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FEC24" w14:textId="77777777" w:rsidR="00D15122" w:rsidRPr="00E835A2" w:rsidRDefault="00D15122" w:rsidP="000431D8">
      <w:pPr>
        <w:widowControl/>
        <w:jc w:val="center"/>
        <w:rPr>
          <w:rFonts w:eastAsia="Times New Roman"/>
          <w:color w:val="000000"/>
          <w:sz w:val="20"/>
          <w:szCs w:val="20"/>
        </w:rPr>
      </w:pPr>
    </w:p>
    <w:p w14:paraId="0B82F6BA" w14:textId="77777777" w:rsidR="00D15122" w:rsidRPr="00E835A2" w:rsidRDefault="00D15122" w:rsidP="000431D8">
      <w:pPr>
        <w:widowControl/>
        <w:jc w:val="center"/>
        <w:rPr>
          <w:rFonts w:eastAsia="Times New Roman"/>
          <w:color w:val="000000"/>
          <w:sz w:val="20"/>
          <w:szCs w:val="20"/>
        </w:rPr>
      </w:pPr>
    </w:p>
    <w:p w14:paraId="3A3FE249" w14:textId="77777777" w:rsidR="00D15122" w:rsidRPr="00E835A2" w:rsidRDefault="00D15122" w:rsidP="000431D8">
      <w:pPr>
        <w:widowControl/>
        <w:jc w:val="center"/>
        <w:rPr>
          <w:rFonts w:eastAsia="Times New Roman"/>
          <w:color w:val="000000"/>
          <w:sz w:val="20"/>
          <w:szCs w:val="20"/>
        </w:rPr>
      </w:pPr>
    </w:p>
    <w:p w14:paraId="3FD8E482" w14:textId="77777777" w:rsidR="00D15122" w:rsidRPr="00E835A2" w:rsidRDefault="00D15122" w:rsidP="000431D8">
      <w:pPr>
        <w:widowControl/>
        <w:jc w:val="center"/>
        <w:rPr>
          <w:rFonts w:eastAsia="Times New Roman"/>
          <w:color w:val="000000"/>
          <w:sz w:val="20"/>
          <w:szCs w:val="20"/>
        </w:rPr>
      </w:pPr>
    </w:p>
    <w:p w14:paraId="7EC32ED5" w14:textId="77777777" w:rsidR="00D15122" w:rsidRPr="00E835A2" w:rsidRDefault="00D15122" w:rsidP="000431D8">
      <w:pPr>
        <w:widowControl/>
        <w:jc w:val="center"/>
        <w:rPr>
          <w:rFonts w:eastAsia="Times New Roman"/>
          <w:color w:val="000000"/>
          <w:sz w:val="20"/>
          <w:szCs w:val="20"/>
        </w:rPr>
      </w:pPr>
    </w:p>
    <w:p w14:paraId="20E898E4" w14:textId="77777777" w:rsidR="00D15122" w:rsidRPr="00E835A2" w:rsidRDefault="00D15122" w:rsidP="000431D8">
      <w:pPr>
        <w:widowControl/>
        <w:jc w:val="center"/>
        <w:rPr>
          <w:rFonts w:eastAsia="Times New Roman"/>
          <w:color w:val="000000"/>
          <w:sz w:val="20"/>
          <w:szCs w:val="20"/>
        </w:rPr>
      </w:pPr>
    </w:p>
    <w:p w14:paraId="163E31E1" w14:textId="77777777" w:rsidR="00D15122" w:rsidRPr="00E835A2" w:rsidRDefault="00D15122" w:rsidP="000431D8">
      <w:pPr>
        <w:widowControl/>
        <w:jc w:val="center"/>
        <w:rPr>
          <w:rFonts w:eastAsia="Times New Roman"/>
          <w:color w:val="000000"/>
          <w:sz w:val="20"/>
          <w:szCs w:val="20"/>
        </w:rPr>
      </w:pPr>
    </w:p>
    <w:p w14:paraId="6B0C506A" w14:textId="77777777" w:rsidR="00D15122" w:rsidRPr="00E835A2" w:rsidRDefault="00D15122" w:rsidP="000431D8">
      <w:pPr>
        <w:widowControl/>
        <w:jc w:val="center"/>
        <w:rPr>
          <w:rFonts w:eastAsia="Times New Roman"/>
          <w:color w:val="000000"/>
          <w:sz w:val="20"/>
          <w:szCs w:val="20"/>
        </w:rPr>
      </w:pPr>
    </w:p>
    <w:p w14:paraId="5275DDE1" w14:textId="77777777" w:rsidR="00D15122" w:rsidRPr="00E835A2" w:rsidRDefault="00D15122" w:rsidP="000431D8">
      <w:pPr>
        <w:widowControl/>
        <w:jc w:val="center"/>
        <w:rPr>
          <w:rFonts w:eastAsia="Times New Roman"/>
          <w:color w:val="000000"/>
          <w:sz w:val="20"/>
          <w:szCs w:val="20"/>
        </w:rPr>
      </w:pPr>
    </w:p>
    <w:p w14:paraId="0ECDE5D2" w14:textId="77777777" w:rsidR="00D15122" w:rsidRPr="00E835A2" w:rsidRDefault="00D15122" w:rsidP="000431D8">
      <w:pPr>
        <w:widowControl/>
        <w:jc w:val="center"/>
        <w:rPr>
          <w:rFonts w:eastAsia="Times New Roman"/>
          <w:color w:val="000000"/>
          <w:sz w:val="20"/>
          <w:szCs w:val="20"/>
        </w:rPr>
      </w:pPr>
    </w:p>
    <w:p w14:paraId="0BF65E0B" w14:textId="77777777" w:rsidR="00D15122" w:rsidRPr="00E835A2" w:rsidRDefault="00D15122" w:rsidP="000431D8">
      <w:pPr>
        <w:widowControl/>
        <w:jc w:val="center"/>
        <w:rPr>
          <w:rFonts w:eastAsia="Times New Roman"/>
          <w:color w:val="000000"/>
          <w:sz w:val="20"/>
          <w:szCs w:val="20"/>
        </w:rPr>
      </w:pPr>
    </w:p>
    <w:p w14:paraId="05827AAE" w14:textId="77777777" w:rsidR="00D15122" w:rsidRPr="00E835A2" w:rsidRDefault="00D15122" w:rsidP="000431D8">
      <w:pPr>
        <w:widowControl/>
        <w:jc w:val="center"/>
        <w:rPr>
          <w:rFonts w:eastAsia="Times New Roman"/>
          <w:color w:val="000000"/>
          <w:sz w:val="20"/>
          <w:szCs w:val="20"/>
        </w:rPr>
      </w:pPr>
    </w:p>
    <w:p w14:paraId="79A91EE7" w14:textId="77777777" w:rsidR="00D15122" w:rsidRPr="00E835A2" w:rsidRDefault="00D15122" w:rsidP="000431D8">
      <w:pPr>
        <w:widowControl/>
        <w:jc w:val="center"/>
        <w:rPr>
          <w:rFonts w:eastAsia="Times New Roman"/>
          <w:color w:val="000000"/>
          <w:sz w:val="20"/>
          <w:szCs w:val="20"/>
        </w:rPr>
      </w:pPr>
    </w:p>
    <w:p w14:paraId="68137EE0" w14:textId="77777777" w:rsidR="00D15122" w:rsidRPr="00E835A2" w:rsidRDefault="00D15122" w:rsidP="000431D8">
      <w:pPr>
        <w:widowControl/>
        <w:jc w:val="center"/>
        <w:rPr>
          <w:rFonts w:eastAsia="Times New Roman"/>
          <w:color w:val="000000"/>
          <w:sz w:val="20"/>
          <w:szCs w:val="20"/>
        </w:rPr>
      </w:pPr>
    </w:p>
    <w:p w14:paraId="4EF73410" w14:textId="77777777" w:rsidR="00D15122" w:rsidRPr="00E835A2" w:rsidRDefault="00D15122" w:rsidP="000431D8">
      <w:pPr>
        <w:widowControl/>
        <w:jc w:val="center"/>
        <w:rPr>
          <w:rFonts w:eastAsia="Times New Roman"/>
          <w:color w:val="000000"/>
          <w:sz w:val="20"/>
          <w:szCs w:val="20"/>
        </w:rPr>
      </w:pPr>
    </w:p>
    <w:p w14:paraId="7C9517BC" w14:textId="77777777" w:rsidR="00D15122" w:rsidRPr="00E835A2" w:rsidRDefault="00D15122" w:rsidP="000431D8">
      <w:pPr>
        <w:widowControl/>
        <w:jc w:val="center"/>
        <w:rPr>
          <w:rFonts w:eastAsia="Times New Roman"/>
          <w:color w:val="000000"/>
          <w:sz w:val="20"/>
          <w:szCs w:val="20"/>
        </w:rPr>
      </w:pPr>
    </w:p>
    <w:p w14:paraId="7EBC83E6" w14:textId="77777777" w:rsidR="00D15122" w:rsidRPr="00E835A2" w:rsidRDefault="00D15122" w:rsidP="000431D8">
      <w:pPr>
        <w:widowControl/>
        <w:jc w:val="center"/>
        <w:rPr>
          <w:rFonts w:eastAsia="Times New Roman"/>
          <w:color w:val="000000"/>
          <w:sz w:val="20"/>
          <w:szCs w:val="20"/>
        </w:rPr>
      </w:pPr>
    </w:p>
    <w:p w14:paraId="211D1175" w14:textId="77777777" w:rsidR="00D15122" w:rsidRPr="00E835A2" w:rsidRDefault="00D15122" w:rsidP="000431D8">
      <w:pPr>
        <w:widowControl/>
        <w:jc w:val="center"/>
        <w:rPr>
          <w:rFonts w:eastAsia="Times New Roman"/>
          <w:color w:val="000000"/>
          <w:sz w:val="20"/>
          <w:szCs w:val="20"/>
        </w:rPr>
      </w:pPr>
    </w:p>
    <w:p w14:paraId="73337591" w14:textId="77777777" w:rsidR="00D15122" w:rsidRPr="00E835A2" w:rsidRDefault="00D15122" w:rsidP="000431D8">
      <w:pPr>
        <w:widowControl/>
        <w:jc w:val="center"/>
        <w:rPr>
          <w:rFonts w:eastAsia="Times New Roman"/>
          <w:color w:val="000000"/>
          <w:sz w:val="20"/>
          <w:szCs w:val="20"/>
        </w:rPr>
      </w:pPr>
    </w:p>
    <w:p w14:paraId="18322122" w14:textId="77777777" w:rsidR="00D15122" w:rsidRPr="00E835A2" w:rsidRDefault="00D15122" w:rsidP="000431D8">
      <w:pPr>
        <w:widowControl/>
        <w:jc w:val="center"/>
        <w:rPr>
          <w:rFonts w:eastAsia="Times New Roman"/>
          <w:color w:val="000000"/>
          <w:sz w:val="20"/>
          <w:szCs w:val="20"/>
        </w:rPr>
      </w:pPr>
    </w:p>
    <w:p w14:paraId="562DC6BA" w14:textId="77777777" w:rsidR="00D15122" w:rsidRPr="00E835A2" w:rsidRDefault="00D15122" w:rsidP="000431D8">
      <w:pPr>
        <w:widowControl/>
        <w:jc w:val="center"/>
        <w:rPr>
          <w:rFonts w:eastAsia="Times New Roman"/>
          <w:color w:val="000000"/>
          <w:sz w:val="20"/>
          <w:szCs w:val="20"/>
        </w:rPr>
      </w:pPr>
    </w:p>
    <w:p w14:paraId="352DC24F" w14:textId="77777777" w:rsidR="00D15122" w:rsidRPr="00E835A2" w:rsidRDefault="00D15122" w:rsidP="000431D8">
      <w:pPr>
        <w:widowControl/>
        <w:jc w:val="center"/>
        <w:rPr>
          <w:rFonts w:eastAsia="Times New Roman"/>
          <w:color w:val="000000"/>
          <w:sz w:val="20"/>
          <w:szCs w:val="20"/>
        </w:rPr>
      </w:pPr>
    </w:p>
    <w:p w14:paraId="37842A64" w14:textId="77777777" w:rsidR="00D15122" w:rsidRPr="00B67616" w:rsidRDefault="00D15122" w:rsidP="000431D8">
      <w:pPr>
        <w:widowControl/>
        <w:jc w:val="center"/>
        <w:rPr>
          <w:rFonts w:eastAsia="Times New Roman"/>
          <w:color w:val="000000"/>
        </w:rPr>
      </w:pPr>
    </w:p>
    <w:p w14:paraId="645B0210" w14:textId="77777777" w:rsidR="00D15122" w:rsidRPr="00B67616" w:rsidRDefault="009B0756" w:rsidP="001963FF">
      <w:pPr>
        <w:jc w:val="center"/>
        <w:rPr>
          <w:b/>
          <w:bCs/>
          <w:color w:val="000000"/>
        </w:rPr>
      </w:pPr>
      <w:r w:rsidRPr="00B67616">
        <w:rPr>
          <w:b/>
          <w:color w:val="000000"/>
        </w:rPr>
        <w:t>ANEKS I</w:t>
      </w:r>
    </w:p>
    <w:p w14:paraId="126B0172" w14:textId="77777777" w:rsidR="00D15122" w:rsidRPr="00B67616" w:rsidRDefault="00D15122" w:rsidP="000431D8">
      <w:pPr>
        <w:widowControl/>
        <w:jc w:val="center"/>
        <w:rPr>
          <w:rFonts w:eastAsia="Times New Roman"/>
          <w:bCs/>
          <w:color w:val="000000"/>
        </w:rPr>
      </w:pPr>
    </w:p>
    <w:p w14:paraId="2E233FE4" w14:textId="77777777" w:rsidR="00D15122" w:rsidRPr="00B67616" w:rsidRDefault="009B0756" w:rsidP="00BB69BE">
      <w:pPr>
        <w:pStyle w:val="Heading1"/>
        <w:jc w:val="center"/>
      </w:pPr>
      <w:bookmarkStart w:id="0" w:name="SUMMARY_OF_PRODUCT_CHARACTERISTICS"/>
      <w:bookmarkEnd w:id="0"/>
      <w:r w:rsidRPr="00B67616">
        <w:t>CHARAKTERYSTYKA PRODUKTU LECZNICZEGO</w:t>
      </w:r>
    </w:p>
    <w:p w14:paraId="34F428F3" w14:textId="28C16E1D" w:rsidR="0092587E" w:rsidRPr="00B67616" w:rsidRDefault="00824CFE" w:rsidP="00E835A2">
      <w:pPr>
        <w:pStyle w:val="ListParagraph"/>
        <w:widowControl/>
        <w:rPr>
          <w:rFonts w:eastAsia="Times New Roman"/>
          <w:b/>
          <w:color w:val="000000"/>
        </w:rPr>
      </w:pPr>
      <w:r w:rsidRPr="00B67616">
        <w:rPr>
          <w:color w:val="000000"/>
          <w:lang w:eastAsia="en-US" w:bidi="ar-SA"/>
        </w:rPr>
        <w:br w:type="page"/>
      </w:r>
    </w:p>
    <w:p w14:paraId="79C8E6E0" w14:textId="77777777" w:rsidR="0092587E" w:rsidRPr="00B67616" w:rsidRDefault="0092587E" w:rsidP="00D5270C">
      <w:pPr>
        <w:widowControl/>
        <w:rPr>
          <w:b/>
          <w:color w:val="000000"/>
        </w:rPr>
      </w:pPr>
      <w:r w:rsidRPr="00B67616">
        <w:rPr>
          <w:b/>
          <w:color w:val="000000"/>
        </w:rPr>
        <w:lastRenderedPageBreak/>
        <w:t>1.</w:t>
      </w:r>
      <w:r w:rsidRPr="00B67616">
        <w:rPr>
          <w:color w:val="000000"/>
        </w:rPr>
        <w:tab/>
      </w:r>
      <w:r w:rsidRPr="00B67616">
        <w:rPr>
          <w:b/>
          <w:color w:val="000000"/>
        </w:rPr>
        <w:t>NAZWA PRODUKTU LECZNICZEGO</w:t>
      </w:r>
    </w:p>
    <w:p w14:paraId="2B4E299F" w14:textId="77777777" w:rsidR="00D15122" w:rsidRPr="00E835A2" w:rsidRDefault="00D15122" w:rsidP="00D5270C">
      <w:pPr>
        <w:widowControl/>
        <w:rPr>
          <w:rFonts w:eastAsia="Times New Roman"/>
          <w:bCs/>
          <w:color w:val="000000"/>
          <w:sz w:val="21"/>
          <w:szCs w:val="21"/>
        </w:rPr>
      </w:pPr>
    </w:p>
    <w:p w14:paraId="709F712E" w14:textId="77777777" w:rsidR="00D15122" w:rsidRPr="00B67616" w:rsidRDefault="004B12C3" w:rsidP="00D5270C">
      <w:pPr>
        <w:pStyle w:val="BodyText"/>
        <w:widowControl/>
        <w:ind w:left="0"/>
        <w:rPr>
          <w:color w:val="000000"/>
        </w:rPr>
      </w:pPr>
      <w:r w:rsidRPr="00B67616">
        <w:rPr>
          <w:color w:val="000000"/>
        </w:rPr>
        <w:t>Zirabev</w:t>
      </w:r>
      <w:r w:rsidR="00426DA8" w:rsidRPr="00B67616">
        <w:rPr>
          <w:color w:val="000000"/>
        </w:rPr>
        <w:t xml:space="preserve"> 25 mg/ml koncentrat do sporządzania roztworu do infuzji</w:t>
      </w:r>
    </w:p>
    <w:p w14:paraId="2FC5E94C" w14:textId="77777777" w:rsidR="00D15122" w:rsidRPr="00B67616" w:rsidRDefault="00D15122" w:rsidP="00D5270C">
      <w:pPr>
        <w:widowControl/>
        <w:rPr>
          <w:rFonts w:eastAsia="Times New Roman"/>
          <w:color w:val="000000"/>
        </w:rPr>
      </w:pPr>
    </w:p>
    <w:p w14:paraId="5693DE8D" w14:textId="77777777" w:rsidR="00D15122" w:rsidRPr="00B67616" w:rsidRDefault="00D15122" w:rsidP="00D5270C">
      <w:pPr>
        <w:widowControl/>
        <w:rPr>
          <w:rFonts w:eastAsia="Times New Roman"/>
          <w:color w:val="000000"/>
        </w:rPr>
      </w:pPr>
    </w:p>
    <w:p w14:paraId="01CDAE2E" w14:textId="77777777" w:rsidR="00D15122" w:rsidRPr="00B67616" w:rsidRDefault="00435CC3" w:rsidP="00D5270C">
      <w:pPr>
        <w:widowControl/>
        <w:rPr>
          <w:b/>
          <w:bCs/>
          <w:color w:val="000000"/>
        </w:rPr>
      </w:pPr>
      <w:r w:rsidRPr="00B67616">
        <w:rPr>
          <w:b/>
          <w:color w:val="000000"/>
        </w:rPr>
        <w:t>2.</w:t>
      </w:r>
      <w:r w:rsidRPr="00B67616">
        <w:rPr>
          <w:color w:val="000000"/>
        </w:rPr>
        <w:tab/>
      </w:r>
      <w:r w:rsidRPr="00B67616">
        <w:rPr>
          <w:b/>
          <w:color w:val="000000"/>
        </w:rPr>
        <w:t>SKŁAD JAKOŚCIOWY I ILOŚCIOWY</w:t>
      </w:r>
    </w:p>
    <w:p w14:paraId="4A9FBDDA" w14:textId="77777777" w:rsidR="00D15122" w:rsidRPr="00B67616" w:rsidRDefault="00D15122" w:rsidP="00D5270C">
      <w:pPr>
        <w:widowControl/>
        <w:rPr>
          <w:rFonts w:eastAsia="Times New Roman"/>
          <w:bCs/>
          <w:color w:val="000000"/>
        </w:rPr>
      </w:pPr>
    </w:p>
    <w:p w14:paraId="6D43354D" w14:textId="77777777" w:rsidR="005B424E" w:rsidRPr="00B67616" w:rsidRDefault="009B0756" w:rsidP="00D5270C">
      <w:pPr>
        <w:pStyle w:val="BodyText"/>
        <w:widowControl/>
        <w:ind w:left="0"/>
        <w:rPr>
          <w:color w:val="000000"/>
        </w:rPr>
      </w:pPr>
      <w:r w:rsidRPr="00B67616">
        <w:rPr>
          <w:color w:val="000000"/>
        </w:rPr>
        <w:t xml:space="preserve">Każdy mililitr koncentratu zawiera 25 mg bewacyzumabu*. </w:t>
      </w:r>
    </w:p>
    <w:p w14:paraId="4660CB66" w14:textId="77777777" w:rsidR="00D15122" w:rsidRPr="00B67616" w:rsidRDefault="009B0756" w:rsidP="00D5270C">
      <w:pPr>
        <w:pStyle w:val="BodyText"/>
        <w:widowControl/>
        <w:ind w:left="0"/>
        <w:rPr>
          <w:color w:val="000000"/>
        </w:rPr>
      </w:pPr>
      <w:r w:rsidRPr="00B67616">
        <w:rPr>
          <w:color w:val="000000"/>
        </w:rPr>
        <w:t xml:space="preserve">Każda fiolka o pojemności 4 ml zawiera </w:t>
      </w:r>
      <w:r w:rsidR="00CB6817" w:rsidRPr="00B67616">
        <w:rPr>
          <w:color w:val="000000"/>
        </w:rPr>
        <w:t>100 </w:t>
      </w:r>
      <w:r w:rsidRPr="00B67616">
        <w:rPr>
          <w:color w:val="000000"/>
        </w:rPr>
        <w:t>mg bewacyzumabu.</w:t>
      </w:r>
    </w:p>
    <w:p w14:paraId="0A67EEC9" w14:textId="77777777" w:rsidR="00D15122" w:rsidRPr="00B67616" w:rsidRDefault="009B0756" w:rsidP="00D5270C">
      <w:pPr>
        <w:pStyle w:val="BodyText"/>
        <w:widowControl/>
        <w:ind w:left="0"/>
        <w:rPr>
          <w:color w:val="000000"/>
        </w:rPr>
      </w:pPr>
      <w:r w:rsidRPr="00B67616">
        <w:rPr>
          <w:color w:val="000000"/>
        </w:rPr>
        <w:t>Każda fiolka o pojemności 16 ml zawiera 400 mg bewacyzumabu.</w:t>
      </w:r>
    </w:p>
    <w:p w14:paraId="5040499E" w14:textId="77777777" w:rsidR="00D15122" w:rsidRPr="00B67616" w:rsidRDefault="009B0756" w:rsidP="00D5270C">
      <w:pPr>
        <w:pStyle w:val="BodyText"/>
        <w:widowControl/>
        <w:ind w:left="0"/>
        <w:rPr>
          <w:color w:val="000000"/>
        </w:rPr>
      </w:pPr>
      <w:r w:rsidRPr="00B67616">
        <w:rPr>
          <w:color w:val="000000"/>
        </w:rPr>
        <w:t>Zalecenia dotyczące rozcieńczenia i inne zalecenia dotyczące postępowania z produktem, patrz punkt</w:t>
      </w:r>
      <w:r w:rsidR="00E16335" w:rsidRPr="00B67616">
        <w:rPr>
          <w:color w:val="000000"/>
        </w:rPr>
        <w:t> </w:t>
      </w:r>
      <w:r w:rsidRPr="00B67616">
        <w:rPr>
          <w:color w:val="000000"/>
        </w:rPr>
        <w:t>6.6.</w:t>
      </w:r>
    </w:p>
    <w:p w14:paraId="4D551FDE" w14:textId="77777777" w:rsidR="00D15122" w:rsidRPr="00B67616" w:rsidRDefault="00D15122" w:rsidP="00D5270C">
      <w:pPr>
        <w:pStyle w:val="BodyText"/>
        <w:widowControl/>
        <w:ind w:left="0"/>
        <w:rPr>
          <w:color w:val="000000"/>
        </w:rPr>
      </w:pPr>
    </w:p>
    <w:p w14:paraId="55B46FF3" w14:textId="77777777" w:rsidR="00D15122" w:rsidRPr="00B67616" w:rsidRDefault="000053CC" w:rsidP="00D5270C">
      <w:pPr>
        <w:pStyle w:val="BodyText"/>
        <w:widowControl/>
        <w:ind w:left="0"/>
        <w:rPr>
          <w:color w:val="000000"/>
        </w:rPr>
      </w:pPr>
      <w:r w:rsidRPr="00B67616">
        <w:rPr>
          <w:color w:val="000000"/>
        </w:rPr>
        <w:t>*</w:t>
      </w:r>
      <w:r w:rsidR="009B0756" w:rsidRPr="00B67616">
        <w:rPr>
          <w:color w:val="000000"/>
        </w:rPr>
        <w:t xml:space="preserve"> Bewacyzumab jest rekombinowanym, humanizowanym przeciwciałem monoklonalnym </w:t>
      </w:r>
      <w:r w:rsidRPr="00B67616">
        <w:rPr>
          <w:color w:val="000000"/>
        </w:rPr>
        <w:t>produkowanym z użyciem technologii</w:t>
      </w:r>
      <w:r w:rsidR="009B0756" w:rsidRPr="00B67616">
        <w:rPr>
          <w:color w:val="000000"/>
        </w:rPr>
        <w:t xml:space="preserve"> DNA</w:t>
      </w:r>
      <w:r w:rsidRPr="00B67616">
        <w:rPr>
          <w:color w:val="000000"/>
        </w:rPr>
        <w:t>,</w:t>
      </w:r>
      <w:r w:rsidR="009B0756" w:rsidRPr="00B67616">
        <w:rPr>
          <w:color w:val="000000"/>
        </w:rPr>
        <w:t xml:space="preserve"> </w:t>
      </w:r>
      <w:r w:rsidRPr="00B67616">
        <w:rPr>
          <w:color w:val="000000"/>
        </w:rPr>
        <w:t>z</w:t>
      </w:r>
      <w:r w:rsidR="009B0756" w:rsidRPr="00B67616">
        <w:rPr>
          <w:color w:val="000000"/>
        </w:rPr>
        <w:t xml:space="preserve"> komór</w:t>
      </w:r>
      <w:r w:rsidRPr="00B67616">
        <w:rPr>
          <w:color w:val="000000"/>
        </w:rPr>
        <w:t>ek</w:t>
      </w:r>
      <w:r w:rsidR="009B0756" w:rsidRPr="00B67616">
        <w:rPr>
          <w:color w:val="000000"/>
        </w:rPr>
        <w:t xml:space="preserve"> jajnika chomika chińskiego.</w:t>
      </w:r>
    </w:p>
    <w:p w14:paraId="06379120" w14:textId="77777777" w:rsidR="00D15122" w:rsidRPr="00B67616" w:rsidRDefault="00D15122" w:rsidP="00D5270C">
      <w:pPr>
        <w:pStyle w:val="BodyText"/>
        <w:widowControl/>
        <w:ind w:left="0"/>
        <w:rPr>
          <w:color w:val="000000"/>
        </w:rPr>
      </w:pPr>
    </w:p>
    <w:p w14:paraId="1CC735EB" w14:textId="7E32BE43" w:rsidR="004716C1" w:rsidRPr="00B67616" w:rsidRDefault="004716C1" w:rsidP="004716C1">
      <w:pPr>
        <w:pStyle w:val="BodyText"/>
        <w:widowControl/>
        <w:ind w:left="0"/>
        <w:rPr>
          <w:color w:val="000000"/>
          <w:u w:val="single"/>
        </w:rPr>
      </w:pPr>
      <w:r w:rsidRPr="00B67616">
        <w:rPr>
          <w:color w:val="000000"/>
          <w:u w:val="single"/>
        </w:rPr>
        <w:t>Substancj</w:t>
      </w:r>
      <w:r w:rsidR="00E646D8">
        <w:rPr>
          <w:color w:val="000000"/>
          <w:u w:val="single"/>
        </w:rPr>
        <w:t>e</w:t>
      </w:r>
      <w:r w:rsidRPr="00B67616">
        <w:rPr>
          <w:color w:val="000000"/>
          <w:u w:val="single"/>
        </w:rPr>
        <w:t xml:space="preserve"> pomocnicz</w:t>
      </w:r>
      <w:r w:rsidR="00E646D8">
        <w:rPr>
          <w:color w:val="000000"/>
          <w:u w:val="single"/>
        </w:rPr>
        <w:t>e</w:t>
      </w:r>
      <w:r w:rsidRPr="00B67616">
        <w:rPr>
          <w:color w:val="000000"/>
          <w:u w:val="single"/>
        </w:rPr>
        <w:t xml:space="preserve"> o znanym działaniu</w:t>
      </w:r>
    </w:p>
    <w:p w14:paraId="24A625B7" w14:textId="77777777" w:rsidR="00A061BF" w:rsidRDefault="00A061BF" w:rsidP="004716C1">
      <w:pPr>
        <w:pStyle w:val="BodyText"/>
        <w:widowControl/>
        <w:ind w:left="0"/>
        <w:rPr>
          <w:color w:val="000000"/>
        </w:rPr>
      </w:pPr>
    </w:p>
    <w:p w14:paraId="216C422D" w14:textId="28829E4B" w:rsidR="004716C1" w:rsidRPr="00B67616" w:rsidRDefault="004716C1" w:rsidP="004716C1">
      <w:pPr>
        <w:pStyle w:val="BodyText"/>
        <w:widowControl/>
        <w:ind w:left="0"/>
        <w:rPr>
          <w:color w:val="000000"/>
        </w:rPr>
      </w:pPr>
      <w:r w:rsidRPr="00B67616">
        <w:rPr>
          <w:color w:val="000000"/>
        </w:rPr>
        <w:t>Każda fiolka o pojemności 4 ml zawiera 3,0 mg sodu</w:t>
      </w:r>
      <w:r w:rsidR="00E646D8">
        <w:rPr>
          <w:color w:val="000000"/>
        </w:rPr>
        <w:t xml:space="preserve"> oraz</w:t>
      </w:r>
      <w:r w:rsidR="00E646D8" w:rsidRPr="00E646D8">
        <w:rPr>
          <w:color w:val="000000"/>
        </w:rPr>
        <w:t xml:space="preserve"> 0,8</w:t>
      </w:r>
      <w:r w:rsidR="00E646D8">
        <w:rPr>
          <w:color w:val="000000"/>
        </w:rPr>
        <w:t> </w:t>
      </w:r>
      <w:r w:rsidR="00E646D8" w:rsidRPr="00E646D8">
        <w:rPr>
          <w:color w:val="000000"/>
        </w:rPr>
        <w:t>mg polisorbatu</w:t>
      </w:r>
      <w:r w:rsidR="00E646D8">
        <w:rPr>
          <w:color w:val="000000"/>
        </w:rPr>
        <w:t> </w:t>
      </w:r>
      <w:r w:rsidR="00E646D8" w:rsidRPr="00E646D8">
        <w:rPr>
          <w:color w:val="000000"/>
        </w:rPr>
        <w:t>80</w:t>
      </w:r>
      <w:r w:rsidRPr="00B67616">
        <w:rPr>
          <w:color w:val="000000"/>
        </w:rPr>
        <w:t>.</w:t>
      </w:r>
    </w:p>
    <w:p w14:paraId="51338EF7" w14:textId="145C596E" w:rsidR="004716C1" w:rsidRPr="00B67616" w:rsidRDefault="004716C1" w:rsidP="0008004D">
      <w:pPr>
        <w:pStyle w:val="BodyText"/>
        <w:widowControl/>
        <w:ind w:left="0"/>
        <w:rPr>
          <w:color w:val="000000"/>
        </w:rPr>
      </w:pPr>
      <w:r w:rsidRPr="00B67616">
        <w:rPr>
          <w:color w:val="000000"/>
        </w:rPr>
        <w:t>Każda fiolka o pojemności 16 ml zawiera 12,1 mg sodu</w:t>
      </w:r>
      <w:r w:rsidR="00FE4DBF">
        <w:rPr>
          <w:color w:val="000000"/>
        </w:rPr>
        <w:t xml:space="preserve"> oraz 3,2</w:t>
      </w:r>
      <w:r w:rsidR="0008004D">
        <w:rPr>
          <w:color w:val="000000"/>
        </w:rPr>
        <w:t> </w:t>
      </w:r>
      <w:r w:rsidR="00FE4DBF" w:rsidRPr="00FE4DBF">
        <w:rPr>
          <w:color w:val="000000"/>
        </w:rPr>
        <w:t>mg polisorbatu 80</w:t>
      </w:r>
      <w:r w:rsidRPr="00B67616">
        <w:rPr>
          <w:color w:val="000000"/>
        </w:rPr>
        <w:t>.</w:t>
      </w:r>
    </w:p>
    <w:p w14:paraId="420072AC" w14:textId="77777777" w:rsidR="004716C1" w:rsidRPr="00B67616" w:rsidRDefault="004716C1" w:rsidP="00D5270C">
      <w:pPr>
        <w:pStyle w:val="BodyText"/>
        <w:widowControl/>
        <w:ind w:left="0"/>
        <w:rPr>
          <w:color w:val="000000"/>
        </w:rPr>
      </w:pPr>
    </w:p>
    <w:p w14:paraId="263BFB44" w14:textId="77777777" w:rsidR="00D15122" w:rsidRPr="00B67616" w:rsidRDefault="009B0756" w:rsidP="00D5270C">
      <w:pPr>
        <w:pStyle w:val="BodyText"/>
        <w:widowControl/>
        <w:ind w:left="0"/>
        <w:rPr>
          <w:color w:val="000000"/>
        </w:rPr>
      </w:pPr>
      <w:r w:rsidRPr="00B67616">
        <w:rPr>
          <w:color w:val="000000"/>
        </w:rPr>
        <w:t>Pełny wykaz substancji pomocniczych, patrz punkt 6.1.</w:t>
      </w:r>
    </w:p>
    <w:p w14:paraId="66231DD1" w14:textId="77777777" w:rsidR="00D15122" w:rsidRPr="00B67616" w:rsidRDefault="00D15122" w:rsidP="00D5270C">
      <w:pPr>
        <w:pStyle w:val="BodyText"/>
        <w:widowControl/>
        <w:ind w:left="0"/>
        <w:rPr>
          <w:color w:val="000000"/>
        </w:rPr>
      </w:pPr>
    </w:p>
    <w:p w14:paraId="6C3BCB04" w14:textId="77777777" w:rsidR="00D15122" w:rsidRPr="00B67616" w:rsidRDefault="00D15122" w:rsidP="00D5270C">
      <w:pPr>
        <w:pStyle w:val="BodyText"/>
        <w:widowControl/>
        <w:ind w:left="0"/>
        <w:rPr>
          <w:color w:val="000000"/>
        </w:rPr>
      </w:pPr>
    </w:p>
    <w:p w14:paraId="4CE84E77" w14:textId="77777777" w:rsidR="00D15122" w:rsidRPr="00B67616" w:rsidRDefault="00435CC3" w:rsidP="00D5270C">
      <w:pPr>
        <w:widowControl/>
        <w:rPr>
          <w:b/>
          <w:color w:val="000000"/>
        </w:rPr>
      </w:pPr>
      <w:r w:rsidRPr="00B67616">
        <w:rPr>
          <w:b/>
          <w:color w:val="000000"/>
        </w:rPr>
        <w:t>3.</w:t>
      </w:r>
      <w:r w:rsidRPr="00B67616">
        <w:rPr>
          <w:color w:val="000000"/>
        </w:rPr>
        <w:tab/>
      </w:r>
      <w:r w:rsidRPr="00B67616">
        <w:rPr>
          <w:b/>
          <w:color w:val="000000"/>
        </w:rPr>
        <w:t>POSTAĆ FARMACEUTYCZNA</w:t>
      </w:r>
    </w:p>
    <w:p w14:paraId="0717085F" w14:textId="77777777" w:rsidR="00D15122" w:rsidRPr="00B67616" w:rsidRDefault="00D15122" w:rsidP="00D5270C">
      <w:pPr>
        <w:pStyle w:val="BodyText"/>
        <w:widowControl/>
        <w:ind w:left="0"/>
        <w:rPr>
          <w:color w:val="000000"/>
        </w:rPr>
      </w:pPr>
    </w:p>
    <w:p w14:paraId="19A8CF86" w14:textId="77777777" w:rsidR="00D15122" w:rsidRPr="00B67616" w:rsidRDefault="009B0756" w:rsidP="00D5270C">
      <w:pPr>
        <w:pStyle w:val="BodyText"/>
        <w:widowControl/>
        <w:ind w:left="0"/>
        <w:rPr>
          <w:color w:val="000000"/>
        </w:rPr>
      </w:pPr>
      <w:r w:rsidRPr="00B67616">
        <w:rPr>
          <w:color w:val="000000"/>
        </w:rPr>
        <w:t>Koncentrat do sporządzania roztworu do infuzji</w:t>
      </w:r>
      <w:r w:rsidR="000053CC" w:rsidRPr="00B67616">
        <w:rPr>
          <w:color w:val="000000"/>
        </w:rPr>
        <w:t xml:space="preserve"> (jałowy koncentrat).</w:t>
      </w:r>
    </w:p>
    <w:p w14:paraId="7C2E0531" w14:textId="77777777" w:rsidR="00D15122" w:rsidRPr="00B67616" w:rsidRDefault="00D15122" w:rsidP="00D5270C">
      <w:pPr>
        <w:pStyle w:val="BodyText"/>
        <w:widowControl/>
        <w:ind w:left="0"/>
        <w:rPr>
          <w:color w:val="000000"/>
        </w:rPr>
      </w:pPr>
    </w:p>
    <w:p w14:paraId="0C8A2DE0" w14:textId="77777777" w:rsidR="00D15122" w:rsidRPr="00B67616" w:rsidRDefault="00824CFE" w:rsidP="00D5270C">
      <w:pPr>
        <w:pStyle w:val="BodyText"/>
        <w:widowControl/>
        <w:ind w:left="0"/>
        <w:rPr>
          <w:color w:val="000000"/>
        </w:rPr>
      </w:pPr>
      <w:r w:rsidRPr="00B67616">
        <w:rPr>
          <w:color w:val="000000"/>
        </w:rPr>
        <w:t xml:space="preserve">Produkt </w:t>
      </w:r>
      <w:r w:rsidR="000053CC" w:rsidRPr="00B67616">
        <w:rPr>
          <w:color w:val="000000"/>
        </w:rPr>
        <w:t>ma postać przejrzystego</w:t>
      </w:r>
      <w:r w:rsidR="009B0756" w:rsidRPr="00B67616">
        <w:rPr>
          <w:color w:val="000000"/>
        </w:rPr>
        <w:t xml:space="preserve"> lub lekko opalizując</w:t>
      </w:r>
      <w:r w:rsidR="000053CC" w:rsidRPr="00B67616">
        <w:rPr>
          <w:color w:val="000000"/>
        </w:rPr>
        <w:t>ego</w:t>
      </w:r>
      <w:r w:rsidR="009B0756" w:rsidRPr="00B67616">
        <w:rPr>
          <w:color w:val="000000"/>
        </w:rPr>
        <w:t>, bezbarwn</w:t>
      </w:r>
      <w:r w:rsidR="000053CC" w:rsidRPr="00B67616">
        <w:rPr>
          <w:color w:val="000000"/>
        </w:rPr>
        <w:t>ego do</w:t>
      </w:r>
      <w:r w:rsidR="009B0756" w:rsidRPr="00B67616">
        <w:rPr>
          <w:color w:val="000000"/>
        </w:rPr>
        <w:t xml:space="preserve"> jasnobrązow</w:t>
      </w:r>
      <w:r w:rsidR="000053CC" w:rsidRPr="00B67616">
        <w:rPr>
          <w:color w:val="000000"/>
        </w:rPr>
        <w:t>ego płynu</w:t>
      </w:r>
      <w:r w:rsidR="009B0756" w:rsidRPr="00B67616">
        <w:rPr>
          <w:color w:val="000000"/>
        </w:rPr>
        <w:t>.</w:t>
      </w:r>
    </w:p>
    <w:p w14:paraId="2C0EB4A1" w14:textId="77777777" w:rsidR="00D15122" w:rsidRPr="00B67616" w:rsidRDefault="00D15122" w:rsidP="00D5270C">
      <w:pPr>
        <w:pStyle w:val="BodyText"/>
        <w:widowControl/>
        <w:ind w:left="0"/>
        <w:rPr>
          <w:color w:val="000000"/>
        </w:rPr>
      </w:pPr>
    </w:p>
    <w:p w14:paraId="4B345E8D" w14:textId="77777777" w:rsidR="00185E97" w:rsidRPr="00B67616" w:rsidRDefault="00185E97" w:rsidP="00D5270C">
      <w:pPr>
        <w:pStyle w:val="BodyText"/>
        <w:widowControl/>
        <w:ind w:left="0"/>
        <w:rPr>
          <w:color w:val="000000"/>
        </w:rPr>
      </w:pPr>
    </w:p>
    <w:p w14:paraId="331C2DCD" w14:textId="77777777" w:rsidR="00D15122" w:rsidRPr="00B67616" w:rsidRDefault="00435CC3" w:rsidP="001963FF">
      <w:pPr>
        <w:rPr>
          <w:b/>
          <w:bCs/>
          <w:color w:val="000000"/>
        </w:rPr>
      </w:pPr>
      <w:r w:rsidRPr="00B67616">
        <w:rPr>
          <w:b/>
          <w:color w:val="000000"/>
        </w:rPr>
        <w:t>4.</w:t>
      </w:r>
      <w:r w:rsidRPr="00B67616">
        <w:rPr>
          <w:b/>
          <w:color w:val="000000"/>
        </w:rPr>
        <w:tab/>
        <w:t>SZCZEGÓŁOWE DANE KLINICZNE</w:t>
      </w:r>
    </w:p>
    <w:p w14:paraId="5B15DE7F" w14:textId="77777777" w:rsidR="00D15122" w:rsidRPr="00B67616" w:rsidRDefault="00D15122" w:rsidP="00D5270C">
      <w:pPr>
        <w:widowControl/>
        <w:rPr>
          <w:rFonts w:eastAsia="Times New Roman"/>
          <w:bCs/>
          <w:color w:val="000000"/>
        </w:rPr>
      </w:pPr>
    </w:p>
    <w:p w14:paraId="7105A3D9" w14:textId="77777777" w:rsidR="00D15122" w:rsidRPr="00B67616" w:rsidRDefault="003E4A60" w:rsidP="00D5270C">
      <w:pPr>
        <w:widowControl/>
        <w:tabs>
          <w:tab w:val="left" w:pos="685"/>
        </w:tabs>
        <w:rPr>
          <w:rFonts w:eastAsia="Times New Roman"/>
          <w:b/>
          <w:color w:val="000000"/>
        </w:rPr>
      </w:pPr>
      <w:r w:rsidRPr="00B67616">
        <w:rPr>
          <w:b/>
          <w:color w:val="000000"/>
        </w:rPr>
        <w:t>4.1</w:t>
      </w:r>
      <w:r w:rsidRPr="00B67616">
        <w:rPr>
          <w:color w:val="000000"/>
        </w:rPr>
        <w:tab/>
      </w:r>
      <w:r w:rsidRPr="00B67616">
        <w:rPr>
          <w:b/>
          <w:color w:val="000000"/>
        </w:rPr>
        <w:t>Wskazania do stosowania</w:t>
      </w:r>
    </w:p>
    <w:p w14:paraId="006BA363" w14:textId="77777777" w:rsidR="00D15122" w:rsidRPr="00B67616" w:rsidRDefault="00D15122" w:rsidP="00D5270C">
      <w:pPr>
        <w:widowControl/>
        <w:rPr>
          <w:rFonts w:eastAsia="Times New Roman"/>
          <w:bCs/>
          <w:color w:val="000000"/>
        </w:rPr>
      </w:pPr>
    </w:p>
    <w:p w14:paraId="3C67C1A4" w14:textId="77777777" w:rsidR="00D15122" w:rsidRPr="00B67616" w:rsidRDefault="004B12C3" w:rsidP="00D5270C">
      <w:pPr>
        <w:pStyle w:val="BodyText"/>
        <w:widowControl/>
        <w:ind w:left="0" w:right="176"/>
        <w:rPr>
          <w:color w:val="000000"/>
        </w:rPr>
      </w:pPr>
      <w:r w:rsidRPr="00B67616">
        <w:rPr>
          <w:color w:val="000000"/>
        </w:rPr>
        <w:t>Zirabev</w:t>
      </w:r>
      <w:r w:rsidR="00426DA8" w:rsidRPr="00B67616">
        <w:rPr>
          <w:color w:val="000000"/>
        </w:rPr>
        <w:t xml:space="preserve"> w skojarzeniu z chemioterapią opartą na pochodnych fluoropirymidyny jest wskazany do stosowania w leczeniu dorosłych pacjentów z przerzutowym rakiem okrężnicy lub odbytnicy.</w:t>
      </w:r>
    </w:p>
    <w:p w14:paraId="737C7EA7" w14:textId="77777777" w:rsidR="00997E39" w:rsidRPr="00B67616" w:rsidRDefault="00997E39" w:rsidP="00D5270C">
      <w:pPr>
        <w:widowControl/>
        <w:rPr>
          <w:rFonts w:eastAsia="Times New Roman"/>
          <w:color w:val="000000"/>
        </w:rPr>
      </w:pPr>
    </w:p>
    <w:p w14:paraId="0A13BC51" w14:textId="77777777" w:rsidR="00D15122" w:rsidRPr="00B67616" w:rsidRDefault="00997E39" w:rsidP="00D5270C">
      <w:pPr>
        <w:widowControl/>
        <w:rPr>
          <w:rFonts w:eastAsia="Times New Roman"/>
          <w:color w:val="000000"/>
        </w:rPr>
      </w:pPr>
      <w:r w:rsidRPr="00B67616">
        <w:rPr>
          <w:rFonts w:eastAsia="Times New Roman"/>
          <w:color w:val="000000"/>
        </w:rPr>
        <w:t>Terapia skojarzona produktu Zirabev z chemioterapią opartą o paklitaksel jest wskazana jako leczenie</w:t>
      </w:r>
      <w:r w:rsidR="00E6211B" w:rsidRPr="00B67616">
        <w:rPr>
          <w:rFonts w:eastAsia="Times New Roman"/>
          <w:color w:val="000000"/>
        </w:rPr>
        <w:t xml:space="preserve"> </w:t>
      </w:r>
      <w:r w:rsidRPr="00B67616">
        <w:rPr>
          <w:rFonts w:eastAsia="Times New Roman"/>
          <w:color w:val="000000"/>
        </w:rPr>
        <w:t>pierwszego rzutu u dorosłych pacjentów z rozsianym rakiem piersi. W celu uzyskania dalszych</w:t>
      </w:r>
      <w:r w:rsidR="00E6211B" w:rsidRPr="00B67616">
        <w:rPr>
          <w:rFonts w:eastAsia="Times New Roman"/>
          <w:color w:val="000000"/>
        </w:rPr>
        <w:t xml:space="preserve"> </w:t>
      </w:r>
      <w:r w:rsidRPr="00B67616">
        <w:rPr>
          <w:rFonts w:eastAsia="Times New Roman"/>
          <w:color w:val="000000"/>
        </w:rPr>
        <w:t>informacji dotyczących statusu receptora ludzkiego naskórkowego czynnika wzrostu typu 2 (HER2),</w:t>
      </w:r>
      <w:r w:rsidR="00E6211B" w:rsidRPr="00B67616">
        <w:rPr>
          <w:rFonts w:eastAsia="Times New Roman"/>
          <w:color w:val="000000"/>
        </w:rPr>
        <w:t xml:space="preserve"> </w:t>
      </w:r>
      <w:r w:rsidRPr="00B67616">
        <w:rPr>
          <w:rFonts w:eastAsia="Times New Roman"/>
          <w:color w:val="000000"/>
        </w:rPr>
        <w:t>patrz punkt 5.1.</w:t>
      </w:r>
    </w:p>
    <w:p w14:paraId="322C156A" w14:textId="77777777" w:rsidR="00997E39" w:rsidRPr="00B67616" w:rsidRDefault="00997E39" w:rsidP="00D5270C">
      <w:pPr>
        <w:widowControl/>
        <w:rPr>
          <w:rFonts w:eastAsia="Times New Roman"/>
          <w:color w:val="000000"/>
        </w:rPr>
      </w:pPr>
    </w:p>
    <w:p w14:paraId="603E60DE" w14:textId="77777777" w:rsidR="007A5E90" w:rsidRPr="00B67616" w:rsidRDefault="007A5E90" w:rsidP="00D5270C">
      <w:pPr>
        <w:widowControl/>
        <w:rPr>
          <w:rFonts w:eastAsia="Times New Roman"/>
          <w:color w:val="000000"/>
        </w:rPr>
      </w:pPr>
      <w:r w:rsidRPr="00B67616">
        <w:rPr>
          <w:rFonts w:eastAsia="Times New Roman"/>
          <w:color w:val="000000"/>
        </w:rPr>
        <w:t xml:space="preserve">Terapia skojarzona produktu Zirabev z kapecytabiną jest wskazana jako leczenie pierwszego rzutu </w:t>
      </w:r>
      <w:r w:rsidR="00AD3CA1" w:rsidRPr="00B67616">
        <w:rPr>
          <w:rFonts w:eastAsia="Times New Roman"/>
          <w:color w:val="000000"/>
        </w:rPr>
        <w:t>u </w:t>
      </w:r>
      <w:r w:rsidRPr="00B67616">
        <w:rPr>
          <w:rFonts w:eastAsia="Times New Roman"/>
          <w:color w:val="000000"/>
        </w:rPr>
        <w:t>dorosłych pacjentów z rozsianym rakiem piersi, u których inny rodzaj chemioterapii, w tym taksany lub antracykliny, nie został uznany za odpowiedni. Pacjenci, którzy otrzymali taksany lub antracykliny w ramach leczenia uzupełniającego w czasie ostatnich 12 miesięcy nie powinni być leczeni produktem Zirabev w skojarzeniu z kapecytabiną. W celu uzyskania dalszych informacji dotyczących statusu receptora HER2, patrz punkt 5.1.</w:t>
      </w:r>
    </w:p>
    <w:p w14:paraId="54170AED" w14:textId="77777777" w:rsidR="007A5E90" w:rsidRPr="00B67616" w:rsidRDefault="007A5E90" w:rsidP="00D5270C">
      <w:pPr>
        <w:widowControl/>
        <w:rPr>
          <w:rFonts w:eastAsia="Times New Roman"/>
          <w:color w:val="000000"/>
        </w:rPr>
      </w:pPr>
    </w:p>
    <w:p w14:paraId="130AFD9E" w14:textId="77777777" w:rsidR="00D15122" w:rsidRPr="00B67616" w:rsidRDefault="00997E39" w:rsidP="00D5270C">
      <w:pPr>
        <w:widowControl/>
        <w:rPr>
          <w:rFonts w:eastAsia="Times New Roman"/>
          <w:color w:val="000000"/>
        </w:rPr>
      </w:pPr>
      <w:r w:rsidRPr="00B67616">
        <w:rPr>
          <w:rFonts w:eastAsia="Times New Roman"/>
          <w:color w:val="000000"/>
        </w:rPr>
        <w:t>Zirabev w skojarzeniu z chemioterapią opartą na pochodnych platyny jest wskazany w leczeniu</w:t>
      </w:r>
      <w:r w:rsidR="00E6211B" w:rsidRPr="00B67616">
        <w:rPr>
          <w:rFonts w:eastAsia="Times New Roman"/>
          <w:color w:val="000000"/>
        </w:rPr>
        <w:t xml:space="preserve"> </w:t>
      </w:r>
      <w:r w:rsidRPr="00B67616">
        <w:rPr>
          <w:rFonts w:eastAsia="Times New Roman"/>
          <w:color w:val="000000"/>
        </w:rPr>
        <w:t>pierwszego rzutu u dorosłych pacjentów z nieoperacyjnym zaawansowanym, z przerzutami lub</w:t>
      </w:r>
      <w:r w:rsidR="00E6211B" w:rsidRPr="00B67616">
        <w:rPr>
          <w:rFonts w:eastAsia="Times New Roman"/>
          <w:color w:val="000000"/>
        </w:rPr>
        <w:t xml:space="preserve"> </w:t>
      </w:r>
      <w:r w:rsidRPr="00B67616">
        <w:rPr>
          <w:rFonts w:eastAsia="Times New Roman"/>
          <w:color w:val="000000"/>
        </w:rPr>
        <w:t>nawrotowym, niedrobnokomórkowym rakiem płuca, o histologii innej niż w przeważającym stopniu</w:t>
      </w:r>
      <w:r w:rsidR="00E6211B" w:rsidRPr="00B67616">
        <w:rPr>
          <w:rFonts w:eastAsia="Times New Roman"/>
          <w:color w:val="000000"/>
        </w:rPr>
        <w:t xml:space="preserve"> </w:t>
      </w:r>
      <w:r w:rsidRPr="00B67616">
        <w:rPr>
          <w:rFonts w:eastAsia="Times New Roman"/>
          <w:color w:val="000000"/>
        </w:rPr>
        <w:t>płaskonabłonkowa.</w:t>
      </w:r>
    </w:p>
    <w:p w14:paraId="27B04FDF" w14:textId="77777777" w:rsidR="008160CA" w:rsidRPr="00B67616" w:rsidRDefault="008160CA" w:rsidP="00D5270C">
      <w:pPr>
        <w:widowControl/>
        <w:rPr>
          <w:rFonts w:eastAsia="Times New Roman"/>
          <w:color w:val="000000"/>
        </w:rPr>
      </w:pPr>
    </w:p>
    <w:p w14:paraId="31F4DDB4" w14:textId="77777777" w:rsidR="008160CA" w:rsidRPr="00B67616" w:rsidRDefault="008160CA" w:rsidP="00D5270C">
      <w:pPr>
        <w:widowControl/>
        <w:rPr>
          <w:rFonts w:eastAsia="Times New Roman"/>
          <w:color w:val="000000"/>
        </w:rPr>
      </w:pPr>
      <w:r w:rsidRPr="00B67616">
        <w:rPr>
          <w:rFonts w:eastAsia="Times New Roman"/>
          <w:color w:val="000000"/>
        </w:rPr>
        <w:t>Zirabev w skojarzeniu z erlotynibem jest wskazany w leczeniu pierwszego rzutu u dorosłych pacjentów z nieoperacyjnym</w:t>
      </w:r>
      <w:r w:rsidR="007E3839" w:rsidRPr="00B67616">
        <w:rPr>
          <w:rFonts w:eastAsia="Times New Roman"/>
          <w:color w:val="000000"/>
        </w:rPr>
        <w:t>,</w:t>
      </w:r>
      <w:r w:rsidRPr="00B67616">
        <w:rPr>
          <w:rFonts w:eastAsia="Times New Roman"/>
          <w:color w:val="000000"/>
        </w:rPr>
        <w:t xml:space="preserve"> zaawansowanym, przerzutowym lub nawrotowym</w:t>
      </w:r>
      <w:r w:rsidR="005A2DF1" w:rsidRPr="00B67616">
        <w:rPr>
          <w:rFonts w:eastAsia="Times New Roman"/>
          <w:color w:val="000000"/>
        </w:rPr>
        <w:t xml:space="preserve"> </w:t>
      </w:r>
      <w:r w:rsidR="005A2DF1" w:rsidRPr="00B67616">
        <w:rPr>
          <w:rFonts w:eastAsia="Times New Roman"/>
          <w:color w:val="000000"/>
        </w:rPr>
        <w:lastRenderedPageBreak/>
        <w:t xml:space="preserve">niepłaskonabłonkowym, niedrobnokomórkowym rakiem płuca </w:t>
      </w:r>
      <w:r w:rsidRPr="00B67616">
        <w:rPr>
          <w:rFonts w:eastAsia="Times New Roman"/>
          <w:color w:val="000000"/>
        </w:rPr>
        <w:t xml:space="preserve">z aktywującymi </w:t>
      </w:r>
      <w:bookmarkStart w:id="1" w:name="_Hlk48717000"/>
      <w:r w:rsidR="00AD3CA1" w:rsidRPr="00B67616">
        <w:rPr>
          <w:rFonts w:eastAsia="Times New Roman"/>
          <w:color w:val="000000"/>
        </w:rPr>
        <w:t xml:space="preserve">mutacjami </w:t>
      </w:r>
      <w:r w:rsidR="00590AD4" w:rsidRPr="00B67616">
        <w:rPr>
          <w:rFonts w:eastAsia="Times New Roman"/>
          <w:color w:val="000000"/>
        </w:rPr>
        <w:t xml:space="preserve">w </w:t>
      </w:r>
      <w:r w:rsidR="007E3839" w:rsidRPr="00B67616">
        <w:rPr>
          <w:rFonts w:eastAsia="Times New Roman"/>
          <w:color w:val="000000"/>
        </w:rPr>
        <w:t xml:space="preserve">genie </w:t>
      </w:r>
      <w:r w:rsidRPr="00B67616">
        <w:rPr>
          <w:rFonts w:eastAsia="Times New Roman"/>
          <w:color w:val="000000"/>
        </w:rPr>
        <w:t>receptor</w:t>
      </w:r>
      <w:r w:rsidR="00AD3CA1" w:rsidRPr="00B67616">
        <w:rPr>
          <w:rFonts w:eastAsia="Times New Roman"/>
          <w:color w:val="000000"/>
        </w:rPr>
        <w:t>a</w:t>
      </w:r>
      <w:r w:rsidRPr="00B67616">
        <w:rPr>
          <w:rFonts w:eastAsia="Times New Roman"/>
          <w:color w:val="000000"/>
        </w:rPr>
        <w:t xml:space="preserve"> naskórkowego czynnika wzrostu </w:t>
      </w:r>
      <w:bookmarkEnd w:id="1"/>
      <w:r w:rsidRPr="00B67616">
        <w:rPr>
          <w:rFonts w:eastAsia="Times New Roman"/>
          <w:color w:val="000000"/>
        </w:rPr>
        <w:t>(</w:t>
      </w:r>
      <w:r w:rsidR="00887E81" w:rsidRPr="00B67616">
        <w:rPr>
          <w:rFonts w:eastAsia="Times New Roman"/>
          <w:color w:val="000000"/>
        </w:rPr>
        <w:t xml:space="preserve">ang. </w:t>
      </w:r>
      <w:r w:rsidR="00801352" w:rsidRPr="00B67616">
        <w:rPr>
          <w:rFonts w:eastAsia="Times New Roman"/>
          <w:i/>
          <w:iCs/>
          <w:color w:val="000000"/>
        </w:rPr>
        <w:t>epidermal growth factor receptor</w:t>
      </w:r>
      <w:r w:rsidR="00801352" w:rsidRPr="00B67616">
        <w:rPr>
          <w:rFonts w:eastAsia="Times New Roman"/>
          <w:color w:val="000000"/>
        </w:rPr>
        <w:t>, EGFR</w:t>
      </w:r>
      <w:r w:rsidRPr="00B67616">
        <w:rPr>
          <w:rFonts w:eastAsia="Times New Roman"/>
          <w:color w:val="000000"/>
        </w:rPr>
        <w:t>) (patrz punkt 5.1).</w:t>
      </w:r>
    </w:p>
    <w:p w14:paraId="19EA0501" w14:textId="77777777" w:rsidR="00997E39" w:rsidRPr="00B67616" w:rsidRDefault="00997E39" w:rsidP="00D5270C">
      <w:pPr>
        <w:widowControl/>
        <w:rPr>
          <w:rFonts w:eastAsia="Times New Roman"/>
          <w:color w:val="000000"/>
        </w:rPr>
      </w:pPr>
    </w:p>
    <w:p w14:paraId="41CEBD32" w14:textId="77777777" w:rsidR="00D15122" w:rsidRPr="00B67616" w:rsidRDefault="00997E39" w:rsidP="00D5270C">
      <w:pPr>
        <w:widowControl/>
        <w:rPr>
          <w:rFonts w:eastAsia="Times New Roman"/>
          <w:color w:val="000000"/>
        </w:rPr>
      </w:pPr>
      <w:r w:rsidRPr="00B67616">
        <w:rPr>
          <w:rFonts w:eastAsia="Times New Roman"/>
          <w:color w:val="000000"/>
        </w:rPr>
        <w:t>Zirabev w skojarzeniu z interferonem alfa-2a jest wskazany w leczeniu pierwszego rzutu u</w:t>
      </w:r>
      <w:r w:rsidR="00E6211B" w:rsidRPr="00B67616">
        <w:rPr>
          <w:rFonts w:eastAsia="Times New Roman"/>
          <w:color w:val="000000"/>
        </w:rPr>
        <w:t xml:space="preserve"> </w:t>
      </w:r>
      <w:r w:rsidRPr="00B67616">
        <w:rPr>
          <w:rFonts w:eastAsia="Times New Roman"/>
          <w:color w:val="000000"/>
        </w:rPr>
        <w:t>dorosłych pacjentów z zaawansowanym i (lub) rozsianym rakiem nerki.</w:t>
      </w:r>
    </w:p>
    <w:p w14:paraId="333D0C18" w14:textId="77777777" w:rsidR="00997E39" w:rsidRPr="00B67616" w:rsidRDefault="00997E39" w:rsidP="00D5270C">
      <w:pPr>
        <w:widowControl/>
        <w:rPr>
          <w:rFonts w:eastAsia="Times New Roman"/>
          <w:color w:val="000000"/>
        </w:rPr>
      </w:pPr>
    </w:p>
    <w:p w14:paraId="4805C1E5" w14:textId="77777777" w:rsidR="007A5E90" w:rsidRPr="00B67616" w:rsidRDefault="007A5E90" w:rsidP="00D5270C">
      <w:pPr>
        <w:widowControl/>
        <w:rPr>
          <w:rFonts w:eastAsia="Times New Roman"/>
          <w:color w:val="000000"/>
        </w:rPr>
      </w:pPr>
      <w:r w:rsidRPr="00B67616">
        <w:rPr>
          <w:rFonts w:eastAsia="Times New Roman"/>
          <w:color w:val="000000"/>
        </w:rPr>
        <w:t xml:space="preserve">Zirabev w skojarzeniu z karboplatyną i paklitakselem jest wskazany w leczeniu pierwszego rzutu </w:t>
      </w:r>
      <w:r w:rsidR="00AD3CA1" w:rsidRPr="00B67616">
        <w:rPr>
          <w:rFonts w:eastAsia="Times New Roman"/>
          <w:color w:val="000000"/>
        </w:rPr>
        <w:t>u </w:t>
      </w:r>
      <w:r w:rsidRPr="00B67616">
        <w:rPr>
          <w:rFonts w:eastAsia="Times New Roman"/>
          <w:color w:val="000000"/>
        </w:rPr>
        <w:t>dorosłych pacjentów z zaawansowanym (w stadium IIIB, IIIC i IV wg klasyfikacji FIGO Międzynarodowa Federacja Ginekologii i Położnictwa) rakiem jajnika, rakiem jajowodu i pierwotnym rakiem otrzewnej (patrz punkt 5.1).</w:t>
      </w:r>
    </w:p>
    <w:p w14:paraId="1FEC4B7B" w14:textId="77777777" w:rsidR="007A5E90" w:rsidRPr="00B67616" w:rsidRDefault="007A5E90" w:rsidP="00D5270C">
      <w:pPr>
        <w:widowControl/>
        <w:rPr>
          <w:rFonts w:eastAsia="Times New Roman"/>
          <w:color w:val="000000"/>
        </w:rPr>
      </w:pPr>
    </w:p>
    <w:p w14:paraId="471866A1" w14:textId="77777777" w:rsidR="007A5E90" w:rsidRPr="00B67616" w:rsidRDefault="007A5E90" w:rsidP="00D5270C">
      <w:pPr>
        <w:widowControl/>
        <w:rPr>
          <w:rFonts w:eastAsia="Times New Roman"/>
          <w:color w:val="000000"/>
        </w:rPr>
      </w:pPr>
      <w:r w:rsidRPr="00B67616">
        <w:rPr>
          <w:rFonts w:eastAsia="Times New Roman"/>
          <w:color w:val="000000"/>
        </w:rPr>
        <w:t>Zirabev w skojarzeniu z karboplatyną i gemcytabiną lub w skojarzeniu z karboplatyną i paklitakselem jest wskazany w leczeniu dorosłych pacjentów z pierwszym nawrotem wrażliwego na związki platyny raka jajnika, raka jajowodu lub pierwotnego raka otrzewnej, u których nie stosowano wcześniej bewacyzumabu ani innych inhibitorów VEGF lub leków działających na receptor VEGF.</w:t>
      </w:r>
    </w:p>
    <w:p w14:paraId="0E260A21" w14:textId="77777777" w:rsidR="007A5E90" w:rsidRPr="00B67616" w:rsidRDefault="007A5E90" w:rsidP="00D5270C">
      <w:pPr>
        <w:widowControl/>
        <w:rPr>
          <w:rFonts w:eastAsia="Times New Roman"/>
          <w:color w:val="000000"/>
        </w:rPr>
      </w:pPr>
    </w:p>
    <w:p w14:paraId="645F4D15" w14:textId="77777777" w:rsidR="007A5E90" w:rsidRPr="00B67616" w:rsidRDefault="007A5E90" w:rsidP="00D5270C">
      <w:pPr>
        <w:widowControl/>
        <w:rPr>
          <w:rFonts w:eastAsia="Times New Roman"/>
          <w:color w:val="000000"/>
        </w:rPr>
      </w:pPr>
      <w:r w:rsidRPr="00B67616">
        <w:rPr>
          <w:rFonts w:eastAsia="Times New Roman"/>
          <w:color w:val="000000"/>
        </w:rPr>
        <w:t xml:space="preserve">Zirabev w skojarzeniu z </w:t>
      </w:r>
      <w:r w:rsidR="009D0445" w:rsidRPr="00B67616">
        <w:rPr>
          <w:color w:val="000000"/>
        </w:rPr>
        <w:t xml:space="preserve">paklitakselem, </w:t>
      </w:r>
      <w:r w:rsidRPr="00B67616">
        <w:rPr>
          <w:rFonts w:eastAsia="Times New Roman"/>
          <w:color w:val="000000"/>
        </w:rPr>
        <w:t xml:space="preserve">topotekanem lub pegylowaną liposomalną doksorubicyną jest wskazany </w:t>
      </w:r>
      <w:r w:rsidR="00AD3CA1" w:rsidRPr="00B67616">
        <w:rPr>
          <w:rFonts w:eastAsia="Times New Roman"/>
          <w:color w:val="000000"/>
        </w:rPr>
        <w:t>w </w:t>
      </w:r>
      <w:r w:rsidRPr="00B67616">
        <w:rPr>
          <w:rFonts w:eastAsia="Times New Roman"/>
          <w:color w:val="000000"/>
        </w:rPr>
        <w:t>leczeniu dorosłych pacjentów z nawrotem opornego na związki platyny raka jajnika, raka jajowodu lub pierwotnego raka otrzewnej, którzy otrzymali wcześniej nie więcej niż dwa schematy chemioterapii i u których nie stosowano wcześniej bewacyzumabu ani innych inhibitorów VEGF lub leków działających na receptor VEGF (patrz punkt 5.1).</w:t>
      </w:r>
    </w:p>
    <w:p w14:paraId="371D0834" w14:textId="77777777" w:rsidR="007A5E90" w:rsidRPr="00B67616" w:rsidRDefault="007A5E90" w:rsidP="00D5270C">
      <w:pPr>
        <w:widowControl/>
        <w:rPr>
          <w:rFonts w:eastAsia="Times New Roman"/>
          <w:color w:val="000000"/>
        </w:rPr>
      </w:pPr>
    </w:p>
    <w:p w14:paraId="6FD08A1B" w14:textId="77777777" w:rsidR="00D15122" w:rsidRPr="00B67616" w:rsidRDefault="00997E39" w:rsidP="00D5270C">
      <w:pPr>
        <w:widowControl/>
        <w:rPr>
          <w:rFonts w:eastAsia="Times New Roman"/>
          <w:color w:val="000000"/>
        </w:rPr>
      </w:pPr>
      <w:r w:rsidRPr="00B67616">
        <w:rPr>
          <w:rFonts w:eastAsia="Times New Roman"/>
          <w:color w:val="000000"/>
        </w:rPr>
        <w:t>Zirabev w skojarzeniu z paklitakselem i cisplatyną lub alternatywnie u pacjentek, które nie</w:t>
      </w:r>
      <w:r w:rsidR="00E6211B" w:rsidRPr="00B67616">
        <w:rPr>
          <w:rFonts w:eastAsia="Times New Roman"/>
          <w:color w:val="000000"/>
        </w:rPr>
        <w:t xml:space="preserve"> </w:t>
      </w:r>
      <w:r w:rsidRPr="00B67616">
        <w:rPr>
          <w:rFonts w:eastAsia="Times New Roman"/>
          <w:color w:val="000000"/>
        </w:rPr>
        <w:t>mogą być leczone związkami platyny, w skojarzeniu z paklitakselem i topotekanem, jest wskazany w</w:t>
      </w:r>
      <w:r w:rsidR="00E6211B" w:rsidRPr="00B67616">
        <w:rPr>
          <w:rFonts w:eastAsia="Times New Roman"/>
          <w:color w:val="000000"/>
        </w:rPr>
        <w:t xml:space="preserve"> </w:t>
      </w:r>
      <w:r w:rsidRPr="00B67616">
        <w:rPr>
          <w:rFonts w:eastAsia="Times New Roman"/>
          <w:color w:val="000000"/>
        </w:rPr>
        <w:t>leczeniu dorosłych pacjentek z przetrwałym, nawrotowym lub przerzutowym rakiem szyjki macicy</w:t>
      </w:r>
      <w:r w:rsidR="00E6211B" w:rsidRPr="00B67616">
        <w:rPr>
          <w:rFonts w:eastAsia="Times New Roman"/>
          <w:color w:val="000000"/>
        </w:rPr>
        <w:t xml:space="preserve"> </w:t>
      </w:r>
      <w:r w:rsidRPr="00B67616">
        <w:rPr>
          <w:rFonts w:eastAsia="Times New Roman"/>
          <w:color w:val="000000"/>
        </w:rPr>
        <w:t>(patrz punkt 5.1).</w:t>
      </w:r>
    </w:p>
    <w:p w14:paraId="2E4F1822" w14:textId="77777777" w:rsidR="00997E39" w:rsidRPr="00B67616" w:rsidRDefault="00997E39" w:rsidP="00D5270C">
      <w:pPr>
        <w:widowControl/>
        <w:rPr>
          <w:rFonts w:eastAsia="Times New Roman"/>
          <w:color w:val="000000"/>
        </w:rPr>
      </w:pPr>
    </w:p>
    <w:p w14:paraId="2B5DA09A" w14:textId="77777777" w:rsidR="00D15122" w:rsidRPr="00B67616" w:rsidRDefault="003E4A60" w:rsidP="001963FF">
      <w:pPr>
        <w:rPr>
          <w:b/>
          <w:bCs/>
          <w:color w:val="000000"/>
        </w:rPr>
      </w:pPr>
      <w:r w:rsidRPr="00B67616">
        <w:rPr>
          <w:b/>
          <w:color w:val="000000"/>
        </w:rPr>
        <w:t>4.2</w:t>
      </w:r>
      <w:r w:rsidRPr="00B67616">
        <w:rPr>
          <w:b/>
          <w:color w:val="000000"/>
        </w:rPr>
        <w:tab/>
        <w:t>Dawkowanie i sposób podawania</w:t>
      </w:r>
    </w:p>
    <w:p w14:paraId="41E6FC07" w14:textId="77777777" w:rsidR="00D15122" w:rsidRPr="00B67616" w:rsidRDefault="00D15122" w:rsidP="00B60397">
      <w:pPr>
        <w:keepNext/>
        <w:widowControl/>
        <w:rPr>
          <w:rFonts w:eastAsia="Times New Roman"/>
          <w:bCs/>
          <w:color w:val="000000"/>
        </w:rPr>
      </w:pPr>
    </w:p>
    <w:p w14:paraId="5D7A4878" w14:textId="77777777" w:rsidR="00D15122" w:rsidRPr="00B67616" w:rsidRDefault="00997E39" w:rsidP="00B60397">
      <w:pPr>
        <w:keepNext/>
        <w:widowControl/>
        <w:rPr>
          <w:rFonts w:eastAsia="Times New Roman"/>
          <w:color w:val="000000"/>
        </w:rPr>
      </w:pPr>
      <w:r w:rsidRPr="00B67616">
        <w:rPr>
          <w:rFonts w:eastAsia="Times New Roman"/>
          <w:color w:val="000000"/>
        </w:rPr>
        <w:t xml:space="preserve">Podawanie produktu Zirabev musi być prowadzone pod nadzorem lekarza doświadczonego </w:t>
      </w:r>
      <w:r w:rsidR="00AE17A4" w:rsidRPr="00B67616">
        <w:rPr>
          <w:rFonts w:eastAsia="Times New Roman"/>
          <w:color w:val="000000"/>
        </w:rPr>
        <w:t>w </w:t>
      </w:r>
      <w:r w:rsidRPr="00B67616">
        <w:rPr>
          <w:rFonts w:eastAsia="Times New Roman"/>
          <w:color w:val="000000"/>
        </w:rPr>
        <w:t>stosowaniu leków przeciwnowotworowych.</w:t>
      </w:r>
    </w:p>
    <w:p w14:paraId="373B0C58" w14:textId="77777777" w:rsidR="00997E39" w:rsidRPr="00B67616" w:rsidRDefault="00997E39" w:rsidP="00B60397">
      <w:pPr>
        <w:widowControl/>
        <w:rPr>
          <w:rFonts w:eastAsia="Times New Roman"/>
          <w:color w:val="000000"/>
        </w:rPr>
      </w:pPr>
    </w:p>
    <w:p w14:paraId="6F556342" w14:textId="77777777" w:rsidR="00997E39" w:rsidRPr="00B67616" w:rsidRDefault="00997E39" w:rsidP="00B60397">
      <w:pPr>
        <w:widowControl/>
        <w:rPr>
          <w:rFonts w:eastAsia="Times New Roman"/>
          <w:color w:val="000000"/>
          <w:u w:val="single"/>
        </w:rPr>
      </w:pPr>
      <w:r w:rsidRPr="00B67616">
        <w:rPr>
          <w:rFonts w:eastAsia="Times New Roman"/>
          <w:color w:val="000000"/>
          <w:u w:val="single"/>
        </w:rPr>
        <w:t>Dawkowanie</w:t>
      </w:r>
    </w:p>
    <w:p w14:paraId="39CDCC45" w14:textId="77777777" w:rsidR="00997E39" w:rsidRPr="00B67616" w:rsidRDefault="00997E39" w:rsidP="00B60397">
      <w:pPr>
        <w:widowControl/>
        <w:rPr>
          <w:rFonts w:eastAsia="Times New Roman"/>
          <w:color w:val="000000"/>
          <w:u w:val="single"/>
        </w:rPr>
      </w:pPr>
    </w:p>
    <w:p w14:paraId="27223F1F" w14:textId="77777777" w:rsidR="00997E39" w:rsidRPr="00B67616" w:rsidRDefault="00997E39" w:rsidP="00B60397">
      <w:pPr>
        <w:widowControl/>
        <w:rPr>
          <w:rFonts w:eastAsia="Times New Roman"/>
          <w:i/>
          <w:color w:val="000000"/>
          <w:u w:val="single"/>
        </w:rPr>
      </w:pPr>
      <w:r w:rsidRPr="00B67616">
        <w:rPr>
          <w:rFonts w:eastAsia="Times New Roman"/>
          <w:i/>
          <w:color w:val="000000"/>
          <w:u w:val="single"/>
        </w:rPr>
        <w:t>Rak okrężnicy lub odbytnicy z przerzutami (mCRC)</w:t>
      </w:r>
    </w:p>
    <w:p w14:paraId="67DC49BF" w14:textId="77777777" w:rsidR="00997E39" w:rsidRPr="00B67616" w:rsidRDefault="00997E39" w:rsidP="00B60397">
      <w:pPr>
        <w:widowControl/>
        <w:rPr>
          <w:rFonts w:eastAsia="Times New Roman"/>
          <w:color w:val="000000"/>
        </w:rPr>
      </w:pPr>
    </w:p>
    <w:p w14:paraId="09061B27" w14:textId="77777777" w:rsidR="00997E39" w:rsidRPr="00B67616" w:rsidRDefault="00997E39" w:rsidP="00B60397">
      <w:pPr>
        <w:widowControl/>
        <w:rPr>
          <w:rFonts w:eastAsia="Times New Roman"/>
          <w:color w:val="000000"/>
        </w:rPr>
      </w:pPr>
      <w:r w:rsidRPr="00B67616">
        <w:rPr>
          <w:rFonts w:eastAsia="Times New Roman"/>
          <w:color w:val="000000"/>
        </w:rPr>
        <w:t xml:space="preserve">Zalecana dawka produktu </w:t>
      </w:r>
      <w:r w:rsidR="00EA17DF" w:rsidRPr="00B67616">
        <w:rPr>
          <w:rFonts w:eastAsia="Times New Roman"/>
          <w:color w:val="000000"/>
        </w:rPr>
        <w:t>Zirabev</w:t>
      </w:r>
      <w:r w:rsidRPr="00B67616">
        <w:rPr>
          <w:rFonts w:eastAsia="Times New Roman"/>
          <w:color w:val="000000"/>
        </w:rPr>
        <w:t xml:space="preserve"> podawana w postaci infuzji dożylnej to zarówno 5 mg/kg masy</w:t>
      </w:r>
      <w:r w:rsidR="00E6211B" w:rsidRPr="00B67616">
        <w:rPr>
          <w:rFonts w:eastAsia="Times New Roman"/>
          <w:color w:val="000000"/>
        </w:rPr>
        <w:t xml:space="preserve"> </w:t>
      </w:r>
      <w:r w:rsidRPr="00B67616">
        <w:rPr>
          <w:rFonts w:eastAsia="Times New Roman"/>
          <w:color w:val="000000"/>
        </w:rPr>
        <w:t xml:space="preserve">ciała lub 10 mg/kg masy ciała podawana </w:t>
      </w:r>
      <w:r w:rsidRPr="00B67616">
        <w:rPr>
          <w:rFonts w:eastAsia="Times New Roman"/>
          <w:color w:val="000000"/>
          <w:u w:val="single"/>
        </w:rPr>
        <w:t>co 2 tygodnie</w:t>
      </w:r>
      <w:r w:rsidR="00824CFE" w:rsidRPr="00B67616">
        <w:rPr>
          <w:rFonts w:eastAsia="Times New Roman"/>
          <w:color w:val="000000"/>
          <w:u w:val="single"/>
        </w:rPr>
        <w:t>,</w:t>
      </w:r>
      <w:r w:rsidRPr="00B67616">
        <w:rPr>
          <w:rFonts w:eastAsia="Times New Roman"/>
          <w:color w:val="000000"/>
        </w:rPr>
        <w:t xml:space="preserve"> jak i 7,5 mg/kg masy ciała lub 15 mg/kg masy</w:t>
      </w:r>
      <w:r w:rsidR="00E6211B" w:rsidRPr="00B67616">
        <w:rPr>
          <w:rFonts w:eastAsia="Times New Roman"/>
          <w:color w:val="000000"/>
        </w:rPr>
        <w:t xml:space="preserve"> </w:t>
      </w:r>
      <w:r w:rsidRPr="00B67616">
        <w:rPr>
          <w:rFonts w:eastAsia="Times New Roman"/>
          <w:color w:val="000000"/>
        </w:rPr>
        <w:t xml:space="preserve">ciała podawana </w:t>
      </w:r>
      <w:r w:rsidRPr="00B67616">
        <w:rPr>
          <w:rFonts w:eastAsia="Times New Roman"/>
          <w:color w:val="000000"/>
          <w:u w:val="single"/>
        </w:rPr>
        <w:t>co 3 tygodnie</w:t>
      </w:r>
      <w:r w:rsidRPr="00B67616">
        <w:rPr>
          <w:rFonts w:eastAsia="Times New Roman"/>
          <w:color w:val="000000"/>
        </w:rPr>
        <w:t>.</w:t>
      </w:r>
    </w:p>
    <w:p w14:paraId="4A4C56D2" w14:textId="77777777" w:rsidR="00396D8D" w:rsidRPr="00B67616" w:rsidRDefault="00396D8D" w:rsidP="00B60397">
      <w:pPr>
        <w:widowControl/>
        <w:rPr>
          <w:rFonts w:eastAsia="Times New Roman"/>
          <w:color w:val="000000"/>
        </w:rPr>
      </w:pPr>
    </w:p>
    <w:p w14:paraId="6DABA435" w14:textId="77777777" w:rsidR="00D15122" w:rsidRPr="00B67616" w:rsidRDefault="00997E39" w:rsidP="00B60397">
      <w:pPr>
        <w:widowControl/>
        <w:rPr>
          <w:rFonts w:eastAsia="Times New Roman"/>
          <w:color w:val="000000"/>
        </w:rPr>
      </w:pPr>
      <w:r w:rsidRPr="00B67616">
        <w:rPr>
          <w:rFonts w:eastAsia="Times New Roman"/>
          <w:color w:val="000000"/>
        </w:rPr>
        <w:t>Zaleca się prowadzenie leczenia aż do wystąpienia progresji choroby zasadniczej lub wystąpienia</w:t>
      </w:r>
      <w:r w:rsidR="00E6211B" w:rsidRPr="00B67616">
        <w:rPr>
          <w:rFonts w:eastAsia="Times New Roman"/>
          <w:color w:val="000000"/>
        </w:rPr>
        <w:t xml:space="preserve"> </w:t>
      </w:r>
      <w:r w:rsidRPr="00B67616">
        <w:rPr>
          <w:rFonts w:eastAsia="Times New Roman"/>
          <w:color w:val="000000"/>
        </w:rPr>
        <w:t>nieakceptowalnej toksyczności.</w:t>
      </w:r>
    </w:p>
    <w:p w14:paraId="6CC77100" w14:textId="77777777" w:rsidR="00997E39" w:rsidRPr="00B67616" w:rsidRDefault="00997E39" w:rsidP="00B60397">
      <w:pPr>
        <w:widowControl/>
        <w:rPr>
          <w:rFonts w:eastAsia="Times New Roman"/>
          <w:color w:val="000000"/>
        </w:rPr>
      </w:pPr>
    </w:p>
    <w:p w14:paraId="3A46EEA2" w14:textId="77777777" w:rsidR="00EA17DF" w:rsidRPr="00B67616" w:rsidRDefault="00EA17DF" w:rsidP="00374D3B">
      <w:pPr>
        <w:widowControl/>
        <w:autoSpaceDE w:val="0"/>
        <w:autoSpaceDN w:val="0"/>
        <w:adjustRightInd w:val="0"/>
        <w:rPr>
          <w:i/>
          <w:iCs/>
          <w:color w:val="000000"/>
          <w:u w:val="single"/>
          <w:lang w:bidi="ar-SA"/>
        </w:rPr>
      </w:pPr>
      <w:r w:rsidRPr="00B67616">
        <w:rPr>
          <w:i/>
          <w:iCs/>
          <w:color w:val="000000"/>
          <w:u w:val="single"/>
          <w:lang w:bidi="ar-SA"/>
        </w:rPr>
        <w:t>Rozsiany rak piersi (mBC)</w:t>
      </w:r>
    </w:p>
    <w:p w14:paraId="4E3D8A67" w14:textId="77777777" w:rsidR="00EA17DF" w:rsidRPr="00B67616" w:rsidRDefault="00EA17DF" w:rsidP="00A524E1">
      <w:pPr>
        <w:widowControl/>
        <w:autoSpaceDE w:val="0"/>
        <w:autoSpaceDN w:val="0"/>
        <w:adjustRightInd w:val="0"/>
        <w:rPr>
          <w:i/>
          <w:iCs/>
          <w:color w:val="000000"/>
          <w:u w:val="single"/>
          <w:lang w:bidi="ar-SA"/>
        </w:rPr>
      </w:pPr>
    </w:p>
    <w:p w14:paraId="29F36B2F" w14:textId="77777777" w:rsidR="00EA17DF" w:rsidRPr="00B67616" w:rsidRDefault="00EA17DF" w:rsidP="00D5270C">
      <w:pPr>
        <w:widowControl/>
        <w:autoSpaceDE w:val="0"/>
        <w:autoSpaceDN w:val="0"/>
        <w:adjustRightInd w:val="0"/>
        <w:rPr>
          <w:rFonts w:eastAsia="TimesNewRomanPSMT"/>
          <w:color w:val="000000"/>
          <w:lang w:bidi="ar-SA"/>
        </w:rPr>
      </w:pPr>
      <w:r w:rsidRPr="00B67616">
        <w:rPr>
          <w:rFonts w:eastAsia="TimesNewRomanPSMT"/>
          <w:color w:val="000000"/>
          <w:lang w:bidi="ar-SA"/>
        </w:rPr>
        <w:t>Zalecane dawkowanie produktu Zirabev: 10 mg/kg mc. raz na 2 tygodnie lub 15 mg/kg mc. raz na</w:t>
      </w:r>
      <w:r w:rsidR="00E6211B" w:rsidRPr="00B67616">
        <w:rPr>
          <w:rFonts w:eastAsia="TimesNewRomanPSMT"/>
          <w:color w:val="000000"/>
          <w:lang w:bidi="ar-SA"/>
        </w:rPr>
        <w:t xml:space="preserve"> </w:t>
      </w:r>
      <w:r w:rsidR="00824CFE" w:rsidRPr="00B67616">
        <w:rPr>
          <w:rFonts w:eastAsia="TimesNewRomanPSMT"/>
          <w:color w:val="000000"/>
          <w:lang w:bidi="ar-SA"/>
        </w:rPr>
        <w:t>3 </w:t>
      </w:r>
      <w:r w:rsidRPr="00B67616">
        <w:rPr>
          <w:rFonts w:eastAsia="TimesNewRomanPSMT"/>
          <w:color w:val="000000"/>
          <w:lang w:bidi="ar-SA"/>
        </w:rPr>
        <w:t>tygodnie we wlewie dożylnym.</w:t>
      </w:r>
    </w:p>
    <w:p w14:paraId="7A63B4C6" w14:textId="77777777" w:rsidR="00396D8D" w:rsidRPr="00B67616" w:rsidRDefault="00396D8D" w:rsidP="00076845">
      <w:pPr>
        <w:widowControl/>
        <w:autoSpaceDE w:val="0"/>
        <w:autoSpaceDN w:val="0"/>
        <w:adjustRightInd w:val="0"/>
        <w:rPr>
          <w:rFonts w:eastAsia="TimesNewRomanPSMT"/>
          <w:color w:val="000000"/>
          <w:lang w:bidi="ar-SA"/>
        </w:rPr>
      </w:pPr>
    </w:p>
    <w:p w14:paraId="5E1B13CD" w14:textId="77777777" w:rsidR="00D15122" w:rsidRPr="00B67616" w:rsidRDefault="00EA17DF" w:rsidP="00B60397">
      <w:pPr>
        <w:widowControl/>
        <w:autoSpaceDE w:val="0"/>
        <w:autoSpaceDN w:val="0"/>
        <w:adjustRightInd w:val="0"/>
        <w:rPr>
          <w:rFonts w:eastAsia="TimesNewRomanPSMT"/>
          <w:color w:val="000000"/>
          <w:lang w:bidi="ar-SA"/>
        </w:rPr>
      </w:pPr>
      <w:r w:rsidRPr="00B67616">
        <w:rPr>
          <w:rFonts w:eastAsia="TimesNewRomanPSMT"/>
          <w:color w:val="000000"/>
          <w:lang w:bidi="ar-SA"/>
        </w:rPr>
        <w:t>Zaleca się prowadzenie leczenia aż do wystąpienia progresji choroby zasadniczej lub wystąpienia</w:t>
      </w:r>
      <w:r w:rsidR="00E6211B" w:rsidRPr="00B67616">
        <w:rPr>
          <w:rFonts w:eastAsia="TimesNewRomanPSMT"/>
          <w:color w:val="000000"/>
          <w:lang w:bidi="ar-SA"/>
        </w:rPr>
        <w:t xml:space="preserve"> </w:t>
      </w:r>
      <w:r w:rsidRPr="00B67616">
        <w:rPr>
          <w:rFonts w:eastAsia="TimesNewRomanPSMT"/>
          <w:color w:val="000000"/>
          <w:lang w:bidi="ar-SA"/>
        </w:rPr>
        <w:t>nieakceptowalnej toksyczności.</w:t>
      </w:r>
    </w:p>
    <w:p w14:paraId="4FD393B0" w14:textId="77777777" w:rsidR="00EA17DF" w:rsidRPr="00B67616" w:rsidRDefault="00EA17DF" w:rsidP="005B57BC">
      <w:pPr>
        <w:widowControl/>
        <w:rPr>
          <w:rFonts w:eastAsia="Times New Roman"/>
          <w:color w:val="000000"/>
        </w:rPr>
      </w:pPr>
    </w:p>
    <w:p w14:paraId="02D59637" w14:textId="77777777" w:rsidR="00EA17DF" w:rsidRPr="00B67616" w:rsidRDefault="00EA17DF" w:rsidP="005B57BC">
      <w:pPr>
        <w:widowControl/>
        <w:rPr>
          <w:i/>
          <w:color w:val="000000"/>
          <w:u w:val="single" w:color="000000"/>
        </w:rPr>
      </w:pPr>
      <w:r w:rsidRPr="00B67616">
        <w:rPr>
          <w:i/>
          <w:color w:val="000000"/>
          <w:u w:val="single" w:color="000000"/>
        </w:rPr>
        <w:t>Niedrobnokomórkowy rak płuca (NSCLC)</w:t>
      </w:r>
    </w:p>
    <w:p w14:paraId="56F07633" w14:textId="77777777" w:rsidR="00EA17DF" w:rsidRPr="00B67616" w:rsidRDefault="00EA17DF" w:rsidP="005B57BC">
      <w:pPr>
        <w:widowControl/>
        <w:rPr>
          <w:i/>
          <w:color w:val="000000"/>
          <w:u w:val="single" w:color="000000"/>
        </w:rPr>
      </w:pPr>
    </w:p>
    <w:p w14:paraId="61F36189" w14:textId="77777777" w:rsidR="00EA17DF" w:rsidRPr="00B67616" w:rsidRDefault="00EA17DF" w:rsidP="005B57BC">
      <w:pPr>
        <w:widowControl/>
        <w:rPr>
          <w:i/>
          <w:color w:val="000000"/>
        </w:rPr>
      </w:pPr>
      <w:r w:rsidRPr="00B67616">
        <w:rPr>
          <w:i/>
          <w:color w:val="000000"/>
        </w:rPr>
        <w:t xml:space="preserve">Leczenie pierwszego rzutu u pacjentów z niepłaskonabłonkowym NSCLC w skojarzeniu </w:t>
      </w:r>
      <w:r w:rsidR="00AE17A4" w:rsidRPr="00B67616">
        <w:rPr>
          <w:i/>
          <w:color w:val="000000"/>
        </w:rPr>
        <w:t>z </w:t>
      </w:r>
      <w:r w:rsidRPr="00B67616">
        <w:rPr>
          <w:i/>
          <w:color w:val="000000"/>
        </w:rPr>
        <w:t>chemioterapią opartą na pochodnych platyny</w:t>
      </w:r>
    </w:p>
    <w:p w14:paraId="50F1C1E6" w14:textId="77777777" w:rsidR="00EA17DF" w:rsidRPr="00B67616" w:rsidRDefault="00EA17DF" w:rsidP="00B60397">
      <w:pPr>
        <w:widowControl/>
        <w:rPr>
          <w:color w:val="000000"/>
        </w:rPr>
      </w:pPr>
    </w:p>
    <w:p w14:paraId="65A87B6E" w14:textId="77777777" w:rsidR="00EA17DF" w:rsidRPr="00B67616" w:rsidRDefault="00EA17DF" w:rsidP="00B60397">
      <w:pPr>
        <w:widowControl/>
        <w:rPr>
          <w:color w:val="000000"/>
        </w:rPr>
      </w:pPr>
      <w:r w:rsidRPr="00B67616">
        <w:rPr>
          <w:color w:val="000000"/>
        </w:rPr>
        <w:lastRenderedPageBreak/>
        <w:t>Zirabev jest podawany jako uzupełnienie chemioterapii opartej na pochodnych platyny przez</w:t>
      </w:r>
      <w:r w:rsidR="00E6211B" w:rsidRPr="00B67616">
        <w:rPr>
          <w:color w:val="000000"/>
        </w:rPr>
        <w:t xml:space="preserve"> </w:t>
      </w:r>
      <w:r w:rsidRPr="00B67616">
        <w:rPr>
          <w:color w:val="000000"/>
        </w:rPr>
        <w:t>maksymalnie 6 cykli leczenia, a następnie w monoterapii do wystąpienia progresji choroby.</w:t>
      </w:r>
    </w:p>
    <w:p w14:paraId="0B9413DD" w14:textId="77777777" w:rsidR="00396D8D" w:rsidRPr="00B67616" w:rsidRDefault="00396D8D" w:rsidP="00B60397">
      <w:pPr>
        <w:widowControl/>
        <w:rPr>
          <w:color w:val="000000"/>
        </w:rPr>
      </w:pPr>
    </w:p>
    <w:p w14:paraId="4ACAC426" w14:textId="77777777" w:rsidR="00EA17DF" w:rsidRPr="00B67616" w:rsidRDefault="00EA17DF" w:rsidP="00B60397">
      <w:pPr>
        <w:widowControl/>
        <w:rPr>
          <w:color w:val="000000"/>
        </w:rPr>
      </w:pPr>
      <w:r w:rsidRPr="00B67616">
        <w:rPr>
          <w:color w:val="000000"/>
        </w:rPr>
        <w:t xml:space="preserve">Zalecana dawka produktu </w:t>
      </w:r>
      <w:r w:rsidR="002E3513" w:rsidRPr="00B67616">
        <w:rPr>
          <w:color w:val="000000"/>
        </w:rPr>
        <w:t>bewacyzumab</w:t>
      </w:r>
      <w:r w:rsidRPr="00B67616">
        <w:rPr>
          <w:color w:val="000000"/>
        </w:rPr>
        <w:t xml:space="preserve"> wynosi 7,5 mg/kg mc. lub 15 mg/kg mc. podawana raz na</w:t>
      </w:r>
      <w:r w:rsidR="00E6211B" w:rsidRPr="00B67616">
        <w:rPr>
          <w:color w:val="000000"/>
        </w:rPr>
        <w:t xml:space="preserve"> </w:t>
      </w:r>
      <w:r w:rsidR="00824CFE" w:rsidRPr="00B67616">
        <w:rPr>
          <w:color w:val="000000"/>
        </w:rPr>
        <w:t>3 </w:t>
      </w:r>
      <w:r w:rsidRPr="00B67616">
        <w:rPr>
          <w:color w:val="000000"/>
        </w:rPr>
        <w:t>tygodnie we wlewie dożylnym.</w:t>
      </w:r>
    </w:p>
    <w:p w14:paraId="5FD3CEDA" w14:textId="77777777" w:rsidR="00E16335" w:rsidRPr="00B67616" w:rsidRDefault="00E16335" w:rsidP="00B60397">
      <w:pPr>
        <w:widowControl/>
        <w:rPr>
          <w:color w:val="000000"/>
        </w:rPr>
      </w:pPr>
    </w:p>
    <w:p w14:paraId="5BB3745C" w14:textId="77777777" w:rsidR="00EA17DF" w:rsidRPr="00B67616" w:rsidRDefault="00EA17DF" w:rsidP="00B60397">
      <w:pPr>
        <w:widowControl/>
        <w:rPr>
          <w:color w:val="000000"/>
        </w:rPr>
      </w:pPr>
      <w:r w:rsidRPr="00B67616">
        <w:rPr>
          <w:color w:val="000000"/>
        </w:rPr>
        <w:t>U pacjentów z NSCLC zaobserwowano korzyści kliniczne zarówno po podaniu dawki 7,5 mg/kg mc.</w:t>
      </w:r>
      <w:r w:rsidR="00E6211B" w:rsidRPr="00B67616">
        <w:rPr>
          <w:color w:val="000000"/>
        </w:rPr>
        <w:t xml:space="preserve"> </w:t>
      </w:r>
      <w:r w:rsidRPr="00B67616">
        <w:rPr>
          <w:color w:val="000000"/>
        </w:rPr>
        <w:t xml:space="preserve">jak </w:t>
      </w:r>
      <w:r w:rsidR="00824CFE" w:rsidRPr="00B67616">
        <w:rPr>
          <w:color w:val="000000"/>
        </w:rPr>
        <w:t>i </w:t>
      </w:r>
      <w:r w:rsidRPr="00B67616">
        <w:rPr>
          <w:color w:val="000000"/>
        </w:rPr>
        <w:t>15 mg/kg mc. (patrz punkt. 5.1).</w:t>
      </w:r>
    </w:p>
    <w:p w14:paraId="0E83CE3C" w14:textId="77777777" w:rsidR="00396D8D" w:rsidRPr="00B67616" w:rsidRDefault="00396D8D" w:rsidP="00B60397">
      <w:pPr>
        <w:widowControl/>
        <w:rPr>
          <w:color w:val="000000"/>
        </w:rPr>
      </w:pPr>
    </w:p>
    <w:p w14:paraId="718B7AFB" w14:textId="77777777" w:rsidR="00D15122" w:rsidRPr="00B67616" w:rsidRDefault="00EA17DF" w:rsidP="00B60397">
      <w:pPr>
        <w:widowControl/>
        <w:rPr>
          <w:color w:val="000000"/>
        </w:rPr>
      </w:pPr>
      <w:r w:rsidRPr="00B67616">
        <w:rPr>
          <w:color w:val="000000"/>
        </w:rPr>
        <w:t>Zaleca się prowadzenie leczenia aż do wystąpienia progresji choroby zasadniczej lub wystąpienia</w:t>
      </w:r>
      <w:r w:rsidR="00E6211B" w:rsidRPr="00B67616">
        <w:rPr>
          <w:color w:val="000000"/>
        </w:rPr>
        <w:t xml:space="preserve"> </w:t>
      </w:r>
      <w:r w:rsidRPr="00B67616">
        <w:rPr>
          <w:color w:val="000000"/>
        </w:rPr>
        <w:t>nieakceptowalnej toksyczności.</w:t>
      </w:r>
    </w:p>
    <w:p w14:paraId="0EF9EF50" w14:textId="77777777" w:rsidR="002F315C" w:rsidRPr="00B67616" w:rsidRDefault="002F315C" w:rsidP="00B60397">
      <w:pPr>
        <w:widowControl/>
        <w:rPr>
          <w:color w:val="000000"/>
        </w:rPr>
      </w:pPr>
    </w:p>
    <w:p w14:paraId="255E9AEB" w14:textId="77777777" w:rsidR="002F315C" w:rsidRPr="00B67616" w:rsidRDefault="002F315C" w:rsidP="00B60397">
      <w:pPr>
        <w:widowControl/>
        <w:rPr>
          <w:i/>
          <w:iCs/>
          <w:color w:val="000000"/>
        </w:rPr>
      </w:pPr>
      <w:r w:rsidRPr="00B67616">
        <w:rPr>
          <w:i/>
          <w:iCs/>
          <w:color w:val="000000"/>
        </w:rPr>
        <w:t xml:space="preserve">Leczenie pierwszego rzutu </w:t>
      </w:r>
      <w:r w:rsidR="00590AD4" w:rsidRPr="00B67616">
        <w:rPr>
          <w:i/>
          <w:iCs/>
          <w:color w:val="000000"/>
        </w:rPr>
        <w:t xml:space="preserve">u pacjentów z </w:t>
      </w:r>
      <w:r w:rsidRPr="00B67616">
        <w:rPr>
          <w:i/>
          <w:iCs/>
          <w:color w:val="000000"/>
        </w:rPr>
        <w:t>niepłaskonabłonkow</w:t>
      </w:r>
      <w:r w:rsidR="00590AD4" w:rsidRPr="00B67616">
        <w:rPr>
          <w:i/>
          <w:iCs/>
          <w:color w:val="000000"/>
        </w:rPr>
        <w:t>ym</w:t>
      </w:r>
      <w:r w:rsidRPr="00B67616">
        <w:rPr>
          <w:i/>
          <w:iCs/>
          <w:color w:val="000000"/>
        </w:rPr>
        <w:t xml:space="preserve"> NSCLC z aktywującymi </w:t>
      </w:r>
      <w:r w:rsidR="007F1C2A" w:rsidRPr="00B67616">
        <w:rPr>
          <w:i/>
          <w:iCs/>
          <w:color w:val="000000"/>
        </w:rPr>
        <w:t xml:space="preserve">mutacjami </w:t>
      </w:r>
      <w:r w:rsidR="00590AD4" w:rsidRPr="00B67616">
        <w:rPr>
          <w:i/>
          <w:iCs/>
          <w:color w:val="000000"/>
        </w:rPr>
        <w:t>w</w:t>
      </w:r>
      <w:r w:rsidR="00AE17A4" w:rsidRPr="00B67616">
        <w:rPr>
          <w:i/>
          <w:iCs/>
          <w:color w:val="000000"/>
        </w:rPr>
        <w:t> </w:t>
      </w:r>
      <w:r w:rsidR="00590AD4" w:rsidRPr="00B67616">
        <w:rPr>
          <w:i/>
          <w:iCs/>
          <w:color w:val="000000"/>
        </w:rPr>
        <w:t xml:space="preserve">genie </w:t>
      </w:r>
      <w:r w:rsidRPr="00B67616">
        <w:rPr>
          <w:i/>
          <w:iCs/>
          <w:color w:val="000000"/>
        </w:rPr>
        <w:t>EGFR</w:t>
      </w:r>
      <w:r w:rsidR="007F1C2A" w:rsidRPr="00B67616">
        <w:rPr>
          <w:i/>
          <w:iCs/>
          <w:color w:val="000000"/>
        </w:rPr>
        <w:t xml:space="preserve"> w skojarzeniu z erlotynibem</w:t>
      </w:r>
    </w:p>
    <w:p w14:paraId="3969EE75" w14:textId="77777777" w:rsidR="002F315C" w:rsidRPr="00B67616" w:rsidRDefault="002F315C" w:rsidP="00B60397">
      <w:pPr>
        <w:widowControl/>
        <w:rPr>
          <w:rFonts w:eastAsia="Times New Roman"/>
          <w:color w:val="000000"/>
        </w:rPr>
      </w:pPr>
    </w:p>
    <w:p w14:paraId="2FEDC41D" w14:textId="77777777" w:rsidR="00D15122" w:rsidRPr="00B67616" w:rsidRDefault="00A32B0F" w:rsidP="00B60397">
      <w:pPr>
        <w:widowControl/>
        <w:rPr>
          <w:rFonts w:eastAsia="Times New Roman"/>
          <w:color w:val="000000"/>
        </w:rPr>
      </w:pPr>
      <w:r w:rsidRPr="00B67616">
        <w:rPr>
          <w:rFonts w:eastAsia="Times New Roman"/>
          <w:color w:val="000000"/>
        </w:rPr>
        <w:t xml:space="preserve">Przed rozpoczęciem leczenia produktem Zirabev w skojarzeniu z erlotynibem należy wykonać </w:t>
      </w:r>
      <w:r w:rsidR="008E09A3" w:rsidRPr="00B67616">
        <w:rPr>
          <w:rFonts w:eastAsia="Times New Roman"/>
          <w:color w:val="000000"/>
        </w:rPr>
        <w:t>b</w:t>
      </w:r>
      <w:r w:rsidRPr="00B67616">
        <w:rPr>
          <w:rFonts w:eastAsia="Times New Roman"/>
          <w:color w:val="000000"/>
        </w:rPr>
        <w:t xml:space="preserve">adanie </w:t>
      </w:r>
      <w:r w:rsidR="007F1C2A" w:rsidRPr="00B67616">
        <w:rPr>
          <w:rFonts w:eastAsia="Times New Roman"/>
          <w:color w:val="000000"/>
        </w:rPr>
        <w:t>statusu</w:t>
      </w:r>
      <w:r w:rsidR="00001ABF" w:rsidRPr="00B67616">
        <w:rPr>
          <w:rFonts w:eastAsia="Times New Roman"/>
          <w:color w:val="000000"/>
        </w:rPr>
        <w:t xml:space="preserve"> </w:t>
      </w:r>
      <w:r w:rsidRPr="00B67616">
        <w:rPr>
          <w:rFonts w:eastAsia="Times New Roman"/>
          <w:color w:val="000000"/>
        </w:rPr>
        <w:t xml:space="preserve">mutacji </w:t>
      </w:r>
      <w:r w:rsidR="008E09A3" w:rsidRPr="00B67616">
        <w:rPr>
          <w:rFonts w:eastAsia="Times New Roman"/>
          <w:color w:val="000000"/>
        </w:rPr>
        <w:t xml:space="preserve">w genie </w:t>
      </w:r>
      <w:r w:rsidRPr="00B67616">
        <w:rPr>
          <w:rFonts w:eastAsia="Times New Roman"/>
          <w:color w:val="000000"/>
        </w:rPr>
        <w:t xml:space="preserve">EGFR. </w:t>
      </w:r>
      <w:r w:rsidR="008E09A3" w:rsidRPr="00B67616">
        <w:rPr>
          <w:rFonts w:eastAsia="Times New Roman"/>
          <w:color w:val="000000"/>
        </w:rPr>
        <w:t>Istotne</w:t>
      </w:r>
      <w:r w:rsidRPr="00B67616">
        <w:rPr>
          <w:rFonts w:eastAsia="Times New Roman"/>
          <w:color w:val="000000"/>
        </w:rPr>
        <w:t xml:space="preserve"> jest, aby wybrać </w:t>
      </w:r>
      <w:r w:rsidR="007C32C1" w:rsidRPr="00B67616">
        <w:rPr>
          <w:rFonts w:eastAsia="Times New Roman"/>
          <w:color w:val="000000"/>
        </w:rPr>
        <w:t>zwalidowaną (potwierdzoną)</w:t>
      </w:r>
      <w:r w:rsidRPr="00B67616">
        <w:rPr>
          <w:rFonts w:eastAsia="Times New Roman"/>
          <w:color w:val="000000"/>
        </w:rPr>
        <w:t xml:space="preserve"> i </w:t>
      </w:r>
      <w:r w:rsidR="00B855E9" w:rsidRPr="00B67616">
        <w:rPr>
          <w:rFonts w:eastAsia="Times New Roman"/>
          <w:color w:val="000000"/>
        </w:rPr>
        <w:t>rzetelną</w:t>
      </w:r>
      <w:r w:rsidRPr="00B67616">
        <w:rPr>
          <w:rFonts w:eastAsia="Times New Roman"/>
          <w:color w:val="000000"/>
        </w:rPr>
        <w:t xml:space="preserve"> metod</w:t>
      </w:r>
      <w:r w:rsidR="009366BA" w:rsidRPr="00B67616">
        <w:rPr>
          <w:rFonts w:eastAsia="Times New Roman"/>
          <w:color w:val="000000"/>
        </w:rPr>
        <w:t>ę</w:t>
      </w:r>
      <w:r w:rsidRPr="00B67616">
        <w:rPr>
          <w:rFonts w:eastAsia="Times New Roman"/>
          <w:color w:val="000000"/>
        </w:rPr>
        <w:t xml:space="preserve">, </w:t>
      </w:r>
      <w:r w:rsidR="00B855E9" w:rsidRPr="00B67616">
        <w:rPr>
          <w:rFonts w:eastAsia="Times New Roman"/>
          <w:color w:val="000000"/>
        </w:rPr>
        <w:t>co pozwoli</w:t>
      </w:r>
      <w:r w:rsidRPr="00B67616">
        <w:rPr>
          <w:rFonts w:eastAsia="Times New Roman"/>
          <w:color w:val="000000"/>
        </w:rPr>
        <w:t xml:space="preserve"> uniknąć fałszywie ujemnych lub fałszywie </w:t>
      </w:r>
      <w:r w:rsidR="000949A3" w:rsidRPr="00B67616">
        <w:rPr>
          <w:rFonts w:eastAsia="Times New Roman"/>
          <w:color w:val="000000"/>
        </w:rPr>
        <w:t>dodatnich</w:t>
      </w:r>
      <w:r w:rsidRPr="00B67616">
        <w:rPr>
          <w:rFonts w:eastAsia="Times New Roman"/>
          <w:color w:val="000000"/>
        </w:rPr>
        <w:t xml:space="preserve"> </w:t>
      </w:r>
      <w:r w:rsidR="007C32C1" w:rsidRPr="00B67616">
        <w:rPr>
          <w:rFonts w:eastAsia="Times New Roman"/>
          <w:color w:val="000000"/>
        </w:rPr>
        <w:t>oznaczeń</w:t>
      </w:r>
      <w:r w:rsidRPr="00B67616">
        <w:rPr>
          <w:rFonts w:eastAsia="Times New Roman"/>
          <w:color w:val="000000"/>
        </w:rPr>
        <w:t>.</w:t>
      </w:r>
    </w:p>
    <w:p w14:paraId="4F895C8F" w14:textId="77777777" w:rsidR="000949A3" w:rsidRPr="00B67616" w:rsidRDefault="000949A3" w:rsidP="00B60397">
      <w:pPr>
        <w:widowControl/>
        <w:rPr>
          <w:rFonts w:eastAsia="Times New Roman"/>
          <w:color w:val="000000"/>
        </w:rPr>
      </w:pPr>
    </w:p>
    <w:p w14:paraId="63B0B37D" w14:textId="77777777" w:rsidR="000949A3" w:rsidRPr="00B67616" w:rsidRDefault="000949A3" w:rsidP="00B60397">
      <w:pPr>
        <w:widowControl/>
        <w:rPr>
          <w:rFonts w:eastAsia="Times New Roman"/>
          <w:color w:val="000000"/>
        </w:rPr>
      </w:pPr>
      <w:r w:rsidRPr="00B67616">
        <w:rPr>
          <w:rFonts w:eastAsia="Times New Roman"/>
          <w:color w:val="000000"/>
        </w:rPr>
        <w:t>Zalecan</w:t>
      </w:r>
      <w:r w:rsidR="0063078B" w:rsidRPr="00B67616">
        <w:rPr>
          <w:rFonts w:eastAsia="Times New Roman"/>
          <w:color w:val="000000"/>
        </w:rPr>
        <w:t>a</w:t>
      </w:r>
      <w:r w:rsidRPr="00B67616">
        <w:rPr>
          <w:rFonts w:eastAsia="Times New Roman"/>
          <w:color w:val="000000"/>
        </w:rPr>
        <w:t xml:space="preserve"> dawk</w:t>
      </w:r>
      <w:r w:rsidR="0063078B" w:rsidRPr="00B67616">
        <w:rPr>
          <w:rFonts w:eastAsia="Times New Roman"/>
          <w:color w:val="000000"/>
        </w:rPr>
        <w:t>a</w:t>
      </w:r>
      <w:r w:rsidRPr="00B67616">
        <w:rPr>
          <w:rFonts w:eastAsia="Times New Roman"/>
          <w:color w:val="000000"/>
        </w:rPr>
        <w:t xml:space="preserve"> produk</w:t>
      </w:r>
      <w:r w:rsidR="000525B4" w:rsidRPr="00B67616">
        <w:rPr>
          <w:rFonts w:eastAsia="Times New Roman"/>
          <w:color w:val="000000"/>
        </w:rPr>
        <w:t>t</w:t>
      </w:r>
      <w:r w:rsidR="0063078B" w:rsidRPr="00B67616">
        <w:rPr>
          <w:rFonts w:eastAsia="Times New Roman"/>
          <w:color w:val="000000"/>
        </w:rPr>
        <w:t>u</w:t>
      </w:r>
      <w:r w:rsidRPr="00B67616">
        <w:rPr>
          <w:rFonts w:eastAsia="Times New Roman"/>
          <w:color w:val="000000"/>
        </w:rPr>
        <w:t xml:space="preserve"> Zirabev</w:t>
      </w:r>
      <w:r w:rsidR="00680B58" w:rsidRPr="00B67616">
        <w:rPr>
          <w:rFonts w:eastAsia="Times New Roman"/>
          <w:color w:val="000000"/>
        </w:rPr>
        <w:t xml:space="preserve"> stosowanego</w:t>
      </w:r>
      <w:r w:rsidRPr="00B67616">
        <w:rPr>
          <w:rFonts w:eastAsia="Times New Roman"/>
          <w:color w:val="000000"/>
        </w:rPr>
        <w:t xml:space="preserve"> </w:t>
      </w:r>
      <w:r w:rsidR="0063078B" w:rsidRPr="00B67616">
        <w:rPr>
          <w:rFonts w:eastAsia="Times New Roman"/>
          <w:color w:val="000000"/>
        </w:rPr>
        <w:t>w skojarzeniu z</w:t>
      </w:r>
      <w:r w:rsidRPr="00B67616">
        <w:rPr>
          <w:rFonts w:eastAsia="Times New Roman"/>
          <w:color w:val="000000"/>
        </w:rPr>
        <w:t xml:space="preserve"> erlotynib</w:t>
      </w:r>
      <w:r w:rsidR="0063078B" w:rsidRPr="00B67616">
        <w:rPr>
          <w:rFonts w:eastAsia="Times New Roman"/>
          <w:color w:val="000000"/>
        </w:rPr>
        <w:t>em</w:t>
      </w:r>
      <w:r w:rsidRPr="00B67616">
        <w:rPr>
          <w:rFonts w:eastAsia="Times New Roman"/>
          <w:color w:val="000000"/>
        </w:rPr>
        <w:t xml:space="preserve"> </w:t>
      </w:r>
      <w:r w:rsidR="0063078B" w:rsidRPr="00B67616">
        <w:rPr>
          <w:rFonts w:eastAsia="Times New Roman"/>
          <w:color w:val="000000"/>
        </w:rPr>
        <w:t>to</w:t>
      </w:r>
      <w:r w:rsidRPr="00B67616">
        <w:rPr>
          <w:rFonts w:eastAsia="Times New Roman"/>
          <w:color w:val="000000"/>
        </w:rPr>
        <w:t xml:space="preserve"> 15</w:t>
      </w:r>
      <w:r w:rsidR="0063078B" w:rsidRPr="00B67616">
        <w:rPr>
          <w:rFonts w:eastAsia="Times New Roman"/>
          <w:color w:val="000000"/>
        </w:rPr>
        <w:t> </w:t>
      </w:r>
      <w:r w:rsidRPr="00B67616">
        <w:rPr>
          <w:rFonts w:eastAsia="Times New Roman"/>
          <w:color w:val="000000"/>
        </w:rPr>
        <w:t>mg/kg</w:t>
      </w:r>
      <w:r w:rsidR="0063078B" w:rsidRPr="00B67616">
        <w:rPr>
          <w:rFonts w:eastAsia="Times New Roman"/>
          <w:color w:val="000000"/>
        </w:rPr>
        <w:t> mc.</w:t>
      </w:r>
      <w:r w:rsidRPr="00B67616">
        <w:rPr>
          <w:rFonts w:eastAsia="Times New Roman"/>
          <w:color w:val="000000"/>
        </w:rPr>
        <w:t xml:space="preserve"> podawan</w:t>
      </w:r>
      <w:r w:rsidR="0063078B" w:rsidRPr="00B67616">
        <w:rPr>
          <w:rFonts w:eastAsia="Times New Roman"/>
          <w:color w:val="000000"/>
        </w:rPr>
        <w:t>e</w:t>
      </w:r>
      <w:r w:rsidRPr="00B67616">
        <w:rPr>
          <w:rFonts w:eastAsia="Times New Roman"/>
          <w:color w:val="000000"/>
        </w:rPr>
        <w:t xml:space="preserve"> raz na 3 tygodnie w</w:t>
      </w:r>
      <w:r w:rsidR="00680B58" w:rsidRPr="00B67616">
        <w:rPr>
          <w:rFonts w:eastAsia="Times New Roman"/>
          <w:color w:val="000000"/>
        </w:rPr>
        <w:t>e wlewie dożylnym</w:t>
      </w:r>
      <w:r w:rsidRPr="00B67616">
        <w:rPr>
          <w:rFonts w:eastAsia="Times New Roman"/>
          <w:color w:val="000000"/>
        </w:rPr>
        <w:t>.</w:t>
      </w:r>
    </w:p>
    <w:p w14:paraId="0CE29E93" w14:textId="77777777" w:rsidR="002555A1" w:rsidRPr="00B67616" w:rsidRDefault="002555A1" w:rsidP="00B60397">
      <w:pPr>
        <w:widowControl/>
        <w:rPr>
          <w:rFonts w:eastAsia="Times New Roman"/>
          <w:color w:val="000000"/>
        </w:rPr>
      </w:pPr>
    </w:p>
    <w:p w14:paraId="6CEA30E9" w14:textId="77777777" w:rsidR="002555A1" w:rsidRPr="00B67616" w:rsidRDefault="00836DD4" w:rsidP="00B60397">
      <w:pPr>
        <w:widowControl/>
        <w:rPr>
          <w:rFonts w:eastAsia="Times New Roman"/>
          <w:color w:val="000000"/>
        </w:rPr>
      </w:pPr>
      <w:r w:rsidRPr="00B67616">
        <w:rPr>
          <w:rFonts w:eastAsia="Times New Roman"/>
          <w:color w:val="000000"/>
        </w:rPr>
        <w:t>Zaleca się, aby l</w:t>
      </w:r>
      <w:r w:rsidR="002555A1" w:rsidRPr="00B67616">
        <w:rPr>
          <w:rFonts w:eastAsia="Times New Roman"/>
          <w:color w:val="000000"/>
        </w:rPr>
        <w:t>eczeni</w:t>
      </w:r>
      <w:r w:rsidR="00155257" w:rsidRPr="00B67616">
        <w:rPr>
          <w:rFonts w:eastAsia="Times New Roman"/>
          <w:color w:val="000000"/>
        </w:rPr>
        <w:t>e</w:t>
      </w:r>
      <w:r w:rsidR="002555A1" w:rsidRPr="00B67616">
        <w:rPr>
          <w:rFonts w:eastAsia="Times New Roman"/>
          <w:color w:val="000000"/>
        </w:rPr>
        <w:t xml:space="preserve"> </w:t>
      </w:r>
      <w:r w:rsidR="00155257" w:rsidRPr="00B67616">
        <w:rPr>
          <w:rFonts w:eastAsia="Times New Roman"/>
          <w:color w:val="000000"/>
        </w:rPr>
        <w:t>produktem</w:t>
      </w:r>
      <w:r w:rsidR="002555A1" w:rsidRPr="00B67616">
        <w:rPr>
          <w:rFonts w:eastAsia="Times New Roman"/>
          <w:color w:val="000000"/>
        </w:rPr>
        <w:t xml:space="preserve"> Zirabev </w:t>
      </w:r>
      <w:r w:rsidR="00155257" w:rsidRPr="00B67616">
        <w:rPr>
          <w:rFonts w:eastAsia="Times New Roman"/>
          <w:color w:val="000000"/>
        </w:rPr>
        <w:t>w skojarzeniu z</w:t>
      </w:r>
      <w:r w:rsidR="002555A1" w:rsidRPr="00B67616">
        <w:rPr>
          <w:rFonts w:eastAsia="Times New Roman"/>
          <w:color w:val="000000"/>
        </w:rPr>
        <w:t xml:space="preserve"> erlotynib</w:t>
      </w:r>
      <w:r w:rsidR="00155257" w:rsidRPr="00B67616">
        <w:rPr>
          <w:rFonts w:eastAsia="Times New Roman"/>
          <w:color w:val="000000"/>
        </w:rPr>
        <w:t>em</w:t>
      </w:r>
      <w:r w:rsidR="002555A1" w:rsidRPr="00B67616">
        <w:rPr>
          <w:rFonts w:eastAsia="Times New Roman"/>
          <w:color w:val="000000"/>
        </w:rPr>
        <w:t xml:space="preserve"> </w:t>
      </w:r>
      <w:r w:rsidRPr="00B67616">
        <w:rPr>
          <w:rFonts w:eastAsia="Times New Roman"/>
          <w:color w:val="000000"/>
        </w:rPr>
        <w:t xml:space="preserve">kontynuować </w:t>
      </w:r>
      <w:r w:rsidR="002555A1" w:rsidRPr="00B67616">
        <w:rPr>
          <w:rFonts w:eastAsia="Times New Roman"/>
          <w:color w:val="000000"/>
        </w:rPr>
        <w:t>do czasu progresji choroby.</w:t>
      </w:r>
    </w:p>
    <w:p w14:paraId="6F634DBB" w14:textId="77777777" w:rsidR="00836DD4" w:rsidRPr="00B67616" w:rsidRDefault="00836DD4" w:rsidP="00B60397">
      <w:pPr>
        <w:widowControl/>
        <w:rPr>
          <w:rFonts w:eastAsia="Times New Roman"/>
          <w:color w:val="000000"/>
        </w:rPr>
      </w:pPr>
    </w:p>
    <w:p w14:paraId="4FA9FF23" w14:textId="77777777" w:rsidR="00836DD4" w:rsidRPr="00B67616" w:rsidRDefault="007C33EA" w:rsidP="00B60397">
      <w:pPr>
        <w:widowControl/>
        <w:rPr>
          <w:rFonts w:eastAsia="Times New Roman"/>
          <w:color w:val="000000"/>
        </w:rPr>
      </w:pPr>
      <w:r w:rsidRPr="00B67616">
        <w:rPr>
          <w:rFonts w:eastAsia="Times New Roman"/>
          <w:color w:val="000000"/>
        </w:rPr>
        <w:t xml:space="preserve">W celu uzyskania informacji </w:t>
      </w:r>
      <w:r w:rsidR="00EC11B1" w:rsidRPr="00B67616">
        <w:rPr>
          <w:rFonts w:eastAsia="Times New Roman"/>
          <w:color w:val="000000"/>
        </w:rPr>
        <w:t>dotyczących</w:t>
      </w:r>
      <w:r w:rsidRPr="00B67616">
        <w:rPr>
          <w:rFonts w:eastAsia="Times New Roman"/>
          <w:color w:val="000000"/>
        </w:rPr>
        <w:t xml:space="preserve"> dawkowani</w:t>
      </w:r>
      <w:r w:rsidR="00EC11B1" w:rsidRPr="00B67616">
        <w:rPr>
          <w:rFonts w:eastAsia="Times New Roman"/>
          <w:color w:val="000000"/>
        </w:rPr>
        <w:t>a</w:t>
      </w:r>
      <w:r w:rsidRPr="00B67616">
        <w:rPr>
          <w:rFonts w:eastAsia="Times New Roman"/>
          <w:color w:val="000000"/>
        </w:rPr>
        <w:t xml:space="preserve"> i sposob</w:t>
      </w:r>
      <w:r w:rsidR="00942F07" w:rsidRPr="00B67616">
        <w:rPr>
          <w:rFonts w:eastAsia="Times New Roman"/>
          <w:color w:val="000000"/>
        </w:rPr>
        <w:t>u</w:t>
      </w:r>
      <w:r w:rsidRPr="00B67616">
        <w:rPr>
          <w:rFonts w:eastAsia="Times New Roman"/>
          <w:color w:val="000000"/>
        </w:rPr>
        <w:t xml:space="preserve"> podawania erlotynibu należy zapoznać się z pełnymi </w:t>
      </w:r>
      <w:r w:rsidR="00DD5853" w:rsidRPr="00B67616">
        <w:rPr>
          <w:rFonts w:eastAsia="Times New Roman"/>
          <w:color w:val="000000"/>
        </w:rPr>
        <w:t xml:space="preserve">drukami </w:t>
      </w:r>
      <w:r w:rsidRPr="00B67616">
        <w:rPr>
          <w:rFonts w:eastAsia="Times New Roman"/>
          <w:color w:val="000000"/>
        </w:rPr>
        <w:t>informac</w:t>
      </w:r>
      <w:r w:rsidR="00DD5853" w:rsidRPr="00B67616">
        <w:rPr>
          <w:rFonts w:eastAsia="Times New Roman"/>
          <w:color w:val="000000"/>
        </w:rPr>
        <w:t>yjnymi</w:t>
      </w:r>
      <w:r w:rsidRPr="00B67616">
        <w:rPr>
          <w:rFonts w:eastAsia="Times New Roman"/>
          <w:color w:val="000000"/>
        </w:rPr>
        <w:t xml:space="preserve"> erlotynibu.</w:t>
      </w:r>
    </w:p>
    <w:p w14:paraId="47ADB376" w14:textId="77777777" w:rsidR="004E6F02" w:rsidRPr="00B67616" w:rsidRDefault="004E6F02" w:rsidP="00B60397">
      <w:pPr>
        <w:widowControl/>
        <w:rPr>
          <w:rFonts w:eastAsia="Times New Roman"/>
          <w:color w:val="000000"/>
        </w:rPr>
      </w:pPr>
    </w:p>
    <w:p w14:paraId="6DCA9639" w14:textId="77777777" w:rsidR="00EA17DF" w:rsidRPr="00B67616" w:rsidRDefault="00EA17DF" w:rsidP="00B60397">
      <w:pPr>
        <w:widowControl/>
        <w:rPr>
          <w:rFonts w:eastAsia="Times New Roman"/>
          <w:i/>
          <w:color w:val="000000"/>
          <w:u w:val="single"/>
        </w:rPr>
      </w:pPr>
      <w:r w:rsidRPr="00B67616">
        <w:rPr>
          <w:rFonts w:eastAsia="Times New Roman"/>
          <w:i/>
          <w:color w:val="000000"/>
          <w:u w:val="single"/>
        </w:rPr>
        <w:t>Zaawansowany i (lub) rozsiany rak nerki (mRCC)</w:t>
      </w:r>
    </w:p>
    <w:p w14:paraId="0FF1F92D" w14:textId="77777777" w:rsidR="00EA17DF" w:rsidRPr="00B67616" w:rsidRDefault="00EA17DF" w:rsidP="00B60397">
      <w:pPr>
        <w:widowControl/>
        <w:rPr>
          <w:rFonts w:eastAsia="Times New Roman"/>
          <w:color w:val="000000"/>
        </w:rPr>
      </w:pPr>
    </w:p>
    <w:p w14:paraId="50F0FF8D" w14:textId="77777777" w:rsidR="00EA17DF" w:rsidRPr="00B67616" w:rsidRDefault="00EA17DF" w:rsidP="00B60397">
      <w:pPr>
        <w:widowControl/>
        <w:rPr>
          <w:rFonts w:eastAsia="Times New Roman"/>
          <w:color w:val="000000"/>
        </w:rPr>
      </w:pPr>
      <w:r w:rsidRPr="00B67616">
        <w:rPr>
          <w:rFonts w:eastAsia="Times New Roman"/>
          <w:color w:val="000000"/>
        </w:rPr>
        <w:t>Zalecane dawkowanie produktu Zirabev to 10 mg/kg mc. raz na 2 tygodnie we wlewie dożylnym.</w:t>
      </w:r>
    </w:p>
    <w:p w14:paraId="488893A5" w14:textId="77777777" w:rsidR="00EA17DF" w:rsidRPr="00B67616" w:rsidRDefault="00EA17DF" w:rsidP="00B60397">
      <w:pPr>
        <w:widowControl/>
        <w:rPr>
          <w:rFonts w:eastAsia="Times New Roman"/>
          <w:color w:val="000000"/>
        </w:rPr>
      </w:pPr>
    </w:p>
    <w:p w14:paraId="3A950F76" w14:textId="77777777" w:rsidR="00EA17DF" w:rsidRPr="00B67616" w:rsidRDefault="00EA17DF" w:rsidP="00B60397">
      <w:pPr>
        <w:widowControl/>
        <w:rPr>
          <w:rFonts w:eastAsia="Times New Roman"/>
          <w:color w:val="000000"/>
        </w:rPr>
      </w:pPr>
      <w:r w:rsidRPr="00B67616">
        <w:rPr>
          <w:rFonts w:eastAsia="Times New Roman"/>
          <w:color w:val="000000"/>
        </w:rPr>
        <w:t>Zaleca się prowadzenie leczenia aż do wystąpienia progresji choroby zasadniczej lub wystąpienia</w:t>
      </w:r>
      <w:r w:rsidR="00E6211B" w:rsidRPr="00B67616">
        <w:rPr>
          <w:rFonts w:eastAsia="Times New Roman"/>
          <w:color w:val="000000"/>
        </w:rPr>
        <w:t xml:space="preserve"> </w:t>
      </w:r>
      <w:r w:rsidRPr="00B67616">
        <w:rPr>
          <w:rFonts w:eastAsia="Times New Roman"/>
          <w:color w:val="000000"/>
        </w:rPr>
        <w:t>nieakceptowalnej toksyczności.</w:t>
      </w:r>
    </w:p>
    <w:p w14:paraId="037EF8A3" w14:textId="77777777" w:rsidR="00EA17DF" w:rsidRPr="00B67616" w:rsidRDefault="00EA17DF" w:rsidP="00B60397">
      <w:pPr>
        <w:widowControl/>
        <w:rPr>
          <w:rFonts w:eastAsia="Times New Roman"/>
          <w:color w:val="000000"/>
        </w:rPr>
      </w:pPr>
    </w:p>
    <w:p w14:paraId="391545BB" w14:textId="77777777" w:rsidR="007A5E90" w:rsidRPr="00B67616" w:rsidRDefault="007A5E90" w:rsidP="00B60397">
      <w:pPr>
        <w:widowControl/>
        <w:rPr>
          <w:rFonts w:eastAsia="Times New Roman"/>
          <w:i/>
          <w:color w:val="000000"/>
          <w:u w:val="single"/>
        </w:rPr>
      </w:pPr>
      <w:r w:rsidRPr="00B67616">
        <w:rPr>
          <w:rFonts w:eastAsia="Times New Roman"/>
          <w:i/>
          <w:color w:val="000000"/>
          <w:u w:val="single"/>
        </w:rPr>
        <w:t>Rak jajnika, rak jajowodu i pierwotny rak otrzewnej</w:t>
      </w:r>
    </w:p>
    <w:p w14:paraId="0020D979" w14:textId="77777777" w:rsidR="007A5E90" w:rsidRPr="00B67616" w:rsidRDefault="007A5E90" w:rsidP="00B60397">
      <w:pPr>
        <w:widowControl/>
        <w:rPr>
          <w:rFonts w:eastAsia="Times New Roman"/>
          <w:color w:val="000000"/>
        </w:rPr>
      </w:pPr>
    </w:p>
    <w:p w14:paraId="0743B5D3" w14:textId="77777777" w:rsidR="009D0445" w:rsidRPr="00B67616" w:rsidRDefault="007A5E90" w:rsidP="007A5E90">
      <w:pPr>
        <w:widowControl/>
        <w:rPr>
          <w:rFonts w:eastAsia="Times New Roman"/>
          <w:color w:val="000000"/>
        </w:rPr>
      </w:pPr>
      <w:r w:rsidRPr="00B67616">
        <w:rPr>
          <w:rFonts w:eastAsia="Times New Roman"/>
          <w:i/>
          <w:color w:val="000000"/>
        </w:rPr>
        <w:t>Leczenie pierwszego rzutu:</w:t>
      </w:r>
      <w:r w:rsidRPr="00B67616">
        <w:rPr>
          <w:rFonts w:eastAsia="Times New Roman"/>
          <w:color w:val="000000"/>
        </w:rPr>
        <w:t xml:space="preserve"> </w:t>
      </w:r>
      <w:r w:rsidR="00FD1670" w:rsidRPr="00B67616">
        <w:rPr>
          <w:rFonts w:eastAsia="Times New Roman"/>
          <w:color w:val="000000"/>
        </w:rPr>
        <w:t xml:space="preserve">Zirabev </w:t>
      </w:r>
      <w:r w:rsidRPr="00B67616">
        <w:rPr>
          <w:rFonts w:eastAsia="Times New Roman"/>
          <w:color w:val="000000"/>
        </w:rPr>
        <w:t xml:space="preserve">jest stosowany łącznie z karboplatyną i paklitakselem przez maksymalnie 6 cykli leczenia, a następnie w monoterapii aż do progresji choroby lub przez maksymalnie 15 miesięcy lub do wystąpienia nieakceptowalnej toksyczności, zależnie od tego, które </w:t>
      </w:r>
      <w:r w:rsidR="00AE17A4" w:rsidRPr="00B67616">
        <w:rPr>
          <w:rFonts w:eastAsia="Times New Roman"/>
          <w:color w:val="000000"/>
        </w:rPr>
        <w:t>z </w:t>
      </w:r>
      <w:r w:rsidRPr="00B67616">
        <w:rPr>
          <w:rFonts w:eastAsia="Times New Roman"/>
          <w:color w:val="000000"/>
        </w:rPr>
        <w:t xml:space="preserve">tych zjawisk wystąpi wcześniej. </w:t>
      </w:r>
    </w:p>
    <w:p w14:paraId="4BA32257" w14:textId="77777777" w:rsidR="005B318A" w:rsidRPr="00B67616" w:rsidRDefault="005B318A" w:rsidP="007A5E90">
      <w:pPr>
        <w:widowControl/>
        <w:rPr>
          <w:rFonts w:eastAsia="Times New Roman"/>
          <w:color w:val="000000"/>
        </w:rPr>
      </w:pPr>
    </w:p>
    <w:p w14:paraId="4C693EC9" w14:textId="77777777" w:rsidR="007A5E90" w:rsidRPr="00B67616" w:rsidRDefault="007A5E90" w:rsidP="007A5E90">
      <w:pPr>
        <w:widowControl/>
        <w:rPr>
          <w:rFonts w:eastAsia="Times New Roman"/>
          <w:color w:val="000000"/>
        </w:rPr>
      </w:pPr>
      <w:r w:rsidRPr="00B67616">
        <w:rPr>
          <w:rFonts w:eastAsia="Times New Roman"/>
          <w:color w:val="000000"/>
        </w:rPr>
        <w:t>Zalecana dawk</w:t>
      </w:r>
      <w:r w:rsidR="00FD1670" w:rsidRPr="00B67616">
        <w:rPr>
          <w:rFonts w:eastAsia="Times New Roman"/>
          <w:color w:val="000000"/>
        </w:rPr>
        <w:t>a</w:t>
      </w:r>
      <w:r w:rsidRPr="00B67616">
        <w:rPr>
          <w:rFonts w:eastAsia="Times New Roman"/>
          <w:color w:val="000000"/>
        </w:rPr>
        <w:t xml:space="preserve"> produktu </w:t>
      </w:r>
      <w:r w:rsidR="00FD1670" w:rsidRPr="00B67616">
        <w:rPr>
          <w:rFonts w:eastAsia="Times New Roman"/>
          <w:color w:val="000000"/>
        </w:rPr>
        <w:t xml:space="preserve">Zirabev </w:t>
      </w:r>
      <w:r w:rsidRPr="00B67616">
        <w:rPr>
          <w:rFonts w:eastAsia="Times New Roman"/>
          <w:color w:val="000000"/>
        </w:rPr>
        <w:t>wynosi 15 mg/kg mc. podawana raz na 3 tygodnie we wlewie dożylnym.</w:t>
      </w:r>
    </w:p>
    <w:p w14:paraId="7C9A71BE" w14:textId="77777777" w:rsidR="007A5E90" w:rsidRPr="00B67616" w:rsidRDefault="007A5E90" w:rsidP="007A5E90">
      <w:pPr>
        <w:widowControl/>
        <w:rPr>
          <w:rFonts w:eastAsia="Times New Roman"/>
          <w:color w:val="000000"/>
        </w:rPr>
      </w:pPr>
    </w:p>
    <w:p w14:paraId="4C0A863A" w14:textId="77777777" w:rsidR="007A5E90" w:rsidRPr="00B67616" w:rsidRDefault="007A5E90" w:rsidP="007A5E90">
      <w:pPr>
        <w:widowControl/>
        <w:rPr>
          <w:rFonts w:eastAsia="Times New Roman"/>
          <w:color w:val="000000"/>
        </w:rPr>
      </w:pPr>
      <w:r w:rsidRPr="00B67616">
        <w:rPr>
          <w:rFonts w:eastAsia="Times New Roman"/>
          <w:i/>
          <w:color w:val="000000"/>
        </w:rPr>
        <w:t>Leczenie nawrotu choroby wrażliwej na związki platyny:</w:t>
      </w:r>
      <w:r w:rsidRPr="00B67616">
        <w:rPr>
          <w:rFonts w:eastAsia="Times New Roman"/>
          <w:color w:val="000000"/>
        </w:rPr>
        <w:t xml:space="preserve"> </w:t>
      </w:r>
      <w:r w:rsidR="00FD1670" w:rsidRPr="00B67616">
        <w:rPr>
          <w:rFonts w:eastAsia="Times New Roman"/>
          <w:color w:val="000000"/>
        </w:rPr>
        <w:t xml:space="preserve">Zirabev </w:t>
      </w:r>
      <w:r w:rsidRPr="00B67616">
        <w:rPr>
          <w:rFonts w:eastAsia="Times New Roman"/>
          <w:color w:val="000000"/>
        </w:rPr>
        <w:t xml:space="preserve">jest stosowany w skojarzeniu albo </w:t>
      </w:r>
      <w:r w:rsidR="00AE17A4" w:rsidRPr="00B67616">
        <w:rPr>
          <w:rFonts w:eastAsia="Times New Roman"/>
          <w:color w:val="000000"/>
        </w:rPr>
        <w:t>z </w:t>
      </w:r>
      <w:r w:rsidRPr="00B67616">
        <w:rPr>
          <w:rFonts w:eastAsia="Times New Roman"/>
          <w:color w:val="000000"/>
        </w:rPr>
        <w:t xml:space="preserve">karboplatyną i gemcytabiną przez 6 do 10 cykli, albo w skojarzeniu z karboplatyną i paklitakselem przez 6 do 8 cykli, a następnie w monoterapii aż do stwierdzenia progresji choroby. Zalecana dawka produktu </w:t>
      </w:r>
      <w:r w:rsidR="00FD1670" w:rsidRPr="00B67616">
        <w:rPr>
          <w:rFonts w:eastAsia="Times New Roman"/>
          <w:color w:val="000000"/>
        </w:rPr>
        <w:t xml:space="preserve">Zirabev </w:t>
      </w:r>
      <w:r w:rsidRPr="00B67616">
        <w:rPr>
          <w:rFonts w:eastAsia="Times New Roman"/>
          <w:color w:val="000000"/>
        </w:rPr>
        <w:t>to 15 mg/kg m</w:t>
      </w:r>
      <w:r w:rsidR="00FD1670" w:rsidRPr="00B67616">
        <w:rPr>
          <w:rFonts w:eastAsia="Times New Roman"/>
          <w:color w:val="000000"/>
        </w:rPr>
        <w:t>c.</w:t>
      </w:r>
      <w:r w:rsidRPr="00B67616">
        <w:rPr>
          <w:rFonts w:eastAsia="Times New Roman"/>
          <w:color w:val="000000"/>
        </w:rPr>
        <w:t xml:space="preserve"> raz na 3 tygodnie we wlewie dożylnym.</w:t>
      </w:r>
    </w:p>
    <w:p w14:paraId="4ACC30D1" w14:textId="77777777" w:rsidR="007A5E90" w:rsidRPr="00B67616" w:rsidRDefault="007A5E90" w:rsidP="007A5E90">
      <w:pPr>
        <w:widowControl/>
        <w:rPr>
          <w:rFonts w:eastAsia="Times New Roman"/>
          <w:color w:val="000000"/>
        </w:rPr>
      </w:pPr>
    </w:p>
    <w:p w14:paraId="1679A249" w14:textId="77777777" w:rsidR="007A5E90" w:rsidRPr="00B67616" w:rsidRDefault="007A5E90" w:rsidP="007A5E90">
      <w:pPr>
        <w:widowControl/>
        <w:rPr>
          <w:rFonts w:eastAsia="Times New Roman"/>
          <w:color w:val="000000"/>
        </w:rPr>
      </w:pPr>
      <w:r w:rsidRPr="00B67616">
        <w:rPr>
          <w:rFonts w:eastAsia="Times New Roman"/>
          <w:i/>
          <w:color w:val="000000"/>
        </w:rPr>
        <w:t>Leczenie nawrotu choroby opornej na związki platyny:</w:t>
      </w:r>
      <w:r w:rsidRPr="00B67616">
        <w:rPr>
          <w:rFonts w:eastAsia="Times New Roman"/>
          <w:color w:val="000000"/>
        </w:rPr>
        <w:t xml:space="preserve"> </w:t>
      </w:r>
      <w:r w:rsidR="00FD1670" w:rsidRPr="00B67616">
        <w:rPr>
          <w:rFonts w:eastAsia="Times New Roman"/>
          <w:color w:val="000000"/>
        </w:rPr>
        <w:t xml:space="preserve">Zirabev </w:t>
      </w:r>
      <w:r w:rsidRPr="00B67616">
        <w:rPr>
          <w:rFonts w:eastAsia="Times New Roman"/>
          <w:color w:val="000000"/>
        </w:rPr>
        <w:t>jest stosowany w skojarzeniu z jednym z następujących leków –</w:t>
      </w:r>
      <w:r w:rsidR="00FD1670" w:rsidRPr="00B67616">
        <w:rPr>
          <w:rFonts w:eastAsia="Times New Roman"/>
          <w:color w:val="000000"/>
        </w:rPr>
        <w:t xml:space="preserve"> </w:t>
      </w:r>
      <w:r w:rsidR="009D0445" w:rsidRPr="00B67616">
        <w:rPr>
          <w:color w:val="000000"/>
        </w:rPr>
        <w:t xml:space="preserve">paklitakselem, </w:t>
      </w:r>
      <w:r w:rsidRPr="00B67616">
        <w:rPr>
          <w:rFonts w:eastAsia="Times New Roman"/>
          <w:color w:val="000000"/>
        </w:rPr>
        <w:t xml:space="preserve">topotekanem (podawany w odstępach tygodniowych) lub pegylowaną liposomalną doksorubicyną. Zalecana dawka produktu </w:t>
      </w:r>
      <w:r w:rsidR="00FD1670" w:rsidRPr="00B67616">
        <w:rPr>
          <w:rFonts w:eastAsia="Times New Roman"/>
          <w:color w:val="000000"/>
        </w:rPr>
        <w:t xml:space="preserve">Zirabev </w:t>
      </w:r>
      <w:r w:rsidRPr="00B67616">
        <w:rPr>
          <w:rFonts w:eastAsia="Times New Roman"/>
          <w:color w:val="000000"/>
        </w:rPr>
        <w:t>wynosi 10 mg/kg m</w:t>
      </w:r>
      <w:r w:rsidR="00FD1670" w:rsidRPr="00B67616">
        <w:rPr>
          <w:rFonts w:eastAsia="Times New Roman"/>
          <w:color w:val="000000"/>
        </w:rPr>
        <w:t>c.</w:t>
      </w:r>
      <w:r w:rsidRPr="00B67616">
        <w:rPr>
          <w:rFonts w:eastAsia="Times New Roman"/>
          <w:color w:val="000000"/>
        </w:rPr>
        <w:t xml:space="preserve"> co dwa tygodnie w postaci wlewu dożylnego. W przypadku stosowania produktu </w:t>
      </w:r>
      <w:r w:rsidR="00FD1670" w:rsidRPr="00B67616">
        <w:rPr>
          <w:rFonts w:eastAsia="Times New Roman"/>
          <w:color w:val="000000"/>
        </w:rPr>
        <w:t xml:space="preserve">Zirabev </w:t>
      </w:r>
      <w:r w:rsidRPr="00B67616">
        <w:rPr>
          <w:rFonts w:eastAsia="Times New Roman"/>
          <w:color w:val="000000"/>
        </w:rPr>
        <w:t xml:space="preserve">w skojarzeniu </w:t>
      </w:r>
      <w:r w:rsidR="00BD04EA" w:rsidRPr="00B67616">
        <w:rPr>
          <w:rFonts w:eastAsia="Times New Roman"/>
          <w:color w:val="000000"/>
        </w:rPr>
        <w:t>z </w:t>
      </w:r>
      <w:r w:rsidRPr="00B67616">
        <w:rPr>
          <w:rFonts w:eastAsia="Times New Roman"/>
          <w:color w:val="000000"/>
        </w:rPr>
        <w:t xml:space="preserve">topotekanem (podawanym w dniach 1-5, co 3 tygodnie), zalecana dawka produktu </w:t>
      </w:r>
      <w:r w:rsidR="00FD1670" w:rsidRPr="00B67616">
        <w:rPr>
          <w:rFonts w:eastAsia="Times New Roman"/>
          <w:color w:val="000000"/>
        </w:rPr>
        <w:t xml:space="preserve">Zirabev </w:t>
      </w:r>
      <w:r w:rsidRPr="00B67616">
        <w:rPr>
          <w:rFonts w:eastAsia="Times New Roman"/>
          <w:color w:val="000000"/>
        </w:rPr>
        <w:t>wynosi 15 mg/kg m</w:t>
      </w:r>
      <w:r w:rsidR="00FD1670" w:rsidRPr="00B67616">
        <w:rPr>
          <w:rFonts w:eastAsia="Times New Roman"/>
          <w:color w:val="000000"/>
        </w:rPr>
        <w:t>c.</w:t>
      </w:r>
      <w:r w:rsidRPr="00B67616">
        <w:rPr>
          <w:rFonts w:eastAsia="Times New Roman"/>
          <w:color w:val="000000"/>
        </w:rPr>
        <w:t xml:space="preserve"> co 3 tygodnie w postaci wlewu dożylnego. Zaleca się kontynuowanie leczenia do czasu progresji choroby lub nieakceptowalnej toksyczności (patrz punkt 5.1, badanie MO22224).</w:t>
      </w:r>
    </w:p>
    <w:p w14:paraId="5353949F" w14:textId="77777777" w:rsidR="007A5E90" w:rsidRPr="00B67616" w:rsidRDefault="007A5E90" w:rsidP="00B60397">
      <w:pPr>
        <w:widowControl/>
        <w:rPr>
          <w:rFonts w:eastAsia="Times New Roman"/>
          <w:color w:val="000000"/>
        </w:rPr>
      </w:pPr>
    </w:p>
    <w:p w14:paraId="48798A41" w14:textId="77777777" w:rsidR="00EA17DF" w:rsidRPr="00B67616" w:rsidRDefault="00EA17DF" w:rsidP="00B60397">
      <w:pPr>
        <w:widowControl/>
        <w:rPr>
          <w:rFonts w:eastAsia="Times New Roman"/>
          <w:i/>
          <w:color w:val="000000"/>
          <w:u w:val="single"/>
        </w:rPr>
      </w:pPr>
      <w:r w:rsidRPr="00B67616">
        <w:rPr>
          <w:rFonts w:eastAsia="Times New Roman"/>
          <w:i/>
          <w:color w:val="000000"/>
          <w:u w:val="single"/>
        </w:rPr>
        <w:t>Rak szyjki macicy</w:t>
      </w:r>
    </w:p>
    <w:p w14:paraId="79B9A811" w14:textId="77777777" w:rsidR="00EA17DF" w:rsidRPr="00B67616" w:rsidRDefault="00EA17DF" w:rsidP="00B60397">
      <w:pPr>
        <w:widowControl/>
        <w:rPr>
          <w:rFonts w:eastAsia="Times New Roman"/>
          <w:i/>
          <w:color w:val="000000"/>
          <w:u w:val="single"/>
        </w:rPr>
      </w:pPr>
    </w:p>
    <w:p w14:paraId="627186D0" w14:textId="77777777" w:rsidR="00EA17DF" w:rsidRPr="00B67616" w:rsidRDefault="00EA17DF" w:rsidP="00B60397">
      <w:pPr>
        <w:widowControl/>
        <w:rPr>
          <w:rFonts w:eastAsia="Times New Roman"/>
          <w:color w:val="000000"/>
        </w:rPr>
      </w:pPr>
      <w:r w:rsidRPr="00B67616">
        <w:rPr>
          <w:rFonts w:eastAsia="Times New Roman"/>
          <w:color w:val="000000"/>
        </w:rPr>
        <w:t>Zirabev jest stosowany w skojarzeniu z jednym z następujących schematów chemioterapii: paklitaksel</w:t>
      </w:r>
      <w:r w:rsidR="00E6211B" w:rsidRPr="00B67616">
        <w:rPr>
          <w:rFonts w:eastAsia="Times New Roman"/>
          <w:color w:val="000000"/>
        </w:rPr>
        <w:t xml:space="preserve"> </w:t>
      </w:r>
      <w:r w:rsidR="00396D8D" w:rsidRPr="00B67616">
        <w:rPr>
          <w:rFonts w:eastAsia="Times New Roman"/>
          <w:color w:val="000000"/>
        </w:rPr>
        <w:t>z </w:t>
      </w:r>
      <w:r w:rsidRPr="00B67616">
        <w:rPr>
          <w:rFonts w:eastAsia="Times New Roman"/>
          <w:color w:val="000000"/>
        </w:rPr>
        <w:t>cisplatyną lub paklitaksel z topotekanem.</w:t>
      </w:r>
    </w:p>
    <w:p w14:paraId="384DD678" w14:textId="77777777" w:rsidR="00EA17DF" w:rsidRPr="00B67616" w:rsidRDefault="00EA17DF" w:rsidP="00B60397">
      <w:pPr>
        <w:widowControl/>
        <w:rPr>
          <w:rFonts w:eastAsia="Times New Roman"/>
          <w:color w:val="000000"/>
        </w:rPr>
      </w:pPr>
    </w:p>
    <w:p w14:paraId="1D298B91" w14:textId="77777777" w:rsidR="00EA17DF" w:rsidRPr="00B67616" w:rsidRDefault="00EA17DF" w:rsidP="00B60397">
      <w:pPr>
        <w:widowControl/>
        <w:rPr>
          <w:rFonts w:eastAsia="Times New Roman"/>
          <w:color w:val="000000"/>
        </w:rPr>
      </w:pPr>
      <w:r w:rsidRPr="00B67616">
        <w:rPr>
          <w:rFonts w:eastAsia="Times New Roman"/>
          <w:color w:val="000000"/>
        </w:rPr>
        <w:t xml:space="preserve">Zalecana dawka produktu Zirabev to 15 mg/kg </w:t>
      </w:r>
      <w:r w:rsidR="00707AEB" w:rsidRPr="00B67616">
        <w:rPr>
          <w:rFonts w:eastAsia="Times New Roman"/>
          <w:color w:val="000000"/>
        </w:rPr>
        <w:t>mc.</w:t>
      </w:r>
      <w:r w:rsidRPr="00B67616">
        <w:rPr>
          <w:rFonts w:eastAsia="Times New Roman"/>
          <w:color w:val="000000"/>
        </w:rPr>
        <w:t xml:space="preserve"> podawana raz na 3 tygodnie we wlewie</w:t>
      </w:r>
      <w:r w:rsidR="00E6211B" w:rsidRPr="00B67616">
        <w:rPr>
          <w:rFonts w:eastAsia="Times New Roman"/>
          <w:color w:val="000000"/>
        </w:rPr>
        <w:t xml:space="preserve"> </w:t>
      </w:r>
      <w:r w:rsidRPr="00B67616">
        <w:rPr>
          <w:rFonts w:eastAsia="Times New Roman"/>
          <w:color w:val="000000"/>
        </w:rPr>
        <w:t>dożylnym.</w:t>
      </w:r>
    </w:p>
    <w:p w14:paraId="5DDC0893" w14:textId="77777777" w:rsidR="00EA17DF" w:rsidRPr="00B67616" w:rsidRDefault="00EA17DF" w:rsidP="00B60397">
      <w:pPr>
        <w:widowControl/>
        <w:rPr>
          <w:rFonts w:eastAsia="Times New Roman"/>
          <w:color w:val="000000"/>
        </w:rPr>
      </w:pPr>
    </w:p>
    <w:p w14:paraId="5D41D381" w14:textId="77777777" w:rsidR="00D15122" w:rsidRPr="00B67616" w:rsidRDefault="00EA17DF" w:rsidP="00B60397">
      <w:pPr>
        <w:widowControl/>
        <w:rPr>
          <w:rFonts w:eastAsia="Times New Roman"/>
          <w:color w:val="000000"/>
        </w:rPr>
      </w:pPr>
      <w:r w:rsidRPr="00B67616">
        <w:rPr>
          <w:rFonts w:eastAsia="Times New Roman"/>
          <w:color w:val="000000"/>
        </w:rPr>
        <w:t>Zaleca się kontynuowanie leczenia do czasu progresji choroby lub nieakceptowalnej toksyczności</w:t>
      </w:r>
      <w:r w:rsidR="00E6211B" w:rsidRPr="00B67616">
        <w:rPr>
          <w:rFonts w:eastAsia="Times New Roman"/>
          <w:color w:val="000000"/>
        </w:rPr>
        <w:t xml:space="preserve"> </w:t>
      </w:r>
      <w:r w:rsidRPr="00B67616">
        <w:rPr>
          <w:rFonts w:eastAsia="Times New Roman"/>
          <w:color w:val="000000"/>
        </w:rPr>
        <w:t>(patrz punkt 5.1).</w:t>
      </w:r>
    </w:p>
    <w:p w14:paraId="415BEF7A" w14:textId="77777777" w:rsidR="00EA17DF" w:rsidRPr="00B67616" w:rsidRDefault="00EA17DF" w:rsidP="00B60397">
      <w:pPr>
        <w:widowControl/>
        <w:rPr>
          <w:rFonts w:eastAsia="Times New Roman"/>
          <w:color w:val="000000"/>
        </w:rPr>
      </w:pPr>
    </w:p>
    <w:p w14:paraId="7EFEFF92" w14:textId="77777777" w:rsidR="00EA17DF" w:rsidRPr="00B67616" w:rsidRDefault="00EA17DF" w:rsidP="00B60397">
      <w:pPr>
        <w:keepNext/>
        <w:widowControl/>
        <w:rPr>
          <w:i/>
          <w:color w:val="000000"/>
          <w:u w:val="single" w:color="000000"/>
        </w:rPr>
      </w:pPr>
      <w:r w:rsidRPr="00B67616">
        <w:rPr>
          <w:i/>
          <w:color w:val="000000"/>
          <w:u w:val="single" w:color="000000"/>
        </w:rPr>
        <w:t>Szczególne grupy pacjentów</w:t>
      </w:r>
    </w:p>
    <w:p w14:paraId="179F8598" w14:textId="77777777" w:rsidR="00EA17DF" w:rsidRPr="00B67616" w:rsidRDefault="00EA17DF" w:rsidP="00B60397">
      <w:pPr>
        <w:keepNext/>
        <w:widowControl/>
        <w:rPr>
          <w:i/>
          <w:color w:val="000000"/>
          <w:u w:val="single" w:color="000000"/>
        </w:rPr>
      </w:pPr>
    </w:p>
    <w:p w14:paraId="5DD4CDF1" w14:textId="77777777" w:rsidR="00EA17DF" w:rsidRPr="00B67616" w:rsidRDefault="00EA17DF" w:rsidP="00B60397">
      <w:pPr>
        <w:keepNext/>
        <w:widowControl/>
        <w:rPr>
          <w:i/>
          <w:color w:val="000000"/>
        </w:rPr>
      </w:pPr>
      <w:r w:rsidRPr="00B67616">
        <w:rPr>
          <w:i/>
          <w:color w:val="000000"/>
        </w:rPr>
        <w:t>Osoby w podeszłym wieku</w:t>
      </w:r>
    </w:p>
    <w:p w14:paraId="47ED7975" w14:textId="77777777" w:rsidR="00EA17DF" w:rsidRPr="00B67616" w:rsidRDefault="00EA17DF" w:rsidP="00B60397">
      <w:pPr>
        <w:keepNext/>
        <w:widowControl/>
        <w:rPr>
          <w:color w:val="000000"/>
        </w:rPr>
      </w:pPr>
      <w:r w:rsidRPr="00B67616">
        <w:rPr>
          <w:color w:val="000000"/>
        </w:rPr>
        <w:t>Nie ma potrzeby modyfikowania dawek u pacjentów w wieku</w:t>
      </w:r>
      <w:r w:rsidR="006645C0" w:rsidRPr="00B67616">
        <w:rPr>
          <w:color w:val="000000"/>
        </w:rPr>
        <w:t>≥ 65 lat</w:t>
      </w:r>
      <w:r w:rsidRPr="00B67616">
        <w:rPr>
          <w:color w:val="000000"/>
        </w:rPr>
        <w:t>.</w:t>
      </w:r>
    </w:p>
    <w:p w14:paraId="7C594E59" w14:textId="77777777" w:rsidR="00EA17DF" w:rsidRPr="00B67616" w:rsidRDefault="00EA17DF" w:rsidP="00B60397">
      <w:pPr>
        <w:widowControl/>
        <w:rPr>
          <w:color w:val="000000"/>
        </w:rPr>
      </w:pPr>
    </w:p>
    <w:p w14:paraId="091FAC2A" w14:textId="77777777" w:rsidR="00EA17DF" w:rsidRPr="00B67616" w:rsidRDefault="00EA17DF" w:rsidP="00B60397">
      <w:pPr>
        <w:widowControl/>
        <w:rPr>
          <w:i/>
          <w:color w:val="000000"/>
        </w:rPr>
      </w:pPr>
      <w:r w:rsidRPr="00B67616">
        <w:rPr>
          <w:i/>
          <w:color w:val="000000"/>
        </w:rPr>
        <w:t>Osoby z zaburzeni</w:t>
      </w:r>
      <w:r w:rsidR="00352CEB" w:rsidRPr="00B67616">
        <w:rPr>
          <w:i/>
          <w:color w:val="000000"/>
        </w:rPr>
        <w:t>a</w:t>
      </w:r>
      <w:r w:rsidRPr="00B67616">
        <w:rPr>
          <w:i/>
          <w:color w:val="000000"/>
        </w:rPr>
        <w:t>m</w:t>
      </w:r>
      <w:r w:rsidR="00352CEB" w:rsidRPr="00B67616">
        <w:rPr>
          <w:i/>
          <w:color w:val="000000"/>
        </w:rPr>
        <w:t>i</w:t>
      </w:r>
      <w:r w:rsidRPr="00B67616">
        <w:rPr>
          <w:i/>
          <w:color w:val="000000"/>
        </w:rPr>
        <w:t xml:space="preserve"> czynności nerek</w:t>
      </w:r>
    </w:p>
    <w:p w14:paraId="1F1C763D" w14:textId="77777777" w:rsidR="00EA17DF" w:rsidRPr="00B67616" w:rsidRDefault="00EA17DF" w:rsidP="00B60397">
      <w:pPr>
        <w:widowControl/>
        <w:rPr>
          <w:color w:val="000000"/>
        </w:rPr>
      </w:pPr>
      <w:r w:rsidRPr="00B67616">
        <w:rPr>
          <w:color w:val="000000"/>
        </w:rPr>
        <w:t>Nie badano bezpieczeństwa stosowania i skuteczności leczenia u osób z zaburzeni</w:t>
      </w:r>
      <w:r w:rsidR="00352CEB" w:rsidRPr="00B67616">
        <w:rPr>
          <w:color w:val="000000"/>
        </w:rPr>
        <w:t>a</w:t>
      </w:r>
      <w:r w:rsidRPr="00B67616">
        <w:rPr>
          <w:color w:val="000000"/>
        </w:rPr>
        <w:t>m</w:t>
      </w:r>
      <w:r w:rsidR="00352CEB" w:rsidRPr="00B67616">
        <w:rPr>
          <w:color w:val="000000"/>
        </w:rPr>
        <w:t>i</w:t>
      </w:r>
      <w:r w:rsidRPr="00B67616">
        <w:rPr>
          <w:color w:val="000000"/>
        </w:rPr>
        <w:t xml:space="preserve"> czynności nerek (patrz punkt 5.2).</w:t>
      </w:r>
    </w:p>
    <w:p w14:paraId="21F0D7BB" w14:textId="77777777" w:rsidR="00EA17DF" w:rsidRPr="00B67616" w:rsidRDefault="00EA17DF" w:rsidP="00B60397">
      <w:pPr>
        <w:widowControl/>
        <w:rPr>
          <w:color w:val="000000"/>
        </w:rPr>
      </w:pPr>
    </w:p>
    <w:p w14:paraId="2F90E50B" w14:textId="77777777" w:rsidR="001B7DC2" w:rsidRPr="00B67616" w:rsidRDefault="00EA17DF" w:rsidP="001963FF">
      <w:pPr>
        <w:keepNext/>
        <w:keepLines/>
        <w:rPr>
          <w:i/>
          <w:color w:val="000000"/>
        </w:rPr>
      </w:pPr>
      <w:r w:rsidRPr="00B67616">
        <w:rPr>
          <w:i/>
          <w:color w:val="000000"/>
        </w:rPr>
        <w:t xml:space="preserve">Osoby </w:t>
      </w:r>
      <w:r w:rsidR="001B7DC2" w:rsidRPr="00B67616">
        <w:rPr>
          <w:i/>
          <w:color w:val="000000"/>
        </w:rPr>
        <w:t>z zaburzeni</w:t>
      </w:r>
      <w:r w:rsidR="00352CEB" w:rsidRPr="00B67616">
        <w:rPr>
          <w:i/>
          <w:color w:val="000000"/>
        </w:rPr>
        <w:t>a</w:t>
      </w:r>
      <w:r w:rsidR="001B7DC2" w:rsidRPr="00B67616">
        <w:rPr>
          <w:i/>
          <w:color w:val="000000"/>
        </w:rPr>
        <w:t>m</w:t>
      </w:r>
      <w:r w:rsidR="00352CEB" w:rsidRPr="00B67616">
        <w:rPr>
          <w:i/>
          <w:color w:val="000000"/>
        </w:rPr>
        <w:t>i</w:t>
      </w:r>
      <w:r w:rsidR="001B7DC2" w:rsidRPr="00B67616">
        <w:rPr>
          <w:i/>
          <w:color w:val="000000"/>
        </w:rPr>
        <w:t xml:space="preserve"> czynności wątroby</w:t>
      </w:r>
    </w:p>
    <w:p w14:paraId="64AFB51B" w14:textId="77777777" w:rsidR="00EA17DF" w:rsidRPr="00B67616" w:rsidRDefault="00EA17DF" w:rsidP="001963FF">
      <w:pPr>
        <w:keepNext/>
        <w:keepLines/>
        <w:rPr>
          <w:color w:val="000000"/>
        </w:rPr>
      </w:pPr>
      <w:r w:rsidRPr="00B67616">
        <w:rPr>
          <w:color w:val="000000"/>
        </w:rPr>
        <w:t>Nie badano bezpiecze</w:t>
      </w:r>
      <w:r w:rsidR="001B7DC2" w:rsidRPr="00B67616">
        <w:rPr>
          <w:color w:val="000000"/>
        </w:rPr>
        <w:t>ństwa stosowania i skuteczności</w:t>
      </w:r>
      <w:r w:rsidR="00E919FC" w:rsidRPr="00B67616">
        <w:rPr>
          <w:color w:val="000000"/>
        </w:rPr>
        <w:t xml:space="preserve"> </w:t>
      </w:r>
      <w:r w:rsidRPr="00B67616">
        <w:rPr>
          <w:color w:val="000000"/>
        </w:rPr>
        <w:t>leczenia u osób z zaburzeni</w:t>
      </w:r>
      <w:r w:rsidR="00352CEB" w:rsidRPr="00B67616">
        <w:rPr>
          <w:color w:val="000000"/>
        </w:rPr>
        <w:t>a</w:t>
      </w:r>
      <w:r w:rsidRPr="00B67616">
        <w:rPr>
          <w:color w:val="000000"/>
        </w:rPr>
        <w:t>m</w:t>
      </w:r>
      <w:r w:rsidR="00352CEB" w:rsidRPr="00B67616">
        <w:rPr>
          <w:color w:val="000000"/>
        </w:rPr>
        <w:t>i</w:t>
      </w:r>
      <w:r w:rsidRPr="00B67616">
        <w:rPr>
          <w:color w:val="000000"/>
        </w:rPr>
        <w:t xml:space="preserve"> czynności wątroby (patrz punkt 5.2).</w:t>
      </w:r>
    </w:p>
    <w:p w14:paraId="43C3AC0B" w14:textId="77777777" w:rsidR="00EA17DF" w:rsidRPr="00B67616" w:rsidRDefault="00EA17DF" w:rsidP="00B60397">
      <w:pPr>
        <w:widowControl/>
        <w:rPr>
          <w:color w:val="000000"/>
        </w:rPr>
      </w:pPr>
    </w:p>
    <w:p w14:paraId="44ABF6AA" w14:textId="77777777" w:rsidR="00EA17DF" w:rsidRPr="00B67616" w:rsidRDefault="00EA17DF" w:rsidP="00B60397">
      <w:pPr>
        <w:widowControl/>
        <w:rPr>
          <w:i/>
          <w:color w:val="000000"/>
          <w:u w:val="single"/>
        </w:rPr>
      </w:pPr>
      <w:r w:rsidRPr="00B67616">
        <w:rPr>
          <w:i/>
          <w:color w:val="000000"/>
          <w:u w:val="single"/>
        </w:rPr>
        <w:t>Dzieci i młodzież</w:t>
      </w:r>
    </w:p>
    <w:p w14:paraId="1422BB57" w14:textId="77777777" w:rsidR="00396D8D" w:rsidRPr="00B67616" w:rsidRDefault="00396D8D" w:rsidP="00B60397">
      <w:pPr>
        <w:widowControl/>
        <w:rPr>
          <w:color w:val="000000"/>
        </w:rPr>
      </w:pPr>
    </w:p>
    <w:p w14:paraId="1379BB72" w14:textId="77777777" w:rsidR="00EA17DF" w:rsidRPr="00B67616" w:rsidRDefault="00EA17DF" w:rsidP="00B60397">
      <w:pPr>
        <w:widowControl/>
        <w:rPr>
          <w:color w:val="000000"/>
        </w:rPr>
      </w:pPr>
      <w:r w:rsidRPr="00B67616">
        <w:rPr>
          <w:color w:val="000000"/>
        </w:rPr>
        <w:t xml:space="preserve">Nie określono bezpieczeństwa stosowania i skuteczności bewacyzumabu u dzieci w wieku poniżej </w:t>
      </w:r>
      <w:r w:rsidR="00F45175" w:rsidRPr="00B67616">
        <w:rPr>
          <w:color w:val="000000"/>
        </w:rPr>
        <w:t>18 </w:t>
      </w:r>
      <w:r w:rsidRPr="00B67616">
        <w:rPr>
          <w:color w:val="000000"/>
        </w:rPr>
        <w:t>lat. Aktualne dostępne dane przedstawiono w punkcie 4.8, 5.1 i 5.2, ale na tej podstawie nie można</w:t>
      </w:r>
      <w:r w:rsidR="00E6211B" w:rsidRPr="00B67616">
        <w:rPr>
          <w:color w:val="000000"/>
        </w:rPr>
        <w:t xml:space="preserve"> </w:t>
      </w:r>
      <w:r w:rsidRPr="00B67616">
        <w:rPr>
          <w:color w:val="000000"/>
        </w:rPr>
        <w:t>ustalić dawkowania.</w:t>
      </w:r>
    </w:p>
    <w:p w14:paraId="4018B8CA" w14:textId="77777777" w:rsidR="00EA17DF" w:rsidRPr="00B67616" w:rsidRDefault="00EA17DF" w:rsidP="00B60397">
      <w:pPr>
        <w:widowControl/>
        <w:rPr>
          <w:color w:val="000000"/>
        </w:rPr>
      </w:pPr>
    </w:p>
    <w:p w14:paraId="0F75F5F4" w14:textId="77777777" w:rsidR="00EA17DF" w:rsidRPr="00B67616" w:rsidRDefault="00EA17DF" w:rsidP="00B60397">
      <w:pPr>
        <w:widowControl/>
        <w:rPr>
          <w:color w:val="000000"/>
        </w:rPr>
      </w:pPr>
      <w:r w:rsidRPr="00B67616">
        <w:rPr>
          <w:color w:val="000000"/>
        </w:rPr>
        <w:t>Nie ma wskazań do stosowania bewacyzumabu u dzieci i młodzieży w leczeniu raka okrężnicy,</w:t>
      </w:r>
      <w:r w:rsidR="00E6211B" w:rsidRPr="00B67616">
        <w:rPr>
          <w:color w:val="000000"/>
        </w:rPr>
        <w:t xml:space="preserve"> </w:t>
      </w:r>
      <w:r w:rsidRPr="00B67616">
        <w:rPr>
          <w:color w:val="000000"/>
        </w:rPr>
        <w:t>odbytnicy, piersi, płuca, jajnika, jajowodu, otrzewnej, szyjki macicy i nerki.</w:t>
      </w:r>
    </w:p>
    <w:p w14:paraId="3B693994" w14:textId="77777777" w:rsidR="00EA17DF" w:rsidRPr="00B67616" w:rsidRDefault="00EA17DF" w:rsidP="00B60397">
      <w:pPr>
        <w:widowControl/>
        <w:rPr>
          <w:color w:val="000000"/>
        </w:rPr>
      </w:pPr>
    </w:p>
    <w:p w14:paraId="4ED2B57C" w14:textId="77777777" w:rsidR="00EA17DF" w:rsidRPr="00B67616" w:rsidRDefault="00EA17DF" w:rsidP="00B60397">
      <w:pPr>
        <w:widowControl/>
        <w:rPr>
          <w:color w:val="000000"/>
          <w:u w:val="single"/>
        </w:rPr>
      </w:pPr>
      <w:r w:rsidRPr="00B67616">
        <w:rPr>
          <w:color w:val="000000"/>
          <w:u w:val="single"/>
        </w:rPr>
        <w:t>Sposób podawania</w:t>
      </w:r>
    </w:p>
    <w:p w14:paraId="04894445" w14:textId="77777777" w:rsidR="00396D8D" w:rsidRPr="00B67616" w:rsidRDefault="00396D8D" w:rsidP="00B60397">
      <w:pPr>
        <w:widowControl/>
        <w:rPr>
          <w:color w:val="000000"/>
        </w:rPr>
      </w:pPr>
    </w:p>
    <w:p w14:paraId="210CC5F6" w14:textId="77777777" w:rsidR="00EA17DF" w:rsidRPr="00B67616" w:rsidRDefault="001B7DC2" w:rsidP="00B60397">
      <w:pPr>
        <w:widowControl/>
        <w:rPr>
          <w:color w:val="000000"/>
        </w:rPr>
      </w:pPr>
      <w:r w:rsidRPr="00B67616">
        <w:rPr>
          <w:color w:val="000000"/>
        </w:rPr>
        <w:t xml:space="preserve">Zirabev wskazany jest do podania dożylnego. </w:t>
      </w:r>
      <w:r w:rsidR="00EA17DF" w:rsidRPr="00B67616">
        <w:rPr>
          <w:color w:val="000000"/>
        </w:rPr>
        <w:t>Pierwszą dawkę należy podać w 90-minutowym wlewie dożylnym. W przypadk</w:t>
      </w:r>
      <w:r w:rsidRPr="00B67616">
        <w:rPr>
          <w:color w:val="000000"/>
        </w:rPr>
        <w:t xml:space="preserve">u, gdy pacjent dobrze </w:t>
      </w:r>
      <w:r w:rsidR="00EA17DF" w:rsidRPr="00B67616">
        <w:rPr>
          <w:color w:val="000000"/>
        </w:rPr>
        <w:t xml:space="preserve">tolerował podanie leku, drugą dawkę można podać </w:t>
      </w:r>
      <w:r w:rsidR="00374D3B" w:rsidRPr="00B67616">
        <w:rPr>
          <w:color w:val="000000"/>
        </w:rPr>
        <w:t>w </w:t>
      </w:r>
      <w:r w:rsidR="00EA17DF" w:rsidRPr="00B67616">
        <w:rPr>
          <w:color w:val="000000"/>
        </w:rPr>
        <w:t>postaci 60-m</w:t>
      </w:r>
      <w:r w:rsidRPr="00B67616">
        <w:rPr>
          <w:color w:val="000000"/>
        </w:rPr>
        <w:t xml:space="preserve">inutowego wlewu. Jeżeli i w tym </w:t>
      </w:r>
      <w:r w:rsidR="00EA17DF" w:rsidRPr="00B67616">
        <w:rPr>
          <w:color w:val="000000"/>
        </w:rPr>
        <w:t>przypadku tolerancja była dobra, kolejne wlewy mogą być podawane w ciągu 30 minut.</w:t>
      </w:r>
    </w:p>
    <w:p w14:paraId="02133F5E" w14:textId="77777777" w:rsidR="00EA17DF" w:rsidRPr="00B67616" w:rsidRDefault="00EA17DF" w:rsidP="00B60397">
      <w:pPr>
        <w:widowControl/>
        <w:rPr>
          <w:color w:val="000000"/>
        </w:rPr>
      </w:pPr>
    </w:p>
    <w:p w14:paraId="3772BA30" w14:textId="77777777" w:rsidR="00EA17DF" w:rsidRPr="00B67616" w:rsidRDefault="00EA17DF" w:rsidP="00B60397">
      <w:pPr>
        <w:widowControl/>
        <w:rPr>
          <w:color w:val="000000"/>
        </w:rPr>
      </w:pPr>
      <w:r w:rsidRPr="00B67616">
        <w:rPr>
          <w:color w:val="000000"/>
        </w:rPr>
        <w:t>Nie podawać w szybkim wstrzyknięciu dożylnym ani w bolusie.</w:t>
      </w:r>
    </w:p>
    <w:p w14:paraId="475D9064" w14:textId="77777777" w:rsidR="00EA17DF" w:rsidRPr="00B67616" w:rsidRDefault="00EA17DF" w:rsidP="00B60397">
      <w:pPr>
        <w:widowControl/>
        <w:rPr>
          <w:color w:val="000000"/>
        </w:rPr>
      </w:pPr>
    </w:p>
    <w:p w14:paraId="6B792BB6" w14:textId="77777777" w:rsidR="00EA17DF" w:rsidRPr="00B67616" w:rsidRDefault="00EA17DF" w:rsidP="00B60397">
      <w:pPr>
        <w:widowControl/>
        <w:rPr>
          <w:color w:val="000000"/>
        </w:rPr>
      </w:pPr>
      <w:r w:rsidRPr="00B67616">
        <w:rPr>
          <w:color w:val="000000"/>
        </w:rPr>
        <w:t>Nie zaleca się zmniejszania dawki leku w przypadku wystąpienia działań niepożądanych. Jeśli jest to</w:t>
      </w:r>
      <w:r w:rsidR="00E6211B" w:rsidRPr="00B67616">
        <w:rPr>
          <w:color w:val="000000"/>
        </w:rPr>
        <w:t xml:space="preserve"> </w:t>
      </w:r>
      <w:r w:rsidRPr="00B67616">
        <w:rPr>
          <w:color w:val="000000"/>
        </w:rPr>
        <w:t>wskazane, terapia powinna być trwale przerwana lub odłożona w czasie, patrz punkt 4.4.</w:t>
      </w:r>
    </w:p>
    <w:p w14:paraId="228EC7BA" w14:textId="77777777" w:rsidR="00EA17DF" w:rsidRPr="00B67616" w:rsidRDefault="00EA17DF" w:rsidP="00B60397">
      <w:pPr>
        <w:widowControl/>
        <w:rPr>
          <w:color w:val="000000"/>
        </w:rPr>
      </w:pPr>
    </w:p>
    <w:p w14:paraId="5A90DF8B" w14:textId="77777777" w:rsidR="00EA17DF" w:rsidRPr="00B67616" w:rsidRDefault="00EA17DF" w:rsidP="00596360">
      <w:pPr>
        <w:rPr>
          <w:i/>
          <w:color w:val="000000"/>
          <w:u w:val="single"/>
        </w:rPr>
      </w:pPr>
      <w:r w:rsidRPr="00B67616">
        <w:rPr>
          <w:i/>
          <w:color w:val="000000"/>
          <w:u w:val="single"/>
        </w:rPr>
        <w:t>Środki ostrożności, które należy podjąć przed użyciem lub podaniem produktu leczniczego</w:t>
      </w:r>
    </w:p>
    <w:p w14:paraId="02DCC173" w14:textId="77777777" w:rsidR="00EA17DF" w:rsidRPr="00B67616" w:rsidRDefault="00EA17DF" w:rsidP="00596360">
      <w:pPr>
        <w:rPr>
          <w:i/>
          <w:color w:val="000000"/>
          <w:u w:val="single"/>
        </w:rPr>
      </w:pPr>
    </w:p>
    <w:p w14:paraId="69F6061B" w14:textId="77777777" w:rsidR="00D15122" w:rsidRPr="00B67616" w:rsidRDefault="00EA17DF" w:rsidP="00596360">
      <w:pPr>
        <w:rPr>
          <w:i/>
          <w:color w:val="000000"/>
          <w:u w:val="single" w:color="000000"/>
        </w:rPr>
      </w:pPr>
      <w:r w:rsidRPr="00B67616">
        <w:rPr>
          <w:color w:val="000000"/>
        </w:rPr>
        <w:t>Instrukcja dotycząca rozcieńczania produktu leczniczego przed podaniem, patrz punkt 6.6. Produktu</w:t>
      </w:r>
      <w:r w:rsidR="00E6211B" w:rsidRPr="00B67616">
        <w:rPr>
          <w:color w:val="000000"/>
        </w:rPr>
        <w:t xml:space="preserve"> </w:t>
      </w:r>
      <w:r w:rsidR="001B7DC2" w:rsidRPr="00B67616">
        <w:rPr>
          <w:color w:val="000000"/>
        </w:rPr>
        <w:t>Zirabev</w:t>
      </w:r>
      <w:r w:rsidRPr="00B67616">
        <w:rPr>
          <w:color w:val="000000"/>
        </w:rPr>
        <w:t xml:space="preserve"> nie należy podawać ani mieszać z roz</w:t>
      </w:r>
      <w:r w:rsidR="00E919FC" w:rsidRPr="00B67616">
        <w:rPr>
          <w:color w:val="000000"/>
        </w:rPr>
        <w:t>t</w:t>
      </w:r>
      <w:r w:rsidRPr="00B67616">
        <w:rPr>
          <w:color w:val="000000"/>
        </w:rPr>
        <w:t>worami glukozy. Produktu leczniczego Zirabev nie</w:t>
      </w:r>
      <w:r w:rsidR="00E6211B" w:rsidRPr="00B67616">
        <w:rPr>
          <w:color w:val="000000"/>
        </w:rPr>
        <w:t xml:space="preserve"> </w:t>
      </w:r>
      <w:r w:rsidRPr="00B67616">
        <w:rPr>
          <w:color w:val="000000"/>
        </w:rPr>
        <w:t>wolno mieszać z innymi lekami poza podanymi w punkcie 6.6.</w:t>
      </w:r>
    </w:p>
    <w:p w14:paraId="1E5535E5" w14:textId="77777777" w:rsidR="00EA17DF" w:rsidRPr="00B67616" w:rsidRDefault="00EA17DF" w:rsidP="00B60397">
      <w:pPr>
        <w:widowControl/>
        <w:rPr>
          <w:rFonts w:eastAsia="Times New Roman"/>
          <w:color w:val="000000"/>
        </w:rPr>
      </w:pPr>
    </w:p>
    <w:p w14:paraId="460154E1" w14:textId="77777777" w:rsidR="00D15122" w:rsidRPr="00B67616" w:rsidRDefault="003E4A60" w:rsidP="009C507D">
      <w:pPr>
        <w:keepNext/>
        <w:keepLines/>
        <w:rPr>
          <w:b/>
          <w:bCs/>
          <w:color w:val="000000"/>
        </w:rPr>
      </w:pPr>
      <w:r w:rsidRPr="00B67616">
        <w:rPr>
          <w:b/>
          <w:color w:val="000000"/>
        </w:rPr>
        <w:t>4.3</w:t>
      </w:r>
      <w:r w:rsidRPr="00B67616">
        <w:rPr>
          <w:b/>
          <w:color w:val="000000"/>
        </w:rPr>
        <w:tab/>
        <w:t>Przeciwwskazania</w:t>
      </w:r>
    </w:p>
    <w:p w14:paraId="3C22088A" w14:textId="77777777" w:rsidR="00D15122" w:rsidRPr="00B67616" w:rsidRDefault="00D15122" w:rsidP="00083036">
      <w:pPr>
        <w:rPr>
          <w:rFonts w:eastAsia="Times New Roman"/>
          <w:bCs/>
          <w:color w:val="000000"/>
        </w:rPr>
      </w:pPr>
    </w:p>
    <w:p w14:paraId="00AE76F2" w14:textId="77777777" w:rsidR="001B7DC2" w:rsidRPr="00B67616" w:rsidRDefault="001B7DC2" w:rsidP="00083036">
      <w:pPr>
        <w:numPr>
          <w:ilvl w:val="0"/>
          <w:numId w:val="31"/>
        </w:numPr>
        <w:ind w:hanging="720"/>
        <w:rPr>
          <w:rFonts w:eastAsia="Times New Roman"/>
          <w:color w:val="000000"/>
        </w:rPr>
      </w:pPr>
      <w:r w:rsidRPr="00B67616">
        <w:rPr>
          <w:rFonts w:eastAsia="Times New Roman"/>
          <w:color w:val="000000"/>
        </w:rPr>
        <w:t xml:space="preserve">Nadwrażliwość na substancję czynną lub którąkolwiek substancję pomocniczą wymienioną </w:t>
      </w:r>
      <w:r w:rsidR="00F41490" w:rsidRPr="00B67616">
        <w:rPr>
          <w:rFonts w:eastAsia="Times New Roman"/>
          <w:color w:val="000000"/>
        </w:rPr>
        <w:t>w </w:t>
      </w:r>
      <w:r w:rsidRPr="00B67616">
        <w:rPr>
          <w:rFonts w:eastAsia="Times New Roman"/>
          <w:color w:val="000000"/>
        </w:rPr>
        <w:t>punkcie 6.1.</w:t>
      </w:r>
    </w:p>
    <w:p w14:paraId="4015C91A" w14:textId="77777777" w:rsidR="001B7DC2" w:rsidRPr="00B67616" w:rsidRDefault="001B7DC2" w:rsidP="00B60397">
      <w:pPr>
        <w:widowControl/>
        <w:numPr>
          <w:ilvl w:val="0"/>
          <w:numId w:val="31"/>
        </w:numPr>
        <w:ind w:hanging="720"/>
        <w:rPr>
          <w:rFonts w:eastAsia="Times New Roman"/>
          <w:color w:val="000000"/>
        </w:rPr>
      </w:pPr>
      <w:r w:rsidRPr="00B67616">
        <w:rPr>
          <w:rFonts w:eastAsia="Times New Roman"/>
          <w:color w:val="000000"/>
        </w:rPr>
        <w:t>Nadwrażliwość na produkty otrzymywane z komórek jajnika chomika chińskiego (CHO) lub</w:t>
      </w:r>
      <w:r w:rsidR="00E6211B" w:rsidRPr="00B67616">
        <w:rPr>
          <w:rFonts w:eastAsia="Times New Roman"/>
          <w:color w:val="000000"/>
        </w:rPr>
        <w:t xml:space="preserve"> </w:t>
      </w:r>
      <w:r w:rsidRPr="00B67616">
        <w:rPr>
          <w:rFonts w:eastAsia="Times New Roman"/>
          <w:color w:val="000000"/>
        </w:rPr>
        <w:t>inne rekombinowane ludzkie lub humanizowane przeciwciała.</w:t>
      </w:r>
    </w:p>
    <w:p w14:paraId="1ED0C437" w14:textId="77777777" w:rsidR="00D15122" w:rsidRPr="00B67616" w:rsidRDefault="001B7DC2" w:rsidP="00B60397">
      <w:pPr>
        <w:widowControl/>
        <w:numPr>
          <w:ilvl w:val="0"/>
          <w:numId w:val="31"/>
        </w:numPr>
        <w:ind w:hanging="720"/>
        <w:rPr>
          <w:rFonts w:eastAsia="Times New Roman"/>
          <w:color w:val="000000"/>
        </w:rPr>
      </w:pPr>
      <w:r w:rsidRPr="00B67616">
        <w:rPr>
          <w:rFonts w:eastAsia="Times New Roman"/>
          <w:color w:val="000000"/>
        </w:rPr>
        <w:lastRenderedPageBreak/>
        <w:t>Ciąża (patrz punkt 4.6).</w:t>
      </w:r>
    </w:p>
    <w:p w14:paraId="4A0421C9" w14:textId="77777777" w:rsidR="001B7DC2" w:rsidRPr="00B67616" w:rsidRDefault="001B7DC2" w:rsidP="00B60397">
      <w:pPr>
        <w:widowControl/>
        <w:rPr>
          <w:rFonts w:eastAsia="Times New Roman"/>
          <w:color w:val="000000"/>
        </w:rPr>
      </w:pPr>
    </w:p>
    <w:p w14:paraId="1B90F184" w14:textId="77777777" w:rsidR="00D15122" w:rsidRPr="00B67616" w:rsidRDefault="003E4A60" w:rsidP="001963FF">
      <w:pPr>
        <w:rPr>
          <w:b/>
          <w:color w:val="000000"/>
        </w:rPr>
      </w:pPr>
      <w:r w:rsidRPr="00B67616">
        <w:rPr>
          <w:b/>
          <w:color w:val="000000"/>
        </w:rPr>
        <w:t>4.4</w:t>
      </w:r>
      <w:r w:rsidRPr="00B67616">
        <w:rPr>
          <w:b/>
          <w:color w:val="000000"/>
        </w:rPr>
        <w:tab/>
        <w:t>Specjalne ostrzeżenia i środki ostrożności dotyczące stosowania</w:t>
      </w:r>
    </w:p>
    <w:p w14:paraId="228E1219" w14:textId="77777777" w:rsidR="00EB6B76" w:rsidRPr="00B67616" w:rsidRDefault="00EB6B76" w:rsidP="00A73C2C">
      <w:pPr>
        <w:rPr>
          <w:rFonts w:eastAsia="Times New Roman"/>
          <w:bCs/>
          <w:color w:val="000000"/>
        </w:rPr>
      </w:pPr>
    </w:p>
    <w:p w14:paraId="3F5904F3" w14:textId="77777777" w:rsidR="00F469CC" w:rsidRPr="00B67616" w:rsidRDefault="00EB6B76" w:rsidP="00A73C2C">
      <w:pPr>
        <w:rPr>
          <w:rFonts w:eastAsia="Times New Roman"/>
          <w:bCs/>
          <w:color w:val="000000"/>
          <w:u w:val="single"/>
        </w:rPr>
      </w:pPr>
      <w:r w:rsidRPr="00B67616">
        <w:rPr>
          <w:rFonts w:eastAsia="Times New Roman"/>
          <w:bCs/>
          <w:color w:val="000000"/>
          <w:u w:val="single"/>
        </w:rPr>
        <w:t>Identyfikowalność</w:t>
      </w:r>
    </w:p>
    <w:p w14:paraId="551FBD23" w14:textId="77777777" w:rsidR="00EB6B76" w:rsidRPr="00B67616" w:rsidRDefault="00EB6B76" w:rsidP="00A73C2C">
      <w:pPr>
        <w:rPr>
          <w:rFonts w:eastAsia="Times New Roman"/>
          <w:bCs/>
          <w:color w:val="000000"/>
        </w:rPr>
      </w:pPr>
    </w:p>
    <w:p w14:paraId="3DA7BFE8" w14:textId="77777777" w:rsidR="001B7DC2" w:rsidRPr="00B67616" w:rsidRDefault="001B7DC2" w:rsidP="00A73C2C">
      <w:pPr>
        <w:rPr>
          <w:rFonts w:eastAsia="Times New Roman"/>
          <w:color w:val="000000"/>
        </w:rPr>
      </w:pPr>
      <w:r w:rsidRPr="00B67616">
        <w:rPr>
          <w:rFonts w:eastAsia="Times New Roman"/>
          <w:color w:val="000000"/>
        </w:rPr>
        <w:t>W celu poprawy identyfikowalności biologicznych produktów leczniczych, nazwa i numer</w:t>
      </w:r>
      <w:r w:rsidR="00E6211B" w:rsidRPr="00B67616">
        <w:rPr>
          <w:rFonts w:eastAsia="Times New Roman"/>
          <w:color w:val="000000"/>
        </w:rPr>
        <w:t xml:space="preserve"> </w:t>
      </w:r>
      <w:r w:rsidRPr="00B67616">
        <w:rPr>
          <w:rFonts w:eastAsia="Times New Roman"/>
          <w:color w:val="000000"/>
        </w:rPr>
        <w:t>serii produktu stosowanego u pacjenta powinny zostać wyraźnie odnotowane.</w:t>
      </w:r>
    </w:p>
    <w:p w14:paraId="6779F91A" w14:textId="77777777" w:rsidR="001B7DC2" w:rsidRPr="00B67616" w:rsidRDefault="001B7DC2" w:rsidP="00B60397">
      <w:pPr>
        <w:widowControl/>
        <w:rPr>
          <w:rFonts w:eastAsia="Times New Roman"/>
          <w:color w:val="000000"/>
          <w:u w:val="single"/>
        </w:rPr>
      </w:pPr>
    </w:p>
    <w:p w14:paraId="4D5641C5" w14:textId="77777777" w:rsidR="001B7DC2" w:rsidRPr="00B67616" w:rsidRDefault="001B7DC2" w:rsidP="00B60397">
      <w:pPr>
        <w:keepNext/>
        <w:widowControl/>
        <w:rPr>
          <w:rFonts w:eastAsia="Times New Roman"/>
          <w:color w:val="000000"/>
          <w:u w:val="single"/>
        </w:rPr>
      </w:pPr>
      <w:r w:rsidRPr="00B67616">
        <w:rPr>
          <w:rFonts w:eastAsia="Times New Roman"/>
          <w:color w:val="000000"/>
          <w:u w:val="single"/>
        </w:rPr>
        <w:t>Perforacje żołądkowo-jelitowe i przetoki (patrz punkt 4.8)</w:t>
      </w:r>
    </w:p>
    <w:p w14:paraId="01260EEB" w14:textId="77777777" w:rsidR="001B7DC2" w:rsidRPr="00B67616" w:rsidRDefault="001B7DC2" w:rsidP="00B60397">
      <w:pPr>
        <w:keepNext/>
        <w:widowControl/>
        <w:rPr>
          <w:rFonts w:eastAsia="Times New Roman"/>
          <w:color w:val="000000"/>
          <w:u w:val="single"/>
        </w:rPr>
      </w:pPr>
    </w:p>
    <w:p w14:paraId="2C16F383" w14:textId="77777777" w:rsidR="001B7DC2" w:rsidRPr="00B67616" w:rsidRDefault="001B7DC2" w:rsidP="00B60397">
      <w:pPr>
        <w:keepNext/>
        <w:widowControl/>
        <w:rPr>
          <w:rFonts w:eastAsia="Times New Roman"/>
          <w:color w:val="000000"/>
        </w:rPr>
      </w:pPr>
      <w:r w:rsidRPr="00B67616">
        <w:rPr>
          <w:rFonts w:eastAsia="Times New Roman"/>
          <w:color w:val="000000"/>
        </w:rPr>
        <w:t>Podczas terapii bewacyzumabem pacjenci mogą być narażeni na zwiększone ryzyko wystąpienia</w:t>
      </w:r>
      <w:r w:rsidR="00E6211B" w:rsidRPr="00B67616">
        <w:rPr>
          <w:rFonts w:eastAsia="Times New Roman"/>
          <w:color w:val="000000"/>
        </w:rPr>
        <w:t xml:space="preserve"> </w:t>
      </w:r>
      <w:r w:rsidRPr="00B67616">
        <w:rPr>
          <w:rFonts w:eastAsia="Times New Roman"/>
          <w:color w:val="000000"/>
        </w:rPr>
        <w:t>perforacji w obrębie żołądka, jelit i pęcherzyka żółciowego. Proces zapalny wewnątrz jamy brzusznej</w:t>
      </w:r>
      <w:r w:rsidR="00E6211B" w:rsidRPr="00B67616">
        <w:rPr>
          <w:rFonts w:eastAsia="Times New Roman"/>
          <w:color w:val="000000"/>
        </w:rPr>
        <w:t xml:space="preserve"> </w:t>
      </w:r>
      <w:r w:rsidRPr="00B67616">
        <w:rPr>
          <w:rFonts w:eastAsia="Times New Roman"/>
          <w:color w:val="000000"/>
        </w:rPr>
        <w:t>może być czynnikiem ryzyka perforacji żołądkowo-jelitowej u pacjentów z rozsianym rakiem</w:t>
      </w:r>
      <w:r w:rsidR="00E6211B" w:rsidRPr="00B67616">
        <w:rPr>
          <w:rFonts w:eastAsia="Times New Roman"/>
          <w:color w:val="000000"/>
        </w:rPr>
        <w:t xml:space="preserve"> </w:t>
      </w:r>
      <w:r w:rsidRPr="00B67616">
        <w:rPr>
          <w:rFonts w:eastAsia="Times New Roman"/>
          <w:color w:val="000000"/>
        </w:rPr>
        <w:t>okrężnicy lub odbytnicy, w związku z czym należy zachować ostrożność podczas podawania leku tej</w:t>
      </w:r>
      <w:r w:rsidR="00E6211B" w:rsidRPr="00B67616">
        <w:rPr>
          <w:rFonts w:eastAsia="Times New Roman"/>
          <w:color w:val="000000"/>
        </w:rPr>
        <w:t xml:space="preserve"> </w:t>
      </w:r>
      <w:r w:rsidRPr="00B67616">
        <w:rPr>
          <w:rFonts w:eastAsia="Times New Roman"/>
          <w:color w:val="000000"/>
        </w:rPr>
        <w:t>grupie chorych. Wcześniejsza radioterapia jest czynnikiem ryzyka dla perforacji żołądkowo</w:t>
      </w:r>
      <w:r w:rsidR="00F41490" w:rsidRPr="00B67616">
        <w:rPr>
          <w:rFonts w:eastAsia="Times New Roman"/>
          <w:color w:val="000000"/>
        </w:rPr>
        <w:t>-</w:t>
      </w:r>
      <w:r w:rsidRPr="00B67616">
        <w:rPr>
          <w:rFonts w:eastAsia="Times New Roman"/>
          <w:color w:val="000000"/>
        </w:rPr>
        <w:t>jelitowych</w:t>
      </w:r>
      <w:r w:rsidR="00E6211B" w:rsidRPr="00B67616">
        <w:rPr>
          <w:rFonts w:eastAsia="Times New Roman"/>
          <w:color w:val="000000"/>
        </w:rPr>
        <w:t xml:space="preserve"> </w:t>
      </w:r>
      <w:r w:rsidRPr="00B67616">
        <w:rPr>
          <w:rFonts w:eastAsia="Times New Roman"/>
          <w:color w:val="000000"/>
        </w:rPr>
        <w:t>u pacjentek leczonych bewacyzumabem z powodu przetrwałego, nawrotowego lub przerzutowego raka szyjki macicy, wszystkie pacjentki z perforacjami żołądkowo-jelitowymi były uprzednio poddawane radioterapii. Należy zakończyć terapię w przypadku wystąpienia u pacjenta perforacji żołądkowo-jelitowej.</w:t>
      </w:r>
    </w:p>
    <w:p w14:paraId="0788AD87" w14:textId="77777777" w:rsidR="001B7DC2" w:rsidRPr="00B67616" w:rsidRDefault="001B7DC2" w:rsidP="00B60397">
      <w:pPr>
        <w:widowControl/>
        <w:rPr>
          <w:rFonts w:eastAsia="Times New Roman"/>
          <w:color w:val="000000"/>
        </w:rPr>
      </w:pPr>
    </w:p>
    <w:p w14:paraId="2175D738" w14:textId="77777777" w:rsidR="001B7DC2" w:rsidRPr="00B67616" w:rsidRDefault="001B7DC2" w:rsidP="00B60397">
      <w:pPr>
        <w:widowControl/>
        <w:rPr>
          <w:rFonts w:eastAsia="Times New Roman"/>
          <w:color w:val="000000"/>
          <w:u w:val="single"/>
        </w:rPr>
      </w:pPr>
      <w:r w:rsidRPr="00B67616">
        <w:rPr>
          <w:rFonts w:eastAsia="Times New Roman"/>
          <w:color w:val="000000"/>
          <w:u w:val="single"/>
        </w:rPr>
        <w:t>Przetoki pomiędzy układem pokarmowym a pochwą w badaniu GOG-0240</w:t>
      </w:r>
    </w:p>
    <w:p w14:paraId="40CE3FE5" w14:textId="77777777" w:rsidR="001B7DC2" w:rsidRPr="00B67616" w:rsidRDefault="001B7DC2" w:rsidP="00B60397">
      <w:pPr>
        <w:widowControl/>
        <w:rPr>
          <w:rFonts w:eastAsia="Times New Roman"/>
          <w:color w:val="000000"/>
        </w:rPr>
      </w:pPr>
    </w:p>
    <w:p w14:paraId="43760D65" w14:textId="77777777" w:rsidR="004666BE" w:rsidRPr="00B67616" w:rsidRDefault="001B7DC2" w:rsidP="00B60397">
      <w:pPr>
        <w:widowControl/>
        <w:rPr>
          <w:rFonts w:eastAsia="Times New Roman"/>
          <w:color w:val="000000"/>
        </w:rPr>
      </w:pPr>
      <w:r w:rsidRPr="00B67616">
        <w:rPr>
          <w:rFonts w:eastAsia="Times New Roman"/>
          <w:color w:val="000000"/>
        </w:rPr>
        <w:t>Pacjentki leczone bewacyzumabem z powodu przetrwałego, nawrotowego lub przerzutowego raka</w:t>
      </w:r>
      <w:r w:rsidR="00E6211B" w:rsidRPr="00B67616">
        <w:rPr>
          <w:rFonts w:eastAsia="Times New Roman"/>
          <w:color w:val="000000"/>
        </w:rPr>
        <w:t xml:space="preserve"> </w:t>
      </w:r>
      <w:r w:rsidRPr="00B67616">
        <w:rPr>
          <w:rFonts w:eastAsia="Times New Roman"/>
          <w:color w:val="000000"/>
        </w:rPr>
        <w:t>szyjki macicy są narażone na większe ryzyko powstawania przetoki pomiędzy pochwą a przewodem</w:t>
      </w:r>
      <w:r w:rsidR="00E6211B" w:rsidRPr="00B67616">
        <w:rPr>
          <w:rFonts w:eastAsia="Times New Roman"/>
          <w:color w:val="000000"/>
        </w:rPr>
        <w:t xml:space="preserve"> </w:t>
      </w:r>
      <w:r w:rsidRPr="00B67616">
        <w:rPr>
          <w:rFonts w:eastAsia="Times New Roman"/>
          <w:color w:val="000000"/>
        </w:rPr>
        <w:t>pokarmowym. Uprzednia radioterapia jest istotnym czynnikiem ryzyka powstawania przetok</w:t>
      </w:r>
      <w:r w:rsidR="00E6211B" w:rsidRPr="00B67616">
        <w:rPr>
          <w:rFonts w:eastAsia="Times New Roman"/>
          <w:color w:val="000000"/>
        </w:rPr>
        <w:t xml:space="preserve"> </w:t>
      </w:r>
      <w:r w:rsidRPr="00B67616">
        <w:rPr>
          <w:rFonts w:eastAsia="Times New Roman"/>
          <w:color w:val="000000"/>
        </w:rPr>
        <w:t>pomiędzy przewodem pokarmowym a pochwą. Wszystkie pacjentki z przetokami pomiędzy</w:t>
      </w:r>
      <w:r w:rsidR="00E6211B" w:rsidRPr="00B67616">
        <w:rPr>
          <w:rFonts w:eastAsia="Times New Roman"/>
          <w:color w:val="000000"/>
        </w:rPr>
        <w:t xml:space="preserve"> </w:t>
      </w:r>
      <w:r w:rsidRPr="00B67616">
        <w:rPr>
          <w:rFonts w:eastAsia="Times New Roman"/>
          <w:color w:val="000000"/>
        </w:rPr>
        <w:t xml:space="preserve">przewodem pokarmowym a pochwą były uprzednio poddawane radioterapii. Wznowa nowotworu </w:t>
      </w:r>
      <w:r w:rsidR="00AE17A4" w:rsidRPr="00B67616">
        <w:rPr>
          <w:rFonts w:eastAsia="Times New Roman"/>
          <w:color w:val="000000"/>
        </w:rPr>
        <w:t>w </w:t>
      </w:r>
      <w:r w:rsidRPr="00B67616">
        <w:rPr>
          <w:rFonts w:eastAsia="Times New Roman"/>
          <w:color w:val="000000"/>
        </w:rPr>
        <w:t>obszarach poddawanych radioterapii jest dodatkowym istotnym czynnikiem ryzyka powstawania</w:t>
      </w:r>
      <w:r w:rsidR="00E6211B" w:rsidRPr="00B67616">
        <w:rPr>
          <w:rFonts w:eastAsia="Times New Roman"/>
          <w:color w:val="000000"/>
        </w:rPr>
        <w:t xml:space="preserve"> </w:t>
      </w:r>
      <w:r w:rsidRPr="00B67616">
        <w:rPr>
          <w:rFonts w:eastAsia="Times New Roman"/>
          <w:color w:val="000000"/>
        </w:rPr>
        <w:t>przetok pomiędzy przewodem pokarmowym a pochwą.</w:t>
      </w:r>
    </w:p>
    <w:p w14:paraId="22ECABB8" w14:textId="77777777" w:rsidR="001B7DC2" w:rsidRPr="00B67616" w:rsidRDefault="001B7DC2" w:rsidP="00B60397">
      <w:pPr>
        <w:widowControl/>
        <w:rPr>
          <w:color w:val="000000"/>
        </w:rPr>
      </w:pPr>
    </w:p>
    <w:p w14:paraId="6C846504" w14:textId="77777777" w:rsidR="001B7DC2" w:rsidRPr="00B67616" w:rsidRDefault="001B7DC2" w:rsidP="00B60397">
      <w:pPr>
        <w:widowControl/>
        <w:rPr>
          <w:color w:val="000000"/>
          <w:u w:val="single"/>
        </w:rPr>
      </w:pPr>
      <w:r w:rsidRPr="00B67616">
        <w:rPr>
          <w:color w:val="000000"/>
          <w:u w:val="single"/>
        </w:rPr>
        <w:t>Przetoki inne niż żołądkowo-jelitowe (patrz punkt 4.8)</w:t>
      </w:r>
    </w:p>
    <w:p w14:paraId="2E244CFB" w14:textId="77777777" w:rsidR="001B7DC2" w:rsidRPr="00B67616" w:rsidRDefault="001B7DC2" w:rsidP="00B60397">
      <w:pPr>
        <w:widowControl/>
        <w:rPr>
          <w:color w:val="000000"/>
        </w:rPr>
      </w:pPr>
    </w:p>
    <w:p w14:paraId="41A9FCD8" w14:textId="77777777" w:rsidR="001B7DC2" w:rsidRPr="00B67616" w:rsidRDefault="001B7DC2" w:rsidP="00B60397">
      <w:pPr>
        <w:widowControl/>
        <w:rPr>
          <w:color w:val="000000"/>
        </w:rPr>
      </w:pPr>
      <w:r w:rsidRPr="00B67616">
        <w:rPr>
          <w:color w:val="000000"/>
        </w:rPr>
        <w:t>Pacjenci leczeni bewacyzumabem mogą być narażeni na zwiększone ryzyko powstawania przetok.</w:t>
      </w:r>
    </w:p>
    <w:p w14:paraId="3155C522" w14:textId="77777777" w:rsidR="001B7DC2" w:rsidRPr="00B67616" w:rsidRDefault="001B7DC2" w:rsidP="00B60397">
      <w:pPr>
        <w:widowControl/>
        <w:rPr>
          <w:color w:val="000000"/>
        </w:rPr>
      </w:pPr>
      <w:r w:rsidRPr="00B67616">
        <w:rPr>
          <w:color w:val="000000"/>
        </w:rPr>
        <w:t>Należy całkowicie zaprzestać podawania produktu Zirabev, jeśli u pacjenta rozwinie się przetoka</w:t>
      </w:r>
      <w:r w:rsidR="00E6211B" w:rsidRPr="00B67616">
        <w:rPr>
          <w:color w:val="000000"/>
        </w:rPr>
        <w:t xml:space="preserve"> </w:t>
      </w:r>
      <w:r w:rsidRPr="00B67616">
        <w:rPr>
          <w:color w:val="000000"/>
        </w:rPr>
        <w:t>tchawiczo-przełykowa lub jakakolwiek przetoka 4. stopnia [wg</w:t>
      </w:r>
      <w:r w:rsidR="00243B77" w:rsidRPr="00B67616">
        <w:rPr>
          <w:color w:val="000000"/>
        </w:rPr>
        <w:t>.</w:t>
      </w:r>
      <w:r w:rsidRPr="00B67616">
        <w:rPr>
          <w:color w:val="000000"/>
        </w:rPr>
        <w:t xml:space="preserve"> klasyfikacji US National Cancer</w:t>
      </w:r>
      <w:r w:rsidR="00E6211B" w:rsidRPr="00B67616">
        <w:rPr>
          <w:color w:val="000000"/>
        </w:rPr>
        <w:t xml:space="preserve"> </w:t>
      </w:r>
      <w:r w:rsidRPr="00B67616">
        <w:rPr>
          <w:color w:val="000000"/>
        </w:rPr>
        <w:t>Institute-Common Terminology Criteria for Adverse Events Toxicity (NCI-CTCAE) wersja 3.0].</w:t>
      </w:r>
      <w:r w:rsidR="00E6211B" w:rsidRPr="00B67616">
        <w:rPr>
          <w:color w:val="000000"/>
        </w:rPr>
        <w:t xml:space="preserve"> </w:t>
      </w:r>
      <w:r w:rsidRPr="00B67616">
        <w:rPr>
          <w:color w:val="000000"/>
        </w:rPr>
        <w:t xml:space="preserve">Dostępne są nieliczne dane dotyczące nieprzerwanego stosowania bewacyzumabu u pacjentów </w:t>
      </w:r>
      <w:r w:rsidR="00374D3B" w:rsidRPr="00B67616">
        <w:rPr>
          <w:color w:val="000000"/>
        </w:rPr>
        <w:t>z </w:t>
      </w:r>
      <w:r w:rsidRPr="00B67616">
        <w:rPr>
          <w:color w:val="000000"/>
        </w:rPr>
        <w:t>innymi rodzajami przetok.</w:t>
      </w:r>
    </w:p>
    <w:p w14:paraId="42787AF3" w14:textId="77777777" w:rsidR="001B7DC2" w:rsidRPr="00B67616" w:rsidRDefault="001B7DC2" w:rsidP="00B60397">
      <w:pPr>
        <w:widowControl/>
        <w:rPr>
          <w:color w:val="000000"/>
        </w:rPr>
      </w:pPr>
    </w:p>
    <w:p w14:paraId="23118EB3" w14:textId="77777777" w:rsidR="001B7DC2" w:rsidRPr="00B67616" w:rsidRDefault="001B7DC2" w:rsidP="00B60397">
      <w:pPr>
        <w:widowControl/>
        <w:rPr>
          <w:color w:val="000000"/>
        </w:rPr>
      </w:pPr>
      <w:r w:rsidRPr="00B67616">
        <w:rPr>
          <w:color w:val="000000"/>
        </w:rPr>
        <w:t>W przypadkach stwierdzenia wewnętrznej przetoki, poza przewodem pokarmowym, należy rozważyć</w:t>
      </w:r>
      <w:r w:rsidR="00E6211B" w:rsidRPr="00B67616">
        <w:rPr>
          <w:color w:val="000000"/>
        </w:rPr>
        <w:t xml:space="preserve"> </w:t>
      </w:r>
      <w:r w:rsidRPr="00B67616">
        <w:rPr>
          <w:color w:val="000000"/>
        </w:rPr>
        <w:t>zaprzestanie podawania produktu Zirabev.</w:t>
      </w:r>
    </w:p>
    <w:p w14:paraId="739C3B5F" w14:textId="77777777" w:rsidR="001B7DC2" w:rsidRPr="00B67616" w:rsidRDefault="001B7DC2" w:rsidP="00B60397">
      <w:pPr>
        <w:widowControl/>
        <w:rPr>
          <w:color w:val="000000"/>
        </w:rPr>
      </w:pPr>
    </w:p>
    <w:p w14:paraId="4B9E9D41" w14:textId="77777777" w:rsidR="001B7DC2" w:rsidRPr="00B67616" w:rsidRDefault="001B7DC2" w:rsidP="00596360">
      <w:pPr>
        <w:keepNext/>
        <w:widowControl/>
        <w:rPr>
          <w:color w:val="000000"/>
          <w:u w:val="single"/>
        </w:rPr>
      </w:pPr>
      <w:r w:rsidRPr="00B67616">
        <w:rPr>
          <w:color w:val="000000"/>
          <w:u w:val="single"/>
        </w:rPr>
        <w:t>Komplikacje w gojeniu ran (patrz punkt 4.8)</w:t>
      </w:r>
    </w:p>
    <w:p w14:paraId="1F039644" w14:textId="77777777" w:rsidR="001B7DC2" w:rsidRPr="00B67616" w:rsidRDefault="001B7DC2" w:rsidP="00596360">
      <w:pPr>
        <w:keepNext/>
        <w:widowControl/>
        <w:rPr>
          <w:color w:val="000000"/>
          <w:u w:val="single"/>
        </w:rPr>
      </w:pPr>
    </w:p>
    <w:p w14:paraId="67A86566" w14:textId="77777777" w:rsidR="001B7DC2" w:rsidRPr="00B67616" w:rsidRDefault="001B7DC2" w:rsidP="00596360">
      <w:pPr>
        <w:keepNext/>
        <w:widowControl/>
        <w:rPr>
          <w:color w:val="000000"/>
        </w:rPr>
      </w:pPr>
      <w:r w:rsidRPr="00B67616">
        <w:rPr>
          <w:color w:val="000000"/>
        </w:rPr>
        <w:t>Bewacyzumab może mieć niekorzystny wpływ na proces gojenia ran. Donoszono o przypadkach</w:t>
      </w:r>
      <w:r w:rsidR="00E6211B" w:rsidRPr="00B67616">
        <w:rPr>
          <w:color w:val="000000"/>
        </w:rPr>
        <w:t xml:space="preserve"> </w:t>
      </w:r>
      <w:r w:rsidRPr="00B67616">
        <w:rPr>
          <w:color w:val="000000"/>
        </w:rPr>
        <w:t xml:space="preserve">komplikacji w gojeniu ran o ciężkim przebiegu, włączając komplikacje związane z zespoleniami, </w:t>
      </w:r>
      <w:r w:rsidR="00F41490" w:rsidRPr="00B67616">
        <w:rPr>
          <w:color w:val="000000"/>
        </w:rPr>
        <w:t>w </w:t>
      </w:r>
      <w:r w:rsidRPr="00B67616">
        <w:rPr>
          <w:color w:val="000000"/>
        </w:rPr>
        <w:t>tym zakończone zgonem. Terapii nie należy roz</w:t>
      </w:r>
      <w:r w:rsidR="00777696" w:rsidRPr="00B67616">
        <w:rPr>
          <w:color w:val="000000"/>
        </w:rPr>
        <w:t xml:space="preserve">poczynać w okresie krótszym niż </w:t>
      </w:r>
      <w:r w:rsidRPr="00B67616">
        <w:rPr>
          <w:color w:val="000000"/>
        </w:rPr>
        <w:t>28 dni po większym zabiegu chirurgicznym lub do momentu c</w:t>
      </w:r>
      <w:r w:rsidR="00777696" w:rsidRPr="00B67616">
        <w:rPr>
          <w:color w:val="000000"/>
        </w:rPr>
        <w:t xml:space="preserve">ałkowitego wygojenia się ran po </w:t>
      </w:r>
      <w:r w:rsidRPr="00B67616">
        <w:rPr>
          <w:color w:val="000000"/>
        </w:rPr>
        <w:t xml:space="preserve">zabiegu. </w:t>
      </w:r>
      <w:r w:rsidR="00F41490" w:rsidRPr="00B67616">
        <w:rPr>
          <w:color w:val="000000"/>
        </w:rPr>
        <w:t>U </w:t>
      </w:r>
      <w:r w:rsidRPr="00B67616">
        <w:rPr>
          <w:color w:val="000000"/>
        </w:rPr>
        <w:t xml:space="preserve">pacjentów, u których wystąpiło utrudnione gojenie ran w </w:t>
      </w:r>
      <w:r w:rsidR="00777696" w:rsidRPr="00B67616">
        <w:rPr>
          <w:color w:val="000000"/>
        </w:rPr>
        <w:t xml:space="preserve">trakcie terapii, podawanie leku </w:t>
      </w:r>
      <w:r w:rsidRPr="00B67616">
        <w:rPr>
          <w:color w:val="000000"/>
        </w:rPr>
        <w:t>powinno być wstrzymane do momentu całkowitego wygojenia ran. Terapia powinna być wstrzyman</w:t>
      </w:r>
      <w:r w:rsidR="00243B77" w:rsidRPr="00B67616">
        <w:rPr>
          <w:color w:val="000000"/>
        </w:rPr>
        <w:t>a</w:t>
      </w:r>
      <w:r w:rsidR="00F41490" w:rsidRPr="00B67616">
        <w:rPr>
          <w:color w:val="000000"/>
        </w:rPr>
        <w:t xml:space="preserve"> </w:t>
      </w:r>
      <w:r w:rsidR="00AE17A4" w:rsidRPr="00B67616">
        <w:rPr>
          <w:color w:val="000000"/>
        </w:rPr>
        <w:t>w </w:t>
      </w:r>
      <w:r w:rsidRPr="00B67616">
        <w:rPr>
          <w:color w:val="000000"/>
        </w:rPr>
        <w:t>związku z operacjami planowanymi.</w:t>
      </w:r>
    </w:p>
    <w:p w14:paraId="4246EAD2" w14:textId="77777777" w:rsidR="00777696" w:rsidRPr="00B67616" w:rsidRDefault="00777696" w:rsidP="00B60397">
      <w:pPr>
        <w:widowControl/>
        <w:rPr>
          <w:color w:val="000000"/>
        </w:rPr>
      </w:pPr>
    </w:p>
    <w:p w14:paraId="35AB624A" w14:textId="77777777" w:rsidR="001B7DC2" w:rsidRPr="00B67616" w:rsidRDefault="001B7DC2" w:rsidP="00B60397">
      <w:pPr>
        <w:widowControl/>
        <w:rPr>
          <w:color w:val="000000"/>
        </w:rPr>
      </w:pPr>
      <w:r w:rsidRPr="00B67616">
        <w:rPr>
          <w:color w:val="000000"/>
        </w:rPr>
        <w:t xml:space="preserve">U chorych przyjmujących </w:t>
      </w:r>
      <w:r w:rsidR="00777696" w:rsidRPr="00B67616">
        <w:rPr>
          <w:color w:val="000000"/>
        </w:rPr>
        <w:t>Zirabev</w:t>
      </w:r>
      <w:r w:rsidRPr="00B67616">
        <w:rPr>
          <w:color w:val="000000"/>
        </w:rPr>
        <w:t xml:space="preserve"> zgłaszano rzadkie przypadki martwiczego zapalenia powięzi, </w:t>
      </w:r>
      <w:r w:rsidR="00AE17A4" w:rsidRPr="00B67616">
        <w:rPr>
          <w:color w:val="000000"/>
        </w:rPr>
        <w:t>w </w:t>
      </w:r>
      <w:r w:rsidRPr="00B67616">
        <w:rPr>
          <w:color w:val="000000"/>
        </w:rPr>
        <w:t>tym zakończone zgonem. Zdarzenie to jest zazwyczaj wtórne do powikłanego gojenia ran, perforacji</w:t>
      </w:r>
      <w:r w:rsidR="00E6211B" w:rsidRPr="00B67616">
        <w:rPr>
          <w:color w:val="000000"/>
        </w:rPr>
        <w:t xml:space="preserve"> </w:t>
      </w:r>
      <w:r w:rsidRPr="00B67616">
        <w:rPr>
          <w:color w:val="000000"/>
        </w:rPr>
        <w:t xml:space="preserve">układu pokarmowego lub powstania przetoki. U chorych, u których wystąpiło martwicze </w:t>
      </w:r>
      <w:r w:rsidRPr="00B67616">
        <w:rPr>
          <w:color w:val="000000"/>
        </w:rPr>
        <w:lastRenderedPageBreak/>
        <w:t>zapalenie</w:t>
      </w:r>
      <w:r w:rsidR="00E6211B" w:rsidRPr="00B67616">
        <w:rPr>
          <w:color w:val="000000"/>
        </w:rPr>
        <w:t xml:space="preserve"> </w:t>
      </w:r>
      <w:r w:rsidRPr="00B67616">
        <w:rPr>
          <w:color w:val="000000"/>
        </w:rPr>
        <w:t xml:space="preserve">powięzi, należy przerwać terapię produktem </w:t>
      </w:r>
      <w:r w:rsidR="00777696" w:rsidRPr="00B67616">
        <w:rPr>
          <w:color w:val="000000"/>
        </w:rPr>
        <w:t>Zirabev</w:t>
      </w:r>
      <w:r w:rsidRPr="00B67616">
        <w:rPr>
          <w:color w:val="000000"/>
        </w:rPr>
        <w:t xml:space="preserve"> i wdrożyć niezwłocznie odpowiednie leczenie.</w:t>
      </w:r>
    </w:p>
    <w:p w14:paraId="0AE68F39" w14:textId="77777777" w:rsidR="00777696" w:rsidRPr="00B67616" w:rsidRDefault="00777696" w:rsidP="00B60397">
      <w:pPr>
        <w:widowControl/>
        <w:rPr>
          <w:color w:val="000000"/>
          <w:u w:val="single"/>
        </w:rPr>
      </w:pPr>
    </w:p>
    <w:p w14:paraId="4A11251E" w14:textId="77777777" w:rsidR="001B7DC2" w:rsidRPr="00B67616" w:rsidRDefault="001B7DC2" w:rsidP="00E16335">
      <w:pPr>
        <w:keepNext/>
        <w:widowControl/>
        <w:rPr>
          <w:color w:val="000000"/>
          <w:u w:val="single"/>
        </w:rPr>
      </w:pPr>
      <w:r w:rsidRPr="00B67616">
        <w:rPr>
          <w:color w:val="000000"/>
          <w:u w:val="single"/>
        </w:rPr>
        <w:t xml:space="preserve">Nadciśnienie </w:t>
      </w:r>
      <w:r w:rsidR="00352CEB" w:rsidRPr="00B67616">
        <w:rPr>
          <w:color w:val="000000"/>
          <w:u w:val="single"/>
        </w:rPr>
        <w:t xml:space="preserve">tętnicze </w:t>
      </w:r>
      <w:r w:rsidRPr="00B67616">
        <w:rPr>
          <w:color w:val="000000"/>
          <w:u w:val="single"/>
        </w:rPr>
        <w:t>(patrz punkt 4.8)</w:t>
      </w:r>
    </w:p>
    <w:p w14:paraId="0EC9DE92" w14:textId="77777777" w:rsidR="00777696" w:rsidRPr="00B67616" w:rsidRDefault="00777696" w:rsidP="00E16335">
      <w:pPr>
        <w:keepNext/>
        <w:widowControl/>
        <w:rPr>
          <w:color w:val="000000"/>
          <w:u w:val="single"/>
        </w:rPr>
      </w:pPr>
    </w:p>
    <w:p w14:paraId="716C4560" w14:textId="77777777" w:rsidR="00777696" w:rsidRPr="00B67616" w:rsidRDefault="001B7DC2" w:rsidP="00E16335">
      <w:pPr>
        <w:keepNext/>
        <w:widowControl/>
        <w:rPr>
          <w:color w:val="000000"/>
        </w:rPr>
      </w:pPr>
      <w:r w:rsidRPr="00B67616">
        <w:rPr>
          <w:color w:val="000000"/>
        </w:rPr>
        <w:t>Obserwowano zwiększoną częstość występowania nad</w:t>
      </w:r>
      <w:r w:rsidR="00777696" w:rsidRPr="00B67616">
        <w:rPr>
          <w:color w:val="000000"/>
        </w:rPr>
        <w:t xml:space="preserve">ciśnienia </w:t>
      </w:r>
      <w:r w:rsidR="00352CEB" w:rsidRPr="00B67616">
        <w:rPr>
          <w:color w:val="000000"/>
        </w:rPr>
        <w:t xml:space="preserve">tętniczego </w:t>
      </w:r>
      <w:r w:rsidR="00777696" w:rsidRPr="00B67616">
        <w:rPr>
          <w:color w:val="000000"/>
        </w:rPr>
        <w:t>u pacjentów leczonych bewacyzumabem</w:t>
      </w:r>
      <w:r w:rsidRPr="00B67616">
        <w:rPr>
          <w:color w:val="000000"/>
        </w:rPr>
        <w:t>. Dane kliniczne dotyczące bezpieczeństwa wskazują, że czę</w:t>
      </w:r>
      <w:r w:rsidR="00777696" w:rsidRPr="00B67616">
        <w:rPr>
          <w:color w:val="000000"/>
        </w:rPr>
        <w:t xml:space="preserve">stość występowania nadciśnienia </w:t>
      </w:r>
      <w:r w:rsidR="00352CEB" w:rsidRPr="00B67616">
        <w:rPr>
          <w:color w:val="000000"/>
        </w:rPr>
        <w:t xml:space="preserve">tętniczego </w:t>
      </w:r>
      <w:r w:rsidRPr="00B67616">
        <w:rPr>
          <w:color w:val="000000"/>
        </w:rPr>
        <w:t>jest zależna od dawki leku. Przed rozpoczęciem leczenia produ</w:t>
      </w:r>
      <w:r w:rsidR="00777696" w:rsidRPr="00B67616">
        <w:rPr>
          <w:color w:val="000000"/>
        </w:rPr>
        <w:t>ktem Zirabev należy odpowiednio</w:t>
      </w:r>
      <w:r w:rsidR="00E919FC" w:rsidRPr="00B67616">
        <w:rPr>
          <w:color w:val="000000"/>
        </w:rPr>
        <w:t xml:space="preserve"> </w:t>
      </w:r>
      <w:r w:rsidRPr="00B67616">
        <w:rPr>
          <w:color w:val="000000"/>
        </w:rPr>
        <w:t>kontrolować istniejące już uprzednio nadciśnienie tętnicze. N</w:t>
      </w:r>
      <w:r w:rsidR="00777696" w:rsidRPr="00B67616">
        <w:rPr>
          <w:color w:val="000000"/>
        </w:rPr>
        <w:t>ie ma danych dotyczących wpływu bewacyzumabu</w:t>
      </w:r>
      <w:r w:rsidRPr="00B67616">
        <w:rPr>
          <w:color w:val="000000"/>
        </w:rPr>
        <w:t xml:space="preserve"> w grupie pacjentów z niekontrolowanym nadci</w:t>
      </w:r>
      <w:r w:rsidR="00777696" w:rsidRPr="00B67616">
        <w:rPr>
          <w:color w:val="000000"/>
        </w:rPr>
        <w:t xml:space="preserve">śnieniem </w:t>
      </w:r>
      <w:r w:rsidR="00352CEB" w:rsidRPr="00B67616">
        <w:rPr>
          <w:color w:val="000000"/>
        </w:rPr>
        <w:t xml:space="preserve">tętniczym </w:t>
      </w:r>
      <w:r w:rsidR="00777696" w:rsidRPr="00B67616">
        <w:rPr>
          <w:color w:val="000000"/>
        </w:rPr>
        <w:t xml:space="preserve">w chwili rozpoczynania </w:t>
      </w:r>
      <w:r w:rsidRPr="00B67616">
        <w:rPr>
          <w:color w:val="000000"/>
        </w:rPr>
        <w:t xml:space="preserve">terapii. </w:t>
      </w:r>
    </w:p>
    <w:p w14:paraId="61AE78DF" w14:textId="77777777" w:rsidR="00777696" w:rsidRPr="00B67616" w:rsidRDefault="00777696" w:rsidP="00B60397">
      <w:pPr>
        <w:widowControl/>
        <w:rPr>
          <w:color w:val="000000"/>
        </w:rPr>
      </w:pPr>
    </w:p>
    <w:p w14:paraId="7D5FECBB" w14:textId="77777777" w:rsidR="001B7DC2" w:rsidRPr="00B67616" w:rsidRDefault="001B7DC2" w:rsidP="00B60397">
      <w:pPr>
        <w:widowControl/>
        <w:rPr>
          <w:color w:val="000000"/>
        </w:rPr>
      </w:pPr>
      <w:r w:rsidRPr="00B67616">
        <w:rPr>
          <w:color w:val="000000"/>
        </w:rPr>
        <w:t>Generalnie zaleca się kontrolę ciśnienia tętniczego podczas terapii.</w:t>
      </w:r>
    </w:p>
    <w:p w14:paraId="6409CD73" w14:textId="77777777" w:rsidR="00777696" w:rsidRPr="00B67616" w:rsidRDefault="00777696" w:rsidP="00B60397">
      <w:pPr>
        <w:widowControl/>
        <w:rPr>
          <w:color w:val="000000"/>
        </w:rPr>
      </w:pPr>
    </w:p>
    <w:p w14:paraId="671B9702" w14:textId="77777777" w:rsidR="00D15122" w:rsidRPr="00B67616" w:rsidRDefault="001B7DC2" w:rsidP="00B60397">
      <w:pPr>
        <w:widowControl/>
        <w:rPr>
          <w:rFonts w:eastAsia="Times New Roman"/>
          <w:color w:val="000000"/>
        </w:rPr>
      </w:pPr>
      <w:r w:rsidRPr="00B67616">
        <w:rPr>
          <w:color w:val="000000"/>
        </w:rPr>
        <w:t xml:space="preserve">W większości przypadków nadciśnienie </w:t>
      </w:r>
      <w:r w:rsidR="00352CEB" w:rsidRPr="00B67616">
        <w:rPr>
          <w:color w:val="000000"/>
        </w:rPr>
        <w:t xml:space="preserve">tętnicze </w:t>
      </w:r>
      <w:r w:rsidRPr="00B67616">
        <w:rPr>
          <w:color w:val="000000"/>
        </w:rPr>
        <w:t>było odpowiednio kontrolowane standardowymi metodami</w:t>
      </w:r>
      <w:r w:rsidR="00E6211B" w:rsidRPr="00B67616">
        <w:rPr>
          <w:color w:val="000000"/>
        </w:rPr>
        <w:t xml:space="preserve"> </w:t>
      </w:r>
      <w:r w:rsidRPr="00B67616">
        <w:rPr>
          <w:color w:val="000000"/>
        </w:rPr>
        <w:t>leczenia nadciśnienia</w:t>
      </w:r>
      <w:r w:rsidR="00352CEB" w:rsidRPr="00B67616">
        <w:rPr>
          <w:color w:val="000000"/>
        </w:rPr>
        <w:t xml:space="preserve"> tętniczego</w:t>
      </w:r>
      <w:r w:rsidRPr="00B67616">
        <w:rPr>
          <w:color w:val="000000"/>
        </w:rPr>
        <w:t>, odpowiednimi dla sytuacji danego pacjenta. U pacjentów otrzymujących</w:t>
      </w:r>
      <w:r w:rsidR="00E6211B" w:rsidRPr="00B67616">
        <w:rPr>
          <w:color w:val="000000"/>
        </w:rPr>
        <w:t xml:space="preserve"> </w:t>
      </w:r>
      <w:r w:rsidRPr="00B67616">
        <w:rPr>
          <w:color w:val="000000"/>
        </w:rPr>
        <w:t>schematy chemioterapii zawierające cisplatynę, nie zaleca się do leczenia nadciśnienia tętniczego</w:t>
      </w:r>
      <w:r w:rsidR="00E6211B" w:rsidRPr="00B67616">
        <w:rPr>
          <w:color w:val="000000"/>
        </w:rPr>
        <w:t xml:space="preserve"> </w:t>
      </w:r>
      <w:r w:rsidRPr="00B67616">
        <w:rPr>
          <w:color w:val="000000"/>
        </w:rPr>
        <w:t>stosowania leków moczopędnych. W przypadku, gdy nie udaje się uzyskać kontroli nadciśnienia, lub</w:t>
      </w:r>
      <w:r w:rsidR="00E6211B" w:rsidRPr="00B67616">
        <w:rPr>
          <w:color w:val="000000"/>
        </w:rPr>
        <w:t xml:space="preserve"> </w:t>
      </w:r>
      <w:r w:rsidR="00F41490" w:rsidRPr="00B67616">
        <w:rPr>
          <w:color w:val="000000"/>
        </w:rPr>
        <w:t>u </w:t>
      </w:r>
      <w:r w:rsidRPr="00B67616">
        <w:rPr>
          <w:color w:val="000000"/>
        </w:rPr>
        <w:t>pacjenta rozwinie się przełom nadciśnieniowy lub encefalopatia nadciśnieniowa, należy trwale</w:t>
      </w:r>
      <w:r w:rsidR="00E6211B" w:rsidRPr="00B67616">
        <w:rPr>
          <w:color w:val="000000"/>
        </w:rPr>
        <w:t xml:space="preserve"> </w:t>
      </w:r>
      <w:r w:rsidRPr="00B67616">
        <w:rPr>
          <w:color w:val="000000"/>
        </w:rPr>
        <w:t xml:space="preserve">przerwać stosowanie produktu </w:t>
      </w:r>
      <w:r w:rsidR="00777696" w:rsidRPr="00B67616">
        <w:rPr>
          <w:color w:val="000000"/>
        </w:rPr>
        <w:t>Zirabev</w:t>
      </w:r>
      <w:r w:rsidRPr="00B67616">
        <w:rPr>
          <w:color w:val="000000"/>
        </w:rPr>
        <w:t>.</w:t>
      </w:r>
    </w:p>
    <w:p w14:paraId="287D0696" w14:textId="77777777" w:rsidR="00777696" w:rsidRPr="00B67616" w:rsidRDefault="00777696" w:rsidP="00B60397">
      <w:pPr>
        <w:widowControl/>
        <w:rPr>
          <w:color w:val="000000"/>
        </w:rPr>
      </w:pPr>
    </w:p>
    <w:p w14:paraId="5F7280AE" w14:textId="77777777" w:rsidR="00EB1B98" w:rsidRPr="00B67616" w:rsidRDefault="00EB1B98" w:rsidP="00EB1B98">
      <w:pPr>
        <w:widowControl/>
        <w:rPr>
          <w:color w:val="000000"/>
          <w:u w:val="single"/>
        </w:rPr>
      </w:pPr>
      <w:r w:rsidRPr="00B67616">
        <w:rPr>
          <w:color w:val="000000"/>
          <w:u w:val="single"/>
        </w:rPr>
        <w:t xml:space="preserve">Tętniak i rozwarstwienie tętnicy </w:t>
      </w:r>
    </w:p>
    <w:p w14:paraId="46BF8B65" w14:textId="77777777" w:rsidR="00EB1B98" w:rsidRPr="00B67616" w:rsidRDefault="00EB1B98" w:rsidP="00EB1B98">
      <w:pPr>
        <w:widowControl/>
        <w:rPr>
          <w:color w:val="000000"/>
        </w:rPr>
      </w:pPr>
    </w:p>
    <w:p w14:paraId="3D538905" w14:textId="77777777" w:rsidR="00EB1B98" w:rsidRPr="00B67616" w:rsidRDefault="00EB1B98" w:rsidP="00EB1B98">
      <w:pPr>
        <w:widowControl/>
        <w:rPr>
          <w:color w:val="000000"/>
        </w:rPr>
      </w:pPr>
      <w:r w:rsidRPr="00B67616">
        <w:rPr>
          <w:color w:val="000000"/>
        </w:rPr>
        <w:t>Stosowanie inhibitorów szlaku VEGF u pacjentów z nadciśnieniem</w:t>
      </w:r>
      <w:r w:rsidR="00940FE2" w:rsidRPr="00B67616">
        <w:rPr>
          <w:color w:val="000000"/>
        </w:rPr>
        <w:t xml:space="preserve"> tętniczym</w:t>
      </w:r>
      <w:r w:rsidRPr="00B67616">
        <w:rPr>
          <w:color w:val="000000"/>
        </w:rPr>
        <w:t xml:space="preserve"> lub bez nadciśnienia </w:t>
      </w:r>
      <w:r w:rsidR="00940FE2" w:rsidRPr="00B67616">
        <w:rPr>
          <w:color w:val="000000"/>
        </w:rPr>
        <w:t xml:space="preserve">tętniczego </w:t>
      </w:r>
      <w:r w:rsidRPr="00B67616">
        <w:rPr>
          <w:color w:val="000000"/>
        </w:rPr>
        <w:t>może sprzyjać tworzeniu tętniaka i (lub) rozwarstwieniu tętnicy. Przed rozpoczęciem stosowania leku Zirabev należy starannie rozważyć to ryzyko, zwłaszcza u pacjentów z takimi czynnikami ryzyka, jak nadciśnienie</w:t>
      </w:r>
      <w:r w:rsidR="00940FE2" w:rsidRPr="00B67616">
        <w:rPr>
          <w:color w:val="000000"/>
        </w:rPr>
        <w:t xml:space="preserve"> tętnicze</w:t>
      </w:r>
      <w:r w:rsidRPr="00B67616">
        <w:rPr>
          <w:color w:val="000000"/>
        </w:rPr>
        <w:t xml:space="preserve"> lub tętniak w wywiadzie.</w:t>
      </w:r>
    </w:p>
    <w:p w14:paraId="48BC4ACD" w14:textId="77777777" w:rsidR="00EB1B98" w:rsidRPr="00B67616" w:rsidRDefault="00EB1B98" w:rsidP="00EB1B98">
      <w:pPr>
        <w:widowControl/>
        <w:rPr>
          <w:color w:val="000000"/>
        </w:rPr>
      </w:pPr>
    </w:p>
    <w:p w14:paraId="7A8E66F9" w14:textId="77777777" w:rsidR="00777696" w:rsidRPr="00246D5B" w:rsidRDefault="00777696" w:rsidP="00B60397">
      <w:pPr>
        <w:widowControl/>
        <w:rPr>
          <w:color w:val="000000"/>
          <w:u w:val="single"/>
          <w:lang w:val="en-GB"/>
        </w:rPr>
      </w:pPr>
      <w:r w:rsidRPr="00B67616">
        <w:rPr>
          <w:color w:val="000000"/>
          <w:u w:val="single"/>
        </w:rPr>
        <w:t xml:space="preserve">Zespół tylnej odwracalnej encefalopatii (ang. </w:t>
      </w:r>
      <w:r w:rsidRPr="00246D5B">
        <w:rPr>
          <w:color w:val="000000"/>
          <w:u w:val="single"/>
          <w:lang w:val="en-GB"/>
        </w:rPr>
        <w:t>Posterior Reversible Encephalopathy Syndrome - PRES)</w:t>
      </w:r>
      <w:r w:rsidR="00E6211B" w:rsidRPr="00246D5B">
        <w:rPr>
          <w:color w:val="000000"/>
          <w:u w:val="single"/>
          <w:lang w:val="en-GB"/>
        </w:rPr>
        <w:t xml:space="preserve"> </w:t>
      </w:r>
      <w:r w:rsidRPr="00246D5B">
        <w:rPr>
          <w:color w:val="000000"/>
          <w:u w:val="single"/>
          <w:lang w:val="en-GB"/>
        </w:rPr>
        <w:t>(patrz punkt 4.8)</w:t>
      </w:r>
    </w:p>
    <w:p w14:paraId="441149C1" w14:textId="77777777" w:rsidR="00777696" w:rsidRPr="00246D5B" w:rsidRDefault="00777696" w:rsidP="00B60397">
      <w:pPr>
        <w:widowControl/>
        <w:rPr>
          <w:color w:val="000000"/>
          <w:lang w:val="en-GB"/>
        </w:rPr>
      </w:pPr>
    </w:p>
    <w:p w14:paraId="66474F25" w14:textId="77777777" w:rsidR="00777696" w:rsidRPr="00B67616" w:rsidRDefault="00777696" w:rsidP="00B60397">
      <w:pPr>
        <w:widowControl/>
        <w:rPr>
          <w:color w:val="000000"/>
        </w:rPr>
      </w:pPr>
      <w:r w:rsidRPr="00B67616">
        <w:rPr>
          <w:color w:val="000000"/>
        </w:rPr>
        <w:t>Rzadko donoszono o rozwijaniu się u pacjentów leczonych bewacyzumabem objawów</w:t>
      </w:r>
      <w:r w:rsidR="00E6211B" w:rsidRPr="00B67616">
        <w:rPr>
          <w:color w:val="000000"/>
        </w:rPr>
        <w:t xml:space="preserve"> </w:t>
      </w:r>
      <w:r w:rsidRPr="00B67616">
        <w:rPr>
          <w:color w:val="000000"/>
        </w:rPr>
        <w:t xml:space="preserve">podmiotowych </w:t>
      </w:r>
      <w:r w:rsidR="00E919FC" w:rsidRPr="00B67616">
        <w:rPr>
          <w:color w:val="000000"/>
        </w:rPr>
        <w:t>i </w:t>
      </w:r>
      <w:r w:rsidRPr="00B67616">
        <w:rPr>
          <w:color w:val="000000"/>
        </w:rPr>
        <w:t>przedmiotowych odpowiadających zespołowi tylnej odwracalnej encefalopatii</w:t>
      </w:r>
      <w:r w:rsidR="00F41490" w:rsidRPr="00B67616">
        <w:rPr>
          <w:color w:val="000000"/>
        </w:rPr>
        <w:t xml:space="preserve"> </w:t>
      </w:r>
      <w:r w:rsidRPr="00B67616">
        <w:rPr>
          <w:color w:val="000000"/>
        </w:rPr>
        <w:t>(PRES), rzadkiej choroby neurologicznej, która może między innymi dawać następujące objawy:</w:t>
      </w:r>
      <w:r w:rsidR="00E6211B" w:rsidRPr="00B67616">
        <w:rPr>
          <w:color w:val="000000"/>
        </w:rPr>
        <w:t xml:space="preserve"> </w:t>
      </w:r>
      <w:r w:rsidRPr="00B67616">
        <w:rPr>
          <w:color w:val="000000"/>
        </w:rPr>
        <w:t>napady drgawkowe, bóle głowy, zmianę stanu psychicznego, zaburzenia widzenia lub ślepotę korową,</w:t>
      </w:r>
      <w:r w:rsidR="00E6211B" w:rsidRPr="00B67616">
        <w:rPr>
          <w:color w:val="000000"/>
        </w:rPr>
        <w:t xml:space="preserve"> </w:t>
      </w:r>
      <w:r w:rsidR="00E919FC" w:rsidRPr="00B67616">
        <w:rPr>
          <w:color w:val="000000"/>
        </w:rPr>
        <w:t>z </w:t>
      </w:r>
      <w:r w:rsidRPr="00B67616">
        <w:rPr>
          <w:color w:val="000000"/>
        </w:rPr>
        <w:t>towarzyszącym nadciśnieniem lub bez. Rozpoznanie PRES należy potwierdzić metodami</w:t>
      </w:r>
      <w:r w:rsidR="00F41490" w:rsidRPr="00B67616">
        <w:rPr>
          <w:color w:val="000000"/>
        </w:rPr>
        <w:t xml:space="preserve"> </w:t>
      </w:r>
      <w:r w:rsidRPr="00B67616">
        <w:rPr>
          <w:color w:val="000000"/>
        </w:rPr>
        <w:t>obrazowania mózgu, zwłaszcza metodą rezonansu magnetycznego (MRI). U osób z PRES zaleca się</w:t>
      </w:r>
      <w:r w:rsidR="00E6211B" w:rsidRPr="00B67616">
        <w:rPr>
          <w:color w:val="000000"/>
        </w:rPr>
        <w:t xml:space="preserve"> </w:t>
      </w:r>
      <w:r w:rsidRPr="00B67616">
        <w:rPr>
          <w:color w:val="000000"/>
        </w:rPr>
        <w:t>stosowanie leczenia określonych objawów, w tym kontrolę nadciśnienia, jak również odstawienie</w:t>
      </w:r>
      <w:r w:rsidR="00E6211B" w:rsidRPr="00B67616">
        <w:rPr>
          <w:color w:val="000000"/>
        </w:rPr>
        <w:t xml:space="preserve"> </w:t>
      </w:r>
      <w:r w:rsidRPr="00B67616">
        <w:rPr>
          <w:color w:val="000000"/>
        </w:rPr>
        <w:t xml:space="preserve">produktu Zirabev. Nie zbadano bezpieczeństwa ponownego rozpoczęcia leczenia </w:t>
      </w:r>
      <w:r w:rsidR="00F41490" w:rsidRPr="00B67616">
        <w:rPr>
          <w:color w:val="000000"/>
        </w:rPr>
        <w:t xml:space="preserve">bewacyzumabem </w:t>
      </w:r>
      <w:r w:rsidRPr="00B67616">
        <w:rPr>
          <w:color w:val="000000"/>
        </w:rPr>
        <w:t>u</w:t>
      </w:r>
      <w:r w:rsidR="00E6211B" w:rsidRPr="00B67616">
        <w:rPr>
          <w:color w:val="000000"/>
        </w:rPr>
        <w:t xml:space="preserve"> </w:t>
      </w:r>
      <w:r w:rsidRPr="00B67616">
        <w:rPr>
          <w:color w:val="000000"/>
        </w:rPr>
        <w:t>pacjentów, którzy przebyli wcześniej PRES.</w:t>
      </w:r>
    </w:p>
    <w:p w14:paraId="58B43D12" w14:textId="77777777" w:rsidR="00777696" w:rsidRPr="00B67616" w:rsidRDefault="00777696" w:rsidP="00B60397">
      <w:pPr>
        <w:widowControl/>
        <w:rPr>
          <w:color w:val="000000"/>
        </w:rPr>
      </w:pPr>
    </w:p>
    <w:p w14:paraId="1597B455" w14:textId="77777777" w:rsidR="00777696" w:rsidRPr="00B67616" w:rsidRDefault="00777696" w:rsidP="00596360">
      <w:pPr>
        <w:keepNext/>
        <w:widowControl/>
        <w:rPr>
          <w:color w:val="000000"/>
          <w:u w:val="single"/>
        </w:rPr>
      </w:pPr>
      <w:r w:rsidRPr="00B67616">
        <w:rPr>
          <w:color w:val="000000"/>
          <w:u w:val="single"/>
        </w:rPr>
        <w:t>Białkomocz (patrz punkt 4.8)</w:t>
      </w:r>
    </w:p>
    <w:p w14:paraId="77EDDDB8" w14:textId="77777777" w:rsidR="00777696" w:rsidRPr="00B67616" w:rsidRDefault="00777696" w:rsidP="00596360">
      <w:pPr>
        <w:keepNext/>
        <w:widowControl/>
        <w:rPr>
          <w:color w:val="000000"/>
        </w:rPr>
      </w:pPr>
    </w:p>
    <w:p w14:paraId="7B5FC890" w14:textId="77777777" w:rsidR="00D15122" w:rsidRPr="00B67616" w:rsidRDefault="00777696" w:rsidP="00596360">
      <w:pPr>
        <w:keepNext/>
        <w:widowControl/>
        <w:rPr>
          <w:color w:val="000000"/>
        </w:rPr>
      </w:pPr>
      <w:r w:rsidRPr="00B67616">
        <w:rPr>
          <w:color w:val="000000"/>
        </w:rPr>
        <w:t>U pacjentów z nadciśnieniem tętniczym w wywiadzie zwiększa się ryzyko wystąpienia białkomoczu</w:t>
      </w:r>
      <w:r w:rsidR="00E6211B" w:rsidRPr="00B67616">
        <w:rPr>
          <w:color w:val="000000"/>
        </w:rPr>
        <w:t xml:space="preserve"> </w:t>
      </w:r>
      <w:r w:rsidRPr="00B67616">
        <w:rPr>
          <w:color w:val="000000"/>
        </w:rPr>
        <w:t>podczas terapii bewacyzumabem. Z danych wynika, że występowanie proteinurii wszystkich stopni</w:t>
      </w:r>
      <w:r w:rsidR="00E6211B" w:rsidRPr="00B67616">
        <w:rPr>
          <w:color w:val="000000"/>
        </w:rPr>
        <w:t xml:space="preserve"> </w:t>
      </w:r>
      <w:r w:rsidRPr="00B67616">
        <w:rPr>
          <w:color w:val="000000"/>
        </w:rPr>
        <w:t>(wg</w:t>
      </w:r>
      <w:r w:rsidR="00E919FC" w:rsidRPr="00B67616">
        <w:rPr>
          <w:color w:val="000000"/>
        </w:rPr>
        <w:t>.</w:t>
      </w:r>
      <w:r w:rsidRPr="00B67616">
        <w:rPr>
          <w:color w:val="000000"/>
        </w:rPr>
        <w:t xml:space="preserve"> klasyfikacji US National Cancer Institute-Common Terminology Criteria for Adverse Events</w:t>
      </w:r>
      <w:r w:rsidR="00E6211B" w:rsidRPr="00B67616">
        <w:rPr>
          <w:color w:val="000000"/>
        </w:rPr>
        <w:t xml:space="preserve"> </w:t>
      </w:r>
      <w:r w:rsidRPr="00B67616">
        <w:rPr>
          <w:color w:val="000000"/>
        </w:rPr>
        <w:t xml:space="preserve">Toxicity [NCI-CTCAE v.3]), może być zależne od dawki. Zaleca się kontrolę białkomoczu, z użyciem testów paskowych, przed rozpoczęciem i w trakcie terapii. </w:t>
      </w:r>
      <w:r w:rsidR="00FD66F2" w:rsidRPr="00B67616">
        <w:rPr>
          <w:color w:val="000000"/>
        </w:rPr>
        <w:t xml:space="preserve">U pacjentów leczonych bewacyzumabem białkomocz o 4. stopniu nasilenia (zespół nerczycowy) obserwowano z częstością sięgającą 1,4%. </w:t>
      </w:r>
      <w:r w:rsidRPr="00B67616">
        <w:rPr>
          <w:color w:val="000000"/>
        </w:rPr>
        <w:t>Lek należy całkowicie odstawić u pacjentów, u których wystąpi białkomocz stopnia 4. (zespół nerczycowy) (NCI-CTCAE v.3).</w:t>
      </w:r>
    </w:p>
    <w:p w14:paraId="249E2BBC" w14:textId="77777777" w:rsidR="00777696" w:rsidRPr="00B67616" w:rsidRDefault="00777696" w:rsidP="00B60397">
      <w:pPr>
        <w:widowControl/>
        <w:rPr>
          <w:rFonts w:eastAsia="Times New Roman"/>
          <w:color w:val="000000"/>
          <w:u w:val="single"/>
        </w:rPr>
      </w:pPr>
    </w:p>
    <w:p w14:paraId="630082AB" w14:textId="77777777" w:rsidR="00BB078F" w:rsidRPr="00B67616" w:rsidRDefault="00BB078F" w:rsidP="00083036">
      <w:pPr>
        <w:keepNext/>
        <w:keepLines/>
        <w:widowControl/>
        <w:rPr>
          <w:color w:val="000000"/>
          <w:u w:val="single"/>
        </w:rPr>
      </w:pPr>
      <w:r w:rsidRPr="00B67616">
        <w:rPr>
          <w:color w:val="000000"/>
          <w:u w:val="single"/>
        </w:rPr>
        <w:t>Zakrzepica zatorowa tętnic (patrz punkt 4.8)</w:t>
      </w:r>
    </w:p>
    <w:p w14:paraId="25A1BCE1" w14:textId="77777777" w:rsidR="00E16335" w:rsidRPr="00B67616" w:rsidRDefault="00E16335" w:rsidP="00083036">
      <w:pPr>
        <w:keepNext/>
        <w:keepLines/>
        <w:widowControl/>
        <w:rPr>
          <w:color w:val="000000"/>
        </w:rPr>
      </w:pPr>
    </w:p>
    <w:p w14:paraId="48D7C6A6" w14:textId="77777777" w:rsidR="00BB078F" w:rsidRPr="00B67616" w:rsidRDefault="00BB078F" w:rsidP="00B60397">
      <w:pPr>
        <w:widowControl/>
        <w:rPr>
          <w:color w:val="000000"/>
        </w:rPr>
      </w:pPr>
      <w:r w:rsidRPr="00B67616">
        <w:rPr>
          <w:color w:val="000000"/>
        </w:rPr>
        <w:t xml:space="preserve">W badaniach klinicznych częstość występowania zakrzepów z zatorami w obrębie tętnic, włączając </w:t>
      </w:r>
      <w:r w:rsidR="00F41490" w:rsidRPr="00B67616">
        <w:rPr>
          <w:color w:val="000000"/>
        </w:rPr>
        <w:t>w </w:t>
      </w:r>
      <w:r w:rsidRPr="00B67616">
        <w:rPr>
          <w:color w:val="000000"/>
        </w:rPr>
        <w:t>to incydenty naczyniowo-mózgowe (ang. Cerebrovascular Accidents - CVAs), przemijające napady</w:t>
      </w:r>
      <w:r w:rsidR="00E6211B" w:rsidRPr="00B67616">
        <w:rPr>
          <w:color w:val="000000"/>
        </w:rPr>
        <w:t xml:space="preserve"> </w:t>
      </w:r>
      <w:r w:rsidRPr="00B67616">
        <w:rPr>
          <w:color w:val="000000"/>
        </w:rPr>
        <w:t>niedokrwienne mózgu (ang. Transient Ischaemic Attacks - TIAs) i zawał mięśnia sercowego (ang.</w:t>
      </w:r>
      <w:r w:rsidR="00E6211B" w:rsidRPr="00B67616">
        <w:rPr>
          <w:color w:val="000000"/>
        </w:rPr>
        <w:t xml:space="preserve"> </w:t>
      </w:r>
      <w:r w:rsidRPr="00B67616">
        <w:rPr>
          <w:color w:val="000000"/>
        </w:rPr>
        <w:lastRenderedPageBreak/>
        <w:t>Myocardial Infarctions - MIs), była zwiększona u pacjentów leczonych bewacyzumabem w</w:t>
      </w:r>
      <w:r w:rsidR="00E6211B" w:rsidRPr="00B67616">
        <w:rPr>
          <w:color w:val="000000"/>
        </w:rPr>
        <w:t xml:space="preserve"> </w:t>
      </w:r>
      <w:r w:rsidRPr="00B67616">
        <w:rPr>
          <w:color w:val="000000"/>
        </w:rPr>
        <w:t xml:space="preserve">skojarzeniu </w:t>
      </w:r>
      <w:r w:rsidR="00E919FC" w:rsidRPr="00B67616">
        <w:rPr>
          <w:color w:val="000000"/>
        </w:rPr>
        <w:t>z </w:t>
      </w:r>
      <w:r w:rsidRPr="00B67616">
        <w:rPr>
          <w:color w:val="000000"/>
        </w:rPr>
        <w:t>chemioterapią w porównaniu do pacjentów otrzymujących tylko chemioterapię.</w:t>
      </w:r>
    </w:p>
    <w:p w14:paraId="18ECB004" w14:textId="77777777" w:rsidR="00BB078F" w:rsidRPr="00B67616" w:rsidRDefault="00BB078F" w:rsidP="00B60397">
      <w:pPr>
        <w:widowControl/>
        <w:rPr>
          <w:color w:val="000000"/>
        </w:rPr>
      </w:pPr>
    </w:p>
    <w:p w14:paraId="4B293789" w14:textId="77777777" w:rsidR="00BB078F" w:rsidRPr="00B67616" w:rsidRDefault="00BB078F" w:rsidP="00B60397">
      <w:pPr>
        <w:widowControl/>
        <w:rPr>
          <w:color w:val="000000"/>
        </w:rPr>
      </w:pPr>
      <w:r w:rsidRPr="00B67616">
        <w:rPr>
          <w:color w:val="000000"/>
        </w:rPr>
        <w:t xml:space="preserve">Występowanie tętniczej zakrzepicy zatorowej lub cukrzycy w wywiadzie lub wiek powyżej 65 lat </w:t>
      </w:r>
      <w:r w:rsidR="00F41490" w:rsidRPr="00B67616">
        <w:rPr>
          <w:color w:val="000000"/>
        </w:rPr>
        <w:t>u </w:t>
      </w:r>
      <w:r w:rsidRPr="00B67616">
        <w:rPr>
          <w:color w:val="000000"/>
        </w:rPr>
        <w:t>pacjentów przyjmujących bewacyzumab z chemioterapią, jest związane ze zwiększonym ryzykiem</w:t>
      </w:r>
      <w:r w:rsidR="00E6211B" w:rsidRPr="00B67616">
        <w:rPr>
          <w:color w:val="000000"/>
        </w:rPr>
        <w:t xml:space="preserve"> </w:t>
      </w:r>
      <w:r w:rsidRPr="00B67616">
        <w:rPr>
          <w:color w:val="000000"/>
        </w:rPr>
        <w:t>wystąpienia zakrzepów z zatorami w obrębie tętnic w trakcie terapii. Należy zatem zachować</w:t>
      </w:r>
      <w:r w:rsidR="00E6211B" w:rsidRPr="00B67616">
        <w:rPr>
          <w:color w:val="000000"/>
        </w:rPr>
        <w:t xml:space="preserve"> </w:t>
      </w:r>
      <w:r w:rsidRPr="00B67616">
        <w:rPr>
          <w:color w:val="000000"/>
        </w:rPr>
        <w:t xml:space="preserve">ostrożność podczas leczenia </w:t>
      </w:r>
      <w:r w:rsidR="00A04662" w:rsidRPr="00B67616">
        <w:rPr>
          <w:color w:val="000000"/>
        </w:rPr>
        <w:t xml:space="preserve">produktem Zirabev </w:t>
      </w:r>
      <w:r w:rsidRPr="00B67616">
        <w:rPr>
          <w:color w:val="000000"/>
        </w:rPr>
        <w:t>tych grup pacjentów.</w:t>
      </w:r>
    </w:p>
    <w:p w14:paraId="07445173" w14:textId="77777777" w:rsidR="00BB078F" w:rsidRPr="00B67616" w:rsidRDefault="00BB078F" w:rsidP="00B60397">
      <w:pPr>
        <w:widowControl/>
        <w:rPr>
          <w:color w:val="000000"/>
        </w:rPr>
      </w:pPr>
    </w:p>
    <w:p w14:paraId="62F5519D" w14:textId="77777777" w:rsidR="00BB078F" w:rsidRPr="00B67616" w:rsidRDefault="00BB078F" w:rsidP="00B60397">
      <w:pPr>
        <w:widowControl/>
        <w:rPr>
          <w:color w:val="000000"/>
        </w:rPr>
      </w:pPr>
      <w:r w:rsidRPr="00B67616">
        <w:rPr>
          <w:color w:val="000000"/>
        </w:rPr>
        <w:t>Leczenie należy całkowicie przerwać u pacjentó</w:t>
      </w:r>
      <w:r w:rsidR="00A04662" w:rsidRPr="00B67616">
        <w:rPr>
          <w:color w:val="000000"/>
        </w:rPr>
        <w:t xml:space="preserve">w, u których wystąpi zakrzepica </w:t>
      </w:r>
      <w:r w:rsidRPr="00B67616">
        <w:rPr>
          <w:color w:val="000000"/>
        </w:rPr>
        <w:t>zatorowa tętnic.</w:t>
      </w:r>
    </w:p>
    <w:p w14:paraId="7848CDA5" w14:textId="77777777" w:rsidR="00BB078F" w:rsidRPr="00B67616" w:rsidRDefault="00BB078F" w:rsidP="00B60397">
      <w:pPr>
        <w:widowControl/>
        <w:rPr>
          <w:color w:val="000000"/>
        </w:rPr>
      </w:pPr>
    </w:p>
    <w:p w14:paraId="1C063C70" w14:textId="77777777" w:rsidR="00BB078F" w:rsidRPr="00B67616" w:rsidRDefault="00BB078F" w:rsidP="00B60397">
      <w:pPr>
        <w:widowControl/>
        <w:rPr>
          <w:color w:val="000000"/>
          <w:u w:val="single"/>
        </w:rPr>
      </w:pPr>
      <w:r w:rsidRPr="00B67616">
        <w:rPr>
          <w:color w:val="000000"/>
          <w:u w:val="single"/>
        </w:rPr>
        <w:t>Zakrzepica zatorowa żył (patrz punkt 4.8)</w:t>
      </w:r>
    </w:p>
    <w:p w14:paraId="36495427" w14:textId="77777777" w:rsidR="00A04662" w:rsidRPr="00B67616" w:rsidRDefault="00A04662" w:rsidP="00B60397">
      <w:pPr>
        <w:widowControl/>
        <w:rPr>
          <w:color w:val="000000"/>
          <w:u w:val="single"/>
        </w:rPr>
      </w:pPr>
    </w:p>
    <w:p w14:paraId="362E303D" w14:textId="77777777" w:rsidR="00BB078F" w:rsidRPr="00B67616" w:rsidRDefault="00BB078F" w:rsidP="00B60397">
      <w:pPr>
        <w:widowControl/>
        <w:rPr>
          <w:color w:val="000000"/>
        </w:rPr>
      </w:pPr>
      <w:r w:rsidRPr="00B67616">
        <w:rPr>
          <w:color w:val="000000"/>
        </w:rPr>
        <w:t xml:space="preserve">U pacjentów leczonych </w:t>
      </w:r>
      <w:r w:rsidR="00A04662" w:rsidRPr="00B67616">
        <w:rPr>
          <w:color w:val="000000"/>
        </w:rPr>
        <w:t>bewacyzumabem</w:t>
      </w:r>
      <w:r w:rsidRPr="00B67616">
        <w:rPr>
          <w:color w:val="000000"/>
        </w:rPr>
        <w:t xml:space="preserve"> może wystąpić zwiększone ryzyko żylnych zaburzeń</w:t>
      </w:r>
      <w:r w:rsidR="00E6211B" w:rsidRPr="00B67616">
        <w:rPr>
          <w:color w:val="000000"/>
        </w:rPr>
        <w:t xml:space="preserve"> </w:t>
      </w:r>
      <w:r w:rsidRPr="00B67616">
        <w:rPr>
          <w:color w:val="000000"/>
        </w:rPr>
        <w:t>zakrzepowo-zatorowych, w tym zatorowości płucnej.</w:t>
      </w:r>
    </w:p>
    <w:p w14:paraId="24FD665C" w14:textId="77777777" w:rsidR="00A04662" w:rsidRPr="00B67616" w:rsidRDefault="00A04662" w:rsidP="00B60397">
      <w:pPr>
        <w:widowControl/>
        <w:rPr>
          <w:color w:val="000000"/>
        </w:rPr>
      </w:pPr>
    </w:p>
    <w:p w14:paraId="284C94DD" w14:textId="77777777" w:rsidR="00BB078F" w:rsidRPr="00B67616" w:rsidRDefault="00BB078F" w:rsidP="00B60397">
      <w:pPr>
        <w:widowControl/>
        <w:rPr>
          <w:color w:val="000000"/>
        </w:rPr>
      </w:pPr>
      <w:r w:rsidRPr="00B67616">
        <w:rPr>
          <w:color w:val="000000"/>
        </w:rPr>
        <w:t xml:space="preserve">Pacjentki leczone </w:t>
      </w:r>
      <w:r w:rsidR="00A04662" w:rsidRPr="00B67616">
        <w:rPr>
          <w:color w:val="000000"/>
        </w:rPr>
        <w:t>bewacyzumabem</w:t>
      </w:r>
      <w:r w:rsidRPr="00B67616">
        <w:rPr>
          <w:color w:val="000000"/>
        </w:rPr>
        <w:t xml:space="preserve"> w skojarzeniu z pakl</w:t>
      </w:r>
      <w:r w:rsidR="00A04662" w:rsidRPr="00B67616">
        <w:rPr>
          <w:color w:val="000000"/>
        </w:rPr>
        <w:t xml:space="preserve">itakselem i cisplatyną z powodu </w:t>
      </w:r>
      <w:r w:rsidRPr="00B67616">
        <w:rPr>
          <w:color w:val="000000"/>
        </w:rPr>
        <w:t>przetrwałego, nawrotowego lub przerzutowego raka szyjki maci</w:t>
      </w:r>
      <w:r w:rsidR="00A04662" w:rsidRPr="00B67616">
        <w:rPr>
          <w:color w:val="000000"/>
        </w:rPr>
        <w:t xml:space="preserve">cy mogą być narażone na większe </w:t>
      </w:r>
      <w:r w:rsidRPr="00B67616">
        <w:rPr>
          <w:color w:val="000000"/>
        </w:rPr>
        <w:t>ryzyko wystąpienia zakrzepicy zatorowej żył.</w:t>
      </w:r>
    </w:p>
    <w:p w14:paraId="1CF7BA07" w14:textId="77777777" w:rsidR="00A04662" w:rsidRPr="00B67616" w:rsidRDefault="00A04662" w:rsidP="00B60397">
      <w:pPr>
        <w:widowControl/>
        <w:rPr>
          <w:color w:val="000000"/>
        </w:rPr>
      </w:pPr>
    </w:p>
    <w:p w14:paraId="66A86CEA" w14:textId="77777777" w:rsidR="00D15122" w:rsidRPr="00B67616" w:rsidRDefault="00BB078F" w:rsidP="00B60397">
      <w:pPr>
        <w:widowControl/>
        <w:rPr>
          <w:color w:val="000000"/>
        </w:rPr>
      </w:pPr>
      <w:r w:rsidRPr="00B67616">
        <w:rPr>
          <w:color w:val="000000"/>
        </w:rPr>
        <w:t>U pacjentów z zagrażającymi życiu (stopień 4) zaburzeniami zakrzepowo-zatorowymi, w tym</w:t>
      </w:r>
      <w:r w:rsidR="00E6211B" w:rsidRPr="00B67616">
        <w:rPr>
          <w:color w:val="000000"/>
        </w:rPr>
        <w:t xml:space="preserve"> </w:t>
      </w:r>
      <w:r w:rsidRPr="00B67616">
        <w:rPr>
          <w:color w:val="000000"/>
        </w:rPr>
        <w:t xml:space="preserve">zatorowością płucną (NCI-CTCAE v.3), należy przerwać stosowanie produktu </w:t>
      </w:r>
      <w:r w:rsidR="00A04662" w:rsidRPr="00B67616">
        <w:rPr>
          <w:color w:val="000000"/>
        </w:rPr>
        <w:t>Zirabev</w:t>
      </w:r>
      <w:r w:rsidRPr="00B67616">
        <w:rPr>
          <w:color w:val="000000"/>
        </w:rPr>
        <w:t xml:space="preserve">. Pacjentów </w:t>
      </w:r>
      <w:r w:rsidR="00F41490" w:rsidRPr="00B67616">
        <w:rPr>
          <w:color w:val="000000"/>
        </w:rPr>
        <w:t>z </w:t>
      </w:r>
      <w:r w:rsidRPr="00B67616">
        <w:rPr>
          <w:color w:val="000000"/>
        </w:rPr>
        <w:t>zaburzeniami zakrzepowo-zatorowymi stopnia 3</w:t>
      </w:r>
      <w:r w:rsidR="00F41490" w:rsidRPr="00B67616">
        <w:rPr>
          <w:color w:val="000000"/>
        </w:rPr>
        <w:t>.</w:t>
      </w:r>
      <w:r w:rsidRPr="00B67616">
        <w:rPr>
          <w:color w:val="000000"/>
        </w:rPr>
        <w:t xml:space="preserve"> lub niższego należy </w:t>
      </w:r>
      <w:r w:rsidR="00A04662" w:rsidRPr="00B67616">
        <w:rPr>
          <w:color w:val="000000"/>
        </w:rPr>
        <w:t xml:space="preserve">dokładnie kontrolować (NCICTCAE </w:t>
      </w:r>
      <w:r w:rsidRPr="00B67616">
        <w:rPr>
          <w:color w:val="000000"/>
        </w:rPr>
        <w:t>v.3).</w:t>
      </w:r>
    </w:p>
    <w:p w14:paraId="66674D0F" w14:textId="77777777" w:rsidR="00BB078F" w:rsidRPr="00B67616" w:rsidRDefault="00BB078F" w:rsidP="00B60397">
      <w:pPr>
        <w:widowControl/>
        <w:rPr>
          <w:rFonts w:eastAsia="Times New Roman"/>
          <w:color w:val="000000"/>
        </w:rPr>
      </w:pPr>
    </w:p>
    <w:p w14:paraId="2404228D" w14:textId="77777777" w:rsidR="00A04662" w:rsidRPr="00B67616" w:rsidRDefault="00A04662" w:rsidP="00B60397">
      <w:pPr>
        <w:widowControl/>
        <w:rPr>
          <w:color w:val="000000"/>
          <w:u w:val="single"/>
        </w:rPr>
      </w:pPr>
      <w:r w:rsidRPr="00B67616">
        <w:rPr>
          <w:color w:val="000000"/>
          <w:u w:val="single"/>
        </w:rPr>
        <w:t>Krwotoki</w:t>
      </w:r>
    </w:p>
    <w:p w14:paraId="4DAE367E" w14:textId="77777777" w:rsidR="00E16335" w:rsidRPr="00B67616" w:rsidRDefault="00E16335" w:rsidP="00B60397">
      <w:pPr>
        <w:widowControl/>
        <w:rPr>
          <w:color w:val="000000"/>
        </w:rPr>
      </w:pPr>
    </w:p>
    <w:p w14:paraId="2F6D4D40" w14:textId="77777777" w:rsidR="00A04662" w:rsidRPr="00B67616" w:rsidRDefault="00A04662" w:rsidP="00B60397">
      <w:pPr>
        <w:widowControl/>
        <w:rPr>
          <w:color w:val="000000"/>
        </w:rPr>
      </w:pPr>
      <w:r w:rsidRPr="00B67616">
        <w:rPr>
          <w:color w:val="000000"/>
        </w:rPr>
        <w:t>U pacjentów przyjmujących bewacyzumabem występuje zwiększone ryzyko wystąpienia krwotoków,</w:t>
      </w:r>
      <w:r w:rsidR="00E6211B" w:rsidRPr="00B67616">
        <w:rPr>
          <w:color w:val="000000"/>
        </w:rPr>
        <w:t xml:space="preserve"> </w:t>
      </w:r>
      <w:r w:rsidR="00E919FC" w:rsidRPr="00B67616">
        <w:rPr>
          <w:color w:val="000000"/>
        </w:rPr>
        <w:t>w </w:t>
      </w:r>
      <w:r w:rsidRPr="00B67616">
        <w:rPr>
          <w:color w:val="000000"/>
        </w:rPr>
        <w:t>tym krwotoków zależnych od guza. Zirabev należy całkowicie odstawić u pacjentów, u których</w:t>
      </w:r>
      <w:r w:rsidR="00E6211B" w:rsidRPr="00B67616">
        <w:rPr>
          <w:color w:val="000000"/>
        </w:rPr>
        <w:t xml:space="preserve"> </w:t>
      </w:r>
      <w:r w:rsidRPr="00B67616">
        <w:rPr>
          <w:color w:val="000000"/>
        </w:rPr>
        <w:t>wystąpi krwawienie stopnia 3. lub 4. w trakcie terapii produktem Zirabev (NCI-CTCAE v.3) (patrz punkt 4.8).</w:t>
      </w:r>
    </w:p>
    <w:p w14:paraId="0F39630D" w14:textId="77777777" w:rsidR="00A04662" w:rsidRPr="00B67616" w:rsidRDefault="00A04662" w:rsidP="00B60397">
      <w:pPr>
        <w:widowControl/>
        <w:rPr>
          <w:color w:val="000000"/>
        </w:rPr>
      </w:pPr>
    </w:p>
    <w:p w14:paraId="27999230" w14:textId="77777777" w:rsidR="00A04662" w:rsidRPr="00B67616" w:rsidRDefault="00A04662" w:rsidP="00B60397">
      <w:pPr>
        <w:widowControl/>
        <w:rPr>
          <w:color w:val="000000"/>
        </w:rPr>
      </w:pPr>
      <w:r w:rsidRPr="00B67616">
        <w:rPr>
          <w:color w:val="000000"/>
        </w:rPr>
        <w:t>Pacjenci z nieleczonymi przerzutami do OUN byli rutynowo wyłączani z badań klinicznych bewacyzumabu w oparciu o badania obrazowe lub objawy kliniczne. Dlatego ryzyko krwawienia do OUN u takich pacjentów nie było ocenione w prospektywnych randomizowanych badaniach klinicznych</w:t>
      </w:r>
      <w:r w:rsidR="00E6211B" w:rsidRPr="00B67616">
        <w:rPr>
          <w:color w:val="000000"/>
        </w:rPr>
        <w:t xml:space="preserve"> </w:t>
      </w:r>
      <w:r w:rsidRPr="00B67616">
        <w:rPr>
          <w:color w:val="000000"/>
        </w:rPr>
        <w:t>(patrz punkt 4.8). Pacjenci powinni być kontrolowani w kierunku objawów krwawienia do OUN i</w:t>
      </w:r>
      <w:r w:rsidR="00E6211B" w:rsidRPr="00B67616">
        <w:rPr>
          <w:color w:val="000000"/>
        </w:rPr>
        <w:t xml:space="preserve"> </w:t>
      </w:r>
      <w:r w:rsidRPr="00B67616">
        <w:rPr>
          <w:color w:val="000000"/>
        </w:rPr>
        <w:t>terapia produktem Zirabev powinna być przerwana w przypadku krwawienia wewnątrzczaszkowego.</w:t>
      </w:r>
    </w:p>
    <w:p w14:paraId="4989F236" w14:textId="77777777" w:rsidR="00A04662" w:rsidRPr="00B67616" w:rsidRDefault="00A04662" w:rsidP="00B60397">
      <w:pPr>
        <w:widowControl/>
        <w:rPr>
          <w:color w:val="000000"/>
        </w:rPr>
      </w:pPr>
    </w:p>
    <w:p w14:paraId="4C1DD2FD" w14:textId="77777777" w:rsidR="00D15122" w:rsidRPr="00B67616" w:rsidRDefault="00A04662" w:rsidP="00B60397">
      <w:pPr>
        <w:widowControl/>
        <w:rPr>
          <w:rFonts w:eastAsia="Times New Roman"/>
          <w:color w:val="000000"/>
        </w:rPr>
      </w:pPr>
      <w:r w:rsidRPr="00B67616">
        <w:rPr>
          <w:color w:val="000000"/>
        </w:rPr>
        <w:t>Nie ma danych dotyczących profilu bezpieczeństwa bewacyzumabem u pacjentów z wrodzoną skazą</w:t>
      </w:r>
      <w:r w:rsidR="00E6211B" w:rsidRPr="00B67616">
        <w:rPr>
          <w:color w:val="000000"/>
        </w:rPr>
        <w:t xml:space="preserve"> </w:t>
      </w:r>
      <w:r w:rsidRPr="00B67616">
        <w:rPr>
          <w:color w:val="000000"/>
        </w:rPr>
        <w:t>krwotoczną, nabytą koagulopatią lub u pacjentów otrzymujących pełne dawki leków przeciwzakrzepowych z powodu zakrzepicy zatorowej przed rozpoczęciem terapii bewacyzumabem,</w:t>
      </w:r>
      <w:r w:rsidR="00E6211B" w:rsidRPr="00B67616">
        <w:rPr>
          <w:color w:val="000000"/>
        </w:rPr>
        <w:t xml:space="preserve"> </w:t>
      </w:r>
      <w:r w:rsidRPr="00B67616">
        <w:rPr>
          <w:color w:val="000000"/>
        </w:rPr>
        <w:t>jako że pacjenci ci byli wyłączeni z badań klinicznych. Dlatego też należy zachować ostrożność przed</w:t>
      </w:r>
      <w:r w:rsidR="00E6211B" w:rsidRPr="00B67616">
        <w:rPr>
          <w:color w:val="000000"/>
        </w:rPr>
        <w:t xml:space="preserve"> </w:t>
      </w:r>
      <w:r w:rsidRPr="00B67616">
        <w:rPr>
          <w:color w:val="000000"/>
        </w:rPr>
        <w:t>rozpoczęciem leczenia w tej grupie pacjentów. Niemniej, pacjenci, u których wystąpi zakrzepica</w:t>
      </w:r>
      <w:r w:rsidR="00E6211B" w:rsidRPr="00B67616">
        <w:rPr>
          <w:color w:val="000000"/>
        </w:rPr>
        <w:t xml:space="preserve"> </w:t>
      </w:r>
      <w:r w:rsidRPr="00B67616">
        <w:rPr>
          <w:color w:val="000000"/>
        </w:rPr>
        <w:t>żylna, nie mają zwiększonego ryzyka krwawień w stopniu 3</w:t>
      </w:r>
      <w:r w:rsidR="00F41490" w:rsidRPr="00B67616">
        <w:rPr>
          <w:color w:val="000000"/>
        </w:rPr>
        <w:t>.</w:t>
      </w:r>
      <w:r w:rsidRPr="00B67616">
        <w:rPr>
          <w:color w:val="000000"/>
        </w:rPr>
        <w:t xml:space="preserve"> lub wyższym podczas jednoczesnego</w:t>
      </w:r>
      <w:r w:rsidR="00E6211B" w:rsidRPr="00B67616">
        <w:rPr>
          <w:color w:val="000000"/>
        </w:rPr>
        <w:t xml:space="preserve"> </w:t>
      </w:r>
      <w:r w:rsidRPr="00B67616">
        <w:rPr>
          <w:color w:val="000000"/>
        </w:rPr>
        <w:t xml:space="preserve">podawania w pełnej dawce warfaryny </w:t>
      </w:r>
      <w:r w:rsidR="00E919FC" w:rsidRPr="00B67616">
        <w:rPr>
          <w:color w:val="000000"/>
        </w:rPr>
        <w:t>i </w:t>
      </w:r>
      <w:r w:rsidR="00BB5C00" w:rsidRPr="00B67616">
        <w:rPr>
          <w:color w:val="000000"/>
        </w:rPr>
        <w:t>bewacyzumabu</w:t>
      </w:r>
      <w:r w:rsidRPr="00B67616">
        <w:rPr>
          <w:color w:val="000000"/>
        </w:rPr>
        <w:t xml:space="preserve"> (NCI-CTCAE v.3).</w:t>
      </w:r>
    </w:p>
    <w:p w14:paraId="2F3417CA" w14:textId="77777777" w:rsidR="00A04662" w:rsidRPr="00B67616" w:rsidRDefault="00A04662" w:rsidP="00B60397">
      <w:pPr>
        <w:widowControl/>
        <w:spacing w:line="252" w:lineRule="exact"/>
        <w:rPr>
          <w:color w:val="000000"/>
          <w:u w:val="single"/>
        </w:rPr>
      </w:pPr>
    </w:p>
    <w:p w14:paraId="7C817F17" w14:textId="77777777" w:rsidR="00BB5C00" w:rsidRPr="00B67616" w:rsidRDefault="00BB5C00" w:rsidP="00950459">
      <w:pPr>
        <w:keepNext/>
        <w:keepLines/>
        <w:widowControl/>
        <w:rPr>
          <w:color w:val="000000"/>
          <w:u w:val="single"/>
        </w:rPr>
      </w:pPr>
      <w:r w:rsidRPr="00B67616">
        <w:rPr>
          <w:color w:val="000000"/>
          <w:u w:val="single"/>
        </w:rPr>
        <w:t>Krwotok płucny/krwioplucie</w:t>
      </w:r>
    </w:p>
    <w:p w14:paraId="0EF585FA" w14:textId="77777777" w:rsidR="00BB5C00" w:rsidRPr="00B67616" w:rsidRDefault="00BB5C00" w:rsidP="00950459">
      <w:pPr>
        <w:keepNext/>
        <w:keepLines/>
        <w:widowControl/>
        <w:rPr>
          <w:color w:val="000000"/>
          <w:u w:val="single"/>
        </w:rPr>
      </w:pPr>
    </w:p>
    <w:p w14:paraId="7C217B98" w14:textId="77777777" w:rsidR="00BB5C00" w:rsidRPr="00B67616" w:rsidRDefault="00BB5C00" w:rsidP="00B60397">
      <w:pPr>
        <w:widowControl/>
        <w:rPr>
          <w:color w:val="000000"/>
        </w:rPr>
      </w:pPr>
      <w:r w:rsidRPr="00B67616">
        <w:rPr>
          <w:color w:val="000000"/>
        </w:rPr>
        <w:t>U pacjentów z niedrobnokomórkowym rakiem płuca przyjmujących bewacyzumab istnieje ryzyko</w:t>
      </w:r>
      <w:r w:rsidR="00E6211B" w:rsidRPr="00B67616">
        <w:rPr>
          <w:color w:val="000000"/>
        </w:rPr>
        <w:t xml:space="preserve"> </w:t>
      </w:r>
      <w:r w:rsidRPr="00B67616">
        <w:rPr>
          <w:color w:val="000000"/>
        </w:rPr>
        <w:t>wystąpienia ciężkich, w niektórych przypadkach śmiertelnych, krwotoków płucnych/krwioplucia.</w:t>
      </w:r>
    </w:p>
    <w:p w14:paraId="2B8F63C4" w14:textId="77777777" w:rsidR="00BB5C00" w:rsidRPr="00B67616" w:rsidRDefault="00BB5C00" w:rsidP="00B60397">
      <w:pPr>
        <w:widowControl/>
        <w:rPr>
          <w:color w:val="000000"/>
          <w:u w:val="single"/>
        </w:rPr>
      </w:pPr>
      <w:r w:rsidRPr="00B67616">
        <w:rPr>
          <w:color w:val="000000"/>
        </w:rPr>
        <w:t>Pacjenci z przebytymi ostatnio krwotokami płucnymi/krwiopluciem (&gt; 2,5 ml czerwonej krwi), nie</w:t>
      </w:r>
      <w:r w:rsidR="00E6211B" w:rsidRPr="00B67616">
        <w:rPr>
          <w:color w:val="000000"/>
        </w:rPr>
        <w:t xml:space="preserve"> </w:t>
      </w:r>
      <w:r w:rsidRPr="00B67616">
        <w:rPr>
          <w:color w:val="000000"/>
        </w:rPr>
        <w:t>powinni przyjmować produktu Zirabev.</w:t>
      </w:r>
    </w:p>
    <w:p w14:paraId="36F31F42" w14:textId="77777777" w:rsidR="00BB5C00" w:rsidRPr="00B67616" w:rsidRDefault="00BB5C00" w:rsidP="00B60397">
      <w:pPr>
        <w:widowControl/>
        <w:rPr>
          <w:color w:val="000000"/>
          <w:u w:val="single"/>
        </w:rPr>
      </w:pPr>
    </w:p>
    <w:p w14:paraId="280304A4" w14:textId="77777777" w:rsidR="00BB5C00" w:rsidRPr="00B67616" w:rsidRDefault="00BB5C00" w:rsidP="00B60397">
      <w:pPr>
        <w:widowControl/>
        <w:rPr>
          <w:color w:val="000000"/>
          <w:u w:val="single"/>
        </w:rPr>
      </w:pPr>
      <w:r w:rsidRPr="00B67616">
        <w:rPr>
          <w:color w:val="000000"/>
          <w:u w:val="single"/>
        </w:rPr>
        <w:t>Zastoinowa niewydolność serca (ang. Congestive Heart Failure - CHF) (patrz punkt 4.8).</w:t>
      </w:r>
    </w:p>
    <w:p w14:paraId="16D5BD01" w14:textId="77777777" w:rsidR="00BB5C00" w:rsidRPr="00B67616" w:rsidRDefault="00BB5C00" w:rsidP="00B60397">
      <w:pPr>
        <w:widowControl/>
        <w:rPr>
          <w:color w:val="000000"/>
          <w:u w:val="single"/>
        </w:rPr>
      </w:pPr>
    </w:p>
    <w:p w14:paraId="20C09666" w14:textId="77777777" w:rsidR="00BB5C00" w:rsidRPr="00B67616" w:rsidRDefault="00BB5C00" w:rsidP="00B60397">
      <w:pPr>
        <w:widowControl/>
        <w:rPr>
          <w:color w:val="000000"/>
        </w:rPr>
      </w:pPr>
      <w:r w:rsidRPr="00B67616">
        <w:rPr>
          <w:color w:val="000000"/>
        </w:rPr>
        <w:t>W badaniach klinicznych obserwowano objawy wskazujące na zastoinową niewydolność serca.</w:t>
      </w:r>
    </w:p>
    <w:p w14:paraId="17568207" w14:textId="77777777" w:rsidR="00BB5C00" w:rsidRPr="00B67616" w:rsidRDefault="00BB5C00" w:rsidP="00B60397">
      <w:pPr>
        <w:widowControl/>
        <w:rPr>
          <w:color w:val="000000"/>
        </w:rPr>
      </w:pPr>
      <w:r w:rsidRPr="00B67616">
        <w:rPr>
          <w:color w:val="000000"/>
        </w:rPr>
        <w:lastRenderedPageBreak/>
        <w:t>Zdarzenia tego typu obejmowały od bezobjawowego zmniejszenia frakcji wyrzutowej komory lewej</w:t>
      </w:r>
      <w:r w:rsidR="00E6211B" w:rsidRPr="00B67616">
        <w:rPr>
          <w:color w:val="000000"/>
        </w:rPr>
        <w:t xml:space="preserve"> </w:t>
      </w:r>
      <w:r w:rsidRPr="00B67616">
        <w:rPr>
          <w:color w:val="000000"/>
        </w:rPr>
        <w:t>do objawowej zastoinowej niewydolności serca, wymagającej leczenia lub hospitalizacji. Należy</w:t>
      </w:r>
      <w:r w:rsidR="00E6211B" w:rsidRPr="00B67616">
        <w:rPr>
          <w:color w:val="000000"/>
        </w:rPr>
        <w:t xml:space="preserve"> </w:t>
      </w:r>
      <w:r w:rsidRPr="00B67616">
        <w:rPr>
          <w:color w:val="000000"/>
        </w:rPr>
        <w:t>zachować ostrożność podczas leczenia produktem Zirabev pacjentów z klinicznie istotną chorobą</w:t>
      </w:r>
      <w:r w:rsidR="00E6211B" w:rsidRPr="00B67616">
        <w:rPr>
          <w:color w:val="000000"/>
        </w:rPr>
        <w:t xml:space="preserve"> </w:t>
      </w:r>
      <w:r w:rsidRPr="00B67616">
        <w:rPr>
          <w:color w:val="000000"/>
        </w:rPr>
        <w:t>sercowo-naczyniową, taką jak występująca wcześniej choroba wieńcowa lub zastoinowa</w:t>
      </w:r>
      <w:r w:rsidR="00E6211B" w:rsidRPr="00B67616">
        <w:rPr>
          <w:color w:val="000000"/>
        </w:rPr>
        <w:t xml:space="preserve"> </w:t>
      </w:r>
      <w:r w:rsidRPr="00B67616">
        <w:rPr>
          <w:color w:val="000000"/>
        </w:rPr>
        <w:t>niewydolność serca.</w:t>
      </w:r>
    </w:p>
    <w:p w14:paraId="6CC6F825" w14:textId="77777777" w:rsidR="00BB5C00" w:rsidRPr="00B67616" w:rsidRDefault="00BB5C00" w:rsidP="00B60397">
      <w:pPr>
        <w:widowControl/>
        <w:rPr>
          <w:color w:val="000000"/>
        </w:rPr>
      </w:pPr>
    </w:p>
    <w:p w14:paraId="282A86B9" w14:textId="77777777" w:rsidR="00BB5C00" w:rsidRPr="00B67616" w:rsidRDefault="00BB5C00" w:rsidP="00B60397">
      <w:pPr>
        <w:widowControl/>
        <w:rPr>
          <w:color w:val="000000"/>
        </w:rPr>
      </w:pPr>
      <w:r w:rsidRPr="00B67616">
        <w:rPr>
          <w:color w:val="000000"/>
        </w:rPr>
        <w:t xml:space="preserve">Większość pacjentów, u których wystąpiła zastoinowa niewydolność serca, miała raka piersi </w:t>
      </w:r>
      <w:r w:rsidR="00F41490" w:rsidRPr="00B67616">
        <w:rPr>
          <w:color w:val="000000"/>
        </w:rPr>
        <w:t>z </w:t>
      </w:r>
      <w:r w:rsidRPr="00B67616">
        <w:rPr>
          <w:color w:val="000000"/>
        </w:rPr>
        <w:t>przerzutami i otrzymywała wcześniej antracykliny, została poddana wcześniej radioterapii lewej</w:t>
      </w:r>
      <w:r w:rsidR="00E6211B" w:rsidRPr="00B67616">
        <w:rPr>
          <w:color w:val="000000"/>
        </w:rPr>
        <w:t xml:space="preserve"> </w:t>
      </w:r>
      <w:r w:rsidRPr="00B67616">
        <w:rPr>
          <w:color w:val="000000"/>
        </w:rPr>
        <w:t>ściany klatki piersiowej lub były obecne inne czynniki ryzyka wystąpienia zastoinowej niewydolności</w:t>
      </w:r>
      <w:r w:rsidR="00E6211B" w:rsidRPr="00B67616">
        <w:rPr>
          <w:color w:val="000000"/>
        </w:rPr>
        <w:t xml:space="preserve"> </w:t>
      </w:r>
      <w:r w:rsidRPr="00B67616">
        <w:rPr>
          <w:color w:val="000000"/>
        </w:rPr>
        <w:t>serca.</w:t>
      </w:r>
    </w:p>
    <w:p w14:paraId="027F349D" w14:textId="77777777" w:rsidR="00BB5C00" w:rsidRPr="00B67616" w:rsidRDefault="00BB5C00" w:rsidP="00B60397">
      <w:pPr>
        <w:widowControl/>
        <w:rPr>
          <w:color w:val="000000"/>
        </w:rPr>
      </w:pPr>
    </w:p>
    <w:p w14:paraId="6512107F" w14:textId="77777777" w:rsidR="00BB5C00" w:rsidRPr="00B67616" w:rsidRDefault="00BB5C00" w:rsidP="00B60397">
      <w:pPr>
        <w:widowControl/>
        <w:rPr>
          <w:color w:val="000000"/>
        </w:rPr>
      </w:pPr>
      <w:r w:rsidRPr="00B67616">
        <w:rPr>
          <w:color w:val="000000"/>
        </w:rPr>
        <w:t>U pacjentów w badaniu AVF3694g leczonych antracyklinami, którzy uprzednio nie otrzymywali</w:t>
      </w:r>
      <w:r w:rsidR="00E6211B" w:rsidRPr="00B67616">
        <w:rPr>
          <w:color w:val="000000"/>
        </w:rPr>
        <w:t xml:space="preserve"> </w:t>
      </w:r>
      <w:r w:rsidRPr="00B67616">
        <w:rPr>
          <w:color w:val="000000"/>
        </w:rPr>
        <w:t>antracyklin, nie obserwowano zwiększenia częstości występowania zastoinowej niewydolności serca</w:t>
      </w:r>
      <w:r w:rsidR="00E6211B" w:rsidRPr="00B67616">
        <w:rPr>
          <w:color w:val="000000"/>
        </w:rPr>
        <w:t xml:space="preserve"> </w:t>
      </w:r>
      <w:r w:rsidRPr="00B67616">
        <w:rPr>
          <w:color w:val="000000"/>
        </w:rPr>
        <w:t>dowolnego stopnia w grupie leczonej antracykliną z bewacyzumabem w porównaniu do grupy</w:t>
      </w:r>
      <w:r w:rsidR="00E6211B" w:rsidRPr="00B67616">
        <w:rPr>
          <w:color w:val="000000"/>
        </w:rPr>
        <w:t xml:space="preserve"> </w:t>
      </w:r>
      <w:r w:rsidRPr="00B67616">
        <w:rPr>
          <w:color w:val="000000"/>
        </w:rPr>
        <w:t>leczonej wyłącznie antracyklinami. Zastoinowa niewydolność serca stopnia co najmniej 3. występowała nieco częściej u pacjentów otrzymujących bewacyzumab w skojarzeniu z chemioterapią niż u pacjentów leczonych wyłącznie chemioterapią. Obserwacja ta jest spójna z danymi z innych badań z udziałem pacjentów z rozsianym rakiem piersi, którzy nie otrzymywali równocześnie</w:t>
      </w:r>
      <w:r w:rsidR="00E919FC" w:rsidRPr="00B67616">
        <w:rPr>
          <w:color w:val="000000"/>
        </w:rPr>
        <w:t xml:space="preserve"> </w:t>
      </w:r>
      <w:r w:rsidRPr="00B67616">
        <w:rPr>
          <w:color w:val="000000"/>
        </w:rPr>
        <w:t>antracyklin (NCI-CTCAE v.3) (patrz punkt 4.8).</w:t>
      </w:r>
    </w:p>
    <w:p w14:paraId="010FD174" w14:textId="77777777" w:rsidR="00BB5C00" w:rsidRPr="00B67616" w:rsidRDefault="00BB5C00" w:rsidP="00B76DB1">
      <w:pPr>
        <w:widowControl/>
        <w:rPr>
          <w:color w:val="000000"/>
          <w:u w:val="single"/>
        </w:rPr>
      </w:pPr>
    </w:p>
    <w:p w14:paraId="56E2F62D" w14:textId="77777777" w:rsidR="00BB5C00" w:rsidRPr="00B67616" w:rsidRDefault="00BB5C00" w:rsidP="000431D8">
      <w:pPr>
        <w:keepNext/>
        <w:widowControl/>
        <w:rPr>
          <w:color w:val="000000"/>
          <w:u w:val="single"/>
        </w:rPr>
      </w:pPr>
      <w:r w:rsidRPr="00B67616">
        <w:rPr>
          <w:color w:val="000000"/>
          <w:u w:val="single"/>
        </w:rPr>
        <w:t>Neutropenia i infekcje (patrz punkt 4.8)</w:t>
      </w:r>
    </w:p>
    <w:p w14:paraId="5C0B0E8A" w14:textId="77777777" w:rsidR="00BB5C00" w:rsidRPr="00B67616" w:rsidRDefault="00BB5C00" w:rsidP="000431D8">
      <w:pPr>
        <w:keepNext/>
        <w:widowControl/>
        <w:rPr>
          <w:color w:val="000000"/>
          <w:u w:val="single"/>
        </w:rPr>
      </w:pPr>
    </w:p>
    <w:p w14:paraId="2F39A28B" w14:textId="77777777" w:rsidR="00BB5C00" w:rsidRPr="00B67616" w:rsidRDefault="00BB5C00" w:rsidP="000431D8">
      <w:pPr>
        <w:keepNext/>
        <w:widowControl/>
        <w:rPr>
          <w:color w:val="000000"/>
        </w:rPr>
      </w:pPr>
      <w:r w:rsidRPr="00B67616">
        <w:rPr>
          <w:color w:val="000000"/>
        </w:rPr>
        <w:t xml:space="preserve">U pacjentów otrzymujących niektóre rodzaje chemioterapii toksyczne dla szpiku jednocześnie </w:t>
      </w:r>
      <w:r w:rsidR="00E919FC" w:rsidRPr="00B67616">
        <w:rPr>
          <w:color w:val="000000"/>
        </w:rPr>
        <w:t>z </w:t>
      </w:r>
      <w:r w:rsidR="003D1BC7" w:rsidRPr="00B67616">
        <w:rPr>
          <w:color w:val="000000"/>
        </w:rPr>
        <w:t>bewacyzumabem</w:t>
      </w:r>
      <w:r w:rsidRPr="00B67616">
        <w:rPr>
          <w:color w:val="000000"/>
        </w:rPr>
        <w:t xml:space="preserve"> obserwowano częstsze występowanie ciężkiej neutropenii, gorączki</w:t>
      </w:r>
      <w:r w:rsidR="00E6211B" w:rsidRPr="00B67616">
        <w:rPr>
          <w:color w:val="000000"/>
        </w:rPr>
        <w:t xml:space="preserve"> </w:t>
      </w:r>
      <w:r w:rsidRPr="00B67616">
        <w:rPr>
          <w:color w:val="000000"/>
        </w:rPr>
        <w:t>neutropenicznej (</w:t>
      </w:r>
      <w:r w:rsidR="00E919FC" w:rsidRPr="00B67616">
        <w:rPr>
          <w:color w:val="000000"/>
        </w:rPr>
        <w:t>w </w:t>
      </w:r>
      <w:r w:rsidRPr="00B67616">
        <w:rPr>
          <w:color w:val="000000"/>
        </w:rPr>
        <w:t>tym również przypadków śmiertelnych) oraz infekcji z lub bez ciężkiej neutropenii</w:t>
      </w:r>
      <w:r w:rsidR="00E6211B" w:rsidRPr="00B67616">
        <w:rPr>
          <w:color w:val="000000"/>
        </w:rPr>
        <w:t xml:space="preserve"> </w:t>
      </w:r>
      <w:r w:rsidRPr="00B67616">
        <w:rPr>
          <w:color w:val="000000"/>
        </w:rPr>
        <w:t>w porównaniu do pacjentów otrzymujących tylko chemioterapię. Dotyczyło to przede wszystkim</w:t>
      </w:r>
      <w:r w:rsidR="00E6211B" w:rsidRPr="00B67616">
        <w:rPr>
          <w:color w:val="000000"/>
        </w:rPr>
        <w:t xml:space="preserve"> </w:t>
      </w:r>
      <w:r w:rsidRPr="00B67616">
        <w:rPr>
          <w:color w:val="000000"/>
        </w:rPr>
        <w:t>schematów zawierających pochodne platyny lub taksany stosowanych w leczeniu chorych na</w:t>
      </w:r>
      <w:r w:rsidR="00E6211B" w:rsidRPr="00B67616">
        <w:rPr>
          <w:color w:val="000000"/>
        </w:rPr>
        <w:t xml:space="preserve"> </w:t>
      </w:r>
      <w:r w:rsidRPr="00B67616">
        <w:rPr>
          <w:color w:val="000000"/>
        </w:rPr>
        <w:t>niedrobnokomórkowego raka płuca, raka piersi z przerzutami oraz schematu zawierającego paklitaksel</w:t>
      </w:r>
      <w:r w:rsidR="00E6211B" w:rsidRPr="00B67616">
        <w:rPr>
          <w:color w:val="000000"/>
        </w:rPr>
        <w:t xml:space="preserve"> </w:t>
      </w:r>
      <w:r w:rsidRPr="00B67616">
        <w:rPr>
          <w:color w:val="000000"/>
        </w:rPr>
        <w:t>i topotekan stosowanego u chorych na przetrwałego, nawrotowego lub przerzutowego raka szyjki</w:t>
      </w:r>
      <w:r w:rsidR="00E6211B" w:rsidRPr="00B67616">
        <w:rPr>
          <w:color w:val="000000"/>
        </w:rPr>
        <w:t xml:space="preserve"> </w:t>
      </w:r>
      <w:r w:rsidRPr="00B67616">
        <w:rPr>
          <w:color w:val="000000"/>
        </w:rPr>
        <w:t>macicy.</w:t>
      </w:r>
    </w:p>
    <w:p w14:paraId="511D833D" w14:textId="77777777" w:rsidR="00BB5C00" w:rsidRPr="00B67616" w:rsidRDefault="00BB5C00" w:rsidP="00B60397">
      <w:pPr>
        <w:widowControl/>
        <w:rPr>
          <w:color w:val="000000"/>
          <w:u w:val="single"/>
        </w:rPr>
      </w:pPr>
    </w:p>
    <w:p w14:paraId="7440A5B5" w14:textId="1DC98E5E" w:rsidR="00BB5C00" w:rsidRPr="00B67616" w:rsidRDefault="00BB5C00" w:rsidP="00B60397">
      <w:pPr>
        <w:widowControl/>
        <w:rPr>
          <w:color w:val="000000"/>
          <w:u w:val="single"/>
        </w:rPr>
      </w:pPr>
      <w:r w:rsidRPr="00B67616">
        <w:rPr>
          <w:color w:val="000000"/>
          <w:u w:val="single"/>
        </w:rPr>
        <w:t>Reakcje nadwrażliwości</w:t>
      </w:r>
      <w:r w:rsidR="00364CEE">
        <w:rPr>
          <w:color w:val="000000"/>
          <w:u w:val="single"/>
        </w:rPr>
        <w:t xml:space="preserve"> (w tym wstrząs anafilakt</w:t>
      </w:r>
      <w:r w:rsidR="006A17B8">
        <w:rPr>
          <w:color w:val="000000"/>
          <w:u w:val="single"/>
        </w:rPr>
        <w:t>yczny</w:t>
      </w:r>
      <w:r w:rsidR="00364CEE">
        <w:rPr>
          <w:color w:val="000000"/>
          <w:u w:val="single"/>
        </w:rPr>
        <w:t>)</w:t>
      </w:r>
      <w:r w:rsidRPr="00B67616">
        <w:rPr>
          <w:color w:val="000000"/>
          <w:u w:val="single"/>
        </w:rPr>
        <w:t>/reakcje podczas wlewu (patrz punkt 4.8)</w:t>
      </w:r>
    </w:p>
    <w:p w14:paraId="6F21F5D4" w14:textId="77777777" w:rsidR="00BB5C00" w:rsidRPr="00B67616" w:rsidRDefault="00BB5C00" w:rsidP="00B60397">
      <w:pPr>
        <w:widowControl/>
        <w:rPr>
          <w:color w:val="000000"/>
        </w:rPr>
      </w:pPr>
    </w:p>
    <w:p w14:paraId="04E0C792" w14:textId="1492FACB" w:rsidR="00D15122" w:rsidRPr="00B67616" w:rsidRDefault="00BB5C00" w:rsidP="00B60397">
      <w:pPr>
        <w:widowControl/>
        <w:rPr>
          <w:rFonts w:eastAsia="Times New Roman"/>
          <w:color w:val="000000"/>
        </w:rPr>
      </w:pPr>
      <w:r w:rsidRPr="00B67616">
        <w:rPr>
          <w:color w:val="000000"/>
        </w:rPr>
        <w:t>Istnieje ryzyko wystąpienia u pacjentów reakcji podczas wlewu</w:t>
      </w:r>
      <w:r w:rsidR="00364CEE">
        <w:rPr>
          <w:color w:val="000000"/>
        </w:rPr>
        <w:t>/</w:t>
      </w:r>
      <w:r w:rsidR="00364CEE" w:rsidRPr="00B67616">
        <w:rPr>
          <w:color w:val="000000"/>
        </w:rPr>
        <w:t>reakcji nadwrażliwości</w:t>
      </w:r>
      <w:r w:rsidR="00364CEE" w:rsidRPr="006A17B8">
        <w:rPr>
          <w:color w:val="000000"/>
        </w:rPr>
        <w:t xml:space="preserve"> </w:t>
      </w:r>
      <w:r w:rsidR="00364CEE" w:rsidRPr="00F00806">
        <w:rPr>
          <w:color w:val="000000"/>
        </w:rPr>
        <w:t>(w tym wstrząsu anafilakt</w:t>
      </w:r>
      <w:r w:rsidR="006A17B8">
        <w:rPr>
          <w:color w:val="000000"/>
        </w:rPr>
        <w:t>ycznego</w:t>
      </w:r>
      <w:r w:rsidR="00364CEE" w:rsidRPr="00F00806">
        <w:rPr>
          <w:color w:val="000000"/>
        </w:rPr>
        <w:t>)</w:t>
      </w:r>
      <w:r w:rsidRPr="00B67616">
        <w:rPr>
          <w:color w:val="000000"/>
        </w:rPr>
        <w:t>. Zaleca się</w:t>
      </w:r>
      <w:r w:rsidR="00E6211B" w:rsidRPr="00B67616">
        <w:rPr>
          <w:color w:val="000000"/>
        </w:rPr>
        <w:t xml:space="preserve"> </w:t>
      </w:r>
      <w:r w:rsidRPr="00B67616">
        <w:rPr>
          <w:color w:val="000000"/>
        </w:rPr>
        <w:t>uważne obserwowanie chorych podczas podania bewacyzumabu, tak jak w przypadku innych</w:t>
      </w:r>
      <w:r w:rsidR="00E6211B" w:rsidRPr="00B67616">
        <w:rPr>
          <w:color w:val="000000"/>
        </w:rPr>
        <w:t xml:space="preserve"> </w:t>
      </w:r>
      <w:r w:rsidRPr="00B67616">
        <w:rPr>
          <w:color w:val="000000"/>
        </w:rPr>
        <w:t>leczniczych humanizowanych przeciwciał monoklonalnych. Jeśli taka reakcja wystąpi należy</w:t>
      </w:r>
      <w:r w:rsidR="00E6211B" w:rsidRPr="00B67616">
        <w:rPr>
          <w:color w:val="000000"/>
        </w:rPr>
        <w:t xml:space="preserve"> </w:t>
      </w:r>
      <w:r w:rsidRPr="00B67616">
        <w:rPr>
          <w:color w:val="000000"/>
        </w:rPr>
        <w:t>przerwać podanie i włączyć odpowiednie terapie. Systematyczna premedykacja nie jest zalecana.</w:t>
      </w:r>
    </w:p>
    <w:p w14:paraId="3E54E1C3" w14:textId="77777777" w:rsidR="00BB5C00" w:rsidRPr="00B67616" w:rsidRDefault="00BB5C00" w:rsidP="00B60397">
      <w:pPr>
        <w:widowControl/>
        <w:rPr>
          <w:color w:val="000000"/>
        </w:rPr>
      </w:pPr>
    </w:p>
    <w:p w14:paraId="5965D8BE" w14:textId="77777777" w:rsidR="00BB5C00" w:rsidRPr="00B67616" w:rsidRDefault="00BB5C00" w:rsidP="00B60397">
      <w:pPr>
        <w:widowControl/>
        <w:rPr>
          <w:color w:val="000000"/>
          <w:u w:val="single"/>
        </w:rPr>
      </w:pPr>
      <w:r w:rsidRPr="00B67616">
        <w:rPr>
          <w:color w:val="000000"/>
          <w:u w:val="single"/>
        </w:rPr>
        <w:t>Martwica kości szczęki lub żuchwy (patrz punkt 4.8)</w:t>
      </w:r>
    </w:p>
    <w:p w14:paraId="3338E83C" w14:textId="77777777" w:rsidR="00BB5C00" w:rsidRPr="00B67616" w:rsidRDefault="00BB5C00" w:rsidP="00B60397">
      <w:pPr>
        <w:widowControl/>
        <w:rPr>
          <w:color w:val="000000"/>
          <w:u w:val="single"/>
        </w:rPr>
      </w:pPr>
    </w:p>
    <w:p w14:paraId="29321F43" w14:textId="77777777" w:rsidR="00BB5C00" w:rsidRPr="00B67616" w:rsidRDefault="00BB5C00" w:rsidP="00B60397">
      <w:pPr>
        <w:widowControl/>
        <w:rPr>
          <w:color w:val="000000"/>
        </w:rPr>
      </w:pPr>
      <w:r w:rsidRPr="00B67616">
        <w:rPr>
          <w:color w:val="000000"/>
        </w:rPr>
        <w:t xml:space="preserve">Wśród pacjentów z chorobą nowotworową leczonych </w:t>
      </w:r>
      <w:r w:rsidR="003D1BC7" w:rsidRPr="00B67616">
        <w:rPr>
          <w:color w:val="000000"/>
        </w:rPr>
        <w:t>bewacyzumabem</w:t>
      </w:r>
      <w:r w:rsidRPr="00B67616">
        <w:rPr>
          <w:color w:val="000000"/>
        </w:rPr>
        <w:t xml:space="preserve"> obserwowano przypadki</w:t>
      </w:r>
      <w:r w:rsidR="00E6211B" w:rsidRPr="00B67616">
        <w:rPr>
          <w:color w:val="000000"/>
        </w:rPr>
        <w:t xml:space="preserve"> </w:t>
      </w:r>
      <w:r w:rsidRPr="00B67616">
        <w:rPr>
          <w:color w:val="000000"/>
        </w:rPr>
        <w:t xml:space="preserve">martwicy kości szczęki lub żuchwy, większość z tych pacjentów była leczona równocześnie lub </w:t>
      </w:r>
      <w:r w:rsidR="00377147" w:rsidRPr="00B67616">
        <w:rPr>
          <w:color w:val="000000"/>
        </w:rPr>
        <w:t>w </w:t>
      </w:r>
      <w:r w:rsidRPr="00B67616">
        <w:rPr>
          <w:color w:val="000000"/>
        </w:rPr>
        <w:t>przeszłości bisfosfonianami w postaci dożylnej. Stosowanie bisfosfonianów jest uznanym czynnikiem</w:t>
      </w:r>
      <w:r w:rsidR="00E6211B" w:rsidRPr="00B67616">
        <w:rPr>
          <w:color w:val="000000"/>
        </w:rPr>
        <w:t xml:space="preserve"> </w:t>
      </w:r>
      <w:r w:rsidRPr="00B67616">
        <w:rPr>
          <w:color w:val="000000"/>
        </w:rPr>
        <w:t xml:space="preserve">ryzyka wystąpienia martwicy kości szczęki lub żuchwy. Należy zachować ostrożność </w:t>
      </w:r>
      <w:r w:rsidR="00377147" w:rsidRPr="00B67616">
        <w:rPr>
          <w:color w:val="000000"/>
        </w:rPr>
        <w:t>w </w:t>
      </w:r>
      <w:r w:rsidRPr="00B67616">
        <w:rPr>
          <w:color w:val="000000"/>
        </w:rPr>
        <w:t>przypadku</w:t>
      </w:r>
      <w:r w:rsidR="00E6211B" w:rsidRPr="00B67616">
        <w:rPr>
          <w:color w:val="000000"/>
        </w:rPr>
        <w:t xml:space="preserve"> </w:t>
      </w:r>
      <w:r w:rsidRPr="00B67616">
        <w:rPr>
          <w:color w:val="000000"/>
        </w:rPr>
        <w:t xml:space="preserve">równoczesnego lub sekwencyjnego stosowania produktu </w:t>
      </w:r>
      <w:r w:rsidR="003D1BC7" w:rsidRPr="00B67616">
        <w:rPr>
          <w:color w:val="000000"/>
        </w:rPr>
        <w:t>Zirabev</w:t>
      </w:r>
      <w:r w:rsidRPr="00B67616">
        <w:rPr>
          <w:color w:val="000000"/>
        </w:rPr>
        <w:t xml:space="preserve"> i bisfosfonianów </w:t>
      </w:r>
      <w:r w:rsidR="00377147" w:rsidRPr="00B67616">
        <w:rPr>
          <w:color w:val="000000"/>
        </w:rPr>
        <w:t>w </w:t>
      </w:r>
      <w:r w:rsidRPr="00B67616">
        <w:rPr>
          <w:color w:val="000000"/>
        </w:rPr>
        <w:t>postaci dożylnej.</w:t>
      </w:r>
    </w:p>
    <w:p w14:paraId="02E6228A" w14:textId="77777777" w:rsidR="003D1BC7" w:rsidRPr="00B67616" w:rsidRDefault="003D1BC7" w:rsidP="00B60397">
      <w:pPr>
        <w:widowControl/>
        <w:rPr>
          <w:color w:val="000000"/>
        </w:rPr>
      </w:pPr>
    </w:p>
    <w:p w14:paraId="51C7A966" w14:textId="77777777" w:rsidR="00BB5C00" w:rsidRPr="00B67616" w:rsidRDefault="00BB5C00" w:rsidP="00B60397">
      <w:pPr>
        <w:widowControl/>
        <w:rPr>
          <w:color w:val="000000"/>
        </w:rPr>
      </w:pPr>
      <w:r w:rsidRPr="00B67616">
        <w:rPr>
          <w:color w:val="000000"/>
        </w:rPr>
        <w:t>Inwazyjne procedury dentystyczne uznaje się za dodatkowy czynnik ryzyka. Przed rozpoczęciem</w:t>
      </w:r>
      <w:r w:rsidR="00E6211B" w:rsidRPr="00B67616">
        <w:rPr>
          <w:color w:val="000000"/>
        </w:rPr>
        <w:t xml:space="preserve"> </w:t>
      </w:r>
      <w:r w:rsidRPr="00B67616">
        <w:rPr>
          <w:color w:val="000000"/>
        </w:rPr>
        <w:t xml:space="preserve">stosowania produktu </w:t>
      </w:r>
      <w:r w:rsidR="003D1BC7" w:rsidRPr="00B67616">
        <w:rPr>
          <w:color w:val="000000"/>
        </w:rPr>
        <w:t xml:space="preserve">Zirabev </w:t>
      </w:r>
      <w:r w:rsidRPr="00B67616">
        <w:rPr>
          <w:color w:val="000000"/>
        </w:rPr>
        <w:t>należy rozważyć badanie stomatologiczne i odpowiednie zabiegi</w:t>
      </w:r>
      <w:r w:rsidR="00E6211B" w:rsidRPr="00B67616">
        <w:rPr>
          <w:color w:val="000000"/>
        </w:rPr>
        <w:t xml:space="preserve"> </w:t>
      </w:r>
      <w:r w:rsidRPr="00B67616">
        <w:rPr>
          <w:color w:val="000000"/>
        </w:rPr>
        <w:t>profilaktyczne. U pacjentów wcześniej leczonych lub w trakcie leczenia bisfosfonianami w postaci</w:t>
      </w:r>
      <w:r w:rsidR="00E6211B" w:rsidRPr="00B67616">
        <w:rPr>
          <w:color w:val="000000"/>
        </w:rPr>
        <w:t xml:space="preserve"> </w:t>
      </w:r>
      <w:r w:rsidRPr="00B67616">
        <w:rPr>
          <w:color w:val="000000"/>
        </w:rPr>
        <w:t>dożylnej należy, o ile to możliwe, unikać inwazyjnych zabiegów stomatologicznych.</w:t>
      </w:r>
    </w:p>
    <w:p w14:paraId="73BAA0C5" w14:textId="77777777" w:rsidR="00BB5C00" w:rsidRPr="00B67616" w:rsidRDefault="00BB5C00" w:rsidP="00B60397">
      <w:pPr>
        <w:widowControl/>
        <w:rPr>
          <w:color w:val="000000"/>
        </w:rPr>
      </w:pPr>
    </w:p>
    <w:p w14:paraId="59B699EE" w14:textId="77777777" w:rsidR="00BB5C00" w:rsidRPr="00B67616" w:rsidRDefault="00BB5C00" w:rsidP="00083036">
      <w:pPr>
        <w:keepNext/>
        <w:keepLines/>
        <w:widowControl/>
        <w:rPr>
          <w:color w:val="000000"/>
          <w:u w:val="single"/>
        </w:rPr>
      </w:pPr>
      <w:r w:rsidRPr="00B67616">
        <w:rPr>
          <w:color w:val="000000"/>
          <w:u w:val="single"/>
        </w:rPr>
        <w:t>Stosowanie do ciała szklistego gałki ocznej</w:t>
      </w:r>
    </w:p>
    <w:p w14:paraId="4D3C1CBF" w14:textId="77777777" w:rsidR="00BB5C00" w:rsidRPr="00B67616" w:rsidRDefault="00BB5C00" w:rsidP="00B60397">
      <w:pPr>
        <w:widowControl/>
        <w:rPr>
          <w:color w:val="000000"/>
        </w:rPr>
      </w:pPr>
    </w:p>
    <w:p w14:paraId="1627AAB3" w14:textId="77777777" w:rsidR="00BB5C00" w:rsidRPr="00B67616" w:rsidRDefault="003D1BC7" w:rsidP="00B60397">
      <w:pPr>
        <w:widowControl/>
        <w:rPr>
          <w:color w:val="000000"/>
        </w:rPr>
      </w:pPr>
      <w:r w:rsidRPr="00B67616">
        <w:rPr>
          <w:color w:val="000000"/>
        </w:rPr>
        <w:t>Zirabev</w:t>
      </w:r>
      <w:r w:rsidR="00BB5C00" w:rsidRPr="00B67616">
        <w:rPr>
          <w:color w:val="000000"/>
        </w:rPr>
        <w:t xml:space="preserve"> nie jest wytwarzany do podawania do ciała szklistego gałki ocznej.</w:t>
      </w:r>
    </w:p>
    <w:p w14:paraId="0ACC4A4E" w14:textId="77777777" w:rsidR="00BB5C00" w:rsidRPr="00B67616" w:rsidRDefault="00BB5C00" w:rsidP="00B60397">
      <w:pPr>
        <w:widowControl/>
        <w:rPr>
          <w:color w:val="000000"/>
          <w:u w:val="single"/>
        </w:rPr>
      </w:pPr>
    </w:p>
    <w:p w14:paraId="5A4B4B6E" w14:textId="77777777" w:rsidR="00BB5C00" w:rsidRPr="00B67616" w:rsidRDefault="00BB5C00" w:rsidP="00B60397">
      <w:pPr>
        <w:widowControl/>
        <w:rPr>
          <w:color w:val="000000"/>
          <w:u w:val="single"/>
        </w:rPr>
      </w:pPr>
      <w:r w:rsidRPr="00B67616">
        <w:rPr>
          <w:color w:val="000000"/>
          <w:u w:val="single"/>
        </w:rPr>
        <w:lastRenderedPageBreak/>
        <w:t>Zaburzenia oka</w:t>
      </w:r>
    </w:p>
    <w:p w14:paraId="1599A48A" w14:textId="77777777" w:rsidR="00BB5C00" w:rsidRPr="00B67616" w:rsidRDefault="00BB5C00" w:rsidP="00B60397">
      <w:pPr>
        <w:widowControl/>
        <w:rPr>
          <w:color w:val="000000"/>
        </w:rPr>
      </w:pPr>
    </w:p>
    <w:p w14:paraId="4249F2FC" w14:textId="77777777" w:rsidR="00BB5C00" w:rsidRPr="00B67616" w:rsidRDefault="00BB5C00" w:rsidP="00B60397">
      <w:pPr>
        <w:widowControl/>
        <w:rPr>
          <w:color w:val="000000"/>
        </w:rPr>
      </w:pPr>
      <w:r w:rsidRPr="00B67616">
        <w:rPr>
          <w:color w:val="000000"/>
        </w:rPr>
        <w:t>Donoszono o pojedynczych przypadkach oraz seriach ciężkich zdarzeń niepożądanych dotyczących</w:t>
      </w:r>
      <w:r w:rsidR="00E6211B" w:rsidRPr="00B67616">
        <w:rPr>
          <w:color w:val="000000"/>
        </w:rPr>
        <w:t xml:space="preserve"> </w:t>
      </w:r>
      <w:r w:rsidRPr="00B67616">
        <w:rPr>
          <w:color w:val="000000"/>
        </w:rPr>
        <w:t xml:space="preserve">oka, zgłaszanych po niezgodnym z rejestracją podaniu </w:t>
      </w:r>
      <w:r w:rsidR="003D1BC7" w:rsidRPr="00B67616">
        <w:rPr>
          <w:color w:val="000000"/>
        </w:rPr>
        <w:t>bewacyzumabu</w:t>
      </w:r>
      <w:r w:rsidRPr="00B67616">
        <w:rPr>
          <w:color w:val="000000"/>
        </w:rPr>
        <w:t xml:space="preserve"> do ciała szklistego gałki</w:t>
      </w:r>
      <w:r w:rsidR="00E6211B" w:rsidRPr="00B67616">
        <w:rPr>
          <w:color w:val="000000"/>
        </w:rPr>
        <w:t xml:space="preserve"> </w:t>
      </w:r>
      <w:r w:rsidRPr="00B67616">
        <w:rPr>
          <w:color w:val="000000"/>
        </w:rPr>
        <w:t>ocznej z fiolek przeznaczonych do zastosowania dożylnego u chorych na raka. Do tych działań</w:t>
      </w:r>
      <w:r w:rsidR="00E6211B" w:rsidRPr="00B67616">
        <w:rPr>
          <w:color w:val="000000"/>
        </w:rPr>
        <w:t xml:space="preserve"> </w:t>
      </w:r>
      <w:r w:rsidRPr="00B67616">
        <w:rPr>
          <w:color w:val="000000"/>
        </w:rPr>
        <w:t>niepożądanych należało: zakaźne zapalenie struktur wewnętrznych oka, zapalenie wewnątrzgałkowe,</w:t>
      </w:r>
      <w:r w:rsidR="00E6211B" w:rsidRPr="00B67616">
        <w:rPr>
          <w:color w:val="000000"/>
        </w:rPr>
        <w:t xml:space="preserve"> </w:t>
      </w:r>
      <w:r w:rsidRPr="00B67616">
        <w:rPr>
          <w:color w:val="000000"/>
        </w:rPr>
        <w:t>takie jak jałowe wewnętrzne zapalenie oka, zapalenie błony naczyniowej oka, zapalenie ciała</w:t>
      </w:r>
      <w:r w:rsidR="00E6211B" w:rsidRPr="00B67616">
        <w:rPr>
          <w:color w:val="000000"/>
        </w:rPr>
        <w:t xml:space="preserve"> </w:t>
      </w:r>
      <w:r w:rsidRPr="00B67616">
        <w:rPr>
          <w:color w:val="000000"/>
        </w:rPr>
        <w:t>szklistego, odwarstwienie siatkówki, przedarcie warstwy barwnikowej siatkówki, wzrost ciśnienia</w:t>
      </w:r>
      <w:r w:rsidR="00E6211B" w:rsidRPr="00B67616">
        <w:rPr>
          <w:color w:val="000000"/>
        </w:rPr>
        <w:t xml:space="preserve"> </w:t>
      </w:r>
      <w:r w:rsidRPr="00B67616">
        <w:rPr>
          <w:color w:val="000000"/>
        </w:rPr>
        <w:t>śródgałkowego, krwawienie wewnątrzgałkowe, takie jak krwotok do ciała szklistego lub krwotok</w:t>
      </w:r>
      <w:r w:rsidR="00E6211B" w:rsidRPr="00B67616">
        <w:rPr>
          <w:color w:val="000000"/>
        </w:rPr>
        <w:t xml:space="preserve"> </w:t>
      </w:r>
      <w:r w:rsidRPr="00B67616">
        <w:rPr>
          <w:color w:val="000000"/>
        </w:rPr>
        <w:t>siatkówkowy, krwawienie spojówkowe. Niektóre z powyższych działań spowodowały utratę wzroku</w:t>
      </w:r>
      <w:r w:rsidR="00E6211B" w:rsidRPr="00B67616">
        <w:rPr>
          <w:color w:val="000000"/>
        </w:rPr>
        <w:t xml:space="preserve"> </w:t>
      </w:r>
      <w:r w:rsidRPr="00B67616">
        <w:rPr>
          <w:color w:val="000000"/>
        </w:rPr>
        <w:t xml:space="preserve">różnego stopnia, łącznie </w:t>
      </w:r>
      <w:r w:rsidR="00377147" w:rsidRPr="00B67616">
        <w:rPr>
          <w:color w:val="000000"/>
        </w:rPr>
        <w:t>z </w:t>
      </w:r>
      <w:r w:rsidRPr="00B67616">
        <w:rPr>
          <w:color w:val="000000"/>
        </w:rPr>
        <w:t>trwałą ślepotą.</w:t>
      </w:r>
    </w:p>
    <w:p w14:paraId="29FB97DF" w14:textId="77777777" w:rsidR="00BB5C00" w:rsidRPr="00B67616" w:rsidRDefault="00BB5C00" w:rsidP="00B60397">
      <w:pPr>
        <w:widowControl/>
        <w:rPr>
          <w:color w:val="000000"/>
          <w:u w:val="single"/>
        </w:rPr>
      </w:pPr>
    </w:p>
    <w:p w14:paraId="33FE1630" w14:textId="77777777" w:rsidR="00BB5C00" w:rsidRPr="00B67616" w:rsidRDefault="00BB5C00" w:rsidP="00B60397">
      <w:pPr>
        <w:widowControl/>
        <w:rPr>
          <w:color w:val="000000"/>
          <w:u w:val="single"/>
        </w:rPr>
      </w:pPr>
      <w:r w:rsidRPr="00B67616">
        <w:rPr>
          <w:color w:val="000000"/>
          <w:u w:val="single"/>
        </w:rPr>
        <w:t>Zaburzenia ogólnoustrojowe po zastosowaniu do ciała szklistego oka</w:t>
      </w:r>
    </w:p>
    <w:p w14:paraId="35A5F08D" w14:textId="77777777" w:rsidR="00BB5C00" w:rsidRPr="00B67616" w:rsidRDefault="00BB5C00" w:rsidP="00B60397">
      <w:pPr>
        <w:widowControl/>
        <w:rPr>
          <w:color w:val="000000"/>
        </w:rPr>
      </w:pPr>
    </w:p>
    <w:p w14:paraId="3A0A2525" w14:textId="77777777" w:rsidR="00BB5C00" w:rsidRPr="00B67616" w:rsidRDefault="00BB5C00" w:rsidP="00B60397">
      <w:pPr>
        <w:widowControl/>
        <w:rPr>
          <w:color w:val="000000"/>
        </w:rPr>
      </w:pPr>
      <w:r w:rsidRPr="00B67616">
        <w:rPr>
          <w:color w:val="000000"/>
        </w:rPr>
        <w:t>Terapia anty-VEGF (VEGF – czynnik wzrostu śródbłonka naczyń) zastosowana do ciała szklistego</w:t>
      </w:r>
      <w:r w:rsidR="00E6211B" w:rsidRPr="00B67616">
        <w:rPr>
          <w:color w:val="000000"/>
        </w:rPr>
        <w:t xml:space="preserve"> </w:t>
      </w:r>
      <w:r w:rsidRPr="00B67616">
        <w:rPr>
          <w:color w:val="000000"/>
        </w:rPr>
        <w:t>gałki ocznej może powodować zmniejszenie stężenia krążącego VEGF. Po zastosowaniu inhibitorów</w:t>
      </w:r>
      <w:r w:rsidR="00E6211B" w:rsidRPr="00B67616">
        <w:rPr>
          <w:color w:val="000000"/>
        </w:rPr>
        <w:t xml:space="preserve"> </w:t>
      </w:r>
      <w:r w:rsidRPr="00B67616">
        <w:rPr>
          <w:color w:val="000000"/>
        </w:rPr>
        <w:t>VEGF we wstrzyknięciu do ciała szklistego gałki ocznej zgłaszano przypadki ogólnoustrojowych</w:t>
      </w:r>
      <w:r w:rsidR="00E6211B" w:rsidRPr="00B67616">
        <w:rPr>
          <w:color w:val="000000"/>
        </w:rPr>
        <w:t xml:space="preserve"> </w:t>
      </w:r>
      <w:r w:rsidRPr="00B67616">
        <w:rPr>
          <w:color w:val="000000"/>
        </w:rPr>
        <w:t>działań niepożądanych, w tym krwawienia niedotyczące gałki ocznej oraz epizody tętniczej</w:t>
      </w:r>
      <w:r w:rsidR="00E6211B" w:rsidRPr="00B67616">
        <w:rPr>
          <w:color w:val="000000"/>
        </w:rPr>
        <w:t xml:space="preserve"> </w:t>
      </w:r>
      <w:r w:rsidRPr="00B67616">
        <w:rPr>
          <w:color w:val="000000"/>
        </w:rPr>
        <w:t>zakrzepicy zatorowej.</w:t>
      </w:r>
    </w:p>
    <w:p w14:paraId="323FC0B4" w14:textId="77777777" w:rsidR="00BB5C00" w:rsidRPr="00B67616" w:rsidRDefault="00BB5C00" w:rsidP="00B60397">
      <w:pPr>
        <w:widowControl/>
        <w:rPr>
          <w:color w:val="000000"/>
        </w:rPr>
      </w:pPr>
    </w:p>
    <w:p w14:paraId="52D07F13" w14:textId="77777777" w:rsidR="00BB5C00" w:rsidRPr="00B67616" w:rsidRDefault="00BB5C00" w:rsidP="00B76DB1">
      <w:pPr>
        <w:keepNext/>
        <w:keepLines/>
        <w:widowControl/>
        <w:rPr>
          <w:color w:val="000000"/>
          <w:u w:val="single"/>
        </w:rPr>
      </w:pPr>
      <w:r w:rsidRPr="00B67616">
        <w:rPr>
          <w:color w:val="000000"/>
          <w:u w:val="single"/>
        </w:rPr>
        <w:t>Niewydolność jajników/płodność</w:t>
      </w:r>
    </w:p>
    <w:p w14:paraId="23A7D2E5" w14:textId="77777777" w:rsidR="00BB5C00" w:rsidRPr="00B67616" w:rsidRDefault="00BB5C00" w:rsidP="00B60397">
      <w:pPr>
        <w:widowControl/>
        <w:rPr>
          <w:color w:val="000000"/>
          <w:u w:val="single"/>
        </w:rPr>
      </w:pPr>
    </w:p>
    <w:p w14:paraId="7852709B" w14:textId="77777777" w:rsidR="00D15122" w:rsidRPr="00B67616" w:rsidRDefault="003D1BC7" w:rsidP="00B60397">
      <w:pPr>
        <w:widowControl/>
        <w:rPr>
          <w:color w:val="000000"/>
        </w:rPr>
      </w:pPr>
      <w:r w:rsidRPr="00B67616">
        <w:rPr>
          <w:color w:val="000000"/>
        </w:rPr>
        <w:t>Bewacyzumab</w:t>
      </w:r>
      <w:r w:rsidR="00BB5C00" w:rsidRPr="00B67616">
        <w:rPr>
          <w:color w:val="000000"/>
        </w:rPr>
        <w:t xml:space="preserve"> może upośledzać płodność kobiety (patrz punkty 4.6 i 4.8). </w:t>
      </w:r>
      <w:r w:rsidRPr="00B67616">
        <w:rPr>
          <w:color w:val="000000"/>
        </w:rPr>
        <w:t xml:space="preserve">Dlatego też przed zastosowaniem </w:t>
      </w:r>
      <w:r w:rsidR="00BB5C00" w:rsidRPr="00B67616">
        <w:rPr>
          <w:color w:val="000000"/>
        </w:rPr>
        <w:t xml:space="preserve">produktu </w:t>
      </w:r>
      <w:r w:rsidRPr="00B67616">
        <w:rPr>
          <w:color w:val="000000"/>
        </w:rPr>
        <w:t>Zirabev</w:t>
      </w:r>
      <w:r w:rsidR="00BB5C00" w:rsidRPr="00B67616">
        <w:rPr>
          <w:color w:val="000000"/>
        </w:rPr>
        <w:t xml:space="preserve"> u kobiety w wieku rozrodczym należy prz</w:t>
      </w:r>
      <w:r w:rsidRPr="00B67616">
        <w:rPr>
          <w:color w:val="000000"/>
        </w:rPr>
        <w:t xml:space="preserve">edyskutować z pacjentką sposoby </w:t>
      </w:r>
      <w:r w:rsidR="00BB5C00" w:rsidRPr="00B67616">
        <w:rPr>
          <w:color w:val="000000"/>
        </w:rPr>
        <w:t>zachowania płodności.</w:t>
      </w:r>
    </w:p>
    <w:p w14:paraId="0DB6ED36" w14:textId="77777777" w:rsidR="00BB5C00" w:rsidRPr="00B67616" w:rsidRDefault="00BB5C00" w:rsidP="00B60397">
      <w:pPr>
        <w:widowControl/>
        <w:rPr>
          <w:rFonts w:eastAsia="Times New Roman"/>
          <w:color w:val="000000"/>
        </w:rPr>
      </w:pPr>
    </w:p>
    <w:p w14:paraId="3DB6F0AE" w14:textId="28DD9B7E" w:rsidR="004716C1" w:rsidRPr="00B67616" w:rsidRDefault="004716C1" w:rsidP="004716C1">
      <w:pPr>
        <w:pStyle w:val="BodyText"/>
        <w:keepNext/>
        <w:ind w:left="0" w:right="285"/>
        <w:rPr>
          <w:color w:val="000000"/>
          <w:u w:val="single"/>
        </w:rPr>
      </w:pPr>
      <w:r w:rsidRPr="00B67616">
        <w:rPr>
          <w:color w:val="000000"/>
          <w:u w:val="single"/>
        </w:rPr>
        <w:t>Substancj</w:t>
      </w:r>
      <w:r w:rsidR="00246D5B">
        <w:rPr>
          <w:color w:val="000000"/>
          <w:u w:val="single"/>
        </w:rPr>
        <w:t>e</w:t>
      </w:r>
      <w:r w:rsidRPr="00B67616">
        <w:rPr>
          <w:color w:val="000000"/>
          <w:u w:val="single"/>
        </w:rPr>
        <w:t xml:space="preserve"> pomocnicz</w:t>
      </w:r>
      <w:r w:rsidR="00246D5B">
        <w:rPr>
          <w:color w:val="000000"/>
          <w:u w:val="single"/>
        </w:rPr>
        <w:t>e</w:t>
      </w:r>
    </w:p>
    <w:p w14:paraId="2E3C28AA" w14:textId="77777777" w:rsidR="004716C1" w:rsidRDefault="004716C1" w:rsidP="004716C1">
      <w:pPr>
        <w:pStyle w:val="BodyText"/>
        <w:keepNext/>
        <w:ind w:left="0" w:right="285"/>
        <w:rPr>
          <w:color w:val="000000"/>
        </w:rPr>
      </w:pPr>
    </w:p>
    <w:p w14:paraId="4542373F" w14:textId="66F0A08C" w:rsidR="00246D5B" w:rsidRPr="00A94CE0" w:rsidRDefault="00246D5B" w:rsidP="004716C1">
      <w:pPr>
        <w:pStyle w:val="BodyText"/>
        <w:keepNext/>
        <w:ind w:left="0" w:right="285"/>
        <w:rPr>
          <w:i/>
          <w:iCs/>
          <w:color w:val="000000"/>
          <w:u w:val="single"/>
        </w:rPr>
      </w:pPr>
      <w:r w:rsidRPr="00A94CE0">
        <w:rPr>
          <w:i/>
          <w:iCs/>
          <w:color w:val="000000"/>
          <w:u w:val="single"/>
        </w:rPr>
        <w:t>Sód</w:t>
      </w:r>
    </w:p>
    <w:p w14:paraId="78BA587D" w14:textId="77777777" w:rsidR="00246D5B" w:rsidRPr="00B67616" w:rsidRDefault="00246D5B" w:rsidP="004716C1">
      <w:pPr>
        <w:pStyle w:val="BodyText"/>
        <w:keepNext/>
        <w:ind w:left="0" w:right="285"/>
        <w:rPr>
          <w:color w:val="000000"/>
        </w:rPr>
      </w:pPr>
    </w:p>
    <w:p w14:paraId="54F0D959" w14:textId="77777777" w:rsidR="004716C1" w:rsidRPr="00B67616" w:rsidRDefault="004716C1" w:rsidP="004716C1">
      <w:pPr>
        <w:pStyle w:val="BodyText"/>
        <w:keepNext/>
        <w:ind w:left="0" w:right="285"/>
        <w:rPr>
          <w:color w:val="000000"/>
        </w:rPr>
      </w:pPr>
      <w:r w:rsidRPr="00B67616">
        <w:rPr>
          <w:color w:val="000000"/>
        </w:rPr>
        <w:t>Ten produkt leczniczy zawiera 3,0 mg sodu na fiolkę o pojemności 4 ml, co odpowiada 0,15% maksymalnej zalecanej przez WHO 2 g dobowej dawki (RDI, ang. recommended daily intake) sodu u osób dorosłych.</w:t>
      </w:r>
    </w:p>
    <w:p w14:paraId="36CF1222" w14:textId="77777777" w:rsidR="004716C1" w:rsidRPr="00B67616" w:rsidRDefault="004716C1" w:rsidP="004716C1">
      <w:pPr>
        <w:pStyle w:val="BodyText"/>
        <w:keepNext/>
        <w:ind w:left="0" w:right="285"/>
        <w:rPr>
          <w:color w:val="000000"/>
        </w:rPr>
      </w:pPr>
    </w:p>
    <w:p w14:paraId="40F78448" w14:textId="77777777" w:rsidR="004716C1" w:rsidRDefault="004716C1" w:rsidP="004716C1">
      <w:pPr>
        <w:pStyle w:val="BodyText"/>
        <w:keepNext/>
        <w:ind w:left="0" w:right="285"/>
        <w:rPr>
          <w:color w:val="000000"/>
        </w:rPr>
      </w:pPr>
      <w:r w:rsidRPr="00B67616">
        <w:rPr>
          <w:color w:val="000000"/>
        </w:rPr>
        <w:t>Ten produkt leczniczy zawiera 12,1 mg sodu na fiolkę o pojemności 16 ml, co odpowiada 0,61% maksymalnej zalecanej przez WHO 2 g dobowej dawki (RDI, ang. recommended daily intake) sodu u osób dorosłych.</w:t>
      </w:r>
    </w:p>
    <w:p w14:paraId="3A8B7857" w14:textId="77777777" w:rsidR="0063762D" w:rsidRDefault="0063762D" w:rsidP="004716C1">
      <w:pPr>
        <w:pStyle w:val="BodyText"/>
        <w:keepNext/>
        <w:ind w:left="0" w:right="285"/>
        <w:rPr>
          <w:color w:val="000000"/>
        </w:rPr>
      </w:pPr>
    </w:p>
    <w:p w14:paraId="3DE9F550" w14:textId="616D69B3" w:rsidR="0063762D" w:rsidRPr="00A94CE0" w:rsidRDefault="0063762D" w:rsidP="004716C1">
      <w:pPr>
        <w:pStyle w:val="BodyText"/>
        <w:keepNext/>
        <w:ind w:left="0" w:right="285"/>
        <w:rPr>
          <w:i/>
          <w:iCs/>
          <w:color w:val="000000"/>
          <w:u w:val="single"/>
        </w:rPr>
      </w:pPr>
      <w:r w:rsidRPr="00A94CE0">
        <w:rPr>
          <w:i/>
          <w:iCs/>
          <w:color w:val="000000"/>
          <w:u w:val="single"/>
        </w:rPr>
        <w:t>Polisorbat</w:t>
      </w:r>
    </w:p>
    <w:p w14:paraId="0B811A78" w14:textId="77777777" w:rsidR="0063762D" w:rsidRDefault="0063762D" w:rsidP="004716C1">
      <w:pPr>
        <w:pStyle w:val="BodyText"/>
        <w:keepNext/>
        <w:ind w:left="0" w:right="285"/>
        <w:rPr>
          <w:color w:val="000000"/>
        </w:rPr>
      </w:pPr>
    </w:p>
    <w:p w14:paraId="6CC66EB1" w14:textId="72CCB1C1" w:rsidR="0063762D" w:rsidRPr="00B67616" w:rsidRDefault="00A94CE0" w:rsidP="004716C1">
      <w:pPr>
        <w:pStyle w:val="BodyText"/>
        <w:keepNext/>
        <w:ind w:left="0" w:right="285"/>
        <w:rPr>
          <w:color w:val="000000"/>
        </w:rPr>
      </w:pPr>
      <w:r w:rsidRPr="00A94CE0">
        <w:rPr>
          <w:color w:val="000000"/>
        </w:rPr>
        <w:t xml:space="preserve">Ten </w:t>
      </w:r>
      <w:r w:rsidR="0008004D" w:rsidRPr="00B67616">
        <w:rPr>
          <w:color w:val="000000"/>
        </w:rPr>
        <w:t xml:space="preserve">produkt leczniczy </w:t>
      </w:r>
      <w:r w:rsidRPr="00A94CE0">
        <w:rPr>
          <w:color w:val="000000"/>
        </w:rPr>
        <w:t>zawiera 0,8</w:t>
      </w:r>
      <w:r w:rsidR="00FA50BB">
        <w:rPr>
          <w:color w:val="000000"/>
        </w:rPr>
        <w:t> </w:t>
      </w:r>
      <w:r w:rsidRPr="00A94CE0">
        <w:rPr>
          <w:color w:val="000000"/>
        </w:rPr>
        <w:t>mg polisorbatu</w:t>
      </w:r>
      <w:r w:rsidR="00FA50BB">
        <w:rPr>
          <w:color w:val="000000"/>
        </w:rPr>
        <w:t> </w:t>
      </w:r>
      <w:r w:rsidRPr="00A94CE0">
        <w:rPr>
          <w:color w:val="000000"/>
        </w:rPr>
        <w:t>80 w każdej fiolce 100</w:t>
      </w:r>
      <w:r w:rsidR="00FA50BB">
        <w:rPr>
          <w:color w:val="000000"/>
        </w:rPr>
        <w:t> </w:t>
      </w:r>
      <w:r w:rsidRPr="00A94CE0">
        <w:rPr>
          <w:color w:val="000000"/>
        </w:rPr>
        <w:t>mg/4</w:t>
      </w:r>
      <w:r w:rsidR="0008004D">
        <w:rPr>
          <w:color w:val="000000"/>
        </w:rPr>
        <w:t> </w:t>
      </w:r>
      <w:r w:rsidRPr="00A94CE0">
        <w:rPr>
          <w:color w:val="000000"/>
        </w:rPr>
        <w:t xml:space="preserve">ml </w:t>
      </w:r>
      <w:r w:rsidR="00FA50BB">
        <w:rPr>
          <w:color w:val="000000"/>
        </w:rPr>
        <w:t xml:space="preserve">oraz </w:t>
      </w:r>
      <w:r w:rsidRPr="00A94CE0">
        <w:rPr>
          <w:color w:val="000000"/>
        </w:rPr>
        <w:t>3,2</w:t>
      </w:r>
      <w:r w:rsidR="00FA50BB">
        <w:rPr>
          <w:color w:val="000000"/>
        </w:rPr>
        <w:t> </w:t>
      </w:r>
      <w:r w:rsidRPr="00A94CE0">
        <w:rPr>
          <w:color w:val="000000"/>
        </w:rPr>
        <w:t>mg w każdej fiolce</w:t>
      </w:r>
      <w:r w:rsidR="00AD0BE0">
        <w:rPr>
          <w:color w:val="000000"/>
        </w:rPr>
        <w:t xml:space="preserve"> </w:t>
      </w:r>
      <w:r w:rsidRPr="00A94CE0">
        <w:rPr>
          <w:color w:val="000000"/>
        </w:rPr>
        <w:t>400</w:t>
      </w:r>
      <w:r w:rsidR="00FA50BB">
        <w:rPr>
          <w:color w:val="000000"/>
        </w:rPr>
        <w:t> </w:t>
      </w:r>
      <w:r w:rsidRPr="00A94CE0">
        <w:rPr>
          <w:color w:val="000000"/>
        </w:rPr>
        <w:t>mg/16</w:t>
      </w:r>
      <w:r w:rsidR="00FA50BB">
        <w:rPr>
          <w:color w:val="000000"/>
        </w:rPr>
        <w:t> </w:t>
      </w:r>
      <w:r w:rsidRPr="00A94CE0">
        <w:rPr>
          <w:color w:val="000000"/>
        </w:rPr>
        <w:t>ml, co odpowiada 0,2</w:t>
      </w:r>
      <w:r w:rsidR="00FA50BB">
        <w:rPr>
          <w:color w:val="000000"/>
        </w:rPr>
        <w:t> </w:t>
      </w:r>
      <w:r w:rsidRPr="00A94CE0">
        <w:rPr>
          <w:color w:val="000000"/>
        </w:rPr>
        <w:t>mg/ml. Polisorbaty mogą powodować reakcje alergiczne.</w:t>
      </w:r>
    </w:p>
    <w:p w14:paraId="729AA781" w14:textId="77777777" w:rsidR="004716C1" w:rsidRPr="00B67616" w:rsidRDefault="004716C1" w:rsidP="001963FF">
      <w:pPr>
        <w:rPr>
          <w:b/>
          <w:color w:val="000000"/>
        </w:rPr>
      </w:pPr>
    </w:p>
    <w:p w14:paraId="3218E88A" w14:textId="77777777" w:rsidR="00D15122" w:rsidRPr="00B67616" w:rsidRDefault="003E4A60" w:rsidP="001963FF">
      <w:pPr>
        <w:rPr>
          <w:b/>
          <w:bCs/>
          <w:color w:val="000000"/>
        </w:rPr>
      </w:pPr>
      <w:r w:rsidRPr="00B67616">
        <w:rPr>
          <w:b/>
          <w:color w:val="000000"/>
        </w:rPr>
        <w:t>4.5</w:t>
      </w:r>
      <w:r w:rsidRPr="00B67616">
        <w:rPr>
          <w:b/>
          <w:color w:val="000000"/>
        </w:rPr>
        <w:tab/>
        <w:t>Interakcje z innymi produktami leczniczymi i inne rodzaje interakcji</w:t>
      </w:r>
    </w:p>
    <w:p w14:paraId="009DC689" w14:textId="77777777" w:rsidR="00D15122" w:rsidRPr="00B67616" w:rsidRDefault="00D15122" w:rsidP="00B60397">
      <w:pPr>
        <w:keepNext/>
        <w:widowControl/>
        <w:rPr>
          <w:rFonts w:eastAsia="Times New Roman"/>
          <w:bCs/>
          <w:color w:val="000000"/>
        </w:rPr>
      </w:pPr>
    </w:p>
    <w:p w14:paraId="3FD6256D" w14:textId="77777777" w:rsidR="003D1BC7" w:rsidRPr="00B67616" w:rsidRDefault="003D1BC7" w:rsidP="00B60397">
      <w:pPr>
        <w:keepNext/>
        <w:widowControl/>
        <w:rPr>
          <w:color w:val="000000"/>
          <w:u w:val="single"/>
        </w:rPr>
      </w:pPr>
      <w:r w:rsidRPr="00B67616">
        <w:rPr>
          <w:color w:val="000000"/>
          <w:u w:val="single"/>
        </w:rPr>
        <w:t>Wpływ leków przeciwnowotworowych na farmakokinetykę bewacyzumabu</w:t>
      </w:r>
    </w:p>
    <w:p w14:paraId="15668E29" w14:textId="77777777" w:rsidR="003D1BC7" w:rsidRPr="00B67616" w:rsidRDefault="003D1BC7" w:rsidP="00B60397">
      <w:pPr>
        <w:keepNext/>
        <w:widowControl/>
        <w:rPr>
          <w:color w:val="000000"/>
        </w:rPr>
      </w:pPr>
    </w:p>
    <w:p w14:paraId="1A686562" w14:textId="77777777" w:rsidR="003D1BC7" w:rsidRPr="00B67616" w:rsidRDefault="003D1BC7" w:rsidP="00B60397">
      <w:pPr>
        <w:keepNext/>
        <w:widowControl/>
        <w:rPr>
          <w:color w:val="000000"/>
        </w:rPr>
      </w:pPr>
      <w:r w:rsidRPr="00B67616">
        <w:rPr>
          <w:color w:val="000000"/>
        </w:rPr>
        <w:t>Na podstawie analiz farmakokinetyki w badanej populacji nie zaobserwowano istotnego klinicznie</w:t>
      </w:r>
      <w:r w:rsidR="00E6211B" w:rsidRPr="00B67616">
        <w:rPr>
          <w:color w:val="000000"/>
        </w:rPr>
        <w:t xml:space="preserve"> </w:t>
      </w:r>
      <w:r w:rsidRPr="00B67616">
        <w:rPr>
          <w:color w:val="000000"/>
        </w:rPr>
        <w:t>wpływu podawanej jednocześnie chemioterapii na farmakokinetykę bewacyzumabu. Nie występowała</w:t>
      </w:r>
      <w:r w:rsidR="00E6211B" w:rsidRPr="00B67616">
        <w:rPr>
          <w:color w:val="000000"/>
        </w:rPr>
        <w:t xml:space="preserve"> </w:t>
      </w:r>
      <w:r w:rsidRPr="00B67616">
        <w:rPr>
          <w:color w:val="000000"/>
        </w:rPr>
        <w:t>ani istotna statystycznie, ani znacząca klinicznie różnica w klirensie bewacyzumabu przyjmowanego</w:t>
      </w:r>
      <w:r w:rsidR="00E6211B" w:rsidRPr="00B67616">
        <w:rPr>
          <w:color w:val="000000"/>
        </w:rPr>
        <w:t xml:space="preserve"> </w:t>
      </w:r>
      <w:r w:rsidR="00A524E1" w:rsidRPr="00B67616">
        <w:rPr>
          <w:color w:val="000000"/>
        </w:rPr>
        <w:t>w </w:t>
      </w:r>
      <w:r w:rsidRPr="00B67616">
        <w:rPr>
          <w:color w:val="000000"/>
        </w:rPr>
        <w:t xml:space="preserve">monoterapii </w:t>
      </w:r>
      <w:r w:rsidR="00E919FC" w:rsidRPr="00B67616">
        <w:rPr>
          <w:color w:val="000000"/>
        </w:rPr>
        <w:t>w </w:t>
      </w:r>
      <w:r w:rsidRPr="00B67616">
        <w:rPr>
          <w:color w:val="000000"/>
        </w:rPr>
        <w:t>porównaniu do pacjentów, którzy przyjmowali bewacyzumab w skojarzeniu</w:t>
      </w:r>
      <w:r w:rsidR="00E6211B" w:rsidRPr="00B67616">
        <w:rPr>
          <w:color w:val="000000"/>
        </w:rPr>
        <w:t xml:space="preserve"> </w:t>
      </w:r>
      <w:r w:rsidR="00377147" w:rsidRPr="00B67616">
        <w:rPr>
          <w:color w:val="000000"/>
        </w:rPr>
        <w:t>z </w:t>
      </w:r>
      <w:r w:rsidRPr="00B67616">
        <w:rPr>
          <w:color w:val="000000"/>
        </w:rPr>
        <w:t>interferonem alfa-2a, erlotynibem lub lekami stosowanymi w chemioterapii (IFL, 5-FU/LV,</w:t>
      </w:r>
      <w:r w:rsidR="00E6211B" w:rsidRPr="00B67616">
        <w:rPr>
          <w:color w:val="000000"/>
        </w:rPr>
        <w:t xml:space="preserve"> </w:t>
      </w:r>
      <w:r w:rsidRPr="00B67616">
        <w:rPr>
          <w:color w:val="000000"/>
        </w:rPr>
        <w:t>karboplatyna/paklitaksel, kapecytabina, doksorubicyna lub cisplatyna/gemcytabina).</w:t>
      </w:r>
    </w:p>
    <w:p w14:paraId="320613B4" w14:textId="77777777" w:rsidR="003D1BC7" w:rsidRPr="00B67616" w:rsidRDefault="003D1BC7" w:rsidP="00B60397">
      <w:pPr>
        <w:widowControl/>
        <w:rPr>
          <w:color w:val="000000"/>
          <w:u w:val="single"/>
        </w:rPr>
      </w:pPr>
    </w:p>
    <w:p w14:paraId="2E2EB596" w14:textId="77777777" w:rsidR="003D1BC7" w:rsidRPr="00B67616" w:rsidRDefault="003D1BC7" w:rsidP="00514D9C">
      <w:pPr>
        <w:keepNext/>
        <w:widowControl/>
        <w:rPr>
          <w:color w:val="000000"/>
          <w:u w:val="single"/>
        </w:rPr>
      </w:pPr>
      <w:r w:rsidRPr="00B67616">
        <w:rPr>
          <w:color w:val="000000"/>
          <w:u w:val="single"/>
        </w:rPr>
        <w:lastRenderedPageBreak/>
        <w:t>Wpływ bewacyzumabu na farmakokinetykę innych leków przeciwnowotworowych</w:t>
      </w:r>
    </w:p>
    <w:p w14:paraId="50F9031F" w14:textId="77777777" w:rsidR="003D1BC7" w:rsidRPr="00B67616" w:rsidRDefault="003D1BC7" w:rsidP="00514D9C">
      <w:pPr>
        <w:keepNext/>
        <w:widowControl/>
        <w:rPr>
          <w:color w:val="000000"/>
        </w:rPr>
      </w:pPr>
    </w:p>
    <w:p w14:paraId="7BF9AEF9" w14:textId="77777777" w:rsidR="003D1BC7" w:rsidRPr="00B67616" w:rsidRDefault="003D1BC7" w:rsidP="00514D9C">
      <w:pPr>
        <w:keepNext/>
        <w:widowControl/>
        <w:rPr>
          <w:color w:val="000000"/>
        </w:rPr>
      </w:pPr>
      <w:r w:rsidRPr="00B67616">
        <w:rPr>
          <w:color w:val="000000"/>
        </w:rPr>
        <w:t>Nie zaobserwowano istotnego klinicznie wpływu bewacyzumabu na farmakokinetykę jednocześnie</w:t>
      </w:r>
      <w:r w:rsidR="00E6211B" w:rsidRPr="00B67616">
        <w:rPr>
          <w:color w:val="000000"/>
        </w:rPr>
        <w:t xml:space="preserve"> </w:t>
      </w:r>
      <w:r w:rsidRPr="00B67616">
        <w:rPr>
          <w:color w:val="000000"/>
        </w:rPr>
        <w:t>podawanego interferonu alfa-2a, erlotynibu (i jego aktywnego metabolitu OSI-420) lub chemioterapii</w:t>
      </w:r>
      <w:r w:rsidR="00E6211B" w:rsidRPr="00B67616">
        <w:rPr>
          <w:color w:val="000000"/>
        </w:rPr>
        <w:t xml:space="preserve"> </w:t>
      </w:r>
      <w:r w:rsidR="00A524E1" w:rsidRPr="00B67616">
        <w:rPr>
          <w:color w:val="000000"/>
        </w:rPr>
        <w:t>z </w:t>
      </w:r>
      <w:r w:rsidRPr="00B67616">
        <w:rPr>
          <w:color w:val="000000"/>
        </w:rPr>
        <w:t>zastosowaniem irynotekanu (i jego aktywnego metabolitu SN38), kapecytabiny, oksaliplatyny</w:t>
      </w:r>
      <w:r w:rsidR="00E6211B" w:rsidRPr="00B67616">
        <w:rPr>
          <w:color w:val="000000"/>
        </w:rPr>
        <w:t xml:space="preserve"> </w:t>
      </w:r>
      <w:r w:rsidRPr="00B67616">
        <w:rPr>
          <w:color w:val="000000"/>
        </w:rPr>
        <w:t>(oznaczanych za pomocą pomiaru stężenia wolnej i całkowitej platyny) oraz cisplatyny. Nie jest</w:t>
      </w:r>
      <w:r w:rsidR="00E6211B" w:rsidRPr="00B67616">
        <w:rPr>
          <w:color w:val="000000"/>
        </w:rPr>
        <w:t xml:space="preserve"> </w:t>
      </w:r>
      <w:r w:rsidRPr="00B67616">
        <w:rPr>
          <w:color w:val="000000"/>
        </w:rPr>
        <w:t>możliwe wyciągnięcie wniosków na temat wpływu bewacyzumabu na właściwości farmakokinetyczne</w:t>
      </w:r>
      <w:r w:rsidR="00E6211B" w:rsidRPr="00B67616">
        <w:rPr>
          <w:color w:val="000000"/>
        </w:rPr>
        <w:t xml:space="preserve"> </w:t>
      </w:r>
      <w:r w:rsidRPr="00B67616">
        <w:rPr>
          <w:color w:val="000000"/>
        </w:rPr>
        <w:t>gemcytabiny.</w:t>
      </w:r>
    </w:p>
    <w:p w14:paraId="34BA8A2F" w14:textId="77777777" w:rsidR="003D1BC7" w:rsidRPr="00B67616" w:rsidRDefault="003D1BC7" w:rsidP="00B60397">
      <w:pPr>
        <w:widowControl/>
        <w:rPr>
          <w:color w:val="000000"/>
          <w:u w:val="single"/>
        </w:rPr>
      </w:pPr>
    </w:p>
    <w:p w14:paraId="7353ED23" w14:textId="77777777" w:rsidR="003D1BC7" w:rsidRPr="00B67616" w:rsidRDefault="003D1BC7" w:rsidP="003B6A01">
      <w:pPr>
        <w:keepNext/>
        <w:widowControl/>
        <w:rPr>
          <w:color w:val="000000"/>
          <w:u w:val="single"/>
        </w:rPr>
      </w:pPr>
      <w:r w:rsidRPr="00B67616">
        <w:rPr>
          <w:color w:val="000000"/>
          <w:u w:val="single"/>
        </w:rPr>
        <w:t>Skojarzenie bewacyzumabu z jabłczanem sunitynibu</w:t>
      </w:r>
    </w:p>
    <w:p w14:paraId="75BD3D2A" w14:textId="77777777" w:rsidR="00E16335" w:rsidRPr="00B67616" w:rsidRDefault="00E16335" w:rsidP="00B60397">
      <w:pPr>
        <w:widowControl/>
        <w:rPr>
          <w:color w:val="000000"/>
        </w:rPr>
      </w:pPr>
    </w:p>
    <w:p w14:paraId="77E0725C" w14:textId="77777777" w:rsidR="00D15122" w:rsidRPr="00B67616" w:rsidRDefault="003D1BC7" w:rsidP="00B60397">
      <w:pPr>
        <w:widowControl/>
        <w:rPr>
          <w:color w:val="000000"/>
        </w:rPr>
      </w:pPr>
      <w:r w:rsidRPr="00B67616">
        <w:rPr>
          <w:color w:val="000000"/>
        </w:rPr>
        <w:t>W dwóch badaniach klinicznych dotyczących przerzutowego raka nerkowokomórkowego,</w:t>
      </w:r>
      <w:r w:rsidR="00E6211B" w:rsidRPr="00B67616">
        <w:rPr>
          <w:color w:val="000000"/>
        </w:rPr>
        <w:t xml:space="preserve"> </w:t>
      </w:r>
      <w:r w:rsidRPr="00B67616">
        <w:rPr>
          <w:color w:val="000000"/>
        </w:rPr>
        <w:t xml:space="preserve">odnotowano przypadki mikroangiopatycznej niedokrwistości hemolitycznej (ang. </w:t>
      </w:r>
      <w:r w:rsidR="00E6211B" w:rsidRPr="00B67616">
        <w:rPr>
          <w:color w:val="000000"/>
        </w:rPr>
        <w:t>M</w:t>
      </w:r>
      <w:r w:rsidRPr="00B67616">
        <w:rPr>
          <w:color w:val="000000"/>
        </w:rPr>
        <w:t>icroangiopathic</w:t>
      </w:r>
      <w:r w:rsidR="00E6211B" w:rsidRPr="00B67616">
        <w:rPr>
          <w:color w:val="000000"/>
        </w:rPr>
        <w:t xml:space="preserve"> </w:t>
      </w:r>
      <w:r w:rsidRPr="00B67616">
        <w:rPr>
          <w:color w:val="000000"/>
        </w:rPr>
        <w:t>haemolytic anaemia – MAHA) u 7 z 19 pacjentów leczonych bewacyzumabem (10 mg/kg mc. co dwa</w:t>
      </w:r>
      <w:r w:rsidR="00E6211B" w:rsidRPr="00B67616">
        <w:rPr>
          <w:color w:val="000000"/>
        </w:rPr>
        <w:t xml:space="preserve"> </w:t>
      </w:r>
      <w:r w:rsidRPr="00B67616">
        <w:rPr>
          <w:color w:val="000000"/>
        </w:rPr>
        <w:t xml:space="preserve">tygodnie) </w:t>
      </w:r>
      <w:r w:rsidR="00A524E1" w:rsidRPr="00B67616">
        <w:rPr>
          <w:color w:val="000000"/>
        </w:rPr>
        <w:t>w </w:t>
      </w:r>
      <w:r w:rsidRPr="00B67616">
        <w:rPr>
          <w:color w:val="000000"/>
        </w:rPr>
        <w:t>skojarzeniu z jabłczanem sunitynibu (50 mg na dobę).</w:t>
      </w:r>
    </w:p>
    <w:p w14:paraId="7890283B" w14:textId="77777777" w:rsidR="003D1BC7" w:rsidRPr="00B67616" w:rsidRDefault="003D1BC7" w:rsidP="00B60397">
      <w:pPr>
        <w:widowControl/>
        <w:rPr>
          <w:rFonts w:eastAsia="Times New Roman"/>
          <w:color w:val="000000"/>
        </w:rPr>
      </w:pPr>
    </w:p>
    <w:p w14:paraId="4D646687" w14:textId="77777777" w:rsidR="003D1BC7" w:rsidRPr="00B67616" w:rsidRDefault="003D1BC7" w:rsidP="00B60397">
      <w:pPr>
        <w:widowControl/>
        <w:rPr>
          <w:rFonts w:eastAsia="Times New Roman"/>
          <w:color w:val="000000"/>
        </w:rPr>
      </w:pPr>
      <w:r w:rsidRPr="00B67616">
        <w:rPr>
          <w:rFonts w:eastAsia="Times New Roman"/>
          <w:color w:val="000000"/>
        </w:rPr>
        <w:t xml:space="preserve">MAHA jest chorobą hemolityczną, mogącą objawiać się fragmentacją erytrocytów, niedokrwistością </w:t>
      </w:r>
      <w:r w:rsidR="00A524E1" w:rsidRPr="00B67616">
        <w:rPr>
          <w:rFonts w:eastAsia="Times New Roman"/>
          <w:color w:val="000000"/>
        </w:rPr>
        <w:t>i </w:t>
      </w:r>
      <w:r w:rsidRPr="00B67616">
        <w:rPr>
          <w:rFonts w:eastAsia="Times New Roman"/>
          <w:color w:val="000000"/>
        </w:rPr>
        <w:t>małopłytkowością. Ponadto, u niektórych pacjentów z MAHA może występować nadciśnienie tętnicze</w:t>
      </w:r>
      <w:r w:rsidR="00E6211B" w:rsidRPr="00B67616">
        <w:rPr>
          <w:rFonts w:eastAsia="Times New Roman"/>
          <w:color w:val="000000"/>
        </w:rPr>
        <w:t xml:space="preserve"> </w:t>
      </w:r>
      <w:r w:rsidRPr="00B67616">
        <w:rPr>
          <w:rFonts w:eastAsia="Times New Roman"/>
          <w:color w:val="000000"/>
        </w:rPr>
        <w:t>(</w:t>
      </w:r>
      <w:r w:rsidR="00E919FC" w:rsidRPr="00B67616">
        <w:rPr>
          <w:rFonts w:eastAsia="Times New Roman"/>
          <w:color w:val="000000"/>
        </w:rPr>
        <w:t>z </w:t>
      </w:r>
      <w:r w:rsidRPr="00B67616">
        <w:rPr>
          <w:rFonts w:eastAsia="Times New Roman"/>
          <w:color w:val="000000"/>
        </w:rPr>
        <w:t xml:space="preserve">przełomem nadciśnieniowym włącznie), zwiększone stężenie kreatyniny w surowicy krwi </w:t>
      </w:r>
      <w:r w:rsidR="00A524E1" w:rsidRPr="00B67616">
        <w:rPr>
          <w:rFonts w:eastAsia="Times New Roman"/>
          <w:color w:val="000000"/>
        </w:rPr>
        <w:t>i </w:t>
      </w:r>
      <w:r w:rsidRPr="00B67616">
        <w:rPr>
          <w:rFonts w:eastAsia="Times New Roman"/>
          <w:color w:val="000000"/>
        </w:rPr>
        <w:t>objawy</w:t>
      </w:r>
      <w:r w:rsidR="00E6211B" w:rsidRPr="00B67616">
        <w:rPr>
          <w:rFonts w:eastAsia="Times New Roman"/>
          <w:color w:val="000000"/>
        </w:rPr>
        <w:t xml:space="preserve"> </w:t>
      </w:r>
      <w:r w:rsidRPr="00B67616">
        <w:rPr>
          <w:rFonts w:eastAsia="Times New Roman"/>
          <w:color w:val="000000"/>
        </w:rPr>
        <w:t>neurologiczne. Wszystkie wymienione objawy były odwracalne, po zaprzestaniu przyjmowania</w:t>
      </w:r>
      <w:r w:rsidR="00E6211B" w:rsidRPr="00B67616">
        <w:rPr>
          <w:rFonts w:eastAsia="Times New Roman"/>
          <w:color w:val="000000"/>
        </w:rPr>
        <w:t xml:space="preserve"> </w:t>
      </w:r>
      <w:r w:rsidRPr="00B67616">
        <w:rPr>
          <w:rFonts w:eastAsia="Times New Roman"/>
          <w:color w:val="000000"/>
        </w:rPr>
        <w:t xml:space="preserve">bewacyzumabu i jabłczanu sunitynibu (patrz nadciśnienie, białkomocz, PRES </w:t>
      </w:r>
      <w:r w:rsidR="00AE17A4" w:rsidRPr="00B67616">
        <w:rPr>
          <w:rFonts w:eastAsia="Times New Roman"/>
          <w:color w:val="000000"/>
        </w:rPr>
        <w:t>w </w:t>
      </w:r>
      <w:r w:rsidRPr="00B67616">
        <w:rPr>
          <w:rFonts w:eastAsia="Times New Roman"/>
          <w:color w:val="000000"/>
        </w:rPr>
        <w:t>punkcie 4.4).</w:t>
      </w:r>
    </w:p>
    <w:p w14:paraId="1FBE3611" w14:textId="77777777" w:rsidR="003D1BC7" w:rsidRPr="00B67616" w:rsidRDefault="003D1BC7" w:rsidP="00B60397">
      <w:pPr>
        <w:widowControl/>
        <w:rPr>
          <w:rFonts w:eastAsia="Times New Roman"/>
          <w:color w:val="000000"/>
        </w:rPr>
      </w:pPr>
    </w:p>
    <w:p w14:paraId="5F2CE8AA" w14:textId="77777777" w:rsidR="003D1BC7" w:rsidRPr="00B67616" w:rsidRDefault="003D1BC7" w:rsidP="00E16335">
      <w:pPr>
        <w:keepNext/>
        <w:widowControl/>
        <w:rPr>
          <w:rFonts w:eastAsia="Times New Roman"/>
          <w:color w:val="000000"/>
          <w:u w:val="single"/>
        </w:rPr>
      </w:pPr>
      <w:r w:rsidRPr="00B67616">
        <w:rPr>
          <w:rFonts w:eastAsia="Times New Roman"/>
          <w:color w:val="000000"/>
          <w:u w:val="single"/>
        </w:rPr>
        <w:t>Skojarzenie ze schematami zawierającymi pochodne platyny lub taksany (patrz punkty 4.4 i 4.8)</w:t>
      </w:r>
    </w:p>
    <w:p w14:paraId="58E6AE54" w14:textId="77777777" w:rsidR="003D1BC7" w:rsidRPr="00B67616" w:rsidRDefault="003D1BC7" w:rsidP="00E16335">
      <w:pPr>
        <w:keepNext/>
        <w:widowControl/>
        <w:rPr>
          <w:rFonts w:eastAsia="Times New Roman"/>
          <w:color w:val="000000"/>
        </w:rPr>
      </w:pPr>
    </w:p>
    <w:p w14:paraId="24BAADED" w14:textId="77777777" w:rsidR="003D1BC7" w:rsidRPr="00B67616" w:rsidRDefault="003D1BC7" w:rsidP="00E16335">
      <w:pPr>
        <w:keepNext/>
        <w:widowControl/>
        <w:rPr>
          <w:rFonts w:eastAsia="Times New Roman"/>
          <w:color w:val="000000"/>
        </w:rPr>
      </w:pPr>
      <w:r w:rsidRPr="00B67616">
        <w:rPr>
          <w:rFonts w:eastAsia="Times New Roman"/>
          <w:color w:val="000000"/>
        </w:rPr>
        <w:t>U chorych na niedrobnokomórkowego raka płuca lub raka piersi z przerzutami leczonych schematami</w:t>
      </w:r>
      <w:r w:rsidR="00E6211B" w:rsidRPr="00B67616">
        <w:rPr>
          <w:rFonts w:eastAsia="Times New Roman"/>
          <w:color w:val="000000"/>
        </w:rPr>
        <w:t xml:space="preserve"> </w:t>
      </w:r>
      <w:r w:rsidRPr="00B67616">
        <w:rPr>
          <w:rFonts w:eastAsia="Times New Roman"/>
          <w:color w:val="000000"/>
        </w:rPr>
        <w:t>zawierającymi pochodne platyny lub taksany obserwowano częstsze występowanie ciężkiej</w:t>
      </w:r>
      <w:r w:rsidR="00E6211B" w:rsidRPr="00B67616">
        <w:rPr>
          <w:rFonts w:eastAsia="Times New Roman"/>
          <w:color w:val="000000"/>
        </w:rPr>
        <w:t xml:space="preserve"> </w:t>
      </w:r>
      <w:r w:rsidRPr="00B67616">
        <w:rPr>
          <w:rFonts w:eastAsia="Times New Roman"/>
          <w:color w:val="000000"/>
        </w:rPr>
        <w:t>neutropenii, gorączki neutropenicznej oraz infekcji z lub bez ciężkiej neutropenii (w tym również</w:t>
      </w:r>
      <w:r w:rsidR="00E6211B" w:rsidRPr="00B67616">
        <w:rPr>
          <w:rFonts w:eastAsia="Times New Roman"/>
          <w:color w:val="000000"/>
        </w:rPr>
        <w:t xml:space="preserve"> </w:t>
      </w:r>
      <w:r w:rsidRPr="00B67616">
        <w:rPr>
          <w:rFonts w:eastAsia="Times New Roman"/>
          <w:color w:val="000000"/>
        </w:rPr>
        <w:t>przypadków śmiertelnych).</w:t>
      </w:r>
    </w:p>
    <w:p w14:paraId="28AF15AC" w14:textId="77777777" w:rsidR="003D1BC7" w:rsidRPr="00B67616" w:rsidRDefault="003D1BC7" w:rsidP="00B60397">
      <w:pPr>
        <w:widowControl/>
        <w:rPr>
          <w:rFonts w:eastAsia="Times New Roman"/>
          <w:color w:val="000000"/>
        </w:rPr>
      </w:pPr>
    </w:p>
    <w:p w14:paraId="5FDF2047" w14:textId="77777777" w:rsidR="003D1BC7" w:rsidRPr="00B67616" w:rsidRDefault="003D1BC7" w:rsidP="00A73C2C">
      <w:pPr>
        <w:keepNext/>
        <w:keepLines/>
        <w:rPr>
          <w:rFonts w:eastAsia="Times New Roman"/>
          <w:color w:val="000000"/>
          <w:u w:val="single"/>
        </w:rPr>
      </w:pPr>
      <w:r w:rsidRPr="00B67616">
        <w:rPr>
          <w:rFonts w:eastAsia="Times New Roman"/>
          <w:color w:val="000000"/>
          <w:u w:val="single"/>
        </w:rPr>
        <w:t>Radioterapia</w:t>
      </w:r>
    </w:p>
    <w:p w14:paraId="0DE637DC" w14:textId="77777777" w:rsidR="003D1BC7" w:rsidRPr="00B67616" w:rsidRDefault="003D1BC7" w:rsidP="00A73C2C">
      <w:pPr>
        <w:keepNext/>
        <w:keepLines/>
        <w:rPr>
          <w:rFonts w:eastAsia="Times New Roman"/>
          <w:color w:val="000000"/>
        </w:rPr>
      </w:pPr>
    </w:p>
    <w:p w14:paraId="53F9B442" w14:textId="77777777" w:rsidR="003D1BC7" w:rsidRPr="00B67616" w:rsidRDefault="003D1BC7" w:rsidP="00A73C2C">
      <w:pPr>
        <w:keepNext/>
        <w:keepLines/>
        <w:rPr>
          <w:rFonts w:eastAsia="Times New Roman"/>
          <w:color w:val="000000"/>
        </w:rPr>
      </w:pPr>
      <w:r w:rsidRPr="00B67616">
        <w:rPr>
          <w:rFonts w:eastAsia="Times New Roman"/>
          <w:color w:val="000000"/>
        </w:rPr>
        <w:t>Nie ustalono bezpieczeństwa i skuteczności jednoczesnego stosowania radioterapii i bewacyzumabu.</w:t>
      </w:r>
    </w:p>
    <w:p w14:paraId="2D8530CD" w14:textId="77777777" w:rsidR="003D1BC7" w:rsidRPr="00B67616" w:rsidRDefault="003D1BC7" w:rsidP="00B60397">
      <w:pPr>
        <w:widowControl/>
        <w:rPr>
          <w:rFonts w:eastAsia="Times New Roman"/>
          <w:color w:val="000000"/>
        </w:rPr>
      </w:pPr>
    </w:p>
    <w:p w14:paraId="69AE06BB" w14:textId="77777777" w:rsidR="003D1BC7" w:rsidRPr="00B67616" w:rsidRDefault="003D1BC7" w:rsidP="00B60397">
      <w:pPr>
        <w:widowControl/>
        <w:rPr>
          <w:rFonts w:eastAsia="Times New Roman"/>
          <w:color w:val="000000"/>
          <w:u w:val="single"/>
        </w:rPr>
      </w:pPr>
      <w:r w:rsidRPr="00B67616">
        <w:rPr>
          <w:rFonts w:eastAsia="Times New Roman"/>
          <w:color w:val="000000"/>
          <w:u w:val="single"/>
        </w:rPr>
        <w:t>Przeciwciała monoklonalne przeciwko EGFR w skojarzeniu z bewacyzumabem i schematami</w:t>
      </w:r>
      <w:r w:rsidR="00E6211B" w:rsidRPr="00B67616">
        <w:rPr>
          <w:rFonts w:eastAsia="Times New Roman"/>
          <w:color w:val="000000"/>
          <w:u w:val="single"/>
        </w:rPr>
        <w:t xml:space="preserve"> </w:t>
      </w:r>
      <w:r w:rsidR="00377147" w:rsidRPr="00B67616">
        <w:rPr>
          <w:rFonts w:eastAsia="Times New Roman"/>
          <w:color w:val="000000"/>
          <w:u w:val="single"/>
        </w:rPr>
        <w:t>chemioterapii</w:t>
      </w:r>
    </w:p>
    <w:p w14:paraId="5445211A" w14:textId="77777777" w:rsidR="003D1BC7" w:rsidRPr="00B67616" w:rsidRDefault="003D1BC7" w:rsidP="00B60397">
      <w:pPr>
        <w:widowControl/>
        <w:rPr>
          <w:rFonts w:eastAsia="Times New Roman"/>
          <w:color w:val="000000"/>
        </w:rPr>
      </w:pPr>
    </w:p>
    <w:p w14:paraId="7B13D53B" w14:textId="77777777" w:rsidR="00D15122" w:rsidRPr="00B67616" w:rsidRDefault="003D1BC7" w:rsidP="00B60397">
      <w:pPr>
        <w:widowControl/>
        <w:rPr>
          <w:rFonts w:eastAsia="Times New Roman"/>
          <w:color w:val="000000"/>
        </w:rPr>
      </w:pPr>
      <w:r w:rsidRPr="00B67616">
        <w:rPr>
          <w:rFonts w:eastAsia="Times New Roman"/>
          <w:color w:val="000000"/>
        </w:rPr>
        <w:t>Nie przeprowadzono badań dotyczących interakcji powyższych leków. Przeciwciała monoklonalne</w:t>
      </w:r>
      <w:r w:rsidR="00E6211B" w:rsidRPr="00B67616">
        <w:rPr>
          <w:rFonts w:eastAsia="Times New Roman"/>
          <w:color w:val="000000"/>
        </w:rPr>
        <w:t xml:space="preserve"> </w:t>
      </w:r>
      <w:r w:rsidRPr="00B67616">
        <w:rPr>
          <w:rFonts w:eastAsia="Times New Roman"/>
          <w:color w:val="000000"/>
        </w:rPr>
        <w:t xml:space="preserve">przeciwko EGFR nie powinny być stosowane w skojarzeniu ze schematami chemioterapii </w:t>
      </w:r>
      <w:r w:rsidR="00377147" w:rsidRPr="00B67616">
        <w:rPr>
          <w:rFonts w:eastAsia="Times New Roman"/>
          <w:color w:val="000000"/>
        </w:rPr>
        <w:t>z </w:t>
      </w:r>
      <w:r w:rsidRPr="00B67616">
        <w:rPr>
          <w:rFonts w:eastAsia="Times New Roman"/>
          <w:color w:val="000000"/>
        </w:rPr>
        <w:t>bewacyzumabem w leczeniu raka okrężnicy lub odbytnicy z przerzutami. Wyniki randomizowanych</w:t>
      </w:r>
      <w:r w:rsidR="00E6211B" w:rsidRPr="00B67616">
        <w:rPr>
          <w:rFonts w:eastAsia="Times New Roman"/>
          <w:color w:val="000000"/>
        </w:rPr>
        <w:t xml:space="preserve"> </w:t>
      </w:r>
      <w:r w:rsidRPr="00B67616">
        <w:rPr>
          <w:rFonts w:eastAsia="Times New Roman"/>
          <w:color w:val="000000"/>
        </w:rPr>
        <w:t>badań fazy III, PACCE i CAIRO-2, wskazują, że stosowanie u chorych na raka okrężnicy lub</w:t>
      </w:r>
      <w:r w:rsidR="00E6211B" w:rsidRPr="00B67616">
        <w:rPr>
          <w:rFonts w:eastAsia="Times New Roman"/>
          <w:color w:val="000000"/>
        </w:rPr>
        <w:t xml:space="preserve"> </w:t>
      </w:r>
      <w:r w:rsidRPr="00B67616">
        <w:rPr>
          <w:rFonts w:eastAsia="Times New Roman"/>
          <w:color w:val="000000"/>
        </w:rPr>
        <w:t xml:space="preserve">odbytnicy z przerzutami przeciwciał monoklonalnych anty EGFR panitumumabu i cetuksymabu </w:t>
      </w:r>
      <w:r w:rsidR="00377147" w:rsidRPr="00B67616">
        <w:rPr>
          <w:rFonts w:eastAsia="Times New Roman"/>
          <w:color w:val="000000"/>
        </w:rPr>
        <w:t>w </w:t>
      </w:r>
      <w:r w:rsidRPr="00B67616">
        <w:rPr>
          <w:rFonts w:eastAsia="Times New Roman"/>
          <w:color w:val="000000"/>
        </w:rPr>
        <w:t>skojarzeniu z bewacyzumabem i chemioterapią związane jest ze skróceniem PFS i OS oraz ze</w:t>
      </w:r>
      <w:r w:rsidR="00E6211B" w:rsidRPr="00B67616">
        <w:rPr>
          <w:rFonts w:eastAsia="Times New Roman"/>
          <w:color w:val="000000"/>
        </w:rPr>
        <w:t xml:space="preserve"> </w:t>
      </w:r>
      <w:r w:rsidRPr="00B67616">
        <w:rPr>
          <w:rFonts w:eastAsia="Times New Roman"/>
          <w:color w:val="000000"/>
        </w:rPr>
        <w:t>wzrostem toksyczności w porównaniu do bewacyzumabu z chemioterapią.</w:t>
      </w:r>
    </w:p>
    <w:p w14:paraId="42E84320" w14:textId="77777777" w:rsidR="003D1BC7" w:rsidRPr="00B67616" w:rsidRDefault="003D1BC7" w:rsidP="00B60397">
      <w:pPr>
        <w:widowControl/>
        <w:rPr>
          <w:rFonts w:eastAsia="Times New Roman"/>
          <w:color w:val="000000"/>
        </w:rPr>
      </w:pPr>
    </w:p>
    <w:p w14:paraId="636404DB" w14:textId="77777777" w:rsidR="00D15122" w:rsidRPr="00B67616" w:rsidRDefault="003E4A60" w:rsidP="001963FF">
      <w:pPr>
        <w:rPr>
          <w:b/>
          <w:bCs/>
          <w:color w:val="000000"/>
        </w:rPr>
      </w:pPr>
      <w:r w:rsidRPr="00B67616">
        <w:rPr>
          <w:b/>
          <w:color w:val="000000"/>
        </w:rPr>
        <w:t>4.6</w:t>
      </w:r>
      <w:r w:rsidRPr="00B67616">
        <w:rPr>
          <w:b/>
          <w:color w:val="000000"/>
        </w:rPr>
        <w:tab/>
        <w:t>Wpływ na płodność, ciążę i laktację</w:t>
      </w:r>
    </w:p>
    <w:p w14:paraId="0F1B246C" w14:textId="77777777" w:rsidR="00D15122" w:rsidRPr="00B67616" w:rsidRDefault="00D15122" w:rsidP="00B60397">
      <w:pPr>
        <w:keepNext/>
        <w:widowControl/>
        <w:rPr>
          <w:rFonts w:eastAsia="Times New Roman"/>
          <w:bCs/>
          <w:color w:val="000000"/>
        </w:rPr>
      </w:pPr>
    </w:p>
    <w:p w14:paraId="1F50F510" w14:textId="77777777" w:rsidR="003D1BC7" w:rsidRPr="00B67616" w:rsidRDefault="003D1BC7" w:rsidP="00B60397">
      <w:pPr>
        <w:keepNext/>
        <w:widowControl/>
        <w:rPr>
          <w:color w:val="000000"/>
          <w:u w:val="single"/>
        </w:rPr>
      </w:pPr>
      <w:r w:rsidRPr="00B67616">
        <w:rPr>
          <w:color w:val="000000"/>
          <w:u w:val="single"/>
        </w:rPr>
        <w:t>Kobiety w wieku rozrodczym</w:t>
      </w:r>
    </w:p>
    <w:p w14:paraId="7FD638A1" w14:textId="77777777" w:rsidR="003D1BC7" w:rsidRPr="00B67616" w:rsidRDefault="003D1BC7" w:rsidP="00B60397">
      <w:pPr>
        <w:keepNext/>
        <w:widowControl/>
        <w:rPr>
          <w:color w:val="000000"/>
          <w:u w:val="single"/>
        </w:rPr>
      </w:pPr>
    </w:p>
    <w:p w14:paraId="5847862D" w14:textId="77777777" w:rsidR="003D1BC7" w:rsidRPr="00B67616" w:rsidRDefault="003D1BC7" w:rsidP="00B60397">
      <w:pPr>
        <w:keepNext/>
        <w:widowControl/>
        <w:rPr>
          <w:color w:val="000000"/>
        </w:rPr>
      </w:pPr>
      <w:r w:rsidRPr="00B67616">
        <w:rPr>
          <w:color w:val="000000"/>
        </w:rPr>
        <w:t>Kobiety w wieku rozrodczym muszą w trakcie terapii stosować skuteczne metody antykoncepcyjne</w:t>
      </w:r>
      <w:r w:rsidR="00E6211B" w:rsidRPr="00B67616">
        <w:rPr>
          <w:color w:val="000000"/>
        </w:rPr>
        <w:t xml:space="preserve"> </w:t>
      </w:r>
      <w:r w:rsidRPr="00B67616">
        <w:rPr>
          <w:color w:val="000000"/>
        </w:rPr>
        <w:t>(także w okresie do 6 miesięcy po otrzymaniu ostatniej dawki leku).</w:t>
      </w:r>
    </w:p>
    <w:p w14:paraId="4AF358C5" w14:textId="77777777" w:rsidR="003D1BC7" w:rsidRPr="00B67616" w:rsidRDefault="003D1BC7" w:rsidP="00B60397">
      <w:pPr>
        <w:widowControl/>
        <w:rPr>
          <w:color w:val="000000"/>
          <w:u w:val="single"/>
        </w:rPr>
      </w:pPr>
    </w:p>
    <w:p w14:paraId="74A15109" w14:textId="77777777" w:rsidR="003D1BC7" w:rsidRPr="00B67616" w:rsidRDefault="003D1BC7" w:rsidP="00596360">
      <w:pPr>
        <w:keepNext/>
        <w:widowControl/>
        <w:rPr>
          <w:color w:val="000000"/>
          <w:u w:val="single"/>
        </w:rPr>
      </w:pPr>
      <w:r w:rsidRPr="00B67616">
        <w:rPr>
          <w:color w:val="000000"/>
          <w:u w:val="single"/>
        </w:rPr>
        <w:t>Ciąża</w:t>
      </w:r>
    </w:p>
    <w:p w14:paraId="6BAEAD72" w14:textId="77777777" w:rsidR="003D1BC7" w:rsidRPr="00B67616" w:rsidRDefault="003D1BC7" w:rsidP="00596360">
      <w:pPr>
        <w:keepNext/>
        <w:widowControl/>
        <w:rPr>
          <w:color w:val="000000"/>
          <w:u w:val="single"/>
        </w:rPr>
      </w:pPr>
    </w:p>
    <w:p w14:paraId="2740CCE7" w14:textId="77777777" w:rsidR="003D1BC7" w:rsidRPr="00B67616" w:rsidRDefault="003D1BC7" w:rsidP="00596360">
      <w:pPr>
        <w:keepNext/>
        <w:widowControl/>
        <w:rPr>
          <w:color w:val="000000"/>
        </w:rPr>
      </w:pPr>
      <w:r w:rsidRPr="00B67616">
        <w:rPr>
          <w:color w:val="000000"/>
        </w:rPr>
        <w:t xml:space="preserve">Nie ma danych z badań klinicznych dotyczących stosowania </w:t>
      </w:r>
      <w:r w:rsidR="006315F5" w:rsidRPr="00B67616">
        <w:rPr>
          <w:color w:val="000000"/>
        </w:rPr>
        <w:t xml:space="preserve">bewacyzumabu u kobiet w ciąży. </w:t>
      </w:r>
      <w:r w:rsidRPr="00B67616">
        <w:rPr>
          <w:color w:val="000000"/>
        </w:rPr>
        <w:t>Badania na zwierzętach wykazały toksyczność reprodukcyjną, wlicza</w:t>
      </w:r>
      <w:r w:rsidR="006315F5" w:rsidRPr="00B67616">
        <w:rPr>
          <w:color w:val="000000"/>
        </w:rPr>
        <w:t xml:space="preserve">jąc w to zniekształcenia (patrz </w:t>
      </w:r>
      <w:r w:rsidRPr="00B67616">
        <w:rPr>
          <w:color w:val="000000"/>
        </w:rPr>
        <w:t xml:space="preserve">punkt 5.3). Wiadomo, że immunoglobuliny klasy IgG przenikają </w:t>
      </w:r>
      <w:r w:rsidR="006315F5" w:rsidRPr="00B67616">
        <w:rPr>
          <w:color w:val="000000"/>
        </w:rPr>
        <w:t xml:space="preserve">przez łożysko i zakłada się, że </w:t>
      </w:r>
      <w:r w:rsidR="006315F5" w:rsidRPr="00B67616">
        <w:rPr>
          <w:color w:val="000000"/>
        </w:rPr>
        <w:lastRenderedPageBreak/>
        <w:t>bewacyzumab</w:t>
      </w:r>
      <w:r w:rsidRPr="00B67616">
        <w:rPr>
          <w:color w:val="000000"/>
        </w:rPr>
        <w:t xml:space="preserve"> hamuje angiogenezę u płodu, dlatego jest prawdopodobne, że podawanie </w:t>
      </w:r>
      <w:r w:rsidR="006315F5" w:rsidRPr="00B67616">
        <w:rPr>
          <w:color w:val="000000"/>
        </w:rPr>
        <w:t xml:space="preserve">bewacyzumabu </w:t>
      </w:r>
      <w:r w:rsidRPr="00B67616">
        <w:rPr>
          <w:color w:val="000000"/>
        </w:rPr>
        <w:t>podczas ciąży może spowodować poważne uszkodzenia u nienarodzonego dziecka. Po</w:t>
      </w:r>
      <w:r w:rsidR="002674D3" w:rsidRPr="00B67616">
        <w:rPr>
          <w:color w:val="000000"/>
        </w:rPr>
        <w:t xml:space="preserve"> </w:t>
      </w:r>
      <w:r w:rsidRPr="00B67616">
        <w:rPr>
          <w:color w:val="000000"/>
        </w:rPr>
        <w:t>wprowadzeniu produktu do obrotu zgłaszano przypadki wad rozwo</w:t>
      </w:r>
      <w:r w:rsidR="002674D3" w:rsidRPr="00B67616">
        <w:rPr>
          <w:color w:val="000000"/>
        </w:rPr>
        <w:t xml:space="preserve">jowych płodu u kobiet leczonych </w:t>
      </w:r>
      <w:r w:rsidRPr="00B67616">
        <w:rPr>
          <w:color w:val="000000"/>
        </w:rPr>
        <w:t xml:space="preserve">bewacyzumabem </w:t>
      </w:r>
      <w:r w:rsidR="00377147" w:rsidRPr="00B67616">
        <w:rPr>
          <w:color w:val="000000"/>
        </w:rPr>
        <w:t>w </w:t>
      </w:r>
      <w:r w:rsidRPr="00B67616">
        <w:rPr>
          <w:color w:val="000000"/>
        </w:rPr>
        <w:t xml:space="preserve">monoterapii lub </w:t>
      </w:r>
      <w:r w:rsidR="00F67711" w:rsidRPr="00B67616">
        <w:rPr>
          <w:color w:val="000000"/>
        </w:rPr>
        <w:t>w </w:t>
      </w:r>
      <w:r w:rsidRPr="00B67616">
        <w:rPr>
          <w:color w:val="000000"/>
        </w:rPr>
        <w:t>skojarzeniu</w:t>
      </w:r>
      <w:r w:rsidR="002674D3" w:rsidRPr="00B67616">
        <w:rPr>
          <w:color w:val="000000"/>
        </w:rPr>
        <w:t xml:space="preserve"> z chemioterapeutykami o znanym </w:t>
      </w:r>
      <w:r w:rsidRPr="00B67616">
        <w:rPr>
          <w:color w:val="000000"/>
        </w:rPr>
        <w:t xml:space="preserve">embriotoksycznym działaniu (patrz punkt 4.8). Stosowanie </w:t>
      </w:r>
      <w:r w:rsidR="002674D3" w:rsidRPr="00B67616">
        <w:rPr>
          <w:color w:val="000000"/>
        </w:rPr>
        <w:t xml:space="preserve">bewacyzumabu jest przeciwwskazane </w:t>
      </w:r>
      <w:r w:rsidR="00AE17A4" w:rsidRPr="00B67616">
        <w:rPr>
          <w:color w:val="000000"/>
        </w:rPr>
        <w:t>w </w:t>
      </w:r>
      <w:r w:rsidRPr="00B67616">
        <w:rPr>
          <w:color w:val="000000"/>
        </w:rPr>
        <w:t>ciąży (patrz punkt 4.3).</w:t>
      </w:r>
    </w:p>
    <w:p w14:paraId="7C016F57" w14:textId="77777777" w:rsidR="003D1BC7" w:rsidRPr="00B67616" w:rsidRDefault="003D1BC7" w:rsidP="00083036">
      <w:pPr>
        <w:rPr>
          <w:color w:val="000000"/>
          <w:u w:val="single"/>
        </w:rPr>
      </w:pPr>
    </w:p>
    <w:p w14:paraId="5E194A00" w14:textId="77777777" w:rsidR="003D1BC7" w:rsidRPr="00B67616" w:rsidRDefault="003D1BC7" w:rsidP="003B6A01">
      <w:pPr>
        <w:keepNext/>
        <w:widowControl/>
        <w:rPr>
          <w:color w:val="000000"/>
          <w:u w:val="single"/>
        </w:rPr>
      </w:pPr>
      <w:r w:rsidRPr="00B67616">
        <w:rPr>
          <w:color w:val="000000"/>
          <w:u w:val="single"/>
        </w:rPr>
        <w:t>Karmienie piersią</w:t>
      </w:r>
    </w:p>
    <w:p w14:paraId="0B38C356" w14:textId="77777777" w:rsidR="003D1BC7" w:rsidRPr="00B67616" w:rsidRDefault="003D1BC7" w:rsidP="003B6A01">
      <w:pPr>
        <w:keepNext/>
        <w:widowControl/>
        <w:rPr>
          <w:color w:val="000000"/>
          <w:u w:val="single"/>
        </w:rPr>
      </w:pPr>
    </w:p>
    <w:p w14:paraId="1BAA6BD9" w14:textId="77777777" w:rsidR="003D1BC7" w:rsidRPr="00B67616" w:rsidRDefault="003D1BC7" w:rsidP="00083036">
      <w:pPr>
        <w:rPr>
          <w:color w:val="000000"/>
        </w:rPr>
      </w:pPr>
      <w:r w:rsidRPr="00B67616">
        <w:rPr>
          <w:color w:val="000000"/>
        </w:rPr>
        <w:t>Nie wiadomo czy bewacyzumab przenika do mleka kobiet karmiących. Ponieważ immunoglobuliny</w:t>
      </w:r>
      <w:r w:rsidR="00E6211B" w:rsidRPr="00B67616">
        <w:rPr>
          <w:color w:val="000000"/>
        </w:rPr>
        <w:t xml:space="preserve"> </w:t>
      </w:r>
      <w:r w:rsidRPr="00B67616">
        <w:rPr>
          <w:color w:val="000000"/>
        </w:rPr>
        <w:t>klasy IgG matki przenikają do mleka, bewacyzumab może zaburzyć wzrost i rozwój dziecka (patrz</w:t>
      </w:r>
      <w:r w:rsidR="00E6211B" w:rsidRPr="00B67616">
        <w:rPr>
          <w:color w:val="000000"/>
        </w:rPr>
        <w:t xml:space="preserve"> </w:t>
      </w:r>
      <w:r w:rsidRPr="00B67616">
        <w:rPr>
          <w:color w:val="000000"/>
        </w:rPr>
        <w:t>punkt 5.3). Dlatego też nie wolno karmić piersią w trakcie terapii bewacyzumabem i w okresie</w:t>
      </w:r>
      <w:r w:rsidR="00E6211B" w:rsidRPr="00B67616">
        <w:rPr>
          <w:color w:val="000000"/>
        </w:rPr>
        <w:t xml:space="preserve"> </w:t>
      </w:r>
      <w:r w:rsidRPr="00B67616">
        <w:rPr>
          <w:color w:val="000000"/>
        </w:rPr>
        <w:t xml:space="preserve">przynajmniej sześciu miesięcy od otrzymania ostatniej dawki </w:t>
      </w:r>
      <w:r w:rsidR="002674D3" w:rsidRPr="00B67616">
        <w:rPr>
          <w:color w:val="000000"/>
        </w:rPr>
        <w:t>bewacyzumabu</w:t>
      </w:r>
      <w:r w:rsidRPr="00B67616">
        <w:rPr>
          <w:color w:val="000000"/>
        </w:rPr>
        <w:t>.</w:t>
      </w:r>
    </w:p>
    <w:p w14:paraId="73F820BF" w14:textId="77777777" w:rsidR="003D1BC7" w:rsidRPr="00B67616" w:rsidRDefault="003D1BC7" w:rsidP="00B60397">
      <w:pPr>
        <w:widowControl/>
        <w:rPr>
          <w:color w:val="000000"/>
          <w:u w:val="single"/>
        </w:rPr>
      </w:pPr>
    </w:p>
    <w:p w14:paraId="110D3314" w14:textId="77777777" w:rsidR="003D1BC7" w:rsidRPr="00B67616" w:rsidRDefault="003D1BC7" w:rsidP="00BA42DF">
      <w:pPr>
        <w:keepNext/>
        <w:widowControl/>
        <w:rPr>
          <w:color w:val="000000"/>
          <w:u w:val="single"/>
        </w:rPr>
      </w:pPr>
      <w:r w:rsidRPr="00B67616">
        <w:rPr>
          <w:color w:val="000000"/>
          <w:u w:val="single"/>
        </w:rPr>
        <w:t>Płodność</w:t>
      </w:r>
    </w:p>
    <w:p w14:paraId="426D4B20" w14:textId="77777777" w:rsidR="003D1BC7" w:rsidRPr="00B67616" w:rsidRDefault="003D1BC7" w:rsidP="00BA42DF">
      <w:pPr>
        <w:keepNext/>
        <w:widowControl/>
        <w:rPr>
          <w:color w:val="000000"/>
          <w:u w:val="single"/>
        </w:rPr>
      </w:pPr>
    </w:p>
    <w:p w14:paraId="75E7E1B0" w14:textId="0000DEBB" w:rsidR="00D15122" w:rsidRPr="00B67616" w:rsidRDefault="003D1BC7" w:rsidP="00BA42DF">
      <w:pPr>
        <w:keepNext/>
        <w:widowControl/>
        <w:rPr>
          <w:color w:val="000000"/>
        </w:rPr>
      </w:pPr>
      <w:r w:rsidRPr="00B67616">
        <w:rPr>
          <w:color w:val="000000"/>
        </w:rPr>
        <w:t>W badaniach oceniających toksyczność dawki powtarzanej na modelach zwierzęcych wykazano, że</w:t>
      </w:r>
      <w:r w:rsidR="00E6211B" w:rsidRPr="00B67616">
        <w:rPr>
          <w:color w:val="000000"/>
        </w:rPr>
        <w:t xml:space="preserve"> </w:t>
      </w:r>
      <w:r w:rsidRPr="00B67616">
        <w:rPr>
          <w:color w:val="000000"/>
        </w:rPr>
        <w:t>bewacyzumab może mieć niekorzystny wpływ na płodność kobiet (patrz punkt 5.3). W ramach</w:t>
      </w:r>
      <w:r w:rsidR="00E6211B" w:rsidRPr="00B67616">
        <w:rPr>
          <w:color w:val="000000"/>
        </w:rPr>
        <w:t xml:space="preserve"> </w:t>
      </w:r>
      <w:r w:rsidRPr="00B67616">
        <w:rPr>
          <w:color w:val="000000"/>
        </w:rPr>
        <w:t xml:space="preserve">badania fazy </w:t>
      </w:r>
      <w:r w:rsidR="00697F63" w:rsidRPr="00B67616">
        <w:rPr>
          <w:color w:val="000000"/>
        </w:rPr>
        <w:t xml:space="preserve">III </w:t>
      </w:r>
      <w:r w:rsidRPr="00B67616">
        <w:rPr>
          <w:color w:val="000000"/>
        </w:rPr>
        <w:t>dotyczącego leczenia uzupełniającego chorych na raka jelita grubego przeprowadzono</w:t>
      </w:r>
      <w:r w:rsidR="00E6211B" w:rsidRPr="00B67616">
        <w:rPr>
          <w:color w:val="000000"/>
        </w:rPr>
        <w:t xml:space="preserve"> </w:t>
      </w:r>
      <w:r w:rsidRPr="00B67616">
        <w:rPr>
          <w:color w:val="000000"/>
        </w:rPr>
        <w:t>dodatkowe badanie obejmujące kobiety przed menopauzą. Wykazano w nim częstsze występowanie</w:t>
      </w:r>
      <w:r w:rsidR="00E6211B" w:rsidRPr="00B67616">
        <w:rPr>
          <w:color w:val="000000"/>
        </w:rPr>
        <w:t xml:space="preserve"> </w:t>
      </w:r>
      <w:r w:rsidRPr="00B67616">
        <w:rPr>
          <w:color w:val="000000"/>
        </w:rPr>
        <w:t xml:space="preserve">nowych przypadków niewydolności jajników w grupie kobiet leczonych bewacyzumabem </w:t>
      </w:r>
      <w:r w:rsidR="00AE17A4" w:rsidRPr="00B67616">
        <w:rPr>
          <w:color w:val="000000"/>
        </w:rPr>
        <w:t>w </w:t>
      </w:r>
      <w:r w:rsidRPr="00B67616">
        <w:rPr>
          <w:color w:val="000000"/>
        </w:rPr>
        <w:t>porównaniu z grupą kontrolną. Po zaprzestaniu leczenia bewacyzumabem czynność jajników</w:t>
      </w:r>
      <w:r w:rsidR="00E6211B" w:rsidRPr="00B67616">
        <w:rPr>
          <w:color w:val="000000"/>
        </w:rPr>
        <w:t xml:space="preserve"> </w:t>
      </w:r>
      <w:r w:rsidRPr="00B67616">
        <w:rPr>
          <w:color w:val="000000"/>
        </w:rPr>
        <w:t>powróciła u większości pacjentek. Długoterminowy wpływ leczenia bewacyzumabem na płodność nie</w:t>
      </w:r>
      <w:r w:rsidR="00E6211B" w:rsidRPr="00B67616">
        <w:rPr>
          <w:color w:val="000000"/>
        </w:rPr>
        <w:t xml:space="preserve"> </w:t>
      </w:r>
      <w:r w:rsidRPr="00B67616">
        <w:rPr>
          <w:color w:val="000000"/>
        </w:rPr>
        <w:t>jest znany</w:t>
      </w:r>
      <w:r w:rsidR="006315F5" w:rsidRPr="00B67616">
        <w:rPr>
          <w:color w:val="000000"/>
        </w:rPr>
        <w:t>.</w:t>
      </w:r>
    </w:p>
    <w:p w14:paraId="5BCA1FB0" w14:textId="77777777" w:rsidR="006315F5" w:rsidRPr="00B67616" w:rsidRDefault="006315F5" w:rsidP="00B60397">
      <w:pPr>
        <w:widowControl/>
        <w:rPr>
          <w:rFonts w:eastAsia="Times New Roman"/>
          <w:color w:val="000000"/>
        </w:rPr>
      </w:pPr>
    </w:p>
    <w:p w14:paraId="742E7B6D" w14:textId="77777777" w:rsidR="00D15122" w:rsidRPr="00B67616" w:rsidRDefault="003E4A60" w:rsidP="000A7868">
      <w:pPr>
        <w:rPr>
          <w:b/>
          <w:bCs/>
          <w:color w:val="000000"/>
        </w:rPr>
      </w:pPr>
      <w:r w:rsidRPr="00B67616">
        <w:rPr>
          <w:b/>
          <w:color w:val="000000"/>
        </w:rPr>
        <w:t>4.7</w:t>
      </w:r>
      <w:r w:rsidRPr="00B67616">
        <w:rPr>
          <w:b/>
          <w:color w:val="000000"/>
        </w:rPr>
        <w:tab/>
        <w:t>Wpływ na zdolność prowadzenia pojazdów i obsługiwania maszyn</w:t>
      </w:r>
    </w:p>
    <w:p w14:paraId="3641F24B" w14:textId="77777777" w:rsidR="00D15122" w:rsidRPr="00B67616" w:rsidRDefault="00D15122" w:rsidP="00B60397">
      <w:pPr>
        <w:widowControl/>
        <w:rPr>
          <w:rFonts w:eastAsia="Times New Roman"/>
          <w:b/>
          <w:bCs/>
          <w:color w:val="000000"/>
        </w:rPr>
      </w:pPr>
    </w:p>
    <w:p w14:paraId="1AF8FE17" w14:textId="77777777" w:rsidR="00D15122" w:rsidRPr="00B67616" w:rsidRDefault="002674D3" w:rsidP="00B60397">
      <w:pPr>
        <w:widowControl/>
        <w:rPr>
          <w:rFonts w:eastAsia="Times New Roman"/>
          <w:color w:val="000000"/>
        </w:rPr>
      </w:pPr>
      <w:r w:rsidRPr="00B67616">
        <w:rPr>
          <w:rFonts w:eastAsia="Times New Roman"/>
          <w:color w:val="000000"/>
        </w:rPr>
        <w:t xml:space="preserve">Bewacyzumab nie ma wpływu lub wywiera nieistotny wpływ na zdolność prowadzenia pojazdów </w:t>
      </w:r>
      <w:r w:rsidR="00F67711" w:rsidRPr="00B67616">
        <w:rPr>
          <w:rFonts w:eastAsia="Times New Roman"/>
          <w:color w:val="000000"/>
        </w:rPr>
        <w:t>i </w:t>
      </w:r>
      <w:r w:rsidRPr="00B67616">
        <w:rPr>
          <w:rFonts w:eastAsia="Times New Roman"/>
          <w:color w:val="000000"/>
        </w:rPr>
        <w:t xml:space="preserve">obsługiwania maszyn. Jednakże, u chorych przyjmujących bewacyzumab zgłaszano przypadki senności </w:t>
      </w:r>
      <w:r w:rsidR="00F67711" w:rsidRPr="00B67616">
        <w:rPr>
          <w:rFonts w:eastAsia="Times New Roman"/>
          <w:color w:val="000000"/>
        </w:rPr>
        <w:t>i </w:t>
      </w:r>
      <w:r w:rsidRPr="00B67616">
        <w:rPr>
          <w:rFonts w:eastAsia="Times New Roman"/>
          <w:color w:val="000000"/>
        </w:rPr>
        <w:t xml:space="preserve">omdlenia (patrz </w:t>
      </w:r>
      <w:r w:rsidR="00172A16" w:rsidRPr="00B67616">
        <w:rPr>
          <w:rFonts w:eastAsia="Times New Roman"/>
          <w:color w:val="000000"/>
        </w:rPr>
        <w:t>T</w:t>
      </w:r>
      <w:r w:rsidRPr="00B67616">
        <w:rPr>
          <w:rFonts w:eastAsia="Times New Roman"/>
          <w:color w:val="000000"/>
        </w:rPr>
        <w:t xml:space="preserve">abela 1, punkt 4.8). </w:t>
      </w:r>
      <w:r w:rsidR="00352CEB" w:rsidRPr="00B67616">
        <w:rPr>
          <w:rFonts w:eastAsia="Times New Roman"/>
          <w:color w:val="000000"/>
        </w:rPr>
        <w:t>N</w:t>
      </w:r>
      <w:r w:rsidRPr="00B67616">
        <w:rPr>
          <w:rFonts w:eastAsia="Times New Roman"/>
          <w:color w:val="000000"/>
        </w:rPr>
        <w:t xml:space="preserve">ie zaleca się prowadzenia pojazdów i obsługiwania maszyn </w:t>
      </w:r>
      <w:r w:rsidR="00352CEB" w:rsidRPr="00B67616">
        <w:rPr>
          <w:rFonts w:eastAsia="Times New Roman"/>
          <w:color w:val="000000"/>
        </w:rPr>
        <w:t xml:space="preserve">przez pacjentów, u których występują objawy wpływające na widzenie, koncentrację lub zdolność do reakcji </w:t>
      </w:r>
      <w:r w:rsidRPr="00B67616">
        <w:rPr>
          <w:rFonts w:eastAsia="Times New Roman"/>
          <w:color w:val="000000"/>
        </w:rPr>
        <w:t>do</w:t>
      </w:r>
      <w:r w:rsidR="00E6211B" w:rsidRPr="00B67616">
        <w:rPr>
          <w:rFonts w:eastAsia="Times New Roman"/>
          <w:color w:val="000000"/>
        </w:rPr>
        <w:t xml:space="preserve"> </w:t>
      </w:r>
      <w:r w:rsidRPr="00B67616">
        <w:rPr>
          <w:rFonts w:eastAsia="Times New Roman"/>
          <w:color w:val="000000"/>
        </w:rPr>
        <w:t>czasu ustąpienia tych objawów.</w:t>
      </w:r>
    </w:p>
    <w:p w14:paraId="5D387FD6" w14:textId="77777777" w:rsidR="002674D3" w:rsidRPr="00B67616" w:rsidRDefault="002674D3" w:rsidP="00B60397">
      <w:pPr>
        <w:widowControl/>
        <w:rPr>
          <w:rFonts w:eastAsia="Times New Roman"/>
          <w:color w:val="000000"/>
        </w:rPr>
      </w:pPr>
    </w:p>
    <w:p w14:paraId="5B8D1985" w14:textId="77777777" w:rsidR="00D15122" w:rsidRPr="00B67616" w:rsidRDefault="003E4A60" w:rsidP="000A7868">
      <w:pPr>
        <w:rPr>
          <w:b/>
          <w:bCs/>
          <w:color w:val="000000"/>
        </w:rPr>
      </w:pPr>
      <w:r w:rsidRPr="00B67616">
        <w:rPr>
          <w:b/>
          <w:color w:val="000000"/>
        </w:rPr>
        <w:t>4.8</w:t>
      </w:r>
      <w:r w:rsidRPr="00B67616">
        <w:rPr>
          <w:b/>
          <w:color w:val="000000"/>
        </w:rPr>
        <w:tab/>
        <w:t>Działania niepożądane</w:t>
      </w:r>
    </w:p>
    <w:p w14:paraId="4F18E8EB" w14:textId="77777777" w:rsidR="00D15122" w:rsidRPr="00B67616" w:rsidRDefault="00D15122" w:rsidP="00B60397">
      <w:pPr>
        <w:keepNext/>
        <w:widowControl/>
        <w:rPr>
          <w:rFonts w:eastAsia="Times New Roman"/>
          <w:bCs/>
          <w:color w:val="000000"/>
        </w:rPr>
      </w:pPr>
    </w:p>
    <w:p w14:paraId="09AC64E7" w14:textId="77777777" w:rsidR="002674D3" w:rsidRPr="00B67616" w:rsidRDefault="002674D3" w:rsidP="00B60397">
      <w:pPr>
        <w:pStyle w:val="BodyText"/>
        <w:widowControl/>
        <w:ind w:left="0" w:right="511"/>
        <w:rPr>
          <w:color w:val="000000"/>
          <w:u w:val="single"/>
        </w:rPr>
      </w:pPr>
      <w:r w:rsidRPr="00B67616">
        <w:rPr>
          <w:color w:val="000000"/>
          <w:u w:val="single"/>
        </w:rPr>
        <w:t>Podsumowanie profilu bezpieczeństwa</w:t>
      </w:r>
    </w:p>
    <w:p w14:paraId="35A7AA1D" w14:textId="77777777" w:rsidR="00F67711" w:rsidRPr="00B67616" w:rsidRDefault="00F67711" w:rsidP="00B60397">
      <w:pPr>
        <w:pStyle w:val="BodyText"/>
        <w:widowControl/>
        <w:ind w:left="0" w:right="511"/>
        <w:rPr>
          <w:color w:val="000000"/>
        </w:rPr>
      </w:pPr>
    </w:p>
    <w:p w14:paraId="7C35FD36" w14:textId="77777777" w:rsidR="002674D3" w:rsidRPr="00B67616" w:rsidRDefault="002674D3" w:rsidP="00B60397">
      <w:pPr>
        <w:pStyle w:val="BodyText"/>
        <w:widowControl/>
        <w:ind w:left="0" w:right="511"/>
        <w:rPr>
          <w:color w:val="000000"/>
        </w:rPr>
      </w:pPr>
      <w:r w:rsidRPr="00B67616">
        <w:rPr>
          <w:color w:val="000000"/>
        </w:rPr>
        <w:t xml:space="preserve">Sumaryczny profil bezpieczeństwa </w:t>
      </w:r>
      <w:r w:rsidR="00D90388" w:rsidRPr="00B67616">
        <w:rPr>
          <w:color w:val="000000"/>
        </w:rPr>
        <w:t>bewacyzumabu</w:t>
      </w:r>
      <w:r w:rsidRPr="00B67616">
        <w:rPr>
          <w:color w:val="000000"/>
        </w:rPr>
        <w:t xml:space="preserve"> jest oparty na danych pochodzących od 5</w:t>
      </w:r>
      <w:r w:rsidR="00E6211B" w:rsidRPr="00B67616">
        <w:rPr>
          <w:color w:val="000000"/>
        </w:rPr>
        <w:t> </w:t>
      </w:r>
      <w:r w:rsidRPr="00B67616">
        <w:rPr>
          <w:color w:val="000000"/>
        </w:rPr>
        <w:t>700</w:t>
      </w:r>
      <w:r w:rsidR="00E6211B" w:rsidRPr="00B67616">
        <w:rPr>
          <w:color w:val="000000"/>
        </w:rPr>
        <w:t xml:space="preserve"> </w:t>
      </w:r>
      <w:r w:rsidRPr="00B67616">
        <w:rPr>
          <w:color w:val="000000"/>
        </w:rPr>
        <w:t xml:space="preserve">pacjentów z różnymi nowotworami, w większości otrzymujących </w:t>
      </w:r>
      <w:r w:rsidR="00D90388" w:rsidRPr="00B67616">
        <w:rPr>
          <w:color w:val="000000"/>
        </w:rPr>
        <w:t>bewacyzumab</w:t>
      </w:r>
      <w:r w:rsidRPr="00B67616">
        <w:rPr>
          <w:color w:val="000000"/>
        </w:rPr>
        <w:t xml:space="preserve"> </w:t>
      </w:r>
      <w:r w:rsidR="00AE17A4" w:rsidRPr="00B67616">
        <w:rPr>
          <w:color w:val="000000"/>
        </w:rPr>
        <w:t>w </w:t>
      </w:r>
      <w:r w:rsidRPr="00B67616">
        <w:rPr>
          <w:color w:val="000000"/>
        </w:rPr>
        <w:t>skojarze</w:t>
      </w:r>
      <w:r w:rsidR="00D90388" w:rsidRPr="00B67616">
        <w:rPr>
          <w:color w:val="000000"/>
        </w:rPr>
        <w:t xml:space="preserve">niu </w:t>
      </w:r>
      <w:r w:rsidR="00F67711" w:rsidRPr="00B67616">
        <w:rPr>
          <w:color w:val="000000"/>
        </w:rPr>
        <w:t>z </w:t>
      </w:r>
      <w:r w:rsidRPr="00B67616">
        <w:rPr>
          <w:color w:val="000000"/>
        </w:rPr>
        <w:t>chemioterapią w ramach badań klinicznych.</w:t>
      </w:r>
    </w:p>
    <w:p w14:paraId="3E400949" w14:textId="77777777" w:rsidR="002674D3" w:rsidRPr="00B67616" w:rsidRDefault="002674D3" w:rsidP="00B60397">
      <w:pPr>
        <w:pStyle w:val="BodyText"/>
        <w:widowControl/>
        <w:ind w:right="511"/>
        <w:rPr>
          <w:color w:val="000000"/>
        </w:rPr>
      </w:pPr>
    </w:p>
    <w:p w14:paraId="39B11B59" w14:textId="77777777" w:rsidR="002674D3" w:rsidRPr="00B67616" w:rsidRDefault="002674D3" w:rsidP="00B60397">
      <w:pPr>
        <w:pStyle w:val="BodyText"/>
        <w:widowControl/>
        <w:ind w:left="0" w:right="511"/>
        <w:rPr>
          <w:color w:val="000000"/>
        </w:rPr>
      </w:pPr>
      <w:r w:rsidRPr="00B67616">
        <w:rPr>
          <w:color w:val="000000"/>
        </w:rPr>
        <w:t>Do najcięższych działań niepożądanych należały:</w:t>
      </w:r>
    </w:p>
    <w:p w14:paraId="5A72F966" w14:textId="77777777" w:rsidR="002674D3" w:rsidRPr="00B67616" w:rsidRDefault="002674D3" w:rsidP="00B60397">
      <w:pPr>
        <w:pStyle w:val="BodyText"/>
        <w:widowControl/>
        <w:ind w:right="511"/>
        <w:rPr>
          <w:color w:val="000000"/>
        </w:rPr>
      </w:pPr>
    </w:p>
    <w:p w14:paraId="07D6B69E" w14:textId="77777777" w:rsidR="002674D3" w:rsidRPr="00B67616" w:rsidRDefault="002674D3" w:rsidP="00B60397">
      <w:pPr>
        <w:pStyle w:val="BodyText"/>
        <w:widowControl/>
        <w:numPr>
          <w:ilvl w:val="0"/>
          <w:numId w:val="33"/>
        </w:numPr>
        <w:ind w:left="284" w:right="511" w:hanging="284"/>
        <w:rPr>
          <w:color w:val="000000"/>
        </w:rPr>
      </w:pPr>
      <w:r w:rsidRPr="00B67616">
        <w:rPr>
          <w:color w:val="000000"/>
        </w:rPr>
        <w:t>Perforacje żołądkowo-jelitowe (patrz punkt 4.4).</w:t>
      </w:r>
    </w:p>
    <w:p w14:paraId="532888D7" w14:textId="77777777" w:rsidR="002674D3" w:rsidRPr="00B67616" w:rsidRDefault="002674D3" w:rsidP="00B60397">
      <w:pPr>
        <w:pStyle w:val="BodyText"/>
        <w:widowControl/>
        <w:numPr>
          <w:ilvl w:val="0"/>
          <w:numId w:val="33"/>
        </w:numPr>
        <w:ind w:left="284" w:right="511" w:hanging="284"/>
        <w:rPr>
          <w:color w:val="000000"/>
        </w:rPr>
      </w:pPr>
      <w:r w:rsidRPr="00B67616">
        <w:rPr>
          <w:color w:val="000000"/>
        </w:rPr>
        <w:t xml:space="preserve">Krwotoki, w tym krwotoki płucne/krwioplucie, częściej występujące u pacjentów </w:t>
      </w:r>
      <w:r w:rsidR="00F67711" w:rsidRPr="00B67616">
        <w:rPr>
          <w:color w:val="000000"/>
        </w:rPr>
        <w:t>z </w:t>
      </w:r>
      <w:r w:rsidRPr="00B67616">
        <w:rPr>
          <w:color w:val="000000"/>
        </w:rPr>
        <w:t>niedrobnokomórkowym rakiem płuca (patrz punkt 4.4).</w:t>
      </w:r>
    </w:p>
    <w:p w14:paraId="551677D8" w14:textId="77777777" w:rsidR="002674D3" w:rsidRPr="00B67616" w:rsidRDefault="002674D3" w:rsidP="00B60397">
      <w:pPr>
        <w:pStyle w:val="BodyText"/>
        <w:widowControl/>
        <w:numPr>
          <w:ilvl w:val="0"/>
          <w:numId w:val="33"/>
        </w:numPr>
        <w:ind w:left="284" w:right="511" w:hanging="284"/>
        <w:rPr>
          <w:color w:val="000000"/>
        </w:rPr>
      </w:pPr>
      <w:r w:rsidRPr="00B67616">
        <w:rPr>
          <w:color w:val="000000"/>
        </w:rPr>
        <w:t>Tętnicza zakrzepica zatorowa (patrz punkt 4.4).</w:t>
      </w:r>
    </w:p>
    <w:p w14:paraId="5A008E35" w14:textId="77777777" w:rsidR="002674D3" w:rsidRPr="00B67616" w:rsidRDefault="002674D3" w:rsidP="00B60397">
      <w:pPr>
        <w:pStyle w:val="BodyText"/>
        <w:widowControl/>
        <w:ind w:right="511"/>
        <w:rPr>
          <w:color w:val="000000"/>
        </w:rPr>
      </w:pPr>
    </w:p>
    <w:p w14:paraId="625C60F1" w14:textId="77777777" w:rsidR="002674D3" w:rsidRPr="00B67616" w:rsidRDefault="002674D3" w:rsidP="00B60397">
      <w:pPr>
        <w:pStyle w:val="BodyText"/>
        <w:widowControl/>
        <w:ind w:left="0" w:right="511"/>
        <w:rPr>
          <w:color w:val="000000"/>
        </w:rPr>
      </w:pPr>
      <w:r w:rsidRPr="00B67616">
        <w:rPr>
          <w:color w:val="000000"/>
        </w:rPr>
        <w:t xml:space="preserve">Do najczęściej obserwowanych działań niepożądanych we wszystkich badaniach klinicznych, </w:t>
      </w:r>
      <w:r w:rsidR="00F67711" w:rsidRPr="00B67616">
        <w:rPr>
          <w:color w:val="000000"/>
        </w:rPr>
        <w:t>u </w:t>
      </w:r>
      <w:r w:rsidRPr="00B67616">
        <w:rPr>
          <w:color w:val="000000"/>
        </w:rPr>
        <w:t xml:space="preserve">pacjentów otrzymujących </w:t>
      </w:r>
      <w:r w:rsidR="00D90388" w:rsidRPr="00B67616">
        <w:rPr>
          <w:color w:val="000000"/>
        </w:rPr>
        <w:t>bewacyzumab</w:t>
      </w:r>
      <w:r w:rsidRPr="00B67616">
        <w:rPr>
          <w:color w:val="000000"/>
        </w:rPr>
        <w:t xml:space="preserve"> należały nadciśnienie, zmęczenie lub osłabienie, biegunka oraz ból brzucha.</w:t>
      </w:r>
    </w:p>
    <w:p w14:paraId="0CFFE7A7" w14:textId="77777777" w:rsidR="002674D3" w:rsidRPr="00B67616" w:rsidRDefault="002674D3" w:rsidP="00B60397">
      <w:pPr>
        <w:pStyle w:val="BodyText"/>
        <w:widowControl/>
        <w:ind w:left="0" w:right="511"/>
        <w:rPr>
          <w:color w:val="000000"/>
        </w:rPr>
      </w:pPr>
    </w:p>
    <w:p w14:paraId="5066ACF0" w14:textId="77777777" w:rsidR="00F67711" w:rsidRPr="00B67616" w:rsidRDefault="002674D3" w:rsidP="00B60397">
      <w:pPr>
        <w:pStyle w:val="BodyText"/>
        <w:widowControl/>
        <w:ind w:left="0" w:right="511"/>
        <w:rPr>
          <w:color w:val="000000"/>
        </w:rPr>
      </w:pPr>
      <w:r w:rsidRPr="00B67616">
        <w:rPr>
          <w:color w:val="000000"/>
        </w:rPr>
        <w:t xml:space="preserve">Z analizy danych dotyczących bezpieczeństwa wydaje się, że występowanie nadciśnienia </w:t>
      </w:r>
      <w:r w:rsidR="00F67711" w:rsidRPr="00B67616">
        <w:rPr>
          <w:color w:val="000000"/>
        </w:rPr>
        <w:t>i </w:t>
      </w:r>
      <w:r w:rsidRPr="00B67616">
        <w:rPr>
          <w:color w:val="000000"/>
        </w:rPr>
        <w:t xml:space="preserve">białkomoczu w trakcie terapii </w:t>
      </w:r>
      <w:r w:rsidR="00D90388" w:rsidRPr="00B67616">
        <w:rPr>
          <w:color w:val="000000"/>
        </w:rPr>
        <w:t>bewacyzumabem</w:t>
      </w:r>
      <w:r w:rsidRPr="00B67616">
        <w:rPr>
          <w:color w:val="000000"/>
        </w:rPr>
        <w:t xml:space="preserve"> prawdopodobnie zależy od dawki leku.</w:t>
      </w:r>
      <w:r w:rsidR="00E6211B" w:rsidRPr="00B67616">
        <w:rPr>
          <w:color w:val="000000"/>
        </w:rPr>
        <w:t xml:space="preserve"> </w:t>
      </w:r>
    </w:p>
    <w:p w14:paraId="0E0540AB" w14:textId="77777777" w:rsidR="00F67711" w:rsidRPr="00B67616" w:rsidRDefault="00F67711" w:rsidP="00B60397">
      <w:pPr>
        <w:pStyle w:val="BodyText"/>
        <w:widowControl/>
        <w:ind w:left="0" w:right="511"/>
        <w:rPr>
          <w:color w:val="000000"/>
        </w:rPr>
      </w:pPr>
    </w:p>
    <w:p w14:paraId="7A8E8C8D" w14:textId="77777777" w:rsidR="002674D3" w:rsidRPr="00B67616" w:rsidRDefault="002674D3" w:rsidP="00950459">
      <w:pPr>
        <w:pStyle w:val="BodyText"/>
        <w:keepNext/>
        <w:keepLines/>
        <w:widowControl/>
        <w:ind w:left="0" w:right="510"/>
        <w:rPr>
          <w:color w:val="000000"/>
          <w:u w:val="single"/>
        </w:rPr>
      </w:pPr>
      <w:r w:rsidRPr="00B67616">
        <w:rPr>
          <w:color w:val="000000"/>
          <w:u w:val="single"/>
        </w:rPr>
        <w:lastRenderedPageBreak/>
        <w:t>Tabelaryczne zestawienie działań niepożądanych</w:t>
      </w:r>
    </w:p>
    <w:p w14:paraId="49B2F269" w14:textId="77777777" w:rsidR="002674D3" w:rsidRPr="00B67616" w:rsidRDefault="002674D3" w:rsidP="00950459">
      <w:pPr>
        <w:pStyle w:val="BodyText"/>
        <w:keepNext/>
        <w:keepLines/>
        <w:widowControl/>
        <w:ind w:left="0" w:right="510"/>
        <w:rPr>
          <w:color w:val="000000"/>
        </w:rPr>
      </w:pPr>
    </w:p>
    <w:p w14:paraId="710A8347" w14:textId="77777777" w:rsidR="002674D3" w:rsidRPr="00B67616" w:rsidRDefault="002674D3" w:rsidP="00B60397">
      <w:pPr>
        <w:pStyle w:val="BodyText"/>
        <w:widowControl/>
        <w:ind w:left="0" w:right="511"/>
        <w:rPr>
          <w:color w:val="000000"/>
        </w:rPr>
      </w:pPr>
      <w:r w:rsidRPr="00B67616">
        <w:rPr>
          <w:color w:val="000000"/>
        </w:rPr>
        <w:t>Działania niepożądane wymienione w tym punkcie zostały uporządkowane wg</w:t>
      </w:r>
      <w:r w:rsidR="00F67711" w:rsidRPr="00B67616">
        <w:rPr>
          <w:color w:val="000000"/>
        </w:rPr>
        <w:t>.</w:t>
      </w:r>
      <w:r w:rsidRPr="00B67616">
        <w:rPr>
          <w:color w:val="000000"/>
        </w:rPr>
        <w:t xml:space="preserve"> następujących</w:t>
      </w:r>
      <w:r w:rsidR="00F67711" w:rsidRPr="00B67616">
        <w:rPr>
          <w:color w:val="000000"/>
        </w:rPr>
        <w:t xml:space="preserve"> </w:t>
      </w:r>
      <w:r w:rsidRPr="00B67616">
        <w:rPr>
          <w:color w:val="000000"/>
        </w:rPr>
        <w:t>kategorii częstości występowania: bardzo często (≥</w:t>
      </w:r>
      <w:r w:rsidR="006645C0" w:rsidRPr="00B67616">
        <w:rPr>
          <w:color w:val="000000"/>
        </w:rPr>
        <w:t xml:space="preserve"> </w:t>
      </w:r>
      <w:r w:rsidRPr="00B67616">
        <w:rPr>
          <w:color w:val="000000"/>
        </w:rPr>
        <w:t>1/10); często (≥</w:t>
      </w:r>
      <w:r w:rsidR="006645C0" w:rsidRPr="00B67616">
        <w:rPr>
          <w:color w:val="000000"/>
        </w:rPr>
        <w:t xml:space="preserve"> </w:t>
      </w:r>
      <w:r w:rsidRPr="00B67616">
        <w:rPr>
          <w:color w:val="000000"/>
        </w:rPr>
        <w:t>1/100 do &lt;</w:t>
      </w:r>
      <w:r w:rsidR="006645C0" w:rsidRPr="00B67616">
        <w:rPr>
          <w:color w:val="000000"/>
        </w:rPr>
        <w:t xml:space="preserve"> </w:t>
      </w:r>
      <w:r w:rsidRPr="00B67616">
        <w:rPr>
          <w:color w:val="000000"/>
        </w:rPr>
        <w:t>1/10); niezbyt często (≥</w:t>
      </w:r>
      <w:r w:rsidR="006645C0" w:rsidRPr="00B67616">
        <w:rPr>
          <w:color w:val="000000"/>
        </w:rPr>
        <w:t xml:space="preserve"> </w:t>
      </w:r>
      <w:r w:rsidRPr="00B67616">
        <w:rPr>
          <w:color w:val="000000"/>
        </w:rPr>
        <w:t>1/1 000 do &lt;</w:t>
      </w:r>
      <w:r w:rsidR="006645C0" w:rsidRPr="00B67616">
        <w:rPr>
          <w:color w:val="000000"/>
        </w:rPr>
        <w:t xml:space="preserve"> </w:t>
      </w:r>
      <w:r w:rsidRPr="00B67616">
        <w:rPr>
          <w:color w:val="000000"/>
        </w:rPr>
        <w:t>1/100); rzadko (≥</w:t>
      </w:r>
      <w:r w:rsidR="006645C0" w:rsidRPr="00B67616">
        <w:rPr>
          <w:color w:val="000000"/>
        </w:rPr>
        <w:t xml:space="preserve"> </w:t>
      </w:r>
      <w:r w:rsidRPr="00B67616">
        <w:rPr>
          <w:color w:val="000000"/>
        </w:rPr>
        <w:t>1/10 000 do &lt;</w:t>
      </w:r>
      <w:r w:rsidR="006645C0" w:rsidRPr="00B67616">
        <w:rPr>
          <w:color w:val="000000"/>
        </w:rPr>
        <w:t xml:space="preserve"> </w:t>
      </w:r>
      <w:r w:rsidRPr="00B67616">
        <w:rPr>
          <w:color w:val="000000"/>
        </w:rPr>
        <w:t>1/1 000); bardzo rzadko (&lt;</w:t>
      </w:r>
      <w:r w:rsidR="006645C0" w:rsidRPr="00B67616">
        <w:rPr>
          <w:color w:val="000000"/>
        </w:rPr>
        <w:t xml:space="preserve"> </w:t>
      </w:r>
      <w:r w:rsidRPr="00B67616">
        <w:rPr>
          <w:color w:val="000000"/>
        </w:rPr>
        <w:t>1/10 000); częstość nieznana (nie może być określona na podstawie dostępnych danych).</w:t>
      </w:r>
    </w:p>
    <w:p w14:paraId="3B5B3287" w14:textId="77777777" w:rsidR="002674D3" w:rsidRPr="00B67616" w:rsidRDefault="002674D3" w:rsidP="00B60397">
      <w:pPr>
        <w:pStyle w:val="BodyText"/>
        <w:widowControl/>
        <w:ind w:left="0" w:right="511"/>
        <w:rPr>
          <w:color w:val="000000"/>
        </w:rPr>
      </w:pPr>
    </w:p>
    <w:p w14:paraId="34AE4913" w14:textId="77777777" w:rsidR="002674D3" w:rsidRPr="00B67616" w:rsidRDefault="002674D3" w:rsidP="00B60397">
      <w:pPr>
        <w:pStyle w:val="BodyText"/>
        <w:widowControl/>
        <w:ind w:left="0" w:right="511"/>
        <w:rPr>
          <w:color w:val="000000"/>
        </w:rPr>
      </w:pPr>
      <w:r w:rsidRPr="00B67616">
        <w:rPr>
          <w:color w:val="000000"/>
        </w:rPr>
        <w:t xml:space="preserve">W Tabelach 1 i 2 przedstawiono działania niepożądane związane ze stosowaniem </w:t>
      </w:r>
      <w:r w:rsidR="00D90388" w:rsidRPr="00B67616">
        <w:rPr>
          <w:color w:val="000000"/>
        </w:rPr>
        <w:t>bewacyzumabu</w:t>
      </w:r>
      <w:r w:rsidRPr="00B67616">
        <w:rPr>
          <w:color w:val="000000"/>
        </w:rPr>
        <w:t xml:space="preserve"> </w:t>
      </w:r>
      <w:r w:rsidR="00F67711" w:rsidRPr="00B67616">
        <w:rPr>
          <w:color w:val="000000"/>
        </w:rPr>
        <w:t>w </w:t>
      </w:r>
      <w:r w:rsidRPr="00B67616">
        <w:rPr>
          <w:color w:val="000000"/>
        </w:rPr>
        <w:t>skojarzeniu z różnymi rodzajami chemioterapii w licznych wskazaniach</w:t>
      </w:r>
      <w:r w:rsidR="006645C0" w:rsidRPr="00B67616">
        <w:rPr>
          <w:color w:val="000000"/>
        </w:rPr>
        <w:t>, zgodnie z klasyfikacją układów i narządów MedDRA</w:t>
      </w:r>
      <w:r w:rsidRPr="00B67616">
        <w:rPr>
          <w:color w:val="000000"/>
        </w:rPr>
        <w:t>.</w:t>
      </w:r>
    </w:p>
    <w:p w14:paraId="1D362430" w14:textId="77777777" w:rsidR="002674D3" w:rsidRPr="00B67616" w:rsidRDefault="002674D3" w:rsidP="00B60397">
      <w:pPr>
        <w:pStyle w:val="BodyText"/>
        <w:widowControl/>
        <w:ind w:left="0" w:right="511"/>
        <w:rPr>
          <w:color w:val="000000"/>
        </w:rPr>
      </w:pPr>
    </w:p>
    <w:p w14:paraId="41170773" w14:textId="77777777" w:rsidR="002674D3" w:rsidRPr="00B67616" w:rsidRDefault="002674D3" w:rsidP="00B60397">
      <w:pPr>
        <w:pStyle w:val="BodyText"/>
        <w:widowControl/>
        <w:ind w:left="0" w:right="511"/>
        <w:rPr>
          <w:color w:val="000000"/>
        </w:rPr>
      </w:pPr>
      <w:r w:rsidRPr="00B67616">
        <w:rPr>
          <w:color w:val="000000"/>
        </w:rPr>
        <w:t>Tabela 1 zawiera wszystkie działania niepożądane według częstości występowania, które zostały</w:t>
      </w:r>
      <w:r w:rsidR="00E6211B" w:rsidRPr="00B67616">
        <w:rPr>
          <w:color w:val="000000"/>
        </w:rPr>
        <w:t xml:space="preserve"> </w:t>
      </w:r>
      <w:r w:rsidRPr="00B67616">
        <w:rPr>
          <w:color w:val="000000"/>
        </w:rPr>
        <w:t xml:space="preserve">ocenione jako mające związek ze stosowaniem </w:t>
      </w:r>
      <w:r w:rsidR="00D90388" w:rsidRPr="00B67616">
        <w:rPr>
          <w:color w:val="000000"/>
        </w:rPr>
        <w:t>bewacyzumabu</w:t>
      </w:r>
      <w:r w:rsidRPr="00B67616">
        <w:rPr>
          <w:color w:val="000000"/>
        </w:rPr>
        <w:t xml:space="preserve"> na podstawie:</w:t>
      </w:r>
    </w:p>
    <w:p w14:paraId="2B85A198" w14:textId="77777777" w:rsidR="002674D3" w:rsidRPr="00B67616" w:rsidRDefault="002674D3" w:rsidP="00B60397">
      <w:pPr>
        <w:pStyle w:val="BodyText"/>
        <w:widowControl/>
        <w:numPr>
          <w:ilvl w:val="0"/>
          <w:numId w:val="35"/>
        </w:numPr>
        <w:ind w:left="284" w:right="511" w:hanging="284"/>
        <w:rPr>
          <w:color w:val="000000"/>
        </w:rPr>
      </w:pPr>
      <w:r w:rsidRPr="00B67616">
        <w:rPr>
          <w:color w:val="000000"/>
        </w:rPr>
        <w:t>porównania częstości działań niepożądanych pomiędzy ramionami badań klinicznych</w:t>
      </w:r>
      <w:r w:rsidR="00F67711" w:rsidRPr="00B67616">
        <w:rPr>
          <w:color w:val="000000"/>
        </w:rPr>
        <w:t xml:space="preserve"> </w:t>
      </w:r>
      <w:r w:rsidRPr="00B67616">
        <w:rPr>
          <w:color w:val="000000"/>
        </w:rPr>
        <w:t>otrzymującymi bewacyzumab (z przynajmniej 10% różnicą w porównaniu do grupy kontrolnej</w:t>
      </w:r>
      <w:r w:rsidR="00F67711" w:rsidRPr="00B67616">
        <w:rPr>
          <w:color w:val="000000"/>
        </w:rPr>
        <w:t xml:space="preserve"> </w:t>
      </w:r>
      <w:r w:rsidRPr="00B67616">
        <w:rPr>
          <w:color w:val="000000"/>
        </w:rPr>
        <w:t>dla reakcji w stopniu nasilenia 1-5 wg</w:t>
      </w:r>
      <w:r w:rsidR="00243B77" w:rsidRPr="00B67616">
        <w:rPr>
          <w:color w:val="000000"/>
        </w:rPr>
        <w:t>.</w:t>
      </w:r>
      <w:r w:rsidRPr="00B67616">
        <w:rPr>
          <w:color w:val="000000"/>
        </w:rPr>
        <w:t xml:space="preserve"> skali NCI-CTCAE lub przynajmniej 2% różnicą w</w:t>
      </w:r>
      <w:r w:rsidR="00F67711" w:rsidRPr="00B67616">
        <w:rPr>
          <w:color w:val="000000"/>
        </w:rPr>
        <w:t xml:space="preserve"> </w:t>
      </w:r>
      <w:r w:rsidRPr="00B67616">
        <w:rPr>
          <w:color w:val="000000"/>
        </w:rPr>
        <w:t>porównaniu do grupy kontrolnej dla rea</w:t>
      </w:r>
      <w:r w:rsidR="00377147" w:rsidRPr="00B67616">
        <w:rPr>
          <w:color w:val="000000"/>
        </w:rPr>
        <w:t>k</w:t>
      </w:r>
      <w:r w:rsidRPr="00B67616">
        <w:rPr>
          <w:color w:val="000000"/>
        </w:rPr>
        <w:t>cji w stopniu nasilenia 3-5 wg</w:t>
      </w:r>
      <w:r w:rsidR="00243B77" w:rsidRPr="00B67616">
        <w:rPr>
          <w:color w:val="000000"/>
        </w:rPr>
        <w:t>.</w:t>
      </w:r>
      <w:r w:rsidRPr="00B67616">
        <w:rPr>
          <w:color w:val="000000"/>
        </w:rPr>
        <w:t xml:space="preserve"> skali NCI-CTCAE),</w:t>
      </w:r>
    </w:p>
    <w:p w14:paraId="4094FD64" w14:textId="77777777" w:rsidR="002674D3" w:rsidRPr="00B67616" w:rsidRDefault="002674D3" w:rsidP="00B60397">
      <w:pPr>
        <w:pStyle w:val="BodyText"/>
        <w:widowControl/>
        <w:numPr>
          <w:ilvl w:val="0"/>
          <w:numId w:val="35"/>
        </w:numPr>
        <w:ind w:left="284" w:right="511" w:hanging="284"/>
        <w:rPr>
          <w:color w:val="000000"/>
        </w:rPr>
      </w:pPr>
      <w:r w:rsidRPr="00B67616">
        <w:rPr>
          <w:color w:val="000000"/>
        </w:rPr>
        <w:t>badań dotyczących bezpieczeństwa stosowania produktu po wprowadzeniu do obrotu,</w:t>
      </w:r>
    </w:p>
    <w:p w14:paraId="2EC9AF82" w14:textId="77777777" w:rsidR="002674D3" w:rsidRPr="00B67616" w:rsidRDefault="002674D3" w:rsidP="00B60397">
      <w:pPr>
        <w:pStyle w:val="BodyText"/>
        <w:widowControl/>
        <w:numPr>
          <w:ilvl w:val="0"/>
          <w:numId w:val="35"/>
        </w:numPr>
        <w:ind w:left="284" w:right="511" w:hanging="284"/>
        <w:rPr>
          <w:color w:val="000000"/>
        </w:rPr>
      </w:pPr>
      <w:r w:rsidRPr="00B67616">
        <w:rPr>
          <w:color w:val="000000"/>
        </w:rPr>
        <w:t>spontanicznego zgłaszania działań niepożądanych,</w:t>
      </w:r>
    </w:p>
    <w:p w14:paraId="0A5EE153" w14:textId="77777777" w:rsidR="002674D3" w:rsidRPr="00B67616" w:rsidRDefault="002674D3" w:rsidP="00B60397">
      <w:pPr>
        <w:pStyle w:val="BodyText"/>
        <w:widowControl/>
        <w:numPr>
          <w:ilvl w:val="0"/>
          <w:numId w:val="35"/>
        </w:numPr>
        <w:ind w:left="284" w:right="511" w:hanging="284"/>
        <w:rPr>
          <w:color w:val="000000"/>
        </w:rPr>
      </w:pPr>
      <w:r w:rsidRPr="00B67616">
        <w:rPr>
          <w:color w:val="000000"/>
        </w:rPr>
        <w:t>badań epidemiologicznych/nieinterwencyjnych lub obserwacyjnych,</w:t>
      </w:r>
    </w:p>
    <w:p w14:paraId="74F6F17C" w14:textId="77777777" w:rsidR="002674D3" w:rsidRPr="00B67616" w:rsidRDefault="002674D3" w:rsidP="00B60397">
      <w:pPr>
        <w:pStyle w:val="BodyText"/>
        <w:widowControl/>
        <w:numPr>
          <w:ilvl w:val="0"/>
          <w:numId w:val="35"/>
        </w:numPr>
        <w:ind w:left="284" w:right="511" w:hanging="284"/>
        <w:rPr>
          <w:color w:val="000000"/>
        </w:rPr>
      </w:pPr>
      <w:r w:rsidRPr="00B67616">
        <w:rPr>
          <w:color w:val="000000"/>
        </w:rPr>
        <w:t>lub na podstawie oceny zgłoszeń pojedynczych przypadków działań niepożądanych.</w:t>
      </w:r>
    </w:p>
    <w:p w14:paraId="409B1510" w14:textId="77777777" w:rsidR="002674D3" w:rsidRPr="00B67616" w:rsidRDefault="002674D3" w:rsidP="00B60397">
      <w:pPr>
        <w:pStyle w:val="BodyText"/>
        <w:widowControl/>
        <w:ind w:right="511"/>
        <w:rPr>
          <w:color w:val="000000"/>
        </w:rPr>
      </w:pPr>
    </w:p>
    <w:p w14:paraId="1883D9C3" w14:textId="77777777" w:rsidR="002674D3" w:rsidRPr="00B67616" w:rsidRDefault="002674D3" w:rsidP="00B60397">
      <w:pPr>
        <w:pStyle w:val="BodyText"/>
        <w:widowControl/>
        <w:ind w:left="0" w:right="511"/>
        <w:rPr>
          <w:color w:val="000000"/>
        </w:rPr>
      </w:pPr>
      <w:r w:rsidRPr="00B67616">
        <w:rPr>
          <w:color w:val="000000"/>
        </w:rPr>
        <w:t>Tabela 2 zawiera częstość występowania ciężkich działań niepożądanych. Ciężkie działania</w:t>
      </w:r>
      <w:r w:rsidR="00E6211B" w:rsidRPr="00B67616">
        <w:rPr>
          <w:color w:val="000000"/>
        </w:rPr>
        <w:t xml:space="preserve"> </w:t>
      </w:r>
      <w:r w:rsidRPr="00B67616">
        <w:rPr>
          <w:color w:val="000000"/>
        </w:rPr>
        <w:t>niepożądane zostały określone jako obserwowane z przynajmniej 2% różnicą w porównaniu do grupy kontrolnej dla reakcji w stopniu nasilenia 3-5 wg</w:t>
      </w:r>
      <w:r w:rsidR="00243B77" w:rsidRPr="00B67616">
        <w:rPr>
          <w:color w:val="000000"/>
        </w:rPr>
        <w:t>.</w:t>
      </w:r>
      <w:r w:rsidRPr="00B67616">
        <w:rPr>
          <w:color w:val="000000"/>
        </w:rPr>
        <w:t xml:space="preserve"> skali NCI-CTCAE. Tabela 2 zawiera również działania niepożądane, które zostały uznane przez podmiot odpowiedzialny za mające znaczenie kliniczne lub ciężkie.</w:t>
      </w:r>
    </w:p>
    <w:p w14:paraId="1545C43E" w14:textId="77777777" w:rsidR="002674D3" w:rsidRPr="00B67616" w:rsidRDefault="002674D3" w:rsidP="00B60397">
      <w:pPr>
        <w:pStyle w:val="BodyText"/>
        <w:widowControl/>
        <w:ind w:left="0" w:right="511"/>
        <w:rPr>
          <w:color w:val="000000"/>
          <w:u w:val="single" w:color="000000"/>
        </w:rPr>
      </w:pPr>
    </w:p>
    <w:p w14:paraId="30862D0E" w14:textId="77777777" w:rsidR="00D90388" w:rsidRPr="00B67616" w:rsidRDefault="00D90388" w:rsidP="00B60397">
      <w:pPr>
        <w:widowControl/>
        <w:rPr>
          <w:rFonts w:eastAsia="Times New Roman"/>
          <w:color w:val="000000"/>
        </w:rPr>
      </w:pPr>
      <w:r w:rsidRPr="00B67616">
        <w:rPr>
          <w:rFonts w:eastAsia="Times New Roman"/>
          <w:color w:val="000000"/>
        </w:rPr>
        <w:t>W stosownych przypadkach w Tabelach 1 i 2 przedstawiono działania niepożądane obserwowane po</w:t>
      </w:r>
      <w:r w:rsidR="00E6211B" w:rsidRPr="00B67616">
        <w:rPr>
          <w:rFonts w:eastAsia="Times New Roman"/>
          <w:color w:val="000000"/>
        </w:rPr>
        <w:t xml:space="preserve"> </w:t>
      </w:r>
      <w:r w:rsidRPr="00B67616">
        <w:rPr>
          <w:rFonts w:eastAsia="Times New Roman"/>
          <w:color w:val="000000"/>
        </w:rPr>
        <w:t>wprowadzeniu produktu do obrotu. Szczegółowe informacje na temat działań niepożądanych</w:t>
      </w:r>
      <w:r w:rsidR="00E6211B" w:rsidRPr="00B67616">
        <w:rPr>
          <w:rFonts w:eastAsia="Times New Roman"/>
          <w:color w:val="000000"/>
        </w:rPr>
        <w:t xml:space="preserve"> </w:t>
      </w:r>
      <w:r w:rsidRPr="00B67616">
        <w:rPr>
          <w:rFonts w:eastAsia="Times New Roman"/>
          <w:color w:val="000000"/>
        </w:rPr>
        <w:t>obserwowanych po wprowadzeniu produktu do obrotu zawiera Tabela 3.</w:t>
      </w:r>
    </w:p>
    <w:p w14:paraId="267B4436" w14:textId="77777777" w:rsidR="00D90388" w:rsidRPr="00B67616" w:rsidRDefault="00D90388" w:rsidP="00B60397">
      <w:pPr>
        <w:widowControl/>
        <w:rPr>
          <w:rFonts w:eastAsia="Times New Roman"/>
          <w:color w:val="000000"/>
        </w:rPr>
      </w:pPr>
    </w:p>
    <w:p w14:paraId="61F48217" w14:textId="77777777" w:rsidR="00D90388" w:rsidRPr="00B67616" w:rsidRDefault="00D90388" w:rsidP="00B60397">
      <w:pPr>
        <w:widowControl/>
        <w:rPr>
          <w:rFonts w:eastAsia="Times New Roman"/>
          <w:color w:val="000000"/>
        </w:rPr>
      </w:pPr>
      <w:r w:rsidRPr="00B67616">
        <w:rPr>
          <w:rFonts w:eastAsia="Times New Roman"/>
          <w:color w:val="000000"/>
        </w:rPr>
        <w:t>Działania niepożądane przedstawione poniżej w tabelach były dodawane do odpowiedniej kategorii</w:t>
      </w:r>
      <w:r w:rsidR="00E6211B" w:rsidRPr="00B67616">
        <w:rPr>
          <w:rFonts w:eastAsia="Times New Roman"/>
          <w:color w:val="000000"/>
        </w:rPr>
        <w:t xml:space="preserve"> </w:t>
      </w:r>
      <w:r w:rsidRPr="00B67616">
        <w:rPr>
          <w:rFonts w:eastAsia="Times New Roman"/>
          <w:color w:val="000000"/>
        </w:rPr>
        <w:t>częstości występowania według największej częstości występowania w dowolnym wskazaniu.</w:t>
      </w:r>
    </w:p>
    <w:p w14:paraId="7C2F8837" w14:textId="77777777" w:rsidR="00D90388" w:rsidRPr="00B67616" w:rsidRDefault="00D90388" w:rsidP="00B60397">
      <w:pPr>
        <w:widowControl/>
        <w:rPr>
          <w:rFonts w:eastAsia="Times New Roman"/>
          <w:color w:val="000000"/>
        </w:rPr>
      </w:pPr>
    </w:p>
    <w:p w14:paraId="46899A58" w14:textId="77777777" w:rsidR="00D90388" w:rsidRPr="00B67616" w:rsidRDefault="00D90388" w:rsidP="00B60397">
      <w:pPr>
        <w:widowControl/>
        <w:rPr>
          <w:rFonts w:eastAsia="Times New Roman"/>
          <w:color w:val="000000"/>
        </w:rPr>
      </w:pPr>
      <w:r w:rsidRPr="00B67616">
        <w:rPr>
          <w:rFonts w:eastAsia="Times New Roman"/>
          <w:color w:val="000000"/>
        </w:rPr>
        <w:t>W obrębie każdej kategorii częstości występowania, działania niepożądane zostały wymienione</w:t>
      </w:r>
      <w:r w:rsidR="00E6211B" w:rsidRPr="00B67616">
        <w:rPr>
          <w:rFonts w:eastAsia="Times New Roman"/>
          <w:color w:val="000000"/>
        </w:rPr>
        <w:t xml:space="preserve"> </w:t>
      </w:r>
      <w:r w:rsidRPr="00B67616">
        <w:rPr>
          <w:rFonts w:eastAsia="Times New Roman"/>
          <w:color w:val="000000"/>
        </w:rPr>
        <w:t>według malejącego stopnia ciężkości.</w:t>
      </w:r>
    </w:p>
    <w:p w14:paraId="27F2FF42" w14:textId="77777777" w:rsidR="00D90388" w:rsidRPr="00B67616" w:rsidRDefault="00D90388" w:rsidP="00B60397">
      <w:pPr>
        <w:widowControl/>
        <w:rPr>
          <w:rFonts w:eastAsia="Times New Roman"/>
          <w:color w:val="000000"/>
        </w:rPr>
      </w:pPr>
    </w:p>
    <w:p w14:paraId="30373FEC" w14:textId="77777777" w:rsidR="00D15122" w:rsidRPr="00B67616" w:rsidRDefault="00D90388" w:rsidP="00B60397">
      <w:pPr>
        <w:widowControl/>
        <w:rPr>
          <w:rFonts w:eastAsia="Times New Roman"/>
          <w:color w:val="000000"/>
        </w:rPr>
      </w:pPr>
      <w:r w:rsidRPr="00B67616">
        <w:rPr>
          <w:rFonts w:eastAsia="Times New Roman"/>
          <w:color w:val="000000"/>
        </w:rPr>
        <w:t>Niektóre działania niepożądane występują często podczas stosowania chemioterapii, jednakże bewacyzum</w:t>
      </w:r>
      <w:r w:rsidR="00377147" w:rsidRPr="00B67616">
        <w:rPr>
          <w:rFonts w:eastAsia="Times New Roman"/>
          <w:color w:val="000000"/>
        </w:rPr>
        <w:t>a</w:t>
      </w:r>
      <w:r w:rsidRPr="00B67616">
        <w:rPr>
          <w:rFonts w:eastAsia="Times New Roman"/>
          <w:color w:val="000000"/>
        </w:rPr>
        <w:t>b może zaostrzać te reakcje, gdy jest stosowany w skojarzeniu z chemioterapią. Przykładem jest zespół erytrodyzestezji dłoniowo-podeszwowej obserwowany w czasie stosowania pegylowanej</w:t>
      </w:r>
      <w:r w:rsidR="00E6211B" w:rsidRPr="00B67616">
        <w:rPr>
          <w:rFonts w:eastAsia="Times New Roman"/>
          <w:color w:val="000000"/>
        </w:rPr>
        <w:t xml:space="preserve"> </w:t>
      </w:r>
      <w:r w:rsidRPr="00B67616">
        <w:rPr>
          <w:rFonts w:eastAsia="Times New Roman"/>
          <w:color w:val="000000"/>
        </w:rPr>
        <w:t>liposomalnej doksorubicyny lub kapecytabiny, obwodowa neuropatia czuciowa w czasie stosowania</w:t>
      </w:r>
      <w:r w:rsidR="00E6211B" w:rsidRPr="00B67616">
        <w:rPr>
          <w:rFonts w:eastAsia="Times New Roman"/>
          <w:color w:val="000000"/>
        </w:rPr>
        <w:t xml:space="preserve"> </w:t>
      </w:r>
      <w:r w:rsidRPr="00B67616">
        <w:rPr>
          <w:rFonts w:eastAsia="Times New Roman"/>
          <w:color w:val="000000"/>
        </w:rPr>
        <w:t>paklitakselu lub oksaliplatyny, zaburzenia dotyczące paznokci i łysienie w czasie stosowania</w:t>
      </w:r>
      <w:r w:rsidR="00E6211B" w:rsidRPr="00B67616">
        <w:rPr>
          <w:rFonts w:eastAsia="Times New Roman"/>
          <w:color w:val="000000"/>
        </w:rPr>
        <w:t xml:space="preserve"> </w:t>
      </w:r>
      <w:r w:rsidRPr="00B67616">
        <w:rPr>
          <w:rFonts w:eastAsia="Times New Roman"/>
          <w:color w:val="000000"/>
        </w:rPr>
        <w:t xml:space="preserve">paklitakselu lub zanokcica </w:t>
      </w:r>
      <w:r w:rsidR="00F67711" w:rsidRPr="00B67616">
        <w:rPr>
          <w:rFonts w:eastAsia="Times New Roman"/>
          <w:color w:val="000000"/>
        </w:rPr>
        <w:t>w </w:t>
      </w:r>
      <w:r w:rsidRPr="00B67616">
        <w:rPr>
          <w:rFonts w:eastAsia="Times New Roman"/>
          <w:color w:val="000000"/>
        </w:rPr>
        <w:t>czasie stosowania erlotynibu.</w:t>
      </w:r>
    </w:p>
    <w:p w14:paraId="529C1C5F" w14:textId="77777777" w:rsidR="00D90388" w:rsidRPr="00B67616" w:rsidRDefault="00D90388" w:rsidP="00B60397">
      <w:pPr>
        <w:widowControl/>
        <w:rPr>
          <w:rFonts w:eastAsia="Times New Roman"/>
          <w:color w:val="000000"/>
        </w:rPr>
      </w:pPr>
    </w:p>
    <w:p w14:paraId="49F947F8" w14:textId="77777777" w:rsidR="00D15122" w:rsidRPr="00B67616" w:rsidRDefault="002E590F" w:rsidP="00950459">
      <w:pPr>
        <w:keepNext/>
        <w:keepLines/>
        <w:rPr>
          <w:b/>
          <w:bCs/>
          <w:color w:val="000000"/>
        </w:rPr>
      </w:pPr>
      <w:r w:rsidRPr="00B67616">
        <w:rPr>
          <w:b/>
          <w:color w:val="000000"/>
        </w:rPr>
        <w:lastRenderedPageBreak/>
        <w:t>Tabela 1.</w:t>
      </w:r>
      <w:r w:rsidRPr="00B67616">
        <w:rPr>
          <w:b/>
          <w:color w:val="000000"/>
        </w:rPr>
        <w:tab/>
        <w:t xml:space="preserve">Działania niepożądane </w:t>
      </w:r>
      <w:r w:rsidR="00D90388" w:rsidRPr="00B67616">
        <w:rPr>
          <w:b/>
          <w:color w:val="000000"/>
        </w:rPr>
        <w:t>według częstości wy</w:t>
      </w:r>
      <w:r w:rsidR="00F67711" w:rsidRPr="00B67616">
        <w:rPr>
          <w:b/>
          <w:color w:val="000000"/>
        </w:rPr>
        <w:t>s</w:t>
      </w:r>
      <w:r w:rsidR="00D90388" w:rsidRPr="00B67616">
        <w:rPr>
          <w:b/>
          <w:color w:val="000000"/>
        </w:rPr>
        <w:t>tępowania</w:t>
      </w:r>
    </w:p>
    <w:p w14:paraId="7B4ADEAA" w14:textId="77777777" w:rsidR="00D15122" w:rsidRPr="00B67616" w:rsidRDefault="00D15122" w:rsidP="00B60397">
      <w:pPr>
        <w:keepNext/>
        <w:widowControl/>
        <w:rPr>
          <w:rFonts w:eastAsia="Times New Roman"/>
          <w:bCs/>
          <w:color w:val="000000"/>
        </w:rPr>
      </w:pPr>
    </w:p>
    <w:tbl>
      <w:tblPr>
        <w:tblW w:w="9640" w:type="dxa"/>
        <w:tblInd w:w="-148" w:type="dxa"/>
        <w:tblLayout w:type="fixed"/>
        <w:tblCellMar>
          <w:left w:w="0" w:type="dxa"/>
          <w:right w:w="0" w:type="dxa"/>
        </w:tblCellMar>
        <w:tblLook w:val="01E0" w:firstRow="1" w:lastRow="1" w:firstColumn="1" w:lastColumn="1" w:noHBand="0" w:noVBand="0"/>
      </w:tblPr>
      <w:tblGrid>
        <w:gridCol w:w="1702"/>
        <w:gridCol w:w="1559"/>
        <w:gridCol w:w="1701"/>
        <w:gridCol w:w="850"/>
        <w:gridCol w:w="1276"/>
        <w:gridCol w:w="1134"/>
        <w:gridCol w:w="1418"/>
      </w:tblGrid>
      <w:tr w:rsidR="00773A9C" w:rsidRPr="00B67616" w14:paraId="67DE588E" w14:textId="77777777" w:rsidTr="00A061BF">
        <w:trPr>
          <w:cantSplit/>
          <w:tblHeader/>
        </w:trPr>
        <w:tc>
          <w:tcPr>
            <w:tcW w:w="1702" w:type="dxa"/>
            <w:tcBorders>
              <w:top w:val="single" w:sz="5" w:space="0" w:color="000000"/>
              <w:left w:val="single" w:sz="5" w:space="0" w:color="000000"/>
              <w:bottom w:val="single" w:sz="5" w:space="0" w:color="000000"/>
              <w:right w:val="single" w:sz="5" w:space="0" w:color="000000"/>
            </w:tcBorders>
          </w:tcPr>
          <w:p w14:paraId="024D1D57" w14:textId="77777777" w:rsidR="00D15122" w:rsidRPr="00E835A2" w:rsidRDefault="00D90388" w:rsidP="00B60397">
            <w:pPr>
              <w:pStyle w:val="Footer"/>
              <w:keepNext/>
              <w:jc w:val="center"/>
              <w:rPr>
                <w:color w:val="000000"/>
                <w:sz w:val="20"/>
              </w:rPr>
            </w:pPr>
            <w:r w:rsidRPr="00E835A2">
              <w:rPr>
                <w:color w:val="000000"/>
                <w:sz w:val="20"/>
              </w:rPr>
              <w:t>Klasyfikacja układów i narządów</w:t>
            </w:r>
          </w:p>
        </w:tc>
        <w:tc>
          <w:tcPr>
            <w:tcW w:w="1559" w:type="dxa"/>
            <w:tcBorders>
              <w:top w:val="single" w:sz="5" w:space="0" w:color="000000"/>
              <w:left w:val="single" w:sz="5" w:space="0" w:color="000000"/>
              <w:bottom w:val="single" w:sz="5" w:space="0" w:color="000000"/>
              <w:right w:val="single" w:sz="5" w:space="0" w:color="000000"/>
            </w:tcBorders>
          </w:tcPr>
          <w:p w14:paraId="636B5690" w14:textId="77777777" w:rsidR="00D15122" w:rsidRPr="00E835A2" w:rsidRDefault="009B0756" w:rsidP="00B60397">
            <w:pPr>
              <w:pStyle w:val="Footer"/>
              <w:keepNext/>
              <w:jc w:val="center"/>
              <w:rPr>
                <w:color w:val="000000"/>
                <w:sz w:val="20"/>
              </w:rPr>
            </w:pPr>
            <w:r w:rsidRPr="00E835A2">
              <w:rPr>
                <w:color w:val="000000"/>
                <w:sz w:val="20"/>
              </w:rPr>
              <w:t>Bardzo często</w:t>
            </w:r>
          </w:p>
        </w:tc>
        <w:tc>
          <w:tcPr>
            <w:tcW w:w="1701" w:type="dxa"/>
            <w:tcBorders>
              <w:top w:val="single" w:sz="5" w:space="0" w:color="000000"/>
              <w:left w:val="single" w:sz="5" w:space="0" w:color="000000"/>
              <w:bottom w:val="single" w:sz="5" w:space="0" w:color="000000"/>
              <w:right w:val="single" w:sz="5" w:space="0" w:color="000000"/>
            </w:tcBorders>
          </w:tcPr>
          <w:p w14:paraId="27E4C8DA" w14:textId="77777777" w:rsidR="00D15122" w:rsidRPr="00E835A2" w:rsidRDefault="009B0756" w:rsidP="00B60397">
            <w:pPr>
              <w:pStyle w:val="Footer"/>
              <w:keepNext/>
              <w:jc w:val="center"/>
              <w:rPr>
                <w:color w:val="000000"/>
                <w:sz w:val="20"/>
              </w:rPr>
            </w:pPr>
            <w:r w:rsidRPr="00E835A2">
              <w:rPr>
                <w:color w:val="000000"/>
                <w:sz w:val="20"/>
              </w:rPr>
              <w:t>Często</w:t>
            </w:r>
          </w:p>
        </w:tc>
        <w:tc>
          <w:tcPr>
            <w:tcW w:w="850" w:type="dxa"/>
            <w:tcBorders>
              <w:top w:val="single" w:sz="5" w:space="0" w:color="000000"/>
              <w:left w:val="single" w:sz="5" w:space="0" w:color="000000"/>
              <w:bottom w:val="single" w:sz="5" w:space="0" w:color="000000"/>
              <w:right w:val="single" w:sz="5" w:space="0" w:color="000000"/>
            </w:tcBorders>
          </w:tcPr>
          <w:p w14:paraId="0EFA2B50" w14:textId="77777777" w:rsidR="00D15122" w:rsidRPr="00E835A2" w:rsidRDefault="009B0756" w:rsidP="00B60397">
            <w:pPr>
              <w:pStyle w:val="Footer"/>
              <w:keepNext/>
              <w:jc w:val="center"/>
              <w:rPr>
                <w:color w:val="000000"/>
                <w:sz w:val="20"/>
              </w:rPr>
            </w:pPr>
            <w:r w:rsidRPr="00E835A2">
              <w:rPr>
                <w:color w:val="000000"/>
                <w:sz w:val="20"/>
              </w:rPr>
              <w:t>Niezbyt często</w:t>
            </w:r>
          </w:p>
        </w:tc>
        <w:tc>
          <w:tcPr>
            <w:tcW w:w="1276" w:type="dxa"/>
            <w:tcBorders>
              <w:top w:val="single" w:sz="5" w:space="0" w:color="000000"/>
              <w:left w:val="single" w:sz="5" w:space="0" w:color="000000"/>
              <w:bottom w:val="single" w:sz="5" w:space="0" w:color="000000"/>
              <w:right w:val="single" w:sz="5" w:space="0" w:color="000000"/>
            </w:tcBorders>
          </w:tcPr>
          <w:p w14:paraId="2E5C66EB" w14:textId="77777777" w:rsidR="00D15122" w:rsidRPr="00E835A2" w:rsidRDefault="009B0756" w:rsidP="00B60397">
            <w:pPr>
              <w:pStyle w:val="Footer"/>
              <w:keepNext/>
              <w:jc w:val="center"/>
              <w:rPr>
                <w:color w:val="000000"/>
                <w:sz w:val="20"/>
              </w:rPr>
            </w:pPr>
            <w:r w:rsidRPr="00E835A2">
              <w:rPr>
                <w:color w:val="000000"/>
                <w:sz w:val="20"/>
              </w:rPr>
              <w:t>Rzadko</w:t>
            </w:r>
          </w:p>
        </w:tc>
        <w:tc>
          <w:tcPr>
            <w:tcW w:w="1134" w:type="dxa"/>
            <w:tcBorders>
              <w:top w:val="single" w:sz="5" w:space="0" w:color="000000"/>
              <w:left w:val="single" w:sz="5" w:space="0" w:color="000000"/>
              <w:bottom w:val="single" w:sz="5" w:space="0" w:color="000000"/>
              <w:right w:val="single" w:sz="5" w:space="0" w:color="000000"/>
            </w:tcBorders>
          </w:tcPr>
          <w:p w14:paraId="29E50A75" w14:textId="77777777" w:rsidR="00D15122" w:rsidRPr="00E835A2" w:rsidRDefault="009B0756" w:rsidP="00B60397">
            <w:pPr>
              <w:pStyle w:val="Footer"/>
              <w:keepNext/>
              <w:jc w:val="center"/>
              <w:rPr>
                <w:color w:val="000000"/>
                <w:sz w:val="20"/>
              </w:rPr>
            </w:pPr>
            <w:r w:rsidRPr="00E835A2">
              <w:rPr>
                <w:color w:val="000000"/>
                <w:sz w:val="20"/>
              </w:rPr>
              <w:t>Bardzo rzadko</w:t>
            </w:r>
          </w:p>
        </w:tc>
        <w:tc>
          <w:tcPr>
            <w:tcW w:w="1418" w:type="dxa"/>
            <w:tcBorders>
              <w:top w:val="single" w:sz="5" w:space="0" w:color="000000"/>
              <w:left w:val="single" w:sz="5" w:space="0" w:color="000000"/>
              <w:bottom w:val="single" w:sz="5" w:space="0" w:color="000000"/>
              <w:right w:val="single" w:sz="5" w:space="0" w:color="000000"/>
            </w:tcBorders>
          </w:tcPr>
          <w:p w14:paraId="52CEF01D" w14:textId="77777777" w:rsidR="00D15122" w:rsidRPr="00E835A2" w:rsidRDefault="009B0756" w:rsidP="00B60397">
            <w:pPr>
              <w:pStyle w:val="Footer"/>
              <w:keepNext/>
              <w:jc w:val="center"/>
              <w:rPr>
                <w:color w:val="000000"/>
                <w:sz w:val="20"/>
              </w:rPr>
            </w:pPr>
            <w:r w:rsidRPr="00E835A2">
              <w:rPr>
                <w:color w:val="000000"/>
                <w:sz w:val="20"/>
              </w:rPr>
              <w:t>Częstość nieznana</w:t>
            </w:r>
          </w:p>
        </w:tc>
      </w:tr>
      <w:tr w:rsidR="00773A9C" w:rsidRPr="00B67616" w14:paraId="0E950FC8" w14:textId="77777777" w:rsidTr="00A061BF">
        <w:trPr>
          <w:cantSplit/>
        </w:trPr>
        <w:tc>
          <w:tcPr>
            <w:tcW w:w="1702" w:type="dxa"/>
            <w:tcBorders>
              <w:top w:val="single" w:sz="5" w:space="0" w:color="000000"/>
              <w:left w:val="single" w:sz="5" w:space="0" w:color="000000"/>
              <w:bottom w:val="single" w:sz="5" w:space="0" w:color="000000"/>
              <w:right w:val="single" w:sz="5" w:space="0" w:color="000000"/>
            </w:tcBorders>
          </w:tcPr>
          <w:p w14:paraId="57F83F7D" w14:textId="77777777" w:rsidR="00D15122" w:rsidRPr="00E835A2" w:rsidRDefault="009B0756" w:rsidP="00B60397">
            <w:pPr>
              <w:pStyle w:val="TableText"/>
              <w:keepNext/>
              <w:rPr>
                <w:rFonts w:cs="Times New Roman"/>
                <w:color w:val="000000"/>
              </w:rPr>
            </w:pPr>
            <w:r w:rsidRPr="00E835A2">
              <w:rPr>
                <w:rFonts w:cs="Times New Roman"/>
                <w:color w:val="000000"/>
              </w:rPr>
              <w:t>Zakażenia i</w:t>
            </w:r>
            <w:r w:rsidR="005436B1" w:rsidRPr="00E835A2">
              <w:rPr>
                <w:rFonts w:cs="Times New Roman"/>
                <w:color w:val="000000"/>
              </w:rPr>
              <w:t> </w:t>
            </w:r>
            <w:r w:rsidRPr="00E835A2">
              <w:rPr>
                <w:rFonts w:cs="Times New Roman"/>
                <w:color w:val="000000"/>
              </w:rPr>
              <w:t>zarażenia pasożytnicze</w:t>
            </w:r>
          </w:p>
        </w:tc>
        <w:tc>
          <w:tcPr>
            <w:tcW w:w="1559" w:type="dxa"/>
            <w:tcBorders>
              <w:top w:val="single" w:sz="5" w:space="0" w:color="000000"/>
              <w:left w:val="single" w:sz="5" w:space="0" w:color="000000"/>
              <w:bottom w:val="single" w:sz="5" w:space="0" w:color="000000"/>
              <w:right w:val="single" w:sz="5" w:space="0" w:color="000000"/>
            </w:tcBorders>
          </w:tcPr>
          <w:p w14:paraId="69A87A92" w14:textId="77777777" w:rsidR="00D15122" w:rsidRPr="00E835A2" w:rsidRDefault="00D15122" w:rsidP="00B60397">
            <w:pPr>
              <w:pStyle w:val="TableText"/>
              <w:keepNext/>
              <w:rPr>
                <w:rFonts w:cs="Times New Roman"/>
                <w:color w:val="000000"/>
              </w:rPr>
            </w:pPr>
          </w:p>
        </w:tc>
        <w:tc>
          <w:tcPr>
            <w:tcW w:w="1701" w:type="dxa"/>
            <w:tcBorders>
              <w:top w:val="single" w:sz="5" w:space="0" w:color="000000"/>
              <w:left w:val="single" w:sz="5" w:space="0" w:color="000000"/>
              <w:bottom w:val="single" w:sz="5" w:space="0" w:color="000000"/>
              <w:right w:val="single" w:sz="5" w:space="0" w:color="000000"/>
            </w:tcBorders>
          </w:tcPr>
          <w:p w14:paraId="7F731CE9" w14:textId="77777777" w:rsidR="006645C0" w:rsidRPr="00E835A2" w:rsidRDefault="00D90388" w:rsidP="00B60397">
            <w:pPr>
              <w:pStyle w:val="TableText"/>
              <w:keepNext/>
              <w:rPr>
                <w:rFonts w:cs="Times New Roman"/>
                <w:color w:val="000000"/>
              </w:rPr>
            </w:pPr>
            <w:r w:rsidRPr="00E835A2">
              <w:rPr>
                <w:rFonts w:cs="Times New Roman"/>
                <w:color w:val="000000"/>
              </w:rPr>
              <w:t>P</w:t>
            </w:r>
            <w:r w:rsidR="009B0756" w:rsidRPr="00E835A2">
              <w:rPr>
                <w:rFonts w:cs="Times New Roman"/>
                <w:color w:val="000000"/>
              </w:rPr>
              <w:t xml:space="preserve">osocznica, </w:t>
            </w:r>
            <w:r w:rsidRPr="00E835A2">
              <w:rPr>
                <w:rFonts w:cs="Times New Roman"/>
                <w:color w:val="000000"/>
              </w:rPr>
              <w:t>R</w:t>
            </w:r>
            <w:r w:rsidR="009B0756" w:rsidRPr="00E835A2">
              <w:rPr>
                <w:rFonts w:cs="Times New Roman"/>
                <w:color w:val="000000"/>
              </w:rPr>
              <w:t>opień</w:t>
            </w:r>
            <w:r w:rsidR="009B0756" w:rsidRPr="00E835A2">
              <w:rPr>
                <w:rFonts w:cs="Times New Roman"/>
                <w:color w:val="000000"/>
                <w:vertAlign w:val="superscript"/>
              </w:rPr>
              <w:t>b,d</w:t>
            </w:r>
            <w:r w:rsidRPr="00E835A2">
              <w:rPr>
                <w:rFonts w:cs="Times New Roman"/>
                <w:color w:val="000000"/>
              </w:rPr>
              <w:t xml:space="preserve">, </w:t>
            </w:r>
          </w:p>
          <w:p w14:paraId="7E2909BB" w14:textId="77777777" w:rsidR="006645C0" w:rsidRPr="00E835A2" w:rsidRDefault="00D90388" w:rsidP="00B60397">
            <w:pPr>
              <w:pStyle w:val="TableText"/>
              <w:keepNext/>
              <w:rPr>
                <w:rFonts w:cs="Times New Roman"/>
                <w:color w:val="000000"/>
              </w:rPr>
            </w:pPr>
            <w:r w:rsidRPr="00E835A2">
              <w:rPr>
                <w:rFonts w:cs="Times New Roman"/>
                <w:color w:val="000000"/>
              </w:rPr>
              <w:t xml:space="preserve">Zapalenie tkanki łącznej, </w:t>
            </w:r>
          </w:p>
          <w:p w14:paraId="07674B24" w14:textId="77777777" w:rsidR="00D15122" w:rsidRPr="00E835A2" w:rsidRDefault="00D90388" w:rsidP="00B60397">
            <w:pPr>
              <w:pStyle w:val="TableText"/>
              <w:keepNext/>
              <w:rPr>
                <w:rFonts w:cs="Times New Roman"/>
                <w:color w:val="000000"/>
              </w:rPr>
            </w:pPr>
            <w:r w:rsidRPr="00E835A2">
              <w:rPr>
                <w:rFonts w:cs="Times New Roman"/>
                <w:color w:val="000000"/>
              </w:rPr>
              <w:t>Z</w:t>
            </w:r>
            <w:r w:rsidR="009B0756" w:rsidRPr="00E835A2">
              <w:rPr>
                <w:rFonts w:cs="Times New Roman"/>
                <w:color w:val="000000"/>
              </w:rPr>
              <w:t xml:space="preserve">akażenie, </w:t>
            </w:r>
            <w:r w:rsidR="00F67711" w:rsidRPr="00E835A2">
              <w:rPr>
                <w:rFonts w:cs="Times New Roman"/>
                <w:color w:val="000000"/>
              </w:rPr>
              <w:t xml:space="preserve">Zakażenie </w:t>
            </w:r>
            <w:r w:rsidR="009B0756" w:rsidRPr="00E835A2">
              <w:rPr>
                <w:rFonts w:cs="Times New Roman"/>
                <w:color w:val="000000"/>
              </w:rPr>
              <w:t>dróg moczowych</w:t>
            </w:r>
          </w:p>
        </w:tc>
        <w:tc>
          <w:tcPr>
            <w:tcW w:w="850" w:type="dxa"/>
            <w:tcBorders>
              <w:top w:val="single" w:sz="5" w:space="0" w:color="000000"/>
              <w:left w:val="single" w:sz="5" w:space="0" w:color="000000"/>
              <w:bottom w:val="single" w:sz="5" w:space="0" w:color="000000"/>
              <w:right w:val="single" w:sz="5" w:space="0" w:color="000000"/>
            </w:tcBorders>
          </w:tcPr>
          <w:p w14:paraId="20BA4F77" w14:textId="77777777" w:rsidR="00D15122" w:rsidRPr="00E835A2" w:rsidRDefault="00D15122" w:rsidP="00B60397">
            <w:pPr>
              <w:pStyle w:val="Footer"/>
              <w:keepNext/>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2687423A" w14:textId="77777777" w:rsidR="00D15122" w:rsidRPr="00E835A2" w:rsidRDefault="00D90388" w:rsidP="00B60397">
            <w:pPr>
              <w:pStyle w:val="Footer"/>
              <w:keepNext/>
              <w:rPr>
                <w:color w:val="000000"/>
                <w:sz w:val="20"/>
              </w:rPr>
            </w:pPr>
            <w:r w:rsidRPr="00E835A2">
              <w:rPr>
                <w:color w:val="000000"/>
                <w:sz w:val="20"/>
              </w:rPr>
              <w:t>M</w:t>
            </w:r>
            <w:r w:rsidR="009B0756" w:rsidRPr="00E835A2">
              <w:rPr>
                <w:color w:val="000000"/>
                <w:sz w:val="20"/>
              </w:rPr>
              <w:t>artwicze zapalenie powięzi</w:t>
            </w:r>
            <w:r w:rsidR="009B0756" w:rsidRPr="00E835A2">
              <w:rPr>
                <w:color w:val="000000"/>
                <w:sz w:val="20"/>
                <w:vertAlign w:val="superscript"/>
              </w:rPr>
              <w:t>a</w:t>
            </w:r>
          </w:p>
        </w:tc>
        <w:tc>
          <w:tcPr>
            <w:tcW w:w="1134" w:type="dxa"/>
            <w:tcBorders>
              <w:top w:val="single" w:sz="5" w:space="0" w:color="000000"/>
              <w:left w:val="single" w:sz="5" w:space="0" w:color="000000"/>
              <w:bottom w:val="single" w:sz="5" w:space="0" w:color="000000"/>
              <w:right w:val="single" w:sz="5" w:space="0" w:color="000000"/>
            </w:tcBorders>
          </w:tcPr>
          <w:p w14:paraId="2E04752D" w14:textId="77777777" w:rsidR="00D15122" w:rsidRPr="00E835A2" w:rsidRDefault="00D15122" w:rsidP="00B60397">
            <w:pPr>
              <w:pStyle w:val="Footer"/>
              <w:keepNext/>
              <w:rPr>
                <w:color w:val="000000"/>
                <w:sz w:val="20"/>
              </w:rPr>
            </w:pPr>
          </w:p>
        </w:tc>
        <w:tc>
          <w:tcPr>
            <w:tcW w:w="1418" w:type="dxa"/>
            <w:tcBorders>
              <w:top w:val="single" w:sz="5" w:space="0" w:color="000000"/>
              <w:left w:val="single" w:sz="5" w:space="0" w:color="000000"/>
              <w:bottom w:val="single" w:sz="5" w:space="0" w:color="000000"/>
              <w:right w:val="single" w:sz="5" w:space="0" w:color="000000"/>
            </w:tcBorders>
          </w:tcPr>
          <w:p w14:paraId="7C100B79" w14:textId="77777777" w:rsidR="00D15122" w:rsidRPr="00E835A2" w:rsidRDefault="00D15122" w:rsidP="00B60397">
            <w:pPr>
              <w:pStyle w:val="Footer"/>
              <w:keepNext/>
              <w:rPr>
                <w:color w:val="000000"/>
                <w:sz w:val="20"/>
              </w:rPr>
            </w:pPr>
          </w:p>
        </w:tc>
      </w:tr>
      <w:tr w:rsidR="00773A9C" w:rsidRPr="00B67616" w14:paraId="29907A68" w14:textId="77777777" w:rsidTr="00A061BF">
        <w:trPr>
          <w:cantSplit/>
        </w:trPr>
        <w:tc>
          <w:tcPr>
            <w:tcW w:w="1702" w:type="dxa"/>
            <w:tcBorders>
              <w:top w:val="single" w:sz="5" w:space="0" w:color="000000"/>
              <w:left w:val="single" w:sz="5" w:space="0" w:color="000000"/>
              <w:bottom w:val="single" w:sz="5" w:space="0" w:color="000000"/>
              <w:right w:val="single" w:sz="5" w:space="0" w:color="000000"/>
            </w:tcBorders>
          </w:tcPr>
          <w:p w14:paraId="078B11A6" w14:textId="77777777" w:rsidR="00D15122" w:rsidRPr="00E835A2" w:rsidRDefault="009B0756" w:rsidP="00374D3B">
            <w:pPr>
              <w:pStyle w:val="Footer"/>
              <w:rPr>
                <w:color w:val="000000"/>
                <w:sz w:val="20"/>
              </w:rPr>
            </w:pPr>
            <w:r w:rsidRPr="00E835A2">
              <w:rPr>
                <w:color w:val="000000"/>
                <w:sz w:val="20"/>
              </w:rPr>
              <w:t>Zaburzenia krwi i</w:t>
            </w:r>
            <w:r w:rsidR="00E96E67" w:rsidRPr="00E835A2">
              <w:rPr>
                <w:color w:val="000000"/>
                <w:sz w:val="20"/>
              </w:rPr>
              <w:t> </w:t>
            </w:r>
            <w:r w:rsidRPr="00E835A2">
              <w:rPr>
                <w:color w:val="000000"/>
                <w:sz w:val="20"/>
              </w:rPr>
              <w:t>układu chłonnego</w:t>
            </w:r>
          </w:p>
        </w:tc>
        <w:tc>
          <w:tcPr>
            <w:tcW w:w="1559" w:type="dxa"/>
            <w:tcBorders>
              <w:top w:val="single" w:sz="5" w:space="0" w:color="000000"/>
              <w:left w:val="single" w:sz="5" w:space="0" w:color="000000"/>
              <w:bottom w:val="single" w:sz="5" w:space="0" w:color="000000"/>
              <w:right w:val="single" w:sz="5" w:space="0" w:color="000000"/>
            </w:tcBorders>
          </w:tcPr>
          <w:p w14:paraId="7D30C44C" w14:textId="77777777" w:rsidR="00D15122" w:rsidRPr="00E835A2" w:rsidRDefault="00D90388" w:rsidP="00A524E1">
            <w:pPr>
              <w:pStyle w:val="Footer"/>
              <w:rPr>
                <w:color w:val="000000"/>
                <w:sz w:val="20"/>
              </w:rPr>
            </w:pPr>
            <w:r w:rsidRPr="00E835A2">
              <w:rPr>
                <w:color w:val="000000"/>
                <w:sz w:val="20"/>
              </w:rPr>
              <w:t>G</w:t>
            </w:r>
            <w:r w:rsidR="009B0756" w:rsidRPr="00E835A2">
              <w:rPr>
                <w:color w:val="000000"/>
                <w:sz w:val="20"/>
              </w:rPr>
              <w:t xml:space="preserve">orączka neutropeniczna, </w:t>
            </w:r>
            <w:r w:rsidRPr="00E835A2">
              <w:rPr>
                <w:color w:val="000000"/>
                <w:sz w:val="20"/>
              </w:rPr>
              <w:t>L</w:t>
            </w:r>
            <w:r w:rsidR="009B0756" w:rsidRPr="00E835A2">
              <w:rPr>
                <w:color w:val="000000"/>
                <w:sz w:val="20"/>
              </w:rPr>
              <w:t xml:space="preserve">eukopenia, </w:t>
            </w:r>
            <w:r w:rsidRPr="00E835A2">
              <w:rPr>
                <w:color w:val="000000"/>
                <w:sz w:val="20"/>
              </w:rPr>
              <w:t>N</w:t>
            </w:r>
            <w:r w:rsidR="009B0756" w:rsidRPr="00E835A2">
              <w:rPr>
                <w:color w:val="000000"/>
                <w:sz w:val="20"/>
              </w:rPr>
              <w:t>eutropenia</w:t>
            </w:r>
            <w:r w:rsidR="009B0756" w:rsidRPr="00E835A2">
              <w:rPr>
                <w:color w:val="000000"/>
                <w:sz w:val="20"/>
                <w:vertAlign w:val="superscript"/>
              </w:rPr>
              <w:t>b</w:t>
            </w:r>
            <w:r w:rsidRPr="00E835A2">
              <w:rPr>
                <w:color w:val="000000"/>
                <w:sz w:val="20"/>
              </w:rPr>
              <w:t>, M</w:t>
            </w:r>
            <w:r w:rsidR="009B0756" w:rsidRPr="00E835A2">
              <w:rPr>
                <w:color w:val="000000"/>
                <w:sz w:val="20"/>
              </w:rPr>
              <w:t>ałopłytkowość</w:t>
            </w:r>
          </w:p>
        </w:tc>
        <w:tc>
          <w:tcPr>
            <w:tcW w:w="1701" w:type="dxa"/>
            <w:tcBorders>
              <w:top w:val="single" w:sz="5" w:space="0" w:color="000000"/>
              <w:left w:val="single" w:sz="5" w:space="0" w:color="000000"/>
              <w:bottom w:val="single" w:sz="5" w:space="0" w:color="000000"/>
              <w:right w:val="single" w:sz="5" w:space="0" w:color="000000"/>
            </w:tcBorders>
          </w:tcPr>
          <w:p w14:paraId="52E7A440" w14:textId="77777777" w:rsidR="00D15122" w:rsidRPr="00E835A2" w:rsidRDefault="00D90388" w:rsidP="00D5270C">
            <w:pPr>
              <w:pStyle w:val="Footer"/>
              <w:rPr>
                <w:color w:val="000000"/>
                <w:sz w:val="20"/>
              </w:rPr>
            </w:pPr>
            <w:r w:rsidRPr="00E835A2">
              <w:rPr>
                <w:color w:val="000000"/>
                <w:sz w:val="20"/>
              </w:rPr>
              <w:t>N</w:t>
            </w:r>
            <w:r w:rsidR="009B0756" w:rsidRPr="00E835A2">
              <w:rPr>
                <w:color w:val="000000"/>
                <w:sz w:val="20"/>
              </w:rPr>
              <w:t xml:space="preserve">iedokrwistość, </w:t>
            </w:r>
            <w:r w:rsidRPr="00E835A2">
              <w:rPr>
                <w:color w:val="000000"/>
                <w:sz w:val="20"/>
              </w:rPr>
              <w:t>L</w:t>
            </w:r>
            <w:r w:rsidR="009B0756" w:rsidRPr="00E835A2">
              <w:rPr>
                <w:color w:val="000000"/>
                <w:sz w:val="20"/>
              </w:rPr>
              <w:t>imfopenia</w:t>
            </w:r>
          </w:p>
        </w:tc>
        <w:tc>
          <w:tcPr>
            <w:tcW w:w="850" w:type="dxa"/>
            <w:tcBorders>
              <w:top w:val="single" w:sz="5" w:space="0" w:color="000000"/>
              <w:left w:val="single" w:sz="5" w:space="0" w:color="000000"/>
              <w:bottom w:val="single" w:sz="5" w:space="0" w:color="000000"/>
              <w:right w:val="single" w:sz="5" w:space="0" w:color="000000"/>
            </w:tcBorders>
          </w:tcPr>
          <w:p w14:paraId="1B9502D8" w14:textId="77777777" w:rsidR="00D15122" w:rsidRPr="00E835A2" w:rsidRDefault="00D15122" w:rsidP="00076845">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3E9AD8E8" w14:textId="77777777" w:rsidR="00D15122" w:rsidRPr="00E835A2" w:rsidRDefault="00D15122" w:rsidP="00B60397">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55801E36" w14:textId="77777777" w:rsidR="00D15122" w:rsidRPr="00E835A2" w:rsidRDefault="00D15122" w:rsidP="00B60397">
            <w:pPr>
              <w:pStyle w:val="Footer"/>
              <w:rPr>
                <w:color w:val="000000"/>
                <w:sz w:val="20"/>
              </w:rPr>
            </w:pPr>
          </w:p>
        </w:tc>
        <w:tc>
          <w:tcPr>
            <w:tcW w:w="1418" w:type="dxa"/>
            <w:tcBorders>
              <w:top w:val="single" w:sz="5" w:space="0" w:color="000000"/>
              <w:left w:val="single" w:sz="5" w:space="0" w:color="000000"/>
              <w:bottom w:val="single" w:sz="5" w:space="0" w:color="000000"/>
              <w:right w:val="single" w:sz="5" w:space="0" w:color="000000"/>
            </w:tcBorders>
          </w:tcPr>
          <w:p w14:paraId="2F13E6F8" w14:textId="77777777" w:rsidR="00D15122" w:rsidRPr="00E835A2" w:rsidRDefault="00D15122" w:rsidP="00B60397">
            <w:pPr>
              <w:pStyle w:val="Footer"/>
              <w:rPr>
                <w:color w:val="000000"/>
                <w:sz w:val="20"/>
              </w:rPr>
            </w:pPr>
          </w:p>
        </w:tc>
      </w:tr>
      <w:tr w:rsidR="00773A9C" w:rsidRPr="00B67616" w14:paraId="657F05F3" w14:textId="77777777" w:rsidTr="00A061BF">
        <w:trPr>
          <w:cantSplit/>
        </w:trPr>
        <w:tc>
          <w:tcPr>
            <w:tcW w:w="1702" w:type="dxa"/>
            <w:tcBorders>
              <w:top w:val="single" w:sz="5" w:space="0" w:color="000000"/>
              <w:left w:val="single" w:sz="5" w:space="0" w:color="000000"/>
              <w:bottom w:val="single" w:sz="5" w:space="0" w:color="000000"/>
              <w:right w:val="single" w:sz="5" w:space="0" w:color="000000"/>
            </w:tcBorders>
          </w:tcPr>
          <w:p w14:paraId="26B4B81B" w14:textId="77777777" w:rsidR="00D15122" w:rsidRPr="00E835A2" w:rsidRDefault="009B0756" w:rsidP="00374D3B">
            <w:pPr>
              <w:pStyle w:val="Footer"/>
              <w:rPr>
                <w:color w:val="000000"/>
                <w:sz w:val="20"/>
              </w:rPr>
            </w:pPr>
            <w:r w:rsidRPr="00E835A2">
              <w:rPr>
                <w:color w:val="000000"/>
                <w:sz w:val="20"/>
              </w:rPr>
              <w:t>Zaburzenia układu immunologicznego</w:t>
            </w:r>
          </w:p>
        </w:tc>
        <w:tc>
          <w:tcPr>
            <w:tcW w:w="1559" w:type="dxa"/>
            <w:tcBorders>
              <w:top w:val="single" w:sz="5" w:space="0" w:color="000000"/>
              <w:left w:val="single" w:sz="5" w:space="0" w:color="000000"/>
              <w:bottom w:val="single" w:sz="5" w:space="0" w:color="000000"/>
              <w:right w:val="single" w:sz="5" w:space="0" w:color="000000"/>
            </w:tcBorders>
          </w:tcPr>
          <w:p w14:paraId="7E07B2DB" w14:textId="77777777" w:rsidR="00D15122" w:rsidRPr="00E835A2" w:rsidRDefault="00D15122" w:rsidP="00A524E1">
            <w:pPr>
              <w:pStyle w:val="Footer"/>
              <w:rPr>
                <w:color w:val="000000"/>
                <w:sz w:val="20"/>
              </w:rPr>
            </w:pPr>
          </w:p>
        </w:tc>
        <w:tc>
          <w:tcPr>
            <w:tcW w:w="1701" w:type="dxa"/>
            <w:tcBorders>
              <w:top w:val="single" w:sz="5" w:space="0" w:color="000000"/>
              <w:left w:val="single" w:sz="5" w:space="0" w:color="000000"/>
              <w:bottom w:val="single" w:sz="5" w:space="0" w:color="000000"/>
              <w:right w:val="single" w:sz="5" w:space="0" w:color="000000"/>
            </w:tcBorders>
          </w:tcPr>
          <w:p w14:paraId="08656D9A" w14:textId="77777777" w:rsidR="00D15122" w:rsidRPr="00E835A2" w:rsidRDefault="00D90388" w:rsidP="00D5270C">
            <w:pPr>
              <w:pStyle w:val="Footer"/>
              <w:rPr>
                <w:color w:val="000000"/>
                <w:sz w:val="20"/>
              </w:rPr>
            </w:pPr>
            <w:r w:rsidRPr="00E835A2">
              <w:rPr>
                <w:color w:val="000000"/>
                <w:sz w:val="20"/>
              </w:rPr>
              <w:t>Nadwrażliwość, R</w:t>
            </w:r>
            <w:r w:rsidR="009B0756" w:rsidRPr="00E835A2">
              <w:rPr>
                <w:color w:val="000000"/>
                <w:sz w:val="20"/>
              </w:rPr>
              <w:t xml:space="preserve">eakcje </w:t>
            </w:r>
            <w:r w:rsidRPr="00E835A2">
              <w:rPr>
                <w:color w:val="000000"/>
                <w:sz w:val="20"/>
              </w:rPr>
              <w:t>po</w:t>
            </w:r>
            <w:r w:rsidR="009B0756" w:rsidRPr="00E835A2">
              <w:rPr>
                <w:color w:val="000000"/>
                <w:sz w:val="20"/>
              </w:rPr>
              <w:t>infuz</w:t>
            </w:r>
            <w:r w:rsidRPr="00E835A2">
              <w:rPr>
                <w:color w:val="000000"/>
                <w:sz w:val="20"/>
              </w:rPr>
              <w:t>yjne</w:t>
            </w:r>
            <w:r w:rsidR="009B0756" w:rsidRPr="00E835A2">
              <w:rPr>
                <w:color w:val="000000"/>
                <w:sz w:val="20"/>
                <w:vertAlign w:val="superscript"/>
              </w:rPr>
              <w:t>a,b,d</w:t>
            </w:r>
          </w:p>
        </w:tc>
        <w:tc>
          <w:tcPr>
            <w:tcW w:w="850" w:type="dxa"/>
            <w:tcBorders>
              <w:top w:val="single" w:sz="5" w:space="0" w:color="000000"/>
              <w:left w:val="single" w:sz="5" w:space="0" w:color="000000"/>
              <w:bottom w:val="single" w:sz="5" w:space="0" w:color="000000"/>
              <w:right w:val="single" w:sz="5" w:space="0" w:color="000000"/>
            </w:tcBorders>
          </w:tcPr>
          <w:p w14:paraId="362A721B" w14:textId="77777777" w:rsidR="00D15122" w:rsidRPr="00E835A2" w:rsidRDefault="00D15122" w:rsidP="00076845">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15684263" w14:textId="49691B26" w:rsidR="00D15122" w:rsidRPr="00E835A2" w:rsidRDefault="00364CEE" w:rsidP="00B60397">
            <w:pPr>
              <w:pStyle w:val="Footer"/>
              <w:rPr>
                <w:color w:val="000000"/>
                <w:sz w:val="20"/>
              </w:rPr>
            </w:pPr>
            <w:r w:rsidRPr="00E835A2">
              <w:rPr>
                <w:color w:val="000000"/>
                <w:sz w:val="20"/>
              </w:rPr>
              <w:t>Wstrząs anafilakt</w:t>
            </w:r>
            <w:r w:rsidR="006A17B8" w:rsidRPr="00E835A2">
              <w:rPr>
                <w:color w:val="000000"/>
                <w:sz w:val="20"/>
              </w:rPr>
              <w:t>yczny</w:t>
            </w:r>
            <w:r w:rsidRPr="00E835A2">
              <w:rPr>
                <w:sz w:val="20"/>
                <w:vertAlign w:val="superscript"/>
                <w:lang w:val="en-US"/>
              </w:rPr>
              <w:t>a,d</w:t>
            </w:r>
          </w:p>
        </w:tc>
        <w:tc>
          <w:tcPr>
            <w:tcW w:w="1134" w:type="dxa"/>
            <w:tcBorders>
              <w:top w:val="single" w:sz="5" w:space="0" w:color="000000"/>
              <w:left w:val="single" w:sz="5" w:space="0" w:color="000000"/>
              <w:bottom w:val="single" w:sz="5" w:space="0" w:color="000000"/>
              <w:right w:val="single" w:sz="5" w:space="0" w:color="000000"/>
            </w:tcBorders>
          </w:tcPr>
          <w:p w14:paraId="5BC79BDE" w14:textId="77777777" w:rsidR="00D15122" w:rsidRPr="00E835A2" w:rsidRDefault="00D15122" w:rsidP="00B60397">
            <w:pPr>
              <w:pStyle w:val="Footer"/>
              <w:rPr>
                <w:color w:val="000000"/>
                <w:sz w:val="20"/>
              </w:rPr>
            </w:pPr>
          </w:p>
        </w:tc>
        <w:tc>
          <w:tcPr>
            <w:tcW w:w="1418" w:type="dxa"/>
            <w:tcBorders>
              <w:top w:val="single" w:sz="5" w:space="0" w:color="000000"/>
              <w:left w:val="single" w:sz="5" w:space="0" w:color="000000"/>
              <w:bottom w:val="single" w:sz="5" w:space="0" w:color="000000"/>
              <w:right w:val="single" w:sz="5" w:space="0" w:color="000000"/>
            </w:tcBorders>
          </w:tcPr>
          <w:p w14:paraId="13B36D91" w14:textId="77777777" w:rsidR="00D15122" w:rsidRPr="00E835A2" w:rsidRDefault="00D15122" w:rsidP="00B60397">
            <w:pPr>
              <w:pStyle w:val="Footer"/>
              <w:rPr>
                <w:color w:val="000000"/>
                <w:sz w:val="20"/>
              </w:rPr>
            </w:pPr>
          </w:p>
        </w:tc>
      </w:tr>
      <w:tr w:rsidR="00773A9C" w:rsidRPr="00B67616" w14:paraId="20B7CF30" w14:textId="77777777" w:rsidTr="00A061BF">
        <w:trPr>
          <w:cantSplit/>
        </w:trPr>
        <w:tc>
          <w:tcPr>
            <w:tcW w:w="1702" w:type="dxa"/>
            <w:tcBorders>
              <w:top w:val="single" w:sz="5" w:space="0" w:color="000000"/>
              <w:left w:val="single" w:sz="5" w:space="0" w:color="000000"/>
              <w:bottom w:val="single" w:sz="5" w:space="0" w:color="000000"/>
              <w:right w:val="single" w:sz="5" w:space="0" w:color="000000"/>
            </w:tcBorders>
          </w:tcPr>
          <w:p w14:paraId="551436E8" w14:textId="77777777" w:rsidR="00D15122" w:rsidRPr="00E835A2" w:rsidRDefault="009B0756" w:rsidP="00374D3B">
            <w:pPr>
              <w:pStyle w:val="Footer"/>
              <w:rPr>
                <w:color w:val="000000"/>
                <w:sz w:val="20"/>
              </w:rPr>
            </w:pPr>
            <w:r w:rsidRPr="00E835A2">
              <w:rPr>
                <w:color w:val="000000"/>
                <w:sz w:val="20"/>
              </w:rPr>
              <w:t>Zaburzenia metabolizmu i</w:t>
            </w:r>
            <w:r w:rsidR="00E96E67" w:rsidRPr="00E835A2">
              <w:rPr>
                <w:color w:val="000000"/>
                <w:sz w:val="20"/>
              </w:rPr>
              <w:t> </w:t>
            </w:r>
            <w:r w:rsidRPr="00E835A2">
              <w:rPr>
                <w:color w:val="000000"/>
                <w:sz w:val="20"/>
              </w:rPr>
              <w:t>odżywiania</w:t>
            </w:r>
          </w:p>
        </w:tc>
        <w:tc>
          <w:tcPr>
            <w:tcW w:w="1559" w:type="dxa"/>
            <w:tcBorders>
              <w:top w:val="single" w:sz="5" w:space="0" w:color="000000"/>
              <w:left w:val="single" w:sz="5" w:space="0" w:color="000000"/>
              <w:bottom w:val="single" w:sz="5" w:space="0" w:color="000000"/>
              <w:right w:val="single" w:sz="5" w:space="0" w:color="000000"/>
            </w:tcBorders>
          </w:tcPr>
          <w:p w14:paraId="038B5740" w14:textId="77777777" w:rsidR="00D15122" w:rsidRPr="00E835A2" w:rsidRDefault="007F154C" w:rsidP="00A524E1">
            <w:pPr>
              <w:pStyle w:val="Footer"/>
              <w:rPr>
                <w:color w:val="000000"/>
                <w:sz w:val="20"/>
              </w:rPr>
            </w:pPr>
            <w:r w:rsidRPr="00E835A2">
              <w:rPr>
                <w:color w:val="000000"/>
                <w:sz w:val="20"/>
              </w:rPr>
              <w:t>Anoreksja,</w:t>
            </w:r>
            <w:r w:rsidR="009B0756" w:rsidRPr="00E835A2">
              <w:rPr>
                <w:color w:val="000000"/>
                <w:sz w:val="20"/>
              </w:rPr>
              <w:t xml:space="preserve"> </w:t>
            </w:r>
            <w:r w:rsidRPr="00E835A2">
              <w:rPr>
                <w:color w:val="000000"/>
                <w:sz w:val="20"/>
              </w:rPr>
              <w:t>Hipomagnezemia, H</w:t>
            </w:r>
            <w:r w:rsidR="009B0756" w:rsidRPr="00E835A2">
              <w:rPr>
                <w:color w:val="000000"/>
                <w:sz w:val="20"/>
              </w:rPr>
              <w:t>iponatremia</w:t>
            </w:r>
          </w:p>
        </w:tc>
        <w:tc>
          <w:tcPr>
            <w:tcW w:w="1701" w:type="dxa"/>
            <w:tcBorders>
              <w:top w:val="single" w:sz="5" w:space="0" w:color="000000"/>
              <w:left w:val="single" w:sz="5" w:space="0" w:color="000000"/>
              <w:bottom w:val="single" w:sz="5" w:space="0" w:color="000000"/>
              <w:right w:val="single" w:sz="5" w:space="0" w:color="000000"/>
            </w:tcBorders>
          </w:tcPr>
          <w:p w14:paraId="139ED41F" w14:textId="77777777" w:rsidR="00D15122" w:rsidRPr="00E835A2" w:rsidRDefault="007F154C" w:rsidP="00D5270C">
            <w:pPr>
              <w:pStyle w:val="Footer"/>
              <w:rPr>
                <w:color w:val="000000"/>
                <w:sz w:val="20"/>
              </w:rPr>
            </w:pPr>
            <w:r w:rsidRPr="00E835A2">
              <w:rPr>
                <w:color w:val="000000"/>
                <w:sz w:val="20"/>
              </w:rPr>
              <w:t>O</w:t>
            </w:r>
            <w:r w:rsidR="009B0756" w:rsidRPr="00E835A2">
              <w:rPr>
                <w:color w:val="000000"/>
                <w:sz w:val="20"/>
              </w:rPr>
              <w:t>dwodnienie</w:t>
            </w:r>
          </w:p>
        </w:tc>
        <w:tc>
          <w:tcPr>
            <w:tcW w:w="850" w:type="dxa"/>
            <w:tcBorders>
              <w:top w:val="single" w:sz="5" w:space="0" w:color="000000"/>
              <w:left w:val="single" w:sz="5" w:space="0" w:color="000000"/>
              <w:bottom w:val="single" w:sz="5" w:space="0" w:color="000000"/>
              <w:right w:val="single" w:sz="5" w:space="0" w:color="000000"/>
            </w:tcBorders>
          </w:tcPr>
          <w:p w14:paraId="4F3C60A2" w14:textId="77777777" w:rsidR="00D15122" w:rsidRPr="00E835A2" w:rsidRDefault="00D15122" w:rsidP="00076845">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5A54099B" w14:textId="77777777" w:rsidR="00D15122" w:rsidRPr="00E835A2" w:rsidRDefault="00D15122" w:rsidP="00B60397">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65016895" w14:textId="77777777" w:rsidR="00D15122" w:rsidRPr="00E835A2" w:rsidRDefault="00D15122" w:rsidP="00B60397">
            <w:pPr>
              <w:pStyle w:val="Footer"/>
              <w:rPr>
                <w:color w:val="000000"/>
                <w:sz w:val="20"/>
              </w:rPr>
            </w:pPr>
          </w:p>
        </w:tc>
        <w:tc>
          <w:tcPr>
            <w:tcW w:w="1418" w:type="dxa"/>
            <w:tcBorders>
              <w:top w:val="single" w:sz="5" w:space="0" w:color="000000"/>
              <w:left w:val="single" w:sz="5" w:space="0" w:color="000000"/>
              <w:bottom w:val="single" w:sz="5" w:space="0" w:color="000000"/>
              <w:right w:val="single" w:sz="5" w:space="0" w:color="000000"/>
            </w:tcBorders>
          </w:tcPr>
          <w:p w14:paraId="0215FDD7" w14:textId="77777777" w:rsidR="00D15122" w:rsidRPr="00E835A2" w:rsidRDefault="00D15122" w:rsidP="00B60397">
            <w:pPr>
              <w:pStyle w:val="Footer"/>
              <w:rPr>
                <w:color w:val="000000"/>
                <w:sz w:val="20"/>
              </w:rPr>
            </w:pPr>
          </w:p>
        </w:tc>
      </w:tr>
      <w:tr w:rsidR="00773A9C" w:rsidRPr="00B67616" w14:paraId="39AC7307" w14:textId="77777777" w:rsidTr="00A061BF">
        <w:trPr>
          <w:cantSplit/>
        </w:trPr>
        <w:tc>
          <w:tcPr>
            <w:tcW w:w="1702" w:type="dxa"/>
            <w:tcBorders>
              <w:top w:val="single" w:sz="5" w:space="0" w:color="000000"/>
              <w:left w:val="single" w:sz="5" w:space="0" w:color="000000"/>
              <w:bottom w:val="single" w:sz="5" w:space="0" w:color="000000"/>
              <w:right w:val="single" w:sz="5" w:space="0" w:color="000000"/>
            </w:tcBorders>
          </w:tcPr>
          <w:p w14:paraId="4694331D" w14:textId="77777777" w:rsidR="00D15122" w:rsidRPr="00E835A2" w:rsidRDefault="009B0756" w:rsidP="00374D3B">
            <w:pPr>
              <w:pStyle w:val="Footer"/>
              <w:rPr>
                <w:color w:val="000000"/>
                <w:sz w:val="20"/>
              </w:rPr>
            </w:pPr>
            <w:r w:rsidRPr="00E835A2">
              <w:rPr>
                <w:color w:val="000000"/>
                <w:sz w:val="20"/>
              </w:rPr>
              <w:t>Zaburzenia układu nerwowego</w:t>
            </w:r>
          </w:p>
        </w:tc>
        <w:tc>
          <w:tcPr>
            <w:tcW w:w="1559" w:type="dxa"/>
            <w:tcBorders>
              <w:top w:val="single" w:sz="5" w:space="0" w:color="000000"/>
              <w:left w:val="single" w:sz="5" w:space="0" w:color="000000"/>
              <w:bottom w:val="single" w:sz="5" w:space="0" w:color="000000"/>
              <w:right w:val="single" w:sz="5" w:space="0" w:color="000000"/>
            </w:tcBorders>
          </w:tcPr>
          <w:p w14:paraId="3E79C5BD" w14:textId="77777777" w:rsidR="00D15122" w:rsidRPr="00E835A2" w:rsidRDefault="007F154C" w:rsidP="00A524E1">
            <w:pPr>
              <w:pStyle w:val="Footer"/>
              <w:rPr>
                <w:color w:val="000000"/>
                <w:sz w:val="20"/>
              </w:rPr>
            </w:pPr>
            <w:r w:rsidRPr="00E835A2">
              <w:rPr>
                <w:color w:val="000000"/>
                <w:sz w:val="20"/>
              </w:rPr>
              <w:t>O</w:t>
            </w:r>
            <w:r w:rsidR="009B0756" w:rsidRPr="00E835A2">
              <w:rPr>
                <w:color w:val="000000"/>
                <w:sz w:val="20"/>
              </w:rPr>
              <w:t>bwodowa neuropatia czuciowa</w:t>
            </w:r>
            <w:r w:rsidR="009B0756" w:rsidRPr="00E835A2">
              <w:rPr>
                <w:color w:val="000000"/>
                <w:sz w:val="20"/>
                <w:vertAlign w:val="superscript"/>
              </w:rPr>
              <w:t>b</w:t>
            </w:r>
            <w:r w:rsidRPr="00E835A2">
              <w:rPr>
                <w:color w:val="000000"/>
                <w:sz w:val="20"/>
              </w:rPr>
              <w:t>, Dyzartria, B</w:t>
            </w:r>
            <w:r w:rsidR="009B0756" w:rsidRPr="00E835A2">
              <w:rPr>
                <w:color w:val="000000"/>
                <w:sz w:val="20"/>
              </w:rPr>
              <w:t>ól</w:t>
            </w:r>
            <w:r w:rsidR="000814CC" w:rsidRPr="00E835A2">
              <w:rPr>
                <w:color w:val="000000"/>
                <w:sz w:val="20"/>
              </w:rPr>
              <w:t> </w:t>
            </w:r>
            <w:r w:rsidRPr="00E835A2">
              <w:rPr>
                <w:color w:val="000000"/>
                <w:sz w:val="20"/>
              </w:rPr>
              <w:t>głowy, Z</w:t>
            </w:r>
            <w:r w:rsidR="009B0756" w:rsidRPr="00E835A2">
              <w:rPr>
                <w:color w:val="000000"/>
                <w:sz w:val="20"/>
              </w:rPr>
              <w:t>aburzenia smaku</w:t>
            </w:r>
          </w:p>
        </w:tc>
        <w:tc>
          <w:tcPr>
            <w:tcW w:w="1701" w:type="dxa"/>
            <w:tcBorders>
              <w:top w:val="single" w:sz="5" w:space="0" w:color="000000"/>
              <w:left w:val="single" w:sz="5" w:space="0" w:color="000000"/>
              <w:bottom w:val="single" w:sz="5" w:space="0" w:color="000000"/>
              <w:right w:val="single" w:sz="5" w:space="0" w:color="000000"/>
            </w:tcBorders>
          </w:tcPr>
          <w:p w14:paraId="60A3B435" w14:textId="77777777" w:rsidR="006645C0" w:rsidRPr="00E835A2" w:rsidRDefault="007F154C" w:rsidP="00D5270C">
            <w:pPr>
              <w:pStyle w:val="Footer"/>
              <w:rPr>
                <w:color w:val="000000"/>
                <w:sz w:val="20"/>
              </w:rPr>
            </w:pPr>
            <w:r w:rsidRPr="00E835A2">
              <w:rPr>
                <w:color w:val="000000"/>
                <w:sz w:val="20"/>
              </w:rPr>
              <w:t>U</w:t>
            </w:r>
            <w:r w:rsidR="009B0756" w:rsidRPr="00E835A2">
              <w:rPr>
                <w:color w:val="000000"/>
                <w:sz w:val="20"/>
              </w:rPr>
              <w:t>dar mózg</w:t>
            </w:r>
            <w:r w:rsidRPr="00E835A2">
              <w:rPr>
                <w:color w:val="000000"/>
                <w:sz w:val="20"/>
              </w:rPr>
              <w:t xml:space="preserve">u, Omdlenie, </w:t>
            </w:r>
          </w:p>
          <w:p w14:paraId="03453936" w14:textId="77777777" w:rsidR="00D15122" w:rsidRPr="00E835A2" w:rsidRDefault="007F154C" w:rsidP="00D5270C">
            <w:pPr>
              <w:pStyle w:val="Footer"/>
              <w:rPr>
                <w:color w:val="000000"/>
                <w:sz w:val="20"/>
              </w:rPr>
            </w:pPr>
            <w:r w:rsidRPr="00E835A2">
              <w:rPr>
                <w:color w:val="000000"/>
                <w:sz w:val="20"/>
              </w:rPr>
              <w:t>S</w:t>
            </w:r>
            <w:r w:rsidR="009B0756" w:rsidRPr="00E835A2">
              <w:rPr>
                <w:color w:val="000000"/>
                <w:sz w:val="20"/>
              </w:rPr>
              <w:t>enność</w:t>
            </w:r>
          </w:p>
        </w:tc>
        <w:tc>
          <w:tcPr>
            <w:tcW w:w="850" w:type="dxa"/>
            <w:tcBorders>
              <w:top w:val="single" w:sz="5" w:space="0" w:color="000000"/>
              <w:left w:val="single" w:sz="5" w:space="0" w:color="000000"/>
              <w:bottom w:val="single" w:sz="5" w:space="0" w:color="000000"/>
              <w:right w:val="single" w:sz="5" w:space="0" w:color="000000"/>
            </w:tcBorders>
          </w:tcPr>
          <w:p w14:paraId="11B08BEF" w14:textId="77777777" w:rsidR="00D15122" w:rsidRPr="00E835A2" w:rsidRDefault="00D15122" w:rsidP="00076845">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3CF515F6" w14:textId="77777777" w:rsidR="00D15122" w:rsidRPr="00E835A2" w:rsidRDefault="007F154C" w:rsidP="00B60397">
            <w:pPr>
              <w:pStyle w:val="Footer"/>
              <w:rPr>
                <w:color w:val="000000"/>
                <w:sz w:val="20"/>
              </w:rPr>
            </w:pPr>
            <w:r w:rsidRPr="00E835A2">
              <w:rPr>
                <w:color w:val="000000"/>
                <w:sz w:val="20"/>
              </w:rPr>
              <w:t>Z</w:t>
            </w:r>
            <w:r w:rsidR="009B0756" w:rsidRPr="00E835A2">
              <w:rPr>
                <w:color w:val="000000"/>
                <w:sz w:val="20"/>
              </w:rPr>
              <w:t xml:space="preserve">espół </w:t>
            </w:r>
            <w:r w:rsidRPr="00E835A2">
              <w:rPr>
                <w:color w:val="000000"/>
                <w:sz w:val="20"/>
              </w:rPr>
              <w:t xml:space="preserve">tylnej odwracalnej encefalopatii </w:t>
            </w:r>
            <w:r w:rsidR="009B0756" w:rsidRPr="00E835A2">
              <w:rPr>
                <w:color w:val="000000"/>
                <w:sz w:val="20"/>
                <w:vertAlign w:val="superscript"/>
              </w:rPr>
              <w:t>a,b,d</w:t>
            </w:r>
          </w:p>
        </w:tc>
        <w:tc>
          <w:tcPr>
            <w:tcW w:w="1134" w:type="dxa"/>
            <w:tcBorders>
              <w:top w:val="single" w:sz="5" w:space="0" w:color="000000"/>
              <w:left w:val="single" w:sz="5" w:space="0" w:color="000000"/>
              <w:bottom w:val="single" w:sz="5" w:space="0" w:color="000000"/>
              <w:right w:val="single" w:sz="5" w:space="0" w:color="000000"/>
            </w:tcBorders>
          </w:tcPr>
          <w:p w14:paraId="21584973" w14:textId="77777777" w:rsidR="00D15122" w:rsidRPr="00E835A2" w:rsidRDefault="007F154C" w:rsidP="00B60397">
            <w:pPr>
              <w:pStyle w:val="Footer"/>
              <w:rPr>
                <w:color w:val="000000"/>
                <w:sz w:val="20"/>
              </w:rPr>
            </w:pPr>
            <w:r w:rsidRPr="00E835A2">
              <w:rPr>
                <w:color w:val="000000"/>
                <w:sz w:val="20"/>
              </w:rPr>
              <w:t>E</w:t>
            </w:r>
            <w:r w:rsidR="009B0756" w:rsidRPr="00E835A2">
              <w:rPr>
                <w:color w:val="000000"/>
                <w:sz w:val="20"/>
              </w:rPr>
              <w:t>ncefalopatia nadciśnienio</w:t>
            </w:r>
            <w:r w:rsidR="000814CC" w:rsidRPr="00E835A2">
              <w:rPr>
                <w:color w:val="000000"/>
                <w:sz w:val="20"/>
              </w:rPr>
              <w:softHyphen/>
            </w:r>
            <w:r w:rsidR="009B0756" w:rsidRPr="00E835A2">
              <w:rPr>
                <w:color w:val="000000"/>
                <w:sz w:val="20"/>
              </w:rPr>
              <w:t>wa</w:t>
            </w:r>
            <w:r w:rsidR="009B0756" w:rsidRPr="00E835A2">
              <w:rPr>
                <w:color w:val="000000"/>
                <w:sz w:val="20"/>
                <w:vertAlign w:val="superscript"/>
              </w:rPr>
              <w:t>a</w:t>
            </w:r>
          </w:p>
        </w:tc>
        <w:tc>
          <w:tcPr>
            <w:tcW w:w="1418" w:type="dxa"/>
            <w:tcBorders>
              <w:top w:val="single" w:sz="5" w:space="0" w:color="000000"/>
              <w:left w:val="single" w:sz="5" w:space="0" w:color="000000"/>
              <w:bottom w:val="single" w:sz="5" w:space="0" w:color="000000"/>
              <w:right w:val="single" w:sz="5" w:space="0" w:color="000000"/>
            </w:tcBorders>
          </w:tcPr>
          <w:p w14:paraId="53067467" w14:textId="77777777" w:rsidR="00D15122" w:rsidRPr="00E835A2" w:rsidRDefault="00D15122" w:rsidP="00B60397">
            <w:pPr>
              <w:pStyle w:val="Footer"/>
              <w:rPr>
                <w:color w:val="000000"/>
                <w:sz w:val="20"/>
              </w:rPr>
            </w:pPr>
          </w:p>
        </w:tc>
      </w:tr>
      <w:tr w:rsidR="00773A9C" w:rsidRPr="00B67616" w14:paraId="7D8E495D" w14:textId="77777777" w:rsidTr="00A061BF">
        <w:trPr>
          <w:cantSplit/>
        </w:trPr>
        <w:tc>
          <w:tcPr>
            <w:tcW w:w="1702" w:type="dxa"/>
            <w:tcBorders>
              <w:top w:val="single" w:sz="5" w:space="0" w:color="000000"/>
              <w:left w:val="single" w:sz="5" w:space="0" w:color="000000"/>
              <w:bottom w:val="single" w:sz="4" w:space="0" w:color="000000"/>
              <w:right w:val="single" w:sz="5" w:space="0" w:color="000000"/>
            </w:tcBorders>
          </w:tcPr>
          <w:p w14:paraId="27C5A4B1" w14:textId="77777777" w:rsidR="00D15122" w:rsidRPr="00E835A2" w:rsidRDefault="009B0756" w:rsidP="00374D3B">
            <w:pPr>
              <w:pStyle w:val="Footer"/>
              <w:rPr>
                <w:color w:val="000000"/>
                <w:sz w:val="20"/>
              </w:rPr>
            </w:pPr>
            <w:r w:rsidRPr="00E835A2">
              <w:rPr>
                <w:color w:val="000000"/>
                <w:sz w:val="20"/>
              </w:rPr>
              <w:t>Zaburzenia oka</w:t>
            </w:r>
          </w:p>
        </w:tc>
        <w:tc>
          <w:tcPr>
            <w:tcW w:w="1559" w:type="dxa"/>
            <w:tcBorders>
              <w:top w:val="single" w:sz="5" w:space="0" w:color="000000"/>
              <w:left w:val="single" w:sz="5" w:space="0" w:color="000000"/>
              <w:bottom w:val="single" w:sz="4" w:space="0" w:color="000000"/>
              <w:right w:val="single" w:sz="5" w:space="0" w:color="000000"/>
            </w:tcBorders>
          </w:tcPr>
          <w:p w14:paraId="644BE946" w14:textId="77777777" w:rsidR="00D15122" w:rsidRPr="00E835A2" w:rsidRDefault="007F154C" w:rsidP="00A524E1">
            <w:pPr>
              <w:pStyle w:val="Footer"/>
              <w:rPr>
                <w:color w:val="000000"/>
                <w:sz w:val="20"/>
              </w:rPr>
            </w:pPr>
            <w:r w:rsidRPr="00E835A2">
              <w:rPr>
                <w:color w:val="000000"/>
                <w:sz w:val="20"/>
              </w:rPr>
              <w:t>Zaburzenia oka, N</w:t>
            </w:r>
            <w:r w:rsidR="009B0756" w:rsidRPr="00E835A2">
              <w:rPr>
                <w:color w:val="000000"/>
                <w:sz w:val="20"/>
              </w:rPr>
              <w:t xml:space="preserve">admierne </w:t>
            </w:r>
            <w:r w:rsidRPr="00E835A2">
              <w:rPr>
                <w:color w:val="000000"/>
                <w:sz w:val="20"/>
              </w:rPr>
              <w:t>łzawienie</w:t>
            </w:r>
          </w:p>
        </w:tc>
        <w:tc>
          <w:tcPr>
            <w:tcW w:w="1701" w:type="dxa"/>
            <w:tcBorders>
              <w:top w:val="single" w:sz="5" w:space="0" w:color="000000"/>
              <w:left w:val="single" w:sz="5" w:space="0" w:color="000000"/>
              <w:bottom w:val="single" w:sz="4" w:space="0" w:color="000000"/>
              <w:right w:val="single" w:sz="5" w:space="0" w:color="000000"/>
            </w:tcBorders>
          </w:tcPr>
          <w:p w14:paraId="4F410D80" w14:textId="77777777" w:rsidR="00D15122" w:rsidRPr="00E835A2" w:rsidRDefault="00D15122" w:rsidP="00D5270C">
            <w:pPr>
              <w:pStyle w:val="Footer"/>
              <w:rPr>
                <w:color w:val="000000"/>
                <w:sz w:val="20"/>
              </w:rPr>
            </w:pPr>
          </w:p>
        </w:tc>
        <w:tc>
          <w:tcPr>
            <w:tcW w:w="850" w:type="dxa"/>
            <w:tcBorders>
              <w:top w:val="single" w:sz="5" w:space="0" w:color="000000"/>
              <w:left w:val="single" w:sz="5" w:space="0" w:color="000000"/>
              <w:bottom w:val="single" w:sz="4" w:space="0" w:color="000000"/>
              <w:right w:val="single" w:sz="5" w:space="0" w:color="000000"/>
            </w:tcBorders>
          </w:tcPr>
          <w:p w14:paraId="0DAFD6FF" w14:textId="77777777" w:rsidR="00D15122" w:rsidRPr="00E835A2" w:rsidRDefault="00D15122" w:rsidP="00076845">
            <w:pPr>
              <w:pStyle w:val="Footer"/>
              <w:rPr>
                <w:color w:val="000000"/>
                <w:sz w:val="20"/>
              </w:rPr>
            </w:pPr>
          </w:p>
        </w:tc>
        <w:tc>
          <w:tcPr>
            <w:tcW w:w="1276" w:type="dxa"/>
            <w:tcBorders>
              <w:top w:val="single" w:sz="5" w:space="0" w:color="000000"/>
              <w:left w:val="single" w:sz="5" w:space="0" w:color="000000"/>
              <w:bottom w:val="single" w:sz="4" w:space="0" w:color="000000"/>
              <w:right w:val="single" w:sz="5" w:space="0" w:color="000000"/>
            </w:tcBorders>
          </w:tcPr>
          <w:p w14:paraId="2DD7B2E7" w14:textId="77777777" w:rsidR="00D15122" w:rsidRPr="00E835A2" w:rsidRDefault="00D15122" w:rsidP="00B60397">
            <w:pPr>
              <w:pStyle w:val="Footer"/>
              <w:rPr>
                <w:color w:val="000000"/>
                <w:sz w:val="20"/>
              </w:rPr>
            </w:pPr>
          </w:p>
        </w:tc>
        <w:tc>
          <w:tcPr>
            <w:tcW w:w="1134" w:type="dxa"/>
            <w:tcBorders>
              <w:top w:val="single" w:sz="5" w:space="0" w:color="000000"/>
              <w:left w:val="single" w:sz="5" w:space="0" w:color="000000"/>
              <w:bottom w:val="single" w:sz="4" w:space="0" w:color="000000"/>
              <w:right w:val="single" w:sz="5" w:space="0" w:color="000000"/>
            </w:tcBorders>
          </w:tcPr>
          <w:p w14:paraId="46F71F95" w14:textId="77777777" w:rsidR="00D15122" w:rsidRPr="00E835A2" w:rsidRDefault="00D15122" w:rsidP="00B60397">
            <w:pPr>
              <w:pStyle w:val="Footer"/>
              <w:rPr>
                <w:color w:val="000000"/>
                <w:sz w:val="20"/>
              </w:rPr>
            </w:pPr>
          </w:p>
        </w:tc>
        <w:tc>
          <w:tcPr>
            <w:tcW w:w="1418" w:type="dxa"/>
            <w:tcBorders>
              <w:top w:val="single" w:sz="5" w:space="0" w:color="000000"/>
              <w:left w:val="single" w:sz="5" w:space="0" w:color="000000"/>
              <w:bottom w:val="single" w:sz="4" w:space="0" w:color="000000"/>
              <w:right w:val="single" w:sz="5" w:space="0" w:color="000000"/>
            </w:tcBorders>
          </w:tcPr>
          <w:p w14:paraId="118384E7" w14:textId="77777777" w:rsidR="00D15122" w:rsidRPr="00E835A2" w:rsidRDefault="00D15122" w:rsidP="00B60397">
            <w:pPr>
              <w:pStyle w:val="Footer"/>
              <w:rPr>
                <w:color w:val="000000"/>
                <w:sz w:val="20"/>
              </w:rPr>
            </w:pPr>
          </w:p>
        </w:tc>
      </w:tr>
      <w:tr w:rsidR="00773A9C" w:rsidRPr="00B67616" w14:paraId="507EF462" w14:textId="77777777" w:rsidTr="00A061BF">
        <w:trPr>
          <w:cantSplit/>
        </w:trPr>
        <w:tc>
          <w:tcPr>
            <w:tcW w:w="1702" w:type="dxa"/>
            <w:tcBorders>
              <w:top w:val="single" w:sz="4" w:space="0" w:color="000000"/>
              <w:left w:val="single" w:sz="4" w:space="0" w:color="000000"/>
              <w:bottom w:val="single" w:sz="4" w:space="0" w:color="000000"/>
              <w:right w:val="single" w:sz="4" w:space="0" w:color="000000"/>
            </w:tcBorders>
          </w:tcPr>
          <w:p w14:paraId="56A15E82" w14:textId="77777777" w:rsidR="00D15122" w:rsidRPr="00E835A2" w:rsidRDefault="009B0756" w:rsidP="00374D3B">
            <w:pPr>
              <w:pStyle w:val="Footer"/>
              <w:rPr>
                <w:color w:val="000000"/>
                <w:sz w:val="20"/>
              </w:rPr>
            </w:pPr>
            <w:r w:rsidRPr="00E835A2">
              <w:rPr>
                <w:color w:val="000000"/>
                <w:sz w:val="20"/>
              </w:rPr>
              <w:t>Zaburzenia serca</w:t>
            </w:r>
          </w:p>
        </w:tc>
        <w:tc>
          <w:tcPr>
            <w:tcW w:w="1559" w:type="dxa"/>
            <w:tcBorders>
              <w:top w:val="single" w:sz="4" w:space="0" w:color="000000"/>
              <w:left w:val="single" w:sz="4" w:space="0" w:color="000000"/>
              <w:bottom w:val="single" w:sz="4" w:space="0" w:color="000000"/>
              <w:right w:val="single" w:sz="4" w:space="0" w:color="000000"/>
            </w:tcBorders>
          </w:tcPr>
          <w:p w14:paraId="07B38675" w14:textId="77777777" w:rsidR="00D15122" w:rsidRPr="00E835A2" w:rsidRDefault="00D15122" w:rsidP="00A524E1">
            <w:pPr>
              <w:pStyle w:val="Footer"/>
              <w:rPr>
                <w:color w:val="000000"/>
                <w:sz w:val="20"/>
              </w:rPr>
            </w:pPr>
          </w:p>
        </w:tc>
        <w:tc>
          <w:tcPr>
            <w:tcW w:w="1701" w:type="dxa"/>
            <w:tcBorders>
              <w:top w:val="single" w:sz="4" w:space="0" w:color="000000"/>
              <w:left w:val="single" w:sz="4" w:space="0" w:color="000000"/>
              <w:bottom w:val="single" w:sz="4" w:space="0" w:color="000000"/>
              <w:right w:val="single" w:sz="4" w:space="0" w:color="000000"/>
            </w:tcBorders>
          </w:tcPr>
          <w:p w14:paraId="0D39F932" w14:textId="77777777" w:rsidR="00D15122" w:rsidRPr="00E835A2" w:rsidRDefault="007F154C" w:rsidP="00D5270C">
            <w:pPr>
              <w:pStyle w:val="Footer"/>
              <w:rPr>
                <w:color w:val="000000"/>
                <w:sz w:val="20"/>
              </w:rPr>
            </w:pPr>
            <w:r w:rsidRPr="00E835A2">
              <w:rPr>
                <w:color w:val="000000"/>
                <w:sz w:val="20"/>
              </w:rPr>
              <w:t>Z</w:t>
            </w:r>
            <w:r w:rsidR="009B0756" w:rsidRPr="00E835A2">
              <w:rPr>
                <w:color w:val="000000"/>
                <w:sz w:val="20"/>
              </w:rPr>
              <w:t>astoinowa niewydolność serca</w:t>
            </w:r>
            <w:r w:rsidR="009B0756" w:rsidRPr="00E835A2">
              <w:rPr>
                <w:color w:val="000000"/>
                <w:sz w:val="20"/>
                <w:vertAlign w:val="superscript"/>
              </w:rPr>
              <w:t>b,d</w:t>
            </w:r>
            <w:r w:rsidRPr="00E835A2">
              <w:rPr>
                <w:color w:val="000000"/>
                <w:sz w:val="20"/>
              </w:rPr>
              <w:t>, C</w:t>
            </w:r>
            <w:r w:rsidR="009B0756" w:rsidRPr="00E835A2">
              <w:rPr>
                <w:color w:val="000000"/>
                <w:sz w:val="20"/>
              </w:rPr>
              <w:t>zęstoskurcz nadkomorowy</w:t>
            </w:r>
          </w:p>
        </w:tc>
        <w:tc>
          <w:tcPr>
            <w:tcW w:w="850" w:type="dxa"/>
            <w:tcBorders>
              <w:top w:val="single" w:sz="4" w:space="0" w:color="000000"/>
              <w:left w:val="single" w:sz="4" w:space="0" w:color="000000"/>
              <w:bottom w:val="single" w:sz="4" w:space="0" w:color="000000"/>
              <w:right w:val="single" w:sz="4" w:space="0" w:color="000000"/>
            </w:tcBorders>
          </w:tcPr>
          <w:p w14:paraId="0419999B" w14:textId="77777777" w:rsidR="00D15122" w:rsidRPr="00E835A2" w:rsidRDefault="00D15122" w:rsidP="00076845">
            <w:pPr>
              <w:pStyle w:val="Footer"/>
              <w:rPr>
                <w:color w:val="000000"/>
                <w:sz w:val="20"/>
              </w:rPr>
            </w:pPr>
          </w:p>
        </w:tc>
        <w:tc>
          <w:tcPr>
            <w:tcW w:w="1276" w:type="dxa"/>
            <w:tcBorders>
              <w:top w:val="single" w:sz="4" w:space="0" w:color="000000"/>
              <w:left w:val="single" w:sz="4" w:space="0" w:color="000000"/>
              <w:bottom w:val="single" w:sz="4" w:space="0" w:color="000000"/>
              <w:right w:val="single" w:sz="4" w:space="0" w:color="000000"/>
            </w:tcBorders>
          </w:tcPr>
          <w:p w14:paraId="652689C0" w14:textId="77777777" w:rsidR="00D15122" w:rsidRPr="00E835A2" w:rsidRDefault="00D15122" w:rsidP="00B60397">
            <w:pPr>
              <w:pStyle w:val="Footer"/>
              <w:rPr>
                <w:color w:val="000000"/>
                <w:sz w:val="20"/>
              </w:rPr>
            </w:pPr>
          </w:p>
        </w:tc>
        <w:tc>
          <w:tcPr>
            <w:tcW w:w="1134" w:type="dxa"/>
            <w:tcBorders>
              <w:top w:val="single" w:sz="4" w:space="0" w:color="000000"/>
              <w:left w:val="single" w:sz="4" w:space="0" w:color="000000"/>
              <w:bottom w:val="single" w:sz="4" w:space="0" w:color="000000"/>
              <w:right w:val="single" w:sz="4" w:space="0" w:color="000000"/>
            </w:tcBorders>
          </w:tcPr>
          <w:p w14:paraId="127F7EAB" w14:textId="77777777" w:rsidR="00D15122" w:rsidRPr="00E835A2" w:rsidRDefault="00D15122" w:rsidP="00B60397">
            <w:pPr>
              <w:pStyle w:val="Footer"/>
              <w:rPr>
                <w:color w:val="000000"/>
                <w:sz w:val="20"/>
              </w:rPr>
            </w:pPr>
          </w:p>
        </w:tc>
        <w:tc>
          <w:tcPr>
            <w:tcW w:w="1418" w:type="dxa"/>
            <w:tcBorders>
              <w:top w:val="single" w:sz="4" w:space="0" w:color="000000"/>
              <w:left w:val="single" w:sz="4" w:space="0" w:color="000000"/>
              <w:bottom w:val="single" w:sz="4" w:space="0" w:color="000000"/>
              <w:right w:val="single" w:sz="4" w:space="0" w:color="000000"/>
            </w:tcBorders>
          </w:tcPr>
          <w:p w14:paraId="402B1986" w14:textId="77777777" w:rsidR="00D15122" w:rsidRPr="00E835A2" w:rsidRDefault="00D15122" w:rsidP="00B60397">
            <w:pPr>
              <w:pStyle w:val="Footer"/>
              <w:rPr>
                <w:color w:val="000000"/>
                <w:sz w:val="20"/>
              </w:rPr>
            </w:pPr>
          </w:p>
        </w:tc>
      </w:tr>
      <w:tr w:rsidR="00773A9C" w:rsidRPr="00B67616" w14:paraId="091673CD" w14:textId="77777777" w:rsidTr="00A061BF">
        <w:trPr>
          <w:cantSplit/>
        </w:trPr>
        <w:tc>
          <w:tcPr>
            <w:tcW w:w="1702" w:type="dxa"/>
            <w:tcBorders>
              <w:top w:val="single" w:sz="4" w:space="0" w:color="000000"/>
              <w:left w:val="single" w:sz="5" w:space="0" w:color="000000"/>
              <w:bottom w:val="single" w:sz="5" w:space="0" w:color="000000"/>
              <w:right w:val="single" w:sz="5" w:space="0" w:color="000000"/>
            </w:tcBorders>
          </w:tcPr>
          <w:p w14:paraId="3172311D" w14:textId="77777777" w:rsidR="00E96E67" w:rsidRPr="00E835A2" w:rsidRDefault="009B0756" w:rsidP="00374D3B">
            <w:pPr>
              <w:pStyle w:val="TableText"/>
              <w:ind w:right="-180"/>
              <w:rPr>
                <w:rFonts w:cs="Times New Roman"/>
                <w:color w:val="000000"/>
              </w:rPr>
            </w:pPr>
            <w:r w:rsidRPr="00E835A2">
              <w:rPr>
                <w:rFonts w:cs="Times New Roman"/>
                <w:color w:val="000000"/>
              </w:rPr>
              <w:t xml:space="preserve">Zaburzenia </w:t>
            </w:r>
          </w:p>
          <w:p w14:paraId="04D2F364" w14:textId="77777777" w:rsidR="00D15122" w:rsidRPr="00E835A2" w:rsidRDefault="009B0756" w:rsidP="00A524E1">
            <w:pPr>
              <w:pStyle w:val="TableText"/>
              <w:ind w:right="-180"/>
              <w:rPr>
                <w:rFonts w:cs="Times New Roman"/>
                <w:color w:val="000000"/>
              </w:rPr>
            </w:pPr>
            <w:r w:rsidRPr="00E835A2">
              <w:rPr>
                <w:rFonts w:cs="Times New Roman"/>
                <w:color w:val="000000"/>
              </w:rPr>
              <w:t>naczyniowe</w:t>
            </w:r>
          </w:p>
        </w:tc>
        <w:tc>
          <w:tcPr>
            <w:tcW w:w="1559" w:type="dxa"/>
            <w:tcBorders>
              <w:top w:val="single" w:sz="4" w:space="0" w:color="000000"/>
              <w:left w:val="single" w:sz="5" w:space="0" w:color="000000"/>
              <w:bottom w:val="single" w:sz="5" w:space="0" w:color="000000"/>
              <w:right w:val="single" w:sz="5" w:space="0" w:color="000000"/>
            </w:tcBorders>
          </w:tcPr>
          <w:p w14:paraId="2BCFEC3E" w14:textId="77777777" w:rsidR="00D15122" w:rsidRPr="00E835A2" w:rsidRDefault="007F154C" w:rsidP="00D5270C">
            <w:pPr>
              <w:pStyle w:val="TableText"/>
              <w:rPr>
                <w:rFonts w:cs="Times New Roman"/>
                <w:color w:val="000000"/>
              </w:rPr>
            </w:pPr>
            <w:r w:rsidRPr="00E835A2">
              <w:rPr>
                <w:rFonts w:cs="Times New Roman"/>
                <w:color w:val="000000"/>
              </w:rPr>
              <w:t>N</w:t>
            </w:r>
            <w:r w:rsidR="009B0756" w:rsidRPr="00E835A2">
              <w:rPr>
                <w:rFonts w:cs="Times New Roman"/>
                <w:color w:val="000000"/>
              </w:rPr>
              <w:t>adciśnienie tętnicze</w:t>
            </w:r>
            <w:r w:rsidR="009B0756" w:rsidRPr="00E835A2">
              <w:rPr>
                <w:rFonts w:cs="Times New Roman"/>
                <w:color w:val="000000"/>
                <w:vertAlign w:val="superscript"/>
              </w:rPr>
              <w:t>b,d</w:t>
            </w:r>
            <w:r w:rsidRPr="00E835A2">
              <w:rPr>
                <w:rFonts w:cs="Times New Roman"/>
                <w:color w:val="000000"/>
              </w:rPr>
              <w:t xml:space="preserve">, Zakrzepica </w:t>
            </w:r>
            <w:r w:rsidR="009B0756" w:rsidRPr="00E835A2">
              <w:rPr>
                <w:rFonts w:cs="Times New Roman"/>
                <w:color w:val="000000"/>
              </w:rPr>
              <w:t>zatorowa (żylna)</w:t>
            </w:r>
            <w:r w:rsidR="009B0756" w:rsidRPr="00E835A2">
              <w:rPr>
                <w:rFonts w:cs="Times New Roman"/>
                <w:color w:val="000000"/>
                <w:vertAlign w:val="superscript"/>
              </w:rPr>
              <w:t>b,d</w:t>
            </w:r>
          </w:p>
        </w:tc>
        <w:tc>
          <w:tcPr>
            <w:tcW w:w="1701" w:type="dxa"/>
            <w:tcBorders>
              <w:top w:val="single" w:sz="4" w:space="0" w:color="000000"/>
              <w:left w:val="single" w:sz="5" w:space="0" w:color="000000"/>
              <w:bottom w:val="single" w:sz="5" w:space="0" w:color="000000"/>
              <w:right w:val="single" w:sz="5" w:space="0" w:color="000000"/>
            </w:tcBorders>
          </w:tcPr>
          <w:p w14:paraId="62A6C0BE" w14:textId="77777777" w:rsidR="00D15122" w:rsidRPr="00E835A2" w:rsidRDefault="007F154C" w:rsidP="00076845">
            <w:pPr>
              <w:pStyle w:val="TableText"/>
              <w:rPr>
                <w:rFonts w:cs="Times New Roman"/>
                <w:color w:val="000000"/>
              </w:rPr>
            </w:pPr>
            <w:r w:rsidRPr="00E835A2">
              <w:rPr>
                <w:rFonts w:cs="Times New Roman"/>
                <w:color w:val="000000"/>
              </w:rPr>
              <w:t xml:space="preserve">Zakrzepica </w:t>
            </w:r>
            <w:r w:rsidR="009B0756" w:rsidRPr="00E835A2">
              <w:rPr>
                <w:rFonts w:cs="Times New Roman"/>
                <w:color w:val="000000"/>
              </w:rPr>
              <w:t>zatorowa (tętnicza)</w:t>
            </w:r>
            <w:r w:rsidR="009B0756" w:rsidRPr="00E835A2">
              <w:rPr>
                <w:rFonts w:cs="Times New Roman"/>
                <w:color w:val="000000"/>
                <w:vertAlign w:val="superscript"/>
              </w:rPr>
              <w:t>b,d</w:t>
            </w:r>
            <w:r w:rsidRPr="00E835A2">
              <w:rPr>
                <w:rFonts w:cs="Times New Roman"/>
                <w:color w:val="000000"/>
              </w:rPr>
              <w:t>, K</w:t>
            </w:r>
            <w:r w:rsidR="009B0756" w:rsidRPr="00E835A2">
              <w:rPr>
                <w:rFonts w:cs="Times New Roman"/>
                <w:color w:val="000000"/>
              </w:rPr>
              <w:t>rwotok</w:t>
            </w:r>
            <w:r w:rsidR="009B0756" w:rsidRPr="00E835A2">
              <w:rPr>
                <w:rFonts w:cs="Times New Roman"/>
                <w:color w:val="000000"/>
                <w:vertAlign w:val="superscript"/>
              </w:rPr>
              <w:t>b,d</w:t>
            </w:r>
            <w:r w:rsidRPr="00E835A2">
              <w:rPr>
                <w:rFonts w:cs="Times New Roman"/>
                <w:color w:val="000000"/>
              </w:rPr>
              <w:t>, Z</w:t>
            </w:r>
            <w:r w:rsidR="009B0756" w:rsidRPr="00E835A2">
              <w:rPr>
                <w:rFonts w:cs="Times New Roman"/>
                <w:color w:val="000000"/>
              </w:rPr>
              <w:t>akrzepica żył głębokich</w:t>
            </w:r>
          </w:p>
        </w:tc>
        <w:tc>
          <w:tcPr>
            <w:tcW w:w="850" w:type="dxa"/>
            <w:tcBorders>
              <w:top w:val="single" w:sz="4" w:space="0" w:color="000000"/>
              <w:left w:val="single" w:sz="5" w:space="0" w:color="000000"/>
              <w:bottom w:val="single" w:sz="5" w:space="0" w:color="000000"/>
              <w:right w:val="single" w:sz="5" w:space="0" w:color="000000"/>
            </w:tcBorders>
          </w:tcPr>
          <w:p w14:paraId="323D1809" w14:textId="77777777" w:rsidR="00D15122" w:rsidRPr="00E835A2" w:rsidRDefault="00D15122" w:rsidP="00B60397">
            <w:pPr>
              <w:pStyle w:val="Footer"/>
              <w:rPr>
                <w:color w:val="000000"/>
                <w:sz w:val="20"/>
              </w:rPr>
            </w:pPr>
          </w:p>
        </w:tc>
        <w:tc>
          <w:tcPr>
            <w:tcW w:w="1276" w:type="dxa"/>
            <w:tcBorders>
              <w:top w:val="single" w:sz="4" w:space="0" w:color="000000"/>
              <w:left w:val="single" w:sz="5" w:space="0" w:color="000000"/>
              <w:bottom w:val="single" w:sz="5" w:space="0" w:color="000000"/>
              <w:right w:val="single" w:sz="5" w:space="0" w:color="000000"/>
            </w:tcBorders>
          </w:tcPr>
          <w:p w14:paraId="6CCFD108" w14:textId="77777777" w:rsidR="00D15122" w:rsidRPr="00E835A2" w:rsidRDefault="00D15122" w:rsidP="00B60397">
            <w:pPr>
              <w:pStyle w:val="Footer"/>
              <w:rPr>
                <w:color w:val="000000"/>
                <w:sz w:val="20"/>
              </w:rPr>
            </w:pPr>
          </w:p>
        </w:tc>
        <w:tc>
          <w:tcPr>
            <w:tcW w:w="1134" w:type="dxa"/>
            <w:tcBorders>
              <w:top w:val="single" w:sz="4" w:space="0" w:color="000000"/>
              <w:left w:val="single" w:sz="5" w:space="0" w:color="000000"/>
              <w:bottom w:val="single" w:sz="5" w:space="0" w:color="000000"/>
              <w:right w:val="single" w:sz="5" w:space="0" w:color="000000"/>
            </w:tcBorders>
          </w:tcPr>
          <w:p w14:paraId="7B930FD9" w14:textId="77777777" w:rsidR="00D15122" w:rsidRPr="00E835A2" w:rsidRDefault="00D15122" w:rsidP="00B60397">
            <w:pPr>
              <w:pStyle w:val="Footer"/>
              <w:rPr>
                <w:color w:val="000000"/>
                <w:sz w:val="20"/>
              </w:rPr>
            </w:pPr>
          </w:p>
        </w:tc>
        <w:tc>
          <w:tcPr>
            <w:tcW w:w="1418" w:type="dxa"/>
            <w:tcBorders>
              <w:top w:val="single" w:sz="4" w:space="0" w:color="000000"/>
              <w:left w:val="single" w:sz="5" w:space="0" w:color="000000"/>
              <w:bottom w:val="single" w:sz="5" w:space="0" w:color="000000"/>
              <w:right w:val="single" w:sz="5" w:space="0" w:color="000000"/>
            </w:tcBorders>
          </w:tcPr>
          <w:p w14:paraId="53D3E00E" w14:textId="77777777" w:rsidR="00EB1B98" w:rsidRPr="00E835A2" w:rsidRDefault="00EB1B98" w:rsidP="00B60397">
            <w:pPr>
              <w:pStyle w:val="Footer"/>
              <w:rPr>
                <w:color w:val="000000"/>
                <w:sz w:val="20"/>
              </w:rPr>
            </w:pPr>
            <w:r w:rsidRPr="00E835A2">
              <w:rPr>
                <w:color w:val="000000"/>
                <w:sz w:val="20"/>
              </w:rPr>
              <w:t xml:space="preserve">Tętniak </w:t>
            </w:r>
            <w:r w:rsidR="00AE17A4" w:rsidRPr="00E835A2">
              <w:rPr>
                <w:color w:val="000000"/>
                <w:sz w:val="20"/>
              </w:rPr>
              <w:t>i </w:t>
            </w:r>
            <w:r w:rsidRPr="00E835A2">
              <w:rPr>
                <w:color w:val="000000"/>
                <w:sz w:val="20"/>
              </w:rPr>
              <w:t>rozwarstwienie tętnicy,</w:t>
            </w:r>
          </w:p>
          <w:p w14:paraId="02476C68" w14:textId="77777777" w:rsidR="00D15122" w:rsidRPr="00E835A2" w:rsidRDefault="007F154C" w:rsidP="00B60397">
            <w:pPr>
              <w:pStyle w:val="Footer"/>
              <w:rPr>
                <w:color w:val="000000"/>
                <w:sz w:val="20"/>
              </w:rPr>
            </w:pPr>
            <w:r w:rsidRPr="00E835A2">
              <w:rPr>
                <w:color w:val="000000"/>
                <w:sz w:val="20"/>
              </w:rPr>
              <w:t>M</w:t>
            </w:r>
            <w:r w:rsidR="009B0756" w:rsidRPr="00E835A2">
              <w:rPr>
                <w:color w:val="000000"/>
                <w:sz w:val="20"/>
              </w:rPr>
              <w:t>ikroangiopatia zakrzepowa nerek</w:t>
            </w:r>
            <w:r w:rsidR="009B0756" w:rsidRPr="00E835A2">
              <w:rPr>
                <w:color w:val="000000"/>
                <w:sz w:val="20"/>
                <w:vertAlign w:val="superscript"/>
              </w:rPr>
              <w:t>a,b</w:t>
            </w:r>
          </w:p>
        </w:tc>
      </w:tr>
      <w:tr w:rsidR="00773A9C" w:rsidRPr="00B67616" w14:paraId="28E442EC" w14:textId="77777777" w:rsidTr="00A061BF">
        <w:trPr>
          <w:cantSplit/>
        </w:trPr>
        <w:tc>
          <w:tcPr>
            <w:tcW w:w="1702" w:type="dxa"/>
            <w:tcBorders>
              <w:top w:val="single" w:sz="5" w:space="0" w:color="000000"/>
              <w:left w:val="single" w:sz="5" w:space="0" w:color="000000"/>
              <w:bottom w:val="single" w:sz="5" w:space="0" w:color="000000"/>
              <w:right w:val="single" w:sz="5" w:space="0" w:color="000000"/>
            </w:tcBorders>
          </w:tcPr>
          <w:p w14:paraId="3D6544C9" w14:textId="77777777" w:rsidR="00D15122" w:rsidRPr="00E835A2" w:rsidRDefault="009B0756" w:rsidP="00374D3B">
            <w:pPr>
              <w:pStyle w:val="Footer"/>
              <w:rPr>
                <w:color w:val="000000"/>
                <w:sz w:val="20"/>
              </w:rPr>
            </w:pPr>
            <w:r w:rsidRPr="00E835A2">
              <w:rPr>
                <w:color w:val="000000"/>
                <w:sz w:val="20"/>
              </w:rPr>
              <w:t>Zaburzenia układu oddechowego, klatki</w:t>
            </w:r>
            <w:r w:rsidR="00E96E67" w:rsidRPr="00E835A2">
              <w:rPr>
                <w:color w:val="000000"/>
                <w:sz w:val="20"/>
              </w:rPr>
              <w:t> </w:t>
            </w:r>
            <w:r w:rsidRPr="00E835A2">
              <w:rPr>
                <w:color w:val="000000"/>
                <w:sz w:val="20"/>
              </w:rPr>
              <w:t>piersiowej i</w:t>
            </w:r>
            <w:r w:rsidR="00E96E67" w:rsidRPr="00E835A2">
              <w:rPr>
                <w:color w:val="000000"/>
                <w:sz w:val="20"/>
              </w:rPr>
              <w:t> </w:t>
            </w:r>
            <w:r w:rsidRPr="00E835A2">
              <w:rPr>
                <w:color w:val="000000"/>
                <w:sz w:val="20"/>
              </w:rPr>
              <w:t>śródpiersia</w:t>
            </w:r>
          </w:p>
        </w:tc>
        <w:tc>
          <w:tcPr>
            <w:tcW w:w="1559" w:type="dxa"/>
            <w:tcBorders>
              <w:top w:val="single" w:sz="5" w:space="0" w:color="000000"/>
              <w:left w:val="single" w:sz="5" w:space="0" w:color="000000"/>
              <w:bottom w:val="single" w:sz="5" w:space="0" w:color="000000"/>
              <w:right w:val="single" w:sz="5" w:space="0" w:color="000000"/>
            </w:tcBorders>
          </w:tcPr>
          <w:p w14:paraId="710C9E29" w14:textId="77777777" w:rsidR="006645C0" w:rsidRPr="00E835A2" w:rsidRDefault="007F154C" w:rsidP="00A524E1">
            <w:pPr>
              <w:pStyle w:val="Footer"/>
              <w:rPr>
                <w:color w:val="000000"/>
                <w:sz w:val="20"/>
              </w:rPr>
            </w:pPr>
            <w:r w:rsidRPr="00E835A2">
              <w:rPr>
                <w:color w:val="000000"/>
                <w:sz w:val="20"/>
              </w:rPr>
              <w:t xml:space="preserve">Duszność, </w:t>
            </w:r>
          </w:p>
          <w:p w14:paraId="0C1C82EF" w14:textId="77777777" w:rsidR="006645C0" w:rsidRPr="00E835A2" w:rsidRDefault="007F154C" w:rsidP="00A524E1">
            <w:pPr>
              <w:pStyle w:val="Footer"/>
              <w:rPr>
                <w:color w:val="000000"/>
                <w:sz w:val="20"/>
              </w:rPr>
            </w:pPr>
            <w:r w:rsidRPr="00E835A2">
              <w:rPr>
                <w:color w:val="000000"/>
                <w:sz w:val="20"/>
              </w:rPr>
              <w:t>Nieżyt nosa, K</w:t>
            </w:r>
            <w:r w:rsidR="009B0756" w:rsidRPr="00E835A2">
              <w:rPr>
                <w:color w:val="000000"/>
                <w:sz w:val="20"/>
              </w:rPr>
              <w:t>rwawienie z</w:t>
            </w:r>
            <w:r w:rsidR="000814CC" w:rsidRPr="00E835A2">
              <w:rPr>
                <w:color w:val="000000"/>
                <w:sz w:val="20"/>
              </w:rPr>
              <w:t> </w:t>
            </w:r>
            <w:r w:rsidR="009B0756" w:rsidRPr="00E835A2">
              <w:rPr>
                <w:color w:val="000000"/>
                <w:sz w:val="20"/>
              </w:rPr>
              <w:t xml:space="preserve">nosa, </w:t>
            </w:r>
          </w:p>
          <w:p w14:paraId="3CD7BE00" w14:textId="77777777" w:rsidR="00D15122" w:rsidRPr="00E835A2" w:rsidRDefault="007F154C" w:rsidP="00A524E1">
            <w:pPr>
              <w:pStyle w:val="Footer"/>
              <w:rPr>
                <w:color w:val="000000"/>
                <w:sz w:val="20"/>
              </w:rPr>
            </w:pPr>
            <w:r w:rsidRPr="00E835A2">
              <w:rPr>
                <w:color w:val="000000"/>
                <w:sz w:val="20"/>
              </w:rPr>
              <w:t>K</w:t>
            </w:r>
            <w:r w:rsidR="009B0756" w:rsidRPr="00E835A2">
              <w:rPr>
                <w:color w:val="000000"/>
                <w:sz w:val="20"/>
              </w:rPr>
              <w:t>aszel</w:t>
            </w:r>
          </w:p>
        </w:tc>
        <w:tc>
          <w:tcPr>
            <w:tcW w:w="1701" w:type="dxa"/>
            <w:tcBorders>
              <w:top w:val="single" w:sz="5" w:space="0" w:color="000000"/>
              <w:left w:val="single" w:sz="5" w:space="0" w:color="000000"/>
              <w:bottom w:val="single" w:sz="5" w:space="0" w:color="000000"/>
              <w:right w:val="single" w:sz="5" w:space="0" w:color="000000"/>
            </w:tcBorders>
          </w:tcPr>
          <w:p w14:paraId="3BA0E22A" w14:textId="3C6D4A6E" w:rsidR="00D15122" w:rsidRPr="00E835A2" w:rsidRDefault="007F154C" w:rsidP="00D5270C">
            <w:pPr>
              <w:pStyle w:val="Footer"/>
              <w:rPr>
                <w:color w:val="000000"/>
                <w:sz w:val="20"/>
              </w:rPr>
            </w:pPr>
            <w:r w:rsidRPr="00E835A2">
              <w:rPr>
                <w:color w:val="000000"/>
                <w:sz w:val="20"/>
              </w:rPr>
              <w:t>K</w:t>
            </w:r>
            <w:r w:rsidR="009B0756" w:rsidRPr="00E835A2">
              <w:rPr>
                <w:color w:val="000000"/>
                <w:sz w:val="20"/>
              </w:rPr>
              <w:t xml:space="preserve">rwotok płucny/ </w:t>
            </w:r>
            <w:r w:rsidR="00FF6AB9" w:rsidRPr="00E835A2">
              <w:rPr>
                <w:color w:val="000000"/>
                <w:sz w:val="20"/>
              </w:rPr>
              <w:t>K</w:t>
            </w:r>
            <w:r w:rsidR="009B0756" w:rsidRPr="00E835A2">
              <w:rPr>
                <w:color w:val="000000"/>
                <w:sz w:val="20"/>
              </w:rPr>
              <w:t>rwioplucie</w:t>
            </w:r>
            <w:r w:rsidR="009B0756" w:rsidRPr="00E835A2">
              <w:rPr>
                <w:color w:val="000000"/>
                <w:sz w:val="20"/>
                <w:vertAlign w:val="superscript"/>
              </w:rPr>
              <w:t>b,d</w:t>
            </w:r>
            <w:r w:rsidR="009B0756" w:rsidRPr="00E835A2">
              <w:rPr>
                <w:color w:val="000000"/>
                <w:sz w:val="20"/>
              </w:rPr>
              <w:t xml:space="preserve">, </w:t>
            </w:r>
            <w:r w:rsidRPr="00E835A2">
              <w:rPr>
                <w:color w:val="000000"/>
                <w:sz w:val="20"/>
              </w:rPr>
              <w:t>Zatorowość płucna, N</w:t>
            </w:r>
            <w:r w:rsidR="009B0756" w:rsidRPr="00E835A2">
              <w:rPr>
                <w:color w:val="000000"/>
                <w:sz w:val="20"/>
              </w:rPr>
              <w:t xml:space="preserve">iedotlenienie, </w:t>
            </w:r>
            <w:r w:rsidRPr="00E835A2">
              <w:rPr>
                <w:color w:val="000000"/>
                <w:sz w:val="20"/>
              </w:rPr>
              <w:t>Zaburzenia mowy</w:t>
            </w:r>
            <w:r w:rsidR="009B0756" w:rsidRPr="00E835A2">
              <w:rPr>
                <w:color w:val="000000"/>
                <w:sz w:val="20"/>
                <w:vertAlign w:val="superscript"/>
              </w:rPr>
              <w:t>a</w:t>
            </w:r>
          </w:p>
        </w:tc>
        <w:tc>
          <w:tcPr>
            <w:tcW w:w="850" w:type="dxa"/>
            <w:tcBorders>
              <w:top w:val="single" w:sz="5" w:space="0" w:color="000000"/>
              <w:left w:val="single" w:sz="5" w:space="0" w:color="000000"/>
              <w:bottom w:val="single" w:sz="5" w:space="0" w:color="000000"/>
              <w:right w:val="single" w:sz="5" w:space="0" w:color="000000"/>
            </w:tcBorders>
          </w:tcPr>
          <w:p w14:paraId="261128C5" w14:textId="77777777" w:rsidR="00D15122" w:rsidRPr="00E835A2" w:rsidRDefault="00D15122" w:rsidP="00076845">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7B55DA4A" w14:textId="77777777" w:rsidR="00D15122" w:rsidRPr="00E835A2" w:rsidRDefault="00D15122" w:rsidP="00B60397">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27A44916" w14:textId="77777777" w:rsidR="00D15122" w:rsidRPr="00E835A2" w:rsidRDefault="00D15122" w:rsidP="00B60397">
            <w:pPr>
              <w:pStyle w:val="Footer"/>
              <w:rPr>
                <w:color w:val="000000"/>
                <w:sz w:val="20"/>
              </w:rPr>
            </w:pPr>
          </w:p>
        </w:tc>
        <w:tc>
          <w:tcPr>
            <w:tcW w:w="1418" w:type="dxa"/>
            <w:tcBorders>
              <w:top w:val="single" w:sz="5" w:space="0" w:color="000000"/>
              <w:left w:val="single" w:sz="5" w:space="0" w:color="000000"/>
              <w:bottom w:val="single" w:sz="5" w:space="0" w:color="000000"/>
              <w:right w:val="single" w:sz="5" w:space="0" w:color="000000"/>
            </w:tcBorders>
          </w:tcPr>
          <w:p w14:paraId="6494A2BD" w14:textId="77777777" w:rsidR="000814CC" w:rsidRPr="00E835A2" w:rsidRDefault="007F154C" w:rsidP="00B60397">
            <w:pPr>
              <w:pStyle w:val="Footer"/>
              <w:rPr>
                <w:color w:val="000000"/>
                <w:sz w:val="20"/>
              </w:rPr>
            </w:pPr>
            <w:r w:rsidRPr="00E835A2">
              <w:rPr>
                <w:color w:val="000000"/>
                <w:sz w:val="20"/>
              </w:rPr>
              <w:t>N</w:t>
            </w:r>
            <w:r w:rsidR="009B0756" w:rsidRPr="00E835A2">
              <w:rPr>
                <w:color w:val="000000"/>
                <w:sz w:val="20"/>
              </w:rPr>
              <w:t>adciśnienie płucne</w:t>
            </w:r>
            <w:r w:rsidR="009B0756" w:rsidRPr="00E835A2">
              <w:rPr>
                <w:color w:val="000000"/>
                <w:sz w:val="20"/>
                <w:vertAlign w:val="superscript"/>
              </w:rPr>
              <w:t>a</w:t>
            </w:r>
            <w:r w:rsidR="009B0756" w:rsidRPr="00E835A2">
              <w:rPr>
                <w:color w:val="000000"/>
                <w:sz w:val="20"/>
              </w:rPr>
              <w:t xml:space="preserve">, </w:t>
            </w:r>
          </w:p>
          <w:p w14:paraId="35340D05" w14:textId="77777777" w:rsidR="00D15122" w:rsidRPr="00E835A2" w:rsidRDefault="007F154C" w:rsidP="00B60397">
            <w:pPr>
              <w:pStyle w:val="Footer"/>
              <w:rPr>
                <w:color w:val="000000"/>
                <w:sz w:val="20"/>
              </w:rPr>
            </w:pPr>
            <w:r w:rsidRPr="00E835A2">
              <w:rPr>
                <w:color w:val="000000"/>
                <w:sz w:val="20"/>
              </w:rPr>
              <w:t>P</w:t>
            </w:r>
            <w:r w:rsidR="009B0756" w:rsidRPr="00E835A2">
              <w:rPr>
                <w:color w:val="000000"/>
                <w:sz w:val="20"/>
              </w:rPr>
              <w:t>erforacja przegrody nosowej</w:t>
            </w:r>
            <w:r w:rsidR="009B0756" w:rsidRPr="00E835A2">
              <w:rPr>
                <w:color w:val="000000"/>
                <w:sz w:val="20"/>
                <w:vertAlign w:val="superscript"/>
              </w:rPr>
              <w:t>a</w:t>
            </w:r>
          </w:p>
        </w:tc>
      </w:tr>
      <w:tr w:rsidR="00773A9C" w:rsidRPr="00B67616" w14:paraId="66A6A297" w14:textId="77777777" w:rsidTr="00A061BF">
        <w:trPr>
          <w:cantSplit/>
        </w:trPr>
        <w:tc>
          <w:tcPr>
            <w:tcW w:w="1702" w:type="dxa"/>
            <w:tcBorders>
              <w:top w:val="single" w:sz="5" w:space="0" w:color="000000"/>
              <w:left w:val="single" w:sz="5" w:space="0" w:color="000000"/>
              <w:bottom w:val="single" w:sz="5" w:space="0" w:color="000000"/>
              <w:right w:val="single" w:sz="5" w:space="0" w:color="000000"/>
            </w:tcBorders>
          </w:tcPr>
          <w:p w14:paraId="57E823DC" w14:textId="77777777" w:rsidR="00D15122" w:rsidRPr="00E835A2" w:rsidRDefault="009B0756" w:rsidP="00374D3B">
            <w:pPr>
              <w:pStyle w:val="Footer"/>
              <w:rPr>
                <w:color w:val="000000"/>
                <w:sz w:val="20"/>
              </w:rPr>
            </w:pPr>
            <w:r w:rsidRPr="00E835A2">
              <w:rPr>
                <w:color w:val="000000"/>
                <w:sz w:val="20"/>
              </w:rPr>
              <w:t>Zaburzenia żołądka i</w:t>
            </w:r>
            <w:r w:rsidR="00E96E67" w:rsidRPr="00E835A2">
              <w:rPr>
                <w:color w:val="000000"/>
                <w:sz w:val="20"/>
              </w:rPr>
              <w:t> </w:t>
            </w:r>
            <w:r w:rsidRPr="00E835A2">
              <w:rPr>
                <w:color w:val="000000"/>
                <w:sz w:val="20"/>
              </w:rPr>
              <w:t>jelit</w:t>
            </w:r>
          </w:p>
        </w:tc>
        <w:tc>
          <w:tcPr>
            <w:tcW w:w="1559" w:type="dxa"/>
            <w:tcBorders>
              <w:top w:val="single" w:sz="5" w:space="0" w:color="000000"/>
              <w:left w:val="single" w:sz="5" w:space="0" w:color="000000"/>
              <w:bottom w:val="single" w:sz="5" w:space="0" w:color="000000"/>
              <w:right w:val="single" w:sz="5" w:space="0" w:color="000000"/>
            </w:tcBorders>
          </w:tcPr>
          <w:p w14:paraId="7FB49DBD" w14:textId="77777777" w:rsidR="006645C0" w:rsidRPr="00E835A2" w:rsidRDefault="007F154C" w:rsidP="00A524E1">
            <w:pPr>
              <w:pStyle w:val="Footer"/>
              <w:rPr>
                <w:color w:val="000000"/>
                <w:sz w:val="20"/>
              </w:rPr>
            </w:pPr>
            <w:r w:rsidRPr="00E835A2">
              <w:rPr>
                <w:color w:val="000000"/>
                <w:sz w:val="20"/>
              </w:rPr>
              <w:t>Krwotok z odbytnicy, Z</w:t>
            </w:r>
            <w:r w:rsidR="009B0756" w:rsidRPr="00E835A2">
              <w:rPr>
                <w:color w:val="000000"/>
                <w:sz w:val="20"/>
              </w:rPr>
              <w:t xml:space="preserve">apalenie błony śluzowej jamy ustnej, </w:t>
            </w:r>
          </w:p>
          <w:p w14:paraId="4F144E4D" w14:textId="77777777" w:rsidR="006645C0" w:rsidRPr="00E835A2" w:rsidRDefault="007F154C" w:rsidP="00A524E1">
            <w:pPr>
              <w:pStyle w:val="Footer"/>
              <w:rPr>
                <w:color w:val="000000"/>
                <w:sz w:val="20"/>
              </w:rPr>
            </w:pPr>
            <w:r w:rsidRPr="00E835A2">
              <w:rPr>
                <w:color w:val="000000"/>
                <w:sz w:val="20"/>
              </w:rPr>
              <w:t>Zaparcia, Biegunka, Nudności, W</w:t>
            </w:r>
            <w:r w:rsidR="009B0756" w:rsidRPr="00E835A2">
              <w:rPr>
                <w:color w:val="000000"/>
                <w:sz w:val="20"/>
              </w:rPr>
              <w:t xml:space="preserve">ymioty, </w:t>
            </w:r>
          </w:p>
          <w:p w14:paraId="590CB683" w14:textId="77777777" w:rsidR="00D15122" w:rsidRPr="00E835A2" w:rsidRDefault="007F154C" w:rsidP="00A524E1">
            <w:pPr>
              <w:pStyle w:val="Footer"/>
              <w:rPr>
                <w:color w:val="000000"/>
                <w:sz w:val="20"/>
              </w:rPr>
            </w:pPr>
            <w:r w:rsidRPr="00E835A2">
              <w:rPr>
                <w:color w:val="000000"/>
                <w:sz w:val="20"/>
              </w:rPr>
              <w:t>B</w:t>
            </w:r>
            <w:r w:rsidR="009B0756" w:rsidRPr="00E835A2">
              <w:rPr>
                <w:color w:val="000000"/>
                <w:sz w:val="20"/>
              </w:rPr>
              <w:t>ól brzucha</w:t>
            </w:r>
          </w:p>
        </w:tc>
        <w:tc>
          <w:tcPr>
            <w:tcW w:w="1701" w:type="dxa"/>
            <w:tcBorders>
              <w:top w:val="single" w:sz="5" w:space="0" w:color="000000"/>
              <w:left w:val="single" w:sz="5" w:space="0" w:color="000000"/>
              <w:bottom w:val="single" w:sz="5" w:space="0" w:color="000000"/>
              <w:right w:val="single" w:sz="5" w:space="0" w:color="000000"/>
            </w:tcBorders>
          </w:tcPr>
          <w:p w14:paraId="57C2B7EC" w14:textId="77777777" w:rsidR="00D15122" w:rsidRPr="00E835A2" w:rsidRDefault="007F154C" w:rsidP="00D5270C">
            <w:pPr>
              <w:pStyle w:val="Footer"/>
              <w:rPr>
                <w:color w:val="000000"/>
                <w:sz w:val="20"/>
              </w:rPr>
            </w:pPr>
            <w:r w:rsidRPr="00E835A2">
              <w:rPr>
                <w:color w:val="000000"/>
                <w:sz w:val="20"/>
              </w:rPr>
              <w:t>P</w:t>
            </w:r>
            <w:r w:rsidR="008D4402" w:rsidRPr="00E835A2">
              <w:rPr>
                <w:color w:val="000000"/>
                <w:sz w:val="20"/>
              </w:rPr>
              <w:t>erforacje</w:t>
            </w:r>
            <w:r w:rsidR="009B0756" w:rsidRPr="00E835A2">
              <w:rPr>
                <w:color w:val="000000"/>
                <w:sz w:val="20"/>
              </w:rPr>
              <w:t xml:space="preserve"> </w:t>
            </w:r>
            <w:r w:rsidRPr="00E835A2">
              <w:rPr>
                <w:color w:val="000000"/>
                <w:sz w:val="20"/>
              </w:rPr>
              <w:t>żołądkowo-jelitowe</w:t>
            </w:r>
            <w:r w:rsidR="009B0756" w:rsidRPr="00E835A2">
              <w:rPr>
                <w:color w:val="000000"/>
                <w:sz w:val="20"/>
                <w:vertAlign w:val="superscript"/>
              </w:rPr>
              <w:t>b,d</w:t>
            </w:r>
            <w:r w:rsidR="009B0756" w:rsidRPr="00E835A2">
              <w:rPr>
                <w:color w:val="000000"/>
                <w:sz w:val="20"/>
              </w:rPr>
              <w:t xml:space="preserve">, </w:t>
            </w:r>
            <w:r w:rsidRPr="00E835A2">
              <w:rPr>
                <w:color w:val="000000"/>
                <w:sz w:val="20"/>
              </w:rPr>
              <w:t>Perforacja jelita, Ni</w:t>
            </w:r>
            <w:r w:rsidR="009B0756" w:rsidRPr="00E835A2">
              <w:rPr>
                <w:color w:val="000000"/>
                <w:sz w:val="20"/>
              </w:rPr>
              <w:t>edrożność jelit</w:t>
            </w:r>
            <w:r w:rsidRPr="00E835A2">
              <w:rPr>
                <w:color w:val="000000"/>
                <w:sz w:val="20"/>
              </w:rPr>
              <w:t>a</w:t>
            </w:r>
            <w:r w:rsidR="000814CC" w:rsidRPr="00E835A2">
              <w:rPr>
                <w:color w:val="000000"/>
                <w:sz w:val="20"/>
              </w:rPr>
              <w:t>,</w:t>
            </w:r>
          </w:p>
          <w:p w14:paraId="6416CDFF" w14:textId="77777777" w:rsidR="00D15122" w:rsidRPr="00E835A2" w:rsidRDefault="007F154C" w:rsidP="00076845">
            <w:pPr>
              <w:pStyle w:val="Footer"/>
              <w:rPr>
                <w:color w:val="000000"/>
                <w:sz w:val="20"/>
              </w:rPr>
            </w:pPr>
            <w:r w:rsidRPr="00E835A2">
              <w:rPr>
                <w:color w:val="000000"/>
                <w:sz w:val="20"/>
              </w:rPr>
              <w:t>N</w:t>
            </w:r>
            <w:r w:rsidR="009B0756" w:rsidRPr="00E835A2">
              <w:rPr>
                <w:color w:val="000000"/>
                <w:sz w:val="20"/>
              </w:rPr>
              <w:t xml:space="preserve">iedrożność </w:t>
            </w:r>
            <w:r w:rsidRPr="00E835A2">
              <w:rPr>
                <w:color w:val="000000"/>
                <w:sz w:val="20"/>
              </w:rPr>
              <w:t>jelit, P</w:t>
            </w:r>
            <w:r w:rsidR="009B0756" w:rsidRPr="00E835A2">
              <w:rPr>
                <w:color w:val="000000"/>
                <w:sz w:val="20"/>
              </w:rPr>
              <w:t>rzetoki odbytniczo-pochwowe</w:t>
            </w:r>
            <w:r w:rsidR="009B0756" w:rsidRPr="00E835A2">
              <w:rPr>
                <w:color w:val="000000"/>
                <w:sz w:val="20"/>
                <w:vertAlign w:val="superscript"/>
              </w:rPr>
              <w:t>d,e</w:t>
            </w:r>
            <w:r w:rsidR="009B0756" w:rsidRPr="00E835A2">
              <w:rPr>
                <w:color w:val="000000"/>
                <w:sz w:val="20"/>
              </w:rPr>
              <w:t xml:space="preserve">, </w:t>
            </w:r>
            <w:r w:rsidRPr="00E835A2">
              <w:rPr>
                <w:color w:val="000000"/>
                <w:sz w:val="20"/>
              </w:rPr>
              <w:t>Z</w:t>
            </w:r>
            <w:r w:rsidR="009B0756" w:rsidRPr="00E835A2">
              <w:rPr>
                <w:color w:val="000000"/>
                <w:sz w:val="20"/>
              </w:rPr>
              <w:t>aburzenia żołądkowo-</w:t>
            </w:r>
            <w:r w:rsidRPr="00E835A2">
              <w:rPr>
                <w:color w:val="000000"/>
                <w:sz w:val="20"/>
              </w:rPr>
              <w:t>jelitowe, Ból odbytu</w:t>
            </w:r>
          </w:p>
        </w:tc>
        <w:tc>
          <w:tcPr>
            <w:tcW w:w="850" w:type="dxa"/>
            <w:tcBorders>
              <w:top w:val="single" w:sz="5" w:space="0" w:color="000000"/>
              <w:left w:val="single" w:sz="5" w:space="0" w:color="000000"/>
              <w:bottom w:val="single" w:sz="5" w:space="0" w:color="000000"/>
              <w:right w:val="single" w:sz="5" w:space="0" w:color="000000"/>
            </w:tcBorders>
          </w:tcPr>
          <w:p w14:paraId="59E993BD" w14:textId="77777777" w:rsidR="00D15122" w:rsidRPr="00E835A2" w:rsidRDefault="00D15122" w:rsidP="00B60397">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70D5AD46" w14:textId="77777777" w:rsidR="00D15122" w:rsidRPr="00E835A2" w:rsidRDefault="00D15122" w:rsidP="00B60397">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50653AAF" w14:textId="77777777" w:rsidR="00D15122" w:rsidRPr="00E835A2" w:rsidRDefault="00D15122" w:rsidP="00B60397">
            <w:pPr>
              <w:pStyle w:val="Footer"/>
              <w:rPr>
                <w:color w:val="000000"/>
                <w:sz w:val="20"/>
              </w:rPr>
            </w:pPr>
          </w:p>
        </w:tc>
        <w:tc>
          <w:tcPr>
            <w:tcW w:w="1418" w:type="dxa"/>
            <w:tcBorders>
              <w:top w:val="single" w:sz="5" w:space="0" w:color="000000"/>
              <w:left w:val="single" w:sz="5" w:space="0" w:color="000000"/>
              <w:bottom w:val="single" w:sz="5" w:space="0" w:color="000000"/>
              <w:right w:val="single" w:sz="5" w:space="0" w:color="000000"/>
            </w:tcBorders>
          </w:tcPr>
          <w:p w14:paraId="568926E9" w14:textId="77777777" w:rsidR="00D15122" w:rsidRPr="00E835A2" w:rsidRDefault="007F154C" w:rsidP="00B60397">
            <w:pPr>
              <w:pStyle w:val="Footer"/>
              <w:rPr>
                <w:color w:val="000000"/>
                <w:sz w:val="20"/>
              </w:rPr>
            </w:pPr>
            <w:r w:rsidRPr="00E835A2">
              <w:rPr>
                <w:color w:val="000000"/>
                <w:sz w:val="20"/>
              </w:rPr>
              <w:t>Owrzodzenie żołądka i jelit</w:t>
            </w:r>
            <w:r w:rsidR="009B0756" w:rsidRPr="00E835A2">
              <w:rPr>
                <w:color w:val="000000"/>
                <w:sz w:val="20"/>
                <w:vertAlign w:val="superscript"/>
              </w:rPr>
              <w:t>a</w:t>
            </w:r>
          </w:p>
        </w:tc>
      </w:tr>
      <w:tr w:rsidR="00773A9C" w:rsidRPr="00B67616" w14:paraId="6F8682F0" w14:textId="77777777" w:rsidTr="00A061BF">
        <w:trPr>
          <w:cantSplit/>
        </w:trPr>
        <w:tc>
          <w:tcPr>
            <w:tcW w:w="1702" w:type="dxa"/>
            <w:tcBorders>
              <w:top w:val="single" w:sz="5" w:space="0" w:color="000000"/>
              <w:left w:val="single" w:sz="5" w:space="0" w:color="000000"/>
              <w:bottom w:val="single" w:sz="4" w:space="0" w:color="000000"/>
              <w:right w:val="single" w:sz="5" w:space="0" w:color="000000"/>
            </w:tcBorders>
          </w:tcPr>
          <w:p w14:paraId="21B874EA" w14:textId="77777777" w:rsidR="00D15122" w:rsidRPr="00E835A2" w:rsidRDefault="009B0756" w:rsidP="00B76DB1">
            <w:pPr>
              <w:pStyle w:val="Footer"/>
              <w:keepNext/>
              <w:keepLines/>
              <w:rPr>
                <w:color w:val="000000"/>
                <w:sz w:val="20"/>
              </w:rPr>
            </w:pPr>
            <w:r w:rsidRPr="00E835A2">
              <w:rPr>
                <w:color w:val="000000"/>
                <w:sz w:val="20"/>
              </w:rPr>
              <w:lastRenderedPageBreak/>
              <w:t>Zaburzenia wątroby i dróg żółciowych</w:t>
            </w:r>
          </w:p>
        </w:tc>
        <w:tc>
          <w:tcPr>
            <w:tcW w:w="1559" w:type="dxa"/>
            <w:tcBorders>
              <w:top w:val="single" w:sz="5" w:space="0" w:color="000000"/>
              <w:left w:val="single" w:sz="5" w:space="0" w:color="000000"/>
              <w:bottom w:val="single" w:sz="4" w:space="0" w:color="000000"/>
              <w:right w:val="single" w:sz="5" w:space="0" w:color="000000"/>
            </w:tcBorders>
          </w:tcPr>
          <w:p w14:paraId="3C6A0ABA" w14:textId="77777777" w:rsidR="00D15122" w:rsidRPr="00E835A2" w:rsidRDefault="00D15122" w:rsidP="00B76DB1">
            <w:pPr>
              <w:pStyle w:val="Footer"/>
              <w:keepNext/>
              <w:keepLines/>
              <w:rPr>
                <w:color w:val="000000"/>
                <w:sz w:val="20"/>
              </w:rPr>
            </w:pPr>
          </w:p>
        </w:tc>
        <w:tc>
          <w:tcPr>
            <w:tcW w:w="1701" w:type="dxa"/>
            <w:tcBorders>
              <w:top w:val="single" w:sz="5" w:space="0" w:color="000000"/>
              <w:left w:val="single" w:sz="5" w:space="0" w:color="000000"/>
              <w:bottom w:val="single" w:sz="4" w:space="0" w:color="000000"/>
              <w:right w:val="single" w:sz="5" w:space="0" w:color="000000"/>
            </w:tcBorders>
          </w:tcPr>
          <w:p w14:paraId="4B2A539E" w14:textId="77777777" w:rsidR="00D15122" w:rsidRPr="00E835A2" w:rsidRDefault="00D15122" w:rsidP="00B76DB1">
            <w:pPr>
              <w:pStyle w:val="Footer"/>
              <w:keepNext/>
              <w:keepLines/>
              <w:rPr>
                <w:color w:val="000000"/>
                <w:sz w:val="20"/>
              </w:rPr>
            </w:pPr>
          </w:p>
        </w:tc>
        <w:tc>
          <w:tcPr>
            <w:tcW w:w="850" w:type="dxa"/>
            <w:tcBorders>
              <w:top w:val="single" w:sz="5" w:space="0" w:color="000000"/>
              <w:left w:val="single" w:sz="5" w:space="0" w:color="000000"/>
              <w:bottom w:val="single" w:sz="4" w:space="0" w:color="000000"/>
              <w:right w:val="single" w:sz="5" w:space="0" w:color="000000"/>
            </w:tcBorders>
          </w:tcPr>
          <w:p w14:paraId="31D6AA44" w14:textId="77777777" w:rsidR="00D15122" w:rsidRPr="00E835A2" w:rsidRDefault="00D15122" w:rsidP="00B76DB1">
            <w:pPr>
              <w:pStyle w:val="Footer"/>
              <w:keepNext/>
              <w:keepLines/>
              <w:rPr>
                <w:color w:val="000000"/>
                <w:sz w:val="20"/>
              </w:rPr>
            </w:pPr>
          </w:p>
        </w:tc>
        <w:tc>
          <w:tcPr>
            <w:tcW w:w="1276" w:type="dxa"/>
            <w:tcBorders>
              <w:top w:val="single" w:sz="5" w:space="0" w:color="000000"/>
              <w:left w:val="single" w:sz="5" w:space="0" w:color="000000"/>
              <w:bottom w:val="single" w:sz="4" w:space="0" w:color="000000"/>
              <w:right w:val="single" w:sz="5" w:space="0" w:color="000000"/>
            </w:tcBorders>
          </w:tcPr>
          <w:p w14:paraId="134ED2B0" w14:textId="77777777" w:rsidR="00D15122" w:rsidRPr="00E835A2" w:rsidRDefault="00D15122" w:rsidP="00B76DB1">
            <w:pPr>
              <w:pStyle w:val="Footer"/>
              <w:keepNext/>
              <w:keepLines/>
              <w:rPr>
                <w:color w:val="000000"/>
                <w:sz w:val="20"/>
              </w:rPr>
            </w:pPr>
          </w:p>
        </w:tc>
        <w:tc>
          <w:tcPr>
            <w:tcW w:w="1134" w:type="dxa"/>
            <w:tcBorders>
              <w:top w:val="single" w:sz="5" w:space="0" w:color="000000"/>
              <w:left w:val="single" w:sz="5" w:space="0" w:color="000000"/>
              <w:bottom w:val="single" w:sz="4" w:space="0" w:color="000000"/>
              <w:right w:val="single" w:sz="5" w:space="0" w:color="000000"/>
            </w:tcBorders>
          </w:tcPr>
          <w:p w14:paraId="51F57790" w14:textId="77777777" w:rsidR="00D15122" w:rsidRPr="00E835A2" w:rsidRDefault="00D15122" w:rsidP="00B76DB1">
            <w:pPr>
              <w:pStyle w:val="Footer"/>
              <w:keepNext/>
              <w:keepLines/>
              <w:rPr>
                <w:color w:val="000000"/>
                <w:sz w:val="20"/>
              </w:rPr>
            </w:pPr>
          </w:p>
        </w:tc>
        <w:tc>
          <w:tcPr>
            <w:tcW w:w="1418" w:type="dxa"/>
            <w:tcBorders>
              <w:top w:val="single" w:sz="5" w:space="0" w:color="000000"/>
              <w:left w:val="single" w:sz="5" w:space="0" w:color="000000"/>
              <w:bottom w:val="single" w:sz="4" w:space="0" w:color="000000"/>
              <w:right w:val="single" w:sz="5" w:space="0" w:color="000000"/>
            </w:tcBorders>
          </w:tcPr>
          <w:p w14:paraId="50F8B00B" w14:textId="77777777" w:rsidR="00D15122" w:rsidRPr="00E835A2" w:rsidRDefault="007F154C" w:rsidP="00B76DB1">
            <w:pPr>
              <w:pStyle w:val="Footer"/>
              <w:keepNext/>
              <w:keepLines/>
              <w:rPr>
                <w:color w:val="000000"/>
                <w:sz w:val="20"/>
              </w:rPr>
            </w:pPr>
            <w:r w:rsidRPr="00E835A2">
              <w:rPr>
                <w:color w:val="000000"/>
                <w:sz w:val="20"/>
              </w:rPr>
              <w:t>P</w:t>
            </w:r>
            <w:r w:rsidR="009B0756" w:rsidRPr="00E835A2">
              <w:rPr>
                <w:color w:val="000000"/>
                <w:sz w:val="20"/>
              </w:rPr>
              <w:t>erforacja pęcherzyka żółciowego</w:t>
            </w:r>
            <w:r w:rsidR="009B0756" w:rsidRPr="00E835A2">
              <w:rPr>
                <w:color w:val="000000"/>
                <w:sz w:val="20"/>
                <w:vertAlign w:val="superscript"/>
              </w:rPr>
              <w:t>a,b</w:t>
            </w:r>
          </w:p>
        </w:tc>
      </w:tr>
      <w:tr w:rsidR="00773A9C" w:rsidRPr="00B67616" w14:paraId="0AF7509D" w14:textId="77777777" w:rsidTr="00A061BF">
        <w:trPr>
          <w:cantSplit/>
        </w:trPr>
        <w:tc>
          <w:tcPr>
            <w:tcW w:w="1702" w:type="dxa"/>
            <w:tcBorders>
              <w:top w:val="single" w:sz="4" w:space="0" w:color="000000"/>
              <w:left w:val="single" w:sz="4" w:space="0" w:color="000000"/>
              <w:bottom w:val="single" w:sz="4" w:space="0" w:color="000000"/>
              <w:right w:val="single" w:sz="4" w:space="0" w:color="000000"/>
            </w:tcBorders>
          </w:tcPr>
          <w:p w14:paraId="165A3570" w14:textId="77777777" w:rsidR="00D15122" w:rsidRPr="00E835A2" w:rsidRDefault="009B0756" w:rsidP="00374D3B">
            <w:pPr>
              <w:pStyle w:val="Footer"/>
              <w:rPr>
                <w:color w:val="000000"/>
                <w:sz w:val="20"/>
              </w:rPr>
            </w:pPr>
            <w:r w:rsidRPr="00E835A2">
              <w:rPr>
                <w:color w:val="000000"/>
                <w:sz w:val="20"/>
              </w:rPr>
              <w:t xml:space="preserve">Zaburzenia skóry </w:t>
            </w:r>
            <w:r w:rsidR="00F67711" w:rsidRPr="00E835A2">
              <w:rPr>
                <w:color w:val="000000"/>
                <w:sz w:val="20"/>
              </w:rPr>
              <w:t>i </w:t>
            </w:r>
            <w:r w:rsidRPr="00E835A2">
              <w:rPr>
                <w:color w:val="000000"/>
                <w:sz w:val="20"/>
              </w:rPr>
              <w:t>tkanki podskórnej</w:t>
            </w:r>
          </w:p>
        </w:tc>
        <w:tc>
          <w:tcPr>
            <w:tcW w:w="1559" w:type="dxa"/>
            <w:tcBorders>
              <w:top w:val="single" w:sz="4" w:space="0" w:color="000000"/>
              <w:left w:val="single" w:sz="4" w:space="0" w:color="000000"/>
              <w:bottom w:val="single" w:sz="4" w:space="0" w:color="000000"/>
              <w:right w:val="single" w:sz="4" w:space="0" w:color="000000"/>
            </w:tcBorders>
          </w:tcPr>
          <w:p w14:paraId="1DC0D418" w14:textId="77777777" w:rsidR="00D15122" w:rsidRPr="00E835A2" w:rsidRDefault="008D4402" w:rsidP="00A524E1">
            <w:pPr>
              <w:pStyle w:val="Footer"/>
              <w:rPr>
                <w:color w:val="000000"/>
                <w:sz w:val="20"/>
              </w:rPr>
            </w:pPr>
            <w:r w:rsidRPr="00E835A2">
              <w:rPr>
                <w:color w:val="000000"/>
                <w:sz w:val="20"/>
              </w:rPr>
              <w:t xml:space="preserve">Komplikacje </w:t>
            </w:r>
            <w:r w:rsidR="00AE17A4" w:rsidRPr="00E835A2">
              <w:rPr>
                <w:color w:val="000000"/>
                <w:sz w:val="20"/>
              </w:rPr>
              <w:t>w </w:t>
            </w:r>
            <w:r w:rsidRPr="00E835A2">
              <w:rPr>
                <w:color w:val="000000"/>
                <w:sz w:val="20"/>
              </w:rPr>
              <w:t xml:space="preserve">gojeniu </w:t>
            </w:r>
            <w:r w:rsidR="009B0756" w:rsidRPr="00E835A2">
              <w:rPr>
                <w:color w:val="000000"/>
                <w:sz w:val="20"/>
              </w:rPr>
              <w:t>ran</w:t>
            </w:r>
            <w:r w:rsidR="009B0756" w:rsidRPr="00E835A2">
              <w:rPr>
                <w:color w:val="000000"/>
                <w:sz w:val="20"/>
                <w:vertAlign w:val="superscript"/>
              </w:rPr>
              <w:t>b,d</w:t>
            </w:r>
            <w:r w:rsidR="009B0756" w:rsidRPr="00E835A2">
              <w:rPr>
                <w:color w:val="000000"/>
                <w:sz w:val="20"/>
              </w:rPr>
              <w:t xml:space="preserve">, </w:t>
            </w:r>
            <w:r w:rsidRPr="00E835A2">
              <w:rPr>
                <w:color w:val="000000"/>
                <w:sz w:val="20"/>
              </w:rPr>
              <w:t>Z</w:t>
            </w:r>
            <w:r w:rsidR="009B0756" w:rsidRPr="00E835A2">
              <w:rPr>
                <w:color w:val="000000"/>
                <w:sz w:val="20"/>
              </w:rPr>
              <w:t>apalenie skóry</w:t>
            </w:r>
            <w:r w:rsidRPr="00E835A2">
              <w:rPr>
                <w:color w:val="000000"/>
                <w:sz w:val="20"/>
              </w:rPr>
              <w:t xml:space="preserve"> złuszczające, </w:t>
            </w:r>
            <w:r w:rsidR="00717A56" w:rsidRPr="00E835A2">
              <w:rPr>
                <w:color w:val="000000"/>
                <w:sz w:val="20"/>
              </w:rPr>
              <w:t xml:space="preserve">Sucha </w:t>
            </w:r>
            <w:r w:rsidR="009B0756" w:rsidRPr="00E835A2">
              <w:rPr>
                <w:color w:val="000000"/>
                <w:sz w:val="20"/>
              </w:rPr>
              <w:t>skór</w:t>
            </w:r>
            <w:r w:rsidRPr="00E835A2">
              <w:rPr>
                <w:color w:val="000000"/>
                <w:sz w:val="20"/>
              </w:rPr>
              <w:t>a</w:t>
            </w:r>
            <w:r w:rsidR="009B0756" w:rsidRPr="00E835A2">
              <w:rPr>
                <w:color w:val="000000"/>
                <w:sz w:val="20"/>
              </w:rPr>
              <w:t xml:space="preserve">, </w:t>
            </w:r>
            <w:r w:rsidRPr="00E835A2">
              <w:rPr>
                <w:color w:val="000000"/>
                <w:sz w:val="20"/>
              </w:rPr>
              <w:t>P</w:t>
            </w:r>
            <w:r w:rsidR="009B0756" w:rsidRPr="00E835A2">
              <w:rPr>
                <w:color w:val="000000"/>
                <w:sz w:val="20"/>
              </w:rPr>
              <w:t>rzebarwienia skóry</w:t>
            </w:r>
          </w:p>
        </w:tc>
        <w:tc>
          <w:tcPr>
            <w:tcW w:w="1701" w:type="dxa"/>
            <w:tcBorders>
              <w:top w:val="single" w:sz="4" w:space="0" w:color="000000"/>
              <w:left w:val="single" w:sz="4" w:space="0" w:color="000000"/>
              <w:bottom w:val="single" w:sz="4" w:space="0" w:color="000000"/>
              <w:right w:val="single" w:sz="4" w:space="0" w:color="000000"/>
            </w:tcBorders>
          </w:tcPr>
          <w:p w14:paraId="09955E5C" w14:textId="77777777" w:rsidR="00D15122" w:rsidRPr="00E835A2" w:rsidRDefault="008D4402" w:rsidP="00D5270C">
            <w:pPr>
              <w:pStyle w:val="Footer"/>
              <w:rPr>
                <w:color w:val="000000"/>
                <w:sz w:val="20"/>
              </w:rPr>
            </w:pPr>
            <w:r w:rsidRPr="00E835A2">
              <w:rPr>
                <w:color w:val="000000"/>
                <w:sz w:val="20"/>
              </w:rPr>
              <w:t>Z</w:t>
            </w:r>
            <w:r w:rsidR="009B0756" w:rsidRPr="00E835A2">
              <w:rPr>
                <w:color w:val="000000"/>
                <w:sz w:val="20"/>
              </w:rPr>
              <w:t>espół erytrodyzestezji dłoniowo-podeszwowej</w:t>
            </w:r>
          </w:p>
        </w:tc>
        <w:tc>
          <w:tcPr>
            <w:tcW w:w="850" w:type="dxa"/>
            <w:tcBorders>
              <w:top w:val="single" w:sz="4" w:space="0" w:color="000000"/>
              <w:left w:val="single" w:sz="4" w:space="0" w:color="000000"/>
              <w:bottom w:val="single" w:sz="4" w:space="0" w:color="000000"/>
              <w:right w:val="single" w:sz="4" w:space="0" w:color="000000"/>
            </w:tcBorders>
          </w:tcPr>
          <w:p w14:paraId="4251A765" w14:textId="77777777" w:rsidR="00D15122" w:rsidRPr="00E835A2" w:rsidRDefault="00D15122" w:rsidP="00076845">
            <w:pPr>
              <w:pStyle w:val="Footer"/>
              <w:rPr>
                <w:color w:val="000000"/>
                <w:sz w:val="20"/>
              </w:rPr>
            </w:pPr>
          </w:p>
        </w:tc>
        <w:tc>
          <w:tcPr>
            <w:tcW w:w="1276" w:type="dxa"/>
            <w:tcBorders>
              <w:top w:val="single" w:sz="4" w:space="0" w:color="000000"/>
              <w:left w:val="single" w:sz="4" w:space="0" w:color="000000"/>
              <w:bottom w:val="single" w:sz="4" w:space="0" w:color="000000"/>
              <w:right w:val="single" w:sz="4" w:space="0" w:color="000000"/>
            </w:tcBorders>
          </w:tcPr>
          <w:p w14:paraId="518F9B77" w14:textId="77777777" w:rsidR="00D15122" w:rsidRPr="00E835A2" w:rsidRDefault="00D15122" w:rsidP="00B60397">
            <w:pPr>
              <w:pStyle w:val="Footer"/>
              <w:rPr>
                <w:color w:val="000000"/>
                <w:sz w:val="20"/>
              </w:rPr>
            </w:pPr>
          </w:p>
        </w:tc>
        <w:tc>
          <w:tcPr>
            <w:tcW w:w="1134" w:type="dxa"/>
            <w:tcBorders>
              <w:top w:val="single" w:sz="4" w:space="0" w:color="000000"/>
              <w:left w:val="single" w:sz="4" w:space="0" w:color="000000"/>
              <w:bottom w:val="single" w:sz="4" w:space="0" w:color="000000"/>
              <w:right w:val="single" w:sz="4" w:space="0" w:color="000000"/>
            </w:tcBorders>
          </w:tcPr>
          <w:p w14:paraId="0D4C12E7" w14:textId="77777777" w:rsidR="00D15122" w:rsidRPr="00E835A2" w:rsidRDefault="00D15122" w:rsidP="00B60397">
            <w:pPr>
              <w:pStyle w:val="Footer"/>
              <w:rPr>
                <w:color w:val="000000"/>
                <w:sz w:val="20"/>
              </w:rPr>
            </w:pPr>
          </w:p>
        </w:tc>
        <w:tc>
          <w:tcPr>
            <w:tcW w:w="1418" w:type="dxa"/>
            <w:tcBorders>
              <w:top w:val="single" w:sz="4" w:space="0" w:color="000000"/>
              <w:left w:val="single" w:sz="4" w:space="0" w:color="000000"/>
              <w:bottom w:val="single" w:sz="4" w:space="0" w:color="000000"/>
              <w:right w:val="single" w:sz="4" w:space="0" w:color="000000"/>
            </w:tcBorders>
          </w:tcPr>
          <w:p w14:paraId="3A7DE642" w14:textId="77777777" w:rsidR="00D15122" w:rsidRPr="00E835A2" w:rsidRDefault="00D15122" w:rsidP="00B60397">
            <w:pPr>
              <w:pStyle w:val="Footer"/>
              <w:rPr>
                <w:color w:val="000000"/>
                <w:sz w:val="20"/>
              </w:rPr>
            </w:pPr>
          </w:p>
        </w:tc>
      </w:tr>
      <w:tr w:rsidR="00773A9C" w:rsidRPr="00B67616" w14:paraId="50F706F4" w14:textId="77777777" w:rsidTr="00A061BF">
        <w:trPr>
          <w:cantSplit/>
        </w:trPr>
        <w:tc>
          <w:tcPr>
            <w:tcW w:w="1702" w:type="dxa"/>
            <w:tcBorders>
              <w:top w:val="single" w:sz="4" w:space="0" w:color="000000"/>
              <w:left w:val="single" w:sz="4" w:space="0" w:color="000000"/>
              <w:bottom w:val="single" w:sz="4" w:space="0" w:color="000000"/>
              <w:right w:val="single" w:sz="4" w:space="0" w:color="000000"/>
            </w:tcBorders>
          </w:tcPr>
          <w:p w14:paraId="4CDC5A52" w14:textId="77777777" w:rsidR="00D15122" w:rsidRPr="00E835A2" w:rsidRDefault="009B0756" w:rsidP="00374D3B">
            <w:pPr>
              <w:pStyle w:val="Footer"/>
              <w:rPr>
                <w:color w:val="000000"/>
                <w:sz w:val="20"/>
              </w:rPr>
            </w:pPr>
            <w:r w:rsidRPr="00E835A2">
              <w:rPr>
                <w:color w:val="000000"/>
                <w:sz w:val="20"/>
              </w:rPr>
              <w:t>Zaburzenia mięśniowo-szkieletowe i</w:t>
            </w:r>
            <w:r w:rsidR="00E96E67" w:rsidRPr="00E835A2">
              <w:rPr>
                <w:color w:val="000000"/>
                <w:sz w:val="20"/>
              </w:rPr>
              <w:t> </w:t>
            </w:r>
            <w:r w:rsidRPr="00E835A2">
              <w:rPr>
                <w:color w:val="000000"/>
                <w:sz w:val="20"/>
              </w:rPr>
              <w:t>tkanki</w:t>
            </w:r>
            <w:r w:rsidR="00E96E67" w:rsidRPr="00E835A2">
              <w:rPr>
                <w:color w:val="000000"/>
                <w:sz w:val="20"/>
              </w:rPr>
              <w:t> </w:t>
            </w:r>
            <w:r w:rsidRPr="00E835A2">
              <w:rPr>
                <w:color w:val="000000"/>
                <w:sz w:val="20"/>
              </w:rPr>
              <w:t>łącznej</w:t>
            </w:r>
          </w:p>
        </w:tc>
        <w:tc>
          <w:tcPr>
            <w:tcW w:w="1559" w:type="dxa"/>
            <w:tcBorders>
              <w:top w:val="single" w:sz="4" w:space="0" w:color="000000"/>
              <w:left w:val="single" w:sz="4" w:space="0" w:color="000000"/>
              <w:bottom w:val="single" w:sz="4" w:space="0" w:color="000000"/>
              <w:right w:val="single" w:sz="4" w:space="0" w:color="000000"/>
            </w:tcBorders>
          </w:tcPr>
          <w:p w14:paraId="3C81D9F9" w14:textId="77777777" w:rsidR="00D15122" w:rsidRPr="00E835A2" w:rsidRDefault="008D4402" w:rsidP="00A524E1">
            <w:pPr>
              <w:pStyle w:val="Footer"/>
              <w:rPr>
                <w:color w:val="000000"/>
                <w:sz w:val="20"/>
              </w:rPr>
            </w:pPr>
            <w:r w:rsidRPr="00E835A2">
              <w:rPr>
                <w:color w:val="000000"/>
                <w:sz w:val="20"/>
              </w:rPr>
              <w:t>B</w:t>
            </w:r>
            <w:r w:rsidR="009B0756" w:rsidRPr="00E835A2">
              <w:rPr>
                <w:color w:val="000000"/>
                <w:sz w:val="20"/>
              </w:rPr>
              <w:t>ól stawów</w:t>
            </w:r>
            <w:r w:rsidR="006D3450" w:rsidRPr="00E835A2">
              <w:rPr>
                <w:color w:val="000000"/>
                <w:sz w:val="20"/>
              </w:rPr>
              <w:t>,</w:t>
            </w:r>
          </w:p>
          <w:p w14:paraId="5C940BA8" w14:textId="77777777" w:rsidR="00D15122" w:rsidRPr="00E835A2" w:rsidRDefault="008D4402" w:rsidP="00D5270C">
            <w:pPr>
              <w:pStyle w:val="Footer"/>
              <w:rPr>
                <w:color w:val="000000"/>
                <w:sz w:val="20"/>
              </w:rPr>
            </w:pPr>
            <w:r w:rsidRPr="00E835A2">
              <w:rPr>
                <w:color w:val="000000"/>
                <w:sz w:val="20"/>
              </w:rPr>
              <w:t>B</w:t>
            </w:r>
            <w:r w:rsidR="009B0756" w:rsidRPr="00E835A2">
              <w:rPr>
                <w:color w:val="000000"/>
                <w:sz w:val="20"/>
              </w:rPr>
              <w:t>ól mięśni</w:t>
            </w:r>
          </w:p>
        </w:tc>
        <w:tc>
          <w:tcPr>
            <w:tcW w:w="1701" w:type="dxa"/>
            <w:tcBorders>
              <w:top w:val="single" w:sz="4" w:space="0" w:color="000000"/>
              <w:left w:val="single" w:sz="4" w:space="0" w:color="000000"/>
              <w:bottom w:val="single" w:sz="4" w:space="0" w:color="000000"/>
              <w:right w:val="single" w:sz="4" w:space="0" w:color="000000"/>
            </w:tcBorders>
          </w:tcPr>
          <w:p w14:paraId="369022F1" w14:textId="77777777" w:rsidR="00D15122" w:rsidRPr="00E835A2" w:rsidRDefault="008D4402" w:rsidP="00076845">
            <w:pPr>
              <w:pStyle w:val="Footer"/>
              <w:rPr>
                <w:color w:val="000000"/>
                <w:sz w:val="20"/>
              </w:rPr>
            </w:pPr>
            <w:r w:rsidRPr="00E835A2">
              <w:rPr>
                <w:color w:val="000000"/>
                <w:sz w:val="20"/>
              </w:rPr>
              <w:t>P</w:t>
            </w:r>
            <w:r w:rsidR="009B0756" w:rsidRPr="00E835A2">
              <w:rPr>
                <w:color w:val="000000"/>
                <w:sz w:val="20"/>
              </w:rPr>
              <w:t>rzetoka</w:t>
            </w:r>
            <w:r w:rsidR="009B0756" w:rsidRPr="00E835A2">
              <w:rPr>
                <w:color w:val="000000"/>
                <w:sz w:val="20"/>
                <w:vertAlign w:val="superscript"/>
              </w:rPr>
              <w:t>b,d</w:t>
            </w:r>
            <w:r w:rsidRPr="00E835A2">
              <w:rPr>
                <w:color w:val="000000"/>
                <w:sz w:val="20"/>
              </w:rPr>
              <w:t>, O</w:t>
            </w:r>
            <w:r w:rsidR="009B0756" w:rsidRPr="00E835A2">
              <w:rPr>
                <w:color w:val="000000"/>
                <w:sz w:val="20"/>
              </w:rPr>
              <w:t xml:space="preserve">słabienie siły mięśniowej, </w:t>
            </w:r>
            <w:r w:rsidRPr="00E835A2">
              <w:rPr>
                <w:color w:val="000000"/>
                <w:sz w:val="20"/>
              </w:rPr>
              <w:t>B</w:t>
            </w:r>
            <w:r w:rsidR="009B0756" w:rsidRPr="00E835A2">
              <w:rPr>
                <w:color w:val="000000"/>
                <w:sz w:val="20"/>
              </w:rPr>
              <w:t>ól</w:t>
            </w:r>
            <w:r w:rsidR="000367DB" w:rsidRPr="00E835A2">
              <w:rPr>
                <w:color w:val="000000"/>
                <w:sz w:val="20"/>
              </w:rPr>
              <w:t> </w:t>
            </w:r>
            <w:r w:rsidR="009B0756" w:rsidRPr="00E835A2">
              <w:rPr>
                <w:color w:val="000000"/>
                <w:sz w:val="20"/>
              </w:rPr>
              <w:t>kręgosłupa</w:t>
            </w:r>
          </w:p>
        </w:tc>
        <w:tc>
          <w:tcPr>
            <w:tcW w:w="850" w:type="dxa"/>
            <w:tcBorders>
              <w:top w:val="single" w:sz="4" w:space="0" w:color="000000"/>
              <w:left w:val="single" w:sz="4" w:space="0" w:color="000000"/>
              <w:bottom w:val="single" w:sz="4" w:space="0" w:color="000000"/>
              <w:right w:val="single" w:sz="4" w:space="0" w:color="000000"/>
            </w:tcBorders>
          </w:tcPr>
          <w:p w14:paraId="52995B81" w14:textId="77777777" w:rsidR="00D15122" w:rsidRPr="00E835A2" w:rsidRDefault="00D15122" w:rsidP="00B60397">
            <w:pPr>
              <w:pStyle w:val="Footer"/>
              <w:rPr>
                <w:color w:val="000000"/>
                <w:sz w:val="20"/>
              </w:rPr>
            </w:pPr>
          </w:p>
        </w:tc>
        <w:tc>
          <w:tcPr>
            <w:tcW w:w="1276" w:type="dxa"/>
            <w:tcBorders>
              <w:top w:val="single" w:sz="4" w:space="0" w:color="000000"/>
              <w:left w:val="single" w:sz="4" w:space="0" w:color="000000"/>
              <w:bottom w:val="single" w:sz="4" w:space="0" w:color="000000"/>
              <w:right w:val="single" w:sz="4" w:space="0" w:color="000000"/>
            </w:tcBorders>
          </w:tcPr>
          <w:p w14:paraId="6058498A" w14:textId="77777777" w:rsidR="00D15122" w:rsidRPr="00E835A2" w:rsidRDefault="00D15122" w:rsidP="00B60397">
            <w:pPr>
              <w:pStyle w:val="Footer"/>
              <w:rPr>
                <w:color w:val="000000"/>
                <w:sz w:val="20"/>
              </w:rPr>
            </w:pPr>
          </w:p>
        </w:tc>
        <w:tc>
          <w:tcPr>
            <w:tcW w:w="1134" w:type="dxa"/>
            <w:tcBorders>
              <w:top w:val="single" w:sz="4" w:space="0" w:color="000000"/>
              <w:left w:val="single" w:sz="4" w:space="0" w:color="000000"/>
              <w:bottom w:val="single" w:sz="4" w:space="0" w:color="000000"/>
              <w:right w:val="single" w:sz="4" w:space="0" w:color="000000"/>
            </w:tcBorders>
          </w:tcPr>
          <w:p w14:paraId="360A1FA1" w14:textId="77777777" w:rsidR="00D15122" w:rsidRPr="00E835A2" w:rsidRDefault="00D15122" w:rsidP="00B60397">
            <w:pPr>
              <w:pStyle w:val="Footer"/>
              <w:rPr>
                <w:color w:val="000000"/>
                <w:sz w:val="20"/>
              </w:rPr>
            </w:pPr>
          </w:p>
        </w:tc>
        <w:tc>
          <w:tcPr>
            <w:tcW w:w="1418" w:type="dxa"/>
            <w:tcBorders>
              <w:top w:val="single" w:sz="4" w:space="0" w:color="000000"/>
              <w:left w:val="single" w:sz="4" w:space="0" w:color="000000"/>
              <w:bottom w:val="single" w:sz="4" w:space="0" w:color="000000"/>
              <w:right w:val="single" w:sz="4" w:space="0" w:color="000000"/>
            </w:tcBorders>
          </w:tcPr>
          <w:p w14:paraId="3D6C3DED" w14:textId="77777777" w:rsidR="006645C0" w:rsidRPr="00E835A2" w:rsidRDefault="008D4402" w:rsidP="00B60397">
            <w:pPr>
              <w:pStyle w:val="Footer"/>
              <w:rPr>
                <w:color w:val="000000"/>
                <w:sz w:val="20"/>
              </w:rPr>
            </w:pPr>
            <w:r w:rsidRPr="00E835A2">
              <w:rPr>
                <w:color w:val="000000"/>
                <w:sz w:val="20"/>
              </w:rPr>
              <w:t>M</w:t>
            </w:r>
            <w:r w:rsidR="009B0756" w:rsidRPr="00E835A2">
              <w:rPr>
                <w:color w:val="000000"/>
                <w:sz w:val="20"/>
              </w:rPr>
              <w:t>artwica</w:t>
            </w:r>
            <w:r w:rsidR="00717A56" w:rsidRPr="00E835A2">
              <w:rPr>
                <w:color w:val="000000"/>
                <w:sz w:val="20"/>
              </w:rPr>
              <w:t xml:space="preserve"> </w:t>
            </w:r>
            <w:r w:rsidRPr="00E835A2">
              <w:rPr>
                <w:color w:val="000000"/>
                <w:sz w:val="20"/>
              </w:rPr>
              <w:t xml:space="preserve">kości </w:t>
            </w:r>
            <w:r w:rsidR="009B0756" w:rsidRPr="00E835A2">
              <w:rPr>
                <w:color w:val="000000"/>
                <w:sz w:val="20"/>
              </w:rPr>
              <w:t>szczęki</w:t>
            </w:r>
            <w:r w:rsidR="009B0756" w:rsidRPr="00E835A2">
              <w:rPr>
                <w:color w:val="000000"/>
                <w:sz w:val="20"/>
                <w:vertAlign w:val="superscript"/>
              </w:rPr>
              <w:t>a,b</w:t>
            </w:r>
            <w:r w:rsidR="006645C0" w:rsidRPr="00E835A2">
              <w:rPr>
                <w:color w:val="000000"/>
                <w:sz w:val="20"/>
              </w:rPr>
              <w:t>,</w:t>
            </w:r>
          </w:p>
          <w:p w14:paraId="7C909026" w14:textId="77777777" w:rsidR="00D15122" w:rsidRPr="00E835A2" w:rsidRDefault="008D4402" w:rsidP="00B60397">
            <w:pPr>
              <w:pStyle w:val="Footer"/>
              <w:rPr>
                <w:color w:val="000000"/>
                <w:sz w:val="20"/>
              </w:rPr>
            </w:pPr>
            <w:r w:rsidRPr="00E835A2">
              <w:rPr>
                <w:color w:val="000000"/>
                <w:sz w:val="20"/>
              </w:rPr>
              <w:t>M</w:t>
            </w:r>
            <w:r w:rsidR="009B0756" w:rsidRPr="00E835A2">
              <w:rPr>
                <w:color w:val="000000"/>
                <w:sz w:val="20"/>
              </w:rPr>
              <w:t>artwica kości innych niż szczęk</w:t>
            </w:r>
            <w:r w:rsidRPr="00E835A2">
              <w:rPr>
                <w:color w:val="000000"/>
                <w:sz w:val="20"/>
              </w:rPr>
              <w:t>i</w:t>
            </w:r>
            <w:r w:rsidR="009B0756" w:rsidRPr="00E835A2">
              <w:rPr>
                <w:color w:val="000000"/>
                <w:sz w:val="20"/>
              </w:rPr>
              <w:t xml:space="preserve"> lub żuchw</w:t>
            </w:r>
            <w:r w:rsidRPr="00E835A2">
              <w:rPr>
                <w:color w:val="000000"/>
                <w:sz w:val="20"/>
              </w:rPr>
              <w:t>y</w:t>
            </w:r>
            <w:r w:rsidR="009B0756" w:rsidRPr="00E835A2">
              <w:rPr>
                <w:color w:val="000000"/>
                <w:sz w:val="20"/>
                <w:vertAlign w:val="superscript"/>
              </w:rPr>
              <w:t>a,f</w:t>
            </w:r>
          </w:p>
        </w:tc>
      </w:tr>
      <w:tr w:rsidR="00773A9C" w:rsidRPr="00B67616" w14:paraId="4D6243BE" w14:textId="77777777" w:rsidTr="00A061BF">
        <w:trPr>
          <w:cantSplit/>
        </w:trPr>
        <w:tc>
          <w:tcPr>
            <w:tcW w:w="1702" w:type="dxa"/>
            <w:tcBorders>
              <w:top w:val="single" w:sz="4" w:space="0" w:color="000000"/>
              <w:left w:val="single" w:sz="5" w:space="0" w:color="000000"/>
              <w:bottom w:val="single" w:sz="5" w:space="0" w:color="000000"/>
              <w:right w:val="single" w:sz="5" w:space="0" w:color="000000"/>
            </w:tcBorders>
          </w:tcPr>
          <w:p w14:paraId="2FD28FF0" w14:textId="77777777" w:rsidR="00D15122" w:rsidRPr="00E835A2" w:rsidRDefault="009B0756" w:rsidP="00374D3B">
            <w:pPr>
              <w:pStyle w:val="Footer"/>
              <w:rPr>
                <w:color w:val="000000"/>
                <w:sz w:val="20"/>
              </w:rPr>
            </w:pPr>
            <w:r w:rsidRPr="00E835A2">
              <w:rPr>
                <w:color w:val="000000"/>
                <w:sz w:val="20"/>
              </w:rPr>
              <w:t>Zaburzenia nerek i</w:t>
            </w:r>
            <w:r w:rsidR="00E96E67" w:rsidRPr="00E835A2">
              <w:rPr>
                <w:color w:val="000000"/>
                <w:sz w:val="20"/>
              </w:rPr>
              <w:t> </w:t>
            </w:r>
            <w:r w:rsidRPr="00E835A2">
              <w:rPr>
                <w:color w:val="000000"/>
                <w:sz w:val="20"/>
              </w:rPr>
              <w:t>dróg moczowych</w:t>
            </w:r>
          </w:p>
        </w:tc>
        <w:tc>
          <w:tcPr>
            <w:tcW w:w="1559" w:type="dxa"/>
            <w:tcBorders>
              <w:top w:val="single" w:sz="4" w:space="0" w:color="000000"/>
              <w:left w:val="single" w:sz="5" w:space="0" w:color="000000"/>
              <w:bottom w:val="single" w:sz="5" w:space="0" w:color="000000"/>
              <w:right w:val="single" w:sz="5" w:space="0" w:color="000000"/>
            </w:tcBorders>
          </w:tcPr>
          <w:p w14:paraId="3BE8C719" w14:textId="77777777" w:rsidR="00D15122" w:rsidRPr="00E835A2" w:rsidRDefault="008D4402" w:rsidP="00A524E1">
            <w:pPr>
              <w:pStyle w:val="Footer"/>
              <w:rPr>
                <w:color w:val="000000"/>
                <w:sz w:val="20"/>
              </w:rPr>
            </w:pPr>
            <w:r w:rsidRPr="00E835A2">
              <w:rPr>
                <w:color w:val="000000"/>
                <w:sz w:val="20"/>
              </w:rPr>
              <w:t>B</w:t>
            </w:r>
            <w:r w:rsidR="009B0756" w:rsidRPr="00E835A2">
              <w:rPr>
                <w:color w:val="000000"/>
                <w:sz w:val="20"/>
              </w:rPr>
              <w:t>iałkomocz</w:t>
            </w:r>
            <w:r w:rsidR="009B0756" w:rsidRPr="00E835A2">
              <w:rPr>
                <w:color w:val="000000"/>
                <w:sz w:val="20"/>
                <w:vertAlign w:val="superscript"/>
              </w:rPr>
              <w:t>b,d</w:t>
            </w:r>
          </w:p>
        </w:tc>
        <w:tc>
          <w:tcPr>
            <w:tcW w:w="1701" w:type="dxa"/>
            <w:tcBorders>
              <w:top w:val="single" w:sz="4" w:space="0" w:color="000000"/>
              <w:left w:val="single" w:sz="5" w:space="0" w:color="000000"/>
              <w:bottom w:val="single" w:sz="5" w:space="0" w:color="000000"/>
              <w:right w:val="single" w:sz="5" w:space="0" w:color="000000"/>
            </w:tcBorders>
          </w:tcPr>
          <w:p w14:paraId="6C2AECE9" w14:textId="77777777" w:rsidR="00D15122" w:rsidRPr="00E835A2" w:rsidRDefault="00D15122" w:rsidP="00D5270C">
            <w:pPr>
              <w:pStyle w:val="Footer"/>
              <w:rPr>
                <w:color w:val="000000"/>
                <w:sz w:val="20"/>
              </w:rPr>
            </w:pPr>
          </w:p>
        </w:tc>
        <w:tc>
          <w:tcPr>
            <w:tcW w:w="850" w:type="dxa"/>
            <w:tcBorders>
              <w:top w:val="single" w:sz="4" w:space="0" w:color="000000"/>
              <w:left w:val="single" w:sz="5" w:space="0" w:color="000000"/>
              <w:bottom w:val="single" w:sz="5" w:space="0" w:color="000000"/>
              <w:right w:val="single" w:sz="5" w:space="0" w:color="000000"/>
            </w:tcBorders>
          </w:tcPr>
          <w:p w14:paraId="45CF96E3" w14:textId="77777777" w:rsidR="00D15122" w:rsidRPr="00E835A2" w:rsidRDefault="00D15122" w:rsidP="00076845">
            <w:pPr>
              <w:pStyle w:val="Footer"/>
              <w:rPr>
                <w:color w:val="000000"/>
                <w:sz w:val="20"/>
              </w:rPr>
            </w:pPr>
          </w:p>
        </w:tc>
        <w:tc>
          <w:tcPr>
            <w:tcW w:w="1276" w:type="dxa"/>
            <w:tcBorders>
              <w:top w:val="single" w:sz="4" w:space="0" w:color="000000"/>
              <w:left w:val="single" w:sz="5" w:space="0" w:color="000000"/>
              <w:bottom w:val="single" w:sz="5" w:space="0" w:color="000000"/>
              <w:right w:val="single" w:sz="5" w:space="0" w:color="000000"/>
            </w:tcBorders>
          </w:tcPr>
          <w:p w14:paraId="47DC6033" w14:textId="77777777" w:rsidR="00D15122" w:rsidRPr="00E835A2" w:rsidRDefault="00D15122" w:rsidP="00B60397">
            <w:pPr>
              <w:pStyle w:val="Footer"/>
              <w:rPr>
                <w:color w:val="000000"/>
                <w:sz w:val="20"/>
              </w:rPr>
            </w:pPr>
          </w:p>
        </w:tc>
        <w:tc>
          <w:tcPr>
            <w:tcW w:w="1134" w:type="dxa"/>
            <w:tcBorders>
              <w:top w:val="single" w:sz="4" w:space="0" w:color="000000"/>
              <w:left w:val="single" w:sz="5" w:space="0" w:color="000000"/>
              <w:bottom w:val="single" w:sz="5" w:space="0" w:color="000000"/>
              <w:right w:val="single" w:sz="5" w:space="0" w:color="000000"/>
            </w:tcBorders>
          </w:tcPr>
          <w:p w14:paraId="6C636748" w14:textId="77777777" w:rsidR="00D15122" w:rsidRPr="00E835A2" w:rsidRDefault="00D15122" w:rsidP="00B60397">
            <w:pPr>
              <w:pStyle w:val="Footer"/>
              <w:rPr>
                <w:color w:val="000000"/>
                <w:sz w:val="20"/>
              </w:rPr>
            </w:pPr>
          </w:p>
        </w:tc>
        <w:tc>
          <w:tcPr>
            <w:tcW w:w="1418" w:type="dxa"/>
            <w:tcBorders>
              <w:top w:val="single" w:sz="4" w:space="0" w:color="000000"/>
              <w:left w:val="single" w:sz="5" w:space="0" w:color="000000"/>
              <w:bottom w:val="single" w:sz="5" w:space="0" w:color="000000"/>
              <w:right w:val="single" w:sz="5" w:space="0" w:color="000000"/>
            </w:tcBorders>
          </w:tcPr>
          <w:p w14:paraId="3C7E1E6E" w14:textId="77777777" w:rsidR="00D15122" w:rsidRPr="00E835A2" w:rsidRDefault="00D15122" w:rsidP="00B60397">
            <w:pPr>
              <w:pStyle w:val="Footer"/>
              <w:rPr>
                <w:color w:val="000000"/>
                <w:sz w:val="20"/>
              </w:rPr>
            </w:pPr>
          </w:p>
        </w:tc>
      </w:tr>
      <w:tr w:rsidR="00773A9C" w:rsidRPr="00B67616" w14:paraId="342EA9E9" w14:textId="77777777" w:rsidTr="00A061BF">
        <w:trPr>
          <w:cantSplit/>
        </w:trPr>
        <w:tc>
          <w:tcPr>
            <w:tcW w:w="1702" w:type="dxa"/>
            <w:tcBorders>
              <w:top w:val="single" w:sz="5" w:space="0" w:color="000000"/>
              <w:left w:val="single" w:sz="5" w:space="0" w:color="000000"/>
              <w:bottom w:val="single" w:sz="5" w:space="0" w:color="000000"/>
              <w:right w:val="single" w:sz="5" w:space="0" w:color="000000"/>
            </w:tcBorders>
          </w:tcPr>
          <w:p w14:paraId="4DCDAB6F" w14:textId="77777777" w:rsidR="00D15122" w:rsidRPr="00E835A2" w:rsidRDefault="009B0756" w:rsidP="00374D3B">
            <w:pPr>
              <w:pStyle w:val="Footer"/>
              <w:rPr>
                <w:color w:val="000000"/>
                <w:sz w:val="20"/>
              </w:rPr>
            </w:pPr>
            <w:r w:rsidRPr="00E835A2">
              <w:rPr>
                <w:color w:val="000000"/>
                <w:sz w:val="20"/>
              </w:rPr>
              <w:t>Zaburzenia układu rozrodczego i piersi</w:t>
            </w:r>
          </w:p>
        </w:tc>
        <w:tc>
          <w:tcPr>
            <w:tcW w:w="1559" w:type="dxa"/>
            <w:tcBorders>
              <w:top w:val="single" w:sz="5" w:space="0" w:color="000000"/>
              <w:left w:val="single" w:sz="5" w:space="0" w:color="000000"/>
              <w:bottom w:val="single" w:sz="5" w:space="0" w:color="000000"/>
              <w:right w:val="single" w:sz="5" w:space="0" w:color="000000"/>
            </w:tcBorders>
          </w:tcPr>
          <w:p w14:paraId="6636B23D" w14:textId="77777777" w:rsidR="00C97AED" w:rsidRPr="00E835A2" w:rsidRDefault="008D4402" w:rsidP="00A524E1">
            <w:pPr>
              <w:pStyle w:val="Footer"/>
              <w:rPr>
                <w:color w:val="000000"/>
                <w:sz w:val="20"/>
              </w:rPr>
            </w:pPr>
            <w:r w:rsidRPr="00E835A2">
              <w:rPr>
                <w:color w:val="000000"/>
                <w:sz w:val="20"/>
              </w:rPr>
              <w:t>N</w:t>
            </w:r>
            <w:r w:rsidR="009B0756" w:rsidRPr="00E835A2">
              <w:rPr>
                <w:color w:val="000000"/>
                <w:sz w:val="20"/>
              </w:rPr>
              <w:t>iewydolność jajników</w:t>
            </w:r>
            <w:r w:rsidR="009B0756" w:rsidRPr="00E835A2">
              <w:rPr>
                <w:color w:val="000000"/>
                <w:sz w:val="20"/>
                <w:vertAlign w:val="superscript"/>
              </w:rPr>
              <w:t>b,c,d</w:t>
            </w:r>
          </w:p>
          <w:p w14:paraId="5B60C419" w14:textId="77777777" w:rsidR="00D15122" w:rsidRPr="00E835A2" w:rsidRDefault="00D15122" w:rsidP="00D5270C">
            <w:pPr>
              <w:pStyle w:val="Footer"/>
              <w:rPr>
                <w:color w:val="000000"/>
                <w:sz w:val="20"/>
              </w:rPr>
            </w:pPr>
          </w:p>
        </w:tc>
        <w:tc>
          <w:tcPr>
            <w:tcW w:w="1701" w:type="dxa"/>
            <w:tcBorders>
              <w:top w:val="single" w:sz="5" w:space="0" w:color="000000"/>
              <w:left w:val="single" w:sz="5" w:space="0" w:color="000000"/>
              <w:bottom w:val="single" w:sz="5" w:space="0" w:color="000000"/>
              <w:right w:val="single" w:sz="5" w:space="0" w:color="000000"/>
            </w:tcBorders>
          </w:tcPr>
          <w:p w14:paraId="2A4FC92D" w14:textId="77777777" w:rsidR="00D15122" w:rsidRPr="00E835A2" w:rsidRDefault="008D4402" w:rsidP="00076845">
            <w:pPr>
              <w:pStyle w:val="Footer"/>
              <w:rPr>
                <w:color w:val="000000"/>
                <w:sz w:val="20"/>
              </w:rPr>
            </w:pPr>
            <w:r w:rsidRPr="00E835A2">
              <w:rPr>
                <w:color w:val="000000"/>
                <w:sz w:val="20"/>
              </w:rPr>
              <w:t>B</w:t>
            </w:r>
            <w:r w:rsidR="009B0756" w:rsidRPr="00E835A2">
              <w:rPr>
                <w:color w:val="000000"/>
                <w:sz w:val="20"/>
              </w:rPr>
              <w:t>ól miednicy</w:t>
            </w:r>
          </w:p>
        </w:tc>
        <w:tc>
          <w:tcPr>
            <w:tcW w:w="850" w:type="dxa"/>
            <w:tcBorders>
              <w:top w:val="single" w:sz="5" w:space="0" w:color="000000"/>
              <w:left w:val="single" w:sz="5" w:space="0" w:color="000000"/>
              <w:bottom w:val="single" w:sz="5" w:space="0" w:color="000000"/>
              <w:right w:val="single" w:sz="5" w:space="0" w:color="000000"/>
            </w:tcBorders>
          </w:tcPr>
          <w:p w14:paraId="51E591DF" w14:textId="77777777" w:rsidR="00D15122" w:rsidRPr="00E835A2" w:rsidRDefault="00D15122" w:rsidP="00B60397">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6F19FFA3" w14:textId="77777777" w:rsidR="00D15122" w:rsidRPr="00E835A2" w:rsidRDefault="00D15122" w:rsidP="00B60397">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5370F212" w14:textId="77777777" w:rsidR="00D15122" w:rsidRPr="00E835A2" w:rsidRDefault="00D15122" w:rsidP="00B60397">
            <w:pPr>
              <w:pStyle w:val="Footer"/>
              <w:rPr>
                <w:color w:val="000000"/>
                <w:sz w:val="20"/>
              </w:rPr>
            </w:pPr>
          </w:p>
        </w:tc>
        <w:tc>
          <w:tcPr>
            <w:tcW w:w="1418" w:type="dxa"/>
            <w:tcBorders>
              <w:top w:val="single" w:sz="5" w:space="0" w:color="000000"/>
              <w:left w:val="single" w:sz="5" w:space="0" w:color="000000"/>
              <w:bottom w:val="single" w:sz="5" w:space="0" w:color="000000"/>
              <w:right w:val="single" w:sz="5" w:space="0" w:color="000000"/>
            </w:tcBorders>
          </w:tcPr>
          <w:p w14:paraId="2F037F12" w14:textId="77777777" w:rsidR="00D15122" w:rsidRPr="00E835A2" w:rsidRDefault="00D15122" w:rsidP="00B60397">
            <w:pPr>
              <w:pStyle w:val="Footer"/>
              <w:rPr>
                <w:color w:val="000000"/>
                <w:sz w:val="20"/>
              </w:rPr>
            </w:pPr>
          </w:p>
        </w:tc>
      </w:tr>
      <w:tr w:rsidR="00773A9C" w:rsidRPr="00B67616" w14:paraId="6F350197" w14:textId="77777777" w:rsidTr="00A061BF">
        <w:trPr>
          <w:cantSplit/>
        </w:trPr>
        <w:tc>
          <w:tcPr>
            <w:tcW w:w="1702" w:type="dxa"/>
            <w:tcBorders>
              <w:top w:val="single" w:sz="5" w:space="0" w:color="000000"/>
              <w:left w:val="single" w:sz="5" w:space="0" w:color="000000"/>
              <w:bottom w:val="single" w:sz="5" w:space="0" w:color="000000"/>
              <w:right w:val="single" w:sz="5" w:space="0" w:color="000000"/>
            </w:tcBorders>
          </w:tcPr>
          <w:p w14:paraId="7D391759" w14:textId="77777777" w:rsidR="00D15122" w:rsidRPr="00E835A2" w:rsidRDefault="009B0756" w:rsidP="00374D3B">
            <w:pPr>
              <w:pStyle w:val="Footer"/>
              <w:rPr>
                <w:color w:val="000000"/>
                <w:sz w:val="20"/>
              </w:rPr>
            </w:pPr>
            <w:r w:rsidRPr="00E835A2">
              <w:rPr>
                <w:color w:val="000000"/>
                <w:sz w:val="20"/>
              </w:rPr>
              <w:t>Wady wrodzone, choroby rodzinne i</w:t>
            </w:r>
            <w:r w:rsidR="00E96E67" w:rsidRPr="00E835A2">
              <w:rPr>
                <w:color w:val="000000"/>
                <w:sz w:val="20"/>
              </w:rPr>
              <w:t> </w:t>
            </w:r>
            <w:r w:rsidRPr="00E835A2">
              <w:rPr>
                <w:color w:val="000000"/>
                <w:sz w:val="20"/>
              </w:rPr>
              <w:t>genetyczne</w:t>
            </w:r>
          </w:p>
        </w:tc>
        <w:tc>
          <w:tcPr>
            <w:tcW w:w="1559" w:type="dxa"/>
            <w:tcBorders>
              <w:top w:val="single" w:sz="5" w:space="0" w:color="000000"/>
              <w:left w:val="single" w:sz="5" w:space="0" w:color="000000"/>
              <w:bottom w:val="single" w:sz="5" w:space="0" w:color="000000"/>
              <w:right w:val="single" w:sz="5" w:space="0" w:color="000000"/>
            </w:tcBorders>
          </w:tcPr>
          <w:p w14:paraId="1241AB05" w14:textId="77777777" w:rsidR="00D15122" w:rsidRPr="00E835A2" w:rsidRDefault="00D15122" w:rsidP="00A524E1">
            <w:pPr>
              <w:pStyle w:val="Footer"/>
              <w:rPr>
                <w:color w:val="000000"/>
                <w:sz w:val="20"/>
              </w:rPr>
            </w:pPr>
          </w:p>
        </w:tc>
        <w:tc>
          <w:tcPr>
            <w:tcW w:w="1701" w:type="dxa"/>
            <w:tcBorders>
              <w:top w:val="single" w:sz="5" w:space="0" w:color="000000"/>
              <w:left w:val="single" w:sz="5" w:space="0" w:color="000000"/>
              <w:bottom w:val="single" w:sz="5" w:space="0" w:color="000000"/>
              <w:right w:val="single" w:sz="5" w:space="0" w:color="000000"/>
            </w:tcBorders>
          </w:tcPr>
          <w:p w14:paraId="7C4A91B0" w14:textId="77777777" w:rsidR="00D15122" w:rsidRPr="00E835A2" w:rsidRDefault="00D15122" w:rsidP="00D5270C">
            <w:pPr>
              <w:pStyle w:val="Footer"/>
              <w:rPr>
                <w:color w:val="000000"/>
                <w:sz w:val="20"/>
              </w:rPr>
            </w:pPr>
          </w:p>
        </w:tc>
        <w:tc>
          <w:tcPr>
            <w:tcW w:w="850" w:type="dxa"/>
            <w:tcBorders>
              <w:top w:val="single" w:sz="5" w:space="0" w:color="000000"/>
              <w:left w:val="single" w:sz="5" w:space="0" w:color="000000"/>
              <w:bottom w:val="single" w:sz="5" w:space="0" w:color="000000"/>
              <w:right w:val="single" w:sz="5" w:space="0" w:color="000000"/>
            </w:tcBorders>
          </w:tcPr>
          <w:p w14:paraId="53C419F4" w14:textId="77777777" w:rsidR="00D15122" w:rsidRPr="00E835A2" w:rsidRDefault="00D15122" w:rsidP="00076845">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252479C9" w14:textId="77777777" w:rsidR="00D15122" w:rsidRPr="00E835A2" w:rsidRDefault="00D15122" w:rsidP="00B60397">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0360ED30" w14:textId="77777777" w:rsidR="00D15122" w:rsidRPr="00E835A2" w:rsidRDefault="00D15122" w:rsidP="00B60397">
            <w:pPr>
              <w:pStyle w:val="Footer"/>
              <w:rPr>
                <w:color w:val="000000"/>
                <w:sz w:val="20"/>
              </w:rPr>
            </w:pPr>
          </w:p>
        </w:tc>
        <w:tc>
          <w:tcPr>
            <w:tcW w:w="1418" w:type="dxa"/>
            <w:tcBorders>
              <w:top w:val="single" w:sz="5" w:space="0" w:color="000000"/>
              <w:left w:val="single" w:sz="5" w:space="0" w:color="000000"/>
              <w:bottom w:val="single" w:sz="5" w:space="0" w:color="000000"/>
              <w:right w:val="single" w:sz="5" w:space="0" w:color="000000"/>
            </w:tcBorders>
          </w:tcPr>
          <w:p w14:paraId="387803C2" w14:textId="77777777" w:rsidR="00D15122" w:rsidRPr="00E835A2" w:rsidRDefault="008D4402" w:rsidP="00B60397">
            <w:pPr>
              <w:pStyle w:val="Footer"/>
              <w:rPr>
                <w:color w:val="000000"/>
                <w:sz w:val="20"/>
              </w:rPr>
            </w:pPr>
            <w:r w:rsidRPr="00E835A2">
              <w:rPr>
                <w:color w:val="000000"/>
                <w:sz w:val="20"/>
              </w:rPr>
              <w:t>W</w:t>
            </w:r>
            <w:r w:rsidR="009B0756" w:rsidRPr="00E835A2">
              <w:rPr>
                <w:color w:val="000000"/>
                <w:sz w:val="20"/>
              </w:rPr>
              <w:t>ady rozwojowe płodu</w:t>
            </w:r>
            <w:r w:rsidR="009B0756" w:rsidRPr="00E835A2">
              <w:rPr>
                <w:color w:val="000000"/>
                <w:sz w:val="20"/>
                <w:vertAlign w:val="superscript"/>
              </w:rPr>
              <w:t>a,b</w:t>
            </w:r>
          </w:p>
        </w:tc>
      </w:tr>
      <w:tr w:rsidR="00773A9C" w:rsidRPr="00B67616" w14:paraId="3388F107" w14:textId="77777777" w:rsidTr="00A061BF">
        <w:trPr>
          <w:cantSplit/>
        </w:trPr>
        <w:tc>
          <w:tcPr>
            <w:tcW w:w="1702" w:type="dxa"/>
            <w:tcBorders>
              <w:top w:val="single" w:sz="5" w:space="0" w:color="000000"/>
              <w:left w:val="single" w:sz="5" w:space="0" w:color="000000"/>
              <w:bottom w:val="single" w:sz="5" w:space="0" w:color="000000"/>
              <w:right w:val="single" w:sz="5" w:space="0" w:color="000000"/>
            </w:tcBorders>
          </w:tcPr>
          <w:p w14:paraId="5F8AEF12" w14:textId="77777777" w:rsidR="00D15122" w:rsidRPr="00E835A2" w:rsidRDefault="009B0756" w:rsidP="00374D3B">
            <w:pPr>
              <w:pStyle w:val="Footer"/>
              <w:rPr>
                <w:color w:val="000000"/>
                <w:sz w:val="20"/>
              </w:rPr>
            </w:pPr>
            <w:r w:rsidRPr="00E835A2">
              <w:rPr>
                <w:color w:val="000000"/>
                <w:sz w:val="20"/>
              </w:rPr>
              <w:t>Zaburzenia ogólne i</w:t>
            </w:r>
            <w:r w:rsidR="00E96E67" w:rsidRPr="00E835A2">
              <w:rPr>
                <w:color w:val="000000"/>
                <w:sz w:val="20"/>
              </w:rPr>
              <w:t> </w:t>
            </w:r>
            <w:r w:rsidRPr="00E835A2">
              <w:rPr>
                <w:color w:val="000000"/>
                <w:sz w:val="20"/>
              </w:rPr>
              <w:t>stany w miejscu podania</w:t>
            </w:r>
          </w:p>
        </w:tc>
        <w:tc>
          <w:tcPr>
            <w:tcW w:w="1559" w:type="dxa"/>
            <w:tcBorders>
              <w:top w:val="single" w:sz="5" w:space="0" w:color="000000"/>
              <w:left w:val="single" w:sz="5" w:space="0" w:color="000000"/>
              <w:bottom w:val="single" w:sz="5" w:space="0" w:color="000000"/>
              <w:right w:val="single" w:sz="5" w:space="0" w:color="000000"/>
            </w:tcBorders>
          </w:tcPr>
          <w:p w14:paraId="7002710F" w14:textId="77777777" w:rsidR="006645C0" w:rsidRPr="00E835A2" w:rsidRDefault="008D4402" w:rsidP="00A524E1">
            <w:pPr>
              <w:pStyle w:val="Footer"/>
              <w:rPr>
                <w:color w:val="000000"/>
                <w:sz w:val="20"/>
              </w:rPr>
            </w:pPr>
            <w:r w:rsidRPr="00E835A2">
              <w:rPr>
                <w:color w:val="000000"/>
                <w:sz w:val="20"/>
              </w:rPr>
              <w:t>Osłabienie, Zmęczenie, G</w:t>
            </w:r>
            <w:r w:rsidR="009B0756" w:rsidRPr="00E835A2">
              <w:rPr>
                <w:color w:val="000000"/>
                <w:sz w:val="20"/>
              </w:rPr>
              <w:t xml:space="preserve">orączka, </w:t>
            </w:r>
          </w:p>
          <w:p w14:paraId="28B83F64" w14:textId="77777777" w:rsidR="006645C0" w:rsidRPr="00E835A2" w:rsidRDefault="008D4402" w:rsidP="00A524E1">
            <w:pPr>
              <w:pStyle w:val="Footer"/>
              <w:rPr>
                <w:color w:val="000000"/>
                <w:sz w:val="20"/>
              </w:rPr>
            </w:pPr>
            <w:r w:rsidRPr="00E835A2">
              <w:rPr>
                <w:color w:val="000000"/>
                <w:sz w:val="20"/>
              </w:rPr>
              <w:t>B</w:t>
            </w:r>
            <w:r w:rsidR="009B0756" w:rsidRPr="00E835A2">
              <w:rPr>
                <w:color w:val="000000"/>
                <w:sz w:val="20"/>
              </w:rPr>
              <w:t>ól</w:t>
            </w:r>
            <w:r w:rsidRPr="00E835A2">
              <w:rPr>
                <w:color w:val="000000"/>
                <w:sz w:val="20"/>
              </w:rPr>
              <w:t xml:space="preserve">, </w:t>
            </w:r>
          </w:p>
          <w:p w14:paraId="3F64AB61" w14:textId="77777777" w:rsidR="00D15122" w:rsidRPr="00E835A2" w:rsidRDefault="008D4402" w:rsidP="00A524E1">
            <w:pPr>
              <w:pStyle w:val="Footer"/>
              <w:rPr>
                <w:color w:val="000000"/>
                <w:sz w:val="20"/>
              </w:rPr>
            </w:pPr>
            <w:r w:rsidRPr="00E835A2">
              <w:rPr>
                <w:color w:val="000000"/>
                <w:sz w:val="20"/>
              </w:rPr>
              <w:t>Z</w:t>
            </w:r>
            <w:r w:rsidR="009B0756" w:rsidRPr="00E835A2">
              <w:rPr>
                <w:color w:val="000000"/>
                <w:sz w:val="20"/>
              </w:rPr>
              <w:t>apalenie błon śluzowych</w:t>
            </w:r>
          </w:p>
        </w:tc>
        <w:tc>
          <w:tcPr>
            <w:tcW w:w="1701" w:type="dxa"/>
            <w:tcBorders>
              <w:top w:val="single" w:sz="5" w:space="0" w:color="000000"/>
              <w:left w:val="single" w:sz="5" w:space="0" w:color="000000"/>
              <w:bottom w:val="single" w:sz="5" w:space="0" w:color="000000"/>
              <w:right w:val="single" w:sz="5" w:space="0" w:color="000000"/>
            </w:tcBorders>
          </w:tcPr>
          <w:p w14:paraId="140F9018" w14:textId="77777777" w:rsidR="00D15122" w:rsidRPr="00E835A2" w:rsidRDefault="008D4402" w:rsidP="00D5270C">
            <w:pPr>
              <w:pStyle w:val="Footer"/>
              <w:rPr>
                <w:color w:val="000000"/>
                <w:sz w:val="20"/>
              </w:rPr>
            </w:pPr>
            <w:r w:rsidRPr="00E835A2">
              <w:rPr>
                <w:color w:val="000000"/>
                <w:sz w:val="20"/>
              </w:rPr>
              <w:t>O</w:t>
            </w:r>
            <w:r w:rsidR="009B0756" w:rsidRPr="00E835A2">
              <w:rPr>
                <w:color w:val="000000"/>
                <w:sz w:val="20"/>
              </w:rPr>
              <w:t>spałość</w:t>
            </w:r>
          </w:p>
        </w:tc>
        <w:tc>
          <w:tcPr>
            <w:tcW w:w="850" w:type="dxa"/>
            <w:tcBorders>
              <w:top w:val="single" w:sz="5" w:space="0" w:color="000000"/>
              <w:left w:val="single" w:sz="5" w:space="0" w:color="000000"/>
              <w:bottom w:val="single" w:sz="5" w:space="0" w:color="000000"/>
              <w:right w:val="single" w:sz="5" w:space="0" w:color="000000"/>
            </w:tcBorders>
          </w:tcPr>
          <w:p w14:paraId="341792C1" w14:textId="77777777" w:rsidR="00D15122" w:rsidRPr="00E835A2" w:rsidRDefault="00D15122" w:rsidP="00076845">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0765CC22" w14:textId="77777777" w:rsidR="00D15122" w:rsidRPr="00E835A2" w:rsidRDefault="00D15122" w:rsidP="00B60397">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6754FBE8" w14:textId="77777777" w:rsidR="00D15122" w:rsidRPr="00E835A2" w:rsidRDefault="00D15122" w:rsidP="00B60397">
            <w:pPr>
              <w:pStyle w:val="Footer"/>
              <w:rPr>
                <w:color w:val="000000"/>
                <w:sz w:val="20"/>
              </w:rPr>
            </w:pPr>
          </w:p>
        </w:tc>
        <w:tc>
          <w:tcPr>
            <w:tcW w:w="1418" w:type="dxa"/>
            <w:tcBorders>
              <w:top w:val="single" w:sz="5" w:space="0" w:color="000000"/>
              <w:left w:val="single" w:sz="5" w:space="0" w:color="000000"/>
              <w:bottom w:val="single" w:sz="5" w:space="0" w:color="000000"/>
              <w:right w:val="single" w:sz="5" w:space="0" w:color="000000"/>
            </w:tcBorders>
          </w:tcPr>
          <w:p w14:paraId="4250DF07" w14:textId="77777777" w:rsidR="00D15122" w:rsidRPr="00E835A2" w:rsidRDefault="00D15122" w:rsidP="00B60397">
            <w:pPr>
              <w:pStyle w:val="Footer"/>
              <w:rPr>
                <w:color w:val="000000"/>
                <w:sz w:val="20"/>
              </w:rPr>
            </w:pPr>
          </w:p>
        </w:tc>
      </w:tr>
      <w:tr w:rsidR="00773A9C" w:rsidRPr="00B67616" w14:paraId="1228AA4F" w14:textId="77777777" w:rsidTr="00A061BF">
        <w:trPr>
          <w:cantSplit/>
        </w:trPr>
        <w:tc>
          <w:tcPr>
            <w:tcW w:w="1702" w:type="dxa"/>
            <w:tcBorders>
              <w:top w:val="single" w:sz="5" w:space="0" w:color="000000"/>
              <w:left w:val="single" w:sz="5" w:space="0" w:color="000000"/>
              <w:bottom w:val="single" w:sz="5" w:space="0" w:color="000000"/>
              <w:right w:val="single" w:sz="5" w:space="0" w:color="000000"/>
            </w:tcBorders>
          </w:tcPr>
          <w:p w14:paraId="27935915" w14:textId="77777777" w:rsidR="00D15122" w:rsidRPr="00E835A2" w:rsidRDefault="009B0756" w:rsidP="00B60397">
            <w:pPr>
              <w:pStyle w:val="TableParagraph"/>
              <w:widowControl/>
              <w:ind w:right="-2"/>
              <w:rPr>
                <w:color w:val="000000"/>
                <w:sz w:val="20"/>
                <w:szCs w:val="20"/>
              </w:rPr>
            </w:pPr>
            <w:r w:rsidRPr="00E835A2">
              <w:rPr>
                <w:color w:val="000000"/>
                <w:sz w:val="20"/>
              </w:rPr>
              <w:t>Badania diagnostyczne</w:t>
            </w:r>
          </w:p>
        </w:tc>
        <w:tc>
          <w:tcPr>
            <w:tcW w:w="1559" w:type="dxa"/>
            <w:tcBorders>
              <w:top w:val="single" w:sz="5" w:space="0" w:color="000000"/>
              <w:left w:val="single" w:sz="5" w:space="0" w:color="000000"/>
              <w:bottom w:val="single" w:sz="5" w:space="0" w:color="000000"/>
              <w:right w:val="single" w:sz="5" w:space="0" w:color="000000"/>
            </w:tcBorders>
          </w:tcPr>
          <w:p w14:paraId="5ACD55AA" w14:textId="77777777" w:rsidR="00D15122" w:rsidRPr="00E835A2" w:rsidRDefault="008D4402" w:rsidP="00B60397">
            <w:pPr>
              <w:pStyle w:val="TableParagraph"/>
              <w:widowControl/>
              <w:ind w:firstLine="6"/>
              <w:rPr>
                <w:color w:val="000000"/>
                <w:sz w:val="20"/>
                <w:szCs w:val="20"/>
              </w:rPr>
            </w:pPr>
            <w:r w:rsidRPr="00E835A2">
              <w:rPr>
                <w:color w:val="000000"/>
                <w:sz w:val="20"/>
              </w:rPr>
              <w:t>Z</w:t>
            </w:r>
            <w:r w:rsidR="009B0756" w:rsidRPr="00E835A2">
              <w:rPr>
                <w:color w:val="000000"/>
                <w:sz w:val="20"/>
              </w:rPr>
              <w:t>mniejszenie masy ciała</w:t>
            </w:r>
          </w:p>
        </w:tc>
        <w:tc>
          <w:tcPr>
            <w:tcW w:w="1701" w:type="dxa"/>
            <w:tcBorders>
              <w:top w:val="single" w:sz="5" w:space="0" w:color="000000"/>
              <w:left w:val="single" w:sz="5" w:space="0" w:color="000000"/>
              <w:bottom w:val="single" w:sz="5" w:space="0" w:color="000000"/>
              <w:right w:val="single" w:sz="5" w:space="0" w:color="000000"/>
            </w:tcBorders>
          </w:tcPr>
          <w:p w14:paraId="125C4F33" w14:textId="77777777" w:rsidR="00D15122" w:rsidRPr="00E835A2" w:rsidRDefault="00D15122" w:rsidP="00B60397">
            <w:pPr>
              <w:pStyle w:val="TableParagraph"/>
              <w:widowControl/>
              <w:ind w:right="188" w:hanging="108"/>
              <w:rPr>
                <w:color w:val="000000"/>
                <w:sz w:val="20"/>
                <w:szCs w:val="20"/>
              </w:rPr>
            </w:pPr>
          </w:p>
        </w:tc>
        <w:tc>
          <w:tcPr>
            <w:tcW w:w="850" w:type="dxa"/>
            <w:tcBorders>
              <w:top w:val="single" w:sz="5" w:space="0" w:color="000000"/>
              <w:left w:val="single" w:sz="5" w:space="0" w:color="000000"/>
              <w:bottom w:val="single" w:sz="5" w:space="0" w:color="000000"/>
              <w:right w:val="single" w:sz="5" w:space="0" w:color="000000"/>
            </w:tcBorders>
          </w:tcPr>
          <w:p w14:paraId="7A571557" w14:textId="77777777" w:rsidR="00D15122" w:rsidRPr="00E835A2" w:rsidRDefault="00D15122" w:rsidP="00374D3B">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79DAA52F" w14:textId="77777777" w:rsidR="00D15122" w:rsidRPr="00E835A2" w:rsidRDefault="00D15122" w:rsidP="00A524E1">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54000292" w14:textId="77777777" w:rsidR="00D15122" w:rsidRPr="00E835A2" w:rsidRDefault="00D15122" w:rsidP="00D5270C">
            <w:pPr>
              <w:pStyle w:val="Footer"/>
              <w:rPr>
                <w:color w:val="000000"/>
                <w:sz w:val="20"/>
              </w:rPr>
            </w:pPr>
          </w:p>
        </w:tc>
        <w:tc>
          <w:tcPr>
            <w:tcW w:w="1418" w:type="dxa"/>
            <w:tcBorders>
              <w:top w:val="single" w:sz="5" w:space="0" w:color="000000"/>
              <w:left w:val="single" w:sz="5" w:space="0" w:color="000000"/>
              <w:bottom w:val="single" w:sz="5" w:space="0" w:color="000000"/>
              <w:right w:val="single" w:sz="5" w:space="0" w:color="000000"/>
            </w:tcBorders>
          </w:tcPr>
          <w:p w14:paraId="1F6F76AE" w14:textId="77777777" w:rsidR="00D15122" w:rsidRPr="00E835A2" w:rsidRDefault="00D15122" w:rsidP="00076845">
            <w:pPr>
              <w:pStyle w:val="Footer"/>
              <w:rPr>
                <w:color w:val="000000"/>
                <w:sz w:val="20"/>
              </w:rPr>
            </w:pPr>
          </w:p>
        </w:tc>
      </w:tr>
    </w:tbl>
    <w:p w14:paraId="3D1A5BE9" w14:textId="77777777" w:rsidR="00D15122" w:rsidRPr="00E835A2" w:rsidRDefault="00550BFC" w:rsidP="008A1EE3">
      <w:pPr>
        <w:widowControl/>
        <w:rPr>
          <w:color w:val="000000"/>
          <w:sz w:val="20"/>
          <w:szCs w:val="20"/>
        </w:rPr>
      </w:pPr>
      <w:r w:rsidRPr="00E835A2">
        <w:rPr>
          <w:color w:val="000000"/>
          <w:sz w:val="20"/>
          <w:szCs w:val="20"/>
        </w:rPr>
        <w:t xml:space="preserve">Jeżeli działania niepożądane były obserwowane w badaniach klinicznych we wszystkich stopniach nasilenia oraz w stopniu nasilenia 3-5, przedstawiono działania niepożądane o największej częstości występowania </w:t>
      </w:r>
      <w:r w:rsidR="00AE17A4" w:rsidRPr="00E835A2">
        <w:rPr>
          <w:color w:val="000000"/>
          <w:sz w:val="20"/>
          <w:szCs w:val="20"/>
        </w:rPr>
        <w:t>u </w:t>
      </w:r>
      <w:r w:rsidRPr="00E835A2">
        <w:rPr>
          <w:color w:val="000000"/>
          <w:sz w:val="20"/>
          <w:szCs w:val="20"/>
        </w:rPr>
        <w:t>pacjentów. Dane nie są skorygowane o różnicę w czasie trwania leczenia.</w:t>
      </w:r>
    </w:p>
    <w:p w14:paraId="3744D0DD" w14:textId="77777777" w:rsidR="00550BFC" w:rsidRPr="00E835A2" w:rsidRDefault="00550BFC" w:rsidP="00B60397">
      <w:pPr>
        <w:widowControl/>
        <w:rPr>
          <w:rFonts w:eastAsia="Times New Roman"/>
          <w:color w:val="000000"/>
          <w:sz w:val="20"/>
          <w:szCs w:val="20"/>
        </w:rPr>
      </w:pPr>
    </w:p>
    <w:p w14:paraId="660D723E" w14:textId="77777777" w:rsidR="00D15122" w:rsidRPr="00E835A2" w:rsidRDefault="009B0756" w:rsidP="008A1EE3">
      <w:pPr>
        <w:widowControl/>
        <w:ind w:left="284" w:hanging="194"/>
        <w:rPr>
          <w:rFonts w:eastAsia="Times New Roman"/>
          <w:color w:val="000000"/>
          <w:sz w:val="20"/>
          <w:szCs w:val="20"/>
        </w:rPr>
      </w:pPr>
      <w:r w:rsidRPr="00E835A2">
        <w:rPr>
          <w:color w:val="000000"/>
          <w:sz w:val="20"/>
          <w:szCs w:val="20"/>
          <w:vertAlign w:val="superscript"/>
        </w:rPr>
        <w:t>a</w:t>
      </w:r>
      <w:r w:rsidR="003462D1" w:rsidRPr="00E835A2">
        <w:rPr>
          <w:color w:val="000000"/>
          <w:sz w:val="20"/>
          <w:szCs w:val="20"/>
          <w:vertAlign w:val="superscript"/>
        </w:rPr>
        <w:t xml:space="preserve"> </w:t>
      </w:r>
      <w:r w:rsidR="00A4785F" w:rsidRPr="00E835A2">
        <w:rPr>
          <w:color w:val="000000"/>
          <w:sz w:val="20"/>
          <w:szCs w:val="20"/>
          <w:vertAlign w:val="superscript"/>
        </w:rPr>
        <w:t xml:space="preserve"> </w:t>
      </w:r>
      <w:r w:rsidR="00A4785F" w:rsidRPr="00E835A2">
        <w:rPr>
          <w:color w:val="000000"/>
          <w:sz w:val="20"/>
          <w:szCs w:val="20"/>
        </w:rPr>
        <w:t xml:space="preserve">  </w:t>
      </w:r>
      <w:r w:rsidRPr="00E835A2">
        <w:rPr>
          <w:color w:val="000000"/>
          <w:sz w:val="20"/>
          <w:szCs w:val="20"/>
        </w:rPr>
        <w:t xml:space="preserve">Więcej </w:t>
      </w:r>
      <w:r w:rsidR="00550BFC" w:rsidRPr="00E835A2">
        <w:rPr>
          <w:color w:val="000000"/>
          <w:sz w:val="20"/>
          <w:szCs w:val="20"/>
        </w:rPr>
        <w:t>informacji można znaleźć w Tabeli 3 „Zdarzenia niepożądane obserwowane po wprowadzeniu produktu do obrotu”.</w:t>
      </w:r>
    </w:p>
    <w:p w14:paraId="2CE4AB10" w14:textId="77777777" w:rsidR="00550BFC" w:rsidRPr="00E835A2" w:rsidRDefault="00550BFC" w:rsidP="008A1EE3">
      <w:pPr>
        <w:widowControl/>
        <w:ind w:left="284" w:hanging="194"/>
        <w:rPr>
          <w:color w:val="000000"/>
          <w:sz w:val="20"/>
          <w:szCs w:val="20"/>
        </w:rPr>
      </w:pPr>
      <w:r w:rsidRPr="00E835A2">
        <w:rPr>
          <w:color w:val="000000"/>
          <w:sz w:val="20"/>
          <w:szCs w:val="20"/>
          <w:vertAlign w:val="superscript"/>
        </w:rPr>
        <w:t>b</w:t>
      </w:r>
      <w:r w:rsidR="00C029C6" w:rsidRPr="00E835A2">
        <w:rPr>
          <w:color w:val="000000"/>
          <w:sz w:val="20"/>
          <w:szCs w:val="20"/>
          <w:vertAlign w:val="superscript"/>
        </w:rPr>
        <w:t xml:space="preserve"> </w:t>
      </w:r>
      <w:r w:rsidR="00A4785F" w:rsidRPr="00E835A2">
        <w:rPr>
          <w:color w:val="000000"/>
          <w:sz w:val="20"/>
          <w:szCs w:val="20"/>
          <w:vertAlign w:val="superscript"/>
        </w:rPr>
        <w:t xml:space="preserve">     </w:t>
      </w:r>
      <w:r w:rsidRPr="00E835A2">
        <w:rPr>
          <w:color w:val="000000"/>
          <w:sz w:val="20"/>
          <w:szCs w:val="20"/>
        </w:rPr>
        <w:t>Pojęcia medyczne przedstawiają zbiorcze działania niepożądane a nie pojedyncze jednostki chorobowe lub terminy medyczne słownika MedDRA stosowane przed i po dopuszczenia produktu do obrotu (ang. Medical Dictionary for Regulatory Activities). Pojęcia te mogą być związane z takim samym podłożem patofizjologicznym (np. działania niepożądane o charakterze zakrzepowo-zatorowym, wliczając w to incydenty w obrębie naczyń mózgowych, zawał mięśnia sercowego, przemijające napady niedokrwienne mózgu i inne zdarzenia zakrzepowo-zatorowe).</w:t>
      </w:r>
    </w:p>
    <w:p w14:paraId="5B8345ED" w14:textId="77777777" w:rsidR="00550BFC" w:rsidRPr="00E835A2" w:rsidRDefault="009B0756" w:rsidP="008A1EE3">
      <w:pPr>
        <w:widowControl/>
        <w:ind w:left="284" w:hanging="194"/>
        <w:rPr>
          <w:color w:val="000000"/>
          <w:sz w:val="20"/>
          <w:szCs w:val="20"/>
        </w:rPr>
      </w:pPr>
      <w:r w:rsidRPr="00E835A2">
        <w:rPr>
          <w:color w:val="000000"/>
          <w:sz w:val="20"/>
          <w:szCs w:val="20"/>
          <w:vertAlign w:val="superscript"/>
        </w:rPr>
        <w:t>c</w:t>
      </w:r>
      <w:r w:rsidR="0074575D" w:rsidRPr="00E835A2">
        <w:rPr>
          <w:color w:val="000000"/>
          <w:sz w:val="20"/>
          <w:szCs w:val="20"/>
          <w:vertAlign w:val="superscript"/>
        </w:rPr>
        <w:t xml:space="preserve">   </w:t>
      </w:r>
      <w:r w:rsidR="003462D1" w:rsidRPr="00E835A2">
        <w:rPr>
          <w:color w:val="000000"/>
          <w:sz w:val="20"/>
          <w:szCs w:val="20"/>
          <w:vertAlign w:val="superscript"/>
        </w:rPr>
        <w:t xml:space="preserve"> </w:t>
      </w:r>
      <w:r w:rsidR="00E71FAC" w:rsidRPr="00E835A2">
        <w:rPr>
          <w:color w:val="000000"/>
          <w:sz w:val="20"/>
          <w:szCs w:val="20"/>
        </w:rPr>
        <w:t>N</w:t>
      </w:r>
      <w:r w:rsidRPr="00E835A2">
        <w:rPr>
          <w:color w:val="000000"/>
          <w:sz w:val="20"/>
          <w:szCs w:val="20"/>
        </w:rPr>
        <w:t xml:space="preserve">a podstawie </w:t>
      </w:r>
      <w:r w:rsidR="00550BFC" w:rsidRPr="00E835A2">
        <w:rPr>
          <w:color w:val="000000"/>
          <w:sz w:val="20"/>
          <w:szCs w:val="20"/>
        </w:rPr>
        <w:t>dodatkowego badania obejmującego 295 uczestniczek badania NSABP C-08.</w:t>
      </w:r>
    </w:p>
    <w:p w14:paraId="561E6904" w14:textId="77777777" w:rsidR="00550BFC" w:rsidRPr="00E835A2" w:rsidRDefault="009B0756" w:rsidP="008A1EE3">
      <w:pPr>
        <w:widowControl/>
        <w:ind w:left="284" w:hanging="194"/>
        <w:rPr>
          <w:color w:val="000000"/>
          <w:sz w:val="20"/>
          <w:szCs w:val="20"/>
        </w:rPr>
      </w:pPr>
      <w:r w:rsidRPr="00E835A2">
        <w:rPr>
          <w:color w:val="000000"/>
          <w:sz w:val="20"/>
          <w:szCs w:val="20"/>
          <w:vertAlign w:val="superscript"/>
        </w:rPr>
        <w:t>d</w:t>
      </w:r>
      <w:r w:rsidR="003462D1" w:rsidRPr="00E835A2">
        <w:rPr>
          <w:color w:val="000000"/>
          <w:sz w:val="20"/>
          <w:szCs w:val="20"/>
          <w:vertAlign w:val="superscript"/>
        </w:rPr>
        <w:t xml:space="preserve"> </w:t>
      </w:r>
      <w:r w:rsidR="0074575D" w:rsidRPr="00E835A2">
        <w:rPr>
          <w:color w:val="000000"/>
          <w:sz w:val="20"/>
          <w:szCs w:val="20"/>
          <w:vertAlign w:val="superscript"/>
        </w:rPr>
        <w:t xml:space="preserve">   </w:t>
      </w:r>
      <w:r w:rsidRPr="00E835A2">
        <w:rPr>
          <w:color w:val="000000"/>
          <w:sz w:val="20"/>
          <w:szCs w:val="20"/>
        </w:rPr>
        <w:t xml:space="preserve">Więcej </w:t>
      </w:r>
      <w:r w:rsidR="00550BFC" w:rsidRPr="00E835A2">
        <w:rPr>
          <w:color w:val="000000"/>
          <w:sz w:val="20"/>
          <w:szCs w:val="20"/>
        </w:rPr>
        <w:t>informacji można znaleźć poniżej w części „Dodatkowe informacje dotyczące wybranych działań</w:t>
      </w:r>
      <w:r w:rsidR="0074575D" w:rsidRPr="00E835A2">
        <w:rPr>
          <w:color w:val="000000"/>
          <w:sz w:val="20"/>
          <w:szCs w:val="20"/>
        </w:rPr>
        <w:t xml:space="preserve"> </w:t>
      </w:r>
      <w:r w:rsidR="00550BFC" w:rsidRPr="00E835A2">
        <w:rPr>
          <w:color w:val="000000"/>
          <w:sz w:val="20"/>
          <w:szCs w:val="20"/>
        </w:rPr>
        <w:t>niepożądanych”.</w:t>
      </w:r>
    </w:p>
    <w:p w14:paraId="67AFA913" w14:textId="77777777" w:rsidR="00550BFC" w:rsidRPr="00E835A2" w:rsidRDefault="009B0756" w:rsidP="008A1EE3">
      <w:pPr>
        <w:widowControl/>
        <w:ind w:left="284" w:hanging="194"/>
        <w:rPr>
          <w:color w:val="000000"/>
          <w:sz w:val="20"/>
          <w:szCs w:val="20"/>
        </w:rPr>
      </w:pPr>
      <w:r w:rsidRPr="00E835A2">
        <w:rPr>
          <w:color w:val="000000"/>
          <w:sz w:val="20"/>
          <w:szCs w:val="20"/>
          <w:vertAlign w:val="superscript"/>
        </w:rPr>
        <w:t>e</w:t>
      </w:r>
      <w:r w:rsidR="003462D1" w:rsidRPr="00E835A2">
        <w:rPr>
          <w:color w:val="000000"/>
          <w:sz w:val="20"/>
          <w:szCs w:val="20"/>
          <w:vertAlign w:val="superscript"/>
        </w:rPr>
        <w:t xml:space="preserve"> </w:t>
      </w:r>
      <w:r w:rsidR="0074575D" w:rsidRPr="00E835A2">
        <w:rPr>
          <w:color w:val="000000"/>
          <w:sz w:val="20"/>
          <w:szCs w:val="20"/>
          <w:vertAlign w:val="superscript"/>
        </w:rPr>
        <w:t xml:space="preserve">   </w:t>
      </w:r>
      <w:r w:rsidRPr="00E835A2">
        <w:rPr>
          <w:color w:val="000000"/>
          <w:sz w:val="20"/>
          <w:szCs w:val="20"/>
        </w:rPr>
        <w:t xml:space="preserve">Przetoki </w:t>
      </w:r>
      <w:r w:rsidR="00550BFC" w:rsidRPr="00E835A2">
        <w:rPr>
          <w:color w:val="000000"/>
          <w:sz w:val="20"/>
          <w:szCs w:val="20"/>
        </w:rPr>
        <w:t xml:space="preserve">odbytniczo-pochwowe należą do najczęstszych przetok w kategorii przetok pomiędzy pochwą </w:t>
      </w:r>
      <w:r w:rsidR="00BD04EA" w:rsidRPr="00E835A2">
        <w:rPr>
          <w:color w:val="000000"/>
          <w:sz w:val="20"/>
          <w:szCs w:val="20"/>
        </w:rPr>
        <w:t>a </w:t>
      </w:r>
      <w:r w:rsidR="00550BFC" w:rsidRPr="00E835A2">
        <w:rPr>
          <w:color w:val="000000"/>
          <w:sz w:val="20"/>
          <w:szCs w:val="20"/>
        </w:rPr>
        <w:t>przewodem poka</w:t>
      </w:r>
      <w:r w:rsidR="00550BFC" w:rsidRPr="00E835A2">
        <w:rPr>
          <w:b/>
          <w:color w:val="000000"/>
          <w:sz w:val="20"/>
          <w:szCs w:val="20"/>
        </w:rPr>
        <w:t>r</w:t>
      </w:r>
      <w:r w:rsidR="00550BFC" w:rsidRPr="00E835A2">
        <w:rPr>
          <w:color w:val="000000"/>
          <w:sz w:val="20"/>
          <w:szCs w:val="20"/>
        </w:rPr>
        <w:t>mowym.</w:t>
      </w:r>
    </w:p>
    <w:p w14:paraId="58F629F3" w14:textId="77777777" w:rsidR="00D15122" w:rsidRPr="00E835A2" w:rsidRDefault="009B0756" w:rsidP="008A1EE3">
      <w:pPr>
        <w:widowControl/>
        <w:ind w:left="284" w:hanging="194"/>
        <w:rPr>
          <w:color w:val="000000"/>
          <w:sz w:val="20"/>
          <w:szCs w:val="20"/>
        </w:rPr>
      </w:pPr>
      <w:r w:rsidRPr="00E835A2">
        <w:rPr>
          <w:color w:val="000000"/>
          <w:sz w:val="20"/>
          <w:szCs w:val="20"/>
          <w:vertAlign w:val="superscript"/>
        </w:rPr>
        <w:t>f</w:t>
      </w:r>
      <w:r w:rsidR="003462D1" w:rsidRPr="00E835A2">
        <w:rPr>
          <w:color w:val="000000"/>
          <w:sz w:val="20"/>
          <w:szCs w:val="20"/>
          <w:vertAlign w:val="superscript"/>
        </w:rPr>
        <w:t xml:space="preserve"> </w:t>
      </w:r>
      <w:r w:rsidR="002D779E" w:rsidRPr="00E835A2">
        <w:rPr>
          <w:color w:val="000000"/>
          <w:sz w:val="20"/>
          <w:szCs w:val="20"/>
          <w:vertAlign w:val="superscript"/>
        </w:rPr>
        <w:t xml:space="preserve">    </w:t>
      </w:r>
      <w:r w:rsidR="003462D1" w:rsidRPr="00E835A2">
        <w:rPr>
          <w:color w:val="000000"/>
          <w:sz w:val="20"/>
          <w:szCs w:val="20"/>
        </w:rPr>
        <w:t>O</w:t>
      </w:r>
      <w:r w:rsidRPr="00E835A2">
        <w:rPr>
          <w:color w:val="000000"/>
          <w:sz w:val="20"/>
          <w:szCs w:val="20"/>
        </w:rPr>
        <w:t>bserwowane wyłącznie u dzieci i młodzieży</w:t>
      </w:r>
      <w:r w:rsidR="006645C0" w:rsidRPr="00E835A2">
        <w:rPr>
          <w:color w:val="000000"/>
          <w:sz w:val="20"/>
          <w:szCs w:val="20"/>
        </w:rPr>
        <w:t>.</w:t>
      </w:r>
    </w:p>
    <w:p w14:paraId="76B42644" w14:textId="77777777" w:rsidR="0069180D" w:rsidRPr="00B67616" w:rsidRDefault="0069180D" w:rsidP="00B60397">
      <w:pPr>
        <w:widowControl/>
        <w:rPr>
          <w:color w:val="000000"/>
        </w:rPr>
      </w:pPr>
    </w:p>
    <w:p w14:paraId="782CFA7B" w14:textId="77777777" w:rsidR="00D15122" w:rsidRPr="00B67616" w:rsidRDefault="002E590F" w:rsidP="00B76DB1">
      <w:pPr>
        <w:keepNext/>
        <w:keepLines/>
        <w:rPr>
          <w:b/>
          <w:bCs/>
          <w:color w:val="000000"/>
        </w:rPr>
      </w:pPr>
      <w:r w:rsidRPr="00B67616">
        <w:rPr>
          <w:b/>
          <w:color w:val="000000"/>
        </w:rPr>
        <w:lastRenderedPageBreak/>
        <w:t>Tabela 2</w:t>
      </w:r>
      <w:r w:rsidRPr="00B67616">
        <w:rPr>
          <w:b/>
          <w:color w:val="000000"/>
        </w:rPr>
        <w:tab/>
        <w:t xml:space="preserve">Ciężkie działania niepożądane </w:t>
      </w:r>
      <w:r w:rsidR="00717A56" w:rsidRPr="00B67616">
        <w:rPr>
          <w:b/>
          <w:color w:val="000000"/>
        </w:rPr>
        <w:t>według</w:t>
      </w:r>
      <w:r w:rsidRPr="00B67616">
        <w:rPr>
          <w:b/>
          <w:color w:val="000000"/>
        </w:rPr>
        <w:t xml:space="preserve"> częstości</w:t>
      </w:r>
      <w:r w:rsidR="00243B77" w:rsidRPr="00B67616">
        <w:rPr>
          <w:b/>
          <w:color w:val="000000"/>
        </w:rPr>
        <w:t xml:space="preserve"> występowania</w:t>
      </w:r>
    </w:p>
    <w:p w14:paraId="70924395" w14:textId="77777777" w:rsidR="00D15122" w:rsidRPr="00B67616" w:rsidRDefault="00D15122" w:rsidP="00B76DB1">
      <w:pPr>
        <w:keepNext/>
        <w:keepLines/>
        <w:widowControl/>
        <w:rPr>
          <w:rFonts w:eastAsia="Times New Roman"/>
          <w:bCs/>
          <w:color w:val="000000"/>
        </w:rPr>
      </w:pPr>
    </w:p>
    <w:tbl>
      <w:tblPr>
        <w:tblW w:w="9652" w:type="dxa"/>
        <w:tblInd w:w="-148" w:type="dxa"/>
        <w:tblLayout w:type="fixed"/>
        <w:tblCellMar>
          <w:left w:w="0" w:type="dxa"/>
          <w:right w:w="0" w:type="dxa"/>
        </w:tblCellMar>
        <w:tblLook w:val="01E0" w:firstRow="1" w:lastRow="1" w:firstColumn="1" w:lastColumn="1" w:noHBand="0" w:noVBand="0"/>
      </w:tblPr>
      <w:tblGrid>
        <w:gridCol w:w="1855"/>
        <w:gridCol w:w="1418"/>
        <w:gridCol w:w="1689"/>
        <w:gridCol w:w="850"/>
        <w:gridCol w:w="1276"/>
        <w:gridCol w:w="709"/>
        <w:gridCol w:w="1855"/>
      </w:tblGrid>
      <w:tr w:rsidR="005436B1" w:rsidRPr="00B67616" w14:paraId="5FE7B8DB" w14:textId="77777777" w:rsidTr="00A061BF">
        <w:trPr>
          <w:cantSplit/>
          <w:tblHeader/>
        </w:trPr>
        <w:tc>
          <w:tcPr>
            <w:tcW w:w="1855" w:type="dxa"/>
            <w:tcBorders>
              <w:top w:val="single" w:sz="5" w:space="0" w:color="000000"/>
              <w:left w:val="single" w:sz="5" w:space="0" w:color="000000"/>
              <w:bottom w:val="single" w:sz="5" w:space="0" w:color="000000"/>
              <w:right w:val="single" w:sz="5" w:space="0" w:color="000000"/>
            </w:tcBorders>
          </w:tcPr>
          <w:p w14:paraId="3637918F" w14:textId="77777777" w:rsidR="00D15122" w:rsidRPr="00E835A2" w:rsidRDefault="00094066" w:rsidP="00B76DB1">
            <w:pPr>
              <w:pStyle w:val="TableParagraph"/>
              <w:keepNext/>
              <w:keepLines/>
              <w:widowControl/>
              <w:ind w:firstLine="8"/>
              <w:jc w:val="center"/>
              <w:rPr>
                <w:rFonts w:eastAsia="Times New Roman"/>
                <w:color w:val="000000"/>
                <w:sz w:val="20"/>
                <w:szCs w:val="20"/>
              </w:rPr>
            </w:pPr>
            <w:r w:rsidRPr="00E835A2">
              <w:rPr>
                <w:color w:val="000000"/>
                <w:sz w:val="20"/>
              </w:rPr>
              <w:t>Klasyfikacja układów i narządów</w:t>
            </w:r>
          </w:p>
        </w:tc>
        <w:tc>
          <w:tcPr>
            <w:tcW w:w="1418" w:type="dxa"/>
            <w:tcBorders>
              <w:top w:val="single" w:sz="5" w:space="0" w:color="000000"/>
              <w:left w:val="single" w:sz="5" w:space="0" w:color="000000"/>
              <w:bottom w:val="single" w:sz="5" w:space="0" w:color="000000"/>
              <w:right w:val="single" w:sz="5" w:space="0" w:color="000000"/>
            </w:tcBorders>
          </w:tcPr>
          <w:p w14:paraId="0CD7DA1E" w14:textId="77777777" w:rsidR="00D15122" w:rsidRPr="00E835A2" w:rsidRDefault="009B0756" w:rsidP="00B76DB1">
            <w:pPr>
              <w:pStyle w:val="TableParagraph"/>
              <w:keepNext/>
              <w:keepLines/>
              <w:widowControl/>
              <w:spacing w:line="222" w:lineRule="exact"/>
              <w:jc w:val="center"/>
              <w:rPr>
                <w:rFonts w:eastAsia="Times New Roman"/>
                <w:color w:val="000000"/>
                <w:sz w:val="20"/>
                <w:szCs w:val="20"/>
              </w:rPr>
            </w:pPr>
            <w:r w:rsidRPr="00E835A2">
              <w:rPr>
                <w:color w:val="000000"/>
                <w:sz w:val="20"/>
              </w:rPr>
              <w:t>Bardzo często</w:t>
            </w:r>
          </w:p>
        </w:tc>
        <w:tc>
          <w:tcPr>
            <w:tcW w:w="1689" w:type="dxa"/>
            <w:tcBorders>
              <w:top w:val="single" w:sz="5" w:space="0" w:color="000000"/>
              <w:left w:val="single" w:sz="5" w:space="0" w:color="000000"/>
              <w:bottom w:val="single" w:sz="5" w:space="0" w:color="000000"/>
              <w:right w:val="single" w:sz="5" w:space="0" w:color="000000"/>
            </w:tcBorders>
          </w:tcPr>
          <w:p w14:paraId="4FD76918" w14:textId="77777777" w:rsidR="00D15122" w:rsidRPr="00E835A2" w:rsidRDefault="009B0756" w:rsidP="00B76DB1">
            <w:pPr>
              <w:pStyle w:val="TableParagraph"/>
              <w:keepNext/>
              <w:keepLines/>
              <w:widowControl/>
              <w:spacing w:line="222" w:lineRule="exact"/>
              <w:jc w:val="center"/>
              <w:rPr>
                <w:rFonts w:eastAsia="Times New Roman"/>
                <w:color w:val="000000"/>
                <w:sz w:val="20"/>
                <w:szCs w:val="20"/>
              </w:rPr>
            </w:pPr>
            <w:r w:rsidRPr="00E835A2">
              <w:rPr>
                <w:color w:val="000000"/>
                <w:sz w:val="20"/>
              </w:rPr>
              <w:t>Często</w:t>
            </w:r>
          </w:p>
        </w:tc>
        <w:tc>
          <w:tcPr>
            <w:tcW w:w="850" w:type="dxa"/>
            <w:tcBorders>
              <w:top w:val="single" w:sz="5" w:space="0" w:color="000000"/>
              <w:left w:val="single" w:sz="5" w:space="0" w:color="000000"/>
              <w:bottom w:val="single" w:sz="5" w:space="0" w:color="000000"/>
              <w:right w:val="single" w:sz="5" w:space="0" w:color="000000"/>
            </w:tcBorders>
          </w:tcPr>
          <w:p w14:paraId="15E7A067" w14:textId="77777777" w:rsidR="00D15122" w:rsidRPr="00E835A2" w:rsidRDefault="009B0756" w:rsidP="00B76DB1">
            <w:pPr>
              <w:pStyle w:val="TableParagraph"/>
              <w:keepNext/>
              <w:keepLines/>
              <w:widowControl/>
              <w:spacing w:line="222" w:lineRule="exact"/>
              <w:jc w:val="center"/>
              <w:rPr>
                <w:rFonts w:eastAsia="Times New Roman"/>
                <w:color w:val="000000"/>
                <w:sz w:val="20"/>
                <w:szCs w:val="20"/>
              </w:rPr>
            </w:pPr>
            <w:r w:rsidRPr="00E835A2">
              <w:rPr>
                <w:color w:val="000000"/>
                <w:sz w:val="20"/>
              </w:rPr>
              <w:t>Niezbyt często</w:t>
            </w:r>
          </w:p>
        </w:tc>
        <w:tc>
          <w:tcPr>
            <w:tcW w:w="1276" w:type="dxa"/>
            <w:tcBorders>
              <w:top w:val="single" w:sz="5" w:space="0" w:color="000000"/>
              <w:left w:val="single" w:sz="5" w:space="0" w:color="000000"/>
              <w:bottom w:val="single" w:sz="5" w:space="0" w:color="000000"/>
              <w:right w:val="single" w:sz="5" w:space="0" w:color="000000"/>
            </w:tcBorders>
          </w:tcPr>
          <w:p w14:paraId="72014B5C" w14:textId="77777777" w:rsidR="00D15122" w:rsidRPr="00E835A2" w:rsidRDefault="009B0756" w:rsidP="00B76DB1">
            <w:pPr>
              <w:pStyle w:val="TableParagraph"/>
              <w:keepNext/>
              <w:keepLines/>
              <w:widowControl/>
              <w:spacing w:line="222" w:lineRule="exact"/>
              <w:jc w:val="center"/>
              <w:rPr>
                <w:rFonts w:eastAsia="Times New Roman"/>
                <w:color w:val="000000"/>
                <w:sz w:val="20"/>
                <w:szCs w:val="20"/>
              </w:rPr>
            </w:pPr>
            <w:r w:rsidRPr="00E835A2">
              <w:rPr>
                <w:color w:val="000000"/>
                <w:sz w:val="20"/>
              </w:rPr>
              <w:t>Rzadko</w:t>
            </w:r>
          </w:p>
        </w:tc>
        <w:tc>
          <w:tcPr>
            <w:tcW w:w="709" w:type="dxa"/>
            <w:tcBorders>
              <w:top w:val="single" w:sz="5" w:space="0" w:color="000000"/>
              <w:left w:val="single" w:sz="5" w:space="0" w:color="000000"/>
              <w:bottom w:val="single" w:sz="5" w:space="0" w:color="000000"/>
              <w:right w:val="single" w:sz="5" w:space="0" w:color="000000"/>
            </w:tcBorders>
          </w:tcPr>
          <w:p w14:paraId="36B4EE40" w14:textId="77777777" w:rsidR="00D15122" w:rsidRPr="00E835A2" w:rsidRDefault="009B0756" w:rsidP="00B76DB1">
            <w:pPr>
              <w:pStyle w:val="TableParagraph"/>
              <w:keepNext/>
              <w:keepLines/>
              <w:widowControl/>
              <w:ind w:hanging="10"/>
              <w:jc w:val="center"/>
              <w:rPr>
                <w:rFonts w:eastAsia="Times New Roman"/>
                <w:color w:val="000000"/>
                <w:sz w:val="20"/>
                <w:szCs w:val="20"/>
              </w:rPr>
            </w:pPr>
            <w:r w:rsidRPr="00E835A2">
              <w:rPr>
                <w:color w:val="000000"/>
                <w:sz w:val="20"/>
              </w:rPr>
              <w:t>Bardzo rzadko</w:t>
            </w:r>
          </w:p>
        </w:tc>
        <w:tc>
          <w:tcPr>
            <w:tcW w:w="1855" w:type="dxa"/>
            <w:tcBorders>
              <w:top w:val="single" w:sz="5" w:space="0" w:color="000000"/>
              <w:left w:val="single" w:sz="5" w:space="0" w:color="000000"/>
              <w:bottom w:val="single" w:sz="5" w:space="0" w:color="000000"/>
              <w:right w:val="single" w:sz="5" w:space="0" w:color="000000"/>
            </w:tcBorders>
          </w:tcPr>
          <w:p w14:paraId="5624E165" w14:textId="77777777" w:rsidR="00D15122" w:rsidRPr="00E835A2" w:rsidRDefault="009B0756" w:rsidP="00B76DB1">
            <w:pPr>
              <w:pStyle w:val="TableParagraph"/>
              <w:keepNext/>
              <w:keepLines/>
              <w:widowControl/>
              <w:ind w:right="260"/>
              <w:jc w:val="center"/>
              <w:rPr>
                <w:rFonts w:eastAsia="Times New Roman"/>
                <w:color w:val="000000"/>
                <w:sz w:val="20"/>
                <w:szCs w:val="20"/>
              </w:rPr>
            </w:pPr>
            <w:r w:rsidRPr="00E835A2">
              <w:rPr>
                <w:color w:val="000000"/>
                <w:sz w:val="20"/>
              </w:rPr>
              <w:t>Częstość nieznana</w:t>
            </w:r>
          </w:p>
        </w:tc>
      </w:tr>
      <w:tr w:rsidR="005436B1" w:rsidRPr="00B67616" w14:paraId="105CA3B0" w14:textId="77777777" w:rsidTr="00A061BF">
        <w:trPr>
          <w:cantSplit/>
        </w:trPr>
        <w:tc>
          <w:tcPr>
            <w:tcW w:w="1855" w:type="dxa"/>
            <w:tcBorders>
              <w:top w:val="single" w:sz="5" w:space="0" w:color="000000"/>
              <w:left w:val="single" w:sz="5" w:space="0" w:color="000000"/>
              <w:bottom w:val="single" w:sz="5" w:space="0" w:color="000000"/>
              <w:right w:val="single" w:sz="5" w:space="0" w:color="000000"/>
            </w:tcBorders>
          </w:tcPr>
          <w:p w14:paraId="57AB893E" w14:textId="77777777" w:rsidR="00D15122" w:rsidRPr="00E835A2" w:rsidRDefault="009B0756" w:rsidP="00B76DB1">
            <w:pPr>
              <w:pStyle w:val="TableParagraph"/>
              <w:keepNext/>
              <w:keepLines/>
              <w:widowControl/>
              <w:spacing w:line="234" w:lineRule="auto"/>
              <w:rPr>
                <w:color w:val="000000"/>
                <w:sz w:val="20"/>
                <w:szCs w:val="20"/>
              </w:rPr>
            </w:pPr>
            <w:r w:rsidRPr="00E835A2">
              <w:rPr>
                <w:color w:val="000000"/>
                <w:sz w:val="20"/>
              </w:rPr>
              <w:t>Zakażenia i</w:t>
            </w:r>
            <w:r w:rsidR="005436B1" w:rsidRPr="00E835A2">
              <w:rPr>
                <w:color w:val="000000"/>
                <w:sz w:val="20"/>
              </w:rPr>
              <w:t> </w:t>
            </w:r>
            <w:r w:rsidRPr="00E835A2">
              <w:rPr>
                <w:color w:val="000000"/>
                <w:sz w:val="20"/>
              </w:rPr>
              <w:t>zarażenia pasożytnicze</w:t>
            </w:r>
          </w:p>
        </w:tc>
        <w:tc>
          <w:tcPr>
            <w:tcW w:w="1418" w:type="dxa"/>
            <w:tcBorders>
              <w:top w:val="single" w:sz="5" w:space="0" w:color="000000"/>
              <w:left w:val="single" w:sz="5" w:space="0" w:color="000000"/>
              <w:bottom w:val="single" w:sz="5" w:space="0" w:color="000000"/>
              <w:right w:val="single" w:sz="5" w:space="0" w:color="000000"/>
            </w:tcBorders>
          </w:tcPr>
          <w:p w14:paraId="6ABCE7A3" w14:textId="77777777" w:rsidR="00D15122" w:rsidRPr="00E835A2" w:rsidRDefault="00D15122" w:rsidP="00B76DB1">
            <w:pPr>
              <w:pStyle w:val="TableParagraph"/>
              <w:keepNext/>
              <w:keepLines/>
              <w:widowControl/>
              <w:spacing w:line="234" w:lineRule="auto"/>
              <w:rPr>
                <w:color w:val="000000"/>
                <w:sz w:val="20"/>
                <w:szCs w:val="20"/>
              </w:rPr>
            </w:pPr>
          </w:p>
        </w:tc>
        <w:tc>
          <w:tcPr>
            <w:tcW w:w="1689" w:type="dxa"/>
            <w:tcBorders>
              <w:top w:val="single" w:sz="5" w:space="0" w:color="000000"/>
              <w:left w:val="single" w:sz="5" w:space="0" w:color="000000"/>
              <w:bottom w:val="single" w:sz="5" w:space="0" w:color="000000"/>
              <w:right w:val="single" w:sz="5" w:space="0" w:color="000000"/>
            </w:tcBorders>
          </w:tcPr>
          <w:p w14:paraId="6C0F496E" w14:textId="77777777" w:rsidR="006645C0" w:rsidRPr="00E835A2" w:rsidRDefault="00094066" w:rsidP="00B76DB1">
            <w:pPr>
              <w:pStyle w:val="TableParagraph"/>
              <w:keepNext/>
              <w:keepLines/>
              <w:widowControl/>
              <w:spacing w:line="234" w:lineRule="auto"/>
              <w:ind w:right="9"/>
              <w:rPr>
                <w:color w:val="000000"/>
                <w:sz w:val="20"/>
              </w:rPr>
            </w:pPr>
            <w:r w:rsidRPr="00E835A2">
              <w:rPr>
                <w:color w:val="000000"/>
                <w:sz w:val="20"/>
              </w:rPr>
              <w:t xml:space="preserve">Posocznica, </w:t>
            </w:r>
          </w:p>
          <w:p w14:paraId="2180EC69" w14:textId="77777777" w:rsidR="006645C0" w:rsidRPr="00E835A2" w:rsidRDefault="00094066" w:rsidP="00B76DB1">
            <w:pPr>
              <w:pStyle w:val="TableParagraph"/>
              <w:keepNext/>
              <w:keepLines/>
              <w:widowControl/>
              <w:spacing w:line="234" w:lineRule="auto"/>
              <w:ind w:right="9"/>
              <w:rPr>
                <w:color w:val="000000"/>
                <w:sz w:val="20"/>
              </w:rPr>
            </w:pPr>
            <w:r w:rsidRPr="00E835A2">
              <w:rPr>
                <w:color w:val="000000"/>
                <w:sz w:val="20"/>
              </w:rPr>
              <w:t xml:space="preserve">Zapalenie tkanki łącznej, </w:t>
            </w:r>
          </w:p>
          <w:p w14:paraId="69FA3DE7" w14:textId="77777777" w:rsidR="006645C0" w:rsidRPr="00E835A2" w:rsidRDefault="00094066" w:rsidP="00B76DB1">
            <w:pPr>
              <w:pStyle w:val="TableParagraph"/>
              <w:keepNext/>
              <w:keepLines/>
              <w:widowControl/>
              <w:spacing w:line="234" w:lineRule="auto"/>
              <w:ind w:right="9"/>
              <w:rPr>
                <w:color w:val="000000"/>
                <w:sz w:val="20"/>
              </w:rPr>
            </w:pPr>
            <w:r w:rsidRPr="00E835A2">
              <w:rPr>
                <w:color w:val="000000"/>
                <w:sz w:val="20"/>
              </w:rPr>
              <w:t>Ro</w:t>
            </w:r>
            <w:r w:rsidR="009B0756" w:rsidRPr="00E835A2">
              <w:rPr>
                <w:color w:val="000000"/>
                <w:sz w:val="20"/>
              </w:rPr>
              <w:t>pień</w:t>
            </w:r>
            <w:r w:rsidR="009B0756" w:rsidRPr="00E835A2">
              <w:rPr>
                <w:color w:val="000000"/>
                <w:sz w:val="20"/>
                <w:vertAlign w:val="superscript"/>
              </w:rPr>
              <w:t>a,b</w:t>
            </w:r>
            <w:r w:rsidR="009B0756" w:rsidRPr="00E835A2">
              <w:rPr>
                <w:color w:val="000000"/>
                <w:sz w:val="20"/>
              </w:rPr>
              <w:t xml:space="preserve">, </w:t>
            </w:r>
          </w:p>
          <w:p w14:paraId="4025A4E1" w14:textId="77777777" w:rsidR="006645C0" w:rsidRPr="00E835A2" w:rsidRDefault="00717A56" w:rsidP="00B76DB1">
            <w:pPr>
              <w:pStyle w:val="TableParagraph"/>
              <w:keepNext/>
              <w:keepLines/>
              <w:widowControl/>
              <w:spacing w:line="234" w:lineRule="auto"/>
              <w:ind w:right="9"/>
              <w:rPr>
                <w:color w:val="000000"/>
                <w:sz w:val="20"/>
              </w:rPr>
            </w:pPr>
            <w:r w:rsidRPr="00E835A2">
              <w:rPr>
                <w:color w:val="000000"/>
                <w:sz w:val="20"/>
              </w:rPr>
              <w:t>Zakażenie</w:t>
            </w:r>
            <w:r w:rsidR="009B0756" w:rsidRPr="00E835A2">
              <w:rPr>
                <w:color w:val="000000"/>
                <w:sz w:val="20"/>
              </w:rPr>
              <w:t xml:space="preserve">, </w:t>
            </w:r>
          </w:p>
          <w:p w14:paraId="7F331D08" w14:textId="77777777" w:rsidR="00D15122" w:rsidRPr="00E835A2" w:rsidRDefault="00717A56" w:rsidP="00B76DB1">
            <w:pPr>
              <w:pStyle w:val="TableParagraph"/>
              <w:keepNext/>
              <w:keepLines/>
              <w:widowControl/>
              <w:spacing w:line="234" w:lineRule="auto"/>
              <w:ind w:right="9"/>
              <w:rPr>
                <w:color w:val="000000"/>
                <w:sz w:val="20"/>
                <w:szCs w:val="20"/>
              </w:rPr>
            </w:pPr>
            <w:r w:rsidRPr="00E835A2">
              <w:rPr>
                <w:color w:val="000000"/>
                <w:sz w:val="20"/>
              </w:rPr>
              <w:t xml:space="preserve">Zakażenie </w:t>
            </w:r>
            <w:r w:rsidR="009B0756" w:rsidRPr="00E835A2">
              <w:rPr>
                <w:color w:val="000000"/>
                <w:sz w:val="20"/>
              </w:rPr>
              <w:t xml:space="preserve">dróg moczowych </w:t>
            </w:r>
          </w:p>
        </w:tc>
        <w:tc>
          <w:tcPr>
            <w:tcW w:w="850" w:type="dxa"/>
            <w:tcBorders>
              <w:top w:val="single" w:sz="5" w:space="0" w:color="000000"/>
              <w:left w:val="single" w:sz="5" w:space="0" w:color="000000"/>
              <w:bottom w:val="single" w:sz="5" w:space="0" w:color="000000"/>
              <w:right w:val="single" w:sz="5" w:space="0" w:color="000000"/>
            </w:tcBorders>
          </w:tcPr>
          <w:p w14:paraId="66EDBF2E" w14:textId="77777777" w:rsidR="00D15122" w:rsidRPr="00E835A2" w:rsidRDefault="00D15122" w:rsidP="00B76DB1">
            <w:pPr>
              <w:pStyle w:val="TableParagraph"/>
              <w:keepNext/>
              <w:keepLines/>
              <w:widowControl/>
              <w:spacing w:line="234" w:lineRule="auto"/>
              <w:ind w:right="34"/>
              <w:rPr>
                <w:color w:val="000000"/>
                <w:sz w:val="20"/>
                <w:szCs w:val="20"/>
              </w:rPr>
            </w:pPr>
          </w:p>
        </w:tc>
        <w:tc>
          <w:tcPr>
            <w:tcW w:w="1276" w:type="dxa"/>
            <w:tcBorders>
              <w:top w:val="single" w:sz="5" w:space="0" w:color="000000"/>
              <w:left w:val="single" w:sz="5" w:space="0" w:color="000000"/>
              <w:bottom w:val="single" w:sz="5" w:space="0" w:color="000000"/>
              <w:right w:val="single" w:sz="5" w:space="0" w:color="000000"/>
            </w:tcBorders>
          </w:tcPr>
          <w:p w14:paraId="49CC2A8B" w14:textId="77777777" w:rsidR="00D15122" w:rsidRPr="00E835A2" w:rsidRDefault="00D15122" w:rsidP="00B76DB1">
            <w:pPr>
              <w:pStyle w:val="TableParagraph"/>
              <w:keepNext/>
              <w:keepLines/>
              <w:widowControl/>
              <w:spacing w:line="234" w:lineRule="auto"/>
              <w:ind w:right="20"/>
              <w:rPr>
                <w:color w:val="000000"/>
                <w:sz w:val="20"/>
                <w:szCs w:val="20"/>
              </w:rPr>
            </w:pPr>
          </w:p>
        </w:tc>
        <w:tc>
          <w:tcPr>
            <w:tcW w:w="709" w:type="dxa"/>
            <w:tcBorders>
              <w:top w:val="single" w:sz="5" w:space="0" w:color="000000"/>
              <w:left w:val="single" w:sz="5" w:space="0" w:color="000000"/>
              <w:bottom w:val="single" w:sz="5" w:space="0" w:color="000000"/>
              <w:right w:val="single" w:sz="5" w:space="0" w:color="000000"/>
            </w:tcBorders>
          </w:tcPr>
          <w:p w14:paraId="3888E060" w14:textId="77777777" w:rsidR="00D15122" w:rsidRPr="00E835A2" w:rsidRDefault="00D15122" w:rsidP="00B76DB1">
            <w:pPr>
              <w:pStyle w:val="TableParagraph"/>
              <w:keepNext/>
              <w:keepLines/>
              <w:widowControl/>
              <w:spacing w:line="234" w:lineRule="auto"/>
              <w:ind w:right="6"/>
              <w:rPr>
                <w:color w:val="000000"/>
                <w:sz w:val="20"/>
                <w:szCs w:val="20"/>
              </w:rPr>
            </w:pPr>
          </w:p>
        </w:tc>
        <w:tc>
          <w:tcPr>
            <w:tcW w:w="1855" w:type="dxa"/>
            <w:tcBorders>
              <w:top w:val="single" w:sz="5" w:space="0" w:color="000000"/>
              <w:left w:val="single" w:sz="5" w:space="0" w:color="000000"/>
              <w:bottom w:val="single" w:sz="5" w:space="0" w:color="000000"/>
              <w:right w:val="single" w:sz="5" w:space="0" w:color="000000"/>
            </w:tcBorders>
          </w:tcPr>
          <w:p w14:paraId="7614A075" w14:textId="77777777" w:rsidR="00D15122" w:rsidRPr="00E835A2" w:rsidRDefault="00094066" w:rsidP="00B76DB1">
            <w:pPr>
              <w:pStyle w:val="TableParagraph"/>
              <w:keepNext/>
              <w:keepLines/>
              <w:widowControl/>
              <w:spacing w:line="234" w:lineRule="auto"/>
              <w:ind w:right="26"/>
              <w:rPr>
                <w:color w:val="000000"/>
                <w:sz w:val="20"/>
                <w:szCs w:val="20"/>
              </w:rPr>
            </w:pPr>
            <w:r w:rsidRPr="00E835A2">
              <w:rPr>
                <w:color w:val="000000"/>
                <w:sz w:val="20"/>
              </w:rPr>
              <w:t>M</w:t>
            </w:r>
            <w:r w:rsidR="009B0756" w:rsidRPr="00E835A2">
              <w:rPr>
                <w:color w:val="000000"/>
                <w:sz w:val="20"/>
              </w:rPr>
              <w:t>artwicze zapalenie powięzi</w:t>
            </w:r>
            <w:r w:rsidR="009B0756" w:rsidRPr="00E835A2">
              <w:rPr>
                <w:color w:val="000000"/>
                <w:sz w:val="20"/>
                <w:vertAlign w:val="superscript"/>
              </w:rPr>
              <w:t>c</w:t>
            </w:r>
          </w:p>
        </w:tc>
      </w:tr>
      <w:tr w:rsidR="005436B1" w:rsidRPr="00B67616" w14:paraId="068CDBB2" w14:textId="77777777" w:rsidTr="00A061BF">
        <w:trPr>
          <w:cantSplit/>
        </w:trPr>
        <w:tc>
          <w:tcPr>
            <w:tcW w:w="1855" w:type="dxa"/>
            <w:tcBorders>
              <w:top w:val="single" w:sz="5" w:space="0" w:color="000000"/>
              <w:left w:val="single" w:sz="5" w:space="0" w:color="000000"/>
              <w:bottom w:val="single" w:sz="5" w:space="0" w:color="000000"/>
              <w:right w:val="single" w:sz="5" w:space="0" w:color="000000"/>
            </w:tcBorders>
          </w:tcPr>
          <w:p w14:paraId="4D006217" w14:textId="77777777" w:rsidR="00D15122" w:rsidRPr="00E835A2" w:rsidRDefault="009B0756" w:rsidP="00B76DB1">
            <w:pPr>
              <w:pStyle w:val="TableParagraph"/>
              <w:keepNext/>
              <w:keepLines/>
              <w:widowControl/>
              <w:spacing w:line="234" w:lineRule="auto"/>
              <w:rPr>
                <w:color w:val="000000"/>
                <w:sz w:val="20"/>
                <w:szCs w:val="20"/>
              </w:rPr>
            </w:pPr>
            <w:r w:rsidRPr="00E835A2">
              <w:rPr>
                <w:color w:val="000000"/>
                <w:sz w:val="20"/>
              </w:rPr>
              <w:t xml:space="preserve">Zaburzenia krwi </w:t>
            </w:r>
            <w:r w:rsidR="00F67711" w:rsidRPr="00E835A2">
              <w:rPr>
                <w:color w:val="000000"/>
                <w:sz w:val="20"/>
              </w:rPr>
              <w:t>i </w:t>
            </w:r>
            <w:r w:rsidRPr="00E835A2">
              <w:rPr>
                <w:color w:val="000000"/>
                <w:sz w:val="20"/>
              </w:rPr>
              <w:t>układu chłonnego</w:t>
            </w:r>
          </w:p>
        </w:tc>
        <w:tc>
          <w:tcPr>
            <w:tcW w:w="1418" w:type="dxa"/>
            <w:tcBorders>
              <w:top w:val="single" w:sz="5" w:space="0" w:color="000000"/>
              <w:left w:val="single" w:sz="5" w:space="0" w:color="000000"/>
              <w:bottom w:val="single" w:sz="5" w:space="0" w:color="000000"/>
              <w:right w:val="single" w:sz="5" w:space="0" w:color="000000"/>
            </w:tcBorders>
          </w:tcPr>
          <w:p w14:paraId="22BFED51" w14:textId="77777777" w:rsidR="00D15122" w:rsidRPr="00E835A2" w:rsidRDefault="00094066" w:rsidP="00B76DB1">
            <w:pPr>
              <w:pStyle w:val="TableParagraph"/>
              <w:keepNext/>
              <w:keepLines/>
              <w:widowControl/>
              <w:spacing w:line="234" w:lineRule="auto"/>
              <w:ind w:right="14"/>
              <w:rPr>
                <w:color w:val="000000"/>
                <w:sz w:val="20"/>
                <w:szCs w:val="20"/>
              </w:rPr>
            </w:pPr>
            <w:r w:rsidRPr="00E835A2">
              <w:rPr>
                <w:color w:val="000000"/>
                <w:sz w:val="20"/>
              </w:rPr>
              <w:t>Gorączka neutropeniczna, Leukopenia, N</w:t>
            </w:r>
            <w:r w:rsidR="009B0756" w:rsidRPr="00E835A2">
              <w:rPr>
                <w:color w:val="000000"/>
                <w:sz w:val="20"/>
              </w:rPr>
              <w:t>eutropenia</w:t>
            </w:r>
            <w:r w:rsidR="009B0756" w:rsidRPr="00E835A2">
              <w:rPr>
                <w:color w:val="000000"/>
                <w:sz w:val="20"/>
                <w:vertAlign w:val="superscript"/>
              </w:rPr>
              <w:t>a</w:t>
            </w:r>
            <w:r w:rsidRPr="00E835A2">
              <w:rPr>
                <w:color w:val="000000"/>
                <w:sz w:val="20"/>
              </w:rPr>
              <w:t>, M</w:t>
            </w:r>
            <w:r w:rsidR="009B0756" w:rsidRPr="00E835A2">
              <w:rPr>
                <w:color w:val="000000"/>
                <w:sz w:val="20"/>
              </w:rPr>
              <w:t>ałopłytkowość</w:t>
            </w:r>
          </w:p>
        </w:tc>
        <w:tc>
          <w:tcPr>
            <w:tcW w:w="1689" w:type="dxa"/>
            <w:tcBorders>
              <w:top w:val="single" w:sz="5" w:space="0" w:color="000000"/>
              <w:left w:val="single" w:sz="5" w:space="0" w:color="000000"/>
              <w:bottom w:val="single" w:sz="5" w:space="0" w:color="000000"/>
              <w:right w:val="single" w:sz="5" w:space="0" w:color="000000"/>
            </w:tcBorders>
          </w:tcPr>
          <w:p w14:paraId="37FFF18D" w14:textId="77777777" w:rsidR="00D15122" w:rsidRPr="00E835A2" w:rsidRDefault="00094066" w:rsidP="00B76DB1">
            <w:pPr>
              <w:pStyle w:val="TableParagraph"/>
              <w:keepNext/>
              <w:keepLines/>
              <w:widowControl/>
              <w:spacing w:line="234" w:lineRule="auto"/>
              <w:ind w:right="48"/>
              <w:rPr>
                <w:color w:val="000000"/>
                <w:sz w:val="20"/>
                <w:szCs w:val="20"/>
              </w:rPr>
            </w:pPr>
            <w:r w:rsidRPr="00E835A2">
              <w:rPr>
                <w:color w:val="000000"/>
                <w:sz w:val="20"/>
              </w:rPr>
              <w:t>N</w:t>
            </w:r>
            <w:r w:rsidR="009B0756" w:rsidRPr="00E835A2">
              <w:rPr>
                <w:color w:val="000000"/>
                <w:sz w:val="20"/>
              </w:rPr>
              <w:t xml:space="preserve">iedokrwistość, </w:t>
            </w:r>
            <w:r w:rsidRPr="00E835A2">
              <w:rPr>
                <w:color w:val="000000"/>
                <w:sz w:val="20"/>
              </w:rPr>
              <w:t>L</w:t>
            </w:r>
            <w:r w:rsidR="009B0756" w:rsidRPr="00E835A2">
              <w:rPr>
                <w:color w:val="000000"/>
                <w:sz w:val="20"/>
              </w:rPr>
              <w:t>imfopenia</w:t>
            </w:r>
          </w:p>
        </w:tc>
        <w:tc>
          <w:tcPr>
            <w:tcW w:w="850" w:type="dxa"/>
            <w:tcBorders>
              <w:top w:val="single" w:sz="5" w:space="0" w:color="000000"/>
              <w:left w:val="single" w:sz="5" w:space="0" w:color="000000"/>
              <w:bottom w:val="single" w:sz="5" w:space="0" w:color="000000"/>
              <w:right w:val="single" w:sz="5" w:space="0" w:color="000000"/>
            </w:tcBorders>
          </w:tcPr>
          <w:p w14:paraId="70E27FBE" w14:textId="77777777" w:rsidR="00D15122" w:rsidRPr="00E835A2" w:rsidRDefault="00D15122" w:rsidP="00B76DB1">
            <w:pPr>
              <w:pStyle w:val="TableParagraph"/>
              <w:keepNext/>
              <w:keepLines/>
              <w:widowControl/>
              <w:spacing w:line="234" w:lineRule="auto"/>
              <w:ind w:right="378"/>
              <w:rPr>
                <w:color w:val="000000"/>
                <w:sz w:val="20"/>
                <w:szCs w:val="20"/>
              </w:rPr>
            </w:pPr>
          </w:p>
        </w:tc>
        <w:tc>
          <w:tcPr>
            <w:tcW w:w="1276" w:type="dxa"/>
            <w:tcBorders>
              <w:top w:val="single" w:sz="5" w:space="0" w:color="000000"/>
              <w:left w:val="single" w:sz="5" w:space="0" w:color="000000"/>
              <w:bottom w:val="single" w:sz="5" w:space="0" w:color="000000"/>
              <w:right w:val="single" w:sz="5" w:space="0" w:color="000000"/>
            </w:tcBorders>
          </w:tcPr>
          <w:p w14:paraId="3C4B8DD7" w14:textId="77777777" w:rsidR="00D15122" w:rsidRPr="00E835A2" w:rsidRDefault="00D15122" w:rsidP="00B76DB1">
            <w:pPr>
              <w:pStyle w:val="TableParagraph"/>
              <w:keepNext/>
              <w:keepLines/>
              <w:widowControl/>
              <w:spacing w:line="234" w:lineRule="auto"/>
              <w:ind w:right="378"/>
              <w:rPr>
                <w:color w:val="000000"/>
                <w:sz w:val="20"/>
                <w:szCs w:val="20"/>
              </w:rPr>
            </w:pPr>
          </w:p>
        </w:tc>
        <w:tc>
          <w:tcPr>
            <w:tcW w:w="709" w:type="dxa"/>
            <w:tcBorders>
              <w:top w:val="single" w:sz="5" w:space="0" w:color="000000"/>
              <w:left w:val="single" w:sz="5" w:space="0" w:color="000000"/>
              <w:bottom w:val="single" w:sz="5" w:space="0" w:color="000000"/>
              <w:right w:val="single" w:sz="5" w:space="0" w:color="000000"/>
            </w:tcBorders>
          </w:tcPr>
          <w:p w14:paraId="398D47A6" w14:textId="77777777" w:rsidR="00D15122" w:rsidRPr="00E835A2" w:rsidRDefault="00D15122" w:rsidP="00B76DB1">
            <w:pPr>
              <w:pStyle w:val="TableParagraph"/>
              <w:keepNext/>
              <w:keepLines/>
              <w:widowControl/>
              <w:spacing w:line="234" w:lineRule="auto"/>
              <w:ind w:right="6"/>
              <w:rPr>
                <w:color w:val="000000"/>
                <w:sz w:val="20"/>
                <w:szCs w:val="20"/>
              </w:rPr>
            </w:pPr>
          </w:p>
        </w:tc>
        <w:tc>
          <w:tcPr>
            <w:tcW w:w="1855" w:type="dxa"/>
            <w:tcBorders>
              <w:top w:val="single" w:sz="5" w:space="0" w:color="000000"/>
              <w:left w:val="single" w:sz="5" w:space="0" w:color="000000"/>
              <w:bottom w:val="single" w:sz="5" w:space="0" w:color="000000"/>
              <w:right w:val="single" w:sz="5" w:space="0" w:color="000000"/>
            </w:tcBorders>
          </w:tcPr>
          <w:p w14:paraId="7C027D46" w14:textId="77777777" w:rsidR="00D15122" w:rsidRPr="00E835A2" w:rsidRDefault="00D15122" w:rsidP="00B76DB1">
            <w:pPr>
              <w:pStyle w:val="TableParagraph"/>
              <w:keepNext/>
              <w:keepLines/>
              <w:widowControl/>
              <w:spacing w:line="234" w:lineRule="auto"/>
              <w:ind w:right="378"/>
              <w:rPr>
                <w:color w:val="000000"/>
                <w:sz w:val="20"/>
                <w:szCs w:val="20"/>
              </w:rPr>
            </w:pPr>
          </w:p>
        </w:tc>
      </w:tr>
      <w:tr w:rsidR="00A03DB2" w:rsidRPr="00B67616" w14:paraId="21A71EC0" w14:textId="77777777" w:rsidTr="00A061BF">
        <w:trPr>
          <w:cantSplit/>
        </w:trPr>
        <w:tc>
          <w:tcPr>
            <w:tcW w:w="1855" w:type="dxa"/>
            <w:tcBorders>
              <w:top w:val="single" w:sz="5" w:space="0" w:color="000000"/>
              <w:left w:val="single" w:sz="5" w:space="0" w:color="000000"/>
              <w:bottom w:val="single" w:sz="5" w:space="0" w:color="000000"/>
              <w:right w:val="single" w:sz="5" w:space="0" w:color="000000"/>
            </w:tcBorders>
          </w:tcPr>
          <w:p w14:paraId="64D4F97A" w14:textId="77777777" w:rsidR="00A03DB2" w:rsidRPr="00E835A2" w:rsidRDefault="00A03DB2" w:rsidP="00A03DB2">
            <w:pPr>
              <w:pStyle w:val="TableParagraph"/>
              <w:keepNext/>
              <w:keepLines/>
              <w:widowControl/>
              <w:spacing w:line="234" w:lineRule="auto"/>
              <w:rPr>
                <w:color w:val="000000"/>
                <w:sz w:val="20"/>
                <w:szCs w:val="20"/>
              </w:rPr>
            </w:pPr>
            <w:r w:rsidRPr="00E835A2">
              <w:rPr>
                <w:color w:val="000000"/>
                <w:sz w:val="20"/>
              </w:rPr>
              <w:t>Zaburzenia układu immunologicznego</w:t>
            </w:r>
          </w:p>
        </w:tc>
        <w:tc>
          <w:tcPr>
            <w:tcW w:w="1418" w:type="dxa"/>
            <w:tcBorders>
              <w:top w:val="single" w:sz="5" w:space="0" w:color="000000"/>
              <w:left w:val="single" w:sz="5" w:space="0" w:color="000000"/>
              <w:bottom w:val="single" w:sz="5" w:space="0" w:color="000000"/>
              <w:right w:val="single" w:sz="5" w:space="0" w:color="000000"/>
            </w:tcBorders>
          </w:tcPr>
          <w:p w14:paraId="5973B7E7" w14:textId="77777777" w:rsidR="00A03DB2" w:rsidRPr="00E835A2" w:rsidRDefault="00A03DB2" w:rsidP="00A03DB2">
            <w:pPr>
              <w:pStyle w:val="TableParagraph"/>
              <w:keepNext/>
              <w:keepLines/>
              <w:widowControl/>
              <w:spacing w:line="234" w:lineRule="auto"/>
              <w:ind w:right="14"/>
              <w:rPr>
                <w:color w:val="000000"/>
                <w:sz w:val="20"/>
                <w:szCs w:val="20"/>
              </w:rPr>
            </w:pPr>
          </w:p>
        </w:tc>
        <w:tc>
          <w:tcPr>
            <w:tcW w:w="1689" w:type="dxa"/>
            <w:tcBorders>
              <w:top w:val="single" w:sz="5" w:space="0" w:color="000000"/>
              <w:left w:val="single" w:sz="5" w:space="0" w:color="000000"/>
              <w:bottom w:val="single" w:sz="5" w:space="0" w:color="000000"/>
              <w:right w:val="single" w:sz="5" w:space="0" w:color="000000"/>
            </w:tcBorders>
          </w:tcPr>
          <w:p w14:paraId="4762F90D" w14:textId="2FD06497" w:rsidR="00A03DB2" w:rsidRPr="00E835A2" w:rsidRDefault="00A03DB2" w:rsidP="00A03DB2">
            <w:pPr>
              <w:pStyle w:val="TableParagraph"/>
              <w:keepNext/>
              <w:keepLines/>
              <w:widowControl/>
              <w:spacing w:line="234" w:lineRule="auto"/>
              <w:ind w:right="14"/>
              <w:rPr>
                <w:color w:val="000000"/>
                <w:sz w:val="20"/>
                <w:szCs w:val="20"/>
              </w:rPr>
            </w:pPr>
            <w:r w:rsidRPr="00E835A2">
              <w:rPr>
                <w:color w:val="000000"/>
                <w:sz w:val="20"/>
              </w:rPr>
              <w:t xml:space="preserve">Nadwrażliwość, Reakcje </w:t>
            </w:r>
            <w:r w:rsidR="006A17B8" w:rsidRPr="00E835A2">
              <w:rPr>
                <w:color w:val="000000"/>
                <w:sz w:val="20"/>
              </w:rPr>
              <w:t>związane z wlewem</w:t>
            </w:r>
            <w:r w:rsidRPr="00E835A2">
              <w:rPr>
                <w:color w:val="000000"/>
                <w:sz w:val="20"/>
                <w:vertAlign w:val="superscript"/>
              </w:rPr>
              <w:t>a,b,c</w:t>
            </w:r>
          </w:p>
        </w:tc>
        <w:tc>
          <w:tcPr>
            <w:tcW w:w="850" w:type="dxa"/>
            <w:tcBorders>
              <w:top w:val="single" w:sz="5" w:space="0" w:color="000000"/>
              <w:left w:val="single" w:sz="5" w:space="0" w:color="000000"/>
              <w:bottom w:val="single" w:sz="5" w:space="0" w:color="000000"/>
              <w:right w:val="single" w:sz="5" w:space="0" w:color="000000"/>
            </w:tcBorders>
          </w:tcPr>
          <w:p w14:paraId="3AF94349" w14:textId="77777777" w:rsidR="00A03DB2" w:rsidRPr="00E835A2" w:rsidRDefault="00A03DB2" w:rsidP="00A03DB2">
            <w:pPr>
              <w:pStyle w:val="TableParagraph"/>
              <w:keepNext/>
              <w:keepLines/>
              <w:widowControl/>
              <w:spacing w:line="234" w:lineRule="auto"/>
              <w:ind w:right="14"/>
              <w:rPr>
                <w:color w:val="000000"/>
                <w:sz w:val="20"/>
                <w:szCs w:val="20"/>
              </w:rPr>
            </w:pPr>
          </w:p>
        </w:tc>
        <w:tc>
          <w:tcPr>
            <w:tcW w:w="1276" w:type="dxa"/>
            <w:tcBorders>
              <w:top w:val="single" w:sz="5" w:space="0" w:color="000000"/>
              <w:left w:val="single" w:sz="5" w:space="0" w:color="000000"/>
              <w:bottom w:val="single" w:sz="5" w:space="0" w:color="000000"/>
              <w:right w:val="single" w:sz="5" w:space="0" w:color="000000"/>
            </w:tcBorders>
          </w:tcPr>
          <w:p w14:paraId="07972003" w14:textId="4977E301" w:rsidR="00A03DB2" w:rsidRPr="00E835A2" w:rsidRDefault="00A03DB2" w:rsidP="00A03DB2">
            <w:pPr>
              <w:pStyle w:val="TableParagraph"/>
              <w:keepNext/>
              <w:keepLines/>
              <w:widowControl/>
              <w:spacing w:line="234" w:lineRule="auto"/>
              <w:ind w:right="14"/>
              <w:rPr>
                <w:color w:val="000000"/>
                <w:sz w:val="20"/>
                <w:szCs w:val="20"/>
              </w:rPr>
            </w:pPr>
            <w:r w:rsidRPr="00E835A2">
              <w:rPr>
                <w:color w:val="000000"/>
                <w:sz w:val="20"/>
              </w:rPr>
              <w:t>Wstrząs anafilakt</w:t>
            </w:r>
            <w:r w:rsidR="006A17B8" w:rsidRPr="00E835A2">
              <w:rPr>
                <w:color w:val="000000"/>
                <w:sz w:val="20"/>
              </w:rPr>
              <w:t>yczny</w:t>
            </w:r>
            <w:r w:rsidRPr="00E835A2">
              <w:rPr>
                <w:sz w:val="20"/>
                <w:vertAlign w:val="superscript"/>
                <w:lang w:val="en-US"/>
              </w:rPr>
              <w:t>b,c</w:t>
            </w:r>
          </w:p>
        </w:tc>
        <w:tc>
          <w:tcPr>
            <w:tcW w:w="709" w:type="dxa"/>
            <w:tcBorders>
              <w:top w:val="single" w:sz="5" w:space="0" w:color="000000"/>
              <w:left w:val="single" w:sz="5" w:space="0" w:color="000000"/>
              <w:bottom w:val="single" w:sz="5" w:space="0" w:color="000000"/>
              <w:right w:val="single" w:sz="5" w:space="0" w:color="000000"/>
            </w:tcBorders>
          </w:tcPr>
          <w:p w14:paraId="4BB3DA6C" w14:textId="77777777" w:rsidR="00A03DB2" w:rsidRPr="00E835A2" w:rsidRDefault="00A03DB2" w:rsidP="00A03DB2">
            <w:pPr>
              <w:pStyle w:val="TableParagraph"/>
              <w:keepNext/>
              <w:keepLines/>
              <w:widowControl/>
              <w:spacing w:line="234" w:lineRule="auto"/>
              <w:ind w:right="14"/>
              <w:rPr>
                <w:color w:val="000000"/>
                <w:sz w:val="20"/>
                <w:szCs w:val="20"/>
              </w:rPr>
            </w:pPr>
          </w:p>
        </w:tc>
        <w:tc>
          <w:tcPr>
            <w:tcW w:w="1855" w:type="dxa"/>
            <w:tcBorders>
              <w:top w:val="single" w:sz="5" w:space="0" w:color="000000"/>
              <w:left w:val="single" w:sz="5" w:space="0" w:color="000000"/>
              <w:bottom w:val="single" w:sz="5" w:space="0" w:color="000000"/>
              <w:right w:val="single" w:sz="5" w:space="0" w:color="000000"/>
            </w:tcBorders>
          </w:tcPr>
          <w:p w14:paraId="4DCF3813" w14:textId="145CBAD3" w:rsidR="00A03DB2" w:rsidRPr="00E835A2" w:rsidRDefault="00A03DB2" w:rsidP="00A03DB2">
            <w:pPr>
              <w:pStyle w:val="TableParagraph"/>
              <w:keepNext/>
              <w:keepLines/>
              <w:widowControl/>
              <w:spacing w:line="234" w:lineRule="auto"/>
              <w:ind w:right="14"/>
              <w:rPr>
                <w:color w:val="000000"/>
                <w:sz w:val="20"/>
                <w:szCs w:val="20"/>
              </w:rPr>
            </w:pPr>
          </w:p>
        </w:tc>
      </w:tr>
      <w:tr w:rsidR="00A03DB2" w:rsidRPr="00B67616" w14:paraId="301A81F0" w14:textId="77777777" w:rsidTr="00A061BF">
        <w:trPr>
          <w:cantSplit/>
        </w:trPr>
        <w:tc>
          <w:tcPr>
            <w:tcW w:w="1855" w:type="dxa"/>
            <w:tcBorders>
              <w:top w:val="single" w:sz="5" w:space="0" w:color="000000"/>
              <w:left w:val="single" w:sz="5" w:space="0" w:color="000000"/>
              <w:bottom w:val="single" w:sz="5" w:space="0" w:color="000000"/>
              <w:right w:val="single" w:sz="5" w:space="0" w:color="000000"/>
            </w:tcBorders>
          </w:tcPr>
          <w:p w14:paraId="23536A2B" w14:textId="77777777" w:rsidR="00A03DB2" w:rsidRPr="00E835A2" w:rsidRDefault="00A03DB2" w:rsidP="00A03DB2">
            <w:pPr>
              <w:pStyle w:val="TableParagraph"/>
              <w:keepNext/>
              <w:keepLines/>
              <w:widowControl/>
              <w:tabs>
                <w:tab w:val="left" w:pos="1336"/>
              </w:tabs>
              <w:spacing w:line="235" w:lineRule="auto"/>
              <w:rPr>
                <w:color w:val="000000"/>
                <w:sz w:val="20"/>
                <w:szCs w:val="20"/>
              </w:rPr>
            </w:pPr>
            <w:r w:rsidRPr="00E835A2">
              <w:rPr>
                <w:color w:val="000000"/>
                <w:sz w:val="20"/>
              </w:rPr>
              <w:t>Zaburzenia metabolizmu i odżywiania</w:t>
            </w:r>
          </w:p>
        </w:tc>
        <w:tc>
          <w:tcPr>
            <w:tcW w:w="1418" w:type="dxa"/>
            <w:tcBorders>
              <w:top w:val="single" w:sz="5" w:space="0" w:color="000000"/>
              <w:left w:val="single" w:sz="5" w:space="0" w:color="000000"/>
              <w:bottom w:val="single" w:sz="5" w:space="0" w:color="000000"/>
              <w:right w:val="single" w:sz="5" w:space="0" w:color="000000"/>
            </w:tcBorders>
          </w:tcPr>
          <w:p w14:paraId="521CB2DC" w14:textId="77777777" w:rsidR="00A03DB2" w:rsidRPr="00E835A2" w:rsidRDefault="00A03DB2" w:rsidP="00A03DB2">
            <w:pPr>
              <w:pStyle w:val="TableParagraph"/>
              <w:keepNext/>
              <w:keepLines/>
              <w:widowControl/>
              <w:spacing w:line="235" w:lineRule="auto"/>
              <w:ind w:right="14"/>
              <w:rPr>
                <w:color w:val="000000"/>
                <w:sz w:val="20"/>
                <w:szCs w:val="20"/>
              </w:rPr>
            </w:pPr>
          </w:p>
        </w:tc>
        <w:tc>
          <w:tcPr>
            <w:tcW w:w="1689" w:type="dxa"/>
            <w:tcBorders>
              <w:top w:val="single" w:sz="5" w:space="0" w:color="000000"/>
              <w:left w:val="single" w:sz="5" w:space="0" w:color="000000"/>
              <w:bottom w:val="single" w:sz="5" w:space="0" w:color="000000"/>
              <w:right w:val="single" w:sz="5" w:space="0" w:color="000000"/>
            </w:tcBorders>
          </w:tcPr>
          <w:p w14:paraId="32068773" w14:textId="77777777" w:rsidR="00A03DB2" w:rsidRPr="00E835A2" w:rsidRDefault="00A03DB2" w:rsidP="00A03DB2">
            <w:pPr>
              <w:pStyle w:val="TableParagraph"/>
              <w:keepNext/>
              <w:keepLines/>
              <w:widowControl/>
              <w:spacing w:line="235" w:lineRule="auto"/>
              <w:ind w:right="14"/>
              <w:rPr>
                <w:color w:val="000000"/>
                <w:sz w:val="20"/>
                <w:szCs w:val="20"/>
              </w:rPr>
            </w:pPr>
            <w:r w:rsidRPr="00E835A2">
              <w:rPr>
                <w:color w:val="000000"/>
                <w:sz w:val="20"/>
              </w:rPr>
              <w:t>Odwodnienie, Hiponatremia</w:t>
            </w:r>
          </w:p>
        </w:tc>
        <w:tc>
          <w:tcPr>
            <w:tcW w:w="850" w:type="dxa"/>
            <w:tcBorders>
              <w:top w:val="single" w:sz="5" w:space="0" w:color="000000"/>
              <w:left w:val="single" w:sz="5" w:space="0" w:color="000000"/>
              <w:bottom w:val="single" w:sz="5" w:space="0" w:color="000000"/>
              <w:right w:val="single" w:sz="5" w:space="0" w:color="000000"/>
            </w:tcBorders>
          </w:tcPr>
          <w:p w14:paraId="3F872556" w14:textId="77777777" w:rsidR="00A03DB2" w:rsidRPr="00E835A2" w:rsidRDefault="00A03DB2" w:rsidP="00A03DB2">
            <w:pPr>
              <w:pStyle w:val="TableParagraph"/>
              <w:keepNext/>
              <w:keepLines/>
              <w:widowControl/>
              <w:spacing w:line="235" w:lineRule="auto"/>
              <w:ind w:right="14"/>
              <w:rPr>
                <w:color w:val="000000"/>
                <w:sz w:val="20"/>
                <w:szCs w:val="20"/>
              </w:rPr>
            </w:pPr>
          </w:p>
        </w:tc>
        <w:tc>
          <w:tcPr>
            <w:tcW w:w="1276" w:type="dxa"/>
            <w:tcBorders>
              <w:top w:val="single" w:sz="5" w:space="0" w:color="000000"/>
              <w:left w:val="single" w:sz="5" w:space="0" w:color="000000"/>
              <w:bottom w:val="single" w:sz="5" w:space="0" w:color="000000"/>
              <w:right w:val="single" w:sz="5" w:space="0" w:color="000000"/>
            </w:tcBorders>
          </w:tcPr>
          <w:p w14:paraId="3EB036EC" w14:textId="77777777" w:rsidR="00A03DB2" w:rsidRPr="00E835A2" w:rsidRDefault="00A03DB2" w:rsidP="00A03DB2">
            <w:pPr>
              <w:pStyle w:val="TableParagraph"/>
              <w:keepNext/>
              <w:keepLines/>
              <w:widowControl/>
              <w:spacing w:line="235" w:lineRule="auto"/>
              <w:ind w:right="14"/>
              <w:rPr>
                <w:color w:val="000000"/>
                <w:sz w:val="20"/>
                <w:szCs w:val="20"/>
              </w:rPr>
            </w:pPr>
          </w:p>
        </w:tc>
        <w:tc>
          <w:tcPr>
            <w:tcW w:w="709" w:type="dxa"/>
            <w:tcBorders>
              <w:top w:val="single" w:sz="5" w:space="0" w:color="000000"/>
              <w:left w:val="single" w:sz="5" w:space="0" w:color="000000"/>
              <w:bottom w:val="single" w:sz="5" w:space="0" w:color="000000"/>
              <w:right w:val="single" w:sz="5" w:space="0" w:color="000000"/>
            </w:tcBorders>
          </w:tcPr>
          <w:p w14:paraId="0937DE0B" w14:textId="77777777" w:rsidR="00A03DB2" w:rsidRPr="00E835A2" w:rsidRDefault="00A03DB2" w:rsidP="00A03DB2">
            <w:pPr>
              <w:pStyle w:val="TableParagraph"/>
              <w:keepNext/>
              <w:keepLines/>
              <w:widowControl/>
              <w:spacing w:line="235" w:lineRule="auto"/>
              <w:ind w:right="14"/>
              <w:rPr>
                <w:color w:val="000000"/>
                <w:sz w:val="20"/>
                <w:szCs w:val="20"/>
              </w:rPr>
            </w:pPr>
          </w:p>
        </w:tc>
        <w:tc>
          <w:tcPr>
            <w:tcW w:w="1855" w:type="dxa"/>
            <w:tcBorders>
              <w:top w:val="single" w:sz="5" w:space="0" w:color="000000"/>
              <w:left w:val="single" w:sz="5" w:space="0" w:color="000000"/>
              <w:bottom w:val="single" w:sz="5" w:space="0" w:color="000000"/>
              <w:right w:val="single" w:sz="5" w:space="0" w:color="000000"/>
            </w:tcBorders>
          </w:tcPr>
          <w:p w14:paraId="3F4E0B76" w14:textId="77777777" w:rsidR="00A03DB2" w:rsidRPr="00E835A2" w:rsidRDefault="00A03DB2" w:rsidP="00A03DB2">
            <w:pPr>
              <w:pStyle w:val="TableParagraph"/>
              <w:keepNext/>
              <w:keepLines/>
              <w:widowControl/>
              <w:spacing w:line="235" w:lineRule="auto"/>
              <w:ind w:right="14"/>
              <w:rPr>
                <w:color w:val="000000"/>
                <w:sz w:val="20"/>
                <w:szCs w:val="20"/>
              </w:rPr>
            </w:pPr>
          </w:p>
        </w:tc>
      </w:tr>
      <w:tr w:rsidR="00A03DB2" w:rsidRPr="00B67616" w14:paraId="725BFD99" w14:textId="77777777" w:rsidTr="00A061BF">
        <w:trPr>
          <w:cantSplit/>
        </w:trPr>
        <w:tc>
          <w:tcPr>
            <w:tcW w:w="1855" w:type="dxa"/>
            <w:tcBorders>
              <w:top w:val="single" w:sz="5" w:space="0" w:color="000000"/>
              <w:left w:val="single" w:sz="5" w:space="0" w:color="000000"/>
              <w:bottom w:val="single" w:sz="4" w:space="0" w:color="000000"/>
              <w:right w:val="single" w:sz="5" w:space="0" w:color="000000"/>
            </w:tcBorders>
          </w:tcPr>
          <w:p w14:paraId="03F7A663" w14:textId="77777777" w:rsidR="00A03DB2" w:rsidRPr="00E835A2" w:rsidRDefault="00A03DB2" w:rsidP="00A03DB2">
            <w:pPr>
              <w:pStyle w:val="TableParagraph"/>
              <w:keepNext/>
              <w:keepLines/>
              <w:widowControl/>
              <w:spacing w:line="235" w:lineRule="auto"/>
              <w:rPr>
                <w:color w:val="000000"/>
                <w:sz w:val="20"/>
                <w:szCs w:val="20"/>
              </w:rPr>
            </w:pPr>
            <w:r w:rsidRPr="00E835A2">
              <w:rPr>
                <w:color w:val="000000"/>
                <w:sz w:val="20"/>
              </w:rPr>
              <w:t>Zaburzenia układu nerwowego</w:t>
            </w:r>
          </w:p>
        </w:tc>
        <w:tc>
          <w:tcPr>
            <w:tcW w:w="1418" w:type="dxa"/>
            <w:tcBorders>
              <w:top w:val="single" w:sz="5" w:space="0" w:color="000000"/>
              <w:left w:val="single" w:sz="5" w:space="0" w:color="000000"/>
              <w:bottom w:val="single" w:sz="4" w:space="0" w:color="000000"/>
              <w:right w:val="single" w:sz="5" w:space="0" w:color="000000"/>
            </w:tcBorders>
          </w:tcPr>
          <w:p w14:paraId="4EB6E168" w14:textId="77777777" w:rsidR="00A03DB2" w:rsidRPr="00E835A2" w:rsidRDefault="00A03DB2" w:rsidP="00A03DB2">
            <w:pPr>
              <w:pStyle w:val="TableParagraph"/>
              <w:keepNext/>
              <w:keepLines/>
              <w:widowControl/>
              <w:spacing w:line="235" w:lineRule="auto"/>
              <w:ind w:right="14"/>
              <w:rPr>
                <w:color w:val="000000"/>
                <w:sz w:val="20"/>
                <w:szCs w:val="20"/>
              </w:rPr>
            </w:pPr>
            <w:r w:rsidRPr="00E835A2">
              <w:rPr>
                <w:color w:val="000000"/>
                <w:sz w:val="20"/>
              </w:rPr>
              <w:t>Obwodowa neuropatia czuciowa</w:t>
            </w:r>
            <w:r w:rsidRPr="00E835A2">
              <w:rPr>
                <w:color w:val="000000"/>
                <w:sz w:val="20"/>
                <w:vertAlign w:val="superscript"/>
              </w:rPr>
              <w:t>a</w:t>
            </w:r>
          </w:p>
        </w:tc>
        <w:tc>
          <w:tcPr>
            <w:tcW w:w="1689" w:type="dxa"/>
            <w:tcBorders>
              <w:top w:val="single" w:sz="5" w:space="0" w:color="000000"/>
              <w:left w:val="single" w:sz="5" w:space="0" w:color="000000"/>
              <w:bottom w:val="single" w:sz="4" w:space="0" w:color="000000"/>
              <w:right w:val="single" w:sz="5" w:space="0" w:color="000000"/>
            </w:tcBorders>
          </w:tcPr>
          <w:p w14:paraId="58F22A85" w14:textId="77777777" w:rsidR="00A03DB2" w:rsidRPr="00E835A2" w:rsidRDefault="00A03DB2" w:rsidP="00A03DB2">
            <w:pPr>
              <w:pStyle w:val="TableParagraph"/>
              <w:keepNext/>
              <w:keepLines/>
              <w:widowControl/>
              <w:spacing w:line="235" w:lineRule="auto"/>
              <w:ind w:right="14"/>
              <w:rPr>
                <w:color w:val="000000"/>
                <w:sz w:val="20"/>
              </w:rPr>
            </w:pPr>
            <w:r w:rsidRPr="00E835A2">
              <w:rPr>
                <w:color w:val="000000"/>
                <w:sz w:val="20"/>
              </w:rPr>
              <w:t xml:space="preserve">Udar mózgu, Omdlenie, </w:t>
            </w:r>
          </w:p>
          <w:p w14:paraId="5D56250E" w14:textId="77777777" w:rsidR="00A03DB2" w:rsidRPr="00E835A2" w:rsidRDefault="00A03DB2" w:rsidP="00A03DB2">
            <w:pPr>
              <w:pStyle w:val="TableParagraph"/>
              <w:keepNext/>
              <w:keepLines/>
              <w:widowControl/>
              <w:spacing w:line="235" w:lineRule="auto"/>
              <w:ind w:right="14"/>
              <w:rPr>
                <w:color w:val="000000"/>
                <w:sz w:val="20"/>
              </w:rPr>
            </w:pPr>
            <w:r w:rsidRPr="00E835A2">
              <w:rPr>
                <w:color w:val="000000"/>
                <w:sz w:val="20"/>
              </w:rPr>
              <w:t xml:space="preserve">Senność, </w:t>
            </w:r>
          </w:p>
          <w:p w14:paraId="4CD863C6" w14:textId="77777777" w:rsidR="00A03DB2" w:rsidRPr="00E835A2" w:rsidRDefault="00A03DB2" w:rsidP="00A03DB2">
            <w:pPr>
              <w:pStyle w:val="TableParagraph"/>
              <w:keepNext/>
              <w:keepLines/>
              <w:widowControl/>
              <w:spacing w:line="235" w:lineRule="auto"/>
              <w:ind w:right="14"/>
              <w:rPr>
                <w:color w:val="000000"/>
                <w:sz w:val="20"/>
                <w:szCs w:val="20"/>
              </w:rPr>
            </w:pPr>
            <w:r w:rsidRPr="00E835A2">
              <w:rPr>
                <w:color w:val="000000"/>
                <w:sz w:val="20"/>
              </w:rPr>
              <w:t>Ból głowy</w:t>
            </w:r>
          </w:p>
        </w:tc>
        <w:tc>
          <w:tcPr>
            <w:tcW w:w="850" w:type="dxa"/>
            <w:tcBorders>
              <w:top w:val="single" w:sz="5" w:space="0" w:color="000000"/>
              <w:left w:val="single" w:sz="5" w:space="0" w:color="000000"/>
              <w:bottom w:val="single" w:sz="4" w:space="0" w:color="000000"/>
              <w:right w:val="single" w:sz="5" w:space="0" w:color="000000"/>
            </w:tcBorders>
          </w:tcPr>
          <w:p w14:paraId="24788D08" w14:textId="77777777" w:rsidR="00A03DB2" w:rsidRPr="00E835A2" w:rsidRDefault="00A03DB2" w:rsidP="00A03DB2">
            <w:pPr>
              <w:pStyle w:val="TableParagraph"/>
              <w:keepNext/>
              <w:keepLines/>
              <w:widowControl/>
              <w:spacing w:line="235" w:lineRule="auto"/>
              <w:ind w:right="14"/>
              <w:rPr>
                <w:color w:val="000000"/>
                <w:sz w:val="20"/>
                <w:szCs w:val="20"/>
              </w:rPr>
            </w:pPr>
          </w:p>
        </w:tc>
        <w:tc>
          <w:tcPr>
            <w:tcW w:w="1276" w:type="dxa"/>
            <w:tcBorders>
              <w:top w:val="single" w:sz="5" w:space="0" w:color="000000"/>
              <w:left w:val="single" w:sz="5" w:space="0" w:color="000000"/>
              <w:bottom w:val="single" w:sz="4" w:space="0" w:color="000000"/>
              <w:right w:val="single" w:sz="5" w:space="0" w:color="000000"/>
            </w:tcBorders>
          </w:tcPr>
          <w:p w14:paraId="3FC7272D" w14:textId="77777777" w:rsidR="00A03DB2" w:rsidRPr="00E835A2" w:rsidRDefault="00A03DB2" w:rsidP="00A03DB2">
            <w:pPr>
              <w:pStyle w:val="TableParagraph"/>
              <w:keepNext/>
              <w:keepLines/>
              <w:widowControl/>
              <w:spacing w:line="235" w:lineRule="auto"/>
              <w:ind w:right="14"/>
              <w:rPr>
                <w:color w:val="000000"/>
                <w:sz w:val="20"/>
                <w:szCs w:val="20"/>
              </w:rPr>
            </w:pPr>
          </w:p>
        </w:tc>
        <w:tc>
          <w:tcPr>
            <w:tcW w:w="709" w:type="dxa"/>
            <w:tcBorders>
              <w:top w:val="single" w:sz="5" w:space="0" w:color="000000"/>
              <w:left w:val="single" w:sz="5" w:space="0" w:color="000000"/>
              <w:bottom w:val="single" w:sz="4" w:space="0" w:color="000000"/>
              <w:right w:val="single" w:sz="5" w:space="0" w:color="000000"/>
            </w:tcBorders>
          </w:tcPr>
          <w:p w14:paraId="5636B6D3" w14:textId="77777777" w:rsidR="00A03DB2" w:rsidRPr="00E835A2" w:rsidRDefault="00A03DB2" w:rsidP="00A03DB2">
            <w:pPr>
              <w:pStyle w:val="TableParagraph"/>
              <w:keepNext/>
              <w:keepLines/>
              <w:widowControl/>
              <w:spacing w:line="235" w:lineRule="auto"/>
              <w:ind w:right="14"/>
              <w:rPr>
                <w:color w:val="000000"/>
                <w:sz w:val="20"/>
                <w:szCs w:val="20"/>
              </w:rPr>
            </w:pPr>
          </w:p>
        </w:tc>
        <w:tc>
          <w:tcPr>
            <w:tcW w:w="1855" w:type="dxa"/>
            <w:tcBorders>
              <w:top w:val="single" w:sz="5" w:space="0" w:color="000000"/>
              <w:left w:val="single" w:sz="5" w:space="0" w:color="000000"/>
              <w:bottom w:val="single" w:sz="4" w:space="0" w:color="000000"/>
              <w:right w:val="single" w:sz="5" w:space="0" w:color="000000"/>
            </w:tcBorders>
          </w:tcPr>
          <w:p w14:paraId="0C108F74" w14:textId="77777777" w:rsidR="00A03DB2" w:rsidRPr="00E835A2" w:rsidRDefault="00A03DB2" w:rsidP="00A03DB2">
            <w:pPr>
              <w:pStyle w:val="TableParagraph"/>
              <w:keepNext/>
              <w:keepLines/>
              <w:widowControl/>
              <w:spacing w:line="235" w:lineRule="auto"/>
              <w:ind w:right="14"/>
              <w:rPr>
                <w:color w:val="000000"/>
                <w:sz w:val="20"/>
                <w:szCs w:val="20"/>
              </w:rPr>
            </w:pPr>
            <w:r w:rsidRPr="00E835A2">
              <w:rPr>
                <w:color w:val="000000"/>
                <w:sz w:val="20"/>
              </w:rPr>
              <w:t>Zespół tylnej odwracalnej encefalopatii</w:t>
            </w:r>
            <w:r w:rsidRPr="00E835A2">
              <w:rPr>
                <w:color w:val="000000"/>
                <w:sz w:val="20"/>
                <w:vertAlign w:val="superscript"/>
              </w:rPr>
              <w:t>a,b,c</w:t>
            </w:r>
            <w:r w:rsidRPr="00E835A2">
              <w:rPr>
                <w:color w:val="000000"/>
                <w:sz w:val="20"/>
              </w:rPr>
              <w:t>, Encefalopatia nadciśnieniowa</w:t>
            </w:r>
            <w:r w:rsidRPr="00E835A2">
              <w:rPr>
                <w:color w:val="000000"/>
                <w:sz w:val="20"/>
                <w:vertAlign w:val="superscript"/>
              </w:rPr>
              <w:t>c</w:t>
            </w:r>
          </w:p>
        </w:tc>
      </w:tr>
      <w:tr w:rsidR="00A03DB2" w:rsidRPr="00B67616" w14:paraId="1FDC4BAB" w14:textId="77777777" w:rsidTr="00A061BF">
        <w:trPr>
          <w:cantSplit/>
        </w:trPr>
        <w:tc>
          <w:tcPr>
            <w:tcW w:w="1855" w:type="dxa"/>
            <w:tcBorders>
              <w:top w:val="single" w:sz="4" w:space="0" w:color="000000"/>
              <w:left w:val="single" w:sz="4" w:space="0" w:color="000000"/>
              <w:bottom w:val="single" w:sz="4" w:space="0" w:color="000000"/>
              <w:right w:val="single" w:sz="4" w:space="0" w:color="000000"/>
            </w:tcBorders>
          </w:tcPr>
          <w:p w14:paraId="4E1CDA15" w14:textId="77777777" w:rsidR="00A03DB2" w:rsidRPr="00E835A2" w:rsidRDefault="00A03DB2" w:rsidP="00A03DB2">
            <w:pPr>
              <w:pStyle w:val="TableParagraph"/>
              <w:widowControl/>
              <w:spacing w:line="234" w:lineRule="auto"/>
              <w:rPr>
                <w:color w:val="000000"/>
                <w:sz w:val="20"/>
                <w:szCs w:val="20"/>
              </w:rPr>
            </w:pPr>
            <w:r w:rsidRPr="00E835A2">
              <w:rPr>
                <w:color w:val="000000"/>
                <w:sz w:val="20"/>
              </w:rPr>
              <w:t>Zaburzenia serca</w:t>
            </w:r>
          </w:p>
        </w:tc>
        <w:tc>
          <w:tcPr>
            <w:tcW w:w="1418" w:type="dxa"/>
            <w:tcBorders>
              <w:top w:val="single" w:sz="4" w:space="0" w:color="000000"/>
              <w:left w:val="single" w:sz="4" w:space="0" w:color="000000"/>
              <w:bottom w:val="single" w:sz="4" w:space="0" w:color="000000"/>
              <w:right w:val="single" w:sz="4" w:space="0" w:color="000000"/>
            </w:tcBorders>
          </w:tcPr>
          <w:p w14:paraId="43E72913" w14:textId="77777777" w:rsidR="00A03DB2" w:rsidRPr="00E835A2" w:rsidRDefault="00A03DB2" w:rsidP="00A03DB2">
            <w:pPr>
              <w:widowControl/>
              <w:spacing w:line="234" w:lineRule="auto"/>
              <w:ind w:right="378"/>
              <w:rPr>
                <w:color w:val="000000"/>
                <w:sz w:val="20"/>
                <w:szCs w:val="20"/>
              </w:rPr>
            </w:pPr>
          </w:p>
        </w:tc>
        <w:tc>
          <w:tcPr>
            <w:tcW w:w="1689" w:type="dxa"/>
            <w:tcBorders>
              <w:top w:val="single" w:sz="4" w:space="0" w:color="000000"/>
              <w:left w:val="single" w:sz="4" w:space="0" w:color="000000"/>
              <w:bottom w:val="single" w:sz="4" w:space="0" w:color="000000"/>
              <w:right w:val="single" w:sz="4" w:space="0" w:color="000000"/>
            </w:tcBorders>
          </w:tcPr>
          <w:p w14:paraId="161FA8C1"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Zastoinowa niewydolność serca</w:t>
            </w:r>
            <w:r w:rsidRPr="00E835A2">
              <w:rPr>
                <w:color w:val="000000"/>
                <w:sz w:val="20"/>
                <w:vertAlign w:val="superscript"/>
              </w:rPr>
              <w:t>a,b</w:t>
            </w:r>
            <w:r w:rsidRPr="00E835A2">
              <w:rPr>
                <w:color w:val="000000"/>
                <w:sz w:val="20"/>
              </w:rPr>
              <w:t>, Tachykardia nadkomorowa</w:t>
            </w:r>
          </w:p>
        </w:tc>
        <w:tc>
          <w:tcPr>
            <w:tcW w:w="850" w:type="dxa"/>
            <w:tcBorders>
              <w:top w:val="single" w:sz="4" w:space="0" w:color="000000"/>
              <w:left w:val="single" w:sz="4" w:space="0" w:color="000000"/>
              <w:bottom w:val="single" w:sz="4" w:space="0" w:color="000000"/>
              <w:right w:val="single" w:sz="4" w:space="0" w:color="000000"/>
            </w:tcBorders>
          </w:tcPr>
          <w:p w14:paraId="5799A856" w14:textId="77777777" w:rsidR="00A03DB2" w:rsidRPr="00E835A2" w:rsidRDefault="00A03DB2" w:rsidP="00A03DB2">
            <w:pPr>
              <w:pStyle w:val="TableParagraph"/>
              <w:widowControl/>
              <w:spacing w:line="234" w:lineRule="auto"/>
              <w:ind w:right="14"/>
              <w:rPr>
                <w:color w:val="000000"/>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3CDBDC3C" w14:textId="77777777" w:rsidR="00A03DB2" w:rsidRPr="00E835A2" w:rsidRDefault="00A03DB2" w:rsidP="00A03DB2">
            <w:pPr>
              <w:pStyle w:val="TableParagraph"/>
              <w:widowControl/>
              <w:spacing w:line="234" w:lineRule="auto"/>
              <w:ind w:right="14"/>
              <w:rPr>
                <w:color w:val="000000"/>
                <w:sz w:val="20"/>
                <w:szCs w:val="20"/>
              </w:rPr>
            </w:pPr>
          </w:p>
        </w:tc>
        <w:tc>
          <w:tcPr>
            <w:tcW w:w="709" w:type="dxa"/>
            <w:tcBorders>
              <w:top w:val="single" w:sz="4" w:space="0" w:color="000000"/>
              <w:left w:val="single" w:sz="4" w:space="0" w:color="000000"/>
              <w:bottom w:val="single" w:sz="4" w:space="0" w:color="000000"/>
              <w:right w:val="single" w:sz="4" w:space="0" w:color="000000"/>
            </w:tcBorders>
          </w:tcPr>
          <w:p w14:paraId="599CC056" w14:textId="77777777" w:rsidR="00A03DB2" w:rsidRPr="00E835A2" w:rsidRDefault="00A03DB2" w:rsidP="00A03DB2">
            <w:pPr>
              <w:pStyle w:val="TableParagraph"/>
              <w:widowControl/>
              <w:spacing w:line="234" w:lineRule="auto"/>
              <w:ind w:right="14"/>
              <w:rPr>
                <w:color w:val="000000"/>
                <w:sz w:val="20"/>
                <w:szCs w:val="20"/>
              </w:rPr>
            </w:pPr>
          </w:p>
        </w:tc>
        <w:tc>
          <w:tcPr>
            <w:tcW w:w="1855" w:type="dxa"/>
            <w:tcBorders>
              <w:top w:val="single" w:sz="4" w:space="0" w:color="000000"/>
              <w:left w:val="single" w:sz="4" w:space="0" w:color="000000"/>
              <w:bottom w:val="single" w:sz="4" w:space="0" w:color="000000"/>
              <w:right w:val="single" w:sz="4" w:space="0" w:color="000000"/>
            </w:tcBorders>
          </w:tcPr>
          <w:p w14:paraId="6D8B9B93" w14:textId="77777777" w:rsidR="00A03DB2" w:rsidRPr="00E835A2" w:rsidRDefault="00A03DB2" w:rsidP="00A03DB2">
            <w:pPr>
              <w:pStyle w:val="TableParagraph"/>
              <w:widowControl/>
              <w:spacing w:line="234" w:lineRule="auto"/>
              <w:ind w:right="14"/>
              <w:rPr>
                <w:color w:val="000000"/>
                <w:sz w:val="20"/>
                <w:szCs w:val="20"/>
              </w:rPr>
            </w:pPr>
          </w:p>
        </w:tc>
      </w:tr>
      <w:tr w:rsidR="00A03DB2" w:rsidRPr="00B67616" w14:paraId="15D2FAFE" w14:textId="77777777" w:rsidTr="00A061BF">
        <w:trPr>
          <w:cantSplit/>
        </w:trPr>
        <w:tc>
          <w:tcPr>
            <w:tcW w:w="1855" w:type="dxa"/>
            <w:tcBorders>
              <w:top w:val="single" w:sz="4" w:space="0" w:color="000000"/>
              <w:left w:val="single" w:sz="5" w:space="0" w:color="000000"/>
              <w:bottom w:val="single" w:sz="5" w:space="0" w:color="000000"/>
              <w:right w:val="single" w:sz="5" w:space="0" w:color="000000"/>
            </w:tcBorders>
          </w:tcPr>
          <w:p w14:paraId="614F9CEF" w14:textId="77777777" w:rsidR="00A03DB2" w:rsidRPr="00E835A2" w:rsidRDefault="00A03DB2" w:rsidP="00A03DB2">
            <w:pPr>
              <w:pStyle w:val="TableParagraph"/>
              <w:widowControl/>
              <w:spacing w:line="235" w:lineRule="auto"/>
              <w:rPr>
                <w:color w:val="000000"/>
                <w:sz w:val="20"/>
                <w:szCs w:val="20"/>
              </w:rPr>
            </w:pPr>
            <w:r w:rsidRPr="00E835A2">
              <w:rPr>
                <w:color w:val="000000"/>
                <w:sz w:val="20"/>
              </w:rPr>
              <w:t>Zaburzenia naczyniowe</w:t>
            </w:r>
          </w:p>
        </w:tc>
        <w:tc>
          <w:tcPr>
            <w:tcW w:w="1418" w:type="dxa"/>
            <w:tcBorders>
              <w:top w:val="single" w:sz="4" w:space="0" w:color="000000"/>
              <w:left w:val="single" w:sz="5" w:space="0" w:color="000000"/>
              <w:bottom w:val="single" w:sz="5" w:space="0" w:color="000000"/>
              <w:right w:val="single" w:sz="5" w:space="0" w:color="000000"/>
            </w:tcBorders>
          </w:tcPr>
          <w:p w14:paraId="46447768" w14:textId="77777777" w:rsidR="00A03DB2" w:rsidRPr="00E835A2" w:rsidRDefault="00A03DB2" w:rsidP="00A03DB2">
            <w:pPr>
              <w:pStyle w:val="TableParagraph"/>
              <w:widowControl/>
              <w:spacing w:line="235" w:lineRule="auto"/>
              <w:ind w:right="14"/>
              <w:rPr>
                <w:color w:val="000000"/>
                <w:sz w:val="20"/>
                <w:szCs w:val="20"/>
              </w:rPr>
            </w:pPr>
            <w:r w:rsidRPr="00E835A2">
              <w:rPr>
                <w:color w:val="000000"/>
                <w:sz w:val="20"/>
              </w:rPr>
              <w:t>Nadciśnienie</w:t>
            </w:r>
            <w:r w:rsidRPr="00E835A2">
              <w:rPr>
                <w:color w:val="000000"/>
                <w:sz w:val="20"/>
                <w:vertAlign w:val="superscript"/>
              </w:rPr>
              <w:t>a,b</w:t>
            </w:r>
          </w:p>
        </w:tc>
        <w:tc>
          <w:tcPr>
            <w:tcW w:w="1689" w:type="dxa"/>
            <w:tcBorders>
              <w:top w:val="single" w:sz="4" w:space="0" w:color="000000"/>
              <w:left w:val="single" w:sz="5" w:space="0" w:color="000000"/>
              <w:bottom w:val="single" w:sz="5" w:space="0" w:color="000000"/>
              <w:right w:val="single" w:sz="5" w:space="0" w:color="000000"/>
            </w:tcBorders>
          </w:tcPr>
          <w:p w14:paraId="4BA5B0EA" w14:textId="77777777" w:rsidR="00A03DB2" w:rsidRPr="00E835A2" w:rsidRDefault="00A03DB2" w:rsidP="00A03DB2">
            <w:pPr>
              <w:pStyle w:val="TableParagraph"/>
              <w:widowControl/>
              <w:spacing w:line="235" w:lineRule="auto"/>
              <w:ind w:right="14"/>
              <w:rPr>
                <w:color w:val="000000"/>
                <w:sz w:val="20"/>
              </w:rPr>
            </w:pPr>
            <w:r w:rsidRPr="00E835A2">
              <w:rPr>
                <w:color w:val="000000"/>
                <w:sz w:val="20"/>
              </w:rPr>
              <w:t>Zakrzepica zatorowa (tętnicza)</w:t>
            </w:r>
            <w:r w:rsidRPr="00E835A2">
              <w:rPr>
                <w:color w:val="000000"/>
                <w:sz w:val="20"/>
                <w:vertAlign w:val="superscript"/>
              </w:rPr>
              <w:t>a,b</w:t>
            </w:r>
            <w:r w:rsidRPr="00E835A2">
              <w:rPr>
                <w:color w:val="000000"/>
                <w:sz w:val="20"/>
              </w:rPr>
              <w:t>, Krwotok</w:t>
            </w:r>
            <w:r w:rsidRPr="00E835A2">
              <w:rPr>
                <w:color w:val="000000"/>
                <w:sz w:val="20"/>
                <w:vertAlign w:val="superscript"/>
              </w:rPr>
              <w:t>a,b</w:t>
            </w:r>
            <w:r w:rsidRPr="00E835A2">
              <w:rPr>
                <w:color w:val="000000"/>
                <w:sz w:val="20"/>
              </w:rPr>
              <w:t>, Zakrzepica zatorowa (żylna)</w:t>
            </w:r>
            <w:r w:rsidRPr="00E835A2">
              <w:rPr>
                <w:color w:val="000000"/>
                <w:sz w:val="20"/>
                <w:vertAlign w:val="superscript"/>
              </w:rPr>
              <w:t>a,b</w:t>
            </w:r>
            <w:r w:rsidRPr="00E835A2">
              <w:rPr>
                <w:color w:val="000000"/>
                <w:sz w:val="20"/>
              </w:rPr>
              <w:t xml:space="preserve">, </w:t>
            </w:r>
          </w:p>
          <w:p w14:paraId="2E80DC92" w14:textId="77777777" w:rsidR="00A03DB2" w:rsidRPr="00E835A2" w:rsidRDefault="00A03DB2" w:rsidP="00A03DB2">
            <w:pPr>
              <w:pStyle w:val="TableParagraph"/>
              <w:widowControl/>
              <w:spacing w:line="235" w:lineRule="auto"/>
              <w:ind w:right="14"/>
              <w:rPr>
                <w:color w:val="000000"/>
                <w:sz w:val="20"/>
                <w:szCs w:val="20"/>
              </w:rPr>
            </w:pPr>
            <w:r w:rsidRPr="00E835A2">
              <w:rPr>
                <w:color w:val="000000"/>
                <w:sz w:val="20"/>
              </w:rPr>
              <w:t>Zakrzepica żył głębokich</w:t>
            </w:r>
          </w:p>
        </w:tc>
        <w:tc>
          <w:tcPr>
            <w:tcW w:w="850" w:type="dxa"/>
            <w:tcBorders>
              <w:top w:val="single" w:sz="4" w:space="0" w:color="000000"/>
              <w:left w:val="single" w:sz="5" w:space="0" w:color="000000"/>
              <w:bottom w:val="single" w:sz="5" w:space="0" w:color="000000"/>
              <w:right w:val="single" w:sz="5" w:space="0" w:color="000000"/>
            </w:tcBorders>
          </w:tcPr>
          <w:p w14:paraId="209AA588" w14:textId="77777777" w:rsidR="00A03DB2" w:rsidRPr="00E835A2" w:rsidRDefault="00A03DB2" w:rsidP="00A03DB2">
            <w:pPr>
              <w:widowControl/>
              <w:spacing w:line="234" w:lineRule="auto"/>
              <w:ind w:right="34"/>
              <w:rPr>
                <w:color w:val="000000"/>
                <w:sz w:val="20"/>
                <w:szCs w:val="20"/>
              </w:rPr>
            </w:pPr>
          </w:p>
        </w:tc>
        <w:tc>
          <w:tcPr>
            <w:tcW w:w="1276" w:type="dxa"/>
            <w:tcBorders>
              <w:top w:val="single" w:sz="4" w:space="0" w:color="000000"/>
              <w:left w:val="single" w:sz="5" w:space="0" w:color="000000"/>
              <w:bottom w:val="single" w:sz="5" w:space="0" w:color="000000"/>
              <w:right w:val="single" w:sz="5" w:space="0" w:color="000000"/>
            </w:tcBorders>
          </w:tcPr>
          <w:p w14:paraId="67CD19BC" w14:textId="77777777" w:rsidR="00A03DB2" w:rsidRPr="00E835A2" w:rsidRDefault="00A03DB2" w:rsidP="00A03DB2">
            <w:pPr>
              <w:widowControl/>
              <w:spacing w:line="234" w:lineRule="auto"/>
              <w:rPr>
                <w:color w:val="000000"/>
                <w:sz w:val="20"/>
                <w:szCs w:val="20"/>
              </w:rPr>
            </w:pPr>
          </w:p>
        </w:tc>
        <w:tc>
          <w:tcPr>
            <w:tcW w:w="709" w:type="dxa"/>
            <w:tcBorders>
              <w:top w:val="single" w:sz="4" w:space="0" w:color="000000"/>
              <w:left w:val="single" w:sz="5" w:space="0" w:color="000000"/>
              <w:bottom w:val="single" w:sz="5" w:space="0" w:color="000000"/>
              <w:right w:val="single" w:sz="5" w:space="0" w:color="000000"/>
            </w:tcBorders>
          </w:tcPr>
          <w:p w14:paraId="42613E81" w14:textId="77777777" w:rsidR="00A03DB2" w:rsidRPr="00E835A2" w:rsidRDefault="00A03DB2" w:rsidP="00A03DB2">
            <w:pPr>
              <w:widowControl/>
              <w:spacing w:line="234" w:lineRule="auto"/>
              <w:ind w:right="6"/>
              <w:rPr>
                <w:color w:val="000000"/>
                <w:sz w:val="20"/>
                <w:szCs w:val="20"/>
              </w:rPr>
            </w:pPr>
          </w:p>
        </w:tc>
        <w:tc>
          <w:tcPr>
            <w:tcW w:w="1855" w:type="dxa"/>
            <w:tcBorders>
              <w:top w:val="single" w:sz="4" w:space="0" w:color="000000"/>
              <w:left w:val="single" w:sz="5" w:space="0" w:color="000000"/>
              <w:bottom w:val="single" w:sz="5" w:space="0" w:color="000000"/>
              <w:right w:val="single" w:sz="5" w:space="0" w:color="000000"/>
            </w:tcBorders>
          </w:tcPr>
          <w:p w14:paraId="27A7A259" w14:textId="77777777" w:rsidR="00A03DB2" w:rsidRPr="00E835A2" w:rsidRDefault="00A03DB2" w:rsidP="00A03DB2">
            <w:pPr>
              <w:pStyle w:val="Footer"/>
              <w:rPr>
                <w:color w:val="000000"/>
                <w:sz w:val="20"/>
              </w:rPr>
            </w:pPr>
            <w:r w:rsidRPr="00E835A2">
              <w:rPr>
                <w:color w:val="000000"/>
                <w:sz w:val="20"/>
              </w:rPr>
              <w:t>Tętniak i rozwarstwienie tętnicy,</w:t>
            </w:r>
          </w:p>
          <w:p w14:paraId="650BEEBF"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Mikroangiopatia zakrzepowa nerek</w:t>
            </w:r>
            <w:r w:rsidRPr="00E835A2">
              <w:rPr>
                <w:color w:val="000000"/>
                <w:sz w:val="20"/>
                <w:vertAlign w:val="superscript"/>
              </w:rPr>
              <w:t>b,c</w:t>
            </w:r>
          </w:p>
        </w:tc>
      </w:tr>
      <w:tr w:rsidR="00A03DB2" w:rsidRPr="00B67616" w14:paraId="4D9C3DBB" w14:textId="77777777" w:rsidTr="00A061BF">
        <w:trPr>
          <w:cantSplit/>
        </w:trPr>
        <w:tc>
          <w:tcPr>
            <w:tcW w:w="1855" w:type="dxa"/>
            <w:tcBorders>
              <w:top w:val="single" w:sz="5" w:space="0" w:color="000000"/>
              <w:left w:val="single" w:sz="5" w:space="0" w:color="000000"/>
              <w:bottom w:val="single" w:sz="5" w:space="0" w:color="000000"/>
              <w:right w:val="single" w:sz="5" w:space="0" w:color="000000"/>
            </w:tcBorders>
          </w:tcPr>
          <w:p w14:paraId="59F3A170" w14:textId="77777777" w:rsidR="00A03DB2" w:rsidRPr="00E835A2" w:rsidRDefault="00A03DB2" w:rsidP="00A03DB2">
            <w:pPr>
              <w:pStyle w:val="TableParagraph"/>
              <w:widowControl/>
              <w:spacing w:line="234" w:lineRule="auto"/>
              <w:rPr>
                <w:color w:val="000000"/>
                <w:sz w:val="20"/>
                <w:szCs w:val="20"/>
              </w:rPr>
            </w:pPr>
            <w:r w:rsidRPr="00E835A2">
              <w:rPr>
                <w:color w:val="000000"/>
                <w:sz w:val="20"/>
              </w:rPr>
              <w:t>Zaburzenia układu oddechowego, klatki piersiowej i śródpiersia</w:t>
            </w:r>
          </w:p>
        </w:tc>
        <w:tc>
          <w:tcPr>
            <w:tcW w:w="1418" w:type="dxa"/>
            <w:tcBorders>
              <w:top w:val="single" w:sz="5" w:space="0" w:color="000000"/>
              <w:left w:val="single" w:sz="5" w:space="0" w:color="000000"/>
              <w:bottom w:val="single" w:sz="5" w:space="0" w:color="000000"/>
              <w:right w:val="single" w:sz="5" w:space="0" w:color="000000"/>
            </w:tcBorders>
          </w:tcPr>
          <w:p w14:paraId="7285243F" w14:textId="77777777" w:rsidR="00A03DB2" w:rsidRPr="00E835A2" w:rsidRDefault="00A03DB2" w:rsidP="00A03DB2">
            <w:pPr>
              <w:pStyle w:val="TableParagraph"/>
              <w:widowControl/>
              <w:spacing w:line="234" w:lineRule="auto"/>
              <w:ind w:right="14"/>
              <w:rPr>
                <w:color w:val="000000"/>
                <w:sz w:val="20"/>
                <w:szCs w:val="20"/>
              </w:rPr>
            </w:pPr>
          </w:p>
        </w:tc>
        <w:tc>
          <w:tcPr>
            <w:tcW w:w="1689" w:type="dxa"/>
            <w:tcBorders>
              <w:top w:val="single" w:sz="5" w:space="0" w:color="000000"/>
              <w:left w:val="single" w:sz="5" w:space="0" w:color="000000"/>
              <w:bottom w:val="single" w:sz="5" w:space="0" w:color="000000"/>
              <w:right w:val="single" w:sz="5" w:space="0" w:color="000000"/>
            </w:tcBorders>
          </w:tcPr>
          <w:p w14:paraId="78CC6790" w14:textId="0DF2A3A1"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Krwotok płucny/ Krwioplucie</w:t>
            </w:r>
            <w:r w:rsidRPr="00E835A2">
              <w:rPr>
                <w:color w:val="000000"/>
                <w:sz w:val="20"/>
                <w:vertAlign w:val="superscript"/>
              </w:rPr>
              <w:t>a,b</w:t>
            </w:r>
            <w:r w:rsidRPr="00E835A2">
              <w:rPr>
                <w:color w:val="000000"/>
                <w:sz w:val="20"/>
              </w:rPr>
              <w:t>, Zatorowość płucna, Krwawienie z nosa, Duszność, Niedotlenienie</w:t>
            </w:r>
          </w:p>
        </w:tc>
        <w:tc>
          <w:tcPr>
            <w:tcW w:w="850" w:type="dxa"/>
            <w:tcBorders>
              <w:top w:val="single" w:sz="5" w:space="0" w:color="000000"/>
              <w:left w:val="single" w:sz="5" w:space="0" w:color="000000"/>
              <w:bottom w:val="single" w:sz="5" w:space="0" w:color="000000"/>
              <w:right w:val="single" w:sz="5" w:space="0" w:color="000000"/>
            </w:tcBorders>
          </w:tcPr>
          <w:p w14:paraId="54AE080E" w14:textId="77777777" w:rsidR="00A03DB2" w:rsidRPr="00E835A2" w:rsidRDefault="00A03DB2" w:rsidP="00A03DB2">
            <w:pPr>
              <w:pStyle w:val="TableParagraph"/>
              <w:widowControl/>
              <w:spacing w:line="234" w:lineRule="auto"/>
              <w:ind w:right="14"/>
              <w:rPr>
                <w:color w:val="000000"/>
                <w:sz w:val="20"/>
                <w:szCs w:val="20"/>
              </w:rPr>
            </w:pPr>
          </w:p>
        </w:tc>
        <w:tc>
          <w:tcPr>
            <w:tcW w:w="1276" w:type="dxa"/>
            <w:tcBorders>
              <w:top w:val="single" w:sz="5" w:space="0" w:color="000000"/>
              <w:left w:val="single" w:sz="5" w:space="0" w:color="000000"/>
              <w:bottom w:val="single" w:sz="5" w:space="0" w:color="000000"/>
              <w:right w:val="single" w:sz="5" w:space="0" w:color="000000"/>
            </w:tcBorders>
          </w:tcPr>
          <w:p w14:paraId="3377EDF5" w14:textId="77777777" w:rsidR="00A03DB2" w:rsidRPr="00E835A2" w:rsidRDefault="00A03DB2" w:rsidP="00A03DB2">
            <w:pPr>
              <w:pStyle w:val="TableParagraph"/>
              <w:widowControl/>
              <w:spacing w:line="234" w:lineRule="auto"/>
              <w:ind w:right="14"/>
              <w:rPr>
                <w:color w:val="000000"/>
                <w:sz w:val="20"/>
                <w:szCs w:val="20"/>
              </w:rPr>
            </w:pPr>
          </w:p>
        </w:tc>
        <w:tc>
          <w:tcPr>
            <w:tcW w:w="709" w:type="dxa"/>
            <w:tcBorders>
              <w:top w:val="single" w:sz="5" w:space="0" w:color="000000"/>
              <w:left w:val="single" w:sz="5" w:space="0" w:color="000000"/>
              <w:bottom w:val="single" w:sz="5" w:space="0" w:color="000000"/>
              <w:right w:val="single" w:sz="5" w:space="0" w:color="000000"/>
            </w:tcBorders>
          </w:tcPr>
          <w:p w14:paraId="1AF0A6EC" w14:textId="77777777" w:rsidR="00A03DB2" w:rsidRPr="00E835A2" w:rsidRDefault="00A03DB2" w:rsidP="00A03DB2">
            <w:pPr>
              <w:pStyle w:val="TableParagraph"/>
              <w:widowControl/>
              <w:spacing w:line="234" w:lineRule="auto"/>
              <w:ind w:right="14"/>
              <w:rPr>
                <w:color w:val="000000"/>
                <w:sz w:val="20"/>
                <w:szCs w:val="20"/>
              </w:rPr>
            </w:pPr>
          </w:p>
        </w:tc>
        <w:tc>
          <w:tcPr>
            <w:tcW w:w="1855" w:type="dxa"/>
            <w:tcBorders>
              <w:top w:val="single" w:sz="5" w:space="0" w:color="000000"/>
              <w:left w:val="single" w:sz="5" w:space="0" w:color="000000"/>
              <w:bottom w:val="single" w:sz="5" w:space="0" w:color="000000"/>
              <w:right w:val="single" w:sz="5" w:space="0" w:color="000000"/>
            </w:tcBorders>
          </w:tcPr>
          <w:p w14:paraId="1D407A30"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Nadciśnienie płucne</w:t>
            </w:r>
            <w:r w:rsidRPr="00E835A2">
              <w:rPr>
                <w:color w:val="000000"/>
                <w:sz w:val="20"/>
                <w:vertAlign w:val="superscript"/>
              </w:rPr>
              <w:t>c</w:t>
            </w:r>
            <w:r w:rsidRPr="00E835A2">
              <w:rPr>
                <w:color w:val="000000"/>
                <w:sz w:val="20"/>
              </w:rPr>
              <w:t>, Perforacja przegrody nosowej</w:t>
            </w:r>
            <w:r w:rsidRPr="00E835A2">
              <w:rPr>
                <w:color w:val="000000"/>
                <w:sz w:val="20"/>
                <w:vertAlign w:val="superscript"/>
              </w:rPr>
              <w:t>c</w:t>
            </w:r>
          </w:p>
        </w:tc>
      </w:tr>
      <w:tr w:rsidR="00A03DB2" w:rsidRPr="00B67616" w14:paraId="41906BF3" w14:textId="77777777" w:rsidTr="00A061BF">
        <w:trPr>
          <w:cantSplit/>
        </w:trPr>
        <w:tc>
          <w:tcPr>
            <w:tcW w:w="1855" w:type="dxa"/>
            <w:tcBorders>
              <w:top w:val="single" w:sz="5" w:space="0" w:color="000000"/>
              <w:left w:val="single" w:sz="5" w:space="0" w:color="000000"/>
              <w:bottom w:val="single" w:sz="5" w:space="0" w:color="000000"/>
              <w:right w:val="single" w:sz="5" w:space="0" w:color="000000"/>
            </w:tcBorders>
          </w:tcPr>
          <w:p w14:paraId="7DF914E8" w14:textId="77777777" w:rsidR="00A03DB2" w:rsidRPr="00E835A2" w:rsidRDefault="00A03DB2" w:rsidP="00A03DB2">
            <w:pPr>
              <w:pStyle w:val="TableParagraph"/>
              <w:widowControl/>
              <w:spacing w:line="234" w:lineRule="auto"/>
              <w:ind w:right="141"/>
              <w:rPr>
                <w:color w:val="000000"/>
                <w:sz w:val="20"/>
                <w:szCs w:val="20"/>
              </w:rPr>
            </w:pPr>
            <w:r w:rsidRPr="00E835A2">
              <w:rPr>
                <w:color w:val="000000"/>
                <w:sz w:val="20"/>
              </w:rPr>
              <w:t>Zaburzenia żołądka i jelit</w:t>
            </w:r>
          </w:p>
        </w:tc>
        <w:tc>
          <w:tcPr>
            <w:tcW w:w="1418" w:type="dxa"/>
            <w:tcBorders>
              <w:top w:val="single" w:sz="5" w:space="0" w:color="000000"/>
              <w:left w:val="single" w:sz="5" w:space="0" w:color="000000"/>
              <w:bottom w:val="single" w:sz="5" w:space="0" w:color="000000"/>
              <w:right w:val="single" w:sz="5" w:space="0" w:color="000000"/>
            </w:tcBorders>
          </w:tcPr>
          <w:p w14:paraId="57A410A6" w14:textId="77777777" w:rsidR="00A03DB2" w:rsidRPr="00E835A2" w:rsidRDefault="00A03DB2" w:rsidP="00A03DB2">
            <w:pPr>
              <w:pStyle w:val="TableParagraph"/>
              <w:widowControl/>
              <w:spacing w:line="234" w:lineRule="auto"/>
              <w:ind w:right="14"/>
              <w:rPr>
                <w:color w:val="000000"/>
                <w:sz w:val="20"/>
              </w:rPr>
            </w:pPr>
            <w:r w:rsidRPr="00E835A2">
              <w:rPr>
                <w:color w:val="000000"/>
                <w:sz w:val="20"/>
              </w:rPr>
              <w:t xml:space="preserve">Biegunka, Nudności, Wymioty, </w:t>
            </w:r>
          </w:p>
          <w:p w14:paraId="4C1FA09F"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Ból brzucha</w:t>
            </w:r>
          </w:p>
        </w:tc>
        <w:tc>
          <w:tcPr>
            <w:tcW w:w="1689" w:type="dxa"/>
            <w:tcBorders>
              <w:top w:val="single" w:sz="5" w:space="0" w:color="000000"/>
              <w:left w:val="single" w:sz="5" w:space="0" w:color="000000"/>
              <w:bottom w:val="single" w:sz="5" w:space="0" w:color="000000"/>
              <w:right w:val="single" w:sz="5" w:space="0" w:color="000000"/>
            </w:tcBorders>
          </w:tcPr>
          <w:p w14:paraId="7461D850"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Perforacja jelita, Niedrożność jelita, Niedrożność jelit, Przetoki odbytniczo-pochwowe</w:t>
            </w:r>
            <w:r w:rsidRPr="00E835A2">
              <w:rPr>
                <w:color w:val="000000"/>
                <w:sz w:val="20"/>
                <w:vertAlign w:val="superscript"/>
              </w:rPr>
              <w:t>c,d</w:t>
            </w:r>
            <w:r w:rsidRPr="00E835A2">
              <w:rPr>
                <w:color w:val="000000"/>
                <w:sz w:val="20"/>
              </w:rPr>
              <w:t>,</w:t>
            </w:r>
          </w:p>
          <w:p w14:paraId="68B46C1F"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Zaburzenia żołądkowo-jelitowe, Zapalenie błony śluzowej jamy ustnej, Ból odbytu</w:t>
            </w:r>
          </w:p>
        </w:tc>
        <w:tc>
          <w:tcPr>
            <w:tcW w:w="850" w:type="dxa"/>
            <w:tcBorders>
              <w:top w:val="single" w:sz="5" w:space="0" w:color="000000"/>
              <w:left w:val="single" w:sz="5" w:space="0" w:color="000000"/>
              <w:bottom w:val="single" w:sz="5" w:space="0" w:color="000000"/>
              <w:right w:val="single" w:sz="5" w:space="0" w:color="000000"/>
            </w:tcBorders>
          </w:tcPr>
          <w:p w14:paraId="6CA4D33A" w14:textId="77777777" w:rsidR="00A03DB2" w:rsidRPr="00E835A2" w:rsidRDefault="00A03DB2" w:rsidP="00A03DB2">
            <w:pPr>
              <w:widowControl/>
              <w:spacing w:line="234" w:lineRule="auto"/>
              <w:ind w:right="14"/>
              <w:rPr>
                <w:color w:val="000000"/>
                <w:sz w:val="20"/>
                <w:szCs w:val="20"/>
              </w:rPr>
            </w:pPr>
          </w:p>
        </w:tc>
        <w:tc>
          <w:tcPr>
            <w:tcW w:w="1276" w:type="dxa"/>
            <w:tcBorders>
              <w:top w:val="single" w:sz="5" w:space="0" w:color="000000"/>
              <w:left w:val="single" w:sz="5" w:space="0" w:color="000000"/>
              <w:bottom w:val="single" w:sz="5" w:space="0" w:color="000000"/>
              <w:right w:val="single" w:sz="5" w:space="0" w:color="000000"/>
            </w:tcBorders>
          </w:tcPr>
          <w:p w14:paraId="0A483C7A" w14:textId="77777777" w:rsidR="00A03DB2" w:rsidRPr="00E835A2" w:rsidRDefault="00A03DB2" w:rsidP="00A03DB2">
            <w:pPr>
              <w:widowControl/>
              <w:spacing w:line="234" w:lineRule="auto"/>
              <w:ind w:right="14"/>
              <w:rPr>
                <w:color w:val="000000"/>
                <w:sz w:val="20"/>
                <w:szCs w:val="20"/>
              </w:rPr>
            </w:pPr>
          </w:p>
        </w:tc>
        <w:tc>
          <w:tcPr>
            <w:tcW w:w="709" w:type="dxa"/>
            <w:tcBorders>
              <w:top w:val="single" w:sz="5" w:space="0" w:color="000000"/>
              <w:left w:val="single" w:sz="5" w:space="0" w:color="000000"/>
              <w:bottom w:val="single" w:sz="5" w:space="0" w:color="000000"/>
              <w:right w:val="single" w:sz="5" w:space="0" w:color="000000"/>
            </w:tcBorders>
          </w:tcPr>
          <w:p w14:paraId="1044D716" w14:textId="77777777" w:rsidR="00A03DB2" w:rsidRPr="00E835A2" w:rsidRDefault="00A03DB2" w:rsidP="00A03DB2">
            <w:pPr>
              <w:widowControl/>
              <w:spacing w:line="234" w:lineRule="auto"/>
              <w:ind w:right="14"/>
              <w:rPr>
                <w:color w:val="000000"/>
                <w:sz w:val="20"/>
                <w:szCs w:val="20"/>
              </w:rPr>
            </w:pPr>
          </w:p>
        </w:tc>
        <w:tc>
          <w:tcPr>
            <w:tcW w:w="1855" w:type="dxa"/>
            <w:tcBorders>
              <w:top w:val="single" w:sz="5" w:space="0" w:color="000000"/>
              <w:left w:val="single" w:sz="5" w:space="0" w:color="000000"/>
              <w:bottom w:val="single" w:sz="5" w:space="0" w:color="000000"/>
              <w:right w:val="single" w:sz="5" w:space="0" w:color="000000"/>
            </w:tcBorders>
          </w:tcPr>
          <w:p w14:paraId="3BFC1466" w14:textId="77777777" w:rsidR="00A03DB2" w:rsidRPr="00E835A2" w:rsidRDefault="00A03DB2" w:rsidP="00A03DB2">
            <w:pPr>
              <w:pStyle w:val="TableParagraph"/>
              <w:widowControl/>
              <w:spacing w:line="234" w:lineRule="auto"/>
              <w:ind w:right="14"/>
              <w:rPr>
                <w:color w:val="000000"/>
                <w:sz w:val="20"/>
              </w:rPr>
            </w:pPr>
            <w:r w:rsidRPr="00E835A2">
              <w:rPr>
                <w:color w:val="000000"/>
                <w:sz w:val="20"/>
              </w:rPr>
              <w:t>Perforacja żołądkowo-jelitowe</w:t>
            </w:r>
            <w:r w:rsidRPr="00E835A2">
              <w:rPr>
                <w:color w:val="000000"/>
                <w:sz w:val="20"/>
                <w:vertAlign w:val="superscript"/>
              </w:rPr>
              <w:t>a,b</w:t>
            </w:r>
            <w:r w:rsidRPr="00E835A2">
              <w:rPr>
                <w:color w:val="000000"/>
                <w:sz w:val="20"/>
              </w:rPr>
              <w:t xml:space="preserve">, </w:t>
            </w:r>
          </w:p>
          <w:p w14:paraId="50A769BE"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Choroba wrzodowa żołądka i dwunastnicy</w:t>
            </w:r>
            <w:r w:rsidRPr="00E835A2">
              <w:rPr>
                <w:color w:val="000000"/>
                <w:sz w:val="20"/>
                <w:vertAlign w:val="superscript"/>
              </w:rPr>
              <w:t>c</w:t>
            </w:r>
            <w:r w:rsidRPr="00E835A2">
              <w:rPr>
                <w:color w:val="000000"/>
                <w:sz w:val="20"/>
              </w:rPr>
              <w:t>, Krwotok z odbytnicy</w:t>
            </w:r>
          </w:p>
        </w:tc>
      </w:tr>
      <w:tr w:rsidR="00A03DB2" w:rsidRPr="00B67616" w14:paraId="5C2AE48E" w14:textId="77777777" w:rsidTr="00A061BF">
        <w:trPr>
          <w:cantSplit/>
        </w:trPr>
        <w:tc>
          <w:tcPr>
            <w:tcW w:w="1855" w:type="dxa"/>
            <w:tcBorders>
              <w:top w:val="single" w:sz="5" w:space="0" w:color="000000"/>
              <w:left w:val="single" w:sz="5" w:space="0" w:color="000000"/>
              <w:bottom w:val="single" w:sz="4" w:space="0" w:color="000000"/>
              <w:right w:val="single" w:sz="5" w:space="0" w:color="000000"/>
            </w:tcBorders>
          </w:tcPr>
          <w:p w14:paraId="5C8A1F85" w14:textId="77777777" w:rsidR="00A03DB2" w:rsidRPr="00E835A2" w:rsidRDefault="00A03DB2" w:rsidP="00A03DB2">
            <w:pPr>
              <w:pStyle w:val="TableParagraph"/>
              <w:widowControl/>
              <w:spacing w:line="234" w:lineRule="auto"/>
              <w:rPr>
                <w:color w:val="000000"/>
                <w:sz w:val="20"/>
                <w:szCs w:val="20"/>
              </w:rPr>
            </w:pPr>
            <w:r w:rsidRPr="00E835A2">
              <w:rPr>
                <w:color w:val="000000"/>
                <w:sz w:val="20"/>
              </w:rPr>
              <w:t>Zaburzenia wątroby i dróg żółciowych</w:t>
            </w:r>
          </w:p>
        </w:tc>
        <w:tc>
          <w:tcPr>
            <w:tcW w:w="1418" w:type="dxa"/>
            <w:tcBorders>
              <w:top w:val="single" w:sz="5" w:space="0" w:color="000000"/>
              <w:left w:val="single" w:sz="5" w:space="0" w:color="000000"/>
              <w:bottom w:val="single" w:sz="4" w:space="0" w:color="000000"/>
              <w:right w:val="single" w:sz="5" w:space="0" w:color="000000"/>
            </w:tcBorders>
          </w:tcPr>
          <w:p w14:paraId="39E80DC7" w14:textId="77777777" w:rsidR="00A03DB2" w:rsidRPr="00E835A2" w:rsidRDefault="00A03DB2" w:rsidP="00A03DB2">
            <w:pPr>
              <w:pStyle w:val="TableParagraph"/>
              <w:widowControl/>
              <w:spacing w:line="234" w:lineRule="auto"/>
              <w:ind w:right="14"/>
              <w:rPr>
                <w:color w:val="000000"/>
                <w:sz w:val="20"/>
                <w:szCs w:val="20"/>
              </w:rPr>
            </w:pPr>
          </w:p>
        </w:tc>
        <w:tc>
          <w:tcPr>
            <w:tcW w:w="1689" w:type="dxa"/>
            <w:tcBorders>
              <w:top w:val="single" w:sz="5" w:space="0" w:color="000000"/>
              <w:left w:val="single" w:sz="5" w:space="0" w:color="000000"/>
              <w:bottom w:val="single" w:sz="4" w:space="0" w:color="000000"/>
              <w:right w:val="single" w:sz="5" w:space="0" w:color="000000"/>
            </w:tcBorders>
          </w:tcPr>
          <w:p w14:paraId="16656AAE" w14:textId="77777777" w:rsidR="00A03DB2" w:rsidRPr="00E835A2" w:rsidRDefault="00A03DB2" w:rsidP="00A03DB2">
            <w:pPr>
              <w:pStyle w:val="TableParagraph"/>
              <w:widowControl/>
              <w:spacing w:line="234" w:lineRule="auto"/>
              <w:ind w:right="14"/>
              <w:rPr>
                <w:color w:val="000000"/>
                <w:sz w:val="20"/>
                <w:szCs w:val="20"/>
              </w:rPr>
            </w:pPr>
          </w:p>
        </w:tc>
        <w:tc>
          <w:tcPr>
            <w:tcW w:w="850" w:type="dxa"/>
            <w:tcBorders>
              <w:top w:val="single" w:sz="5" w:space="0" w:color="000000"/>
              <w:left w:val="single" w:sz="5" w:space="0" w:color="000000"/>
              <w:bottom w:val="single" w:sz="4" w:space="0" w:color="000000"/>
              <w:right w:val="single" w:sz="5" w:space="0" w:color="000000"/>
            </w:tcBorders>
          </w:tcPr>
          <w:p w14:paraId="4BBA5174" w14:textId="77777777" w:rsidR="00A03DB2" w:rsidRPr="00E835A2" w:rsidRDefault="00A03DB2" w:rsidP="00A03DB2">
            <w:pPr>
              <w:pStyle w:val="TableParagraph"/>
              <w:widowControl/>
              <w:spacing w:line="234" w:lineRule="auto"/>
              <w:ind w:right="14"/>
              <w:rPr>
                <w:color w:val="000000"/>
                <w:sz w:val="20"/>
                <w:szCs w:val="20"/>
              </w:rPr>
            </w:pPr>
          </w:p>
        </w:tc>
        <w:tc>
          <w:tcPr>
            <w:tcW w:w="1276" w:type="dxa"/>
            <w:tcBorders>
              <w:top w:val="single" w:sz="5" w:space="0" w:color="000000"/>
              <w:left w:val="single" w:sz="5" w:space="0" w:color="000000"/>
              <w:bottom w:val="single" w:sz="4" w:space="0" w:color="000000"/>
              <w:right w:val="single" w:sz="5" w:space="0" w:color="000000"/>
            </w:tcBorders>
          </w:tcPr>
          <w:p w14:paraId="45D3AA7A" w14:textId="77777777" w:rsidR="00A03DB2" w:rsidRPr="00E835A2" w:rsidRDefault="00A03DB2" w:rsidP="00A03DB2">
            <w:pPr>
              <w:pStyle w:val="TableParagraph"/>
              <w:widowControl/>
              <w:spacing w:line="234" w:lineRule="auto"/>
              <w:ind w:right="14"/>
              <w:rPr>
                <w:color w:val="000000"/>
                <w:sz w:val="20"/>
                <w:szCs w:val="20"/>
              </w:rPr>
            </w:pPr>
          </w:p>
        </w:tc>
        <w:tc>
          <w:tcPr>
            <w:tcW w:w="709" w:type="dxa"/>
            <w:tcBorders>
              <w:top w:val="single" w:sz="5" w:space="0" w:color="000000"/>
              <w:left w:val="single" w:sz="5" w:space="0" w:color="000000"/>
              <w:bottom w:val="single" w:sz="4" w:space="0" w:color="000000"/>
              <w:right w:val="single" w:sz="5" w:space="0" w:color="000000"/>
            </w:tcBorders>
          </w:tcPr>
          <w:p w14:paraId="643FF444" w14:textId="77777777" w:rsidR="00A03DB2" w:rsidRPr="00E835A2" w:rsidRDefault="00A03DB2" w:rsidP="00A03DB2">
            <w:pPr>
              <w:pStyle w:val="TableParagraph"/>
              <w:widowControl/>
              <w:spacing w:line="234" w:lineRule="auto"/>
              <w:ind w:right="14"/>
              <w:rPr>
                <w:color w:val="000000"/>
                <w:sz w:val="20"/>
                <w:szCs w:val="20"/>
              </w:rPr>
            </w:pPr>
          </w:p>
        </w:tc>
        <w:tc>
          <w:tcPr>
            <w:tcW w:w="1855" w:type="dxa"/>
            <w:tcBorders>
              <w:top w:val="single" w:sz="5" w:space="0" w:color="000000"/>
              <w:left w:val="single" w:sz="5" w:space="0" w:color="000000"/>
              <w:bottom w:val="single" w:sz="4" w:space="0" w:color="000000"/>
              <w:right w:val="single" w:sz="5" w:space="0" w:color="000000"/>
            </w:tcBorders>
          </w:tcPr>
          <w:p w14:paraId="048ACEC4"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Perforacja pęcherzyka żółciowego</w:t>
            </w:r>
            <w:r w:rsidRPr="00E835A2">
              <w:rPr>
                <w:color w:val="000000"/>
                <w:sz w:val="20"/>
                <w:vertAlign w:val="superscript"/>
              </w:rPr>
              <w:t>b,c</w:t>
            </w:r>
          </w:p>
        </w:tc>
      </w:tr>
      <w:tr w:rsidR="00A03DB2" w:rsidRPr="00B67616" w14:paraId="2E702401" w14:textId="77777777" w:rsidTr="00A061BF">
        <w:trPr>
          <w:cantSplit/>
        </w:trPr>
        <w:tc>
          <w:tcPr>
            <w:tcW w:w="1855" w:type="dxa"/>
            <w:tcBorders>
              <w:top w:val="single" w:sz="4" w:space="0" w:color="000000"/>
              <w:left w:val="single" w:sz="4" w:space="0" w:color="000000"/>
              <w:bottom w:val="single" w:sz="4" w:space="0" w:color="000000"/>
              <w:right w:val="single" w:sz="4" w:space="0" w:color="000000"/>
            </w:tcBorders>
          </w:tcPr>
          <w:p w14:paraId="748F13FE" w14:textId="77777777" w:rsidR="00A03DB2" w:rsidRPr="00E835A2" w:rsidRDefault="00A03DB2" w:rsidP="00A03DB2">
            <w:pPr>
              <w:pStyle w:val="TableParagraph"/>
              <w:widowControl/>
              <w:spacing w:line="234" w:lineRule="auto"/>
              <w:rPr>
                <w:color w:val="000000"/>
                <w:sz w:val="20"/>
                <w:szCs w:val="20"/>
              </w:rPr>
            </w:pPr>
            <w:r w:rsidRPr="00E835A2">
              <w:rPr>
                <w:color w:val="000000"/>
                <w:sz w:val="20"/>
              </w:rPr>
              <w:lastRenderedPageBreak/>
              <w:t>Zaburzenia skóry i tkanki podskórnej</w:t>
            </w:r>
          </w:p>
        </w:tc>
        <w:tc>
          <w:tcPr>
            <w:tcW w:w="1418" w:type="dxa"/>
            <w:tcBorders>
              <w:top w:val="single" w:sz="4" w:space="0" w:color="000000"/>
              <w:left w:val="single" w:sz="4" w:space="0" w:color="000000"/>
              <w:bottom w:val="single" w:sz="4" w:space="0" w:color="000000"/>
              <w:right w:val="single" w:sz="4" w:space="0" w:color="000000"/>
            </w:tcBorders>
          </w:tcPr>
          <w:p w14:paraId="2FFEF382" w14:textId="77777777" w:rsidR="00A03DB2" w:rsidRPr="00E835A2" w:rsidRDefault="00A03DB2" w:rsidP="00A03DB2">
            <w:pPr>
              <w:pStyle w:val="TableParagraph"/>
              <w:widowControl/>
              <w:spacing w:line="234" w:lineRule="auto"/>
              <w:ind w:right="14"/>
              <w:rPr>
                <w:color w:val="000000"/>
                <w:sz w:val="20"/>
                <w:szCs w:val="20"/>
              </w:rPr>
            </w:pPr>
          </w:p>
        </w:tc>
        <w:tc>
          <w:tcPr>
            <w:tcW w:w="1689" w:type="dxa"/>
            <w:tcBorders>
              <w:top w:val="single" w:sz="4" w:space="0" w:color="000000"/>
              <w:left w:val="single" w:sz="4" w:space="0" w:color="000000"/>
              <w:bottom w:val="single" w:sz="4" w:space="0" w:color="000000"/>
              <w:right w:val="single" w:sz="4" w:space="0" w:color="000000"/>
            </w:tcBorders>
          </w:tcPr>
          <w:p w14:paraId="62D07BFF" w14:textId="77777777" w:rsidR="00A03DB2" w:rsidRPr="00E835A2" w:rsidRDefault="00A03DB2" w:rsidP="00A03DB2">
            <w:pPr>
              <w:pStyle w:val="TableParagraph"/>
              <w:widowControl/>
              <w:spacing w:line="234" w:lineRule="auto"/>
              <w:ind w:right="14"/>
              <w:rPr>
                <w:color w:val="000000"/>
                <w:sz w:val="20"/>
              </w:rPr>
            </w:pPr>
            <w:r w:rsidRPr="00E835A2">
              <w:rPr>
                <w:color w:val="000000"/>
                <w:sz w:val="20"/>
              </w:rPr>
              <w:t>Komplikacje w gojeniu ran</w:t>
            </w:r>
            <w:r w:rsidRPr="00E835A2">
              <w:rPr>
                <w:color w:val="000000"/>
                <w:sz w:val="20"/>
                <w:vertAlign w:val="superscript"/>
              </w:rPr>
              <w:t>a,b</w:t>
            </w:r>
            <w:r w:rsidRPr="00E835A2">
              <w:rPr>
                <w:color w:val="000000"/>
                <w:sz w:val="20"/>
              </w:rPr>
              <w:t xml:space="preserve">, </w:t>
            </w:r>
          </w:p>
          <w:p w14:paraId="7331C132"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Zespół erytrodysestezji</w:t>
            </w:r>
            <w:r w:rsidRPr="00E835A2">
              <w:rPr>
                <w:color w:val="000000"/>
                <w:sz w:val="20"/>
                <w:szCs w:val="20"/>
              </w:rPr>
              <w:br/>
            </w:r>
            <w:r w:rsidRPr="00E835A2">
              <w:rPr>
                <w:color w:val="000000"/>
                <w:sz w:val="20"/>
              </w:rPr>
              <w:t>dłoniowo-podeszwowej</w:t>
            </w:r>
          </w:p>
        </w:tc>
        <w:tc>
          <w:tcPr>
            <w:tcW w:w="850" w:type="dxa"/>
            <w:tcBorders>
              <w:top w:val="single" w:sz="4" w:space="0" w:color="000000"/>
              <w:left w:val="single" w:sz="4" w:space="0" w:color="000000"/>
              <w:bottom w:val="single" w:sz="4" w:space="0" w:color="000000"/>
              <w:right w:val="single" w:sz="4" w:space="0" w:color="000000"/>
            </w:tcBorders>
          </w:tcPr>
          <w:p w14:paraId="56CD9A04" w14:textId="77777777" w:rsidR="00A03DB2" w:rsidRPr="00E835A2" w:rsidRDefault="00A03DB2" w:rsidP="00A03DB2">
            <w:pPr>
              <w:pStyle w:val="TableParagraph"/>
              <w:widowControl/>
              <w:spacing w:line="234" w:lineRule="auto"/>
              <w:ind w:right="14"/>
              <w:rPr>
                <w:color w:val="000000"/>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289A793A" w14:textId="77777777" w:rsidR="00A03DB2" w:rsidRPr="00E835A2" w:rsidRDefault="00A03DB2" w:rsidP="00A03DB2">
            <w:pPr>
              <w:pStyle w:val="TableParagraph"/>
              <w:widowControl/>
              <w:spacing w:line="234" w:lineRule="auto"/>
              <w:ind w:right="14"/>
              <w:rPr>
                <w:color w:val="000000"/>
                <w:sz w:val="20"/>
                <w:szCs w:val="20"/>
              </w:rPr>
            </w:pPr>
          </w:p>
        </w:tc>
        <w:tc>
          <w:tcPr>
            <w:tcW w:w="709" w:type="dxa"/>
            <w:tcBorders>
              <w:top w:val="single" w:sz="4" w:space="0" w:color="000000"/>
              <w:left w:val="single" w:sz="4" w:space="0" w:color="000000"/>
              <w:bottom w:val="single" w:sz="4" w:space="0" w:color="000000"/>
              <w:right w:val="single" w:sz="4" w:space="0" w:color="000000"/>
            </w:tcBorders>
          </w:tcPr>
          <w:p w14:paraId="49295D84" w14:textId="77777777" w:rsidR="00A03DB2" w:rsidRPr="00E835A2" w:rsidRDefault="00A03DB2" w:rsidP="00A03DB2">
            <w:pPr>
              <w:pStyle w:val="TableParagraph"/>
              <w:widowControl/>
              <w:spacing w:line="234" w:lineRule="auto"/>
              <w:ind w:right="14"/>
              <w:rPr>
                <w:color w:val="000000"/>
                <w:sz w:val="20"/>
                <w:szCs w:val="20"/>
              </w:rPr>
            </w:pPr>
          </w:p>
        </w:tc>
        <w:tc>
          <w:tcPr>
            <w:tcW w:w="1855" w:type="dxa"/>
            <w:tcBorders>
              <w:top w:val="single" w:sz="4" w:space="0" w:color="000000"/>
              <w:left w:val="single" w:sz="4" w:space="0" w:color="000000"/>
              <w:bottom w:val="single" w:sz="4" w:space="0" w:color="000000"/>
              <w:right w:val="single" w:sz="4" w:space="0" w:color="000000"/>
            </w:tcBorders>
          </w:tcPr>
          <w:p w14:paraId="52F57AAD" w14:textId="77777777" w:rsidR="00A03DB2" w:rsidRPr="00E835A2" w:rsidRDefault="00A03DB2" w:rsidP="00A03DB2">
            <w:pPr>
              <w:pStyle w:val="TableParagraph"/>
              <w:widowControl/>
              <w:spacing w:line="234" w:lineRule="auto"/>
              <w:ind w:right="14"/>
              <w:rPr>
                <w:color w:val="000000"/>
                <w:sz w:val="20"/>
                <w:szCs w:val="20"/>
              </w:rPr>
            </w:pPr>
          </w:p>
        </w:tc>
      </w:tr>
      <w:tr w:rsidR="00A03DB2" w:rsidRPr="00B67616" w14:paraId="702C69D7" w14:textId="77777777" w:rsidTr="00A061BF">
        <w:trPr>
          <w:cantSplit/>
        </w:trPr>
        <w:tc>
          <w:tcPr>
            <w:tcW w:w="1855" w:type="dxa"/>
            <w:tcBorders>
              <w:top w:val="single" w:sz="4" w:space="0" w:color="000000"/>
              <w:left w:val="single" w:sz="4" w:space="0" w:color="000000"/>
              <w:bottom w:val="single" w:sz="4" w:space="0" w:color="000000"/>
              <w:right w:val="single" w:sz="4" w:space="0" w:color="000000"/>
            </w:tcBorders>
          </w:tcPr>
          <w:p w14:paraId="1F21F615" w14:textId="77777777" w:rsidR="00A03DB2" w:rsidRPr="00E835A2" w:rsidRDefault="00A03DB2" w:rsidP="00A03DB2">
            <w:pPr>
              <w:pStyle w:val="TableParagraph"/>
              <w:widowControl/>
              <w:spacing w:line="234" w:lineRule="auto"/>
              <w:rPr>
                <w:color w:val="000000"/>
                <w:sz w:val="20"/>
                <w:szCs w:val="20"/>
              </w:rPr>
            </w:pPr>
            <w:r w:rsidRPr="00E835A2">
              <w:rPr>
                <w:color w:val="000000"/>
                <w:sz w:val="20"/>
              </w:rPr>
              <w:t>Zaburzenia mięśniowo-szkieletowe i tkanki łącznej</w:t>
            </w:r>
          </w:p>
        </w:tc>
        <w:tc>
          <w:tcPr>
            <w:tcW w:w="1418" w:type="dxa"/>
            <w:tcBorders>
              <w:top w:val="single" w:sz="4" w:space="0" w:color="000000"/>
              <w:left w:val="single" w:sz="4" w:space="0" w:color="000000"/>
              <w:bottom w:val="single" w:sz="4" w:space="0" w:color="000000"/>
              <w:right w:val="single" w:sz="4" w:space="0" w:color="000000"/>
            </w:tcBorders>
          </w:tcPr>
          <w:p w14:paraId="74EA548C" w14:textId="77777777" w:rsidR="00A03DB2" w:rsidRPr="00E835A2" w:rsidRDefault="00A03DB2" w:rsidP="00A03DB2">
            <w:pPr>
              <w:pStyle w:val="TableParagraph"/>
              <w:widowControl/>
              <w:spacing w:line="234" w:lineRule="auto"/>
              <w:ind w:right="14"/>
              <w:rPr>
                <w:color w:val="000000"/>
                <w:sz w:val="20"/>
                <w:szCs w:val="20"/>
              </w:rPr>
            </w:pPr>
          </w:p>
        </w:tc>
        <w:tc>
          <w:tcPr>
            <w:tcW w:w="1689" w:type="dxa"/>
            <w:tcBorders>
              <w:top w:val="single" w:sz="4" w:space="0" w:color="000000"/>
              <w:left w:val="single" w:sz="4" w:space="0" w:color="000000"/>
              <w:bottom w:val="single" w:sz="4" w:space="0" w:color="000000"/>
              <w:right w:val="single" w:sz="4" w:space="0" w:color="000000"/>
            </w:tcBorders>
          </w:tcPr>
          <w:p w14:paraId="5CBA85A7" w14:textId="77777777" w:rsidR="00A03DB2" w:rsidRPr="00E835A2" w:rsidRDefault="00A03DB2" w:rsidP="00A03DB2">
            <w:pPr>
              <w:pStyle w:val="TableParagraph"/>
              <w:widowControl/>
              <w:spacing w:line="234" w:lineRule="auto"/>
              <w:ind w:right="48"/>
              <w:rPr>
                <w:color w:val="000000"/>
                <w:sz w:val="20"/>
                <w:szCs w:val="20"/>
              </w:rPr>
            </w:pPr>
            <w:r w:rsidRPr="00E835A2">
              <w:rPr>
                <w:color w:val="000000"/>
                <w:sz w:val="20"/>
              </w:rPr>
              <w:t>Przetoka</w:t>
            </w:r>
            <w:r w:rsidRPr="00E835A2">
              <w:rPr>
                <w:color w:val="000000"/>
                <w:sz w:val="20"/>
                <w:vertAlign w:val="superscript"/>
              </w:rPr>
              <w:t>a,b</w:t>
            </w:r>
            <w:r w:rsidRPr="00E835A2">
              <w:rPr>
                <w:color w:val="000000"/>
                <w:sz w:val="20"/>
              </w:rPr>
              <w:t>,</w:t>
            </w:r>
          </w:p>
          <w:p w14:paraId="7AA64F2D" w14:textId="77777777" w:rsidR="00A03DB2" w:rsidRPr="00E835A2" w:rsidRDefault="00A03DB2" w:rsidP="00A03DB2">
            <w:pPr>
              <w:pStyle w:val="TableParagraph"/>
              <w:widowControl/>
              <w:spacing w:line="234" w:lineRule="auto"/>
              <w:ind w:right="48"/>
              <w:rPr>
                <w:color w:val="000000"/>
                <w:sz w:val="20"/>
              </w:rPr>
            </w:pPr>
            <w:r w:rsidRPr="00E835A2">
              <w:rPr>
                <w:color w:val="000000"/>
                <w:sz w:val="20"/>
              </w:rPr>
              <w:t xml:space="preserve">Bóle mięśniowe, </w:t>
            </w:r>
          </w:p>
          <w:p w14:paraId="593866AF" w14:textId="77777777" w:rsidR="00A03DB2" w:rsidRPr="00E835A2" w:rsidRDefault="00A03DB2" w:rsidP="00A03DB2">
            <w:pPr>
              <w:pStyle w:val="TableParagraph"/>
              <w:widowControl/>
              <w:spacing w:line="234" w:lineRule="auto"/>
              <w:ind w:right="48"/>
              <w:rPr>
                <w:color w:val="000000"/>
                <w:sz w:val="20"/>
                <w:szCs w:val="20"/>
              </w:rPr>
            </w:pPr>
            <w:r w:rsidRPr="00E835A2">
              <w:rPr>
                <w:color w:val="000000"/>
                <w:sz w:val="20"/>
              </w:rPr>
              <w:t>Bóle stawów, Osłabienie mięśni, Ból pleców</w:t>
            </w:r>
          </w:p>
        </w:tc>
        <w:tc>
          <w:tcPr>
            <w:tcW w:w="850" w:type="dxa"/>
            <w:tcBorders>
              <w:top w:val="single" w:sz="4" w:space="0" w:color="000000"/>
              <w:left w:val="single" w:sz="4" w:space="0" w:color="000000"/>
              <w:bottom w:val="single" w:sz="4" w:space="0" w:color="000000"/>
              <w:right w:val="single" w:sz="4" w:space="0" w:color="000000"/>
            </w:tcBorders>
          </w:tcPr>
          <w:p w14:paraId="63C832CB" w14:textId="77777777" w:rsidR="00A03DB2" w:rsidRPr="00E835A2" w:rsidRDefault="00A03DB2" w:rsidP="00A03DB2">
            <w:pPr>
              <w:pStyle w:val="TableParagraph"/>
              <w:widowControl/>
              <w:spacing w:line="234" w:lineRule="auto"/>
              <w:ind w:right="14"/>
              <w:rPr>
                <w:color w:val="000000"/>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1251932E" w14:textId="77777777" w:rsidR="00A03DB2" w:rsidRPr="00E835A2" w:rsidRDefault="00A03DB2" w:rsidP="00A03DB2">
            <w:pPr>
              <w:pStyle w:val="TableParagraph"/>
              <w:widowControl/>
              <w:spacing w:line="234" w:lineRule="auto"/>
              <w:ind w:right="14"/>
              <w:rPr>
                <w:color w:val="000000"/>
                <w:sz w:val="20"/>
                <w:szCs w:val="20"/>
              </w:rPr>
            </w:pPr>
          </w:p>
        </w:tc>
        <w:tc>
          <w:tcPr>
            <w:tcW w:w="709" w:type="dxa"/>
            <w:tcBorders>
              <w:top w:val="single" w:sz="4" w:space="0" w:color="000000"/>
              <w:left w:val="single" w:sz="4" w:space="0" w:color="000000"/>
              <w:bottom w:val="single" w:sz="4" w:space="0" w:color="000000"/>
              <w:right w:val="single" w:sz="4" w:space="0" w:color="000000"/>
            </w:tcBorders>
          </w:tcPr>
          <w:p w14:paraId="5E8801BC" w14:textId="77777777" w:rsidR="00A03DB2" w:rsidRPr="00E835A2" w:rsidRDefault="00A03DB2" w:rsidP="00A03DB2">
            <w:pPr>
              <w:pStyle w:val="TableParagraph"/>
              <w:widowControl/>
              <w:spacing w:line="234" w:lineRule="auto"/>
              <w:ind w:right="14"/>
              <w:rPr>
                <w:color w:val="000000"/>
                <w:sz w:val="20"/>
                <w:szCs w:val="20"/>
              </w:rPr>
            </w:pPr>
          </w:p>
        </w:tc>
        <w:tc>
          <w:tcPr>
            <w:tcW w:w="1855" w:type="dxa"/>
            <w:tcBorders>
              <w:top w:val="single" w:sz="4" w:space="0" w:color="000000"/>
              <w:left w:val="single" w:sz="4" w:space="0" w:color="000000"/>
              <w:bottom w:val="single" w:sz="4" w:space="0" w:color="000000"/>
              <w:right w:val="single" w:sz="4" w:space="0" w:color="000000"/>
            </w:tcBorders>
          </w:tcPr>
          <w:p w14:paraId="22B761B7"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Martwica kości szczęki</w:t>
            </w:r>
            <w:r w:rsidRPr="00E835A2">
              <w:rPr>
                <w:color w:val="000000"/>
                <w:sz w:val="20"/>
                <w:vertAlign w:val="superscript"/>
              </w:rPr>
              <w:t>b,c</w:t>
            </w:r>
          </w:p>
        </w:tc>
      </w:tr>
      <w:tr w:rsidR="00A03DB2" w:rsidRPr="00B67616" w14:paraId="46293827" w14:textId="77777777" w:rsidTr="00A061BF">
        <w:trPr>
          <w:cantSplit/>
        </w:trPr>
        <w:tc>
          <w:tcPr>
            <w:tcW w:w="1855" w:type="dxa"/>
            <w:tcBorders>
              <w:top w:val="single" w:sz="4" w:space="0" w:color="000000"/>
              <w:left w:val="single" w:sz="4" w:space="0" w:color="000000"/>
              <w:bottom w:val="single" w:sz="4" w:space="0" w:color="000000"/>
              <w:right w:val="single" w:sz="4" w:space="0" w:color="000000"/>
            </w:tcBorders>
          </w:tcPr>
          <w:p w14:paraId="72E55E6E" w14:textId="77777777" w:rsidR="00A03DB2" w:rsidRPr="00E835A2" w:rsidRDefault="00A03DB2" w:rsidP="00A03DB2">
            <w:pPr>
              <w:pStyle w:val="TableParagraph"/>
              <w:keepNext/>
              <w:keepLines/>
              <w:widowControl/>
              <w:spacing w:line="235" w:lineRule="auto"/>
              <w:rPr>
                <w:color w:val="000000"/>
                <w:sz w:val="20"/>
                <w:szCs w:val="20"/>
              </w:rPr>
            </w:pPr>
            <w:r w:rsidRPr="00E835A2">
              <w:rPr>
                <w:color w:val="000000"/>
                <w:sz w:val="20"/>
              </w:rPr>
              <w:t>Zaburzenia nerek i dróg moczowych</w:t>
            </w:r>
          </w:p>
        </w:tc>
        <w:tc>
          <w:tcPr>
            <w:tcW w:w="1418" w:type="dxa"/>
            <w:tcBorders>
              <w:top w:val="single" w:sz="4" w:space="0" w:color="000000"/>
              <w:left w:val="single" w:sz="4" w:space="0" w:color="000000"/>
              <w:bottom w:val="single" w:sz="4" w:space="0" w:color="000000"/>
              <w:right w:val="single" w:sz="4" w:space="0" w:color="000000"/>
            </w:tcBorders>
          </w:tcPr>
          <w:p w14:paraId="64648F94" w14:textId="77777777" w:rsidR="00A03DB2" w:rsidRPr="00E835A2" w:rsidRDefault="00A03DB2" w:rsidP="00A03DB2">
            <w:pPr>
              <w:pStyle w:val="TableParagraph"/>
              <w:keepNext/>
              <w:keepLines/>
              <w:widowControl/>
              <w:spacing w:line="235" w:lineRule="auto"/>
              <w:ind w:right="14"/>
              <w:rPr>
                <w:color w:val="000000"/>
                <w:sz w:val="20"/>
                <w:szCs w:val="20"/>
              </w:rPr>
            </w:pPr>
          </w:p>
        </w:tc>
        <w:tc>
          <w:tcPr>
            <w:tcW w:w="1689" w:type="dxa"/>
            <w:tcBorders>
              <w:top w:val="single" w:sz="4" w:space="0" w:color="000000"/>
              <w:left w:val="single" w:sz="4" w:space="0" w:color="000000"/>
              <w:bottom w:val="single" w:sz="4" w:space="0" w:color="000000"/>
              <w:right w:val="single" w:sz="4" w:space="0" w:color="000000"/>
            </w:tcBorders>
          </w:tcPr>
          <w:p w14:paraId="00E51715" w14:textId="77777777" w:rsidR="00A03DB2" w:rsidRPr="00E835A2" w:rsidRDefault="00A03DB2" w:rsidP="00A03DB2">
            <w:pPr>
              <w:pStyle w:val="TableParagraph"/>
              <w:keepNext/>
              <w:keepLines/>
              <w:widowControl/>
              <w:spacing w:line="235" w:lineRule="auto"/>
              <w:ind w:right="48"/>
              <w:rPr>
                <w:color w:val="000000"/>
                <w:sz w:val="20"/>
                <w:szCs w:val="20"/>
              </w:rPr>
            </w:pPr>
            <w:r w:rsidRPr="00E835A2">
              <w:rPr>
                <w:color w:val="000000"/>
                <w:sz w:val="20"/>
              </w:rPr>
              <w:t>Białkomocz</w:t>
            </w:r>
            <w:r w:rsidRPr="00E835A2">
              <w:rPr>
                <w:color w:val="000000"/>
                <w:sz w:val="20"/>
                <w:vertAlign w:val="superscript"/>
              </w:rPr>
              <w:t>a,b</w:t>
            </w:r>
          </w:p>
        </w:tc>
        <w:tc>
          <w:tcPr>
            <w:tcW w:w="850" w:type="dxa"/>
            <w:tcBorders>
              <w:top w:val="single" w:sz="4" w:space="0" w:color="000000"/>
              <w:left w:val="single" w:sz="4" w:space="0" w:color="000000"/>
              <w:bottom w:val="single" w:sz="4" w:space="0" w:color="000000"/>
              <w:right w:val="single" w:sz="4" w:space="0" w:color="000000"/>
            </w:tcBorders>
          </w:tcPr>
          <w:p w14:paraId="6FB32CD6" w14:textId="77777777" w:rsidR="00A03DB2" w:rsidRPr="00E835A2" w:rsidRDefault="00A03DB2" w:rsidP="00A03DB2">
            <w:pPr>
              <w:pStyle w:val="TableParagraph"/>
              <w:keepNext/>
              <w:keepLines/>
              <w:widowControl/>
              <w:spacing w:line="235" w:lineRule="auto"/>
              <w:ind w:right="14"/>
              <w:rPr>
                <w:color w:val="000000"/>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7CBEE07" w14:textId="77777777" w:rsidR="00A03DB2" w:rsidRPr="00E835A2" w:rsidRDefault="00A03DB2" w:rsidP="00A03DB2">
            <w:pPr>
              <w:pStyle w:val="TableParagraph"/>
              <w:keepNext/>
              <w:keepLines/>
              <w:widowControl/>
              <w:spacing w:line="235" w:lineRule="auto"/>
              <w:ind w:right="14"/>
              <w:rPr>
                <w:color w:val="000000"/>
                <w:sz w:val="20"/>
                <w:szCs w:val="20"/>
              </w:rPr>
            </w:pPr>
          </w:p>
        </w:tc>
        <w:tc>
          <w:tcPr>
            <w:tcW w:w="709" w:type="dxa"/>
            <w:tcBorders>
              <w:top w:val="single" w:sz="4" w:space="0" w:color="000000"/>
              <w:left w:val="single" w:sz="4" w:space="0" w:color="000000"/>
              <w:bottom w:val="single" w:sz="4" w:space="0" w:color="000000"/>
              <w:right w:val="single" w:sz="4" w:space="0" w:color="000000"/>
            </w:tcBorders>
          </w:tcPr>
          <w:p w14:paraId="7577514A" w14:textId="77777777" w:rsidR="00A03DB2" w:rsidRPr="00E835A2" w:rsidRDefault="00A03DB2" w:rsidP="00A03DB2">
            <w:pPr>
              <w:pStyle w:val="TableParagraph"/>
              <w:keepNext/>
              <w:keepLines/>
              <w:widowControl/>
              <w:spacing w:line="235" w:lineRule="auto"/>
              <w:ind w:right="14"/>
              <w:rPr>
                <w:color w:val="000000"/>
                <w:sz w:val="20"/>
                <w:szCs w:val="20"/>
              </w:rPr>
            </w:pPr>
          </w:p>
        </w:tc>
        <w:tc>
          <w:tcPr>
            <w:tcW w:w="1855" w:type="dxa"/>
            <w:tcBorders>
              <w:top w:val="single" w:sz="4" w:space="0" w:color="000000"/>
              <w:left w:val="single" w:sz="4" w:space="0" w:color="000000"/>
              <w:bottom w:val="single" w:sz="4" w:space="0" w:color="000000"/>
              <w:right w:val="single" w:sz="4" w:space="0" w:color="000000"/>
            </w:tcBorders>
          </w:tcPr>
          <w:p w14:paraId="7D768069" w14:textId="77777777" w:rsidR="00A03DB2" w:rsidRPr="00E835A2" w:rsidRDefault="00A03DB2" w:rsidP="00A03DB2">
            <w:pPr>
              <w:pStyle w:val="TableParagraph"/>
              <w:keepNext/>
              <w:keepLines/>
              <w:widowControl/>
              <w:spacing w:line="235" w:lineRule="auto"/>
              <w:ind w:right="14"/>
              <w:rPr>
                <w:color w:val="000000"/>
                <w:sz w:val="20"/>
                <w:szCs w:val="20"/>
              </w:rPr>
            </w:pPr>
          </w:p>
        </w:tc>
      </w:tr>
      <w:tr w:rsidR="00A03DB2" w:rsidRPr="00B67616" w14:paraId="43753A2B" w14:textId="77777777" w:rsidTr="00A061BF">
        <w:trPr>
          <w:cantSplit/>
        </w:trPr>
        <w:tc>
          <w:tcPr>
            <w:tcW w:w="1855" w:type="dxa"/>
            <w:tcBorders>
              <w:top w:val="single" w:sz="4" w:space="0" w:color="000000"/>
              <w:left w:val="single" w:sz="5" w:space="0" w:color="000000"/>
              <w:bottom w:val="single" w:sz="5" w:space="0" w:color="000000"/>
              <w:right w:val="single" w:sz="5" w:space="0" w:color="000000"/>
            </w:tcBorders>
          </w:tcPr>
          <w:p w14:paraId="365BFB52" w14:textId="77777777" w:rsidR="00A03DB2" w:rsidRPr="00E835A2" w:rsidRDefault="00A03DB2" w:rsidP="00A03DB2">
            <w:pPr>
              <w:pStyle w:val="TableParagraph"/>
              <w:widowControl/>
              <w:spacing w:line="234" w:lineRule="auto"/>
              <w:rPr>
                <w:color w:val="000000"/>
                <w:sz w:val="20"/>
                <w:szCs w:val="20"/>
              </w:rPr>
            </w:pPr>
            <w:r w:rsidRPr="00E835A2">
              <w:rPr>
                <w:color w:val="000000"/>
                <w:sz w:val="20"/>
              </w:rPr>
              <w:t>Zaburzenia układu rozrodczego i piersi</w:t>
            </w:r>
          </w:p>
        </w:tc>
        <w:tc>
          <w:tcPr>
            <w:tcW w:w="1418" w:type="dxa"/>
            <w:tcBorders>
              <w:top w:val="single" w:sz="4" w:space="0" w:color="000000"/>
              <w:left w:val="single" w:sz="5" w:space="0" w:color="000000"/>
              <w:bottom w:val="single" w:sz="5" w:space="0" w:color="000000"/>
              <w:right w:val="single" w:sz="5" w:space="0" w:color="000000"/>
            </w:tcBorders>
          </w:tcPr>
          <w:p w14:paraId="01C559C0" w14:textId="77777777" w:rsidR="00A03DB2" w:rsidRPr="00E835A2" w:rsidRDefault="00A03DB2" w:rsidP="00A03DB2">
            <w:pPr>
              <w:pStyle w:val="TableParagraph"/>
              <w:widowControl/>
              <w:spacing w:line="234" w:lineRule="auto"/>
              <w:ind w:right="14"/>
              <w:rPr>
                <w:color w:val="000000"/>
                <w:sz w:val="20"/>
                <w:szCs w:val="20"/>
              </w:rPr>
            </w:pPr>
          </w:p>
        </w:tc>
        <w:tc>
          <w:tcPr>
            <w:tcW w:w="1689" w:type="dxa"/>
            <w:tcBorders>
              <w:top w:val="single" w:sz="4" w:space="0" w:color="000000"/>
              <w:left w:val="single" w:sz="5" w:space="0" w:color="000000"/>
              <w:bottom w:val="single" w:sz="5" w:space="0" w:color="000000"/>
              <w:right w:val="single" w:sz="5" w:space="0" w:color="000000"/>
            </w:tcBorders>
          </w:tcPr>
          <w:p w14:paraId="0B10CFE1"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Ból miednicy</w:t>
            </w:r>
          </w:p>
        </w:tc>
        <w:tc>
          <w:tcPr>
            <w:tcW w:w="850" w:type="dxa"/>
            <w:tcBorders>
              <w:top w:val="single" w:sz="4" w:space="0" w:color="000000"/>
              <w:left w:val="single" w:sz="5" w:space="0" w:color="000000"/>
              <w:bottom w:val="single" w:sz="5" w:space="0" w:color="000000"/>
              <w:right w:val="single" w:sz="5" w:space="0" w:color="000000"/>
            </w:tcBorders>
          </w:tcPr>
          <w:p w14:paraId="1F0395E7" w14:textId="77777777" w:rsidR="00A03DB2" w:rsidRPr="00E835A2" w:rsidRDefault="00A03DB2" w:rsidP="00A03DB2">
            <w:pPr>
              <w:pStyle w:val="TableParagraph"/>
              <w:widowControl/>
              <w:spacing w:line="234" w:lineRule="auto"/>
              <w:ind w:right="14"/>
              <w:rPr>
                <w:color w:val="000000"/>
                <w:sz w:val="20"/>
                <w:szCs w:val="20"/>
              </w:rPr>
            </w:pPr>
          </w:p>
        </w:tc>
        <w:tc>
          <w:tcPr>
            <w:tcW w:w="1276" w:type="dxa"/>
            <w:tcBorders>
              <w:top w:val="single" w:sz="4" w:space="0" w:color="000000"/>
              <w:left w:val="single" w:sz="5" w:space="0" w:color="000000"/>
              <w:bottom w:val="single" w:sz="5" w:space="0" w:color="000000"/>
              <w:right w:val="single" w:sz="5" w:space="0" w:color="000000"/>
            </w:tcBorders>
          </w:tcPr>
          <w:p w14:paraId="679A7B00" w14:textId="77777777" w:rsidR="00A03DB2" w:rsidRPr="00E835A2" w:rsidRDefault="00A03DB2" w:rsidP="00A03DB2">
            <w:pPr>
              <w:pStyle w:val="TableParagraph"/>
              <w:widowControl/>
              <w:spacing w:line="234" w:lineRule="auto"/>
              <w:ind w:right="14"/>
              <w:rPr>
                <w:color w:val="000000"/>
                <w:sz w:val="20"/>
                <w:szCs w:val="20"/>
              </w:rPr>
            </w:pPr>
          </w:p>
        </w:tc>
        <w:tc>
          <w:tcPr>
            <w:tcW w:w="709" w:type="dxa"/>
            <w:tcBorders>
              <w:top w:val="single" w:sz="4" w:space="0" w:color="000000"/>
              <w:left w:val="single" w:sz="5" w:space="0" w:color="000000"/>
              <w:bottom w:val="single" w:sz="5" w:space="0" w:color="000000"/>
              <w:right w:val="single" w:sz="5" w:space="0" w:color="000000"/>
            </w:tcBorders>
          </w:tcPr>
          <w:p w14:paraId="2C6D9385" w14:textId="77777777" w:rsidR="00A03DB2" w:rsidRPr="00E835A2" w:rsidRDefault="00A03DB2" w:rsidP="00A03DB2">
            <w:pPr>
              <w:pStyle w:val="TableParagraph"/>
              <w:widowControl/>
              <w:spacing w:line="234" w:lineRule="auto"/>
              <w:ind w:right="14"/>
              <w:rPr>
                <w:color w:val="000000"/>
                <w:sz w:val="20"/>
                <w:szCs w:val="20"/>
              </w:rPr>
            </w:pPr>
          </w:p>
        </w:tc>
        <w:tc>
          <w:tcPr>
            <w:tcW w:w="1855" w:type="dxa"/>
            <w:tcBorders>
              <w:top w:val="single" w:sz="4" w:space="0" w:color="000000"/>
              <w:left w:val="single" w:sz="5" w:space="0" w:color="000000"/>
              <w:bottom w:val="single" w:sz="5" w:space="0" w:color="000000"/>
              <w:right w:val="single" w:sz="5" w:space="0" w:color="000000"/>
            </w:tcBorders>
          </w:tcPr>
          <w:p w14:paraId="02C10F51"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Niewydolność jajników</w:t>
            </w:r>
            <w:r w:rsidRPr="00E835A2">
              <w:rPr>
                <w:color w:val="000000"/>
                <w:sz w:val="20"/>
                <w:vertAlign w:val="superscript"/>
              </w:rPr>
              <w:t>a,b</w:t>
            </w:r>
          </w:p>
        </w:tc>
      </w:tr>
      <w:tr w:rsidR="00A03DB2" w:rsidRPr="00B67616" w14:paraId="0C085ADC" w14:textId="77777777" w:rsidTr="00A061BF">
        <w:trPr>
          <w:cantSplit/>
        </w:trPr>
        <w:tc>
          <w:tcPr>
            <w:tcW w:w="1855" w:type="dxa"/>
            <w:tcBorders>
              <w:top w:val="single" w:sz="5" w:space="0" w:color="000000"/>
              <w:left w:val="single" w:sz="5" w:space="0" w:color="000000"/>
              <w:bottom w:val="single" w:sz="5" w:space="0" w:color="000000"/>
              <w:right w:val="single" w:sz="5" w:space="0" w:color="000000"/>
            </w:tcBorders>
          </w:tcPr>
          <w:p w14:paraId="03454FC1" w14:textId="77777777" w:rsidR="00A03DB2" w:rsidRPr="00E835A2" w:rsidRDefault="00A03DB2" w:rsidP="00A03DB2">
            <w:pPr>
              <w:pStyle w:val="TableParagraph"/>
              <w:widowControl/>
              <w:spacing w:line="234" w:lineRule="auto"/>
              <w:rPr>
                <w:color w:val="000000"/>
                <w:sz w:val="20"/>
                <w:szCs w:val="20"/>
              </w:rPr>
            </w:pPr>
            <w:r w:rsidRPr="00E835A2">
              <w:rPr>
                <w:color w:val="000000"/>
                <w:sz w:val="20"/>
              </w:rPr>
              <w:t>Wady wrodzone, choroby rodzinne i genetyczne</w:t>
            </w:r>
          </w:p>
        </w:tc>
        <w:tc>
          <w:tcPr>
            <w:tcW w:w="1418" w:type="dxa"/>
            <w:tcBorders>
              <w:top w:val="single" w:sz="5" w:space="0" w:color="000000"/>
              <w:left w:val="single" w:sz="5" w:space="0" w:color="000000"/>
              <w:bottom w:val="single" w:sz="5" w:space="0" w:color="000000"/>
              <w:right w:val="single" w:sz="5" w:space="0" w:color="000000"/>
            </w:tcBorders>
          </w:tcPr>
          <w:p w14:paraId="15115836" w14:textId="77777777" w:rsidR="00A03DB2" w:rsidRPr="00E835A2" w:rsidRDefault="00A03DB2" w:rsidP="00A03DB2">
            <w:pPr>
              <w:pStyle w:val="TableParagraph"/>
              <w:widowControl/>
              <w:spacing w:line="234" w:lineRule="auto"/>
              <w:ind w:right="14"/>
              <w:rPr>
                <w:color w:val="000000"/>
                <w:sz w:val="20"/>
                <w:szCs w:val="20"/>
              </w:rPr>
            </w:pPr>
          </w:p>
        </w:tc>
        <w:tc>
          <w:tcPr>
            <w:tcW w:w="1689" w:type="dxa"/>
            <w:tcBorders>
              <w:top w:val="single" w:sz="5" w:space="0" w:color="000000"/>
              <w:left w:val="single" w:sz="5" w:space="0" w:color="000000"/>
              <w:bottom w:val="single" w:sz="5" w:space="0" w:color="000000"/>
              <w:right w:val="single" w:sz="5" w:space="0" w:color="000000"/>
            </w:tcBorders>
          </w:tcPr>
          <w:p w14:paraId="5571D2D4" w14:textId="77777777" w:rsidR="00A03DB2" w:rsidRPr="00E835A2" w:rsidRDefault="00A03DB2" w:rsidP="00A03DB2">
            <w:pPr>
              <w:pStyle w:val="TableParagraph"/>
              <w:widowControl/>
              <w:spacing w:line="234" w:lineRule="auto"/>
              <w:ind w:right="14"/>
              <w:rPr>
                <w:color w:val="000000"/>
                <w:sz w:val="20"/>
                <w:szCs w:val="20"/>
              </w:rPr>
            </w:pPr>
          </w:p>
        </w:tc>
        <w:tc>
          <w:tcPr>
            <w:tcW w:w="850" w:type="dxa"/>
            <w:tcBorders>
              <w:top w:val="single" w:sz="5" w:space="0" w:color="000000"/>
              <w:left w:val="single" w:sz="5" w:space="0" w:color="000000"/>
              <w:bottom w:val="single" w:sz="5" w:space="0" w:color="000000"/>
              <w:right w:val="single" w:sz="5" w:space="0" w:color="000000"/>
            </w:tcBorders>
          </w:tcPr>
          <w:p w14:paraId="0AB1FD3D" w14:textId="77777777" w:rsidR="00A03DB2" w:rsidRPr="00E835A2" w:rsidRDefault="00A03DB2" w:rsidP="00A03DB2">
            <w:pPr>
              <w:pStyle w:val="TableParagraph"/>
              <w:widowControl/>
              <w:spacing w:line="234" w:lineRule="auto"/>
              <w:ind w:right="14"/>
              <w:rPr>
                <w:color w:val="000000"/>
                <w:sz w:val="20"/>
                <w:szCs w:val="20"/>
              </w:rPr>
            </w:pPr>
          </w:p>
        </w:tc>
        <w:tc>
          <w:tcPr>
            <w:tcW w:w="1276" w:type="dxa"/>
            <w:tcBorders>
              <w:top w:val="single" w:sz="5" w:space="0" w:color="000000"/>
              <w:left w:val="single" w:sz="5" w:space="0" w:color="000000"/>
              <w:bottom w:val="single" w:sz="5" w:space="0" w:color="000000"/>
              <w:right w:val="single" w:sz="5" w:space="0" w:color="000000"/>
            </w:tcBorders>
          </w:tcPr>
          <w:p w14:paraId="694CC80D" w14:textId="77777777" w:rsidR="00A03DB2" w:rsidRPr="00E835A2" w:rsidRDefault="00A03DB2" w:rsidP="00A03DB2">
            <w:pPr>
              <w:pStyle w:val="TableParagraph"/>
              <w:widowControl/>
              <w:spacing w:line="234" w:lineRule="auto"/>
              <w:ind w:right="14"/>
              <w:rPr>
                <w:color w:val="000000"/>
                <w:sz w:val="20"/>
                <w:szCs w:val="20"/>
              </w:rPr>
            </w:pPr>
          </w:p>
        </w:tc>
        <w:tc>
          <w:tcPr>
            <w:tcW w:w="709" w:type="dxa"/>
            <w:tcBorders>
              <w:top w:val="single" w:sz="5" w:space="0" w:color="000000"/>
              <w:left w:val="single" w:sz="5" w:space="0" w:color="000000"/>
              <w:bottom w:val="single" w:sz="5" w:space="0" w:color="000000"/>
              <w:right w:val="single" w:sz="5" w:space="0" w:color="000000"/>
            </w:tcBorders>
          </w:tcPr>
          <w:p w14:paraId="41A39215" w14:textId="77777777" w:rsidR="00A03DB2" w:rsidRPr="00E835A2" w:rsidRDefault="00A03DB2" w:rsidP="00A03DB2">
            <w:pPr>
              <w:pStyle w:val="TableParagraph"/>
              <w:widowControl/>
              <w:spacing w:line="234" w:lineRule="auto"/>
              <w:ind w:right="14"/>
              <w:rPr>
                <w:color w:val="000000"/>
                <w:sz w:val="20"/>
                <w:szCs w:val="20"/>
              </w:rPr>
            </w:pPr>
          </w:p>
        </w:tc>
        <w:tc>
          <w:tcPr>
            <w:tcW w:w="1855" w:type="dxa"/>
            <w:tcBorders>
              <w:top w:val="single" w:sz="5" w:space="0" w:color="000000"/>
              <w:left w:val="single" w:sz="5" w:space="0" w:color="000000"/>
              <w:bottom w:val="single" w:sz="5" w:space="0" w:color="000000"/>
              <w:right w:val="single" w:sz="5" w:space="0" w:color="000000"/>
            </w:tcBorders>
          </w:tcPr>
          <w:p w14:paraId="3B281708"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Wady rozwojowe płodu</w:t>
            </w:r>
            <w:r w:rsidRPr="00E835A2">
              <w:rPr>
                <w:color w:val="000000"/>
                <w:sz w:val="20"/>
                <w:vertAlign w:val="superscript"/>
              </w:rPr>
              <w:t>a,c</w:t>
            </w:r>
          </w:p>
        </w:tc>
      </w:tr>
      <w:tr w:rsidR="00A03DB2" w:rsidRPr="00B67616" w14:paraId="127B3812" w14:textId="77777777" w:rsidTr="00A061BF">
        <w:trPr>
          <w:cantSplit/>
        </w:trPr>
        <w:tc>
          <w:tcPr>
            <w:tcW w:w="1855" w:type="dxa"/>
            <w:tcBorders>
              <w:top w:val="single" w:sz="5" w:space="0" w:color="000000"/>
              <w:left w:val="single" w:sz="5" w:space="0" w:color="000000"/>
              <w:bottom w:val="single" w:sz="5" w:space="0" w:color="000000"/>
              <w:right w:val="single" w:sz="5" w:space="0" w:color="000000"/>
            </w:tcBorders>
          </w:tcPr>
          <w:p w14:paraId="3792724E" w14:textId="77777777" w:rsidR="00A03DB2" w:rsidRPr="00E835A2" w:rsidRDefault="00A03DB2" w:rsidP="00A03DB2">
            <w:pPr>
              <w:pStyle w:val="TableParagraph"/>
              <w:keepNext/>
              <w:widowControl/>
              <w:spacing w:line="235" w:lineRule="auto"/>
              <w:rPr>
                <w:color w:val="000000"/>
                <w:sz w:val="20"/>
                <w:szCs w:val="20"/>
              </w:rPr>
            </w:pPr>
            <w:r w:rsidRPr="00E835A2">
              <w:rPr>
                <w:color w:val="000000"/>
                <w:sz w:val="20"/>
              </w:rPr>
              <w:t>Zaburzenia ogólne i stany w miejscu podania</w:t>
            </w:r>
          </w:p>
        </w:tc>
        <w:tc>
          <w:tcPr>
            <w:tcW w:w="1418" w:type="dxa"/>
            <w:tcBorders>
              <w:top w:val="single" w:sz="5" w:space="0" w:color="000000"/>
              <w:left w:val="single" w:sz="5" w:space="0" w:color="000000"/>
              <w:bottom w:val="single" w:sz="5" w:space="0" w:color="000000"/>
              <w:right w:val="single" w:sz="5" w:space="0" w:color="000000"/>
            </w:tcBorders>
          </w:tcPr>
          <w:p w14:paraId="0837DFA6"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Osłabienie, Zmęczenie</w:t>
            </w:r>
          </w:p>
        </w:tc>
        <w:tc>
          <w:tcPr>
            <w:tcW w:w="1689" w:type="dxa"/>
            <w:tcBorders>
              <w:top w:val="single" w:sz="5" w:space="0" w:color="000000"/>
              <w:left w:val="single" w:sz="5" w:space="0" w:color="000000"/>
              <w:bottom w:val="single" w:sz="5" w:space="0" w:color="000000"/>
              <w:right w:val="single" w:sz="5" w:space="0" w:color="000000"/>
            </w:tcBorders>
          </w:tcPr>
          <w:p w14:paraId="628B9774" w14:textId="77777777" w:rsidR="00A03DB2" w:rsidRPr="00E835A2" w:rsidRDefault="00A03DB2" w:rsidP="00A03DB2">
            <w:pPr>
              <w:pStyle w:val="TableParagraph"/>
              <w:widowControl/>
              <w:spacing w:line="234" w:lineRule="auto"/>
              <w:ind w:right="14"/>
              <w:rPr>
                <w:color w:val="000000"/>
                <w:sz w:val="20"/>
              </w:rPr>
            </w:pPr>
            <w:r w:rsidRPr="00E835A2">
              <w:rPr>
                <w:color w:val="000000"/>
                <w:sz w:val="20"/>
              </w:rPr>
              <w:t xml:space="preserve">Ból, </w:t>
            </w:r>
          </w:p>
          <w:p w14:paraId="203E272B" w14:textId="77777777" w:rsidR="00A03DB2" w:rsidRPr="00E835A2" w:rsidRDefault="00A03DB2" w:rsidP="00A03DB2">
            <w:pPr>
              <w:pStyle w:val="TableParagraph"/>
              <w:widowControl/>
              <w:spacing w:line="234" w:lineRule="auto"/>
              <w:ind w:right="14"/>
              <w:rPr>
                <w:color w:val="000000"/>
                <w:sz w:val="20"/>
              </w:rPr>
            </w:pPr>
            <w:r w:rsidRPr="00E835A2">
              <w:rPr>
                <w:color w:val="000000"/>
                <w:sz w:val="20"/>
              </w:rPr>
              <w:t xml:space="preserve">Ospałość, </w:t>
            </w:r>
          </w:p>
          <w:p w14:paraId="0B7150ED" w14:textId="77777777" w:rsidR="00A03DB2" w:rsidRPr="00E835A2" w:rsidRDefault="00A03DB2" w:rsidP="00A03DB2">
            <w:pPr>
              <w:pStyle w:val="TableParagraph"/>
              <w:widowControl/>
              <w:spacing w:line="234" w:lineRule="auto"/>
              <w:ind w:right="14"/>
              <w:rPr>
                <w:color w:val="000000"/>
                <w:sz w:val="20"/>
                <w:szCs w:val="20"/>
              </w:rPr>
            </w:pPr>
            <w:r w:rsidRPr="00E835A2">
              <w:rPr>
                <w:color w:val="000000"/>
                <w:sz w:val="20"/>
              </w:rPr>
              <w:t>Zapalenie błon śluzowych</w:t>
            </w:r>
          </w:p>
        </w:tc>
        <w:tc>
          <w:tcPr>
            <w:tcW w:w="850" w:type="dxa"/>
            <w:tcBorders>
              <w:top w:val="single" w:sz="5" w:space="0" w:color="000000"/>
              <w:left w:val="single" w:sz="5" w:space="0" w:color="000000"/>
              <w:bottom w:val="single" w:sz="5" w:space="0" w:color="000000"/>
              <w:right w:val="single" w:sz="5" w:space="0" w:color="000000"/>
            </w:tcBorders>
          </w:tcPr>
          <w:p w14:paraId="153A3F56" w14:textId="77777777" w:rsidR="00A03DB2" w:rsidRPr="00E835A2" w:rsidRDefault="00A03DB2" w:rsidP="00A03DB2">
            <w:pPr>
              <w:pStyle w:val="TableParagraph"/>
              <w:widowControl/>
              <w:spacing w:line="234" w:lineRule="auto"/>
              <w:ind w:right="14"/>
              <w:rPr>
                <w:color w:val="000000"/>
                <w:sz w:val="20"/>
                <w:szCs w:val="20"/>
              </w:rPr>
            </w:pPr>
          </w:p>
        </w:tc>
        <w:tc>
          <w:tcPr>
            <w:tcW w:w="1276" w:type="dxa"/>
            <w:tcBorders>
              <w:top w:val="single" w:sz="5" w:space="0" w:color="000000"/>
              <w:left w:val="single" w:sz="5" w:space="0" w:color="000000"/>
              <w:bottom w:val="single" w:sz="5" w:space="0" w:color="000000"/>
              <w:right w:val="single" w:sz="5" w:space="0" w:color="000000"/>
            </w:tcBorders>
          </w:tcPr>
          <w:p w14:paraId="769C724C" w14:textId="77777777" w:rsidR="00A03DB2" w:rsidRPr="00E835A2" w:rsidRDefault="00A03DB2" w:rsidP="00A03DB2">
            <w:pPr>
              <w:pStyle w:val="TableParagraph"/>
              <w:widowControl/>
              <w:spacing w:line="234" w:lineRule="auto"/>
              <w:ind w:right="14"/>
              <w:rPr>
                <w:color w:val="000000"/>
                <w:sz w:val="20"/>
                <w:szCs w:val="20"/>
              </w:rPr>
            </w:pPr>
          </w:p>
        </w:tc>
        <w:tc>
          <w:tcPr>
            <w:tcW w:w="709" w:type="dxa"/>
            <w:tcBorders>
              <w:top w:val="single" w:sz="5" w:space="0" w:color="000000"/>
              <w:left w:val="single" w:sz="5" w:space="0" w:color="000000"/>
              <w:bottom w:val="single" w:sz="5" w:space="0" w:color="000000"/>
              <w:right w:val="single" w:sz="5" w:space="0" w:color="000000"/>
            </w:tcBorders>
          </w:tcPr>
          <w:p w14:paraId="6AD9C651" w14:textId="77777777" w:rsidR="00A03DB2" w:rsidRPr="00E835A2" w:rsidRDefault="00A03DB2" w:rsidP="00A03DB2">
            <w:pPr>
              <w:pStyle w:val="TableParagraph"/>
              <w:widowControl/>
              <w:spacing w:line="234" w:lineRule="auto"/>
              <w:ind w:right="14"/>
              <w:rPr>
                <w:color w:val="000000"/>
                <w:sz w:val="20"/>
                <w:szCs w:val="20"/>
              </w:rPr>
            </w:pPr>
          </w:p>
        </w:tc>
        <w:tc>
          <w:tcPr>
            <w:tcW w:w="1855" w:type="dxa"/>
            <w:tcBorders>
              <w:top w:val="single" w:sz="5" w:space="0" w:color="000000"/>
              <w:left w:val="single" w:sz="5" w:space="0" w:color="000000"/>
              <w:bottom w:val="single" w:sz="5" w:space="0" w:color="000000"/>
              <w:right w:val="single" w:sz="5" w:space="0" w:color="000000"/>
            </w:tcBorders>
          </w:tcPr>
          <w:p w14:paraId="3F9A033E" w14:textId="77777777" w:rsidR="00A03DB2" w:rsidRPr="00E835A2" w:rsidRDefault="00A03DB2" w:rsidP="00A03DB2">
            <w:pPr>
              <w:pStyle w:val="TableParagraph"/>
              <w:widowControl/>
              <w:spacing w:line="234" w:lineRule="auto"/>
              <w:ind w:right="14"/>
              <w:rPr>
                <w:color w:val="000000"/>
                <w:sz w:val="20"/>
                <w:szCs w:val="20"/>
              </w:rPr>
            </w:pPr>
          </w:p>
        </w:tc>
      </w:tr>
    </w:tbl>
    <w:p w14:paraId="1C22B626" w14:textId="77777777" w:rsidR="00A872DB" w:rsidRPr="00E835A2" w:rsidRDefault="00A872DB" w:rsidP="00A91FBF">
      <w:pPr>
        <w:widowControl/>
        <w:spacing w:line="228" w:lineRule="exact"/>
        <w:ind w:right="329" w:hanging="10"/>
        <w:rPr>
          <w:color w:val="000000"/>
          <w:sz w:val="20"/>
        </w:rPr>
      </w:pPr>
      <w:r w:rsidRPr="00E835A2">
        <w:rPr>
          <w:color w:val="000000"/>
          <w:sz w:val="20"/>
        </w:rPr>
        <w:t xml:space="preserve">Tabela 2 zawiera częstość występowania ciężkich działań niepożądanych. Ciężkie działania niepożądane zostały określone jako obserwowane z przynajmniej 2% różnicą w porównaniu do grupy kontrolnej </w:t>
      </w:r>
      <w:r w:rsidR="00AE17A4" w:rsidRPr="00E835A2">
        <w:rPr>
          <w:color w:val="000000"/>
          <w:sz w:val="20"/>
        </w:rPr>
        <w:t>w </w:t>
      </w:r>
      <w:r w:rsidRPr="00E835A2">
        <w:rPr>
          <w:color w:val="000000"/>
          <w:sz w:val="20"/>
        </w:rPr>
        <w:t>badaniach klinicznych dla reakcji w stopniu nasilenia 3-5 wg</w:t>
      </w:r>
      <w:r w:rsidR="00243B77" w:rsidRPr="00E835A2">
        <w:rPr>
          <w:color w:val="000000"/>
          <w:sz w:val="20"/>
        </w:rPr>
        <w:t>.</w:t>
      </w:r>
      <w:r w:rsidRPr="00E835A2">
        <w:rPr>
          <w:color w:val="000000"/>
          <w:sz w:val="20"/>
        </w:rPr>
        <w:t xml:space="preserve"> skali NCI-CTCAE. Tabela 2 zawiera również działania niepożądane, które zostały uznane przez podmiot odpowiedzialny za mające znaczenie kliniczne lub ciężkie. Reakcje te były obserwowane w badaniach klinicznych, jednak częstość ich występowania w stopniu nasilenia 3-5 nie spełniała kryterium przynajmniej 2% różnicy w porównaniu do grupy kontrolnej. Tabela 2 zawiera również działania niepożądane mające znaczenie kliniczne obserwowane po wprowadzeniu produktu do obrotu, dlatego częstość ich występowania oraz stopień nasilenia wg</w:t>
      </w:r>
      <w:r w:rsidR="00243B77" w:rsidRPr="00E835A2">
        <w:rPr>
          <w:color w:val="000000"/>
          <w:sz w:val="20"/>
        </w:rPr>
        <w:t>.</w:t>
      </w:r>
      <w:r w:rsidRPr="00E835A2">
        <w:rPr>
          <w:color w:val="000000"/>
          <w:sz w:val="20"/>
        </w:rPr>
        <w:t xml:space="preserve"> skali NCI-CTCAE nie jest znany. Z tego powodu, reakcje te zostały zawarte w Tabeli 2 </w:t>
      </w:r>
      <w:r w:rsidR="00AE17A4" w:rsidRPr="00E835A2">
        <w:rPr>
          <w:color w:val="000000"/>
          <w:sz w:val="20"/>
        </w:rPr>
        <w:t>w </w:t>
      </w:r>
      <w:r w:rsidRPr="00E835A2">
        <w:rPr>
          <w:color w:val="000000"/>
          <w:sz w:val="20"/>
        </w:rPr>
        <w:t>kolumnie „Częstość nieznana”.</w:t>
      </w:r>
    </w:p>
    <w:p w14:paraId="7AB29EB3" w14:textId="77777777" w:rsidR="0026469B" w:rsidRPr="00E835A2" w:rsidRDefault="0026469B" w:rsidP="00BA42DF">
      <w:pPr>
        <w:widowControl/>
        <w:spacing w:line="228" w:lineRule="exact"/>
        <w:ind w:left="270" w:right="329" w:hanging="10"/>
        <w:rPr>
          <w:color w:val="000000"/>
          <w:sz w:val="20"/>
        </w:rPr>
      </w:pPr>
    </w:p>
    <w:p w14:paraId="317F437F" w14:textId="77777777" w:rsidR="00A872DB" w:rsidRPr="00E835A2" w:rsidRDefault="00A872DB" w:rsidP="008A1EE3">
      <w:pPr>
        <w:widowControl/>
        <w:spacing w:line="230" w:lineRule="exact"/>
        <w:ind w:left="426" w:right="537" w:hanging="284"/>
        <w:rPr>
          <w:color w:val="000000"/>
          <w:sz w:val="20"/>
          <w:szCs w:val="20"/>
        </w:rPr>
      </w:pPr>
      <w:r w:rsidRPr="00E835A2">
        <w:rPr>
          <w:color w:val="000000"/>
          <w:sz w:val="20"/>
          <w:szCs w:val="20"/>
          <w:vertAlign w:val="superscript"/>
        </w:rPr>
        <w:t>a</w:t>
      </w:r>
      <w:r w:rsidR="00C029C6" w:rsidRPr="00E835A2">
        <w:rPr>
          <w:color w:val="000000"/>
          <w:sz w:val="20"/>
          <w:szCs w:val="20"/>
          <w:vertAlign w:val="superscript"/>
        </w:rPr>
        <w:t xml:space="preserve"> </w:t>
      </w:r>
      <w:r w:rsidR="00D52EEB" w:rsidRPr="00E835A2">
        <w:rPr>
          <w:color w:val="000000"/>
          <w:sz w:val="20"/>
          <w:szCs w:val="20"/>
          <w:vertAlign w:val="superscript"/>
        </w:rPr>
        <w:t xml:space="preserve">     </w:t>
      </w:r>
      <w:r w:rsidRPr="00E835A2">
        <w:rPr>
          <w:color w:val="000000"/>
          <w:sz w:val="20"/>
          <w:szCs w:val="20"/>
        </w:rPr>
        <w:t xml:space="preserve">Pojęcia medyczne przedstawiają zbiorcze działania niepożądane a nie pojedyncze jednostki chorobowe lub terminy medyczne słownika MedDRA stosowane przed i po dopuszczeniu produktu do obrotu (ang. Medical Dictionary for Regulatory Activities). Pojęcia te mogą być związane </w:t>
      </w:r>
      <w:r w:rsidR="00AE17A4" w:rsidRPr="00E835A2">
        <w:rPr>
          <w:color w:val="000000"/>
          <w:sz w:val="20"/>
          <w:szCs w:val="20"/>
        </w:rPr>
        <w:t>z </w:t>
      </w:r>
      <w:r w:rsidRPr="00E835A2">
        <w:rPr>
          <w:color w:val="000000"/>
          <w:sz w:val="20"/>
          <w:szCs w:val="20"/>
        </w:rPr>
        <w:t>takim samym podłożem patofizjologicznym (np. działania niepożądane o charakterze zakrzepowo-zatorowym, wliczając w to incydenty w obrębie naczyń mózgowych, zawał serca, przemijające napady niedokrwienne mózgu i inne zdarzenia zakrzepowo-zatorowe).</w:t>
      </w:r>
    </w:p>
    <w:p w14:paraId="7A4D2C62" w14:textId="77777777" w:rsidR="00D15122" w:rsidRPr="00E835A2" w:rsidRDefault="009B0756" w:rsidP="008A1EE3">
      <w:pPr>
        <w:widowControl/>
        <w:spacing w:line="230" w:lineRule="exact"/>
        <w:ind w:left="426" w:right="537" w:hanging="284"/>
        <w:rPr>
          <w:rFonts w:eastAsia="Times New Roman"/>
          <w:color w:val="000000"/>
          <w:sz w:val="20"/>
          <w:szCs w:val="20"/>
        </w:rPr>
      </w:pPr>
      <w:r w:rsidRPr="00B67616">
        <w:rPr>
          <w:color w:val="000000"/>
          <w:vertAlign w:val="superscript"/>
        </w:rPr>
        <w:t>b</w:t>
      </w:r>
      <w:r w:rsidR="00223D42" w:rsidRPr="00B67616">
        <w:rPr>
          <w:color w:val="000000"/>
          <w:vertAlign w:val="superscript"/>
        </w:rPr>
        <w:t xml:space="preserve"> </w:t>
      </w:r>
      <w:r w:rsidR="00D52EEB" w:rsidRPr="00B67616">
        <w:rPr>
          <w:color w:val="000000"/>
          <w:vertAlign w:val="superscript"/>
        </w:rPr>
        <w:t xml:space="preserve">     </w:t>
      </w:r>
      <w:r w:rsidR="00A872DB" w:rsidRPr="00E835A2">
        <w:rPr>
          <w:color w:val="000000"/>
          <w:sz w:val="20"/>
        </w:rPr>
        <w:t>Dodatkowe informacje można znaleźć</w:t>
      </w:r>
      <w:r w:rsidRPr="00E835A2">
        <w:rPr>
          <w:color w:val="000000"/>
          <w:sz w:val="20"/>
        </w:rPr>
        <w:t xml:space="preserve"> poniżej</w:t>
      </w:r>
      <w:r w:rsidR="00A872DB" w:rsidRPr="00E835A2">
        <w:rPr>
          <w:color w:val="000000"/>
          <w:sz w:val="20"/>
        </w:rPr>
        <w:t xml:space="preserve"> w części</w:t>
      </w:r>
      <w:r w:rsidRPr="00E835A2">
        <w:rPr>
          <w:color w:val="000000"/>
          <w:sz w:val="20"/>
        </w:rPr>
        <w:t xml:space="preserve"> „Dodatkowe informacje dotyczące wybranych działań niepożądanych”.</w:t>
      </w:r>
    </w:p>
    <w:p w14:paraId="7DACB637" w14:textId="77777777" w:rsidR="00D15122" w:rsidRPr="00E835A2" w:rsidRDefault="009B0756" w:rsidP="008A1EE3">
      <w:pPr>
        <w:widowControl/>
        <w:spacing w:line="220" w:lineRule="exact"/>
        <w:ind w:left="426" w:hanging="284"/>
        <w:rPr>
          <w:rFonts w:eastAsia="Times New Roman"/>
          <w:color w:val="000000"/>
          <w:sz w:val="20"/>
          <w:szCs w:val="20"/>
        </w:rPr>
      </w:pPr>
      <w:r w:rsidRPr="00B67616">
        <w:rPr>
          <w:color w:val="000000"/>
          <w:vertAlign w:val="superscript"/>
        </w:rPr>
        <w:t>c</w:t>
      </w:r>
      <w:r w:rsidR="00223D42" w:rsidRPr="00B67616">
        <w:rPr>
          <w:color w:val="000000"/>
          <w:vertAlign w:val="superscript"/>
        </w:rPr>
        <w:t xml:space="preserve"> </w:t>
      </w:r>
      <w:r w:rsidR="00D52EEB" w:rsidRPr="00B67616">
        <w:rPr>
          <w:color w:val="000000"/>
          <w:vertAlign w:val="superscript"/>
        </w:rPr>
        <w:t xml:space="preserve">     </w:t>
      </w:r>
      <w:r w:rsidRPr="00E835A2">
        <w:rPr>
          <w:color w:val="000000"/>
          <w:sz w:val="20"/>
        </w:rPr>
        <w:t xml:space="preserve">Więcej informacji </w:t>
      </w:r>
      <w:r w:rsidR="00A872DB" w:rsidRPr="00E835A2">
        <w:rPr>
          <w:color w:val="000000"/>
          <w:sz w:val="20"/>
        </w:rPr>
        <w:t>można znaleźć w T</w:t>
      </w:r>
      <w:r w:rsidRPr="00E835A2">
        <w:rPr>
          <w:color w:val="000000"/>
          <w:sz w:val="20"/>
        </w:rPr>
        <w:t>abeli 3 „Działania niepożądane obserwowane po wprowadzeniu produktu do</w:t>
      </w:r>
      <w:r w:rsidR="00B424B4" w:rsidRPr="00E835A2">
        <w:rPr>
          <w:color w:val="000000"/>
          <w:sz w:val="20"/>
        </w:rPr>
        <w:t> </w:t>
      </w:r>
      <w:r w:rsidRPr="00E835A2">
        <w:rPr>
          <w:color w:val="000000"/>
          <w:sz w:val="20"/>
        </w:rPr>
        <w:t>obrotu”</w:t>
      </w:r>
      <w:r w:rsidR="006645C0" w:rsidRPr="00E835A2">
        <w:rPr>
          <w:color w:val="000000"/>
          <w:sz w:val="20"/>
        </w:rPr>
        <w:t>.</w:t>
      </w:r>
    </w:p>
    <w:p w14:paraId="65D75DAE" w14:textId="77777777" w:rsidR="00D15122" w:rsidRPr="00E835A2" w:rsidRDefault="009B0756" w:rsidP="008A1EE3">
      <w:pPr>
        <w:widowControl/>
        <w:spacing w:line="241" w:lineRule="exact"/>
        <w:ind w:left="426" w:hanging="284"/>
        <w:rPr>
          <w:rFonts w:eastAsia="Times New Roman"/>
          <w:color w:val="000000"/>
          <w:sz w:val="20"/>
          <w:szCs w:val="20"/>
        </w:rPr>
      </w:pPr>
      <w:r w:rsidRPr="00B67616">
        <w:rPr>
          <w:color w:val="000000"/>
          <w:vertAlign w:val="superscript"/>
        </w:rPr>
        <w:t>d</w:t>
      </w:r>
      <w:r w:rsidR="002E299C" w:rsidRPr="00B67616">
        <w:rPr>
          <w:color w:val="000000"/>
          <w:vertAlign w:val="superscript"/>
        </w:rPr>
        <w:t xml:space="preserve">     </w:t>
      </w:r>
      <w:r w:rsidR="00223D42" w:rsidRPr="00B67616">
        <w:rPr>
          <w:color w:val="000000"/>
          <w:vertAlign w:val="superscript"/>
        </w:rPr>
        <w:t xml:space="preserve"> </w:t>
      </w:r>
      <w:r w:rsidRPr="00E835A2">
        <w:rPr>
          <w:color w:val="000000"/>
          <w:sz w:val="20"/>
        </w:rPr>
        <w:t>Przetoki odbytniczo-pochwowe należą do najczę</w:t>
      </w:r>
      <w:r w:rsidR="00D92465" w:rsidRPr="00E835A2">
        <w:rPr>
          <w:color w:val="000000"/>
          <w:sz w:val="20"/>
        </w:rPr>
        <w:t>stszych</w:t>
      </w:r>
      <w:r w:rsidRPr="00E835A2">
        <w:rPr>
          <w:color w:val="000000"/>
          <w:sz w:val="20"/>
        </w:rPr>
        <w:t xml:space="preserve"> przetok </w:t>
      </w:r>
      <w:r w:rsidR="00A872DB" w:rsidRPr="00E835A2">
        <w:rPr>
          <w:color w:val="000000"/>
          <w:sz w:val="20"/>
        </w:rPr>
        <w:t xml:space="preserve">w kategorii </w:t>
      </w:r>
      <w:r w:rsidR="00717A56" w:rsidRPr="00E835A2">
        <w:rPr>
          <w:color w:val="000000"/>
          <w:sz w:val="20"/>
        </w:rPr>
        <w:t xml:space="preserve">przetok </w:t>
      </w:r>
      <w:r w:rsidR="00A872DB" w:rsidRPr="00E835A2">
        <w:rPr>
          <w:color w:val="000000"/>
          <w:sz w:val="20"/>
        </w:rPr>
        <w:t>po</w:t>
      </w:r>
      <w:r w:rsidRPr="00E835A2">
        <w:rPr>
          <w:color w:val="000000"/>
          <w:sz w:val="20"/>
        </w:rPr>
        <w:t xml:space="preserve">między pochwą </w:t>
      </w:r>
      <w:r w:rsidR="00717A56" w:rsidRPr="00E835A2">
        <w:rPr>
          <w:color w:val="000000"/>
          <w:sz w:val="20"/>
        </w:rPr>
        <w:t>a </w:t>
      </w:r>
      <w:r w:rsidRPr="00E835A2">
        <w:rPr>
          <w:color w:val="000000"/>
          <w:sz w:val="20"/>
        </w:rPr>
        <w:t>przewodem pokarmowym.</w:t>
      </w:r>
    </w:p>
    <w:p w14:paraId="1231C63D" w14:textId="77777777" w:rsidR="00D15122" w:rsidRPr="00B67616" w:rsidRDefault="00D15122" w:rsidP="00B60397">
      <w:pPr>
        <w:widowControl/>
        <w:ind w:left="294" w:hanging="10"/>
        <w:rPr>
          <w:rFonts w:eastAsia="Times New Roman"/>
          <w:color w:val="000000"/>
        </w:rPr>
      </w:pPr>
    </w:p>
    <w:p w14:paraId="1A8EC676" w14:textId="77777777" w:rsidR="00A872DB" w:rsidRPr="00B67616" w:rsidRDefault="00A872DB" w:rsidP="00B60397">
      <w:pPr>
        <w:widowControl/>
        <w:rPr>
          <w:rFonts w:eastAsia="Times New Roman"/>
          <w:color w:val="000000"/>
          <w:u w:val="single" w:color="000000"/>
        </w:rPr>
      </w:pPr>
      <w:r w:rsidRPr="00B67616">
        <w:rPr>
          <w:rFonts w:eastAsia="Times New Roman"/>
          <w:color w:val="000000"/>
          <w:u w:val="single" w:color="000000"/>
        </w:rPr>
        <w:t xml:space="preserve">Opis </w:t>
      </w:r>
      <w:r w:rsidR="00912140" w:rsidRPr="00B67616">
        <w:rPr>
          <w:rFonts w:eastAsia="Times New Roman"/>
          <w:color w:val="000000"/>
          <w:u w:val="single" w:color="000000"/>
        </w:rPr>
        <w:t>wybranych działań niepożądanych</w:t>
      </w:r>
    </w:p>
    <w:p w14:paraId="72606E76" w14:textId="77777777" w:rsidR="00912140" w:rsidRPr="00B67616" w:rsidRDefault="00912140" w:rsidP="00B60397">
      <w:pPr>
        <w:widowControl/>
        <w:rPr>
          <w:rFonts w:eastAsia="Times New Roman"/>
          <w:color w:val="000000"/>
          <w:u w:val="single" w:color="000000"/>
        </w:rPr>
      </w:pPr>
    </w:p>
    <w:p w14:paraId="787A9DA6" w14:textId="77777777" w:rsidR="00A872DB" w:rsidRPr="00B67616" w:rsidRDefault="00A872DB" w:rsidP="001A753C">
      <w:pPr>
        <w:keepNext/>
        <w:widowControl/>
        <w:rPr>
          <w:rFonts w:eastAsia="Times New Roman"/>
          <w:i/>
          <w:color w:val="000000"/>
          <w:u w:val="single" w:color="000000"/>
        </w:rPr>
      </w:pPr>
      <w:r w:rsidRPr="00B67616">
        <w:rPr>
          <w:rFonts w:eastAsia="Times New Roman"/>
          <w:i/>
          <w:color w:val="000000"/>
          <w:u w:val="single" w:color="000000"/>
        </w:rPr>
        <w:t xml:space="preserve">Perforacje żołądkowo-jelitowe i przetoki </w:t>
      </w:r>
      <w:r w:rsidRPr="00B67616">
        <w:rPr>
          <w:rFonts w:eastAsia="Times New Roman"/>
          <w:iCs/>
          <w:color w:val="000000"/>
          <w:u w:val="single" w:color="000000"/>
        </w:rPr>
        <w:t>(patrz punkt 4.4)</w:t>
      </w:r>
    </w:p>
    <w:p w14:paraId="12FEE204" w14:textId="77777777" w:rsidR="00912140" w:rsidRPr="00B67616" w:rsidRDefault="00912140" w:rsidP="001A753C">
      <w:pPr>
        <w:keepNext/>
        <w:widowControl/>
        <w:rPr>
          <w:rFonts w:eastAsia="Times New Roman"/>
          <w:color w:val="000000"/>
          <w:u w:val="single" w:color="000000"/>
        </w:rPr>
      </w:pPr>
    </w:p>
    <w:p w14:paraId="57317EE8" w14:textId="77777777" w:rsidR="00A872DB" w:rsidRPr="00B67616" w:rsidRDefault="00A872DB" w:rsidP="001A753C">
      <w:pPr>
        <w:keepNext/>
        <w:widowControl/>
        <w:rPr>
          <w:rFonts w:eastAsia="Times New Roman"/>
          <w:color w:val="000000"/>
        </w:rPr>
      </w:pPr>
      <w:r w:rsidRPr="00B67616">
        <w:rPr>
          <w:rFonts w:eastAsia="Times New Roman"/>
          <w:color w:val="000000"/>
        </w:rPr>
        <w:t xml:space="preserve">Podawanie </w:t>
      </w:r>
      <w:r w:rsidR="00912140" w:rsidRPr="00B67616">
        <w:rPr>
          <w:rFonts w:eastAsia="Times New Roman"/>
          <w:color w:val="000000"/>
        </w:rPr>
        <w:t>bewacyzumabu</w:t>
      </w:r>
      <w:r w:rsidRPr="00B67616">
        <w:rPr>
          <w:rFonts w:eastAsia="Times New Roman"/>
          <w:color w:val="000000"/>
        </w:rPr>
        <w:t xml:space="preserve"> było związane z występowaniem ciężkich przypadków perforacji</w:t>
      </w:r>
      <w:r w:rsidR="00E6211B" w:rsidRPr="00B67616">
        <w:rPr>
          <w:rFonts w:eastAsia="Times New Roman"/>
          <w:color w:val="000000"/>
        </w:rPr>
        <w:t xml:space="preserve"> </w:t>
      </w:r>
      <w:r w:rsidRPr="00B67616">
        <w:rPr>
          <w:rFonts w:eastAsia="Times New Roman"/>
          <w:color w:val="000000"/>
        </w:rPr>
        <w:t>żołądkowo-jelitowych.</w:t>
      </w:r>
    </w:p>
    <w:p w14:paraId="20DE60C0" w14:textId="77777777" w:rsidR="00912140" w:rsidRPr="00B67616" w:rsidRDefault="00912140" w:rsidP="00B60397">
      <w:pPr>
        <w:widowControl/>
        <w:rPr>
          <w:rFonts w:eastAsia="Times New Roman"/>
          <w:color w:val="000000"/>
        </w:rPr>
      </w:pPr>
    </w:p>
    <w:p w14:paraId="0E3270C2" w14:textId="77777777" w:rsidR="00A872DB" w:rsidRPr="00B67616" w:rsidRDefault="00A872DB" w:rsidP="00B60397">
      <w:pPr>
        <w:widowControl/>
        <w:rPr>
          <w:rFonts w:eastAsia="Times New Roman"/>
          <w:color w:val="000000"/>
        </w:rPr>
      </w:pPr>
      <w:r w:rsidRPr="00B67616">
        <w:rPr>
          <w:rFonts w:eastAsia="Times New Roman"/>
          <w:color w:val="000000"/>
        </w:rPr>
        <w:t xml:space="preserve">W badaniach klinicznych perforacje żołądkowo-jelitowe występowały z częstością mniejszą niż 1% </w:t>
      </w:r>
      <w:r w:rsidR="00717A56" w:rsidRPr="00B67616">
        <w:rPr>
          <w:rFonts w:eastAsia="Times New Roman"/>
          <w:color w:val="000000"/>
        </w:rPr>
        <w:t>u </w:t>
      </w:r>
      <w:r w:rsidRPr="00B67616">
        <w:rPr>
          <w:rFonts w:eastAsia="Times New Roman"/>
          <w:color w:val="000000"/>
        </w:rPr>
        <w:t xml:space="preserve">pacjentów z niepłaskonabłonkowym, niedrobnokomórkowym rakiem płuca, do 1,3% u pacjentów </w:t>
      </w:r>
      <w:r w:rsidR="00AE17A4" w:rsidRPr="00B67616">
        <w:rPr>
          <w:rFonts w:eastAsia="Times New Roman"/>
          <w:color w:val="000000"/>
        </w:rPr>
        <w:t>z </w:t>
      </w:r>
      <w:r w:rsidRPr="00B67616">
        <w:rPr>
          <w:rFonts w:eastAsia="Times New Roman"/>
          <w:color w:val="000000"/>
        </w:rPr>
        <w:t>rakiem piersi z przerzutami, do 2% u chorych na rozsianego raka nerki lub raka jajnika oraz do 2,7%</w:t>
      </w:r>
      <w:r w:rsidR="00E6211B" w:rsidRPr="00B67616">
        <w:rPr>
          <w:rFonts w:eastAsia="Times New Roman"/>
          <w:color w:val="000000"/>
        </w:rPr>
        <w:t xml:space="preserve"> </w:t>
      </w:r>
      <w:r w:rsidRPr="00B67616">
        <w:rPr>
          <w:rFonts w:eastAsia="Times New Roman"/>
          <w:color w:val="000000"/>
        </w:rPr>
        <w:t>(</w:t>
      </w:r>
      <w:r w:rsidR="00717A56" w:rsidRPr="00B67616">
        <w:rPr>
          <w:rFonts w:eastAsia="Times New Roman"/>
          <w:color w:val="000000"/>
        </w:rPr>
        <w:t>w </w:t>
      </w:r>
      <w:r w:rsidRPr="00B67616">
        <w:rPr>
          <w:rFonts w:eastAsia="Times New Roman"/>
          <w:color w:val="000000"/>
        </w:rPr>
        <w:t xml:space="preserve">tym przetoka żołądkowo-jelitowa i ropień) u pacjentów z rakiem okrężnicy lub odbytnicy </w:t>
      </w:r>
      <w:r w:rsidR="00BD04EA" w:rsidRPr="00B67616">
        <w:rPr>
          <w:rFonts w:eastAsia="Times New Roman"/>
          <w:color w:val="000000"/>
        </w:rPr>
        <w:t>z </w:t>
      </w:r>
      <w:r w:rsidRPr="00B67616">
        <w:rPr>
          <w:rFonts w:eastAsia="Times New Roman"/>
          <w:color w:val="000000"/>
        </w:rPr>
        <w:t>przerzutami. W badaniu klinicznym u pacjentek z przetrwałym, nawrotowym lub przerzutowym</w:t>
      </w:r>
      <w:r w:rsidR="00BD04EA" w:rsidRPr="00B67616">
        <w:rPr>
          <w:rFonts w:eastAsia="Times New Roman"/>
          <w:color w:val="000000"/>
        </w:rPr>
        <w:t xml:space="preserve"> </w:t>
      </w:r>
      <w:r w:rsidRPr="00B67616">
        <w:rPr>
          <w:rFonts w:eastAsia="Times New Roman"/>
          <w:color w:val="000000"/>
        </w:rPr>
        <w:t>rakiem szyjki macicy (badanie GOG-0240), perforacje żołądkowo-jelitowe (wszystkie stopnie)</w:t>
      </w:r>
      <w:r w:rsidR="00E6211B" w:rsidRPr="00B67616">
        <w:rPr>
          <w:rFonts w:eastAsia="Times New Roman"/>
          <w:color w:val="000000"/>
        </w:rPr>
        <w:t xml:space="preserve"> </w:t>
      </w:r>
      <w:r w:rsidRPr="00B67616">
        <w:rPr>
          <w:rFonts w:eastAsia="Times New Roman"/>
          <w:color w:val="000000"/>
        </w:rPr>
        <w:t xml:space="preserve">zgłaszano </w:t>
      </w:r>
      <w:r w:rsidR="00717A56" w:rsidRPr="00B67616">
        <w:rPr>
          <w:rFonts w:eastAsia="Times New Roman"/>
          <w:color w:val="000000"/>
        </w:rPr>
        <w:t>u </w:t>
      </w:r>
      <w:r w:rsidRPr="00B67616">
        <w:rPr>
          <w:rFonts w:eastAsia="Times New Roman"/>
          <w:color w:val="000000"/>
        </w:rPr>
        <w:t>3,2% pacjentek. Wszystkie pacjentki z tym powikłaniem były uprzednio poddawane</w:t>
      </w:r>
      <w:r w:rsidR="00E6211B" w:rsidRPr="00B67616">
        <w:rPr>
          <w:rFonts w:eastAsia="Times New Roman"/>
          <w:color w:val="000000"/>
        </w:rPr>
        <w:t xml:space="preserve"> </w:t>
      </w:r>
      <w:r w:rsidR="00DF6F99" w:rsidRPr="00B67616">
        <w:rPr>
          <w:rFonts w:eastAsia="Times New Roman"/>
          <w:color w:val="000000"/>
        </w:rPr>
        <w:lastRenderedPageBreak/>
        <w:t xml:space="preserve">radioterapii miednicy. </w:t>
      </w:r>
      <w:r w:rsidRPr="00B67616">
        <w:rPr>
          <w:rFonts w:eastAsia="Times New Roman"/>
          <w:color w:val="000000"/>
        </w:rPr>
        <w:t>Występowanie tych zdarzeń różniło się w zakresie rodzaju i ciężk</w:t>
      </w:r>
      <w:r w:rsidR="00DF6F99" w:rsidRPr="00B67616">
        <w:rPr>
          <w:rFonts w:eastAsia="Times New Roman"/>
          <w:color w:val="000000"/>
        </w:rPr>
        <w:t xml:space="preserve">ości, od objawu bańki powietrza </w:t>
      </w:r>
      <w:r w:rsidRPr="00B67616">
        <w:rPr>
          <w:rFonts w:eastAsia="Times New Roman"/>
          <w:color w:val="000000"/>
        </w:rPr>
        <w:t>widocznego na zdjęciu przeglądowym jamy brzusznej, który ustępował</w:t>
      </w:r>
      <w:r w:rsidR="00DF6F99" w:rsidRPr="00B67616">
        <w:rPr>
          <w:rFonts w:eastAsia="Times New Roman"/>
          <w:color w:val="000000"/>
        </w:rPr>
        <w:t xml:space="preserve"> bez leczenia, aż do perforacji </w:t>
      </w:r>
      <w:r w:rsidRPr="00B67616">
        <w:rPr>
          <w:rFonts w:eastAsia="Times New Roman"/>
          <w:color w:val="000000"/>
        </w:rPr>
        <w:t>jelitowej z ropniem w jamie brzusznej i śmierci pacjenta. W nie</w:t>
      </w:r>
      <w:r w:rsidR="00DF6F99" w:rsidRPr="00B67616">
        <w:rPr>
          <w:rFonts w:eastAsia="Times New Roman"/>
          <w:color w:val="000000"/>
        </w:rPr>
        <w:t xml:space="preserve">których przypadkach występowało </w:t>
      </w:r>
      <w:r w:rsidRPr="00B67616">
        <w:rPr>
          <w:rFonts w:eastAsia="Times New Roman"/>
          <w:color w:val="000000"/>
        </w:rPr>
        <w:t>zapalenie w obrębie jamy brzusznej spowodowane chorobą w</w:t>
      </w:r>
      <w:r w:rsidR="00DF6F99" w:rsidRPr="00B67616">
        <w:rPr>
          <w:rFonts w:eastAsia="Times New Roman"/>
          <w:color w:val="000000"/>
        </w:rPr>
        <w:t xml:space="preserve">rzodową żołądka, martwicą guza, </w:t>
      </w:r>
      <w:r w:rsidRPr="00B67616">
        <w:rPr>
          <w:rFonts w:eastAsia="Times New Roman"/>
          <w:color w:val="000000"/>
        </w:rPr>
        <w:t>zapaleniem uchyłka lub zapaleniem jelit związanym z chemioterapią.</w:t>
      </w:r>
    </w:p>
    <w:p w14:paraId="401C6F22" w14:textId="77777777" w:rsidR="00912140" w:rsidRPr="00B67616" w:rsidRDefault="00912140" w:rsidP="00B60397">
      <w:pPr>
        <w:widowControl/>
        <w:rPr>
          <w:rFonts w:eastAsia="Times New Roman"/>
          <w:color w:val="000000"/>
        </w:rPr>
      </w:pPr>
    </w:p>
    <w:p w14:paraId="1DE04F15" w14:textId="77777777" w:rsidR="00D15122" w:rsidRPr="00B67616" w:rsidRDefault="00A872DB" w:rsidP="00B60397">
      <w:pPr>
        <w:widowControl/>
        <w:rPr>
          <w:rFonts w:eastAsia="Times New Roman"/>
          <w:color w:val="000000"/>
        </w:rPr>
      </w:pPr>
      <w:r w:rsidRPr="00B67616">
        <w:rPr>
          <w:rFonts w:eastAsia="Times New Roman"/>
          <w:color w:val="000000"/>
        </w:rPr>
        <w:t>Zgonem zakończyła się około trzecia część ciężkich przypadków perforacji żołądkowo-jelitowych,</w:t>
      </w:r>
      <w:r w:rsidR="00E6211B" w:rsidRPr="00B67616">
        <w:rPr>
          <w:rFonts w:eastAsia="Times New Roman"/>
          <w:color w:val="000000"/>
        </w:rPr>
        <w:t xml:space="preserve"> </w:t>
      </w:r>
      <w:r w:rsidRPr="00B67616">
        <w:rPr>
          <w:rFonts w:eastAsia="Times New Roman"/>
          <w:color w:val="000000"/>
        </w:rPr>
        <w:t xml:space="preserve">co odpowiada 0,2%-1% wszystkich pacjentów otrzymujących </w:t>
      </w:r>
      <w:r w:rsidR="00912140" w:rsidRPr="00B67616">
        <w:rPr>
          <w:rFonts w:eastAsia="Times New Roman"/>
          <w:color w:val="000000"/>
        </w:rPr>
        <w:t>bewacyzumab</w:t>
      </w:r>
      <w:r w:rsidRPr="00B67616">
        <w:rPr>
          <w:rFonts w:eastAsia="Times New Roman"/>
          <w:color w:val="000000"/>
        </w:rPr>
        <w:t>.</w:t>
      </w:r>
    </w:p>
    <w:p w14:paraId="4146A967" w14:textId="77777777" w:rsidR="00912140" w:rsidRPr="00B67616" w:rsidRDefault="00912140" w:rsidP="00B60397">
      <w:pPr>
        <w:pStyle w:val="BodyText"/>
        <w:widowControl/>
        <w:ind w:left="0" w:right="366"/>
        <w:rPr>
          <w:color w:val="000000"/>
        </w:rPr>
      </w:pPr>
    </w:p>
    <w:p w14:paraId="4EDDA6EA" w14:textId="77777777" w:rsidR="00912140" w:rsidRPr="00B67616" w:rsidRDefault="00912140" w:rsidP="00B60397">
      <w:pPr>
        <w:widowControl/>
        <w:rPr>
          <w:rFonts w:eastAsia="Times New Roman"/>
          <w:color w:val="000000"/>
        </w:rPr>
      </w:pPr>
      <w:r w:rsidRPr="00B67616">
        <w:rPr>
          <w:rFonts w:eastAsia="Times New Roman"/>
          <w:color w:val="000000"/>
        </w:rPr>
        <w:t>W badaniach klinicznych bewacyzumabu, przetoki (wszystkie stopnie) w obrębie przewodu</w:t>
      </w:r>
      <w:r w:rsidR="00E6211B" w:rsidRPr="00B67616">
        <w:rPr>
          <w:rFonts w:eastAsia="Times New Roman"/>
          <w:color w:val="000000"/>
        </w:rPr>
        <w:t xml:space="preserve"> </w:t>
      </w:r>
      <w:r w:rsidRPr="00B67616">
        <w:rPr>
          <w:rFonts w:eastAsia="Times New Roman"/>
          <w:color w:val="000000"/>
        </w:rPr>
        <w:t>pokarmowego występowały z częstością do 2% u chorych na raka okrężnicy i odbytnicy z przerzutami</w:t>
      </w:r>
      <w:r w:rsidR="00E6211B" w:rsidRPr="00B67616">
        <w:rPr>
          <w:rFonts w:eastAsia="Times New Roman"/>
          <w:color w:val="000000"/>
        </w:rPr>
        <w:t xml:space="preserve"> </w:t>
      </w:r>
      <w:r w:rsidRPr="00B67616">
        <w:rPr>
          <w:rFonts w:eastAsia="Times New Roman"/>
          <w:color w:val="000000"/>
        </w:rPr>
        <w:t>oraz chorych na raka jajnika, jednak były również obserwowane rzadziej u pacjentów z innymi</w:t>
      </w:r>
      <w:r w:rsidR="00E6211B" w:rsidRPr="00B67616">
        <w:rPr>
          <w:rFonts w:eastAsia="Times New Roman"/>
          <w:color w:val="000000"/>
        </w:rPr>
        <w:t xml:space="preserve"> </w:t>
      </w:r>
      <w:r w:rsidRPr="00B67616">
        <w:rPr>
          <w:rFonts w:eastAsia="Times New Roman"/>
          <w:color w:val="000000"/>
        </w:rPr>
        <w:t>rodzajami nowotworów.</w:t>
      </w:r>
    </w:p>
    <w:p w14:paraId="28593853" w14:textId="77777777" w:rsidR="00912140" w:rsidRPr="00B67616" w:rsidRDefault="00912140" w:rsidP="00B60397">
      <w:pPr>
        <w:widowControl/>
        <w:rPr>
          <w:rFonts w:eastAsia="Times New Roman"/>
          <w:color w:val="000000"/>
        </w:rPr>
      </w:pPr>
    </w:p>
    <w:p w14:paraId="01D28F6A" w14:textId="77777777" w:rsidR="00912140" w:rsidRPr="00B67616" w:rsidRDefault="00912140" w:rsidP="00B60397">
      <w:pPr>
        <w:widowControl/>
        <w:rPr>
          <w:rFonts w:eastAsia="Times New Roman"/>
          <w:i/>
          <w:color w:val="000000"/>
          <w:u w:val="single"/>
        </w:rPr>
      </w:pPr>
      <w:r w:rsidRPr="00B67616">
        <w:rPr>
          <w:rFonts w:eastAsia="Times New Roman"/>
          <w:i/>
          <w:color w:val="000000"/>
          <w:u w:val="single"/>
        </w:rPr>
        <w:t>Przetoki pomiędzy układem pokarmowym a pochwą w badaniu GOG-0240</w:t>
      </w:r>
    </w:p>
    <w:p w14:paraId="05D47F06" w14:textId="77777777" w:rsidR="00912140" w:rsidRPr="00B67616" w:rsidRDefault="00912140" w:rsidP="00B60397">
      <w:pPr>
        <w:widowControl/>
        <w:rPr>
          <w:rFonts w:eastAsia="Times New Roman"/>
          <w:color w:val="000000"/>
        </w:rPr>
      </w:pPr>
    </w:p>
    <w:p w14:paraId="4419AE6C" w14:textId="77777777" w:rsidR="00912140" w:rsidRPr="00B67616" w:rsidRDefault="00912140" w:rsidP="00B60397">
      <w:pPr>
        <w:widowControl/>
        <w:rPr>
          <w:rFonts w:eastAsia="Times New Roman"/>
          <w:color w:val="000000"/>
        </w:rPr>
      </w:pPr>
      <w:r w:rsidRPr="00B67616">
        <w:rPr>
          <w:rFonts w:eastAsia="Times New Roman"/>
          <w:color w:val="000000"/>
        </w:rPr>
        <w:t>W badaniu z udziałem pacjentek z przetrwałym, nawrotowym lub przerzutowym rakiem szyjki</w:t>
      </w:r>
      <w:r w:rsidR="00E6211B" w:rsidRPr="00B67616">
        <w:rPr>
          <w:rFonts w:eastAsia="Times New Roman"/>
          <w:color w:val="000000"/>
        </w:rPr>
        <w:t xml:space="preserve"> </w:t>
      </w:r>
      <w:r w:rsidRPr="00B67616">
        <w:rPr>
          <w:rFonts w:eastAsia="Times New Roman"/>
          <w:color w:val="000000"/>
        </w:rPr>
        <w:t xml:space="preserve">macicy, przetoki pomiędzy pochwą a przewodem pokarmowym występowały z częstością 8,3% </w:t>
      </w:r>
      <w:r w:rsidR="00AE17A4" w:rsidRPr="00B67616">
        <w:rPr>
          <w:rFonts w:eastAsia="Times New Roman"/>
          <w:color w:val="000000"/>
        </w:rPr>
        <w:t>w </w:t>
      </w:r>
      <w:r w:rsidRPr="00B67616">
        <w:rPr>
          <w:rFonts w:eastAsia="Times New Roman"/>
          <w:color w:val="000000"/>
        </w:rPr>
        <w:t>grupie leczonej bewacyzumabem i 0,9% w grupie kontrolnej, wszystkie pacjentki z tym</w:t>
      </w:r>
      <w:r w:rsidR="00E6211B" w:rsidRPr="00B67616">
        <w:rPr>
          <w:rFonts w:eastAsia="Times New Roman"/>
          <w:color w:val="000000"/>
        </w:rPr>
        <w:t xml:space="preserve"> </w:t>
      </w:r>
      <w:r w:rsidRPr="00B67616">
        <w:rPr>
          <w:rFonts w:eastAsia="Times New Roman"/>
          <w:color w:val="000000"/>
        </w:rPr>
        <w:t>powikłaniem były uprzednio poddawane radioterapii miednicy. Częstość powstawania przetok</w:t>
      </w:r>
      <w:r w:rsidR="00E6211B" w:rsidRPr="00B67616">
        <w:rPr>
          <w:rFonts w:eastAsia="Times New Roman"/>
          <w:color w:val="000000"/>
        </w:rPr>
        <w:t xml:space="preserve"> </w:t>
      </w:r>
      <w:r w:rsidRPr="00B67616">
        <w:rPr>
          <w:rFonts w:eastAsia="Times New Roman"/>
          <w:color w:val="000000"/>
        </w:rPr>
        <w:t xml:space="preserve">pomiędzy układem pokarmowym </w:t>
      </w:r>
      <w:r w:rsidR="00717A56" w:rsidRPr="00B67616">
        <w:rPr>
          <w:rFonts w:eastAsia="Times New Roman"/>
          <w:color w:val="000000"/>
        </w:rPr>
        <w:t>a </w:t>
      </w:r>
      <w:r w:rsidRPr="00B67616">
        <w:rPr>
          <w:rFonts w:eastAsia="Times New Roman"/>
          <w:color w:val="000000"/>
        </w:rPr>
        <w:t xml:space="preserve">pochwą była większa u pacjentek leczonych bewacyzumabem </w:t>
      </w:r>
      <w:r w:rsidR="00AE17A4" w:rsidRPr="00B67616">
        <w:rPr>
          <w:rFonts w:eastAsia="Times New Roman"/>
          <w:color w:val="000000"/>
        </w:rPr>
        <w:t>w </w:t>
      </w:r>
      <w:r w:rsidRPr="00B67616">
        <w:rPr>
          <w:rFonts w:eastAsia="Times New Roman"/>
          <w:color w:val="000000"/>
        </w:rPr>
        <w:t xml:space="preserve">skojarzeniu </w:t>
      </w:r>
      <w:r w:rsidR="00F45175" w:rsidRPr="00B67616">
        <w:rPr>
          <w:rFonts w:eastAsia="Times New Roman"/>
          <w:color w:val="000000"/>
        </w:rPr>
        <w:t>z </w:t>
      </w:r>
      <w:r w:rsidRPr="00B67616">
        <w:rPr>
          <w:rFonts w:eastAsia="Times New Roman"/>
          <w:color w:val="000000"/>
        </w:rPr>
        <w:t>chemioterapią jeżeli wznowa nowotworu była w obrębie poddawanym radioterapii</w:t>
      </w:r>
      <w:r w:rsidR="00717A56" w:rsidRPr="00B67616">
        <w:rPr>
          <w:rFonts w:eastAsia="Times New Roman"/>
          <w:color w:val="000000"/>
        </w:rPr>
        <w:t xml:space="preserve"> </w:t>
      </w:r>
      <w:r w:rsidRPr="00B67616">
        <w:rPr>
          <w:rFonts w:eastAsia="Times New Roman"/>
          <w:color w:val="000000"/>
        </w:rPr>
        <w:t xml:space="preserve">(16,7%), </w:t>
      </w:r>
      <w:r w:rsidR="00F45175" w:rsidRPr="00B67616">
        <w:rPr>
          <w:rFonts w:eastAsia="Times New Roman"/>
          <w:color w:val="000000"/>
        </w:rPr>
        <w:t>w </w:t>
      </w:r>
      <w:r w:rsidRPr="00B67616">
        <w:rPr>
          <w:rFonts w:eastAsia="Times New Roman"/>
          <w:color w:val="000000"/>
        </w:rPr>
        <w:t>porównaniu z grupą pacjentek bez wcześniejszej radioterapii i (lub) bez wznowy w polu</w:t>
      </w:r>
      <w:r w:rsidR="00E6211B" w:rsidRPr="00B67616">
        <w:rPr>
          <w:rFonts w:eastAsia="Times New Roman"/>
          <w:color w:val="000000"/>
        </w:rPr>
        <w:t xml:space="preserve"> </w:t>
      </w:r>
      <w:r w:rsidRPr="00B67616">
        <w:rPr>
          <w:rFonts w:eastAsia="Times New Roman"/>
          <w:color w:val="000000"/>
        </w:rPr>
        <w:t>wcześniejszego napromieniania (3,6%). W grupie kontrolnej otrzymującej wyłącznie chemioterapię</w:t>
      </w:r>
      <w:r w:rsidR="00E6211B" w:rsidRPr="00B67616">
        <w:rPr>
          <w:rFonts w:eastAsia="Times New Roman"/>
          <w:color w:val="000000"/>
        </w:rPr>
        <w:t xml:space="preserve"> </w:t>
      </w:r>
      <w:r w:rsidRPr="00B67616">
        <w:rPr>
          <w:rFonts w:eastAsia="Times New Roman"/>
          <w:color w:val="000000"/>
        </w:rPr>
        <w:t>częstość występowania przetok wynosiła odpowiednio 1,1% vs. 0,8%. Pacjentki u których wystąpi</w:t>
      </w:r>
      <w:r w:rsidR="00E6211B" w:rsidRPr="00B67616">
        <w:rPr>
          <w:rFonts w:eastAsia="Times New Roman"/>
          <w:color w:val="000000"/>
        </w:rPr>
        <w:t xml:space="preserve"> </w:t>
      </w:r>
      <w:r w:rsidRPr="00B67616">
        <w:rPr>
          <w:rFonts w:eastAsia="Times New Roman"/>
          <w:color w:val="000000"/>
        </w:rPr>
        <w:t>przetoka pomiędzy pochwą a przewodem pokarmowym mogą także mieć niedrożność jelit i wymagać</w:t>
      </w:r>
      <w:r w:rsidR="00E6211B" w:rsidRPr="00B67616">
        <w:rPr>
          <w:rFonts w:eastAsia="Times New Roman"/>
          <w:color w:val="000000"/>
        </w:rPr>
        <w:t xml:space="preserve"> </w:t>
      </w:r>
      <w:r w:rsidRPr="00B67616">
        <w:rPr>
          <w:rFonts w:eastAsia="Times New Roman"/>
          <w:color w:val="000000"/>
        </w:rPr>
        <w:t>interwencji chirurgicznej, jak również wytworzenia stomii.</w:t>
      </w:r>
    </w:p>
    <w:p w14:paraId="28453A45" w14:textId="77777777" w:rsidR="00912140" w:rsidRPr="00B67616" w:rsidRDefault="00912140" w:rsidP="00B60397">
      <w:pPr>
        <w:widowControl/>
        <w:rPr>
          <w:rFonts w:eastAsia="Times New Roman"/>
          <w:i/>
          <w:color w:val="000000"/>
          <w:u w:val="single"/>
        </w:rPr>
      </w:pPr>
    </w:p>
    <w:p w14:paraId="02D939D8" w14:textId="77777777" w:rsidR="00912140" w:rsidRPr="00B67616" w:rsidRDefault="00912140" w:rsidP="00B60397">
      <w:pPr>
        <w:keepNext/>
        <w:widowControl/>
        <w:rPr>
          <w:rFonts w:eastAsia="Times New Roman"/>
          <w:i/>
          <w:color w:val="000000"/>
          <w:u w:val="single"/>
        </w:rPr>
      </w:pPr>
      <w:r w:rsidRPr="00B67616">
        <w:rPr>
          <w:rFonts w:eastAsia="Times New Roman"/>
          <w:i/>
          <w:color w:val="000000"/>
          <w:u w:val="single"/>
        </w:rPr>
        <w:t>Przetoki (inne niż żołądkowo-jelitowe)</w:t>
      </w:r>
      <w:r w:rsidRPr="00B67616">
        <w:rPr>
          <w:rFonts w:eastAsia="Times New Roman"/>
          <w:iCs/>
          <w:color w:val="000000"/>
          <w:u w:val="single"/>
        </w:rPr>
        <w:t xml:space="preserve"> (patrz punkt 4.4)</w:t>
      </w:r>
    </w:p>
    <w:p w14:paraId="628CBF9A" w14:textId="77777777" w:rsidR="00912140" w:rsidRPr="00B67616" w:rsidRDefault="00912140" w:rsidP="00B60397">
      <w:pPr>
        <w:keepNext/>
        <w:widowControl/>
        <w:rPr>
          <w:rFonts w:eastAsia="Times New Roman"/>
          <w:color w:val="000000"/>
        </w:rPr>
      </w:pPr>
    </w:p>
    <w:p w14:paraId="4C9F5043" w14:textId="77777777" w:rsidR="00912140" w:rsidRPr="00B67616" w:rsidRDefault="00912140" w:rsidP="00B60397">
      <w:pPr>
        <w:keepNext/>
        <w:widowControl/>
        <w:rPr>
          <w:rFonts w:eastAsia="Times New Roman"/>
          <w:color w:val="000000"/>
        </w:rPr>
      </w:pPr>
      <w:r w:rsidRPr="00B67616">
        <w:rPr>
          <w:rFonts w:eastAsia="Times New Roman"/>
          <w:color w:val="000000"/>
        </w:rPr>
        <w:t xml:space="preserve">Podawanie </w:t>
      </w:r>
      <w:r w:rsidR="00DF6F99" w:rsidRPr="00B67616">
        <w:rPr>
          <w:rFonts w:eastAsia="Times New Roman"/>
          <w:color w:val="000000"/>
        </w:rPr>
        <w:t>bewacyzumabu</w:t>
      </w:r>
      <w:r w:rsidRPr="00B67616">
        <w:rPr>
          <w:rFonts w:eastAsia="Times New Roman"/>
          <w:color w:val="000000"/>
        </w:rPr>
        <w:t xml:space="preserve"> było związane z występowaniem ciężkich przypadków przetok, z</w:t>
      </w:r>
      <w:r w:rsidR="00E6211B" w:rsidRPr="00B67616">
        <w:rPr>
          <w:rFonts w:eastAsia="Times New Roman"/>
          <w:color w:val="000000"/>
        </w:rPr>
        <w:t xml:space="preserve"> </w:t>
      </w:r>
      <w:r w:rsidRPr="00B67616">
        <w:rPr>
          <w:rFonts w:eastAsia="Times New Roman"/>
          <w:color w:val="000000"/>
        </w:rPr>
        <w:t>których niektóre prowadziły do zgonu.</w:t>
      </w:r>
    </w:p>
    <w:p w14:paraId="16D6F89A" w14:textId="77777777" w:rsidR="00DF6F99" w:rsidRPr="00B67616" w:rsidRDefault="00DF6F99" w:rsidP="00B60397">
      <w:pPr>
        <w:widowControl/>
        <w:rPr>
          <w:rFonts w:eastAsia="Times New Roman"/>
          <w:color w:val="000000"/>
        </w:rPr>
      </w:pPr>
    </w:p>
    <w:p w14:paraId="500BF2C0" w14:textId="77777777" w:rsidR="00912140" w:rsidRPr="00B67616" w:rsidRDefault="00912140" w:rsidP="00B60397">
      <w:pPr>
        <w:widowControl/>
        <w:rPr>
          <w:rFonts w:eastAsia="Times New Roman"/>
          <w:color w:val="000000"/>
        </w:rPr>
      </w:pPr>
      <w:r w:rsidRPr="00B67616">
        <w:rPr>
          <w:rFonts w:eastAsia="Times New Roman"/>
          <w:color w:val="000000"/>
        </w:rPr>
        <w:t>W badaniu klinicznym u pacjentek z przetrwałym, nawrotowym lub przerzutowym rakiem szyjki</w:t>
      </w:r>
      <w:r w:rsidR="00E6211B" w:rsidRPr="00B67616">
        <w:rPr>
          <w:rFonts w:eastAsia="Times New Roman"/>
          <w:color w:val="000000"/>
        </w:rPr>
        <w:t xml:space="preserve"> </w:t>
      </w:r>
      <w:r w:rsidRPr="00B67616">
        <w:rPr>
          <w:rFonts w:eastAsia="Times New Roman"/>
          <w:color w:val="000000"/>
        </w:rPr>
        <w:t xml:space="preserve">macicy (badanie GOG-0240), u 1,8% chorych leczonych </w:t>
      </w:r>
      <w:r w:rsidR="00DF6F99" w:rsidRPr="00B67616">
        <w:rPr>
          <w:rFonts w:eastAsia="Times New Roman"/>
          <w:color w:val="000000"/>
        </w:rPr>
        <w:t xml:space="preserve">bewacyzumabem </w:t>
      </w:r>
      <w:r w:rsidRPr="00B67616">
        <w:rPr>
          <w:rFonts w:eastAsia="Times New Roman"/>
          <w:color w:val="000000"/>
        </w:rPr>
        <w:t>i u 1,4% chorych z grupy</w:t>
      </w:r>
      <w:r w:rsidR="00E6211B" w:rsidRPr="00B67616">
        <w:rPr>
          <w:rFonts w:eastAsia="Times New Roman"/>
          <w:color w:val="000000"/>
        </w:rPr>
        <w:t xml:space="preserve"> </w:t>
      </w:r>
      <w:r w:rsidRPr="00B67616">
        <w:rPr>
          <w:rFonts w:eastAsia="Times New Roman"/>
          <w:color w:val="000000"/>
        </w:rPr>
        <w:t>kontrolnej zgłaszano przetoki poza przewodem pokarmowym - pochwy, pęcherza moczowego lub</w:t>
      </w:r>
      <w:r w:rsidR="00E6211B" w:rsidRPr="00B67616">
        <w:rPr>
          <w:rFonts w:eastAsia="Times New Roman"/>
          <w:color w:val="000000"/>
        </w:rPr>
        <w:t xml:space="preserve"> </w:t>
      </w:r>
      <w:r w:rsidRPr="00B67616">
        <w:rPr>
          <w:rFonts w:eastAsia="Times New Roman"/>
          <w:color w:val="000000"/>
        </w:rPr>
        <w:t>dróg rodnych.</w:t>
      </w:r>
    </w:p>
    <w:p w14:paraId="756CA28A" w14:textId="77777777" w:rsidR="00DF6F99" w:rsidRPr="00B67616" w:rsidRDefault="00DF6F99" w:rsidP="00B60397">
      <w:pPr>
        <w:widowControl/>
        <w:rPr>
          <w:rFonts w:eastAsia="Times New Roman"/>
          <w:color w:val="000000"/>
        </w:rPr>
      </w:pPr>
    </w:p>
    <w:p w14:paraId="63A46C76" w14:textId="77777777" w:rsidR="00912140" w:rsidRPr="00B67616" w:rsidRDefault="00912140" w:rsidP="00B60397">
      <w:pPr>
        <w:widowControl/>
        <w:rPr>
          <w:rFonts w:eastAsia="Times New Roman"/>
          <w:color w:val="000000"/>
        </w:rPr>
      </w:pPr>
      <w:r w:rsidRPr="00B67616">
        <w:rPr>
          <w:rFonts w:eastAsia="Times New Roman"/>
          <w:color w:val="000000"/>
        </w:rPr>
        <w:t>Niezbyt często (≥ 0,1% do &lt; 1%) obserwowano przetoki, poza przewodem pokarmowym (np.</w:t>
      </w:r>
      <w:r w:rsidR="00E6211B" w:rsidRPr="00B67616">
        <w:rPr>
          <w:rFonts w:eastAsia="Times New Roman"/>
          <w:color w:val="000000"/>
        </w:rPr>
        <w:t xml:space="preserve"> </w:t>
      </w:r>
      <w:r w:rsidRPr="00B67616">
        <w:rPr>
          <w:rFonts w:eastAsia="Times New Roman"/>
          <w:color w:val="000000"/>
        </w:rPr>
        <w:t>oskrzelowo-opłucnowe i żółciowe), występujące w przypadku różnych wskazań. Występowanie</w:t>
      </w:r>
      <w:r w:rsidR="00075AEE" w:rsidRPr="00B67616">
        <w:rPr>
          <w:rFonts w:eastAsia="Times New Roman"/>
          <w:color w:val="000000"/>
        </w:rPr>
        <w:t xml:space="preserve"> </w:t>
      </w:r>
      <w:r w:rsidRPr="00B67616">
        <w:rPr>
          <w:rFonts w:eastAsia="Times New Roman"/>
          <w:color w:val="000000"/>
        </w:rPr>
        <w:t>przetok było również obserwowane po wprowadzeniu leku do obrotu.</w:t>
      </w:r>
    </w:p>
    <w:p w14:paraId="35E1CD19" w14:textId="77777777" w:rsidR="00DF6F99" w:rsidRPr="00B67616" w:rsidRDefault="00DF6F99" w:rsidP="00B60397">
      <w:pPr>
        <w:widowControl/>
        <w:rPr>
          <w:rFonts w:eastAsia="Times New Roman"/>
          <w:color w:val="000000"/>
        </w:rPr>
      </w:pPr>
    </w:p>
    <w:p w14:paraId="328616F1" w14:textId="77777777" w:rsidR="00D15122" w:rsidRPr="00B67616" w:rsidRDefault="00912140" w:rsidP="00B60397">
      <w:pPr>
        <w:widowControl/>
        <w:rPr>
          <w:rFonts w:eastAsia="Times New Roman"/>
          <w:color w:val="000000"/>
        </w:rPr>
      </w:pPr>
      <w:r w:rsidRPr="00B67616">
        <w:rPr>
          <w:rFonts w:eastAsia="Times New Roman"/>
          <w:color w:val="000000"/>
        </w:rPr>
        <w:t>Powyższe działania niepożądane występowały w różnym momencie leczenia: od 1 tygodnia do 1 roku</w:t>
      </w:r>
      <w:r w:rsidR="00075AEE" w:rsidRPr="00B67616">
        <w:rPr>
          <w:rFonts w:eastAsia="Times New Roman"/>
          <w:color w:val="000000"/>
        </w:rPr>
        <w:t xml:space="preserve"> </w:t>
      </w:r>
      <w:r w:rsidRPr="00B67616">
        <w:rPr>
          <w:rFonts w:eastAsia="Times New Roman"/>
          <w:color w:val="000000"/>
        </w:rPr>
        <w:t xml:space="preserve">od rozpoczęcia podawania </w:t>
      </w:r>
      <w:r w:rsidR="00DF6F99" w:rsidRPr="00B67616">
        <w:rPr>
          <w:rFonts w:eastAsia="Times New Roman"/>
          <w:color w:val="000000"/>
        </w:rPr>
        <w:t>bewacyzumabu</w:t>
      </w:r>
      <w:r w:rsidRPr="00B67616">
        <w:rPr>
          <w:rFonts w:eastAsia="Times New Roman"/>
          <w:color w:val="000000"/>
        </w:rPr>
        <w:t>, przy czym większość działań wystąpiła w ciągu</w:t>
      </w:r>
      <w:r w:rsidR="00075AEE" w:rsidRPr="00B67616">
        <w:rPr>
          <w:rFonts w:eastAsia="Times New Roman"/>
          <w:color w:val="000000"/>
        </w:rPr>
        <w:t xml:space="preserve"> </w:t>
      </w:r>
      <w:r w:rsidRPr="00B67616">
        <w:rPr>
          <w:rFonts w:eastAsia="Times New Roman"/>
          <w:color w:val="000000"/>
        </w:rPr>
        <w:t xml:space="preserve">pierwszych </w:t>
      </w:r>
      <w:r w:rsidR="00717A56" w:rsidRPr="00B67616">
        <w:rPr>
          <w:rFonts w:eastAsia="Times New Roman"/>
          <w:color w:val="000000"/>
        </w:rPr>
        <w:t>6 </w:t>
      </w:r>
      <w:r w:rsidRPr="00B67616">
        <w:rPr>
          <w:rFonts w:eastAsia="Times New Roman"/>
          <w:color w:val="000000"/>
        </w:rPr>
        <w:t>miesięcy terapii.</w:t>
      </w:r>
    </w:p>
    <w:p w14:paraId="5D2AF3BD" w14:textId="77777777" w:rsidR="00912140" w:rsidRPr="00B67616" w:rsidRDefault="00912140" w:rsidP="00B60397">
      <w:pPr>
        <w:widowControl/>
        <w:rPr>
          <w:rFonts w:eastAsia="Times New Roman"/>
          <w:color w:val="000000"/>
        </w:rPr>
      </w:pPr>
    </w:p>
    <w:p w14:paraId="53D591D8" w14:textId="77777777" w:rsidR="00DF6F99" w:rsidRPr="00B67616" w:rsidRDefault="00DF6F99" w:rsidP="00B60397">
      <w:pPr>
        <w:pStyle w:val="BodyText"/>
        <w:widowControl/>
        <w:ind w:left="0" w:right="269"/>
        <w:rPr>
          <w:rFonts w:eastAsia="Calibri"/>
          <w:i/>
          <w:color w:val="000000"/>
          <w:u w:val="single"/>
        </w:rPr>
      </w:pPr>
      <w:r w:rsidRPr="00B67616">
        <w:rPr>
          <w:rFonts w:eastAsia="Calibri"/>
          <w:i/>
          <w:color w:val="000000"/>
          <w:u w:val="single"/>
        </w:rPr>
        <w:t xml:space="preserve">Komplikacje w gojeniu ran </w:t>
      </w:r>
      <w:r w:rsidRPr="00B67616">
        <w:rPr>
          <w:rFonts w:eastAsia="Calibri"/>
          <w:iCs/>
          <w:color w:val="000000"/>
          <w:u w:val="single"/>
        </w:rPr>
        <w:t>(patrz punkt 4.4)</w:t>
      </w:r>
    </w:p>
    <w:p w14:paraId="4348F2CC" w14:textId="77777777" w:rsidR="00DF6F99" w:rsidRPr="00B67616" w:rsidRDefault="00DF6F99" w:rsidP="00B60397">
      <w:pPr>
        <w:pStyle w:val="BodyText"/>
        <w:widowControl/>
        <w:ind w:left="0" w:right="269"/>
        <w:rPr>
          <w:rFonts w:eastAsia="Calibri"/>
          <w:color w:val="000000"/>
        </w:rPr>
      </w:pPr>
    </w:p>
    <w:p w14:paraId="60974217" w14:textId="77777777" w:rsidR="00DF6F99" w:rsidRPr="00B67616" w:rsidRDefault="00DF6F99" w:rsidP="00B60397">
      <w:pPr>
        <w:pStyle w:val="BodyText"/>
        <w:widowControl/>
        <w:ind w:left="0" w:right="269"/>
        <w:rPr>
          <w:rFonts w:eastAsia="Calibri"/>
          <w:color w:val="000000"/>
        </w:rPr>
      </w:pPr>
      <w:r w:rsidRPr="00B67616">
        <w:rPr>
          <w:rFonts w:eastAsia="Calibri"/>
          <w:color w:val="000000"/>
        </w:rPr>
        <w:t>Ponieważ bewacyzumab może mieć negatywny wpływ na proces gojenia ran, chorzy, którzy byli</w:t>
      </w:r>
      <w:r w:rsidR="00075AEE" w:rsidRPr="00B67616">
        <w:rPr>
          <w:rFonts w:eastAsia="Calibri"/>
          <w:color w:val="000000"/>
        </w:rPr>
        <w:t xml:space="preserve"> </w:t>
      </w:r>
      <w:r w:rsidRPr="00B67616">
        <w:rPr>
          <w:rFonts w:eastAsia="Calibri"/>
          <w:color w:val="000000"/>
        </w:rPr>
        <w:t>poddawani większym zabiegom chirurgicznym w okresie krótszym niż 28 dni od rozpoczęcia</w:t>
      </w:r>
      <w:r w:rsidR="00075AEE" w:rsidRPr="00B67616">
        <w:rPr>
          <w:rFonts w:eastAsia="Calibri"/>
          <w:color w:val="000000"/>
        </w:rPr>
        <w:t xml:space="preserve"> </w:t>
      </w:r>
      <w:r w:rsidRPr="00B67616">
        <w:rPr>
          <w:rFonts w:eastAsia="Calibri"/>
          <w:color w:val="000000"/>
        </w:rPr>
        <w:t>podawania leku, byli wykluczani z badań klinicznych fazy III.</w:t>
      </w:r>
    </w:p>
    <w:p w14:paraId="25CF5F39" w14:textId="77777777" w:rsidR="00DF6F99" w:rsidRPr="00B67616" w:rsidRDefault="00DF6F99" w:rsidP="00B60397">
      <w:pPr>
        <w:pStyle w:val="BodyText"/>
        <w:widowControl/>
        <w:ind w:left="0" w:right="269"/>
        <w:rPr>
          <w:rFonts w:eastAsia="Calibri"/>
          <w:color w:val="000000"/>
        </w:rPr>
      </w:pPr>
    </w:p>
    <w:p w14:paraId="1F84D2A5" w14:textId="77777777" w:rsidR="00DF6F99" w:rsidRPr="00B67616" w:rsidRDefault="00DF6F99" w:rsidP="00B60397">
      <w:pPr>
        <w:pStyle w:val="BodyText"/>
        <w:widowControl/>
        <w:ind w:left="0" w:right="269"/>
        <w:rPr>
          <w:rFonts w:eastAsia="Calibri"/>
          <w:color w:val="000000"/>
        </w:rPr>
      </w:pPr>
      <w:r w:rsidRPr="00B67616">
        <w:rPr>
          <w:rFonts w:eastAsia="Calibri"/>
          <w:color w:val="000000"/>
        </w:rPr>
        <w:t>W badaniach klinicznych chorych z rakiem okrężnicy i odbytnicy z przerzutami, nie obserwowano</w:t>
      </w:r>
      <w:r w:rsidR="00075AEE" w:rsidRPr="00B67616">
        <w:rPr>
          <w:rFonts w:eastAsia="Calibri"/>
          <w:color w:val="000000"/>
        </w:rPr>
        <w:t xml:space="preserve"> </w:t>
      </w:r>
      <w:r w:rsidRPr="00B67616">
        <w:rPr>
          <w:rFonts w:eastAsia="Calibri"/>
          <w:color w:val="000000"/>
        </w:rPr>
        <w:t xml:space="preserve">zwiększonego ryzyka wystąpienia krwawienia pooperacyjnego lub powikłań w gojeniu ran, </w:t>
      </w:r>
      <w:r w:rsidR="00717A56" w:rsidRPr="00B67616">
        <w:rPr>
          <w:rFonts w:eastAsia="Calibri"/>
          <w:color w:val="000000"/>
        </w:rPr>
        <w:t>u </w:t>
      </w:r>
      <w:r w:rsidRPr="00B67616">
        <w:rPr>
          <w:rFonts w:eastAsia="Calibri"/>
          <w:color w:val="000000"/>
        </w:rPr>
        <w:t>pacjentów, którzy byli poddawani dużym zabiegom chirurgicznym w okresie od 28 do 60 dni przed</w:t>
      </w:r>
      <w:r w:rsidR="00075AEE" w:rsidRPr="00B67616">
        <w:rPr>
          <w:rFonts w:eastAsia="Calibri"/>
          <w:color w:val="000000"/>
        </w:rPr>
        <w:t xml:space="preserve"> </w:t>
      </w:r>
      <w:r w:rsidRPr="00B67616">
        <w:rPr>
          <w:rFonts w:eastAsia="Calibri"/>
          <w:color w:val="000000"/>
        </w:rPr>
        <w:t>rozpoczęciem podawania bewacyzumabu. W ciągu 60 dni po dużym zabiegu chirurgicznym u</w:t>
      </w:r>
      <w:r w:rsidR="00075AEE" w:rsidRPr="00B67616">
        <w:rPr>
          <w:rFonts w:eastAsia="Calibri"/>
          <w:color w:val="000000"/>
        </w:rPr>
        <w:t xml:space="preserve"> </w:t>
      </w:r>
      <w:r w:rsidRPr="00B67616">
        <w:rPr>
          <w:rFonts w:eastAsia="Calibri"/>
          <w:color w:val="000000"/>
        </w:rPr>
        <w:t xml:space="preserve">pacjentów przyjmujących bewacyzumab w okresie wykonywania zabiegu obserwowano </w:t>
      </w:r>
      <w:r w:rsidRPr="00B67616">
        <w:rPr>
          <w:rFonts w:eastAsia="Calibri"/>
          <w:color w:val="000000"/>
        </w:rPr>
        <w:lastRenderedPageBreak/>
        <w:t>zwiększoną częstość występowania krwawienia pooperacyjnego lub powikłań w gojeniu ran. Częstość występowania wahała się pomiędzy 10% (4/40) a 20% (3/15).</w:t>
      </w:r>
    </w:p>
    <w:p w14:paraId="4591BB9D" w14:textId="77777777" w:rsidR="00DF6F99" w:rsidRPr="00B67616" w:rsidRDefault="00DF6F99" w:rsidP="00B60397">
      <w:pPr>
        <w:pStyle w:val="BodyText"/>
        <w:widowControl/>
        <w:ind w:left="0" w:right="269"/>
        <w:rPr>
          <w:rFonts w:eastAsia="Calibri"/>
          <w:color w:val="000000"/>
        </w:rPr>
      </w:pPr>
    </w:p>
    <w:p w14:paraId="02D74E4E" w14:textId="77777777" w:rsidR="00DF6F99" w:rsidRPr="00B67616" w:rsidRDefault="00DF6F99" w:rsidP="00B60397">
      <w:pPr>
        <w:pStyle w:val="BodyText"/>
        <w:widowControl/>
        <w:ind w:left="0" w:right="269"/>
        <w:rPr>
          <w:rFonts w:eastAsia="Calibri"/>
          <w:color w:val="000000"/>
        </w:rPr>
      </w:pPr>
      <w:r w:rsidRPr="00B67616">
        <w:rPr>
          <w:rFonts w:eastAsia="Calibri"/>
          <w:color w:val="000000"/>
        </w:rPr>
        <w:t>Donoszono o przypadkach komplikacji w gojeniu się ran o ciężkim przebiegu, włączając komplikacje</w:t>
      </w:r>
      <w:r w:rsidR="00075AEE" w:rsidRPr="00B67616">
        <w:rPr>
          <w:rFonts w:eastAsia="Calibri"/>
          <w:color w:val="000000"/>
        </w:rPr>
        <w:t xml:space="preserve"> </w:t>
      </w:r>
      <w:r w:rsidRPr="00B67616">
        <w:rPr>
          <w:rFonts w:eastAsia="Calibri"/>
          <w:color w:val="000000"/>
        </w:rPr>
        <w:t xml:space="preserve">związane z zespoleniami. Niektóre z tych przypadków zakończyły się śmiercią pacjenta. </w:t>
      </w:r>
    </w:p>
    <w:p w14:paraId="18E3B8C4" w14:textId="77777777" w:rsidR="00DF6F99" w:rsidRPr="00B67616" w:rsidRDefault="00DF6F99" w:rsidP="00B60397">
      <w:pPr>
        <w:pStyle w:val="BodyText"/>
        <w:widowControl/>
        <w:ind w:left="0" w:right="269"/>
        <w:rPr>
          <w:rFonts w:eastAsia="Calibri"/>
          <w:color w:val="000000"/>
        </w:rPr>
      </w:pPr>
    </w:p>
    <w:p w14:paraId="7333F40B" w14:textId="77777777" w:rsidR="00DF6F99" w:rsidRPr="00B67616" w:rsidRDefault="00DF6F99" w:rsidP="00B60397">
      <w:pPr>
        <w:pStyle w:val="BodyText"/>
        <w:widowControl/>
        <w:ind w:left="0" w:right="269"/>
        <w:rPr>
          <w:rFonts w:eastAsia="Calibri"/>
          <w:color w:val="000000"/>
        </w:rPr>
      </w:pPr>
      <w:r w:rsidRPr="00B67616">
        <w:rPr>
          <w:rFonts w:eastAsia="Calibri"/>
          <w:color w:val="000000"/>
        </w:rPr>
        <w:t>W badaniach klinicznych u pacjentów z rakiem piersi z przerzutami i miejscowymi nawrotami obserwowano powikłania gojenia ran w stopniu 3-5 u do 1,1% pacjentów przyjmujących bewacyzumab w porównaniu z do 0,9% u pacjentów w ramieniu kontrolnym (NCI-CTCAE v.3).</w:t>
      </w:r>
    </w:p>
    <w:p w14:paraId="2B264DB9" w14:textId="77777777" w:rsidR="00DF6F99" w:rsidRPr="00B67616" w:rsidRDefault="00DF6F99" w:rsidP="00B60397">
      <w:pPr>
        <w:pStyle w:val="BodyText"/>
        <w:widowControl/>
        <w:ind w:left="0" w:right="269"/>
        <w:rPr>
          <w:rFonts w:eastAsia="Calibri"/>
          <w:color w:val="000000"/>
        </w:rPr>
      </w:pPr>
    </w:p>
    <w:p w14:paraId="77807245" w14:textId="77777777" w:rsidR="00D15122" w:rsidRPr="00B67616" w:rsidRDefault="00DF6F99" w:rsidP="00B60397">
      <w:pPr>
        <w:pStyle w:val="BodyText"/>
        <w:widowControl/>
        <w:ind w:left="0" w:right="269"/>
        <w:rPr>
          <w:color w:val="000000"/>
        </w:rPr>
      </w:pPr>
      <w:r w:rsidRPr="00B67616">
        <w:rPr>
          <w:rFonts w:eastAsia="Calibri"/>
          <w:color w:val="000000"/>
        </w:rPr>
        <w:t xml:space="preserve">W badaniach klinicznych z udziałem chorych na raka jajnika obserwowano powikłania gojenia się ran </w:t>
      </w:r>
      <w:r w:rsidR="00717A56" w:rsidRPr="00B67616">
        <w:rPr>
          <w:rFonts w:eastAsia="Calibri"/>
          <w:color w:val="000000"/>
        </w:rPr>
        <w:t>w </w:t>
      </w:r>
      <w:r w:rsidRPr="00B67616">
        <w:rPr>
          <w:rFonts w:eastAsia="Calibri"/>
          <w:color w:val="000000"/>
        </w:rPr>
        <w:t xml:space="preserve">stopniu 3-5 u maksymalnie 1,8% pacjentek w grupie otrzymującej bewacyzumab oraz </w:t>
      </w:r>
      <w:r w:rsidR="00AE17A4" w:rsidRPr="00B67616">
        <w:rPr>
          <w:rFonts w:eastAsia="Calibri"/>
          <w:color w:val="000000"/>
        </w:rPr>
        <w:t>u </w:t>
      </w:r>
      <w:r w:rsidRPr="00B67616">
        <w:rPr>
          <w:rFonts w:eastAsia="Calibri"/>
          <w:color w:val="000000"/>
        </w:rPr>
        <w:t>0,1%</w:t>
      </w:r>
      <w:r w:rsidR="00075AEE" w:rsidRPr="00B67616">
        <w:rPr>
          <w:rFonts w:eastAsia="Calibri"/>
          <w:color w:val="000000"/>
        </w:rPr>
        <w:t xml:space="preserve"> </w:t>
      </w:r>
      <w:r w:rsidRPr="00B67616">
        <w:rPr>
          <w:rFonts w:eastAsia="Calibri"/>
          <w:color w:val="000000"/>
        </w:rPr>
        <w:t>pacjentek w grupie kontrolnej (NCI-CTCAE v.3).</w:t>
      </w:r>
    </w:p>
    <w:p w14:paraId="15ACA686" w14:textId="77777777" w:rsidR="00B419F6" w:rsidRPr="00B67616" w:rsidRDefault="00B419F6" w:rsidP="00B60397">
      <w:pPr>
        <w:pStyle w:val="BodyText"/>
        <w:widowControl/>
        <w:ind w:left="0" w:right="269"/>
        <w:rPr>
          <w:color w:val="000000"/>
        </w:rPr>
      </w:pPr>
    </w:p>
    <w:p w14:paraId="1B7D140F" w14:textId="77777777" w:rsidR="00DF6F99" w:rsidRPr="00B67616" w:rsidRDefault="00DF6F99" w:rsidP="00B60397">
      <w:pPr>
        <w:pStyle w:val="BodyText"/>
        <w:widowControl/>
        <w:ind w:left="0" w:right="148"/>
        <w:rPr>
          <w:rFonts w:eastAsia="Calibri"/>
          <w:i/>
          <w:color w:val="000000"/>
          <w:u w:val="single"/>
        </w:rPr>
      </w:pPr>
      <w:r w:rsidRPr="00B67616">
        <w:rPr>
          <w:rFonts w:eastAsia="Calibri"/>
          <w:i/>
          <w:color w:val="000000"/>
          <w:u w:val="single"/>
        </w:rPr>
        <w:t xml:space="preserve">Nadciśnienie </w:t>
      </w:r>
      <w:r w:rsidR="00352CEB" w:rsidRPr="00B67616">
        <w:rPr>
          <w:rFonts w:eastAsia="Calibri"/>
          <w:i/>
          <w:color w:val="000000"/>
          <w:u w:val="single"/>
        </w:rPr>
        <w:t xml:space="preserve">tętnicze </w:t>
      </w:r>
      <w:r w:rsidRPr="00B67616">
        <w:rPr>
          <w:rFonts w:eastAsia="Calibri"/>
          <w:iCs/>
          <w:color w:val="000000"/>
          <w:u w:val="single"/>
        </w:rPr>
        <w:t>(patrz punkt 4.4)</w:t>
      </w:r>
    </w:p>
    <w:p w14:paraId="287751D3" w14:textId="77777777" w:rsidR="00DF6F99" w:rsidRPr="00B67616" w:rsidRDefault="00DF6F99" w:rsidP="00B60397">
      <w:pPr>
        <w:pStyle w:val="BodyText"/>
        <w:widowControl/>
        <w:ind w:left="0" w:right="148"/>
        <w:rPr>
          <w:rFonts w:eastAsia="Calibri"/>
          <w:i/>
          <w:color w:val="000000"/>
          <w:u w:val="single"/>
        </w:rPr>
      </w:pPr>
    </w:p>
    <w:p w14:paraId="048AE558" w14:textId="77777777" w:rsidR="00DF6F99" w:rsidRPr="00B67616" w:rsidRDefault="00DF6F99" w:rsidP="00B60397">
      <w:pPr>
        <w:pStyle w:val="BodyText"/>
        <w:widowControl/>
        <w:ind w:left="0" w:right="148"/>
        <w:rPr>
          <w:rFonts w:eastAsia="Calibri"/>
          <w:color w:val="000000"/>
        </w:rPr>
      </w:pPr>
      <w:r w:rsidRPr="00B67616">
        <w:rPr>
          <w:rFonts w:eastAsia="Calibri"/>
          <w:color w:val="000000"/>
        </w:rPr>
        <w:t>W badaniach klinicznych, z wyjątkiem badania JO25567, całkowita częstość występowania</w:t>
      </w:r>
      <w:r w:rsidR="00075AEE" w:rsidRPr="00B67616">
        <w:rPr>
          <w:rFonts w:eastAsia="Calibri"/>
          <w:color w:val="000000"/>
        </w:rPr>
        <w:t xml:space="preserve"> </w:t>
      </w:r>
      <w:r w:rsidRPr="00B67616">
        <w:rPr>
          <w:rFonts w:eastAsia="Calibri"/>
          <w:color w:val="000000"/>
        </w:rPr>
        <w:t xml:space="preserve">nadciśnienia </w:t>
      </w:r>
      <w:r w:rsidR="00352CEB" w:rsidRPr="00B67616">
        <w:rPr>
          <w:rFonts w:eastAsia="Calibri"/>
          <w:color w:val="000000"/>
        </w:rPr>
        <w:t xml:space="preserve">tętniczego </w:t>
      </w:r>
      <w:r w:rsidRPr="00B67616">
        <w:rPr>
          <w:rFonts w:eastAsia="Calibri"/>
          <w:color w:val="000000"/>
        </w:rPr>
        <w:t>(wszystkich stopni) wynosiła do 42,1% w grupach przyjmujących bewacyzumab, w</w:t>
      </w:r>
      <w:r w:rsidR="00075AEE" w:rsidRPr="00B67616">
        <w:rPr>
          <w:rFonts w:eastAsia="Calibri"/>
          <w:color w:val="000000"/>
        </w:rPr>
        <w:t xml:space="preserve"> </w:t>
      </w:r>
      <w:r w:rsidRPr="00B67616">
        <w:rPr>
          <w:rFonts w:eastAsia="Calibri"/>
          <w:color w:val="000000"/>
        </w:rPr>
        <w:t xml:space="preserve">porównaniu do 14% w grupach kontrolnych. Całkowita częstość występowania nadciśnienia </w:t>
      </w:r>
      <w:r w:rsidR="00352CEB" w:rsidRPr="00B67616">
        <w:rPr>
          <w:rFonts w:eastAsia="Calibri"/>
          <w:color w:val="000000"/>
        </w:rPr>
        <w:t xml:space="preserve">tętniczego </w:t>
      </w:r>
      <w:r w:rsidRPr="00B67616">
        <w:rPr>
          <w:rFonts w:eastAsia="Calibri"/>
          <w:color w:val="000000"/>
        </w:rPr>
        <w:t>stopnia 3</w:t>
      </w:r>
      <w:r w:rsidR="00075AEE" w:rsidRPr="00B67616">
        <w:rPr>
          <w:rFonts w:eastAsia="Calibri"/>
          <w:color w:val="000000"/>
        </w:rPr>
        <w:t xml:space="preserve"> </w:t>
      </w:r>
      <w:r w:rsidRPr="00B67616">
        <w:rPr>
          <w:rFonts w:eastAsia="Calibri"/>
          <w:color w:val="000000"/>
        </w:rPr>
        <w:t>i 4 wg</w:t>
      </w:r>
      <w:r w:rsidR="00243B77" w:rsidRPr="00B67616">
        <w:rPr>
          <w:rFonts w:eastAsia="Calibri"/>
          <w:color w:val="000000"/>
        </w:rPr>
        <w:t>.</w:t>
      </w:r>
      <w:r w:rsidRPr="00B67616">
        <w:rPr>
          <w:rFonts w:eastAsia="Calibri"/>
          <w:color w:val="000000"/>
        </w:rPr>
        <w:t xml:space="preserve"> NCI-CTC u pacjentów przyjmujących </w:t>
      </w:r>
      <w:r w:rsidR="002E558F" w:rsidRPr="00B67616">
        <w:rPr>
          <w:rFonts w:eastAsia="Calibri"/>
          <w:color w:val="000000"/>
        </w:rPr>
        <w:t xml:space="preserve">bewacyzumab </w:t>
      </w:r>
      <w:r w:rsidRPr="00B67616">
        <w:rPr>
          <w:rFonts w:eastAsia="Calibri"/>
          <w:color w:val="000000"/>
        </w:rPr>
        <w:t>wynosiła od 0,4% do 17,9%.</w:t>
      </w:r>
      <w:r w:rsidR="001A753C" w:rsidRPr="00B67616">
        <w:rPr>
          <w:rFonts w:eastAsia="Calibri"/>
          <w:color w:val="000000"/>
        </w:rPr>
        <w:t xml:space="preserve"> </w:t>
      </w:r>
      <w:r w:rsidRPr="00B67616">
        <w:rPr>
          <w:rFonts w:eastAsia="Calibri"/>
          <w:color w:val="000000"/>
        </w:rPr>
        <w:t xml:space="preserve">Nadciśnienie </w:t>
      </w:r>
      <w:r w:rsidR="00352CEB" w:rsidRPr="00B67616">
        <w:rPr>
          <w:rFonts w:eastAsia="Calibri"/>
          <w:color w:val="000000"/>
        </w:rPr>
        <w:t xml:space="preserve">tętnicze </w:t>
      </w:r>
      <w:r w:rsidRPr="00B67616">
        <w:rPr>
          <w:rFonts w:eastAsia="Calibri"/>
          <w:color w:val="000000"/>
        </w:rPr>
        <w:t xml:space="preserve">stopnia 4 (przełom nadciśnieniowy) wystąpiło </w:t>
      </w:r>
      <w:r w:rsidR="00AE17A4" w:rsidRPr="00B67616">
        <w:rPr>
          <w:rFonts w:eastAsia="Calibri"/>
          <w:color w:val="000000"/>
        </w:rPr>
        <w:t>z </w:t>
      </w:r>
      <w:r w:rsidRPr="00B67616">
        <w:rPr>
          <w:rFonts w:eastAsia="Calibri"/>
          <w:color w:val="000000"/>
        </w:rPr>
        <w:t>częstością do 1,0% u pacjentów</w:t>
      </w:r>
      <w:r w:rsidR="00075AEE" w:rsidRPr="00B67616">
        <w:rPr>
          <w:rFonts w:eastAsia="Calibri"/>
          <w:color w:val="000000"/>
        </w:rPr>
        <w:t xml:space="preserve"> </w:t>
      </w:r>
      <w:r w:rsidRPr="00B67616">
        <w:rPr>
          <w:rFonts w:eastAsia="Calibri"/>
          <w:color w:val="000000"/>
        </w:rPr>
        <w:t xml:space="preserve">przyjmujących </w:t>
      </w:r>
      <w:r w:rsidR="002E558F" w:rsidRPr="00B67616">
        <w:rPr>
          <w:rFonts w:eastAsia="Calibri"/>
          <w:color w:val="000000"/>
        </w:rPr>
        <w:t xml:space="preserve">bewacyzumab </w:t>
      </w:r>
      <w:r w:rsidRPr="00B67616">
        <w:rPr>
          <w:rFonts w:eastAsia="Calibri"/>
          <w:color w:val="000000"/>
        </w:rPr>
        <w:t>oraz chemioterapię, w porównaniu do 0,2% u pacjentów</w:t>
      </w:r>
      <w:r w:rsidR="00075AEE" w:rsidRPr="00B67616">
        <w:rPr>
          <w:rFonts w:eastAsia="Calibri"/>
          <w:color w:val="000000"/>
        </w:rPr>
        <w:t xml:space="preserve"> </w:t>
      </w:r>
      <w:r w:rsidRPr="00B67616">
        <w:rPr>
          <w:rFonts w:eastAsia="Calibri"/>
          <w:color w:val="000000"/>
        </w:rPr>
        <w:t>przyjmujących tylko chemioterapię.</w:t>
      </w:r>
    </w:p>
    <w:p w14:paraId="5F8D24B4" w14:textId="77777777" w:rsidR="00DF6F99" w:rsidRPr="00B67616" w:rsidRDefault="00DF6F99" w:rsidP="00B60397">
      <w:pPr>
        <w:pStyle w:val="BodyText"/>
        <w:widowControl/>
        <w:ind w:left="0" w:right="148"/>
        <w:rPr>
          <w:rFonts w:eastAsia="Calibri"/>
          <w:color w:val="000000"/>
        </w:rPr>
      </w:pPr>
    </w:p>
    <w:p w14:paraId="44C5EF06" w14:textId="77777777" w:rsidR="00DF6F99" w:rsidRPr="00B67616" w:rsidRDefault="00DF6F99" w:rsidP="00B60397">
      <w:pPr>
        <w:pStyle w:val="BodyText"/>
        <w:widowControl/>
        <w:ind w:left="0" w:right="148"/>
        <w:rPr>
          <w:rFonts w:eastAsia="Calibri"/>
          <w:color w:val="000000"/>
        </w:rPr>
      </w:pPr>
      <w:r w:rsidRPr="00B67616">
        <w:rPr>
          <w:rFonts w:eastAsia="Calibri"/>
          <w:color w:val="000000"/>
        </w:rPr>
        <w:t xml:space="preserve">W badaniu JO25567, nadciśnienie </w:t>
      </w:r>
      <w:r w:rsidR="00352CEB" w:rsidRPr="00B67616">
        <w:rPr>
          <w:rFonts w:eastAsia="Calibri"/>
          <w:color w:val="000000"/>
        </w:rPr>
        <w:t xml:space="preserve">tętnicze </w:t>
      </w:r>
      <w:r w:rsidRPr="00B67616">
        <w:rPr>
          <w:rFonts w:eastAsia="Calibri"/>
          <w:color w:val="000000"/>
        </w:rPr>
        <w:t xml:space="preserve">wszystkich stopni obserwowano u 77,3% pacjentów </w:t>
      </w:r>
      <w:r w:rsidR="00AE17A4" w:rsidRPr="00B67616">
        <w:rPr>
          <w:rFonts w:eastAsia="Calibri"/>
          <w:color w:val="000000"/>
        </w:rPr>
        <w:t>z </w:t>
      </w:r>
      <w:r w:rsidRPr="00B67616">
        <w:rPr>
          <w:rFonts w:eastAsia="Calibri"/>
          <w:color w:val="000000"/>
        </w:rPr>
        <w:t xml:space="preserve">niepłaskonabłonkowym NSCLC z aktywującymi mutacjami w genie EGFR przyjmujących </w:t>
      </w:r>
      <w:r w:rsidR="002E558F" w:rsidRPr="00B67616">
        <w:rPr>
          <w:rFonts w:eastAsia="Calibri"/>
          <w:color w:val="000000"/>
        </w:rPr>
        <w:t>bewacyzumab</w:t>
      </w:r>
      <w:r w:rsidRPr="00B67616">
        <w:rPr>
          <w:rFonts w:eastAsia="Calibri"/>
          <w:color w:val="000000"/>
        </w:rPr>
        <w:t xml:space="preserve"> w skojarzeniu z erlotynibem w leczeniu pierwszego rzutu, w porównaniu do 14,3% pacjentów</w:t>
      </w:r>
      <w:r w:rsidR="002E558F" w:rsidRPr="00B67616">
        <w:rPr>
          <w:rFonts w:eastAsia="Calibri"/>
          <w:color w:val="000000"/>
        </w:rPr>
        <w:t xml:space="preserve"> </w:t>
      </w:r>
      <w:r w:rsidRPr="00B67616">
        <w:rPr>
          <w:rFonts w:eastAsia="Calibri"/>
          <w:color w:val="000000"/>
        </w:rPr>
        <w:t xml:space="preserve">przyjmujących tylko erlotynib. Nadciśnienie </w:t>
      </w:r>
      <w:r w:rsidR="00352CEB" w:rsidRPr="00B67616">
        <w:rPr>
          <w:rFonts w:eastAsia="Calibri"/>
          <w:color w:val="000000"/>
        </w:rPr>
        <w:t>tętnicze</w:t>
      </w:r>
      <w:r w:rsidR="009E1A31" w:rsidRPr="00B67616">
        <w:rPr>
          <w:rFonts w:eastAsia="Calibri"/>
          <w:color w:val="000000"/>
        </w:rPr>
        <w:t xml:space="preserve"> </w:t>
      </w:r>
      <w:r w:rsidRPr="00B67616">
        <w:rPr>
          <w:rFonts w:eastAsia="Calibri"/>
          <w:color w:val="000000"/>
        </w:rPr>
        <w:t>stopnia 3 obserwowano u 60,0% pacjentów</w:t>
      </w:r>
      <w:r w:rsidR="00075AEE" w:rsidRPr="00B67616">
        <w:rPr>
          <w:rFonts w:eastAsia="Calibri"/>
          <w:color w:val="000000"/>
        </w:rPr>
        <w:t xml:space="preserve"> </w:t>
      </w:r>
      <w:r w:rsidRPr="00B67616">
        <w:rPr>
          <w:rFonts w:eastAsia="Calibri"/>
          <w:color w:val="000000"/>
        </w:rPr>
        <w:t xml:space="preserve">przyjmujących </w:t>
      </w:r>
      <w:r w:rsidR="002E558F" w:rsidRPr="00B67616">
        <w:rPr>
          <w:rFonts w:eastAsia="Calibri"/>
          <w:color w:val="000000"/>
        </w:rPr>
        <w:t xml:space="preserve">bewacyzumab </w:t>
      </w:r>
      <w:r w:rsidRPr="00B67616">
        <w:rPr>
          <w:rFonts w:eastAsia="Calibri"/>
          <w:color w:val="000000"/>
        </w:rPr>
        <w:t>w skojarzeniu z erlotynibem w porównaniu do 11,7% pacjentów</w:t>
      </w:r>
      <w:r w:rsidR="00075AEE" w:rsidRPr="00B67616">
        <w:rPr>
          <w:rFonts w:eastAsia="Calibri"/>
          <w:color w:val="000000"/>
        </w:rPr>
        <w:t xml:space="preserve"> </w:t>
      </w:r>
      <w:r w:rsidRPr="00B67616">
        <w:rPr>
          <w:rFonts w:eastAsia="Calibri"/>
          <w:color w:val="000000"/>
        </w:rPr>
        <w:t xml:space="preserve">przyjmujących tylko erlotynib. Nie występowały przypadki nadciśnienia </w:t>
      </w:r>
      <w:r w:rsidR="00352CEB" w:rsidRPr="00B67616">
        <w:rPr>
          <w:rFonts w:eastAsia="Calibri"/>
          <w:color w:val="000000"/>
        </w:rPr>
        <w:t xml:space="preserve">tętniczego </w:t>
      </w:r>
      <w:r w:rsidRPr="00B67616">
        <w:rPr>
          <w:rFonts w:eastAsia="Calibri"/>
          <w:color w:val="000000"/>
        </w:rPr>
        <w:t>stopnia 4 lub 5.</w:t>
      </w:r>
    </w:p>
    <w:p w14:paraId="786F86A7" w14:textId="77777777" w:rsidR="00DF6F99" w:rsidRPr="00B67616" w:rsidRDefault="00DF6F99" w:rsidP="00B60397">
      <w:pPr>
        <w:pStyle w:val="BodyText"/>
        <w:widowControl/>
        <w:ind w:left="0" w:right="148"/>
        <w:rPr>
          <w:rFonts w:eastAsia="Calibri"/>
          <w:color w:val="000000"/>
        </w:rPr>
      </w:pPr>
    </w:p>
    <w:p w14:paraId="698DADD3" w14:textId="77777777" w:rsidR="00DF6F99" w:rsidRPr="00B67616" w:rsidRDefault="00DF6F99" w:rsidP="00B60397">
      <w:pPr>
        <w:pStyle w:val="BodyText"/>
        <w:widowControl/>
        <w:ind w:left="0" w:right="148"/>
        <w:rPr>
          <w:rFonts w:eastAsia="Calibri"/>
          <w:color w:val="000000"/>
        </w:rPr>
      </w:pPr>
      <w:r w:rsidRPr="00B67616">
        <w:rPr>
          <w:rFonts w:eastAsia="Calibri"/>
          <w:color w:val="000000"/>
        </w:rPr>
        <w:t xml:space="preserve">Nadciśnienie </w:t>
      </w:r>
      <w:r w:rsidR="00352CEB" w:rsidRPr="00B67616">
        <w:rPr>
          <w:rFonts w:eastAsia="Calibri"/>
          <w:color w:val="000000"/>
        </w:rPr>
        <w:t xml:space="preserve">tętnicze </w:t>
      </w:r>
      <w:r w:rsidRPr="00B67616">
        <w:rPr>
          <w:rFonts w:eastAsia="Calibri"/>
          <w:color w:val="000000"/>
        </w:rPr>
        <w:t>było odpowiednio kontrolowane doustnymi lekami przeciwnadciśnieniowymi, takimi jak</w:t>
      </w:r>
      <w:r w:rsidR="00075AEE" w:rsidRPr="00B67616">
        <w:rPr>
          <w:rFonts w:eastAsia="Calibri"/>
          <w:color w:val="000000"/>
        </w:rPr>
        <w:t xml:space="preserve"> </w:t>
      </w:r>
      <w:r w:rsidRPr="00B67616">
        <w:rPr>
          <w:rFonts w:eastAsia="Calibri"/>
          <w:color w:val="000000"/>
        </w:rPr>
        <w:t xml:space="preserve">inhibitory konwertazy angiotensyny, leki moczopędne i </w:t>
      </w:r>
      <w:r w:rsidR="00352CEB" w:rsidRPr="00B67616">
        <w:rPr>
          <w:rFonts w:eastAsia="Calibri"/>
          <w:color w:val="000000"/>
        </w:rPr>
        <w:t xml:space="preserve">antagoniści </w:t>
      </w:r>
      <w:r w:rsidRPr="00B67616">
        <w:rPr>
          <w:rFonts w:eastAsia="Calibri"/>
          <w:color w:val="000000"/>
        </w:rPr>
        <w:t>kanału wapniowego. W rzadkich</w:t>
      </w:r>
      <w:r w:rsidR="00075AEE" w:rsidRPr="00B67616">
        <w:rPr>
          <w:rFonts w:eastAsia="Calibri"/>
          <w:color w:val="000000"/>
        </w:rPr>
        <w:t xml:space="preserve"> </w:t>
      </w:r>
      <w:r w:rsidRPr="00B67616">
        <w:rPr>
          <w:rFonts w:eastAsia="Calibri"/>
          <w:color w:val="000000"/>
        </w:rPr>
        <w:t xml:space="preserve">przypadkach nadciśnienie </w:t>
      </w:r>
      <w:r w:rsidR="00352CEB" w:rsidRPr="00B67616">
        <w:rPr>
          <w:rFonts w:eastAsia="Calibri"/>
          <w:color w:val="000000"/>
        </w:rPr>
        <w:t xml:space="preserve">tętnicze </w:t>
      </w:r>
      <w:r w:rsidRPr="00B67616">
        <w:rPr>
          <w:rFonts w:eastAsia="Calibri"/>
          <w:color w:val="000000"/>
        </w:rPr>
        <w:t xml:space="preserve">prowadziło do przerwania leczenia </w:t>
      </w:r>
      <w:r w:rsidR="002E558F" w:rsidRPr="00B67616">
        <w:rPr>
          <w:rFonts w:eastAsia="Calibri"/>
          <w:color w:val="000000"/>
        </w:rPr>
        <w:t xml:space="preserve">bewacyzumabem </w:t>
      </w:r>
      <w:r w:rsidRPr="00B67616">
        <w:rPr>
          <w:rFonts w:eastAsia="Calibri"/>
          <w:color w:val="000000"/>
        </w:rPr>
        <w:t>lub hospitalizacji.</w:t>
      </w:r>
    </w:p>
    <w:p w14:paraId="7B526CE9" w14:textId="77777777" w:rsidR="00DF6F99" w:rsidRPr="00B67616" w:rsidRDefault="00DF6F99" w:rsidP="00B60397">
      <w:pPr>
        <w:pStyle w:val="BodyText"/>
        <w:widowControl/>
        <w:ind w:left="0" w:right="148"/>
        <w:rPr>
          <w:rFonts w:eastAsia="Calibri"/>
          <w:color w:val="000000"/>
        </w:rPr>
      </w:pPr>
    </w:p>
    <w:p w14:paraId="2429311D" w14:textId="77777777" w:rsidR="00DF6F99" w:rsidRPr="00B67616" w:rsidRDefault="00DF6F99" w:rsidP="00B60397">
      <w:pPr>
        <w:pStyle w:val="BodyText"/>
        <w:widowControl/>
        <w:ind w:left="0" w:right="148"/>
        <w:rPr>
          <w:rFonts w:eastAsia="Calibri"/>
          <w:color w:val="000000"/>
        </w:rPr>
      </w:pPr>
      <w:r w:rsidRPr="00B67616">
        <w:rPr>
          <w:rFonts w:eastAsia="Calibri"/>
          <w:color w:val="000000"/>
        </w:rPr>
        <w:t>Opisano bardzo rzadkie przypadki encefalopatii nadciśnieniowej, z których niektóre prowadziły do</w:t>
      </w:r>
      <w:r w:rsidR="00075AEE" w:rsidRPr="00B67616">
        <w:rPr>
          <w:rFonts w:eastAsia="Calibri"/>
          <w:color w:val="000000"/>
        </w:rPr>
        <w:t xml:space="preserve"> </w:t>
      </w:r>
      <w:r w:rsidRPr="00B67616">
        <w:rPr>
          <w:rFonts w:eastAsia="Calibri"/>
          <w:color w:val="000000"/>
        </w:rPr>
        <w:t>zgonu.</w:t>
      </w:r>
    </w:p>
    <w:p w14:paraId="5B4DF2C9" w14:textId="77777777" w:rsidR="00DF6F99" w:rsidRPr="00B67616" w:rsidRDefault="00DF6F99" w:rsidP="00B60397">
      <w:pPr>
        <w:pStyle w:val="BodyText"/>
        <w:widowControl/>
        <w:ind w:left="0" w:right="148"/>
        <w:rPr>
          <w:rFonts w:eastAsia="Calibri"/>
          <w:color w:val="000000"/>
        </w:rPr>
      </w:pPr>
    </w:p>
    <w:p w14:paraId="5867ED46" w14:textId="77777777" w:rsidR="00DF6F99" w:rsidRPr="00B67616" w:rsidRDefault="00DF6F99" w:rsidP="00B60397">
      <w:pPr>
        <w:pStyle w:val="BodyText"/>
        <w:widowControl/>
        <w:ind w:left="0" w:right="148"/>
        <w:rPr>
          <w:rFonts w:eastAsia="Calibri"/>
          <w:color w:val="000000"/>
        </w:rPr>
      </w:pPr>
      <w:r w:rsidRPr="00B67616">
        <w:rPr>
          <w:rFonts w:eastAsia="Calibri"/>
          <w:color w:val="000000"/>
        </w:rPr>
        <w:t xml:space="preserve">Ryzyko wystąpienia nadciśnienia związanego z podawaniem </w:t>
      </w:r>
      <w:r w:rsidR="002E558F" w:rsidRPr="00B67616">
        <w:rPr>
          <w:rFonts w:eastAsia="Calibri"/>
          <w:color w:val="000000"/>
        </w:rPr>
        <w:t xml:space="preserve">bewacyzumabu </w:t>
      </w:r>
      <w:r w:rsidRPr="00B67616">
        <w:rPr>
          <w:rFonts w:eastAsia="Calibri"/>
          <w:color w:val="000000"/>
        </w:rPr>
        <w:t>nie miało związku ze</w:t>
      </w:r>
      <w:r w:rsidR="00075AEE" w:rsidRPr="00B67616">
        <w:rPr>
          <w:rFonts w:eastAsia="Calibri"/>
          <w:color w:val="000000"/>
        </w:rPr>
        <w:t xml:space="preserve"> </w:t>
      </w:r>
      <w:r w:rsidRPr="00B67616">
        <w:rPr>
          <w:rFonts w:eastAsia="Calibri"/>
          <w:color w:val="000000"/>
        </w:rPr>
        <w:t>stanem początkowym pacjenta, chorobą zasadniczą lub z leczeniem towarzyszącym.</w:t>
      </w:r>
    </w:p>
    <w:p w14:paraId="2606719F" w14:textId="77777777" w:rsidR="00DF6F99" w:rsidRPr="00B67616" w:rsidRDefault="00DF6F99" w:rsidP="00B60397">
      <w:pPr>
        <w:pStyle w:val="BodyText"/>
        <w:widowControl/>
        <w:ind w:left="0" w:right="148"/>
        <w:rPr>
          <w:rFonts w:eastAsia="Calibri"/>
          <w:i/>
          <w:color w:val="000000"/>
          <w:u w:val="single"/>
        </w:rPr>
      </w:pPr>
    </w:p>
    <w:p w14:paraId="60419669" w14:textId="77777777" w:rsidR="00DF6F99" w:rsidRPr="00B67616" w:rsidRDefault="00DF6F99" w:rsidP="001A753C">
      <w:pPr>
        <w:pStyle w:val="BodyText"/>
        <w:keepNext/>
        <w:widowControl/>
        <w:ind w:left="0" w:right="147"/>
        <w:rPr>
          <w:rFonts w:eastAsia="Calibri"/>
          <w:i/>
          <w:color w:val="000000"/>
          <w:u w:val="single"/>
        </w:rPr>
      </w:pPr>
      <w:r w:rsidRPr="00B67616">
        <w:rPr>
          <w:rFonts w:eastAsia="Calibri"/>
          <w:i/>
          <w:color w:val="000000"/>
          <w:u w:val="single"/>
        </w:rPr>
        <w:t xml:space="preserve">Zespół tylnej odwracalnej encefalopatii </w:t>
      </w:r>
      <w:r w:rsidRPr="00B67616">
        <w:rPr>
          <w:rFonts w:eastAsia="Calibri"/>
          <w:iCs/>
          <w:color w:val="000000"/>
          <w:u w:val="single"/>
        </w:rPr>
        <w:t>(patrz punkt 4.4)</w:t>
      </w:r>
    </w:p>
    <w:p w14:paraId="4F341615" w14:textId="77777777" w:rsidR="00DF6F99" w:rsidRPr="00B67616" w:rsidRDefault="00DF6F99" w:rsidP="001A753C">
      <w:pPr>
        <w:pStyle w:val="BodyText"/>
        <w:keepNext/>
        <w:widowControl/>
        <w:ind w:left="0" w:right="147"/>
        <w:rPr>
          <w:rFonts w:eastAsia="Calibri"/>
          <w:i/>
          <w:color w:val="000000"/>
          <w:u w:val="single"/>
        </w:rPr>
      </w:pPr>
    </w:p>
    <w:p w14:paraId="1C3FF89A" w14:textId="77777777" w:rsidR="00D15122" w:rsidRPr="00B67616" w:rsidRDefault="00DF6F99" w:rsidP="001A753C">
      <w:pPr>
        <w:pStyle w:val="BodyText"/>
        <w:keepNext/>
        <w:widowControl/>
        <w:ind w:left="0" w:right="147"/>
        <w:rPr>
          <w:color w:val="000000"/>
        </w:rPr>
      </w:pPr>
      <w:r w:rsidRPr="00B67616">
        <w:rPr>
          <w:rFonts w:eastAsia="Calibri"/>
          <w:color w:val="000000"/>
        </w:rPr>
        <w:t xml:space="preserve">U pacjentów otrzymujących </w:t>
      </w:r>
      <w:r w:rsidR="002E558F" w:rsidRPr="00B67616">
        <w:rPr>
          <w:rFonts w:eastAsia="Calibri"/>
          <w:color w:val="000000"/>
        </w:rPr>
        <w:t xml:space="preserve">bewacyzumab </w:t>
      </w:r>
      <w:r w:rsidRPr="00B67616">
        <w:rPr>
          <w:rFonts w:eastAsia="Calibri"/>
          <w:color w:val="000000"/>
        </w:rPr>
        <w:t>rzadko opisywano objawy podmiotowe i przedmiotowe</w:t>
      </w:r>
      <w:r w:rsidR="00075AEE" w:rsidRPr="00B67616">
        <w:rPr>
          <w:rFonts w:eastAsia="Calibri"/>
          <w:color w:val="000000"/>
        </w:rPr>
        <w:t xml:space="preserve"> </w:t>
      </w:r>
      <w:r w:rsidRPr="00B67616">
        <w:rPr>
          <w:rFonts w:eastAsia="Calibri"/>
          <w:color w:val="000000"/>
        </w:rPr>
        <w:t>wskazujące na wystąpienie rzadkiego zaburzenia neurologicznego – zespołu tylnej odwracalnej</w:t>
      </w:r>
      <w:r w:rsidR="00075AEE" w:rsidRPr="00B67616">
        <w:rPr>
          <w:rFonts w:eastAsia="Calibri"/>
          <w:color w:val="000000"/>
        </w:rPr>
        <w:t xml:space="preserve"> </w:t>
      </w:r>
      <w:r w:rsidRPr="00B67616">
        <w:rPr>
          <w:rFonts w:eastAsia="Calibri"/>
          <w:color w:val="000000"/>
        </w:rPr>
        <w:t>encefalopatii (ang. posterior reversible encephalopathy syndrome – PRES). Objawy mogą obejmować</w:t>
      </w:r>
      <w:r w:rsidR="00075AEE" w:rsidRPr="00B67616">
        <w:rPr>
          <w:rFonts w:eastAsia="Calibri"/>
          <w:color w:val="000000"/>
        </w:rPr>
        <w:t xml:space="preserve"> </w:t>
      </w:r>
      <w:r w:rsidRPr="00B67616">
        <w:rPr>
          <w:rFonts w:eastAsia="Calibri"/>
          <w:color w:val="000000"/>
        </w:rPr>
        <w:t>drgawki, ból głowy, zaburzenia psychiczne oraz zaburzenia widzenia lub ślepotę korową,</w:t>
      </w:r>
      <w:r w:rsidR="00075AEE" w:rsidRPr="00B67616">
        <w:rPr>
          <w:rFonts w:eastAsia="Calibri"/>
          <w:color w:val="000000"/>
        </w:rPr>
        <w:t xml:space="preserve"> </w:t>
      </w:r>
      <w:r w:rsidR="00717A56" w:rsidRPr="00B67616">
        <w:rPr>
          <w:rFonts w:eastAsia="Calibri"/>
          <w:color w:val="000000"/>
        </w:rPr>
        <w:t>z </w:t>
      </w:r>
      <w:r w:rsidRPr="00B67616">
        <w:rPr>
          <w:rFonts w:eastAsia="Calibri"/>
          <w:color w:val="000000"/>
        </w:rPr>
        <w:t>towarzyszącym nadciśnieniem lub bez niego. Objawy kliniczne PRES są często niespecyficzne,</w:t>
      </w:r>
      <w:r w:rsidR="00075AEE" w:rsidRPr="00B67616">
        <w:rPr>
          <w:rFonts w:eastAsia="Calibri"/>
          <w:color w:val="000000"/>
        </w:rPr>
        <w:t xml:space="preserve"> </w:t>
      </w:r>
      <w:r w:rsidRPr="00B67616">
        <w:rPr>
          <w:rFonts w:eastAsia="Calibri"/>
          <w:color w:val="000000"/>
        </w:rPr>
        <w:t>a zatem rozpoznanie PRES wymaga potwierdzenia za pomocą obrazowania mózgu, zwłaszcza metodą</w:t>
      </w:r>
      <w:r w:rsidR="00075AEE" w:rsidRPr="00B67616">
        <w:rPr>
          <w:rFonts w:eastAsia="Calibri"/>
          <w:color w:val="000000"/>
        </w:rPr>
        <w:t xml:space="preserve"> </w:t>
      </w:r>
      <w:r w:rsidRPr="00B67616">
        <w:rPr>
          <w:rFonts w:eastAsia="Calibri"/>
          <w:color w:val="000000"/>
        </w:rPr>
        <w:t>rezonansu magnetycznego (MRI).</w:t>
      </w:r>
    </w:p>
    <w:p w14:paraId="5D30DEAC" w14:textId="77777777" w:rsidR="002E558F" w:rsidRPr="00B67616" w:rsidRDefault="002E558F" w:rsidP="00B60397">
      <w:pPr>
        <w:widowControl/>
        <w:rPr>
          <w:rFonts w:eastAsia="Times New Roman"/>
          <w:color w:val="000000"/>
        </w:rPr>
      </w:pPr>
    </w:p>
    <w:p w14:paraId="36DB4533" w14:textId="77777777" w:rsidR="002E558F" w:rsidRPr="00B67616" w:rsidRDefault="002E558F" w:rsidP="00B60397">
      <w:pPr>
        <w:pStyle w:val="BodyText"/>
        <w:widowControl/>
        <w:ind w:left="0" w:right="227"/>
        <w:rPr>
          <w:color w:val="000000"/>
        </w:rPr>
      </w:pPr>
      <w:r w:rsidRPr="00B67616">
        <w:rPr>
          <w:color w:val="000000"/>
        </w:rPr>
        <w:t xml:space="preserve">U pacjentów, u których występuje PRES, wskazane jest wczesne zauważenie objawów </w:t>
      </w:r>
      <w:r w:rsidR="00AE17A4" w:rsidRPr="00B67616">
        <w:rPr>
          <w:color w:val="000000"/>
        </w:rPr>
        <w:t>i </w:t>
      </w:r>
      <w:r w:rsidRPr="00B67616">
        <w:rPr>
          <w:color w:val="000000"/>
        </w:rPr>
        <w:t>niezwłoczne</w:t>
      </w:r>
      <w:r w:rsidR="00075AEE" w:rsidRPr="00B67616">
        <w:rPr>
          <w:color w:val="000000"/>
        </w:rPr>
        <w:t xml:space="preserve"> </w:t>
      </w:r>
      <w:r w:rsidRPr="00B67616">
        <w:rPr>
          <w:color w:val="000000"/>
        </w:rPr>
        <w:t>leczenie określonych objawów, w tym kontrola ciśnienia tętniczego krwi (jeżeli zaburzeniu</w:t>
      </w:r>
      <w:r w:rsidR="00075AEE" w:rsidRPr="00B67616">
        <w:rPr>
          <w:color w:val="000000"/>
        </w:rPr>
        <w:t xml:space="preserve"> </w:t>
      </w:r>
      <w:r w:rsidRPr="00B67616">
        <w:rPr>
          <w:color w:val="000000"/>
        </w:rPr>
        <w:t xml:space="preserve">towarzyszy ciężkie niekontrolowane nadciśnienie), oprócz przerwania stosowania </w:t>
      </w:r>
      <w:r w:rsidRPr="00B67616">
        <w:rPr>
          <w:color w:val="000000"/>
        </w:rPr>
        <w:lastRenderedPageBreak/>
        <w:t>bewacyzumabu.</w:t>
      </w:r>
      <w:r w:rsidR="001A753C" w:rsidRPr="00B67616">
        <w:rPr>
          <w:color w:val="000000"/>
        </w:rPr>
        <w:t xml:space="preserve"> </w:t>
      </w:r>
      <w:r w:rsidRPr="00B67616">
        <w:rPr>
          <w:color w:val="000000"/>
        </w:rPr>
        <w:t>Objawy zwykle ustępują lub ulegają złagodzeniu w ciągu kilku dni po przerwaniu leczenia,</w:t>
      </w:r>
      <w:r w:rsidR="00075AEE" w:rsidRPr="00B67616">
        <w:rPr>
          <w:color w:val="000000"/>
        </w:rPr>
        <w:t xml:space="preserve"> </w:t>
      </w:r>
      <w:r w:rsidRPr="00B67616">
        <w:rPr>
          <w:color w:val="000000"/>
        </w:rPr>
        <w:t xml:space="preserve">aczkolwiek </w:t>
      </w:r>
      <w:r w:rsidR="00717A56" w:rsidRPr="00B67616">
        <w:rPr>
          <w:color w:val="000000"/>
        </w:rPr>
        <w:t>u </w:t>
      </w:r>
      <w:r w:rsidRPr="00B67616">
        <w:rPr>
          <w:color w:val="000000"/>
        </w:rPr>
        <w:t>niektórych pacjentów pozostają pewne następstwa neurologiczne. Nie ma danych</w:t>
      </w:r>
      <w:r w:rsidR="00075AEE" w:rsidRPr="00B67616">
        <w:rPr>
          <w:color w:val="000000"/>
        </w:rPr>
        <w:t xml:space="preserve"> </w:t>
      </w:r>
      <w:r w:rsidRPr="00B67616">
        <w:rPr>
          <w:color w:val="000000"/>
        </w:rPr>
        <w:t xml:space="preserve">dotyczących bezpieczeństwa ponownego zastosowania bewacyzumabu u pacjentów, </w:t>
      </w:r>
      <w:r w:rsidR="00AE17A4" w:rsidRPr="00B67616">
        <w:rPr>
          <w:color w:val="000000"/>
        </w:rPr>
        <w:t>u </w:t>
      </w:r>
      <w:r w:rsidRPr="00B67616">
        <w:rPr>
          <w:color w:val="000000"/>
        </w:rPr>
        <w:t>których</w:t>
      </w:r>
      <w:r w:rsidR="00075AEE" w:rsidRPr="00B67616">
        <w:rPr>
          <w:color w:val="000000"/>
        </w:rPr>
        <w:t xml:space="preserve"> </w:t>
      </w:r>
      <w:r w:rsidRPr="00B67616">
        <w:rPr>
          <w:color w:val="000000"/>
        </w:rPr>
        <w:t>wcześniej wystąpił PRES.</w:t>
      </w:r>
    </w:p>
    <w:p w14:paraId="14FA91C4" w14:textId="77777777" w:rsidR="002E558F" w:rsidRPr="00B67616" w:rsidRDefault="002E558F" w:rsidP="00B60397">
      <w:pPr>
        <w:pStyle w:val="BodyText"/>
        <w:widowControl/>
        <w:ind w:left="0" w:right="227"/>
        <w:rPr>
          <w:color w:val="000000"/>
        </w:rPr>
      </w:pPr>
    </w:p>
    <w:p w14:paraId="6BB6D6AE" w14:textId="77777777" w:rsidR="002E558F" w:rsidRPr="00B67616" w:rsidRDefault="002E558F" w:rsidP="00B60397">
      <w:pPr>
        <w:pStyle w:val="BodyText"/>
        <w:widowControl/>
        <w:ind w:left="0" w:right="227"/>
        <w:rPr>
          <w:color w:val="000000"/>
        </w:rPr>
      </w:pPr>
      <w:r w:rsidRPr="00B67616">
        <w:rPr>
          <w:color w:val="000000"/>
        </w:rPr>
        <w:t>W badaniach klinicznych zgłoszono łącznie 8 przypadków PRES. Spośród tych 8 przypadków</w:t>
      </w:r>
      <w:r w:rsidR="00075AEE" w:rsidRPr="00B67616">
        <w:rPr>
          <w:color w:val="000000"/>
        </w:rPr>
        <w:t xml:space="preserve"> </w:t>
      </w:r>
      <w:r w:rsidR="00AE17A4" w:rsidRPr="00B67616">
        <w:rPr>
          <w:color w:val="000000"/>
        </w:rPr>
        <w:t>w </w:t>
      </w:r>
      <w:r w:rsidRPr="00B67616">
        <w:rPr>
          <w:color w:val="000000"/>
        </w:rPr>
        <w:t>dwóch rozpoznanie nie zostało potwierdzone za pomocą MRI.</w:t>
      </w:r>
    </w:p>
    <w:p w14:paraId="6056C02E" w14:textId="77777777" w:rsidR="002E558F" w:rsidRPr="00B67616" w:rsidRDefault="002E558F" w:rsidP="00B60397">
      <w:pPr>
        <w:pStyle w:val="BodyText"/>
        <w:widowControl/>
        <w:ind w:left="0" w:right="227"/>
        <w:rPr>
          <w:color w:val="000000"/>
        </w:rPr>
      </w:pPr>
    </w:p>
    <w:p w14:paraId="7B177EFF" w14:textId="77777777" w:rsidR="002E558F" w:rsidRPr="00B67616" w:rsidRDefault="002E558F" w:rsidP="00B60397">
      <w:pPr>
        <w:pStyle w:val="BodyText"/>
        <w:widowControl/>
        <w:ind w:left="0" w:right="227"/>
        <w:rPr>
          <w:i/>
          <w:color w:val="000000"/>
          <w:u w:val="single"/>
        </w:rPr>
      </w:pPr>
      <w:r w:rsidRPr="00B67616">
        <w:rPr>
          <w:i/>
          <w:color w:val="000000"/>
          <w:u w:val="single"/>
        </w:rPr>
        <w:t xml:space="preserve">Białkomocz </w:t>
      </w:r>
      <w:r w:rsidRPr="00B67616">
        <w:rPr>
          <w:iCs/>
          <w:color w:val="000000"/>
          <w:u w:val="single"/>
        </w:rPr>
        <w:t>(patrz punkt 4.4)</w:t>
      </w:r>
    </w:p>
    <w:p w14:paraId="4F6FF81E" w14:textId="77777777" w:rsidR="002E558F" w:rsidRPr="00B67616" w:rsidRDefault="002E558F" w:rsidP="00B60397">
      <w:pPr>
        <w:pStyle w:val="BodyText"/>
        <w:widowControl/>
        <w:ind w:left="0" w:right="227"/>
        <w:rPr>
          <w:i/>
          <w:color w:val="000000"/>
          <w:u w:val="single"/>
        </w:rPr>
      </w:pPr>
    </w:p>
    <w:p w14:paraId="158E7DEE" w14:textId="77777777" w:rsidR="002E558F" w:rsidRPr="00B67616" w:rsidRDefault="002E558F" w:rsidP="00B60397">
      <w:pPr>
        <w:pStyle w:val="BodyText"/>
        <w:widowControl/>
        <w:ind w:left="0" w:right="227"/>
        <w:rPr>
          <w:color w:val="000000"/>
        </w:rPr>
      </w:pPr>
      <w:r w:rsidRPr="00B67616">
        <w:rPr>
          <w:color w:val="000000"/>
        </w:rPr>
        <w:t>W badaniach klinicznych, białkomocz był obserwowany w zakresie od 0,7% do 54,7% w grupie</w:t>
      </w:r>
      <w:r w:rsidR="00075AEE" w:rsidRPr="00B67616">
        <w:rPr>
          <w:color w:val="000000"/>
        </w:rPr>
        <w:t xml:space="preserve"> </w:t>
      </w:r>
      <w:r w:rsidRPr="00B67616">
        <w:rPr>
          <w:color w:val="000000"/>
        </w:rPr>
        <w:t>pacjentów przyjmujących bewacyzumab.</w:t>
      </w:r>
    </w:p>
    <w:p w14:paraId="1681BD93" w14:textId="77777777" w:rsidR="002E558F" w:rsidRPr="00B67616" w:rsidRDefault="002E558F" w:rsidP="00B60397">
      <w:pPr>
        <w:pStyle w:val="BodyText"/>
        <w:widowControl/>
        <w:ind w:left="0" w:right="227"/>
        <w:rPr>
          <w:color w:val="000000"/>
        </w:rPr>
      </w:pPr>
    </w:p>
    <w:p w14:paraId="0A526707" w14:textId="77777777" w:rsidR="002E558F" w:rsidRPr="00B67616" w:rsidRDefault="002E558F" w:rsidP="00B60397">
      <w:pPr>
        <w:pStyle w:val="BodyText"/>
        <w:widowControl/>
        <w:ind w:left="0" w:right="227"/>
        <w:rPr>
          <w:color w:val="000000"/>
        </w:rPr>
      </w:pPr>
      <w:r w:rsidRPr="00B67616">
        <w:rPr>
          <w:color w:val="000000"/>
        </w:rPr>
        <w:t>Białkomocz w zależności od ciężkości mógł mieć postać od klinicznie bezobjawowej, przemijającej,</w:t>
      </w:r>
      <w:r w:rsidR="00075AEE" w:rsidRPr="00B67616">
        <w:rPr>
          <w:color w:val="000000"/>
        </w:rPr>
        <w:t xml:space="preserve"> </w:t>
      </w:r>
      <w:r w:rsidR="00717A56" w:rsidRPr="00B67616">
        <w:rPr>
          <w:color w:val="000000"/>
        </w:rPr>
        <w:t>w </w:t>
      </w:r>
      <w:r w:rsidRPr="00B67616">
        <w:rPr>
          <w:color w:val="000000"/>
        </w:rPr>
        <w:t>postaci śladowego białkomoczu aż do zespołu nerczycowego, w większości przypadków</w:t>
      </w:r>
      <w:r w:rsidR="001A753C" w:rsidRPr="00B67616">
        <w:rPr>
          <w:color w:val="000000"/>
        </w:rPr>
        <w:t xml:space="preserve"> </w:t>
      </w:r>
      <w:r w:rsidRPr="00B67616">
        <w:rPr>
          <w:color w:val="000000"/>
        </w:rPr>
        <w:t xml:space="preserve">białkomocz był stopnia 1 (NCI-CTCAE v.3). Białkomocz stopnia 3 występował </w:t>
      </w:r>
      <w:r w:rsidR="00AE17A4" w:rsidRPr="00B67616">
        <w:rPr>
          <w:color w:val="000000"/>
        </w:rPr>
        <w:t>z </w:t>
      </w:r>
      <w:r w:rsidRPr="00B67616">
        <w:rPr>
          <w:color w:val="000000"/>
        </w:rPr>
        <w:t xml:space="preserve">częstością do 10,9% leczonych pacjentów. Białkomocz stopnia 4 (zespół nerczycowy) był obserwowany u maksymalnie 1,4% leczonych pacjentów. Przed rozpoczęciem leczenia produktem Zirabev zaleca się wykonanie badania dotyczące białkomoczu. W większości badań klinicznych białkomocz dobowy był większy lub równy 2 g na dobę i prowadził do przerwania stosowania </w:t>
      </w:r>
      <w:r w:rsidR="00D95168" w:rsidRPr="00B67616">
        <w:rPr>
          <w:color w:val="000000"/>
        </w:rPr>
        <w:t xml:space="preserve">bewacyzumabu </w:t>
      </w:r>
      <w:r w:rsidRPr="00B67616">
        <w:rPr>
          <w:color w:val="000000"/>
        </w:rPr>
        <w:t>do powrotu do stężenia mniejszego niż 2 g na dobę.</w:t>
      </w:r>
    </w:p>
    <w:p w14:paraId="16473AFB" w14:textId="77777777" w:rsidR="002E558F" w:rsidRPr="00B67616" w:rsidRDefault="002E558F" w:rsidP="00B60397">
      <w:pPr>
        <w:pStyle w:val="BodyText"/>
        <w:widowControl/>
        <w:ind w:left="0" w:right="227"/>
        <w:rPr>
          <w:i/>
          <w:color w:val="000000"/>
          <w:u w:val="single"/>
        </w:rPr>
      </w:pPr>
    </w:p>
    <w:p w14:paraId="45AE74F1" w14:textId="77777777" w:rsidR="0052085E" w:rsidRPr="00B67616" w:rsidRDefault="0052085E" w:rsidP="00B60397">
      <w:pPr>
        <w:widowControl/>
        <w:rPr>
          <w:rFonts w:eastAsia="Times New Roman"/>
          <w:i/>
          <w:color w:val="000000"/>
          <w:u w:val="single"/>
        </w:rPr>
      </w:pPr>
      <w:r w:rsidRPr="00B67616">
        <w:rPr>
          <w:rFonts w:eastAsia="Times New Roman"/>
          <w:i/>
          <w:color w:val="000000"/>
          <w:u w:val="single"/>
        </w:rPr>
        <w:t xml:space="preserve">Krwotoki </w:t>
      </w:r>
      <w:r w:rsidRPr="00B67616">
        <w:rPr>
          <w:rFonts w:eastAsia="Times New Roman"/>
          <w:iCs/>
          <w:color w:val="000000"/>
          <w:u w:val="single"/>
        </w:rPr>
        <w:t>(patrz punkt 4.4)</w:t>
      </w:r>
    </w:p>
    <w:p w14:paraId="50C91F83" w14:textId="77777777" w:rsidR="0052085E" w:rsidRPr="00B67616" w:rsidRDefault="0052085E" w:rsidP="00B60397">
      <w:pPr>
        <w:widowControl/>
        <w:rPr>
          <w:rFonts w:eastAsia="Times New Roman"/>
          <w:color w:val="000000"/>
        </w:rPr>
      </w:pPr>
    </w:p>
    <w:p w14:paraId="4ECAB5E3" w14:textId="77777777" w:rsidR="0052085E" w:rsidRPr="00B67616" w:rsidRDefault="0052085E" w:rsidP="00B60397">
      <w:pPr>
        <w:widowControl/>
        <w:rPr>
          <w:rFonts w:eastAsia="Times New Roman"/>
          <w:color w:val="000000"/>
        </w:rPr>
      </w:pPr>
      <w:r w:rsidRPr="00B67616">
        <w:rPr>
          <w:rFonts w:eastAsia="Times New Roman"/>
          <w:color w:val="000000"/>
        </w:rPr>
        <w:t>W badaniach klinicznych we wszystkich wskazaniach, całkowita częstość występowania krwawienia</w:t>
      </w:r>
      <w:r w:rsidR="00075AEE" w:rsidRPr="00B67616">
        <w:rPr>
          <w:rFonts w:eastAsia="Times New Roman"/>
          <w:color w:val="000000"/>
        </w:rPr>
        <w:t xml:space="preserve"> </w:t>
      </w:r>
      <w:r w:rsidRPr="00B67616">
        <w:rPr>
          <w:rFonts w:eastAsia="Times New Roman"/>
          <w:color w:val="000000"/>
        </w:rPr>
        <w:t>stopnia 3-5 wg</w:t>
      </w:r>
      <w:r w:rsidR="00243B77" w:rsidRPr="00B67616">
        <w:rPr>
          <w:rFonts w:eastAsia="Times New Roman"/>
          <w:color w:val="000000"/>
        </w:rPr>
        <w:t>.</w:t>
      </w:r>
      <w:r w:rsidRPr="00B67616">
        <w:rPr>
          <w:rFonts w:eastAsia="Times New Roman"/>
          <w:color w:val="000000"/>
        </w:rPr>
        <w:t xml:space="preserve"> skali (NCI-CTCAE v.3) wynosiła od 0,4% do 6,9% chorych otrzymujących </w:t>
      </w:r>
      <w:r w:rsidR="000753F5" w:rsidRPr="00B67616">
        <w:rPr>
          <w:rFonts w:eastAsia="Times New Roman"/>
          <w:color w:val="000000"/>
        </w:rPr>
        <w:t>bewacyzumab</w:t>
      </w:r>
      <w:r w:rsidRPr="00B67616">
        <w:rPr>
          <w:rFonts w:eastAsia="Times New Roman"/>
          <w:color w:val="000000"/>
        </w:rPr>
        <w:t>, w porównaniu do maksymalnie 4,5% pacjentów w grupie kontrolnej otrzymującej</w:t>
      </w:r>
      <w:r w:rsidR="00075AEE" w:rsidRPr="00B67616">
        <w:rPr>
          <w:rFonts w:eastAsia="Times New Roman"/>
          <w:color w:val="000000"/>
        </w:rPr>
        <w:t xml:space="preserve"> </w:t>
      </w:r>
      <w:r w:rsidRPr="00B67616">
        <w:rPr>
          <w:rFonts w:eastAsia="Times New Roman"/>
          <w:color w:val="000000"/>
        </w:rPr>
        <w:t>chemioterapię.</w:t>
      </w:r>
    </w:p>
    <w:p w14:paraId="51B0A260" w14:textId="77777777" w:rsidR="0052085E" w:rsidRPr="00B67616" w:rsidRDefault="0052085E" w:rsidP="00B60397">
      <w:pPr>
        <w:widowControl/>
        <w:rPr>
          <w:rFonts w:eastAsia="Times New Roman"/>
          <w:color w:val="000000"/>
        </w:rPr>
      </w:pPr>
    </w:p>
    <w:p w14:paraId="00521FB6" w14:textId="77777777" w:rsidR="0052085E" w:rsidRPr="00B67616" w:rsidRDefault="0052085E" w:rsidP="00B60397">
      <w:pPr>
        <w:widowControl/>
        <w:rPr>
          <w:rFonts w:eastAsia="Times New Roman"/>
          <w:color w:val="000000"/>
        </w:rPr>
      </w:pPr>
      <w:r w:rsidRPr="00B67616">
        <w:rPr>
          <w:rFonts w:eastAsia="Times New Roman"/>
          <w:color w:val="000000"/>
        </w:rPr>
        <w:t>W badaniu klinicznym u pacjentek z przetrwałym, nawrotowym lub przerzutowym rakiem szyjki</w:t>
      </w:r>
      <w:r w:rsidR="00075AEE" w:rsidRPr="00B67616">
        <w:rPr>
          <w:rFonts w:eastAsia="Times New Roman"/>
          <w:color w:val="000000"/>
        </w:rPr>
        <w:t xml:space="preserve"> </w:t>
      </w:r>
      <w:r w:rsidRPr="00B67616">
        <w:rPr>
          <w:rFonts w:eastAsia="Times New Roman"/>
          <w:color w:val="000000"/>
        </w:rPr>
        <w:t>macicy (badanie GOG-0240), krwawienia stopnia 3-5 były opisywane u 8.3% pacjentek leczonych</w:t>
      </w:r>
      <w:r w:rsidR="00075AEE" w:rsidRPr="00B67616">
        <w:rPr>
          <w:rFonts w:eastAsia="Times New Roman"/>
          <w:color w:val="000000"/>
        </w:rPr>
        <w:t xml:space="preserve"> </w:t>
      </w:r>
      <w:r w:rsidR="000753F5" w:rsidRPr="00B67616">
        <w:rPr>
          <w:rFonts w:eastAsia="Times New Roman"/>
          <w:color w:val="000000"/>
        </w:rPr>
        <w:t>bewacyzumabem</w:t>
      </w:r>
      <w:r w:rsidRPr="00B67616">
        <w:rPr>
          <w:rFonts w:eastAsia="Times New Roman"/>
          <w:color w:val="000000"/>
        </w:rPr>
        <w:t xml:space="preserve"> w skojarzeniu z paklitakselem i topotekanem w porównaniu do 4.6% w grupie</w:t>
      </w:r>
      <w:r w:rsidR="00075AEE" w:rsidRPr="00B67616">
        <w:rPr>
          <w:rFonts w:eastAsia="Times New Roman"/>
          <w:color w:val="000000"/>
        </w:rPr>
        <w:t xml:space="preserve"> </w:t>
      </w:r>
      <w:r w:rsidRPr="00B67616">
        <w:rPr>
          <w:rFonts w:eastAsia="Times New Roman"/>
          <w:color w:val="000000"/>
        </w:rPr>
        <w:t>chorych leczonych paklitakselem i topotekanem.</w:t>
      </w:r>
    </w:p>
    <w:p w14:paraId="69972CA2" w14:textId="77777777" w:rsidR="0052085E" w:rsidRPr="00B67616" w:rsidRDefault="0052085E" w:rsidP="00B60397">
      <w:pPr>
        <w:widowControl/>
        <w:rPr>
          <w:rFonts w:eastAsia="Times New Roman"/>
          <w:color w:val="000000"/>
        </w:rPr>
      </w:pPr>
    </w:p>
    <w:p w14:paraId="67982070" w14:textId="77777777" w:rsidR="0052085E" w:rsidRPr="00B67616" w:rsidRDefault="0052085E" w:rsidP="00B60397">
      <w:pPr>
        <w:widowControl/>
        <w:rPr>
          <w:rFonts w:eastAsia="Times New Roman"/>
          <w:color w:val="000000"/>
        </w:rPr>
      </w:pPr>
      <w:r w:rsidRPr="00B67616">
        <w:rPr>
          <w:rFonts w:eastAsia="Times New Roman"/>
          <w:color w:val="000000"/>
        </w:rPr>
        <w:t>Krwotoki obserwowane w badaniach klinicznych były głównie krwotokami związanymi z guzem</w:t>
      </w:r>
      <w:r w:rsidR="00075AEE" w:rsidRPr="00B67616">
        <w:rPr>
          <w:rFonts w:eastAsia="Times New Roman"/>
          <w:color w:val="000000"/>
        </w:rPr>
        <w:t xml:space="preserve"> </w:t>
      </w:r>
      <w:r w:rsidRPr="00B67616">
        <w:rPr>
          <w:rFonts w:eastAsia="Times New Roman"/>
          <w:color w:val="000000"/>
        </w:rPr>
        <w:t>(patrz poniżej) i krwawieniami z błon śluzowych o niewielkim nasileniu (np. krwawienie z nosa).</w:t>
      </w:r>
    </w:p>
    <w:p w14:paraId="52214BE4" w14:textId="77777777" w:rsidR="000753F5" w:rsidRPr="00B67616" w:rsidRDefault="000753F5" w:rsidP="00B60397">
      <w:pPr>
        <w:widowControl/>
        <w:rPr>
          <w:rFonts w:eastAsia="Times New Roman"/>
          <w:i/>
          <w:color w:val="000000"/>
          <w:u w:val="single"/>
        </w:rPr>
      </w:pPr>
    </w:p>
    <w:p w14:paraId="6269568C" w14:textId="77777777" w:rsidR="0052085E" w:rsidRPr="00B67616" w:rsidRDefault="0052085E" w:rsidP="006D26C7">
      <w:pPr>
        <w:keepNext/>
        <w:keepLines/>
        <w:widowControl/>
        <w:rPr>
          <w:rFonts w:eastAsia="Times New Roman"/>
          <w:i/>
          <w:color w:val="000000"/>
          <w:u w:val="single"/>
        </w:rPr>
      </w:pPr>
      <w:r w:rsidRPr="00B67616">
        <w:rPr>
          <w:rFonts w:eastAsia="Times New Roman"/>
          <w:i/>
          <w:color w:val="000000"/>
          <w:u w:val="single"/>
        </w:rPr>
        <w:t xml:space="preserve">Krwotoki związane z guzem </w:t>
      </w:r>
      <w:r w:rsidRPr="00B67616">
        <w:rPr>
          <w:rFonts w:eastAsia="Times New Roman"/>
          <w:iCs/>
          <w:color w:val="000000"/>
          <w:u w:val="single"/>
        </w:rPr>
        <w:t>(patrz punkt 4.4)</w:t>
      </w:r>
    </w:p>
    <w:p w14:paraId="7E2A2833" w14:textId="77777777" w:rsidR="000753F5" w:rsidRPr="00B67616" w:rsidRDefault="000753F5" w:rsidP="00B60397">
      <w:pPr>
        <w:widowControl/>
        <w:rPr>
          <w:rFonts w:eastAsia="Times New Roman"/>
          <w:i/>
          <w:color w:val="000000"/>
          <w:u w:val="single"/>
        </w:rPr>
      </w:pPr>
    </w:p>
    <w:p w14:paraId="32552995" w14:textId="77777777" w:rsidR="0052085E" w:rsidRPr="00B67616" w:rsidRDefault="0052085E" w:rsidP="00B60397">
      <w:pPr>
        <w:widowControl/>
        <w:rPr>
          <w:rFonts w:eastAsia="Times New Roman"/>
          <w:color w:val="000000"/>
        </w:rPr>
      </w:pPr>
      <w:r w:rsidRPr="00B67616">
        <w:rPr>
          <w:rFonts w:eastAsia="Times New Roman"/>
          <w:color w:val="000000"/>
        </w:rPr>
        <w:t>Ciężkie lub intensywne krwotoki płucne i (lub) krwioplucie obserwowano głównie u chorych na</w:t>
      </w:r>
      <w:r w:rsidR="00075AEE" w:rsidRPr="00B67616">
        <w:rPr>
          <w:rFonts w:eastAsia="Times New Roman"/>
          <w:color w:val="000000"/>
        </w:rPr>
        <w:t xml:space="preserve"> </w:t>
      </w:r>
      <w:r w:rsidRPr="00B67616">
        <w:rPr>
          <w:rFonts w:eastAsia="Times New Roman"/>
          <w:color w:val="000000"/>
        </w:rPr>
        <w:t>niedrobnokomórkowego raka płuca. Do możliwych czynników ryzyka należą: płaskonabłonkowy typ</w:t>
      </w:r>
      <w:r w:rsidR="00075AEE" w:rsidRPr="00B67616">
        <w:rPr>
          <w:rFonts w:eastAsia="Times New Roman"/>
          <w:color w:val="000000"/>
        </w:rPr>
        <w:t xml:space="preserve"> </w:t>
      </w:r>
      <w:r w:rsidRPr="00B67616">
        <w:rPr>
          <w:rFonts w:eastAsia="Times New Roman"/>
          <w:color w:val="000000"/>
        </w:rPr>
        <w:t>histologiczny, stosowanie leków przeciwreumatycznych i (lub) przeciwzapalnych, stosowanie leków</w:t>
      </w:r>
      <w:r w:rsidR="00075AEE" w:rsidRPr="00B67616">
        <w:rPr>
          <w:rFonts w:eastAsia="Times New Roman"/>
          <w:color w:val="000000"/>
        </w:rPr>
        <w:t xml:space="preserve"> </w:t>
      </w:r>
      <w:r w:rsidRPr="00B67616">
        <w:rPr>
          <w:rFonts w:eastAsia="Times New Roman"/>
          <w:color w:val="000000"/>
        </w:rPr>
        <w:t xml:space="preserve">przeciwzakrzepowych, wcześniej stosowana radioterapia, leczenie </w:t>
      </w:r>
      <w:r w:rsidR="000753F5" w:rsidRPr="00B67616">
        <w:rPr>
          <w:rFonts w:eastAsia="Times New Roman"/>
          <w:color w:val="000000"/>
        </w:rPr>
        <w:t>bewacyzumabem</w:t>
      </w:r>
      <w:r w:rsidRPr="00B67616">
        <w:rPr>
          <w:rFonts w:eastAsia="Times New Roman"/>
          <w:color w:val="000000"/>
        </w:rPr>
        <w:t>, miażdżyca</w:t>
      </w:r>
      <w:r w:rsidR="00075AEE" w:rsidRPr="00B67616">
        <w:rPr>
          <w:rFonts w:eastAsia="Times New Roman"/>
          <w:color w:val="000000"/>
        </w:rPr>
        <w:t xml:space="preserve"> </w:t>
      </w:r>
      <w:r w:rsidRPr="00B67616">
        <w:rPr>
          <w:rFonts w:eastAsia="Times New Roman"/>
          <w:color w:val="000000"/>
        </w:rPr>
        <w:t xml:space="preserve">tętnic </w:t>
      </w:r>
      <w:r w:rsidR="00717A56" w:rsidRPr="00B67616">
        <w:rPr>
          <w:rFonts w:eastAsia="Times New Roman"/>
          <w:color w:val="000000"/>
        </w:rPr>
        <w:t>w</w:t>
      </w:r>
      <w:r w:rsidR="00717A56" w:rsidRPr="00B67616">
        <w:rPr>
          <w:color w:val="000000"/>
        </w:rPr>
        <w:t> </w:t>
      </w:r>
      <w:r w:rsidRPr="00B67616">
        <w:rPr>
          <w:rFonts w:eastAsia="Times New Roman"/>
          <w:color w:val="000000"/>
        </w:rPr>
        <w:t>wywiadzie, guz zlokalizowany centralnie oraz powstawanie jam w obrębie guza podczas</w:t>
      </w:r>
      <w:r w:rsidR="00075AEE" w:rsidRPr="00B67616">
        <w:rPr>
          <w:rFonts w:eastAsia="Times New Roman"/>
          <w:color w:val="000000"/>
        </w:rPr>
        <w:t xml:space="preserve"> </w:t>
      </w:r>
      <w:r w:rsidRPr="00B67616">
        <w:rPr>
          <w:rFonts w:eastAsia="Times New Roman"/>
          <w:color w:val="000000"/>
        </w:rPr>
        <w:t>leczenia. Jedynymi czynnikami wskazującymi na statystycznie istotną zależność z występowaniem</w:t>
      </w:r>
      <w:r w:rsidR="00075AEE" w:rsidRPr="00B67616">
        <w:rPr>
          <w:rFonts w:eastAsia="Times New Roman"/>
          <w:color w:val="000000"/>
        </w:rPr>
        <w:t xml:space="preserve"> </w:t>
      </w:r>
      <w:r w:rsidRPr="00B67616">
        <w:rPr>
          <w:rFonts w:eastAsia="Times New Roman"/>
          <w:color w:val="000000"/>
        </w:rPr>
        <w:t xml:space="preserve">krwawień były leczenie </w:t>
      </w:r>
      <w:r w:rsidR="000753F5" w:rsidRPr="00B67616">
        <w:rPr>
          <w:rFonts w:eastAsia="Times New Roman"/>
          <w:color w:val="000000"/>
        </w:rPr>
        <w:t>bewacyzumabem</w:t>
      </w:r>
      <w:r w:rsidRPr="00B67616">
        <w:rPr>
          <w:rFonts w:eastAsia="Times New Roman"/>
          <w:color w:val="000000"/>
        </w:rPr>
        <w:t xml:space="preserve"> oraz rak płaskonabłonkowy. Pac</w:t>
      </w:r>
      <w:r w:rsidR="000753F5" w:rsidRPr="00B67616">
        <w:rPr>
          <w:rFonts w:eastAsia="Times New Roman"/>
          <w:color w:val="000000"/>
        </w:rPr>
        <w:t xml:space="preserve">jenci z </w:t>
      </w:r>
      <w:r w:rsidRPr="00B67616">
        <w:rPr>
          <w:rFonts w:eastAsia="Times New Roman"/>
          <w:color w:val="000000"/>
        </w:rPr>
        <w:t>niedrobnokomórkowym rakiem płuca ze stwierdzonym płaskonabłonkowym typem histologicznym</w:t>
      </w:r>
      <w:r w:rsidR="00075AEE" w:rsidRPr="00B67616">
        <w:rPr>
          <w:rFonts w:eastAsia="Times New Roman"/>
          <w:color w:val="000000"/>
        </w:rPr>
        <w:t xml:space="preserve"> </w:t>
      </w:r>
      <w:r w:rsidRPr="00B67616">
        <w:rPr>
          <w:rFonts w:eastAsia="Times New Roman"/>
          <w:color w:val="000000"/>
        </w:rPr>
        <w:t>lub mieszanym typem komórek z przewagą typu płaskonabłonkowego byli wyłączani z dalszych</w:t>
      </w:r>
      <w:r w:rsidR="00AE17A4" w:rsidRPr="00B67616">
        <w:rPr>
          <w:rFonts w:eastAsia="Times New Roman"/>
          <w:color w:val="000000"/>
        </w:rPr>
        <w:t xml:space="preserve"> </w:t>
      </w:r>
      <w:r w:rsidRPr="00B67616">
        <w:rPr>
          <w:rFonts w:eastAsia="Times New Roman"/>
          <w:color w:val="000000"/>
        </w:rPr>
        <w:t>badań fazy III, zaś pacjenci bez weryfikacji histologicznej nowotworu byli włączani do badań.</w:t>
      </w:r>
    </w:p>
    <w:p w14:paraId="0829191E" w14:textId="77777777" w:rsidR="000753F5" w:rsidRPr="00B67616" w:rsidRDefault="000753F5" w:rsidP="00B60397">
      <w:pPr>
        <w:widowControl/>
        <w:rPr>
          <w:rFonts w:eastAsia="Times New Roman"/>
          <w:color w:val="000000"/>
        </w:rPr>
      </w:pPr>
    </w:p>
    <w:p w14:paraId="2BB53B2A" w14:textId="77777777" w:rsidR="0052085E" w:rsidRPr="00B67616" w:rsidRDefault="0052085E" w:rsidP="00B60397">
      <w:pPr>
        <w:widowControl/>
        <w:rPr>
          <w:rFonts w:eastAsia="Times New Roman"/>
          <w:color w:val="000000"/>
        </w:rPr>
      </w:pPr>
      <w:r w:rsidRPr="00B67616">
        <w:rPr>
          <w:rFonts w:eastAsia="Times New Roman"/>
          <w:color w:val="000000"/>
        </w:rPr>
        <w:t xml:space="preserve">W grupie pacjentów z niedrobnokomórkowym rakiem płuca, z wyjątkiem pacjentów z rakiem </w:t>
      </w:r>
      <w:r w:rsidR="00AE17A4" w:rsidRPr="00B67616">
        <w:rPr>
          <w:rFonts w:eastAsia="Times New Roman"/>
          <w:color w:val="000000"/>
        </w:rPr>
        <w:t>z </w:t>
      </w:r>
      <w:r w:rsidRPr="00B67616">
        <w:rPr>
          <w:rFonts w:eastAsia="Times New Roman"/>
          <w:color w:val="000000"/>
        </w:rPr>
        <w:t>przewagą komórek typu płaskonabłonkowego, obserwowano incydenty krwotoczne wszystkich stopni</w:t>
      </w:r>
      <w:r w:rsidR="00075AEE" w:rsidRPr="00B67616">
        <w:rPr>
          <w:rFonts w:eastAsia="Times New Roman"/>
          <w:color w:val="000000"/>
        </w:rPr>
        <w:t xml:space="preserve"> </w:t>
      </w:r>
      <w:r w:rsidRPr="00B67616">
        <w:rPr>
          <w:rFonts w:eastAsia="Times New Roman"/>
          <w:color w:val="000000"/>
        </w:rPr>
        <w:t xml:space="preserve">z częstością do 9,3% w grupie leczonych </w:t>
      </w:r>
      <w:r w:rsidR="000753F5" w:rsidRPr="00B67616">
        <w:rPr>
          <w:rFonts w:eastAsia="Times New Roman"/>
          <w:color w:val="000000"/>
        </w:rPr>
        <w:t>bewacyzumabem</w:t>
      </w:r>
      <w:r w:rsidRPr="00B67616">
        <w:rPr>
          <w:rFonts w:eastAsia="Times New Roman"/>
          <w:color w:val="000000"/>
        </w:rPr>
        <w:t xml:space="preserve"> i chemioterapią w porównaniu do nie</w:t>
      </w:r>
      <w:r w:rsidR="00075AEE" w:rsidRPr="00B67616">
        <w:rPr>
          <w:rFonts w:eastAsia="Times New Roman"/>
          <w:color w:val="000000"/>
        </w:rPr>
        <w:t xml:space="preserve"> </w:t>
      </w:r>
      <w:r w:rsidRPr="00B67616">
        <w:rPr>
          <w:rFonts w:eastAsia="Times New Roman"/>
          <w:color w:val="000000"/>
        </w:rPr>
        <w:t xml:space="preserve">więcej niż 5% w grupie pacjentów otrzymujących tylko samą chemioterapię. Krwotok płucny </w:t>
      </w:r>
      <w:r w:rsidR="00AE17A4" w:rsidRPr="00B67616">
        <w:rPr>
          <w:rFonts w:eastAsia="Times New Roman"/>
          <w:color w:val="000000"/>
        </w:rPr>
        <w:t>i </w:t>
      </w:r>
      <w:r w:rsidRPr="00B67616">
        <w:rPr>
          <w:rFonts w:eastAsia="Times New Roman"/>
          <w:color w:val="000000"/>
        </w:rPr>
        <w:t>(lub)</w:t>
      </w:r>
      <w:r w:rsidR="00075AEE" w:rsidRPr="00B67616">
        <w:rPr>
          <w:rFonts w:eastAsia="Times New Roman"/>
          <w:color w:val="000000"/>
        </w:rPr>
        <w:t xml:space="preserve"> </w:t>
      </w:r>
      <w:r w:rsidRPr="00B67616">
        <w:rPr>
          <w:rFonts w:eastAsia="Times New Roman"/>
          <w:color w:val="000000"/>
        </w:rPr>
        <w:t xml:space="preserve">krwioplucie stopnia 3-5 obserwowano maksymalnie u 2,3% pacjentów leczonych </w:t>
      </w:r>
      <w:r w:rsidR="000753F5" w:rsidRPr="00B67616">
        <w:rPr>
          <w:rFonts w:eastAsia="Times New Roman"/>
          <w:color w:val="000000"/>
        </w:rPr>
        <w:t>bewacyzumabem</w:t>
      </w:r>
      <w:r w:rsidRPr="00B67616">
        <w:rPr>
          <w:rFonts w:eastAsia="Times New Roman"/>
          <w:color w:val="000000"/>
        </w:rPr>
        <w:t xml:space="preserve"> i</w:t>
      </w:r>
      <w:r w:rsidR="00075AEE" w:rsidRPr="00B67616">
        <w:rPr>
          <w:rFonts w:eastAsia="Times New Roman"/>
          <w:color w:val="000000"/>
        </w:rPr>
        <w:t xml:space="preserve"> </w:t>
      </w:r>
      <w:r w:rsidRPr="00B67616">
        <w:rPr>
          <w:rFonts w:eastAsia="Times New Roman"/>
          <w:color w:val="000000"/>
        </w:rPr>
        <w:t>chemioterapią w porównaniu do &lt; 1% u otrzymujących tylko samą chemioterapię (NCI-CTCAE v.3).</w:t>
      </w:r>
    </w:p>
    <w:p w14:paraId="62AB74A0" w14:textId="77777777" w:rsidR="0052085E" w:rsidRPr="00B67616" w:rsidRDefault="0052085E" w:rsidP="00B60397">
      <w:pPr>
        <w:widowControl/>
        <w:rPr>
          <w:rFonts w:eastAsia="Times New Roman"/>
          <w:color w:val="000000"/>
        </w:rPr>
      </w:pPr>
      <w:r w:rsidRPr="00B67616">
        <w:rPr>
          <w:rFonts w:eastAsia="Times New Roman"/>
          <w:color w:val="000000"/>
        </w:rPr>
        <w:lastRenderedPageBreak/>
        <w:t>Ciężkie lub intensywne krwotoki płucne i (lub) krwioplucie mogą wystąpić nagle i w prawie dwóch</w:t>
      </w:r>
      <w:r w:rsidR="00075AEE" w:rsidRPr="00B67616">
        <w:rPr>
          <w:rFonts w:eastAsia="Times New Roman"/>
          <w:color w:val="000000"/>
        </w:rPr>
        <w:t xml:space="preserve"> </w:t>
      </w:r>
      <w:r w:rsidRPr="00B67616">
        <w:rPr>
          <w:rFonts w:eastAsia="Times New Roman"/>
          <w:color w:val="000000"/>
        </w:rPr>
        <w:t>trzecich przypadków ciężkiego krwotoku płucnego nastąpił zgon pacjenta.</w:t>
      </w:r>
    </w:p>
    <w:p w14:paraId="66A60B12" w14:textId="77777777" w:rsidR="000753F5" w:rsidRPr="00B67616" w:rsidRDefault="000753F5" w:rsidP="00B60397">
      <w:pPr>
        <w:widowControl/>
        <w:rPr>
          <w:rFonts w:eastAsia="Times New Roman"/>
          <w:color w:val="000000"/>
        </w:rPr>
      </w:pPr>
    </w:p>
    <w:p w14:paraId="0B038F6E" w14:textId="77777777" w:rsidR="0052085E" w:rsidRPr="00B67616" w:rsidRDefault="0052085E" w:rsidP="00B60397">
      <w:pPr>
        <w:widowControl/>
        <w:rPr>
          <w:rFonts w:eastAsia="Times New Roman"/>
          <w:color w:val="000000"/>
        </w:rPr>
      </w:pPr>
      <w:r w:rsidRPr="00B67616">
        <w:rPr>
          <w:rFonts w:eastAsia="Times New Roman"/>
          <w:color w:val="000000"/>
        </w:rPr>
        <w:t xml:space="preserve">U pacjentów z rakiem odbytnicy i okrężnicy obserwowano krwotoki z przewodu pokarmowego, </w:t>
      </w:r>
      <w:r w:rsidR="00AE17A4" w:rsidRPr="00B67616">
        <w:rPr>
          <w:rFonts w:eastAsia="Times New Roman"/>
          <w:color w:val="000000"/>
        </w:rPr>
        <w:t>w </w:t>
      </w:r>
      <w:r w:rsidRPr="00B67616">
        <w:rPr>
          <w:rFonts w:eastAsia="Times New Roman"/>
          <w:color w:val="000000"/>
        </w:rPr>
        <w:t xml:space="preserve">tym krwotoki z odbytnicy oraz smołowate stolce, zakwalifikowane jako krwotoki związane </w:t>
      </w:r>
      <w:r w:rsidR="00AE17A4" w:rsidRPr="00B67616">
        <w:rPr>
          <w:rFonts w:eastAsia="Times New Roman"/>
          <w:color w:val="000000"/>
        </w:rPr>
        <w:t>z </w:t>
      </w:r>
      <w:r w:rsidRPr="00B67616">
        <w:rPr>
          <w:rFonts w:eastAsia="Times New Roman"/>
          <w:color w:val="000000"/>
        </w:rPr>
        <w:t>guzem.</w:t>
      </w:r>
    </w:p>
    <w:p w14:paraId="22A212EE" w14:textId="77777777" w:rsidR="000753F5" w:rsidRPr="00B67616" w:rsidRDefault="000753F5" w:rsidP="00B60397">
      <w:pPr>
        <w:widowControl/>
        <w:rPr>
          <w:rFonts w:eastAsia="Times New Roman"/>
          <w:color w:val="000000"/>
        </w:rPr>
      </w:pPr>
    </w:p>
    <w:p w14:paraId="3EBCEF21" w14:textId="77777777" w:rsidR="00D15122" w:rsidRPr="00B67616" w:rsidRDefault="0052085E" w:rsidP="00B60397">
      <w:pPr>
        <w:widowControl/>
        <w:rPr>
          <w:rFonts w:eastAsia="Times New Roman"/>
          <w:color w:val="000000"/>
        </w:rPr>
      </w:pPr>
      <w:r w:rsidRPr="00B67616">
        <w:rPr>
          <w:rFonts w:eastAsia="Times New Roman"/>
          <w:color w:val="000000"/>
        </w:rPr>
        <w:t xml:space="preserve">Krwotoki związane z guzem były również rzadko obserwowane w innych nowotworach, wliczając </w:t>
      </w:r>
      <w:r w:rsidR="00AE17A4" w:rsidRPr="00B67616">
        <w:rPr>
          <w:rFonts w:eastAsia="Times New Roman"/>
          <w:color w:val="000000"/>
        </w:rPr>
        <w:t>w </w:t>
      </w:r>
      <w:r w:rsidRPr="00B67616">
        <w:rPr>
          <w:rFonts w:eastAsia="Times New Roman"/>
          <w:color w:val="000000"/>
        </w:rPr>
        <w:t xml:space="preserve">to przypadki krwawienia w obrębie ośrodkowego układu nerwowego (OUN) u chorych, </w:t>
      </w:r>
      <w:r w:rsidR="00AE17A4" w:rsidRPr="00B67616">
        <w:rPr>
          <w:rFonts w:eastAsia="Times New Roman"/>
          <w:color w:val="000000"/>
        </w:rPr>
        <w:t>z </w:t>
      </w:r>
      <w:r w:rsidRPr="00B67616">
        <w:rPr>
          <w:rFonts w:eastAsia="Times New Roman"/>
          <w:color w:val="000000"/>
        </w:rPr>
        <w:t>przerzutami</w:t>
      </w:r>
      <w:r w:rsidR="00075AEE" w:rsidRPr="00B67616">
        <w:rPr>
          <w:rFonts w:eastAsia="Times New Roman"/>
          <w:color w:val="000000"/>
        </w:rPr>
        <w:t xml:space="preserve"> </w:t>
      </w:r>
      <w:r w:rsidRPr="00B67616">
        <w:rPr>
          <w:rFonts w:eastAsia="Times New Roman"/>
          <w:color w:val="000000"/>
        </w:rPr>
        <w:t>do OUN (patrz punkt 4.4).</w:t>
      </w:r>
    </w:p>
    <w:p w14:paraId="712EA771" w14:textId="77777777" w:rsidR="0052085E" w:rsidRPr="00B67616" w:rsidRDefault="0052085E" w:rsidP="00B60397">
      <w:pPr>
        <w:widowControl/>
        <w:rPr>
          <w:rFonts w:eastAsia="Times New Roman"/>
          <w:color w:val="000000"/>
        </w:rPr>
      </w:pPr>
    </w:p>
    <w:p w14:paraId="25DA8DD1" w14:textId="77777777" w:rsidR="000753F5" w:rsidRPr="00B67616" w:rsidRDefault="000753F5" w:rsidP="00B60397">
      <w:pPr>
        <w:widowControl/>
        <w:rPr>
          <w:rFonts w:eastAsia="Times New Roman"/>
          <w:color w:val="000000"/>
        </w:rPr>
      </w:pPr>
      <w:r w:rsidRPr="00B67616">
        <w:rPr>
          <w:rFonts w:eastAsia="Times New Roman"/>
          <w:color w:val="000000"/>
        </w:rPr>
        <w:t>Przypadki krwawienia do OUN u pacjentów z nieleczonymi przerzutami do OUN otrzymujących</w:t>
      </w:r>
      <w:r w:rsidR="00075AEE" w:rsidRPr="00B67616">
        <w:rPr>
          <w:rFonts w:eastAsia="Times New Roman"/>
          <w:color w:val="000000"/>
        </w:rPr>
        <w:t xml:space="preserve"> </w:t>
      </w:r>
      <w:r w:rsidRPr="00B67616">
        <w:rPr>
          <w:rFonts w:eastAsia="Times New Roman"/>
          <w:color w:val="000000"/>
        </w:rPr>
        <w:t xml:space="preserve">bewacyzumab nie były oceniane prospektywnie w randomizowanych badaniach klinicznych. </w:t>
      </w:r>
      <w:r w:rsidR="00AE17A4" w:rsidRPr="00B67616">
        <w:rPr>
          <w:rFonts w:eastAsia="Times New Roman"/>
          <w:color w:val="000000"/>
        </w:rPr>
        <w:t>W </w:t>
      </w:r>
      <w:r w:rsidRPr="00B67616">
        <w:rPr>
          <w:rFonts w:eastAsia="Times New Roman"/>
          <w:color w:val="000000"/>
        </w:rPr>
        <w:t xml:space="preserve">analizie retrospektywnej danych z 13 zakończonych randomizowanych badań klinicznych </w:t>
      </w:r>
      <w:r w:rsidR="00AE17A4" w:rsidRPr="00B67616">
        <w:rPr>
          <w:rFonts w:eastAsia="Times New Roman"/>
          <w:color w:val="000000"/>
        </w:rPr>
        <w:t>u </w:t>
      </w:r>
      <w:r w:rsidRPr="00B67616">
        <w:rPr>
          <w:rFonts w:eastAsia="Times New Roman"/>
          <w:color w:val="000000"/>
        </w:rPr>
        <w:t>pacjentów</w:t>
      </w:r>
      <w:r w:rsidR="00075AEE" w:rsidRPr="00B67616">
        <w:rPr>
          <w:rFonts w:eastAsia="Times New Roman"/>
          <w:color w:val="000000"/>
        </w:rPr>
        <w:t xml:space="preserve"> </w:t>
      </w:r>
      <w:r w:rsidRPr="00B67616">
        <w:rPr>
          <w:rFonts w:eastAsia="Times New Roman"/>
          <w:color w:val="000000"/>
        </w:rPr>
        <w:t>z różnymi typami guzów, u 3 z 91 (3,3%) z przerzutami do mózgu leczonych bewacyzumabem</w:t>
      </w:r>
      <w:r w:rsidR="00075AEE" w:rsidRPr="00B67616">
        <w:rPr>
          <w:rFonts w:eastAsia="Times New Roman"/>
          <w:color w:val="000000"/>
        </w:rPr>
        <w:t xml:space="preserve"> </w:t>
      </w:r>
      <w:r w:rsidRPr="00B67616">
        <w:rPr>
          <w:rFonts w:eastAsia="Times New Roman"/>
          <w:color w:val="000000"/>
        </w:rPr>
        <w:t>wystąpiło krwawienie do OUN (wszyscy 4 stopień) w porównaniu do 1 przypadku (stopień 5) z 96</w:t>
      </w:r>
      <w:r w:rsidR="00075AEE" w:rsidRPr="00B67616">
        <w:rPr>
          <w:rFonts w:eastAsia="Times New Roman"/>
          <w:color w:val="000000"/>
        </w:rPr>
        <w:t xml:space="preserve"> </w:t>
      </w:r>
      <w:r w:rsidRPr="00B67616">
        <w:rPr>
          <w:rFonts w:eastAsia="Times New Roman"/>
          <w:color w:val="000000"/>
        </w:rPr>
        <w:t>pacjentów (1%) nie poddanych leczeniu bewacyzumabem. W dwóch kolejnych badaniach u leczonych</w:t>
      </w:r>
      <w:r w:rsidR="00075AEE" w:rsidRPr="00B67616">
        <w:rPr>
          <w:rFonts w:eastAsia="Times New Roman"/>
          <w:color w:val="000000"/>
        </w:rPr>
        <w:t xml:space="preserve"> </w:t>
      </w:r>
      <w:r w:rsidRPr="00B67616">
        <w:rPr>
          <w:rFonts w:eastAsia="Times New Roman"/>
          <w:color w:val="000000"/>
        </w:rPr>
        <w:t>pacjentów z przerzutami do OUN (w których uczestniczyło około 800 pacjentów), w cząstkowej</w:t>
      </w:r>
      <w:r w:rsidR="00075AEE" w:rsidRPr="00B67616">
        <w:rPr>
          <w:rFonts w:eastAsia="Times New Roman"/>
          <w:color w:val="000000"/>
        </w:rPr>
        <w:t xml:space="preserve"> </w:t>
      </w:r>
      <w:r w:rsidRPr="00B67616">
        <w:rPr>
          <w:rFonts w:eastAsia="Times New Roman"/>
          <w:color w:val="000000"/>
        </w:rPr>
        <w:t>analizie bezpieczeństwa, zgłoszono jeden przypadek krwawienia stopnia 2. w grupie 83 pacjentów</w:t>
      </w:r>
      <w:r w:rsidR="00075AEE" w:rsidRPr="00B67616">
        <w:rPr>
          <w:rFonts w:eastAsia="Times New Roman"/>
          <w:color w:val="000000"/>
        </w:rPr>
        <w:t xml:space="preserve"> </w:t>
      </w:r>
      <w:r w:rsidRPr="00B67616">
        <w:rPr>
          <w:rFonts w:eastAsia="Times New Roman"/>
          <w:color w:val="000000"/>
        </w:rPr>
        <w:t>leczonych bewacyzumabem (1,2%) (NCI-CTCAE v.3).</w:t>
      </w:r>
    </w:p>
    <w:p w14:paraId="4C7F56D4" w14:textId="77777777" w:rsidR="000753F5" w:rsidRPr="00B67616" w:rsidRDefault="000753F5" w:rsidP="00B60397">
      <w:pPr>
        <w:widowControl/>
        <w:rPr>
          <w:rFonts w:eastAsia="Times New Roman"/>
          <w:color w:val="000000"/>
        </w:rPr>
      </w:pPr>
    </w:p>
    <w:p w14:paraId="4C32DCEE" w14:textId="77777777" w:rsidR="000753F5" w:rsidRPr="00B67616" w:rsidRDefault="000753F5" w:rsidP="00B60397">
      <w:pPr>
        <w:widowControl/>
        <w:rPr>
          <w:rFonts w:eastAsia="Times New Roman"/>
          <w:color w:val="000000"/>
        </w:rPr>
      </w:pPr>
      <w:r w:rsidRPr="00B67616">
        <w:rPr>
          <w:rFonts w:eastAsia="Times New Roman"/>
          <w:color w:val="000000"/>
        </w:rPr>
        <w:t>We wszystkich badaniach, krwawienia z błon śluzowych były o</w:t>
      </w:r>
      <w:r w:rsidR="002A5D6E" w:rsidRPr="00B67616">
        <w:rPr>
          <w:rFonts w:eastAsia="Times New Roman"/>
          <w:color w:val="000000"/>
        </w:rPr>
        <w:t xml:space="preserve">bserwowane u do </w:t>
      </w:r>
      <w:r w:rsidRPr="00B67616">
        <w:rPr>
          <w:rFonts w:eastAsia="Times New Roman"/>
          <w:color w:val="000000"/>
        </w:rPr>
        <w:t>50% pacjentów otrzymujących bewacyzumab. Były to najczęściej k</w:t>
      </w:r>
      <w:r w:rsidR="002A5D6E" w:rsidRPr="00B67616">
        <w:rPr>
          <w:rFonts w:eastAsia="Times New Roman"/>
          <w:color w:val="000000"/>
        </w:rPr>
        <w:t xml:space="preserve">rwawienia z nosa stopnia 1. </w:t>
      </w:r>
      <w:r w:rsidR="00243B77" w:rsidRPr="00B67616">
        <w:rPr>
          <w:rFonts w:eastAsia="Times New Roman"/>
          <w:color w:val="000000"/>
        </w:rPr>
        <w:t>wg.</w:t>
      </w:r>
      <w:r w:rsidR="002A5D6E" w:rsidRPr="00B67616">
        <w:rPr>
          <w:rFonts w:eastAsia="Times New Roman"/>
          <w:color w:val="000000"/>
        </w:rPr>
        <w:t xml:space="preserve"> </w:t>
      </w:r>
      <w:r w:rsidRPr="00B67616">
        <w:rPr>
          <w:rFonts w:eastAsia="Times New Roman"/>
          <w:color w:val="000000"/>
        </w:rPr>
        <w:t xml:space="preserve">(NCI-CTCAE v.3), które trwały krócej niż 5 minut, ustępowały bez </w:t>
      </w:r>
      <w:r w:rsidR="002A5D6E" w:rsidRPr="00B67616">
        <w:rPr>
          <w:rFonts w:eastAsia="Times New Roman"/>
          <w:color w:val="000000"/>
        </w:rPr>
        <w:t xml:space="preserve">leczenia i nie wymagały żadnych </w:t>
      </w:r>
      <w:r w:rsidRPr="00B67616">
        <w:rPr>
          <w:rFonts w:eastAsia="Times New Roman"/>
          <w:color w:val="000000"/>
        </w:rPr>
        <w:t xml:space="preserve">zmian </w:t>
      </w:r>
      <w:r w:rsidR="00C13CE7" w:rsidRPr="00B67616">
        <w:rPr>
          <w:rFonts w:eastAsia="Times New Roman"/>
          <w:color w:val="000000"/>
        </w:rPr>
        <w:t>w </w:t>
      </w:r>
      <w:r w:rsidRPr="00B67616">
        <w:rPr>
          <w:rFonts w:eastAsia="Times New Roman"/>
          <w:color w:val="000000"/>
        </w:rPr>
        <w:t>sposobie podawania bewacyzumabu. Kliniczne dane dot</w:t>
      </w:r>
      <w:r w:rsidR="002A5D6E" w:rsidRPr="00B67616">
        <w:rPr>
          <w:rFonts w:eastAsia="Times New Roman"/>
          <w:color w:val="000000"/>
        </w:rPr>
        <w:t xml:space="preserve">yczące bezpieczeństwa wskazują, </w:t>
      </w:r>
      <w:r w:rsidRPr="00B67616">
        <w:rPr>
          <w:rFonts w:eastAsia="Times New Roman"/>
          <w:color w:val="000000"/>
        </w:rPr>
        <w:t>że występowanie mniejszych krwotoków z błon śluzowych (np. krwa</w:t>
      </w:r>
      <w:r w:rsidR="002A5D6E" w:rsidRPr="00B67616">
        <w:rPr>
          <w:rFonts w:eastAsia="Times New Roman"/>
          <w:color w:val="000000"/>
        </w:rPr>
        <w:t xml:space="preserve">wienie z nosa) może być zależne </w:t>
      </w:r>
      <w:r w:rsidRPr="00B67616">
        <w:rPr>
          <w:rFonts w:eastAsia="Times New Roman"/>
          <w:color w:val="000000"/>
        </w:rPr>
        <w:t>od dawki leku.</w:t>
      </w:r>
    </w:p>
    <w:p w14:paraId="56526F1A" w14:textId="77777777" w:rsidR="000753F5" w:rsidRPr="00B67616" w:rsidRDefault="000753F5" w:rsidP="00B60397">
      <w:pPr>
        <w:widowControl/>
        <w:rPr>
          <w:rFonts w:eastAsia="Times New Roman"/>
          <w:color w:val="000000"/>
        </w:rPr>
      </w:pPr>
    </w:p>
    <w:p w14:paraId="337D0DB7" w14:textId="77777777" w:rsidR="000753F5" w:rsidRPr="00B67616" w:rsidRDefault="000753F5" w:rsidP="00B60397">
      <w:pPr>
        <w:widowControl/>
        <w:rPr>
          <w:rFonts w:eastAsia="Times New Roman"/>
          <w:color w:val="000000"/>
        </w:rPr>
      </w:pPr>
      <w:r w:rsidRPr="00B67616">
        <w:rPr>
          <w:rFonts w:eastAsia="Times New Roman"/>
          <w:color w:val="000000"/>
        </w:rPr>
        <w:t>Rzadziej występowały również krwawienia o niewielkim nasileniu z błon śluzowych w innych</w:t>
      </w:r>
      <w:r w:rsidR="00075AEE" w:rsidRPr="00B67616">
        <w:rPr>
          <w:rFonts w:eastAsia="Times New Roman"/>
          <w:color w:val="000000"/>
        </w:rPr>
        <w:t xml:space="preserve"> </w:t>
      </w:r>
      <w:r w:rsidRPr="00B67616">
        <w:rPr>
          <w:rFonts w:eastAsia="Times New Roman"/>
          <w:color w:val="000000"/>
        </w:rPr>
        <w:t>lokalizacjach, np. krwawienie z dziąseł lub krwawienie z pochwy.</w:t>
      </w:r>
    </w:p>
    <w:p w14:paraId="5F83F414" w14:textId="77777777" w:rsidR="000753F5" w:rsidRPr="00B67616" w:rsidRDefault="000753F5" w:rsidP="00B60397">
      <w:pPr>
        <w:widowControl/>
        <w:rPr>
          <w:rFonts w:eastAsia="Times New Roman"/>
          <w:color w:val="000000"/>
        </w:rPr>
      </w:pPr>
    </w:p>
    <w:p w14:paraId="643791DC" w14:textId="77777777" w:rsidR="000753F5" w:rsidRPr="00B67616" w:rsidRDefault="000753F5" w:rsidP="00B60397">
      <w:pPr>
        <w:keepNext/>
        <w:widowControl/>
        <w:rPr>
          <w:rFonts w:eastAsia="Times New Roman"/>
          <w:i/>
          <w:color w:val="000000"/>
          <w:u w:val="single"/>
        </w:rPr>
      </w:pPr>
      <w:r w:rsidRPr="00B67616">
        <w:rPr>
          <w:rFonts w:eastAsia="Times New Roman"/>
          <w:i/>
          <w:color w:val="000000"/>
          <w:u w:val="single"/>
        </w:rPr>
        <w:t>Zakrzepica zatorowa</w:t>
      </w:r>
      <w:r w:rsidRPr="00B67616">
        <w:rPr>
          <w:rFonts w:eastAsia="Times New Roman"/>
          <w:iCs/>
          <w:color w:val="000000"/>
          <w:u w:val="single"/>
        </w:rPr>
        <w:t xml:space="preserve"> (patrz punkt 4.4)</w:t>
      </w:r>
    </w:p>
    <w:p w14:paraId="42E382A8" w14:textId="77777777" w:rsidR="000753F5" w:rsidRPr="00B67616" w:rsidRDefault="000753F5" w:rsidP="00B60397">
      <w:pPr>
        <w:keepNext/>
        <w:widowControl/>
        <w:rPr>
          <w:rFonts w:eastAsia="Times New Roman"/>
          <w:color w:val="000000"/>
        </w:rPr>
      </w:pPr>
    </w:p>
    <w:p w14:paraId="2D1849CA" w14:textId="77777777" w:rsidR="000753F5" w:rsidRPr="00B67616" w:rsidRDefault="000753F5" w:rsidP="00B60397">
      <w:pPr>
        <w:keepNext/>
        <w:widowControl/>
        <w:rPr>
          <w:rFonts w:eastAsia="Times New Roman"/>
          <w:i/>
          <w:color w:val="000000"/>
        </w:rPr>
      </w:pPr>
      <w:r w:rsidRPr="00B67616">
        <w:rPr>
          <w:rFonts w:eastAsia="Times New Roman"/>
          <w:i/>
          <w:color w:val="000000"/>
        </w:rPr>
        <w:t>Zakrzepica zatorowa tętnic</w:t>
      </w:r>
    </w:p>
    <w:p w14:paraId="17D38D4C" w14:textId="77777777" w:rsidR="000753F5" w:rsidRPr="00B67616" w:rsidRDefault="000753F5" w:rsidP="00B60397">
      <w:pPr>
        <w:widowControl/>
        <w:rPr>
          <w:rFonts w:eastAsia="Times New Roman"/>
          <w:color w:val="000000"/>
        </w:rPr>
      </w:pPr>
      <w:r w:rsidRPr="00B67616">
        <w:rPr>
          <w:rFonts w:eastAsia="Times New Roman"/>
          <w:color w:val="000000"/>
        </w:rPr>
        <w:t xml:space="preserve">U pacjentów przyjmujących bewacyzumab we wszystkich wskazaniach obserwowano większą częstość występowania epizodów tętniczej zakrzepicy zatorowej, w tym incydentów mózgowo-naczyniowych, zawałów mięśnia sercowego, przemijających napadów niedokrwiennych mózgu </w:t>
      </w:r>
      <w:r w:rsidR="00AE17A4" w:rsidRPr="00B67616">
        <w:rPr>
          <w:rFonts w:eastAsia="Times New Roman"/>
          <w:color w:val="000000"/>
        </w:rPr>
        <w:t>i </w:t>
      </w:r>
      <w:r w:rsidRPr="00B67616">
        <w:rPr>
          <w:rFonts w:eastAsia="Times New Roman"/>
          <w:color w:val="000000"/>
        </w:rPr>
        <w:t>innych incydentów zakrzepowo-zatorowych.</w:t>
      </w:r>
    </w:p>
    <w:p w14:paraId="29E057F4" w14:textId="77777777" w:rsidR="000753F5" w:rsidRPr="00B67616" w:rsidRDefault="000753F5" w:rsidP="00B60397">
      <w:pPr>
        <w:widowControl/>
        <w:rPr>
          <w:rFonts w:eastAsia="Times New Roman"/>
          <w:color w:val="000000"/>
        </w:rPr>
      </w:pPr>
    </w:p>
    <w:p w14:paraId="1E9B0016" w14:textId="77777777" w:rsidR="000753F5" w:rsidRPr="00B67616" w:rsidRDefault="000753F5" w:rsidP="00B60397">
      <w:pPr>
        <w:widowControl/>
        <w:rPr>
          <w:rFonts w:eastAsia="Times New Roman"/>
          <w:color w:val="000000"/>
        </w:rPr>
      </w:pPr>
      <w:r w:rsidRPr="00B67616">
        <w:rPr>
          <w:rFonts w:eastAsia="Times New Roman"/>
          <w:color w:val="000000"/>
        </w:rPr>
        <w:t>W badaniach klinicznych, ogólna częstość występowania tętniczej zakrzepicy zatorowej wahała się do</w:t>
      </w:r>
      <w:r w:rsidR="00075AEE" w:rsidRPr="00B67616">
        <w:rPr>
          <w:rFonts w:eastAsia="Times New Roman"/>
          <w:color w:val="000000"/>
        </w:rPr>
        <w:t xml:space="preserve"> </w:t>
      </w:r>
      <w:r w:rsidRPr="00B67616">
        <w:rPr>
          <w:rFonts w:eastAsia="Times New Roman"/>
          <w:color w:val="000000"/>
        </w:rPr>
        <w:t xml:space="preserve">3,8% w grupie pacjentów przyjmujących bewacyzumab, w porównaniu do maksymalnie 2,1% </w:t>
      </w:r>
      <w:r w:rsidR="00AE17A4" w:rsidRPr="00B67616">
        <w:rPr>
          <w:rFonts w:eastAsia="Times New Roman"/>
          <w:color w:val="000000"/>
        </w:rPr>
        <w:t>w </w:t>
      </w:r>
      <w:r w:rsidRPr="00B67616">
        <w:rPr>
          <w:rFonts w:eastAsia="Times New Roman"/>
          <w:color w:val="000000"/>
        </w:rPr>
        <w:t>grupie otrzymującej chemioterapię. Zgony obserwowano u 0,8% pacjent</w:t>
      </w:r>
      <w:r w:rsidR="002A5D6E" w:rsidRPr="00B67616">
        <w:rPr>
          <w:rFonts w:eastAsia="Times New Roman"/>
          <w:color w:val="000000"/>
        </w:rPr>
        <w:t xml:space="preserve">ów przyjmujących </w:t>
      </w:r>
      <w:r w:rsidRPr="00B67616">
        <w:rPr>
          <w:rFonts w:eastAsia="Times New Roman"/>
          <w:color w:val="000000"/>
        </w:rPr>
        <w:t>b</w:t>
      </w:r>
      <w:r w:rsidR="002A5D6E" w:rsidRPr="00B67616">
        <w:rPr>
          <w:rFonts w:eastAsia="Times New Roman"/>
          <w:color w:val="000000"/>
        </w:rPr>
        <w:t>ewacyzumab</w:t>
      </w:r>
      <w:r w:rsidRPr="00B67616">
        <w:rPr>
          <w:rFonts w:eastAsia="Times New Roman"/>
          <w:color w:val="000000"/>
        </w:rPr>
        <w:t xml:space="preserve">, </w:t>
      </w:r>
      <w:r w:rsidR="00BE0D1D" w:rsidRPr="00B67616">
        <w:rPr>
          <w:rFonts w:eastAsia="Times New Roman"/>
          <w:color w:val="000000"/>
        </w:rPr>
        <w:t>w </w:t>
      </w:r>
      <w:r w:rsidRPr="00B67616">
        <w:rPr>
          <w:rFonts w:eastAsia="Times New Roman"/>
          <w:color w:val="000000"/>
        </w:rPr>
        <w:t>porównaniu do 0,5% u pacjentów otrzymujących tylko chemioterapię. Incydenty</w:t>
      </w:r>
      <w:r w:rsidR="00075AEE" w:rsidRPr="00B67616">
        <w:rPr>
          <w:rFonts w:eastAsia="Times New Roman"/>
          <w:color w:val="000000"/>
        </w:rPr>
        <w:t xml:space="preserve"> </w:t>
      </w:r>
      <w:r w:rsidRPr="00B67616">
        <w:rPr>
          <w:rFonts w:eastAsia="Times New Roman"/>
          <w:color w:val="000000"/>
        </w:rPr>
        <w:t>naczyniowo-mózgowe (</w:t>
      </w:r>
      <w:r w:rsidR="00BE0D1D" w:rsidRPr="00B67616">
        <w:rPr>
          <w:rFonts w:eastAsia="Times New Roman"/>
          <w:color w:val="000000"/>
        </w:rPr>
        <w:t>w </w:t>
      </w:r>
      <w:r w:rsidRPr="00B67616">
        <w:rPr>
          <w:rFonts w:eastAsia="Times New Roman"/>
          <w:color w:val="000000"/>
        </w:rPr>
        <w:t>tym przemijające napady niedokrwienne mózgu (TIA) wystąpiły u nie</w:t>
      </w:r>
      <w:r w:rsidR="00075AEE" w:rsidRPr="00B67616">
        <w:rPr>
          <w:rFonts w:eastAsia="Times New Roman"/>
          <w:color w:val="000000"/>
        </w:rPr>
        <w:t xml:space="preserve"> </w:t>
      </w:r>
      <w:r w:rsidRPr="00B67616">
        <w:rPr>
          <w:rFonts w:eastAsia="Times New Roman"/>
          <w:color w:val="000000"/>
        </w:rPr>
        <w:t xml:space="preserve">więcej niż 2,7% chorych otrzymujących </w:t>
      </w:r>
      <w:r w:rsidR="002A5D6E" w:rsidRPr="00B67616">
        <w:rPr>
          <w:rFonts w:eastAsia="Times New Roman"/>
          <w:color w:val="000000"/>
        </w:rPr>
        <w:t>bewacyzumab</w:t>
      </w:r>
      <w:r w:rsidRPr="00B67616">
        <w:rPr>
          <w:rFonts w:eastAsia="Times New Roman"/>
          <w:color w:val="000000"/>
        </w:rPr>
        <w:t xml:space="preserve"> w skojarzeniu z ch</w:t>
      </w:r>
      <w:r w:rsidR="002A5D6E" w:rsidRPr="00B67616">
        <w:rPr>
          <w:rFonts w:eastAsia="Times New Roman"/>
          <w:color w:val="000000"/>
        </w:rPr>
        <w:t xml:space="preserve">emioterapią w porównaniu do nie </w:t>
      </w:r>
      <w:r w:rsidRPr="00B67616">
        <w:rPr>
          <w:rFonts w:eastAsia="Times New Roman"/>
          <w:color w:val="000000"/>
        </w:rPr>
        <w:t xml:space="preserve">więcej niż 0,5% chorych otrzymujących samą chemioterapię. Zawał </w:t>
      </w:r>
      <w:r w:rsidR="002A5D6E" w:rsidRPr="00B67616">
        <w:rPr>
          <w:rFonts w:eastAsia="Times New Roman"/>
          <w:color w:val="000000"/>
        </w:rPr>
        <w:t xml:space="preserve">mięśnia sercowego (MI) wystąpił </w:t>
      </w:r>
      <w:r w:rsidRPr="00B67616">
        <w:rPr>
          <w:rFonts w:eastAsia="Times New Roman"/>
          <w:color w:val="000000"/>
        </w:rPr>
        <w:t xml:space="preserve">u nie więcej niż 1,4% chorych otrzymujących </w:t>
      </w:r>
      <w:r w:rsidR="002A5D6E" w:rsidRPr="00B67616">
        <w:rPr>
          <w:rFonts w:eastAsia="Times New Roman"/>
          <w:color w:val="000000"/>
        </w:rPr>
        <w:t>bewacyzumab</w:t>
      </w:r>
      <w:r w:rsidRPr="00B67616">
        <w:rPr>
          <w:rFonts w:eastAsia="Times New Roman"/>
          <w:color w:val="000000"/>
        </w:rPr>
        <w:t xml:space="preserve"> w skojarzen</w:t>
      </w:r>
      <w:r w:rsidR="002A5D6E" w:rsidRPr="00B67616">
        <w:rPr>
          <w:rFonts w:eastAsia="Times New Roman"/>
          <w:color w:val="000000"/>
        </w:rPr>
        <w:t xml:space="preserve">iu z chemioterapią w porównaniu </w:t>
      </w:r>
      <w:r w:rsidRPr="00B67616">
        <w:rPr>
          <w:rFonts w:eastAsia="Times New Roman"/>
          <w:color w:val="000000"/>
        </w:rPr>
        <w:t>do nie więcej niż 0,7% chorych otrzymujących samą chemioterapię.</w:t>
      </w:r>
    </w:p>
    <w:p w14:paraId="3B5F1AAB" w14:textId="77777777" w:rsidR="000753F5" w:rsidRPr="00B67616" w:rsidRDefault="000753F5" w:rsidP="00B60397">
      <w:pPr>
        <w:widowControl/>
        <w:rPr>
          <w:rFonts w:eastAsia="Times New Roman"/>
          <w:color w:val="000000"/>
        </w:rPr>
      </w:pPr>
    </w:p>
    <w:p w14:paraId="4A8EE152" w14:textId="77777777" w:rsidR="00D15122" w:rsidRPr="00B67616" w:rsidRDefault="000753F5" w:rsidP="00B60397">
      <w:pPr>
        <w:widowControl/>
        <w:rPr>
          <w:rFonts w:eastAsia="Times New Roman"/>
          <w:color w:val="000000"/>
        </w:rPr>
      </w:pPr>
      <w:r w:rsidRPr="00B67616">
        <w:rPr>
          <w:rFonts w:eastAsia="Times New Roman"/>
          <w:color w:val="000000"/>
        </w:rPr>
        <w:t xml:space="preserve">Do jednego badania klinicznego, oceniającego </w:t>
      </w:r>
      <w:r w:rsidR="002A5D6E" w:rsidRPr="00B67616">
        <w:rPr>
          <w:rFonts w:eastAsia="Times New Roman"/>
          <w:color w:val="000000"/>
        </w:rPr>
        <w:t>bewacyzumab</w:t>
      </w:r>
      <w:r w:rsidRPr="00B67616">
        <w:rPr>
          <w:rFonts w:eastAsia="Times New Roman"/>
          <w:color w:val="000000"/>
        </w:rPr>
        <w:t xml:space="preserve"> w skojarzeniu z 5</w:t>
      </w:r>
      <w:r w:rsidR="00C13CE7" w:rsidRPr="00B67616">
        <w:rPr>
          <w:rFonts w:eastAsia="Times New Roman"/>
          <w:color w:val="000000"/>
        </w:rPr>
        <w:noBreakHyphen/>
      </w:r>
      <w:r w:rsidRPr="00B67616">
        <w:rPr>
          <w:rFonts w:eastAsia="Times New Roman"/>
          <w:color w:val="000000"/>
        </w:rPr>
        <w:t>fluorouracylem/kwasem</w:t>
      </w:r>
      <w:r w:rsidR="00075AEE" w:rsidRPr="00B67616">
        <w:rPr>
          <w:rFonts w:eastAsia="Times New Roman"/>
          <w:color w:val="000000"/>
        </w:rPr>
        <w:t xml:space="preserve"> </w:t>
      </w:r>
      <w:r w:rsidRPr="00B67616">
        <w:rPr>
          <w:rFonts w:eastAsia="Times New Roman"/>
          <w:color w:val="000000"/>
        </w:rPr>
        <w:t xml:space="preserve">folinowym, AVF2192g, włączono pacjentów z rakiem odbytnicy </w:t>
      </w:r>
      <w:r w:rsidR="00C13CE7" w:rsidRPr="00B67616">
        <w:rPr>
          <w:rFonts w:eastAsia="Times New Roman"/>
          <w:color w:val="000000"/>
        </w:rPr>
        <w:t>i </w:t>
      </w:r>
      <w:r w:rsidRPr="00B67616">
        <w:rPr>
          <w:rFonts w:eastAsia="Times New Roman"/>
          <w:color w:val="000000"/>
        </w:rPr>
        <w:t xml:space="preserve">okrężnicy </w:t>
      </w:r>
      <w:r w:rsidR="00F45175" w:rsidRPr="00B67616">
        <w:rPr>
          <w:rFonts w:eastAsia="Times New Roman"/>
          <w:color w:val="000000"/>
        </w:rPr>
        <w:t>z </w:t>
      </w:r>
      <w:r w:rsidRPr="00B67616">
        <w:rPr>
          <w:rFonts w:eastAsia="Times New Roman"/>
          <w:color w:val="000000"/>
        </w:rPr>
        <w:t>przerzutami, którzy nie</w:t>
      </w:r>
      <w:r w:rsidR="00075AEE" w:rsidRPr="00B67616">
        <w:rPr>
          <w:rFonts w:eastAsia="Times New Roman"/>
          <w:color w:val="000000"/>
        </w:rPr>
        <w:t xml:space="preserve"> </w:t>
      </w:r>
      <w:r w:rsidRPr="00B67616">
        <w:rPr>
          <w:rFonts w:eastAsia="Times New Roman"/>
          <w:color w:val="000000"/>
        </w:rPr>
        <w:t xml:space="preserve">zostali zaklasyfikowani do leczenia irynotekanem. W tym </w:t>
      </w:r>
      <w:r w:rsidR="002A5D6E" w:rsidRPr="00B67616">
        <w:rPr>
          <w:rFonts w:eastAsia="Times New Roman"/>
          <w:color w:val="000000"/>
        </w:rPr>
        <w:t xml:space="preserve">badaniu działań niepożądanych o </w:t>
      </w:r>
      <w:r w:rsidRPr="00B67616">
        <w:rPr>
          <w:rFonts w:eastAsia="Times New Roman"/>
          <w:color w:val="000000"/>
        </w:rPr>
        <w:t>charakterze zakrzepicy z zatorami obserwowano u 11% pacjentów</w:t>
      </w:r>
      <w:r w:rsidR="002A5D6E" w:rsidRPr="00B67616">
        <w:rPr>
          <w:rFonts w:eastAsia="Times New Roman"/>
          <w:color w:val="000000"/>
        </w:rPr>
        <w:t xml:space="preserve"> (11/100), </w:t>
      </w:r>
      <w:r w:rsidR="00F45175" w:rsidRPr="00B67616">
        <w:rPr>
          <w:rFonts w:eastAsia="Times New Roman"/>
          <w:color w:val="000000"/>
        </w:rPr>
        <w:t>w </w:t>
      </w:r>
      <w:r w:rsidR="002A5D6E" w:rsidRPr="00B67616">
        <w:rPr>
          <w:rFonts w:eastAsia="Times New Roman"/>
          <w:color w:val="000000"/>
        </w:rPr>
        <w:t xml:space="preserve">porównaniu do 5,8% </w:t>
      </w:r>
      <w:r w:rsidRPr="00B67616">
        <w:rPr>
          <w:rFonts w:eastAsia="Times New Roman"/>
          <w:color w:val="000000"/>
        </w:rPr>
        <w:t>(6/104) w grupie kontrolnej otrzymującej chemioterapię.</w:t>
      </w:r>
    </w:p>
    <w:p w14:paraId="6666E067" w14:textId="77777777" w:rsidR="000753F5" w:rsidRPr="00B67616" w:rsidRDefault="000753F5" w:rsidP="00B60397">
      <w:pPr>
        <w:widowControl/>
        <w:rPr>
          <w:rFonts w:eastAsia="Times New Roman"/>
          <w:color w:val="000000"/>
        </w:rPr>
      </w:pPr>
    </w:p>
    <w:p w14:paraId="13BBB28D" w14:textId="77777777" w:rsidR="002A5D6E" w:rsidRPr="00B67616" w:rsidRDefault="002A5D6E" w:rsidP="008A1EE3">
      <w:pPr>
        <w:keepNext/>
        <w:widowControl/>
        <w:rPr>
          <w:rFonts w:eastAsia="Times New Roman"/>
          <w:i/>
          <w:color w:val="000000"/>
        </w:rPr>
      </w:pPr>
      <w:r w:rsidRPr="00B67616">
        <w:rPr>
          <w:rFonts w:eastAsia="Times New Roman"/>
          <w:i/>
          <w:color w:val="000000"/>
        </w:rPr>
        <w:lastRenderedPageBreak/>
        <w:t>Zakrzepica zatorowa żył</w:t>
      </w:r>
    </w:p>
    <w:p w14:paraId="22BD8A9D" w14:textId="77777777" w:rsidR="002A5D6E" w:rsidRPr="00B67616" w:rsidRDefault="002A5D6E" w:rsidP="008A1EE3">
      <w:pPr>
        <w:keepNext/>
        <w:widowControl/>
        <w:rPr>
          <w:rFonts w:eastAsia="Times New Roman"/>
          <w:color w:val="000000"/>
        </w:rPr>
      </w:pPr>
      <w:r w:rsidRPr="00B67616">
        <w:rPr>
          <w:rFonts w:eastAsia="Times New Roman"/>
          <w:color w:val="000000"/>
        </w:rPr>
        <w:t xml:space="preserve">W badaniach klinicznych częstość występowania działań niepożądanych o charakterze żylnej zakrzepicy zatorowej była zbliżona u pacjentów przyjmujących bewacyzumab, w porównaniu do pacjentów otrzymujących tylko chemioterapię. Epizody żylnej zakrzepicy zatorowej obejmują zakrzepicę żył głębokich, zatory tętnicy płucnej i zakrzepowe zapalenie żył. </w:t>
      </w:r>
    </w:p>
    <w:p w14:paraId="5C7B7623" w14:textId="77777777" w:rsidR="002A5D6E" w:rsidRPr="00B67616" w:rsidRDefault="002A5D6E" w:rsidP="00B60397">
      <w:pPr>
        <w:widowControl/>
        <w:rPr>
          <w:rFonts w:eastAsia="Times New Roman"/>
          <w:color w:val="000000"/>
        </w:rPr>
      </w:pPr>
    </w:p>
    <w:p w14:paraId="076FF309" w14:textId="77777777" w:rsidR="002A5D6E" w:rsidRPr="00B67616" w:rsidRDefault="002A5D6E" w:rsidP="00B60397">
      <w:pPr>
        <w:widowControl/>
        <w:rPr>
          <w:rFonts w:eastAsia="Times New Roman"/>
          <w:color w:val="000000"/>
        </w:rPr>
      </w:pPr>
      <w:r w:rsidRPr="00B67616">
        <w:rPr>
          <w:rFonts w:eastAsia="Times New Roman"/>
          <w:color w:val="000000"/>
        </w:rPr>
        <w:t>W badaniach klinicznych we wszystkich wskazaniach ogólna częstość występowania działań niepożądanych o charakterze żylnej zakrzepicy zatorowej, wahała się od 2,8% do 17,3% u chorych otrzymujących bewacyzumab w porównaniu do częstości występowania od 3,2% do 15,6% w grupach kontrolnych.</w:t>
      </w:r>
    </w:p>
    <w:p w14:paraId="6CCB5D55" w14:textId="77777777" w:rsidR="002A5D6E" w:rsidRPr="00B67616" w:rsidRDefault="002A5D6E" w:rsidP="00B60397">
      <w:pPr>
        <w:widowControl/>
        <w:rPr>
          <w:rFonts w:eastAsia="Times New Roman"/>
          <w:color w:val="000000"/>
        </w:rPr>
      </w:pPr>
    </w:p>
    <w:p w14:paraId="50C88781" w14:textId="77777777" w:rsidR="002A5D6E" w:rsidRPr="00B67616" w:rsidRDefault="002A5D6E" w:rsidP="00B60397">
      <w:pPr>
        <w:widowControl/>
        <w:rPr>
          <w:rFonts w:eastAsia="Times New Roman"/>
          <w:color w:val="000000"/>
        </w:rPr>
      </w:pPr>
      <w:r w:rsidRPr="00B67616">
        <w:rPr>
          <w:rFonts w:eastAsia="Times New Roman"/>
          <w:color w:val="000000"/>
        </w:rPr>
        <w:t>Działania niepożądane o charakterze żylnej zakrzepicy zatorowej stopnia 3-5(NCI-CTCAE v.3)</w:t>
      </w:r>
      <w:r w:rsidR="00075AEE" w:rsidRPr="00B67616">
        <w:rPr>
          <w:rFonts w:eastAsia="Times New Roman"/>
          <w:color w:val="000000"/>
        </w:rPr>
        <w:t xml:space="preserve"> </w:t>
      </w:r>
      <w:r w:rsidRPr="00B67616">
        <w:rPr>
          <w:rFonts w:eastAsia="Times New Roman"/>
          <w:color w:val="000000"/>
        </w:rPr>
        <w:t>obserwowano maksymalnie u 7,8% pacjentów poddawanych chemioterapii wraz z bewacyzumabem,</w:t>
      </w:r>
      <w:r w:rsidR="00075AEE" w:rsidRPr="00B67616">
        <w:rPr>
          <w:rFonts w:eastAsia="Times New Roman"/>
          <w:color w:val="000000"/>
        </w:rPr>
        <w:t xml:space="preserve"> </w:t>
      </w:r>
      <w:r w:rsidR="00BE0D1D" w:rsidRPr="00B67616">
        <w:rPr>
          <w:rFonts w:eastAsia="Times New Roman"/>
          <w:color w:val="000000"/>
        </w:rPr>
        <w:t>w </w:t>
      </w:r>
      <w:r w:rsidRPr="00B67616">
        <w:rPr>
          <w:rFonts w:eastAsia="Times New Roman"/>
          <w:color w:val="000000"/>
        </w:rPr>
        <w:t>porównaniu do 4,9% w grupie kontrolnej pacjentów otrzymujących wyłącznie chemioterapię (we</w:t>
      </w:r>
      <w:r w:rsidR="00075AEE" w:rsidRPr="00B67616">
        <w:rPr>
          <w:rFonts w:eastAsia="Times New Roman"/>
          <w:color w:val="000000"/>
        </w:rPr>
        <w:t xml:space="preserve"> </w:t>
      </w:r>
      <w:r w:rsidRPr="00B67616">
        <w:rPr>
          <w:rFonts w:eastAsia="Times New Roman"/>
          <w:color w:val="000000"/>
        </w:rPr>
        <w:t>wskazaniach z wyłączeniem przetrwałego, nawrotowego lub przerzutowego raka szyjki macicy).</w:t>
      </w:r>
    </w:p>
    <w:p w14:paraId="380342FF" w14:textId="77777777" w:rsidR="002A5D6E" w:rsidRPr="00B67616" w:rsidRDefault="002A5D6E" w:rsidP="00B60397">
      <w:pPr>
        <w:widowControl/>
        <w:rPr>
          <w:rFonts w:eastAsia="Times New Roman"/>
          <w:color w:val="000000"/>
        </w:rPr>
      </w:pPr>
    </w:p>
    <w:p w14:paraId="702DF006" w14:textId="77777777" w:rsidR="002A5D6E" w:rsidRPr="00B67616" w:rsidRDefault="002A5D6E" w:rsidP="00B60397">
      <w:pPr>
        <w:widowControl/>
        <w:rPr>
          <w:rFonts w:eastAsia="Times New Roman"/>
          <w:color w:val="000000"/>
        </w:rPr>
      </w:pPr>
      <w:r w:rsidRPr="00B67616">
        <w:rPr>
          <w:rFonts w:eastAsia="Times New Roman"/>
          <w:color w:val="000000"/>
        </w:rPr>
        <w:t>W badaniu klinicznym u pacjentek z przetrwałym, nawrotowym lub przerzutowym rakiem szyjki</w:t>
      </w:r>
      <w:r w:rsidR="00075AEE" w:rsidRPr="00B67616">
        <w:rPr>
          <w:rFonts w:eastAsia="Times New Roman"/>
          <w:color w:val="000000"/>
        </w:rPr>
        <w:t xml:space="preserve"> </w:t>
      </w:r>
      <w:r w:rsidRPr="00B67616">
        <w:rPr>
          <w:rFonts w:eastAsia="Times New Roman"/>
          <w:color w:val="000000"/>
        </w:rPr>
        <w:t xml:space="preserve">macicy (badanie GOG-0240), żylne epizody zakrzepowo-zatorowe w stopniu 3-5 były opisywane </w:t>
      </w:r>
      <w:r w:rsidR="00F45175" w:rsidRPr="00B67616">
        <w:rPr>
          <w:rFonts w:eastAsia="Times New Roman"/>
          <w:color w:val="000000"/>
        </w:rPr>
        <w:t>u </w:t>
      </w:r>
      <w:r w:rsidRPr="00B67616">
        <w:rPr>
          <w:rFonts w:eastAsia="Times New Roman"/>
          <w:color w:val="000000"/>
        </w:rPr>
        <w:t xml:space="preserve">15.6% pacjentek leczonych bewacyzumabem w skojarzeniu z paklitakselem i cisplatyną </w:t>
      </w:r>
      <w:r w:rsidR="00AE17A4" w:rsidRPr="00B67616">
        <w:rPr>
          <w:rFonts w:eastAsia="Times New Roman"/>
          <w:color w:val="000000"/>
        </w:rPr>
        <w:t>w </w:t>
      </w:r>
      <w:r w:rsidRPr="00B67616">
        <w:rPr>
          <w:rFonts w:eastAsia="Times New Roman"/>
          <w:color w:val="000000"/>
        </w:rPr>
        <w:t>porównaniu do 7.0% pacjentek leczonych paklitakselem i cisplatyną</w:t>
      </w:r>
    </w:p>
    <w:p w14:paraId="2D5E09A5" w14:textId="77777777" w:rsidR="002A5D6E" w:rsidRPr="00B67616" w:rsidRDefault="002A5D6E" w:rsidP="00B60397">
      <w:pPr>
        <w:widowControl/>
        <w:rPr>
          <w:rFonts w:eastAsia="Times New Roman"/>
          <w:color w:val="000000"/>
        </w:rPr>
      </w:pPr>
    </w:p>
    <w:p w14:paraId="0BA4D556" w14:textId="77777777" w:rsidR="00D15122" w:rsidRPr="00B67616" w:rsidRDefault="002A5D6E" w:rsidP="00B60397">
      <w:pPr>
        <w:widowControl/>
        <w:rPr>
          <w:rFonts w:eastAsia="Times New Roman"/>
          <w:color w:val="000000"/>
        </w:rPr>
      </w:pPr>
      <w:r w:rsidRPr="00B67616">
        <w:rPr>
          <w:rFonts w:eastAsia="Times New Roman"/>
          <w:color w:val="000000"/>
        </w:rPr>
        <w:t>Pacjenci, u których wystąpił epizod żylnej zakrzepicy zatorowej, mogą być bardziej zagrożeni</w:t>
      </w:r>
      <w:r w:rsidR="00075AEE" w:rsidRPr="00B67616">
        <w:rPr>
          <w:rFonts w:eastAsia="Times New Roman"/>
          <w:color w:val="000000"/>
        </w:rPr>
        <w:t xml:space="preserve"> </w:t>
      </w:r>
      <w:r w:rsidRPr="00B67616">
        <w:rPr>
          <w:rFonts w:eastAsia="Times New Roman"/>
          <w:color w:val="000000"/>
        </w:rPr>
        <w:t xml:space="preserve">ponownym jego wystąpieniem, jeśli otrzymują bewacyzumab w skojarzeniu z chemioterapią, </w:t>
      </w:r>
      <w:r w:rsidR="00F45175" w:rsidRPr="00B67616">
        <w:rPr>
          <w:rFonts w:eastAsia="Times New Roman"/>
          <w:color w:val="000000"/>
        </w:rPr>
        <w:t>w </w:t>
      </w:r>
      <w:r w:rsidRPr="00B67616">
        <w:rPr>
          <w:rFonts w:eastAsia="Times New Roman"/>
          <w:color w:val="000000"/>
        </w:rPr>
        <w:t>porównaniu do pacjentów przyjmujących tylko chemioterapię.</w:t>
      </w:r>
    </w:p>
    <w:p w14:paraId="4D990847" w14:textId="77777777" w:rsidR="002A5D6E" w:rsidRPr="00B67616" w:rsidRDefault="002A5D6E" w:rsidP="00B60397">
      <w:pPr>
        <w:widowControl/>
        <w:rPr>
          <w:rFonts w:eastAsia="Times New Roman"/>
          <w:color w:val="000000"/>
        </w:rPr>
      </w:pPr>
    </w:p>
    <w:p w14:paraId="02DF62F0" w14:textId="77777777" w:rsidR="002A5D6E" w:rsidRPr="00B67616" w:rsidRDefault="002A5D6E" w:rsidP="00B60397">
      <w:pPr>
        <w:widowControl/>
        <w:rPr>
          <w:rFonts w:eastAsia="Times New Roman"/>
          <w:i/>
          <w:color w:val="000000"/>
          <w:u w:val="single"/>
        </w:rPr>
      </w:pPr>
      <w:r w:rsidRPr="00B67616">
        <w:rPr>
          <w:rFonts w:eastAsia="Times New Roman"/>
          <w:i/>
          <w:color w:val="000000"/>
          <w:u w:val="single"/>
        </w:rPr>
        <w:t>Zastoinowa niewydolność serca (CHF)</w:t>
      </w:r>
    </w:p>
    <w:p w14:paraId="4EE34E2E" w14:textId="77777777" w:rsidR="009622E1" w:rsidRPr="00B67616" w:rsidRDefault="009622E1" w:rsidP="00B60397">
      <w:pPr>
        <w:widowControl/>
        <w:rPr>
          <w:color w:val="000000"/>
        </w:rPr>
      </w:pPr>
    </w:p>
    <w:p w14:paraId="013B0F03" w14:textId="47CD3507" w:rsidR="002A5D6E" w:rsidRPr="00B67616" w:rsidRDefault="002A5D6E" w:rsidP="00B60397">
      <w:pPr>
        <w:widowControl/>
        <w:rPr>
          <w:color w:val="000000"/>
        </w:rPr>
      </w:pPr>
      <w:r w:rsidRPr="00B67616">
        <w:rPr>
          <w:color w:val="000000"/>
        </w:rPr>
        <w:t xml:space="preserve">W badaniach klinicznych </w:t>
      </w:r>
      <w:r w:rsidR="009622E1" w:rsidRPr="00B67616">
        <w:rPr>
          <w:color w:val="000000"/>
        </w:rPr>
        <w:t>bewacyzumabu</w:t>
      </w:r>
      <w:r w:rsidRPr="00B67616">
        <w:rPr>
          <w:color w:val="000000"/>
        </w:rPr>
        <w:t>, zastoinową niewydolność serca (CHF) obserwowano we</w:t>
      </w:r>
      <w:r w:rsidR="00075AEE" w:rsidRPr="00B67616">
        <w:rPr>
          <w:color w:val="000000"/>
        </w:rPr>
        <w:t xml:space="preserve"> </w:t>
      </w:r>
      <w:r w:rsidRPr="00B67616">
        <w:rPr>
          <w:color w:val="000000"/>
        </w:rPr>
        <w:t>wszystkich badanych dotychczas wskazaniach, lecz występowała ona głównie u pacjentów z rakiem</w:t>
      </w:r>
      <w:r w:rsidR="00075AEE" w:rsidRPr="00B67616">
        <w:rPr>
          <w:color w:val="000000"/>
        </w:rPr>
        <w:t xml:space="preserve"> </w:t>
      </w:r>
      <w:r w:rsidRPr="00B67616">
        <w:rPr>
          <w:color w:val="000000"/>
        </w:rPr>
        <w:t xml:space="preserve">piersi z przerzutami. W czterech badaniach klinicznych fazy </w:t>
      </w:r>
      <w:r w:rsidR="00697F63" w:rsidRPr="00B67616">
        <w:rPr>
          <w:color w:val="000000"/>
        </w:rPr>
        <w:t xml:space="preserve">III </w:t>
      </w:r>
      <w:r w:rsidRPr="00B67616">
        <w:rPr>
          <w:color w:val="000000"/>
        </w:rPr>
        <w:t xml:space="preserve">(AVF2119g, E2100, BO17708 </w:t>
      </w:r>
      <w:r w:rsidR="00AE17A4" w:rsidRPr="00B67616">
        <w:rPr>
          <w:color w:val="000000"/>
        </w:rPr>
        <w:t>i </w:t>
      </w:r>
      <w:r w:rsidRPr="00B67616">
        <w:rPr>
          <w:color w:val="000000"/>
        </w:rPr>
        <w:t xml:space="preserve">AVF3694g) </w:t>
      </w:r>
      <w:r w:rsidR="00BE0D1D" w:rsidRPr="00B67616">
        <w:rPr>
          <w:color w:val="000000"/>
        </w:rPr>
        <w:t>u </w:t>
      </w:r>
      <w:r w:rsidRPr="00B67616">
        <w:rPr>
          <w:color w:val="000000"/>
        </w:rPr>
        <w:t>pacjentów z rakiem piersi z przerzutami zgłaszano zastoinową niewydolność serca</w:t>
      </w:r>
      <w:r w:rsidR="00075AEE" w:rsidRPr="00B67616">
        <w:rPr>
          <w:color w:val="000000"/>
        </w:rPr>
        <w:t xml:space="preserve"> </w:t>
      </w:r>
      <w:r w:rsidRPr="00B67616">
        <w:rPr>
          <w:color w:val="000000"/>
        </w:rPr>
        <w:t xml:space="preserve">stopnia 3. lub wyższego (NCI-CTCAE v.3) u maksymalnie 3,5% pacjentów leczonych </w:t>
      </w:r>
      <w:r w:rsidR="009622E1" w:rsidRPr="00B67616">
        <w:rPr>
          <w:color w:val="000000"/>
        </w:rPr>
        <w:t>bewacyzumabem</w:t>
      </w:r>
      <w:r w:rsidRPr="00B67616">
        <w:rPr>
          <w:color w:val="000000"/>
        </w:rPr>
        <w:t xml:space="preserve"> w skojarzeniu </w:t>
      </w:r>
      <w:r w:rsidR="00BE0D1D" w:rsidRPr="00B67616">
        <w:rPr>
          <w:color w:val="000000"/>
        </w:rPr>
        <w:t>z </w:t>
      </w:r>
      <w:r w:rsidRPr="00B67616">
        <w:rPr>
          <w:color w:val="000000"/>
        </w:rPr>
        <w:t>chemioterapią w porównaniu do maksymalnie 0,9% w ramionach</w:t>
      </w:r>
      <w:r w:rsidR="009622E1" w:rsidRPr="00B67616">
        <w:rPr>
          <w:color w:val="000000"/>
        </w:rPr>
        <w:t xml:space="preserve"> </w:t>
      </w:r>
      <w:r w:rsidRPr="00B67616">
        <w:rPr>
          <w:color w:val="000000"/>
        </w:rPr>
        <w:t>kontrolnych. U pacjentów uczestniczących w badaniu AVF3694g, k</w:t>
      </w:r>
      <w:r w:rsidR="009622E1" w:rsidRPr="00B67616">
        <w:rPr>
          <w:color w:val="000000"/>
        </w:rPr>
        <w:t xml:space="preserve">tórzy byli leczeni równocześnie </w:t>
      </w:r>
      <w:r w:rsidRPr="00B67616">
        <w:rPr>
          <w:color w:val="000000"/>
        </w:rPr>
        <w:t xml:space="preserve">antracyklinami </w:t>
      </w:r>
      <w:r w:rsidR="00BE0D1D" w:rsidRPr="00B67616">
        <w:rPr>
          <w:color w:val="000000"/>
        </w:rPr>
        <w:t>i </w:t>
      </w:r>
      <w:r w:rsidRPr="00B67616">
        <w:rPr>
          <w:color w:val="000000"/>
        </w:rPr>
        <w:t>bewacyzumabem, zastoinowa niewydolnoś</w:t>
      </w:r>
      <w:r w:rsidR="009622E1" w:rsidRPr="00B67616">
        <w:rPr>
          <w:color w:val="000000"/>
        </w:rPr>
        <w:t xml:space="preserve">ć serca stopnia 3. lub wyższego </w:t>
      </w:r>
      <w:r w:rsidRPr="00B67616">
        <w:rPr>
          <w:color w:val="000000"/>
        </w:rPr>
        <w:t xml:space="preserve">występowała w grupie otrzymującej bewacyzumab i w grupie kontrolnej </w:t>
      </w:r>
      <w:r w:rsidR="009622E1" w:rsidRPr="00B67616">
        <w:rPr>
          <w:color w:val="000000"/>
        </w:rPr>
        <w:t xml:space="preserve">z podobną częstością jak </w:t>
      </w:r>
      <w:r w:rsidR="00F45175" w:rsidRPr="00B67616">
        <w:rPr>
          <w:color w:val="000000"/>
        </w:rPr>
        <w:t>w </w:t>
      </w:r>
      <w:r w:rsidRPr="00B67616">
        <w:rPr>
          <w:color w:val="000000"/>
        </w:rPr>
        <w:t>innych badaniach z udziałem pacjentów z rozsianym rakiem piers</w:t>
      </w:r>
      <w:r w:rsidR="009622E1" w:rsidRPr="00B67616">
        <w:rPr>
          <w:color w:val="000000"/>
        </w:rPr>
        <w:t xml:space="preserve">i: 2,9% u chorych otrzymujących </w:t>
      </w:r>
      <w:r w:rsidRPr="00B67616">
        <w:rPr>
          <w:color w:val="000000"/>
        </w:rPr>
        <w:t xml:space="preserve">antracyklinę + bewacyzumab i 0% </w:t>
      </w:r>
      <w:r w:rsidR="00BE0D1D" w:rsidRPr="00B67616">
        <w:rPr>
          <w:color w:val="000000"/>
        </w:rPr>
        <w:t>w </w:t>
      </w:r>
      <w:r w:rsidRPr="00B67616">
        <w:rPr>
          <w:color w:val="000000"/>
        </w:rPr>
        <w:t>grupie otrzymującej antr</w:t>
      </w:r>
      <w:r w:rsidR="009622E1" w:rsidRPr="00B67616">
        <w:rPr>
          <w:color w:val="000000"/>
        </w:rPr>
        <w:t xml:space="preserve">acyklinę + placebo. Dodatkowo w </w:t>
      </w:r>
      <w:r w:rsidRPr="00B67616">
        <w:rPr>
          <w:color w:val="000000"/>
        </w:rPr>
        <w:t>badaniu AVF3694g częstości występowania zastoinowej niewydol</w:t>
      </w:r>
      <w:r w:rsidR="009622E1" w:rsidRPr="00B67616">
        <w:rPr>
          <w:color w:val="000000"/>
        </w:rPr>
        <w:t xml:space="preserve">ności serca dowolnego stopnia </w:t>
      </w:r>
      <w:r w:rsidR="00F45175" w:rsidRPr="00B67616">
        <w:rPr>
          <w:color w:val="000000"/>
        </w:rPr>
        <w:t>w </w:t>
      </w:r>
      <w:r w:rsidRPr="00B67616">
        <w:rPr>
          <w:color w:val="000000"/>
        </w:rPr>
        <w:t xml:space="preserve">grupie leczonej antracykliną z </w:t>
      </w:r>
      <w:r w:rsidR="009622E1" w:rsidRPr="00B67616">
        <w:rPr>
          <w:color w:val="000000"/>
        </w:rPr>
        <w:t>bewacyzumabem</w:t>
      </w:r>
      <w:r w:rsidRPr="00B67616">
        <w:rPr>
          <w:color w:val="000000"/>
        </w:rPr>
        <w:t xml:space="preserve"> (6,2%) była </w:t>
      </w:r>
      <w:r w:rsidR="009622E1" w:rsidRPr="00B67616">
        <w:rPr>
          <w:color w:val="000000"/>
        </w:rPr>
        <w:t xml:space="preserve">podobna do tej zaobserwowanej </w:t>
      </w:r>
      <w:r w:rsidR="00F45175" w:rsidRPr="00B67616">
        <w:rPr>
          <w:color w:val="000000"/>
        </w:rPr>
        <w:t>w </w:t>
      </w:r>
      <w:r w:rsidRPr="00B67616">
        <w:rPr>
          <w:color w:val="000000"/>
        </w:rPr>
        <w:t>grupie leczonej antracykliną z placebo (6,0%).</w:t>
      </w:r>
    </w:p>
    <w:p w14:paraId="51BB9778" w14:textId="77777777" w:rsidR="009622E1" w:rsidRPr="00B67616" w:rsidRDefault="009622E1" w:rsidP="00B60397">
      <w:pPr>
        <w:widowControl/>
        <w:rPr>
          <w:color w:val="000000"/>
        </w:rPr>
      </w:pPr>
    </w:p>
    <w:p w14:paraId="24AEA4F9" w14:textId="77777777" w:rsidR="002A5D6E" w:rsidRPr="00B67616" w:rsidRDefault="002A5D6E" w:rsidP="00B60397">
      <w:pPr>
        <w:widowControl/>
        <w:rPr>
          <w:color w:val="000000"/>
        </w:rPr>
      </w:pPr>
      <w:r w:rsidRPr="00B67616">
        <w:rPr>
          <w:color w:val="000000"/>
        </w:rPr>
        <w:t>U większości pacjentów, u których wystąpiła CHF w czasie badania klinicznego w populacji chorych</w:t>
      </w:r>
      <w:r w:rsidR="00075AEE" w:rsidRPr="00B67616">
        <w:rPr>
          <w:color w:val="000000"/>
        </w:rPr>
        <w:t xml:space="preserve"> </w:t>
      </w:r>
      <w:r w:rsidR="00BE0D1D" w:rsidRPr="00B67616">
        <w:rPr>
          <w:color w:val="000000"/>
        </w:rPr>
        <w:t>z </w:t>
      </w:r>
      <w:r w:rsidRPr="00B67616">
        <w:rPr>
          <w:color w:val="000000"/>
        </w:rPr>
        <w:t>rozsianym rakiem piersi, obserwowano poprawę w zakresie objawów i (lub) funkcji lewej komory</w:t>
      </w:r>
      <w:r w:rsidR="00075AEE" w:rsidRPr="00B67616">
        <w:rPr>
          <w:color w:val="000000"/>
        </w:rPr>
        <w:t xml:space="preserve"> </w:t>
      </w:r>
      <w:r w:rsidRPr="00B67616">
        <w:rPr>
          <w:color w:val="000000"/>
        </w:rPr>
        <w:t>po zastosowaniu odpowiedniego leczenia.</w:t>
      </w:r>
    </w:p>
    <w:p w14:paraId="5AFBA33F" w14:textId="77777777" w:rsidR="009622E1" w:rsidRPr="00B67616" w:rsidRDefault="009622E1" w:rsidP="00B60397">
      <w:pPr>
        <w:widowControl/>
        <w:rPr>
          <w:color w:val="000000"/>
        </w:rPr>
      </w:pPr>
    </w:p>
    <w:p w14:paraId="02B289F9" w14:textId="77777777" w:rsidR="002A5D6E" w:rsidRPr="00B67616" w:rsidRDefault="002A5D6E" w:rsidP="00B60397">
      <w:pPr>
        <w:widowControl/>
        <w:rPr>
          <w:color w:val="000000"/>
        </w:rPr>
      </w:pPr>
      <w:r w:rsidRPr="00B67616">
        <w:rPr>
          <w:color w:val="000000"/>
        </w:rPr>
        <w:t xml:space="preserve">W większości badań klinicznych </w:t>
      </w:r>
      <w:r w:rsidR="009622E1" w:rsidRPr="00B67616">
        <w:rPr>
          <w:color w:val="000000"/>
        </w:rPr>
        <w:t>bewacyzumabu</w:t>
      </w:r>
      <w:r w:rsidRPr="00B67616">
        <w:rPr>
          <w:color w:val="000000"/>
        </w:rPr>
        <w:t>, pacjenci z CHF stopnia II-IV wg</w:t>
      </w:r>
      <w:r w:rsidR="00243B77" w:rsidRPr="00B67616">
        <w:rPr>
          <w:color w:val="000000"/>
        </w:rPr>
        <w:t>,</w:t>
      </w:r>
      <w:r w:rsidRPr="00B67616">
        <w:rPr>
          <w:color w:val="000000"/>
        </w:rPr>
        <w:t xml:space="preserve"> NYHA</w:t>
      </w:r>
      <w:r w:rsidR="00075AEE" w:rsidRPr="00B67616">
        <w:rPr>
          <w:color w:val="000000"/>
        </w:rPr>
        <w:t xml:space="preserve"> </w:t>
      </w:r>
      <w:r w:rsidRPr="00B67616">
        <w:rPr>
          <w:color w:val="000000"/>
        </w:rPr>
        <w:t>(New York Heart Association) byli wykluczeni z badań, w związku z tym nie ma żadnych dostępnych</w:t>
      </w:r>
      <w:r w:rsidR="00075AEE" w:rsidRPr="00B67616">
        <w:rPr>
          <w:color w:val="000000"/>
        </w:rPr>
        <w:t xml:space="preserve"> </w:t>
      </w:r>
      <w:r w:rsidRPr="00B67616">
        <w:rPr>
          <w:color w:val="000000"/>
        </w:rPr>
        <w:t>danych dotyczących ryzyka CHF w tej populacji pacjentów.</w:t>
      </w:r>
    </w:p>
    <w:p w14:paraId="1663C005" w14:textId="77777777" w:rsidR="009622E1" w:rsidRPr="00B67616" w:rsidRDefault="009622E1" w:rsidP="00B60397">
      <w:pPr>
        <w:widowControl/>
        <w:rPr>
          <w:color w:val="000000"/>
        </w:rPr>
      </w:pPr>
    </w:p>
    <w:p w14:paraId="0BCA39E4" w14:textId="77777777" w:rsidR="002A5D6E" w:rsidRPr="00B67616" w:rsidRDefault="002A5D6E" w:rsidP="00B60397">
      <w:pPr>
        <w:widowControl/>
        <w:rPr>
          <w:color w:val="000000"/>
        </w:rPr>
      </w:pPr>
      <w:r w:rsidRPr="00B67616">
        <w:rPr>
          <w:color w:val="000000"/>
        </w:rPr>
        <w:t>Wcześniejsze stosowanie antracyklin i (lub) napromieniowanie okolicy klatki piersiowej mogą być</w:t>
      </w:r>
      <w:r w:rsidR="00075AEE" w:rsidRPr="00B67616">
        <w:rPr>
          <w:color w:val="000000"/>
        </w:rPr>
        <w:t xml:space="preserve"> </w:t>
      </w:r>
      <w:r w:rsidRPr="00B67616">
        <w:rPr>
          <w:color w:val="000000"/>
        </w:rPr>
        <w:t>czynnikami ryzyka wystąpienia zastoinowej niewydolności serca.</w:t>
      </w:r>
    </w:p>
    <w:p w14:paraId="681BA18A" w14:textId="77777777" w:rsidR="009622E1" w:rsidRPr="00B67616" w:rsidRDefault="009622E1" w:rsidP="00B60397">
      <w:pPr>
        <w:widowControl/>
        <w:rPr>
          <w:color w:val="000000"/>
        </w:rPr>
      </w:pPr>
    </w:p>
    <w:p w14:paraId="07111071" w14:textId="267837B8" w:rsidR="00D15122" w:rsidRPr="00B67616" w:rsidRDefault="009622E1" w:rsidP="00B60397">
      <w:pPr>
        <w:widowControl/>
        <w:rPr>
          <w:color w:val="000000"/>
        </w:rPr>
      </w:pPr>
      <w:r w:rsidRPr="00B67616">
        <w:rPr>
          <w:color w:val="000000"/>
        </w:rPr>
        <w:t>W</w:t>
      </w:r>
      <w:r w:rsidR="002A5D6E" w:rsidRPr="00B67616">
        <w:rPr>
          <w:color w:val="000000"/>
        </w:rPr>
        <w:t xml:space="preserve"> badaniu klinicznym z udziałem chorych na chłoniaka rozlanego dużych komórek B obserwowano</w:t>
      </w:r>
      <w:r w:rsidR="00075AEE" w:rsidRPr="00B67616">
        <w:rPr>
          <w:color w:val="000000"/>
        </w:rPr>
        <w:t xml:space="preserve"> </w:t>
      </w:r>
      <w:r w:rsidR="002A5D6E" w:rsidRPr="00B67616">
        <w:rPr>
          <w:color w:val="000000"/>
        </w:rPr>
        <w:t>zwiększoną częstość występowania CHF w grupie pacjentów leczonych bewacyzumabem</w:t>
      </w:r>
      <w:r w:rsidR="00075AEE" w:rsidRPr="00B67616">
        <w:rPr>
          <w:color w:val="000000"/>
        </w:rPr>
        <w:t xml:space="preserve"> </w:t>
      </w:r>
      <w:r w:rsidR="00F45175" w:rsidRPr="00B67616">
        <w:rPr>
          <w:color w:val="000000"/>
        </w:rPr>
        <w:t>i </w:t>
      </w:r>
      <w:r w:rsidR="002A5D6E" w:rsidRPr="00B67616">
        <w:rPr>
          <w:color w:val="000000"/>
        </w:rPr>
        <w:t>doksorubicyną w skumulowanej dawce większej niż 300 mg/m</w:t>
      </w:r>
      <w:r w:rsidR="002A5D6E" w:rsidRPr="00B67616">
        <w:rPr>
          <w:color w:val="000000"/>
          <w:vertAlign w:val="superscript"/>
        </w:rPr>
        <w:t>2</w:t>
      </w:r>
      <w:r w:rsidR="002A5D6E" w:rsidRPr="00B67616">
        <w:rPr>
          <w:color w:val="000000"/>
        </w:rPr>
        <w:t xml:space="preserve">. W badaniu fazy </w:t>
      </w:r>
      <w:r w:rsidR="00697F63" w:rsidRPr="00B67616">
        <w:rPr>
          <w:color w:val="000000"/>
        </w:rPr>
        <w:t xml:space="preserve">III </w:t>
      </w:r>
      <w:r w:rsidR="002A5D6E" w:rsidRPr="00B67616">
        <w:rPr>
          <w:color w:val="000000"/>
        </w:rPr>
        <w:t>porównano</w:t>
      </w:r>
      <w:r w:rsidR="00075AEE" w:rsidRPr="00B67616">
        <w:rPr>
          <w:color w:val="000000"/>
        </w:rPr>
        <w:t xml:space="preserve"> </w:t>
      </w:r>
      <w:r w:rsidR="002A5D6E" w:rsidRPr="00B67616">
        <w:rPr>
          <w:color w:val="000000"/>
        </w:rPr>
        <w:t>rytuksymab/cyklofosfamid/doksorubicyna/ winkrystyna/prednison (R-CHOP) plus bewacyzumab</w:t>
      </w:r>
      <w:r w:rsidR="00075AEE" w:rsidRPr="00B67616">
        <w:rPr>
          <w:color w:val="000000"/>
        </w:rPr>
        <w:t xml:space="preserve"> </w:t>
      </w:r>
      <w:r w:rsidR="00F45175" w:rsidRPr="00B67616">
        <w:rPr>
          <w:color w:val="000000"/>
        </w:rPr>
        <w:lastRenderedPageBreak/>
        <w:t>z </w:t>
      </w:r>
      <w:r w:rsidR="002A5D6E" w:rsidRPr="00B67616">
        <w:rPr>
          <w:color w:val="000000"/>
        </w:rPr>
        <w:t>leczeniem wyłącznie schematem R-CHOP. Jakkolwiek częstość występowania CHF była w obydwu</w:t>
      </w:r>
      <w:r w:rsidR="00075AEE" w:rsidRPr="00B67616">
        <w:rPr>
          <w:color w:val="000000"/>
        </w:rPr>
        <w:t xml:space="preserve"> </w:t>
      </w:r>
      <w:r w:rsidR="002A5D6E" w:rsidRPr="00B67616">
        <w:rPr>
          <w:color w:val="000000"/>
        </w:rPr>
        <w:t>ramionach badania wyższa niż uprzednio obserwowana po zastosowaniu doksorubicyny, CHF częściej</w:t>
      </w:r>
      <w:r w:rsidR="00075AEE" w:rsidRPr="00B67616">
        <w:rPr>
          <w:color w:val="000000"/>
        </w:rPr>
        <w:t xml:space="preserve"> </w:t>
      </w:r>
      <w:r w:rsidR="002A5D6E" w:rsidRPr="00B67616">
        <w:rPr>
          <w:color w:val="000000"/>
        </w:rPr>
        <w:t>występowała u pacjentów otrzymujących R-CHOP z bewacyzumabem. Uzyskane dane wskazują na</w:t>
      </w:r>
      <w:r w:rsidR="00075AEE" w:rsidRPr="00B67616">
        <w:rPr>
          <w:color w:val="000000"/>
        </w:rPr>
        <w:t xml:space="preserve"> </w:t>
      </w:r>
      <w:r w:rsidR="002A5D6E" w:rsidRPr="00B67616">
        <w:rPr>
          <w:color w:val="000000"/>
        </w:rPr>
        <w:t>konieczność ścisłego monitorowania klinicznego z odpowiednią oceną funkcji serca u pacjentów</w:t>
      </w:r>
      <w:r w:rsidR="00075AEE" w:rsidRPr="00B67616">
        <w:rPr>
          <w:color w:val="000000"/>
        </w:rPr>
        <w:t xml:space="preserve"> </w:t>
      </w:r>
      <w:r w:rsidR="002A5D6E" w:rsidRPr="00B67616">
        <w:rPr>
          <w:color w:val="000000"/>
        </w:rPr>
        <w:t>leczonych doksorubicyną w skumulowanej dawce większej niż 300 mg/m</w:t>
      </w:r>
      <w:r w:rsidR="002A5D6E" w:rsidRPr="00B67616">
        <w:rPr>
          <w:color w:val="000000"/>
          <w:vertAlign w:val="superscript"/>
        </w:rPr>
        <w:t>2</w:t>
      </w:r>
      <w:r w:rsidR="002A5D6E" w:rsidRPr="00B67616">
        <w:rPr>
          <w:color w:val="000000"/>
        </w:rPr>
        <w:t xml:space="preserve"> w skojarzeniu </w:t>
      </w:r>
      <w:r w:rsidR="00AE17A4" w:rsidRPr="00B67616">
        <w:rPr>
          <w:color w:val="000000"/>
        </w:rPr>
        <w:t>z </w:t>
      </w:r>
      <w:r w:rsidR="002A5D6E" w:rsidRPr="00B67616">
        <w:rPr>
          <w:color w:val="000000"/>
        </w:rPr>
        <w:t>bewacyzumabem.</w:t>
      </w:r>
    </w:p>
    <w:p w14:paraId="34B06258" w14:textId="77777777" w:rsidR="002A5D6E" w:rsidRPr="00B67616" w:rsidRDefault="002A5D6E" w:rsidP="00B60397">
      <w:pPr>
        <w:widowControl/>
        <w:rPr>
          <w:rFonts w:eastAsia="Times New Roman"/>
          <w:color w:val="000000"/>
        </w:rPr>
      </w:pPr>
    </w:p>
    <w:p w14:paraId="6DB992A6" w14:textId="7352FEFB" w:rsidR="009622E1" w:rsidRPr="00B67616" w:rsidRDefault="009622E1" w:rsidP="00B60397">
      <w:pPr>
        <w:widowControl/>
        <w:rPr>
          <w:rFonts w:eastAsia="Times New Roman"/>
          <w:iCs/>
          <w:color w:val="000000"/>
          <w:u w:val="single"/>
        </w:rPr>
      </w:pPr>
      <w:r w:rsidRPr="00B67616">
        <w:rPr>
          <w:rFonts w:eastAsia="Times New Roman"/>
          <w:i/>
          <w:color w:val="000000"/>
          <w:u w:val="single"/>
        </w:rPr>
        <w:t>Reakcje nadwrażliwości</w:t>
      </w:r>
      <w:r w:rsidR="000D4C68">
        <w:rPr>
          <w:rFonts w:eastAsia="Times New Roman"/>
          <w:i/>
          <w:color w:val="000000"/>
          <w:u w:val="single"/>
        </w:rPr>
        <w:t xml:space="preserve"> </w:t>
      </w:r>
      <w:r w:rsidR="00A03DB2">
        <w:rPr>
          <w:rFonts w:eastAsia="Times New Roman"/>
          <w:i/>
          <w:color w:val="000000"/>
          <w:u w:val="single"/>
        </w:rPr>
        <w:t>(w tym wstrząs anafilaktyczny)</w:t>
      </w:r>
      <w:r w:rsidRPr="00B67616">
        <w:rPr>
          <w:rFonts w:eastAsia="Times New Roman"/>
          <w:i/>
          <w:color w:val="000000"/>
          <w:u w:val="single"/>
        </w:rPr>
        <w:t xml:space="preserve">/reakcje podczas wlewu </w:t>
      </w:r>
      <w:r w:rsidRPr="00B67616">
        <w:rPr>
          <w:rFonts w:eastAsia="Times New Roman"/>
          <w:iCs/>
          <w:color w:val="000000"/>
          <w:u w:val="single"/>
        </w:rPr>
        <w:t xml:space="preserve">(patrz punkt 4.4 i </w:t>
      </w:r>
      <w:r w:rsidR="00A91FBF">
        <w:rPr>
          <w:rFonts w:eastAsia="Times New Roman"/>
          <w:iCs/>
          <w:color w:val="000000"/>
          <w:u w:val="single"/>
        </w:rPr>
        <w:t>D</w:t>
      </w:r>
      <w:r w:rsidRPr="00B67616">
        <w:rPr>
          <w:rFonts w:eastAsia="Times New Roman"/>
          <w:iCs/>
          <w:color w:val="000000"/>
          <w:u w:val="single"/>
        </w:rPr>
        <w:t>oświadczenia po wprowadzeniu</w:t>
      </w:r>
      <w:r w:rsidR="00075AEE" w:rsidRPr="00B67616">
        <w:rPr>
          <w:rFonts w:eastAsia="Times New Roman"/>
          <w:iCs/>
          <w:color w:val="000000"/>
          <w:u w:val="single"/>
        </w:rPr>
        <w:t xml:space="preserve"> </w:t>
      </w:r>
      <w:r w:rsidRPr="00B67616">
        <w:rPr>
          <w:rFonts w:eastAsia="Times New Roman"/>
          <w:iCs/>
          <w:color w:val="000000"/>
          <w:u w:val="single"/>
        </w:rPr>
        <w:t>produktu do obrotu patrz poniżej)</w:t>
      </w:r>
    </w:p>
    <w:p w14:paraId="033BCB7E" w14:textId="77777777" w:rsidR="009622E1" w:rsidRPr="00B67616" w:rsidRDefault="009622E1" w:rsidP="00B60397">
      <w:pPr>
        <w:widowControl/>
        <w:rPr>
          <w:rFonts w:eastAsia="Times New Roman"/>
          <w:color w:val="000000"/>
        </w:rPr>
      </w:pPr>
    </w:p>
    <w:p w14:paraId="27FA4484" w14:textId="77777777" w:rsidR="009622E1" w:rsidRPr="00B67616" w:rsidRDefault="009622E1" w:rsidP="00B60397">
      <w:pPr>
        <w:widowControl/>
        <w:rPr>
          <w:rFonts w:eastAsia="Times New Roman"/>
          <w:color w:val="000000"/>
        </w:rPr>
      </w:pPr>
      <w:r w:rsidRPr="00B67616">
        <w:rPr>
          <w:rFonts w:eastAsia="Times New Roman"/>
          <w:color w:val="000000"/>
        </w:rPr>
        <w:t>W niektórych badaniach klinicznych reakcje anafilaktyczne oraz anafilak</w:t>
      </w:r>
      <w:r w:rsidR="00364CEE">
        <w:rPr>
          <w:rFonts w:eastAsia="Times New Roman"/>
          <w:color w:val="000000"/>
        </w:rPr>
        <w:t>t</w:t>
      </w:r>
      <w:r w:rsidRPr="00B67616">
        <w:rPr>
          <w:rFonts w:eastAsia="Times New Roman"/>
          <w:color w:val="000000"/>
        </w:rPr>
        <w:t>oidalne występowały</w:t>
      </w:r>
      <w:r w:rsidR="00075AEE" w:rsidRPr="00B67616">
        <w:rPr>
          <w:rFonts w:eastAsia="Times New Roman"/>
          <w:color w:val="000000"/>
        </w:rPr>
        <w:t xml:space="preserve"> </w:t>
      </w:r>
      <w:r w:rsidRPr="00B67616">
        <w:rPr>
          <w:rFonts w:eastAsia="Times New Roman"/>
          <w:color w:val="000000"/>
        </w:rPr>
        <w:t xml:space="preserve">częściej </w:t>
      </w:r>
      <w:r w:rsidR="00BE0D1D" w:rsidRPr="00B67616">
        <w:rPr>
          <w:rFonts w:eastAsia="Times New Roman"/>
          <w:color w:val="000000"/>
        </w:rPr>
        <w:t>u </w:t>
      </w:r>
      <w:r w:rsidRPr="00B67616">
        <w:rPr>
          <w:rFonts w:eastAsia="Times New Roman"/>
          <w:color w:val="000000"/>
        </w:rPr>
        <w:t>pacjentów otrzymujących bewacyzumab w połączeniu z chemioterapią niż otrzymujących</w:t>
      </w:r>
      <w:r w:rsidR="00075AEE" w:rsidRPr="00B67616">
        <w:rPr>
          <w:rFonts w:eastAsia="Times New Roman"/>
          <w:color w:val="000000"/>
        </w:rPr>
        <w:t xml:space="preserve"> </w:t>
      </w:r>
      <w:r w:rsidRPr="00B67616">
        <w:rPr>
          <w:rFonts w:eastAsia="Times New Roman"/>
          <w:color w:val="000000"/>
        </w:rPr>
        <w:t>jedynie chemioterapię. W niektórych badaniach reakcje te występowały często (do 5% w grupie</w:t>
      </w:r>
      <w:r w:rsidR="00075AEE" w:rsidRPr="00B67616">
        <w:rPr>
          <w:rFonts w:eastAsia="Times New Roman"/>
          <w:color w:val="000000"/>
        </w:rPr>
        <w:t xml:space="preserve"> </w:t>
      </w:r>
      <w:r w:rsidRPr="00B67616">
        <w:rPr>
          <w:rFonts w:eastAsia="Times New Roman"/>
          <w:color w:val="000000"/>
        </w:rPr>
        <w:t>chorych otrzymujących bewacyzumab).</w:t>
      </w:r>
    </w:p>
    <w:p w14:paraId="47234815" w14:textId="77777777" w:rsidR="009622E1" w:rsidRPr="00B67616" w:rsidRDefault="009622E1" w:rsidP="00A03DB2">
      <w:pPr>
        <w:widowControl/>
        <w:rPr>
          <w:rFonts w:eastAsia="Times New Roman"/>
          <w:i/>
          <w:color w:val="000000"/>
          <w:u w:val="single"/>
        </w:rPr>
      </w:pPr>
    </w:p>
    <w:p w14:paraId="2F912D17" w14:textId="77777777" w:rsidR="009622E1" w:rsidRPr="00B67616" w:rsidRDefault="009622E1" w:rsidP="00B60397">
      <w:pPr>
        <w:widowControl/>
        <w:rPr>
          <w:rFonts w:eastAsia="Times New Roman"/>
          <w:i/>
          <w:color w:val="000000"/>
          <w:u w:val="single"/>
        </w:rPr>
      </w:pPr>
      <w:r w:rsidRPr="00B67616">
        <w:rPr>
          <w:rFonts w:eastAsia="Times New Roman"/>
          <w:i/>
          <w:color w:val="000000"/>
          <w:u w:val="single"/>
        </w:rPr>
        <w:t>Zakażenia</w:t>
      </w:r>
    </w:p>
    <w:p w14:paraId="6F7B8E90" w14:textId="77777777" w:rsidR="001A753C" w:rsidRPr="00B67616" w:rsidRDefault="001A753C" w:rsidP="00B60397">
      <w:pPr>
        <w:widowControl/>
        <w:rPr>
          <w:rFonts w:eastAsia="Times New Roman"/>
          <w:color w:val="000000"/>
        </w:rPr>
      </w:pPr>
    </w:p>
    <w:p w14:paraId="721927E4" w14:textId="77777777" w:rsidR="009622E1" w:rsidRPr="00B67616" w:rsidRDefault="009622E1" w:rsidP="00B60397">
      <w:pPr>
        <w:widowControl/>
        <w:rPr>
          <w:rFonts w:eastAsia="Times New Roman"/>
          <w:color w:val="000000"/>
        </w:rPr>
      </w:pPr>
      <w:r w:rsidRPr="00B67616">
        <w:rPr>
          <w:rFonts w:eastAsia="Times New Roman"/>
          <w:color w:val="000000"/>
        </w:rPr>
        <w:t>W badaniu klinicznym u pacjentek z przetrwałym, nawrotowym lub przerzutowym rakiem szyjki</w:t>
      </w:r>
      <w:r w:rsidR="00075AEE" w:rsidRPr="00B67616">
        <w:rPr>
          <w:rFonts w:eastAsia="Times New Roman"/>
          <w:color w:val="000000"/>
        </w:rPr>
        <w:t xml:space="preserve"> </w:t>
      </w:r>
      <w:r w:rsidRPr="00B67616">
        <w:rPr>
          <w:rFonts w:eastAsia="Times New Roman"/>
          <w:color w:val="000000"/>
        </w:rPr>
        <w:t xml:space="preserve">macicy (badanie GOG-0240), zgłaszano infekcje stopnia 3-5 u 24% pacjentek leczonych bewacyzumabem </w:t>
      </w:r>
      <w:r w:rsidR="00BE0D1D" w:rsidRPr="00B67616">
        <w:rPr>
          <w:rFonts w:eastAsia="Times New Roman"/>
          <w:color w:val="000000"/>
        </w:rPr>
        <w:t>w </w:t>
      </w:r>
      <w:r w:rsidRPr="00B67616">
        <w:rPr>
          <w:rFonts w:eastAsia="Times New Roman"/>
          <w:color w:val="000000"/>
        </w:rPr>
        <w:t xml:space="preserve">skojarzeniu z paklitakselem i topotekanem w porównaniu do 13% pacjentek leczonych paklitakselem </w:t>
      </w:r>
      <w:r w:rsidR="00BE0D1D" w:rsidRPr="00B67616">
        <w:rPr>
          <w:rFonts w:eastAsia="Times New Roman"/>
          <w:color w:val="000000"/>
        </w:rPr>
        <w:t>i </w:t>
      </w:r>
      <w:r w:rsidRPr="00B67616">
        <w:rPr>
          <w:rFonts w:eastAsia="Times New Roman"/>
          <w:color w:val="000000"/>
        </w:rPr>
        <w:t>topotekanem.</w:t>
      </w:r>
    </w:p>
    <w:p w14:paraId="4A1C4027" w14:textId="77777777" w:rsidR="009622E1" w:rsidRPr="00B67616" w:rsidRDefault="009622E1" w:rsidP="00B60397">
      <w:pPr>
        <w:widowControl/>
        <w:rPr>
          <w:rFonts w:eastAsia="Times New Roman"/>
          <w:i/>
          <w:color w:val="000000"/>
          <w:u w:val="single"/>
        </w:rPr>
      </w:pPr>
    </w:p>
    <w:p w14:paraId="38D5E86B" w14:textId="77777777" w:rsidR="009622E1" w:rsidRPr="00B67616" w:rsidRDefault="009622E1" w:rsidP="00B60397">
      <w:pPr>
        <w:widowControl/>
        <w:rPr>
          <w:rFonts w:eastAsia="Times New Roman"/>
          <w:i/>
          <w:color w:val="000000"/>
          <w:u w:val="single"/>
        </w:rPr>
      </w:pPr>
      <w:r w:rsidRPr="00B67616">
        <w:rPr>
          <w:rFonts w:eastAsia="Times New Roman"/>
          <w:i/>
          <w:color w:val="000000"/>
          <w:u w:val="single"/>
        </w:rPr>
        <w:t xml:space="preserve">Niewydolność jajników/płodność </w:t>
      </w:r>
      <w:r w:rsidRPr="00B67616">
        <w:rPr>
          <w:rFonts w:eastAsia="Times New Roman"/>
          <w:iCs/>
          <w:color w:val="000000"/>
          <w:u w:val="single"/>
        </w:rPr>
        <w:t>(patrz punkty 4.4 i 4.6)</w:t>
      </w:r>
    </w:p>
    <w:p w14:paraId="014218F5" w14:textId="77777777" w:rsidR="009622E1" w:rsidRPr="00B67616" w:rsidRDefault="009622E1" w:rsidP="00B60397">
      <w:pPr>
        <w:widowControl/>
        <w:rPr>
          <w:rFonts w:eastAsia="Times New Roman"/>
          <w:i/>
          <w:color w:val="000000"/>
          <w:u w:val="single"/>
        </w:rPr>
      </w:pPr>
    </w:p>
    <w:p w14:paraId="5FC41870" w14:textId="520CDCCB" w:rsidR="009622E1" w:rsidRPr="00B67616" w:rsidRDefault="009622E1" w:rsidP="00B60397">
      <w:pPr>
        <w:widowControl/>
        <w:rPr>
          <w:rFonts w:eastAsia="Times New Roman"/>
          <w:color w:val="000000"/>
        </w:rPr>
      </w:pPr>
      <w:r w:rsidRPr="00B67616">
        <w:rPr>
          <w:rFonts w:eastAsia="Times New Roman"/>
          <w:color w:val="000000"/>
        </w:rPr>
        <w:t xml:space="preserve">W badaniu fazy </w:t>
      </w:r>
      <w:r w:rsidR="00697F63" w:rsidRPr="00B67616">
        <w:rPr>
          <w:rFonts w:eastAsia="Times New Roman"/>
          <w:color w:val="000000"/>
        </w:rPr>
        <w:t xml:space="preserve">III </w:t>
      </w:r>
      <w:r w:rsidRPr="00B67616">
        <w:rPr>
          <w:rFonts w:eastAsia="Times New Roman"/>
          <w:color w:val="000000"/>
        </w:rPr>
        <w:t xml:space="preserve">NSABP C-08, dotyczącym stosowania bewacyzumab jako leczenia uzupełniającego </w:t>
      </w:r>
      <w:r w:rsidR="00BE0D1D" w:rsidRPr="00B67616">
        <w:rPr>
          <w:rFonts w:eastAsia="Times New Roman"/>
          <w:color w:val="000000"/>
        </w:rPr>
        <w:t>u </w:t>
      </w:r>
      <w:r w:rsidRPr="00B67616">
        <w:rPr>
          <w:rFonts w:eastAsia="Times New Roman"/>
          <w:color w:val="000000"/>
        </w:rPr>
        <w:t xml:space="preserve">chorych na raka jelita grubego, częstość występowania niewydolności jajników, zdefiniowanej jako brak miesiączki trwający przez 3 lub więcej miesięcy, stężenie FSH ≥30 mili j.m./ml oraz negatywny wynik testu ciążowego β-HCG w surowicy, oceniono u 295 kobiet przed menopauzą. Nowe przypadki wystąpienia niewydolności jajników odnotowano u 2,6 % pacjentek </w:t>
      </w:r>
      <w:r w:rsidR="00AE17A4" w:rsidRPr="00B67616">
        <w:rPr>
          <w:rFonts w:eastAsia="Times New Roman"/>
          <w:color w:val="000000"/>
        </w:rPr>
        <w:t>w </w:t>
      </w:r>
      <w:r w:rsidRPr="00B67616">
        <w:rPr>
          <w:rFonts w:eastAsia="Times New Roman"/>
          <w:color w:val="000000"/>
        </w:rPr>
        <w:t xml:space="preserve">grupie leczonej wyłącznie mFOLFOX-6 i u 39% w grupie leczonej schematem mFOLFOX-6 </w:t>
      </w:r>
      <w:r w:rsidR="00AE17A4" w:rsidRPr="00B67616">
        <w:rPr>
          <w:rFonts w:eastAsia="Times New Roman"/>
          <w:color w:val="000000"/>
        </w:rPr>
        <w:t>w </w:t>
      </w:r>
      <w:r w:rsidRPr="00B67616">
        <w:rPr>
          <w:rFonts w:eastAsia="Times New Roman"/>
          <w:color w:val="000000"/>
        </w:rPr>
        <w:t>skojarzeniu z bewacyzumabem. Po zaprzestaniu leczenia bewacyzumabem czynność jajników powróciła u 86,2% kobiet poddanych ocenie. Długoterminowy wpływ leczenia bewacyzumabem na płodność nie jest znany.</w:t>
      </w:r>
    </w:p>
    <w:p w14:paraId="00EA6BB1" w14:textId="77777777" w:rsidR="009622E1" w:rsidRPr="00B67616" w:rsidRDefault="009622E1" w:rsidP="00B60397">
      <w:pPr>
        <w:widowControl/>
        <w:rPr>
          <w:rFonts w:eastAsia="Times New Roman"/>
          <w:i/>
          <w:color w:val="000000"/>
          <w:u w:val="single"/>
        </w:rPr>
      </w:pPr>
    </w:p>
    <w:p w14:paraId="3C320C90" w14:textId="77777777" w:rsidR="009622E1" w:rsidRPr="00B67616" w:rsidRDefault="009622E1" w:rsidP="006D26C7">
      <w:pPr>
        <w:widowControl/>
        <w:rPr>
          <w:rFonts w:eastAsia="Times New Roman"/>
          <w:i/>
          <w:color w:val="000000"/>
          <w:u w:val="single"/>
        </w:rPr>
      </w:pPr>
      <w:r w:rsidRPr="00B67616">
        <w:rPr>
          <w:rFonts w:eastAsia="Times New Roman"/>
          <w:i/>
          <w:color w:val="000000"/>
          <w:u w:val="single"/>
        </w:rPr>
        <w:t>Nieprawidłowości w badaniach laboratoryjnych</w:t>
      </w:r>
    </w:p>
    <w:p w14:paraId="6718D10B" w14:textId="77777777" w:rsidR="009622E1" w:rsidRPr="00B67616" w:rsidRDefault="009622E1" w:rsidP="006D26C7">
      <w:pPr>
        <w:widowControl/>
        <w:rPr>
          <w:rFonts w:eastAsia="Times New Roman"/>
          <w:i/>
          <w:color w:val="000000"/>
          <w:u w:val="single"/>
        </w:rPr>
      </w:pPr>
    </w:p>
    <w:p w14:paraId="3E188B68" w14:textId="77777777" w:rsidR="009622E1" w:rsidRPr="00B67616" w:rsidRDefault="009622E1" w:rsidP="006D26C7">
      <w:pPr>
        <w:widowControl/>
        <w:rPr>
          <w:rFonts w:eastAsia="Times New Roman"/>
          <w:color w:val="000000"/>
        </w:rPr>
      </w:pPr>
      <w:r w:rsidRPr="00B67616">
        <w:rPr>
          <w:rFonts w:eastAsia="Times New Roman"/>
          <w:color w:val="000000"/>
        </w:rPr>
        <w:t>Zmniejszona liczba neutrofili, zmniejszona liczba leukocytów i obecność białka w moczu mogą być</w:t>
      </w:r>
      <w:r w:rsidR="00075AEE" w:rsidRPr="00B67616">
        <w:rPr>
          <w:rFonts w:eastAsia="Times New Roman"/>
          <w:color w:val="000000"/>
        </w:rPr>
        <w:t xml:space="preserve"> </w:t>
      </w:r>
      <w:r w:rsidRPr="00B67616">
        <w:rPr>
          <w:rFonts w:eastAsia="Times New Roman"/>
          <w:color w:val="000000"/>
        </w:rPr>
        <w:t>związane z leczeniem bewacyzumabem.</w:t>
      </w:r>
    </w:p>
    <w:p w14:paraId="4EA8EAA6" w14:textId="77777777" w:rsidR="009622E1" w:rsidRPr="00B67616" w:rsidRDefault="009622E1" w:rsidP="00B60397">
      <w:pPr>
        <w:widowControl/>
        <w:rPr>
          <w:rFonts w:eastAsia="Times New Roman"/>
          <w:color w:val="000000"/>
        </w:rPr>
      </w:pPr>
    </w:p>
    <w:p w14:paraId="413EC24A" w14:textId="77777777" w:rsidR="009622E1" w:rsidRPr="00B67616" w:rsidRDefault="009622E1" w:rsidP="00B60397">
      <w:pPr>
        <w:widowControl/>
        <w:rPr>
          <w:rFonts w:eastAsia="Times New Roman"/>
          <w:color w:val="000000"/>
        </w:rPr>
      </w:pPr>
      <w:r w:rsidRPr="00B67616">
        <w:rPr>
          <w:rFonts w:eastAsia="Times New Roman"/>
          <w:color w:val="000000"/>
        </w:rPr>
        <w:t>We wszystkich badaniach klinicznych, następujące nieprawidłowości wyników laboratoryjnych</w:t>
      </w:r>
      <w:r w:rsidR="00075AEE" w:rsidRPr="00B67616">
        <w:rPr>
          <w:rFonts w:eastAsia="Times New Roman"/>
          <w:color w:val="000000"/>
        </w:rPr>
        <w:t xml:space="preserve"> </w:t>
      </w:r>
      <w:r w:rsidRPr="00B67616">
        <w:rPr>
          <w:rFonts w:eastAsia="Times New Roman"/>
          <w:color w:val="000000"/>
        </w:rPr>
        <w:t xml:space="preserve">stopnia 3 </w:t>
      </w:r>
      <w:r w:rsidR="00BE0D1D" w:rsidRPr="00B67616">
        <w:rPr>
          <w:rFonts w:eastAsia="Times New Roman"/>
          <w:color w:val="000000"/>
        </w:rPr>
        <w:t>i </w:t>
      </w:r>
      <w:r w:rsidRPr="00B67616">
        <w:rPr>
          <w:rFonts w:eastAsia="Times New Roman"/>
          <w:color w:val="000000"/>
        </w:rPr>
        <w:t xml:space="preserve">4 (NCI-CTCAE v.3) wystąpiły u pacjentów z częstością różniącą się o co najmniej 2% </w:t>
      </w:r>
      <w:r w:rsidR="00AE17A4" w:rsidRPr="00B67616">
        <w:rPr>
          <w:rFonts w:eastAsia="Times New Roman"/>
          <w:color w:val="000000"/>
        </w:rPr>
        <w:t>w </w:t>
      </w:r>
      <w:r w:rsidRPr="00B67616">
        <w:rPr>
          <w:rFonts w:eastAsia="Times New Roman"/>
          <w:color w:val="000000"/>
        </w:rPr>
        <w:t>porównaniu do odpowiadających im grup kontrolnych: hiperglikemia, zmniejszenie stężenia</w:t>
      </w:r>
      <w:r w:rsidR="00075AEE" w:rsidRPr="00B67616">
        <w:rPr>
          <w:rFonts w:eastAsia="Times New Roman"/>
          <w:color w:val="000000"/>
        </w:rPr>
        <w:t xml:space="preserve"> </w:t>
      </w:r>
      <w:r w:rsidRPr="00B67616">
        <w:rPr>
          <w:rFonts w:eastAsia="Times New Roman"/>
          <w:color w:val="000000"/>
        </w:rPr>
        <w:t>hemoglobiny, hipokaliemia, hiponatremia, zmniejszona liczba leukocytów, zwiększony</w:t>
      </w:r>
      <w:r w:rsidR="00075AEE" w:rsidRPr="00B67616">
        <w:rPr>
          <w:rFonts w:eastAsia="Times New Roman"/>
          <w:color w:val="000000"/>
        </w:rPr>
        <w:t xml:space="preserve"> </w:t>
      </w:r>
      <w:r w:rsidRPr="00B67616">
        <w:rPr>
          <w:rFonts w:eastAsia="Times New Roman"/>
          <w:color w:val="000000"/>
        </w:rPr>
        <w:t>znormalizowany współczynnik międzynarodowy (INR).</w:t>
      </w:r>
    </w:p>
    <w:p w14:paraId="1FB05E83" w14:textId="77777777" w:rsidR="009622E1" w:rsidRPr="00B67616" w:rsidRDefault="009622E1" w:rsidP="00B60397">
      <w:pPr>
        <w:widowControl/>
        <w:rPr>
          <w:rFonts w:eastAsia="Times New Roman"/>
          <w:color w:val="000000"/>
        </w:rPr>
      </w:pPr>
    </w:p>
    <w:p w14:paraId="4C2681F5" w14:textId="77777777" w:rsidR="009622E1" w:rsidRPr="00B67616" w:rsidRDefault="009622E1" w:rsidP="00B60397">
      <w:pPr>
        <w:widowControl/>
        <w:rPr>
          <w:rFonts w:eastAsia="Times New Roman"/>
          <w:color w:val="000000"/>
        </w:rPr>
      </w:pPr>
      <w:r w:rsidRPr="00B67616">
        <w:rPr>
          <w:rFonts w:eastAsia="Times New Roman"/>
          <w:color w:val="000000"/>
        </w:rPr>
        <w:t xml:space="preserve">Badania kliniczne wykazały, że przejściowy wzrost stężenia kreatyniny w surowicy (wzrost </w:t>
      </w:r>
      <w:r w:rsidR="00AE17A4" w:rsidRPr="00B67616">
        <w:rPr>
          <w:rFonts w:eastAsia="Times New Roman"/>
          <w:color w:val="000000"/>
        </w:rPr>
        <w:t>w </w:t>
      </w:r>
      <w:r w:rsidRPr="00B67616">
        <w:rPr>
          <w:rFonts w:eastAsia="Times New Roman"/>
          <w:color w:val="000000"/>
        </w:rPr>
        <w:t>zakresie 1,5-1,9 razy stężenie wyjściowe), z towarzyszącą proteinurią lub bez proteinurii, związany</w:t>
      </w:r>
      <w:r w:rsidR="00075AEE" w:rsidRPr="00B67616">
        <w:rPr>
          <w:rFonts w:eastAsia="Times New Roman"/>
          <w:color w:val="000000"/>
        </w:rPr>
        <w:t xml:space="preserve"> </w:t>
      </w:r>
      <w:r w:rsidRPr="00B67616">
        <w:rPr>
          <w:rFonts w:eastAsia="Times New Roman"/>
          <w:color w:val="000000"/>
        </w:rPr>
        <w:t xml:space="preserve">jest ze stosowaniem </w:t>
      </w:r>
      <w:r w:rsidR="00C779FB" w:rsidRPr="00B67616">
        <w:rPr>
          <w:rFonts w:eastAsia="Times New Roman"/>
          <w:color w:val="000000"/>
        </w:rPr>
        <w:t>bewacyzumabu</w:t>
      </w:r>
      <w:r w:rsidRPr="00B67616">
        <w:rPr>
          <w:rFonts w:eastAsia="Times New Roman"/>
          <w:color w:val="000000"/>
        </w:rPr>
        <w:t>. Obserwowany wzrost stężenia kreatyniny w surowicy nie był</w:t>
      </w:r>
      <w:r w:rsidR="00075AEE" w:rsidRPr="00B67616">
        <w:rPr>
          <w:rFonts w:eastAsia="Times New Roman"/>
          <w:color w:val="000000"/>
        </w:rPr>
        <w:t xml:space="preserve"> </w:t>
      </w:r>
      <w:r w:rsidRPr="00B67616">
        <w:rPr>
          <w:rFonts w:eastAsia="Times New Roman"/>
          <w:color w:val="000000"/>
        </w:rPr>
        <w:t>związany z częstszym występowaniem objawowych zaburzeń czynności nerek u pacjentów leczonych</w:t>
      </w:r>
      <w:r w:rsidR="00075AEE" w:rsidRPr="00B67616">
        <w:rPr>
          <w:rFonts w:eastAsia="Times New Roman"/>
          <w:color w:val="000000"/>
        </w:rPr>
        <w:t xml:space="preserve"> </w:t>
      </w:r>
      <w:r w:rsidR="00C779FB" w:rsidRPr="00B67616">
        <w:rPr>
          <w:rFonts w:eastAsia="Times New Roman"/>
          <w:color w:val="000000"/>
        </w:rPr>
        <w:t>bewacyzumabem</w:t>
      </w:r>
      <w:r w:rsidRPr="00B67616">
        <w:rPr>
          <w:rFonts w:eastAsia="Times New Roman"/>
          <w:color w:val="000000"/>
        </w:rPr>
        <w:t>.</w:t>
      </w:r>
    </w:p>
    <w:p w14:paraId="7C5480F2" w14:textId="77777777" w:rsidR="00C029C6" w:rsidRPr="00B67616" w:rsidRDefault="00C029C6" w:rsidP="00B60397">
      <w:pPr>
        <w:widowControl/>
        <w:rPr>
          <w:rFonts w:eastAsia="Times New Roman"/>
          <w:color w:val="000000"/>
        </w:rPr>
      </w:pPr>
    </w:p>
    <w:p w14:paraId="50E3C829" w14:textId="77777777" w:rsidR="009622E1" w:rsidRPr="00B67616" w:rsidRDefault="00C029C6" w:rsidP="00B60397">
      <w:pPr>
        <w:widowControl/>
        <w:rPr>
          <w:rFonts w:eastAsia="Times New Roman"/>
          <w:color w:val="000000"/>
          <w:u w:val="single"/>
        </w:rPr>
      </w:pPr>
      <w:r w:rsidRPr="00B67616">
        <w:rPr>
          <w:rFonts w:eastAsia="Times New Roman"/>
          <w:color w:val="000000"/>
          <w:u w:val="single"/>
        </w:rPr>
        <w:t>Inne szczególne grupy chorych</w:t>
      </w:r>
    </w:p>
    <w:p w14:paraId="4D82BDA9" w14:textId="77777777" w:rsidR="00C029C6" w:rsidRPr="00B67616" w:rsidRDefault="00C029C6" w:rsidP="00B60397">
      <w:pPr>
        <w:widowControl/>
        <w:rPr>
          <w:rFonts w:eastAsia="Times New Roman"/>
          <w:i/>
          <w:color w:val="000000"/>
          <w:u w:val="single"/>
        </w:rPr>
      </w:pPr>
    </w:p>
    <w:p w14:paraId="2BB2E466" w14:textId="77777777" w:rsidR="00C779FB" w:rsidRPr="00B67616" w:rsidRDefault="00C779FB" w:rsidP="00B60397">
      <w:pPr>
        <w:widowControl/>
        <w:rPr>
          <w:rFonts w:eastAsia="Times New Roman"/>
          <w:i/>
          <w:color w:val="000000"/>
          <w:u w:val="single"/>
        </w:rPr>
      </w:pPr>
      <w:r w:rsidRPr="00B67616">
        <w:rPr>
          <w:rFonts w:eastAsia="Times New Roman"/>
          <w:i/>
          <w:color w:val="000000"/>
          <w:u w:val="single"/>
        </w:rPr>
        <w:t>Osoby w podeszłym wieku</w:t>
      </w:r>
    </w:p>
    <w:p w14:paraId="08F0D508" w14:textId="77777777" w:rsidR="00C779FB" w:rsidRPr="00B67616" w:rsidRDefault="00C779FB" w:rsidP="00B60397">
      <w:pPr>
        <w:widowControl/>
        <w:rPr>
          <w:rFonts w:eastAsia="Times New Roman"/>
          <w:i/>
          <w:color w:val="000000"/>
          <w:u w:val="single"/>
        </w:rPr>
      </w:pPr>
    </w:p>
    <w:p w14:paraId="1A293B52" w14:textId="77777777" w:rsidR="00C779FB" w:rsidRPr="00B67616" w:rsidRDefault="00C779FB" w:rsidP="00B60397">
      <w:pPr>
        <w:widowControl/>
        <w:rPr>
          <w:rFonts w:eastAsia="Times New Roman"/>
          <w:color w:val="000000"/>
        </w:rPr>
      </w:pPr>
      <w:r w:rsidRPr="00B67616">
        <w:rPr>
          <w:rFonts w:eastAsia="Times New Roman"/>
          <w:color w:val="000000"/>
        </w:rPr>
        <w:t>W randomizowanych badaniach klinicznych wiek &gt; 65 lat był związany ze zwiększonym ryzykiem</w:t>
      </w:r>
      <w:r w:rsidR="00075AEE" w:rsidRPr="00B67616">
        <w:rPr>
          <w:rFonts w:eastAsia="Times New Roman"/>
          <w:color w:val="000000"/>
        </w:rPr>
        <w:t xml:space="preserve"> </w:t>
      </w:r>
      <w:r w:rsidRPr="00B67616">
        <w:rPr>
          <w:rFonts w:eastAsia="Times New Roman"/>
          <w:color w:val="000000"/>
        </w:rPr>
        <w:t>wystąpienia tętniczej zakrzepicy zatorowej, wliczając w to incydenty naczyniowo-mózgowe (CVA),</w:t>
      </w:r>
      <w:r w:rsidR="00075AEE" w:rsidRPr="00B67616">
        <w:rPr>
          <w:rFonts w:eastAsia="Times New Roman"/>
          <w:color w:val="000000"/>
        </w:rPr>
        <w:t xml:space="preserve"> </w:t>
      </w:r>
      <w:r w:rsidRPr="00B67616">
        <w:rPr>
          <w:rFonts w:eastAsia="Times New Roman"/>
          <w:color w:val="000000"/>
        </w:rPr>
        <w:lastRenderedPageBreak/>
        <w:t>przemijające napady niedokrwienne mózgu (TIA), zawały mięśnia sercowego (MI). Do innych działań</w:t>
      </w:r>
      <w:r w:rsidR="00075AEE" w:rsidRPr="00B67616">
        <w:rPr>
          <w:rFonts w:eastAsia="Times New Roman"/>
          <w:color w:val="000000"/>
        </w:rPr>
        <w:t xml:space="preserve"> </w:t>
      </w:r>
      <w:r w:rsidRPr="00B67616">
        <w:rPr>
          <w:rFonts w:eastAsia="Times New Roman"/>
          <w:color w:val="000000"/>
        </w:rPr>
        <w:t>niepożądanych występujących z większą częstością u pacjentów powyżej 65 lat należały leukopenia</w:t>
      </w:r>
      <w:r w:rsidR="00075AEE" w:rsidRPr="00B67616">
        <w:rPr>
          <w:rFonts w:eastAsia="Times New Roman"/>
          <w:color w:val="000000"/>
        </w:rPr>
        <w:t xml:space="preserve"> </w:t>
      </w:r>
      <w:r w:rsidRPr="00B67616">
        <w:rPr>
          <w:rFonts w:eastAsia="Times New Roman"/>
          <w:color w:val="000000"/>
        </w:rPr>
        <w:t>stopnia 3-4 i trombocytopenia (NCI-CTCAE v.3); neutropenia każdego stopnia, biegunka, nudności,</w:t>
      </w:r>
      <w:r w:rsidR="00075AEE" w:rsidRPr="00B67616">
        <w:rPr>
          <w:rFonts w:eastAsia="Times New Roman"/>
          <w:color w:val="000000"/>
        </w:rPr>
        <w:t xml:space="preserve"> </w:t>
      </w:r>
      <w:r w:rsidRPr="00B67616">
        <w:rPr>
          <w:rFonts w:eastAsia="Times New Roman"/>
          <w:color w:val="000000"/>
        </w:rPr>
        <w:t xml:space="preserve">ból głowy oraz zmęczenie u chorych otrzymujących bewacyzumab, w </w:t>
      </w:r>
      <w:r w:rsidR="00075AEE" w:rsidRPr="00B67616">
        <w:rPr>
          <w:rFonts w:eastAsia="Times New Roman"/>
          <w:color w:val="000000"/>
        </w:rPr>
        <w:t xml:space="preserve">porównaniu do pacjentów </w:t>
      </w:r>
      <w:r w:rsidR="00C13CE7" w:rsidRPr="00B67616">
        <w:rPr>
          <w:rFonts w:eastAsia="Times New Roman"/>
          <w:color w:val="000000"/>
        </w:rPr>
        <w:t>≤ 65 </w:t>
      </w:r>
      <w:r w:rsidR="00075AEE" w:rsidRPr="00B67616">
        <w:rPr>
          <w:rFonts w:eastAsia="Times New Roman"/>
          <w:color w:val="000000"/>
        </w:rPr>
        <w:t>la</w:t>
      </w:r>
      <w:r w:rsidR="00F45175" w:rsidRPr="00B67616">
        <w:rPr>
          <w:rFonts w:eastAsia="Times New Roman"/>
          <w:color w:val="000000"/>
        </w:rPr>
        <w:t>t</w:t>
      </w:r>
      <w:r w:rsidR="00075AEE" w:rsidRPr="00B67616">
        <w:rPr>
          <w:rFonts w:eastAsia="Times New Roman"/>
          <w:color w:val="000000"/>
        </w:rPr>
        <w:t xml:space="preserve"> </w:t>
      </w:r>
      <w:r w:rsidRPr="00B67616">
        <w:rPr>
          <w:rFonts w:eastAsia="Times New Roman"/>
          <w:color w:val="000000"/>
        </w:rPr>
        <w:t>(patrz punkt 4.4 i 4.8 Zakrzepica zatorowa). W jednym badaniu klinicznym częstość nadciśnienia</w:t>
      </w:r>
      <w:r w:rsidR="00075AEE" w:rsidRPr="00B67616">
        <w:rPr>
          <w:rFonts w:eastAsia="Times New Roman"/>
          <w:color w:val="000000"/>
        </w:rPr>
        <w:t xml:space="preserve"> </w:t>
      </w:r>
      <w:r w:rsidRPr="00B67616">
        <w:rPr>
          <w:rFonts w:eastAsia="Times New Roman"/>
          <w:color w:val="000000"/>
        </w:rPr>
        <w:t xml:space="preserve">stopnia ≥3 była dwukrotnie większa w grupie pacjentów &gt; 65 lat, w porównaniu </w:t>
      </w:r>
      <w:r w:rsidR="00C13CE7" w:rsidRPr="00B67616">
        <w:rPr>
          <w:rFonts w:eastAsia="Times New Roman"/>
          <w:color w:val="000000"/>
        </w:rPr>
        <w:t>z </w:t>
      </w:r>
      <w:r w:rsidRPr="00B67616">
        <w:rPr>
          <w:rFonts w:eastAsia="Times New Roman"/>
          <w:color w:val="000000"/>
        </w:rPr>
        <w:t>młodszymi</w:t>
      </w:r>
      <w:r w:rsidR="00075AEE" w:rsidRPr="00B67616">
        <w:rPr>
          <w:rFonts w:eastAsia="Times New Roman"/>
          <w:color w:val="000000"/>
        </w:rPr>
        <w:t xml:space="preserve"> </w:t>
      </w:r>
      <w:r w:rsidRPr="00B67616">
        <w:rPr>
          <w:rFonts w:eastAsia="Times New Roman"/>
          <w:color w:val="000000"/>
        </w:rPr>
        <w:t>pacjentami (&lt; 65 lat). W badaniu z udziałem pacjentek z nawrotowym rakiem jajnika opornym</w:t>
      </w:r>
      <w:r w:rsidR="00075AEE" w:rsidRPr="00B67616">
        <w:rPr>
          <w:rFonts w:eastAsia="Times New Roman"/>
          <w:color w:val="000000"/>
        </w:rPr>
        <w:t xml:space="preserve"> </w:t>
      </w:r>
      <w:r w:rsidRPr="00B67616">
        <w:rPr>
          <w:rFonts w:eastAsia="Times New Roman"/>
          <w:color w:val="000000"/>
        </w:rPr>
        <w:t>na związki platyny zgłaszano łysienie, zapalenie błon śluzowych, obwodową neuropatię czuciową,</w:t>
      </w:r>
      <w:r w:rsidR="00075AEE" w:rsidRPr="00B67616">
        <w:rPr>
          <w:rFonts w:eastAsia="Times New Roman"/>
          <w:color w:val="000000"/>
        </w:rPr>
        <w:t xml:space="preserve"> </w:t>
      </w:r>
      <w:r w:rsidRPr="00B67616">
        <w:rPr>
          <w:rFonts w:eastAsia="Times New Roman"/>
          <w:color w:val="000000"/>
        </w:rPr>
        <w:t>białkomocz i tętnicze nadciśnienie, które występowały z częstością co najmniej 5% wyższą</w:t>
      </w:r>
      <w:r w:rsidR="00075AEE" w:rsidRPr="00B67616">
        <w:rPr>
          <w:rFonts w:eastAsia="Times New Roman"/>
          <w:color w:val="000000"/>
        </w:rPr>
        <w:t xml:space="preserve"> </w:t>
      </w:r>
      <w:r w:rsidR="006B4330" w:rsidRPr="00B67616">
        <w:rPr>
          <w:rFonts w:eastAsia="Times New Roman"/>
          <w:color w:val="000000"/>
        </w:rPr>
        <w:t>w </w:t>
      </w:r>
      <w:r w:rsidRPr="00B67616">
        <w:rPr>
          <w:rFonts w:eastAsia="Times New Roman"/>
          <w:color w:val="000000"/>
        </w:rPr>
        <w:t xml:space="preserve">ramieniu CT + BT w przypadku pacjentek </w:t>
      </w:r>
      <w:r w:rsidR="00BE0D1D" w:rsidRPr="00B67616">
        <w:rPr>
          <w:rFonts w:eastAsia="Times New Roman"/>
          <w:color w:val="000000"/>
        </w:rPr>
        <w:t>w </w:t>
      </w:r>
      <w:r w:rsidRPr="00B67616">
        <w:rPr>
          <w:rFonts w:eastAsia="Times New Roman"/>
          <w:color w:val="000000"/>
        </w:rPr>
        <w:t>wieku ≥ 65 lat leczonych bewacyzumabem,</w:t>
      </w:r>
      <w:r w:rsidR="00075AEE" w:rsidRPr="00B67616">
        <w:rPr>
          <w:rFonts w:eastAsia="Times New Roman"/>
          <w:color w:val="000000"/>
        </w:rPr>
        <w:t xml:space="preserve"> </w:t>
      </w:r>
      <w:r w:rsidR="006B4330" w:rsidRPr="00B67616">
        <w:rPr>
          <w:rFonts w:eastAsia="Times New Roman"/>
          <w:color w:val="000000"/>
        </w:rPr>
        <w:t>w </w:t>
      </w:r>
      <w:r w:rsidRPr="00B67616">
        <w:rPr>
          <w:rFonts w:eastAsia="Times New Roman"/>
          <w:color w:val="000000"/>
        </w:rPr>
        <w:t>porównaniu do pacjentek w wieku &lt; 65 lat leczonych bewacyzumabem.</w:t>
      </w:r>
    </w:p>
    <w:p w14:paraId="3AD58118" w14:textId="77777777" w:rsidR="001A753C" w:rsidRPr="00B67616" w:rsidRDefault="001A753C" w:rsidP="00B60397">
      <w:pPr>
        <w:widowControl/>
        <w:rPr>
          <w:rFonts w:eastAsia="Times New Roman"/>
          <w:color w:val="000000"/>
        </w:rPr>
      </w:pPr>
    </w:p>
    <w:p w14:paraId="2BC65A6D" w14:textId="77777777" w:rsidR="00C779FB" w:rsidRPr="00B67616" w:rsidRDefault="00C779FB" w:rsidP="00B60397">
      <w:pPr>
        <w:widowControl/>
        <w:rPr>
          <w:rFonts w:eastAsia="Times New Roman"/>
          <w:color w:val="000000"/>
        </w:rPr>
      </w:pPr>
      <w:r w:rsidRPr="00B67616">
        <w:rPr>
          <w:rFonts w:eastAsia="Times New Roman"/>
          <w:color w:val="000000"/>
        </w:rPr>
        <w:t>W grupie chorych w podeszłym wieku (&gt; 65 lat), w porównaniu do chorych w wieku ≤ 65 lat, którzy</w:t>
      </w:r>
      <w:r w:rsidR="00075AEE" w:rsidRPr="00B67616">
        <w:rPr>
          <w:rFonts w:eastAsia="Times New Roman"/>
          <w:color w:val="000000"/>
        </w:rPr>
        <w:t xml:space="preserve"> </w:t>
      </w:r>
      <w:r w:rsidRPr="00B67616">
        <w:rPr>
          <w:rFonts w:eastAsia="Times New Roman"/>
          <w:color w:val="000000"/>
        </w:rPr>
        <w:t>otrzymywali bewacyzumab, nie obserwowano wzrostu częstości występowania innych reakcji,</w:t>
      </w:r>
      <w:r w:rsidR="00075AEE" w:rsidRPr="00B67616">
        <w:rPr>
          <w:rFonts w:eastAsia="Times New Roman"/>
          <w:color w:val="000000"/>
        </w:rPr>
        <w:t xml:space="preserve"> </w:t>
      </w:r>
      <w:r w:rsidRPr="00B67616">
        <w:rPr>
          <w:rFonts w:eastAsia="Times New Roman"/>
          <w:color w:val="000000"/>
        </w:rPr>
        <w:t>w tym perforacji żołądkowo-jelitowych, powikłań w gojeniu ran, zastoinowej niewydolności serca</w:t>
      </w:r>
      <w:r w:rsidR="00075AEE" w:rsidRPr="00B67616">
        <w:rPr>
          <w:rFonts w:eastAsia="Times New Roman"/>
          <w:color w:val="000000"/>
        </w:rPr>
        <w:t xml:space="preserve"> </w:t>
      </w:r>
      <w:r w:rsidR="006B4330" w:rsidRPr="00B67616">
        <w:rPr>
          <w:rFonts w:eastAsia="Times New Roman"/>
          <w:color w:val="000000"/>
        </w:rPr>
        <w:t>i </w:t>
      </w:r>
      <w:r w:rsidRPr="00B67616">
        <w:rPr>
          <w:rFonts w:eastAsia="Times New Roman"/>
          <w:color w:val="000000"/>
        </w:rPr>
        <w:t>krwotoków.</w:t>
      </w:r>
    </w:p>
    <w:p w14:paraId="7387BFDE" w14:textId="77777777" w:rsidR="00C779FB" w:rsidRPr="00B67616" w:rsidRDefault="00C779FB" w:rsidP="00B60397">
      <w:pPr>
        <w:widowControl/>
        <w:rPr>
          <w:rFonts w:eastAsia="Times New Roman"/>
          <w:i/>
          <w:color w:val="000000"/>
          <w:u w:val="single"/>
        </w:rPr>
      </w:pPr>
    </w:p>
    <w:p w14:paraId="39D8914C" w14:textId="77777777" w:rsidR="00C779FB" w:rsidRPr="00B67616" w:rsidRDefault="00C779FB" w:rsidP="00B60397">
      <w:pPr>
        <w:widowControl/>
        <w:rPr>
          <w:rFonts w:eastAsia="Times New Roman"/>
          <w:i/>
          <w:color w:val="000000"/>
          <w:u w:val="single"/>
        </w:rPr>
      </w:pPr>
      <w:r w:rsidRPr="00B67616">
        <w:rPr>
          <w:rFonts w:eastAsia="Times New Roman"/>
          <w:i/>
          <w:color w:val="000000"/>
          <w:u w:val="single"/>
        </w:rPr>
        <w:t>Dzieci i młodzież</w:t>
      </w:r>
    </w:p>
    <w:p w14:paraId="444AEEF2" w14:textId="77777777" w:rsidR="00C779FB" w:rsidRPr="00B67616" w:rsidRDefault="00C779FB" w:rsidP="00B60397">
      <w:pPr>
        <w:widowControl/>
        <w:rPr>
          <w:rFonts w:eastAsia="Times New Roman"/>
          <w:i/>
          <w:color w:val="000000"/>
          <w:u w:val="single"/>
        </w:rPr>
      </w:pPr>
    </w:p>
    <w:p w14:paraId="09BD87B1" w14:textId="77777777" w:rsidR="00C779FB" w:rsidRPr="00B67616" w:rsidRDefault="00C779FB" w:rsidP="00B60397">
      <w:pPr>
        <w:widowControl/>
        <w:rPr>
          <w:rFonts w:eastAsia="Times New Roman"/>
          <w:color w:val="000000"/>
        </w:rPr>
      </w:pPr>
      <w:r w:rsidRPr="00B67616">
        <w:rPr>
          <w:rFonts w:eastAsia="Times New Roman"/>
          <w:color w:val="000000"/>
        </w:rPr>
        <w:t>Nie ustalono bezpieczeństwa stosowania i skuteczności bewacyzumabu u dzieci w wieku poniżej 18</w:t>
      </w:r>
      <w:r w:rsidR="00075AEE" w:rsidRPr="00B67616">
        <w:rPr>
          <w:rFonts w:eastAsia="Times New Roman"/>
          <w:color w:val="000000"/>
        </w:rPr>
        <w:t xml:space="preserve"> </w:t>
      </w:r>
      <w:r w:rsidRPr="00B67616">
        <w:rPr>
          <w:rFonts w:eastAsia="Times New Roman"/>
          <w:color w:val="000000"/>
        </w:rPr>
        <w:t>lat.</w:t>
      </w:r>
    </w:p>
    <w:p w14:paraId="470B599B" w14:textId="77777777" w:rsidR="0039019A" w:rsidRPr="00B67616" w:rsidRDefault="0039019A" w:rsidP="00B60397">
      <w:pPr>
        <w:widowControl/>
        <w:rPr>
          <w:rFonts w:eastAsia="Times New Roman"/>
          <w:color w:val="000000"/>
        </w:rPr>
      </w:pPr>
    </w:p>
    <w:p w14:paraId="19797404" w14:textId="77777777" w:rsidR="00C779FB" w:rsidRPr="00B67616" w:rsidRDefault="00C779FB" w:rsidP="00B60397">
      <w:pPr>
        <w:widowControl/>
        <w:rPr>
          <w:rFonts w:eastAsia="Times New Roman"/>
          <w:color w:val="000000"/>
        </w:rPr>
      </w:pPr>
      <w:r w:rsidRPr="00B67616">
        <w:rPr>
          <w:rFonts w:eastAsia="Times New Roman"/>
          <w:color w:val="000000"/>
        </w:rPr>
        <w:t xml:space="preserve">W badaniu BO25041 </w:t>
      </w:r>
      <w:r w:rsidR="0039019A" w:rsidRPr="00B67616">
        <w:rPr>
          <w:rFonts w:eastAsia="Times New Roman"/>
          <w:color w:val="000000"/>
        </w:rPr>
        <w:t>bewacyzumab</w:t>
      </w:r>
      <w:r w:rsidRPr="00B67616">
        <w:rPr>
          <w:rFonts w:eastAsia="Times New Roman"/>
          <w:color w:val="000000"/>
        </w:rPr>
        <w:t xml:space="preserve"> dołączono do radioterapii pooperacy</w:t>
      </w:r>
      <w:r w:rsidR="0039019A" w:rsidRPr="00B67616">
        <w:rPr>
          <w:rFonts w:eastAsia="Times New Roman"/>
          <w:color w:val="000000"/>
        </w:rPr>
        <w:t xml:space="preserve">jnej z jednoczesną, adjuwantową </w:t>
      </w:r>
      <w:r w:rsidRPr="00B67616">
        <w:rPr>
          <w:rFonts w:eastAsia="Times New Roman"/>
          <w:color w:val="000000"/>
        </w:rPr>
        <w:t>terapią temozolomidem u dzieci i młodzieży ze świeżo rozpozna</w:t>
      </w:r>
      <w:r w:rsidR="0039019A" w:rsidRPr="00B67616">
        <w:rPr>
          <w:rFonts w:eastAsia="Times New Roman"/>
          <w:color w:val="000000"/>
        </w:rPr>
        <w:t xml:space="preserve">ną lokalizacją glejaka móżdżku, </w:t>
      </w:r>
      <w:r w:rsidRPr="00B67616">
        <w:rPr>
          <w:rFonts w:eastAsia="Times New Roman"/>
          <w:color w:val="000000"/>
        </w:rPr>
        <w:t>nadnamiotową lub podnamiotową albo konarową o wysokim stopniu złośliwości.</w:t>
      </w:r>
      <w:r w:rsidR="0039019A" w:rsidRPr="00B67616">
        <w:rPr>
          <w:rFonts w:eastAsia="Times New Roman"/>
          <w:color w:val="000000"/>
        </w:rPr>
        <w:t xml:space="preserve"> Profil </w:t>
      </w:r>
      <w:r w:rsidRPr="00B67616">
        <w:rPr>
          <w:rFonts w:eastAsia="Times New Roman"/>
          <w:color w:val="000000"/>
        </w:rPr>
        <w:t xml:space="preserve">bezpieczeństwa był porównywalny do profilu obserwowanego w </w:t>
      </w:r>
      <w:r w:rsidR="0039019A" w:rsidRPr="00B67616">
        <w:rPr>
          <w:rFonts w:eastAsia="Times New Roman"/>
          <w:color w:val="000000"/>
        </w:rPr>
        <w:t xml:space="preserve">innych typach guzów u dorosłych </w:t>
      </w:r>
      <w:r w:rsidRPr="00B67616">
        <w:rPr>
          <w:rFonts w:eastAsia="Times New Roman"/>
          <w:color w:val="000000"/>
        </w:rPr>
        <w:t xml:space="preserve">leczonych </w:t>
      </w:r>
      <w:r w:rsidR="0039019A" w:rsidRPr="00B67616">
        <w:rPr>
          <w:rFonts w:eastAsia="Times New Roman"/>
          <w:color w:val="000000"/>
        </w:rPr>
        <w:t>bewacyzumabem</w:t>
      </w:r>
      <w:r w:rsidRPr="00B67616">
        <w:rPr>
          <w:rFonts w:eastAsia="Times New Roman"/>
          <w:color w:val="000000"/>
        </w:rPr>
        <w:t>.</w:t>
      </w:r>
    </w:p>
    <w:p w14:paraId="636475B9" w14:textId="77777777" w:rsidR="0039019A" w:rsidRPr="00B67616" w:rsidRDefault="0039019A" w:rsidP="00B60397">
      <w:pPr>
        <w:widowControl/>
        <w:rPr>
          <w:rFonts w:eastAsia="Times New Roman"/>
          <w:color w:val="000000"/>
        </w:rPr>
      </w:pPr>
    </w:p>
    <w:p w14:paraId="200523DC" w14:textId="77777777" w:rsidR="00C779FB" w:rsidRPr="00B67616" w:rsidRDefault="00C779FB" w:rsidP="00B60397">
      <w:pPr>
        <w:widowControl/>
        <w:rPr>
          <w:rFonts w:eastAsia="Times New Roman"/>
          <w:color w:val="000000"/>
        </w:rPr>
      </w:pPr>
      <w:r w:rsidRPr="00B67616">
        <w:rPr>
          <w:rFonts w:eastAsia="Times New Roman"/>
          <w:color w:val="000000"/>
        </w:rPr>
        <w:t xml:space="preserve">W badaniu BO20924 dotyczącym stosowania </w:t>
      </w:r>
      <w:r w:rsidR="0039019A" w:rsidRPr="00B67616">
        <w:rPr>
          <w:rFonts w:eastAsia="Times New Roman"/>
          <w:color w:val="000000"/>
        </w:rPr>
        <w:t>bewacyzumabu</w:t>
      </w:r>
      <w:r w:rsidRPr="00B67616">
        <w:rPr>
          <w:rFonts w:eastAsia="Times New Roman"/>
          <w:color w:val="000000"/>
        </w:rPr>
        <w:t xml:space="preserve"> w połączeniu z obecnym leczeniem</w:t>
      </w:r>
      <w:r w:rsidR="00075AEE" w:rsidRPr="00B67616">
        <w:rPr>
          <w:rFonts w:eastAsia="Times New Roman"/>
          <w:color w:val="000000"/>
        </w:rPr>
        <w:t xml:space="preserve"> </w:t>
      </w:r>
      <w:r w:rsidRPr="00B67616">
        <w:rPr>
          <w:rFonts w:eastAsia="Times New Roman"/>
          <w:color w:val="000000"/>
        </w:rPr>
        <w:t xml:space="preserve">standardowym u pacjentów z rozsianym mięśniakomięsakiem prążkowanokomórkowym </w:t>
      </w:r>
      <w:r w:rsidR="00BE0D1D" w:rsidRPr="00B67616">
        <w:rPr>
          <w:rFonts w:eastAsia="Times New Roman"/>
          <w:color w:val="000000"/>
        </w:rPr>
        <w:t>i </w:t>
      </w:r>
      <w:r w:rsidRPr="00B67616">
        <w:rPr>
          <w:rFonts w:eastAsia="Times New Roman"/>
          <w:color w:val="000000"/>
        </w:rPr>
        <w:t xml:space="preserve">nieprążkowanokomórkowym, profil bezpieczeństwa u dzieci </w:t>
      </w:r>
      <w:r w:rsidR="0039019A" w:rsidRPr="00B67616">
        <w:rPr>
          <w:rFonts w:eastAsia="Times New Roman"/>
          <w:color w:val="000000"/>
        </w:rPr>
        <w:t xml:space="preserve">leczonych bewacyzumabem był </w:t>
      </w:r>
      <w:r w:rsidRPr="00B67616">
        <w:rPr>
          <w:rFonts w:eastAsia="Times New Roman"/>
          <w:color w:val="000000"/>
        </w:rPr>
        <w:t>porównywalny z profilem bezpieczeństwa obserwowanym u dorosłych pacjentów leczonych</w:t>
      </w:r>
      <w:r w:rsidR="00075AEE" w:rsidRPr="00B67616">
        <w:rPr>
          <w:rFonts w:eastAsia="Times New Roman"/>
          <w:color w:val="000000"/>
        </w:rPr>
        <w:t xml:space="preserve"> </w:t>
      </w:r>
      <w:r w:rsidR="0039019A" w:rsidRPr="00B67616">
        <w:rPr>
          <w:rFonts w:eastAsia="Times New Roman"/>
          <w:color w:val="000000"/>
        </w:rPr>
        <w:t>bewacyzumabem</w:t>
      </w:r>
      <w:r w:rsidRPr="00B67616">
        <w:rPr>
          <w:rFonts w:eastAsia="Times New Roman"/>
          <w:color w:val="000000"/>
        </w:rPr>
        <w:t>.</w:t>
      </w:r>
    </w:p>
    <w:p w14:paraId="003D66BF" w14:textId="77777777" w:rsidR="00C779FB" w:rsidRPr="00B67616" w:rsidRDefault="00C779FB" w:rsidP="00B60397">
      <w:pPr>
        <w:widowControl/>
        <w:rPr>
          <w:rFonts w:eastAsia="Times New Roman"/>
          <w:color w:val="000000"/>
        </w:rPr>
      </w:pPr>
    </w:p>
    <w:p w14:paraId="4E9B6D3A" w14:textId="77777777" w:rsidR="00C779FB" w:rsidRPr="00B67616" w:rsidRDefault="0039019A" w:rsidP="00B60397">
      <w:pPr>
        <w:widowControl/>
        <w:rPr>
          <w:rFonts w:eastAsia="Times New Roman"/>
          <w:color w:val="000000"/>
        </w:rPr>
      </w:pPr>
      <w:r w:rsidRPr="00B67616">
        <w:rPr>
          <w:rFonts w:eastAsia="Times New Roman"/>
          <w:color w:val="000000"/>
        </w:rPr>
        <w:t>Bewacyzumab</w:t>
      </w:r>
      <w:r w:rsidR="00C779FB" w:rsidRPr="00B67616">
        <w:rPr>
          <w:rFonts w:eastAsia="Times New Roman"/>
          <w:color w:val="000000"/>
        </w:rPr>
        <w:t xml:space="preserve"> nie jest zatwierdzony do stosowania u pa</w:t>
      </w:r>
      <w:r w:rsidRPr="00B67616">
        <w:rPr>
          <w:rFonts w:eastAsia="Times New Roman"/>
          <w:color w:val="000000"/>
        </w:rPr>
        <w:t>cjentów w wieku poniżej 18 lat.</w:t>
      </w:r>
      <w:r w:rsidR="00BE0D1D" w:rsidRPr="00B67616">
        <w:rPr>
          <w:rFonts w:eastAsia="Times New Roman"/>
          <w:color w:val="000000"/>
        </w:rPr>
        <w:t xml:space="preserve"> </w:t>
      </w:r>
      <w:r w:rsidR="00F45175" w:rsidRPr="00B67616">
        <w:rPr>
          <w:rFonts w:eastAsia="Times New Roman"/>
          <w:color w:val="000000"/>
        </w:rPr>
        <w:t>W </w:t>
      </w:r>
      <w:r w:rsidR="00C779FB" w:rsidRPr="00B67616">
        <w:rPr>
          <w:rFonts w:eastAsia="Times New Roman"/>
          <w:color w:val="000000"/>
        </w:rPr>
        <w:t>opublikowanych raportach, donoszono o przypadkach martwicy kości innych niż szczęki lub</w:t>
      </w:r>
      <w:r w:rsidR="00075AEE" w:rsidRPr="00B67616">
        <w:rPr>
          <w:rFonts w:eastAsia="Times New Roman"/>
          <w:color w:val="000000"/>
        </w:rPr>
        <w:t xml:space="preserve"> </w:t>
      </w:r>
      <w:r w:rsidR="00C779FB" w:rsidRPr="00B67616">
        <w:rPr>
          <w:rFonts w:eastAsia="Times New Roman"/>
          <w:color w:val="000000"/>
        </w:rPr>
        <w:t xml:space="preserve">żuchwy </w:t>
      </w:r>
      <w:r w:rsidR="00BE0D1D" w:rsidRPr="00B67616">
        <w:rPr>
          <w:rFonts w:eastAsia="Times New Roman"/>
          <w:color w:val="000000"/>
        </w:rPr>
        <w:t>u </w:t>
      </w:r>
      <w:r w:rsidR="00C779FB" w:rsidRPr="00B67616">
        <w:rPr>
          <w:rFonts w:eastAsia="Times New Roman"/>
          <w:color w:val="000000"/>
        </w:rPr>
        <w:t xml:space="preserve">pacjentów w wieku poniżej 18 lat leczonych </w:t>
      </w:r>
      <w:r w:rsidRPr="00B67616">
        <w:rPr>
          <w:rFonts w:eastAsia="Times New Roman"/>
          <w:color w:val="000000"/>
        </w:rPr>
        <w:t>bewacyzumabem</w:t>
      </w:r>
      <w:r w:rsidR="00C779FB" w:rsidRPr="00B67616">
        <w:rPr>
          <w:rFonts w:eastAsia="Times New Roman"/>
          <w:color w:val="000000"/>
        </w:rPr>
        <w:t>.</w:t>
      </w:r>
    </w:p>
    <w:p w14:paraId="3BBA1A9F" w14:textId="77777777" w:rsidR="00C779FB" w:rsidRPr="00B67616" w:rsidRDefault="00C779FB" w:rsidP="00B60397">
      <w:pPr>
        <w:widowControl/>
        <w:rPr>
          <w:rFonts w:eastAsia="Times New Roman"/>
          <w:i/>
          <w:color w:val="000000"/>
          <w:u w:val="single"/>
        </w:rPr>
      </w:pPr>
    </w:p>
    <w:p w14:paraId="6D9C11BD" w14:textId="77777777" w:rsidR="00C779FB" w:rsidRPr="00B67616" w:rsidRDefault="00C779FB" w:rsidP="00B60397">
      <w:pPr>
        <w:keepNext/>
        <w:widowControl/>
        <w:rPr>
          <w:rFonts w:eastAsia="Times New Roman"/>
          <w:color w:val="000000"/>
          <w:u w:val="single"/>
        </w:rPr>
      </w:pPr>
      <w:r w:rsidRPr="00B67616">
        <w:rPr>
          <w:rFonts w:eastAsia="Times New Roman"/>
          <w:color w:val="000000"/>
          <w:u w:val="single"/>
        </w:rPr>
        <w:t>Doświadczenie po wprowadzeniu produktu do obrotu</w:t>
      </w:r>
    </w:p>
    <w:p w14:paraId="1761608C" w14:textId="77777777" w:rsidR="00C779FB" w:rsidRPr="00B67616" w:rsidRDefault="00C779FB" w:rsidP="00B60397">
      <w:pPr>
        <w:keepNext/>
        <w:widowControl/>
        <w:rPr>
          <w:rFonts w:eastAsia="Times New Roman"/>
          <w:color w:val="000000"/>
        </w:rPr>
      </w:pPr>
    </w:p>
    <w:p w14:paraId="0DC18918" w14:textId="77777777" w:rsidR="00D15122" w:rsidRPr="00B67616" w:rsidRDefault="002E590F" w:rsidP="000A7868">
      <w:pPr>
        <w:rPr>
          <w:b/>
          <w:bCs/>
          <w:color w:val="000000"/>
        </w:rPr>
      </w:pPr>
      <w:r w:rsidRPr="00B67616">
        <w:rPr>
          <w:b/>
          <w:color w:val="000000"/>
        </w:rPr>
        <w:t>Tabela 3</w:t>
      </w:r>
      <w:r w:rsidRPr="00B67616">
        <w:rPr>
          <w:b/>
          <w:color w:val="000000"/>
        </w:rPr>
        <w:tab/>
        <w:t>Działania niepożądane zgłoszone po wprowadzeniu produktu do obrotu</w:t>
      </w:r>
    </w:p>
    <w:p w14:paraId="54B513F7" w14:textId="77777777" w:rsidR="00D15122" w:rsidRPr="00B67616" w:rsidRDefault="00D15122" w:rsidP="00B60397">
      <w:pPr>
        <w:pStyle w:val="TableParagraph"/>
        <w:widowControl/>
        <w:ind w:right="182"/>
        <w:rPr>
          <w:rFonts w:eastAsia="Times New Roman"/>
          <w:bCs/>
          <w:color w:val="000000"/>
        </w:rPr>
      </w:pPr>
    </w:p>
    <w:tbl>
      <w:tblPr>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087"/>
      </w:tblGrid>
      <w:tr w:rsidR="00D15122" w:rsidRPr="00B67616" w14:paraId="0691972D" w14:textId="77777777" w:rsidTr="00B76DB1">
        <w:trPr>
          <w:tblHeader/>
        </w:trPr>
        <w:tc>
          <w:tcPr>
            <w:tcW w:w="2127" w:type="dxa"/>
          </w:tcPr>
          <w:p w14:paraId="41CBD80D" w14:textId="77777777" w:rsidR="00D15122" w:rsidRPr="00B67616" w:rsidRDefault="0039019A" w:rsidP="00BA42DF">
            <w:pPr>
              <w:pStyle w:val="TableParagraph"/>
              <w:widowControl/>
              <w:spacing w:line="240" w:lineRule="exact"/>
              <w:ind w:right="282" w:firstLine="48"/>
              <w:jc w:val="center"/>
              <w:rPr>
                <w:rFonts w:eastAsia="Times New Roman"/>
                <w:color w:val="000000"/>
              </w:rPr>
            </w:pPr>
            <w:r w:rsidRPr="00B67616">
              <w:rPr>
                <w:color w:val="000000"/>
              </w:rPr>
              <w:t>Klasyfikacja układów i narządów (ang. SOC)</w:t>
            </w:r>
          </w:p>
        </w:tc>
        <w:tc>
          <w:tcPr>
            <w:tcW w:w="7087" w:type="dxa"/>
          </w:tcPr>
          <w:p w14:paraId="442C4516" w14:textId="77777777" w:rsidR="0026469B" w:rsidRPr="00B67616" w:rsidRDefault="0026469B" w:rsidP="00B60397">
            <w:pPr>
              <w:pStyle w:val="TableParagraph"/>
              <w:widowControl/>
              <w:jc w:val="center"/>
              <w:rPr>
                <w:color w:val="000000"/>
              </w:rPr>
            </w:pPr>
          </w:p>
          <w:p w14:paraId="71633914" w14:textId="77777777" w:rsidR="00D15122" w:rsidRPr="00B67616" w:rsidRDefault="0039019A" w:rsidP="00B60397">
            <w:pPr>
              <w:pStyle w:val="TableParagraph"/>
              <w:widowControl/>
              <w:jc w:val="center"/>
              <w:rPr>
                <w:rFonts w:eastAsia="Times New Roman"/>
                <w:color w:val="000000"/>
              </w:rPr>
            </w:pPr>
            <w:r w:rsidRPr="00B67616">
              <w:rPr>
                <w:color w:val="000000"/>
              </w:rPr>
              <w:t>Reakcje (częstość</w:t>
            </w:r>
            <w:r w:rsidR="009B0756" w:rsidRPr="00B67616">
              <w:rPr>
                <w:color w:val="000000"/>
              </w:rPr>
              <w:t>*)</w:t>
            </w:r>
          </w:p>
        </w:tc>
      </w:tr>
      <w:tr w:rsidR="00D15122" w:rsidRPr="00B67616" w14:paraId="215D02AA" w14:textId="77777777" w:rsidTr="00B76DB1">
        <w:tc>
          <w:tcPr>
            <w:tcW w:w="2127" w:type="dxa"/>
          </w:tcPr>
          <w:p w14:paraId="1A6143D6" w14:textId="77777777" w:rsidR="00D15122" w:rsidRPr="00B67616" w:rsidRDefault="009B0756" w:rsidP="00B60397">
            <w:pPr>
              <w:pStyle w:val="TableParagraph"/>
              <w:widowControl/>
              <w:spacing w:line="240" w:lineRule="exact"/>
              <w:ind w:right="500"/>
              <w:rPr>
                <w:rFonts w:eastAsia="Times New Roman"/>
                <w:color w:val="000000"/>
              </w:rPr>
            </w:pPr>
            <w:r w:rsidRPr="00B67616">
              <w:rPr>
                <w:color w:val="000000"/>
              </w:rPr>
              <w:t>Zakażenia i</w:t>
            </w:r>
            <w:r w:rsidR="00214B5F" w:rsidRPr="00B67616">
              <w:rPr>
                <w:color w:val="000000"/>
              </w:rPr>
              <w:t> </w:t>
            </w:r>
            <w:r w:rsidRPr="00B67616">
              <w:rPr>
                <w:color w:val="000000"/>
              </w:rPr>
              <w:t>zarażenia pasożytnicze</w:t>
            </w:r>
          </w:p>
        </w:tc>
        <w:tc>
          <w:tcPr>
            <w:tcW w:w="7087" w:type="dxa"/>
          </w:tcPr>
          <w:p w14:paraId="20741BD8" w14:textId="77777777" w:rsidR="00D15122" w:rsidRPr="00B67616" w:rsidRDefault="009B0756" w:rsidP="00B60397">
            <w:pPr>
              <w:pStyle w:val="TableParagraph"/>
              <w:widowControl/>
              <w:spacing w:line="240" w:lineRule="exact"/>
              <w:ind w:right="327"/>
              <w:rPr>
                <w:rFonts w:eastAsia="Times New Roman"/>
                <w:color w:val="000000"/>
              </w:rPr>
            </w:pPr>
            <w:r w:rsidRPr="00B67616">
              <w:rPr>
                <w:color w:val="000000"/>
              </w:rPr>
              <w:t>Martwicze zapalenie powięzi zazwyczaj w</w:t>
            </w:r>
            <w:r w:rsidR="0039019A" w:rsidRPr="00B67616">
              <w:rPr>
                <w:color w:val="000000"/>
              </w:rPr>
              <w:t>tórne do</w:t>
            </w:r>
            <w:r w:rsidRPr="00B67616">
              <w:rPr>
                <w:color w:val="000000"/>
              </w:rPr>
              <w:t xml:space="preserve"> p</w:t>
            </w:r>
            <w:r w:rsidR="0039019A" w:rsidRPr="00B67616">
              <w:rPr>
                <w:color w:val="000000"/>
              </w:rPr>
              <w:t>owikłanego</w:t>
            </w:r>
            <w:r w:rsidR="00214B5F" w:rsidRPr="00B67616">
              <w:rPr>
                <w:color w:val="000000"/>
              </w:rPr>
              <w:t xml:space="preserve"> </w:t>
            </w:r>
            <w:r w:rsidRPr="00B67616">
              <w:rPr>
                <w:color w:val="000000"/>
              </w:rPr>
              <w:t xml:space="preserve">gojenia ran, perforacji </w:t>
            </w:r>
            <w:r w:rsidR="0039019A" w:rsidRPr="00B67616">
              <w:rPr>
                <w:color w:val="000000"/>
              </w:rPr>
              <w:t>układu pokarmowego lub powstania</w:t>
            </w:r>
            <w:r w:rsidRPr="00B67616">
              <w:rPr>
                <w:color w:val="000000"/>
              </w:rPr>
              <w:t xml:space="preserve"> przetok</w:t>
            </w:r>
            <w:r w:rsidR="0039019A" w:rsidRPr="00B67616">
              <w:rPr>
                <w:color w:val="000000"/>
              </w:rPr>
              <w:t>i</w:t>
            </w:r>
            <w:r w:rsidRPr="00B67616">
              <w:rPr>
                <w:color w:val="000000"/>
              </w:rPr>
              <w:t xml:space="preserve"> (rzadko) (patrz także punkt 4.4)</w:t>
            </w:r>
          </w:p>
        </w:tc>
      </w:tr>
      <w:tr w:rsidR="00214B5F" w:rsidRPr="00B67616" w14:paraId="0FC79750" w14:textId="77777777" w:rsidTr="00B76DB1">
        <w:tc>
          <w:tcPr>
            <w:tcW w:w="2127" w:type="dxa"/>
          </w:tcPr>
          <w:p w14:paraId="083BFB65" w14:textId="77777777" w:rsidR="00214B5F" w:rsidRPr="00B67616" w:rsidRDefault="00214B5F" w:rsidP="00B60397">
            <w:pPr>
              <w:pStyle w:val="TableParagraph"/>
              <w:widowControl/>
              <w:tabs>
                <w:tab w:val="left" w:pos="2280"/>
              </w:tabs>
              <w:spacing w:line="240" w:lineRule="exact"/>
              <w:ind w:right="186"/>
              <w:rPr>
                <w:rFonts w:eastAsia="Times New Roman"/>
                <w:color w:val="000000"/>
              </w:rPr>
            </w:pPr>
            <w:r w:rsidRPr="00B67616">
              <w:rPr>
                <w:color w:val="000000"/>
              </w:rPr>
              <w:t>Zaburzenia układu immunologicznego</w:t>
            </w:r>
          </w:p>
        </w:tc>
        <w:tc>
          <w:tcPr>
            <w:tcW w:w="7087" w:type="dxa"/>
          </w:tcPr>
          <w:p w14:paraId="0027F7AF" w14:textId="527F2A17" w:rsidR="00214B5F" w:rsidRDefault="0039019A" w:rsidP="00B60397">
            <w:pPr>
              <w:pStyle w:val="TableParagraph"/>
              <w:widowControl/>
              <w:spacing w:line="240" w:lineRule="exact"/>
              <w:ind w:right="176"/>
              <w:rPr>
                <w:color w:val="000000"/>
              </w:rPr>
            </w:pPr>
            <w:r w:rsidRPr="00B67616">
              <w:rPr>
                <w:color w:val="000000"/>
              </w:rPr>
              <w:t>Reakcje nadwrażliwości i reakcje podczas wlewu (</w:t>
            </w:r>
            <w:r w:rsidR="00A03DB2">
              <w:rPr>
                <w:color w:val="000000"/>
              </w:rPr>
              <w:t>często</w:t>
            </w:r>
            <w:r w:rsidRPr="00B67616">
              <w:rPr>
                <w:color w:val="000000"/>
              </w:rPr>
              <w:t xml:space="preserve">); z możliwymi objawami współistniejącymi: duszność/trudności w oddychaniu, nagłe zaczerwienienie/rumień/wysypka, obniżone ciśnienie tętnicze lub nadciśnienie, desaturacja krwi tętniczej tlenem, bóle w klatce piersiowej, dreszcze i nudności/wymioty (patrz również punkt 4.4 i Reakcje nadwrażliwości </w:t>
            </w:r>
            <w:r w:rsidR="000D4C68">
              <w:rPr>
                <w:color w:val="000000"/>
                <w:u w:val="single"/>
              </w:rPr>
              <w:t>(w tym wstrząs anafilaktyczny)</w:t>
            </w:r>
            <w:r w:rsidR="000D4C68" w:rsidRPr="00B67616">
              <w:rPr>
                <w:color w:val="000000"/>
                <w:u w:val="single"/>
              </w:rPr>
              <w:t>/</w:t>
            </w:r>
            <w:r w:rsidRPr="00B67616">
              <w:rPr>
                <w:color w:val="000000"/>
              </w:rPr>
              <w:t xml:space="preserve"> reakcje podczas wlewu powyżej).</w:t>
            </w:r>
          </w:p>
          <w:p w14:paraId="5D097BB8" w14:textId="77777777" w:rsidR="000D4C68" w:rsidRDefault="000D4C68" w:rsidP="00B60397">
            <w:pPr>
              <w:pStyle w:val="TableParagraph"/>
              <w:widowControl/>
              <w:spacing w:line="240" w:lineRule="exact"/>
              <w:ind w:right="176"/>
              <w:rPr>
                <w:color w:val="000000"/>
                <w:u w:val="single"/>
              </w:rPr>
            </w:pPr>
          </w:p>
          <w:p w14:paraId="29A3E652" w14:textId="4846BE90" w:rsidR="00A03DB2" w:rsidRPr="00B67616" w:rsidRDefault="006A17B8" w:rsidP="00B60397">
            <w:pPr>
              <w:pStyle w:val="TableParagraph"/>
              <w:widowControl/>
              <w:spacing w:line="240" w:lineRule="exact"/>
              <w:ind w:right="176"/>
              <w:rPr>
                <w:color w:val="000000"/>
              </w:rPr>
            </w:pPr>
            <w:r>
              <w:rPr>
                <w:color w:val="000000"/>
              </w:rPr>
              <w:t>Wstrząs</w:t>
            </w:r>
            <w:r w:rsidR="00A03DB2">
              <w:rPr>
                <w:color w:val="000000"/>
              </w:rPr>
              <w:t xml:space="preserve"> anafilaktyczny (rzadko) (patrz także punkt 4.4)</w:t>
            </w:r>
          </w:p>
        </w:tc>
      </w:tr>
      <w:tr w:rsidR="00D15122" w:rsidRPr="00B67616" w14:paraId="401A8DB4" w14:textId="77777777" w:rsidTr="00B76DB1">
        <w:tc>
          <w:tcPr>
            <w:tcW w:w="2127" w:type="dxa"/>
          </w:tcPr>
          <w:p w14:paraId="7704949A" w14:textId="77777777" w:rsidR="00D15122" w:rsidRPr="00B67616" w:rsidRDefault="009B0756" w:rsidP="00B60397">
            <w:pPr>
              <w:pStyle w:val="TableParagraph"/>
              <w:widowControl/>
              <w:spacing w:line="240" w:lineRule="exact"/>
              <w:ind w:right="437"/>
              <w:rPr>
                <w:rFonts w:eastAsia="Times New Roman"/>
                <w:color w:val="000000"/>
              </w:rPr>
            </w:pPr>
            <w:r w:rsidRPr="00B67616">
              <w:rPr>
                <w:color w:val="000000"/>
              </w:rPr>
              <w:lastRenderedPageBreak/>
              <w:t>Zaburzenia układu nerwowego</w:t>
            </w:r>
          </w:p>
        </w:tc>
        <w:tc>
          <w:tcPr>
            <w:tcW w:w="7087" w:type="dxa"/>
          </w:tcPr>
          <w:p w14:paraId="05C5CF29" w14:textId="77777777" w:rsidR="00D15122" w:rsidRPr="00B67616" w:rsidRDefault="009B0756" w:rsidP="00B60397">
            <w:pPr>
              <w:pStyle w:val="TableParagraph"/>
              <w:widowControl/>
              <w:spacing w:line="246" w:lineRule="exact"/>
              <w:rPr>
                <w:rFonts w:eastAsia="Times New Roman"/>
                <w:color w:val="000000"/>
              </w:rPr>
            </w:pPr>
            <w:r w:rsidRPr="00B67616">
              <w:rPr>
                <w:color w:val="000000"/>
              </w:rPr>
              <w:t>Encefalopatia nadciśnieniowa (bardzo rzadko) (patrz również punkt 4.4 oraz</w:t>
            </w:r>
            <w:r w:rsidR="00223D42" w:rsidRPr="00B67616">
              <w:rPr>
                <w:color w:val="000000"/>
              </w:rPr>
              <w:t xml:space="preserve"> </w:t>
            </w:r>
            <w:r w:rsidR="0039019A" w:rsidRPr="00B67616">
              <w:rPr>
                <w:color w:val="000000"/>
              </w:rPr>
              <w:t>Nadciśnienie</w:t>
            </w:r>
            <w:r w:rsidRPr="00B67616">
              <w:rPr>
                <w:color w:val="000000"/>
              </w:rPr>
              <w:t xml:space="preserve"> w punkcie 4.8)</w:t>
            </w:r>
          </w:p>
          <w:p w14:paraId="10A90B13" w14:textId="77777777" w:rsidR="00D15122" w:rsidRPr="00B67616" w:rsidRDefault="009B0756" w:rsidP="00B60397">
            <w:pPr>
              <w:pStyle w:val="TableParagraph"/>
              <w:widowControl/>
              <w:spacing w:line="240" w:lineRule="exact"/>
              <w:ind w:right="399"/>
              <w:rPr>
                <w:rFonts w:eastAsia="Times New Roman"/>
                <w:color w:val="000000"/>
              </w:rPr>
            </w:pPr>
            <w:r w:rsidRPr="00B67616">
              <w:rPr>
                <w:color w:val="000000"/>
              </w:rPr>
              <w:t xml:space="preserve">Zespół </w:t>
            </w:r>
            <w:r w:rsidR="0039019A" w:rsidRPr="00B67616">
              <w:rPr>
                <w:color w:val="000000"/>
              </w:rPr>
              <w:t xml:space="preserve">tylnej </w:t>
            </w:r>
            <w:r w:rsidRPr="00B67616">
              <w:rPr>
                <w:color w:val="000000"/>
              </w:rPr>
              <w:t xml:space="preserve">odwracalnej encefalopatii </w:t>
            </w:r>
            <w:r w:rsidR="0039019A" w:rsidRPr="00B67616">
              <w:rPr>
                <w:color w:val="000000"/>
              </w:rPr>
              <w:t>(ang. Posterior Reversible</w:t>
            </w:r>
            <w:r w:rsidR="00075AEE" w:rsidRPr="00B67616">
              <w:rPr>
                <w:color w:val="000000"/>
              </w:rPr>
              <w:t xml:space="preserve"> </w:t>
            </w:r>
            <w:r w:rsidR="0039019A" w:rsidRPr="00B67616">
              <w:rPr>
                <w:color w:val="000000"/>
              </w:rPr>
              <w:t>Encephalopathy Syndrome, PRES) (rzadko) (patrz również punkt</w:t>
            </w:r>
            <w:r w:rsidR="00075AEE" w:rsidRPr="00B67616">
              <w:rPr>
                <w:color w:val="000000"/>
              </w:rPr>
              <w:t xml:space="preserve"> </w:t>
            </w:r>
            <w:r w:rsidR="0039019A" w:rsidRPr="00B67616">
              <w:rPr>
                <w:color w:val="000000"/>
              </w:rPr>
              <w:t>4.4)</w:t>
            </w:r>
          </w:p>
        </w:tc>
      </w:tr>
      <w:tr w:rsidR="00214B5F" w:rsidRPr="00B67616" w14:paraId="26C672C8" w14:textId="77777777" w:rsidTr="00B76DB1">
        <w:tc>
          <w:tcPr>
            <w:tcW w:w="2127" w:type="dxa"/>
          </w:tcPr>
          <w:p w14:paraId="55BAF5E6" w14:textId="77777777" w:rsidR="00214B5F" w:rsidRPr="00B67616" w:rsidRDefault="00214B5F" w:rsidP="00950459">
            <w:pPr>
              <w:pStyle w:val="TableParagraph"/>
              <w:keepNext/>
              <w:keepLines/>
              <w:widowControl/>
              <w:spacing w:line="240" w:lineRule="exact"/>
              <w:ind w:right="437"/>
              <w:rPr>
                <w:color w:val="000000"/>
              </w:rPr>
            </w:pPr>
            <w:r w:rsidRPr="00B67616">
              <w:rPr>
                <w:color w:val="000000"/>
              </w:rPr>
              <w:t>Zaburzenia naczyniowe</w:t>
            </w:r>
          </w:p>
        </w:tc>
        <w:tc>
          <w:tcPr>
            <w:tcW w:w="7087" w:type="dxa"/>
          </w:tcPr>
          <w:p w14:paraId="00786BA6" w14:textId="77777777" w:rsidR="00214B5F" w:rsidRPr="00B67616" w:rsidRDefault="0039019A" w:rsidP="00950459">
            <w:pPr>
              <w:pStyle w:val="TableParagraph"/>
              <w:keepNext/>
              <w:keepLines/>
              <w:widowControl/>
              <w:spacing w:line="246" w:lineRule="exact"/>
              <w:rPr>
                <w:color w:val="000000"/>
              </w:rPr>
            </w:pPr>
            <w:r w:rsidRPr="00B67616">
              <w:rPr>
                <w:color w:val="000000"/>
              </w:rPr>
              <w:t xml:space="preserve">Zakrzepowa mikroangiopatia nerkowa, która może objawiać się klinicznie białkomoczem (nieznana) niezależnie od jednoczasowego stosowania sunitynibu. Więcej informacji o białkomoczu w punkcie 4.4 oraz </w:t>
            </w:r>
            <w:r w:rsidRPr="00B67616">
              <w:rPr>
                <w:i/>
                <w:color w:val="000000"/>
              </w:rPr>
              <w:t>Białkomocz</w:t>
            </w:r>
            <w:r w:rsidRPr="00B67616">
              <w:rPr>
                <w:color w:val="000000"/>
              </w:rPr>
              <w:t xml:space="preserve"> </w:t>
            </w:r>
            <w:r w:rsidR="00BE0D1D" w:rsidRPr="00B67616">
              <w:rPr>
                <w:color w:val="000000"/>
              </w:rPr>
              <w:t>w </w:t>
            </w:r>
            <w:r w:rsidRPr="00B67616">
              <w:rPr>
                <w:color w:val="000000"/>
              </w:rPr>
              <w:t>punkcie 4.8.</w:t>
            </w:r>
          </w:p>
        </w:tc>
      </w:tr>
      <w:tr w:rsidR="00D15122" w:rsidRPr="00B67616" w14:paraId="1E4AF5A8" w14:textId="77777777" w:rsidTr="00B76DB1">
        <w:tc>
          <w:tcPr>
            <w:tcW w:w="2127" w:type="dxa"/>
          </w:tcPr>
          <w:p w14:paraId="262E3455" w14:textId="77777777" w:rsidR="00D15122" w:rsidRPr="00B67616" w:rsidRDefault="009B0756" w:rsidP="00B76DB1">
            <w:pPr>
              <w:pStyle w:val="TableParagraph"/>
              <w:keepNext/>
              <w:keepLines/>
              <w:widowControl/>
              <w:tabs>
                <w:tab w:val="left" w:pos="2280"/>
              </w:tabs>
              <w:spacing w:line="240" w:lineRule="exact"/>
              <w:ind w:right="186"/>
              <w:rPr>
                <w:rFonts w:eastAsia="Times New Roman"/>
                <w:color w:val="000000"/>
              </w:rPr>
            </w:pPr>
            <w:r w:rsidRPr="00B67616">
              <w:rPr>
                <w:color w:val="000000"/>
              </w:rPr>
              <w:t>Zaburzenia układu oddechowego, klatki piersiowej i</w:t>
            </w:r>
            <w:r w:rsidR="00214B5F" w:rsidRPr="00B67616">
              <w:rPr>
                <w:color w:val="000000"/>
              </w:rPr>
              <w:t> </w:t>
            </w:r>
            <w:r w:rsidRPr="00B67616">
              <w:rPr>
                <w:color w:val="000000"/>
              </w:rPr>
              <w:t>śródpiersia</w:t>
            </w:r>
          </w:p>
        </w:tc>
        <w:tc>
          <w:tcPr>
            <w:tcW w:w="7087" w:type="dxa"/>
          </w:tcPr>
          <w:p w14:paraId="559A5F68" w14:textId="77777777" w:rsidR="00D15122" w:rsidRPr="00B67616" w:rsidRDefault="009B0756" w:rsidP="00B76DB1">
            <w:pPr>
              <w:pStyle w:val="TableParagraph"/>
              <w:keepNext/>
              <w:keepLines/>
              <w:widowControl/>
              <w:spacing w:line="341" w:lineRule="auto"/>
              <w:ind w:right="2028"/>
              <w:rPr>
                <w:rFonts w:eastAsia="Times New Roman"/>
                <w:color w:val="000000"/>
              </w:rPr>
            </w:pPr>
            <w:r w:rsidRPr="00B67616">
              <w:rPr>
                <w:color w:val="000000"/>
              </w:rPr>
              <w:t>Perforacja przegrody nosowej (częstość nieznana)</w:t>
            </w:r>
            <w:r w:rsidRPr="00B67616">
              <w:rPr>
                <w:color w:val="000000"/>
              </w:rPr>
              <w:br/>
              <w:t>Nadciśnienie płucne (częstość nieznana)</w:t>
            </w:r>
            <w:r w:rsidRPr="00B67616">
              <w:rPr>
                <w:color w:val="000000"/>
              </w:rPr>
              <w:br/>
              <w:t>Dysfonia (często)</w:t>
            </w:r>
          </w:p>
        </w:tc>
      </w:tr>
      <w:tr w:rsidR="00D15122" w:rsidRPr="00B67616" w14:paraId="76ACABF8" w14:textId="77777777" w:rsidTr="00B76DB1">
        <w:tc>
          <w:tcPr>
            <w:tcW w:w="2127" w:type="dxa"/>
          </w:tcPr>
          <w:p w14:paraId="3CBEFA29" w14:textId="77777777" w:rsidR="00D15122" w:rsidRPr="00B67616" w:rsidRDefault="009B0756" w:rsidP="00B60397">
            <w:pPr>
              <w:pStyle w:val="TableParagraph"/>
              <w:widowControl/>
              <w:spacing w:line="240" w:lineRule="exact"/>
              <w:ind w:right="413"/>
              <w:rPr>
                <w:rFonts w:eastAsia="Times New Roman"/>
                <w:color w:val="000000"/>
              </w:rPr>
            </w:pPr>
            <w:r w:rsidRPr="00B67616">
              <w:rPr>
                <w:color w:val="000000"/>
              </w:rPr>
              <w:t>Zaburzenia żołądka i jelit</w:t>
            </w:r>
          </w:p>
        </w:tc>
        <w:tc>
          <w:tcPr>
            <w:tcW w:w="7087" w:type="dxa"/>
          </w:tcPr>
          <w:p w14:paraId="058FBF5B" w14:textId="77777777" w:rsidR="00D15122" w:rsidRPr="00B67616" w:rsidRDefault="0039019A" w:rsidP="00B60397">
            <w:pPr>
              <w:pStyle w:val="TableParagraph"/>
              <w:widowControl/>
              <w:rPr>
                <w:rFonts w:eastAsia="Times New Roman"/>
                <w:color w:val="000000"/>
              </w:rPr>
            </w:pPr>
            <w:r w:rsidRPr="00B67616">
              <w:rPr>
                <w:color w:val="000000"/>
              </w:rPr>
              <w:t>Choroba wrzodowa żołądka i dwunastnicy (</w:t>
            </w:r>
            <w:r w:rsidR="009B0756" w:rsidRPr="00B67616">
              <w:rPr>
                <w:color w:val="000000"/>
              </w:rPr>
              <w:t>nieznana)</w:t>
            </w:r>
          </w:p>
        </w:tc>
      </w:tr>
      <w:tr w:rsidR="00D15122" w:rsidRPr="00B67616" w14:paraId="1B790E73" w14:textId="77777777" w:rsidTr="00B76DB1">
        <w:tc>
          <w:tcPr>
            <w:tcW w:w="2127" w:type="dxa"/>
          </w:tcPr>
          <w:p w14:paraId="594E45D9" w14:textId="77777777" w:rsidR="00D15122" w:rsidRPr="00B67616" w:rsidRDefault="009B0756" w:rsidP="00B60397">
            <w:pPr>
              <w:pStyle w:val="TableParagraph"/>
              <w:widowControl/>
              <w:spacing w:line="240" w:lineRule="exact"/>
              <w:ind w:right="510"/>
              <w:rPr>
                <w:rFonts w:eastAsia="Times New Roman"/>
                <w:color w:val="000000"/>
              </w:rPr>
            </w:pPr>
            <w:r w:rsidRPr="00B67616">
              <w:rPr>
                <w:color w:val="000000"/>
              </w:rPr>
              <w:t>Zaburzenia wątroby i dróg żółciowych</w:t>
            </w:r>
          </w:p>
        </w:tc>
        <w:tc>
          <w:tcPr>
            <w:tcW w:w="7087" w:type="dxa"/>
          </w:tcPr>
          <w:p w14:paraId="2ADA804F" w14:textId="77777777" w:rsidR="00D15122" w:rsidRPr="00B67616" w:rsidRDefault="009B0756" w:rsidP="00B60397">
            <w:pPr>
              <w:pStyle w:val="TableParagraph"/>
              <w:widowControl/>
              <w:rPr>
                <w:rFonts w:eastAsia="Times New Roman"/>
                <w:color w:val="000000"/>
              </w:rPr>
            </w:pPr>
            <w:r w:rsidRPr="00B67616">
              <w:rPr>
                <w:color w:val="000000"/>
              </w:rPr>
              <w:t xml:space="preserve">Perforacja </w:t>
            </w:r>
            <w:r w:rsidR="0039019A" w:rsidRPr="00B67616">
              <w:rPr>
                <w:color w:val="000000"/>
              </w:rPr>
              <w:t>pęcherzyka żółciowego (</w:t>
            </w:r>
            <w:r w:rsidRPr="00B67616">
              <w:rPr>
                <w:color w:val="000000"/>
              </w:rPr>
              <w:t>nieznana)</w:t>
            </w:r>
          </w:p>
        </w:tc>
      </w:tr>
      <w:tr w:rsidR="00A91FBF" w:rsidRPr="00B67616" w14:paraId="2A92720A" w14:textId="77777777" w:rsidTr="00BA42DF">
        <w:trPr>
          <w:trHeight w:val="1437"/>
        </w:trPr>
        <w:tc>
          <w:tcPr>
            <w:tcW w:w="2127" w:type="dxa"/>
            <w:vMerge w:val="restart"/>
          </w:tcPr>
          <w:p w14:paraId="0E2C0AA7" w14:textId="77777777" w:rsidR="00A91FBF" w:rsidRPr="00B67616" w:rsidRDefault="00A91FBF" w:rsidP="00B60397">
            <w:pPr>
              <w:pStyle w:val="TableParagraph"/>
              <w:widowControl/>
              <w:spacing w:line="240" w:lineRule="exact"/>
              <w:ind w:right="219"/>
              <w:rPr>
                <w:rFonts w:eastAsia="Times New Roman"/>
                <w:color w:val="000000"/>
              </w:rPr>
            </w:pPr>
            <w:r w:rsidRPr="00B67616">
              <w:rPr>
                <w:color w:val="000000"/>
              </w:rPr>
              <w:t>Zaburzenia mięśniowo-szkieletowe i tkanki łącznej</w:t>
            </w:r>
          </w:p>
        </w:tc>
        <w:tc>
          <w:tcPr>
            <w:tcW w:w="7087" w:type="dxa"/>
          </w:tcPr>
          <w:p w14:paraId="4AA156F9" w14:textId="77777777" w:rsidR="00A91FBF" w:rsidRPr="00B67616" w:rsidRDefault="00A91FBF" w:rsidP="00B60397">
            <w:pPr>
              <w:pStyle w:val="TableParagraph"/>
              <w:widowControl/>
              <w:spacing w:line="240" w:lineRule="exact"/>
              <w:ind w:right="238"/>
              <w:rPr>
                <w:rFonts w:eastAsia="Times New Roman"/>
                <w:color w:val="000000"/>
              </w:rPr>
            </w:pPr>
            <w:r w:rsidRPr="00B67616">
              <w:rPr>
                <w:color w:val="000000"/>
              </w:rPr>
              <w:t>Wśród pacjentów leczonych bewacyzumabem obserwowano przypadki martwicy kości szczęki lub żuchwy, w większości zdarzenia te występowały u pacjentów ze znanymi czynnikami ryzyka wystąpienia martwicy kości szczęki/żuchwy, zwłaszcza leczonych bisfosfonianami w postaci dożylnej i (lub) chorobami jamy ustnej wymagającymi zastosowania inwazyjnej procedury stomatologicznej (patrz punkt 4.4)</w:t>
            </w:r>
          </w:p>
        </w:tc>
      </w:tr>
      <w:tr w:rsidR="00A91FBF" w:rsidRPr="00B67616" w14:paraId="3FE95F72" w14:textId="77777777" w:rsidTr="00B76DB1">
        <w:tc>
          <w:tcPr>
            <w:tcW w:w="2127" w:type="dxa"/>
            <w:vMerge/>
          </w:tcPr>
          <w:p w14:paraId="4F2DAC78" w14:textId="77777777" w:rsidR="00A91FBF" w:rsidRPr="00B67616" w:rsidRDefault="00A91FBF" w:rsidP="00B60397">
            <w:pPr>
              <w:widowControl/>
              <w:rPr>
                <w:color w:val="000000"/>
              </w:rPr>
            </w:pPr>
          </w:p>
        </w:tc>
        <w:tc>
          <w:tcPr>
            <w:tcW w:w="7087" w:type="dxa"/>
          </w:tcPr>
          <w:p w14:paraId="263E5255" w14:textId="737EA618" w:rsidR="00A91FBF" w:rsidRPr="00B67616" w:rsidRDefault="00A91FBF" w:rsidP="00B60397">
            <w:pPr>
              <w:pStyle w:val="TableParagraph"/>
              <w:widowControl/>
              <w:spacing w:line="240" w:lineRule="exact"/>
              <w:ind w:right="238"/>
              <w:rPr>
                <w:color w:val="000000"/>
              </w:rPr>
            </w:pPr>
            <w:r w:rsidRPr="00B67616">
              <w:rPr>
                <w:color w:val="000000"/>
              </w:rPr>
              <w:t xml:space="preserve">Zgłaszano przypadki martwicy kości innych niż szczęki lub żuchwy u dzieci i młodzieży leczonych bewacyzumabem (patrz punkt 4.8, </w:t>
            </w:r>
            <w:r>
              <w:rPr>
                <w:color w:val="000000"/>
              </w:rPr>
              <w:t>D</w:t>
            </w:r>
            <w:r w:rsidRPr="00B67616">
              <w:rPr>
                <w:color w:val="000000"/>
              </w:rPr>
              <w:t>zieci i młodzież).</w:t>
            </w:r>
          </w:p>
        </w:tc>
      </w:tr>
      <w:tr w:rsidR="00D15122" w:rsidRPr="00B67616" w14:paraId="08E28BC0" w14:textId="77777777" w:rsidTr="00B76DB1">
        <w:tc>
          <w:tcPr>
            <w:tcW w:w="2127" w:type="dxa"/>
          </w:tcPr>
          <w:p w14:paraId="76FF66B6" w14:textId="77777777" w:rsidR="00D15122" w:rsidRPr="00B67616" w:rsidRDefault="009B0756" w:rsidP="00B60397">
            <w:pPr>
              <w:pStyle w:val="TableParagraph"/>
              <w:widowControl/>
              <w:spacing w:line="240" w:lineRule="exact"/>
              <w:ind w:right="212" w:hanging="3"/>
              <w:rPr>
                <w:rFonts w:eastAsia="Times New Roman"/>
                <w:color w:val="000000"/>
              </w:rPr>
            </w:pPr>
            <w:r w:rsidRPr="00B67616">
              <w:rPr>
                <w:color w:val="000000"/>
              </w:rPr>
              <w:t>Wady wrodzone, choroby rodzinne i</w:t>
            </w:r>
            <w:r w:rsidR="00214B5F" w:rsidRPr="00B67616">
              <w:rPr>
                <w:color w:val="000000"/>
              </w:rPr>
              <w:t> </w:t>
            </w:r>
            <w:r w:rsidRPr="00B67616">
              <w:rPr>
                <w:color w:val="000000"/>
              </w:rPr>
              <w:t>genetyczne</w:t>
            </w:r>
          </w:p>
        </w:tc>
        <w:tc>
          <w:tcPr>
            <w:tcW w:w="7087" w:type="dxa"/>
          </w:tcPr>
          <w:p w14:paraId="3F144D34" w14:textId="77777777" w:rsidR="00D15122" w:rsidRPr="00B67616" w:rsidRDefault="009B0756" w:rsidP="00B60397">
            <w:pPr>
              <w:pStyle w:val="TableParagraph"/>
              <w:widowControl/>
              <w:spacing w:line="240" w:lineRule="exact"/>
              <w:ind w:right="288"/>
              <w:rPr>
                <w:rFonts w:eastAsia="Times New Roman"/>
                <w:color w:val="000000"/>
              </w:rPr>
            </w:pPr>
            <w:r w:rsidRPr="00B67616">
              <w:rPr>
                <w:color w:val="000000"/>
              </w:rPr>
              <w:t>Zgłaszano przypadki wad rozwojowych płodu u kobiet leczonych bewacyzumabem w monoterapii lub w skojarzeniu z chemioterapeutykami o</w:t>
            </w:r>
            <w:r w:rsidR="00280E4C" w:rsidRPr="00B67616">
              <w:rPr>
                <w:color w:val="000000"/>
              </w:rPr>
              <w:t> </w:t>
            </w:r>
            <w:r w:rsidRPr="00B67616">
              <w:rPr>
                <w:color w:val="000000"/>
              </w:rPr>
              <w:t xml:space="preserve">działaniu embriotoksycznym (patrz </w:t>
            </w:r>
            <w:r w:rsidR="00223D42" w:rsidRPr="00B67616">
              <w:rPr>
                <w:color w:val="000000"/>
              </w:rPr>
              <w:t>punkt </w:t>
            </w:r>
            <w:r w:rsidRPr="00B67616">
              <w:rPr>
                <w:color w:val="000000"/>
              </w:rPr>
              <w:t>4.6).</w:t>
            </w:r>
          </w:p>
        </w:tc>
      </w:tr>
    </w:tbl>
    <w:p w14:paraId="7617FFA4" w14:textId="77777777" w:rsidR="0039019A" w:rsidRPr="00E835A2" w:rsidRDefault="0039019A" w:rsidP="00B60397">
      <w:pPr>
        <w:pStyle w:val="BodyText"/>
        <w:widowControl/>
        <w:ind w:left="0"/>
        <w:rPr>
          <w:rFonts w:eastAsia="Calibri"/>
          <w:color w:val="000000"/>
          <w:sz w:val="20"/>
        </w:rPr>
      </w:pPr>
      <w:r w:rsidRPr="00E835A2">
        <w:rPr>
          <w:rFonts w:eastAsia="Calibri"/>
          <w:color w:val="000000"/>
          <w:sz w:val="20"/>
        </w:rPr>
        <w:t>* tam gdzie zostały podane, dane dotyczące częstości pochodzą z badań klinicznych</w:t>
      </w:r>
    </w:p>
    <w:p w14:paraId="11B72DF1" w14:textId="77777777" w:rsidR="0039019A" w:rsidRPr="00E835A2" w:rsidRDefault="0039019A" w:rsidP="00B60397">
      <w:pPr>
        <w:pStyle w:val="BodyText"/>
        <w:widowControl/>
        <w:ind w:left="0"/>
        <w:rPr>
          <w:rFonts w:eastAsia="Calibri"/>
          <w:color w:val="000000"/>
          <w:sz w:val="20"/>
        </w:rPr>
      </w:pPr>
    </w:p>
    <w:p w14:paraId="3B6A37AA" w14:textId="77777777" w:rsidR="00D15122" w:rsidRPr="00B67616" w:rsidRDefault="009B0756" w:rsidP="00B60397">
      <w:pPr>
        <w:pStyle w:val="BodyText"/>
        <w:widowControl/>
        <w:ind w:left="0"/>
        <w:rPr>
          <w:color w:val="000000"/>
        </w:rPr>
      </w:pPr>
      <w:r w:rsidRPr="00B67616">
        <w:rPr>
          <w:color w:val="000000"/>
          <w:u w:val="single" w:color="000000"/>
        </w:rPr>
        <w:t>Zgłaszanie podejrzewanych działań niepożądanych</w:t>
      </w:r>
    </w:p>
    <w:p w14:paraId="74E648AD" w14:textId="77777777" w:rsidR="00D15122" w:rsidRPr="00B67616" w:rsidRDefault="00D15122" w:rsidP="00B60397">
      <w:pPr>
        <w:widowControl/>
        <w:rPr>
          <w:rFonts w:eastAsia="Times New Roman"/>
          <w:color w:val="000000"/>
        </w:rPr>
      </w:pPr>
    </w:p>
    <w:p w14:paraId="417EFF79" w14:textId="3804F470" w:rsidR="00DF42A2" w:rsidRPr="00B67616" w:rsidRDefault="009B0756" w:rsidP="00B60397">
      <w:pPr>
        <w:pStyle w:val="BodyText"/>
        <w:widowControl/>
        <w:ind w:left="0" w:right="157"/>
        <w:rPr>
          <w:color w:val="000000"/>
        </w:rPr>
      </w:pPr>
      <w:r w:rsidRPr="00B67616">
        <w:rPr>
          <w:color w:val="000000"/>
        </w:rP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sidRPr="00E835A2">
        <w:rPr>
          <w:color w:val="000000"/>
          <w:highlight w:val="lightGray"/>
        </w:rPr>
        <w:t xml:space="preserve">krajowego systemu zgłaszania wymienionego w </w:t>
      </w:r>
      <w:r w:rsidR="00E835A2" w:rsidRPr="00E835A2">
        <w:rPr>
          <w:color w:val="000000" w:themeColor="text1"/>
          <w:highlight w:val="lightGray"/>
          <w:shd w:val="clear" w:color="auto" w:fill="BFBFBF"/>
        </w:rPr>
        <w:fldChar w:fldCharType="begin"/>
      </w:r>
      <w:r w:rsidR="00E835A2" w:rsidRPr="00E835A2">
        <w:rPr>
          <w:color w:val="000000" w:themeColor="text1"/>
          <w:highlight w:val="lightGray"/>
          <w:shd w:val="clear" w:color="auto" w:fill="BFBFBF"/>
        </w:rPr>
        <w:instrText>HYPERLINK "https://www.ema.europa.eu/documents/template-form/qrd-appendix-v-adverse-drug-reaction-reporting-details_en.docx"</w:instrText>
      </w:r>
      <w:r w:rsidR="00E835A2" w:rsidRPr="00E835A2">
        <w:rPr>
          <w:color w:val="000000" w:themeColor="text1"/>
          <w:highlight w:val="lightGray"/>
          <w:shd w:val="clear" w:color="auto" w:fill="BFBFBF"/>
        </w:rPr>
      </w:r>
      <w:r w:rsidR="00E835A2" w:rsidRPr="00E835A2">
        <w:rPr>
          <w:color w:val="000000" w:themeColor="text1"/>
          <w:highlight w:val="lightGray"/>
          <w:shd w:val="clear" w:color="auto" w:fill="BFBFBF"/>
        </w:rPr>
        <w:fldChar w:fldCharType="separate"/>
      </w:r>
      <w:r w:rsidRPr="00E835A2">
        <w:rPr>
          <w:rStyle w:val="Hyperlink"/>
          <w:highlight w:val="lightGray"/>
          <w:shd w:val="clear" w:color="auto" w:fill="BFBFBF"/>
        </w:rPr>
        <w:t>załączniku V</w:t>
      </w:r>
      <w:r w:rsidR="00E835A2" w:rsidRPr="00E835A2">
        <w:rPr>
          <w:color w:val="000000" w:themeColor="text1"/>
          <w:highlight w:val="lightGray"/>
          <w:shd w:val="clear" w:color="auto" w:fill="BFBFBF"/>
        </w:rPr>
        <w:fldChar w:fldCharType="end"/>
      </w:r>
      <w:r w:rsidRPr="00B67616">
        <w:rPr>
          <w:color w:val="000000"/>
          <w:shd w:val="clear" w:color="auto" w:fill="BFBFBF"/>
        </w:rPr>
        <w:t>.</w:t>
      </w:r>
    </w:p>
    <w:p w14:paraId="401B8AB7" w14:textId="77777777" w:rsidR="00D15122" w:rsidRPr="00E835A2" w:rsidRDefault="00D15122" w:rsidP="00B60397">
      <w:pPr>
        <w:widowControl/>
        <w:spacing w:line="200" w:lineRule="atLeast"/>
        <w:rPr>
          <w:rFonts w:eastAsia="Times New Roman"/>
          <w:color w:val="000000"/>
          <w:sz w:val="20"/>
          <w:szCs w:val="20"/>
        </w:rPr>
      </w:pPr>
    </w:p>
    <w:p w14:paraId="7BA56C70" w14:textId="77777777" w:rsidR="00D15122" w:rsidRPr="00B67616" w:rsidRDefault="003E4A60" w:rsidP="000A7868">
      <w:pPr>
        <w:rPr>
          <w:b/>
          <w:bCs/>
          <w:color w:val="000000"/>
        </w:rPr>
      </w:pPr>
      <w:r w:rsidRPr="00B67616">
        <w:rPr>
          <w:b/>
          <w:color w:val="000000"/>
        </w:rPr>
        <w:t>4.9</w:t>
      </w:r>
      <w:r w:rsidRPr="00B67616">
        <w:rPr>
          <w:b/>
          <w:color w:val="000000"/>
        </w:rPr>
        <w:tab/>
        <w:t>Przedawkowanie</w:t>
      </w:r>
    </w:p>
    <w:p w14:paraId="143DFC5A" w14:textId="77777777" w:rsidR="00D15122" w:rsidRPr="00B67616" w:rsidRDefault="00D15122" w:rsidP="006D26C7">
      <w:pPr>
        <w:widowControl/>
        <w:rPr>
          <w:rFonts w:eastAsia="Times New Roman"/>
          <w:bCs/>
          <w:color w:val="000000"/>
        </w:rPr>
      </w:pPr>
    </w:p>
    <w:p w14:paraId="2906BF52" w14:textId="77777777" w:rsidR="00D15122" w:rsidRPr="00B67616" w:rsidRDefault="0039019A" w:rsidP="006D26C7">
      <w:pPr>
        <w:widowControl/>
        <w:rPr>
          <w:rFonts w:eastAsia="Times New Roman"/>
          <w:color w:val="000000"/>
        </w:rPr>
      </w:pPr>
      <w:r w:rsidRPr="00B67616">
        <w:rPr>
          <w:rFonts w:eastAsia="Times New Roman"/>
          <w:color w:val="000000"/>
        </w:rPr>
        <w:t xml:space="preserve">Największe dawki podawane ludziom (20 mg/kg mc., dożylnie, co 2 tygodnie) powodowały </w:t>
      </w:r>
      <w:r w:rsidR="006B4330" w:rsidRPr="00B67616">
        <w:rPr>
          <w:rFonts w:eastAsia="Times New Roman"/>
          <w:color w:val="000000"/>
        </w:rPr>
        <w:t>u </w:t>
      </w:r>
      <w:r w:rsidRPr="00B67616">
        <w:rPr>
          <w:rFonts w:eastAsia="Times New Roman"/>
          <w:color w:val="000000"/>
        </w:rPr>
        <w:t>niektórych pacjentów ciężką migrenę.</w:t>
      </w:r>
    </w:p>
    <w:p w14:paraId="02E6703B" w14:textId="77777777" w:rsidR="00D15122" w:rsidRPr="00B67616" w:rsidRDefault="00D15122" w:rsidP="00B60397">
      <w:pPr>
        <w:widowControl/>
        <w:rPr>
          <w:rFonts w:eastAsia="Times New Roman"/>
          <w:color w:val="000000"/>
        </w:rPr>
      </w:pPr>
    </w:p>
    <w:p w14:paraId="5D6C26D4" w14:textId="77777777" w:rsidR="00BE0D1D" w:rsidRPr="00B67616" w:rsidRDefault="00BE0D1D" w:rsidP="00B60397">
      <w:pPr>
        <w:widowControl/>
        <w:rPr>
          <w:rFonts w:eastAsia="Times New Roman"/>
          <w:color w:val="000000"/>
        </w:rPr>
      </w:pPr>
    </w:p>
    <w:p w14:paraId="191A70FB" w14:textId="77777777" w:rsidR="00D15122" w:rsidRPr="00B67616" w:rsidRDefault="003E4A60" w:rsidP="000A7868">
      <w:pPr>
        <w:rPr>
          <w:b/>
          <w:bCs/>
          <w:color w:val="000000"/>
        </w:rPr>
      </w:pPr>
      <w:r w:rsidRPr="00B67616">
        <w:rPr>
          <w:b/>
          <w:color w:val="000000"/>
        </w:rPr>
        <w:t>5.</w:t>
      </w:r>
      <w:r w:rsidRPr="00B67616">
        <w:rPr>
          <w:b/>
          <w:color w:val="000000"/>
        </w:rPr>
        <w:tab/>
        <w:t>WŁAŚCIWOŚCI FARMAKOLOGICZNE</w:t>
      </w:r>
    </w:p>
    <w:p w14:paraId="266D0F1F" w14:textId="77777777" w:rsidR="00D15122" w:rsidRPr="00B67616" w:rsidRDefault="00D15122" w:rsidP="00B60397">
      <w:pPr>
        <w:widowControl/>
        <w:rPr>
          <w:rFonts w:eastAsia="Times New Roman"/>
          <w:b/>
          <w:bCs/>
          <w:color w:val="000000"/>
        </w:rPr>
      </w:pPr>
    </w:p>
    <w:p w14:paraId="40E9EC1B" w14:textId="77777777" w:rsidR="00D15122" w:rsidRPr="00B67616" w:rsidRDefault="003E4A60" w:rsidP="00B60397">
      <w:pPr>
        <w:widowControl/>
        <w:tabs>
          <w:tab w:val="left" w:pos="540"/>
        </w:tabs>
        <w:rPr>
          <w:rFonts w:eastAsia="Times New Roman"/>
          <w:b/>
          <w:color w:val="000000"/>
        </w:rPr>
      </w:pPr>
      <w:r w:rsidRPr="00B67616">
        <w:rPr>
          <w:b/>
          <w:color w:val="000000"/>
        </w:rPr>
        <w:t>5.1</w:t>
      </w:r>
      <w:r w:rsidRPr="00B67616">
        <w:rPr>
          <w:color w:val="000000"/>
        </w:rPr>
        <w:tab/>
      </w:r>
      <w:r w:rsidRPr="00B67616">
        <w:rPr>
          <w:color w:val="000000"/>
        </w:rPr>
        <w:tab/>
      </w:r>
      <w:r w:rsidRPr="00B67616">
        <w:rPr>
          <w:b/>
          <w:color w:val="000000"/>
        </w:rPr>
        <w:t>Właściwości farmakodynamiczne</w:t>
      </w:r>
    </w:p>
    <w:p w14:paraId="6913AB76" w14:textId="77777777" w:rsidR="00D15122" w:rsidRPr="00B67616" w:rsidRDefault="00D15122" w:rsidP="00B60397">
      <w:pPr>
        <w:widowControl/>
        <w:rPr>
          <w:rFonts w:eastAsia="Times New Roman"/>
          <w:b/>
          <w:bCs/>
          <w:color w:val="000000"/>
        </w:rPr>
      </w:pPr>
    </w:p>
    <w:p w14:paraId="32A5BE09" w14:textId="6E390F53" w:rsidR="00D15122" w:rsidRPr="00B67616" w:rsidRDefault="0053798E" w:rsidP="00B60397">
      <w:pPr>
        <w:widowControl/>
        <w:rPr>
          <w:rFonts w:eastAsia="Times New Roman"/>
          <w:color w:val="000000"/>
        </w:rPr>
      </w:pPr>
      <w:r w:rsidRPr="00B67616">
        <w:rPr>
          <w:rFonts w:eastAsia="Times New Roman"/>
          <w:color w:val="000000"/>
        </w:rPr>
        <w:t>Grupa farmakoterapeutyczna: leki przeciwnowotworowe i immunomodulujące, leki przeciwnowotworowe, przeciwciała monoklonalne</w:t>
      </w:r>
      <w:r w:rsidR="00462BBE" w:rsidRPr="00462BBE">
        <w:rPr>
          <w:rFonts w:eastAsia="Times New Roman"/>
          <w:color w:val="000000"/>
        </w:rPr>
        <w:t xml:space="preserve"> i koniugaty leków z przeciwciałami</w:t>
      </w:r>
      <w:r w:rsidRPr="00B67616">
        <w:rPr>
          <w:rFonts w:eastAsia="Times New Roman"/>
          <w:color w:val="000000"/>
        </w:rPr>
        <w:t xml:space="preserve">, </w:t>
      </w:r>
      <w:r w:rsidR="00973895" w:rsidRPr="00B67616">
        <w:rPr>
          <w:rFonts w:eastAsia="Times New Roman"/>
          <w:color w:val="000000"/>
        </w:rPr>
        <w:t>kod</w:t>
      </w:r>
      <w:r w:rsidR="00973895">
        <w:rPr>
          <w:rFonts w:eastAsia="Times New Roman"/>
          <w:color w:val="000000"/>
        </w:rPr>
        <w:t> </w:t>
      </w:r>
      <w:r w:rsidRPr="00B67616">
        <w:rPr>
          <w:rFonts w:eastAsia="Times New Roman"/>
          <w:color w:val="000000"/>
        </w:rPr>
        <w:t>ATC</w:t>
      </w:r>
      <w:r w:rsidR="00973895" w:rsidRPr="00B67616">
        <w:rPr>
          <w:rFonts w:eastAsia="Times New Roman"/>
          <w:color w:val="000000"/>
        </w:rPr>
        <w:t>:</w:t>
      </w:r>
      <w:r w:rsidR="00973895">
        <w:rPr>
          <w:rFonts w:eastAsia="Times New Roman"/>
          <w:color w:val="000000"/>
        </w:rPr>
        <w:t> </w:t>
      </w:r>
      <w:r w:rsidR="00414C21" w:rsidRPr="009A7778">
        <w:t>L01FG01</w:t>
      </w:r>
    </w:p>
    <w:p w14:paraId="1B7835E4" w14:textId="46E2EAC7" w:rsidR="0053798E" w:rsidRPr="00B67616" w:rsidRDefault="0053798E" w:rsidP="00B60397">
      <w:pPr>
        <w:widowControl/>
        <w:rPr>
          <w:rFonts w:eastAsia="Times New Roman"/>
          <w:color w:val="000000"/>
        </w:rPr>
      </w:pPr>
    </w:p>
    <w:p w14:paraId="6DB81E67" w14:textId="7EA43E16" w:rsidR="001F6DDC" w:rsidRPr="00B67616" w:rsidRDefault="00DB66C4" w:rsidP="00374D3B">
      <w:pPr>
        <w:widowControl/>
        <w:tabs>
          <w:tab w:val="left" w:pos="567"/>
        </w:tabs>
        <w:autoSpaceDE w:val="0"/>
        <w:autoSpaceDN w:val="0"/>
        <w:adjustRightInd w:val="0"/>
        <w:rPr>
          <w:rFonts w:eastAsia="Times New Roman"/>
          <w:color w:val="000000"/>
        </w:rPr>
      </w:pPr>
      <w:r w:rsidRPr="00B67616">
        <w:rPr>
          <w:color w:val="000000"/>
        </w:rPr>
        <w:t>Zirabev</w:t>
      </w:r>
      <w:r w:rsidR="001F6DDC" w:rsidRPr="00B67616">
        <w:rPr>
          <w:color w:val="000000"/>
        </w:rPr>
        <w:t xml:space="preserve"> jest produktem leczniczym biopodobnym. Szczeg</w:t>
      </w:r>
      <w:r w:rsidR="00FB7989" w:rsidRPr="00B67616">
        <w:rPr>
          <w:color w:val="000000"/>
        </w:rPr>
        <w:t>ółowe informacje są dostępne na </w:t>
      </w:r>
      <w:r w:rsidR="001F6DDC" w:rsidRPr="00B67616">
        <w:rPr>
          <w:color w:val="000000"/>
        </w:rPr>
        <w:t xml:space="preserve">stronie internetowej Europejskiej Agencji Leków </w:t>
      </w:r>
      <w:r w:rsidR="00E835A2" w:rsidRPr="00E835A2">
        <w:rPr>
          <w:color w:val="000000" w:themeColor="text1"/>
        </w:rPr>
        <w:fldChar w:fldCharType="begin"/>
      </w:r>
      <w:r w:rsidR="00E835A2" w:rsidRPr="00E835A2">
        <w:rPr>
          <w:color w:val="000000" w:themeColor="text1"/>
        </w:rPr>
        <w:instrText>HYPERLINK "https://www.ema.europa.eu"</w:instrText>
      </w:r>
      <w:r w:rsidR="00E835A2" w:rsidRPr="00E835A2">
        <w:rPr>
          <w:color w:val="000000" w:themeColor="text1"/>
        </w:rPr>
      </w:r>
      <w:r w:rsidR="00E835A2" w:rsidRPr="00E835A2">
        <w:rPr>
          <w:color w:val="000000" w:themeColor="text1"/>
        </w:rPr>
        <w:fldChar w:fldCharType="separate"/>
      </w:r>
      <w:r w:rsidR="00462BBE" w:rsidRPr="00E835A2">
        <w:rPr>
          <w:rStyle w:val="Hyperlink"/>
        </w:rPr>
        <w:t>https://www.ema.europa.eu</w:t>
      </w:r>
      <w:r w:rsidR="00E835A2" w:rsidRPr="00E835A2">
        <w:rPr>
          <w:color w:val="000000" w:themeColor="text1"/>
        </w:rPr>
        <w:fldChar w:fldCharType="end"/>
      </w:r>
      <w:r w:rsidR="003B6A01">
        <w:rPr>
          <w:color w:val="000000" w:themeColor="text1"/>
        </w:rPr>
        <w:t>.</w:t>
      </w:r>
    </w:p>
    <w:p w14:paraId="4B73468F" w14:textId="77777777" w:rsidR="00456744" w:rsidRPr="00B67616" w:rsidRDefault="00456744" w:rsidP="00B60397">
      <w:pPr>
        <w:widowControl/>
        <w:rPr>
          <w:rFonts w:eastAsia="Times New Roman"/>
          <w:color w:val="000000"/>
        </w:rPr>
      </w:pPr>
    </w:p>
    <w:p w14:paraId="2066C095" w14:textId="77777777" w:rsidR="001F6DDC" w:rsidRPr="00B67616" w:rsidRDefault="00456744" w:rsidP="00B60397">
      <w:pPr>
        <w:widowControl/>
        <w:rPr>
          <w:rFonts w:eastAsia="Times New Roman"/>
          <w:color w:val="000000"/>
          <w:u w:val="single"/>
        </w:rPr>
      </w:pPr>
      <w:r w:rsidRPr="00B67616">
        <w:rPr>
          <w:rFonts w:eastAsia="Times New Roman"/>
          <w:color w:val="000000"/>
          <w:u w:val="single"/>
        </w:rPr>
        <w:lastRenderedPageBreak/>
        <w:t>Mechanizm działania</w:t>
      </w:r>
    </w:p>
    <w:p w14:paraId="20F6C56F" w14:textId="77777777" w:rsidR="00BE0D1D" w:rsidRPr="00B67616" w:rsidRDefault="00BE0D1D" w:rsidP="000A7868">
      <w:pPr>
        <w:rPr>
          <w:color w:val="000000"/>
        </w:rPr>
      </w:pPr>
    </w:p>
    <w:p w14:paraId="3600FABB" w14:textId="77777777" w:rsidR="00456744" w:rsidRPr="00B67616" w:rsidRDefault="00456744" w:rsidP="000A7868">
      <w:pPr>
        <w:rPr>
          <w:color w:val="000000"/>
        </w:rPr>
      </w:pPr>
      <w:r w:rsidRPr="00B67616">
        <w:rPr>
          <w:color w:val="000000"/>
        </w:rPr>
        <w:t>Bewacyzumab wiąże się z czynnikiem wzrostu śródbłonka naczyń (VEGF), kluczowym mediatorem</w:t>
      </w:r>
      <w:r w:rsidR="00075AEE" w:rsidRPr="00B67616">
        <w:rPr>
          <w:color w:val="000000"/>
        </w:rPr>
        <w:t xml:space="preserve"> </w:t>
      </w:r>
      <w:r w:rsidRPr="00B67616">
        <w:rPr>
          <w:color w:val="000000"/>
        </w:rPr>
        <w:t>waskulogenezy i angiogenezy, hamując wiązanie VEGF z receptorami Flt-1 (VEGFR-1) i KDR</w:t>
      </w:r>
      <w:r w:rsidR="00075AEE" w:rsidRPr="00B67616">
        <w:rPr>
          <w:color w:val="000000"/>
        </w:rPr>
        <w:t xml:space="preserve"> </w:t>
      </w:r>
      <w:r w:rsidRPr="00B67616">
        <w:rPr>
          <w:color w:val="000000"/>
        </w:rPr>
        <w:t>(VEGFR-2) na powierzchni komórek śródbłonka. Neutralizacja biologicznej aktywności VEGF cofa</w:t>
      </w:r>
      <w:r w:rsidR="00075AEE" w:rsidRPr="00B67616">
        <w:rPr>
          <w:color w:val="000000"/>
        </w:rPr>
        <w:t xml:space="preserve"> </w:t>
      </w:r>
      <w:r w:rsidRPr="00B67616">
        <w:rPr>
          <w:color w:val="000000"/>
        </w:rPr>
        <w:t>nowopowstałe unaczynienie guza, normalizuje pozostające unaczynienie guza oraz zatrzymuje</w:t>
      </w:r>
      <w:r w:rsidR="00075AEE" w:rsidRPr="00B67616">
        <w:rPr>
          <w:color w:val="000000"/>
        </w:rPr>
        <w:t xml:space="preserve"> </w:t>
      </w:r>
      <w:r w:rsidRPr="00B67616">
        <w:rPr>
          <w:color w:val="000000"/>
        </w:rPr>
        <w:t>powstawanie nowych naczyń w guzie, przez co hamuje wzrost guza.</w:t>
      </w:r>
    </w:p>
    <w:p w14:paraId="5E9FB5BE" w14:textId="77777777" w:rsidR="00456744" w:rsidRPr="00B67616" w:rsidRDefault="00456744" w:rsidP="000A7868">
      <w:pPr>
        <w:rPr>
          <w:color w:val="000000"/>
          <w:u w:val="single" w:color="000000"/>
        </w:rPr>
      </w:pPr>
    </w:p>
    <w:p w14:paraId="300C23C0" w14:textId="77777777" w:rsidR="00456744" w:rsidRPr="00B67616" w:rsidRDefault="00456744" w:rsidP="000A7868">
      <w:pPr>
        <w:rPr>
          <w:color w:val="000000"/>
          <w:u w:val="single"/>
        </w:rPr>
      </w:pPr>
      <w:r w:rsidRPr="00B67616">
        <w:rPr>
          <w:color w:val="000000"/>
          <w:u w:val="single"/>
        </w:rPr>
        <w:t>Działanie farmakodynamiczne</w:t>
      </w:r>
    </w:p>
    <w:p w14:paraId="5CC43B8A" w14:textId="77777777" w:rsidR="00BE0D1D" w:rsidRPr="00B67616" w:rsidRDefault="00BE0D1D" w:rsidP="000A7868">
      <w:pPr>
        <w:rPr>
          <w:color w:val="000000"/>
        </w:rPr>
      </w:pPr>
    </w:p>
    <w:p w14:paraId="6F2CFF36" w14:textId="77777777" w:rsidR="00456744" w:rsidRPr="00B67616" w:rsidRDefault="00456744" w:rsidP="000A7868">
      <w:pPr>
        <w:rPr>
          <w:color w:val="000000"/>
        </w:rPr>
      </w:pPr>
      <w:r w:rsidRPr="00B67616">
        <w:rPr>
          <w:color w:val="000000"/>
        </w:rPr>
        <w:t>Podanie bewacyzumabu lub macierzystego przeciwciała mysiego w modelach doświadczalnych</w:t>
      </w:r>
      <w:r w:rsidR="00075AEE" w:rsidRPr="00B67616">
        <w:rPr>
          <w:color w:val="000000"/>
        </w:rPr>
        <w:t xml:space="preserve"> </w:t>
      </w:r>
      <w:r w:rsidRPr="00B67616">
        <w:rPr>
          <w:color w:val="000000"/>
        </w:rPr>
        <w:t>nowotworów po przeszczepieniach obcogatunkowych u nagich myszy prowadziło do aktywności</w:t>
      </w:r>
      <w:r w:rsidR="00075AEE" w:rsidRPr="00B67616">
        <w:rPr>
          <w:color w:val="000000"/>
        </w:rPr>
        <w:t xml:space="preserve"> </w:t>
      </w:r>
      <w:r w:rsidRPr="00B67616">
        <w:rPr>
          <w:color w:val="000000"/>
        </w:rPr>
        <w:t>przeciwnowotworowej o szerokim zakresie w stosunku do ludzkich nowotworów, w tym raka</w:t>
      </w:r>
      <w:r w:rsidR="00075AEE" w:rsidRPr="00B67616">
        <w:rPr>
          <w:color w:val="000000"/>
        </w:rPr>
        <w:t xml:space="preserve"> </w:t>
      </w:r>
      <w:r w:rsidRPr="00B67616">
        <w:rPr>
          <w:color w:val="000000"/>
        </w:rPr>
        <w:t>okrężnicy, piersi, trzustki i gruczołu krokowego. Występowało hamowanie progresji zmian</w:t>
      </w:r>
      <w:r w:rsidR="00075AEE" w:rsidRPr="00B67616">
        <w:rPr>
          <w:color w:val="000000"/>
        </w:rPr>
        <w:t xml:space="preserve"> </w:t>
      </w:r>
      <w:r w:rsidRPr="00B67616">
        <w:rPr>
          <w:color w:val="000000"/>
        </w:rPr>
        <w:t>przerzutowych i zmniejszenie przepuszczalności naczyń mikrokrążenia.</w:t>
      </w:r>
    </w:p>
    <w:p w14:paraId="2C47B1E8" w14:textId="77777777" w:rsidR="00456744" w:rsidRPr="00B67616" w:rsidRDefault="00456744" w:rsidP="000A7868">
      <w:pPr>
        <w:rPr>
          <w:color w:val="000000"/>
          <w:u w:val="single" w:color="000000"/>
        </w:rPr>
      </w:pPr>
    </w:p>
    <w:p w14:paraId="5580CB5A" w14:textId="29CEBFD5" w:rsidR="00456744" w:rsidRPr="00B67616" w:rsidRDefault="00456744" w:rsidP="000A7868">
      <w:pPr>
        <w:rPr>
          <w:color w:val="000000"/>
          <w:u w:val="single"/>
        </w:rPr>
      </w:pPr>
      <w:r w:rsidRPr="00B67616">
        <w:rPr>
          <w:color w:val="000000"/>
          <w:u w:val="single"/>
        </w:rPr>
        <w:t>Skuteczność kliniczna</w:t>
      </w:r>
      <w:r w:rsidR="00011205">
        <w:rPr>
          <w:color w:val="000000"/>
          <w:u w:val="single"/>
        </w:rPr>
        <w:t xml:space="preserve"> i bezpieczeństwo</w:t>
      </w:r>
      <w:r w:rsidR="0008004D">
        <w:rPr>
          <w:color w:val="000000"/>
          <w:u w:val="single"/>
        </w:rPr>
        <w:t xml:space="preserve"> stosowania</w:t>
      </w:r>
    </w:p>
    <w:p w14:paraId="49060CC4" w14:textId="77777777" w:rsidR="00456744" w:rsidRPr="00B67616" w:rsidRDefault="00456744" w:rsidP="000A7868">
      <w:pPr>
        <w:rPr>
          <w:color w:val="000000"/>
          <w:u w:val="single"/>
        </w:rPr>
      </w:pPr>
    </w:p>
    <w:p w14:paraId="0824A994" w14:textId="77777777" w:rsidR="00456744" w:rsidRPr="00B67616" w:rsidRDefault="00456744" w:rsidP="000A7868">
      <w:pPr>
        <w:rPr>
          <w:i/>
          <w:color w:val="000000"/>
          <w:u w:val="single"/>
        </w:rPr>
      </w:pPr>
      <w:r w:rsidRPr="00B67616">
        <w:rPr>
          <w:i/>
          <w:color w:val="000000"/>
          <w:u w:val="single"/>
        </w:rPr>
        <w:t>Rak okrężnicy lub odbytnicy z przerzutami (mCRC)</w:t>
      </w:r>
    </w:p>
    <w:p w14:paraId="018A353D" w14:textId="77777777" w:rsidR="00456744" w:rsidRPr="00B67616" w:rsidRDefault="00456744" w:rsidP="000A7868">
      <w:pPr>
        <w:rPr>
          <w:color w:val="000000"/>
          <w:u w:val="single"/>
        </w:rPr>
      </w:pPr>
    </w:p>
    <w:p w14:paraId="2E29078E" w14:textId="77777777" w:rsidR="00456744" w:rsidRPr="00B67616" w:rsidRDefault="00456744" w:rsidP="000A7868">
      <w:pPr>
        <w:rPr>
          <w:color w:val="000000"/>
        </w:rPr>
      </w:pPr>
      <w:r w:rsidRPr="00B67616">
        <w:rPr>
          <w:color w:val="000000"/>
        </w:rPr>
        <w:t>Bezpieczeństwo i skuteczność zalecanej dawki (5 mg/kg m</w:t>
      </w:r>
      <w:r w:rsidR="00C029C6" w:rsidRPr="00B67616">
        <w:rPr>
          <w:color w:val="000000"/>
        </w:rPr>
        <w:t>c.</w:t>
      </w:r>
      <w:r w:rsidRPr="00B67616">
        <w:rPr>
          <w:color w:val="000000"/>
        </w:rPr>
        <w:t>, co dwa tygodnie) w raku</w:t>
      </w:r>
      <w:r w:rsidR="00075AEE" w:rsidRPr="00B67616">
        <w:rPr>
          <w:color w:val="000000"/>
        </w:rPr>
        <w:t xml:space="preserve"> </w:t>
      </w:r>
      <w:r w:rsidRPr="00B67616">
        <w:rPr>
          <w:color w:val="000000"/>
        </w:rPr>
        <w:t>okrężnicy lub odbytnicy z przerzutami było badane w trzech randomizowanych badaniach klinicznych</w:t>
      </w:r>
      <w:r w:rsidR="00075AEE" w:rsidRPr="00B67616">
        <w:rPr>
          <w:color w:val="000000"/>
        </w:rPr>
        <w:t xml:space="preserve"> </w:t>
      </w:r>
      <w:r w:rsidRPr="00B67616">
        <w:rPr>
          <w:color w:val="000000"/>
        </w:rPr>
        <w:t>z aktywną kontrolą, w skojarzeniu z chemioterapią pierwszego rzutu opartą na pochodnych</w:t>
      </w:r>
      <w:r w:rsidR="00075AEE" w:rsidRPr="00B67616">
        <w:rPr>
          <w:color w:val="000000"/>
        </w:rPr>
        <w:t xml:space="preserve"> </w:t>
      </w:r>
      <w:r w:rsidRPr="00B67616">
        <w:rPr>
          <w:color w:val="000000"/>
        </w:rPr>
        <w:t>fluoropirymidyny. Bewacyzumab był skojarzony z dwoma schematami leczenia:</w:t>
      </w:r>
    </w:p>
    <w:p w14:paraId="7713945F" w14:textId="77777777" w:rsidR="00456744" w:rsidRPr="00B67616" w:rsidRDefault="00456744" w:rsidP="000A7868">
      <w:pPr>
        <w:rPr>
          <w:color w:val="000000"/>
        </w:rPr>
      </w:pPr>
    </w:p>
    <w:p w14:paraId="5C54DCD0" w14:textId="7D2B3B65" w:rsidR="00456744" w:rsidRPr="00800658" w:rsidRDefault="00456744" w:rsidP="00800658">
      <w:pPr>
        <w:numPr>
          <w:ilvl w:val="0"/>
          <w:numId w:val="54"/>
        </w:numPr>
        <w:ind w:left="426"/>
        <w:rPr>
          <w:color w:val="000000"/>
        </w:rPr>
      </w:pPr>
      <w:r w:rsidRPr="00B67616">
        <w:rPr>
          <w:color w:val="000000"/>
        </w:rPr>
        <w:t>AVF2107g: schemat dawkowania raz w tygodniu o składzie: irynotekan/5-fluorouracyl</w:t>
      </w:r>
      <w:r w:rsidR="00800658">
        <w:rPr>
          <w:color w:val="000000"/>
        </w:rPr>
        <w:t xml:space="preserve"> </w:t>
      </w:r>
      <w:r w:rsidRPr="00800658">
        <w:rPr>
          <w:color w:val="000000"/>
        </w:rPr>
        <w:t>(bolus)/kwas folinowy (IFL) ogółem przez 4 tygodnie w każdym cyklu 6-tygodniowym (Saltz).</w:t>
      </w:r>
    </w:p>
    <w:p w14:paraId="3EA7FEAA" w14:textId="77777777" w:rsidR="00456744" w:rsidRPr="00B67616" w:rsidRDefault="00456744" w:rsidP="008A1EE3">
      <w:pPr>
        <w:numPr>
          <w:ilvl w:val="0"/>
          <w:numId w:val="54"/>
        </w:numPr>
        <w:ind w:left="426"/>
        <w:rPr>
          <w:color w:val="000000"/>
        </w:rPr>
      </w:pPr>
      <w:r w:rsidRPr="00B67616">
        <w:rPr>
          <w:color w:val="000000"/>
        </w:rPr>
        <w:t>AVF0780g: w skojarzeniu z 5-fluorouracylem/kwasem folinowym (5-FU/FA) w postaci bolusu ogółem przez 6 tygodni w każdym cyklu 8-tygodniowym (Roswell Park).</w:t>
      </w:r>
    </w:p>
    <w:p w14:paraId="4DE19733" w14:textId="77777777" w:rsidR="00456744" w:rsidRPr="00B67616" w:rsidRDefault="00456744" w:rsidP="008A1EE3">
      <w:pPr>
        <w:numPr>
          <w:ilvl w:val="0"/>
          <w:numId w:val="54"/>
        </w:numPr>
        <w:ind w:left="426"/>
        <w:rPr>
          <w:color w:val="000000"/>
        </w:rPr>
      </w:pPr>
      <w:r w:rsidRPr="00B67616">
        <w:rPr>
          <w:color w:val="000000"/>
        </w:rPr>
        <w:t>AVF2192g: w skojarzeniu z bolusem 5-FU/FA ogółem przez 6 tygodni w każdym cyklu</w:t>
      </w:r>
      <w:r w:rsidR="00075AEE" w:rsidRPr="00B67616">
        <w:rPr>
          <w:color w:val="000000"/>
        </w:rPr>
        <w:t xml:space="preserve"> </w:t>
      </w:r>
      <w:r w:rsidRPr="00B67616">
        <w:rPr>
          <w:color w:val="000000"/>
        </w:rPr>
        <w:t>8</w:t>
      </w:r>
      <w:r w:rsidR="00C13CE7" w:rsidRPr="00B67616">
        <w:rPr>
          <w:color w:val="000000"/>
        </w:rPr>
        <w:noBreakHyphen/>
      </w:r>
      <w:r w:rsidRPr="00B67616">
        <w:rPr>
          <w:color w:val="000000"/>
        </w:rPr>
        <w:t>tygodniowym (Roswell Park) u pacjentów, którzy nie byli optymalnymi kandydatami do chemioterapii pierwszego rzutu z zastosowaniem irynotekanu.</w:t>
      </w:r>
    </w:p>
    <w:p w14:paraId="62725864" w14:textId="77777777" w:rsidR="00456744" w:rsidRPr="00B67616" w:rsidRDefault="00456744" w:rsidP="000A7868">
      <w:pPr>
        <w:rPr>
          <w:color w:val="000000"/>
        </w:rPr>
      </w:pPr>
    </w:p>
    <w:p w14:paraId="57B5DE80" w14:textId="77777777" w:rsidR="00456744" w:rsidRPr="00B67616" w:rsidRDefault="00456744" w:rsidP="000A7868">
      <w:pPr>
        <w:rPr>
          <w:color w:val="000000"/>
        </w:rPr>
      </w:pPr>
      <w:r w:rsidRPr="00B67616">
        <w:rPr>
          <w:color w:val="000000"/>
        </w:rPr>
        <w:t>Przeprowadzono trzy dodatkowe badania dotyczące stosowania bewacyzumabu u pacjentów z rakiem</w:t>
      </w:r>
      <w:r w:rsidR="00075AEE" w:rsidRPr="00B67616">
        <w:rPr>
          <w:color w:val="000000"/>
        </w:rPr>
        <w:t xml:space="preserve"> </w:t>
      </w:r>
      <w:r w:rsidRPr="00B67616">
        <w:rPr>
          <w:color w:val="000000"/>
        </w:rPr>
        <w:t>okrężnicy lub odbytnicy z przerzutami: w leczeniu pierwszego rzutu (NO16966), drugiego rzutu bez</w:t>
      </w:r>
      <w:r w:rsidR="00075AEE" w:rsidRPr="00B67616">
        <w:rPr>
          <w:color w:val="000000"/>
        </w:rPr>
        <w:t xml:space="preserve"> </w:t>
      </w:r>
      <w:r w:rsidRPr="00B67616">
        <w:rPr>
          <w:color w:val="000000"/>
        </w:rPr>
        <w:t>uprzedniego leczenia bewacyzumabem (E3200) i drugiego rzutu, po uprzednim leczeniu</w:t>
      </w:r>
      <w:r w:rsidR="00075AEE" w:rsidRPr="00B67616">
        <w:rPr>
          <w:color w:val="000000"/>
        </w:rPr>
        <w:t xml:space="preserve"> </w:t>
      </w:r>
      <w:r w:rsidRPr="00B67616">
        <w:rPr>
          <w:color w:val="000000"/>
        </w:rPr>
        <w:t>bewacyzumabem, po wystąpieniu progresji w pierwszym rzucie (ML18147). W tych badaniach</w:t>
      </w:r>
      <w:r w:rsidR="00075AEE" w:rsidRPr="00B67616">
        <w:rPr>
          <w:color w:val="000000"/>
        </w:rPr>
        <w:t xml:space="preserve"> </w:t>
      </w:r>
      <w:r w:rsidRPr="00B67616">
        <w:rPr>
          <w:color w:val="000000"/>
        </w:rPr>
        <w:t>bewacyzumab podawano w następujących schematach w skojarzeniu z chemioterapią FOLFOX-4 (5</w:t>
      </w:r>
      <w:r w:rsidR="00C13CE7" w:rsidRPr="00B67616">
        <w:rPr>
          <w:color w:val="000000"/>
        </w:rPr>
        <w:noBreakHyphen/>
      </w:r>
      <w:r w:rsidRPr="00B67616">
        <w:rPr>
          <w:color w:val="000000"/>
        </w:rPr>
        <w:t>fluorouracyl/leukoworyna/oksaliplatyna) i XELOX (kapecytabina/oksaliplatyna) oraz</w:t>
      </w:r>
      <w:r w:rsidR="00C13CE7" w:rsidRPr="00B67616">
        <w:rPr>
          <w:color w:val="000000"/>
        </w:rPr>
        <w:t xml:space="preserve"> </w:t>
      </w:r>
      <w:r w:rsidRPr="00B67616">
        <w:rPr>
          <w:color w:val="000000"/>
        </w:rPr>
        <w:t>fluoropirymidyną/irynotekanem i fluoropirymidyną/oksaliplatyną:</w:t>
      </w:r>
    </w:p>
    <w:p w14:paraId="7725BD19" w14:textId="77777777" w:rsidR="00456744" w:rsidRPr="00B67616" w:rsidRDefault="00456744" w:rsidP="000A7868">
      <w:pPr>
        <w:rPr>
          <w:color w:val="000000"/>
        </w:rPr>
      </w:pPr>
    </w:p>
    <w:p w14:paraId="7DD457CC" w14:textId="77777777" w:rsidR="00456744" w:rsidRPr="00B67616" w:rsidRDefault="00456744" w:rsidP="008A1EE3">
      <w:pPr>
        <w:numPr>
          <w:ilvl w:val="0"/>
          <w:numId w:val="55"/>
        </w:numPr>
        <w:ind w:left="426" w:hanging="426"/>
        <w:rPr>
          <w:color w:val="000000"/>
        </w:rPr>
      </w:pPr>
      <w:r w:rsidRPr="00B67616">
        <w:rPr>
          <w:color w:val="000000"/>
        </w:rPr>
        <w:t xml:space="preserve">NO16966: Bewacyzumab 7,5 mg/kg mc. co 3 tygodnie w skojarzeniu z kapecytabiną podawaną doustnie i oksaliplatyną podawaną dożylnie (XELOX) lub bewacyzumab </w:t>
      </w:r>
      <w:r w:rsidR="006B4330" w:rsidRPr="00B67616">
        <w:rPr>
          <w:color w:val="000000"/>
        </w:rPr>
        <w:t>5 </w:t>
      </w:r>
      <w:r w:rsidRPr="00B67616">
        <w:rPr>
          <w:color w:val="000000"/>
        </w:rPr>
        <w:t>mg/</w:t>
      </w:r>
      <w:r w:rsidR="006B4330" w:rsidRPr="00B67616">
        <w:rPr>
          <w:color w:val="000000"/>
        </w:rPr>
        <w:t>kg </w:t>
      </w:r>
      <w:r w:rsidR="00C029C6" w:rsidRPr="00B67616">
        <w:rPr>
          <w:color w:val="000000"/>
        </w:rPr>
        <w:t xml:space="preserve">mc. </w:t>
      </w:r>
      <w:r w:rsidRPr="00B67616">
        <w:rPr>
          <w:color w:val="000000"/>
        </w:rPr>
        <w:t xml:space="preserve">co 2 tygodnie </w:t>
      </w:r>
      <w:r w:rsidR="00BE0D1D" w:rsidRPr="00B67616">
        <w:rPr>
          <w:color w:val="000000"/>
        </w:rPr>
        <w:t>w </w:t>
      </w:r>
      <w:r w:rsidRPr="00B67616">
        <w:rPr>
          <w:color w:val="000000"/>
        </w:rPr>
        <w:t>skojarzeniu z leukoworyną i 5-fluorouracylem w bolusie, następnie 5-fluorouracylem we wlewie i oksaliplatyną podawaną dożylnie (FOLFOX-4).</w:t>
      </w:r>
    </w:p>
    <w:p w14:paraId="563926B8" w14:textId="77777777" w:rsidR="00C029C6" w:rsidRPr="00B67616" w:rsidRDefault="00C029C6" w:rsidP="008A1EE3">
      <w:pPr>
        <w:ind w:left="426" w:hanging="426"/>
        <w:rPr>
          <w:color w:val="000000"/>
        </w:rPr>
      </w:pPr>
    </w:p>
    <w:p w14:paraId="698F3330" w14:textId="77777777" w:rsidR="00456744" w:rsidRPr="00B67616" w:rsidRDefault="00456744" w:rsidP="008A1EE3">
      <w:pPr>
        <w:numPr>
          <w:ilvl w:val="0"/>
          <w:numId w:val="55"/>
        </w:numPr>
        <w:ind w:left="426" w:hanging="426"/>
        <w:rPr>
          <w:color w:val="000000"/>
        </w:rPr>
      </w:pPr>
      <w:r w:rsidRPr="00B67616">
        <w:rPr>
          <w:color w:val="000000"/>
        </w:rPr>
        <w:t xml:space="preserve">E3200: Bewacyzumab 10 mg/kg mc. co 2 tygodnie w skojarzeniu leukoworyną </w:t>
      </w:r>
      <w:r w:rsidR="00C13CE7" w:rsidRPr="00B67616">
        <w:rPr>
          <w:color w:val="000000"/>
        </w:rPr>
        <w:t>i </w:t>
      </w:r>
      <w:r w:rsidRPr="00B67616">
        <w:rPr>
          <w:color w:val="000000"/>
        </w:rPr>
        <w:t>5</w:t>
      </w:r>
      <w:r w:rsidR="00C13CE7" w:rsidRPr="00B67616">
        <w:rPr>
          <w:color w:val="000000"/>
        </w:rPr>
        <w:noBreakHyphen/>
      </w:r>
      <w:r w:rsidRPr="00B67616">
        <w:rPr>
          <w:color w:val="000000"/>
        </w:rPr>
        <w:t xml:space="preserve">fluorouracylem w bolusie, następnie 5-fluorouracylem we wlewie i oksaliplatyną dożylnie (FOLFOX-4) </w:t>
      </w:r>
      <w:r w:rsidR="00BE0D1D" w:rsidRPr="00B67616">
        <w:rPr>
          <w:color w:val="000000"/>
        </w:rPr>
        <w:t>u </w:t>
      </w:r>
      <w:r w:rsidRPr="00B67616">
        <w:rPr>
          <w:color w:val="000000"/>
        </w:rPr>
        <w:t>pacjentów, którzy nie byli wcześniej leczeni bewacyzumabem.</w:t>
      </w:r>
    </w:p>
    <w:p w14:paraId="35ABAA2E" w14:textId="77777777" w:rsidR="00C029C6" w:rsidRPr="00B67616" w:rsidRDefault="00C029C6" w:rsidP="008A1EE3">
      <w:pPr>
        <w:ind w:left="426" w:hanging="426"/>
        <w:rPr>
          <w:color w:val="000000"/>
        </w:rPr>
      </w:pPr>
    </w:p>
    <w:p w14:paraId="15AC7636" w14:textId="77777777" w:rsidR="00456744" w:rsidRPr="00B67616" w:rsidRDefault="00456744" w:rsidP="008A1EE3">
      <w:pPr>
        <w:numPr>
          <w:ilvl w:val="0"/>
          <w:numId w:val="55"/>
        </w:numPr>
        <w:ind w:left="426" w:hanging="426"/>
        <w:rPr>
          <w:color w:val="000000"/>
        </w:rPr>
      </w:pPr>
      <w:r w:rsidRPr="00B67616">
        <w:rPr>
          <w:color w:val="000000"/>
        </w:rPr>
        <w:t xml:space="preserve">ML18147: Bewacyzumab 5,0 mg/kg mc. co 2 tygodnie lub bewacyzumab 7,5 mg/kg mc. co </w:t>
      </w:r>
      <w:r w:rsidR="00BE0D1D" w:rsidRPr="00B67616">
        <w:rPr>
          <w:color w:val="000000"/>
        </w:rPr>
        <w:t>3 </w:t>
      </w:r>
      <w:r w:rsidRPr="00B67616">
        <w:rPr>
          <w:color w:val="000000"/>
        </w:rPr>
        <w:t xml:space="preserve">tygodnie w skojarzeniu z fluoropirymidyną/irynotekanem lub fluoropirymidyną/oksaliplatyną </w:t>
      </w:r>
      <w:r w:rsidR="00BE0D1D" w:rsidRPr="00B67616">
        <w:rPr>
          <w:color w:val="000000"/>
        </w:rPr>
        <w:t>u </w:t>
      </w:r>
      <w:r w:rsidRPr="00B67616">
        <w:rPr>
          <w:color w:val="000000"/>
        </w:rPr>
        <w:t xml:space="preserve">pacjentów, u których po zastosowaniu bewacyzumabu </w:t>
      </w:r>
      <w:r w:rsidR="006B4330" w:rsidRPr="00B67616">
        <w:rPr>
          <w:color w:val="000000"/>
        </w:rPr>
        <w:t>w </w:t>
      </w:r>
      <w:r w:rsidRPr="00B67616">
        <w:rPr>
          <w:color w:val="000000"/>
        </w:rPr>
        <w:t xml:space="preserve">leczeniu pierwszego rzutu wystąpiła progresja choroby. Zamiennie stosowano schemat </w:t>
      </w:r>
      <w:r w:rsidR="006B4330" w:rsidRPr="00B67616">
        <w:rPr>
          <w:color w:val="000000"/>
        </w:rPr>
        <w:t>z </w:t>
      </w:r>
      <w:r w:rsidRPr="00B67616">
        <w:rPr>
          <w:color w:val="000000"/>
        </w:rPr>
        <w:t xml:space="preserve">użyciem irynotekanu lub oksaliplatyny </w:t>
      </w:r>
      <w:r w:rsidR="00BE0D1D" w:rsidRPr="00B67616">
        <w:rPr>
          <w:color w:val="000000"/>
        </w:rPr>
        <w:t>w </w:t>
      </w:r>
      <w:r w:rsidRPr="00B67616">
        <w:rPr>
          <w:color w:val="000000"/>
        </w:rPr>
        <w:t>zależności od tego, który z tych produktów stosowano w pierwszym rzucie.</w:t>
      </w:r>
    </w:p>
    <w:p w14:paraId="143FC4BF" w14:textId="77777777" w:rsidR="00456744" w:rsidRPr="00B67616" w:rsidRDefault="00456744" w:rsidP="000A7868">
      <w:pPr>
        <w:rPr>
          <w:color w:val="000000"/>
        </w:rPr>
      </w:pPr>
    </w:p>
    <w:p w14:paraId="6D6B7FAB" w14:textId="77777777" w:rsidR="00456744" w:rsidRPr="00B67616" w:rsidRDefault="00456744" w:rsidP="008A1EE3">
      <w:pPr>
        <w:keepNext/>
        <w:rPr>
          <w:i/>
          <w:color w:val="000000"/>
        </w:rPr>
      </w:pPr>
      <w:r w:rsidRPr="00B67616">
        <w:rPr>
          <w:i/>
          <w:color w:val="000000"/>
        </w:rPr>
        <w:lastRenderedPageBreak/>
        <w:t>AVF2107g</w:t>
      </w:r>
    </w:p>
    <w:p w14:paraId="500DAA5F" w14:textId="77777777" w:rsidR="00456744" w:rsidRPr="00B67616" w:rsidRDefault="00456744" w:rsidP="008A1EE3">
      <w:pPr>
        <w:keepNext/>
        <w:rPr>
          <w:color w:val="000000"/>
        </w:rPr>
      </w:pPr>
      <w:r w:rsidRPr="00B67616">
        <w:rPr>
          <w:color w:val="000000"/>
        </w:rPr>
        <w:t>Było to randomizowane badanie kliniczne trzeciej fazy, z podwójnie ślepą próbą i aktywną kontrolą,</w:t>
      </w:r>
      <w:r w:rsidR="00075AEE" w:rsidRPr="00B67616">
        <w:rPr>
          <w:color w:val="000000"/>
        </w:rPr>
        <w:t xml:space="preserve"> </w:t>
      </w:r>
      <w:r w:rsidRPr="00B67616">
        <w:rPr>
          <w:color w:val="000000"/>
        </w:rPr>
        <w:t>oceniające zastosowanie bewacyzumabu w skojarzeniu z IFL jako leczenia pierwszego rzutu w raku</w:t>
      </w:r>
      <w:r w:rsidR="00075AEE" w:rsidRPr="00B67616">
        <w:rPr>
          <w:color w:val="000000"/>
        </w:rPr>
        <w:t xml:space="preserve"> </w:t>
      </w:r>
      <w:r w:rsidRPr="00B67616">
        <w:rPr>
          <w:color w:val="000000"/>
        </w:rPr>
        <w:t>okrężnicy lub odbytnicy z przerzutami. 813 pacjentów zostało losowo przydzielonych do grup</w:t>
      </w:r>
      <w:r w:rsidR="00075AEE" w:rsidRPr="00B67616">
        <w:rPr>
          <w:color w:val="000000"/>
        </w:rPr>
        <w:t xml:space="preserve"> </w:t>
      </w:r>
      <w:r w:rsidRPr="00B67616">
        <w:rPr>
          <w:color w:val="000000"/>
        </w:rPr>
        <w:t xml:space="preserve">otrzymujących IFL + placebo (Ramię 1) lub IFL + </w:t>
      </w:r>
      <w:r w:rsidR="00806E0E" w:rsidRPr="00B67616">
        <w:rPr>
          <w:color w:val="000000"/>
        </w:rPr>
        <w:t>bewacyzumab</w:t>
      </w:r>
      <w:r w:rsidRPr="00B67616">
        <w:rPr>
          <w:color w:val="000000"/>
        </w:rPr>
        <w:t xml:space="preserve"> (5 mg/kg</w:t>
      </w:r>
      <w:r w:rsidR="00707AEB" w:rsidRPr="00B67616">
        <w:rPr>
          <w:color w:val="000000"/>
        </w:rPr>
        <w:t xml:space="preserve"> mc.</w:t>
      </w:r>
      <w:r w:rsidRPr="00B67616">
        <w:rPr>
          <w:color w:val="000000"/>
        </w:rPr>
        <w:t>, co dwa tygodnie, Ramię 2).</w:t>
      </w:r>
      <w:r w:rsidR="001A753C" w:rsidRPr="00B67616">
        <w:rPr>
          <w:color w:val="000000"/>
        </w:rPr>
        <w:t xml:space="preserve"> </w:t>
      </w:r>
      <w:r w:rsidRPr="00B67616">
        <w:rPr>
          <w:color w:val="000000"/>
        </w:rPr>
        <w:t xml:space="preserve">Trzecia grupa licząca 110 pacjentów otrzymała 5-FU (bolus)/FA + </w:t>
      </w:r>
      <w:r w:rsidR="002E3513" w:rsidRPr="00B67616">
        <w:rPr>
          <w:color w:val="000000"/>
        </w:rPr>
        <w:t>bewacyzumab</w:t>
      </w:r>
      <w:r w:rsidRPr="00B67616">
        <w:rPr>
          <w:color w:val="000000"/>
        </w:rPr>
        <w:t xml:space="preserve"> (Ramię 3). Rekrutację do</w:t>
      </w:r>
      <w:r w:rsidR="0037779C" w:rsidRPr="00B67616">
        <w:rPr>
          <w:color w:val="000000"/>
        </w:rPr>
        <w:t xml:space="preserve"> </w:t>
      </w:r>
      <w:r w:rsidRPr="00B67616">
        <w:rPr>
          <w:color w:val="000000"/>
        </w:rPr>
        <w:t xml:space="preserve">grupy 3 przerwano, zgodnie z wcześniejszymi ustaleniami, gdy bezpieczeństwo bewacyzumabu </w:t>
      </w:r>
      <w:r w:rsidR="00BE0D1D" w:rsidRPr="00B67616">
        <w:rPr>
          <w:color w:val="000000"/>
        </w:rPr>
        <w:t>w </w:t>
      </w:r>
      <w:r w:rsidRPr="00B67616">
        <w:rPr>
          <w:color w:val="000000"/>
        </w:rPr>
        <w:t>skojarzeniu ze schematem IFL zostało określone i uznane za możliwe do zaakceptowania. Wszystkie</w:t>
      </w:r>
      <w:r w:rsidR="00711DE4" w:rsidRPr="00B67616">
        <w:rPr>
          <w:color w:val="000000"/>
        </w:rPr>
        <w:t xml:space="preserve"> </w:t>
      </w:r>
      <w:r w:rsidRPr="00B67616">
        <w:rPr>
          <w:color w:val="000000"/>
        </w:rPr>
        <w:t>rodzaje leczenia były kontynuowane do czasu wystąpienia progresji choroby. Średnia wieku ogółem</w:t>
      </w:r>
      <w:r w:rsidR="00711DE4" w:rsidRPr="00B67616">
        <w:rPr>
          <w:color w:val="000000"/>
        </w:rPr>
        <w:t xml:space="preserve"> </w:t>
      </w:r>
      <w:r w:rsidRPr="00B67616">
        <w:rPr>
          <w:color w:val="000000"/>
        </w:rPr>
        <w:t>wynosiła 59,4 lat; u 56,6% pacjentów sprawność według klasyfikacji ECOG wynosiła 0, u 43%</w:t>
      </w:r>
      <w:r w:rsidR="00711DE4" w:rsidRPr="00B67616">
        <w:rPr>
          <w:color w:val="000000"/>
        </w:rPr>
        <w:t xml:space="preserve"> </w:t>
      </w:r>
      <w:r w:rsidRPr="00B67616">
        <w:rPr>
          <w:color w:val="000000"/>
        </w:rPr>
        <w:t>osiągała wartość 1, a u 0,4% – wartość 2. 15,5% pacjentów otrzymywało wcześniej radioterapię i</w:t>
      </w:r>
      <w:r w:rsidR="00711DE4" w:rsidRPr="00B67616">
        <w:rPr>
          <w:color w:val="000000"/>
        </w:rPr>
        <w:t xml:space="preserve"> </w:t>
      </w:r>
      <w:r w:rsidRPr="00B67616">
        <w:rPr>
          <w:color w:val="000000"/>
        </w:rPr>
        <w:t>28,4% otrzymywało wcześniej chemioterapię.</w:t>
      </w:r>
    </w:p>
    <w:p w14:paraId="374DE40A" w14:textId="77777777" w:rsidR="00456744" w:rsidRPr="00B67616" w:rsidRDefault="00456744" w:rsidP="000A7868">
      <w:pPr>
        <w:rPr>
          <w:color w:val="000000"/>
        </w:rPr>
      </w:pPr>
    </w:p>
    <w:p w14:paraId="42323231" w14:textId="77777777" w:rsidR="001A753C" w:rsidRPr="00B67616" w:rsidRDefault="00456744" w:rsidP="000A7868">
      <w:pPr>
        <w:rPr>
          <w:color w:val="000000"/>
        </w:rPr>
      </w:pPr>
      <w:r w:rsidRPr="00B67616">
        <w:rPr>
          <w:color w:val="000000"/>
        </w:rPr>
        <w:t>Głównym kryterium skuteczności w badaniu był całkowity czas przeżycia. Dodanie bewacyzumabu</w:t>
      </w:r>
      <w:r w:rsidR="00711DE4" w:rsidRPr="00B67616">
        <w:rPr>
          <w:color w:val="000000"/>
        </w:rPr>
        <w:t xml:space="preserve"> </w:t>
      </w:r>
      <w:r w:rsidRPr="00B67616">
        <w:rPr>
          <w:color w:val="000000"/>
        </w:rPr>
        <w:t>do schematu IFL spowodowało statystycznie istotne wydłużenie całkowitego czasu przeżycia, czasu</w:t>
      </w:r>
      <w:r w:rsidR="00711DE4" w:rsidRPr="00B67616">
        <w:rPr>
          <w:color w:val="000000"/>
        </w:rPr>
        <w:t xml:space="preserve"> </w:t>
      </w:r>
      <w:r w:rsidRPr="00B67616">
        <w:rPr>
          <w:color w:val="000000"/>
        </w:rPr>
        <w:t>bez progresji choroby oraz całkowitego odsetka odpowiedzi (patrz Tabela 4). Kliniczne korzyści</w:t>
      </w:r>
      <w:r w:rsidR="00711DE4" w:rsidRPr="00B67616">
        <w:rPr>
          <w:color w:val="000000"/>
        </w:rPr>
        <w:t xml:space="preserve"> </w:t>
      </w:r>
      <w:r w:rsidRPr="00B67616">
        <w:rPr>
          <w:color w:val="000000"/>
        </w:rPr>
        <w:t xml:space="preserve">związane </w:t>
      </w:r>
      <w:r w:rsidR="004C38C5" w:rsidRPr="00B67616">
        <w:rPr>
          <w:color w:val="000000"/>
        </w:rPr>
        <w:t>z </w:t>
      </w:r>
      <w:r w:rsidRPr="00B67616">
        <w:rPr>
          <w:color w:val="000000"/>
        </w:rPr>
        <w:t>zastosowaniem bewacyzumabu, mierzone jako wydłużenie całkowitego czasu przeżycia,</w:t>
      </w:r>
      <w:r w:rsidR="00711DE4" w:rsidRPr="00B67616">
        <w:rPr>
          <w:color w:val="000000"/>
        </w:rPr>
        <w:t xml:space="preserve"> </w:t>
      </w:r>
      <w:r w:rsidRPr="00B67616">
        <w:rPr>
          <w:color w:val="000000"/>
        </w:rPr>
        <w:t>były widoczne we wszystkich opisanych wcześniej podgrupach pacjentów, wyodrębnionych ze</w:t>
      </w:r>
      <w:r w:rsidR="00711DE4" w:rsidRPr="00B67616">
        <w:rPr>
          <w:color w:val="000000"/>
        </w:rPr>
        <w:t xml:space="preserve"> </w:t>
      </w:r>
      <w:r w:rsidRPr="00B67616">
        <w:rPr>
          <w:color w:val="000000"/>
        </w:rPr>
        <w:t>względu na wiek, płeć, stopień sprawności, lokalizację pierwotnej zmiany nowotworowej, liczbę</w:t>
      </w:r>
      <w:r w:rsidR="00711DE4" w:rsidRPr="00B67616">
        <w:rPr>
          <w:color w:val="000000"/>
        </w:rPr>
        <w:t xml:space="preserve"> </w:t>
      </w:r>
      <w:r w:rsidRPr="00B67616">
        <w:rPr>
          <w:color w:val="000000"/>
        </w:rPr>
        <w:t xml:space="preserve">narządów objętych procesem chorobowym i czas od pojawienia się przerzutów. </w:t>
      </w:r>
    </w:p>
    <w:p w14:paraId="1ABC647C" w14:textId="77777777" w:rsidR="001A753C" w:rsidRPr="00B67616" w:rsidRDefault="001A753C" w:rsidP="000A7868">
      <w:pPr>
        <w:rPr>
          <w:color w:val="000000"/>
        </w:rPr>
      </w:pPr>
    </w:p>
    <w:p w14:paraId="4867A4FD" w14:textId="77777777" w:rsidR="00221EBE" w:rsidRPr="00B67616" w:rsidRDefault="00456744" w:rsidP="000A7868">
      <w:pPr>
        <w:rPr>
          <w:color w:val="000000"/>
        </w:rPr>
      </w:pPr>
      <w:r w:rsidRPr="00B67616">
        <w:rPr>
          <w:color w:val="000000"/>
        </w:rPr>
        <w:t>Wyniki oceny skuteczności bewacyzumabu w skojarzeniu z chemioterapią IFL zostały przedstawione w Tabeli 4.</w:t>
      </w:r>
    </w:p>
    <w:p w14:paraId="4B3163BD" w14:textId="77777777" w:rsidR="00456744" w:rsidRPr="00B67616" w:rsidRDefault="00456744" w:rsidP="000A7868">
      <w:pPr>
        <w:pStyle w:val="TableParagraph"/>
        <w:rPr>
          <w:color w:val="000000"/>
        </w:rPr>
      </w:pPr>
    </w:p>
    <w:p w14:paraId="40CC1DBB" w14:textId="77777777" w:rsidR="00D15122" w:rsidRPr="00B67616" w:rsidRDefault="009B0756" w:rsidP="009E1102">
      <w:pPr>
        <w:pStyle w:val="TableParagraph"/>
        <w:keepNext/>
        <w:keepLines/>
        <w:rPr>
          <w:b/>
          <w:bCs/>
          <w:color w:val="000000"/>
        </w:rPr>
      </w:pPr>
      <w:r w:rsidRPr="00B67616">
        <w:rPr>
          <w:b/>
          <w:color w:val="000000"/>
        </w:rPr>
        <w:t>Tabela 4</w:t>
      </w:r>
      <w:r w:rsidRPr="00B67616">
        <w:rPr>
          <w:b/>
          <w:color w:val="000000"/>
        </w:rPr>
        <w:tab/>
        <w:t xml:space="preserve">Wyniki oceny skuteczności </w:t>
      </w:r>
      <w:r w:rsidR="00806E0E" w:rsidRPr="00B67616">
        <w:rPr>
          <w:b/>
          <w:color w:val="000000"/>
        </w:rPr>
        <w:t>dla badania</w:t>
      </w:r>
      <w:r w:rsidRPr="00B67616">
        <w:rPr>
          <w:b/>
          <w:color w:val="000000"/>
        </w:rPr>
        <w:t xml:space="preserve"> AVF2107g</w:t>
      </w:r>
    </w:p>
    <w:p w14:paraId="719D6121" w14:textId="77777777" w:rsidR="00D15122" w:rsidRPr="00B67616" w:rsidRDefault="00D15122" w:rsidP="009E1102">
      <w:pPr>
        <w:keepNext/>
        <w:keepLines/>
        <w:widowControl/>
        <w:rPr>
          <w:rFonts w:eastAsia="Times New Roman"/>
          <w:bCs/>
          <w:color w:val="000000"/>
        </w:rPr>
      </w:pPr>
    </w:p>
    <w:tbl>
      <w:tblPr>
        <w:tblW w:w="0" w:type="auto"/>
        <w:tblInd w:w="96" w:type="dxa"/>
        <w:tblLayout w:type="fixed"/>
        <w:tblCellMar>
          <w:left w:w="0" w:type="dxa"/>
          <w:right w:w="0" w:type="dxa"/>
        </w:tblCellMar>
        <w:tblLook w:val="01E0" w:firstRow="1" w:lastRow="1" w:firstColumn="1" w:lastColumn="1" w:noHBand="0" w:noVBand="0"/>
      </w:tblPr>
      <w:tblGrid>
        <w:gridCol w:w="3600"/>
        <w:gridCol w:w="2280"/>
        <w:gridCol w:w="2160"/>
      </w:tblGrid>
      <w:tr w:rsidR="00D15122" w:rsidRPr="00B67616" w14:paraId="5AE502C9" w14:textId="77777777" w:rsidTr="006B4330">
        <w:trPr>
          <w:cantSplit/>
        </w:trPr>
        <w:tc>
          <w:tcPr>
            <w:tcW w:w="3600" w:type="dxa"/>
            <w:vMerge w:val="restart"/>
            <w:tcBorders>
              <w:top w:val="single" w:sz="5" w:space="0" w:color="000000"/>
              <w:left w:val="single" w:sz="5" w:space="0" w:color="000000"/>
              <w:right w:val="single" w:sz="5" w:space="0" w:color="000000"/>
            </w:tcBorders>
          </w:tcPr>
          <w:p w14:paraId="3DA412CB" w14:textId="77777777" w:rsidR="00D15122" w:rsidRPr="00B67616" w:rsidRDefault="00D15122" w:rsidP="009E1102">
            <w:pPr>
              <w:keepNext/>
              <w:keepLines/>
              <w:widowControl/>
              <w:rPr>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5A71CD7C"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AVF2107g</w:t>
            </w:r>
          </w:p>
        </w:tc>
      </w:tr>
      <w:tr w:rsidR="00D15122" w:rsidRPr="00B67616" w14:paraId="7F9E94EF" w14:textId="77777777" w:rsidTr="006B4330">
        <w:trPr>
          <w:cantSplit/>
        </w:trPr>
        <w:tc>
          <w:tcPr>
            <w:tcW w:w="3600" w:type="dxa"/>
            <w:vMerge/>
            <w:tcBorders>
              <w:left w:val="single" w:sz="5" w:space="0" w:color="000000"/>
              <w:bottom w:val="single" w:sz="5" w:space="0" w:color="000000"/>
              <w:right w:val="single" w:sz="5" w:space="0" w:color="000000"/>
            </w:tcBorders>
          </w:tcPr>
          <w:p w14:paraId="1EA8B2B6" w14:textId="77777777" w:rsidR="00D15122" w:rsidRPr="00B67616" w:rsidRDefault="00D15122" w:rsidP="009E1102">
            <w:pPr>
              <w:keepNext/>
              <w:keepLines/>
              <w:widowControl/>
              <w:rPr>
                <w:color w:val="000000"/>
              </w:rPr>
            </w:pPr>
          </w:p>
        </w:tc>
        <w:tc>
          <w:tcPr>
            <w:tcW w:w="2280" w:type="dxa"/>
            <w:tcBorders>
              <w:top w:val="single" w:sz="5" w:space="0" w:color="000000"/>
              <w:left w:val="single" w:sz="5" w:space="0" w:color="000000"/>
              <w:bottom w:val="single" w:sz="5" w:space="0" w:color="000000"/>
              <w:right w:val="single" w:sz="5" w:space="0" w:color="000000"/>
            </w:tcBorders>
          </w:tcPr>
          <w:p w14:paraId="48DCB3DA" w14:textId="77777777" w:rsidR="00DE043A" w:rsidRPr="00B67616" w:rsidRDefault="00806E0E" w:rsidP="009E1102">
            <w:pPr>
              <w:pStyle w:val="TableParagraph"/>
              <w:keepNext/>
              <w:keepLines/>
              <w:widowControl/>
              <w:spacing w:line="278" w:lineRule="auto"/>
              <w:ind w:firstLine="14"/>
              <w:jc w:val="center"/>
              <w:rPr>
                <w:rFonts w:eastAsia="Times New Roman"/>
                <w:color w:val="000000"/>
              </w:rPr>
            </w:pPr>
            <w:r w:rsidRPr="00B67616">
              <w:rPr>
                <w:color w:val="000000"/>
              </w:rPr>
              <w:t>Ramię</w:t>
            </w:r>
            <w:r w:rsidR="009B0756" w:rsidRPr="00B67616">
              <w:rPr>
                <w:color w:val="000000"/>
              </w:rPr>
              <w:t xml:space="preserve"> 1 </w:t>
            </w:r>
          </w:p>
          <w:p w14:paraId="55EC93D3" w14:textId="77777777" w:rsidR="00D15122" w:rsidRPr="00B67616" w:rsidRDefault="009B0756" w:rsidP="009E1102">
            <w:pPr>
              <w:pStyle w:val="TableParagraph"/>
              <w:keepNext/>
              <w:keepLines/>
              <w:widowControl/>
              <w:spacing w:line="278" w:lineRule="auto"/>
              <w:ind w:firstLine="14"/>
              <w:jc w:val="center"/>
              <w:rPr>
                <w:rFonts w:eastAsia="Times New Roman"/>
                <w:color w:val="000000"/>
              </w:rPr>
            </w:pPr>
            <w:r w:rsidRPr="00B67616">
              <w:rPr>
                <w:color w:val="000000"/>
              </w:rPr>
              <w:t>IFL + placebo</w:t>
            </w:r>
          </w:p>
        </w:tc>
        <w:tc>
          <w:tcPr>
            <w:tcW w:w="2160" w:type="dxa"/>
            <w:tcBorders>
              <w:top w:val="single" w:sz="5" w:space="0" w:color="000000"/>
              <w:left w:val="single" w:sz="5" w:space="0" w:color="000000"/>
              <w:bottom w:val="single" w:sz="5" w:space="0" w:color="000000"/>
              <w:right w:val="single" w:sz="5" w:space="0" w:color="000000"/>
            </w:tcBorders>
          </w:tcPr>
          <w:p w14:paraId="6FEFF97D" w14:textId="77777777" w:rsidR="00DE043A" w:rsidRPr="00B67616" w:rsidRDefault="00806E0E" w:rsidP="009E1102">
            <w:pPr>
              <w:pStyle w:val="TableParagraph"/>
              <w:keepNext/>
              <w:keepLines/>
              <w:widowControl/>
              <w:spacing w:line="269" w:lineRule="auto"/>
              <w:ind w:right="16"/>
              <w:jc w:val="center"/>
              <w:rPr>
                <w:rFonts w:eastAsia="Times New Roman"/>
                <w:color w:val="000000"/>
              </w:rPr>
            </w:pPr>
            <w:r w:rsidRPr="00B67616">
              <w:rPr>
                <w:color w:val="000000"/>
              </w:rPr>
              <w:t>Ramię</w:t>
            </w:r>
            <w:r w:rsidR="009B0756" w:rsidRPr="00B67616">
              <w:rPr>
                <w:color w:val="000000"/>
              </w:rPr>
              <w:t xml:space="preserve"> 2 </w:t>
            </w:r>
          </w:p>
          <w:p w14:paraId="64432991" w14:textId="77777777" w:rsidR="00D15122" w:rsidRPr="00E835A2" w:rsidRDefault="009B0756" w:rsidP="009E1102">
            <w:pPr>
              <w:pStyle w:val="TableParagraph"/>
              <w:keepNext/>
              <w:keepLines/>
              <w:widowControl/>
              <w:spacing w:line="269" w:lineRule="auto"/>
              <w:ind w:right="16"/>
              <w:jc w:val="center"/>
              <w:rPr>
                <w:rFonts w:eastAsia="Times New Roman"/>
                <w:color w:val="000000"/>
                <w:sz w:val="14"/>
                <w:szCs w:val="14"/>
              </w:rPr>
            </w:pPr>
            <w:r w:rsidRPr="00B67616">
              <w:rPr>
                <w:color w:val="000000"/>
              </w:rPr>
              <w:t>IFL + bewacyzumab</w:t>
            </w:r>
            <w:r w:rsidRPr="00B67616">
              <w:rPr>
                <w:color w:val="000000"/>
                <w:vertAlign w:val="superscript"/>
              </w:rPr>
              <w:t>a</w:t>
            </w:r>
          </w:p>
        </w:tc>
      </w:tr>
      <w:tr w:rsidR="00D15122" w:rsidRPr="00B67616" w14:paraId="600D9F98" w14:textId="77777777" w:rsidTr="006B4330">
        <w:trPr>
          <w:cantSplit/>
        </w:trPr>
        <w:tc>
          <w:tcPr>
            <w:tcW w:w="3600" w:type="dxa"/>
            <w:tcBorders>
              <w:top w:val="single" w:sz="5" w:space="0" w:color="000000"/>
              <w:left w:val="single" w:sz="5" w:space="0" w:color="000000"/>
              <w:bottom w:val="single" w:sz="5" w:space="0" w:color="000000"/>
              <w:right w:val="single" w:sz="5" w:space="0" w:color="000000"/>
            </w:tcBorders>
          </w:tcPr>
          <w:p w14:paraId="01C49F4C" w14:textId="77777777" w:rsidR="00D15122" w:rsidRPr="00B67616" w:rsidRDefault="009B0756" w:rsidP="008A1EE3">
            <w:pPr>
              <w:pStyle w:val="TableParagraph"/>
              <w:keepNext/>
              <w:keepLines/>
              <w:widowControl/>
              <w:ind w:left="184"/>
              <w:rPr>
                <w:rFonts w:eastAsia="Times New Roman"/>
                <w:color w:val="000000"/>
              </w:rPr>
            </w:pPr>
            <w:r w:rsidRPr="00B67616">
              <w:rPr>
                <w:color w:val="000000"/>
              </w:rPr>
              <w:t>Liczba pacjentów</w:t>
            </w:r>
          </w:p>
        </w:tc>
        <w:tc>
          <w:tcPr>
            <w:tcW w:w="2280" w:type="dxa"/>
            <w:tcBorders>
              <w:top w:val="single" w:sz="5" w:space="0" w:color="000000"/>
              <w:left w:val="single" w:sz="5" w:space="0" w:color="000000"/>
              <w:bottom w:val="single" w:sz="5" w:space="0" w:color="000000"/>
              <w:right w:val="single" w:sz="5" w:space="0" w:color="000000"/>
            </w:tcBorders>
          </w:tcPr>
          <w:p w14:paraId="6F1FCD7F"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411</w:t>
            </w:r>
          </w:p>
        </w:tc>
        <w:tc>
          <w:tcPr>
            <w:tcW w:w="2160" w:type="dxa"/>
            <w:tcBorders>
              <w:top w:val="single" w:sz="5" w:space="0" w:color="000000"/>
              <w:left w:val="single" w:sz="5" w:space="0" w:color="000000"/>
              <w:bottom w:val="single" w:sz="5" w:space="0" w:color="000000"/>
              <w:right w:val="single" w:sz="5" w:space="0" w:color="000000"/>
            </w:tcBorders>
          </w:tcPr>
          <w:p w14:paraId="321B6565"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402</w:t>
            </w:r>
          </w:p>
        </w:tc>
      </w:tr>
      <w:tr w:rsidR="00D15122" w:rsidRPr="00B67616" w14:paraId="5AFE44FE" w14:textId="77777777" w:rsidTr="006B4330">
        <w:trPr>
          <w:cantSplit/>
        </w:trPr>
        <w:tc>
          <w:tcPr>
            <w:tcW w:w="8040" w:type="dxa"/>
            <w:gridSpan w:val="3"/>
            <w:tcBorders>
              <w:top w:val="single" w:sz="5" w:space="0" w:color="000000"/>
              <w:left w:val="single" w:sz="5" w:space="0" w:color="000000"/>
              <w:bottom w:val="single" w:sz="5" w:space="0" w:color="000000"/>
              <w:right w:val="single" w:sz="5" w:space="0" w:color="000000"/>
            </w:tcBorders>
          </w:tcPr>
          <w:p w14:paraId="05B06423" w14:textId="77777777" w:rsidR="00D15122" w:rsidRPr="00B67616" w:rsidRDefault="009B0756" w:rsidP="008A1EE3">
            <w:pPr>
              <w:pStyle w:val="TableParagraph"/>
              <w:keepNext/>
              <w:keepLines/>
              <w:widowControl/>
              <w:ind w:left="184"/>
              <w:rPr>
                <w:rFonts w:eastAsia="Times New Roman"/>
                <w:color w:val="000000"/>
              </w:rPr>
            </w:pPr>
            <w:r w:rsidRPr="00B67616">
              <w:rPr>
                <w:color w:val="000000"/>
              </w:rPr>
              <w:t>Całkowity czas przeżycia</w:t>
            </w:r>
          </w:p>
        </w:tc>
      </w:tr>
      <w:tr w:rsidR="00D15122" w:rsidRPr="00B67616" w14:paraId="44BBDDCC" w14:textId="77777777" w:rsidTr="006B4330">
        <w:trPr>
          <w:cantSplit/>
        </w:trPr>
        <w:tc>
          <w:tcPr>
            <w:tcW w:w="3600" w:type="dxa"/>
            <w:tcBorders>
              <w:top w:val="single" w:sz="5" w:space="0" w:color="000000"/>
              <w:left w:val="single" w:sz="5" w:space="0" w:color="000000"/>
              <w:bottom w:val="single" w:sz="5" w:space="0" w:color="000000"/>
              <w:right w:val="single" w:sz="5" w:space="0" w:color="000000"/>
            </w:tcBorders>
          </w:tcPr>
          <w:p w14:paraId="67A9998A" w14:textId="77777777" w:rsidR="00D15122" w:rsidRPr="00B67616" w:rsidRDefault="009B0756" w:rsidP="008A1EE3">
            <w:pPr>
              <w:pStyle w:val="TableParagraph"/>
              <w:keepNext/>
              <w:keepLines/>
              <w:widowControl/>
              <w:ind w:left="326"/>
              <w:rPr>
                <w:rFonts w:eastAsia="Times New Roman"/>
                <w:color w:val="000000"/>
              </w:rPr>
            </w:pPr>
            <w:r w:rsidRPr="00B67616">
              <w:rPr>
                <w:color w:val="000000"/>
              </w:rPr>
              <w:t>Mediana czasu (w miesiącach)</w:t>
            </w:r>
          </w:p>
        </w:tc>
        <w:tc>
          <w:tcPr>
            <w:tcW w:w="2280" w:type="dxa"/>
            <w:tcBorders>
              <w:top w:val="single" w:sz="5" w:space="0" w:color="000000"/>
              <w:left w:val="single" w:sz="5" w:space="0" w:color="000000"/>
              <w:bottom w:val="single" w:sz="5" w:space="0" w:color="000000"/>
              <w:right w:val="single" w:sz="5" w:space="0" w:color="000000"/>
            </w:tcBorders>
          </w:tcPr>
          <w:p w14:paraId="70743818"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15,6</w:t>
            </w:r>
          </w:p>
        </w:tc>
        <w:tc>
          <w:tcPr>
            <w:tcW w:w="2160" w:type="dxa"/>
            <w:tcBorders>
              <w:top w:val="single" w:sz="5" w:space="0" w:color="000000"/>
              <w:left w:val="single" w:sz="5" w:space="0" w:color="000000"/>
              <w:bottom w:val="single" w:sz="5" w:space="0" w:color="000000"/>
              <w:right w:val="single" w:sz="5" w:space="0" w:color="000000"/>
            </w:tcBorders>
          </w:tcPr>
          <w:p w14:paraId="3598DF50"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20,3</w:t>
            </w:r>
          </w:p>
        </w:tc>
      </w:tr>
      <w:tr w:rsidR="00D15122" w:rsidRPr="00B67616" w14:paraId="036BC46D" w14:textId="77777777" w:rsidTr="006B4330">
        <w:trPr>
          <w:cantSplit/>
        </w:trPr>
        <w:tc>
          <w:tcPr>
            <w:tcW w:w="3600" w:type="dxa"/>
            <w:tcBorders>
              <w:top w:val="single" w:sz="5" w:space="0" w:color="000000"/>
              <w:left w:val="single" w:sz="5" w:space="0" w:color="000000"/>
              <w:bottom w:val="single" w:sz="5" w:space="0" w:color="000000"/>
              <w:right w:val="single" w:sz="5" w:space="0" w:color="000000"/>
            </w:tcBorders>
          </w:tcPr>
          <w:p w14:paraId="7638BDDD" w14:textId="77777777" w:rsidR="00D15122" w:rsidRPr="00B67616" w:rsidRDefault="009B0756" w:rsidP="008A1EE3">
            <w:pPr>
              <w:pStyle w:val="TableParagraph"/>
              <w:keepNext/>
              <w:keepLines/>
              <w:widowControl/>
              <w:ind w:left="326"/>
              <w:rPr>
                <w:rFonts w:eastAsia="Times New Roman"/>
                <w:color w:val="000000"/>
              </w:rPr>
            </w:pPr>
            <w:r w:rsidRPr="00B67616">
              <w:rPr>
                <w:color w:val="000000"/>
              </w:rPr>
              <w:t>95% CI</w:t>
            </w:r>
          </w:p>
        </w:tc>
        <w:tc>
          <w:tcPr>
            <w:tcW w:w="2280" w:type="dxa"/>
            <w:tcBorders>
              <w:top w:val="single" w:sz="5" w:space="0" w:color="000000"/>
              <w:left w:val="single" w:sz="5" w:space="0" w:color="000000"/>
              <w:bottom w:val="single" w:sz="5" w:space="0" w:color="000000"/>
              <w:right w:val="single" w:sz="5" w:space="0" w:color="000000"/>
            </w:tcBorders>
          </w:tcPr>
          <w:p w14:paraId="79D8B08E" w14:textId="15CF4C1F" w:rsidR="00D15122" w:rsidRPr="00B67616" w:rsidRDefault="009B0756" w:rsidP="009E1102">
            <w:pPr>
              <w:pStyle w:val="TableParagraph"/>
              <w:keepNext/>
              <w:keepLines/>
              <w:widowControl/>
              <w:jc w:val="center"/>
              <w:rPr>
                <w:rFonts w:eastAsia="Times New Roman"/>
                <w:color w:val="000000"/>
              </w:rPr>
            </w:pPr>
            <w:r w:rsidRPr="00B67616">
              <w:rPr>
                <w:color w:val="000000"/>
              </w:rPr>
              <w:t>14,29–16,99</w:t>
            </w:r>
          </w:p>
        </w:tc>
        <w:tc>
          <w:tcPr>
            <w:tcW w:w="2160" w:type="dxa"/>
            <w:tcBorders>
              <w:top w:val="single" w:sz="5" w:space="0" w:color="000000"/>
              <w:left w:val="single" w:sz="5" w:space="0" w:color="000000"/>
              <w:bottom w:val="single" w:sz="5" w:space="0" w:color="000000"/>
              <w:right w:val="single" w:sz="5" w:space="0" w:color="000000"/>
            </w:tcBorders>
          </w:tcPr>
          <w:p w14:paraId="08FA3FBC" w14:textId="642DD3C4" w:rsidR="00D15122" w:rsidRPr="00B67616" w:rsidRDefault="009B0756" w:rsidP="009E1102">
            <w:pPr>
              <w:pStyle w:val="TableParagraph"/>
              <w:keepNext/>
              <w:keepLines/>
              <w:widowControl/>
              <w:jc w:val="center"/>
              <w:rPr>
                <w:rFonts w:eastAsia="Times New Roman"/>
                <w:color w:val="000000"/>
              </w:rPr>
            </w:pPr>
            <w:r w:rsidRPr="00B67616">
              <w:rPr>
                <w:color w:val="000000"/>
              </w:rPr>
              <w:t>18,46–24,18</w:t>
            </w:r>
          </w:p>
        </w:tc>
      </w:tr>
      <w:tr w:rsidR="00D15122" w:rsidRPr="00B67616" w14:paraId="243E7E77" w14:textId="77777777" w:rsidTr="006B4330">
        <w:trPr>
          <w:cantSplit/>
        </w:trPr>
        <w:tc>
          <w:tcPr>
            <w:tcW w:w="3600" w:type="dxa"/>
            <w:tcBorders>
              <w:top w:val="single" w:sz="5" w:space="0" w:color="000000"/>
              <w:left w:val="single" w:sz="5" w:space="0" w:color="000000"/>
              <w:bottom w:val="single" w:sz="5" w:space="0" w:color="000000"/>
              <w:right w:val="single" w:sz="5" w:space="0" w:color="000000"/>
            </w:tcBorders>
          </w:tcPr>
          <w:p w14:paraId="585B34C1" w14:textId="77777777" w:rsidR="00D15122" w:rsidRPr="00E835A2" w:rsidRDefault="009B0756" w:rsidP="008A1EE3">
            <w:pPr>
              <w:pStyle w:val="TableParagraph"/>
              <w:keepNext/>
              <w:keepLines/>
              <w:widowControl/>
              <w:ind w:left="326"/>
              <w:rPr>
                <w:rFonts w:eastAsia="Times New Roman"/>
                <w:color w:val="000000"/>
                <w:sz w:val="14"/>
                <w:szCs w:val="14"/>
              </w:rPr>
            </w:pPr>
            <w:r w:rsidRPr="00B67616">
              <w:rPr>
                <w:color w:val="000000"/>
              </w:rPr>
              <w:t>Współczynnik ryzyka</w:t>
            </w:r>
            <w:r w:rsidRPr="00B67616">
              <w:rPr>
                <w:color w:val="000000"/>
                <w:vertAlign w:val="superscript"/>
              </w:rPr>
              <w:t>b</w:t>
            </w:r>
          </w:p>
        </w:tc>
        <w:tc>
          <w:tcPr>
            <w:tcW w:w="4440" w:type="dxa"/>
            <w:gridSpan w:val="2"/>
            <w:tcBorders>
              <w:top w:val="single" w:sz="5" w:space="0" w:color="000000"/>
              <w:left w:val="single" w:sz="5" w:space="0" w:color="000000"/>
              <w:bottom w:val="single" w:sz="5" w:space="0" w:color="000000"/>
              <w:right w:val="single" w:sz="5" w:space="0" w:color="000000"/>
            </w:tcBorders>
          </w:tcPr>
          <w:p w14:paraId="3E03C1EE"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0,660</w:t>
            </w:r>
          </w:p>
          <w:p w14:paraId="31339DEE"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wartość p = 0,00004)</w:t>
            </w:r>
          </w:p>
        </w:tc>
      </w:tr>
      <w:tr w:rsidR="00D15122" w:rsidRPr="00B67616" w14:paraId="1C4070FB" w14:textId="77777777" w:rsidTr="006B4330">
        <w:trPr>
          <w:cantSplit/>
        </w:trPr>
        <w:tc>
          <w:tcPr>
            <w:tcW w:w="8040" w:type="dxa"/>
            <w:gridSpan w:val="3"/>
            <w:tcBorders>
              <w:top w:val="single" w:sz="5" w:space="0" w:color="000000"/>
              <w:left w:val="single" w:sz="5" w:space="0" w:color="000000"/>
              <w:bottom w:val="single" w:sz="5" w:space="0" w:color="000000"/>
              <w:right w:val="single" w:sz="5" w:space="0" w:color="000000"/>
            </w:tcBorders>
          </w:tcPr>
          <w:p w14:paraId="0C866E41" w14:textId="77777777" w:rsidR="00D15122" w:rsidRPr="00B67616" w:rsidRDefault="00806E0E" w:rsidP="008A1EE3">
            <w:pPr>
              <w:pStyle w:val="TableParagraph"/>
              <w:keepNext/>
              <w:keepLines/>
              <w:widowControl/>
              <w:ind w:left="184"/>
              <w:rPr>
                <w:rFonts w:eastAsia="Times New Roman"/>
                <w:color w:val="000000"/>
              </w:rPr>
            </w:pPr>
            <w:r w:rsidRPr="00B67616">
              <w:rPr>
                <w:color w:val="000000"/>
              </w:rPr>
              <w:t>Czas przeżycia bez progresji</w:t>
            </w:r>
          </w:p>
        </w:tc>
      </w:tr>
      <w:tr w:rsidR="00D15122" w:rsidRPr="00B67616" w14:paraId="1BB4A60E" w14:textId="77777777" w:rsidTr="006B4330">
        <w:trPr>
          <w:cantSplit/>
        </w:trPr>
        <w:tc>
          <w:tcPr>
            <w:tcW w:w="3600" w:type="dxa"/>
            <w:tcBorders>
              <w:top w:val="single" w:sz="5" w:space="0" w:color="000000"/>
              <w:left w:val="single" w:sz="5" w:space="0" w:color="000000"/>
              <w:bottom w:val="single" w:sz="5" w:space="0" w:color="000000"/>
              <w:right w:val="single" w:sz="5" w:space="0" w:color="000000"/>
            </w:tcBorders>
          </w:tcPr>
          <w:p w14:paraId="6F3B1DF4" w14:textId="77777777" w:rsidR="00D15122" w:rsidRPr="00B67616" w:rsidRDefault="009B0756" w:rsidP="008A1EE3">
            <w:pPr>
              <w:pStyle w:val="TableParagraph"/>
              <w:keepNext/>
              <w:keepLines/>
              <w:widowControl/>
              <w:ind w:left="326"/>
              <w:rPr>
                <w:rFonts w:eastAsia="Times New Roman"/>
                <w:color w:val="000000"/>
              </w:rPr>
            </w:pPr>
            <w:r w:rsidRPr="00B67616">
              <w:rPr>
                <w:color w:val="000000"/>
              </w:rPr>
              <w:t>Mediana czasu (w miesiącach)</w:t>
            </w:r>
          </w:p>
        </w:tc>
        <w:tc>
          <w:tcPr>
            <w:tcW w:w="2280" w:type="dxa"/>
            <w:tcBorders>
              <w:top w:val="single" w:sz="5" w:space="0" w:color="000000"/>
              <w:left w:val="single" w:sz="5" w:space="0" w:color="000000"/>
              <w:bottom w:val="single" w:sz="5" w:space="0" w:color="000000"/>
              <w:right w:val="single" w:sz="5" w:space="0" w:color="000000"/>
            </w:tcBorders>
          </w:tcPr>
          <w:p w14:paraId="49F91280"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6,2</w:t>
            </w:r>
          </w:p>
        </w:tc>
        <w:tc>
          <w:tcPr>
            <w:tcW w:w="2160" w:type="dxa"/>
            <w:tcBorders>
              <w:top w:val="single" w:sz="5" w:space="0" w:color="000000"/>
              <w:left w:val="single" w:sz="5" w:space="0" w:color="000000"/>
              <w:bottom w:val="single" w:sz="5" w:space="0" w:color="000000"/>
              <w:right w:val="single" w:sz="5" w:space="0" w:color="000000"/>
            </w:tcBorders>
          </w:tcPr>
          <w:p w14:paraId="734791E3"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10,6</w:t>
            </w:r>
          </w:p>
        </w:tc>
      </w:tr>
      <w:tr w:rsidR="00D15122" w:rsidRPr="00B67616" w14:paraId="01D881DB" w14:textId="77777777" w:rsidTr="006B4330">
        <w:trPr>
          <w:cantSplit/>
        </w:trPr>
        <w:tc>
          <w:tcPr>
            <w:tcW w:w="3600" w:type="dxa"/>
            <w:tcBorders>
              <w:top w:val="single" w:sz="5" w:space="0" w:color="000000"/>
              <w:left w:val="single" w:sz="5" w:space="0" w:color="000000"/>
              <w:bottom w:val="single" w:sz="5" w:space="0" w:color="000000"/>
              <w:right w:val="single" w:sz="5" w:space="0" w:color="000000"/>
            </w:tcBorders>
          </w:tcPr>
          <w:p w14:paraId="7C5332D6" w14:textId="77777777" w:rsidR="00D15122" w:rsidRPr="00B67616" w:rsidRDefault="009B0756" w:rsidP="008A1EE3">
            <w:pPr>
              <w:pStyle w:val="TableParagraph"/>
              <w:keepNext/>
              <w:keepLines/>
              <w:widowControl/>
              <w:ind w:left="326"/>
              <w:rPr>
                <w:rFonts w:eastAsia="Times New Roman"/>
                <w:color w:val="000000"/>
              </w:rPr>
            </w:pPr>
            <w:r w:rsidRPr="00B67616">
              <w:rPr>
                <w:color w:val="000000"/>
              </w:rPr>
              <w:t>Współczynnik ryzyka</w:t>
            </w:r>
          </w:p>
        </w:tc>
        <w:tc>
          <w:tcPr>
            <w:tcW w:w="4440" w:type="dxa"/>
            <w:gridSpan w:val="2"/>
            <w:tcBorders>
              <w:top w:val="single" w:sz="5" w:space="0" w:color="000000"/>
              <w:left w:val="single" w:sz="5" w:space="0" w:color="000000"/>
              <w:bottom w:val="single" w:sz="5" w:space="0" w:color="000000"/>
              <w:right w:val="single" w:sz="5" w:space="0" w:color="000000"/>
            </w:tcBorders>
          </w:tcPr>
          <w:p w14:paraId="1ED22E16"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0,54</w:t>
            </w:r>
          </w:p>
          <w:p w14:paraId="003EBCAA" w14:textId="77777777" w:rsidR="00D15122" w:rsidRPr="00B67616" w:rsidRDefault="00780CBF" w:rsidP="009E1102">
            <w:pPr>
              <w:pStyle w:val="TableParagraph"/>
              <w:keepNext/>
              <w:keepLines/>
              <w:widowControl/>
              <w:jc w:val="center"/>
              <w:rPr>
                <w:rFonts w:eastAsia="Times New Roman"/>
                <w:color w:val="000000"/>
              </w:rPr>
            </w:pPr>
            <w:r w:rsidRPr="00B67616">
              <w:rPr>
                <w:color w:val="000000"/>
              </w:rPr>
              <w:t>(wartość p &lt; 0,0001)</w:t>
            </w:r>
          </w:p>
        </w:tc>
      </w:tr>
      <w:tr w:rsidR="00D15122" w:rsidRPr="00B67616" w14:paraId="43B2A8C9" w14:textId="77777777" w:rsidTr="006B4330">
        <w:trPr>
          <w:cantSplit/>
        </w:trPr>
        <w:tc>
          <w:tcPr>
            <w:tcW w:w="8040" w:type="dxa"/>
            <w:gridSpan w:val="3"/>
            <w:tcBorders>
              <w:top w:val="single" w:sz="5" w:space="0" w:color="000000"/>
              <w:left w:val="single" w:sz="5" w:space="0" w:color="000000"/>
              <w:bottom w:val="single" w:sz="5" w:space="0" w:color="000000"/>
              <w:right w:val="single" w:sz="5" w:space="0" w:color="000000"/>
            </w:tcBorders>
          </w:tcPr>
          <w:p w14:paraId="69FA5598" w14:textId="77777777" w:rsidR="00D15122" w:rsidRPr="00B67616" w:rsidRDefault="009B0756" w:rsidP="008A1EE3">
            <w:pPr>
              <w:pStyle w:val="TableParagraph"/>
              <w:keepNext/>
              <w:keepLines/>
              <w:widowControl/>
              <w:ind w:left="184"/>
              <w:rPr>
                <w:rFonts w:eastAsia="Times New Roman"/>
                <w:color w:val="000000"/>
              </w:rPr>
            </w:pPr>
            <w:r w:rsidRPr="00B67616">
              <w:rPr>
                <w:color w:val="000000"/>
              </w:rPr>
              <w:t xml:space="preserve">Całkowity </w:t>
            </w:r>
            <w:r w:rsidR="00806E0E" w:rsidRPr="00B67616">
              <w:rPr>
                <w:color w:val="000000"/>
              </w:rPr>
              <w:t>współczynnik</w:t>
            </w:r>
            <w:r w:rsidRPr="00B67616">
              <w:rPr>
                <w:color w:val="000000"/>
              </w:rPr>
              <w:t xml:space="preserve"> odpowiedzi</w:t>
            </w:r>
          </w:p>
        </w:tc>
      </w:tr>
      <w:tr w:rsidR="00D15122" w:rsidRPr="00B67616" w14:paraId="05029079" w14:textId="77777777" w:rsidTr="006B4330">
        <w:trPr>
          <w:cantSplit/>
        </w:trPr>
        <w:tc>
          <w:tcPr>
            <w:tcW w:w="3600" w:type="dxa"/>
            <w:tcBorders>
              <w:top w:val="single" w:sz="5" w:space="0" w:color="000000"/>
              <w:left w:val="single" w:sz="5" w:space="0" w:color="000000"/>
              <w:bottom w:val="single" w:sz="5" w:space="0" w:color="000000"/>
              <w:right w:val="single" w:sz="5" w:space="0" w:color="000000"/>
            </w:tcBorders>
          </w:tcPr>
          <w:p w14:paraId="3801F53F" w14:textId="77777777" w:rsidR="00D15122" w:rsidRPr="00B67616" w:rsidRDefault="009B0756" w:rsidP="008A1EE3">
            <w:pPr>
              <w:pStyle w:val="TableParagraph"/>
              <w:keepNext/>
              <w:keepLines/>
              <w:widowControl/>
              <w:ind w:left="326"/>
              <w:rPr>
                <w:rFonts w:eastAsia="Times New Roman"/>
                <w:color w:val="000000"/>
              </w:rPr>
            </w:pPr>
            <w:r w:rsidRPr="00B67616">
              <w:rPr>
                <w:color w:val="000000"/>
              </w:rPr>
              <w:t>Wartość (%)</w:t>
            </w:r>
          </w:p>
        </w:tc>
        <w:tc>
          <w:tcPr>
            <w:tcW w:w="2280" w:type="dxa"/>
            <w:tcBorders>
              <w:top w:val="single" w:sz="5" w:space="0" w:color="000000"/>
              <w:left w:val="single" w:sz="5" w:space="0" w:color="000000"/>
              <w:bottom w:val="single" w:sz="5" w:space="0" w:color="000000"/>
              <w:right w:val="single" w:sz="5" w:space="0" w:color="000000"/>
            </w:tcBorders>
          </w:tcPr>
          <w:p w14:paraId="3E2A3DA4"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34,8</w:t>
            </w:r>
          </w:p>
        </w:tc>
        <w:tc>
          <w:tcPr>
            <w:tcW w:w="2160" w:type="dxa"/>
            <w:tcBorders>
              <w:top w:val="single" w:sz="5" w:space="0" w:color="000000"/>
              <w:left w:val="single" w:sz="5" w:space="0" w:color="000000"/>
              <w:bottom w:val="single" w:sz="5" w:space="0" w:color="000000"/>
              <w:right w:val="single" w:sz="5" w:space="0" w:color="000000"/>
            </w:tcBorders>
          </w:tcPr>
          <w:p w14:paraId="758B888D"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44,8</w:t>
            </w:r>
          </w:p>
        </w:tc>
      </w:tr>
      <w:tr w:rsidR="00D15122" w:rsidRPr="00B67616" w14:paraId="6FB9EFAD" w14:textId="77777777" w:rsidTr="006B4330">
        <w:trPr>
          <w:cantSplit/>
        </w:trPr>
        <w:tc>
          <w:tcPr>
            <w:tcW w:w="3600" w:type="dxa"/>
            <w:tcBorders>
              <w:top w:val="single" w:sz="5" w:space="0" w:color="000000"/>
              <w:left w:val="single" w:sz="5" w:space="0" w:color="000000"/>
              <w:bottom w:val="single" w:sz="5" w:space="0" w:color="000000"/>
              <w:right w:val="single" w:sz="5" w:space="0" w:color="000000"/>
            </w:tcBorders>
          </w:tcPr>
          <w:p w14:paraId="4E6D2030" w14:textId="77777777" w:rsidR="00D15122" w:rsidRPr="00B67616" w:rsidRDefault="00D15122" w:rsidP="009E1102">
            <w:pPr>
              <w:keepNext/>
              <w:keepLines/>
              <w:widowControl/>
              <w:rPr>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4B78AE0C" w14:textId="77777777" w:rsidR="00D15122" w:rsidRPr="00B67616" w:rsidRDefault="009B0756" w:rsidP="009E1102">
            <w:pPr>
              <w:pStyle w:val="TableParagraph"/>
              <w:keepNext/>
              <w:keepLines/>
              <w:widowControl/>
              <w:jc w:val="center"/>
              <w:rPr>
                <w:rFonts w:eastAsia="Times New Roman"/>
                <w:color w:val="000000"/>
              </w:rPr>
            </w:pPr>
            <w:r w:rsidRPr="00B67616">
              <w:rPr>
                <w:color w:val="000000"/>
              </w:rPr>
              <w:t>(wartość p = 0,0036)</w:t>
            </w:r>
          </w:p>
        </w:tc>
      </w:tr>
    </w:tbl>
    <w:p w14:paraId="4B2CC093" w14:textId="77777777" w:rsidR="00D15122" w:rsidRPr="00E835A2" w:rsidRDefault="009B0756" w:rsidP="008A1EE3">
      <w:pPr>
        <w:pStyle w:val="BodyText"/>
        <w:widowControl/>
        <w:spacing w:line="247" w:lineRule="exact"/>
        <w:ind w:left="142"/>
        <w:rPr>
          <w:color w:val="000000"/>
          <w:sz w:val="20"/>
          <w:szCs w:val="20"/>
        </w:rPr>
      </w:pPr>
      <w:r w:rsidRPr="00E835A2">
        <w:rPr>
          <w:color w:val="000000"/>
          <w:sz w:val="20"/>
          <w:szCs w:val="20"/>
          <w:vertAlign w:val="superscript"/>
        </w:rPr>
        <w:t>a</w:t>
      </w:r>
      <w:r w:rsidR="00910EF7" w:rsidRPr="00E835A2">
        <w:rPr>
          <w:color w:val="000000"/>
          <w:sz w:val="20"/>
          <w:szCs w:val="20"/>
          <w:vertAlign w:val="superscript"/>
        </w:rPr>
        <w:t xml:space="preserve"> </w:t>
      </w:r>
      <w:r w:rsidR="005A2C9B" w:rsidRPr="00E835A2">
        <w:rPr>
          <w:color w:val="000000"/>
          <w:sz w:val="20"/>
          <w:szCs w:val="20"/>
          <w:vertAlign w:val="superscript"/>
        </w:rPr>
        <w:t xml:space="preserve">    </w:t>
      </w:r>
      <w:r w:rsidRPr="00E835A2">
        <w:rPr>
          <w:color w:val="000000"/>
          <w:sz w:val="20"/>
          <w:szCs w:val="20"/>
        </w:rPr>
        <w:t xml:space="preserve">5 mg/kg mc. </w:t>
      </w:r>
      <w:r w:rsidR="0026469B" w:rsidRPr="00E835A2">
        <w:rPr>
          <w:color w:val="000000"/>
          <w:sz w:val="20"/>
          <w:szCs w:val="20"/>
        </w:rPr>
        <w:t>c</w:t>
      </w:r>
      <w:r w:rsidR="00806E0E" w:rsidRPr="00E835A2">
        <w:rPr>
          <w:color w:val="000000"/>
          <w:sz w:val="20"/>
          <w:szCs w:val="20"/>
        </w:rPr>
        <w:t xml:space="preserve">o </w:t>
      </w:r>
      <w:r w:rsidRPr="00E835A2">
        <w:rPr>
          <w:color w:val="000000"/>
          <w:sz w:val="20"/>
          <w:szCs w:val="20"/>
        </w:rPr>
        <w:t>2 tygodnie</w:t>
      </w:r>
    </w:p>
    <w:p w14:paraId="0EE4A3A4" w14:textId="77777777" w:rsidR="00D15122" w:rsidRPr="00E835A2" w:rsidRDefault="009B0756" w:rsidP="008A1EE3">
      <w:pPr>
        <w:pStyle w:val="BodyText"/>
        <w:widowControl/>
        <w:spacing w:line="265" w:lineRule="exact"/>
        <w:ind w:left="142"/>
        <w:rPr>
          <w:color w:val="000000"/>
          <w:sz w:val="20"/>
          <w:szCs w:val="20"/>
        </w:rPr>
      </w:pPr>
      <w:r w:rsidRPr="00E835A2">
        <w:rPr>
          <w:color w:val="000000"/>
          <w:sz w:val="20"/>
          <w:szCs w:val="20"/>
          <w:vertAlign w:val="superscript"/>
        </w:rPr>
        <w:t>b</w:t>
      </w:r>
      <w:r w:rsidR="005A2C9B" w:rsidRPr="00E835A2">
        <w:rPr>
          <w:color w:val="000000"/>
          <w:sz w:val="20"/>
          <w:szCs w:val="20"/>
          <w:vertAlign w:val="superscript"/>
        </w:rPr>
        <w:t xml:space="preserve">    </w:t>
      </w:r>
      <w:r w:rsidR="00910EF7" w:rsidRPr="00E835A2">
        <w:rPr>
          <w:color w:val="000000"/>
          <w:sz w:val="20"/>
          <w:szCs w:val="20"/>
          <w:vertAlign w:val="superscript"/>
        </w:rPr>
        <w:t xml:space="preserve"> </w:t>
      </w:r>
      <w:r w:rsidR="009C507D" w:rsidRPr="00E835A2">
        <w:rPr>
          <w:color w:val="000000"/>
          <w:sz w:val="20"/>
          <w:szCs w:val="20"/>
        </w:rPr>
        <w:t>W</w:t>
      </w:r>
      <w:r w:rsidR="00806E0E" w:rsidRPr="00E835A2">
        <w:rPr>
          <w:color w:val="000000"/>
          <w:sz w:val="20"/>
          <w:szCs w:val="20"/>
        </w:rPr>
        <w:t xml:space="preserve"> stosunku do ramienia</w:t>
      </w:r>
      <w:r w:rsidRPr="00E835A2">
        <w:rPr>
          <w:color w:val="000000"/>
          <w:sz w:val="20"/>
          <w:szCs w:val="20"/>
        </w:rPr>
        <w:t xml:space="preserve"> k</w:t>
      </w:r>
      <w:r w:rsidR="00806E0E" w:rsidRPr="00E835A2">
        <w:rPr>
          <w:color w:val="000000"/>
          <w:sz w:val="20"/>
          <w:szCs w:val="20"/>
        </w:rPr>
        <w:t>ontrolnego</w:t>
      </w:r>
    </w:p>
    <w:p w14:paraId="7466950E" w14:textId="77777777" w:rsidR="00D15122" w:rsidRPr="00B67616" w:rsidRDefault="00D15122" w:rsidP="00B60397">
      <w:pPr>
        <w:widowControl/>
        <w:rPr>
          <w:rFonts w:eastAsia="Times New Roman"/>
          <w:color w:val="000000"/>
        </w:rPr>
      </w:pPr>
    </w:p>
    <w:p w14:paraId="1E71290F" w14:textId="77777777" w:rsidR="00806E0E" w:rsidRPr="00B67616" w:rsidRDefault="00806E0E" w:rsidP="00B60397">
      <w:pPr>
        <w:pStyle w:val="BodyText"/>
        <w:widowControl/>
        <w:ind w:left="0" w:right="458"/>
        <w:rPr>
          <w:color w:val="000000"/>
        </w:rPr>
      </w:pPr>
      <w:r w:rsidRPr="00B67616">
        <w:rPr>
          <w:color w:val="000000"/>
        </w:rPr>
        <w:t>Wśród 110 pacjentów przydzielonych losowo do Ramienia 3 (5-FU/FA + bewacyzumab), przed</w:t>
      </w:r>
      <w:r w:rsidR="00711DE4" w:rsidRPr="00B67616">
        <w:rPr>
          <w:color w:val="000000"/>
        </w:rPr>
        <w:t xml:space="preserve"> </w:t>
      </w:r>
      <w:r w:rsidRPr="00B67616">
        <w:rPr>
          <w:color w:val="000000"/>
        </w:rPr>
        <w:t xml:space="preserve">zamknięciem tego ramienia, mediana całkowitego czasu przeżycia wynosiła 18,3 miesięcy </w:t>
      </w:r>
      <w:r w:rsidR="006B4330" w:rsidRPr="00B67616">
        <w:rPr>
          <w:color w:val="000000"/>
        </w:rPr>
        <w:t>a </w:t>
      </w:r>
      <w:r w:rsidRPr="00B67616">
        <w:rPr>
          <w:color w:val="000000"/>
        </w:rPr>
        <w:t>mediana czasu przeżycia bez progresji choroby – 8,8 miesięcy.</w:t>
      </w:r>
    </w:p>
    <w:p w14:paraId="7640D85F" w14:textId="77777777" w:rsidR="00806E0E" w:rsidRPr="00B67616" w:rsidRDefault="00806E0E" w:rsidP="00B60397">
      <w:pPr>
        <w:pStyle w:val="BodyText"/>
        <w:widowControl/>
        <w:ind w:left="0" w:right="458"/>
        <w:rPr>
          <w:color w:val="000000"/>
        </w:rPr>
      </w:pPr>
    </w:p>
    <w:p w14:paraId="30B9AFFF" w14:textId="77777777" w:rsidR="00806E0E" w:rsidRPr="00B67616" w:rsidRDefault="00806E0E" w:rsidP="00B60397">
      <w:pPr>
        <w:pStyle w:val="BodyText"/>
        <w:widowControl/>
        <w:ind w:left="0" w:right="458"/>
        <w:rPr>
          <w:i/>
          <w:color w:val="000000"/>
        </w:rPr>
      </w:pPr>
      <w:r w:rsidRPr="00B67616">
        <w:rPr>
          <w:i/>
          <w:color w:val="000000"/>
        </w:rPr>
        <w:t>AVF2192g</w:t>
      </w:r>
    </w:p>
    <w:p w14:paraId="5EA18A4C" w14:textId="77777777" w:rsidR="00806E0E" w:rsidRPr="00B67616" w:rsidRDefault="00806E0E" w:rsidP="00B60397">
      <w:pPr>
        <w:pStyle w:val="BodyText"/>
        <w:widowControl/>
        <w:ind w:left="0" w:right="458"/>
        <w:rPr>
          <w:color w:val="000000"/>
        </w:rPr>
      </w:pPr>
      <w:r w:rsidRPr="00B67616">
        <w:rPr>
          <w:color w:val="000000"/>
        </w:rPr>
        <w:t>Było to randomizowane badanie kliniczne drugiej fazy, z podwójnie ślepą próbą i aktywną kontrolą, oceniające skuteczność i bezpieczeństwo bewacyzumabu w skojarzeniu z 5-FU/FA jako leczenia pierwszego rzutu w raku okrężnicy lub odbytnicy z przerzutami u pacjentów, którzy nie byli optymalnymi kandydatami do leczenia pierwszego rzutu z zastosowaniem irynotekanu. 105 pacjentów zostało losowo przydzielonych do ramienia 5-FU/FA + placebo, a 104 pacjentów do ramienia 5-FU/FA + bewacyzumab (5 mg/kg</w:t>
      </w:r>
      <w:r w:rsidR="00707AEB" w:rsidRPr="00B67616">
        <w:rPr>
          <w:color w:val="000000"/>
        </w:rPr>
        <w:t xml:space="preserve"> mc.</w:t>
      </w:r>
      <w:r w:rsidRPr="00B67616">
        <w:rPr>
          <w:color w:val="000000"/>
        </w:rPr>
        <w:t xml:space="preserve">, co dwa tygodnie). Wszystkie rodzaje leczenia </w:t>
      </w:r>
      <w:r w:rsidRPr="00B67616">
        <w:rPr>
          <w:color w:val="000000"/>
        </w:rPr>
        <w:lastRenderedPageBreak/>
        <w:t xml:space="preserve">były kontynuowane do czasu wystąpienia progresji choroby. Dodanie bewacyzumabu w dawce </w:t>
      </w:r>
      <w:r w:rsidR="006B4330" w:rsidRPr="00B67616">
        <w:rPr>
          <w:color w:val="000000"/>
        </w:rPr>
        <w:t>5 </w:t>
      </w:r>
      <w:r w:rsidRPr="00B67616">
        <w:rPr>
          <w:color w:val="000000"/>
        </w:rPr>
        <w:t>mg/kg</w:t>
      </w:r>
      <w:r w:rsidR="00707AEB" w:rsidRPr="00B67616">
        <w:rPr>
          <w:color w:val="000000"/>
        </w:rPr>
        <w:t xml:space="preserve"> mc.</w:t>
      </w:r>
      <w:r w:rsidRPr="00B67616">
        <w:rPr>
          <w:color w:val="000000"/>
        </w:rPr>
        <w:t xml:space="preserve">, co dwa tygodnie do schematu 5-FU/FA prowadziło do uzyskania wyższych obiektywnych współczynników odpowiedzi, znacząco dłuższego czasu przeżycia bez progresji, </w:t>
      </w:r>
      <w:r w:rsidR="006B4330" w:rsidRPr="00B67616">
        <w:rPr>
          <w:color w:val="000000"/>
        </w:rPr>
        <w:t>z </w:t>
      </w:r>
      <w:r w:rsidRPr="00B67616">
        <w:rPr>
          <w:color w:val="000000"/>
        </w:rPr>
        <w:t>tendencją do dłuższego okresu przeżycia w porównaniu z samą chemioterapią 5-FU/FA.</w:t>
      </w:r>
    </w:p>
    <w:p w14:paraId="76437C71" w14:textId="77777777" w:rsidR="00806E0E" w:rsidRPr="00B67616" w:rsidRDefault="00806E0E" w:rsidP="00B60397">
      <w:pPr>
        <w:pStyle w:val="BodyText"/>
        <w:widowControl/>
        <w:ind w:left="0" w:right="458"/>
        <w:rPr>
          <w:color w:val="000000"/>
        </w:rPr>
      </w:pPr>
    </w:p>
    <w:p w14:paraId="1609FE67" w14:textId="77777777" w:rsidR="00806E0E" w:rsidRPr="00B67616" w:rsidRDefault="00806E0E" w:rsidP="00B76DB1">
      <w:pPr>
        <w:pStyle w:val="BodyText"/>
        <w:keepNext/>
        <w:keepLines/>
        <w:widowControl/>
        <w:ind w:left="0" w:right="459"/>
        <w:rPr>
          <w:i/>
          <w:color w:val="000000"/>
        </w:rPr>
      </w:pPr>
      <w:r w:rsidRPr="00B67616">
        <w:rPr>
          <w:i/>
          <w:color w:val="000000"/>
        </w:rPr>
        <w:t>AVF0780g</w:t>
      </w:r>
    </w:p>
    <w:p w14:paraId="187178EE" w14:textId="77777777" w:rsidR="00806E0E" w:rsidRPr="00B67616" w:rsidRDefault="00806E0E" w:rsidP="00B60397">
      <w:pPr>
        <w:pStyle w:val="BodyText"/>
        <w:widowControl/>
        <w:ind w:left="0" w:right="458"/>
        <w:rPr>
          <w:color w:val="000000"/>
        </w:rPr>
      </w:pPr>
      <w:r w:rsidRPr="00B67616">
        <w:rPr>
          <w:color w:val="000000"/>
        </w:rPr>
        <w:t xml:space="preserve">Było to randomizowane </w:t>
      </w:r>
      <w:r w:rsidR="00352CEB" w:rsidRPr="00B67616">
        <w:rPr>
          <w:color w:val="000000"/>
        </w:rPr>
        <w:t xml:space="preserve">otwarte </w:t>
      </w:r>
      <w:r w:rsidRPr="00B67616">
        <w:rPr>
          <w:color w:val="000000"/>
        </w:rPr>
        <w:t xml:space="preserve">badanie kliniczne drugiej fazy, z aktywną kontrolą, oceniające zastosowanie bewacyzumabu w skojarzeniu z 5-FU/FA jako leczenia pierwszego rzutu w raku okrężnicy lub odbytnicy z przerzutami. Mediana wieku wynosiła 64 lata.19% pacjentów otrzymywało wcześniej chemioterapię i 14% otrzymywało wcześniej radioterapię. 71 pacjentów zostało losowo przydzielonych do grupy otrzymującej 5-FU/FA w postaci bolusu lub 5-FU/FA </w:t>
      </w:r>
      <w:r w:rsidR="00BD04EA" w:rsidRPr="00B67616">
        <w:rPr>
          <w:color w:val="000000"/>
        </w:rPr>
        <w:t>+ </w:t>
      </w:r>
      <w:r w:rsidRPr="00B67616">
        <w:rPr>
          <w:color w:val="000000"/>
        </w:rPr>
        <w:t>bewacyzumab (5 mg/kg</w:t>
      </w:r>
      <w:r w:rsidR="00707AEB" w:rsidRPr="00B67616">
        <w:rPr>
          <w:color w:val="000000"/>
        </w:rPr>
        <w:t xml:space="preserve"> mc.</w:t>
      </w:r>
      <w:r w:rsidRPr="00B67616">
        <w:rPr>
          <w:color w:val="000000"/>
        </w:rPr>
        <w:t>, co dwa tygodnie). Trzecia grupa licząca 33 pacjentów otrzymywała 5-FU/FA (bolus) + bewacyzumab (10 mg/kg</w:t>
      </w:r>
      <w:r w:rsidR="00707AEB" w:rsidRPr="00B67616">
        <w:rPr>
          <w:color w:val="000000"/>
        </w:rPr>
        <w:t xml:space="preserve"> mc.</w:t>
      </w:r>
      <w:r w:rsidRPr="00B67616">
        <w:rPr>
          <w:color w:val="000000"/>
        </w:rPr>
        <w:t xml:space="preserve">, co dwa tygodnie). Pacjenci byli leczeni do czasu wystąpienia progresji choroby. Głównymi punktami końcowymi badania były: obiektywny współczynnik odpowiedzi i czas przeżycia bez progresji. Dodanie bewacyzumabu </w:t>
      </w:r>
      <w:r w:rsidR="00BD04EA" w:rsidRPr="00B67616">
        <w:rPr>
          <w:color w:val="000000"/>
        </w:rPr>
        <w:t>w </w:t>
      </w:r>
      <w:r w:rsidRPr="00B67616">
        <w:rPr>
          <w:color w:val="000000"/>
        </w:rPr>
        <w:t xml:space="preserve">dawce </w:t>
      </w:r>
      <w:r w:rsidR="006B4330" w:rsidRPr="00B67616">
        <w:rPr>
          <w:color w:val="000000"/>
        </w:rPr>
        <w:t>5 </w:t>
      </w:r>
      <w:r w:rsidRPr="00B67616">
        <w:rPr>
          <w:color w:val="000000"/>
        </w:rPr>
        <w:t>mg/kg</w:t>
      </w:r>
      <w:r w:rsidR="00707AEB" w:rsidRPr="00B67616">
        <w:rPr>
          <w:color w:val="000000"/>
        </w:rPr>
        <w:t xml:space="preserve"> mc.</w:t>
      </w:r>
      <w:r w:rsidRPr="00B67616">
        <w:rPr>
          <w:color w:val="000000"/>
        </w:rPr>
        <w:t xml:space="preserve">, co dwa tygodnie do schematu 5-FU/FA prowadziło do uzyskania wyższych obiektywnych współczynników odpowiedzi, znacząco dłuższego czasu przeżycia bez progresji, </w:t>
      </w:r>
      <w:r w:rsidR="006B4330" w:rsidRPr="00B67616">
        <w:rPr>
          <w:color w:val="000000"/>
        </w:rPr>
        <w:t>z </w:t>
      </w:r>
      <w:r w:rsidRPr="00B67616">
        <w:rPr>
          <w:color w:val="000000"/>
        </w:rPr>
        <w:t>tendencją do dłuższego okresu przeżycia w porównaniu z samą chemioterapią 5</w:t>
      </w:r>
      <w:r w:rsidR="00BD04EA" w:rsidRPr="00B67616">
        <w:rPr>
          <w:color w:val="000000"/>
        </w:rPr>
        <w:noBreakHyphen/>
      </w:r>
      <w:r w:rsidRPr="00B67616">
        <w:rPr>
          <w:color w:val="000000"/>
        </w:rPr>
        <w:t xml:space="preserve">FU/FA (patrz Tabela 5). Wspomniane parametry skuteczności były zgodne z wynikami obserwowanymi </w:t>
      </w:r>
      <w:r w:rsidR="006B4330" w:rsidRPr="00B67616">
        <w:rPr>
          <w:color w:val="000000"/>
        </w:rPr>
        <w:t>w </w:t>
      </w:r>
      <w:r w:rsidRPr="00B67616">
        <w:rPr>
          <w:color w:val="000000"/>
        </w:rPr>
        <w:t>badaniu AVF2107g.</w:t>
      </w:r>
    </w:p>
    <w:p w14:paraId="54390F30" w14:textId="77777777" w:rsidR="00806E0E" w:rsidRPr="00B67616" w:rsidRDefault="00806E0E" w:rsidP="00B60397">
      <w:pPr>
        <w:pStyle w:val="BodyText"/>
        <w:widowControl/>
        <w:ind w:left="0" w:right="458"/>
        <w:rPr>
          <w:color w:val="000000"/>
        </w:rPr>
      </w:pPr>
    </w:p>
    <w:p w14:paraId="2C087E47" w14:textId="77777777" w:rsidR="00806E0E" w:rsidRPr="00B67616" w:rsidRDefault="00806E0E" w:rsidP="00B60397">
      <w:pPr>
        <w:pStyle w:val="BodyText"/>
        <w:widowControl/>
        <w:ind w:left="0" w:right="458"/>
        <w:rPr>
          <w:color w:val="000000"/>
        </w:rPr>
      </w:pPr>
      <w:r w:rsidRPr="00B67616">
        <w:rPr>
          <w:color w:val="000000"/>
        </w:rPr>
        <w:t>Dane dotyczące skuteczności uzyskane w badaniach AVF0780g i AVF2192g, oceniających</w:t>
      </w:r>
      <w:r w:rsidR="006B4330" w:rsidRPr="00B67616">
        <w:rPr>
          <w:color w:val="000000"/>
        </w:rPr>
        <w:t xml:space="preserve"> </w:t>
      </w:r>
      <w:r w:rsidRPr="00B67616">
        <w:rPr>
          <w:color w:val="000000"/>
        </w:rPr>
        <w:t>zastosowanie bewacyzumabu w skojarzeniu z chemioterapią 5-FU/FA zostały w skrócie</w:t>
      </w:r>
      <w:r w:rsidR="006B4330" w:rsidRPr="00B67616">
        <w:rPr>
          <w:color w:val="000000"/>
        </w:rPr>
        <w:t xml:space="preserve"> </w:t>
      </w:r>
      <w:r w:rsidRPr="00B67616">
        <w:rPr>
          <w:color w:val="000000"/>
        </w:rPr>
        <w:t>przedstawione w Tabeli 5.</w:t>
      </w:r>
    </w:p>
    <w:p w14:paraId="5CE13B77" w14:textId="77777777" w:rsidR="00806E0E" w:rsidRPr="00B67616" w:rsidRDefault="00806E0E" w:rsidP="00B60397">
      <w:pPr>
        <w:pStyle w:val="BodyText"/>
        <w:widowControl/>
        <w:ind w:left="0" w:right="458"/>
        <w:rPr>
          <w:color w:val="000000"/>
        </w:rPr>
      </w:pPr>
    </w:p>
    <w:p w14:paraId="47B31D9F" w14:textId="77777777" w:rsidR="00D15122" w:rsidRPr="00B67616" w:rsidRDefault="009B0756" w:rsidP="000A7868">
      <w:pPr>
        <w:rPr>
          <w:b/>
          <w:bCs/>
          <w:color w:val="000000"/>
        </w:rPr>
      </w:pPr>
      <w:r w:rsidRPr="00B67616">
        <w:rPr>
          <w:b/>
          <w:color w:val="000000"/>
        </w:rPr>
        <w:t>Tabela 5</w:t>
      </w:r>
      <w:r w:rsidRPr="00B67616">
        <w:rPr>
          <w:b/>
          <w:color w:val="000000"/>
        </w:rPr>
        <w:tab/>
        <w:t xml:space="preserve">Wyniki oceny skuteczności </w:t>
      </w:r>
      <w:r w:rsidR="00806E0E" w:rsidRPr="00B67616">
        <w:rPr>
          <w:b/>
          <w:color w:val="000000"/>
        </w:rPr>
        <w:t>dla badań</w:t>
      </w:r>
      <w:r w:rsidRPr="00B67616">
        <w:rPr>
          <w:b/>
          <w:color w:val="000000"/>
        </w:rPr>
        <w:t xml:space="preserve"> AVF0780g i AVF2192g</w:t>
      </w:r>
    </w:p>
    <w:p w14:paraId="3D842AFD" w14:textId="77777777" w:rsidR="00D15122" w:rsidRPr="00E835A2" w:rsidRDefault="00D15122" w:rsidP="00B60397">
      <w:pPr>
        <w:keepNext/>
        <w:widowControl/>
        <w:rPr>
          <w:rFonts w:eastAsia="Times New Roman"/>
          <w:bCs/>
          <w:color w:val="000000"/>
          <w:sz w:val="20"/>
          <w:szCs w:val="20"/>
        </w:rPr>
      </w:pPr>
    </w:p>
    <w:tbl>
      <w:tblPr>
        <w:tblW w:w="9211" w:type="dxa"/>
        <w:tblInd w:w="6" w:type="dxa"/>
        <w:tblLayout w:type="fixed"/>
        <w:tblCellMar>
          <w:left w:w="0" w:type="dxa"/>
          <w:right w:w="0" w:type="dxa"/>
        </w:tblCellMar>
        <w:tblLook w:val="01E0" w:firstRow="1" w:lastRow="1" w:firstColumn="1" w:lastColumn="1" w:noHBand="0" w:noVBand="0"/>
      </w:tblPr>
      <w:tblGrid>
        <w:gridCol w:w="2738"/>
        <w:gridCol w:w="1134"/>
        <w:gridCol w:w="1418"/>
        <w:gridCol w:w="1353"/>
        <w:gridCol w:w="1284"/>
        <w:gridCol w:w="1284"/>
      </w:tblGrid>
      <w:tr w:rsidR="00D15122" w:rsidRPr="00B67616" w14:paraId="181A723C" w14:textId="77777777" w:rsidTr="006B4330">
        <w:trPr>
          <w:cantSplit/>
          <w:tblHeader/>
        </w:trPr>
        <w:tc>
          <w:tcPr>
            <w:tcW w:w="2738" w:type="dxa"/>
            <w:vMerge w:val="restart"/>
            <w:tcBorders>
              <w:top w:val="single" w:sz="5" w:space="0" w:color="000000"/>
              <w:left w:val="single" w:sz="5" w:space="0" w:color="000000"/>
              <w:right w:val="single" w:sz="5" w:space="0" w:color="000000"/>
            </w:tcBorders>
          </w:tcPr>
          <w:p w14:paraId="1271F7AA" w14:textId="77777777" w:rsidR="00D15122" w:rsidRPr="00B67616" w:rsidRDefault="00D15122" w:rsidP="00B60397">
            <w:pPr>
              <w:keepNext/>
              <w:widowControl/>
              <w:rPr>
                <w:color w:val="000000"/>
              </w:rPr>
            </w:pPr>
          </w:p>
        </w:tc>
        <w:tc>
          <w:tcPr>
            <w:tcW w:w="3905" w:type="dxa"/>
            <w:gridSpan w:val="3"/>
            <w:tcBorders>
              <w:top w:val="single" w:sz="5" w:space="0" w:color="000000"/>
              <w:left w:val="single" w:sz="5" w:space="0" w:color="000000"/>
              <w:bottom w:val="single" w:sz="5" w:space="0" w:color="000000"/>
              <w:right w:val="single" w:sz="5" w:space="0" w:color="000000"/>
            </w:tcBorders>
          </w:tcPr>
          <w:p w14:paraId="393700BC" w14:textId="77777777" w:rsidR="00D15122" w:rsidRPr="00B67616" w:rsidRDefault="009B0756" w:rsidP="00B60397">
            <w:pPr>
              <w:pStyle w:val="TableParagraph"/>
              <w:keepNext/>
              <w:widowControl/>
              <w:jc w:val="center"/>
              <w:rPr>
                <w:rFonts w:eastAsia="Times New Roman"/>
                <w:color w:val="000000"/>
              </w:rPr>
            </w:pPr>
            <w:r w:rsidRPr="00B67616">
              <w:rPr>
                <w:color w:val="000000"/>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0E240D2F" w14:textId="77777777" w:rsidR="00D15122" w:rsidRPr="00B67616" w:rsidRDefault="009B0756" w:rsidP="00B60397">
            <w:pPr>
              <w:pStyle w:val="TableParagraph"/>
              <w:keepNext/>
              <w:widowControl/>
              <w:jc w:val="center"/>
              <w:rPr>
                <w:rFonts w:eastAsia="Times New Roman"/>
                <w:color w:val="000000"/>
              </w:rPr>
            </w:pPr>
            <w:r w:rsidRPr="00B67616">
              <w:rPr>
                <w:color w:val="000000"/>
              </w:rPr>
              <w:t>AVF2192g</w:t>
            </w:r>
          </w:p>
        </w:tc>
      </w:tr>
      <w:tr w:rsidR="00D15122" w:rsidRPr="00B67616" w14:paraId="04B5CCB4" w14:textId="77777777" w:rsidTr="006B4330">
        <w:trPr>
          <w:cantSplit/>
          <w:tblHeader/>
        </w:trPr>
        <w:tc>
          <w:tcPr>
            <w:tcW w:w="2738" w:type="dxa"/>
            <w:vMerge/>
            <w:tcBorders>
              <w:left w:val="single" w:sz="5" w:space="0" w:color="000000"/>
              <w:bottom w:val="single" w:sz="5" w:space="0" w:color="000000"/>
              <w:right w:val="single" w:sz="5" w:space="0" w:color="000000"/>
            </w:tcBorders>
          </w:tcPr>
          <w:p w14:paraId="499D1714" w14:textId="77777777" w:rsidR="00D15122" w:rsidRPr="00B67616" w:rsidRDefault="00D15122" w:rsidP="00B60397">
            <w:pPr>
              <w:keepNext/>
              <w:widowControl/>
              <w:rPr>
                <w:color w:val="000000"/>
              </w:rPr>
            </w:pPr>
          </w:p>
        </w:tc>
        <w:tc>
          <w:tcPr>
            <w:tcW w:w="1134" w:type="dxa"/>
            <w:tcBorders>
              <w:top w:val="single" w:sz="5" w:space="0" w:color="000000"/>
              <w:left w:val="single" w:sz="5" w:space="0" w:color="000000"/>
              <w:bottom w:val="single" w:sz="5" w:space="0" w:color="000000"/>
              <w:right w:val="single" w:sz="5" w:space="0" w:color="000000"/>
            </w:tcBorders>
            <w:vAlign w:val="center"/>
          </w:tcPr>
          <w:p w14:paraId="2A8B2558" w14:textId="77777777" w:rsidR="00D15122" w:rsidRPr="00E835A2" w:rsidRDefault="00D15122" w:rsidP="00B60397">
            <w:pPr>
              <w:pStyle w:val="TableParagraph"/>
              <w:keepNext/>
              <w:widowControl/>
              <w:jc w:val="center"/>
              <w:rPr>
                <w:rFonts w:eastAsia="Times New Roman"/>
                <w:bCs/>
                <w:color w:val="000000"/>
                <w:sz w:val="20"/>
                <w:szCs w:val="20"/>
              </w:rPr>
            </w:pPr>
          </w:p>
          <w:p w14:paraId="37247AF5" w14:textId="77777777" w:rsidR="00D15122" w:rsidRPr="00B67616" w:rsidRDefault="009B0756" w:rsidP="00B60397">
            <w:pPr>
              <w:pStyle w:val="TableParagraph"/>
              <w:keepNext/>
              <w:widowControl/>
              <w:jc w:val="center"/>
              <w:rPr>
                <w:rFonts w:eastAsia="Times New Roman"/>
                <w:color w:val="000000"/>
              </w:rPr>
            </w:pPr>
            <w:r w:rsidRPr="00B67616">
              <w:rPr>
                <w:color w:val="000000"/>
              </w:rPr>
              <w:t>5-FU/FA</w:t>
            </w:r>
          </w:p>
        </w:tc>
        <w:tc>
          <w:tcPr>
            <w:tcW w:w="1418" w:type="dxa"/>
            <w:tcBorders>
              <w:top w:val="single" w:sz="5" w:space="0" w:color="000000"/>
              <w:left w:val="single" w:sz="5" w:space="0" w:color="000000"/>
              <w:bottom w:val="single" w:sz="5" w:space="0" w:color="000000"/>
              <w:right w:val="single" w:sz="5" w:space="0" w:color="000000"/>
            </w:tcBorders>
            <w:vAlign w:val="center"/>
          </w:tcPr>
          <w:p w14:paraId="0D8DE89E" w14:textId="77777777" w:rsidR="00D15122" w:rsidRPr="00B67616" w:rsidRDefault="009B0756" w:rsidP="00B60397">
            <w:pPr>
              <w:pStyle w:val="TableParagraph"/>
              <w:keepNext/>
              <w:widowControl/>
              <w:spacing w:line="257" w:lineRule="exact"/>
              <w:ind w:right="2"/>
              <w:jc w:val="center"/>
              <w:rPr>
                <w:rFonts w:eastAsia="Symbol"/>
                <w:color w:val="000000"/>
              </w:rPr>
            </w:pPr>
            <w:r w:rsidRPr="00B67616">
              <w:rPr>
                <w:color w:val="000000"/>
              </w:rPr>
              <w:t>5-FU/FA +</w:t>
            </w:r>
          </w:p>
          <w:p w14:paraId="1821A02F" w14:textId="77777777" w:rsidR="00D15122" w:rsidRPr="00E835A2" w:rsidRDefault="00022607" w:rsidP="00B60397">
            <w:pPr>
              <w:pStyle w:val="TableParagraph"/>
              <w:keepNext/>
              <w:widowControl/>
              <w:spacing w:line="266" w:lineRule="exact"/>
              <w:jc w:val="center"/>
              <w:rPr>
                <w:rFonts w:eastAsia="Times New Roman"/>
                <w:color w:val="000000"/>
                <w:sz w:val="14"/>
                <w:szCs w:val="14"/>
              </w:rPr>
            </w:pPr>
            <w:r w:rsidRPr="00B67616">
              <w:rPr>
                <w:color w:val="000000"/>
              </w:rPr>
              <w:t>bewacyzumab</w:t>
            </w:r>
            <w:r w:rsidRPr="00B67616">
              <w:rPr>
                <w:color w:val="000000"/>
                <w:vertAlign w:val="superscript"/>
              </w:rPr>
              <w:t>a</w:t>
            </w:r>
          </w:p>
        </w:tc>
        <w:tc>
          <w:tcPr>
            <w:tcW w:w="1353" w:type="dxa"/>
            <w:tcBorders>
              <w:top w:val="single" w:sz="5" w:space="0" w:color="000000"/>
              <w:left w:val="single" w:sz="5" w:space="0" w:color="000000"/>
              <w:bottom w:val="single" w:sz="5" w:space="0" w:color="000000"/>
              <w:right w:val="single" w:sz="5" w:space="0" w:color="000000"/>
            </w:tcBorders>
            <w:vAlign w:val="center"/>
          </w:tcPr>
          <w:p w14:paraId="5D0AFA0C" w14:textId="77777777" w:rsidR="00D15122" w:rsidRPr="00B67616" w:rsidRDefault="009B0756" w:rsidP="00B60397">
            <w:pPr>
              <w:pStyle w:val="TableParagraph"/>
              <w:keepNext/>
              <w:widowControl/>
              <w:spacing w:line="257" w:lineRule="exact"/>
              <w:ind w:right="1"/>
              <w:jc w:val="center"/>
              <w:rPr>
                <w:rFonts w:eastAsia="Symbol"/>
                <w:color w:val="000000"/>
              </w:rPr>
            </w:pPr>
            <w:r w:rsidRPr="00B67616">
              <w:rPr>
                <w:color w:val="000000"/>
              </w:rPr>
              <w:t>5-FU/FA +</w:t>
            </w:r>
          </w:p>
          <w:p w14:paraId="09278970" w14:textId="77777777" w:rsidR="00D15122" w:rsidRPr="00E835A2" w:rsidRDefault="00022607" w:rsidP="00B60397">
            <w:pPr>
              <w:pStyle w:val="TableParagraph"/>
              <w:keepNext/>
              <w:widowControl/>
              <w:spacing w:line="266" w:lineRule="exact"/>
              <w:jc w:val="center"/>
              <w:rPr>
                <w:rFonts w:eastAsia="Times New Roman"/>
                <w:color w:val="000000"/>
                <w:sz w:val="14"/>
                <w:szCs w:val="14"/>
              </w:rPr>
            </w:pPr>
            <w:r w:rsidRPr="00B67616">
              <w:rPr>
                <w:color w:val="000000"/>
              </w:rPr>
              <w:t>bewacyzumab</w:t>
            </w:r>
            <w:r w:rsidRPr="00B67616">
              <w:rPr>
                <w:color w:val="000000"/>
                <w:vertAlign w:val="superscript"/>
              </w:rPr>
              <w:t>b</w:t>
            </w:r>
          </w:p>
        </w:tc>
        <w:tc>
          <w:tcPr>
            <w:tcW w:w="1284" w:type="dxa"/>
            <w:tcBorders>
              <w:top w:val="single" w:sz="5" w:space="0" w:color="000000"/>
              <w:left w:val="single" w:sz="5" w:space="0" w:color="000000"/>
              <w:bottom w:val="single" w:sz="5" w:space="0" w:color="000000"/>
              <w:right w:val="single" w:sz="5" w:space="0" w:color="000000"/>
            </w:tcBorders>
            <w:vAlign w:val="center"/>
          </w:tcPr>
          <w:p w14:paraId="4CD03074" w14:textId="77777777" w:rsidR="00D15122" w:rsidRPr="00B67616" w:rsidRDefault="009B0756" w:rsidP="00B60397">
            <w:pPr>
              <w:pStyle w:val="TableParagraph"/>
              <w:keepNext/>
              <w:widowControl/>
              <w:jc w:val="center"/>
              <w:rPr>
                <w:rFonts w:eastAsia="Times New Roman"/>
                <w:color w:val="000000"/>
              </w:rPr>
            </w:pPr>
            <w:r w:rsidRPr="00B67616">
              <w:rPr>
                <w:color w:val="000000"/>
              </w:rPr>
              <w:t>5-FU/FA +</w:t>
            </w:r>
          </w:p>
          <w:p w14:paraId="69DFB6C4" w14:textId="77777777" w:rsidR="00D15122" w:rsidRPr="00B67616" w:rsidRDefault="009B0756" w:rsidP="00B60397">
            <w:pPr>
              <w:pStyle w:val="TableParagraph"/>
              <w:keepNext/>
              <w:widowControl/>
              <w:jc w:val="center"/>
              <w:rPr>
                <w:rFonts w:eastAsia="Times New Roman"/>
                <w:color w:val="000000"/>
              </w:rPr>
            </w:pPr>
            <w:r w:rsidRPr="00B67616">
              <w:rPr>
                <w:color w:val="000000"/>
              </w:rPr>
              <w:t>placebo</w:t>
            </w:r>
          </w:p>
        </w:tc>
        <w:tc>
          <w:tcPr>
            <w:tcW w:w="1284" w:type="dxa"/>
            <w:tcBorders>
              <w:top w:val="single" w:sz="5" w:space="0" w:color="000000"/>
              <w:left w:val="single" w:sz="5" w:space="0" w:color="000000"/>
              <w:bottom w:val="single" w:sz="5" w:space="0" w:color="000000"/>
              <w:right w:val="single" w:sz="5" w:space="0" w:color="000000"/>
            </w:tcBorders>
            <w:vAlign w:val="center"/>
          </w:tcPr>
          <w:p w14:paraId="46737B3C" w14:textId="77777777" w:rsidR="00D15122" w:rsidRPr="00B67616" w:rsidRDefault="009B0756" w:rsidP="00B60397">
            <w:pPr>
              <w:pStyle w:val="TableParagraph"/>
              <w:keepNext/>
              <w:widowControl/>
              <w:jc w:val="center"/>
              <w:rPr>
                <w:rFonts w:eastAsia="Times New Roman"/>
                <w:color w:val="000000"/>
              </w:rPr>
            </w:pPr>
            <w:r w:rsidRPr="00B67616">
              <w:rPr>
                <w:color w:val="000000"/>
              </w:rPr>
              <w:t>5-FU/FA +</w:t>
            </w:r>
          </w:p>
          <w:p w14:paraId="574B7434" w14:textId="77777777" w:rsidR="00D15122" w:rsidRPr="00B67616" w:rsidRDefault="00022607" w:rsidP="00B60397">
            <w:pPr>
              <w:pStyle w:val="TableParagraph"/>
              <w:keepNext/>
              <w:widowControl/>
              <w:jc w:val="center"/>
              <w:rPr>
                <w:rFonts w:eastAsia="Times New Roman"/>
                <w:color w:val="000000"/>
              </w:rPr>
            </w:pPr>
            <w:r w:rsidRPr="00B67616">
              <w:rPr>
                <w:color w:val="000000"/>
              </w:rPr>
              <w:t>bewacyzumab</w:t>
            </w:r>
          </w:p>
        </w:tc>
      </w:tr>
      <w:tr w:rsidR="00D15122" w:rsidRPr="00B67616" w14:paraId="33D676E0"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4D7AD8C0" w14:textId="77777777" w:rsidR="00D15122" w:rsidRPr="00B67616" w:rsidRDefault="009B0756" w:rsidP="008A1EE3">
            <w:pPr>
              <w:pStyle w:val="TableParagraph"/>
              <w:keepNext/>
              <w:widowControl/>
              <w:ind w:left="129"/>
              <w:rPr>
                <w:rFonts w:eastAsia="Times New Roman"/>
                <w:color w:val="000000"/>
              </w:rPr>
            </w:pPr>
            <w:r w:rsidRPr="00B67616">
              <w:rPr>
                <w:color w:val="000000"/>
              </w:rPr>
              <w:t>Liczba pacjentów</w:t>
            </w:r>
          </w:p>
        </w:tc>
        <w:tc>
          <w:tcPr>
            <w:tcW w:w="1134" w:type="dxa"/>
            <w:tcBorders>
              <w:top w:val="single" w:sz="5" w:space="0" w:color="000000"/>
              <w:left w:val="single" w:sz="5" w:space="0" w:color="000000"/>
              <w:bottom w:val="single" w:sz="5" w:space="0" w:color="000000"/>
              <w:right w:val="single" w:sz="5" w:space="0" w:color="000000"/>
            </w:tcBorders>
          </w:tcPr>
          <w:p w14:paraId="7CDA22E6" w14:textId="77777777" w:rsidR="00D15122" w:rsidRPr="00B67616" w:rsidRDefault="009B0756" w:rsidP="00B60397">
            <w:pPr>
              <w:pStyle w:val="TableParagraph"/>
              <w:keepNext/>
              <w:widowControl/>
              <w:jc w:val="center"/>
              <w:rPr>
                <w:rFonts w:eastAsia="Times New Roman"/>
                <w:color w:val="000000"/>
              </w:rPr>
            </w:pPr>
            <w:r w:rsidRPr="00B67616">
              <w:rPr>
                <w:color w:val="000000"/>
              </w:rPr>
              <w:t>36</w:t>
            </w:r>
          </w:p>
        </w:tc>
        <w:tc>
          <w:tcPr>
            <w:tcW w:w="1418" w:type="dxa"/>
            <w:tcBorders>
              <w:top w:val="single" w:sz="5" w:space="0" w:color="000000"/>
              <w:left w:val="single" w:sz="5" w:space="0" w:color="000000"/>
              <w:bottom w:val="single" w:sz="5" w:space="0" w:color="000000"/>
              <w:right w:val="single" w:sz="5" w:space="0" w:color="000000"/>
            </w:tcBorders>
          </w:tcPr>
          <w:p w14:paraId="5779D9FF" w14:textId="77777777" w:rsidR="00D15122" w:rsidRPr="00B67616" w:rsidRDefault="009B0756" w:rsidP="00B60397">
            <w:pPr>
              <w:pStyle w:val="TableParagraph"/>
              <w:keepNext/>
              <w:widowControl/>
              <w:jc w:val="center"/>
              <w:rPr>
                <w:rFonts w:eastAsia="Times New Roman"/>
                <w:color w:val="000000"/>
              </w:rPr>
            </w:pPr>
            <w:r w:rsidRPr="00B67616">
              <w:rPr>
                <w:color w:val="000000"/>
              </w:rPr>
              <w:t>35</w:t>
            </w:r>
          </w:p>
        </w:tc>
        <w:tc>
          <w:tcPr>
            <w:tcW w:w="1353" w:type="dxa"/>
            <w:tcBorders>
              <w:top w:val="single" w:sz="5" w:space="0" w:color="000000"/>
              <w:left w:val="single" w:sz="5" w:space="0" w:color="000000"/>
              <w:bottom w:val="single" w:sz="5" w:space="0" w:color="000000"/>
              <w:right w:val="single" w:sz="5" w:space="0" w:color="000000"/>
            </w:tcBorders>
          </w:tcPr>
          <w:p w14:paraId="78AD02FF" w14:textId="77777777" w:rsidR="00D15122" w:rsidRPr="00B67616" w:rsidRDefault="009B0756" w:rsidP="00B60397">
            <w:pPr>
              <w:pStyle w:val="TableParagraph"/>
              <w:keepNext/>
              <w:widowControl/>
              <w:jc w:val="center"/>
              <w:rPr>
                <w:rFonts w:eastAsia="Times New Roman"/>
                <w:color w:val="000000"/>
              </w:rPr>
            </w:pPr>
            <w:r w:rsidRPr="00B67616">
              <w:rPr>
                <w:color w:val="000000"/>
              </w:rPr>
              <w:t>33</w:t>
            </w:r>
          </w:p>
        </w:tc>
        <w:tc>
          <w:tcPr>
            <w:tcW w:w="1284" w:type="dxa"/>
            <w:tcBorders>
              <w:top w:val="single" w:sz="5" w:space="0" w:color="000000"/>
              <w:left w:val="single" w:sz="5" w:space="0" w:color="000000"/>
              <w:bottom w:val="single" w:sz="5" w:space="0" w:color="000000"/>
              <w:right w:val="single" w:sz="5" w:space="0" w:color="000000"/>
            </w:tcBorders>
          </w:tcPr>
          <w:p w14:paraId="2058D80A" w14:textId="77777777" w:rsidR="00D15122" w:rsidRPr="00B67616" w:rsidRDefault="009B0756" w:rsidP="00B60397">
            <w:pPr>
              <w:pStyle w:val="TableParagraph"/>
              <w:keepNext/>
              <w:widowControl/>
              <w:jc w:val="center"/>
              <w:rPr>
                <w:rFonts w:eastAsia="Times New Roman"/>
                <w:color w:val="000000"/>
              </w:rPr>
            </w:pPr>
            <w:r w:rsidRPr="00B67616">
              <w:rPr>
                <w:color w:val="000000"/>
              </w:rPr>
              <w:t>105</w:t>
            </w:r>
          </w:p>
        </w:tc>
        <w:tc>
          <w:tcPr>
            <w:tcW w:w="1284" w:type="dxa"/>
            <w:tcBorders>
              <w:top w:val="single" w:sz="5" w:space="0" w:color="000000"/>
              <w:left w:val="single" w:sz="5" w:space="0" w:color="000000"/>
              <w:bottom w:val="single" w:sz="5" w:space="0" w:color="000000"/>
              <w:right w:val="single" w:sz="5" w:space="0" w:color="000000"/>
            </w:tcBorders>
          </w:tcPr>
          <w:p w14:paraId="0B64C496" w14:textId="77777777" w:rsidR="00D15122" w:rsidRPr="00B67616" w:rsidRDefault="009B0756" w:rsidP="00B60397">
            <w:pPr>
              <w:pStyle w:val="TableParagraph"/>
              <w:keepNext/>
              <w:widowControl/>
              <w:jc w:val="center"/>
              <w:rPr>
                <w:rFonts w:eastAsia="Times New Roman"/>
                <w:color w:val="000000"/>
              </w:rPr>
            </w:pPr>
            <w:r w:rsidRPr="00B67616">
              <w:rPr>
                <w:color w:val="000000"/>
              </w:rPr>
              <w:t>104</w:t>
            </w:r>
          </w:p>
        </w:tc>
      </w:tr>
      <w:tr w:rsidR="00D15122" w:rsidRPr="00B67616" w14:paraId="6E40F816" w14:textId="77777777" w:rsidTr="006B4330">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459B34AF" w14:textId="77777777" w:rsidR="00D15122" w:rsidRPr="00B67616" w:rsidRDefault="009B0756" w:rsidP="008A1EE3">
            <w:pPr>
              <w:pStyle w:val="TableParagraph"/>
              <w:keepNext/>
              <w:widowControl/>
              <w:ind w:left="129"/>
              <w:rPr>
                <w:rFonts w:eastAsia="Times New Roman"/>
                <w:color w:val="000000"/>
              </w:rPr>
            </w:pPr>
            <w:r w:rsidRPr="00B67616">
              <w:rPr>
                <w:color w:val="000000"/>
              </w:rPr>
              <w:t>Całkowity czas przeżycia</w:t>
            </w:r>
          </w:p>
        </w:tc>
      </w:tr>
      <w:tr w:rsidR="00D15122" w:rsidRPr="00B67616" w14:paraId="0C919D52"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4D7A4E04" w14:textId="77777777" w:rsidR="00D15122" w:rsidRPr="00B67616" w:rsidRDefault="00806E0E" w:rsidP="00B60397">
            <w:pPr>
              <w:pStyle w:val="TableParagraph"/>
              <w:widowControl/>
              <w:ind w:left="263"/>
              <w:rPr>
                <w:rFonts w:eastAsia="Times New Roman"/>
                <w:color w:val="000000"/>
              </w:rPr>
            </w:pPr>
            <w:r w:rsidRPr="00B67616">
              <w:rPr>
                <w:color w:val="000000"/>
              </w:rPr>
              <w:t xml:space="preserve">Mediana </w:t>
            </w:r>
            <w:r w:rsidR="009B0756" w:rsidRPr="00B67616">
              <w:rPr>
                <w:color w:val="000000"/>
              </w:rPr>
              <w:t>(w</w:t>
            </w:r>
            <w:r w:rsidR="00364C49" w:rsidRPr="00B67616">
              <w:rPr>
                <w:color w:val="000000"/>
              </w:rPr>
              <w:t> </w:t>
            </w:r>
            <w:r w:rsidR="009B0756" w:rsidRPr="00B67616">
              <w:rPr>
                <w:color w:val="000000"/>
              </w:rPr>
              <w:t>miesiącach)</w:t>
            </w:r>
          </w:p>
        </w:tc>
        <w:tc>
          <w:tcPr>
            <w:tcW w:w="1134" w:type="dxa"/>
            <w:tcBorders>
              <w:top w:val="single" w:sz="5" w:space="0" w:color="000000"/>
              <w:left w:val="single" w:sz="5" w:space="0" w:color="000000"/>
              <w:bottom w:val="single" w:sz="5" w:space="0" w:color="000000"/>
              <w:right w:val="single" w:sz="5" w:space="0" w:color="000000"/>
            </w:tcBorders>
          </w:tcPr>
          <w:p w14:paraId="680FCA30" w14:textId="77777777" w:rsidR="00D15122" w:rsidRPr="00B67616" w:rsidRDefault="009B0756" w:rsidP="00B60397">
            <w:pPr>
              <w:pStyle w:val="TableParagraph"/>
              <w:widowControl/>
              <w:jc w:val="center"/>
              <w:rPr>
                <w:rFonts w:eastAsia="Times New Roman"/>
                <w:color w:val="000000"/>
              </w:rPr>
            </w:pPr>
            <w:r w:rsidRPr="00B67616">
              <w:rPr>
                <w:color w:val="000000"/>
              </w:rPr>
              <w:t>13,6</w:t>
            </w:r>
          </w:p>
        </w:tc>
        <w:tc>
          <w:tcPr>
            <w:tcW w:w="1418" w:type="dxa"/>
            <w:tcBorders>
              <w:top w:val="single" w:sz="5" w:space="0" w:color="000000"/>
              <w:left w:val="single" w:sz="5" w:space="0" w:color="000000"/>
              <w:bottom w:val="single" w:sz="5" w:space="0" w:color="000000"/>
              <w:right w:val="single" w:sz="5" w:space="0" w:color="000000"/>
            </w:tcBorders>
          </w:tcPr>
          <w:p w14:paraId="40CC925E" w14:textId="77777777" w:rsidR="00D15122" w:rsidRPr="00B67616" w:rsidRDefault="009B0756" w:rsidP="00B60397">
            <w:pPr>
              <w:pStyle w:val="TableParagraph"/>
              <w:widowControl/>
              <w:jc w:val="center"/>
              <w:rPr>
                <w:rFonts w:eastAsia="Times New Roman"/>
                <w:color w:val="000000"/>
              </w:rPr>
            </w:pPr>
            <w:r w:rsidRPr="00B67616">
              <w:rPr>
                <w:color w:val="000000"/>
              </w:rPr>
              <w:t>17,7</w:t>
            </w:r>
          </w:p>
        </w:tc>
        <w:tc>
          <w:tcPr>
            <w:tcW w:w="1353" w:type="dxa"/>
            <w:tcBorders>
              <w:top w:val="single" w:sz="5" w:space="0" w:color="000000"/>
              <w:left w:val="single" w:sz="5" w:space="0" w:color="000000"/>
              <w:bottom w:val="single" w:sz="5" w:space="0" w:color="000000"/>
              <w:right w:val="single" w:sz="5" w:space="0" w:color="000000"/>
            </w:tcBorders>
          </w:tcPr>
          <w:p w14:paraId="0317EE74" w14:textId="77777777" w:rsidR="00D15122" w:rsidRPr="00B67616" w:rsidRDefault="009B0756" w:rsidP="00B60397">
            <w:pPr>
              <w:pStyle w:val="TableParagraph"/>
              <w:widowControl/>
              <w:jc w:val="center"/>
              <w:rPr>
                <w:rFonts w:eastAsia="Times New Roman"/>
                <w:color w:val="000000"/>
              </w:rPr>
            </w:pPr>
            <w:r w:rsidRPr="00B67616">
              <w:rPr>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4823847F" w14:textId="77777777" w:rsidR="00D15122" w:rsidRPr="00B67616" w:rsidRDefault="009B0756" w:rsidP="00B60397">
            <w:pPr>
              <w:pStyle w:val="TableParagraph"/>
              <w:widowControl/>
              <w:jc w:val="center"/>
              <w:rPr>
                <w:rFonts w:eastAsia="Times New Roman"/>
                <w:color w:val="000000"/>
              </w:rPr>
            </w:pPr>
            <w:r w:rsidRPr="00B67616">
              <w:rPr>
                <w:color w:val="000000"/>
              </w:rPr>
              <w:t>12,9</w:t>
            </w:r>
          </w:p>
        </w:tc>
        <w:tc>
          <w:tcPr>
            <w:tcW w:w="1284" w:type="dxa"/>
            <w:tcBorders>
              <w:top w:val="single" w:sz="5" w:space="0" w:color="000000"/>
              <w:left w:val="single" w:sz="5" w:space="0" w:color="000000"/>
              <w:bottom w:val="single" w:sz="5" w:space="0" w:color="000000"/>
              <w:right w:val="single" w:sz="5" w:space="0" w:color="000000"/>
            </w:tcBorders>
          </w:tcPr>
          <w:p w14:paraId="159EEA5D" w14:textId="77777777" w:rsidR="00D15122" w:rsidRPr="00B67616" w:rsidRDefault="009B0756" w:rsidP="00B60397">
            <w:pPr>
              <w:pStyle w:val="TableParagraph"/>
              <w:widowControl/>
              <w:jc w:val="center"/>
              <w:rPr>
                <w:rFonts w:eastAsia="Times New Roman"/>
                <w:color w:val="000000"/>
              </w:rPr>
            </w:pPr>
            <w:r w:rsidRPr="00B67616">
              <w:rPr>
                <w:color w:val="000000"/>
              </w:rPr>
              <w:t>16,6</w:t>
            </w:r>
          </w:p>
        </w:tc>
      </w:tr>
      <w:tr w:rsidR="00D15122" w:rsidRPr="00B67616" w14:paraId="1BE4CF0E"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494D1AB8" w14:textId="77777777" w:rsidR="00D15122" w:rsidRPr="00B67616" w:rsidRDefault="009B0756" w:rsidP="00B60397">
            <w:pPr>
              <w:pStyle w:val="TableParagraph"/>
              <w:widowControl/>
              <w:ind w:left="263"/>
              <w:rPr>
                <w:rFonts w:eastAsia="Times New Roman"/>
                <w:color w:val="000000"/>
              </w:rPr>
            </w:pPr>
            <w:r w:rsidRPr="00B67616">
              <w:rPr>
                <w:color w:val="000000"/>
              </w:rPr>
              <w:t>95% CI</w:t>
            </w:r>
          </w:p>
        </w:tc>
        <w:tc>
          <w:tcPr>
            <w:tcW w:w="1134" w:type="dxa"/>
            <w:tcBorders>
              <w:top w:val="single" w:sz="5" w:space="0" w:color="000000"/>
              <w:left w:val="single" w:sz="5" w:space="0" w:color="000000"/>
              <w:bottom w:val="single" w:sz="5" w:space="0" w:color="000000"/>
              <w:right w:val="single" w:sz="5" w:space="0" w:color="000000"/>
            </w:tcBorders>
          </w:tcPr>
          <w:p w14:paraId="2E06ED12" w14:textId="77777777" w:rsidR="00D15122" w:rsidRPr="00B67616" w:rsidRDefault="00D15122" w:rsidP="00B60397">
            <w:pPr>
              <w:widowControl/>
              <w:rPr>
                <w:color w:val="000000"/>
              </w:rPr>
            </w:pPr>
          </w:p>
        </w:tc>
        <w:tc>
          <w:tcPr>
            <w:tcW w:w="1418" w:type="dxa"/>
            <w:tcBorders>
              <w:top w:val="single" w:sz="5" w:space="0" w:color="000000"/>
              <w:left w:val="single" w:sz="5" w:space="0" w:color="000000"/>
              <w:bottom w:val="single" w:sz="5" w:space="0" w:color="000000"/>
              <w:right w:val="single" w:sz="5" w:space="0" w:color="000000"/>
            </w:tcBorders>
          </w:tcPr>
          <w:p w14:paraId="5AC1986A" w14:textId="77777777" w:rsidR="00D15122" w:rsidRPr="00B67616" w:rsidRDefault="00D15122" w:rsidP="00B60397">
            <w:pPr>
              <w:widowControl/>
              <w:rPr>
                <w:color w:val="000000"/>
              </w:rPr>
            </w:pPr>
          </w:p>
        </w:tc>
        <w:tc>
          <w:tcPr>
            <w:tcW w:w="1353" w:type="dxa"/>
            <w:tcBorders>
              <w:top w:val="single" w:sz="5" w:space="0" w:color="000000"/>
              <w:left w:val="single" w:sz="5" w:space="0" w:color="000000"/>
              <w:bottom w:val="single" w:sz="5" w:space="0" w:color="000000"/>
              <w:right w:val="single" w:sz="5" w:space="0" w:color="000000"/>
            </w:tcBorders>
          </w:tcPr>
          <w:p w14:paraId="50010248" w14:textId="77777777" w:rsidR="00D15122" w:rsidRPr="00B67616" w:rsidRDefault="00D15122" w:rsidP="00B60397">
            <w:pPr>
              <w:widowControl/>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51C173F3" w14:textId="2CD57B88" w:rsidR="00D15122" w:rsidRPr="00B67616" w:rsidRDefault="009B0756" w:rsidP="00B60397">
            <w:pPr>
              <w:pStyle w:val="TableParagraph"/>
              <w:widowControl/>
              <w:ind w:right="14" w:firstLine="100"/>
              <w:jc w:val="center"/>
              <w:rPr>
                <w:rFonts w:eastAsia="Times New Roman"/>
                <w:color w:val="000000"/>
              </w:rPr>
            </w:pPr>
            <w:r w:rsidRPr="00B67616">
              <w:rPr>
                <w:color w:val="000000"/>
              </w:rPr>
              <w:t>10,35–16,95</w:t>
            </w:r>
          </w:p>
        </w:tc>
        <w:tc>
          <w:tcPr>
            <w:tcW w:w="1284" w:type="dxa"/>
            <w:tcBorders>
              <w:top w:val="single" w:sz="5" w:space="0" w:color="000000"/>
              <w:left w:val="single" w:sz="5" w:space="0" w:color="000000"/>
              <w:bottom w:val="single" w:sz="5" w:space="0" w:color="000000"/>
              <w:right w:val="single" w:sz="5" w:space="0" w:color="000000"/>
            </w:tcBorders>
          </w:tcPr>
          <w:p w14:paraId="058A0B6C" w14:textId="798DE219" w:rsidR="00D15122" w:rsidRPr="00B67616" w:rsidRDefault="009B0756" w:rsidP="00B60397">
            <w:pPr>
              <w:pStyle w:val="TableParagraph"/>
              <w:widowControl/>
              <w:ind w:right="14" w:firstLine="100"/>
              <w:jc w:val="center"/>
              <w:rPr>
                <w:rFonts w:eastAsia="Times New Roman"/>
                <w:color w:val="000000"/>
              </w:rPr>
            </w:pPr>
            <w:r w:rsidRPr="00B67616">
              <w:rPr>
                <w:color w:val="000000"/>
              </w:rPr>
              <w:t>13,63–19,32</w:t>
            </w:r>
          </w:p>
        </w:tc>
      </w:tr>
      <w:tr w:rsidR="00D15122" w:rsidRPr="00B67616" w14:paraId="441EA97C"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33E814FE" w14:textId="77777777" w:rsidR="00D15122" w:rsidRPr="00E835A2" w:rsidRDefault="009B0756" w:rsidP="00B60397">
            <w:pPr>
              <w:pStyle w:val="TableParagraph"/>
              <w:widowControl/>
              <w:ind w:left="263"/>
              <w:rPr>
                <w:rFonts w:eastAsia="Times New Roman"/>
                <w:color w:val="000000"/>
                <w:sz w:val="14"/>
                <w:szCs w:val="14"/>
              </w:rPr>
            </w:pPr>
            <w:r w:rsidRPr="00B67616">
              <w:rPr>
                <w:color w:val="000000"/>
              </w:rPr>
              <w:t>Współczynnik ryzyka</w:t>
            </w:r>
            <w:r w:rsidRPr="00B67616">
              <w:rPr>
                <w:color w:val="000000"/>
                <w:vertAlign w:val="superscript"/>
              </w:rPr>
              <w:t>c</w:t>
            </w:r>
          </w:p>
        </w:tc>
        <w:tc>
          <w:tcPr>
            <w:tcW w:w="1134" w:type="dxa"/>
            <w:tcBorders>
              <w:top w:val="single" w:sz="5" w:space="0" w:color="000000"/>
              <w:left w:val="single" w:sz="5" w:space="0" w:color="000000"/>
              <w:bottom w:val="single" w:sz="5" w:space="0" w:color="000000"/>
              <w:right w:val="single" w:sz="5" w:space="0" w:color="000000"/>
            </w:tcBorders>
          </w:tcPr>
          <w:p w14:paraId="697A23FF" w14:textId="77777777" w:rsidR="00D15122" w:rsidRPr="00B67616" w:rsidRDefault="00EC1366" w:rsidP="00B60397">
            <w:pPr>
              <w:pStyle w:val="TableParagraph"/>
              <w:widowControl/>
              <w:jc w:val="center"/>
              <w:rPr>
                <w:rFonts w:eastAsia="Times New Roman"/>
                <w:color w:val="000000"/>
              </w:rPr>
            </w:pPr>
            <w:r w:rsidRPr="00B67616">
              <w:rPr>
                <w:color w:val="000000"/>
              </w:rPr>
              <w:t>—</w:t>
            </w:r>
          </w:p>
        </w:tc>
        <w:tc>
          <w:tcPr>
            <w:tcW w:w="1418" w:type="dxa"/>
            <w:tcBorders>
              <w:top w:val="single" w:sz="5" w:space="0" w:color="000000"/>
              <w:left w:val="single" w:sz="5" w:space="0" w:color="000000"/>
              <w:bottom w:val="single" w:sz="5" w:space="0" w:color="000000"/>
              <w:right w:val="single" w:sz="5" w:space="0" w:color="000000"/>
            </w:tcBorders>
          </w:tcPr>
          <w:p w14:paraId="0DC3D1AB" w14:textId="77777777" w:rsidR="00D15122" w:rsidRPr="00B67616" w:rsidRDefault="009B0756" w:rsidP="00B60397">
            <w:pPr>
              <w:pStyle w:val="TableParagraph"/>
              <w:widowControl/>
              <w:jc w:val="center"/>
              <w:rPr>
                <w:rFonts w:eastAsia="Times New Roman"/>
                <w:color w:val="000000"/>
              </w:rPr>
            </w:pPr>
            <w:r w:rsidRPr="00B67616">
              <w:rPr>
                <w:color w:val="000000"/>
              </w:rPr>
              <w:t>0,52</w:t>
            </w:r>
          </w:p>
        </w:tc>
        <w:tc>
          <w:tcPr>
            <w:tcW w:w="1353" w:type="dxa"/>
            <w:tcBorders>
              <w:top w:val="single" w:sz="5" w:space="0" w:color="000000"/>
              <w:left w:val="single" w:sz="5" w:space="0" w:color="000000"/>
              <w:bottom w:val="single" w:sz="5" w:space="0" w:color="000000"/>
              <w:right w:val="single" w:sz="5" w:space="0" w:color="000000"/>
            </w:tcBorders>
          </w:tcPr>
          <w:p w14:paraId="2C4F5368" w14:textId="77777777" w:rsidR="00D15122" w:rsidRPr="00B67616" w:rsidRDefault="009B0756" w:rsidP="00B60397">
            <w:pPr>
              <w:pStyle w:val="TableParagraph"/>
              <w:widowControl/>
              <w:jc w:val="center"/>
              <w:rPr>
                <w:rFonts w:eastAsia="Times New Roman"/>
                <w:color w:val="000000"/>
              </w:rPr>
            </w:pPr>
            <w:r w:rsidRPr="00B67616">
              <w:rPr>
                <w:color w:val="000000"/>
              </w:rPr>
              <w:t>1,01</w:t>
            </w:r>
          </w:p>
        </w:tc>
        <w:tc>
          <w:tcPr>
            <w:tcW w:w="1284" w:type="dxa"/>
            <w:tcBorders>
              <w:top w:val="single" w:sz="5" w:space="0" w:color="000000"/>
              <w:left w:val="single" w:sz="5" w:space="0" w:color="000000"/>
              <w:bottom w:val="single" w:sz="5" w:space="0" w:color="000000"/>
              <w:right w:val="single" w:sz="5" w:space="0" w:color="000000"/>
            </w:tcBorders>
          </w:tcPr>
          <w:p w14:paraId="7A3F7ECA" w14:textId="77777777" w:rsidR="00D15122" w:rsidRPr="00B67616" w:rsidRDefault="00D15122" w:rsidP="00B60397">
            <w:pPr>
              <w:widowControl/>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0F00C8E" w14:textId="77777777" w:rsidR="00D15122" w:rsidRPr="00B67616" w:rsidRDefault="009B0756" w:rsidP="00B60397">
            <w:pPr>
              <w:pStyle w:val="TableParagraph"/>
              <w:widowControl/>
              <w:jc w:val="center"/>
              <w:rPr>
                <w:rFonts w:eastAsia="Times New Roman"/>
                <w:color w:val="000000"/>
              </w:rPr>
            </w:pPr>
            <w:r w:rsidRPr="00B67616">
              <w:rPr>
                <w:color w:val="000000"/>
              </w:rPr>
              <w:t>0,79</w:t>
            </w:r>
          </w:p>
        </w:tc>
      </w:tr>
      <w:tr w:rsidR="00D15122" w:rsidRPr="00B67616" w14:paraId="67BB0949"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6758C44C" w14:textId="77777777" w:rsidR="00D15122" w:rsidRPr="00B67616" w:rsidRDefault="00806E0E" w:rsidP="00B60397">
            <w:pPr>
              <w:pStyle w:val="TableParagraph"/>
              <w:widowControl/>
              <w:ind w:left="263"/>
              <w:rPr>
                <w:rFonts w:eastAsia="Times New Roman"/>
                <w:color w:val="000000"/>
              </w:rPr>
            </w:pPr>
            <w:r w:rsidRPr="00B67616">
              <w:rPr>
                <w:color w:val="000000"/>
              </w:rPr>
              <w:t>W</w:t>
            </w:r>
            <w:r w:rsidR="009B0756" w:rsidRPr="00B67616">
              <w:rPr>
                <w:color w:val="000000"/>
              </w:rPr>
              <w:t>artość p</w:t>
            </w:r>
          </w:p>
        </w:tc>
        <w:tc>
          <w:tcPr>
            <w:tcW w:w="1134" w:type="dxa"/>
            <w:tcBorders>
              <w:top w:val="single" w:sz="5" w:space="0" w:color="000000"/>
              <w:left w:val="single" w:sz="5" w:space="0" w:color="000000"/>
              <w:bottom w:val="single" w:sz="5" w:space="0" w:color="000000"/>
              <w:right w:val="single" w:sz="5" w:space="0" w:color="000000"/>
            </w:tcBorders>
          </w:tcPr>
          <w:p w14:paraId="536F9809" w14:textId="77777777" w:rsidR="00D15122" w:rsidRPr="00B67616" w:rsidRDefault="00D15122" w:rsidP="00B60397">
            <w:pPr>
              <w:widowControl/>
              <w:rPr>
                <w:color w:val="000000"/>
              </w:rPr>
            </w:pPr>
          </w:p>
        </w:tc>
        <w:tc>
          <w:tcPr>
            <w:tcW w:w="1418" w:type="dxa"/>
            <w:tcBorders>
              <w:top w:val="single" w:sz="5" w:space="0" w:color="000000"/>
              <w:left w:val="single" w:sz="5" w:space="0" w:color="000000"/>
              <w:bottom w:val="single" w:sz="5" w:space="0" w:color="000000"/>
              <w:right w:val="single" w:sz="5" w:space="0" w:color="000000"/>
            </w:tcBorders>
          </w:tcPr>
          <w:p w14:paraId="7B2877D8" w14:textId="77777777" w:rsidR="00D15122" w:rsidRPr="00B67616" w:rsidRDefault="009B0756" w:rsidP="00B60397">
            <w:pPr>
              <w:pStyle w:val="TableParagraph"/>
              <w:widowControl/>
              <w:jc w:val="center"/>
              <w:rPr>
                <w:rFonts w:eastAsia="Times New Roman"/>
                <w:color w:val="000000"/>
              </w:rPr>
            </w:pPr>
            <w:r w:rsidRPr="00B67616">
              <w:rPr>
                <w:color w:val="000000"/>
              </w:rPr>
              <w:t>0,073</w:t>
            </w:r>
          </w:p>
        </w:tc>
        <w:tc>
          <w:tcPr>
            <w:tcW w:w="1353" w:type="dxa"/>
            <w:tcBorders>
              <w:top w:val="single" w:sz="5" w:space="0" w:color="000000"/>
              <w:left w:val="single" w:sz="5" w:space="0" w:color="000000"/>
              <w:bottom w:val="single" w:sz="5" w:space="0" w:color="000000"/>
              <w:right w:val="single" w:sz="5" w:space="0" w:color="000000"/>
            </w:tcBorders>
          </w:tcPr>
          <w:p w14:paraId="5A8A8CDB" w14:textId="77777777" w:rsidR="00D15122" w:rsidRPr="00B67616" w:rsidRDefault="009B0756" w:rsidP="00B60397">
            <w:pPr>
              <w:pStyle w:val="TableParagraph"/>
              <w:widowControl/>
              <w:jc w:val="center"/>
              <w:rPr>
                <w:rFonts w:eastAsia="Times New Roman"/>
                <w:color w:val="000000"/>
              </w:rPr>
            </w:pPr>
            <w:r w:rsidRPr="00B67616">
              <w:rPr>
                <w:color w:val="000000"/>
              </w:rPr>
              <w:t>0,978</w:t>
            </w:r>
          </w:p>
        </w:tc>
        <w:tc>
          <w:tcPr>
            <w:tcW w:w="1284" w:type="dxa"/>
            <w:tcBorders>
              <w:top w:val="single" w:sz="5" w:space="0" w:color="000000"/>
              <w:left w:val="single" w:sz="5" w:space="0" w:color="000000"/>
              <w:bottom w:val="single" w:sz="5" w:space="0" w:color="000000"/>
              <w:right w:val="single" w:sz="5" w:space="0" w:color="000000"/>
            </w:tcBorders>
          </w:tcPr>
          <w:p w14:paraId="104AA346" w14:textId="77777777" w:rsidR="00D15122" w:rsidRPr="00B67616" w:rsidRDefault="00D15122" w:rsidP="00B60397">
            <w:pPr>
              <w:widowControl/>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A66759F" w14:textId="77777777" w:rsidR="00D15122" w:rsidRPr="00B67616" w:rsidRDefault="009B0756" w:rsidP="00B60397">
            <w:pPr>
              <w:pStyle w:val="TableParagraph"/>
              <w:widowControl/>
              <w:jc w:val="center"/>
              <w:rPr>
                <w:rFonts w:eastAsia="Times New Roman"/>
                <w:color w:val="000000"/>
              </w:rPr>
            </w:pPr>
            <w:r w:rsidRPr="00B67616">
              <w:rPr>
                <w:color w:val="000000"/>
              </w:rPr>
              <w:t>0,16</w:t>
            </w:r>
          </w:p>
        </w:tc>
      </w:tr>
      <w:tr w:rsidR="00D15122" w:rsidRPr="00B67616" w14:paraId="3B1FD83D" w14:textId="77777777" w:rsidTr="006B4330">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0D601C06" w14:textId="77777777" w:rsidR="00D15122" w:rsidRPr="00B67616" w:rsidRDefault="009B0756" w:rsidP="008A1EE3">
            <w:pPr>
              <w:pStyle w:val="TableParagraph"/>
              <w:widowControl/>
              <w:ind w:left="129"/>
              <w:rPr>
                <w:rFonts w:eastAsia="Times New Roman"/>
                <w:color w:val="000000"/>
              </w:rPr>
            </w:pPr>
            <w:r w:rsidRPr="00B67616">
              <w:rPr>
                <w:color w:val="000000"/>
              </w:rPr>
              <w:t xml:space="preserve">Czas przeżycia </w:t>
            </w:r>
            <w:r w:rsidR="00806E0E" w:rsidRPr="00B67616">
              <w:rPr>
                <w:color w:val="000000"/>
              </w:rPr>
              <w:t>bez progresji</w:t>
            </w:r>
          </w:p>
        </w:tc>
      </w:tr>
      <w:tr w:rsidR="00D15122" w:rsidRPr="00B67616" w14:paraId="74B9C11D"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4FB76FA1" w14:textId="77777777" w:rsidR="00D15122" w:rsidRPr="00B67616" w:rsidRDefault="009B0756" w:rsidP="00B60397">
            <w:pPr>
              <w:pStyle w:val="TableParagraph"/>
              <w:widowControl/>
              <w:ind w:left="263"/>
              <w:rPr>
                <w:rFonts w:eastAsia="Times New Roman"/>
                <w:color w:val="000000"/>
              </w:rPr>
            </w:pPr>
            <w:r w:rsidRPr="00B67616">
              <w:rPr>
                <w:color w:val="000000"/>
              </w:rPr>
              <w:t>Mediana (w</w:t>
            </w:r>
            <w:r w:rsidR="00364C49" w:rsidRPr="00B67616">
              <w:rPr>
                <w:color w:val="000000"/>
              </w:rPr>
              <w:t> </w:t>
            </w:r>
            <w:r w:rsidRPr="00B67616">
              <w:rPr>
                <w:color w:val="000000"/>
              </w:rPr>
              <w:t>miesiącach)</w:t>
            </w:r>
          </w:p>
        </w:tc>
        <w:tc>
          <w:tcPr>
            <w:tcW w:w="1134" w:type="dxa"/>
            <w:tcBorders>
              <w:top w:val="single" w:sz="5" w:space="0" w:color="000000"/>
              <w:left w:val="single" w:sz="5" w:space="0" w:color="000000"/>
              <w:bottom w:val="single" w:sz="5" w:space="0" w:color="000000"/>
              <w:right w:val="single" w:sz="5" w:space="0" w:color="000000"/>
            </w:tcBorders>
          </w:tcPr>
          <w:p w14:paraId="4B425AAA" w14:textId="77777777" w:rsidR="00D15122" w:rsidRPr="00B67616" w:rsidRDefault="009B0756" w:rsidP="00B60397">
            <w:pPr>
              <w:pStyle w:val="TableParagraph"/>
              <w:widowControl/>
              <w:jc w:val="center"/>
              <w:rPr>
                <w:rFonts w:eastAsia="Times New Roman"/>
                <w:color w:val="000000"/>
              </w:rPr>
            </w:pPr>
            <w:r w:rsidRPr="00B67616">
              <w:rPr>
                <w:color w:val="000000"/>
              </w:rPr>
              <w:t>5,2</w:t>
            </w:r>
          </w:p>
        </w:tc>
        <w:tc>
          <w:tcPr>
            <w:tcW w:w="1418" w:type="dxa"/>
            <w:tcBorders>
              <w:top w:val="single" w:sz="5" w:space="0" w:color="000000"/>
              <w:left w:val="single" w:sz="5" w:space="0" w:color="000000"/>
              <w:bottom w:val="single" w:sz="5" w:space="0" w:color="000000"/>
              <w:right w:val="single" w:sz="5" w:space="0" w:color="000000"/>
            </w:tcBorders>
          </w:tcPr>
          <w:p w14:paraId="4B9D0A2B" w14:textId="77777777" w:rsidR="00D15122" w:rsidRPr="00B67616" w:rsidRDefault="009B0756" w:rsidP="00B60397">
            <w:pPr>
              <w:pStyle w:val="TableParagraph"/>
              <w:widowControl/>
              <w:jc w:val="center"/>
              <w:rPr>
                <w:rFonts w:eastAsia="Times New Roman"/>
                <w:color w:val="000000"/>
              </w:rPr>
            </w:pPr>
            <w:r w:rsidRPr="00B67616">
              <w:rPr>
                <w:color w:val="000000"/>
              </w:rPr>
              <w:t>9,0</w:t>
            </w:r>
          </w:p>
        </w:tc>
        <w:tc>
          <w:tcPr>
            <w:tcW w:w="1353" w:type="dxa"/>
            <w:tcBorders>
              <w:top w:val="single" w:sz="5" w:space="0" w:color="000000"/>
              <w:left w:val="single" w:sz="5" w:space="0" w:color="000000"/>
              <w:bottom w:val="single" w:sz="5" w:space="0" w:color="000000"/>
              <w:right w:val="single" w:sz="5" w:space="0" w:color="000000"/>
            </w:tcBorders>
          </w:tcPr>
          <w:p w14:paraId="629BE85D" w14:textId="77777777" w:rsidR="00D15122" w:rsidRPr="00B67616" w:rsidRDefault="009B0756" w:rsidP="00B60397">
            <w:pPr>
              <w:pStyle w:val="TableParagraph"/>
              <w:widowControl/>
              <w:jc w:val="center"/>
              <w:rPr>
                <w:rFonts w:eastAsia="Times New Roman"/>
                <w:color w:val="000000"/>
              </w:rPr>
            </w:pPr>
            <w:r w:rsidRPr="00B67616">
              <w:rPr>
                <w:color w:val="000000"/>
              </w:rPr>
              <w:t>7,2</w:t>
            </w:r>
          </w:p>
        </w:tc>
        <w:tc>
          <w:tcPr>
            <w:tcW w:w="1284" w:type="dxa"/>
            <w:tcBorders>
              <w:top w:val="single" w:sz="5" w:space="0" w:color="000000"/>
              <w:left w:val="single" w:sz="5" w:space="0" w:color="000000"/>
              <w:bottom w:val="single" w:sz="5" w:space="0" w:color="000000"/>
              <w:right w:val="single" w:sz="5" w:space="0" w:color="000000"/>
            </w:tcBorders>
          </w:tcPr>
          <w:p w14:paraId="122E2256" w14:textId="77777777" w:rsidR="00D15122" w:rsidRPr="00B67616" w:rsidRDefault="009B0756" w:rsidP="00B60397">
            <w:pPr>
              <w:pStyle w:val="TableParagraph"/>
              <w:widowControl/>
              <w:jc w:val="center"/>
              <w:rPr>
                <w:rFonts w:eastAsia="Times New Roman"/>
                <w:color w:val="000000"/>
              </w:rPr>
            </w:pPr>
            <w:r w:rsidRPr="00B67616">
              <w:rPr>
                <w:color w:val="000000"/>
              </w:rPr>
              <w:t>5,5</w:t>
            </w:r>
          </w:p>
        </w:tc>
        <w:tc>
          <w:tcPr>
            <w:tcW w:w="1284" w:type="dxa"/>
            <w:tcBorders>
              <w:top w:val="single" w:sz="5" w:space="0" w:color="000000"/>
              <w:left w:val="single" w:sz="5" w:space="0" w:color="000000"/>
              <w:bottom w:val="single" w:sz="5" w:space="0" w:color="000000"/>
              <w:right w:val="single" w:sz="5" w:space="0" w:color="000000"/>
            </w:tcBorders>
          </w:tcPr>
          <w:p w14:paraId="0EE7FBF6" w14:textId="77777777" w:rsidR="00D15122" w:rsidRPr="00B67616" w:rsidRDefault="009B0756" w:rsidP="00B60397">
            <w:pPr>
              <w:pStyle w:val="TableParagraph"/>
              <w:widowControl/>
              <w:jc w:val="center"/>
              <w:rPr>
                <w:rFonts w:eastAsia="Times New Roman"/>
                <w:color w:val="000000"/>
              </w:rPr>
            </w:pPr>
            <w:r w:rsidRPr="00B67616">
              <w:rPr>
                <w:color w:val="000000"/>
              </w:rPr>
              <w:t>9,2</w:t>
            </w:r>
          </w:p>
        </w:tc>
      </w:tr>
      <w:tr w:rsidR="00D15122" w:rsidRPr="00B67616" w14:paraId="07D150BA"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153270F2" w14:textId="77777777" w:rsidR="00D15122" w:rsidRPr="00B67616" w:rsidRDefault="009B0756" w:rsidP="00B60397">
            <w:pPr>
              <w:pStyle w:val="TableParagraph"/>
              <w:widowControl/>
              <w:ind w:left="263"/>
              <w:rPr>
                <w:rFonts w:eastAsia="Times New Roman"/>
                <w:color w:val="000000"/>
              </w:rPr>
            </w:pPr>
            <w:r w:rsidRPr="00B67616">
              <w:rPr>
                <w:color w:val="000000"/>
              </w:rPr>
              <w:t>Współczynnik ryzyka</w:t>
            </w:r>
          </w:p>
        </w:tc>
        <w:tc>
          <w:tcPr>
            <w:tcW w:w="1134" w:type="dxa"/>
            <w:tcBorders>
              <w:top w:val="single" w:sz="5" w:space="0" w:color="000000"/>
              <w:left w:val="single" w:sz="5" w:space="0" w:color="000000"/>
              <w:bottom w:val="single" w:sz="5" w:space="0" w:color="000000"/>
              <w:right w:val="single" w:sz="5" w:space="0" w:color="000000"/>
            </w:tcBorders>
          </w:tcPr>
          <w:p w14:paraId="4B23ADAF" w14:textId="77777777" w:rsidR="00D15122" w:rsidRPr="00B67616" w:rsidRDefault="00D15122" w:rsidP="00B60397">
            <w:pPr>
              <w:widowControl/>
              <w:rPr>
                <w:color w:val="000000"/>
              </w:rPr>
            </w:pPr>
          </w:p>
        </w:tc>
        <w:tc>
          <w:tcPr>
            <w:tcW w:w="1418" w:type="dxa"/>
            <w:tcBorders>
              <w:top w:val="single" w:sz="5" w:space="0" w:color="000000"/>
              <w:left w:val="single" w:sz="5" w:space="0" w:color="000000"/>
              <w:bottom w:val="single" w:sz="5" w:space="0" w:color="000000"/>
              <w:right w:val="single" w:sz="5" w:space="0" w:color="000000"/>
            </w:tcBorders>
          </w:tcPr>
          <w:p w14:paraId="32CAEE23" w14:textId="77777777" w:rsidR="00D15122" w:rsidRPr="00B67616" w:rsidRDefault="009B0756" w:rsidP="00B60397">
            <w:pPr>
              <w:pStyle w:val="TableParagraph"/>
              <w:widowControl/>
              <w:jc w:val="center"/>
              <w:rPr>
                <w:rFonts w:eastAsia="Times New Roman"/>
                <w:color w:val="000000"/>
              </w:rPr>
            </w:pPr>
            <w:r w:rsidRPr="00B67616">
              <w:rPr>
                <w:color w:val="000000"/>
              </w:rPr>
              <w:t>0,44</w:t>
            </w:r>
          </w:p>
        </w:tc>
        <w:tc>
          <w:tcPr>
            <w:tcW w:w="1353" w:type="dxa"/>
            <w:tcBorders>
              <w:top w:val="single" w:sz="5" w:space="0" w:color="000000"/>
              <w:left w:val="single" w:sz="5" w:space="0" w:color="000000"/>
              <w:bottom w:val="single" w:sz="5" w:space="0" w:color="000000"/>
              <w:right w:val="single" w:sz="5" w:space="0" w:color="000000"/>
            </w:tcBorders>
          </w:tcPr>
          <w:p w14:paraId="2E1E8D35" w14:textId="77777777" w:rsidR="00D15122" w:rsidRPr="00B67616" w:rsidRDefault="009B0756" w:rsidP="00B60397">
            <w:pPr>
              <w:pStyle w:val="TableParagraph"/>
              <w:widowControl/>
              <w:jc w:val="center"/>
              <w:rPr>
                <w:rFonts w:eastAsia="Times New Roman"/>
                <w:color w:val="000000"/>
              </w:rPr>
            </w:pPr>
            <w:r w:rsidRPr="00B67616">
              <w:rPr>
                <w:color w:val="000000"/>
              </w:rPr>
              <w:t>0,69</w:t>
            </w:r>
          </w:p>
        </w:tc>
        <w:tc>
          <w:tcPr>
            <w:tcW w:w="1284" w:type="dxa"/>
            <w:tcBorders>
              <w:top w:val="single" w:sz="5" w:space="0" w:color="000000"/>
              <w:left w:val="single" w:sz="5" w:space="0" w:color="000000"/>
              <w:bottom w:val="single" w:sz="5" w:space="0" w:color="000000"/>
              <w:right w:val="single" w:sz="5" w:space="0" w:color="000000"/>
            </w:tcBorders>
          </w:tcPr>
          <w:p w14:paraId="651BF195" w14:textId="77777777" w:rsidR="00D15122" w:rsidRPr="00B67616" w:rsidRDefault="00D15122" w:rsidP="00B60397">
            <w:pPr>
              <w:widowControl/>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C0FDE55" w14:textId="77777777" w:rsidR="00D15122" w:rsidRPr="00B67616" w:rsidRDefault="009B0756" w:rsidP="00B60397">
            <w:pPr>
              <w:pStyle w:val="TableParagraph"/>
              <w:widowControl/>
              <w:jc w:val="center"/>
              <w:rPr>
                <w:rFonts w:eastAsia="Times New Roman"/>
                <w:color w:val="000000"/>
              </w:rPr>
            </w:pPr>
            <w:r w:rsidRPr="00B67616">
              <w:rPr>
                <w:color w:val="000000"/>
              </w:rPr>
              <w:t>0,5</w:t>
            </w:r>
          </w:p>
        </w:tc>
      </w:tr>
      <w:tr w:rsidR="00D15122" w:rsidRPr="00B67616" w14:paraId="2359CB47"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0412AE24" w14:textId="77777777" w:rsidR="00D15122" w:rsidRPr="00B67616" w:rsidRDefault="00806E0E" w:rsidP="00B60397">
            <w:pPr>
              <w:pStyle w:val="TableParagraph"/>
              <w:widowControl/>
              <w:ind w:left="263"/>
              <w:rPr>
                <w:rFonts w:eastAsia="Times New Roman"/>
                <w:color w:val="000000"/>
              </w:rPr>
            </w:pPr>
            <w:r w:rsidRPr="00B67616">
              <w:rPr>
                <w:color w:val="000000"/>
              </w:rPr>
              <w:t>W</w:t>
            </w:r>
            <w:r w:rsidR="009B0756" w:rsidRPr="00B67616">
              <w:rPr>
                <w:color w:val="000000"/>
              </w:rPr>
              <w:t>artość p</w:t>
            </w:r>
          </w:p>
        </w:tc>
        <w:tc>
          <w:tcPr>
            <w:tcW w:w="1134" w:type="dxa"/>
            <w:tcBorders>
              <w:top w:val="single" w:sz="5" w:space="0" w:color="000000"/>
              <w:left w:val="single" w:sz="5" w:space="0" w:color="000000"/>
              <w:bottom w:val="single" w:sz="5" w:space="0" w:color="000000"/>
              <w:right w:val="single" w:sz="5" w:space="0" w:color="000000"/>
            </w:tcBorders>
          </w:tcPr>
          <w:p w14:paraId="5BAF41E4" w14:textId="77777777" w:rsidR="00D15122" w:rsidRPr="00B67616" w:rsidRDefault="00EC1366" w:rsidP="00B60397">
            <w:pPr>
              <w:pStyle w:val="TableParagraph"/>
              <w:widowControl/>
              <w:jc w:val="center"/>
              <w:rPr>
                <w:rFonts w:eastAsia="Times New Roman"/>
                <w:color w:val="000000"/>
              </w:rPr>
            </w:pPr>
            <w:r w:rsidRPr="00B67616">
              <w:rPr>
                <w:color w:val="000000"/>
              </w:rPr>
              <w:t>—</w:t>
            </w:r>
          </w:p>
        </w:tc>
        <w:tc>
          <w:tcPr>
            <w:tcW w:w="1418" w:type="dxa"/>
            <w:tcBorders>
              <w:top w:val="single" w:sz="5" w:space="0" w:color="000000"/>
              <w:left w:val="single" w:sz="5" w:space="0" w:color="000000"/>
              <w:bottom w:val="single" w:sz="5" w:space="0" w:color="000000"/>
              <w:right w:val="single" w:sz="5" w:space="0" w:color="000000"/>
            </w:tcBorders>
          </w:tcPr>
          <w:p w14:paraId="6D7FA51D" w14:textId="77777777" w:rsidR="00D15122" w:rsidRPr="00B67616" w:rsidRDefault="009B0756" w:rsidP="00B60397">
            <w:pPr>
              <w:pStyle w:val="TableParagraph"/>
              <w:widowControl/>
              <w:jc w:val="center"/>
              <w:rPr>
                <w:rFonts w:eastAsia="Times New Roman"/>
                <w:color w:val="000000"/>
              </w:rPr>
            </w:pPr>
            <w:r w:rsidRPr="00B67616">
              <w:rPr>
                <w:color w:val="000000"/>
              </w:rPr>
              <w:t>0,0049</w:t>
            </w:r>
          </w:p>
        </w:tc>
        <w:tc>
          <w:tcPr>
            <w:tcW w:w="1353" w:type="dxa"/>
            <w:tcBorders>
              <w:top w:val="single" w:sz="5" w:space="0" w:color="000000"/>
              <w:left w:val="single" w:sz="5" w:space="0" w:color="000000"/>
              <w:bottom w:val="single" w:sz="5" w:space="0" w:color="000000"/>
              <w:right w:val="single" w:sz="5" w:space="0" w:color="000000"/>
            </w:tcBorders>
          </w:tcPr>
          <w:p w14:paraId="54EE28D8" w14:textId="77777777" w:rsidR="00D15122" w:rsidRPr="00B67616" w:rsidRDefault="009B0756" w:rsidP="00B60397">
            <w:pPr>
              <w:pStyle w:val="TableParagraph"/>
              <w:widowControl/>
              <w:jc w:val="center"/>
              <w:rPr>
                <w:rFonts w:eastAsia="Times New Roman"/>
                <w:color w:val="000000"/>
              </w:rPr>
            </w:pPr>
            <w:r w:rsidRPr="00B67616">
              <w:rPr>
                <w:color w:val="000000"/>
              </w:rPr>
              <w:t>0,217</w:t>
            </w:r>
          </w:p>
        </w:tc>
        <w:tc>
          <w:tcPr>
            <w:tcW w:w="1284" w:type="dxa"/>
            <w:tcBorders>
              <w:top w:val="single" w:sz="5" w:space="0" w:color="000000"/>
              <w:left w:val="single" w:sz="5" w:space="0" w:color="000000"/>
              <w:bottom w:val="single" w:sz="5" w:space="0" w:color="000000"/>
              <w:right w:val="single" w:sz="5" w:space="0" w:color="000000"/>
            </w:tcBorders>
          </w:tcPr>
          <w:p w14:paraId="4FA1C21B" w14:textId="77777777" w:rsidR="00D15122" w:rsidRPr="00B67616" w:rsidRDefault="00D15122" w:rsidP="00B60397">
            <w:pPr>
              <w:widowControl/>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BA06545" w14:textId="77777777" w:rsidR="00D15122" w:rsidRPr="00B67616" w:rsidRDefault="009B0756" w:rsidP="00B60397">
            <w:pPr>
              <w:pStyle w:val="TableParagraph"/>
              <w:widowControl/>
              <w:jc w:val="center"/>
              <w:rPr>
                <w:rFonts w:eastAsia="Times New Roman"/>
                <w:color w:val="000000"/>
              </w:rPr>
            </w:pPr>
            <w:r w:rsidRPr="00B67616">
              <w:rPr>
                <w:color w:val="000000"/>
              </w:rPr>
              <w:t>0,0002</w:t>
            </w:r>
          </w:p>
        </w:tc>
      </w:tr>
      <w:tr w:rsidR="00D15122" w:rsidRPr="00B67616" w14:paraId="7036490C" w14:textId="77777777" w:rsidTr="006B4330">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46D83A02" w14:textId="77777777" w:rsidR="00D15122" w:rsidRPr="00B67616" w:rsidRDefault="009B0756" w:rsidP="008A1EE3">
            <w:pPr>
              <w:pStyle w:val="TableParagraph"/>
              <w:keepNext/>
              <w:keepLines/>
              <w:widowControl/>
              <w:ind w:left="129"/>
              <w:rPr>
                <w:rFonts w:eastAsia="Times New Roman"/>
                <w:color w:val="000000"/>
              </w:rPr>
            </w:pPr>
            <w:r w:rsidRPr="00B67616">
              <w:rPr>
                <w:color w:val="000000"/>
              </w:rPr>
              <w:t xml:space="preserve">Całkowity </w:t>
            </w:r>
            <w:r w:rsidR="003439CF" w:rsidRPr="00B67616">
              <w:rPr>
                <w:color w:val="000000"/>
              </w:rPr>
              <w:t>współczynnik</w:t>
            </w:r>
            <w:r w:rsidRPr="00B67616">
              <w:rPr>
                <w:color w:val="000000"/>
              </w:rPr>
              <w:t xml:space="preserve"> odpowiedzi</w:t>
            </w:r>
          </w:p>
        </w:tc>
      </w:tr>
      <w:tr w:rsidR="00D15122" w:rsidRPr="00B67616" w14:paraId="643D8890"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6D9D47E5" w14:textId="77777777" w:rsidR="00D15122" w:rsidRPr="00B67616" w:rsidRDefault="009B0756" w:rsidP="00B60397">
            <w:pPr>
              <w:pStyle w:val="TableParagraph"/>
              <w:widowControl/>
              <w:ind w:left="263"/>
              <w:rPr>
                <w:rFonts w:eastAsia="Times New Roman"/>
                <w:color w:val="000000"/>
              </w:rPr>
            </w:pPr>
            <w:r w:rsidRPr="00B67616">
              <w:rPr>
                <w:color w:val="000000"/>
              </w:rPr>
              <w:t>W</w:t>
            </w:r>
            <w:r w:rsidR="003439CF" w:rsidRPr="00B67616">
              <w:rPr>
                <w:color w:val="000000"/>
              </w:rPr>
              <w:t>spółczynnik</w:t>
            </w:r>
            <w:r w:rsidRPr="00B67616">
              <w:rPr>
                <w:color w:val="000000"/>
              </w:rPr>
              <w:t xml:space="preserve"> (</w:t>
            </w:r>
            <w:r w:rsidR="00C13CE7" w:rsidRPr="00B67616">
              <w:rPr>
                <w:color w:val="000000"/>
              </w:rPr>
              <w:t>w </w:t>
            </w:r>
            <w:r w:rsidRPr="00B67616">
              <w:rPr>
                <w:color w:val="000000"/>
              </w:rPr>
              <w:t>procentach)</w:t>
            </w:r>
          </w:p>
        </w:tc>
        <w:tc>
          <w:tcPr>
            <w:tcW w:w="1134" w:type="dxa"/>
            <w:tcBorders>
              <w:top w:val="single" w:sz="5" w:space="0" w:color="000000"/>
              <w:left w:val="single" w:sz="5" w:space="0" w:color="000000"/>
              <w:bottom w:val="single" w:sz="5" w:space="0" w:color="000000"/>
              <w:right w:val="single" w:sz="5" w:space="0" w:color="000000"/>
            </w:tcBorders>
          </w:tcPr>
          <w:p w14:paraId="45DC03D1" w14:textId="77777777" w:rsidR="00D15122" w:rsidRPr="00B67616" w:rsidRDefault="009B0756" w:rsidP="00B60397">
            <w:pPr>
              <w:pStyle w:val="TableParagraph"/>
              <w:widowControl/>
              <w:jc w:val="center"/>
              <w:rPr>
                <w:rFonts w:eastAsia="Times New Roman"/>
                <w:color w:val="000000"/>
              </w:rPr>
            </w:pPr>
            <w:r w:rsidRPr="00B67616">
              <w:rPr>
                <w:color w:val="000000"/>
              </w:rPr>
              <w:t>16,7</w:t>
            </w:r>
          </w:p>
        </w:tc>
        <w:tc>
          <w:tcPr>
            <w:tcW w:w="1418" w:type="dxa"/>
            <w:tcBorders>
              <w:top w:val="single" w:sz="5" w:space="0" w:color="000000"/>
              <w:left w:val="single" w:sz="5" w:space="0" w:color="000000"/>
              <w:bottom w:val="single" w:sz="5" w:space="0" w:color="000000"/>
              <w:right w:val="single" w:sz="5" w:space="0" w:color="000000"/>
            </w:tcBorders>
          </w:tcPr>
          <w:p w14:paraId="248B4ADC" w14:textId="77777777" w:rsidR="00D15122" w:rsidRPr="00B67616" w:rsidRDefault="009B0756" w:rsidP="00B60397">
            <w:pPr>
              <w:pStyle w:val="TableParagraph"/>
              <w:widowControl/>
              <w:jc w:val="center"/>
              <w:rPr>
                <w:rFonts w:eastAsia="Times New Roman"/>
                <w:color w:val="000000"/>
              </w:rPr>
            </w:pPr>
            <w:r w:rsidRPr="00B67616">
              <w:rPr>
                <w:color w:val="000000"/>
              </w:rPr>
              <w:t>40,0</w:t>
            </w:r>
          </w:p>
        </w:tc>
        <w:tc>
          <w:tcPr>
            <w:tcW w:w="1353" w:type="dxa"/>
            <w:tcBorders>
              <w:top w:val="single" w:sz="5" w:space="0" w:color="000000"/>
              <w:left w:val="single" w:sz="5" w:space="0" w:color="000000"/>
              <w:bottom w:val="single" w:sz="5" w:space="0" w:color="000000"/>
              <w:right w:val="single" w:sz="5" w:space="0" w:color="000000"/>
            </w:tcBorders>
          </w:tcPr>
          <w:p w14:paraId="0EC39CE9" w14:textId="77777777" w:rsidR="00D15122" w:rsidRPr="00B67616" w:rsidRDefault="009B0756" w:rsidP="00B60397">
            <w:pPr>
              <w:pStyle w:val="TableParagraph"/>
              <w:widowControl/>
              <w:jc w:val="center"/>
              <w:rPr>
                <w:rFonts w:eastAsia="Times New Roman"/>
                <w:color w:val="000000"/>
              </w:rPr>
            </w:pPr>
            <w:r w:rsidRPr="00B67616">
              <w:rPr>
                <w:color w:val="000000"/>
              </w:rPr>
              <w:t>24,2</w:t>
            </w:r>
          </w:p>
        </w:tc>
        <w:tc>
          <w:tcPr>
            <w:tcW w:w="1284" w:type="dxa"/>
            <w:tcBorders>
              <w:top w:val="single" w:sz="5" w:space="0" w:color="000000"/>
              <w:left w:val="single" w:sz="5" w:space="0" w:color="000000"/>
              <w:bottom w:val="single" w:sz="5" w:space="0" w:color="000000"/>
              <w:right w:val="single" w:sz="5" w:space="0" w:color="000000"/>
            </w:tcBorders>
          </w:tcPr>
          <w:p w14:paraId="016758F6" w14:textId="77777777" w:rsidR="00D15122" w:rsidRPr="00B67616" w:rsidRDefault="009B0756" w:rsidP="00B60397">
            <w:pPr>
              <w:pStyle w:val="TableParagraph"/>
              <w:widowControl/>
              <w:jc w:val="center"/>
              <w:rPr>
                <w:rFonts w:eastAsia="Times New Roman"/>
                <w:color w:val="000000"/>
              </w:rPr>
            </w:pPr>
            <w:r w:rsidRPr="00B67616">
              <w:rPr>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74CC7F53" w14:textId="77777777" w:rsidR="00D15122" w:rsidRPr="00B67616" w:rsidRDefault="009B0756" w:rsidP="00B60397">
            <w:pPr>
              <w:pStyle w:val="TableParagraph"/>
              <w:widowControl/>
              <w:jc w:val="center"/>
              <w:rPr>
                <w:rFonts w:eastAsia="Times New Roman"/>
                <w:color w:val="000000"/>
              </w:rPr>
            </w:pPr>
            <w:r w:rsidRPr="00B67616">
              <w:rPr>
                <w:color w:val="000000"/>
              </w:rPr>
              <w:t>26</w:t>
            </w:r>
          </w:p>
        </w:tc>
      </w:tr>
      <w:tr w:rsidR="00D15122" w:rsidRPr="00B67616" w14:paraId="20B56BE3"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27ACF9F8" w14:textId="77777777" w:rsidR="00D15122" w:rsidRPr="00B67616" w:rsidRDefault="009B0756" w:rsidP="00B60397">
            <w:pPr>
              <w:pStyle w:val="TableParagraph"/>
              <w:widowControl/>
              <w:ind w:left="263"/>
              <w:rPr>
                <w:rFonts w:eastAsia="Times New Roman"/>
                <w:color w:val="000000"/>
              </w:rPr>
            </w:pPr>
            <w:r w:rsidRPr="00B67616">
              <w:rPr>
                <w:color w:val="000000"/>
              </w:rPr>
              <w:t xml:space="preserve">95% </w:t>
            </w:r>
            <w:r w:rsidR="003439CF" w:rsidRPr="00B67616">
              <w:rPr>
                <w:color w:val="000000"/>
              </w:rPr>
              <w:t>CI</w:t>
            </w:r>
          </w:p>
        </w:tc>
        <w:tc>
          <w:tcPr>
            <w:tcW w:w="1134" w:type="dxa"/>
            <w:tcBorders>
              <w:top w:val="single" w:sz="5" w:space="0" w:color="000000"/>
              <w:left w:val="single" w:sz="5" w:space="0" w:color="000000"/>
              <w:bottom w:val="single" w:sz="5" w:space="0" w:color="000000"/>
              <w:right w:val="single" w:sz="5" w:space="0" w:color="000000"/>
            </w:tcBorders>
          </w:tcPr>
          <w:p w14:paraId="31FE6A06" w14:textId="3A79FAAF" w:rsidR="00D15122" w:rsidRPr="00B67616" w:rsidRDefault="009B0756" w:rsidP="00B60397">
            <w:pPr>
              <w:pStyle w:val="TableParagraph"/>
              <w:widowControl/>
              <w:jc w:val="center"/>
              <w:rPr>
                <w:rFonts w:eastAsia="Times New Roman"/>
                <w:color w:val="000000"/>
              </w:rPr>
            </w:pPr>
            <w:r w:rsidRPr="00B67616">
              <w:rPr>
                <w:color w:val="000000"/>
              </w:rPr>
              <w:t>7,0–33,5</w:t>
            </w:r>
          </w:p>
        </w:tc>
        <w:tc>
          <w:tcPr>
            <w:tcW w:w="1418" w:type="dxa"/>
            <w:tcBorders>
              <w:top w:val="single" w:sz="5" w:space="0" w:color="000000"/>
              <w:left w:val="single" w:sz="5" w:space="0" w:color="000000"/>
              <w:bottom w:val="single" w:sz="5" w:space="0" w:color="000000"/>
              <w:right w:val="single" w:sz="5" w:space="0" w:color="000000"/>
            </w:tcBorders>
          </w:tcPr>
          <w:p w14:paraId="0836343C" w14:textId="41D40C8D" w:rsidR="00D15122" w:rsidRPr="00B67616" w:rsidRDefault="009B0756" w:rsidP="00B60397">
            <w:pPr>
              <w:pStyle w:val="TableParagraph"/>
              <w:widowControl/>
              <w:jc w:val="center"/>
              <w:rPr>
                <w:rFonts w:eastAsia="Times New Roman"/>
                <w:color w:val="000000"/>
              </w:rPr>
            </w:pPr>
            <w:r w:rsidRPr="00B67616">
              <w:rPr>
                <w:color w:val="000000"/>
              </w:rPr>
              <w:t>24,4–57,8</w:t>
            </w:r>
          </w:p>
        </w:tc>
        <w:tc>
          <w:tcPr>
            <w:tcW w:w="1353" w:type="dxa"/>
            <w:tcBorders>
              <w:top w:val="single" w:sz="5" w:space="0" w:color="000000"/>
              <w:left w:val="single" w:sz="5" w:space="0" w:color="000000"/>
              <w:bottom w:val="single" w:sz="5" w:space="0" w:color="000000"/>
              <w:right w:val="single" w:sz="5" w:space="0" w:color="000000"/>
            </w:tcBorders>
          </w:tcPr>
          <w:p w14:paraId="227EA349" w14:textId="32A98AFC" w:rsidR="00D15122" w:rsidRPr="00B67616" w:rsidRDefault="009B0756" w:rsidP="00B60397">
            <w:pPr>
              <w:pStyle w:val="TableParagraph"/>
              <w:widowControl/>
              <w:jc w:val="center"/>
              <w:rPr>
                <w:rFonts w:eastAsia="Times New Roman"/>
                <w:color w:val="000000"/>
              </w:rPr>
            </w:pPr>
            <w:r w:rsidRPr="00B67616">
              <w:rPr>
                <w:color w:val="000000"/>
              </w:rPr>
              <w:t>11,7–42,6</w:t>
            </w:r>
          </w:p>
        </w:tc>
        <w:tc>
          <w:tcPr>
            <w:tcW w:w="1284" w:type="dxa"/>
            <w:tcBorders>
              <w:top w:val="single" w:sz="5" w:space="0" w:color="000000"/>
              <w:left w:val="single" w:sz="5" w:space="0" w:color="000000"/>
              <w:bottom w:val="single" w:sz="5" w:space="0" w:color="000000"/>
              <w:right w:val="single" w:sz="5" w:space="0" w:color="000000"/>
            </w:tcBorders>
          </w:tcPr>
          <w:p w14:paraId="6F4AF7EA" w14:textId="66679AAC" w:rsidR="00D15122" w:rsidRPr="00B67616" w:rsidRDefault="009B0756" w:rsidP="00B60397">
            <w:pPr>
              <w:pStyle w:val="TableParagraph"/>
              <w:widowControl/>
              <w:jc w:val="center"/>
              <w:rPr>
                <w:rFonts w:eastAsia="Times New Roman"/>
                <w:color w:val="000000"/>
              </w:rPr>
            </w:pPr>
            <w:r w:rsidRPr="00B67616">
              <w:rPr>
                <w:color w:val="000000"/>
              </w:rPr>
              <w:t>9,2–23,9</w:t>
            </w:r>
          </w:p>
        </w:tc>
        <w:tc>
          <w:tcPr>
            <w:tcW w:w="1284" w:type="dxa"/>
            <w:tcBorders>
              <w:top w:val="single" w:sz="5" w:space="0" w:color="000000"/>
              <w:left w:val="single" w:sz="5" w:space="0" w:color="000000"/>
              <w:bottom w:val="single" w:sz="5" w:space="0" w:color="000000"/>
              <w:right w:val="single" w:sz="5" w:space="0" w:color="000000"/>
            </w:tcBorders>
          </w:tcPr>
          <w:p w14:paraId="2A15C864" w14:textId="7FB17763" w:rsidR="00D15122" w:rsidRPr="00B67616" w:rsidRDefault="009B0756" w:rsidP="00B60397">
            <w:pPr>
              <w:pStyle w:val="TableParagraph"/>
              <w:widowControl/>
              <w:jc w:val="center"/>
              <w:rPr>
                <w:rFonts w:eastAsia="Times New Roman"/>
                <w:color w:val="000000"/>
              </w:rPr>
            </w:pPr>
            <w:r w:rsidRPr="00B67616">
              <w:rPr>
                <w:color w:val="000000"/>
              </w:rPr>
              <w:t>18,1–35,6</w:t>
            </w:r>
          </w:p>
        </w:tc>
      </w:tr>
      <w:tr w:rsidR="00D15122" w:rsidRPr="00B67616" w14:paraId="7EF5B1EF"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6AF8A8D9" w14:textId="77777777" w:rsidR="00D15122" w:rsidRPr="00B67616" w:rsidRDefault="003439CF" w:rsidP="00B60397">
            <w:pPr>
              <w:pStyle w:val="TableParagraph"/>
              <w:widowControl/>
              <w:ind w:left="263"/>
              <w:rPr>
                <w:rFonts w:eastAsia="Times New Roman"/>
                <w:color w:val="000000"/>
              </w:rPr>
            </w:pPr>
            <w:r w:rsidRPr="00B67616">
              <w:rPr>
                <w:color w:val="000000"/>
              </w:rPr>
              <w:t>W</w:t>
            </w:r>
            <w:r w:rsidR="009B0756" w:rsidRPr="00B67616">
              <w:rPr>
                <w:color w:val="000000"/>
              </w:rPr>
              <w:t>artość p</w:t>
            </w:r>
          </w:p>
        </w:tc>
        <w:tc>
          <w:tcPr>
            <w:tcW w:w="1134" w:type="dxa"/>
            <w:tcBorders>
              <w:top w:val="single" w:sz="5" w:space="0" w:color="000000"/>
              <w:left w:val="single" w:sz="5" w:space="0" w:color="000000"/>
              <w:bottom w:val="single" w:sz="5" w:space="0" w:color="000000"/>
              <w:right w:val="single" w:sz="5" w:space="0" w:color="000000"/>
            </w:tcBorders>
          </w:tcPr>
          <w:p w14:paraId="60726E50" w14:textId="77777777" w:rsidR="00D15122" w:rsidRPr="00B67616" w:rsidRDefault="00D15122" w:rsidP="00B60397">
            <w:pPr>
              <w:widowControl/>
              <w:jc w:val="center"/>
              <w:rPr>
                <w:color w:val="000000"/>
              </w:rPr>
            </w:pPr>
          </w:p>
        </w:tc>
        <w:tc>
          <w:tcPr>
            <w:tcW w:w="1418" w:type="dxa"/>
            <w:tcBorders>
              <w:top w:val="single" w:sz="5" w:space="0" w:color="000000"/>
              <w:left w:val="single" w:sz="5" w:space="0" w:color="000000"/>
              <w:bottom w:val="single" w:sz="5" w:space="0" w:color="000000"/>
              <w:right w:val="single" w:sz="5" w:space="0" w:color="000000"/>
            </w:tcBorders>
          </w:tcPr>
          <w:p w14:paraId="20FED90B" w14:textId="77777777" w:rsidR="00D15122" w:rsidRPr="00B67616" w:rsidRDefault="009B0756" w:rsidP="00B60397">
            <w:pPr>
              <w:pStyle w:val="TableParagraph"/>
              <w:widowControl/>
              <w:jc w:val="center"/>
              <w:rPr>
                <w:rFonts w:eastAsia="Times New Roman"/>
                <w:color w:val="000000"/>
              </w:rPr>
            </w:pPr>
            <w:r w:rsidRPr="00B67616">
              <w:rPr>
                <w:color w:val="000000"/>
              </w:rPr>
              <w:t>0,029</w:t>
            </w:r>
          </w:p>
        </w:tc>
        <w:tc>
          <w:tcPr>
            <w:tcW w:w="1353" w:type="dxa"/>
            <w:tcBorders>
              <w:top w:val="single" w:sz="5" w:space="0" w:color="000000"/>
              <w:left w:val="single" w:sz="5" w:space="0" w:color="000000"/>
              <w:bottom w:val="single" w:sz="5" w:space="0" w:color="000000"/>
              <w:right w:val="single" w:sz="5" w:space="0" w:color="000000"/>
            </w:tcBorders>
          </w:tcPr>
          <w:p w14:paraId="6BD936A3" w14:textId="77777777" w:rsidR="00D15122" w:rsidRPr="00B67616" w:rsidRDefault="009B0756" w:rsidP="00B60397">
            <w:pPr>
              <w:pStyle w:val="TableParagraph"/>
              <w:widowControl/>
              <w:jc w:val="center"/>
              <w:rPr>
                <w:rFonts w:eastAsia="Times New Roman"/>
                <w:color w:val="000000"/>
              </w:rPr>
            </w:pPr>
            <w:r w:rsidRPr="00B67616">
              <w:rPr>
                <w:color w:val="000000"/>
              </w:rPr>
              <w:t>0,43</w:t>
            </w:r>
          </w:p>
        </w:tc>
        <w:tc>
          <w:tcPr>
            <w:tcW w:w="1284" w:type="dxa"/>
            <w:tcBorders>
              <w:top w:val="single" w:sz="5" w:space="0" w:color="000000"/>
              <w:left w:val="single" w:sz="5" w:space="0" w:color="000000"/>
              <w:bottom w:val="single" w:sz="5" w:space="0" w:color="000000"/>
              <w:right w:val="single" w:sz="5" w:space="0" w:color="000000"/>
            </w:tcBorders>
          </w:tcPr>
          <w:p w14:paraId="0711FB89" w14:textId="77777777" w:rsidR="00D15122" w:rsidRPr="00B67616" w:rsidRDefault="00D15122" w:rsidP="00B60397">
            <w:pPr>
              <w:widowControl/>
              <w:jc w:val="center"/>
              <w:rPr>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57EB7509" w14:textId="77777777" w:rsidR="00D15122" w:rsidRPr="00B67616" w:rsidRDefault="009B0756" w:rsidP="00B60397">
            <w:pPr>
              <w:pStyle w:val="TableParagraph"/>
              <w:widowControl/>
              <w:jc w:val="center"/>
              <w:rPr>
                <w:rFonts w:eastAsia="Times New Roman"/>
                <w:color w:val="000000"/>
              </w:rPr>
            </w:pPr>
            <w:r w:rsidRPr="00B67616">
              <w:rPr>
                <w:color w:val="000000"/>
              </w:rPr>
              <w:t>0,055</w:t>
            </w:r>
          </w:p>
        </w:tc>
      </w:tr>
      <w:tr w:rsidR="00D15122" w:rsidRPr="00B67616" w14:paraId="59A1A41A" w14:textId="77777777" w:rsidTr="006B4330">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32B80B98" w14:textId="77777777" w:rsidR="00D15122" w:rsidRPr="00B67616" w:rsidRDefault="009B0756" w:rsidP="008A1EE3">
            <w:pPr>
              <w:pStyle w:val="TableParagraph"/>
              <w:widowControl/>
              <w:ind w:left="129"/>
              <w:rPr>
                <w:rFonts w:eastAsia="Times New Roman"/>
                <w:color w:val="000000"/>
              </w:rPr>
            </w:pPr>
            <w:r w:rsidRPr="00B67616">
              <w:rPr>
                <w:color w:val="000000"/>
              </w:rPr>
              <w:t>Czas trwania odpowiedzi</w:t>
            </w:r>
          </w:p>
        </w:tc>
      </w:tr>
      <w:tr w:rsidR="00D15122" w:rsidRPr="00B67616" w14:paraId="16D665EC"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29216A24" w14:textId="77777777" w:rsidR="00D15122" w:rsidRPr="00B67616" w:rsidRDefault="009B0756" w:rsidP="008A1EE3">
            <w:pPr>
              <w:pStyle w:val="TableParagraph"/>
              <w:widowControl/>
              <w:ind w:left="271"/>
              <w:rPr>
                <w:rFonts w:eastAsia="Times New Roman"/>
                <w:color w:val="000000"/>
              </w:rPr>
            </w:pPr>
            <w:r w:rsidRPr="00B67616">
              <w:rPr>
                <w:color w:val="000000"/>
              </w:rPr>
              <w:t>Mediana (w miesiącach)</w:t>
            </w:r>
          </w:p>
        </w:tc>
        <w:tc>
          <w:tcPr>
            <w:tcW w:w="1134" w:type="dxa"/>
            <w:tcBorders>
              <w:top w:val="single" w:sz="5" w:space="0" w:color="000000"/>
              <w:left w:val="single" w:sz="5" w:space="0" w:color="000000"/>
              <w:bottom w:val="single" w:sz="5" w:space="0" w:color="000000"/>
              <w:right w:val="single" w:sz="5" w:space="0" w:color="000000"/>
            </w:tcBorders>
          </w:tcPr>
          <w:p w14:paraId="01F1A1C0" w14:textId="563E11C4" w:rsidR="00D15122" w:rsidRPr="00B67616" w:rsidRDefault="000A6D6E" w:rsidP="00B60397">
            <w:pPr>
              <w:pStyle w:val="TableParagraph"/>
              <w:widowControl/>
              <w:jc w:val="center"/>
              <w:rPr>
                <w:rFonts w:eastAsia="Times New Roman"/>
                <w:color w:val="000000"/>
              </w:rPr>
            </w:pPr>
            <w:r w:rsidRPr="00E835A2">
              <w:rPr>
                <w:color w:val="000000"/>
                <w:sz w:val="20"/>
              </w:rPr>
              <w:t>NO</w:t>
            </w:r>
          </w:p>
        </w:tc>
        <w:tc>
          <w:tcPr>
            <w:tcW w:w="1418" w:type="dxa"/>
            <w:tcBorders>
              <w:top w:val="single" w:sz="5" w:space="0" w:color="000000"/>
              <w:left w:val="single" w:sz="5" w:space="0" w:color="000000"/>
              <w:bottom w:val="single" w:sz="5" w:space="0" w:color="000000"/>
              <w:right w:val="single" w:sz="5" w:space="0" w:color="000000"/>
            </w:tcBorders>
          </w:tcPr>
          <w:p w14:paraId="2DD6FED8" w14:textId="77777777" w:rsidR="00D15122" w:rsidRPr="00B67616" w:rsidRDefault="009B0756" w:rsidP="00B60397">
            <w:pPr>
              <w:pStyle w:val="TableParagraph"/>
              <w:widowControl/>
              <w:jc w:val="center"/>
              <w:rPr>
                <w:rFonts w:eastAsia="Times New Roman"/>
                <w:color w:val="000000"/>
              </w:rPr>
            </w:pPr>
            <w:r w:rsidRPr="00B67616">
              <w:rPr>
                <w:color w:val="000000"/>
              </w:rPr>
              <w:t>9,3</w:t>
            </w:r>
          </w:p>
        </w:tc>
        <w:tc>
          <w:tcPr>
            <w:tcW w:w="1353" w:type="dxa"/>
            <w:tcBorders>
              <w:top w:val="single" w:sz="5" w:space="0" w:color="000000"/>
              <w:left w:val="single" w:sz="5" w:space="0" w:color="000000"/>
              <w:bottom w:val="single" w:sz="5" w:space="0" w:color="000000"/>
              <w:right w:val="single" w:sz="5" w:space="0" w:color="000000"/>
            </w:tcBorders>
          </w:tcPr>
          <w:p w14:paraId="2BFB71E0" w14:textId="77777777" w:rsidR="00D15122" w:rsidRPr="00B67616" w:rsidRDefault="009B0756" w:rsidP="00B60397">
            <w:pPr>
              <w:pStyle w:val="TableParagraph"/>
              <w:widowControl/>
              <w:jc w:val="center"/>
              <w:rPr>
                <w:rFonts w:eastAsia="Times New Roman"/>
                <w:color w:val="000000"/>
              </w:rPr>
            </w:pPr>
            <w:r w:rsidRPr="00B67616">
              <w:rPr>
                <w:color w:val="000000"/>
              </w:rPr>
              <w:t>5,0</w:t>
            </w:r>
          </w:p>
        </w:tc>
        <w:tc>
          <w:tcPr>
            <w:tcW w:w="1284" w:type="dxa"/>
            <w:tcBorders>
              <w:top w:val="single" w:sz="5" w:space="0" w:color="000000"/>
              <w:left w:val="single" w:sz="5" w:space="0" w:color="000000"/>
              <w:bottom w:val="single" w:sz="5" w:space="0" w:color="000000"/>
              <w:right w:val="single" w:sz="5" w:space="0" w:color="000000"/>
            </w:tcBorders>
          </w:tcPr>
          <w:p w14:paraId="684C5AD7" w14:textId="77777777" w:rsidR="00D15122" w:rsidRPr="00B67616" w:rsidRDefault="009B0756" w:rsidP="00B60397">
            <w:pPr>
              <w:pStyle w:val="TableParagraph"/>
              <w:widowControl/>
              <w:jc w:val="center"/>
              <w:rPr>
                <w:rFonts w:eastAsia="Times New Roman"/>
                <w:color w:val="000000"/>
              </w:rPr>
            </w:pPr>
            <w:r w:rsidRPr="00B67616">
              <w:rPr>
                <w:color w:val="000000"/>
              </w:rPr>
              <w:t>6,8</w:t>
            </w:r>
          </w:p>
        </w:tc>
        <w:tc>
          <w:tcPr>
            <w:tcW w:w="1284" w:type="dxa"/>
            <w:tcBorders>
              <w:top w:val="single" w:sz="5" w:space="0" w:color="000000"/>
              <w:left w:val="single" w:sz="5" w:space="0" w:color="000000"/>
              <w:bottom w:val="single" w:sz="5" w:space="0" w:color="000000"/>
              <w:right w:val="single" w:sz="5" w:space="0" w:color="000000"/>
            </w:tcBorders>
          </w:tcPr>
          <w:p w14:paraId="5445DA59" w14:textId="77777777" w:rsidR="00D15122" w:rsidRPr="00B67616" w:rsidRDefault="009B0756" w:rsidP="00B60397">
            <w:pPr>
              <w:pStyle w:val="TableParagraph"/>
              <w:widowControl/>
              <w:jc w:val="center"/>
              <w:rPr>
                <w:rFonts w:eastAsia="Times New Roman"/>
                <w:color w:val="000000"/>
              </w:rPr>
            </w:pPr>
            <w:r w:rsidRPr="00B67616">
              <w:rPr>
                <w:color w:val="000000"/>
              </w:rPr>
              <w:t>9,2</w:t>
            </w:r>
          </w:p>
        </w:tc>
      </w:tr>
      <w:tr w:rsidR="00D15122" w:rsidRPr="00B67616" w14:paraId="2CE1953F" w14:textId="77777777" w:rsidTr="006B4330">
        <w:trPr>
          <w:cantSplit/>
        </w:trPr>
        <w:tc>
          <w:tcPr>
            <w:tcW w:w="2738" w:type="dxa"/>
            <w:tcBorders>
              <w:top w:val="single" w:sz="5" w:space="0" w:color="000000"/>
              <w:left w:val="single" w:sz="5" w:space="0" w:color="000000"/>
              <w:bottom w:val="single" w:sz="5" w:space="0" w:color="000000"/>
              <w:right w:val="single" w:sz="5" w:space="0" w:color="000000"/>
            </w:tcBorders>
          </w:tcPr>
          <w:p w14:paraId="3A10BD31" w14:textId="77777777" w:rsidR="00D15122" w:rsidRPr="00B67616" w:rsidRDefault="009B0756" w:rsidP="008A1EE3">
            <w:pPr>
              <w:pStyle w:val="TableParagraph"/>
              <w:widowControl/>
              <w:ind w:left="271"/>
              <w:rPr>
                <w:rFonts w:eastAsia="Times New Roman"/>
                <w:color w:val="000000"/>
              </w:rPr>
            </w:pPr>
            <w:r w:rsidRPr="00B67616">
              <w:rPr>
                <w:color w:val="000000"/>
              </w:rPr>
              <w:t>25.–75. percentyl (</w:t>
            </w:r>
            <w:r w:rsidR="00C13CE7" w:rsidRPr="00B67616">
              <w:rPr>
                <w:color w:val="000000"/>
              </w:rPr>
              <w:t>w </w:t>
            </w:r>
            <w:r w:rsidRPr="00B67616">
              <w:rPr>
                <w:color w:val="000000"/>
              </w:rPr>
              <w:t>miesiącach)</w:t>
            </w:r>
          </w:p>
        </w:tc>
        <w:tc>
          <w:tcPr>
            <w:tcW w:w="1134" w:type="dxa"/>
            <w:tcBorders>
              <w:top w:val="single" w:sz="5" w:space="0" w:color="000000"/>
              <w:left w:val="single" w:sz="5" w:space="0" w:color="000000"/>
              <w:bottom w:val="single" w:sz="5" w:space="0" w:color="000000"/>
              <w:right w:val="single" w:sz="5" w:space="0" w:color="000000"/>
            </w:tcBorders>
          </w:tcPr>
          <w:p w14:paraId="2F36CBF5" w14:textId="7D1BAB08" w:rsidR="00D15122" w:rsidRPr="00B67616" w:rsidRDefault="009B0756" w:rsidP="00B60397">
            <w:pPr>
              <w:pStyle w:val="TableParagraph"/>
              <w:widowControl/>
              <w:jc w:val="center"/>
              <w:rPr>
                <w:rFonts w:eastAsia="Times New Roman"/>
                <w:color w:val="000000"/>
              </w:rPr>
            </w:pPr>
            <w:r w:rsidRPr="00B67616">
              <w:rPr>
                <w:color w:val="000000"/>
              </w:rPr>
              <w:t>5,5–</w:t>
            </w:r>
            <w:r w:rsidR="000A6D6E" w:rsidRPr="00E835A2">
              <w:rPr>
                <w:color w:val="000000"/>
                <w:sz w:val="20"/>
              </w:rPr>
              <w:t>NO</w:t>
            </w:r>
          </w:p>
        </w:tc>
        <w:tc>
          <w:tcPr>
            <w:tcW w:w="1418" w:type="dxa"/>
            <w:tcBorders>
              <w:top w:val="single" w:sz="5" w:space="0" w:color="000000"/>
              <w:left w:val="single" w:sz="5" w:space="0" w:color="000000"/>
              <w:bottom w:val="single" w:sz="5" w:space="0" w:color="000000"/>
              <w:right w:val="single" w:sz="5" w:space="0" w:color="000000"/>
            </w:tcBorders>
          </w:tcPr>
          <w:p w14:paraId="643B3099" w14:textId="63B252AC" w:rsidR="00D15122" w:rsidRPr="00B67616" w:rsidRDefault="009B0756" w:rsidP="00B60397">
            <w:pPr>
              <w:pStyle w:val="TableParagraph"/>
              <w:widowControl/>
              <w:jc w:val="center"/>
              <w:rPr>
                <w:rFonts w:eastAsia="Times New Roman"/>
                <w:color w:val="000000"/>
              </w:rPr>
            </w:pPr>
            <w:r w:rsidRPr="00B67616">
              <w:rPr>
                <w:color w:val="000000"/>
              </w:rPr>
              <w:t>6,1–</w:t>
            </w:r>
            <w:r w:rsidR="000A6D6E" w:rsidRPr="00E835A2">
              <w:rPr>
                <w:color w:val="000000"/>
                <w:sz w:val="20"/>
              </w:rPr>
              <w:t>NO</w:t>
            </w:r>
          </w:p>
        </w:tc>
        <w:tc>
          <w:tcPr>
            <w:tcW w:w="1353" w:type="dxa"/>
            <w:tcBorders>
              <w:top w:val="single" w:sz="5" w:space="0" w:color="000000"/>
              <w:left w:val="single" w:sz="5" w:space="0" w:color="000000"/>
              <w:bottom w:val="single" w:sz="5" w:space="0" w:color="000000"/>
              <w:right w:val="single" w:sz="5" w:space="0" w:color="000000"/>
            </w:tcBorders>
          </w:tcPr>
          <w:p w14:paraId="4DC43912" w14:textId="5458CB2E" w:rsidR="00D15122" w:rsidRPr="00B67616" w:rsidRDefault="009B0756" w:rsidP="00B60397">
            <w:pPr>
              <w:pStyle w:val="TableParagraph"/>
              <w:widowControl/>
              <w:jc w:val="center"/>
              <w:rPr>
                <w:rFonts w:eastAsia="Times New Roman"/>
                <w:color w:val="000000"/>
              </w:rPr>
            </w:pPr>
            <w:r w:rsidRPr="00B67616">
              <w:rPr>
                <w:color w:val="000000"/>
              </w:rPr>
              <w:t>3,8–7,8</w:t>
            </w:r>
          </w:p>
        </w:tc>
        <w:tc>
          <w:tcPr>
            <w:tcW w:w="1284" w:type="dxa"/>
            <w:tcBorders>
              <w:top w:val="single" w:sz="5" w:space="0" w:color="000000"/>
              <w:left w:val="single" w:sz="5" w:space="0" w:color="000000"/>
              <w:bottom w:val="single" w:sz="5" w:space="0" w:color="000000"/>
              <w:right w:val="single" w:sz="5" w:space="0" w:color="000000"/>
            </w:tcBorders>
          </w:tcPr>
          <w:p w14:paraId="7BCE390F" w14:textId="1BBC6009" w:rsidR="00D15122" w:rsidRPr="00B67616" w:rsidRDefault="009B0756" w:rsidP="00B60397">
            <w:pPr>
              <w:pStyle w:val="TableParagraph"/>
              <w:widowControl/>
              <w:jc w:val="center"/>
              <w:rPr>
                <w:rFonts w:eastAsia="Times New Roman"/>
                <w:color w:val="000000"/>
              </w:rPr>
            </w:pPr>
            <w:r w:rsidRPr="00B67616">
              <w:rPr>
                <w:color w:val="000000"/>
              </w:rPr>
              <w:t>5,59–9,17</w:t>
            </w:r>
          </w:p>
        </w:tc>
        <w:tc>
          <w:tcPr>
            <w:tcW w:w="1284" w:type="dxa"/>
            <w:tcBorders>
              <w:top w:val="single" w:sz="5" w:space="0" w:color="000000"/>
              <w:left w:val="single" w:sz="5" w:space="0" w:color="000000"/>
              <w:bottom w:val="single" w:sz="5" w:space="0" w:color="000000"/>
              <w:right w:val="single" w:sz="5" w:space="0" w:color="000000"/>
            </w:tcBorders>
          </w:tcPr>
          <w:p w14:paraId="316FE644" w14:textId="014B909C" w:rsidR="00D15122" w:rsidRPr="00B67616" w:rsidRDefault="009B0756" w:rsidP="00B60397">
            <w:pPr>
              <w:pStyle w:val="TableParagraph"/>
              <w:widowControl/>
              <w:jc w:val="center"/>
              <w:rPr>
                <w:rFonts w:eastAsia="Times New Roman"/>
                <w:color w:val="000000"/>
              </w:rPr>
            </w:pPr>
            <w:r w:rsidRPr="00B67616">
              <w:rPr>
                <w:color w:val="000000"/>
              </w:rPr>
              <w:t>5,88–13,01</w:t>
            </w:r>
          </w:p>
        </w:tc>
      </w:tr>
    </w:tbl>
    <w:p w14:paraId="652763DB" w14:textId="77777777" w:rsidR="00D15122" w:rsidRPr="00E835A2" w:rsidRDefault="009B0756" w:rsidP="008A1EE3">
      <w:pPr>
        <w:widowControl/>
        <w:spacing w:line="227" w:lineRule="exact"/>
        <w:ind w:left="142" w:hanging="90"/>
        <w:rPr>
          <w:color w:val="000000"/>
          <w:sz w:val="20"/>
        </w:rPr>
      </w:pPr>
      <w:r w:rsidRPr="00B67616">
        <w:rPr>
          <w:color w:val="000000"/>
          <w:vertAlign w:val="superscript"/>
        </w:rPr>
        <w:t>a</w:t>
      </w:r>
      <w:r w:rsidR="00364C49" w:rsidRPr="00B67616">
        <w:rPr>
          <w:color w:val="000000"/>
          <w:vertAlign w:val="superscript"/>
        </w:rPr>
        <w:t xml:space="preserve"> </w:t>
      </w:r>
      <w:r w:rsidR="005A2C9B" w:rsidRPr="00B67616">
        <w:rPr>
          <w:color w:val="000000"/>
          <w:vertAlign w:val="superscript"/>
        </w:rPr>
        <w:t xml:space="preserve">    </w:t>
      </w:r>
      <w:r w:rsidRPr="00E835A2">
        <w:rPr>
          <w:color w:val="000000"/>
          <w:sz w:val="20"/>
        </w:rPr>
        <w:t>5 mg/kg</w:t>
      </w:r>
      <w:r w:rsidR="00707AEB" w:rsidRPr="00E835A2">
        <w:rPr>
          <w:color w:val="000000"/>
          <w:sz w:val="20"/>
        </w:rPr>
        <w:t xml:space="preserve"> mc.</w:t>
      </w:r>
      <w:r w:rsidR="003439CF" w:rsidRPr="00E835A2">
        <w:rPr>
          <w:color w:val="000000"/>
          <w:sz w:val="20"/>
        </w:rPr>
        <w:t>, co</w:t>
      </w:r>
      <w:r w:rsidRPr="00E835A2">
        <w:rPr>
          <w:color w:val="000000"/>
          <w:sz w:val="20"/>
        </w:rPr>
        <w:t xml:space="preserve"> 2 tygodnie</w:t>
      </w:r>
    </w:p>
    <w:p w14:paraId="332EBDD3" w14:textId="77777777" w:rsidR="00EC1366" w:rsidRPr="00E835A2" w:rsidRDefault="00EC1366" w:rsidP="008A1EE3">
      <w:pPr>
        <w:widowControl/>
        <w:spacing w:line="227" w:lineRule="exact"/>
        <w:ind w:left="142" w:hanging="90"/>
        <w:rPr>
          <w:color w:val="000000"/>
          <w:sz w:val="20"/>
        </w:rPr>
      </w:pPr>
      <w:r w:rsidRPr="00B67616">
        <w:rPr>
          <w:color w:val="000000"/>
          <w:vertAlign w:val="superscript"/>
        </w:rPr>
        <w:t xml:space="preserve">b </w:t>
      </w:r>
      <w:r w:rsidR="005A2C9B" w:rsidRPr="00B67616">
        <w:rPr>
          <w:color w:val="000000"/>
          <w:vertAlign w:val="superscript"/>
        </w:rPr>
        <w:t xml:space="preserve">    </w:t>
      </w:r>
      <w:r w:rsidRPr="00E835A2">
        <w:rPr>
          <w:color w:val="000000"/>
          <w:sz w:val="20"/>
        </w:rPr>
        <w:t>10 mg/kg</w:t>
      </w:r>
      <w:r w:rsidR="00707AEB" w:rsidRPr="00E835A2">
        <w:rPr>
          <w:color w:val="000000"/>
          <w:sz w:val="20"/>
        </w:rPr>
        <w:t xml:space="preserve"> mc.</w:t>
      </w:r>
      <w:r w:rsidR="003439CF" w:rsidRPr="00E835A2">
        <w:rPr>
          <w:color w:val="000000"/>
          <w:sz w:val="20"/>
        </w:rPr>
        <w:t>,</w:t>
      </w:r>
      <w:r w:rsidR="009D0445" w:rsidRPr="00E835A2">
        <w:rPr>
          <w:color w:val="000000"/>
          <w:sz w:val="20"/>
        </w:rPr>
        <w:t xml:space="preserve"> </w:t>
      </w:r>
      <w:r w:rsidR="003439CF" w:rsidRPr="00E835A2">
        <w:rPr>
          <w:color w:val="000000"/>
          <w:sz w:val="20"/>
        </w:rPr>
        <w:t>co</w:t>
      </w:r>
      <w:r w:rsidRPr="00E835A2">
        <w:rPr>
          <w:color w:val="000000"/>
          <w:sz w:val="20"/>
        </w:rPr>
        <w:t xml:space="preserve"> 2 tygodnie</w:t>
      </w:r>
    </w:p>
    <w:p w14:paraId="23350565" w14:textId="77777777" w:rsidR="00B15D97" w:rsidRPr="00E835A2" w:rsidRDefault="009B0756" w:rsidP="008A1EE3">
      <w:pPr>
        <w:widowControl/>
        <w:spacing w:line="230" w:lineRule="exact"/>
        <w:ind w:left="142" w:right="5203" w:hanging="90"/>
        <w:rPr>
          <w:color w:val="000000"/>
          <w:sz w:val="20"/>
        </w:rPr>
      </w:pPr>
      <w:r w:rsidRPr="00B67616">
        <w:rPr>
          <w:color w:val="000000"/>
          <w:vertAlign w:val="superscript"/>
        </w:rPr>
        <w:t>c</w:t>
      </w:r>
      <w:r w:rsidR="00EC1366" w:rsidRPr="00B67616">
        <w:rPr>
          <w:color w:val="000000"/>
          <w:vertAlign w:val="superscript"/>
        </w:rPr>
        <w:t xml:space="preserve"> </w:t>
      </w:r>
      <w:r w:rsidR="005A2C9B" w:rsidRPr="00B67616">
        <w:rPr>
          <w:color w:val="000000"/>
          <w:vertAlign w:val="superscript"/>
        </w:rPr>
        <w:t xml:space="preserve">    </w:t>
      </w:r>
      <w:r w:rsidR="009C507D" w:rsidRPr="00E835A2">
        <w:rPr>
          <w:color w:val="000000"/>
          <w:sz w:val="20"/>
        </w:rPr>
        <w:t>W</w:t>
      </w:r>
      <w:r w:rsidR="003439CF" w:rsidRPr="00E835A2">
        <w:rPr>
          <w:color w:val="000000"/>
          <w:sz w:val="20"/>
        </w:rPr>
        <w:t xml:space="preserve"> stosunku do ramienia</w:t>
      </w:r>
      <w:r w:rsidR="003B5635" w:rsidRPr="00E835A2">
        <w:rPr>
          <w:color w:val="000000"/>
          <w:sz w:val="20"/>
        </w:rPr>
        <w:t xml:space="preserve"> </w:t>
      </w:r>
      <w:r w:rsidR="003439CF" w:rsidRPr="00E835A2">
        <w:rPr>
          <w:color w:val="000000"/>
          <w:sz w:val="20"/>
        </w:rPr>
        <w:t>kontrolnego</w:t>
      </w:r>
      <w:r w:rsidRPr="00E835A2">
        <w:rPr>
          <w:color w:val="000000"/>
          <w:sz w:val="20"/>
        </w:rPr>
        <w:t xml:space="preserve"> </w:t>
      </w:r>
    </w:p>
    <w:p w14:paraId="441CC0F1" w14:textId="77777777" w:rsidR="00D15122" w:rsidRPr="00E835A2" w:rsidRDefault="003439CF" w:rsidP="008A1EE3">
      <w:pPr>
        <w:widowControl/>
        <w:spacing w:line="230" w:lineRule="exact"/>
        <w:ind w:left="142" w:right="6930" w:hanging="90"/>
        <w:rPr>
          <w:rFonts w:eastAsia="Times New Roman"/>
          <w:color w:val="000000"/>
          <w:sz w:val="20"/>
          <w:szCs w:val="20"/>
        </w:rPr>
      </w:pPr>
      <w:r w:rsidRPr="00E835A2">
        <w:rPr>
          <w:color w:val="000000"/>
          <w:sz w:val="20"/>
        </w:rPr>
        <w:t>NO</w:t>
      </w:r>
      <w:r w:rsidR="009B0756" w:rsidRPr="00E835A2">
        <w:rPr>
          <w:color w:val="000000"/>
          <w:sz w:val="20"/>
        </w:rPr>
        <w:t xml:space="preserve"> = nie osiągnięto</w:t>
      </w:r>
    </w:p>
    <w:p w14:paraId="1E22C1CF" w14:textId="77777777" w:rsidR="003439CF" w:rsidRPr="00B67616" w:rsidRDefault="003439CF" w:rsidP="00B60397">
      <w:pPr>
        <w:widowControl/>
        <w:rPr>
          <w:rFonts w:eastAsia="Times New Roman"/>
          <w:color w:val="000000"/>
        </w:rPr>
      </w:pPr>
    </w:p>
    <w:p w14:paraId="3671D706" w14:textId="77777777" w:rsidR="00D15122" w:rsidRPr="00B67616" w:rsidRDefault="003439CF" w:rsidP="00B60397">
      <w:pPr>
        <w:widowControl/>
        <w:rPr>
          <w:rFonts w:eastAsia="Times New Roman"/>
          <w:i/>
          <w:color w:val="000000"/>
        </w:rPr>
      </w:pPr>
      <w:r w:rsidRPr="00B67616">
        <w:rPr>
          <w:rFonts w:eastAsia="Times New Roman"/>
          <w:i/>
          <w:color w:val="000000"/>
        </w:rPr>
        <w:t>NO16966</w:t>
      </w:r>
    </w:p>
    <w:p w14:paraId="4852DD31" w14:textId="4AF771C9" w:rsidR="003439CF" w:rsidRPr="00B67616" w:rsidRDefault="003439CF" w:rsidP="000A7868">
      <w:pPr>
        <w:rPr>
          <w:color w:val="000000"/>
        </w:rPr>
      </w:pPr>
      <w:r w:rsidRPr="00B67616">
        <w:rPr>
          <w:color w:val="000000"/>
        </w:rPr>
        <w:t xml:space="preserve">Było to randomizowane badanie kliniczne fazy </w:t>
      </w:r>
      <w:r w:rsidR="00697F63" w:rsidRPr="00B67616">
        <w:rPr>
          <w:color w:val="000000"/>
        </w:rPr>
        <w:t xml:space="preserve">III </w:t>
      </w:r>
      <w:r w:rsidRPr="00B67616">
        <w:rPr>
          <w:color w:val="000000"/>
        </w:rPr>
        <w:t>z podwójnie ślepą próbą (dla bewacyzumabu)</w:t>
      </w:r>
      <w:r w:rsidR="00711DE4" w:rsidRPr="00B67616">
        <w:rPr>
          <w:color w:val="000000"/>
        </w:rPr>
        <w:t xml:space="preserve"> </w:t>
      </w:r>
      <w:r w:rsidRPr="00B67616">
        <w:rPr>
          <w:color w:val="000000"/>
        </w:rPr>
        <w:t xml:space="preserve">dotyczące stosowania bewacyzumabu w dawce 7,5 mg/kg </w:t>
      </w:r>
      <w:r w:rsidR="00707AEB" w:rsidRPr="00B67616">
        <w:rPr>
          <w:color w:val="000000"/>
        </w:rPr>
        <w:t xml:space="preserve">mc. </w:t>
      </w:r>
      <w:r w:rsidRPr="00B67616">
        <w:rPr>
          <w:color w:val="000000"/>
        </w:rPr>
        <w:t xml:space="preserve">w skojarzeniu z kapecytabiną </w:t>
      </w:r>
      <w:r w:rsidRPr="00B67616">
        <w:rPr>
          <w:color w:val="000000"/>
        </w:rPr>
        <w:lastRenderedPageBreak/>
        <w:t>podawaną</w:t>
      </w:r>
      <w:r w:rsidR="00711DE4" w:rsidRPr="00B67616">
        <w:rPr>
          <w:color w:val="000000"/>
        </w:rPr>
        <w:t xml:space="preserve"> </w:t>
      </w:r>
      <w:r w:rsidRPr="00B67616">
        <w:rPr>
          <w:color w:val="000000"/>
        </w:rPr>
        <w:t xml:space="preserve">doustnie i oksaliplatyną iv. (XELOX), w schemacie dawkowania co 3 tygodnie; lub </w:t>
      </w:r>
      <w:r w:rsidR="006B4330" w:rsidRPr="00B67616">
        <w:rPr>
          <w:color w:val="000000"/>
        </w:rPr>
        <w:t>w </w:t>
      </w:r>
      <w:r w:rsidRPr="00B67616">
        <w:rPr>
          <w:color w:val="000000"/>
        </w:rPr>
        <w:t>dawce 5 mg/kg</w:t>
      </w:r>
      <w:r w:rsidR="00711DE4" w:rsidRPr="00B67616">
        <w:rPr>
          <w:color w:val="000000"/>
        </w:rPr>
        <w:t xml:space="preserve"> </w:t>
      </w:r>
      <w:r w:rsidR="00707AEB" w:rsidRPr="00B67616">
        <w:rPr>
          <w:color w:val="000000"/>
        </w:rPr>
        <w:t xml:space="preserve">mc. </w:t>
      </w:r>
      <w:r w:rsidRPr="00B67616">
        <w:rPr>
          <w:color w:val="000000"/>
        </w:rPr>
        <w:t>w skojarzeniu z leukoworyną i 5-fluorouracylem w bolusie, a następnie 5</w:t>
      </w:r>
      <w:r w:rsidR="00BD04EA" w:rsidRPr="00B67616">
        <w:rPr>
          <w:color w:val="000000"/>
        </w:rPr>
        <w:noBreakHyphen/>
      </w:r>
      <w:r w:rsidRPr="00B67616">
        <w:rPr>
          <w:color w:val="000000"/>
        </w:rPr>
        <w:t>fluorouracyl we wlewie i</w:t>
      </w:r>
      <w:r w:rsidR="00711DE4" w:rsidRPr="00B67616">
        <w:rPr>
          <w:color w:val="000000"/>
        </w:rPr>
        <w:t xml:space="preserve"> </w:t>
      </w:r>
      <w:r w:rsidRPr="00B67616">
        <w:rPr>
          <w:color w:val="000000"/>
        </w:rPr>
        <w:t>oksaliplatyna iv. (FOLFOX-4), w schemacie dawkowania co 2 tygodnie. Badanie składało się z dwóch</w:t>
      </w:r>
      <w:r w:rsidR="00711DE4" w:rsidRPr="00B67616">
        <w:rPr>
          <w:color w:val="000000"/>
        </w:rPr>
        <w:t xml:space="preserve"> </w:t>
      </w:r>
      <w:r w:rsidRPr="00B67616">
        <w:rPr>
          <w:color w:val="000000"/>
        </w:rPr>
        <w:t>części: początkowo pacjentów przydzielano losowo do dwóch grup terapeutycznych: XELOX oraz</w:t>
      </w:r>
      <w:r w:rsidR="00711DE4" w:rsidRPr="00B67616">
        <w:rPr>
          <w:color w:val="000000"/>
        </w:rPr>
        <w:t xml:space="preserve"> </w:t>
      </w:r>
      <w:r w:rsidRPr="00B67616">
        <w:rPr>
          <w:color w:val="000000"/>
        </w:rPr>
        <w:t>FOLFOX-4, nie stosując przy tym ślepej próby (część I), a następnie przydzielano ich do czterech</w:t>
      </w:r>
      <w:r w:rsidR="00711DE4" w:rsidRPr="00B67616">
        <w:rPr>
          <w:color w:val="000000"/>
        </w:rPr>
        <w:t xml:space="preserve"> </w:t>
      </w:r>
      <w:r w:rsidRPr="00B67616">
        <w:rPr>
          <w:color w:val="000000"/>
        </w:rPr>
        <w:t>grup terapeutycznych: XELOX + placebo, FOLFOX-4 + placebo, XELOX + bewacyzumab,</w:t>
      </w:r>
      <w:r w:rsidR="00711DE4" w:rsidRPr="00B67616">
        <w:rPr>
          <w:color w:val="000000"/>
        </w:rPr>
        <w:t xml:space="preserve"> </w:t>
      </w:r>
      <w:r w:rsidRPr="00B67616">
        <w:rPr>
          <w:color w:val="000000"/>
        </w:rPr>
        <w:t xml:space="preserve">FOLFOX-4 + bewacyzumab (część II, prowadzona w schemacie 2x2). </w:t>
      </w:r>
      <w:r w:rsidR="006B4330" w:rsidRPr="00B67616">
        <w:rPr>
          <w:color w:val="000000"/>
        </w:rPr>
        <w:t>W </w:t>
      </w:r>
      <w:r w:rsidRPr="00B67616">
        <w:rPr>
          <w:color w:val="000000"/>
        </w:rPr>
        <w:t>części II stosowano zasadę</w:t>
      </w:r>
      <w:r w:rsidR="00711DE4" w:rsidRPr="00B67616">
        <w:rPr>
          <w:color w:val="000000"/>
        </w:rPr>
        <w:t xml:space="preserve"> </w:t>
      </w:r>
      <w:r w:rsidRPr="00B67616">
        <w:rPr>
          <w:color w:val="000000"/>
        </w:rPr>
        <w:t>podwójnie ślepej próby w odniesieniu do bewacyzumabu.</w:t>
      </w:r>
    </w:p>
    <w:p w14:paraId="2DFC7CBD" w14:textId="77777777" w:rsidR="003439CF" w:rsidRPr="00B67616" w:rsidRDefault="003439CF" w:rsidP="000A7868">
      <w:pPr>
        <w:rPr>
          <w:color w:val="000000"/>
        </w:rPr>
      </w:pPr>
    </w:p>
    <w:p w14:paraId="4A4A33A1" w14:textId="77777777" w:rsidR="00221EBE" w:rsidRPr="00B67616" w:rsidRDefault="003439CF" w:rsidP="000A7868">
      <w:pPr>
        <w:rPr>
          <w:color w:val="000000"/>
        </w:rPr>
      </w:pPr>
      <w:r w:rsidRPr="00B67616">
        <w:rPr>
          <w:color w:val="000000"/>
        </w:rPr>
        <w:t>W drugiej części badania do każdej z 4 grup przydzielono ok. 350 osób.</w:t>
      </w:r>
    </w:p>
    <w:p w14:paraId="1BAB8095" w14:textId="77777777" w:rsidR="003439CF" w:rsidRPr="00B67616" w:rsidRDefault="003439CF" w:rsidP="000A7868">
      <w:pPr>
        <w:rPr>
          <w:color w:val="000000"/>
        </w:rPr>
      </w:pPr>
    </w:p>
    <w:p w14:paraId="1D70867C" w14:textId="77777777" w:rsidR="00D15122" w:rsidRPr="00B67616" w:rsidRDefault="009B0756" w:rsidP="009E1102">
      <w:pPr>
        <w:keepNext/>
        <w:keepLines/>
        <w:ind w:left="1418" w:hanging="1418"/>
        <w:rPr>
          <w:b/>
          <w:color w:val="000000"/>
        </w:rPr>
      </w:pPr>
      <w:r w:rsidRPr="00B67616">
        <w:rPr>
          <w:b/>
          <w:color w:val="000000"/>
        </w:rPr>
        <w:t>Tabela 6</w:t>
      </w:r>
      <w:r w:rsidRPr="00B67616">
        <w:rPr>
          <w:b/>
          <w:color w:val="000000"/>
        </w:rPr>
        <w:tab/>
        <w:t xml:space="preserve">Schematy leczenia w badaniu </w:t>
      </w:r>
      <w:r w:rsidR="003439CF" w:rsidRPr="00B67616">
        <w:rPr>
          <w:b/>
          <w:color w:val="000000"/>
        </w:rPr>
        <w:t xml:space="preserve">NO16966 (rak okrężnicy lub odbytnicy </w:t>
      </w:r>
      <w:r w:rsidR="006B4330" w:rsidRPr="00B67616">
        <w:rPr>
          <w:b/>
          <w:color w:val="000000"/>
        </w:rPr>
        <w:t>z </w:t>
      </w:r>
      <w:r w:rsidR="003439CF" w:rsidRPr="00B67616">
        <w:rPr>
          <w:b/>
          <w:color w:val="000000"/>
        </w:rPr>
        <w:t>przerzutami</w:t>
      </w:r>
      <w:r w:rsidRPr="00B67616">
        <w:rPr>
          <w:b/>
          <w:color w:val="000000"/>
        </w:rPr>
        <w:t>)</w:t>
      </w:r>
    </w:p>
    <w:p w14:paraId="00E3F8ED" w14:textId="77777777" w:rsidR="00D15122" w:rsidRPr="00B67616" w:rsidRDefault="00D15122" w:rsidP="009E1102">
      <w:pPr>
        <w:keepNext/>
        <w:keepLines/>
        <w:widowControl/>
        <w:rPr>
          <w:rFonts w:eastAsia="Times New Roman"/>
          <w:bCs/>
          <w:color w:val="000000"/>
        </w:rPr>
      </w:pPr>
    </w:p>
    <w:tbl>
      <w:tblPr>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1691"/>
        <w:gridCol w:w="2704"/>
        <w:gridCol w:w="3118"/>
      </w:tblGrid>
      <w:tr w:rsidR="00D15122" w:rsidRPr="00B67616" w14:paraId="23633D57" w14:textId="77777777" w:rsidTr="008A1EE3">
        <w:tc>
          <w:tcPr>
            <w:tcW w:w="1701" w:type="dxa"/>
          </w:tcPr>
          <w:p w14:paraId="44D14037" w14:textId="77777777" w:rsidR="00D15122" w:rsidRPr="00B67616" w:rsidRDefault="00D15122" w:rsidP="009E1102">
            <w:pPr>
              <w:keepNext/>
              <w:keepLines/>
              <w:widowControl/>
              <w:rPr>
                <w:color w:val="000000"/>
              </w:rPr>
            </w:pPr>
          </w:p>
        </w:tc>
        <w:tc>
          <w:tcPr>
            <w:tcW w:w="1691" w:type="dxa"/>
          </w:tcPr>
          <w:p w14:paraId="2A994697" w14:textId="77777777" w:rsidR="00D15122" w:rsidRPr="00B67616" w:rsidRDefault="003439CF" w:rsidP="009E1102">
            <w:pPr>
              <w:pStyle w:val="TableParagraph"/>
              <w:keepNext/>
              <w:keepLines/>
              <w:widowControl/>
              <w:ind w:left="111"/>
              <w:jc w:val="center"/>
              <w:rPr>
                <w:rFonts w:eastAsia="Times New Roman"/>
                <w:color w:val="000000"/>
              </w:rPr>
            </w:pPr>
            <w:r w:rsidRPr="00B67616">
              <w:rPr>
                <w:color w:val="000000"/>
              </w:rPr>
              <w:t>Leczenie</w:t>
            </w:r>
          </w:p>
        </w:tc>
        <w:tc>
          <w:tcPr>
            <w:tcW w:w="2704" w:type="dxa"/>
          </w:tcPr>
          <w:p w14:paraId="5535CE2B" w14:textId="77777777" w:rsidR="00D15122" w:rsidRPr="00B67616" w:rsidRDefault="009B0756" w:rsidP="009E1102">
            <w:pPr>
              <w:pStyle w:val="TableParagraph"/>
              <w:keepNext/>
              <w:keepLines/>
              <w:widowControl/>
              <w:ind w:left="85"/>
              <w:jc w:val="center"/>
              <w:rPr>
                <w:rFonts w:eastAsia="Times New Roman"/>
                <w:color w:val="000000"/>
              </w:rPr>
            </w:pPr>
            <w:r w:rsidRPr="00B67616">
              <w:rPr>
                <w:color w:val="000000"/>
              </w:rPr>
              <w:t>Dawka początkowa</w:t>
            </w:r>
          </w:p>
        </w:tc>
        <w:tc>
          <w:tcPr>
            <w:tcW w:w="3118" w:type="dxa"/>
          </w:tcPr>
          <w:p w14:paraId="0C33341F" w14:textId="77777777" w:rsidR="00D15122" w:rsidRPr="00B67616" w:rsidRDefault="00B15804" w:rsidP="009E1102">
            <w:pPr>
              <w:pStyle w:val="TableParagraph"/>
              <w:keepNext/>
              <w:keepLines/>
              <w:widowControl/>
              <w:jc w:val="center"/>
              <w:rPr>
                <w:rFonts w:eastAsia="Times New Roman"/>
                <w:color w:val="000000"/>
              </w:rPr>
            </w:pPr>
            <w:r w:rsidRPr="00B67616">
              <w:rPr>
                <w:color w:val="000000"/>
              </w:rPr>
              <w:t>Schemat</w:t>
            </w:r>
          </w:p>
        </w:tc>
      </w:tr>
      <w:tr w:rsidR="00D15122" w:rsidRPr="00B67616" w14:paraId="36DF5C35" w14:textId="77777777" w:rsidTr="008A1EE3">
        <w:tc>
          <w:tcPr>
            <w:tcW w:w="1701" w:type="dxa"/>
            <w:vMerge w:val="restart"/>
          </w:tcPr>
          <w:p w14:paraId="3134EF4C" w14:textId="77777777" w:rsidR="00D15122" w:rsidRPr="00B67616" w:rsidRDefault="009B0756" w:rsidP="000A6D6E">
            <w:pPr>
              <w:pStyle w:val="TableParagraph"/>
              <w:keepNext/>
              <w:keepLines/>
              <w:widowControl/>
              <w:jc w:val="center"/>
              <w:rPr>
                <w:rFonts w:eastAsia="Times New Roman"/>
                <w:color w:val="000000"/>
              </w:rPr>
            </w:pPr>
            <w:r w:rsidRPr="00B67616">
              <w:rPr>
                <w:color w:val="000000"/>
              </w:rPr>
              <w:t>FOLFOX-4 albo FOLFOX-4 + bewacyz</w:t>
            </w:r>
            <w:r w:rsidR="007069A5" w:rsidRPr="00B67616">
              <w:rPr>
                <w:color w:val="000000"/>
              </w:rPr>
              <w:t>u</w:t>
            </w:r>
            <w:r w:rsidRPr="00B67616">
              <w:rPr>
                <w:color w:val="000000"/>
              </w:rPr>
              <w:t>mab</w:t>
            </w:r>
          </w:p>
        </w:tc>
        <w:tc>
          <w:tcPr>
            <w:tcW w:w="1691" w:type="dxa"/>
          </w:tcPr>
          <w:p w14:paraId="56CD1565" w14:textId="77777777" w:rsidR="00D15122" w:rsidRPr="00B67616" w:rsidRDefault="00B15D97" w:rsidP="008A1EE3">
            <w:pPr>
              <w:pStyle w:val="TableParagraph"/>
              <w:keepNext/>
              <w:keepLines/>
              <w:widowControl/>
              <w:ind w:left="111" w:right="5"/>
              <w:rPr>
                <w:rFonts w:eastAsia="Times New Roman"/>
                <w:color w:val="000000"/>
              </w:rPr>
            </w:pPr>
            <w:r w:rsidRPr="00B67616">
              <w:rPr>
                <w:color w:val="000000"/>
              </w:rPr>
              <w:t>oksaliplatyna leukoworyna</w:t>
            </w:r>
          </w:p>
          <w:p w14:paraId="14BA94EB" w14:textId="77777777" w:rsidR="00D15122" w:rsidRPr="00B67616" w:rsidRDefault="009B0756" w:rsidP="000A6D6E">
            <w:pPr>
              <w:pStyle w:val="TableParagraph"/>
              <w:keepNext/>
              <w:keepLines/>
              <w:widowControl/>
              <w:ind w:left="111"/>
              <w:rPr>
                <w:rFonts w:eastAsia="Times New Roman"/>
                <w:color w:val="000000"/>
              </w:rPr>
            </w:pPr>
            <w:r w:rsidRPr="00B67616">
              <w:rPr>
                <w:color w:val="000000"/>
              </w:rPr>
              <w:t>5-fluorouracyl</w:t>
            </w:r>
          </w:p>
        </w:tc>
        <w:tc>
          <w:tcPr>
            <w:tcW w:w="2704" w:type="dxa"/>
          </w:tcPr>
          <w:p w14:paraId="54EFAAF3" w14:textId="77777777" w:rsidR="00B15D97" w:rsidRPr="00B67616" w:rsidRDefault="009B0756" w:rsidP="008A1EE3">
            <w:pPr>
              <w:pStyle w:val="TableParagraph"/>
              <w:keepNext/>
              <w:keepLines/>
              <w:widowControl/>
              <w:ind w:left="85"/>
              <w:rPr>
                <w:color w:val="000000"/>
              </w:rPr>
            </w:pPr>
            <w:r w:rsidRPr="00B67616">
              <w:rPr>
                <w:color w:val="000000"/>
              </w:rPr>
              <w:t>85 mg/m</w:t>
            </w:r>
            <w:r w:rsidRPr="00B67616">
              <w:rPr>
                <w:color w:val="000000"/>
                <w:vertAlign w:val="superscript"/>
              </w:rPr>
              <w:t>2</w:t>
            </w:r>
            <w:r w:rsidR="00E0516A" w:rsidRPr="00B67616">
              <w:rPr>
                <w:color w:val="000000"/>
              </w:rPr>
              <w:t xml:space="preserve"> </w:t>
            </w:r>
            <w:r w:rsidR="003439CF" w:rsidRPr="00B67616">
              <w:rPr>
                <w:i/>
                <w:color w:val="000000"/>
              </w:rPr>
              <w:t>iv.</w:t>
            </w:r>
            <w:r w:rsidR="00DB66C4" w:rsidRPr="00B67616">
              <w:rPr>
                <w:color w:val="000000"/>
              </w:rPr>
              <w:t xml:space="preserve"> </w:t>
            </w:r>
            <w:r w:rsidRPr="00B67616">
              <w:rPr>
                <w:color w:val="000000"/>
              </w:rPr>
              <w:t>przez 2 godz.</w:t>
            </w:r>
          </w:p>
          <w:p w14:paraId="097E133C" w14:textId="77777777" w:rsidR="00B15D97" w:rsidRPr="00B67616" w:rsidRDefault="009B0756" w:rsidP="008A1EE3">
            <w:pPr>
              <w:pStyle w:val="TableParagraph"/>
              <w:keepNext/>
              <w:keepLines/>
              <w:widowControl/>
              <w:ind w:left="85"/>
              <w:rPr>
                <w:color w:val="000000"/>
              </w:rPr>
            </w:pPr>
            <w:r w:rsidRPr="00B67616">
              <w:rPr>
                <w:color w:val="000000"/>
              </w:rPr>
              <w:t>200 mg/m</w:t>
            </w:r>
            <w:r w:rsidRPr="00B67616">
              <w:rPr>
                <w:color w:val="000000"/>
                <w:vertAlign w:val="superscript"/>
              </w:rPr>
              <w:t>2</w:t>
            </w:r>
            <w:r w:rsidRPr="00B67616">
              <w:rPr>
                <w:color w:val="000000"/>
              </w:rPr>
              <w:t xml:space="preserve"> </w:t>
            </w:r>
            <w:r w:rsidR="003439CF" w:rsidRPr="00B67616">
              <w:rPr>
                <w:i/>
                <w:iCs/>
                <w:color w:val="000000"/>
              </w:rPr>
              <w:t>iv</w:t>
            </w:r>
            <w:r w:rsidR="003439CF" w:rsidRPr="00B67616">
              <w:rPr>
                <w:color w:val="000000"/>
              </w:rPr>
              <w:t>.</w:t>
            </w:r>
            <w:r w:rsidR="00654128" w:rsidRPr="00B67616">
              <w:rPr>
                <w:color w:val="000000"/>
              </w:rPr>
              <w:t xml:space="preserve"> </w:t>
            </w:r>
            <w:r w:rsidRPr="00B67616">
              <w:rPr>
                <w:color w:val="000000"/>
              </w:rPr>
              <w:t xml:space="preserve">przez 2 godz. </w:t>
            </w:r>
          </w:p>
          <w:p w14:paraId="44B487F0" w14:textId="77777777" w:rsidR="003904CE" w:rsidRPr="00B67616" w:rsidRDefault="009B0756" w:rsidP="000A6D6E">
            <w:pPr>
              <w:pStyle w:val="TableParagraph"/>
              <w:keepNext/>
              <w:keepLines/>
              <w:widowControl/>
              <w:ind w:left="85"/>
              <w:rPr>
                <w:color w:val="000000"/>
              </w:rPr>
            </w:pPr>
            <w:r w:rsidRPr="00B67616">
              <w:rPr>
                <w:color w:val="000000"/>
              </w:rPr>
              <w:t>400 mg/m</w:t>
            </w:r>
            <w:r w:rsidRPr="00B67616">
              <w:rPr>
                <w:color w:val="000000"/>
                <w:vertAlign w:val="superscript"/>
              </w:rPr>
              <w:t>2</w:t>
            </w:r>
            <w:r w:rsidR="00E0516A" w:rsidRPr="00B67616">
              <w:rPr>
                <w:color w:val="000000"/>
              </w:rPr>
              <w:t xml:space="preserve"> </w:t>
            </w:r>
            <w:r w:rsidR="00B15804" w:rsidRPr="00B67616">
              <w:rPr>
                <w:i/>
                <w:iCs/>
                <w:color w:val="000000"/>
              </w:rPr>
              <w:t>iv</w:t>
            </w:r>
            <w:r w:rsidR="00B15804" w:rsidRPr="00B67616">
              <w:rPr>
                <w:color w:val="000000"/>
              </w:rPr>
              <w:t xml:space="preserve">. </w:t>
            </w:r>
            <w:r w:rsidRPr="00B67616">
              <w:rPr>
                <w:color w:val="000000"/>
              </w:rPr>
              <w:t>w</w:t>
            </w:r>
            <w:r w:rsidR="00E0516A" w:rsidRPr="00B67616">
              <w:rPr>
                <w:color w:val="000000"/>
              </w:rPr>
              <w:t> </w:t>
            </w:r>
            <w:r w:rsidRPr="00B67616">
              <w:rPr>
                <w:color w:val="000000"/>
              </w:rPr>
              <w:t xml:space="preserve">bolusie, </w:t>
            </w:r>
          </w:p>
          <w:p w14:paraId="5CCFE34B" w14:textId="77777777" w:rsidR="00D15122" w:rsidRPr="00B67616" w:rsidRDefault="009B0756" w:rsidP="000A6D6E">
            <w:pPr>
              <w:pStyle w:val="TableParagraph"/>
              <w:keepNext/>
              <w:keepLines/>
              <w:widowControl/>
              <w:ind w:left="85"/>
              <w:rPr>
                <w:rFonts w:eastAsia="Times New Roman"/>
                <w:color w:val="000000"/>
              </w:rPr>
            </w:pPr>
            <w:r w:rsidRPr="00B67616">
              <w:rPr>
                <w:color w:val="000000"/>
              </w:rPr>
              <w:t>600 mg/m</w:t>
            </w:r>
            <w:r w:rsidRPr="00B67616">
              <w:rPr>
                <w:color w:val="000000"/>
                <w:vertAlign w:val="superscript"/>
              </w:rPr>
              <w:t>2</w:t>
            </w:r>
            <w:r w:rsidR="00E0516A" w:rsidRPr="00B67616">
              <w:rPr>
                <w:color w:val="000000"/>
              </w:rPr>
              <w:t xml:space="preserve"> </w:t>
            </w:r>
            <w:r w:rsidR="00B15804" w:rsidRPr="00B67616">
              <w:rPr>
                <w:i/>
                <w:iCs/>
                <w:color w:val="000000"/>
              </w:rPr>
              <w:t>iv</w:t>
            </w:r>
            <w:r w:rsidR="00B15804" w:rsidRPr="00B67616">
              <w:rPr>
                <w:color w:val="000000"/>
              </w:rPr>
              <w:t>.</w:t>
            </w:r>
            <w:r w:rsidR="00654128" w:rsidRPr="00B67616">
              <w:rPr>
                <w:color w:val="000000"/>
              </w:rPr>
              <w:t xml:space="preserve"> </w:t>
            </w:r>
            <w:r w:rsidRPr="00B67616">
              <w:rPr>
                <w:color w:val="000000"/>
              </w:rPr>
              <w:t>przez 22 godz.</w:t>
            </w:r>
          </w:p>
        </w:tc>
        <w:tc>
          <w:tcPr>
            <w:tcW w:w="3118" w:type="dxa"/>
          </w:tcPr>
          <w:p w14:paraId="2E4F9DAC" w14:textId="77777777" w:rsidR="00207976" w:rsidRPr="00B67616" w:rsidRDefault="009B0756" w:rsidP="008A1EE3">
            <w:pPr>
              <w:pStyle w:val="TableParagraph"/>
              <w:keepNext/>
              <w:keepLines/>
              <w:widowControl/>
              <w:ind w:left="85" w:right="29"/>
              <w:rPr>
                <w:color w:val="000000"/>
              </w:rPr>
            </w:pPr>
            <w:r w:rsidRPr="00B67616">
              <w:rPr>
                <w:color w:val="000000"/>
              </w:rPr>
              <w:t xml:space="preserve">oksaliplatyna w dniu 1. </w:t>
            </w:r>
          </w:p>
          <w:p w14:paraId="3F6098C4" w14:textId="77777777" w:rsidR="00207976" w:rsidRPr="00B67616" w:rsidRDefault="009B0756" w:rsidP="008A1EE3">
            <w:pPr>
              <w:pStyle w:val="TableParagraph"/>
              <w:keepNext/>
              <w:keepLines/>
              <w:widowControl/>
              <w:ind w:left="85" w:right="29"/>
              <w:rPr>
                <w:color w:val="000000"/>
              </w:rPr>
            </w:pPr>
            <w:r w:rsidRPr="00B67616">
              <w:rPr>
                <w:color w:val="000000"/>
              </w:rPr>
              <w:t xml:space="preserve">leukoworyna w dniach 1. i 2. </w:t>
            </w:r>
          </w:p>
          <w:p w14:paraId="77D16367" w14:textId="77777777" w:rsidR="00D15122" w:rsidRPr="00B67616" w:rsidRDefault="009B0756" w:rsidP="008A1EE3">
            <w:pPr>
              <w:pStyle w:val="TableParagraph"/>
              <w:keepNext/>
              <w:keepLines/>
              <w:widowControl/>
              <w:ind w:left="85" w:right="33"/>
              <w:rPr>
                <w:rFonts w:eastAsia="Times New Roman"/>
                <w:color w:val="000000"/>
              </w:rPr>
            </w:pPr>
            <w:r w:rsidRPr="00B67616">
              <w:rPr>
                <w:color w:val="000000"/>
              </w:rPr>
              <w:t xml:space="preserve">5-fluorouracyl </w:t>
            </w:r>
            <w:r w:rsidR="0070544E" w:rsidRPr="00B67616">
              <w:rPr>
                <w:color w:val="000000"/>
              </w:rPr>
              <w:t xml:space="preserve">dożylnie </w:t>
            </w:r>
            <w:r w:rsidRPr="00B67616">
              <w:rPr>
                <w:color w:val="000000"/>
              </w:rPr>
              <w:t>w bolusie/ infuzji w dniach 1. i 2.</w:t>
            </w:r>
          </w:p>
        </w:tc>
      </w:tr>
      <w:tr w:rsidR="00D15122" w:rsidRPr="00B67616" w14:paraId="09166636" w14:textId="77777777" w:rsidTr="008A1EE3">
        <w:tc>
          <w:tcPr>
            <w:tcW w:w="1701" w:type="dxa"/>
            <w:vMerge/>
          </w:tcPr>
          <w:p w14:paraId="31E12569" w14:textId="77777777" w:rsidR="00D15122" w:rsidRPr="00B67616" w:rsidRDefault="00D15122" w:rsidP="000A6D6E">
            <w:pPr>
              <w:keepNext/>
              <w:keepLines/>
              <w:widowControl/>
              <w:rPr>
                <w:color w:val="000000"/>
              </w:rPr>
            </w:pPr>
          </w:p>
        </w:tc>
        <w:tc>
          <w:tcPr>
            <w:tcW w:w="1691" w:type="dxa"/>
          </w:tcPr>
          <w:p w14:paraId="256503EA" w14:textId="77777777" w:rsidR="00D15122" w:rsidRPr="00B67616" w:rsidRDefault="009B0756" w:rsidP="000A6D6E">
            <w:pPr>
              <w:pStyle w:val="TableParagraph"/>
              <w:keepNext/>
              <w:keepLines/>
              <w:widowControl/>
              <w:ind w:left="111" w:right="274"/>
              <w:rPr>
                <w:rFonts w:eastAsia="Times New Roman"/>
                <w:color w:val="000000"/>
              </w:rPr>
            </w:pPr>
            <w:r w:rsidRPr="00B67616">
              <w:rPr>
                <w:color w:val="000000"/>
              </w:rPr>
              <w:t xml:space="preserve">placebo </w:t>
            </w:r>
            <w:r w:rsidR="00B15804" w:rsidRPr="00B67616">
              <w:rPr>
                <w:color w:val="000000"/>
              </w:rPr>
              <w:t>lub</w:t>
            </w:r>
            <w:r w:rsidRPr="00B67616">
              <w:rPr>
                <w:color w:val="000000"/>
              </w:rPr>
              <w:t xml:space="preserve"> bewacyzumab</w:t>
            </w:r>
          </w:p>
        </w:tc>
        <w:tc>
          <w:tcPr>
            <w:tcW w:w="2704" w:type="dxa"/>
          </w:tcPr>
          <w:p w14:paraId="2F53E886" w14:textId="77777777" w:rsidR="00D15122" w:rsidRPr="00B67616" w:rsidRDefault="009B0756" w:rsidP="008A1EE3">
            <w:pPr>
              <w:pStyle w:val="TableParagraph"/>
              <w:keepNext/>
              <w:keepLines/>
              <w:widowControl/>
              <w:ind w:left="85" w:right="457"/>
              <w:rPr>
                <w:rFonts w:eastAsia="Times New Roman"/>
                <w:color w:val="000000"/>
              </w:rPr>
            </w:pPr>
            <w:r w:rsidRPr="00B67616">
              <w:rPr>
                <w:color w:val="000000"/>
              </w:rPr>
              <w:t>5 mg/kg</w:t>
            </w:r>
            <w:r w:rsidR="00E61104" w:rsidRPr="00B67616">
              <w:rPr>
                <w:color w:val="000000"/>
              </w:rPr>
              <w:t xml:space="preserve"> mc.</w:t>
            </w:r>
            <w:r w:rsidRPr="00B67616">
              <w:rPr>
                <w:color w:val="000000"/>
              </w:rPr>
              <w:t xml:space="preserve"> </w:t>
            </w:r>
            <w:r w:rsidR="003439CF" w:rsidRPr="00B67616">
              <w:rPr>
                <w:i/>
                <w:color w:val="000000"/>
              </w:rPr>
              <w:t>iv.</w:t>
            </w:r>
            <w:r w:rsidR="0070544E" w:rsidRPr="00B67616">
              <w:rPr>
                <w:color w:val="000000"/>
              </w:rPr>
              <w:t xml:space="preserve"> </w:t>
            </w:r>
            <w:r w:rsidRPr="00B67616">
              <w:rPr>
                <w:color w:val="000000"/>
              </w:rPr>
              <w:t>przez 30–90 min</w:t>
            </w:r>
          </w:p>
        </w:tc>
        <w:tc>
          <w:tcPr>
            <w:tcW w:w="3118" w:type="dxa"/>
          </w:tcPr>
          <w:p w14:paraId="410C1F37" w14:textId="77777777" w:rsidR="00D15122" w:rsidRPr="00B67616" w:rsidRDefault="009B0756" w:rsidP="008A1EE3">
            <w:pPr>
              <w:pStyle w:val="TableParagraph"/>
              <w:keepNext/>
              <w:keepLines/>
              <w:widowControl/>
              <w:ind w:left="85" w:right="546"/>
              <w:rPr>
                <w:rFonts w:eastAsia="Times New Roman"/>
                <w:color w:val="000000"/>
              </w:rPr>
            </w:pPr>
            <w:r w:rsidRPr="00B67616">
              <w:rPr>
                <w:color w:val="000000"/>
              </w:rPr>
              <w:t xml:space="preserve">dzień 1., przed </w:t>
            </w:r>
            <w:r w:rsidR="003439CF" w:rsidRPr="00B67616">
              <w:rPr>
                <w:color w:val="000000"/>
              </w:rPr>
              <w:t>ro</w:t>
            </w:r>
            <w:r w:rsidR="00243B77" w:rsidRPr="00B67616">
              <w:rPr>
                <w:color w:val="000000"/>
              </w:rPr>
              <w:t>z</w:t>
            </w:r>
            <w:r w:rsidR="003439CF" w:rsidRPr="00B67616">
              <w:rPr>
                <w:color w:val="000000"/>
              </w:rPr>
              <w:t xml:space="preserve">poczęciem chemioterapii </w:t>
            </w:r>
            <w:r w:rsidRPr="00B67616">
              <w:rPr>
                <w:color w:val="000000"/>
              </w:rPr>
              <w:t xml:space="preserve">FOLFOX-4, </w:t>
            </w:r>
            <w:r w:rsidR="003439CF" w:rsidRPr="00B67616">
              <w:rPr>
                <w:color w:val="000000"/>
              </w:rPr>
              <w:t>co</w:t>
            </w:r>
            <w:r w:rsidRPr="00B67616">
              <w:rPr>
                <w:color w:val="000000"/>
              </w:rPr>
              <w:t xml:space="preserve"> 2 tygodnie</w:t>
            </w:r>
          </w:p>
        </w:tc>
      </w:tr>
      <w:tr w:rsidR="00D15122" w:rsidRPr="00B67616" w14:paraId="2D7268A4" w14:textId="77777777" w:rsidTr="008A1EE3">
        <w:tc>
          <w:tcPr>
            <w:tcW w:w="1701" w:type="dxa"/>
            <w:vMerge w:val="restart"/>
          </w:tcPr>
          <w:p w14:paraId="3B5BE84E" w14:textId="77777777" w:rsidR="00D15122" w:rsidRPr="00B67616" w:rsidRDefault="009B0756" w:rsidP="000A6D6E">
            <w:pPr>
              <w:pStyle w:val="TableParagraph"/>
              <w:keepNext/>
              <w:keepLines/>
              <w:widowControl/>
              <w:jc w:val="center"/>
              <w:rPr>
                <w:color w:val="000000"/>
              </w:rPr>
            </w:pPr>
            <w:r w:rsidRPr="00B67616">
              <w:rPr>
                <w:color w:val="000000"/>
              </w:rPr>
              <w:t>XELOX</w:t>
            </w:r>
          </w:p>
          <w:p w14:paraId="4FEBC523" w14:textId="77777777" w:rsidR="00D15122" w:rsidRPr="00B67616" w:rsidRDefault="009B0756" w:rsidP="000A6D6E">
            <w:pPr>
              <w:pStyle w:val="TableParagraph"/>
              <w:keepNext/>
              <w:keepLines/>
              <w:widowControl/>
              <w:jc w:val="center"/>
              <w:rPr>
                <w:color w:val="000000"/>
              </w:rPr>
            </w:pPr>
            <w:r w:rsidRPr="00B67616">
              <w:rPr>
                <w:color w:val="000000"/>
              </w:rPr>
              <w:t>albo XELOX +</w:t>
            </w:r>
          </w:p>
          <w:p w14:paraId="22F6B086" w14:textId="77777777" w:rsidR="00D15122" w:rsidRPr="00B67616" w:rsidRDefault="00022607" w:rsidP="000A6D6E">
            <w:pPr>
              <w:pStyle w:val="TableParagraph"/>
              <w:keepNext/>
              <w:keepLines/>
              <w:widowControl/>
              <w:jc w:val="center"/>
              <w:rPr>
                <w:rFonts w:eastAsia="Times New Roman"/>
                <w:color w:val="000000"/>
              </w:rPr>
            </w:pPr>
            <w:r w:rsidRPr="00B67616">
              <w:rPr>
                <w:color w:val="000000"/>
              </w:rPr>
              <w:t>bewacyzumab</w:t>
            </w:r>
          </w:p>
        </w:tc>
        <w:tc>
          <w:tcPr>
            <w:tcW w:w="1691" w:type="dxa"/>
          </w:tcPr>
          <w:p w14:paraId="6CDED23A" w14:textId="77777777" w:rsidR="00B15D97" w:rsidRPr="00B67616" w:rsidRDefault="009B0756" w:rsidP="008A1EE3">
            <w:pPr>
              <w:pStyle w:val="TableParagraph"/>
              <w:keepNext/>
              <w:keepLines/>
              <w:widowControl/>
              <w:ind w:left="111" w:right="29"/>
              <w:rPr>
                <w:color w:val="000000"/>
              </w:rPr>
            </w:pPr>
            <w:r w:rsidRPr="00B67616">
              <w:rPr>
                <w:color w:val="000000"/>
              </w:rPr>
              <w:t xml:space="preserve">oksaliplatyna </w:t>
            </w:r>
          </w:p>
          <w:p w14:paraId="3B33FB33" w14:textId="77777777" w:rsidR="00D15122" w:rsidRPr="00B67616" w:rsidRDefault="009B0756" w:rsidP="008A1EE3">
            <w:pPr>
              <w:pStyle w:val="TableParagraph"/>
              <w:keepNext/>
              <w:keepLines/>
              <w:widowControl/>
              <w:ind w:left="111" w:right="29"/>
              <w:rPr>
                <w:rFonts w:eastAsia="Times New Roman"/>
                <w:color w:val="000000"/>
              </w:rPr>
            </w:pPr>
            <w:r w:rsidRPr="00B67616">
              <w:rPr>
                <w:color w:val="000000"/>
              </w:rPr>
              <w:t>kapecytabina</w:t>
            </w:r>
          </w:p>
        </w:tc>
        <w:tc>
          <w:tcPr>
            <w:tcW w:w="2704" w:type="dxa"/>
          </w:tcPr>
          <w:p w14:paraId="54389E61" w14:textId="77777777" w:rsidR="00B15D97" w:rsidRPr="00B67616" w:rsidRDefault="009B0756" w:rsidP="008A1EE3">
            <w:pPr>
              <w:pStyle w:val="TableParagraph"/>
              <w:keepNext/>
              <w:keepLines/>
              <w:widowControl/>
              <w:ind w:left="85" w:right="29"/>
              <w:rPr>
                <w:color w:val="000000"/>
              </w:rPr>
            </w:pPr>
            <w:r w:rsidRPr="00B67616">
              <w:rPr>
                <w:color w:val="000000"/>
              </w:rPr>
              <w:t>130 mg/m</w:t>
            </w:r>
            <w:r w:rsidRPr="00B67616">
              <w:rPr>
                <w:color w:val="000000"/>
                <w:vertAlign w:val="superscript"/>
              </w:rPr>
              <w:t>2</w:t>
            </w:r>
            <w:r w:rsidRPr="00B67616">
              <w:rPr>
                <w:color w:val="000000"/>
              </w:rPr>
              <w:t xml:space="preserve"> </w:t>
            </w:r>
            <w:r w:rsidR="003439CF" w:rsidRPr="00B67616">
              <w:rPr>
                <w:i/>
                <w:color w:val="000000"/>
              </w:rPr>
              <w:t>iv.</w:t>
            </w:r>
            <w:r w:rsidR="0070544E" w:rsidRPr="00B67616">
              <w:rPr>
                <w:color w:val="000000"/>
              </w:rPr>
              <w:t xml:space="preserve"> </w:t>
            </w:r>
            <w:r w:rsidRPr="00B67616">
              <w:rPr>
                <w:color w:val="000000"/>
              </w:rPr>
              <w:t xml:space="preserve">przez 2 godz. </w:t>
            </w:r>
          </w:p>
          <w:p w14:paraId="1B20DAB0" w14:textId="77777777" w:rsidR="00D15122" w:rsidRPr="00B67616" w:rsidRDefault="009B0756" w:rsidP="008A1EE3">
            <w:pPr>
              <w:pStyle w:val="TableParagraph"/>
              <w:keepNext/>
              <w:keepLines/>
              <w:widowControl/>
              <w:ind w:left="85" w:right="29"/>
              <w:rPr>
                <w:rFonts w:eastAsia="Times New Roman"/>
                <w:color w:val="000000"/>
              </w:rPr>
            </w:pPr>
            <w:r w:rsidRPr="00B67616">
              <w:rPr>
                <w:color w:val="000000"/>
              </w:rPr>
              <w:t>1000 mg/m</w:t>
            </w:r>
            <w:r w:rsidRPr="00B67616">
              <w:rPr>
                <w:color w:val="000000"/>
                <w:vertAlign w:val="superscript"/>
              </w:rPr>
              <w:t>2</w:t>
            </w:r>
            <w:r w:rsidRPr="00B67616">
              <w:rPr>
                <w:color w:val="000000"/>
              </w:rPr>
              <w:t xml:space="preserve"> doustnie 2 razy na dobę</w:t>
            </w:r>
          </w:p>
        </w:tc>
        <w:tc>
          <w:tcPr>
            <w:tcW w:w="3118" w:type="dxa"/>
          </w:tcPr>
          <w:p w14:paraId="5672578B" w14:textId="77777777" w:rsidR="00B15D97" w:rsidRPr="00B67616" w:rsidRDefault="009B0756" w:rsidP="008A1EE3">
            <w:pPr>
              <w:pStyle w:val="TableParagraph"/>
              <w:keepNext/>
              <w:keepLines/>
              <w:widowControl/>
              <w:ind w:left="85" w:right="259"/>
              <w:rPr>
                <w:color w:val="000000"/>
              </w:rPr>
            </w:pPr>
            <w:r w:rsidRPr="00B67616">
              <w:rPr>
                <w:color w:val="000000"/>
              </w:rPr>
              <w:t xml:space="preserve">oksaliplatyna w dniu 1. </w:t>
            </w:r>
          </w:p>
          <w:p w14:paraId="7B9565E1" w14:textId="77777777" w:rsidR="00D15122" w:rsidRPr="00B67616" w:rsidRDefault="009B0756" w:rsidP="008A1EE3">
            <w:pPr>
              <w:pStyle w:val="TableParagraph"/>
              <w:keepNext/>
              <w:keepLines/>
              <w:widowControl/>
              <w:ind w:left="85" w:right="259"/>
              <w:rPr>
                <w:rFonts w:eastAsia="Times New Roman"/>
                <w:color w:val="000000"/>
              </w:rPr>
            </w:pPr>
            <w:r w:rsidRPr="00B67616">
              <w:rPr>
                <w:color w:val="000000"/>
              </w:rPr>
              <w:t>kapecytabina doustnie 2 razy na</w:t>
            </w:r>
            <w:r w:rsidR="00E0516A" w:rsidRPr="00B67616">
              <w:rPr>
                <w:color w:val="000000"/>
              </w:rPr>
              <w:t> </w:t>
            </w:r>
            <w:r w:rsidR="003439CF" w:rsidRPr="00B67616">
              <w:rPr>
                <w:color w:val="000000"/>
              </w:rPr>
              <w:t>dobę przez 2 tygodnie (</w:t>
            </w:r>
            <w:r w:rsidRPr="00B67616">
              <w:rPr>
                <w:color w:val="000000"/>
              </w:rPr>
              <w:t>następnie</w:t>
            </w:r>
            <w:r w:rsidR="00E0516A" w:rsidRPr="00B67616">
              <w:rPr>
                <w:color w:val="000000"/>
              </w:rPr>
              <w:t xml:space="preserve"> </w:t>
            </w:r>
            <w:r w:rsidR="003439CF" w:rsidRPr="00B67616">
              <w:rPr>
                <w:color w:val="000000"/>
              </w:rPr>
              <w:t xml:space="preserve">1 </w:t>
            </w:r>
            <w:r w:rsidRPr="00B67616">
              <w:rPr>
                <w:color w:val="000000"/>
              </w:rPr>
              <w:t xml:space="preserve">tydzień </w:t>
            </w:r>
            <w:r w:rsidR="003439CF" w:rsidRPr="00B67616">
              <w:rPr>
                <w:color w:val="000000"/>
              </w:rPr>
              <w:t>bez leczenia</w:t>
            </w:r>
            <w:r w:rsidRPr="00B67616">
              <w:rPr>
                <w:color w:val="000000"/>
              </w:rPr>
              <w:t>)</w:t>
            </w:r>
          </w:p>
        </w:tc>
      </w:tr>
      <w:tr w:rsidR="007069A5" w:rsidRPr="00B67616" w14:paraId="5F2DE3DC" w14:textId="77777777" w:rsidTr="008A1EE3">
        <w:tc>
          <w:tcPr>
            <w:tcW w:w="1701" w:type="dxa"/>
            <w:vMerge/>
          </w:tcPr>
          <w:p w14:paraId="192537D1" w14:textId="77777777" w:rsidR="007069A5" w:rsidRPr="00B67616" w:rsidRDefault="007069A5" w:rsidP="000A6D6E">
            <w:pPr>
              <w:pStyle w:val="TableParagraph"/>
              <w:keepNext/>
              <w:keepLines/>
              <w:widowControl/>
              <w:jc w:val="center"/>
              <w:rPr>
                <w:color w:val="000000"/>
              </w:rPr>
            </w:pPr>
          </w:p>
        </w:tc>
        <w:tc>
          <w:tcPr>
            <w:tcW w:w="1691" w:type="dxa"/>
          </w:tcPr>
          <w:p w14:paraId="43DB1768" w14:textId="77777777" w:rsidR="007069A5" w:rsidRPr="00B67616" w:rsidRDefault="007069A5" w:rsidP="008A1EE3">
            <w:pPr>
              <w:pStyle w:val="TableParagraph"/>
              <w:keepNext/>
              <w:keepLines/>
              <w:widowControl/>
              <w:ind w:left="111" w:right="29"/>
              <w:rPr>
                <w:color w:val="000000"/>
              </w:rPr>
            </w:pPr>
            <w:r w:rsidRPr="00B67616">
              <w:rPr>
                <w:color w:val="000000"/>
              </w:rPr>
              <w:t>placebo albo bewacyzumab</w:t>
            </w:r>
          </w:p>
        </w:tc>
        <w:tc>
          <w:tcPr>
            <w:tcW w:w="2704" w:type="dxa"/>
          </w:tcPr>
          <w:p w14:paraId="471DB963" w14:textId="77777777" w:rsidR="007069A5" w:rsidRPr="00B67616" w:rsidRDefault="00E0516A" w:rsidP="000A6D6E">
            <w:pPr>
              <w:pStyle w:val="TableParagraph"/>
              <w:keepNext/>
              <w:keepLines/>
              <w:widowControl/>
              <w:ind w:left="85" w:right="29"/>
              <w:rPr>
                <w:color w:val="000000"/>
              </w:rPr>
            </w:pPr>
            <w:r w:rsidRPr="00B67616">
              <w:rPr>
                <w:color w:val="000000"/>
              </w:rPr>
              <w:t xml:space="preserve">7,5 mg/kg </w:t>
            </w:r>
            <w:r w:rsidR="00E61104" w:rsidRPr="00B67616">
              <w:rPr>
                <w:color w:val="000000"/>
              </w:rPr>
              <w:t xml:space="preserve">mc. </w:t>
            </w:r>
            <w:r w:rsidR="003439CF" w:rsidRPr="00B67616">
              <w:rPr>
                <w:i/>
                <w:color w:val="000000"/>
              </w:rPr>
              <w:t>iv.</w:t>
            </w:r>
            <w:r w:rsidR="0070544E" w:rsidRPr="00B67616">
              <w:rPr>
                <w:color w:val="000000"/>
              </w:rPr>
              <w:t xml:space="preserve"> </w:t>
            </w:r>
            <w:r w:rsidRPr="00B67616">
              <w:rPr>
                <w:color w:val="000000"/>
              </w:rPr>
              <w:t>przez 30–90 min</w:t>
            </w:r>
          </w:p>
        </w:tc>
        <w:tc>
          <w:tcPr>
            <w:tcW w:w="3118" w:type="dxa"/>
          </w:tcPr>
          <w:p w14:paraId="5A5DE52D" w14:textId="77777777" w:rsidR="007069A5" w:rsidRPr="00B67616" w:rsidRDefault="00E0516A" w:rsidP="008A1EE3">
            <w:pPr>
              <w:pStyle w:val="TableParagraph"/>
              <w:keepNext/>
              <w:keepLines/>
              <w:widowControl/>
              <w:ind w:left="85" w:right="259"/>
              <w:rPr>
                <w:color w:val="000000"/>
              </w:rPr>
            </w:pPr>
            <w:r w:rsidRPr="00B67616">
              <w:rPr>
                <w:color w:val="000000"/>
              </w:rPr>
              <w:t xml:space="preserve">dzień 1., przed </w:t>
            </w:r>
            <w:r w:rsidR="003439CF" w:rsidRPr="00B67616">
              <w:rPr>
                <w:color w:val="000000"/>
              </w:rPr>
              <w:t>ro</w:t>
            </w:r>
            <w:r w:rsidR="004C38C5" w:rsidRPr="00B67616">
              <w:rPr>
                <w:color w:val="000000"/>
              </w:rPr>
              <w:t>z</w:t>
            </w:r>
            <w:r w:rsidR="003439CF" w:rsidRPr="00B67616">
              <w:rPr>
                <w:color w:val="000000"/>
              </w:rPr>
              <w:t xml:space="preserve">poczęciem chemioterapii </w:t>
            </w:r>
            <w:r w:rsidRPr="00B67616">
              <w:rPr>
                <w:color w:val="000000"/>
              </w:rPr>
              <w:t xml:space="preserve">XELOX, </w:t>
            </w:r>
            <w:r w:rsidR="003439CF" w:rsidRPr="00B67616">
              <w:rPr>
                <w:color w:val="000000"/>
              </w:rPr>
              <w:t>co</w:t>
            </w:r>
            <w:r w:rsidRPr="00B67616">
              <w:rPr>
                <w:color w:val="000000"/>
              </w:rPr>
              <w:t xml:space="preserve"> 3</w:t>
            </w:r>
            <w:r w:rsidR="00127EC4" w:rsidRPr="00B67616">
              <w:rPr>
                <w:color w:val="000000"/>
              </w:rPr>
              <w:t> </w:t>
            </w:r>
            <w:r w:rsidRPr="00B67616">
              <w:rPr>
                <w:color w:val="000000"/>
              </w:rPr>
              <w:t>tygodnie</w:t>
            </w:r>
          </w:p>
        </w:tc>
      </w:tr>
      <w:tr w:rsidR="00D15122" w:rsidRPr="00B67616" w14:paraId="430B34A3" w14:textId="77777777" w:rsidTr="00B76DB1">
        <w:tc>
          <w:tcPr>
            <w:tcW w:w="9214" w:type="dxa"/>
            <w:gridSpan w:val="4"/>
          </w:tcPr>
          <w:p w14:paraId="7E8B5A11" w14:textId="77777777" w:rsidR="00D15122" w:rsidRPr="00B67616" w:rsidRDefault="009B0756" w:rsidP="009E1102">
            <w:pPr>
              <w:pStyle w:val="TableParagraph"/>
              <w:keepNext/>
              <w:keepLines/>
              <w:widowControl/>
              <w:tabs>
                <w:tab w:val="left" w:pos="1798"/>
              </w:tabs>
              <w:rPr>
                <w:rFonts w:eastAsia="Times New Roman"/>
                <w:color w:val="000000"/>
              </w:rPr>
            </w:pPr>
            <w:r w:rsidRPr="00B67616">
              <w:rPr>
                <w:color w:val="000000"/>
              </w:rPr>
              <w:t>5-fluorouracyl:</w:t>
            </w:r>
            <w:r w:rsidR="00E0516A" w:rsidRPr="00B67616">
              <w:rPr>
                <w:color w:val="000000"/>
              </w:rPr>
              <w:t xml:space="preserve"> </w:t>
            </w:r>
            <w:r w:rsidR="003439CF" w:rsidRPr="00B67616">
              <w:rPr>
                <w:color w:val="000000"/>
              </w:rPr>
              <w:t xml:space="preserve">wstrzyknięcie </w:t>
            </w:r>
            <w:r w:rsidR="003439CF" w:rsidRPr="00B67616">
              <w:rPr>
                <w:i/>
                <w:color w:val="000000"/>
              </w:rPr>
              <w:t>iv.</w:t>
            </w:r>
            <w:r w:rsidR="0070544E" w:rsidRPr="00B67616">
              <w:rPr>
                <w:color w:val="000000"/>
              </w:rPr>
              <w:t xml:space="preserve"> </w:t>
            </w:r>
            <w:r w:rsidR="003439CF" w:rsidRPr="00B67616">
              <w:rPr>
                <w:color w:val="000000"/>
              </w:rPr>
              <w:t>w bolusie natychmiast</w:t>
            </w:r>
            <w:r w:rsidRPr="00B67616">
              <w:rPr>
                <w:color w:val="000000"/>
              </w:rPr>
              <w:t xml:space="preserve"> po podaniu leukoworyny</w:t>
            </w:r>
          </w:p>
        </w:tc>
      </w:tr>
    </w:tbl>
    <w:p w14:paraId="1FEF31CD" w14:textId="77777777" w:rsidR="00D15122" w:rsidRPr="00B67616" w:rsidRDefault="00D15122" w:rsidP="009E1102">
      <w:pPr>
        <w:keepNext/>
        <w:keepLines/>
        <w:widowControl/>
        <w:rPr>
          <w:rFonts w:eastAsia="Times New Roman"/>
          <w:bCs/>
          <w:color w:val="000000"/>
        </w:rPr>
      </w:pPr>
    </w:p>
    <w:p w14:paraId="36563E1F" w14:textId="77777777" w:rsidR="00B15804" w:rsidRPr="00B67616" w:rsidRDefault="00B15804" w:rsidP="000A7868">
      <w:pPr>
        <w:rPr>
          <w:color w:val="000000"/>
        </w:rPr>
      </w:pPr>
      <w:r w:rsidRPr="00B67616">
        <w:rPr>
          <w:color w:val="000000"/>
        </w:rPr>
        <w:t>W badaniu tym pierwszorzędowym parametrem skuteczności był czas przeżycia bez progresji.</w:t>
      </w:r>
    </w:p>
    <w:p w14:paraId="2599EB07" w14:textId="77777777" w:rsidR="00B15804" w:rsidRPr="00B67616" w:rsidRDefault="00B15804" w:rsidP="000A7868">
      <w:pPr>
        <w:rPr>
          <w:color w:val="000000"/>
        </w:rPr>
      </w:pPr>
      <w:r w:rsidRPr="00B67616">
        <w:rPr>
          <w:color w:val="000000"/>
        </w:rPr>
        <w:t>Badanie miało dwa główne cele: wykazanie, że schemat chemioterapii XELOX nie jest gorszy od</w:t>
      </w:r>
      <w:r w:rsidR="00711DE4" w:rsidRPr="00B67616">
        <w:rPr>
          <w:color w:val="000000"/>
        </w:rPr>
        <w:t xml:space="preserve"> </w:t>
      </w:r>
      <w:r w:rsidRPr="00B67616">
        <w:rPr>
          <w:color w:val="000000"/>
        </w:rPr>
        <w:t>FOLFOX-4 oraz wykazanie przewagi leczenia bewacyzumabem w skojarzeniu z chemioterapią</w:t>
      </w:r>
      <w:r w:rsidR="00711DE4" w:rsidRPr="00B67616">
        <w:rPr>
          <w:color w:val="000000"/>
        </w:rPr>
        <w:t xml:space="preserve"> </w:t>
      </w:r>
      <w:r w:rsidRPr="00B67616">
        <w:rPr>
          <w:color w:val="000000"/>
        </w:rPr>
        <w:t>FOLFOX-4 lub XELOX w stosunku do leczenia samą chemioterapią. Oba główne cele badania</w:t>
      </w:r>
      <w:r w:rsidR="00711DE4" w:rsidRPr="00B67616">
        <w:rPr>
          <w:color w:val="000000"/>
        </w:rPr>
        <w:t xml:space="preserve"> </w:t>
      </w:r>
      <w:r w:rsidRPr="00B67616">
        <w:rPr>
          <w:color w:val="000000"/>
        </w:rPr>
        <w:t>zostały osiągnięte:</w:t>
      </w:r>
    </w:p>
    <w:p w14:paraId="1CDA3520" w14:textId="77777777" w:rsidR="00B15804" w:rsidRPr="00B67616" w:rsidRDefault="00B15804" w:rsidP="000A7868">
      <w:pPr>
        <w:rPr>
          <w:color w:val="000000"/>
        </w:rPr>
      </w:pPr>
    </w:p>
    <w:p w14:paraId="7A34CE55" w14:textId="77777777" w:rsidR="00B15804" w:rsidRPr="00B67616" w:rsidRDefault="00B15804" w:rsidP="008A1EE3">
      <w:pPr>
        <w:numPr>
          <w:ilvl w:val="0"/>
          <w:numId w:val="56"/>
        </w:numPr>
        <w:ind w:left="426" w:hanging="426"/>
        <w:rPr>
          <w:color w:val="000000"/>
        </w:rPr>
      </w:pPr>
      <w:r w:rsidRPr="00B67616">
        <w:rPr>
          <w:color w:val="000000"/>
        </w:rPr>
        <w:t>W badaniu wykazano, że schemat chemioterapii XELOX nie jest gorszy od schematu</w:t>
      </w:r>
      <w:r w:rsidR="00711DE4" w:rsidRPr="00B67616">
        <w:rPr>
          <w:color w:val="000000"/>
        </w:rPr>
        <w:t xml:space="preserve"> </w:t>
      </w:r>
      <w:r w:rsidRPr="00B67616">
        <w:rPr>
          <w:color w:val="000000"/>
        </w:rPr>
        <w:t>chemioterapii FOLFOX-4 na podstawie ogólnego porównania przeżycia bez progresji oraz całkowitego przeżycia pacjentów spełniających kryteria włączenia, należących do populacji „per protocol”.</w:t>
      </w:r>
    </w:p>
    <w:p w14:paraId="56DC9E8B" w14:textId="77777777" w:rsidR="0071301B" w:rsidRPr="00B67616" w:rsidRDefault="0071301B" w:rsidP="008A1EE3">
      <w:pPr>
        <w:ind w:left="426" w:hanging="426"/>
        <w:rPr>
          <w:color w:val="000000"/>
        </w:rPr>
      </w:pPr>
    </w:p>
    <w:p w14:paraId="68BB2A83" w14:textId="77777777" w:rsidR="00B15804" w:rsidRPr="00B67616" w:rsidRDefault="00B15804" w:rsidP="008A1EE3">
      <w:pPr>
        <w:numPr>
          <w:ilvl w:val="0"/>
          <w:numId w:val="56"/>
        </w:numPr>
        <w:ind w:left="426" w:hanging="426"/>
        <w:rPr>
          <w:color w:val="000000"/>
        </w:rPr>
      </w:pPr>
      <w:r w:rsidRPr="00B67616">
        <w:rPr>
          <w:color w:val="000000"/>
        </w:rPr>
        <w:t xml:space="preserve">Na podstawie ogólnego porównania przeżycia bez progresji w badanej populacji ITT („intention to treat”) wykazano przewagę ramion, w których stosowano bewacyzumab </w:t>
      </w:r>
      <w:r w:rsidR="006B4330" w:rsidRPr="00B67616">
        <w:rPr>
          <w:color w:val="000000"/>
        </w:rPr>
        <w:t>w </w:t>
      </w:r>
      <w:r w:rsidRPr="00B67616">
        <w:rPr>
          <w:color w:val="000000"/>
        </w:rPr>
        <w:t xml:space="preserve">stosunku do ramion </w:t>
      </w:r>
      <w:r w:rsidR="004C38C5" w:rsidRPr="00B67616">
        <w:rPr>
          <w:color w:val="000000"/>
        </w:rPr>
        <w:t>z </w:t>
      </w:r>
      <w:r w:rsidRPr="00B67616">
        <w:rPr>
          <w:color w:val="000000"/>
        </w:rPr>
        <w:t>samą chemioterapią (</w:t>
      </w:r>
      <w:r w:rsidR="00172A16" w:rsidRPr="00B67616">
        <w:rPr>
          <w:color w:val="000000"/>
        </w:rPr>
        <w:t>T</w:t>
      </w:r>
      <w:r w:rsidRPr="00B67616">
        <w:rPr>
          <w:color w:val="000000"/>
        </w:rPr>
        <w:t>abela 7).</w:t>
      </w:r>
    </w:p>
    <w:p w14:paraId="6F5AD2A2" w14:textId="77777777" w:rsidR="00B15804" w:rsidRPr="00B67616" w:rsidRDefault="00B15804" w:rsidP="000A7868">
      <w:pPr>
        <w:rPr>
          <w:color w:val="000000"/>
        </w:rPr>
      </w:pPr>
    </w:p>
    <w:p w14:paraId="0A4F720A" w14:textId="77777777" w:rsidR="00221EBE" w:rsidRPr="00B67616" w:rsidRDefault="00B15804" w:rsidP="000A7868">
      <w:pPr>
        <w:rPr>
          <w:color w:val="000000"/>
        </w:rPr>
      </w:pPr>
      <w:r w:rsidRPr="00B67616">
        <w:rPr>
          <w:color w:val="000000"/>
        </w:rPr>
        <w:t>Wtórne analizy PFS (przeżycia bez progresji) oparte na ocenie odpowiedzi w czasie leczenia</w:t>
      </w:r>
      <w:r w:rsidR="004C38C5" w:rsidRPr="00B67616">
        <w:rPr>
          <w:color w:val="000000"/>
        </w:rPr>
        <w:t xml:space="preserve"> </w:t>
      </w:r>
      <w:r w:rsidRPr="00B67616">
        <w:rPr>
          <w:color w:val="000000"/>
        </w:rPr>
        <w:t>potwierdziły istotną klinicznie przewagę bewacyzumabu w zakresie korzyści klinicznych</w:t>
      </w:r>
      <w:r w:rsidR="004C38C5" w:rsidRPr="00B67616">
        <w:rPr>
          <w:color w:val="000000"/>
        </w:rPr>
        <w:t xml:space="preserve"> </w:t>
      </w:r>
      <w:r w:rsidRPr="00B67616">
        <w:rPr>
          <w:color w:val="000000"/>
        </w:rPr>
        <w:t xml:space="preserve">(analizy przedstawione </w:t>
      </w:r>
      <w:r w:rsidR="004C38C5" w:rsidRPr="00B67616">
        <w:rPr>
          <w:color w:val="000000"/>
        </w:rPr>
        <w:t>w </w:t>
      </w:r>
      <w:r w:rsidR="00172A16" w:rsidRPr="00B67616">
        <w:rPr>
          <w:color w:val="000000"/>
        </w:rPr>
        <w:t>T</w:t>
      </w:r>
      <w:r w:rsidRPr="00B67616">
        <w:rPr>
          <w:color w:val="000000"/>
        </w:rPr>
        <w:t>abeli 7). Analizy zbiorcze również wykazały istotne statystycznie korzyści.</w:t>
      </w:r>
    </w:p>
    <w:p w14:paraId="24D68D60" w14:textId="77777777" w:rsidR="00B15804" w:rsidRPr="00B67616" w:rsidRDefault="00B15804" w:rsidP="000A7868">
      <w:pPr>
        <w:rPr>
          <w:color w:val="000000"/>
        </w:rPr>
      </w:pPr>
    </w:p>
    <w:p w14:paraId="55FA6800" w14:textId="77777777" w:rsidR="00D15122" w:rsidRPr="00B67616" w:rsidRDefault="009B0756" w:rsidP="009E1102">
      <w:pPr>
        <w:keepNext/>
        <w:keepLines/>
        <w:ind w:left="1276" w:hanging="1276"/>
        <w:rPr>
          <w:b/>
          <w:color w:val="000000"/>
        </w:rPr>
      </w:pPr>
      <w:r w:rsidRPr="00B67616">
        <w:rPr>
          <w:b/>
          <w:color w:val="000000"/>
        </w:rPr>
        <w:lastRenderedPageBreak/>
        <w:t>Tabela 7</w:t>
      </w:r>
      <w:r w:rsidR="003B5635" w:rsidRPr="00B67616">
        <w:rPr>
          <w:b/>
          <w:color w:val="000000"/>
        </w:rPr>
        <w:t>.</w:t>
      </w:r>
      <w:r w:rsidRPr="00B67616">
        <w:rPr>
          <w:b/>
          <w:color w:val="000000"/>
        </w:rPr>
        <w:tab/>
      </w:r>
      <w:r w:rsidR="003B5635" w:rsidRPr="00B67616">
        <w:rPr>
          <w:b/>
          <w:color w:val="000000"/>
        </w:rPr>
        <w:t>Wartości głó</w:t>
      </w:r>
      <w:r w:rsidR="00B15804" w:rsidRPr="00B67616">
        <w:rPr>
          <w:b/>
          <w:color w:val="000000"/>
        </w:rPr>
        <w:t>wnych parametrów</w:t>
      </w:r>
      <w:r w:rsidRPr="00B67616">
        <w:rPr>
          <w:b/>
          <w:color w:val="000000"/>
        </w:rPr>
        <w:t xml:space="preserve"> skuteczności </w:t>
      </w:r>
      <w:r w:rsidR="00B15804" w:rsidRPr="00B67616">
        <w:rPr>
          <w:b/>
          <w:color w:val="000000"/>
        </w:rPr>
        <w:t>dla</w:t>
      </w:r>
      <w:r w:rsidR="003B5635" w:rsidRPr="00B67616">
        <w:rPr>
          <w:b/>
          <w:color w:val="000000"/>
        </w:rPr>
        <w:t xml:space="preserve"> analizy</w:t>
      </w:r>
      <w:r w:rsidRPr="00B67616">
        <w:rPr>
          <w:b/>
          <w:color w:val="000000"/>
        </w:rPr>
        <w:t xml:space="preserve"> przewagi </w:t>
      </w:r>
      <w:r w:rsidR="00B15804" w:rsidRPr="00B67616">
        <w:rPr>
          <w:b/>
          <w:color w:val="000000"/>
        </w:rPr>
        <w:t xml:space="preserve">leku </w:t>
      </w:r>
      <w:r w:rsidRPr="00B67616">
        <w:rPr>
          <w:b/>
          <w:color w:val="000000"/>
        </w:rPr>
        <w:t>(populacja ITT, badanie NO16966)</w:t>
      </w:r>
    </w:p>
    <w:p w14:paraId="0274B6D3" w14:textId="77777777" w:rsidR="00D15122" w:rsidRPr="00B67616" w:rsidRDefault="00D15122" w:rsidP="009E1102">
      <w:pPr>
        <w:keepNext/>
        <w:keepLines/>
        <w:widowControl/>
        <w:rPr>
          <w:rFonts w:eastAsia="Times New Roman"/>
          <w:bCs/>
          <w:color w:val="000000"/>
        </w:rPr>
      </w:pPr>
    </w:p>
    <w:tbl>
      <w:tblPr>
        <w:tblW w:w="9116" w:type="dxa"/>
        <w:tblInd w:w="6" w:type="dxa"/>
        <w:tblLayout w:type="fixed"/>
        <w:tblCellMar>
          <w:left w:w="0" w:type="dxa"/>
          <w:right w:w="0" w:type="dxa"/>
        </w:tblCellMar>
        <w:tblLook w:val="01E0" w:firstRow="1" w:lastRow="1" w:firstColumn="1" w:lastColumn="1" w:noHBand="0" w:noVBand="0"/>
      </w:tblPr>
      <w:tblGrid>
        <w:gridCol w:w="3957"/>
        <w:gridCol w:w="1985"/>
        <w:gridCol w:w="2040"/>
        <w:gridCol w:w="1134"/>
      </w:tblGrid>
      <w:tr w:rsidR="00D15122" w:rsidRPr="00B67616" w14:paraId="3BCE1A29" w14:textId="77777777" w:rsidTr="008A1EE3">
        <w:trPr>
          <w:tblHeader/>
        </w:trPr>
        <w:tc>
          <w:tcPr>
            <w:tcW w:w="3957" w:type="dxa"/>
            <w:tcBorders>
              <w:top w:val="single" w:sz="5" w:space="0" w:color="000000"/>
              <w:left w:val="single" w:sz="5" w:space="0" w:color="000000"/>
              <w:bottom w:val="single" w:sz="5" w:space="0" w:color="000000"/>
              <w:right w:val="single" w:sz="5" w:space="0" w:color="000000"/>
            </w:tcBorders>
          </w:tcPr>
          <w:p w14:paraId="52966291" w14:textId="77777777" w:rsidR="00D15122" w:rsidRPr="00B67616" w:rsidRDefault="009B0756" w:rsidP="009E1102">
            <w:pPr>
              <w:pStyle w:val="TableParagraph"/>
              <w:keepNext/>
              <w:keepLines/>
              <w:widowControl/>
              <w:spacing w:line="246" w:lineRule="exact"/>
              <w:rPr>
                <w:rFonts w:eastAsia="Times New Roman"/>
                <w:color w:val="000000"/>
              </w:rPr>
            </w:pPr>
            <w:r w:rsidRPr="00B67616">
              <w:rPr>
                <w:color w:val="000000"/>
              </w:rPr>
              <w:t>Punkt końcowy (miesiące)</w:t>
            </w:r>
          </w:p>
        </w:tc>
        <w:tc>
          <w:tcPr>
            <w:tcW w:w="1985" w:type="dxa"/>
            <w:tcBorders>
              <w:top w:val="single" w:sz="5" w:space="0" w:color="000000"/>
              <w:left w:val="single" w:sz="5" w:space="0" w:color="000000"/>
              <w:bottom w:val="single" w:sz="5" w:space="0" w:color="000000"/>
              <w:right w:val="single" w:sz="5" w:space="0" w:color="000000"/>
            </w:tcBorders>
          </w:tcPr>
          <w:p w14:paraId="6E502B11" w14:textId="77777777" w:rsidR="00D15122" w:rsidRPr="00B67616" w:rsidRDefault="009B0756" w:rsidP="009E1102">
            <w:pPr>
              <w:pStyle w:val="TableParagraph"/>
              <w:keepNext/>
              <w:keepLines/>
              <w:widowControl/>
              <w:spacing w:line="241" w:lineRule="auto"/>
              <w:ind w:right="70"/>
              <w:jc w:val="center"/>
              <w:rPr>
                <w:rFonts w:eastAsia="Times New Roman"/>
                <w:color w:val="000000"/>
              </w:rPr>
            </w:pPr>
            <w:r w:rsidRPr="00B67616">
              <w:rPr>
                <w:color w:val="000000"/>
              </w:rPr>
              <w:t>FOLFOX-4 lub XELOX</w:t>
            </w:r>
          </w:p>
          <w:p w14:paraId="14912C94" w14:textId="77777777" w:rsidR="00654128" w:rsidRPr="00B67616" w:rsidRDefault="009B0756" w:rsidP="009E1102">
            <w:pPr>
              <w:pStyle w:val="TableParagraph"/>
              <w:keepNext/>
              <w:keepLines/>
              <w:widowControl/>
              <w:spacing w:line="241" w:lineRule="auto"/>
              <w:ind w:right="70"/>
              <w:jc w:val="center"/>
              <w:rPr>
                <w:color w:val="000000"/>
              </w:rPr>
            </w:pPr>
            <w:r w:rsidRPr="00B67616">
              <w:rPr>
                <w:color w:val="000000"/>
              </w:rPr>
              <w:t xml:space="preserve">+ placebo </w:t>
            </w:r>
          </w:p>
          <w:p w14:paraId="2067F7EB" w14:textId="77777777" w:rsidR="00D15122" w:rsidRPr="00B67616" w:rsidRDefault="009B0756" w:rsidP="009E1102">
            <w:pPr>
              <w:pStyle w:val="TableParagraph"/>
              <w:keepNext/>
              <w:keepLines/>
              <w:widowControl/>
              <w:spacing w:line="241" w:lineRule="auto"/>
              <w:ind w:right="70"/>
              <w:jc w:val="center"/>
              <w:rPr>
                <w:rFonts w:eastAsia="Times New Roman"/>
                <w:color w:val="000000"/>
              </w:rPr>
            </w:pPr>
            <w:r w:rsidRPr="00B67616">
              <w:rPr>
                <w:color w:val="000000"/>
              </w:rPr>
              <w:t>(n = 701)</w:t>
            </w:r>
          </w:p>
        </w:tc>
        <w:tc>
          <w:tcPr>
            <w:tcW w:w="2040" w:type="dxa"/>
            <w:tcBorders>
              <w:top w:val="single" w:sz="5" w:space="0" w:color="000000"/>
              <w:left w:val="single" w:sz="5" w:space="0" w:color="000000"/>
              <w:bottom w:val="single" w:sz="5" w:space="0" w:color="000000"/>
              <w:right w:val="single" w:sz="5" w:space="0" w:color="000000"/>
            </w:tcBorders>
          </w:tcPr>
          <w:p w14:paraId="4F9EB728" w14:textId="77777777" w:rsidR="00654128" w:rsidRPr="00B67616" w:rsidRDefault="009B0756" w:rsidP="009E1102">
            <w:pPr>
              <w:pStyle w:val="TableParagraph"/>
              <w:keepNext/>
              <w:keepLines/>
              <w:widowControl/>
              <w:spacing w:line="241" w:lineRule="auto"/>
              <w:ind w:right="70"/>
              <w:jc w:val="center"/>
              <w:rPr>
                <w:color w:val="000000"/>
              </w:rPr>
            </w:pPr>
            <w:r w:rsidRPr="00B67616">
              <w:rPr>
                <w:color w:val="000000"/>
              </w:rPr>
              <w:t xml:space="preserve">FOLFOX-4 </w:t>
            </w:r>
          </w:p>
          <w:p w14:paraId="16E549A2" w14:textId="77777777" w:rsidR="00654128" w:rsidRPr="00B67616" w:rsidRDefault="009B0756" w:rsidP="009E1102">
            <w:pPr>
              <w:pStyle w:val="TableParagraph"/>
              <w:keepNext/>
              <w:keepLines/>
              <w:widowControl/>
              <w:spacing w:line="241" w:lineRule="auto"/>
              <w:ind w:right="70"/>
              <w:jc w:val="center"/>
              <w:rPr>
                <w:color w:val="000000"/>
              </w:rPr>
            </w:pPr>
            <w:r w:rsidRPr="00B67616">
              <w:rPr>
                <w:color w:val="000000"/>
              </w:rPr>
              <w:t>lub XELOX</w:t>
            </w:r>
          </w:p>
          <w:p w14:paraId="754685FE" w14:textId="77777777" w:rsidR="00654128" w:rsidRPr="00B67616" w:rsidRDefault="009B0756" w:rsidP="009E1102">
            <w:pPr>
              <w:pStyle w:val="TableParagraph"/>
              <w:keepNext/>
              <w:keepLines/>
              <w:widowControl/>
              <w:spacing w:line="241" w:lineRule="auto"/>
              <w:ind w:right="70"/>
              <w:jc w:val="center"/>
              <w:rPr>
                <w:color w:val="000000"/>
              </w:rPr>
            </w:pPr>
            <w:r w:rsidRPr="00B67616">
              <w:rPr>
                <w:color w:val="000000"/>
              </w:rPr>
              <w:t>+</w:t>
            </w:r>
            <w:r w:rsidR="00F02B0F" w:rsidRPr="00B67616">
              <w:rPr>
                <w:color w:val="000000"/>
              </w:rPr>
              <w:t> </w:t>
            </w:r>
            <w:r w:rsidRPr="00B67616">
              <w:rPr>
                <w:color w:val="000000"/>
              </w:rPr>
              <w:t xml:space="preserve">bewacyzumab </w:t>
            </w:r>
          </w:p>
          <w:p w14:paraId="2D8F5FAE" w14:textId="77777777" w:rsidR="00D15122" w:rsidRPr="00B67616" w:rsidRDefault="009B0756" w:rsidP="009E1102">
            <w:pPr>
              <w:pStyle w:val="TableParagraph"/>
              <w:keepNext/>
              <w:keepLines/>
              <w:widowControl/>
              <w:spacing w:line="241" w:lineRule="auto"/>
              <w:ind w:right="70"/>
              <w:jc w:val="center"/>
              <w:rPr>
                <w:rFonts w:eastAsia="Times New Roman"/>
                <w:color w:val="000000"/>
              </w:rPr>
            </w:pPr>
            <w:r w:rsidRPr="00B67616">
              <w:rPr>
                <w:color w:val="000000"/>
              </w:rPr>
              <w:t>(n = 699)</w:t>
            </w:r>
          </w:p>
        </w:tc>
        <w:tc>
          <w:tcPr>
            <w:tcW w:w="1134" w:type="dxa"/>
            <w:tcBorders>
              <w:top w:val="single" w:sz="5" w:space="0" w:color="000000"/>
              <w:left w:val="single" w:sz="5" w:space="0" w:color="000000"/>
              <w:bottom w:val="single" w:sz="5" w:space="0" w:color="000000"/>
              <w:right w:val="single" w:sz="5" w:space="0" w:color="000000"/>
            </w:tcBorders>
          </w:tcPr>
          <w:p w14:paraId="70565A2B" w14:textId="77777777" w:rsidR="00D15122" w:rsidRPr="00B67616" w:rsidRDefault="00691F20" w:rsidP="009E1102">
            <w:pPr>
              <w:pStyle w:val="TableParagraph"/>
              <w:keepNext/>
              <w:keepLines/>
              <w:widowControl/>
              <w:spacing w:line="246" w:lineRule="exact"/>
              <w:jc w:val="center"/>
              <w:rPr>
                <w:rFonts w:eastAsia="Times New Roman"/>
                <w:color w:val="000000"/>
              </w:rPr>
            </w:pPr>
            <w:r w:rsidRPr="00B67616">
              <w:rPr>
                <w:color w:val="000000"/>
              </w:rPr>
              <w:t>W</w:t>
            </w:r>
            <w:r w:rsidR="009B0756" w:rsidRPr="00B67616">
              <w:rPr>
                <w:color w:val="000000"/>
              </w:rPr>
              <w:t>artość p</w:t>
            </w:r>
          </w:p>
        </w:tc>
      </w:tr>
      <w:tr w:rsidR="00D15122" w:rsidRPr="00B67616" w14:paraId="4318D863" w14:textId="77777777" w:rsidTr="00B76DB1">
        <w:tc>
          <w:tcPr>
            <w:tcW w:w="9116" w:type="dxa"/>
            <w:gridSpan w:val="4"/>
            <w:tcBorders>
              <w:top w:val="single" w:sz="5" w:space="0" w:color="000000"/>
              <w:left w:val="single" w:sz="5" w:space="0" w:color="000000"/>
              <w:bottom w:val="single" w:sz="5" w:space="0" w:color="000000"/>
              <w:right w:val="single" w:sz="5" w:space="0" w:color="000000"/>
            </w:tcBorders>
          </w:tcPr>
          <w:p w14:paraId="6CCE5828" w14:textId="77777777" w:rsidR="00D15122" w:rsidRPr="00B67616" w:rsidRDefault="009B0756" w:rsidP="008A1EE3">
            <w:pPr>
              <w:pStyle w:val="TableParagraph"/>
              <w:keepNext/>
              <w:keepLines/>
              <w:widowControl/>
              <w:spacing w:line="246" w:lineRule="exact"/>
              <w:ind w:left="129"/>
              <w:rPr>
                <w:rFonts w:eastAsia="Times New Roman"/>
                <w:color w:val="000000"/>
              </w:rPr>
            </w:pPr>
            <w:r w:rsidRPr="00B67616">
              <w:rPr>
                <w:color w:val="000000"/>
              </w:rPr>
              <w:t>Pierwszorzędowy punkt końcowy</w:t>
            </w:r>
          </w:p>
        </w:tc>
      </w:tr>
      <w:tr w:rsidR="00D15122" w:rsidRPr="00B67616" w14:paraId="43EC46AE" w14:textId="77777777" w:rsidTr="008A1EE3">
        <w:tc>
          <w:tcPr>
            <w:tcW w:w="3957" w:type="dxa"/>
            <w:tcBorders>
              <w:top w:val="single" w:sz="5" w:space="0" w:color="000000"/>
              <w:left w:val="single" w:sz="5" w:space="0" w:color="000000"/>
              <w:bottom w:val="single" w:sz="5" w:space="0" w:color="000000"/>
              <w:right w:val="single" w:sz="5" w:space="0" w:color="000000"/>
            </w:tcBorders>
          </w:tcPr>
          <w:p w14:paraId="2B32307F" w14:textId="77777777" w:rsidR="00D15122" w:rsidRPr="00B67616" w:rsidRDefault="009B0756" w:rsidP="008A1EE3">
            <w:pPr>
              <w:pStyle w:val="TableParagraph"/>
              <w:keepNext/>
              <w:keepLines/>
              <w:widowControl/>
              <w:ind w:left="271"/>
              <w:rPr>
                <w:rFonts w:eastAsia="Times New Roman"/>
                <w:color w:val="000000"/>
              </w:rPr>
            </w:pPr>
            <w:r w:rsidRPr="00B67616">
              <w:rPr>
                <w:color w:val="000000"/>
              </w:rPr>
              <w:t>Mediana PFS**</w:t>
            </w:r>
          </w:p>
        </w:tc>
        <w:tc>
          <w:tcPr>
            <w:tcW w:w="1985" w:type="dxa"/>
            <w:tcBorders>
              <w:top w:val="single" w:sz="5" w:space="0" w:color="000000"/>
              <w:left w:val="single" w:sz="5" w:space="0" w:color="000000"/>
              <w:bottom w:val="single" w:sz="5" w:space="0" w:color="000000"/>
              <w:right w:val="single" w:sz="5" w:space="0" w:color="000000"/>
            </w:tcBorders>
          </w:tcPr>
          <w:p w14:paraId="3F7B4C82" w14:textId="77777777" w:rsidR="00D15122" w:rsidRPr="00B67616" w:rsidRDefault="009B0756" w:rsidP="009E1102">
            <w:pPr>
              <w:pStyle w:val="TableParagraph"/>
              <w:keepNext/>
              <w:keepLines/>
              <w:widowControl/>
              <w:spacing w:line="246" w:lineRule="exact"/>
              <w:jc w:val="center"/>
              <w:rPr>
                <w:rFonts w:eastAsia="Times New Roman"/>
                <w:color w:val="000000"/>
              </w:rPr>
            </w:pPr>
            <w:r w:rsidRPr="00B67616">
              <w:rPr>
                <w:color w:val="000000"/>
              </w:rPr>
              <w:t>8,0</w:t>
            </w:r>
          </w:p>
        </w:tc>
        <w:tc>
          <w:tcPr>
            <w:tcW w:w="2040" w:type="dxa"/>
            <w:tcBorders>
              <w:top w:val="single" w:sz="5" w:space="0" w:color="000000"/>
              <w:left w:val="single" w:sz="5" w:space="0" w:color="000000"/>
              <w:bottom w:val="single" w:sz="5" w:space="0" w:color="000000"/>
              <w:right w:val="single" w:sz="5" w:space="0" w:color="000000"/>
            </w:tcBorders>
          </w:tcPr>
          <w:p w14:paraId="7832DEEE" w14:textId="77777777" w:rsidR="00D15122" w:rsidRPr="00B67616" w:rsidRDefault="009B0756" w:rsidP="009E1102">
            <w:pPr>
              <w:pStyle w:val="TableParagraph"/>
              <w:keepNext/>
              <w:keepLines/>
              <w:widowControl/>
              <w:spacing w:line="246" w:lineRule="exact"/>
              <w:jc w:val="center"/>
              <w:rPr>
                <w:rFonts w:eastAsia="Times New Roman"/>
                <w:color w:val="000000"/>
              </w:rPr>
            </w:pPr>
            <w:r w:rsidRPr="00B67616">
              <w:rPr>
                <w:color w:val="000000"/>
              </w:rPr>
              <w:t>9,4</w:t>
            </w:r>
          </w:p>
        </w:tc>
        <w:tc>
          <w:tcPr>
            <w:tcW w:w="1134" w:type="dxa"/>
            <w:tcBorders>
              <w:top w:val="single" w:sz="5" w:space="0" w:color="000000"/>
              <w:left w:val="single" w:sz="5" w:space="0" w:color="000000"/>
              <w:bottom w:val="single" w:sz="5" w:space="0" w:color="000000"/>
              <w:right w:val="single" w:sz="5" w:space="0" w:color="000000"/>
            </w:tcBorders>
          </w:tcPr>
          <w:p w14:paraId="529F4A25" w14:textId="77777777" w:rsidR="00D15122" w:rsidRPr="00B67616" w:rsidRDefault="009B0756" w:rsidP="009E1102">
            <w:pPr>
              <w:pStyle w:val="TableParagraph"/>
              <w:keepNext/>
              <w:keepLines/>
              <w:widowControl/>
              <w:spacing w:line="246" w:lineRule="exact"/>
              <w:jc w:val="center"/>
              <w:rPr>
                <w:rFonts w:eastAsia="Times New Roman"/>
                <w:color w:val="000000"/>
              </w:rPr>
            </w:pPr>
            <w:r w:rsidRPr="00B67616">
              <w:rPr>
                <w:color w:val="000000"/>
              </w:rPr>
              <w:t>0,0023</w:t>
            </w:r>
          </w:p>
        </w:tc>
      </w:tr>
      <w:tr w:rsidR="00D15122" w:rsidRPr="00B67616" w14:paraId="3CE1BD87" w14:textId="77777777" w:rsidTr="008A1EE3">
        <w:tc>
          <w:tcPr>
            <w:tcW w:w="3957" w:type="dxa"/>
            <w:tcBorders>
              <w:top w:val="single" w:sz="5" w:space="0" w:color="000000"/>
              <w:left w:val="single" w:sz="5" w:space="0" w:color="000000"/>
              <w:bottom w:val="single" w:sz="5" w:space="0" w:color="000000"/>
              <w:right w:val="single" w:sz="5" w:space="0" w:color="000000"/>
            </w:tcBorders>
          </w:tcPr>
          <w:p w14:paraId="5A6067DD" w14:textId="77777777" w:rsidR="00D15122" w:rsidRPr="00E835A2" w:rsidRDefault="009B0756" w:rsidP="008A1EE3">
            <w:pPr>
              <w:pStyle w:val="TableParagraph"/>
              <w:keepNext/>
              <w:keepLines/>
              <w:widowControl/>
              <w:ind w:left="271"/>
              <w:rPr>
                <w:rFonts w:eastAsia="Times New Roman"/>
                <w:color w:val="000000"/>
                <w:sz w:val="13"/>
                <w:szCs w:val="13"/>
              </w:rPr>
            </w:pPr>
            <w:r w:rsidRPr="00B67616">
              <w:rPr>
                <w:color w:val="000000"/>
              </w:rPr>
              <w:t>Współczynnik ryzyka (97,5% CI)</w:t>
            </w:r>
            <w:r w:rsidRPr="00B67616">
              <w:rPr>
                <w:color w:val="000000"/>
                <w:vertAlign w:val="superscript"/>
              </w:rPr>
              <w:t>a</w:t>
            </w:r>
          </w:p>
        </w:tc>
        <w:tc>
          <w:tcPr>
            <w:tcW w:w="4025" w:type="dxa"/>
            <w:gridSpan w:val="2"/>
            <w:tcBorders>
              <w:top w:val="single" w:sz="5" w:space="0" w:color="000000"/>
              <w:left w:val="single" w:sz="5" w:space="0" w:color="000000"/>
              <w:bottom w:val="single" w:sz="5" w:space="0" w:color="000000"/>
              <w:right w:val="single" w:sz="5" w:space="0" w:color="000000"/>
            </w:tcBorders>
          </w:tcPr>
          <w:p w14:paraId="3F7D5D48" w14:textId="77777777" w:rsidR="00D15122" w:rsidRPr="00B67616" w:rsidRDefault="009B0756" w:rsidP="009E1102">
            <w:pPr>
              <w:pStyle w:val="TableParagraph"/>
              <w:keepNext/>
              <w:keepLines/>
              <w:widowControl/>
              <w:spacing w:line="246" w:lineRule="exact"/>
              <w:jc w:val="center"/>
              <w:rPr>
                <w:rFonts w:eastAsia="Times New Roman"/>
                <w:color w:val="000000"/>
              </w:rPr>
            </w:pPr>
            <w:r w:rsidRPr="00B67616">
              <w:rPr>
                <w:color w:val="000000"/>
              </w:rPr>
              <w:t>0,83 (0,72–0,95)</w:t>
            </w:r>
          </w:p>
        </w:tc>
        <w:tc>
          <w:tcPr>
            <w:tcW w:w="1134" w:type="dxa"/>
            <w:tcBorders>
              <w:top w:val="single" w:sz="5" w:space="0" w:color="000000"/>
              <w:left w:val="single" w:sz="5" w:space="0" w:color="000000"/>
              <w:bottom w:val="single" w:sz="5" w:space="0" w:color="000000"/>
              <w:right w:val="single" w:sz="5" w:space="0" w:color="000000"/>
            </w:tcBorders>
          </w:tcPr>
          <w:p w14:paraId="47705E62" w14:textId="77777777" w:rsidR="00D15122" w:rsidRPr="00B67616" w:rsidRDefault="00D15122" w:rsidP="009E1102">
            <w:pPr>
              <w:keepNext/>
              <w:keepLines/>
              <w:widowControl/>
              <w:rPr>
                <w:color w:val="000000"/>
              </w:rPr>
            </w:pPr>
          </w:p>
        </w:tc>
      </w:tr>
      <w:tr w:rsidR="00D15122" w:rsidRPr="00B67616" w14:paraId="57927D0A" w14:textId="77777777" w:rsidTr="00B76DB1">
        <w:tc>
          <w:tcPr>
            <w:tcW w:w="9116" w:type="dxa"/>
            <w:gridSpan w:val="4"/>
            <w:tcBorders>
              <w:top w:val="single" w:sz="5" w:space="0" w:color="000000"/>
              <w:left w:val="single" w:sz="5" w:space="0" w:color="000000"/>
              <w:bottom w:val="single" w:sz="5" w:space="0" w:color="000000"/>
              <w:right w:val="single" w:sz="5" w:space="0" w:color="000000"/>
            </w:tcBorders>
          </w:tcPr>
          <w:p w14:paraId="3B30BB69" w14:textId="77777777" w:rsidR="00D15122" w:rsidRPr="00B67616" w:rsidRDefault="009B0756" w:rsidP="008A1EE3">
            <w:pPr>
              <w:pStyle w:val="TableParagraph"/>
              <w:keepNext/>
              <w:keepLines/>
              <w:widowControl/>
              <w:ind w:left="129"/>
              <w:rPr>
                <w:rFonts w:eastAsia="Times New Roman"/>
                <w:color w:val="000000"/>
              </w:rPr>
            </w:pPr>
            <w:r w:rsidRPr="00B67616">
              <w:rPr>
                <w:color w:val="000000"/>
              </w:rPr>
              <w:t>Drugorzędowe punkty końcowe</w:t>
            </w:r>
          </w:p>
        </w:tc>
      </w:tr>
      <w:tr w:rsidR="00D15122" w:rsidRPr="00B67616" w14:paraId="6E9A6E37" w14:textId="77777777" w:rsidTr="008A1EE3">
        <w:tc>
          <w:tcPr>
            <w:tcW w:w="3957" w:type="dxa"/>
            <w:tcBorders>
              <w:top w:val="single" w:sz="5" w:space="0" w:color="000000"/>
              <w:left w:val="single" w:sz="5" w:space="0" w:color="000000"/>
              <w:bottom w:val="single" w:sz="5" w:space="0" w:color="000000"/>
              <w:right w:val="single" w:sz="5" w:space="0" w:color="000000"/>
            </w:tcBorders>
          </w:tcPr>
          <w:p w14:paraId="29D3D6EE" w14:textId="77777777" w:rsidR="00D15122" w:rsidRPr="00B67616" w:rsidRDefault="009B0756" w:rsidP="008A1EE3">
            <w:pPr>
              <w:pStyle w:val="TableParagraph"/>
              <w:keepNext/>
              <w:keepLines/>
              <w:widowControl/>
              <w:ind w:left="271"/>
              <w:rPr>
                <w:rFonts w:eastAsia="Times New Roman"/>
                <w:color w:val="000000"/>
              </w:rPr>
            </w:pPr>
            <w:r w:rsidRPr="00B67616">
              <w:rPr>
                <w:color w:val="000000"/>
              </w:rPr>
              <w:t>Mediana PFS (w trakcie leczenia)**</w:t>
            </w:r>
          </w:p>
        </w:tc>
        <w:tc>
          <w:tcPr>
            <w:tcW w:w="1985" w:type="dxa"/>
            <w:tcBorders>
              <w:top w:val="single" w:sz="5" w:space="0" w:color="000000"/>
              <w:left w:val="single" w:sz="5" w:space="0" w:color="000000"/>
              <w:bottom w:val="single" w:sz="5" w:space="0" w:color="000000"/>
              <w:right w:val="single" w:sz="5" w:space="0" w:color="000000"/>
            </w:tcBorders>
          </w:tcPr>
          <w:p w14:paraId="3EE92A53" w14:textId="77777777" w:rsidR="00D15122" w:rsidRPr="00B67616" w:rsidRDefault="009B0756" w:rsidP="009E1102">
            <w:pPr>
              <w:pStyle w:val="TableParagraph"/>
              <w:keepNext/>
              <w:keepLines/>
              <w:widowControl/>
              <w:spacing w:line="246" w:lineRule="exact"/>
              <w:jc w:val="center"/>
              <w:rPr>
                <w:rFonts w:eastAsia="Times New Roman"/>
                <w:color w:val="000000"/>
              </w:rPr>
            </w:pPr>
            <w:r w:rsidRPr="00B67616">
              <w:rPr>
                <w:color w:val="000000"/>
              </w:rPr>
              <w:t>7,9</w:t>
            </w:r>
          </w:p>
        </w:tc>
        <w:tc>
          <w:tcPr>
            <w:tcW w:w="2040" w:type="dxa"/>
            <w:tcBorders>
              <w:top w:val="single" w:sz="5" w:space="0" w:color="000000"/>
              <w:left w:val="single" w:sz="5" w:space="0" w:color="000000"/>
              <w:bottom w:val="single" w:sz="5" w:space="0" w:color="000000"/>
              <w:right w:val="single" w:sz="5" w:space="0" w:color="000000"/>
            </w:tcBorders>
          </w:tcPr>
          <w:p w14:paraId="12097F08" w14:textId="77777777" w:rsidR="00D15122" w:rsidRPr="00B67616" w:rsidRDefault="009B0756" w:rsidP="009E1102">
            <w:pPr>
              <w:pStyle w:val="TableParagraph"/>
              <w:keepNext/>
              <w:keepLines/>
              <w:widowControl/>
              <w:spacing w:line="246" w:lineRule="exact"/>
              <w:jc w:val="center"/>
              <w:rPr>
                <w:rFonts w:eastAsia="Times New Roman"/>
                <w:color w:val="000000"/>
              </w:rPr>
            </w:pPr>
            <w:r w:rsidRPr="00B67616">
              <w:rPr>
                <w:color w:val="000000"/>
              </w:rPr>
              <w:t>10,4</w:t>
            </w:r>
          </w:p>
        </w:tc>
        <w:tc>
          <w:tcPr>
            <w:tcW w:w="1134" w:type="dxa"/>
            <w:tcBorders>
              <w:top w:val="single" w:sz="5" w:space="0" w:color="000000"/>
              <w:left w:val="single" w:sz="5" w:space="0" w:color="000000"/>
              <w:bottom w:val="single" w:sz="5" w:space="0" w:color="000000"/>
              <w:right w:val="single" w:sz="5" w:space="0" w:color="000000"/>
            </w:tcBorders>
          </w:tcPr>
          <w:p w14:paraId="115B1752" w14:textId="77777777" w:rsidR="00D15122" w:rsidRPr="00B67616" w:rsidRDefault="009B0756" w:rsidP="009E1102">
            <w:pPr>
              <w:pStyle w:val="TableParagraph"/>
              <w:keepNext/>
              <w:keepLines/>
              <w:widowControl/>
              <w:spacing w:line="246" w:lineRule="exact"/>
              <w:jc w:val="center"/>
              <w:rPr>
                <w:rFonts w:eastAsia="Times New Roman"/>
                <w:color w:val="000000"/>
              </w:rPr>
            </w:pPr>
            <w:r w:rsidRPr="00B67616">
              <w:rPr>
                <w:color w:val="000000"/>
              </w:rPr>
              <w:t>&lt; 0,0001</w:t>
            </w:r>
          </w:p>
        </w:tc>
      </w:tr>
      <w:tr w:rsidR="00D15122" w:rsidRPr="00B67616" w14:paraId="14B6A339" w14:textId="77777777" w:rsidTr="008A1EE3">
        <w:tc>
          <w:tcPr>
            <w:tcW w:w="3957" w:type="dxa"/>
            <w:tcBorders>
              <w:top w:val="single" w:sz="5" w:space="0" w:color="000000"/>
              <w:left w:val="single" w:sz="5" w:space="0" w:color="000000"/>
              <w:bottom w:val="single" w:sz="5" w:space="0" w:color="000000"/>
              <w:right w:val="single" w:sz="5" w:space="0" w:color="000000"/>
            </w:tcBorders>
          </w:tcPr>
          <w:p w14:paraId="3583347C" w14:textId="77777777" w:rsidR="00D15122" w:rsidRPr="00B67616" w:rsidRDefault="009B0756" w:rsidP="008A1EE3">
            <w:pPr>
              <w:pStyle w:val="TableParagraph"/>
              <w:keepNext/>
              <w:keepLines/>
              <w:widowControl/>
              <w:ind w:left="271"/>
              <w:rPr>
                <w:rFonts w:eastAsia="Times New Roman"/>
                <w:color w:val="000000"/>
              </w:rPr>
            </w:pPr>
            <w:r w:rsidRPr="00B67616">
              <w:rPr>
                <w:color w:val="000000"/>
              </w:rPr>
              <w:t>Współczynnik ryzyka (97,5% CI)</w:t>
            </w:r>
          </w:p>
        </w:tc>
        <w:tc>
          <w:tcPr>
            <w:tcW w:w="4025" w:type="dxa"/>
            <w:gridSpan w:val="2"/>
            <w:tcBorders>
              <w:top w:val="single" w:sz="5" w:space="0" w:color="000000"/>
              <w:left w:val="single" w:sz="5" w:space="0" w:color="000000"/>
              <w:bottom w:val="single" w:sz="5" w:space="0" w:color="000000"/>
              <w:right w:val="single" w:sz="5" w:space="0" w:color="000000"/>
            </w:tcBorders>
          </w:tcPr>
          <w:p w14:paraId="0581404F" w14:textId="11D4FFF2" w:rsidR="00D15122" w:rsidRPr="00B67616" w:rsidRDefault="009B0756" w:rsidP="009E1102">
            <w:pPr>
              <w:pStyle w:val="TableParagraph"/>
              <w:keepNext/>
              <w:keepLines/>
              <w:widowControl/>
              <w:spacing w:line="246" w:lineRule="exact"/>
              <w:jc w:val="center"/>
              <w:rPr>
                <w:rFonts w:eastAsia="Times New Roman"/>
                <w:color w:val="000000"/>
              </w:rPr>
            </w:pPr>
            <w:r w:rsidRPr="00B67616">
              <w:rPr>
                <w:color w:val="000000"/>
              </w:rPr>
              <w:t>0,63 (0,52</w:t>
            </w:r>
            <w:r w:rsidR="00B07E3D" w:rsidRPr="00B67616">
              <w:rPr>
                <w:color w:val="000000"/>
              </w:rPr>
              <w:t>–</w:t>
            </w:r>
            <w:r w:rsidRPr="00B67616">
              <w:rPr>
                <w:color w:val="000000"/>
              </w:rPr>
              <w:t>0,75)</w:t>
            </w:r>
          </w:p>
        </w:tc>
        <w:tc>
          <w:tcPr>
            <w:tcW w:w="1134" w:type="dxa"/>
            <w:tcBorders>
              <w:top w:val="single" w:sz="5" w:space="0" w:color="000000"/>
              <w:left w:val="single" w:sz="5" w:space="0" w:color="000000"/>
              <w:bottom w:val="single" w:sz="5" w:space="0" w:color="000000"/>
              <w:right w:val="single" w:sz="5" w:space="0" w:color="000000"/>
            </w:tcBorders>
          </w:tcPr>
          <w:p w14:paraId="4A8CC036" w14:textId="77777777" w:rsidR="00D15122" w:rsidRPr="00B67616" w:rsidRDefault="00D15122" w:rsidP="009E1102">
            <w:pPr>
              <w:keepNext/>
              <w:keepLines/>
              <w:widowControl/>
              <w:rPr>
                <w:color w:val="000000"/>
              </w:rPr>
            </w:pPr>
          </w:p>
        </w:tc>
      </w:tr>
      <w:tr w:rsidR="00FC5BBD" w:rsidRPr="00B67616" w14:paraId="4B708219" w14:textId="77777777" w:rsidTr="008A1EE3">
        <w:tc>
          <w:tcPr>
            <w:tcW w:w="3957" w:type="dxa"/>
            <w:tcBorders>
              <w:top w:val="single" w:sz="5" w:space="0" w:color="000000"/>
              <w:left w:val="single" w:sz="5" w:space="0" w:color="000000"/>
              <w:bottom w:val="single" w:sz="5" w:space="0" w:color="000000"/>
              <w:right w:val="single" w:sz="5" w:space="0" w:color="000000"/>
            </w:tcBorders>
          </w:tcPr>
          <w:p w14:paraId="3DA07FC0" w14:textId="77777777" w:rsidR="00FC5BBD" w:rsidRPr="00B67616" w:rsidRDefault="00FC5BBD" w:rsidP="008A1EE3">
            <w:pPr>
              <w:pStyle w:val="TableParagraph"/>
              <w:keepNext/>
              <w:keepLines/>
              <w:widowControl/>
              <w:ind w:left="129"/>
              <w:rPr>
                <w:rFonts w:eastAsia="Times New Roman"/>
                <w:color w:val="000000"/>
              </w:rPr>
            </w:pPr>
            <w:r w:rsidRPr="00B67616">
              <w:rPr>
                <w:color w:val="000000"/>
              </w:rPr>
              <w:t>Całkowity odsetek odpowiedzi (ocena badacza)**</w:t>
            </w:r>
          </w:p>
        </w:tc>
        <w:tc>
          <w:tcPr>
            <w:tcW w:w="1985" w:type="dxa"/>
            <w:tcBorders>
              <w:top w:val="single" w:sz="5" w:space="0" w:color="000000"/>
              <w:left w:val="single" w:sz="5" w:space="0" w:color="000000"/>
              <w:bottom w:val="single" w:sz="5" w:space="0" w:color="000000"/>
              <w:right w:val="single" w:sz="5" w:space="0" w:color="000000"/>
            </w:tcBorders>
          </w:tcPr>
          <w:p w14:paraId="5151AB83" w14:textId="77777777" w:rsidR="00FC5BBD" w:rsidRPr="00B67616" w:rsidRDefault="00FC5BBD" w:rsidP="009E1102">
            <w:pPr>
              <w:pStyle w:val="TableParagraph"/>
              <w:keepNext/>
              <w:keepLines/>
              <w:widowControl/>
              <w:spacing w:line="248" w:lineRule="exact"/>
              <w:jc w:val="center"/>
              <w:rPr>
                <w:rFonts w:eastAsia="Times New Roman"/>
                <w:color w:val="000000"/>
              </w:rPr>
            </w:pPr>
            <w:r w:rsidRPr="00B67616">
              <w:rPr>
                <w:color w:val="000000"/>
              </w:rPr>
              <w:t>49,2%</w:t>
            </w:r>
          </w:p>
        </w:tc>
        <w:tc>
          <w:tcPr>
            <w:tcW w:w="2040" w:type="dxa"/>
            <w:tcBorders>
              <w:top w:val="single" w:sz="5" w:space="0" w:color="000000"/>
              <w:left w:val="single" w:sz="5" w:space="0" w:color="000000"/>
              <w:bottom w:val="single" w:sz="5" w:space="0" w:color="000000"/>
              <w:right w:val="single" w:sz="5" w:space="0" w:color="000000"/>
            </w:tcBorders>
          </w:tcPr>
          <w:p w14:paraId="452D945C" w14:textId="77777777" w:rsidR="00FC5BBD" w:rsidRPr="00B67616" w:rsidRDefault="00FC5BBD" w:rsidP="009E1102">
            <w:pPr>
              <w:pStyle w:val="TableParagraph"/>
              <w:keepNext/>
              <w:keepLines/>
              <w:widowControl/>
              <w:spacing w:line="248" w:lineRule="exact"/>
              <w:jc w:val="center"/>
              <w:rPr>
                <w:rFonts w:eastAsia="Times New Roman"/>
                <w:color w:val="000000"/>
              </w:rPr>
            </w:pPr>
            <w:r w:rsidRPr="00B67616">
              <w:rPr>
                <w:color w:val="000000"/>
              </w:rPr>
              <w:t>46,5%</w:t>
            </w:r>
          </w:p>
        </w:tc>
        <w:tc>
          <w:tcPr>
            <w:tcW w:w="1134" w:type="dxa"/>
            <w:tcBorders>
              <w:top w:val="single" w:sz="5" w:space="0" w:color="000000"/>
              <w:left w:val="single" w:sz="5" w:space="0" w:color="000000"/>
              <w:bottom w:val="single" w:sz="5" w:space="0" w:color="000000"/>
              <w:right w:val="single" w:sz="5" w:space="0" w:color="000000"/>
            </w:tcBorders>
          </w:tcPr>
          <w:p w14:paraId="00A16A1D" w14:textId="77777777" w:rsidR="00FC5BBD" w:rsidRPr="00B67616" w:rsidRDefault="00FC5BBD" w:rsidP="009E1102">
            <w:pPr>
              <w:pStyle w:val="TableParagraph"/>
              <w:keepNext/>
              <w:keepLines/>
              <w:widowControl/>
              <w:spacing w:line="248" w:lineRule="exact"/>
              <w:jc w:val="center"/>
              <w:rPr>
                <w:rFonts w:eastAsia="Times New Roman"/>
                <w:color w:val="000000"/>
              </w:rPr>
            </w:pPr>
          </w:p>
        </w:tc>
      </w:tr>
      <w:tr w:rsidR="00D15122" w:rsidRPr="00B67616" w14:paraId="26FC02AF" w14:textId="77777777" w:rsidTr="008A1EE3">
        <w:tc>
          <w:tcPr>
            <w:tcW w:w="3957" w:type="dxa"/>
            <w:tcBorders>
              <w:top w:val="single" w:sz="5" w:space="0" w:color="000000"/>
              <w:left w:val="single" w:sz="5" w:space="0" w:color="000000"/>
              <w:bottom w:val="single" w:sz="5" w:space="0" w:color="000000"/>
              <w:right w:val="single" w:sz="5" w:space="0" w:color="000000"/>
            </w:tcBorders>
          </w:tcPr>
          <w:p w14:paraId="363BCF54" w14:textId="77777777" w:rsidR="00D15122" w:rsidRPr="00B67616" w:rsidRDefault="009B0756" w:rsidP="008A1EE3">
            <w:pPr>
              <w:pStyle w:val="TableParagraph"/>
              <w:widowControl/>
              <w:ind w:left="271"/>
              <w:rPr>
                <w:rFonts w:eastAsia="Times New Roman"/>
                <w:color w:val="000000"/>
              </w:rPr>
            </w:pPr>
            <w:r w:rsidRPr="00B67616">
              <w:rPr>
                <w:color w:val="000000"/>
              </w:rPr>
              <w:t>Mediana całkowitego czasu przeżycia*</w:t>
            </w:r>
          </w:p>
        </w:tc>
        <w:tc>
          <w:tcPr>
            <w:tcW w:w="1985" w:type="dxa"/>
            <w:tcBorders>
              <w:top w:val="single" w:sz="5" w:space="0" w:color="000000"/>
              <w:left w:val="single" w:sz="5" w:space="0" w:color="000000"/>
              <w:bottom w:val="single" w:sz="5" w:space="0" w:color="000000"/>
              <w:right w:val="single" w:sz="5" w:space="0" w:color="000000"/>
            </w:tcBorders>
          </w:tcPr>
          <w:p w14:paraId="2F8D8B14" w14:textId="77777777" w:rsidR="00D15122" w:rsidRPr="00B67616" w:rsidRDefault="009B0756" w:rsidP="00B60397">
            <w:pPr>
              <w:pStyle w:val="TableParagraph"/>
              <w:widowControl/>
              <w:spacing w:line="248" w:lineRule="exact"/>
              <w:jc w:val="center"/>
              <w:rPr>
                <w:rFonts w:eastAsia="Times New Roman"/>
                <w:color w:val="000000"/>
              </w:rPr>
            </w:pPr>
            <w:r w:rsidRPr="00B67616">
              <w:rPr>
                <w:color w:val="000000"/>
              </w:rPr>
              <w:t>19,9</w:t>
            </w:r>
          </w:p>
        </w:tc>
        <w:tc>
          <w:tcPr>
            <w:tcW w:w="2040" w:type="dxa"/>
            <w:tcBorders>
              <w:top w:val="single" w:sz="5" w:space="0" w:color="000000"/>
              <w:left w:val="single" w:sz="5" w:space="0" w:color="000000"/>
              <w:bottom w:val="single" w:sz="5" w:space="0" w:color="000000"/>
              <w:right w:val="single" w:sz="5" w:space="0" w:color="000000"/>
            </w:tcBorders>
          </w:tcPr>
          <w:p w14:paraId="641D55A1" w14:textId="77777777" w:rsidR="00D15122" w:rsidRPr="00B67616" w:rsidRDefault="009B0756" w:rsidP="00B60397">
            <w:pPr>
              <w:pStyle w:val="TableParagraph"/>
              <w:widowControl/>
              <w:spacing w:line="248" w:lineRule="exact"/>
              <w:jc w:val="center"/>
              <w:rPr>
                <w:rFonts w:eastAsia="Times New Roman"/>
                <w:color w:val="000000"/>
              </w:rPr>
            </w:pPr>
            <w:r w:rsidRPr="00B67616">
              <w:rPr>
                <w:color w:val="000000"/>
              </w:rPr>
              <w:t>21,2</w:t>
            </w:r>
          </w:p>
        </w:tc>
        <w:tc>
          <w:tcPr>
            <w:tcW w:w="1134" w:type="dxa"/>
            <w:tcBorders>
              <w:top w:val="single" w:sz="5" w:space="0" w:color="000000"/>
              <w:left w:val="single" w:sz="5" w:space="0" w:color="000000"/>
              <w:bottom w:val="single" w:sz="5" w:space="0" w:color="000000"/>
              <w:right w:val="single" w:sz="5" w:space="0" w:color="000000"/>
            </w:tcBorders>
          </w:tcPr>
          <w:p w14:paraId="546AF9BF" w14:textId="77777777" w:rsidR="00D15122" w:rsidRPr="00B67616" w:rsidRDefault="009B0756" w:rsidP="00B60397">
            <w:pPr>
              <w:pStyle w:val="TableParagraph"/>
              <w:widowControl/>
              <w:spacing w:line="248" w:lineRule="exact"/>
              <w:jc w:val="center"/>
              <w:rPr>
                <w:rFonts w:eastAsia="Times New Roman"/>
                <w:color w:val="000000"/>
              </w:rPr>
            </w:pPr>
            <w:r w:rsidRPr="00B67616">
              <w:rPr>
                <w:color w:val="000000"/>
              </w:rPr>
              <w:t>0,0769</w:t>
            </w:r>
          </w:p>
        </w:tc>
      </w:tr>
      <w:tr w:rsidR="00D15122" w:rsidRPr="00B67616" w14:paraId="36A0CDC9" w14:textId="77777777" w:rsidTr="008A1EE3">
        <w:tc>
          <w:tcPr>
            <w:tcW w:w="3957" w:type="dxa"/>
            <w:tcBorders>
              <w:top w:val="single" w:sz="5" w:space="0" w:color="000000"/>
              <w:left w:val="single" w:sz="5" w:space="0" w:color="000000"/>
              <w:bottom w:val="single" w:sz="5" w:space="0" w:color="000000"/>
              <w:right w:val="single" w:sz="5" w:space="0" w:color="000000"/>
            </w:tcBorders>
          </w:tcPr>
          <w:p w14:paraId="2CFFB570" w14:textId="77777777" w:rsidR="00D15122" w:rsidRPr="00B67616" w:rsidRDefault="009B0756" w:rsidP="008A1EE3">
            <w:pPr>
              <w:pStyle w:val="TableParagraph"/>
              <w:widowControl/>
              <w:ind w:left="271"/>
              <w:rPr>
                <w:rFonts w:eastAsia="Times New Roman"/>
                <w:color w:val="000000"/>
              </w:rPr>
            </w:pPr>
            <w:r w:rsidRPr="00B67616">
              <w:rPr>
                <w:color w:val="000000"/>
              </w:rPr>
              <w:t>Współczynnik ryzyka (97,5% CI)</w:t>
            </w:r>
          </w:p>
        </w:tc>
        <w:tc>
          <w:tcPr>
            <w:tcW w:w="4025" w:type="dxa"/>
            <w:gridSpan w:val="2"/>
            <w:tcBorders>
              <w:top w:val="single" w:sz="5" w:space="0" w:color="000000"/>
              <w:left w:val="single" w:sz="5" w:space="0" w:color="000000"/>
              <w:bottom w:val="single" w:sz="5" w:space="0" w:color="000000"/>
              <w:right w:val="single" w:sz="5" w:space="0" w:color="000000"/>
            </w:tcBorders>
          </w:tcPr>
          <w:p w14:paraId="68E05690" w14:textId="336B9047" w:rsidR="00D15122" w:rsidRPr="00B67616" w:rsidRDefault="0063042E" w:rsidP="00B60397">
            <w:pPr>
              <w:pStyle w:val="TableParagraph"/>
              <w:widowControl/>
              <w:spacing w:line="248" w:lineRule="exact"/>
              <w:jc w:val="center"/>
              <w:rPr>
                <w:rFonts w:eastAsia="Times New Roman"/>
                <w:color w:val="000000"/>
              </w:rPr>
            </w:pPr>
            <w:r w:rsidRPr="00B67616">
              <w:rPr>
                <w:color w:val="000000"/>
              </w:rPr>
              <w:t>0,89 (0,76</w:t>
            </w:r>
            <w:r w:rsidR="00B07E3D" w:rsidRPr="00B67616">
              <w:rPr>
                <w:color w:val="000000"/>
              </w:rPr>
              <w:t>–</w:t>
            </w:r>
            <w:r w:rsidRPr="00B67616">
              <w:rPr>
                <w:color w:val="000000"/>
              </w:rPr>
              <w:t>1,03)</w:t>
            </w:r>
          </w:p>
        </w:tc>
        <w:tc>
          <w:tcPr>
            <w:tcW w:w="1134" w:type="dxa"/>
            <w:tcBorders>
              <w:top w:val="single" w:sz="5" w:space="0" w:color="000000"/>
              <w:left w:val="single" w:sz="5" w:space="0" w:color="000000"/>
              <w:bottom w:val="single" w:sz="5" w:space="0" w:color="000000"/>
              <w:right w:val="single" w:sz="5" w:space="0" w:color="000000"/>
            </w:tcBorders>
          </w:tcPr>
          <w:p w14:paraId="0165BA18" w14:textId="77777777" w:rsidR="00D15122" w:rsidRPr="00B67616" w:rsidRDefault="00D15122" w:rsidP="00B60397">
            <w:pPr>
              <w:widowControl/>
              <w:rPr>
                <w:color w:val="000000"/>
              </w:rPr>
            </w:pPr>
          </w:p>
        </w:tc>
      </w:tr>
    </w:tbl>
    <w:p w14:paraId="52037229" w14:textId="77777777" w:rsidR="00D15122" w:rsidRPr="00E835A2" w:rsidRDefault="00B15804" w:rsidP="000A6D6E">
      <w:pPr>
        <w:widowControl/>
        <w:rPr>
          <w:rFonts w:eastAsia="Times New Roman"/>
          <w:color w:val="000000"/>
          <w:sz w:val="20"/>
          <w:szCs w:val="20"/>
        </w:rPr>
      </w:pPr>
      <w:r w:rsidRPr="00E835A2">
        <w:rPr>
          <w:color w:val="000000"/>
          <w:sz w:val="20"/>
        </w:rPr>
        <w:t xml:space="preserve">* </w:t>
      </w:r>
      <w:r w:rsidR="0074728D" w:rsidRPr="00E835A2">
        <w:rPr>
          <w:color w:val="000000"/>
          <w:sz w:val="20"/>
        </w:rPr>
        <w:t xml:space="preserve">   </w:t>
      </w:r>
      <w:r w:rsidRPr="00E835A2">
        <w:rPr>
          <w:color w:val="000000"/>
          <w:sz w:val="20"/>
        </w:rPr>
        <w:t>A</w:t>
      </w:r>
      <w:r w:rsidR="00801A56" w:rsidRPr="00E835A2">
        <w:rPr>
          <w:color w:val="000000"/>
          <w:sz w:val="20"/>
        </w:rPr>
        <w:t>naliza całkowitego przeżycia</w:t>
      </w:r>
      <w:r w:rsidR="003B5635" w:rsidRPr="00E835A2">
        <w:rPr>
          <w:color w:val="000000"/>
          <w:sz w:val="20"/>
        </w:rPr>
        <w:t xml:space="preserve">, </w:t>
      </w:r>
      <w:r w:rsidRPr="00E835A2">
        <w:rPr>
          <w:color w:val="000000"/>
          <w:sz w:val="20"/>
        </w:rPr>
        <w:t>ustalana na podstawie parametrów klinicznych</w:t>
      </w:r>
      <w:r w:rsidR="00801A56" w:rsidRPr="00E835A2">
        <w:rPr>
          <w:color w:val="000000"/>
          <w:sz w:val="20"/>
        </w:rPr>
        <w:t xml:space="preserve"> </w:t>
      </w:r>
      <w:r w:rsidRPr="00E835A2">
        <w:rPr>
          <w:color w:val="000000"/>
          <w:sz w:val="20"/>
        </w:rPr>
        <w:t>z dnia</w:t>
      </w:r>
      <w:r w:rsidR="00801A56" w:rsidRPr="00E835A2">
        <w:rPr>
          <w:color w:val="000000"/>
          <w:sz w:val="20"/>
        </w:rPr>
        <w:t xml:space="preserve"> 31 stycznia 2007</w:t>
      </w:r>
      <w:r w:rsidRPr="00E835A2">
        <w:rPr>
          <w:color w:val="000000"/>
          <w:sz w:val="20"/>
        </w:rPr>
        <w:t xml:space="preserve"> r.</w:t>
      </w:r>
    </w:p>
    <w:p w14:paraId="693F618A" w14:textId="77777777" w:rsidR="00D15122" w:rsidRPr="00E835A2" w:rsidRDefault="009B0756" w:rsidP="000A6D6E">
      <w:pPr>
        <w:widowControl/>
        <w:spacing w:line="217" w:lineRule="exact"/>
        <w:rPr>
          <w:rFonts w:eastAsia="Times New Roman"/>
          <w:color w:val="000000"/>
          <w:sz w:val="20"/>
          <w:szCs w:val="20"/>
        </w:rPr>
      </w:pPr>
      <w:r w:rsidRPr="00E835A2">
        <w:rPr>
          <w:color w:val="000000"/>
          <w:sz w:val="20"/>
        </w:rPr>
        <w:t xml:space="preserve">** </w:t>
      </w:r>
      <w:r w:rsidR="0074728D" w:rsidRPr="00E835A2">
        <w:rPr>
          <w:color w:val="000000"/>
          <w:sz w:val="20"/>
        </w:rPr>
        <w:t xml:space="preserve">  </w:t>
      </w:r>
      <w:r w:rsidR="00B15804" w:rsidRPr="00E835A2">
        <w:rPr>
          <w:color w:val="000000"/>
          <w:sz w:val="20"/>
        </w:rPr>
        <w:t>A</w:t>
      </w:r>
      <w:r w:rsidRPr="00E835A2">
        <w:rPr>
          <w:color w:val="000000"/>
          <w:sz w:val="20"/>
        </w:rPr>
        <w:t>naliza pierwszo</w:t>
      </w:r>
      <w:r w:rsidR="00B15804" w:rsidRPr="00E835A2">
        <w:rPr>
          <w:color w:val="000000"/>
          <w:sz w:val="20"/>
        </w:rPr>
        <w:t>razowa</w:t>
      </w:r>
      <w:r w:rsidRPr="00E835A2">
        <w:rPr>
          <w:color w:val="000000"/>
          <w:sz w:val="20"/>
        </w:rPr>
        <w:t xml:space="preserve"> </w:t>
      </w:r>
      <w:r w:rsidR="00B15804" w:rsidRPr="00E835A2">
        <w:rPr>
          <w:color w:val="000000"/>
          <w:sz w:val="20"/>
        </w:rPr>
        <w:t>ustalana na podstawie</w:t>
      </w:r>
      <w:r w:rsidRPr="00E835A2">
        <w:rPr>
          <w:color w:val="000000"/>
          <w:sz w:val="20"/>
        </w:rPr>
        <w:t xml:space="preserve"> </w:t>
      </w:r>
      <w:r w:rsidR="00B15804" w:rsidRPr="00E835A2">
        <w:rPr>
          <w:color w:val="000000"/>
          <w:sz w:val="20"/>
        </w:rPr>
        <w:t>parametrów klinicznych z dnia</w:t>
      </w:r>
      <w:r w:rsidRPr="00E835A2">
        <w:rPr>
          <w:color w:val="000000"/>
          <w:sz w:val="20"/>
        </w:rPr>
        <w:t xml:space="preserve"> 31 stycznia 2006</w:t>
      </w:r>
      <w:r w:rsidR="00B15804" w:rsidRPr="00E835A2">
        <w:rPr>
          <w:color w:val="000000"/>
          <w:sz w:val="20"/>
        </w:rPr>
        <w:t xml:space="preserve"> r.</w:t>
      </w:r>
    </w:p>
    <w:p w14:paraId="3F8DD262" w14:textId="77777777" w:rsidR="00D15122" w:rsidRPr="00E835A2" w:rsidRDefault="009B0756" w:rsidP="008A1EE3">
      <w:pPr>
        <w:widowControl/>
        <w:rPr>
          <w:color w:val="000000"/>
          <w:sz w:val="20"/>
        </w:rPr>
      </w:pPr>
      <w:r w:rsidRPr="00E835A2">
        <w:rPr>
          <w:color w:val="000000"/>
          <w:sz w:val="20"/>
          <w:vertAlign w:val="superscript"/>
        </w:rPr>
        <w:t>a</w:t>
      </w:r>
      <w:r w:rsidR="00691F20" w:rsidRPr="00E835A2">
        <w:rPr>
          <w:color w:val="000000"/>
          <w:sz w:val="20"/>
        </w:rPr>
        <w:t xml:space="preserve"> </w:t>
      </w:r>
      <w:r w:rsidR="0074728D" w:rsidRPr="00E835A2">
        <w:rPr>
          <w:color w:val="000000"/>
          <w:sz w:val="20"/>
        </w:rPr>
        <w:t xml:space="preserve">    </w:t>
      </w:r>
      <w:r w:rsidR="009C507D" w:rsidRPr="00E835A2">
        <w:rPr>
          <w:color w:val="000000"/>
          <w:sz w:val="20"/>
        </w:rPr>
        <w:t>W</w:t>
      </w:r>
      <w:r w:rsidR="00B15804" w:rsidRPr="00E835A2">
        <w:rPr>
          <w:color w:val="000000"/>
          <w:sz w:val="20"/>
        </w:rPr>
        <w:t xml:space="preserve"> porównaniu do</w:t>
      </w:r>
      <w:r w:rsidRPr="00E835A2">
        <w:rPr>
          <w:color w:val="000000"/>
          <w:sz w:val="20"/>
        </w:rPr>
        <w:t xml:space="preserve"> grupy kontrolnej</w:t>
      </w:r>
    </w:p>
    <w:p w14:paraId="3ECCDEFB" w14:textId="77777777" w:rsidR="00D15122" w:rsidRPr="00B67616" w:rsidRDefault="00D15122" w:rsidP="00B60397">
      <w:pPr>
        <w:widowControl/>
        <w:tabs>
          <w:tab w:val="left" w:pos="0"/>
        </w:tabs>
        <w:rPr>
          <w:rFonts w:eastAsia="Times New Roman"/>
          <w:color w:val="000000"/>
        </w:rPr>
      </w:pPr>
    </w:p>
    <w:p w14:paraId="549313CE" w14:textId="77777777" w:rsidR="00B15804" w:rsidRPr="00B67616" w:rsidRDefault="00B15804" w:rsidP="000A7868">
      <w:pPr>
        <w:rPr>
          <w:color w:val="000000"/>
        </w:rPr>
      </w:pPr>
      <w:r w:rsidRPr="00B67616">
        <w:rPr>
          <w:color w:val="000000"/>
        </w:rPr>
        <w:t>W podgrupie pacjentów leczonych według schematu FOLFOX mediana czasu przeżycia bez progresji</w:t>
      </w:r>
      <w:r w:rsidR="00711DE4" w:rsidRPr="00B67616">
        <w:rPr>
          <w:color w:val="000000"/>
        </w:rPr>
        <w:t xml:space="preserve"> </w:t>
      </w:r>
      <w:r w:rsidRPr="00B67616">
        <w:rPr>
          <w:color w:val="000000"/>
        </w:rPr>
        <w:t>choroby (PFS) wyniosła 8,6 miesiąca w ramieniu otrzymującym placebo oraz 9,4 miesiąca w ramieniu</w:t>
      </w:r>
      <w:r w:rsidR="00711DE4" w:rsidRPr="00B67616">
        <w:rPr>
          <w:color w:val="000000"/>
        </w:rPr>
        <w:t xml:space="preserve"> </w:t>
      </w:r>
      <w:r w:rsidRPr="00B67616">
        <w:rPr>
          <w:color w:val="000000"/>
        </w:rPr>
        <w:t xml:space="preserve">otrzymującym bewacyzumab, HR = 0,89, 97,5% CI = [0,73 ; 1,08]; p = 0,1871, podczas gdy </w:t>
      </w:r>
      <w:r w:rsidR="00C13CE7" w:rsidRPr="00B67616">
        <w:rPr>
          <w:color w:val="000000"/>
        </w:rPr>
        <w:t>w </w:t>
      </w:r>
      <w:r w:rsidRPr="00B67616">
        <w:rPr>
          <w:color w:val="000000"/>
        </w:rPr>
        <w:t>podgrupie pacjentów leczonych według schematu XELOX wartości te wynosiły odpowiednio 7,4 vs.</w:t>
      </w:r>
      <w:r w:rsidR="00711DE4" w:rsidRPr="00B67616">
        <w:rPr>
          <w:color w:val="000000"/>
        </w:rPr>
        <w:t xml:space="preserve"> </w:t>
      </w:r>
      <w:r w:rsidRPr="00B67616">
        <w:rPr>
          <w:color w:val="000000"/>
        </w:rPr>
        <w:t>9,3 miesiąca, HR = 0,77, 97,5% CI = [0,63 ; 0,94]; p = 0,0026.</w:t>
      </w:r>
    </w:p>
    <w:p w14:paraId="296BB0C3" w14:textId="77777777" w:rsidR="00B15804" w:rsidRPr="00B67616" w:rsidRDefault="00B15804" w:rsidP="000A7868">
      <w:pPr>
        <w:rPr>
          <w:color w:val="000000"/>
        </w:rPr>
      </w:pPr>
    </w:p>
    <w:p w14:paraId="2368E409" w14:textId="77777777" w:rsidR="00B15804" w:rsidRPr="00B67616" w:rsidRDefault="00B15804" w:rsidP="000A7868">
      <w:pPr>
        <w:rPr>
          <w:color w:val="000000"/>
        </w:rPr>
      </w:pPr>
      <w:r w:rsidRPr="00B67616">
        <w:rPr>
          <w:color w:val="000000"/>
        </w:rPr>
        <w:t>W podgrupie pacjentów leczonych według schematu FOLFOX mediana całkowitego czasu przeżycia</w:t>
      </w:r>
      <w:r w:rsidR="00711DE4" w:rsidRPr="00B67616">
        <w:rPr>
          <w:color w:val="000000"/>
        </w:rPr>
        <w:t xml:space="preserve"> </w:t>
      </w:r>
      <w:r w:rsidRPr="00B67616">
        <w:rPr>
          <w:color w:val="000000"/>
        </w:rPr>
        <w:t>(OS) wyniosła 20,3 miesiąca w ramieniu otrzymującym placebo oraz 21,2 mies. w ramieniu</w:t>
      </w:r>
      <w:r w:rsidR="00711DE4" w:rsidRPr="00B67616">
        <w:rPr>
          <w:color w:val="000000"/>
        </w:rPr>
        <w:t xml:space="preserve"> </w:t>
      </w:r>
      <w:r w:rsidRPr="00B67616">
        <w:rPr>
          <w:color w:val="000000"/>
        </w:rPr>
        <w:t xml:space="preserve">otrzymującym bewacyzumab, HR = 0,94, 97,5% CI = [0,75 ; 1,16]; p = 0,4937, podczas gdy </w:t>
      </w:r>
      <w:r w:rsidR="00C13CE7" w:rsidRPr="00B67616">
        <w:rPr>
          <w:color w:val="000000"/>
        </w:rPr>
        <w:t>w </w:t>
      </w:r>
      <w:r w:rsidRPr="00B67616">
        <w:rPr>
          <w:color w:val="000000"/>
        </w:rPr>
        <w:t>podgrupie pacjentów leczonych według schematu XELOX wartości te wynosiły odpowiednio 19,2 vs.</w:t>
      </w:r>
      <w:r w:rsidR="00711DE4" w:rsidRPr="00B67616">
        <w:rPr>
          <w:color w:val="000000"/>
        </w:rPr>
        <w:t xml:space="preserve"> </w:t>
      </w:r>
      <w:r w:rsidRPr="00B67616">
        <w:rPr>
          <w:color w:val="000000"/>
        </w:rPr>
        <w:t>21,4 miesiąca, HR = 0,84, 97,5% CI = [0,68 ; 1,04]; p = 0,0698.</w:t>
      </w:r>
    </w:p>
    <w:p w14:paraId="0A00F3C8" w14:textId="77777777" w:rsidR="00B15804" w:rsidRPr="00B67616" w:rsidRDefault="00B15804" w:rsidP="000A7868">
      <w:pPr>
        <w:rPr>
          <w:color w:val="000000"/>
        </w:rPr>
      </w:pPr>
    </w:p>
    <w:p w14:paraId="6194F035" w14:textId="77777777" w:rsidR="00B15804" w:rsidRPr="00B67616" w:rsidRDefault="00B15804" w:rsidP="000A7868">
      <w:pPr>
        <w:rPr>
          <w:i/>
          <w:color w:val="000000"/>
        </w:rPr>
      </w:pPr>
      <w:r w:rsidRPr="00B67616">
        <w:rPr>
          <w:i/>
          <w:color w:val="000000"/>
        </w:rPr>
        <w:t>ECOG E3200</w:t>
      </w:r>
    </w:p>
    <w:p w14:paraId="29D01612" w14:textId="408AB176" w:rsidR="00B15804" w:rsidRPr="00B67616" w:rsidRDefault="00B15804" w:rsidP="000A7868">
      <w:pPr>
        <w:rPr>
          <w:color w:val="000000"/>
        </w:rPr>
      </w:pPr>
      <w:r w:rsidRPr="00B67616">
        <w:rPr>
          <w:color w:val="000000"/>
        </w:rPr>
        <w:t xml:space="preserve">Było to otwarte, randomizowane badanie fazy </w:t>
      </w:r>
      <w:r w:rsidR="00697F63" w:rsidRPr="00B67616">
        <w:rPr>
          <w:color w:val="000000"/>
        </w:rPr>
        <w:t xml:space="preserve">III </w:t>
      </w:r>
      <w:r w:rsidRPr="00B67616">
        <w:rPr>
          <w:color w:val="000000"/>
        </w:rPr>
        <w:t>z grupą kontrolną otrzymującą aktywny lek,</w:t>
      </w:r>
      <w:r w:rsidR="00711DE4" w:rsidRPr="00B67616">
        <w:rPr>
          <w:color w:val="000000"/>
        </w:rPr>
        <w:t xml:space="preserve"> </w:t>
      </w:r>
      <w:r w:rsidRPr="00B67616">
        <w:rPr>
          <w:color w:val="000000"/>
        </w:rPr>
        <w:t xml:space="preserve">dotyczące stosowania </w:t>
      </w:r>
      <w:r w:rsidR="003B5635" w:rsidRPr="00B67616">
        <w:rPr>
          <w:color w:val="000000"/>
        </w:rPr>
        <w:t>bewacyzumabu</w:t>
      </w:r>
      <w:r w:rsidRPr="00B67616">
        <w:rPr>
          <w:color w:val="000000"/>
        </w:rPr>
        <w:t xml:space="preserve"> w dawce 10 mg/kg </w:t>
      </w:r>
      <w:r w:rsidR="00707AEB" w:rsidRPr="00B67616">
        <w:rPr>
          <w:color w:val="000000"/>
        </w:rPr>
        <w:t xml:space="preserve">mc. </w:t>
      </w:r>
      <w:r w:rsidRPr="00B67616">
        <w:rPr>
          <w:color w:val="000000"/>
        </w:rPr>
        <w:t>w skojarzeniu z leukoworyną,</w:t>
      </w:r>
      <w:r w:rsidR="00711DE4" w:rsidRPr="00B67616">
        <w:rPr>
          <w:color w:val="000000"/>
        </w:rPr>
        <w:t xml:space="preserve"> </w:t>
      </w:r>
      <w:r w:rsidRPr="00B67616">
        <w:rPr>
          <w:color w:val="000000"/>
        </w:rPr>
        <w:t>5</w:t>
      </w:r>
      <w:r w:rsidR="00C13CE7" w:rsidRPr="00B67616">
        <w:rPr>
          <w:color w:val="000000"/>
        </w:rPr>
        <w:noBreakHyphen/>
      </w:r>
      <w:r w:rsidRPr="00B67616">
        <w:rPr>
          <w:color w:val="000000"/>
        </w:rPr>
        <w:t xml:space="preserve">fluorouracylem (początkowo w bolusie, następnie we wlewie) oraz oksaliplatyną iv. (FOLFOX-4) </w:t>
      </w:r>
      <w:r w:rsidR="00244F96" w:rsidRPr="00B67616">
        <w:rPr>
          <w:color w:val="000000"/>
        </w:rPr>
        <w:t>w </w:t>
      </w:r>
      <w:r w:rsidRPr="00B67616">
        <w:rPr>
          <w:color w:val="000000"/>
        </w:rPr>
        <w:t xml:space="preserve">schemacie dawkowania co 2 tygodnie u uprzednio leczonych pacjentów (leczenie drugiego rzutu) </w:t>
      </w:r>
      <w:r w:rsidR="006B4330" w:rsidRPr="00B67616">
        <w:rPr>
          <w:color w:val="000000"/>
        </w:rPr>
        <w:t>z </w:t>
      </w:r>
      <w:r w:rsidRPr="00B67616">
        <w:rPr>
          <w:color w:val="000000"/>
        </w:rPr>
        <w:t>zaawansowanym rakiem okrężnicy lub odbytnicy. W ramionach badania, w których stosowana była</w:t>
      </w:r>
      <w:r w:rsidR="00711DE4" w:rsidRPr="00B67616">
        <w:rPr>
          <w:color w:val="000000"/>
        </w:rPr>
        <w:t xml:space="preserve"> </w:t>
      </w:r>
      <w:r w:rsidRPr="00B67616">
        <w:rPr>
          <w:color w:val="000000"/>
        </w:rPr>
        <w:t>chemioterapia, w ramach cyklu FOLFOX-4 stosowano takie same dawki leków i takie same schematy</w:t>
      </w:r>
      <w:r w:rsidR="00711DE4" w:rsidRPr="00B67616">
        <w:rPr>
          <w:color w:val="000000"/>
        </w:rPr>
        <w:t xml:space="preserve"> </w:t>
      </w:r>
      <w:r w:rsidRPr="00B67616">
        <w:rPr>
          <w:color w:val="000000"/>
        </w:rPr>
        <w:t xml:space="preserve">dawkowania jak w badaniu NO16966 (przedstawione w </w:t>
      </w:r>
      <w:r w:rsidR="00172A16" w:rsidRPr="00B67616">
        <w:rPr>
          <w:color w:val="000000"/>
        </w:rPr>
        <w:t>T</w:t>
      </w:r>
      <w:r w:rsidRPr="00B67616">
        <w:rPr>
          <w:color w:val="000000"/>
        </w:rPr>
        <w:t>abeli 6).</w:t>
      </w:r>
    </w:p>
    <w:p w14:paraId="2EEB6AD6" w14:textId="77777777" w:rsidR="003B5635" w:rsidRPr="00B67616" w:rsidRDefault="003B5635" w:rsidP="000A7868">
      <w:pPr>
        <w:rPr>
          <w:color w:val="000000"/>
        </w:rPr>
      </w:pPr>
    </w:p>
    <w:p w14:paraId="186E535C" w14:textId="77777777" w:rsidR="00B15804" w:rsidRPr="00B67616" w:rsidRDefault="00B15804" w:rsidP="000A7868">
      <w:pPr>
        <w:rPr>
          <w:color w:val="000000"/>
        </w:rPr>
      </w:pPr>
      <w:r w:rsidRPr="00B67616">
        <w:rPr>
          <w:color w:val="000000"/>
        </w:rPr>
        <w:t>W badaniu tym pierwszorzędowym parametrem skuteczności było całkowity czas przeżycia,</w:t>
      </w:r>
      <w:r w:rsidR="00711DE4" w:rsidRPr="00B67616">
        <w:rPr>
          <w:color w:val="000000"/>
        </w:rPr>
        <w:t xml:space="preserve"> </w:t>
      </w:r>
      <w:r w:rsidRPr="00B67616">
        <w:rPr>
          <w:color w:val="000000"/>
        </w:rPr>
        <w:t>definiowany jako czas od randomizacji do zgonu z dowolnej przyczyny. Osiemset dwudziestu</w:t>
      </w:r>
      <w:r w:rsidR="00711DE4" w:rsidRPr="00B67616">
        <w:rPr>
          <w:color w:val="000000"/>
        </w:rPr>
        <w:t xml:space="preserve"> </w:t>
      </w:r>
      <w:r w:rsidRPr="00B67616">
        <w:rPr>
          <w:color w:val="000000"/>
        </w:rPr>
        <w:t>dziewięciu pacjentów losowo przydzielono do grup leczenia (292 pacjentów – FOLFOX-4; 293 –</w:t>
      </w:r>
      <w:r w:rsidR="00711DE4" w:rsidRPr="00B67616">
        <w:rPr>
          <w:color w:val="000000"/>
        </w:rPr>
        <w:t xml:space="preserve"> </w:t>
      </w:r>
      <w:r w:rsidR="003B5635" w:rsidRPr="00B67616">
        <w:rPr>
          <w:color w:val="000000"/>
        </w:rPr>
        <w:t>bewacyzumab</w:t>
      </w:r>
      <w:r w:rsidRPr="00B67616">
        <w:rPr>
          <w:color w:val="000000"/>
        </w:rPr>
        <w:t xml:space="preserve"> + FOLFOX-4; 244 –</w:t>
      </w:r>
      <w:r w:rsidR="003B5635" w:rsidRPr="00B67616">
        <w:rPr>
          <w:color w:val="000000"/>
        </w:rPr>
        <w:t>bewacyzumab</w:t>
      </w:r>
      <w:r w:rsidRPr="00B67616">
        <w:rPr>
          <w:color w:val="000000"/>
        </w:rPr>
        <w:t xml:space="preserve"> w monoterapii). Dołączenie </w:t>
      </w:r>
      <w:r w:rsidR="003B5635" w:rsidRPr="00B67616">
        <w:rPr>
          <w:color w:val="000000"/>
        </w:rPr>
        <w:t xml:space="preserve">bewacyzumabu do schematu </w:t>
      </w:r>
      <w:r w:rsidRPr="00B67616">
        <w:rPr>
          <w:color w:val="000000"/>
        </w:rPr>
        <w:t>leczenia FOLFOX-4 powodowało znaczące statystycznie wydłużenie przeżycia. Ponadto zaobserwowano istotną statystycznie poprawę w zakresie przeżycia bez pr</w:t>
      </w:r>
      <w:r w:rsidR="003B5635" w:rsidRPr="00B67616">
        <w:rPr>
          <w:color w:val="000000"/>
        </w:rPr>
        <w:t xml:space="preserve">ogresji i odsetka </w:t>
      </w:r>
      <w:r w:rsidRPr="00B67616">
        <w:rPr>
          <w:color w:val="000000"/>
        </w:rPr>
        <w:t xml:space="preserve">obiektywnych odpowiedzi na leczenie (patrz </w:t>
      </w:r>
      <w:r w:rsidR="00172A16" w:rsidRPr="00B67616">
        <w:rPr>
          <w:color w:val="000000"/>
        </w:rPr>
        <w:t>T</w:t>
      </w:r>
      <w:r w:rsidRPr="00B67616">
        <w:rPr>
          <w:color w:val="000000"/>
        </w:rPr>
        <w:t>abela 8).</w:t>
      </w:r>
    </w:p>
    <w:p w14:paraId="5B80AC10" w14:textId="77777777" w:rsidR="00B15804" w:rsidRPr="00B67616" w:rsidRDefault="00B15804" w:rsidP="000A7868">
      <w:pPr>
        <w:rPr>
          <w:color w:val="000000"/>
        </w:rPr>
      </w:pPr>
    </w:p>
    <w:p w14:paraId="7255D221" w14:textId="77777777" w:rsidR="00D15122" w:rsidRPr="00B67616" w:rsidRDefault="009B0756" w:rsidP="00B76DB1">
      <w:pPr>
        <w:keepNext/>
        <w:keepLines/>
        <w:rPr>
          <w:b/>
          <w:bCs/>
          <w:color w:val="000000"/>
        </w:rPr>
      </w:pPr>
      <w:r w:rsidRPr="00B67616">
        <w:rPr>
          <w:b/>
          <w:color w:val="000000"/>
        </w:rPr>
        <w:lastRenderedPageBreak/>
        <w:t>T</w:t>
      </w:r>
      <w:r w:rsidR="003B5635" w:rsidRPr="00B67616">
        <w:rPr>
          <w:b/>
          <w:color w:val="000000"/>
        </w:rPr>
        <w:t>abela 8</w:t>
      </w:r>
      <w:r w:rsidR="00D03D15" w:rsidRPr="00B67616">
        <w:rPr>
          <w:b/>
          <w:color w:val="000000"/>
        </w:rPr>
        <w:t>.</w:t>
      </w:r>
      <w:r w:rsidR="003B5635" w:rsidRPr="00B67616">
        <w:rPr>
          <w:b/>
          <w:color w:val="000000"/>
        </w:rPr>
        <w:tab/>
      </w:r>
      <w:r w:rsidR="00243B77" w:rsidRPr="00B67616">
        <w:rPr>
          <w:b/>
          <w:color w:val="000000"/>
        </w:rPr>
        <w:t xml:space="preserve">Wartości </w:t>
      </w:r>
      <w:r w:rsidR="003B5635" w:rsidRPr="00B67616">
        <w:rPr>
          <w:b/>
          <w:color w:val="000000"/>
        </w:rPr>
        <w:t>parametr</w:t>
      </w:r>
      <w:r w:rsidR="00243B77" w:rsidRPr="00B67616">
        <w:rPr>
          <w:b/>
          <w:color w:val="000000"/>
        </w:rPr>
        <w:t xml:space="preserve">ów </w:t>
      </w:r>
      <w:r w:rsidRPr="00B67616">
        <w:rPr>
          <w:b/>
          <w:color w:val="000000"/>
        </w:rPr>
        <w:t xml:space="preserve">skuteczności w </w:t>
      </w:r>
      <w:r w:rsidR="00CB6817" w:rsidRPr="00B67616">
        <w:rPr>
          <w:b/>
          <w:color w:val="000000"/>
        </w:rPr>
        <w:t xml:space="preserve">badaniu </w:t>
      </w:r>
      <w:r w:rsidRPr="00B67616">
        <w:rPr>
          <w:b/>
          <w:color w:val="000000"/>
        </w:rPr>
        <w:t>E3200</w:t>
      </w:r>
    </w:p>
    <w:p w14:paraId="616B208A" w14:textId="77777777" w:rsidR="00D15122" w:rsidRPr="00B67616" w:rsidRDefault="00D15122" w:rsidP="00B60397">
      <w:pPr>
        <w:keepNext/>
        <w:widowControl/>
        <w:rPr>
          <w:rFonts w:eastAsia="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18"/>
        <w:gridCol w:w="2268"/>
        <w:gridCol w:w="2769"/>
      </w:tblGrid>
      <w:tr w:rsidR="00D15122" w:rsidRPr="00B67616" w14:paraId="083BE985" w14:textId="77777777" w:rsidTr="00B76DB1">
        <w:trPr>
          <w:tblHeader/>
        </w:trPr>
        <w:tc>
          <w:tcPr>
            <w:tcW w:w="3418" w:type="dxa"/>
            <w:vMerge w:val="restart"/>
          </w:tcPr>
          <w:p w14:paraId="65CC4557" w14:textId="77777777" w:rsidR="00D15122" w:rsidRPr="00B67616" w:rsidRDefault="00D15122" w:rsidP="00B60397">
            <w:pPr>
              <w:keepNext/>
              <w:widowControl/>
              <w:rPr>
                <w:color w:val="000000"/>
              </w:rPr>
            </w:pPr>
          </w:p>
        </w:tc>
        <w:tc>
          <w:tcPr>
            <w:tcW w:w="5037" w:type="dxa"/>
            <w:gridSpan w:val="2"/>
          </w:tcPr>
          <w:p w14:paraId="688D1A6E" w14:textId="77777777" w:rsidR="00D15122" w:rsidRPr="00B67616" w:rsidRDefault="009B0756" w:rsidP="00B60397">
            <w:pPr>
              <w:pStyle w:val="TableParagraph"/>
              <w:keepNext/>
              <w:widowControl/>
              <w:jc w:val="center"/>
              <w:rPr>
                <w:rFonts w:eastAsia="Times New Roman"/>
                <w:color w:val="000000"/>
              </w:rPr>
            </w:pPr>
            <w:r w:rsidRPr="00B67616">
              <w:rPr>
                <w:color w:val="000000"/>
              </w:rPr>
              <w:t>Badanie E3200</w:t>
            </w:r>
          </w:p>
        </w:tc>
      </w:tr>
      <w:tr w:rsidR="00D15122" w:rsidRPr="00B67616" w14:paraId="25635BFB" w14:textId="77777777" w:rsidTr="00B76DB1">
        <w:trPr>
          <w:tblHeader/>
        </w:trPr>
        <w:tc>
          <w:tcPr>
            <w:tcW w:w="3418" w:type="dxa"/>
            <w:vMerge/>
          </w:tcPr>
          <w:p w14:paraId="7D7A5AF2" w14:textId="77777777" w:rsidR="00D15122" w:rsidRPr="00B67616" w:rsidRDefault="00D15122" w:rsidP="00B60397">
            <w:pPr>
              <w:keepNext/>
              <w:widowControl/>
              <w:rPr>
                <w:color w:val="000000"/>
              </w:rPr>
            </w:pPr>
          </w:p>
        </w:tc>
        <w:tc>
          <w:tcPr>
            <w:tcW w:w="2268" w:type="dxa"/>
          </w:tcPr>
          <w:p w14:paraId="59FFE8A1" w14:textId="77777777" w:rsidR="00D15122" w:rsidRPr="00B67616" w:rsidRDefault="009B0756" w:rsidP="00B60397">
            <w:pPr>
              <w:pStyle w:val="TableParagraph"/>
              <w:keepNext/>
              <w:widowControl/>
              <w:jc w:val="center"/>
              <w:rPr>
                <w:rFonts w:eastAsia="Times New Roman"/>
                <w:color w:val="000000"/>
              </w:rPr>
            </w:pPr>
            <w:r w:rsidRPr="00B67616">
              <w:rPr>
                <w:color w:val="000000"/>
              </w:rPr>
              <w:t>FOLFOX-4</w:t>
            </w:r>
          </w:p>
        </w:tc>
        <w:tc>
          <w:tcPr>
            <w:tcW w:w="2769" w:type="dxa"/>
          </w:tcPr>
          <w:p w14:paraId="498C45EC" w14:textId="77777777" w:rsidR="00D15122" w:rsidRPr="00E835A2" w:rsidRDefault="009B0756" w:rsidP="00B60397">
            <w:pPr>
              <w:pStyle w:val="TableParagraph"/>
              <w:keepNext/>
              <w:widowControl/>
              <w:jc w:val="center"/>
              <w:rPr>
                <w:rFonts w:eastAsia="Times New Roman"/>
                <w:color w:val="000000"/>
                <w:sz w:val="14"/>
                <w:szCs w:val="14"/>
              </w:rPr>
            </w:pPr>
            <w:r w:rsidRPr="00B67616">
              <w:rPr>
                <w:color w:val="000000"/>
              </w:rPr>
              <w:t>FOLFOX-4 + bewacyzumab</w:t>
            </w:r>
            <w:r w:rsidRPr="00B67616">
              <w:rPr>
                <w:color w:val="000000"/>
                <w:vertAlign w:val="superscript"/>
              </w:rPr>
              <w:t>a</w:t>
            </w:r>
          </w:p>
        </w:tc>
      </w:tr>
      <w:tr w:rsidR="00D15122" w:rsidRPr="00B67616" w14:paraId="712F9847" w14:textId="77777777" w:rsidTr="00B76DB1">
        <w:tc>
          <w:tcPr>
            <w:tcW w:w="3418" w:type="dxa"/>
          </w:tcPr>
          <w:p w14:paraId="6FCC7F94" w14:textId="77777777" w:rsidR="00D15122" w:rsidRPr="00B67616" w:rsidRDefault="009B0756" w:rsidP="008A1EE3">
            <w:pPr>
              <w:pStyle w:val="TableParagraph"/>
              <w:keepNext/>
              <w:widowControl/>
              <w:ind w:left="129"/>
              <w:rPr>
                <w:rFonts w:eastAsia="Times New Roman"/>
                <w:color w:val="000000"/>
              </w:rPr>
            </w:pPr>
            <w:r w:rsidRPr="00B67616">
              <w:rPr>
                <w:color w:val="000000"/>
              </w:rPr>
              <w:t>Liczba pacjentów</w:t>
            </w:r>
          </w:p>
        </w:tc>
        <w:tc>
          <w:tcPr>
            <w:tcW w:w="2268" w:type="dxa"/>
          </w:tcPr>
          <w:p w14:paraId="134730FA" w14:textId="77777777" w:rsidR="00D15122" w:rsidRPr="00B67616" w:rsidRDefault="009B0756" w:rsidP="00B60397">
            <w:pPr>
              <w:pStyle w:val="TableParagraph"/>
              <w:keepNext/>
              <w:widowControl/>
              <w:ind w:right="2"/>
              <w:jc w:val="center"/>
              <w:rPr>
                <w:rFonts w:eastAsia="Times New Roman"/>
                <w:color w:val="000000"/>
              </w:rPr>
            </w:pPr>
            <w:r w:rsidRPr="00B67616">
              <w:rPr>
                <w:color w:val="000000"/>
              </w:rPr>
              <w:t>292</w:t>
            </w:r>
          </w:p>
        </w:tc>
        <w:tc>
          <w:tcPr>
            <w:tcW w:w="2769" w:type="dxa"/>
          </w:tcPr>
          <w:p w14:paraId="2D2EA2FD" w14:textId="77777777" w:rsidR="00D15122" w:rsidRPr="00B67616" w:rsidRDefault="009B0756" w:rsidP="00B60397">
            <w:pPr>
              <w:pStyle w:val="TableParagraph"/>
              <w:keepNext/>
              <w:widowControl/>
              <w:jc w:val="center"/>
              <w:rPr>
                <w:rFonts w:eastAsia="Times New Roman"/>
                <w:color w:val="000000"/>
              </w:rPr>
            </w:pPr>
            <w:r w:rsidRPr="00B67616">
              <w:rPr>
                <w:color w:val="000000"/>
              </w:rPr>
              <w:t>293</w:t>
            </w:r>
          </w:p>
        </w:tc>
      </w:tr>
      <w:tr w:rsidR="00D15122" w:rsidRPr="00B67616" w14:paraId="5BD9F6AE" w14:textId="77777777" w:rsidTr="00B76DB1">
        <w:tc>
          <w:tcPr>
            <w:tcW w:w="8455" w:type="dxa"/>
            <w:gridSpan w:val="3"/>
          </w:tcPr>
          <w:p w14:paraId="49F1C9DD" w14:textId="77777777" w:rsidR="00D15122" w:rsidRPr="00B67616" w:rsidRDefault="009B0756" w:rsidP="008A1EE3">
            <w:pPr>
              <w:pStyle w:val="TableParagraph"/>
              <w:keepNext/>
              <w:widowControl/>
              <w:ind w:left="129"/>
              <w:rPr>
                <w:rFonts w:eastAsia="Times New Roman"/>
                <w:color w:val="000000"/>
              </w:rPr>
            </w:pPr>
            <w:r w:rsidRPr="00B67616">
              <w:rPr>
                <w:color w:val="000000"/>
              </w:rPr>
              <w:t>Całkowity czas przeżycia</w:t>
            </w:r>
          </w:p>
        </w:tc>
      </w:tr>
      <w:tr w:rsidR="00D15122" w:rsidRPr="00B67616" w14:paraId="4C1B7C17" w14:textId="77777777" w:rsidTr="00B76DB1">
        <w:tc>
          <w:tcPr>
            <w:tcW w:w="3418" w:type="dxa"/>
          </w:tcPr>
          <w:p w14:paraId="53D9516B" w14:textId="77777777" w:rsidR="00D15122" w:rsidRPr="00B67616" w:rsidRDefault="009B0756" w:rsidP="00B60397">
            <w:pPr>
              <w:pStyle w:val="TableParagraph"/>
              <w:keepNext/>
              <w:widowControl/>
              <w:ind w:left="310"/>
              <w:rPr>
                <w:rFonts w:eastAsia="Times New Roman"/>
                <w:color w:val="000000"/>
              </w:rPr>
            </w:pPr>
            <w:r w:rsidRPr="00B67616">
              <w:rPr>
                <w:color w:val="000000"/>
              </w:rPr>
              <w:t>Mediana (w miesiącach)</w:t>
            </w:r>
          </w:p>
        </w:tc>
        <w:tc>
          <w:tcPr>
            <w:tcW w:w="2268" w:type="dxa"/>
          </w:tcPr>
          <w:p w14:paraId="53155867" w14:textId="77777777" w:rsidR="00D15122" w:rsidRPr="00B67616" w:rsidRDefault="009B0756" w:rsidP="00B60397">
            <w:pPr>
              <w:pStyle w:val="TableParagraph"/>
              <w:keepNext/>
              <w:widowControl/>
              <w:jc w:val="center"/>
              <w:rPr>
                <w:rFonts w:eastAsia="Times New Roman"/>
                <w:color w:val="000000"/>
              </w:rPr>
            </w:pPr>
            <w:r w:rsidRPr="00B67616">
              <w:rPr>
                <w:color w:val="000000"/>
              </w:rPr>
              <w:t>10,8</w:t>
            </w:r>
          </w:p>
        </w:tc>
        <w:tc>
          <w:tcPr>
            <w:tcW w:w="2769" w:type="dxa"/>
          </w:tcPr>
          <w:p w14:paraId="74ED3BC9" w14:textId="77777777" w:rsidR="00D15122" w:rsidRPr="00B67616" w:rsidRDefault="009B0756" w:rsidP="00B60397">
            <w:pPr>
              <w:pStyle w:val="TableParagraph"/>
              <w:keepNext/>
              <w:widowControl/>
              <w:jc w:val="center"/>
              <w:rPr>
                <w:rFonts w:eastAsia="Times New Roman"/>
                <w:color w:val="000000"/>
              </w:rPr>
            </w:pPr>
            <w:r w:rsidRPr="00B67616">
              <w:rPr>
                <w:color w:val="000000"/>
              </w:rPr>
              <w:t>13,0</w:t>
            </w:r>
          </w:p>
        </w:tc>
      </w:tr>
      <w:tr w:rsidR="00D15122" w:rsidRPr="00B67616" w14:paraId="53ED1323" w14:textId="77777777" w:rsidTr="00B76DB1">
        <w:tc>
          <w:tcPr>
            <w:tcW w:w="3418" w:type="dxa"/>
          </w:tcPr>
          <w:p w14:paraId="557451C0" w14:textId="77777777" w:rsidR="00D15122" w:rsidRPr="00B67616" w:rsidRDefault="009B0756" w:rsidP="00B60397">
            <w:pPr>
              <w:pStyle w:val="TableParagraph"/>
              <w:keepNext/>
              <w:widowControl/>
              <w:ind w:left="310"/>
              <w:rPr>
                <w:rFonts w:eastAsia="Times New Roman"/>
                <w:color w:val="000000"/>
              </w:rPr>
            </w:pPr>
            <w:r w:rsidRPr="00B67616">
              <w:rPr>
                <w:color w:val="000000"/>
              </w:rPr>
              <w:t>95% CI</w:t>
            </w:r>
          </w:p>
        </w:tc>
        <w:tc>
          <w:tcPr>
            <w:tcW w:w="2268" w:type="dxa"/>
          </w:tcPr>
          <w:p w14:paraId="6A7112F5" w14:textId="1B13142F" w:rsidR="00D15122" w:rsidRPr="00B67616" w:rsidRDefault="009B0756" w:rsidP="00B60397">
            <w:pPr>
              <w:pStyle w:val="TableParagraph"/>
              <w:keepNext/>
              <w:widowControl/>
              <w:jc w:val="center"/>
              <w:rPr>
                <w:rFonts w:eastAsia="Times New Roman"/>
                <w:color w:val="000000"/>
              </w:rPr>
            </w:pPr>
            <w:r w:rsidRPr="00B67616">
              <w:rPr>
                <w:color w:val="000000"/>
              </w:rPr>
              <w:t>10,12–11,86</w:t>
            </w:r>
          </w:p>
        </w:tc>
        <w:tc>
          <w:tcPr>
            <w:tcW w:w="2769" w:type="dxa"/>
          </w:tcPr>
          <w:p w14:paraId="0EF1238A" w14:textId="23660B37" w:rsidR="00D15122" w:rsidRPr="00B67616" w:rsidRDefault="009B0756" w:rsidP="00B60397">
            <w:pPr>
              <w:pStyle w:val="TableParagraph"/>
              <w:keepNext/>
              <w:widowControl/>
              <w:jc w:val="center"/>
              <w:rPr>
                <w:rFonts w:eastAsia="Times New Roman"/>
                <w:color w:val="000000"/>
              </w:rPr>
            </w:pPr>
            <w:r w:rsidRPr="00B67616">
              <w:rPr>
                <w:color w:val="000000"/>
              </w:rPr>
              <w:t>12,09–14,03</w:t>
            </w:r>
          </w:p>
        </w:tc>
      </w:tr>
      <w:tr w:rsidR="00D15122" w:rsidRPr="00B67616" w14:paraId="276EC01F" w14:textId="77777777" w:rsidTr="00B76DB1">
        <w:tc>
          <w:tcPr>
            <w:tcW w:w="3418" w:type="dxa"/>
          </w:tcPr>
          <w:p w14:paraId="490413C9" w14:textId="77777777" w:rsidR="00D15122" w:rsidRPr="00E835A2" w:rsidRDefault="009B0756" w:rsidP="00B60397">
            <w:pPr>
              <w:pStyle w:val="TableParagraph"/>
              <w:keepNext/>
              <w:widowControl/>
              <w:ind w:left="310"/>
              <w:rPr>
                <w:rFonts w:eastAsia="Times New Roman"/>
                <w:color w:val="000000"/>
                <w:sz w:val="14"/>
                <w:szCs w:val="14"/>
              </w:rPr>
            </w:pPr>
            <w:r w:rsidRPr="00B67616">
              <w:rPr>
                <w:color w:val="000000"/>
              </w:rPr>
              <w:t>Współczynnik ryzyka</w:t>
            </w:r>
            <w:r w:rsidRPr="00B67616">
              <w:rPr>
                <w:color w:val="000000"/>
                <w:vertAlign w:val="superscript"/>
              </w:rPr>
              <w:t>b</w:t>
            </w:r>
          </w:p>
        </w:tc>
        <w:tc>
          <w:tcPr>
            <w:tcW w:w="5037" w:type="dxa"/>
            <w:gridSpan w:val="2"/>
          </w:tcPr>
          <w:p w14:paraId="3C77D957" w14:textId="77777777" w:rsidR="00D15122" w:rsidRPr="00B67616" w:rsidRDefault="009B0756" w:rsidP="00B60397">
            <w:pPr>
              <w:pStyle w:val="TableParagraph"/>
              <w:keepNext/>
              <w:widowControl/>
              <w:jc w:val="center"/>
              <w:rPr>
                <w:rFonts w:eastAsia="Times New Roman"/>
                <w:color w:val="000000"/>
              </w:rPr>
            </w:pPr>
            <w:r w:rsidRPr="00B67616">
              <w:rPr>
                <w:color w:val="000000"/>
              </w:rPr>
              <w:t>0,751</w:t>
            </w:r>
          </w:p>
          <w:p w14:paraId="5CD9B7D8" w14:textId="77777777" w:rsidR="00D15122" w:rsidRPr="00B67616" w:rsidRDefault="009B0756" w:rsidP="00B60397">
            <w:pPr>
              <w:pStyle w:val="TableParagraph"/>
              <w:keepNext/>
              <w:widowControl/>
              <w:jc w:val="center"/>
              <w:rPr>
                <w:rFonts w:eastAsia="Times New Roman"/>
                <w:color w:val="000000"/>
              </w:rPr>
            </w:pPr>
            <w:r w:rsidRPr="00B67616">
              <w:rPr>
                <w:color w:val="000000"/>
              </w:rPr>
              <w:t>(p = 0,0012)</w:t>
            </w:r>
          </w:p>
        </w:tc>
      </w:tr>
      <w:tr w:rsidR="00D15122" w:rsidRPr="00B67616" w14:paraId="021A6435" w14:textId="77777777" w:rsidTr="00B76DB1">
        <w:tc>
          <w:tcPr>
            <w:tcW w:w="8455" w:type="dxa"/>
            <w:gridSpan w:val="3"/>
          </w:tcPr>
          <w:p w14:paraId="5ECD3941" w14:textId="77777777" w:rsidR="00D15122" w:rsidRPr="00B67616" w:rsidRDefault="009B0756" w:rsidP="008A1EE3">
            <w:pPr>
              <w:pStyle w:val="TableParagraph"/>
              <w:keepNext/>
              <w:widowControl/>
              <w:ind w:left="129"/>
              <w:rPr>
                <w:rFonts w:eastAsia="Times New Roman"/>
                <w:color w:val="000000"/>
              </w:rPr>
            </w:pPr>
            <w:r w:rsidRPr="00B67616">
              <w:rPr>
                <w:color w:val="000000"/>
              </w:rPr>
              <w:t>Czas przeżycia wolny od progresji choroby</w:t>
            </w:r>
          </w:p>
        </w:tc>
      </w:tr>
      <w:tr w:rsidR="00D15122" w:rsidRPr="00B67616" w14:paraId="4DAC8DAB" w14:textId="77777777" w:rsidTr="00B76DB1">
        <w:tc>
          <w:tcPr>
            <w:tcW w:w="3418" w:type="dxa"/>
          </w:tcPr>
          <w:p w14:paraId="498306D1" w14:textId="77777777" w:rsidR="00D15122" w:rsidRPr="00B67616" w:rsidRDefault="009B0756" w:rsidP="00B60397">
            <w:pPr>
              <w:pStyle w:val="TableParagraph"/>
              <w:keepNext/>
              <w:widowControl/>
              <w:ind w:left="310"/>
              <w:rPr>
                <w:rFonts w:eastAsia="Times New Roman"/>
                <w:color w:val="000000"/>
              </w:rPr>
            </w:pPr>
            <w:r w:rsidRPr="00B67616">
              <w:rPr>
                <w:color w:val="000000"/>
              </w:rPr>
              <w:t>Mediana (w miesiącach)</w:t>
            </w:r>
          </w:p>
        </w:tc>
        <w:tc>
          <w:tcPr>
            <w:tcW w:w="2268" w:type="dxa"/>
          </w:tcPr>
          <w:p w14:paraId="42A9574B" w14:textId="77777777" w:rsidR="00D15122" w:rsidRPr="00B67616" w:rsidRDefault="009B0756" w:rsidP="00B60397">
            <w:pPr>
              <w:pStyle w:val="TableParagraph"/>
              <w:keepNext/>
              <w:widowControl/>
              <w:jc w:val="center"/>
              <w:rPr>
                <w:rFonts w:eastAsia="Times New Roman"/>
                <w:color w:val="000000"/>
              </w:rPr>
            </w:pPr>
            <w:r w:rsidRPr="00B67616">
              <w:rPr>
                <w:color w:val="000000"/>
              </w:rPr>
              <w:t>4,5</w:t>
            </w:r>
          </w:p>
        </w:tc>
        <w:tc>
          <w:tcPr>
            <w:tcW w:w="2769" w:type="dxa"/>
          </w:tcPr>
          <w:p w14:paraId="7586C125" w14:textId="77777777" w:rsidR="00D15122" w:rsidRPr="00B67616" w:rsidRDefault="009B0756" w:rsidP="00B60397">
            <w:pPr>
              <w:pStyle w:val="TableParagraph"/>
              <w:keepNext/>
              <w:widowControl/>
              <w:jc w:val="center"/>
              <w:rPr>
                <w:rFonts w:eastAsia="Times New Roman"/>
                <w:color w:val="000000"/>
              </w:rPr>
            </w:pPr>
            <w:r w:rsidRPr="00B67616">
              <w:rPr>
                <w:color w:val="000000"/>
              </w:rPr>
              <w:t>7,5</w:t>
            </w:r>
          </w:p>
        </w:tc>
      </w:tr>
      <w:tr w:rsidR="00D15122" w:rsidRPr="00B67616" w14:paraId="12679383" w14:textId="77777777" w:rsidTr="00B76DB1">
        <w:tc>
          <w:tcPr>
            <w:tcW w:w="3418" w:type="dxa"/>
          </w:tcPr>
          <w:p w14:paraId="6FC3C23E" w14:textId="77777777" w:rsidR="00D15122" w:rsidRPr="00B67616" w:rsidRDefault="009B0756" w:rsidP="00B60397">
            <w:pPr>
              <w:pStyle w:val="TableParagraph"/>
              <w:keepNext/>
              <w:widowControl/>
              <w:ind w:left="310"/>
              <w:rPr>
                <w:rFonts w:eastAsia="Times New Roman"/>
                <w:color w:val="000000"/>
              </w:rPr>
            </w:pPr>
            <w:r w:rsidRPr="00B67616">
              <w:rPr>
                <w:color w:val="000000"/>
              </w:rPr>
              <w:t>Współczynnik ryzyka</w:t>
            </w:r>
          </w:p>
        </w:tc>
        <w:tc>
          <w:tcPr>
            <w:tcW w:w="5037" w:type="dxa"/>
            <w:gridSpan w:val="2"/>
          </w:tcPr>
          <w:p w14:paraId="43FFBEA8" w14:textId="77777777" w:rsidR="00D15122" w:rsidRPr="00B67616" w:rsidRDefault="009B0756" w:rsidP="00B60397">
            <w:pPr>
              <w:pStyle w:val="TableParagraph"/>
              <w:keepNext/>
              <w:widowControl/>
              <w:jc w:val="center"/>
              <w:rPr>
                <w:rFonts w:eastAsia="Times New Roman"/>
                <w:color w:val="000000"/>
              </w:rPr>
            </w:pPr>
            <w:r w:rsidRPr="00B67616">
              <w:rPr>
                <w:color w:val="000000"/>
              </w:rPr>
              <w:t>0,518</w:t>
            </w:r>
          </w:p>
          <w:p w14:paraId="45420FDE" w14:textId="77777777" w:rsidR="00D15122" w:rsidRPr="00B67616" w:rsidRDefault="009B0756" w:rsidP="00B60397">
            <w:pPr>
              <w:pStyle w:val="TableParagraph"/>
              <w:keepNext/>
              <w:widowControl/>
              <w:jc w:val="center"/>
              <w:rPr>
                <w:rFonts w:eastAsia="Times New Roman"/>
                <w:color w:val="000000"/>
              </w:rPr>
            </w:pPr>
            <w:r w:rsidRPr="00B67616">
              <w:rPr>
                <w:color w:val="000000"/>
              </w:rPr>
              <w:t>(p &lt; 0,0001)</w:t>
            </w:r>
          </w:p>
        </w:tc>
      </w:tr>
      <w:tr w:rsidR="00D15122" w:rsidRPr="00B67616" w14:paraId="5E3F3C11" w14:textId="77777777" w:rsidTr="00B76DB1">
        <w:tc>
          <w:tcPr>
            <w:tcW w:w="8455" w:type="dxa"/>
            <w:gridSpan w:val="3"/>
          </w:tcPr>
          <w:p w14:paraId="2A92D698" w14:textId="77777777" w:rsidR="00D15122" w:rsidRPr="00B67616" w:rsidRDefault="009B0756" w:rsidP="008A1EE3">
            <w:pPr>
              <w:pStyle w:val="TableParagraph"/>
              <w:keepNext/>
              <w:widowControl/>
              <w:ind w:left="129"/>
              <w:rPr>
                <w:rFonts w:eastAsia="Times New Roman"/>
                <w:color w:val="000000"/>
              </w:rPr>
            </w:pPr>
            <w:r w:rsidRPr="00B67616">
              <w:rPr>
                <w:color w:val="000000"/>
              </w:rPr>
              <w:t>Odsetek odpowiedzi obiektywnych</w:t>
            </w:r>
          </w:p>
        </w:tc>
      </w:tr>
      <w:tr w:rsidR="00D15122" w:rsidRPr="00B67616" w14:paraId="4B47119F" w14:textId="77777777" w:rsidTr="00B76DB1">
        <w:tc>
          <w:tcPr>
            <w:tcW w:w="3418" w:type="dxa"/>
          </w:tcPr>
          <w:p w14:paraId="3AF03084" w14:textId="77777777" w:rsidR="00D15122" w:rsidRPr="00B67616" w:rsidRDefault="009B0756" w:rsidP="00B60397">
            <w:pPr>
              <w:pStyle w:val="TableParagraph"/>
              <w:keepNext/>
              <w:widowControl/>
              <w:ind w:left="310"/>
              <w:rPr>
                <w:rFonts w:eastAsia="Times New Roman"/>
                <w:color w:val="000000"/>
              </w:rPr>
            </w:pPr>
            <w:r w:rsidRPr="00B67616">
              <w:rPr>
                <w:color w:val="000000"/>
              </w:rPr>
              <w:t>Wartość</w:t>
            </w:r>
          </w:p>
        </w:tc>
        <w:tc>
          <w:tcPr>
            <w:tcW w:w="2268" w:type="dxa"/>
          </w:tcPr>
          <w:p w14:paraId="2B8217B7" w14:textId="77777777" w:rsidR="00D15122" w:rsidRPr="00B67616" w:rsidRDefault="009B0756" w:rsidP="00B60397">
            <w:pPr>
              <w:pStyle w:val="TableParagraph"/>
              <w:keepNext/>
              <w:widowControl/>
              <w:jc w:val="center"/>
              <w:rPr>
                <w:rFonts w:eastAsia="Times New Roman"/>
                <w:color w:val="000000"/>
              </w:rPr>
            </w:pPr>
            <w:r w:rsidRPr="00B67616">
              <w:rPr>
                <w:color w:val="000000"/>
              </w:rPr>
              <w:t>8,6%</w:t>
            </w:r>
          </w:p>
        </w:tc>
        <w:tc>
          <w:tcPr>
            <w:tcW w:w="2769" w:type="dxa"/>
          </w:tcPr>
          <w:p w14:paraId="38D48034" w14:textId="77777777" w:rsidR="00D15122" w:rsidRPr="00B67616" w:rsidRDefault="009B0756" w:rsidP="00B60397">
            <w:pPr>
              <w:pStyle w:val="TableParagraph"/>
              <w:keepNext/>
              <w:widowControl/>
              <w:jc w:val="center"/>
              <w:rPr>
                <w:rFonts w:eastAsia="Times New Roman"/>
                <w:color w:val="000000"/>
              </w:rPr>
            </w:pPr>
            <w:r w:rsidRPr="00B67616">
              <w:rPr>
                <w:color w:val="000000"/>
              </w:rPr>
              <w:t>22,2%</w:t>
            </w:r>
          </w:p>
        </w:tc>
      </w:tr>
      <w:tr w:rsidR="00D15122" w:rsidRPr="00B67616" w14:paraId="2460278D" w14:textId="77777777" w:rsidTr="00B76DB1">
        <w:tc>
          <w:tcPr>
            <w:tcW w:w="3418" w:type="dxa"/>
          </w:tcPr>
          <w:p w14:paraId="007BEC96" w14:textId="77777777" w:rsidR="00D15122" w:rsidRPr="00B67616" w:rsidRDefault="00D15122" w:rsidP="00B60397">
            <w:pPr>
              <w:keepNext/>
              <w:widowControl/>
              <w:rPr>
                <w:color w:val="000000"/>
              </w:rPr>
            </w:pPr>
          </w:p>
        </w:tc>
        <w:tc>
          <w:tcPr>
            <w:tcW w:w="5037" w:type="dxa"/>
            <w:gridSpan w:val="2"/>
          </w:tcPr>
          <w:p w14:paraId="2D2FF895" w14:textId="77777777" w:rsidR="00D15122" w:rsidRPr="00B67616" w:rsidRDefault="009B0756" w:rsidP="00B60397">
            <w:pPr>
              <w:pStyle w:val="TableParagraph"/>
              <w:keepNext/>
              <w:widowControl/>
              <w:jc w:val="center"/>
              <w:rPr>
                <w:rFonts w:eastAsia="Times New Roman"/>
                <w:color w:val="000000"/>
              </w:rPr>
            </w:pPr>
            <w:r w:rsidRPr="00B67616">
              <w:rPr>
                <w:color w:val="000000"/>
              </w:rPr>
              <w:t>(p &lt; 0,0001)</w:t>
            </w:r>
          </w:p>
        </w:tc>
      </w:tr>
    </w:tbl>
    <w:p w14:paraId="17DA0CC7" w14:textId="77777777" w:rsidR="00D15122" w:rsidRPr="00E835A2" w:rsidRDefault="009B0756" w:rsidP="000A6D6E">
      <w:pPr>
        <w:keepNext/>
        <w:widowControl/>
        <w:rPr>
          <w:rFonts w:eastAsia="Times New Roman"/>
          <w:color w:val="000000"/>
          <w:sz w:val="20"/>
          <w:szCs w:val="20"/>
        </w:rPr>
      </w:pPr>
      <w:r w:rsidRPr="00B67616">
        <w:rPr>
          <w:color w:val="000000"/>
          <w:vertAlign w:val="superscript"/>
        </w:rPr>
        <w:t>a</w:t>
      </w:r>
      <w:r w:rsidR="00E62B2F" w:rsidRPr="00B67616">
        <w:rPr>
          <w:color w:val="000000"/>
          <w:vertAlign w:val="superscript"/>
        </w:rPr>
        <w:t xml:space="preserve"> </w:t>
      </w:r>
      <w:r w:rsidR="0074728D" w:rsidRPr="00B67616">
        <w:rPr>
          <w:color w:val="000000"/>
          <w:vertAlign w:val="superscript"/>
        </w:rPr>
        <w:t xml:space="preserve">    </w:t>
      </w:r>
      <w:r w:rsidRPr="00E835A2">
        <w:rPr>
          <w:color w:val="000000"/>
          <w:sz w:val="20"/>
        </w:rPr>
        <w:t>10 mg/kg mc. raz na 2 tygodnie</w:t>
      </w:r>
    </w:p>
    <w:p w14:paraId="2328E122" w14:textId="77777777" w:rsidR="00D15122" w:rsidRPr="00E835A2" w:rsidRDefault="009B0756" w:rsidP="008A1EE3">
      <w:pPr>
        <w:keepNext/>
        <w:widowControl/>
        <w:rPr>
          <w:rFonts w:eastAsia="Times New Roman"/>
          <w:color w:val="000000"/>
          <w:sz w:val="20"/>
          <w:szCs w:val="20"/>
        </w:rPr>
      </w:pPr>
      <w:r w:rsidRPr="00B67616">
        <w:rPr>
          <w:color w:val="000000"/>
          <w:vertAlign w:val="superscript"/>
        </w:rPr>
        <w:t>b</w:t>
      </w:r>
      <w:r w:rsidR="00E62B2F" w:rsidRPr="00B67616">
        <w:rPr>
          <w:color w:val="000000"/>
          <w:vertAlign w:val="superscript"/>
        </w:rPr>
        <w:t xml:space="preserve"> </w:t>
      </w:r>
      <w:r w:rsidR="0074728D" w:rsidRPr="00B67616">
        <w:rPr>
          <w:color w:val="000000"/>
          <w:vertAlign w:val="superscript"/>
        </w:rPr>
        <w:t xml:space="preserve">    </w:t>
      </w:r>
      <w:r w:rsidRPr="00E835A2">
        <w:rPr>
          <w:color w:val="000000"/>
          <w:sz w:val="20"/>
        </w:rPr>
        <w:t>względem grupy kontrolnej</w:t>
      </w:r>
    </w:p>
    <w:p w14:paraId="7251A556" w14:textId="77777777" w:rsidR="00D15122" w:rsidRPr="00B67616" w:rsidRDefault="00D15122" w:rsidP="00B60397">
      <w:pPr>
        <w:keepNext/>
        <w:widowControl/>
        <w:rPr>
          <w:rFonts w:eastAsia="Times New Roman"/>
          <w:color w:val="000000"/>
        </w:rPr>
      </w:pPr>
    </w:p>
    <w:p w14:paraId="4140BD7B" w14:textId="77777777" w:rsidR="00D15122" w:rsidRPr="00B67616" w:rsidRDefault="009B0756" w:rsidP="00B60397">
      <w:pPr>
        <w:pStyle w:val="BodyText"/>
        <w:widowControl/>
        <w:ind w:left="0" w:right="438"/>
        <w:rPr>
          <w:color w:val="000000"/>
        </w:rPr>
      </w:pPr>
      <w:r w:rsidRPr="00B67616">
        <w:rPr>
          <w:color w:val="000000"/>
        </w:rPr>
        <w:t>Nie zaobserwowano istotnej różnicy w całkowitym czasie przeżycia między pacjentami leczonymi bewacyzumabem w monoterapii a pacjentami, u których stosowano schemat FOLFOX-4. W</w:t>
      </w:r>
      <w:r w:rsidR="00E62B2F" w:rsidRPr="00B67616">
        <w:rPr>
          <w:color w:val="000000"/>
        </w:rPr>
        <w:t> </w:t>
      </w:r>
      <w:r w:rsidRPr="00B67616">
        <w:rPr>
          <w:color w:val="000000"/>
        </w:rPr>
        <w:t>zakresie czasu przeżycia wolnego od progresji choroby i odsetka odpowiedzi obiektywnych w</w:t>
      </w:r>
      <w:r w:rsidR="00E62B2F" w:rsidRPr="00B67616">
        <w:rPr>
          <w:color w:val="000000"/>
        </w:rPr>
        <w:t> </w:t>
      </w:r>
      <w:r w:rsidRPr="00B67616">
        <w:rPr>
          <w:color w:val="000000"/>
        </w:rPr>
        <w:t>grupie, w której stosowano bewacyzumab w monoterapii, uzyskano gorsze wyniki niż w grupie</w:t>
      </w:r>
      <w:r w:rsidR="00E62B2F" w:rsidRPr="00B67616">
        <w:rPr>
          <w:color w:val="000000"/>
        </w:rPr>
        <w:t xml:space="preserve"> ze </w:t>
      </w:r>
      <w:r w:rsidRPr="00B67616">
        <w:rPr>
          <w:color w:val="000000"/>
        </w:rPr>
        <w:t>schemat</w:t>
      </w:r>
      <w:r w:rsidR="00E62B2F" w:rsidRPr="00B67616">
        <w:rPr>
          <w:color w:val="000000"/>
        </w:rPr>
        <w:t>em</w:t>
      </w:r>
      <w:r w:rsidRPr="00B67616">
        <w:rPr>
          <w:color w:val="000000"/>
        </w:rPr>
        <w:t xml:space="preserve"> FOLFOX-4.</w:t>
      </w:r>
    </w:p>
    <w:p w14:paraId="6BB1E2D6" w14:textId="77777777" w:rsidR="00D15122" w:rsidRPr="00B67616" w:rsidRDefault="00D15122" w:rsidP="00B60397">
      <w:pPr>
        <w:widowControl/>
        <w:rPr>
          <w:rFonts w:eastAsia="Times New Roman"/>
          <w:color w:val="000000"/>
        </w:rPr>
      </w:pPr>
    </w:p>
    <w:p w14:paraId="22580CB4" w14:textId="77777777" w:rsidR="00D15122" w:rsidRPr="00B67616" w:rsidRDefault="009B0756" w:rsidP="00B60397">
      <w:pPr>
        <w:widowControl/>
        <w:rPr>
          <w:rFonts w:eastAsia="Times New Roman"/>
          <w:color w:val="000000"/>
        </w:rPr>
      </w:pPr>
      <w:r w:rsidRPr="00B67616">
        <w:rPr>
          <w:i/>
          <w:color w:val="000000"/>
        </w:rPr>
        <w:t>ML18147</w:t>
      </w:r>
    </w:p>
    <w:p w14:paraId="26EC0AAB" w14:textId="1CC90729" w:rsidR="00D15122" w:rsidRPr="00B67616" w:rsidRDefault="009B0756" w:rsidP="00B60397">
      <w:pPr>
        <w:pStyle w:val="BodyText"/>
        <w:widowControl/>
        <w:ind w:left="0" w:right="113"/>
        <w:rPr>
          <w:color w:val="000000"/>
        </w:rPr>
      </w:pPr>
      <w:r w:rsidRPr="00B67616">
        <w:rPr>
          <w:color w:val="000000"/>
        </w:rPr>
        <w:t>Było to otwarte badanie fazy</w:t>
      </w:r>
      <w:r w:rsidR="00697F63" w:rsidRPr="00697F63">
        <w:rPr>
          <w:color w:val="000000"/>
        </w:rPr>
        <w:t xml:space="preserve"> </w:t>
      </w:r>
      <w:r w:rsidR="00697F63" w:rsidRPr="00B67616">
        <w:rPr>
          <w:color w:val="000000"/>
        </w:rPr>
        <w:t>III</w:t>
      </w:r>
      <w:r w:rsidR="00E62B2F" w:rsidRPr="00B67616">
        <w:rPr>
          <w:color w:val="000000"/>
        </w:rPr>
        <w:t>,</w:t>
      </w:r>
      <w:r w:rsidRPr="00B67616">
        <w:rPr>
          <w:color w:val="000000"/>
        </w:rPr>
        <w:t xml:space="preserve"> z randomizacją i grupą kontrolną, dotyczące stosowania bewacyzumab</w:t>
      </w:r>
      <w:r w:rsidR="00E62B2F" w:rsidRPr="00B67616">
        <w:rPr>
          <w:color w:val="000000"/>
        </w:rPr>
        <w:t>u</w:t>
      </w:r>
      <w:r w:rsidRPr="00B67616">
        <w:rPr>
          <w:color w:val="000000"/>
        </w:rPr>
        <w:t xml:space="preserve"> w dawce 5,0 mg/kg mc. raz na 2 tygodnie lub 7,5 mg/kg mc. raz na 3 tygodnie w</w:t>
      </w:r>
      <w:r w:rsidR="00E62B2F" w:rsidRPr="00B67616">
        <w:rPr>
          <w:color w:val="000000"/>
        </w:rPr>
        <w:t> </w:t>
      </w:r>
      <w:r w:rsidRPr="00B67616">
        <w:rPr>
          <w:color w:val="000000"/>
        </w:rPr>
        <w:t xml:space="preserve">skojarzeniu z chemioterapią opartą na pochodnych fluoropirymidyny w porównaniu ze stosowaniem samej chemioterapii opartej na pochodnych fluoropirymidyny u pacjentów z mCRC, </w:t>
      </w:r>
      <w:r w:rsidR="006B4330" w:rsidRPr="00B67616">
        <w:rPr>
          <w:color w:val="000000"/>
        </w:rPr>
        <w:t>u </w:t>
      </w:r>
      <w:r w:rsidRPr="00B67616">
        <w:rPr>
          <w:color w:val="000000"/>
        </w:rPr>
        <w:t>których w</w:t>
      </w:r>
      <w:r w:rsidR="00E62B2F" w:rsidRPr="00B67616">
        <w:rPr>
          <w:color w:val="000000"/>
        </w:rPr>
        <w:t> </w:t>
      </w:r>
      <w:r w:rsidRPr="00B67616">
        <w:rPr>
          <w:color w:val="000000"/>
        </w:rPr>
        <w:t xml:space="preserve">trakcie leczenia pierwszego rzutu obejmującego bewacyzumab </w:t>
      </w:r>
      <w:r w:rsidR="00E62B2F" w:rsidRPr="00B67616">
        <w:rPr>
          <w:color w:val="000000"/>
        </w:rPr>
        <w:t>na</w:t>
      </w:r>
      <w:r w:rsidRPr="00B67616">
        <w:rPr>
          <w:color w:val="000000"/>
        </w:rPr>
        <w:t>stąpiła progresja choroby.</w:t>
      </w:r>
    </w:p>
    <w:p w14:paraId="4861FB37" w14:textId="77777777" w:rsidR="00203535" w:rsidRPr="00B67616" w:rsidRDefault="00203535" w:rsidP="00B60397">
      <w:pPr>
        <w:pStyle w:val="BodyText"/>
        <w:widowControl/>
        <w:ind w:left="0" w:right="238"/>
        <w:rPr>
          <w:color w:val="000000"/>
        </w:rPr>
      </w:pPr>
    </w:p>
    <w:p w14:paraId="71EF568D" w14:textId="77777777" w:rsidR="00D15122" w:rsidRPr="00B67616" w:rsidRDefault="009B0756" w:rsidP="00374D3B">
      <w:pPr>
        <w:pStyle w:val="BodyText"/>
        <w:widowControl/>
        <w:ind w:left="0" w:right="173"/>
        <w:rPr>
          <w:color w:val="000000"/>
        </w:rPr>
      </w:pPr>
      <w:r w:rsidRPr="00B67616">
        <w:rPr>
          <w:color w:val="000000"/>
        </w:rPr>
        <w:t xml:space="preserve">Pacjentów z histologicznie potwierdzonym mCRC, u których </w:t>
      </w:r>
      <w:r w:rsidR="00E62B2F" w:rsidRPr="00B67616">
        <w:rPr>
          <w:color w:val="000000"/>
        </w:rPr>
        <w:t>doszło do takiej</w:t>
      </w:r>
      <w:r w:rsidRPr="00B67616">
        <w:rPr>
          <w:color w:val="000000"/>
        </w:rPr>
        <w:t xml:space="preserve"> progresj</w:t>
      </w:r>
      <w:r w:rsidR="00E62B2F" w:rsidRPr="00B67616">
        <w:rPr>
          <w:color w:val="000000"/>
        </w:rPr>
        <w:t>i</w:t>
      </w:r>
      <w:r w:rsidRPr="00B67616">
        <w:rPr>
          <w:color w:val="000000"/>
        </w:rPr>
        <w:t xml:space="preserve">, przydzielono losowo w stosunku 1:1, w okresie 3 miesięcy od przerwania stosowania bewacyzumabu w leczeniu pierwszego rzutu, do grupy poddawanej chemioterapii w schemacie pochodna fluoropirymidyny plus albo oksaliplatyna, albo irynotekan (w zależności od schematu chemioterapii w leczeniu pierwszego rzutu) w skojarzeniu z bewacyzumabem i grupy poddawanej </w:t>
      </w:r>
      <w:r w:rsidR="002331B2" w:rsidRPr="00B67616">
        <w:rPr>
          <w:color w:val="000000"/>
        </w:rPr>
        <w:t>t</w:t>
      </w:r>
      <w:r w:rsidRPr="00B67616">
        <w:rPr>
          <w:color w:val="000000"/>
        </w:rPr>
        <w:t>ej chemioterapii bez skojarzonego stosowania bewacyzumabu. Leczenie kontynuowano do progresji choroby lub niemożl</w:t>
      </w:r>
      <w:r w:rsidR="002331B2" w:rsidRPr="00B67616">
        <w:rPr>
          <w:color w:val="000000"/>
        </w:rPr>
        <w:t>iwych do </w:t>
      </w:r>
      <w:r w:rsidRPr="00B67616">
        <w:rPr>
          <w:color w:val="000000"/>
        </w:rPr>
        <w:t>zaakceptowania działań toksycznych. Pierwszorzędowym parametrem końcowym był całkowity czas przeżycia zdefiniowany jako czas od randomizacji do zgonu z dowolnej przyczyny.</w:t>
      </w:r>
    </w:p>
    <w:p w14:paraId="05D85CCE" w14:textId="77777777" w:rsidR="00203535" w:rsidRPr="00B67616" w:rsidRDefault="00203535" w:rsidP="00B60397">
      <w:pPr>
        <w:pStyle w:val="BodyText"/>
        <w:widowControl/>
        <w:ind w:left="0" w:right="176"/>
        <w:rPr>
          <w:color w:val="000000"/>
        </w:rPr>
      </w:pPr>
    </w:p>
    <w:p w14:paraId="586D0ECB" w14:textId="77777777" w:rsidR="00221EBE" w:rsidRPr="00B67616" w:rsidRDefault="009B0756" w:rsidP="00B60397">
      <w:pPr>
        <w:pStyle w:val="BodyText"/>
        <w:widowControl/>
        <w:ind w:left="0" w:right="238"/>
        <w:rPr>
          <w:color w:val="000000"/>
        </w:rPr>
      </w:pPr>
      <w:r w:rsidRPr="00B67616">
        <w:rPr>
          <w:color w:val="000000"/>
        </w:rPr>
        <w:t>Łącznie zrandomizowano 820 pacjentów</w:t>
      </w:r>
      <w:r w:rsidR="00CB6817" w:rsidRPr="00B67616">
        <w:rPr>
          <w:color w:val="000000"/>
        </w:rPr>
        <w:t xml:space="preserve">. </w:t>
      </w:r>
      <w:r w:rsidRPr="00B67616">
        <w:rPr>
          <w:color w:val="000000"/>
        </w:rPr>
        <w:t>Dołączenie bewacyzumabu do schematu chemioterapii opartej</w:t>
      </w:r>
      <w:r w:rsidR="00223D42" w:rsidRPr="00B67616">
        <w:rPr>
          <w:color w:val="000000"/>
        </w:rPr>
        <w:t xml:space="preserve"> </w:t>
      </w:r>
      <w:r w:rsidRPr="00B67616">
        <w:rPr>
          <w:color w:val="000000"/>
        </w:rPr>
        <w:t xml:space="preserve">na pochodnych fluoropirymidyny spowodowało statystycznie istotne wydłużenie czasu przeżycia u pacjentów z mCRC, u których w trakcie leczenia pierwszego rzutu obejmującego bewacyzumab wystąpiła progresja choroby (populacja ITT = 819 osób) (patrz </w:t>
      </w:r>
      <w:r w:rsidR="00172A16" w:rsidRPr="00B67616">
        <w:rPr>
          <w:color w:val="000000"/>
        </w:rPr>
        <w:t>T</w:t>
      </w:r>
      <w:r w:rsidRPr="00B67616">
        <w:rPr>
          <w:color w:val="000000"/>
        </w:rPr>
        <w:t>abela 9).</w:t>
      </w:r>
    </w:p>
    <w:p w14:paraId="6ADD7848" w14:textId="77777777" w:rsidR="00221EBE" w:rsidRPr="00B67616" w:rsidRDefault="00221EBE" w:rsidP="00B60397">
      <w:pPr>
        <w:pStyle w:val="BodyText"/>
        <w:widowControl/>
        <w:ind w:left="0" w:right="238"/>
        <w:rPr>
          <w:color w:val="000000"/>
        </w:rPr>
      </w:pPr>
    </w:p>
    <w:p w14:paraId="4D5C49A2" w14:textId="77777777" w:rsidR="00D15122" w:rsidRPr="00B67616" w:rsidRDefault="002E590F" w:rsidP="00B60397">
      <w:pPr>
        <w:pStyle w:val="BodyText"/>
        <w:keepNext/>
        <w:widowControl/>
        <w:ind w:left="0" w:right="238"/>
        <w:rPr>
          <w:b/>
          <w:color w:val="000000"/>
        </w:rPr>
      </w:pPr>
      <w:r w:rsidRPr="00B67616">
        <w:rPr>
          <w:b/>
          <w:color w:val="000000"/>
        </w:rPr>
        <w:lastRenderedPageBreak/>
        <w:t>Tabela 9</w:t>
      </w:r>
      <w:r w:rsidRPr="00B67616">
        <w:rPr>
          <w:color w:val="000000"/>
        </w:rPr>
        <w:tab/>
      </w:r>
      <w:r w:rsidRPr="00B67616">
        <w:rPr>
          <w:b/>
          <w:color w:val="000000"/>
        </w:rPr>
        <w:t xml:space="preserve">Wyniki oceny skuteczności w badaniu </w:t>
      </w:r>
      <w:r w:rsidR="00CB6817" w:rsidRPr="00B67616">
        <w:rPr>
          <w:b/>
          <w:color w:val="000000"/>
        </w:rPr>
        <w:t xml:space="preserve">ML18147 </w:t>
      </w:r>
      <w:r w:rsidRPr="00B67616">
        <w:rPr>
          <w:b/>
          <w:color w:val="000000"/>
        </w:rPr>
        <w:t>(populacja ITT)</w:t>
      </w:r>
    </w:p>
    <w:p w14:paraId="68819FD8" w14:textId="77777777" w:rsidR="00273BB0" w:rsidRPr="00B67616" w:rsidRDefault="00273BB0" w:rsidP="00B60397">
      <w:pPr>
        <w:pStyle w:val="BodyText"/>
        <w:keepNext/>
        <w:widowControl/>
        <w:ind w:left="0" w:right="238"/>
        <w:rPr>
          <w:bCs/>
          <w:color w:val="000000"/>
        </w:rPr>
      </w:pPr>
    </w:p>
    <w:tbl>
      <w:tblPr>
        <w:tblW w:w="9286" w:type="dxa"/>
        <w:tblInd w:w="-8" w:type="dxa"/>
        <w:tblLayout w:type="fixed"/>
        <w:tblCellMar>
          <w:left w:w="0" w:type="dxa"/>
          <w:right w:w="0" w:type="dxa"/>
        </w:tblCellMar>
        <w:tblLook w:val="01E0" w:firstRow="1" w:lastRow="1" w:firstColumn="1" w:lastColumn="1" w:noHBand="0" w:noVBand="0"/>
      </w:tblPr>
      <w:tblGrid>
        <w:gridCol w:w="3985"/>
        <w:gridCol w:w="1520"/>
        <w:gridCol w:w="1009"/>
        <w:gridCol w:w="23"/>
        <w:gridCol w:w="2741"/>
        <w:gridCol w:w="8"/>
      </w:tblGrid>
      <w:tr w:rsidR="00273BB0" w:rsidRPr="00B67616" w14:paraId="05CA503F" w14:textId="77777777" w:rsidTr="008A1EE3">
        <w:trPr>
          <w:gridAfter w:val="1"/>
          <w:wAfter w:w="8" w:type="dxa"/>
        </w:trPr>
        <w:tc>
          <w:tcPr>
            <w:tcW w:w="3985" w:type="dxa"/>
            <w:tcBorders>
              <w:top w:val="single" w:sz="6" w:space="0" w:color="000000"/>
              <w:left w:val="single" w:sz="6" w:space="0" w:color="000000"/>
              <w:bottom w:val="single" w:sz="5" w:space="0" w:color="000000"/>
              <w:right w:val="single" w:sz="5" w:space="0" w:color="000000"/>
            </w:tcBorders>
          </w:tcPr>
          <w:p w14:paraId="4FDE130F" w14:textId="77777777" w:rsidR="00273BB0" w:rsidRPr="00B67616" w:rsidRDefault="00273BB0" w:rsidP="00B60397">
            <w:pPr>
              <w:keepNext/>
              <w:widowControl/>
              <w:rPr>
                <w:color w:val="000000"/>
              </w:rPr>
            </w:pPr>
          </w:p>
        </w:tc>
        <w:tc>
          <w:tcPr>
            <w:tcW w:w="5293" w:type="dxa"/>
            <w:gridSpan w:val="4"/>
            <w:tcBorders>
              <w:top w:val="single" w:sz="6" w:space="0" w:color="000000"/>
              <w:left w:val="single" w:sz="5" w:space="0" w:color="000000"/>
              <w:bottom w:val="single" w:sz="5" w:space="0" w:color="000000"/>
              <w:right w:val="single" w:sz="6" w:space="0" w:color="000000"/>
            </w:tcBorders>
          </w:tcPr>
          <w:p w14:paraId="158E0E61" w14:textId="77777777" w:rsidR="00273BB0" w:rsidRPr="00B67616" w:rsidRDefault="00273BB0" w:rsidP="00B60397">
            <w:pPr>
              <w:pStyle w:val="TableParagraph"/>
              <w:keepNext/>
              <w:widowControl/>
              <w:spacing w:before="19"/>
              <w:jc w:val="center"/>
              <w:rPr>
                <w:rFonts w:eastAsia="Times New Roman"/>
                <w:color w:val="000000"/>
              </w:rPr>
            </w:pPr>
            <w:r w:rsidRPr="00B67616">
              <w:rPr>
                <w:color w:val="000000"/>
                <w:spacing w:val="-1"/>
              </w:rPr>
              <w:t>Badanie ML18147</w:t>
            </w:r>
          </w:p>
        </w:tc>
      </w:tr>
      <w:tr w:rsidR="00273BB0" w:rsidRPr="00B67616" w14:paraId="416DB3EC" w14:textId="77777777" w:rsidTr="008A1EE3">
        <w:trPr>
          <w:gridAfter w:val="1"/>
          <w:wAfter w:w="8" w:type="dxa"/>
        </w:trPr>
        <w:tc>
          <w:tcPr>
            <w:tcW w:w="3985" w:type="dxa"/>
            <w:tcBorders>
              <w:top w:val="single" w:sz="5" w:space="0" w:color="000000"/>
              <w:left w:val="single" w:sz="6" w:space="0" w:color="000000"/>
              <w:bottom w:val="single" w:sz="5" w:space="0" w:color="000000"/>
              <w:right w:val="single" w:sz="5" w:space="0" w:color="000000"/>
            </w:tcBorders>
          </w:tcPr>
          <w:p w14:paraId="3D752C6C" w14:textId="77777777" w:rsidR="00273BB0" w:rsidRPr="00B67616" w:rsidRDefault="00273BB0" w:rsidP="00B60397">
            <w:pPr>
              <w:keepNext/>
              <w:widowControl/>
              <w:rPr>
                <w:color w:val="000000"/>
              </w:rPr>
            </w:pPr>
          </w:p>
        </w:tc>
        <w:tc>
          <w:tcPr>
            <w:tcW w:w="2552" w:type="dxa"/>
            <w:gridSpan w:val="3"/>
            <w:tcBorders>
              <w:top w:val="single" w:sz="5" w:space="0" w:color="000000"/>
              <w:left w:val="single" w:sz="5" w:space="0" w:color="000000"/>
              <w:bottom w:val="single" w:sz="5" w:space="0" w:color="000000"/>
              <w:right w:val="single" w:sz="5" w:space="0" w:color="000000"/>
            </w:tcBorders>
            <w:vAlign w:val="center"/>
          </w:tcPr>
          <w:p w14:paraId="5335F32A" w14:textId="77777777" w:rsidR="00273BB0" w:rsidRPr="00B67616" w:rsidRDefault="00273BB0" w:rsidP="006D26C7">
            <w:pPr>
              <w:pStyle w:val="TableParagraph"/>
              <w:keepNext/>
              <w:widowControl/>
              <w:spacing w:line="247" w:lineRule="auto"/>
              <w:ind w:right="119"/>
              <w:jc w:val="center"/>
              <w:rPr>
                <w:rFonts w:eastAsia="Times New Roman"/>
                <w:color w:val="000000"/>
              </w:rPr>
            </w:pPr>
            <w:r w:rsidRPr="00B67616">
              <w:rPr>
                <w:color w:val="000000"/>
                <w:spacing w:val="-1"/>
              </w:rPr>
              <w:t xml:space="preserve">Chemioterapia </w:t>
            </w:r>
            <w:r w:rsidR="006B4330" w:rsidRPr="00B67616">
              <w:rPr>
                <w:color w:val="000000"/>
                <w:spacing w:val="-1"/>
              </w:rPr>
              <w:t>w </w:t>
            </w:r>
            <w:r w:rsidRPr="00B67616">
              <w:rPr>
                <w:color w:val="000000"/>
                <w:spacing w:val="-1"/>
              </w:rPr>
              <w:t>schemacie opartym na fluoropirymidyn</w:t>
            </w:r>
            <w:r w:rsidR="00244F96" w:rsidRPr="00B67616">
              <w:rPr>
                <w:color w:val="000000"/>
                <w:spacing w:val="-1"/>
              </w:rPr>
              <w:t>ie</w:t>
            </w:r>
            <w:r w:rsidRPr="00B67616">
              <w:rPr>
                <w:color w:val="000000"/>
                <w:spacing w:val="-1"/>
              </w:rPr>
              <w:t xml:space="preserve"> </w:t>
            </w:r>
            <w:r w:rsidR="004C38C5" w:rsidRPr="00B67616">
              <w:rPr>
                <w:color w:val="000000"/>
                <w:spacing w:val="-1"/>
              </w:rPr>
              <w:t>i </w:t>
            </w:r>
            <w:r w:rsidRPr="00B67616">
              <w:rPr>
                <w:color w:val="000000"/>
                <w:spacing w:val="-1"/>
              </w:rPr>
              <w:t xml:space="preserve">irynotekanie albo </w:t>
            </w:r>
            <w:r w:rsidR="00244F96" w:rsidRPr="00B67616">
              <w:rPr>
                <w:color w:val="000000"/>
                <w:spacing w:val="-1"/>
              </w:rPr>
              <w:t xml:space="preserve">fluoropirymidynie </w:t>
            </w:r>
            <w:r w:rsidRPr="00B67616">
              <w:rPr>
                <w:color w:val="000000"/>
                <w:spacing w:val="-1"/>
              </w:rPr>
              <w:t>i</w:t>
            </w:r>
            <w:r w:rsidR="00415AFC" w:rsidRPr="00B67616">
              <w:rPr>
                <w:color w:val="000000"/>
                <w:spacing w:val="-1"/>
              </w:rPr>
              <w:t> </w:t>
            </w:r>
            <w:r w:rsidRPr="00B67616">
              <w:rPr>
                <w:color w:val="000000"/>
                <w:spacing w:val="-1"/>
              </w:rPr>
              <w:t>oksaliplatynie</w:t>
            </w:r>
          </w:p>
        </w:tc>
        <w:tc>
          <w:tcPr>
            <w:tcW w:w="2741" w:type="dxa"/>
            <w:tcBorders>
              <w:top w:val="single" w:sz="5" w:space="0" w:color="000000"/>
              <w:left w:val="single" w:sz="5" w:space="0" w:color="000000"/>
              <w:bottom w:val="single" w:sz="5" w:space="0" w:color="000000"/>
              <w:right w:val="single" w:sz="6" w:space="0" w:color="000000"/>
            </w:tcBorders>
          </w:tcPr>
          <w:p w14:paraId="57BE7A7B" w14:textId="77777777" w:rsidR="00273BB0" w:rsidRPr="00E835A2" w:rsidRDefault="00273BB0" w:rsidP="00BA42DF">
            <w:pPr>
              <w:pStyle w:val="TableParagraph"/>
              <w:keepNext/>
              <w:widowControl/>
              <w:spacing w:line="247" w:lineRule="auto"/>
              <w:ind w:right="119"/>
              <w:jc w:val="center"/>
              <w:rPr>
                <w:rFonts w:eastAsia="Times New Roman"/>
                <w:color w:val="000000"/>
                <w:sz w:val="14"/>
                <w:szCs w:val="14"/>
              </w:rPr>
            </w:pPr>
            <w:r w:rsidRPr="00B67616">
              <w:rPr>
                <w:color w:val="000000"/>
                <w:spacing w:val="-1"/>
              </w:rPr>
              <w:t>Chemioterapia w schemacie opartym na fluoropirymidyn</w:t>
            </w:r>
            <w:r w:rsidR="00244F96" w:rsidRPr="00B67616">
              <w:rPr>
                <w:color w:val="000000"/>
                <w:spacing w:val="-1"/>
              </w:rPr>
              <w:t>ie</w:t>
            </w:r>
            <w:r w:rsidRPr="00B67616">
              <w:rPr>
                <w:color w:val="000000"/>
                <w:spacing w:val="-1"/>
              </w:rPr>
              <w:t xml:space="preserve"> </w:t>
            </w:r>
            <w:r w:rsidR="006B4330" w:rsidRPr="00B67616">
              <w:rPr>
                <w:color w:val="000000"/>
                <w:spacing w:val="-1"/>
              </w:rPr>
              <w:t>i </w:t>
            </w:r>
            <w:r w:rsidRPr="00B67616">
              <w:rPr>
                <w:color w:val="000000"/>
                <w:spacing w:val="-1"/>
              </w:rPr>
              <w:t>irynotekanie albo fluoropirymidyn</w:t>
            </w:r>
            <w:r w:rsidR="00244F96" w:rsidRPr="00B67616">
              <w:rPr>
                <w:color w:val="000000"/>
                <w:spacing w:val="-1"/>
              </w:rPr>
              <w:t>ie</w:t>
            </w:r>
            <w:r w:rsidRPr="00B67616">
              <w:rPr>
                <w:color w:val="000000"/>
                <w:spacing w:val="-1"/>
              </w:rPr>
              <w:t xml:space="preserve"> </w:t>
            </w:r>
            <w:r w:rsidR="006B4330" w:rsidRPr="00B67616">
              <w:rPr>
                <w:color w:val="000000"/>
                <w:spacing w:val="-1"/>
              </w:rPr>
              <w:t>i </w:t>
            </w:r>
            <w:r w:rsidRPr="00B67616">
              <w:rPr>
                <w:color w:val="000000"/>
                <w:spacing w:val="-1"/>
              </w:rPr>
              <w:t>oksaliplatynie</w:t>
            </w:r>
            <w:r w:rsidR="002A4430" w:rsidRPr="00B67616">
              <w:rPr>
                <w:color w:val="000000"/>
                <w:spacing w:val="-1"/>
              </w:rPr>
              <w:t xml:space="preserve"> </w:t>
            </w:r>
            <w:r w:rsidRPr="00B67616">
              <w:rPr>
                <w:color w:val="000000"/>
                <w:spacing w:val="-1"/>
              </w:rPr>
              <w:t>+</w:t>
            </w:r>
            <w:r w:rsidR="006B4330" w:rsidRPr="00B67616">
              <w:rPr>
                <w:color w:val="000000"/>
                <w:spacing w:val="-1"/>
              </w:rPr>
              <w:t> </w:t>
            </w:r>
            <w:r w:rsidRPr="00B67616">
              <w:rPr>
                <w:color w:val="000000"/>
                <w:spacing w:val="-1"/>
              </w:rPr>
              <w:t>bewacyzumab</w:t>
            </w:r>
            <w:r w:rsidRPr="00B67616">
              <w:rPr>
                <w:color w:val="000000"/>
                <w:spacing w:val="-1"/>
                <w:vertAlign w:val="superscript"/>
              </w:rPr>
              <w:t>a</w:t>
            </w:r>
          </w:p>
        </w:tc>
      </w:tr>
      <w:tr w:rsidR="00273BB0" w:rsidRPr="00B67616" w14:paraId="0EB89230" w14:textId="77777777" w:rsidTr="008A1EE3">
        <w:tc>
          <w:tcPr>
            <w:tcW w:w="3985" w:type="dxa"/>
            <w:tcBorders>
              <w:top w:val="single" w:sz="5" w:space="0" w:color="000000"/>
              <w:left w:val="single" w:sz="6" w:space="0" w:color="000000"/>
              <w:bottom w:val="single" w:sz="5" w:space="0" w:color="000000"/>
              <w:right w:val="single" w:sz="5" w:space="0" w:color="000000"/>
            </w:tcBorders>
          </w:tcPr>
          <w:p w14:paraId="289C4C83" w14:textId="77777777" w:rsidR="00273BB0" w:rsidRPr="00B67616" w:rsidRDefault="00273BB0" w:rsidP="008A1EE3">
            <w:pPr>
              <w:pStyle w:val="TableParagraph"/>
              <w:keepNext/>
              <w:widowControl/>
              <w:spacing w:before="19"/>
              <w:ind w:left="142"/>
              <w:rPr>
                <w:rFonts w:eastAsia="Times New Roman"/>
                <w:color w:val="000000"/>
              </w:rPr>
            </w:pPr>
            <w:r w:rsidRPr="00B67616">
              <w:rPr>
                <w:color w:val="000000"/>
                <w:spacing w:val="-1"/>
              </w:rPr>
              <w:t>Liczba pacjentów</w:t>
            </w:r>
          </w:p>
        </w:tc>
        <w:tc>
          <w:tcPr>
            <w:tcW w:w="2552" w:type="dxa"/>
            <w:gridSpan w:val="3"/>
            <w:tcBorders>
              <w:top w:val="single" w:sz="5" w:space="0" w:color="000000"/>
              <w:left w:val="single" w:sz="5" w:space="0" w:color="000000"/>
              <w:bottom w:val="single" w:sz="5" w:space="0" w:color="000000"/>
              <w:right w:val="single" w:sz="5" w:space="0" w:color="000000"/>
            </w:tcBorders>
          </w:tcPr>
          <w:p w14:paraId="0F300706" w14:textId="77777777" w:rsidR="00273BB0" w:rsidRPr="00B67616" w:rsidRDefault="00273BB0" w:rsidP="00B60397">
            <w:pPr>
              <w:pStyle w:val="TableParagraph"/>
              <w:keepNext/>
              <w:widowControl/>
              <w:spacing w:before="19"/>
              <w:jc w:val="center"/>
              <w:rPr>
                <w:color w:val="000000"/>
              </w:rPr>
            </w:pPr>
            <w:r w:rsidRPr="00B67616">
              <w:rPr>
                <w:color w:val="000000"/>
              </w:rPr>
              <w:t>410</w:t>
            </w:r>
          </w:p>
        </w:tc>
        <w:tc>
          <w:tcPr>
            <w:tcW w:w="2749" w:type="dxa"/>
            <w:gridSpan w:val="2"/>
            <w:tcBorders>
              <w:top w:val="single" w:sz="5" w:space="0" w:color="000000"/>
              <w:left w:val="single" w:sz="5" w:space="0" w:color="000000"/>
              <w:bottom w:val="single" w:sz="5" w:space="0" w:color="000000"/>
              <w:right w:val="single" w:sz="6" w:space="0" w:color="000000"/>
            </w:tcBorders>
          </w:tcPr>
          <w:p w14:paraId="408A24F5" w14:textId="77777777" w:rsidR="00273BB0" w:rsidRPr="00B67616" w:rsidRDefault="00273BB0" w:rsidP="00B60397">
            <w:pPr>
              <w:pStyle w:val="TableParagraph"/>
              <w:keepNext/>
              <w:widowControl/>
              <w:spacing w:before="19"/>
              <w:jc w:val="center"/>
              <w:rPr>
                <w:rFonts w:eastAsia="Times New Roman"/>
                <w:color w:val="000000"/>
              </w:rPr>
            </w:pPr>
            <w:r w:rsidRPr="00B67616">
              <w:rPr>
                <w:color w:val="000000"/>
              </w:rPr>
              <w:t>409</w:t>
            </w:r>
          </w:p>
        </w:tc>
      </w:tr>
      <w:tr w:rsidR="00273BB0" w:rsidRPr="00B67616" w14:paraId="43F45029" w14:textId="77777777" w:rsidTr="008A1EE3">
        <w:trPr>
          <w:gridAfter w:val="1"/>
          <w:wAfter w:w="8" w:type="dxa"/>
        </w:trPr>
        <w:tc>
          <w:tcPr>
            <w:tcW w:w="3985" w:type="dxa"/>
            <w:tcBorders>
              <w:top w:val="single" w:sz="5" w:space="0" w:color="000000"/>
              <w:left w:val="single" w:sz="6" w:space="0" w:color="000000"/>
              <w:bottom w:val="single" w:sz="5" w:space="0" w:color="000000"/>
              <w:right w:val="single" w:sz="5" w:space="0" w:color="000000"/>
            </w:tcBorders>
          </w:tcPr>
          <w:p w14:paraId="59CD0457" w14:textId="77777777" w:rsidR="00273BB0" w:rsidRPr="00B67616" w:rsidRDefault="00273BB0" w:rsidP="008A1EE3">
            <w:pPr>
              <w:pStyle w:val="TableParagraph"/>
              <w:keepNext/>
              <w:widowControl/>
              <w:spacing w:before="24"/>
              <w:ind w:left="142"/>
              <w:rPr>
                <w:rFonts w:eastAsia="Times New Roman"/>
                <w:bCs/>
                <w:color w:val="000000"/>
              </w:rPr>
            </w:pPr>
            <w:r w:rsidRPr="00B67616">
              <w:rPr>
                <w:bCs/>
                <w:color w:val="000000"/>
                <w:spacing w:val="-1"/>
              </w:rPr>
              <w:t>Całkowity czas przeżycia</w:t>
            </w:r>
          </w:p>
        </w:tc>
        <w:tc>
          <w:tcPr>
            <w:tcW w:w="2552" w:type="dxa"/>
            <w:gridSpan w:val="3"/>
            <w:tcBorders>
              <w:top w:val="single" w:sz="5" w:space="0" w:color="000000"/>
              <w:left w:val="single" w:sz="5" w:space="0" w:color="000000"/>
              <w:bottom w:val="single" w:sz="5" w:space="0" w:color="000000"/>
              <w:right w:val="nil"/>
            </w:tcBorders>
          </w:tcPr>
          <w:p w14:paraId="292C73B2" w14:textId="77777777" w:rsidR="00273BB0" w:rsidRPr="00B67616" w:rsidRDefault="00273BB0" w:rsidP="00B60397">
            <w:pPr>
              <w:pStyle w:val="TableParagraph"/>
              <w:keepNext/>
              <w:widowControl/>
              <w:tabs>
                <w:tab w:val="left" w:pos="2880"/>
              </w:tabs>
              <w:spacing w:before="19"/>
              <w:ind w:right="-2"/>
              <w:jc w:val="center"/>
              <w:rPr>
                <w:color w:val="000000"/>
              </w:rPr>
            </w:pPr>
          </w:p>
        </w:tc>
        <w:tc>
          <w:tcPr>
            <w:tcW w:w="2741" w:type="dxa"/>
            <w:tcBorders>
              <w:top w:val="single" w:sz="5" w:space="0" w:color="000000"/>
              <w:left w:val="nil"/>
              <w:bottom w:val="single" w:sz="5" w:space="0" w:color="000000"/>
              <w:right w:val="single" w:sz="6" w:space="0" w:color="000000"/>
            </w:tcBorders>
          </w:tcPr>
          <w:p w14:paraId="295F3155" w14:textId="77777777" w:rsidR="00273BB0" w:rsidRPr="00B67616" w:rsidRDefault="00273BB0" w:rsidP="00B60397">
            <w:pPr>
              <w:pStyle w:val="TableParagraph"/>
              <w:keepNext/>
              <w:widowControl/>
              <w:tabs>
                <w:tab w:val="left" w:pos="2880"/>
              </w:tabs>
              <w:spacing w:before="19"/>
              <w:ind w:right="-2"/>
              <w:jc w:val="center"/>
              <w:rPr>
                <w:color w:val="000000"/>
              </w:rPr>
            </w:pPr>
          </w:p>
        </w:tc>
      </w:tr>
      <w:tr w:rsidR="00273BB0" w:rsidRPr="00B67616" w14:paraId="3FFD2C9C" w14:textId="77777777" w:rsidTr="008A1EE3">
        <w:tc>
          <w:tcPr>
            <w:tcW w:w="3985" w:type="dxa"/>
            <w:tcBorders>
              <w:top w:val="single" w:sz="5" w:space="0" w:color="000000"/>
              <w:left w:val="single" w:sz="6" w:space="0" w:color="000000"/>
              <w:bottom w:val="single" w:sz="5" w:space="0" w:color="000000"/>
              <w:right w:val="single" w:sz="5" w:space="0" w:color="000000"/>
            </w:tcBorders>
          </w:tcPr>
          <w:p w14:paraId="0EB41D46" w14:textId="77777777" w:rsidR="00273BB0" w:rsidRPr="00B67616" w:rsidRDefault="00273BB0" w:rsidP="008A1EE3">
            <w:pPr>
              <w:pStyle w:val="TableParagraph"/>
              <w:keepNext/>
              <w:widowControl/>
              <w:spacing w:before="19"/>
              <w:ind w:left="284"/>
              <w:rPr>
                <w:rFonts w:eastAsia="Times New Roman"/>
                <w:color w:val="000000"/>
              </w:rPr>
            </w:pPr>
            <w:r w:rsidRPr="00B67616">
              <w:rPr>
                <w:color w:val="000000"/>
                <w:spacing w:val="-1"/>
              </w:rPr>
              <w:t>Mediana (w miesiącach)</w:t>
            </w:r>
          </w:p>
        </w:tc>
        <w:tc>
          <w:tcPr>
            <w:tcW w:w="2552" w:type="dxa"/>
            <w:gridSpan w:val="3"/>
            <w:tcBorders>
              <w:top w:val="single" w:sz="5" w:space="0" w:color="000000"/>
              <w:left w:val="single" w:sz="5" w:space="0" w:color="000000"/>
              <w:bottom w:val="single" w:sz="5" w:space="0" w:color="000000"/>
              <w:right w:val="single" w:sz="5" w:space="0" w:color="000000"/>
            </w:tcBorders>
          </w:tcPr>
          <w:p w14:paraId="2ED3BAE2" w14:textId="77777777" w:rsidR="00273BB0" w:rsidRPr="00B67616" w:rsidRDefault="00273BB0" w:rsidP="00B60397">
            <w:pPr>
              <w:pStyle w:val="TableParagraph"/>
              <w:keepNext/>
              <w:widowControl/>
              <w:tabs>
                <w:tab w:val="left" w:pos="2880"/>
              </w:tabs>
              <w:spacing w:before="19"/>
              <w:ind w:right="-2"/>
              <w:jc w:val="center"/>
              <w:rPr>
                <w:color w:val="000000"/>
              </w:rPr>
            </w:pPr>
            <w:r w:rsidRPr="00B67616">
              <w:rPr>
                <w:color w:val="000000"/>
              </w:rPr>
              <w:t>9,8</w:t>
            </w:r>
          </w:p>
        </w:tc>
        <w:tc>
          <w:tcPr>
            <w:tcW w:w="2749" w:type="dxa"/>
            <w:gridSpan w:val="2"/>
            <w:tcBorders>
              <w:top w:val="single" w:sz="5" w:space="0" w:color="000000"/>
              <w:left w:val="single" w:sz="5" w:space="0" w:color="000000"/>
              <w:bottom w:val="single" w:sz="5" w:space="0" w:color="000000"/>
              <w:right w:val="single" w:sz="6" w:space="0" w:color="000000"/>
            </w:tcBorders>
          </w:tcPr>
          <w:p w14:paraId="0BB52946" w14:textId="77777777" w:rsidR="00273BB0" w:rsidRPr="00B67616" w:rsidRDefault="00273BB0" w:rsidP="00B60397">
            <w:pPr>
              <w:pStyle w:val="TableParagraph"/>
              <w:keepNext/>
              <w:widowControl/>
              <w:spacing w:before="19"/>
              <w:jc w:val="center"/>
              <w:rPr>
                <w:rFonts w:eastAsia="Times New Roman"/>
                <w:color w:val="000000"/>
              </w:rPr>
            </w:pPr>
            <w:r w:rsidRPr="00B67616">
              <w:rPr>
                <w:color w:val="000000"/>
              </w:rPr>
              <w:t>11,2</w:t>
            </w:r>
          </w:p>
        </w:tc>
      </w:tr>
      <w:tr w:rsidR="00273BB0" w:rsidRPr="00B67616" w14:paraId="7B2271E8" w14:textId="77777777" w:rsidTr="008A1EE3">
        <w:trPr>
          <w:gridAfter w:val="1"/>
          <w:wAfter w:w="8" w:type="dxa"/>
        </w:trPr>
        <w:tc>
          <w:tcPr>
            <w:tcW w:w="3985" w:type="dxa"/>
            <w:tcBorders>
              <w:top w:val="single" w:sz="5" w:space="0" w:color="000000"/>
              <w:left w:val="single" w:sz="6" w:space="0" w:color="000000"/>
              <w:bottom w:val="single" w:sz="5" w:space="0" w:color="000000"/>
              <w:right w:val="single" w:sz="5" w:space="0" w:color="000000"/>
            </w:tcBorders>
          </w:tcPr>
          <w:p w14:paraId="6EA52FC4" w14:textId="77777777" w:rsidR="00273BB0" w:rsidRPr="00B67616" w:rsidRDefault="00273BB0" w:rsidP="008A1EE3">
            <w:pPr>
              <w:pStyle w:val="TableParagraph"/>
              <w:keepNext/>
              <w:widowControl/>
              <w:spacing w:before="161"/>
              <w:ind w:left="284"/>
              <w:rPr>
                <w:rFonts w:eastAsia="Times New Roman"/>
                <w:color w:val="000000"/>
              </w:rPr>
            </w:pPr>
            <w:r w:rsidRPr="00B67616">
              <w:rPr>
                <w:color w:val="000000"/>
                <w:spacing w:val="-1"/>
              </w:rPr>
              <w:t>Współczynnik ryzyka (95% CI)</w:t>
            </w:r>
          </w:p>
        </w:tc>
        <w:tc>
          <w:tcPr>
            <w:tcW w:w="5293" w:type="dxa"/>
            <w:gridSpan w:val="4"/>
            <w:tcBorders>
              <w:top w:val="single" w:sz="5" w:space="0" w:color="000000"/>
              <w:left w:val="single" w:sz="5" w:space="0" w:color="000000"/>
              <w:bottom w:val="single" w:sz="5" w:space="0" w:color="000000"/>
              <w:right w:val="single" w:sz="6" w:space="0" w:color="000000"/>
            </w:tcBorders>
          </w:tcPr>
          <w:p w14:paraId="52265CE6" w14:textId="77777777" w:rsidR="00273BB0" w:rsidRPr="00B67616" w:rsidRDefault="00273BB0" w:rsidP="00B60397">
            <w:pPr>
              <w:pStyle w:val="TableParagraph"/>
              <w:keepNext/>
              <w:widowControl/>
              <w:spacing w:before="21"/>
              <w:jc w:val="center"/>
              <w:rPr>
                <w:rFonts w:eastAsia="Times New Roman"/>
                <w:color w:val="000000"/>
              </w:rPr>
            </w:pPr>
            <w:r w:rsidRPr="00B67616">
              <w:rPr>
                <w:color w:val="000000"/>
              </w:rPr>
              <w:t>0,81 (0,69; 0,94)</w:t>
            </w:r>
          </w:p>
          <w:p w14:paraId="24C6D692" w14:textId="77777777" w:rsidR="00273BB0" w:rsidRPr="00B67616" w:rsidRDefault="00273BB0" w:rsidP="00B60397">
            <w:pPr>
              <w:pStyle w:val="TableParagraph"/>
              <w:keepNext/>
              <w:widowControl/>
              <w:spacing w:before="25"/>
              <w:jc w:val="center"/>
              <w:rPr>
                <w:rFonts w:eastAsia="Times New Roman"/>
                <w:color w:val="000000"/>
              </w:rPr>
            </w:pPr>
            <w:r w:rsidRPr="00B67616">
              <w:rPr>
                <w:color w:val="000000"/>
                <w:spacing w:val="-1"/>
              </w:rPr>
              <w:t>(p = 0,0062)</w:t>
            </w:r>
          </w:p>
        </w:tc>
      </w:tr>
      <w:tr w:rsidR="00273BB0" w:rsidRPr="00B67616" w14:paraId="309691E9" w14:textId="77777777" w:rsidTr="008A1EE3">
        <w:trPr>
          <w:gridAfter w:val="1"/>
          <w:wAfter w:w="8" w:type="dxa"/>
        </w:trPr>
        <w:tc>
          <w:tcPr>
            <w:tcW w:w="3985" w:type="dxa"/>
            <w:tcBorders>
              <w:top w:val="single" w:sz="5" w:space="0" w:color="000000"/>
              <w:left w:val="single" w:sz="6" w:space="0" w:color="000000"/>
              <w:bottom w:val="single" w:sz="5" w:space="0" w:color="000000"/>
              <w:right w:val="single" w:sz="5" w:space="0" w:color="000000"/>
            </w:tcBorders>
          </w:tcPr>
          <w:p w14:paraId="7378CD6F" w14:textId="77777777" w:rsidR="00273BB0" w:rsidRPr="00B67616" w:rsidRDefault="00273BB0" w:rsidP="008A1EE3">
            <w:pPr>
              <w:pStyle w:val="TableParagraph"/>
              <w:keepNext/>
              <w:widowControl/>
              <w:spacing w:before="24"/>
              <w:ind w:left="142"/>
              <w:rPr>
                <w:rFonts w:eastAsia="Times New Roman"/>
                <w:bCs/>
                <w:color w:val="000000"/>
              </w:rPr>
            </w:pPr>
            <w:r w:rsidRPr="00B67616">
              <w:rPr>
                <w:bCs/>
                <w:color w:val="000000"/>
                <w:spacing w:val="-1"/>
              </w:rPr>
              <w:t>Czas przeżycia wolny od progresji choroby</w:t>
            </w:r>
          </w:p>
        </w:tc>
        <w:tc>
          <w:tcPr>
            <w:tcW w:w="2529" w:type="dxa"/>
            <w:gridSpan w:val="2"/>
            <w:tcBorders>
              <w:top w:val="single" w:sz="5" w:space="0" w:color="000000"/>
              <w:left w:val="single" w:sz="5" w:space="0" w:color="000000"/>
              <w:bottom w:val="single" w:sz="5" w:space="0" w:color="000000"/>
              <w:right w:val="nil"/>
            </w:tcBorders>
          </w:tcPr>
          <w:p w14:paraId="7C6E1AC6" w14:textId="77777777" w:rsidR="00273BB0" w:rsidRPr="00B67616" w:rsidRDefault="00273BB0" w:rsidP="00B60397">
            <w:pPr>
              <w:keepNext/>
              <w:widowControl/>
              <w:rPr>
                <w:color w:val="000000"/>
              </w:rPr>
            </w:pPr>
          </w:p>
        </w:tc>
        <w:tc>
          <w:tcPr>
            <w:tcW w:w="2764" w:type="dxa"/>
            <w:gridSpan w:val="2"/>
            <w:tcBorders>
              <w:top w:val="single" w:sz="5" w:space="0" w:color="000000"/>
              <w:left w:val="nil"/>
              <w:bottom w:val="single" w:sz="5" w:space="0" w:color="000000"/>
              <w:right w:val="single" w:sz="6" w:space="0" w:color="000000"/>
            </w:tcBorders>
          </w:tcPr>
          <w:p w14:paraId="27061D16" w14:textId="77777777" w:rsidR="00273BB0" w:rsidRPr="00B67616" w:rsidRDefault="00273BB0" w:rsidP="00B60397">
            <w:pPr>
              <w:keepNext/>
              <w:widowControl/>
              <w:rPr>
                <w:color w:val="000000"/>
              </w:rPr>
            </w:pPr>
          </w:p>
        </w:tc>
      </w:tr>
      <w:tr w:rsidR="00972D3C" w:rsidRPr="00B67616" w14:paraId="2A4C0129" w14:textId="77777777" w:rsidTr="008A1EE3">
        <w:trPr>
          <w:gridAfter w:val="1"/>
          <w:wAfter w:w="8" w:type="dxa"/>
        </w:trPr>
        <w:tc>
          <w:tcPr>
            <w:tcW w:w="3985" w:type="dxa"/>
            <w:tcBorders>
              <w:top w:val="single" w:sz="5" w:space="0" w:color="000000"/>
              <w:left w:val="single" w:sz="6" w:space="0" w:color="000000"/>
              <w:bottom w:val="single" w:sz="5" w:space="0" w:color="000000"/>
              <w:right w:val="single" w:sz="5" w:space="0" w:color="000000"/>
            </w:tcBorders>
          </w:tcPr>
          <w:p w14:paraId="1B6864F9" w14:textId="77777777" w:rsidR="00972D3C" w:rsidRPr="00B67616" w:rsidRDefault="00972D3C" w:rsidP="008A1EE3">
            <w:pPr>
              <w:pStyle w:val="TableParagraph"/>
              <w:keepNext/>
              <w:widowControl/>
              <w:spacing w:before="19"/>
              <w:ind w:left="284"/>
              <w:rPr>
                <w:rFonts w:eastAsia="Times New Roman"/>
                <w:color w:val="000000"/>
              </w:rPr>
            </w:pPr>
            <w:r w:rsidRPr="00B67616">
              <w:rPr>
                <w:color w:val="000000"/>
                <w:spacing w:val="-1"/>
              </w:rPr>
              <w:t>Mediana (w miesiącach)</w:t>
            </w:r>
          </w:p>
        </w:tc>
        <w:tc>
          <w:tcPr>
            <w:tcW w:w="2529" w:type="dxa"/>
            <w:gridSpan w:val="2"/>
            <w:tcBorders>
              <w:top w:val="single" w:sz="5" w:space="0" w:color="000000"/>
              <w:left w:val="single" w:sz="5" w:space="0" w:color="000000"/>
              <w:bottom w:val="single" w:sz="5" w:space="0" w:color="000000"/>
              <w:right w:val="single" w:sz="5" w:space="0" w:color="000000"/>
            </w:tcBorders>
          </w:tcPr>
          <w:p w14:paraId="0EF66952" w14:textId="77777777" w:rsidR="00972D3C" w:rsidRPr="00B67616" w:rsidRDefault="00972D3C" w:rsidP="00B60397">
            <w:pPr>
              <w:pStyle w:val="TableParagraph"/>
              <w:keepNext/>
              <w:widowControl/>
              <w:spacing w:before="19"/>
              <w:ind w:right="470"/>
              <w:jc w:val="center"/>
              <w:rPr>
                <w:color w:val="000000"/>
              </w:rPr>
            </w:pPr>
            <w:r w:rsidRPr="00B67616">
              <w:rPr>
                <w:color w:val="000000"/>
              </w:rPr>
              <w:t>4,1</w:t>
            </w:r>
          </w:p>
        </w:tc>
        <w:tc>
          <w:tcPr>
            <w:tcW w:w="2764" w:type="dxa"/>
            <w:gridSpan w:val="2"/>
            <w:tcBorders>
              <w:top w:val="single" w:sz="5" w:space="0" w:color="000000"/>
              <w:left w:val="single" w:sz="5" w:space="0" w:color="000000"/>
              <w:bottom w:val="single" w:sz="5" w:space="0" w:color="000000"/>
              <w:right w:val="single" w:sz="6" w:space="0" w:color="000000"/>
            </w:tcBorders>
          </w:tcPr>
          <w:p w14:paraId="1E331F7F" w14:textId="77777777" w:rsidR="00972D3C" w:rsidRPr="00B67616" w:rsidRDefault="00972D3C" w:rsidP="00B60397">
            <w:pPr>
              <w:pStyle w:val="TableParagraph"/>
              <w:keepNext/>
              <w:widowControl/>
              <w:spacing w:before="19"/>
              <w:jc w:val="center"/>
              <w:rPr>
                <w:color w:val="000000"/>
              </w:rPr>
            </w:pPr>
            <w:r w:rsidRPr="00B67616">
              <w:rPr>
                <w:color w:val="000000"/>
              </w:rPr>
              <w:t>5,7</w:t>
            </w:r>
          </w:p>
        </w:tc>
      </w:tr>
      <w:tr w:rsidR="00273BB0" w:rsidRPr="00B67616" w14:paraId="5DFCDB2B" w14:textId="77777777" w:rsidTr="008A1EE3">
        <w:trPr>
          <w:gridAfter w:val="1"/>
          <w:wAfter w:w="8" w:type="dxa"/>
        </w:trPr>
        <w:tc>
          <w:tcPr>
            <w:tcW w:w="3985" w:type="dxa"/>
            <w:tcBorders>
              <w:top w:val="single" w:sz="5" w:space="0" w:color="000000"/>
              <w:left w:val="single" w:sz="6" w:space="0" w:color="000000"/>
              <w:bottom w:val="single" w:sz="4" w:space="0" w:color="000000"/>
              <w:right w:val="single" w:sz="5" w:space="0" w:color="000000"/>
            </w:tcBorders>
          </w:tcPr>
          <w:p w14:paraId="40D55A4F" w14:textId="77777777" w:rsidR="00273BB0" w:rsidRPr="00B67616" w:rsidRDefault="00273BB0" w:rsidP="008A1EE3">
            <w:pPr>
              <w:pStyle w:val="TableParagraph"/>
              <w:keepNext/>
              <w:widowControl/>
              <w:spacing w:before="158"/>
              <w:ind w:left="284"/>
              <w:rPr>
                <w:rFonts w:eastAsia="Times New Roman"/>
                <w:color w:val="000000"/>
              </w:rPr>
            </w:pPr>
            <w:r w:rsidRPr="00B67616">
              <w:rPr>
                <w:color w:val="000000"/>
                <w:spacing w:val="-1"/>
              </w:rPr>
              <w:t>Współczynnik ryzyka (95% CI)</w:t>
            </w:r>
          </w:p>
        </w:tc>
        <w:tc>
          <w:tcPr>
            <w:tcW w:w="1520" w:type="dxa"/>
            <w:tcBorders>
              <w:top w:val="single" w:sz="5" w:space="0" w:color="000000"/>
              <w:left w:val="single" w:sz="5" w:space="0" w:color="000000"/>
              <w:bottom w:val="single" w:sz="5" w:space="0" w:color="000000"/>
              <w:right w:val="nil"/>
            </w:tcBorders>
          </w:tcPr>
          <w:p w14:paraId="53F66F6D" w14:textId="77777777" w:rsidR="00273BB0" w:rsidRPr="00B67616" w:rsidRDefault="00273BB0" w:rsidP="00B60397">
            <w:pPr>
              <w:keepNext/>
              <w:widowControl/>
              <w:rPr>
                <w:color w:val="000000"/>
              </w:rPr>
            </w:pPr>
          </w:p>
        </w:tc>
        <w:tc>
          <w:tcPr>
            <w:tcW w:w="3773" w:type="dxa"/>
            <w:gridSpan w:val="3"/>
            <w:tcBorders>
              <w:top w:val="single" w:sz="5" w:space="0" w:color="000000"/>
              <w:left w:val="nil"/>
              <w:bottom w:val="single" w:sz="5" w:space="0" w:color="000000"/>
              <w:right w:val="single" w:sz="6" w:space="0" w:color="000000"/>
            </w:tcBorders>
          </w:tcPr>
          <w:p w14:paraId="301D8390" w14:textId="77777777" w:rsidR="00273BB0" w:rsidRPr="00B67616" w:rsidRDefault="00273BB0" w:rsidP="00B60397">
            <w:pPr>
              <w:pStyle w:val="TableParagraph"/>
              <w:keepNext/>
              <w:widowControl/>
              <w:spacing w:before="19"/>
              <w:rPr>
                <w:rFonts w:eastAsia="Times New Roman"/>
                <w:color w:val="000000"/>
              </w:rPr>
            </w:pPr>
            <w:r w:rsidRPr="00B67616">
              <w:rPr>
                <w:color w:val="000000"/>
              </w:rPr>
              <w:t>0,68 (0,59; 0,78)</w:t>
            </w:r>
          </w:p>
          <w:p w14:paraId="774CF26B" w14:textId="77777777" w:rsidR="00273BB0" w:rsidRPr="00B67616" w:rsidRDefault="00273BB0" w:rsidP="00B60397">
            <w:pPr>
              <w:pStyle w:val="TableParagraph"/>
              <w:keepNext/>
              <w:widowControl/>
              <w:spacing w:before="25"/>
              <w:rPr>
                <w:rFonts w:eastAsia="Times New Roman"/>
                <w:color w:val="000000"/>
              </w:rPr>
            </w:pPr>
            <w:r w:rsidRPr="00B67616">
              <w:rPr>
                <w:color w:val="000000"/>
                <w:spacing w:val="-1"/>
              </w:rPr>
              <w:t>(p &lt; 0,0001)</w:t>
            </w:r>
          </w:p>
        </w:tc>
      </w:tr>
      <w:tr w:rsidR="00273BB0" w:rsidRPr="00B67616" w14:paraId="13170781" w14:textId="77777777" w:rsidTr="008A1EE3">
        <w:trPr>
          <w:gridAfter w:val="1"/>
          <w:wAfter w:w="8" w:type="dxa"/>
        </w:trPr>
        <w:tc>
          <w:tcPr>
            <w:tcW w:w="3985" w:type="dxa"/>
            <w:tcBorders>
              <w:top w:val="single" w:sz="4" w:space="0" w:color="000000"/>
              <w:left w:val="single" w:sz="4" w:space="0" w:color="000000"/>
              <w:bottom w:val="single" w:sz="4" w:space="0" w:color="000000"/>
              <w:right w:val="single" w:sz="4" w:space="0" w:color="000000"/>
            </w:tcBorders>
          </w:tcPr>
          <w:p w14:paraId="4870FAD4" w14:textId="77777777" w:rsidR="00273BB0" w:rsidRPr="00B67616" w:rsidRDefault="00273BB0" w:rsidP="008A1EE3">
            <w:pPr>
              <w:pStyle w:val="TableParagraph"/>
              <w:keepNext/>
              <w:widowControl/>
              <w:spacing w:before="24" w:line="242" w:lineRule="exact"/>
              <w:ind w:left="142"/>
              <w:rPr>
                <w:rFonts w:eastAsia="Times New Roman"/>
                <w:bCs/>
                <w:color w:val="000000"/>
              </w:rPr>
            </w:pPr>
            <w:r w:rsidRPr="00B67616">
              <w:rPr>
                <w:bCs/>
                <w:color w:val="000000"/>
                <w:spacing w:val="-1"/>
              </w:rPr>
              <w:t>Odsetek odpowiedzi obiektywnych (ORR)</w:t>
            </w:r>
          </w:p>
        </w:tc>
        <w:tc>
          <w:tcPr>
            <w:tcW w:w="2529" w:type="dxa"/>
            <w:gridSpan w:val="2"/>
            <w:tcBorders>
              <w:top w:val="single" w:sz="5" w:space="0" w:color="000000"/>
              <w:left w:val="single" w:sz="4" w:space="0" w:color="000000"/>
              <w:bottom w:val="single" w:sz="5" w:space="0" w:color="000000"/>
              <w:right w:val="nil"/>
            </w:tcBorders>
          </w:tcPr>
          <w:p w14:paraId="31537AAC" w14:textId="77777777" w:rsidR="00273BB0" w:rsidRPr="00B67616" w:rsidRDefault="00273BB0" w:rsidP="00B60397">
            <w:pPr>
              <w:keepNext/>
              <w:widowControl/>
              <w:rPr>
                <w:color w:val="000000"/>
              </w:rPr>
            </w:pPr>
          </w:p>
        </w:tc>
        <w:tc>
          <w:tcPr>
            <w:tcW w:w="2764" w:type="dxa"/>
            <w:gridSpan w:val="2"/>
            <w:tcBorders>
              <w:top w:val="single" w:sz="5" w:space="0" w:color="000000"/>
              <w:left w:val="nil"/>
              <w:bottom w:val="single" w:sz="5" w:space="0" w:color="000000"/>
              <w:right w:val="single" w:sz="6" w:space="0" w:color="000000"/>
            </w:tcBorders>
          </w:tcPr>
          <w:p w14:paraId="6A95E249" w14:textId="77777777" w:rsidR="00273BB0" w:rsidRPr="00B67616" w:rsidRDefault="00273BB0" w:rsidP="00B60397">
            <w:pPr>
              <w:keepNext/>
              <w:widowControl/>
              <w:rPr>
                <w:color w:val="000000"/>
              </w:rPr>
            </w:pPr>
          </w:p>
        </w:tc>
      </w:tr>
      <w:tr w:rsidR="00972D3C" w:rsidRPr="00B67616" w14:paraId="6A1611AE" w14:textId="77777777" w:rsidTr="008A1EE3">
        <w:trPr>
          <w:gridAfter w:val="1"/>
          <w:wAfter w:w="8" w:type="dxa"/>
        </w:trPr>
        <w:tc>
          <w:tcPr>
            <w:tcW w:w="3985" w:type="dxa"/>
            <w:tcBorders>
              <w:top w:val="single" w:sz="4" w:space="0" w:color="000000"/>
              <w:left w:val="single" w:sz="4" w:space="0" w:color="000000"/>
              <w:bottom w:val="single" w:sz="4" w:space="0" w:color="000000"/>
              <w:right w:val="single" w:sz="4" w:space="0" w:color="000000"/>
            </w:tcBorders>
          </w:tcPr>
          <w:p w14:paraId="75879270" w14:textId="77777777" w:rsidR="00972D3C" w:rsidRPr="00B67616" w:rsidRDefault="00972D3C" w:rsidP="008A1EE3">
            <w:pPr>
              <w:pStyle w:val="TableParagraph"/>
              <w:keepNext/>
              <w:widowControl/>
              <w:spacing w:before="6"/>
              <w:ind w:left="284"/>
              <w:rPr>
                <w:rFonts w:eastAsia="Times New Roman"/>
                <w:color w:val="000000"/>
              </w:rPr>
            </w:pPr>
            <w:r w:rsidRPr="00B67616">
              <w:rPr>
                <w:color w:val="000000"/>
                <w:spacing w:val="-1"/>
              </w:rPr>
              <w:t>Pacjenci włączeni do analizy</w:t>
            </w:r>
          </w:p>
        </w:tc>
        <w:tc>
          <w:tcPr>
            <w:tcW w:w="2529" w:type="dxa"/>
            <w:gridSpan w:val="2"/>
            <w:tcBorders>
              <w:top w:val="single" w:sz="5" w:space="0" w:color="000000"/>
              <w:left w:val="single" w:sz="4" w:space="0" w:color="000000"/>
              <w:bottom w:val="single" w:sz="5" w:space="0" w:color="000000"/>
              <w:right w:val="single" w:sz="5" w:space="0" w:color="000000"/>
            </w:tcBorders>
          </w:tcPr>
          <w:p w14:paraId="6D09C3D4" w14:textId="77777777" w:rsidR="00972D3C" w:rsidRPr="00B67616" w:rsidRDefault="00972D3C" w:rsidP="00B60397">
            <w:pPr>
              <w:pStyle w:val="TableParagraph"/>
              <w:keepNext/>
              <w:widowControl/>
              <w:jc w:val="center"/>
              <w:rPr>
                <w:color w:val="000000"/>
              </w:rPr>
            </w:pPr>
            <w:r w:rsidRPr="00B67616">
              <w:rPr>
                <w:color w:val="000000"/>
              </w:rPr>
              <w:t>406</w:t>
            </w:r>
          </w:p>
        </w:tc>
        <w:tc>
          <w:tcPr>
            <w:tcW w:w="2764" w:type="dxa"/>
            <w:gridSpan w:val="2"/>
            <w:tcBorders>
              <w:top w:val="single" w:sz="5" w:space="0" w:color="000000"/>
              <w:left w:val="single" w:sz="5" w:space="0" w:color="000000"/>
              <w:bottom w:val="single" w:sz="5" w:space="0" w:color="000000"/>
              <w:right w:val="single" w:sz="6" w:space="0" w:color="000000"/>
            </w:tcBorders>
          </w:tcPr>
          <w:p w14:paraId="2AAA80A5" w14:textId="77777777" w:rsidR="00972D3C" w:rsidRPr="00B67616" w:rsidRDefault="00972D3C" w:rsidP="00B60397">
            <w:pPr>
              <w:pStyle w:val="TableParagraph"/>
              <w:keepNext/>
              <w:widowControl/>
              <w:spacing w:before="19"/>
              <w:jc w:val="center"/>
              <w:rPr>
                <w:rFonts w:eastAsia="Times New Roman"/>
                <w:color w:val="000000"/>
              </w:rPr>
            </w:pPr>
            <w:r w:rsidRPr="00B67616">
              <w:rPr>
                <w:color w:val="000000"/>
              </w:rPr>
              <w:t>404</w:t>
            </w:r>
          </w:p>
        </w:tc>
      </w:tr>
      <w:tr w:rsidR="00972D3C" w:rsidRPr="00B67616" w14:paraId="01BB3E86" w14:textId="77777777" w:rsidTr="008A1EE3">
        <w:trPr>
          <w:gridAfter w:val="1"/>
          <w:wAfter w:w="8" w:type="dxa"/>
        </w:trPr>
        <w:tc>
          <w:tcPr>
            <w:tcW w:w="3985" w:type="dxa"/>
            <w:tcBorders>
              <w:top w:val="single" w:sz="4" w:space="0" w:color="000000"/>
              <w:left w:val="single" w:sz="6" w:space="0" w:color="000000"/>
              <w:bottom w:val="single" w:sz="5" w:space="0" w:color="000000"/>
              <w:right w:val="single" w:sz="5" w:space="0" w:color="000000"/>
            </w:tcBorders>
          </w:tcPr>
          <w:p w14:paraId="6BB134F2" w14:textId="77777777" w:rsidR="00972D3C" w:rsidRPr="00B67616" w:rsidRDefault="00972D3C" w:rsidP="008A1EE3">
            <w:pPr>
              <w:pStyle w:val="TableParagraph"/>
              <w:keepNext/>
              <w:widowControl/>
              <w:spacing w:before="19"/>
              <w:ind w:left="284"/>
              <w:rPr>
                <w:rFonts w:eastAsia="Times New Roman"/>
                <w:color w:val="000000"/>
              </w:rPr>
            </w:pPr>
            <w:r w:rsidRPr="00B67616">
              <w:rPr>
                <w:color w:val="000000"/>
              </w:rPr>
              <w:t>Odsetek</w:t>
            </w:r>
          </w:p>
        </w:tc>
        <w:tc>
          <w:tcPr>
            <w:tcW w:w="2529" w:type="dxa"/>
            <w:gridSpan w:val="2"/>
            <w:tcBorders>
              <w:top w:val="single" w:sz="5" w:space="0" w:color="000000"/>
              <w:left w:val="single" w:sz="5" w:space="0" w:color="000000"/>
              <w:bottom w:val="single" w:sz="5" w:space="0" w:color="000000"/>
              <w:right w:val="single" w:sz="5" w:space="0" w:color="000000"/>
            </w:tcBorders>
          </w:tcPr>
          <w:p w14:paraId="084927F8" w14:textId="77777777" w:rsidR="00972D3C" w:rsidRPr="00B67616" w:rsidRDefault="00972D3C" w:rsidP="00B60397">
            <w:pPr>
              <w:keepNext/>
              <w:widowControl/>
              <w:jc w:val="center"/>
              <w:rPr>
                <w:color w:val="000000"/>
              </w:rPr>
            </w:pPr>
            <w:r w:rsidRPr="00B67616">
              <w:rPr>
                <w:color w:val="000000"/>
              </w:rPr>
              <w:t>3,9%</w:t>
            </w:r>
          </w:p>
        </w:tc>
        <w:tc>
          <w:tcPr>
            <w:tcW w:w="2764" w:type="dxa"/>
            <w:gridSpan w:val="2"/>
            <w:tcBorders>
              <w:top w:val="single" w:sz="5" w:space="0" w:color="000000"/>
              <w:left w:val="single" w:sz="5" w:space="0" w:color="000000"/>
              <w:bottom w:val="single" w:sz="5" w:space="0" w:color="000000"/>
              <w:right w:val="single" w:sz="6" w:space="0" w:color="000000"/>
            </w:tcBorders>
          </w:tcPr>
          <w:p w14:paraId="798F18E7" w14:textId="77777777" w:rsidR="00972D3C" w:rsidRPr="00B67616" w:rsidRDefault="00972D3C" w:rsidP="00B60397">
            <w:pPr>
              <w:pStyle w:val="TableParagraph"/>
              <w:keepNext/>
              <w:widowControl/>
              <w:spacing w:before="19"/>
              <w:ind w:hanging="1"/>
              <w:jc w:val="center"/>
              <w:rPr>
                <w:rFonts w:eastAsia="Times New Roman"/>
                <w:color w:val="000000"/>
              </w:rPr>
            </w:pPr>
            <w:r w:rsidRPr="00B67616">
              <w:rPr>
                <w:color w:val="000000"/>
              </w:rPr>
              <w:t>5,4%</w:t>
            </w:r>
          </w:p>
        </w:tc>
      </w:tr>
      <w:tr w:rsidR="00972D3C" w:rsidRPr="00B67616" w14:paraId="1AC48955" w14:textId="77777777" w:rsidTr="008A1EE3">
        <w:trPr>
          <w:gridAfter w:val="1"/>
          <w:wAfter w:w="8" w:type="dxa"/>
        </w:trPr>
        <w:tc>
          <w:tcPr>
            <w:tcW w:w="3985" w:type="dxa"/>
            <w:tcBorders>
              <w:top w:val="single" w:sz="5" w:space="0" w:color="000000"/>
              <w:left w:val="single" w:sz="6" w:space="0" w:color="000000"/>
              <w:bottom w:val="single" w:sz="6" w:space="0" w:color="000000"/>
              <w:right w:val="single" w:sz="5" w:space="0" w:color="000000"/>
            </w:tcBorders>
          </w:tcPr>
          <w:p w14:paraId="075A3DAD" w14:textId="77777777" w:rsidR="00972D3C" w:rsidRPr="00B67616" w:rsidRDefault="00972D3C" w:rsidP="00B60397">
            <w:pPr>
              <w:keepNext/>
              <w:widowControl/>
              <w:rPr>
                <w:color w:val="000000"/>
              </w:rPr>
            </w:pPr>
          </w:p>
        </w:tc>
        <w:tc>
          <w:tcPr>
            <w:tcW w:w="5293" w:type="dxa"/>
            <w:gridSpan w:val="4"/>
            <w:tcBorders>
              <w:top w:val="single" w:sz="5" w:space="0" w:color="000000"/>
              <w:left w:val="single" w:sz="5" w:space="0" w:color="000000"/>
              <w:bottom w:val="single" w:sz="6" w:space="0" w:color="000000"/>
              <w:right w:val="single" w:sz="6" w:space="0" w:color="000000"/>
            </w:tcBorders>
          </w:tcPr>
          <w:p w14:paraId="2BFCC2A9" w14:textId="77777777" w:rsidR="00972D3C" w:rsidRPr="00B67616" w:rsidRDefault="00972D3C" w:rsidP="00B60397">
            <w:pPr>
              <w:pStyle w:val="TableParagraph"/>
              <w:keepNext/>
              <w:widowControl/>
              <w:spacing w:before="19"/>
              <w:jc w:val="center"/>
              <w:rPr>
                <w:rFonts w:eastAsia="Times New Roman"/>
                <w:color w:val="000000"/>
              </w:rPr>
            </w:pPr>
            <w:r w:rsidRPr="00B67616">
              <w:rPr>
                <w:color w:val="000000"/>
                <w:spacing w:val="-1"/>
              </w:rPr>
              <w:t>(p = 0,3113)</w:t>
            </w:r>
          </w:p>
        </w:tc>
      </w:tr>
    </w:tbl>
    <w:p w14:paraId="00D53219" w14:textId="77777777" w:rsidR="00D15122" w:rsidRPr="00E835A2" w:rsidRDefault="009B0756" w:rsidP="008A1EE3">
      <w:pPr>
        <w:keepNext/>
        <w:widowControl/>
        <w:rPr>
          <w:rFonts w:eastAsia="Times New Roman"/>
          <w:color w:val="000000"/>
          <w:sz w:val="20"/>
          <w:szCs w:val="20"/>
        </w:rPr>
      </w:pPr>
      <w:r w:rsidRPr="00B67616">
        <w:rPr>
          <w:color w:val="000000"/>
          <w:vertAlign w:val="superscript"/>
        </w:rPr>
        <w:t>a</w:t>
      </w:r>
      <w:r w:rsidR="008F185D" w:rsidRPr="00B67616">
        <w:rPr>
          <w:color w:val="000000"/>
          <w:vertAlign w:val="superscript"/>
        </w:rPr>
        <w:t xml:space="preserve"> </w:t>
      </w:r>
      <w:r w:rsidR="005D5EBD" w:rsidRPr="00B67616">
        <w:rPr>
          <w:color w:val="000000"/>
          <w:vertAlign w:val="superscript"/>
        </w:rPr>
        <w:t xml:space="preserve">    </w:t>
      </w:r>
      <w:r w:rsidRPr="00E835A2">
        <w:rPr>
          <w:color w:val="000000"/>
          <w:sz w:val="20"/>
        </w:rPr>
        <w:t>5,0 mg/kg mc. raz na 2 tygodnie lub 7,5 mg/kg mc. raz na 3 tygodnie</w:t>
      </w:r>
    </w:p>
    <w:p w14:paraId="0DEFAB5C" w14:textId="77777777" w:rsidR="00D15122" w:rsidRPr="00B67616" w:rsidRDefault="00D15122" w:rsidP="00B60397">
      <w:pPr>
        <w:widowControl/>
        <w:rPr>
          <w:rFonts w:eastAsia="Times New Roman"/>
          <w:color w:val="000000"/>
        </w:rPr>
      </w:pPr>
    </w:p>
    <w:p w14:paraId="3E8DA215" w14:textId="77777777" w:rsidR="00D15122" w:rsidRPr="00B67616" w:rsidRDefault="009B0756" w:rsidP="00B60397">
      <w:pPr>
        <w:pStyle w:val="BodyText"/>
        <w:widowControl/>
        <w:ind w:left="0" w:right="716"/>
        <w:rPr>
          <w:color w:val="000000"/>
        </w:rPr>
      </w:pPr>
      <w:r w:rsidRPr="00B67616">
        <w:rPr>
          <w:color w:val="000000"/>
        </w:rPr>
        <w:t>Obserwowano również statystycznie istotną poprawę w zakresie czasu przeżycia wolnego od progresji choroby. Odsetek odpowiedzi obiektywnych w obu grupach był niski, a różnica nie była istotna statystycznie.</w:t>
      </w:r>
    </w:p>
    <w:p w14:paraId="5A8FC90F" w14:textId="77777777" w:rsidR="00D15122" w:rsidRPr="00B67616" w:rsidRDefault="00D15122" w:rsidP="00B60397">
      <w:pPr>
        <w:widowControl/>
        <w:rPr>
          <w:rFonts w:eastAsia="Times New Roman"/>
          <w:color w:val="000000"/>
        </w:rPr>
      </w:pPr>
    </w:p>
    <w:p w14:paraId="59211E96" w14:textId="77777777" w:rsidR="00D15122" w:rsidRPr="00B67616" w:rsidRDefault="009B0756" w:rsidP="00B60397">
      <w:pPr>
        <w:pStyle w:val="BodyText"/>
        <w:widowControl/>
        <w:ind w:left="0" w:right="170"/>
        <w:rPr>
          <w:color w:val="000000"/>
        </w:rPr>
      </w:pPr>
      <w:r w:rsidRPr="00B67616">
        <w:rPr>
          <w:color w:val="000000"/>
        </w:rPr>
        <w:t xml:space="preserve">W badaniu E3200 stosowano dawkę bewacyzumabu równoważną dawce 5 mg/kg mc./tydzień </w:t>
      </w:r>
      <w:r w:rsidR="004C38C5" w:rsidRPr="00B67616">
        <w:rPr>
          <w:color w:val="000000"/>
        </w:rPr>
        <w:t>u </w:t>
      </w:r>
      <w:r w:rsidRPr="00B67616">
        <w:rPr>
          <w:color w:val="000000"/>
        </w:rPr>
        <w:t>pacjentów, któr</w:t>
      </w:r>
      <w:r w:rsidR="00476888" w:rsidRPr="00B67616">
        <w:rPr>
          <w:color w:val="000000"/>
        </w:rPr>
        <w:t>z</w:t>
      </w:r>
      <w:r w:rsidRPr="00B67616">
        <w:rPr>
          <w:color w:val="000000"/>
        </w:rPr>
        <w:t xml:space="preserve">y wcześniej tego leku nie </w:t>
      </w:r>
      <w:r w:rsidR="00476888" w:rsidRPr="00B67616">
        <w:rPr>
          <w:color w:val="000000"/>
        </w:rPr>
        <w:t>przyjmowali</w:t>
      </w:r>
      <w:r w:rsidRPr="00B67616">
        <w:rPr>
          <w:color w:val="000000"/>
        </w:rPr>
        <w:t>, natomiast w badaniu ML18147 stosowano dawkę równoważną dawce 2,5 mg/kg mc./tydzień u pacjentów uprzednio leczonych bewacyzumabem</w:t>
      </w:r>
      <w:r w:rsidR="00CB6817" w:rsidRPr="00B67616">
        <w:rPr>
          <w:color w:val="000000"/>
        </w:rPr>
        <w:t xml:space="preserve">. </w:t>
      </w:r>
      <w:r w:rsidRPr="00B67616">
        <w:rPr>
          <w:color w:val="000000"/>
        </w:rPr>
        <w:t>Możliwość porównania danych dotyczących skuteczności i bezpieczeństwa uzyskanych w tych badaniach jest ograniczona ze względu na różnice między nimi, szczególnie w</w:t>
      </w:r>
      <w:r w:rsidR="00415AFC" w:rsidRPr="00B67616">
        <w:rPr>
          <w:color w:val="000000"/>
        </w:rPr>
        <w:t> </w:t>
      </w:r>
      <w:r w:rsidRPr="00B67616">
        <w:rPr>
          <w:color w:val="000000"/>
        </w:rPr>
        <w:t>zakresie populacji pacjentów objętych badaniem, uprzedniego stosowania bewacyzumabu oraz schematów chemioterapii</w:t>
      </w:r>
      <w:r w:rsidR="00CB6817" w:rsidRPr="00B67616">
        <w:rPr>
          <w:color w:val="000000"/>
        </w:rPr>
        <w:t xml:space="preserve">. </w:t>
      </w:r>
      <w:r w:rsidRPr="00B67616">
        <w:rPr>
          <w:color w:val="000000"/>
        </w:rPr>
        <w:t xml:space="preserve">Zarówno </w:t>
      </w:r>
      <w:r w:rsidR="004C38C5" w:rsidRPr="00B67616">
        <w:rPr>
          <w:color w:val="000000"/>
        </w:rPr>
        <w:t>w </w:t>
      </w:r>
      <w:r w:rsidRPr="00B67616">
        <w:rPr>
          <w:color w:val="000000"/>
        </w:rPr>
        <w:t>przypadku dawek bewacyzumabu równoważnych dawce 5</w:t>
      </w:r>
      <w:r w:rsidR="00415AFC" w:rsidRPr="00B67616">
        <w:rPr>
          <w:color w:val="000000"/>
        </w:rPr>
        <w:t> </w:t>
      </w:r>
      <w:r w:rsidRPr="00B67616">
        <w:rPr>
          <w:color w:val="000000"/>
        </w:rPr>
        <w:t>mg/kg mc./tydzień, jak i dawce 2,5 mg/kg mc./tydzień stwierdzono istotną statystycznie korzyść w</w:t>
      </w:r>
      <w:r w:rsidR="00415AFC" w:rsidRPr="00B67616">
        <w:rPr>
          <w:color w:val="000000"/>
        </w:rPr>
        <w:t> </w:t>
      </w:r>
      <w:r w:rsidRPr="00B67616">
        <w:rPr>
          <w:color w:val="000000"/>
        </w:rPr>
        <w:t xml:space="preserve">zakresie </w:t>
      </w:r>
      <w:r w:rsidR="002112AF" w:rsidRPr="00B67616">
        <w:rPr>
          <w:color w:val="000000"/>
        </w:rPr>
        <w:t xml:space="preserve">całkowitego </w:t>
      </w:r>
      <w:r w:rsidRPr="00B67616">
        <w:rPr>
          <w:color w:val="000000"/>
        </w:rPr>
        <w:t>czasu przeżycia (HR wynosząc</w:t>
      </w:r>
      <w:r w:rsidR="001E1D6E" w:rsidRPr="00B67616">
        <w:rPr>
          <w:color w:val="000000"/>
        </w:rPr>
        <w:t>y</w:t>
      </w:r>
      <w:r w:rsidRPr="00B67616">
        <w:rPr>
          <w:color w:val="000000"/>
        </w:rPr>
        <w:t xml:space="preserve"> 0,751 w badaniu E3200 i 0,81 w badaniu ML18147) oraz czasu przeżycia wolnego od progresji choroby (HR wynosząc</w:t>
      </w:r>
      <w:r w:rsidR="001E1D6E" w:rsidRPr="00B67616">
        <w:rPr>
          <w:color w:val="000000"/>
        </w:rPr>
        <w:t>y</w:t>
      </w:r>
      <w:r w:rsidRPr="00B67616">
        <w:rPr>
          <w:color w:val="000000"/>
        </w:rPr>
        <w:t xml:space="preserve"> 0,518 w badaniu E3200 i 0,68 w badaniu ML18147</w:t>
      </w:r>
      <w:r w:rsidR="00CB6817" w:rsidRPr="00B67616">
        <w:rPr>
          <w:color w:val="000000"/>
        </w:rPr>
        <w:t xml:space="preserve">). </w:t>
      </w:r>
      <w:r w:rsidRPr="00B67616">
        <w:rPr>
          <w:color w:val="000000"/>
        </w:rPr>
        <w:t xml:space="preserve">Jeżeli chodzi </w:t>
      </w:r>
      <w:r w:rsidR="004C38C5" w:rsidRPr="00B67616">
        <w:rPr>
          <w:color w:val="000000"/>
        </w:rPr>
        <w:t>o </w:t>
      </w:r>
      <w:r w:rsidRPr="00B67616">
        <w:rPr>
          <w:color w:val="000000"/>
        </w:rPr>
        <w:t>ocenę bezpieczeństwa, w badaniu E3200 stwierdzono większą ogólną częstość zdarzeń niepożądanych o 3.–5. stopniu nasilenia niż w badaniu ML18147.</w:t>
      </w:r>
    </w:p>
    <w:p w14:paraId="669F4E09" w14:textId="77777777" w:rsidR="00D15122" w:rsidRPr="00B67616" w:rsidRDefault="00D15122" w:rsidP="001963FF">
      <w:pPr>
        <w:rPr>
          <w:rFonts w:eastAsia="Times New Roman"/>
          <w:color w:val="000000"/>
        </w:rPr>
      </w:pPr>
    </w:p>
    <w:p w14:paraId="08819E8B" w14:textId="77777777" w:rsidR="00D15122" w:rsidRPr="00B67616" w:rsidRDefault="00EF4943" w:rsidP="001963FF">
      <w:pPr>
        <w:rPr>
          <w:rFonts w:eastAsia="Times New Roman"/>
          <w:i/>
          <w:color w:val="000000"/>
        </w:rPr>
      </w:pPr>
      <w:r w:rsidRPr="00B67616">
        <w:rPr>
          <w:i/>
          <w:iCs/>
          <w:color w:val="000000"/>
          <w:u w:val="single"/>
          <w:lang w:bidi="ar-SA"/>
        </w:rPr>
        <w:t>Rozsiany</w:t>
      </w:r>
      <w:r w:rsidR="009B0756" w:rsidRPr="00B67616">
        <w:rPr>
          <w:i/>
          <w:color w:val="000000"/>
          <w:u w:val="single" w:color="000000"/>
        </w:rPr>
        <w:t xml:space="preserve"> rak piersi (mBC)</w:t>
      </w:r>
    </w:p>
    <w:p w14:paraId="6FABE3DB" w14:textId="77777777" w:rsidR="00D15122" w:rsidRPr="00B67616" w:rsidRDefault="00D15122" w:rsidP="001963FF">
      <w:pPr>
        <w:rPr>
          <w:rFonts w:eastAsia="Times New Roman"/>
          <w:color w:val="000000"/>
        </w:rPr>
      </w:pPr>
    </w:p>
    <w:p w14:paraId="30512C97" w14:textId="672482FD" w:rsidR="00FD1670" w:rsidRPr="00B67616" w:rsidRDefault="00FD1670" w:rsidP="001963FF">
      <w:pPr>
        <w:rPr>
          <w:rFonts w:eastAsia="Times New Roman"/>
          <w:color w:val="000000"/>
        </w:rPr>
      </w:pPr>
      <w:r w:rsidRPr="00B67616">
        <w:rPr>
          <w:rFonts w:eastAsia="Times New Roman"/>
          <w:color w:val="000000"/>
        </w:rPr>
        <w:t>Przeprowadzono dwa duże badania kliniczne fazy</w:t>
      </w:r>
      <w:r w:rsidR="00697F63" w:rsidRPr="00697F63">
        <w:rPr>
          <w:rFonts w:eastAsia="Times New Roman"/>
          <w:color w:val="000000"/>
        </w:rPr>
        <w:t xml:space="preserve"> </w:t>
      </w:r>
      <w:r w:rsidR="00697F63" w:rsidRPr="00B67616">
        <w:rPr>
          <w:rFonts w:eastAsia="Times New Roman"/>
          <w:color w:val="000000"/>
        </w:rPr>
        <w:t>III</w:t>
      </w:r>
      <w:r w:rsidRPr="00B67616">
        <w:rPr>
          <w:rFonts w:eastAsia="Times New Roman"/>
          <w:color w:val="000000"/>
        </w:rPr>
        <w:t>, w których oceniono działanie bewacyzumabu</w:t>
      </w:r>
      <w:r w:rsidRPr="00B67616">
        <w:rPr>
          <w:color w:val="000000"/>
        </w:rPr>
        <w:t xml:space="preserve"> </w:t>
      </w:r>
      <w:r w:rsidR="006B4330" w:rsidRPr="00B67616">
        <w:rPr>
          <w:rFonts w:eastAsia="Times New Roman"/>
          <w:color w:val="000000"/>
        </w:rPr>
        <w:t>w </w:t>
      </w:r>
      <w:r w:rsidRPr="00B67616">
        <w:rPr>
          <w:rFonts w:eastAsia="Times New Roman"/>
          <w:color w:val="000000"/>
        </w:rPr>
        <w:t>skojarzeniu z dwoma różnymi lekami cytotoksycznymi, z oceną czasu przeżycia wolnego od progresji (PFS) jako pierwszorzędowym punktem końcowym. W obu tych badaniach obserwowano istotne kliniczne i znamienne statystycznie wydłużenia czasu przeżycia wolnego od progresji.</w:t>
      </w:r>
    </w:p>
    <w:p w14:paraId="35286337" w14:textId="77777777" w:rsidR="00FD1670" w:rsidRPr="00B67616" w:rsidRDefault="00FD1670" w:rsidP="006D26C7">
      <w:pPr>
        <w:rPr>
          <w:rFonts w:eastAsia="Times New Roman"/>
          <w:color w:val="000000"/>
        </w:rPr>
      </w:pPr>
    </w:p>
    <w:p w14:paraId="6972FDF5" w14:textId="77777777" w:rsidR="00FD1670" w:rsidRDefault="00FD1670" w:rsidP="00A73C2C">
      <w:pPr>
        <w:keepNext/>
        <w:keepLines/>
        <w:rPr>
          <w:rFonts w:eastAsia="Times New Roman"/>
          <w:color w:val="000000"/>
        </w:rPr>
      </w:pPr>
      <w:r w:rsidRPr="00B67616">
        <w:rPr>
          <w:rFonts w:eastAsia="Times New Roman"/>
          <w:color w:val="000000"/>
        </w:rPr>
        <w:lastRenderedPageBreak/>
        <w:t>Wyniki uzyskane dla parametru PFS u chorych na rozsianego raka piersi dla poszczególnych leków cytotoksycznych postały zestawione poniżej:</w:t>
      </w:r>
    </w:p>
    <w:p w14:paraId="7439CB80" w14:textId="77777777" w:rsidR="000A6D6E" w:rsidRPr="00B67616" w:rsidRDefault="000A6D6E" w:rsidP="00A73C2C">
      <w:pPr>
        <w:keepNext/>
        <w:keepLines/>
        <w:rPr>
          <w:rFonts w:eastAsia="Times New Roman"/>
          <w:color w:val="000000"/>
        </w:rPr>
      </w:pPr>
    </w:p>
    <w:p w14:paraId="7B859D0E" w14:textId="77777777" w:rsidR="00FD1670" w:rsidRPr="00B67616" w:rsidRDefault="00FD1670" w:rsidP="008A1EE3">
      <w:pPr>
        <w:keepNext/>
        <w:keepLines/>
        <w:numPr>
          <w:ilvl w:val="0"/>
          <w:numId w:val="46"/>
        </w:numPr>
        <w:ind w:left="426" w:hanging="426"/>
        <w:rPr>
          <w:rFonts w:eastAsia="Times New Roman"/>
          <w:color w:val="000000"/>
        </w:rPr>
      </w:pPr>
      <w:r w:rsidRPr="00B67616">
        <w:rPr>
          <w:rFonts w:eastAsia="Times New Roman"/>
          <w:color w:val="000000"/>
        </w:rPr>
        <w:t>Badanie E2100 (paklitaksel)</w:t>
      </w:r>
    </w:p>
    <w:p w14:paraId="4FE7285B" w14:textId="77777777" w:rsidR="00FD1670" w:rsidRPr="00B67616" w:rsidRDefault="00FD1670" w:rsidP="008A1EE3">
      <w:pPr>
        <w:keepNext/>
        <w:keepLines/>
        <w:numPr>
          <w:ilvl w:val="1"/>
          <w:numId w:val="46"/>
        </w:numPr>
        <w:ind w:left="1134" w:hanging="283"/>
        <w:rPr>
          <w:rFonts w:eastAsia="Times New Roman"/>
          <w:color w:val="000000"/>
        </w:rPr>
      </w:pPr>
      <w:r w:rsidRPr="00B67616">
        <w:rPr>
          <w:rFonts w:eastAsia="Times New Roman"/>
          <w:color w:val="000000"/>
        </w:rPr>
        <w:t>Wydłużenie mediany PFS o 5,6 mies., HR 0,421 (p&lt;0,0001, 95% CI 0,343; 0,516)</w:t>
      </w:r>
    </w:p>
    <w:p w14:paraId="72041814" w14:textId="77777777" w:rsidR="00FD1670" w:rsidRPr="00B67616" w:rsidRDefault="00FD1670" w:rsidP="008A1EE3">
      <w:pPr>
        <w:keepNext/>
        <w:keepLines/>
        <w:numPr>
          <w:ilvl w:val="0"/>
          <w:numId w:val="46"/>
        </w:numPr>
        <w:ind w:left="426" w:hanging="426"/>
        <w:rPr>
          <w:rFonts w:eastAsia="Times New Roman"/>
          <w:color w:val="000000"/>
        </w:rPr>
      </w:pPr>
      <w:r w:rsidRPr="00B67616">
        <w:rPr>
          <w:rFonts w:eastAsia="Times New Roman"/>
          <w:color w:val="000000"/>
        </w:rPr>
        <w:t>Badanie AVF3694g (kapecytabina)</w:t>
      </w:r>
    </w:p>
    <w:p w14:paraId="221C9C1F" w14:textId="77777777" w:rsidR="00FD1670" w:rsidRPr="00B67616" w:rsidRDefault="00FD1670" w:rsidP="008A1EE3">
      <w:pPr>
        <w:keepNext/>
        <w:keepLines/>
        <w:numPr>
          <w:ilvl w:val="1"/>
          <w:numId w:val="46"/>
        </w:numPr>
        <w:ind w:left="1134" w:hanging="283"/>
        <w:rPr>
          <w:rFonts w:eastAsia="Times New Roman"/>
          <w:color w:val="000000"/>
        </w:rPr>
      </w:pPr>
      <w:r w:rsidRPr="00B67616">
        <w:rPr>
          <w:rFonts w:eastAsia="Times New Roman"/>
          <w:color w:val="000000"/>
        </w:rPr>
        <w:t>Wydłużenie mediany PFS o 2,9 mies., HR 0,69 (p=0,0002, 95% CI 0,56; 0,84)</w:t>
      </w:r>
    </w:p>
    <w:p w14:paraId="3E9E179F" w14:textId="77777777" w:rsidR="00FD1670" w:rsidRPr="00B67616" w:rsidRDefault="00FD1670" w:rsidP="00FD1670">
      <w:pPr>
        <w:keepNext/>
        <w:keepLines/>
        <w:rPr>
          <w:rFonts w:eastAsia="Times New Roman"/>
          <w:color w:val="000000"/>
        </w:rPr>
      </w:pPr>
    </w:p>
    <w:p w14:paraId="51FCF7BE" w14:textId="77777777" w:rsidR="00FD1670" w:rsidRPr="00B67616" w:rsidRDefault="00FD1670" w:rsidP="001963FF">
      <w:pPr>
        <w:keepNext/>
        <w:keepLines/>
        <w:rPr>
          <w:rFonts w:eastAsia="Times New Roman"/>
          <w:color w:val="000000"/>
        </w:rPr>
      </w:pPr>
      <w:r w:rsidRPr="00B67616">
        <w:rPr>
          <w:rFonts w:eastAsia="Times New Roman"/>
          <w:color w:val="000000"/>
        </w:rPr>
        <w:t>Dalsze informacje dotyczące poszczególnych badań i ich wyniki zostały przedstawione poniżej.</w:t>
      </w:r>
    </w:p>
    <w:p w14:paraId="70B90AB6" w14:textId="77777777" w:rsidR="00FD1670" w:rsidRPr="00B67616" w:rsidRDefault="00FD1670" w:rsidP="00A73C2C">
      <w:pPr>
        <w:keepNext/>
        <w:keepLines/>
        <w:rPr>
          <w:rFonts w:eastAsia="Times New Roman"/>
          <w:color w:val="000000"/>
        </w:rPr>
      </w:pPr>
    </w:p>
    <w:p w14:paraId="05DCEE64" w14:textId="77777777" w:rsidR="00D15122" w:rsidRPr="00B67616" w:rsidRDefault="009B0756" w:rsidP="00A73C2C">
      <w:pPr>
        <w:keepNext/>
        <w:keepLines/>
        <w:spacing w:line="252" w:lineRule="exact"/>
        <w:rPr>
          <w:rFonts w:eastAsia="Times New Roman"/>
          <w:color w:val="000000"/>
        </w:rPr>
      </w:pPr>
      <w:r w:rsidRPr="00B67616">
        <w:rPr>
          <w:i/>
          <w:color w:val="000000"/>
        </w:rPr>
        <w:t>ECOG E2100</w:t>
      </w:r>
    </w:p>
    <w:p w14:paraId="07B238FD" w14:textId="77777777" w:rsidR="00D15122" w:rsidRPr="00B67616" w:rsidRDefault="009B0756" w:rsidP="00A73C2C">
      <w:pPr>
        <w:pStyle w:val="BodyText"/>
        <w:keepNext/>
        <w:keepLines/>
        <w:ind w:left="0" w:right="63"/>
        <w:rPr>
          <w:color w:val="000000"/>
        </w:rPr>
      </w:pPr>
      <w:r w:rsidRPr="00B67616">
        <w:rPr>
          <w:color w:val="000000"/>
        </w:rPr>
        <w:t xml:space="preserve">Badanie E2100 było wieloośrodkowym, otwartym badaniem klinicznym z randomizacją i z grupą kontrolną otrzymującą lek, w którym oceniano stosowanie bewacyzumabu w skojarzeniu </w:t>
      </w:r>
      <w:r w:rsidR="006B4330" w:rsidRPr="00B67616">
        <w:rPr>
          <w:color w:val="000000"/>
        </w:rPr>
        <w:t>z </w:t>
      </w:r>
      <w:r w:rsidRPr="00B67616">
        <w:rPr>
          <w:color w:val="000000"/>
        </w:rPr>
        <w:t>paklitakselem w miejscowo nawracającym lub przerzutowym raku piersi u pacjentów niepoddawanych wcześniej chemioterapii z powodu miejscowej wznowy ani przerzutów</w:t>
      </w:r>
      <w:r w:rsidR="00CB6817" w:rsidRPr="00B67616">
        <w:rPr>
          <w:color w:val="000000"/>
        </w:rPr>
        <w:t xml:space="preserve">. </w:t>
      </w:r>
      <w:r w:rsidRPr="00B67616">
        <w:rPr>
          <w:color w:val="000000"/>
        </w:rPr>
        <w:t>Pacjentów zrandomizowano do</w:t>
      </w:r>
      <w:r w:rsidR="001E1D6E" w:rsidRPr="00B67616">
        <w:rPr>
          <w:color w:val="000000"/>
        </w:rPr>
        <w:t> </w:t>
      </w:r>
      <w:r w:rsidRPr="00B67616">
        <w:rPr>
          <w:color w:val="000000"/>
        </w:rPr>
        <w:t>grupy leczonej paklitakselem w monoterapii (w dawce 90 mg/m</w:t>
      </w:r>
      <w:r w:rsidRPr="00B67616">
        <w:rPr>
          <w:color w:val="000000"/>
          <w:vertAlign w:val="superscript"/>
        </w:rPr>
        <w:t>2</w:t>
      </w:r>
      <w:r w:rsidRPr="00B67616">
        <w:rPr>
          <w:color w:val="000000"/>
        </w:rPr>
        <w:t xml:space="preserve"> pc. </w:t>
      </w:r>
      <w:r w:rsidR="006B4330" w:rsidRPr="00B67616">
        <w:rPr>
          <w:color w:val="000000"/>
        </w:rPr>
        <w:t>w </w:t>
      </w:r>
      <w:r w:rsidRPr="00B67616">
        <w:rPr>
          <w:color w:val="000000"/>
        </w:rPr>
        <w:t xml:space="preserve">jednogodzinnej infuzji dożylnej raz na tydzień </w:t>
      </w:r>
      <w:r w:rsidR="001E1D6E" w:rsidRPr="00B67616">
        <w:rPr>
          <w:color w:val="000000"/>
        </w:rPr>
        <w:t>w cyklu obejmującym</w:t>
      </w:r>
      <w:r w:rsidRPr="00B67616">
        <w:rPr>
          <w:color w:val="000000"/>
        </w:rPr>
        <w:t xml:space="preserve"> trzy tygodnie </w:t>
      </w:r>
      <w:r w:rsidR="001E1D6E" w:rsidRPr="00B67616">
        <w:rPr>
          <w:color w:val="000000"/>
        </w:rPr>
        <w:t>i</w:t>
      </w:r>
      <w:r w:rsidRPr="00B67616">
        <w:rPr>
          <w:color w:val="000000"/>
        </w:rPr>
        <w:t xml:space="preserve"> </w:t>
      </w:r>
      <w:r w:rsidR="001E1D6E" w:rsidRPr="00B67616">
        <w:rPr>
          <w:color w:val="000000"/>
        </w:rPr>
        <w:t xml:space="preserve">po nich </w:t>
      </w:r>
      <w:r w:rsidRPr="00B67616">
        <w:rPr>
          <w:color w:val="000000"/>
        </w:rPr>
        <w:t>ty</w:t>
      </w:r>
      <w:r w:rsidR="001E1D6E" w:rsidRPr="00B67616">
        <w:rPr>
          <w:color w:val="000000"/>
        </w:rPr>
        <w:t>dzień</w:t>
      </w:r>
      <w:r w:rsidRPr="00B67616">
        <w:rPr>
          <w:color w:val="000000"/>
        </w:rPr>
        <w:t xml:space="preserve"> przerw</w:t>
      </w:r>
      <w:r w:rsidR="001E1D6E" w:rsidRPr="00B67616">
        <w:rPr>
          <w:color w:val="000000"/>
        </w:rPr>
        <w:t>y</w:t>
      </w:r>
      <w:r w:rsidRPr="00B67616">
        <w:rPr>
          <w:color w:val="000000"/>
        </w:rPr>
        <w:t xml:space="preserve">) i grupy leczonej paklitakselem </w:t>
      </w:r>
      <w:r w:rsidR="004C38C5" w:rsidRPr="00B67616">
        <w:rPr>
          <w:color w:val="000000"/>
        </w:rPr>
        <w:t>w </w:t>
      </w:r>
      <w:r w:rsidRPr="00B67616">
        <w:rPr>
          <w:color w:val="000000"/>
        </w:rPr>
        <w:t xml:space="preserve">skojarzeniu z bewacyzumabem (w dawce 10 mg/kg mc. w infuzji dożylnej raz na dwa tygodnie). </w:t>
      </w:r>
      <w:r w:rsidR="004C38C5" w:rsidRPr="00B67616">
        <w:rPr>
          <w:color w:val="000000"/>
        </w:rPr>
        <w:t>W </w:t>
      </w:r>
      <w:r w:rsidRPr="00B67616">
        <w:rPr>
          <w:color w:val="000000"/>
        </w:rPr>
        <w:t>badaniu mogli brać udział pacjenci, którzy byli uprzednio poddawani hormonoterapii z</w:t>
      </w:r>
      <w:r w:rsidR="001E1D6E" w:rsidRPr="00B67616">
        <w:rPr>
          <w:color w:val="000000"/>
        </w:rPr>
        <w:t> </w:t>
      </w:r>
      <w:r w:rsidRPr="00B67616">
        <w:rPr>
          <w:color w:val="000000"/>
        </w:rPr>
        <w:t xml:space="preserve">powodu przerzutów. W badaniu mogli </w:t>
      </w:r>
      <w:r w:rsidR="001E1D6E" w:rsidRPr="00B67616">
        <w:rPr>
          <w:color w:val="000000"/>
        </w:rPr>
        <w:t xml:space="preserve">również </w:t>
      </w:r>
      <w:r w:rsidRPr="00B67616">
        <w:rPr>
          <w:color w:val="000000"/>
        </w:rPr>
        <w:t xml:space="preserve">brać udział pacjenci poddawani wcześniej leczeniu uzupełniającemu taksanami, jednak pod warunkiem, że zostało ono ukończone co najmniej 12 miesięcy przed włączeniem do tego badania. </w:t>
      </w:r>
      <w:r w:rsidR="00446F8F" w:rsidRPr="00B67616">
        <w:rPr>
          <w:color w:val="000000"/>
        </w:rPr>
        <w:t>W</w:t>
      </w:r>
      <w:r w:rsidRPr="00B67616">
        <w:rPr>
          <w:color w:val="000000"/>
        </w:rPr>
        <w:t>iększoś</w:t>
      </w:r>
      <w:r w:rsidR="00446F8F" w:rsidRPr="00B67616">
        <w:rPr>
          <w:color w:val="000000"/>
        </w:rPr>
        <w:t>ć</w:t>
      </w:r>
      <w:r w:rsidRPr="00B67616">
        <w:rPr>
          <w:color w:val="000000"/>
        </w:rPr>
        <w:t xml:space="preserve"> (90%) z 722 pacjentów biorących udział w badaniu </w:t>
      </w:r>
      <w:r w:rsidR="00446F8F" w:rsidRPr="00B67616">
        <w:rPr>
          <w:color w:val="000000"/>
        </w:rPr>
        <w:t>miało</w:t>
      </w:r>
      <w:r w:rsidRPr="00B67616">
        <w:rPr>
          <w:color w:val="000000"/>
        </w:rPr>
        <w:t xml:space="preserve"> ujemny status receptora HER2, a niewielk</w:t>
      </w:r>
      <w:r w:rsidR="00446F8F" w:rsidRPr="00B67616">
        <w:rPr>
          <w:color w:val="000000"/>
        </w:rPr>
        <w:t>a</w:t>
      </w:r>
      <w:r w:rsidRPr="00B67616">
        <w:rPr>
          <w:color w:val="000000"/>
        </w:rPr>
        <w:t xml:space="preserve"> liczb</w:t>
      </w:r>
      <w:r w:rsidR="00446F8F" w:rsidRPr="00B67616">
        <w:rPr>
          <w:color w:val="000000"/>
        </w:rPr>
        <w:t>a</w:t>
      </w:r>
      <w:r w:rsidRPr="00B67616">
        <w:rPr>
          <w:color w:val="000000"/>
        </w:rPr>
        <w:t xml:space="preserve"> nieznany (8%) lub potwierdzony dodatni (2%)</w:t>
      </w:r>
      <w:r w:rsidR="00076329" w:rsidRPr="00B67616">
        <w:rPr>
          <w:color w:val="000000"/>
        </w:rPr>
        <w:t>,</w:t>
      </w:r>
      <w:r w:rsidR="00446F8F" w:rsidRPr="00B67616">
        <w:rPr>
          <w:color w:val="000000"/>
        </w:rPr>
        <w:t xml:space="preserve"> i</w:t>
      </w:r>
      <w:r w:rsidRPr="00B67616">
        <w:rPr>
          <w:color w:val="000000"/>
        </w:rPr>
        <w:t xml:space="preserve"> leczono</w:t>
      </w:r>
      <w:r w:rsidR="00446F8F" w:rsidRPr="00B67616">
        <w:rPr>
          <w:color w:val="000000"/>
        </w:rPr>
        <w:t xml:space="preserve"> ich</w:t>
      </w:r>
      <w:r w:rsidRPr="00B67616">
        <w:rPr>
          <w:color w:val="000000"/>
        </w:rPr>
        <w:t xml:space="preserve"> w przeszłości trastuzumabem lub uznano, że nie kwalifikują się do leczenia </w:t>
      </w:r>
      <w:r w:rsidR="00446F8F" w:rsidRPr="00B67616">
        <w:rPr>
          <w:color w:val="000000"/>
        </w:rPr>
        <w:t>tym lekiem</w:t>
      </w:r>
      <w:r w:rsidRPr="00B67616">
        <w:rPr>
          <w:color w:val="000000"/>
        </w:rPr>
        <w:t>. Ponadto 65% pacjentów było w przeszłości poddanych chemioterapii uzupełniającej (19% otrzymywało taksany, a 49% antracykliny</w:t>
      </w:r>
      <w:r w:rsidR="00CB6817" w:rsidRPr="00B67616">
        <w:rPr>
          <w:color w:val="000000"/>
        </w:rPr>
        <w:t xml:space="preserve">). </w:t>
      </w:r>
      <w:r w:rsidRPr="00B67616">
        <w:rPr>
          <w:color w:val="000000"/>
        </w:rPr>
        <w:t xml:space="preserve">Z badania wykluczono pacjentów z przerzutami do ośrodkowego układu nerwowego, w tym ze zmianami </w:t>
      </w:r>
      <w:r w:rsidR="006B4330" w:rsidRPr="00B67616">
        <w:rPr>
          <w:color w:val="000000"/>
        </w:rPr>
        <w:t>w </w:t>
      </w:r>
      <w:r w:rsidRPr="00B67616">
        <w:rPr>
          <w:color w:val="000000"/>
        </w:rPr>
        <w:t>mózgu, które wcześniej leczono farmakologicznie lub usunięto.</w:t>
      </w:r>
    </w:p>
    <w:p w14:paraId="5B410066" w14:textId="77777777" w:rsidR="00D15122" w:rsidRPr="00B67616" w:rsidRDefault="00D15122" w:rsidP="00B60397">
      <w:pPr>
        <w:widowControl/>
        <w:rPr>
          <w:rFonts w:eastAsia="Times New Roman"/>
          <w:color w:val="000000"/>
        </w:rPr>
      </w:pPr>
    </w:p>
    <w:p w14:paraId="67B935A0" w14:textId="77777777" w:rsidR="00D15122" w:rsidRPr="00B67616" w:rsidRDefault="009B0756" w:rsidP="00B60397">
      <w:pPr>
        <w:pStyle w:val="BodyText"/>
        <w:widowControl/>
        <w:ind w:left="0" w:right="265"/>
        <w:rPr>
          <w:color w:val="000000"/>
        </w:rPr>
      </w:pPr>
      <w:r w:rsidRPr="00B67616">
        <w:rPr>
          <w:color w:val="000000"/>
        </w:rPr>
        <w:t>Leczenie u pacjentów w badaniu E2100 kontynuowano do progresji choroby</w:t>
      </w:r>
      <w:r w:rsidR="00CB6817" w:rsidRPr="00B67616">
        <w:rPr>
          <w:color w:val="000000"/>
        </w:rPr>
        <w:t xml:space="preserve">. </w:t>
      </w:r>
      <w:r w:rsidRPr="00B67616">
        <w:rPr>
          <w:color w:val="000000"/>
        </w:rPr>
        <w:t>Jeżeli konieczne było wczesne przerwanie chemioterapii, kontynuowano leczenie wyłącznie bewacyzumabem do progresji choroby</w:t>
      </w:r>
      <w:r w:rsidR="00CB6817" w:rsidRPr="00B67616">
        <w:rPr>
          <w:color w:val="000000"/>
        </w:rPr>
        <w:t xml:space="preserve">. </w:t>
      </w:r>
      <w:r w:rsidRPr="00B67616">
        <w:rPr>
          <w:color w:val="000000"/>
        </w:rPr>
        <w:t>Charakterystyka pacjentów w obu badanych grupach była podobna</w:t>
      </w:r>
      <w:r w:rsidR="00CB6817" w:rsidRPr="00B67616">
        <w:rPr>
          <w:color w:val="000000"/>
        </w:rPr>
        <w:t xml:space="preserve">. </w:t>
      </w:r>
      <w:r w:rsidRPr="00B67616">
        <w:rPr>
          <w:color w:val="000000"/>
        </w:rPr>
        <w:t>Głównym punktem końcowym badania był czas przeżycia wolny od progresji choroby (PFS)</w:t>
      </w:r>
      <w:r w:rsidR="00DA44C5" w:rsidRPr="00B67616">
        <w:rPr>
          <w:color w:val="000000"/>
        </w:rPr>
        <w:t>,</w:t>
      </w:r>
      <w:r w:rsidRPr="00B67616">
        <w:rPr>
          <w:color w:val="000000"/>
        </w:rPr>
        <w:t xml:space="preserve"> określany na</w:t>
      </w:r>
      <w:r w:rsidR="00DA44C5" w:rsidRPr="00B67616">
        <w:rPr>
          <w:color w:val="000000"/>
        </w:rPr>
        <w:t> </w:t>
      </w:r>
      <w:r w:rsidRPr="00B67616">
        <w:rPr>
          <w:color w:val="000000"/>
        </w:rPr>
        <w:t>podstawie oceny progresji choroby dokonywanej przez badaczy</w:t>
      </w:r>
      <w:r w:rsidR="00CB6817" w:rsidRPr="00B67616">
        <w:rPr>
          <w:color w:val="000000"/>
        </w:rPr>
        <w:t xml:space="preserve">. </w:t>
      </w:r>
      <w:r w:rsidRPr="00B67616">
        <w:rPr>
          <w:color w:val="000000"/>
        </w:rPr>
        <w:t>Ponadto przeprowadzono niezależną ocenę głównego punktu końcowego</w:t>
      </w:r>
      <w:r w:rsidR="00CB6817" w:rsidRPr="00B67616">
        <w:rPr>
          <w:color w:val="000000"/>
        </w:rPr>
        <w:t xml:space="preserve">. </w:t>
      </w:r>
      <w:r w:rsidRPr="00B67616">
        <w:rPr>
          <w:color w:val="000000"/>
        </w:rPr>
        <w:t xml:space="preserve">Wyniki badania przedstawiono w </w:t>
      </w:r>
      <w:r w:rsidR="00172A16" w:rsidRPr="00B67616">
        <w:rPr>
          <w:color w:val="000000"/>
        </w:rPr>
        <w:t>T</w:t>
      </w:r>
      <w:r w:rsidRPr="00B67616">
        <w:rPr>
          <w:color w:val="000000"/>
        </w:rPr>
        <w:t>abeli 10.</w:t>
      </w:r>
    </w:p>
    <w:p w14:paraId="474B1C88" w14:textId="77777777" w:rsidR="00D15122" w:rsidRPr="00B67616" w:rsidRDefault="00D15122" w:rsidP="00B60397">
      <w:pPr>
        <w:widowControl/>
        <w:rPr>
          <w:rFonts w:eastAsia="Times New Roman"/>
          <w:color w:val="000000"/>
        </w:rPr>
      </w:pPr>
    </w:p>
    <w:p w14:paraId="27926C58" w14:textId="77777777" w:rsidR="00D15122" w:rsidRPr="00B67616" w:rsidRDefault="009B0756" w:rsidP="000A7868">
      <w:pPr>
        <w:rPr>
          <w:b/>
          <w:bCs/>
          <w:color w:val="000000"/>
        </w:rPr>
      </w:pPr>
      <w:r w:rsidRPr="00B67616">
        <w:rPr>
          <w:b/>
          <w:color w:val="000000"/>
        </w:rPr>
        <w:t>Tabela 10</w:t>
      </w:r>
      <w:r w:rsidRPr="00B67616">
        <w:rPr>
          <w:b/>
          <w:color w:val="000000"/>
        </w:rPr>
        <w:tab/>
        <w:t>Wyniki oceny skuteczności w badaniu E2100</w:t>
      </w:r>
    </w:p>
    <w:p w14:paraId="375324C4" w14:textId="77777777" w:rsidR="00D15122" w:rsidRPr="00B67616" w:rsidRDefault="00D15122" w:rsidP="00B60397">
      <w:pPr>
        <w:keepNext/>
        <w:widowControl/>
        <w:rPr>
          <w:rFonts w:eastAsia="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887"/>
        <w:gridCol w:w="1276"/>
        <w:gridCol w:w="1417"/>
        <w:gridCol w:w="1560"/>
        <w:gridCol w:w="1559"/>
      </w:tblGrid>
      <w:tr w:rsidR="00D15122" w:rsidRPr="00B67616" w14:paraId="69E4C59E" w14:textId="77777777" w:rsidTr="00B76DB1">
        <w:tc>
          <w:tcPr>
            <w:tcW w:w="8699" w:type="dxa"/>
            <w:gridSpan w:val="5"/>
            <w:tcBorders>
              <w:top w:val="single" w:sz="5" w:space="0" w:color="000000"/>
              <w:left w:val="single" w:sz="5" w:space="0" w:color="000000"/>
              <w:bottom w:val="single" w:sz="5" w:space="0" w:color="000000"/>
              <w:right w:val="single" w:sz="5" w:space="0" w:color="000000"/>
            </w:tcBorders>
          </w:tcPr>
          <w:p w14:paraId="0BB640E8" w14:textId="77777777" w:rsidR="00D15122" w:rsidRPr="00B67616" w:rsidRDefault="009B0756" w:rsidP="008A1EE3">
            <w:pPr>
              <w:pStyle w:val="TableParagraph"/>
              <w:keepNext/>
              <w:widowControl/>
              <w:spacing w:line="246" w:lineRule="exact"/>
              <w:ind w:left="129"/>
              <w:rPr>
                <w:rFonts w:eastAsia="Times New Roman"/>
                <w:color w:val="000000"/>
              </w:rPr>
            </w:pPr>
            <w:bookmarkStart w:id="2" w:name="_Hlk23321727"/>
            <w:r w:rsidRPr="00B67616">
              <w:rPr>
                <w:color w:val="000000"/>
              </w:rPr>
              <w:t>Czas przeżycia wolny od progresji choroby</w:t>
            </w:r>
          </w:p>
        </w:tc>
      </w:tr>
      <w:tr w:rsidR="00D15122" w:rsidRPr="00B67616" w14:paraId="6D790558" w14:textId="77777777" w:rsidTr="00B76DB1">
        <w:tc>
          <w:tcPr>
            <w:tcW w:w="2887" w:type="dxa"/>
            <w:tcBorders>
              <w:top w:val="single" w:sz="5" w:space="0" w:color="000000"/>
              <w:left w:val="single" w:sz="5" w:space="0" w:color="000000"/>
              <w:bottom w:val="single" w:sz="5" w:space="0" w:color="000000"/>
              <w:right w:val="single" w:sz="5" w:space="0" w:color="000000"/>
            </w:tcBorders>
          </w:tcPr>
          <w:p w14:paraId="087E273A" w14:textId="77777777" w:rsidR="00D15122" w:rsidRPr="00B67616" w:rsidRDefault="00D15122" w:rsidP="00B60397">
            <w:pPr>
              <w:keepNext/>
              <w:widowControl/>
              <w:rPr>
                <w:color w:val="000000"/>
              </w:rPr>
            </w:pPr>
          </w:p>
        </w:tc>
        <w:tc>
          <w:tcPr>
            <w:tcW w:w="2693" w:type="dxa"/>
            <w:gridSpan w:val="2"/>
            <w:tcBorders>
              <w:top w:val="single" w:sz="5" w:space="0" w:color="000000"/>
              <w:left w:val="single" w:sz="5" w:space="0" w:color="000000"/>
              <w:bottom w:val="single" w:sz="5" w:space="0" w:color="000000"/>
              <w:right w:val="single" w:sz="5" w:space="0" w:color="000000"/>
            </w:tcBorders>
          </w:tcPr>
          <w:p w14:paraId="6AB393F7" w14:textId="77777777" w:rsidR="00D15122" w:rsidRPr="00B67616" w:rsidRDefault="009B0756" w:rsidP="00B60397">
            <w:pPr>
              <w:pStyle w:val="TableParagraph"/>
              <w:widowControl/>
              <w:spacing w:line="246" w:lineRule="exact"/>
              <w:jc w:val="center"/>
              <w:rPr>
                <w:rFonts w:eastAsia="Times New Roman"/>
                <w:color w:val="000000"/>
              </w:rPr>
            </w:pPr>
            <w:r w:rsidRPr="00B67616">
              <w:rPr>
                <w:color w:val="000000"/>
              </w:rPr>
              <w:t>Ocena badacza*</w:t>
            </w:r>
          </w:p>
        </w:tc>
        <w:tc>
          <w:tcPr>
            <w:tcW w:w="3119" w:type="dxa"/>
            <w:gridSpan w:val="2"/>
            <w:tcBorders>
              <w:top w:val="single" w:sz="5" w:space="0" w:color="000000"/>
              <w:left w:val="single" w:sz="5" w:space="0" w:color="000000"/>
              <w:bottom w:val="single" w:sz="5" w:space="0" w:color="000000"/>
              <w:right w:val="single" w:sz="5" w:space="0" w:color="000000"/>
            </w:tcBorders>
          </w:tcPr>
          <w:p w14:paraId="064057E8" w14:textId="77777777" w:rsidR="00D15122" w:rsidRPr="00B67616" w:rsidRDefault="009B0756" w:rsidP="00B60397">
            <w:pPr>
              <w:pStyle w:val="TableParagraph"/>
              <w:widowControl/>
              <w:spacing w:line="246" w:lineRule="exact"/>
              <w:jc w:val="center"/>
              <w:rPr>
                <w:rFonts w:eastAsia="Times New Roman"/>
                <w:color w:val="000000"/>
              </w:rPr>
            </w:pPr>
            <w:r w:rsidRPr="00B67616">
              <w:rPr>
                <w:color w:val="000000"/>
              </w:rPr>
              <w:t>Ocena niezależnej komisji</w:t>
            </w:r>
          </w:p>
        </w:tc>
      </w:tr>
      <w:tr w:rsidR="00D15122" w:rsidRPr="00B67616" w14:paraId="30C2ABFA" w14:textId="77777777" w:rsidTr="00B76DB1">
        <w:tc>
          <w:tcPr>
            <w:tcW w:w="2887" w:type="dxa"/>
            <w:tcBorders>
              <w:top w:val="single" w:sz="5" w:space="0" w:color="000000"/>
              <w:left w:val="single" w:sz="5" w:space="0" w:color="000000"/>
              <w:bottom w:val="single" w:sz="5" w:space="0" w:color="000000"/>
              <w:right w:val="single" w:sz="5" w:space="0" w:color="000000"/>
            </w:tcBorders>
          </w:tcPr>
          <w:p w14:paraId="56CEE54C" w14:textId="77777777" w:rsidR="00D15122" w:rsidRPr="00B67616" w:rsidRDefault="00D15122" w:rsidP="00B60397">
            <w:pPr>
              <w:keepNext/>
              <w:widowControl/>
              <w:rPr>
                <w:color w:val="000000"/>
              </w:rPr>
            </w:pPr>
          </w:p>
        </w:tc>
        <w:tc>
          <w:tcPr>
            <w:tcW w:w="1276" w:type="dxa"/>
            <w:tcBorders>
              <w:top w:val="single" w:sz="5" w:space="0" w:color="000000"/>
              <w:left w:val="single" w:sz="5" w:space="0" w:color="000000"/>
              <w:bottom w:val="single" w:sz="5" w:space="0" w:color="000000"/>
              <w:right w:val="single" w:sz="5" w:space="0" w:color="000000"/>
            </w:tcBorders>
          </w:tcPr>
          <w:p w14:paraId="5A3F76D7" w14:textId="77777777" w:rsidR="00D15122" w:rsidRPr="00B67616" w:rsidRDefault="009B0756" w:rsidP="00B60397">
            <w:pPr>
              <w:pStyle w:val="TableParagraph"/>
              <w:widowControl/>
              <w:spacing w:line="246" w:lineRule="exact"/>
              <w:jc w:val="center"/>
              <w:rPr>
                <w:rFonts w:eastAsia="Times New Roman"/>
                <w:color w:val="000000"/>
              </w:rPr>
            </w:pPr>
            <w:r w:rsidRPr="00B67616">
              <w:rPr>
                <w:color w:val="000000"/>
              </w:rPr>
              <w:t>Paklitaksel</w:t>
            </w:r>
          </w:p>
          <w:p w14:paraId="4FBEF4F7" w14:textId="77777777" w:rsidR="00FE1157" w:rsidRPr="00B67616" w:rsidRDefault="00FE1157" w:rsidP="00B60397">
            <w:pPr>
              <w:pStyle w:val="TableParagraph"/>
              <w:widowControl/>
              <w:jc w:val="center"/>
              <w:rPr>
                <w:color w:val="000000"/>
              </w:rPr>
            </w:pPr>
          </w:p>
          <w:p w14:paraId="6BC87FEB" w14:textId="77777777" w:rsidR="00D15122" w:rsidRPr="00B67616" w:rsidRDefault="009B0756" w:rsidP="00B60397">
            <w:pPr>
              <w:pStyle w:val="TableParagraph"/>
              <w:widowControl/>
              <w:jc w:val="center"/>
              <w:rPr>
                <w:rFonts w:eastAsia="Times New Roman"/>
                <w:color w:val="000000"/>
              </w:rPr>
            </w:pPr>
            <w:r w:rsidRPr="00B67616">
              <w:rPr>
                <w:color w:val="000000"/>
              </w:rPr>
              <w:t>(n = 354)</w:t>
            </w:r>
          </w:p>
        </w:tc>
        <w:tc>
          <w:tcPr>
            <w:tcW w:w="1417" w:type="dxa"/>
            <w:tcBorders>
              <w:top w:val="single" w:sz="5" w:space="0" w:color="000000"/>
              <w:left w:val="single" w:sz="5" w:space="0" w:color="000000"/>
              <w:bottom w:val="single" w:sz="5" w:space="0" w:color="000000"/>
              <w:right w:val="single" w:sz="5" w:space="0" w:color="000000"/>
            </w:tcBorders>
          </w:tcPr>
          <w:p w14:paraId="05E0528F" w14:textId="77777777" w:rsidR="00D15122" w:rsidRPr="00B67616" w:rsidRDefault="009B0756" w:rsidP="00B60397">
            <w:pPr>
              <w:pStyle w:val="TableParagraph"/>
              <w:widowControl/>
              <w:spacing w:line="246" w:lineRule="exact"/>
              <w:jc w:val="center"/>
              <w:rPr>
                <w:rFonts w:eastAsia="Times New Roman"/>
                <w:color w:val="000000"/>
              </w:rPr>
            </w:pPr>
            <w:r w:rsidRPr="00B67616">
              <w:rPr>
                <w:color w:val="000000"/>
              </w:rPr>
              <w:t>Paklitaksel + bewacyzumab (n = 368)</w:t>
            </w:r>
          </w:p>
        </w:tc>
        <w:tc>
          <w:tcPr>
            <w:tcW w:w="1560" w:type="dxa"/>
            <w:tcBorders>
              <w:top w:val="single" w:sz="5" w:space="0" w:color="000000"/>
              <w:left w:val="single" w:sz="5" w:space="0" w:color="000000"/>
              <w:bottom w:val="single" w:sz="5" w:space="0" w:color="000000"/>
              <w:right w:val="single" w:sz="5" w:space="0" w:color="000000"/>
            </w:tcBorders>
          </w:tcPr>
          <w:p w14:paraId="09CBF8EA" w14:textId="77777777" w:rsidR="00D15122" w:rsidRPr="00B67616" w:rsidRDefault="009B0756" w:rsidP="00B60397">
            <w:pPr>
              <w:pStyle w:val="TableParagraph"/>
              <w:widowControl/>
              <w:spacing w:line="246" w:lineRule="exact"/>
              <w:jc w:val="center"/>
              <w:rPr>
                <w:color w:val="000000"/>
              </w:rPr>
            </w:pPr>
            <w:r w:rsidRPr="00B67616">
              <w:rPr>
                <w:color w:val="000000"/>
              </w:rPr>
              <w:t>Paklitaksel</w:t>
            </w:r>
          </w:p>
          <w:p w14:paraId="7118EEFD" w14:textId="77777777" w:rsidR="00D15122" w:rsidRPr="00B67616" w:rsidRDefault="00D15122" w:rsidP="00B60397">
            <w:pPr>
              <w:pStyle w:val="TableParagraph"/>
              <w:widowControl/>
              <w:spacing w:line="246" w:lineRule="exact"/>
              <w:jc w:val="center"/>
              <w:rPr>
                <w:color w:val="000000"/>
              </w:rPr>
            </w:pPr>
          </w:p>
          <w:p w14:paraId="649552C6" w14:textId="77777777" w:rsidR="00D15122" w:rsidRPr="00B67616" w:rsidRDefault="009B0756" w:rsidP="00B60397">
            <w:pPr>
              <w:pStyle w:val="TableParagraph"/>
              <w:widowControl/>
              <w:spacing w:line="246" w:lineRule="exact"/>
              <w:jc w:val="center"/>
              <w:rPr>
                <w:color w:val="000000"/>
              </w:rPr>
            </w:pPr>
            <w:r w:rsidRPr="00B67616">
              <w:rPr>
                <w:color w:val="000000"/>
              </w:rPr>
              <w:t>(n = 354)</w:t>
            </w:r>
          </w:p>
        </w:tc>
        <w:tc>
          <w:tcPr>
            <w:tcW w:w="1559" w:type="dxa"/>
            <w:tcBorders>
              <w:top w:val="single" w:sz="5" w:space="0" w:color="000000"/>
              <w:left w:val="single" w:sz="5" w:space="0" w:color="000000"/>
              <w:bottom w:val="single" w:sz="5" w:space="0" w:color="000000"/>
              <w:right w:val="single" w:sz="5" w:space="0" w:color="000000"/>
            </w:tcBorders>
          </w:tcPr>
          <w:p w14:paraId="4F95614D" w14:textId="77777777" w:rsidR="00D15122" w:rsidRPr="00B67616" w:rsidRDefault="009B0756" w:rsidP="00B60397">
            <w:pPr>
              <w:pStyle w:val="TableParagraph"/>
              <w:widowControl/>
              <w:spacing w:line="246" w:lineRule="exact"/>
              <w:jc w:val="center"/>
              <w:rPr>
                <w:rFonts w:eastAsia="Times New Roman"/>
                <w:color w:val="000000"/>
              </w:rPr>
            </w:pPr>
            <w:r w:rsidRPr="00B67616">
              <w:rPr>
                <w:color w:val="000000"/>
              </w:rPr>
              <w:t>Paklitaksel + bewacyzumab (n</w:t>
            </w:r>
            <w:r w:rsidR="001004D7" w:rsidRPr="00B67616">
              <w:rPr>
                <w:color w:val="000000"/>
              </w:rPr>
              <w:t> </w:t>
            </w:r>
            <w:r w:rsidRPr="00B67616">
              <w:rPr>
                <w:color w:val="000000"/>
              </w:rPr>
              <w:t>= 368)</w:t>
            </w:r>
          </w:p>
        </w:tc>
      </w:tr>
      <w:tr w:rsidR="00D15122" w:rsidRPr="00B67616" w14:paraId="00A19394" w14:textId="77777777" w:rsidTr="00B76DB1">
        <w:tc>
          <w:tcPr>
            <w:tcW w:w="2887" w:type="dxa"/>
            <w:tcBorders>
              <w:top w:val="single" w:sz="5" w:space="0" w:color="000000"/>
              <w:left w:val="single" w:sz="5" w:space="0" w:color="000000"/>
              <w:bottom w:val="single" w:sz="5" w:space="0" w:color="000000"/>
              <w:right w:val="single" w:sz="5" w:space="0" w:color="000000"/>
            </w:tcBorders>
          </w:tcPr>
          <w:p w14:paraId="374C69F7" w14:textId="77777777" w:rsidR="00D15122" w:rsidRPr="00B67616" w:rsidRDefault="009B0756" w:rsidP="008A1EE3">
            <w:pPr>
              <w:pStyle w:val="TableParagraph"/>
              <w:keepNext/>
              <w:widowControl/>
              <w:spacing w:line="246" w:lineRule="exact"/>
              <w:ind w:left="129"/>
              <w:rPr>
                <w:rFonts w:eastAsia="Times New Roman"/>
                <w:color w:val="000000"/>
              </w:rPr>
            </w:pPr>
            <w:r w:rsidRPr="00B67616">
              <w:rPr>
                <w:color w:val="000000"/>
              </w:rPr>
              <w:t>Mediana PFS (w miesiącach)</w:t>
            </w:r>
          </w:p>
        </w:tc>
        <w:tc>
          <w:tcPr>
            <w:tcW w:w="1276" w:type="dxa"/>
            <w:tcBorders>
              <w:top w:val="single" w:sz="5" w:space="0" w:color="000000"/>
              <w:left w:val="single" w:sz="5" w:space="0" w:color="000000"/>
              <w:bottom w:val="single" w:sz="5" w:space="0" w:color="000000"/>
              <w:right w:val="single" w:sz="5" w:space="0" w:color="000000"/>
            </w:tcBorders>
          </w:tcPr>
          <w:p w14:paraId="098A01E6" w14:textId="77777777" w:rsidR="00D15122" w:rsidRPr="00B67616" w:rsidRDefault="009B0756" w:rsidP="00B60397">
            <w:pPr>
              <w:pStyle w:val="TableParagraph"/>
              <w:widowControl/>
              <w:spacing w:line="246" w:lineRule="exact"/>
              <w:jc w:val="center"/>
              <w:rPr>
                <w:color w:val="000000"/>
              </w:rPr>
            </w:pPr>
            <w:r w:rsidRPr="00B67616">
              <w:rPr>
                <w:color w:val="000000"/>
              </w:rPr>
              <w:t>5,8</w:t>
            </w:r>
          </w:p>
        </w:tc>
        <w:tc>
          <w:tcPr>
            <w:tcW w:w="1417" w:type="dxa"/>
            <w:tcBorders>
              <w:top w:val="single" w:sz="5" w:space="0" w:color="000000"/>
              <w:left w:val="single" w:sz="5" w:space="0" w:color="000000"/>
              <w:bottom w:val="single" w:sz="5" w:space="0" w:color="000000"/>
              <w:right w:val="single" w:sz="5" w:space="0" w:color="000000"/>
            </w:tcBorders>
          </w:tcPr>
          <w:p w14:paraId="0E778DE1" w14:textId="77777777" w:rsidR="00D15122" w:rsidRPr="00B67616" w:rsidRDefault="009B0756" w:rsidP="00B60397">
            <w:pPr>
              <w:pStyle w:val="TableParagraph"/>
              <w:widowControl/>
              <w:spacing w:line="246" w:lineRule="exact"/>
              <w:jc w:val="center"/>
              <w:rPr>
                <w:color w:val="000000"/>
              </w:rPr>
            </w:pPr>
            <w:r w:rsidRPr="00B67616">
              <w:rPr>
                <w:color w:val="000000"/>
              </w:rPr>
              <w:t>11,4</w:t>
            </w:r>
          </w:p>
        </w:tc>
        <w:tc>
          <w:tcPr>
            <w:tcW w:w="1560" w:type="dxa"/>
            <w:tcBorders>
              <w:top w:val="single" w:sz="5" w:space="0" w:color="000000"/>
              <w:left w:val="single" w:sz="5" w:space="0" w:color="000000"/>
              <w:bottom w:val="single" w:sz="5" w:space="0" w:color="000000"/>
              <w:right w:val="single" w:sz="5" w:space="0" w:color="000000"/>
            </w:tcBorders>
          </w:tcPr>
          <w:p w14:paraId="1B8AA27E" w14:textId="77777777" w:rsidR="00D15122" w:rsidRPr="00B67616" w:rsidRDefault="009B0756" w:rsidP="00B60397">
            <w:pPr>
              <w:pStyle w:val="TableParagraph"/>
              <w:widowControl/>
              <w:spacing w:line="246" w:lineRule="exact"/>
              <w:jc w:val="center"/>
              <w:rPr>
                <w:color w:val="000000"/>
              </w:rPr>
            </w:pPr>
            <w:r w:rsidRPr="00B67616">
              <w:rPr>
                <w:color w:val="000000"/>
              </w:rPr>
              <w:t>5,8</w:t>
            </w:r>
          </w:p>
        </w:tc>
        <w:tc>
          <w:tcPr>
            <w:tcW w:w="1559" w:type="dxa"/>
            <w:tcBorders>
              <w:top w:val="single" w:sz="5" w:space="0" w:color="000000"/>
              <w:left w:val="single" w:sz="5" w:space="0" w:color="000000"/>
              <w:bottom w:val="single" w:sz="5" w:space="0" w:color="000000"/>
              <w:right w:val="single" w:sz="5" w:space="0" w:color="000000"/>
            </w:tcBorders>
          </w:tcPr>
          <w:p w14:paraId="308886A1" w14:textId="77777777" w:rsidR="00D15122" w:rsidRPr="00B67616" w:rsidRDefault="009B0756" w:rsidP="00B60397">
            <w:pPr>
              <w:pStyle w:val="TableParagraph"/>
              <w:widowControl/>
              <w:spacing w:line="246" w:lineRule="exact"/>
              <w:jc w:val="center"/>
              <w:rPr>
                <w:color w:val="000000"/>
              </w:rPr>
            </w:pPr>
            <w:r w:rsidRPr="00B67616">
              <w:rPr>
                <w:color w:val="000000"/>
              </w:rPr>
              <w:t>11,3</w:t>
            </w:r>
          </w:p>
        </w:tc>
      </w:tr>
      <w:tr w:rsidR="000A3C18" w:rsidRPr="00B67616" w14:paraId="432CBCB0" w14:textId="77777777" w:rsidTr="00B76DB1">
        <w:tc>
          <w:tcPr>
            <w:tcW w:w="2887" w:type="dxa"/>
            <w:tcBorders>
              <w:top w:val="single" w:sz="5" w:space="0" w:color="000000"/>
              <w:left w:val="single" w:sz="5" w:space="0" w:color="000000"/>
              <w:bottom w:val="single" w:sz="5" w:space="0" w:color="000000"/>
              <w:right w:val="single" w:sz="5" w:space="0" w:color="000000"/>
            </w:tcBorders>
          </w:tcPr>
          <w:p w14:paraId="2F5CD778" w14:textId="77777777" w:rsidR="001229B0" w:rsidRDefault="000A3C18" w:rsidP="001229B0">
            <w:pPr>
              <w:pStyle w:val="TableParagraph"/>
              <w:keepNext/>
              <w:widowControl/>
              <w:spacing w:line="246" w:lineRule="exact"/>
              <w:ind w:left="271"/>
              <w:jc w:val="center"/>
              <w:rPr>
                <w:color w:val="000000"/>
              </w:rPr>
            </w:pPr>
            <w:r w:rsidRPr="00B67616">
              <w:rPr>
                <w:color w:val="000000"/>
              </w:rPr>
              <w:t xml:space="preserve">Współczynnik ryzyka  </w:t>
            </w:r>
          </w:p>
          <w:p w14:paraId="51A73403" w14:textId="329C4055" w:rsidR="000A3C18" w:rsidRPr="00B67616" w:rsidRDefault="000A3C18" w:rsidP="008A1EE3">
            <w:pPr>
              <w:pStyle w:val="TableParagraph"/>
              <w:keepNext/>
              <w:widowControl/>
              <w:spacing w:line="246" w:lineRule="exact"/>
              <w:ind w:left="271"/>
              <w:jc w:val="center"/>
              <w:rPr>
                <w:color w:val="000000"/>
              </w:rPr>
            </w:pPr>
            <w:r w:rsidRPr="00B67616">
              <w:rPr>
                <w:color w:val="000000"/>
              </w:rPr>
              <w:t>(95% CI)</w:t>
            </w:r>
          </w:p>
        </w:tc>
        <w:tc>
          <w:tcPr>
            <w:tcW w:w="2693" w:type="dxa"/>
            <w:gridSpan w:val="2"/>
            <w:tcBorders>
              <w:top w:val="single" w:sz="5" w:space="0" w:color="000000"/>
              <w:left w:val="single" w:sz="5" w:space="0" w:color="000000"/>
              <w:bottom w:val="single" w:sz="5" w:space="0" w:color="000000"/>
              <w:right w:val="single" w:sz="5" w:space="0" w:color="000000"/>
            </w:tcBorders>
          </w:tcPr>
          <w:p w14:paraId="1683271E" w14:textId="77777777" w:rsidR="000A3C18" w:rsidRPr="00B67616" w:rsidRDefault="000A3C18" w:rsidP="00B60397">
            <w:pPr>
              <w:pStyle w:val="TableParagraph"/>
              <w:widowControl/>
              <w:spacing w:line="246" w:lineRule="exact"/>
              <w:jc w:val="center"/>
              <w:rPr>
                <w:color w:val="000000"/>
              </w:rPr>
            </w:pPr>
            <w:r w:rsidRPr="00B67616">
              <w:rPr>
                <w:color w:val="000000"/>
              </w:rPr>
              <w:t>0,421</w:t>
            </w:r>
          </w:p>
          <w:p w14:paraId="4080688A" w14:textId="77777777" w:rsidR="000A3C18" w:rsidRPr="00B67616" w:rsidRDefault="000A3C18" w:rsidP="00B60397">
            <w:pPr>
              <w:pStyle w:val="TableParagraph"/>
              <w:widowControl/>
              <w:spacing w:line="246" w:lineRule="exact"/>
              <w:jc w:val="center"/>
              <w:rPr>
                <w:color w:val="000000"/>
              </w:rPr>
            </w:pPr>
            <w:r w:rsidRPr="00B67616">
              <w:rPr>
                <w:color w:val="000000"/>
              </w:rPr>
              <w:t>(0,343; 0,516)</w:t>
            </w:r>
          </w:p>
        </w:tc>
        <w:tc>
          <w:tcPr>
            <w:tcW w:w="3119" w:type="dxa"/>
            <w:gridSpan w:val="2"/>
            <w:tcBorders>
              <w:top w:val="single" w:sz="5" w:space="0" w:color="000000"/>
              <w:left w:val="single" w:sz="5" w:space="0" w:color="000000"/>
              <w:bottom w:val="single" w:sz="5" w:space="0" w:color="000000"/>
              <w:right w:val="single" w:sz="5" w:space="0" w:color="000000"/>
            </w:tcBorders>
          </w:tcPr>
          <w:p w14:paraId="19374A48" w14:textId="77777777" w:rsidR="000A3C18" w:rsidRPr="00B67616" w:rsidRDefault="000A3C18" w:rsidP="00B60397">
            <w:pPr>
              <w:pStyle w:val="TableParagraph"/>
              <w:widowControl/>
              <w:spacing w:line="246" w:lineRule="exact"/>
              <w:jc w:val="center"/>
              <w:rPr>
                <w:color w:val="000000"/>
              </w:rPr>
            </w:pPr>
            <w:r w:rsidRPr="00B67616">
              <w:rPr>
                <w:color w:val="000000"/>
              </w:rPr>
              <w:t>0,483</w:t>
            </w:r>
          </w:p>
          <w:p w14:paraId="79295EF4" w14:textId="77777777" w:rsidR="000A3C18" w:rsidRPr="00B67616" w:rsidRDefault="000A3C18" w:rsidP="00B60397">
            <w:pPr>
              <w:pStyle w:val="TableParagraph"/>
              <w:widowControl/>
              <w:spacing w:line="246" w:lineRule="exact"/>
              <w:jc w:val="center"/>
              <w:rPr>
                <w:color w:val="000000"/>
              </w:rPr>
            </w:pPr>
            <w:r w:rsidRPr="00B67616">
              <w:rPr>
                <w:color w:val="000000"/>
              </w:rPr>
              <w:t>(0,385; 0,607)</w:t>
            </w:r>
          </w:p>
        </w:tc>
      </w:tr>
      <w:tr w:rsidR="00D15122" w:rsidRPr="00B67616" w14:paraId="04B46C08" w14:textId="77777777" w:rsidTr="00B76DB1">
        <w:tc>
          <w:tcPr>
            <w:tcW w:w="2887" w:type="dxa"/>
            <w:tcBorders>
              <w:top w:val="single" w:sz="5" w:space="0" w:color="000000"/>
              <w:left w:val="single" w:sz="5" w:space="0" w:color="000000"/>
              <w:bottom w:val="single" w:sz="5" w:space="0" w:color="000000"/>
              <w:right w:val="single" w:sz="5" w:space="0" w:color="000000"/>
            </w:tcBorders>
          </w:tcPr>
          <w:p w14:paraId="264F8421" w14:textId="77777777" w:rsidR="00D15122" w:rsidRPr="00B67616" w:rsidRDefault="00A93943" w:rsidP="00B60397">
            <w:pPr>
              <w:pStyle w:val="TableParagraph"/>
              <w:keepNext/>
              <w:widowControl/>
              <w:spacing w:line="239" w:lineRule="auto"/>
              <w:ind w:right="717" w:firstLine="261"/>
              <w:jc w:val="center"/>
              <w:rPr>
                <w:rFonts w:eastAsia="Times New Roman"/>
                <w:color w:val="000000"/>
              </w:rPr>
            </w:pPr>
            <w:r w:rsidRPr="00B67616">
              <w:rPr>
                <w:color w:val="000000"/>
              </w:rPr>
              <w:t>W</w:t>
            </w:r>
            <w:r w:rsidR="009B0756" w:rsidRPr="00B67616">
              <w:rPr>
                <w:color w:val="000000"/>
              </w:rPr>
              <w:t>artość p</w:t>
            </w:r>
          </w:p>
        </w:tc>
        <w:tc>
          <w:tcPr>
            <w:tcW w:w="2693" w:type="dxa"/>
            <w:gridSpan w:val="2"/>
            <w:tcBorders>
              <w:top w:val="single" w:sz="5" w:space="0" w:color="000000"/>
              <w:left w:val="single" w:sz="5" w:space="0" w:color="000000"/>
              <w:bottom w:val="single" w:sz="5" w:space="0" w:color="000000"/>
              <w:right w:val="single" w:sz="5" w:space="0" w:color="000000"/>
            </w:tcBorders>
          </w:tcPr>
          <w:p w14:paraId="538CB7CF" w14:textId="77777777" w:rsidR="00D15122" w:rsidRPr="00B67616" w:rsidRDefault="009B0756" w:rsidP="00B60397">
            <w:pPr>
              <w:pStyle w:val="TableParagraph"/>
              <w:widowControl/>
              <w:spacing w:line="246" w:lineRule="exact"/>
              <w:jc w:val="center"/>
              <w:rPr>
                <w:rFonts w:eastAsia="Times New Roman"/>
                <w:color w:val="000000"/>
              </w:rPr>
            </w:pPr>
            <w:r w:rsidRPr="00B67616">
              <w:rPr>
                <w:color w:val="000000"/>
              </w:rPr>
              <w:t>&lt; 0,0001</w:t>
            </w:r>
          </w:p>
        </w:tc>
        <w:tc>
          <w:tcPr>
            <w:tcW w:w="3119" w:type="dxa"/>
            <w:gridSpan w:val="2"/>
            <w:tcBorders>
              <w:top w:val="single" w:sz="5" w:space="0" w:color="000000"/>
              <w:left w:val="single" w:sz="5" w:space="0" w:color="000000"/>
              <w:bottom w:val="single" w:sz="5" w:space="0" w:color="000000"/>
              <w:right w:val="single" w:sz="5" w:space="0" w:color="000000"/>
            </w:tcBorders>
          </w:tcPr>
          <w:p w14:paraId="58746786" w14:textId="77777777" w:rsidR="00D15122" w:rsidRPr="00B67616" w:rsidRDefault="009B0756" w:rsidP="00B60397">
            <w:pPr>
              <w:pStyle w:val="TableParagraph"/>
              <w:widowControl/>
              <w:spacing w:line="246" w:lineRule="exact"/>
              <w:jc w:val="center"/>
              <w:rPr>
                <w:rFonts w:eastAsia="Times New Roman"/>
                <w:color w:val="000000"/>
              </w:rPr>
            </w:pPr>
            <w:r w:rsidRPr="00B67616">
              <w:rPr>
                <w:color w:val="000000"/>
              </w:rPr>
              <w:t>&lt; 0,0001</w:t>
            </w:r>
          </w:p>
        </w:tc>
      </w:tr>
      <w:tr w:rsidR="00D15122" w:rsidRPr="00B67616" w14:paraId="76B1324A" w14:textId="77777777" w:rsidTr="00B76DB1">
        <w:tc>
          <w:tcPr>
            <w:tcW w:w="8699" w:type="dxa"/>
            <w:gridSpan w:val="5"/>
            <w:tcBorders>
              <w:top w:val="single" w:sz="5" w:space="0" w:color="000000"/>
              <w:left w:val="single" w:sz="5" w:space="0" w:color="000000"/>
              <w:bottom w:val="single" w:sz="5" w:space="0" w:color="000000"/>
              <w:right w:val="single" w:sz="5" w:space="0" w:color="000000"/>
            </w:tcBorders>
          </w:tcPr>
          <w:p w14:paraId="18A1150C" w14:textId="77777777" w:rsidR="00D15122" w:rsidRPr="00B67616" w:rsidRDefault="009B0756" w:rsidP="008A1EE3">
            <w:pPr>
              <w:pStyle w:val="TableParagraph"/>
              <w:widowControl/>
              <w:spacing w:before="120"/>
              <w:ind w:left="129"/>
              <w:rPr>
                <w:rFonts w:eastAsia="Times New Roman"/>
                <w:color w:val="000000"/>
              </w:rPr>
            </w:pPr>
            <w:r w:rsidRPr="00B67616">
              <w:rPr>
                <w:color w:val="000000"/>
              </w:rPr>
              <w:t>Odsetek odpowiedzi (</w:t>
            </w:r>
            <w:r w:rsidR="001004D7" w:rsidRPr="00B67616">
              <w:rPr>
                <w:color w:val="000000"/>
              </w:rPr>
              <w:t>dla</w:t>
            </w:r>
            <w:r w:rsidRPr="00B67616">
              <w:rPr>
                <w:color w:val="000000"/>
              </w:rPr>
              <w:t xml:space="preserve"> pacjentów z mierzalną chorobą)</w:t>
            </w:r>
          </w:p>
        </w:tc>
      </w:tr>
      <w:tr w:rsidR="00120853" w:rsidRPr="00B67616" w14:paraId="5790A646" w14:textId="77777777" w:rsidTr="00B76DB1">
        <w:tc>
          <w:tcPr>
            <w:tcW w:w="2887" w:type="dxa"/>
            <w:tcBorders>
              <w:top w:val="single" w:sz="5" w:space="0" w:color="000000"/>
              <w:left w:val="single" w:sz="5" w:space="0" w:color="000000"/>
              <w:bottom w:val="single" w:sz="5" w:space="0" w:color="000000"/>
              <w:right w:val="single" w:sz="5" w:space="0" w:color="000000"/>
            </w:tcBorders>
          </w:tcPr>
          <w:p w14:paraId="06E34549" w14:textId="77777777" w:rsidR="00120853" w:rsidRPr="00B67616" w:rsidRDefault="00120853" w:rsidP="00B60397">
            <w:pPr>
              <w:keepNext/>
              <w:widowControl/>
              <w:rPr>
                <w:color w:val="000000"/>
              </w:rPr>
            </w:pPr>
          </w:p>
        </w:tc>
        <w:tc>
          <w:tcPr>
            <w:tcW w:w="2693" w:type="dxa"/>
            <w:gridSpan w:val="2"/>
            <w:tcBorders>
              <w:top w:val="single" w:sz="5" w:space="0" w:color="000000"/>
              <w:left w:val="single" w:sz="5" w:space="0" w:color="000000"/>
              <w:bottom w:val="single" w:sz="5" w:space="0" w:color="000000"/>
              <w:right w:val="single" w:sz="5" w:space="0" w:color="000000"/>
            </w:tcBorders>
          </w:tcPr>
          <w:p w14:paraId="57E5B37F" w14:textId="77777777" w:rsidR="00120853" w:rsidRPr="00B67616" w:rsidRDefault="00120853" w:rsidP="00B60397">
            <w:pPr>
              <w:pStyle w:val="TableParagraph"/>
              <w:widowControl/>
              <w:spacing w:line="246" w:lineRule="exact"/>
              <w:jc w:val="center"/>
              <w:rPr>
                <w:rFonts w:eastAsia="Times New Roman"/>
                <w:color w:val="000000"/>
              </w:rPr>
            </w:pPr>
            <w:r w:rsidRPr="00B67616">
              <w:rPr>
                <w:color w:val="000000"/>
              </w:rPr>
              <w:t>Ocena badacza</w:t>
            </w:r>
          </w:p>
        </w:tc>
        <w:tc>
          <w:tcPr>
            <w:tcW w:w="3119" w:type="dxa"/>
            <w:gridSpan w:val="2"/>
            <w:tcBorders>
              <w:top w:val="single" w:sz="5" w:space="0" w:color="000000"/>
              <w:left w:val="single" w:sz="5" w:space="0" w:color="000000"/>
              <w:bottom w:val="single" w:sz="5" w:space="0" w:color="000000"/>
              <w:right w:val="single" w:sz="5" w:space="0" w:color="000000"/>
            </w:tcBorders>
          </w:tcPr>
          <w:p w14:paraId="2223EEE6" w14:textId="77777777" w:rsidR="00120853" w:rsidRPr="00B67616" w:rsidRDefault="00120853" w:rsidP="00B60397">
            <w:pPr>
              <w:pStyle w:val="TableParagraph"/>
              <w:widowControl/>
              <w:spacing w:line="246" w:lineRule="exact"/>
              <w:jc w:val="center"/>
              <w:rPr>
                <w:rFonts w:eastAsia="Times New Roman"/>
                <w:color w:val="000000"/>
              </w:rPr>
            </w:pPr>
            <w:r w:rsidRPr="00B67616">
              <w:rPr>
                <w:color w:val="000000"/>
              </w:rPr>
              <w:t>Ocena niezależnej komisji</w:t>
            </w:r>
          </w:p>
        </w:tc>
      </w:tr>
      <w:tr w:rsidR="00120853" w:rsidRPr="00B67616" w14:paraId="7F67BD8E" w14:textId="77777777" w:rsidTr="00B76DB1">
        <w:tc>
          <w:tcPr>
            <w:tcW w:w="2887" w:type="dxa"/>
            <w:tcBorders>
              <w:top w:val="single" w:sz="5" w:space="0" w:color="000000"/>
              <w:left w:val="single" w:sz="5" w:space="0" w:color="000000"/>
              <w:bottom w:val="single" w:sz="5" w:space="0" w:color="000000"/>
              <w:right w:val="single" w:sz="5" w:space="0" w:color="000000"/>
            </w:tcBorders>
          </w:tcPr>
          <w:p w14:paraId="6347B886" w14:textId="77777777" w:rsidR="00120853" w:rsidRPr="00B67616" w:rsidRDefault="00120853" w:rsidP="00B60397">
            <w:pPr>
              <w:keepNext/>
              <w:widowControl/>
              <w:rPr>
                <w:color w:val="000000"/>
              </w:rPr>
            </w:pPr>
          </w:p>
        </w:tc>
        <w:tc>
          <w:tcPr>
            <w:tcW w:w="1276" w:type="dxa"/>
            <w:tcBorders>
              <w:top w:val="single" w:sz="5" w:space="0" w:color="000000"/>
              <w:left w:val="single" w:sz="5" w:space="0" w:color="000000"/>
              <w:bottom w:val="single" w:sz="5" w:space="0" w:color="000000"/>
              <w:right w:val="single" w:sz="5" w:space="0" w:color="000000"/>
            </w:tcBorders>
          </w:tcPr>
          <w:p w14:paraId="517ED880" w14:textId="77777777" w:rsidR="00120853" w:rsidRPr="00B67616" w:rsidRDefault="00120853" w:rsidP="00B60397">
            <w:pPr>
              <w:pStyle w:val="TableParagraph"/>
              <w:widowControl/>
              <w:spacing w:line="246" w:lineRule="exact"/>
              <w:jc w:val="center"/>
              <w:rPr>
                <w:rFonts w:eastAsia="Times New Roman"/>
                <w:color w:val="000000"/>
              </w:rPr>
            </w:pPr>
            <w:r w:rsidRPr="00B67616">
              <w:rPr>
                <w:color w:val="000000"/>
              </w:rPr>
              <w:t>Paklitaksel</w:t>
            </w:r>
          </w:p>
          <w:p w14:paraId="0A448EF4" w14:textId="77777777" w:rsidR="00120853" w:rsidRPr="00B67616" w:rsidRDefault="00120853" w:rsidP="00B60397">
            <w:pPr>
              <w:pStyle w:val="TableParagraph"/>
              <w:widowControl/>
              <w:jc w:val="center"/>
              <w:rPr>
                <w:color w:val="000000"/>
              </w:rPr>
            </w:pPr>
          </w:p>
          <w:p w14:paraId="032CE210" w14:textId="77777777" w:rsidR="00120853" w:rsidRPr="00B67616" w:rsidRDefault="00120853" w:rsidP="00B60397">
            <w:pPr>
              <w:pStyle w:val="TableParagraph"/>
              <w:widowControl/>
              <w:jc w:val="center"/>
              <w:rPr>
                <w:rFonts w:eastAsia="Times New Roman"/>
                <w:color w:val="000000"/>
              </w:rPr>
            </w:pPr>
            <w:r w:rsidRPr="00B67616">
              <w:rPr>
                <w:color w:val="000000"/>
              </w:rPr>
              <w:t>(n = 273)</w:t>
            </w:r>
          </w:p>
        </w:tc>
        <w:tc>
          <w:tcPr>
            <w:tcW w:w="1417" w:type="dxa"/>
            <w:tcBorders>
              <w:top w:val="single" w:sz="5" w:space="0" w:color="000000"/>
              <w:left w:val="single" w:sz="5" w:space="0" w:color="000000"/>
              <w:bottom w:val="single" w:sz="5" w:space="0" w:color="000000"/>
              <w:right w:val="single" w:sz="5" w:space="0" w:color="000000"/>
            </w:tcBorders>
          </w:tcPr>
          <w:p w14:paraId="6BE934DC" w14:textId="77777777" w:rsidR="00120853" w:rsidRPr="00B67616" w:rsidRDefault="00120853" w:rsidP="00B60397">
            <w:pPr>
              <w:pStyle w:val="TableParagraph"/>
              <w:widowControl/>
              <w:spacing w:line="246" w:lineRule="exact"/>
              <w:jc w:val="center"/>
              <w:rPr>
                <w:rFonts w:eastAsia="Times New Roman"/>
                <w:color w:val="000000"/>
              </w:rPr>
            </w:pPr>
            <w:r w:rsidRPr="00B67616">
              <w:rPr>
                <w:color w:val="000000"/>
              </w:rPr>
              <w:t>Paklitaksel + bewacyzumab (n = 273)</w:t>
            </w:r>
          </w:p>
        </w:tc>
        <w:tc>
          <w:tcPr>
            <w:tcW w:w="1560" w:type="dxa"/>
            <w:tcBorders>
              <w:top w:val="single" w:sz="5" w:space="0" w:color="000000"/>
              <w:left w:val="single" w:sz="5" w:space="0" w:color="000000"/>
              <w:bottom w:val="single" w:sz="5" w:space="0" w:color="000000"/>
              <w:right w:val="single" w:sz="5" w:space="0" w:color="000000"/>
            </w:tcBorders>
          </w:tcPr>
          <w:p w14:paraId="6C9DCCD7" w14:textId="77777777" w:rsidR="00120853" w:rsidRPr="00B67616" w:rsidRDefault="00120853" w:rsidP="00B60397">
            <w:pPr>
              <w:pStyle w:val="TableParagraph"/>
              <w:widowControl/>
              <w:spacing w:line="246" w:lineRule="exact"/>
              <w:jc w:val="center"/>
              <w:rPr>
                <w:color w:val="000000"/>
              </w:rPr>
            </w:pPr>
            <w:r w:rsidRPr="00B67616">
              <w:rPr>
                <w:color w:val="000000"/>
              </w:rPr>
              <w:t>Paklitaksel</w:t>
            </w:r>
          </w:p>
          <w:p w14:paraId="7CC83AAE" w14:textId="77777777" w:rsidR="00120853" w:rsidRPr="00B67616" w:rsidRDefault="00120853" w:rsidP="00B60397">
            <w:pPr>
              <w:pStyle w:val="TableParagraph"/>
              <w:widowControl/>
              <w:spacing w:line="246" w:lineRule="exact"/>
              <w:jc w:val="center"/>
              <w:rPr>
                <w:color w:val="000000"/>
              </w:rPr>
            </w:pPr>
          </w:p>
          <w:p w14:paraId="288018AD" w14:textId="77777777" w:rsidR="00120853" w:rsidRPr="00B67616" w:rsidRDefault="00120853" w:rsidP="00B60397">
            <w:pPr>
              <w:pStyle w:val="TableParagraph"/>
              <w:widowControl/>
              <w:spacing w:line="246" w:lineRule="exact"/>
              <w:jc w:val="center"/>
              <w:rPr>
                <w:color w:val="000000"/>
              </w:rPr>
            </w:pPr>
            <w:r w:rsidRPr="00B67616">
              <w:rPr>
                <w:color w:val="000000"/>
              </w:rPr>
              <w:t>(n = 243)</w:t>
            </w:r>
          </w:p>
        </w:tc>
        <w:tc>
          <w:tcPr>
            <w:tcW w:w="1559" w:type="dxa"/>
            <w:tcBorders>
              <w:top w:val="single" w:sz="5" w:space="0" w:color="000000"/>
              <w:left w:val="single" w:sz="5" w:space="0" w:color="000000"/>
              <w:bottom w:val="single" w:sz="5" w:space="0" w:color="000000"/>
              <w:right w:val="single" w:sz="5" w:space="0" w:color="000000"/>
            </w:tcBorders>
          </w:tcPr>
          <w:p w14:paraId="553F7B3D" w14:textId="77777777" w:rsidR="00120853" w:rsidRPr="00B67616" w:rsidRDefault="00120853" w:rsidP="00B60397">
            <w:pPr>
              <w:pStyle w:val="TableParagraph"/>
              <w:widowControl/>
              <w:spacing w:line="246" w:lineRule="exact"/>
              <w:jc w:val="center"/>
              <w:rPr>
                <w:rFonts w:eastAsia="Times New Roman"/>
                <w:color w:val="000000"/>
              </w:rPr>
            </w:pPr>
            <w:r w:rsidRPr="00B67616">
              <w:rPr>
                <w:color w:val="000000"/>
              </w:rPr>
              <w:t>Paklitaksel + bewacyzumab (n = 229)</w:t>
            </w:r>
          </w:p>
        </w:tc>
      </w:tr>
      <w:tr w:rsidR="00D15122" w:rsidRPr="00B67616" w14:paraId="020DA6C1" w14:textId="77777777" w:rsidTr="00B76DB1">
        <w:tc>
          <w:tcPr>
            <w:tcW w:w="2887" w:type="dxa"/>
            <w:tcBorders>
              <w:top w:val="single" w:sz="5" w:space="0" w:color="000000"/>
              <w:left w:val="single" w:sz="5" w:space="0" w:color="000000"/>
              <w:bottom w:val="single" w:sz="5" w:space="0" w:color="000000"/>
              <w:right w:val="single" w:sz="5" w:space="0" w:color="000000"/>
            </w:tcBorders>
          </w:tcPr>
          <w:p w14:paraId="49DFEE17" w14:textId="77777777" w:rsidR="00D15122" w:rsidRPr="00B67616" w:rsidRDefault="00A93943" w:rsidP="008A1EE3">
            <w:pPr>
              <w:pStyle w:val="TableParagraph"/>
              <w:widowControl/>
              <w:ind w:left="129" w:right="227"/>
              <w:rPr>
                <w:rFonts w:eastAsia="Times New Roman"/>
                <w:color w:val="000000"/>
              </w:rPr>
            </w:pPr>
            <w:r w:rsidRPr="00B67616">
              <w:rPr>
                <w:color w:val="000000"/>
              </w:rPr>
              <w:t>Procent</w:t>
            </w:r>
            <w:r w:rsidR="00FE1157" w:rsidRPr="00B67616">
              <w:rPr>
                <w:color w:val="000000"/>
              </w:rPr>
              <w:t xml:space="preserve"> pacjentów </w:t>
            </w:r>
            <w:r w:rsidR="006B4330" w:rsidRPr="00B67616">
              <w:rPr>
                <w:color w:val="000000"/>
              </w:rPr>
              <w:t>z </w:t>
            </w:r>
            <w:r w:rsidR="00FE1157" w:rsidRPr="00B67616">
              <w:rPr>
                <w:color w:val="000000"/>
              </w:rPr>
              <w:t>odpowiedzią obiektywną</w:t>
            </w:r>
          </w:p>
        </w:tc>
        <w:tc>
          <w:tcPr>
            <w:tcW w:w="1276" w:type="dxa"/>
            <w:tcBorders>
              <w:top w:val="single" w:sz="5" w:space="0" w:color="000000"/>
              <w:left w:val="single" w:sz="5" w:space="0" w:color="000000"/>
              <w:bottom w:val="single" w:sz="5" w:space="0" w:color="000000"/>
              <w:right w:val="single" w:sz="5" w:space="0" w:color="000000"/>
            </w:tcBorders>
          </w:tcPr>
          <w:p w14:paraId="2EBDCBC9" w14:textId="77777777" w:rsidR="00D15122" w:rsidRPr="00B67616" w:rsidRDefault="009B0756" w:rsidP="00B60397">
            <w:pPr>
              <w:pStyle w:val="TableParagraph"/>
              <w:widowControl/>
              <w:spacing w:line="246" w:lineRule="exact"/>
              <w:jc w:val="center"/>
              <w:rPr>
                <w:color w:val="000000"/>
              </w:rPr>
            </w:pPr>
            <w:r w:rsidRPr="00B67616">
              <w:rPr>
                <w:color w:val="000000"/>
              </w:rPr>
              <w:t>23,4</w:t>
            </w:r>
          </w:p>
        </w:tc>
        <w:tc>
          <w:tcPr>
            <w:tcW w:w="1417" w:type="dxa"/>
            <w:tcBorders>
              <w:top w:val="single" w:sz="5" w:space="0" w:color="000000"/>
              <w:left w:val="single" w:sz="5" w:space="0" w:color="000000"/>
              <w:bottom w:val="single" w:sz="5" w:space="0" w:color="000000"/>
              <w:right w:val="single" w:sz="5" w:space="0" w:color="000000"/>
            </w:tcBorders>
          </w:tcPr>
          <w:p w14:paraId="423FB948" w14:textId="77777777" w:rsidR="00D15122" w:rsidRPr="00B67616" w:rsidRDefault="009B0756" w:rsidP="00B60397">
            <w:pPr>
              <w:pStyle w:val="TableParagraph"/>
              <w:widowControl/>
              <w:spacing w:line="246" w:lineRule="exact"/>
              <w:jc w:val="center"/>
              <w:rPr>
                <w:color w:val="000000"/>
              </w:rPr>
            </w:pPr>
            <w:r w:rsidRPr="00B67616">
              <w:rPr>
                <w:color w:val="000000"/>
              </w:rPr>
              <w:t>48,0</w:t>
            </w:r>
          </w:p>
        </w:tc>
        <w:tc>
          <w:tcPr>
            <w:tcW w:w="1560" w:type="dxa"/>
            <w:tcBorders>
              <w:top w:val="single" w:sz="5" w:space="0" w:color="000000"/>
              <w:left w:val="single" w:sz="5" w:space="0" w:color="000000"/>
              <w:bottom w:val="single" w:sz="5" w:space="0" w:color="000000"/>
              <w:right w:val="single" w:sz="5" w:space="0" w:color="000000"/>
            </w:tcBorders>
          </w:tcPr>
          <w:p w14:paraId="21B3E224" w14:textId="77777777" w:rsidR="00D15122" w:rsidRPr="00B67616" w:rsidRDefault="009B0756" w:rsidP="00B60397">
            <w:pPr>
              <w:pStyle w:val="TableParagraph"/>
              <w:widowControl/>
              <w:spacing w:line="246" w:lineRule="exact"/>
              <w:jc w:val="center"/>
              <w:rPr>
                <w:color w:val="000000"/>
              </w:rPr>
            </w:pPr>
            <w:r w:rsidRPr="00B67616">
              <w:rPr>
                <w:color w:val="000000"/>
              </w:rPr>
              <w:t>22,2</w:t>
            </w:r>
          </w:p>
        </w:tc>
        <w:tc>
          <w:tcPr>
            <w:tcW w:w="1559" w:type="dxa"/>
            <w:tcBorders>
              <w:top w:val="single" w:sz="5" w:space="0" w:color="000000"/>
              <w:left w:val="single" w:sz="5" w:space="0" w:color="000000"/>
              <w:bottom w:val="single" w:sz="5" w:space="0" w:color="000000"/>
              <w:right w:val="single" w:sz="5" w:space="0" w:color="000000"/>
            </w:tcBorders>
          </w:tcPr>
          <w:p w14:paraId="0CF73089" w14:textId="77777777" w:rsidR="00D15122" w:rsidRPr="00B67616" w:rsidRDefault="009B0756" w:rsidP="00B60397">
            <w:pPr>
              <w:pStyle w:val="TableParagraph"/>
              <w:widowControl/>
              <w:spacing w:line="246" w:lineRule="exact"/>
              <w:jc w:val="center"/>
              <w:rPr>
                <w:color w:val="000000"/>
              </w:rPr>
            </w:pPr>
            <w:r w:rsidRPr="00B67616">
              <w:rPr>
                <w:color w:val="000000"/>
              </w:rPr>
              <w:t>49,8</w:t>
            </w:r>
          </w:p>
        </w:tc>
      </w:tr>
      <w:tr w:rsidR="00D15122" w:rsidRPr="00B67616" w14:paraId="3283744A" w14:textId="77777777" w:rsidTr="00B76DB1">
        <w:tc>
          <w:tcPr>
            <w:tcW w:w="2887" w:type="dxa"/>
            <w:tcBorders>
              <w:top w:val="single" w:sz="5" w:space="0" w:color="000000"/>
              <w:left w:val="single" w:sz="5" w:space="0" w:color="000000"/>
              <w:bottom w:val="single" w:sz="5" w:space="0" w:color="000000"/>
              <w:right w:val="single" w:sz="5" w:space="0" w:color="000000"/>
            </w:tcBorders>
          </w:tcPr>
          <w:p w14:paraId="60C2E951" w14:textId="77777777" w:rsidR="00D15122" w:rsidRPr="00B67616" w:rsidRDefault="00076329" w:rsidP="008A1EE3">
            <w:pPr>
              <w:pStyle w:val="TableParagraph"/>
              <w:widowControl/>
              <w:tabs>
                <w:tab w:val="left" w:pos="838"/>
              </w:tabs>
              <w:spacing w:line="246" w:lineRule="exact"/>
              <w:ind w:left="838"/>
              <w:rPr>
                <w:rFonts w:eastAsia="Times New Roman"/>
                <w:color w:val="000000"/>
              </w:rPr>
            </w:pPr>
            <w:r w:rsidRPr="00B67616">
              <w:rPr>
                <w:color w:val="000000"/>
              </w:rPr>
              <w:t>W</w:t>
            </w:r>
            <w:r w:rsidR="009B0756" w:rsidRPr="00B67616">
              <w:rPr>
                <w:color w:val="000000"/>
              </w:rPr>
              <w:t>artość p</w:t>
            </w:r>
          </w:p>
        </w:tc>
        <w:tc>
          <w:tcPr>
            <w:tcW w:w="2693" w:type="dxa"/>
            <w:gridSpan w:val="2"/>
            <w:tcBorders>
              <w:top w:val="single" w:sz="5" w:space="0" w:color="000000"/>
              <w:left w:val="single" w:sz="5" w:space="0" w:color="000000"/>
              <w:bottom w:val="single" w:sz="5" w:space="0" w:color="000000"/>
              <w:right w:val="single" w:sz="5" w:space="0" w:color="000000"/>
            </w:tcBorders>
          </w:tcPr>
          <w:p w14:paraId="307DB2E7" w14:textId="77777777" w:rsidR="00D15122" w:rsidRPr="00B67616" w:rsidRDefault="009B0756" w:rsidP="00B60397">
            <w:pPr>
              <w:pStyle w:val="TableParagraph"/>
              <w:widowControl/>
              <w:spacing w:line="246" w:lineRule="exact"/>
              <w:jc w:val="center"/>
              <w:rPr>
                <w:color w:val="000000"/>
              </w:rPr>
            </w:pPr>
            <w:r w:rsidRPr="00B67616">
              <w:rPr>
                <w:color w:val="000000"/>
              </w:rPr>
              <w:t>&lt; 0,0001</w:t>
            </w:r>
          </w:p>
        </w:tc>
        <w:tc>
          <w:tcPr>
            <w:tcW w:w="3119" w:type="dxa"/>
            <w:gridSpan w:val="2"/>
            <w:tcBorders>
              <w:top w:val="single" w:sz="5" w:space="0" w:color="000000"/>
              <w:left w:val="single" w:sz="5" w:space="0" w:color="000000"/>
              <w:bottom w:val="single" w:sz="5" w:space="0" w:color="000000"/>
              <w:right w:val="single" w:sz="5" w:space="0" w:color="000000"/>
            </w:tcBorders>
          </w:tcPr>
          <w:p w14:paraId="614516AA" w14:textId="77777777" w:rsidR="00D15122" w:rsidRPr="00B67616" w:rsidRDefault="009B0756" w:rsidP="00B60397">
            <w:pPr>
              <w:pStyle w:val="TableParagraph"/>
              <w:widowControl/>
              <w:spacing w:line="246" w:lineRule="exact"/>
              <w:jc w:val="center"/>
              <w:rPr>
                <w:color w:val="000000"/>
              </w:rPr>
            </w:pPr>
            <w:r w:rsidRPr="00B67616">
              <w:rPr>
                <w:color w:val="000000"/>
              </w:rPr>
              <w:t>&lt; 0,0001</w:t>
            </w:r>
          </w:p>
        </w:tc>
      </w:tr>
    </w:tbl>
    <w:bookmarkEnd w:id="2"/>
    <w:p w14:paraId="7811105F" w14:textId="77777777" w:rsidR="00D15122" w:rsidRPr="00E835A2" w:rsidRDefault="009B0756" w:rsidP="00B60397">
      <w:pPr>
        <w:widowControl/>
        <w:spacing w:line="222" w:lineRule="exact"/>
        <w:rPr>
          <w:rFonts w:eastAsia="Times New Roman"/>
          <w:color w:val="000000"/>
          <w:sz w:val="20"/>
          <w:szCs w:val="20"/>
        </w:rPr>
      </w:pPr>
      <w:r w:rsidRPr="00E835A2">
        <w:rPr>
          <w:color w:val="000000"/>
          <w:sz w:val="20"/>
        </w:rPr>
        <w:t>* analiza pierwotna</w:t>
      </w:r>
    </w:p>
    <w:p w14:paraId="41AE1661" w14:textId="77777777" w:rsidR="00D15122" w:rsidRPr="00E835A2" w:rsidRDefault="00D15122" w:rsidP="00B60397">
      <w:pPr>
        <w:widowControl/>
        <w:rPr>
          <w:rFonts w:eastAsia="Times New Roman"/>
          <w:color w:val="000000"/>
          <w:sz w:val="20"/>
          <w:szCs w:val="20"/>
        </w:rPr>
      </w:pPr>
    </w:p>
    <w:tbl>
      <w:tblPr>
        <w:tblW w:w="0" w:type="auto"/>
        <w:tblInd w:w="6" w:type="dxa"/>
        <w:tblLayout w:type="fixed"/>
        <w:tblCellMar>
          <w:left w:w="0" w:type="dxa"/>
          <w:right w:w="0" w:type="dxa"/>
        </w:tblCellMar>
        <w:tblLook w:val="01E0" w:firstRow="1" w:lastRow="1" w:firstColumn="1" w:lastColumn="1" w:noHBand="0" w:noVBand="0"/>
      </w:tblPr>
      <w:tblGrid>
        <w:gridCol w:w="2879"/>
        <w:gridCol w:w="2783"/>
        <w:gridCol w:w="3029"/>
      </w:tblGrid>
      <w:tr w:rsidR="00D15122" w:rsidRPr="00B67616" w14:paraId="07E3FF75" w14:textId="77777777" w:rsidTr="00B76DB1">
        <w:tc>
          <w:tcPr>
            <w:tcW w:w="8691" w:type="dxa"/>
            <w:gridSpan w:val="3"/>
            <w:tcBorders>
              <w:top w:val="single" w:sz="5" w:space="0" w:color="000000"/>
              <w:left w:val="single" w:sz="5" w:space="0" w:color="000000"/>
              <w:bottom w:val="single" w:sz="5" w:space="0" w:color="000000"/>
              <w:right w:val="single" w:sz="5" w:space="0" w:color="000000"/>
            </w:tcBorders>
          </w:tcPr>
          <w:p w14:paraId="4E9D6978" w14:textId="77777777" w:rsidR="00D15122" w:rsidRPr="00B67616" w:rsidRDefault="009B0756" w:rsidP="008A1EE3">
            <w:pPr>
              <w:pStyle w:val="TableParagraph"/>
              <w:keepNext/>
              <w:keepLines/>
              <w:spacing w:line="246" w:lineRule="exact"/>
              <w:ind w:left="129"/>
              <w:rPr>
                <w:rFonts w:eastAsia="Times New Roman"/>
                <w:color w:val="000000"/>
              </w:rPr>
            </w:pPr>
            <w:r w:rsidRPr="00B67616">
              <w:rPr>
                <w:color w:val="000000"/>
              </w:rPr>
              <w:t>Całkowity czas przeżycia</w:t>
            </w:r>
          </w:p>
        </w:tc>
      </w:tr>
      <w:tr w:rsidR="00D15122" w:rsidRPr="00B67616" w14:paraId="72A9F782" w14:textId="77777777" w:rsidTr="00B76DB1">
        <w:tc>
          <w:tcPr>
            <w:tcW w:w="2879" w:type="dxa"/>
            <w:tcBorders>
              <w:top w:val="single" w:sz="5" w:space="0" w:color="000000"/>
              <w:left w:val="single" w:sz="5" w:space="0" w:color="000000"/>
              <w:bottom w:val="single" w:sz="5" w:space="0" w:color="000000"/>
              <w:right w:val="single" w:sz="5" w:space="0" w:color="000000"/>
            </w:tcBorders>
          </w:tcPr>
          <w:p w14:paraId="50CBDD55" w14:textId="77777777" w:rsidR="00D15122" w:rsidRPr="00B67616" w:rsidRDefault="00D15122" w:rsidP="00B60397">
            <w:pPr>
              <w:widowControl/>
              <w:rPr>
                <w:color w:val="000000"/>
              </w:rPr>
            </w:pPr>
          </w:p>
        </w:tc>
        <w:tc>
          <w:tcPr>
            <w:tcW w:w="2783" w:type="dxa"/>
            <w:tcBorders>
              <w:top w:val="single" w:sz="5" w:space="0" w:color="000000"/>
              <w:left w:val="single" w:sz="5" w:space="0" w:color="000000"/>
              <w:bottom w:val="single" w:sz="5" w:space="0" w:color="000000"/>
              <w:right w:val="single" w:sz="5" w:space="0" w:color="000000"/>
            </w:tcBorders>
          </w:tcPr>
          <w:p w14:paraId="37F6D7B4" w14:textId="77777777" w:rsidR="00D15122" w:rsidRPr="00B67616" w:rsidRDefault="009B0756" w:rsidP="00A73C2C">
            <w:pPr>
              <w:pStyle w:val="TableParagraph"/>
              <w:keepNext/>
              <w:keepLines/>
              <w:spacing w:line="246" w:lineRule="exact"/>
              <w:jc w:val="center"/>
              <w:rPr>
                <w:color w:val="000000"/>
              </w:rPr>
            </w:pPr>
            <w:r w:rsidRPr="00B67616">
              <w:rPr>
                <w:color w:val="000000"/>
              </w:rPr>
              <w:t>Paklitaksel</w:t>
            </w:r>
          </w:p>
          <w:p w14:paraId="13BDD55B" w14:textId="77777777" w:rsidR="00D15122" w:rsidRPr="00B67616" w:rsidRDefault="009B0756" w:rsidP="00A73C2C">
            <w:pPr>
              <w:pStyle w:val="TableParagraph"/>
              <w:keepNext/>
              <w:keepLines/>
              <w:spacing w:line="246" w:lineRule="exact"/>
              <w:jc w:val="center"/>
              <w:rPr>
                <w:color w:val="000000"/>
              </w:rPr>
            </w:pPr>
            <w:r w:rsidRPr="00B67616">
              <w:rPr>
                <w:color w:val="000000"/>
              </w:rPr>
              <w:t>(n = 354)</w:t>
            </w:r>
          </w:p>
        </w:tc>
        <w:tc>
          <w:tcPr>
            <w:tcW w:w="3029" w:type="dxa"/>
            <w:tcBorders>
              <w:top w:val="single" w:sz="5" w:space="0" w:color="000000"/>
              <w:left w:val="single" w:sz="5" w:space="0" w:color="000000"/>
              <w:bottom w:val="single" w:sz="5" w:space="0" w:color="000000"/>
              <w:right w:val="single" w:sz="5" w:space="0" w:color="000000"/>
            </w:tcBorders>
          </w:tcPr>
          <w:p w14:paraId="74AECA0A" w14:textId="77777777" w:rsidR="00FE1157" w:rsidRPr="00B67616" w:rsidRDefault="009B0756" w:rsidP="00B60397">
            <w:pPr>
              <w:pStyle w:val="TableParagraph"/>
              <w:widowControl/>
              <w:spacing w:line="246" w:lineRule="exact"/>
              <w:jc w:val="center"/>
              <w:rPr>
                <w:color w:val="000000"/>
              </w:rPr>
            </w:pPr>
            <w:r w:rsidRPr="00B67616">
              <w:rPr>
                <w:color w:val="000000"/>
              </w:rPr>
              <w:t>Paklitaksel + bewacyzumab</w:t>
            </w:r>
          </w:p>
          <w:p w14:paraId="7089D47F" w14:textId="77777777" w:rsidR="00D15122" w:rsidRPr="00B67616" w:rsidRDefault="009B0756" w:rsidP="00B60397">
            <w:pPr>
              <w:pStyle w:val="TableParagraph"/>
              <w:widowControl/>
              <w:spacing w:line="246" w:lineRule="exact"/>
              <w:jc w:val="center"/>
              <w:rPr>
                <w:color w:val="000000"/>
              </w:rPr>
            </w:pPr>
            <w:r w:rsidRPr="00B67616">
              <w:rPr>
                <w:color w:val="000000"/>
              </w:rPr>
              <w:t>(n = 368)</w:t>
            </w:r>
          </w:p>
        </w:tc>
      </w:tr>
      <w:tr w:rsidR="00D15122" w:rsidRPr="00B67616" w14:paraId="456B1C1C" w14:textId="77777777" w:rsidTr="00B76DB1">
        <w:tc>
          <w:tcPr>
            <w:tcW w:w="2879" w:type="dxa"/>
            <w:tcBorders>
              <w:top w:val="single" w:sz="5" w:space="0" w:color="000000"/>
              <w:left w:val="single" w:sz="5" w:space="0" w:color="000000"/>
              <w:bottom w:val="single" w:sz="5" w:space="0" w:color="000000"/>
              <w:right w:val="single" w:sz="5" w:space="0" w:color="000000"/>
            </w:tcBorders>
          </w:tcPr>
          <w:p w14:paraId="7D891B4D" w14:textId="77777777" w:rsidR="00D15122" w:rsidRPr="00B67616" w:rsidRDefault="009B0756" w:rsidP="008A1EE3">
            <w:pPr>
              <w:pStyle w:val="TableParagraph"/>
              <w:widowControl/>
              <w:spacing w:line="246" w:lineRule="exact"/>
              <w:ind w:left="129"/>
              <w:rPr>
                <w:rFonts w:eastAsia="Times New Roman"/>
                <w:color w:val="000000"/>
              </w:rPr>
            </w:pPr>
            <w:r w:rsidRPr="00B67616">
              <w:rPr>
                <w:color w:val="000000"/>
              </w:rPr>
              <w:t>Mediana OS (w miesiącach)</w:t>
            </w:r>
          </w:p>
        </w:tc>
        <w:tc>
          <w:tcPr>
            <w:tcW w:w="2783" w:type="dxa"/>
            <w:tcBorders>
              <w:top w:val="single" w:sz="5" w:space="0" w:color="000000"/>
              <w:left w:val="single" w:sz="5" w:space="0" w:color="000000"/>
              <w:bottom w:val="single" w:sz="5" w:space="0" w:color="000000"/>
              <w:right w:val="single" w:sz="5" w:space="0" w:color="000000"/>
            </w:tcBorders>
          </w:tcPr>
          <w:p w14:paraId="0FE95A87" w14:textId="77777777" w:rsidR="00D15122" w:rsidRPr="00B67616" w:rsidRDefault="009B0756" w:rsidP="00B60397">
            <w:pPr>
              <w:pStyle w:val="TableParagraph"/>
              <w:widowControl/>
              <w:spacing w:line="246" w:lineRule="exact"/>
              <w:jc w:val="center"/>
              <w:rPr>
                <w:color w:val="000000"/>
              </w:rPr>
            </w:pPr>
            <w:r w:rsidRPr="00B67616">
              <w:rPr>
                <w:color w:val="000000"/>
              </w:rPr>
              <w:t>24,8</w:t>
            </w:r>
          </w:p>
        </w:tc>
        <w:tc>
          <w:tcPr>
            <w:tcW w:w="3029" w:type="dxa"/>
            <w:tcBorders>
              <w:top w:val="single" w:sz="5" w:space="0" w:color="000000"/>
              <w:left w:val="single" w:sz="5" w:space="0" w:color="000000"/>
              <w:bottom w:val="single" w:sz="5" w:space="0" w:color="000000"/>
              <w:right w:val="single" w:sz="5" w:space="0" w:color="000000"/>
            </w:tcBorders>
          </w:tcPr>
          <w:p w14:paraId="0642A2C5" w14:textId="77777777" w:rsidR="00D15122" w:rsidRPr="00B67616" w:rsidRDefault="009B0756" w:rsidP="00B60397">
            <w:pPr>
              <w:pStyle w:val="TableParagraph"/>
              <w:widowControl/>
              <w:spacing w:line="246" w:lineRule="exact"/>
              <w:jc w:val="center"/>
              <w:rPr>
                <w:color w:val="000000"/>
              </w:rPr>
            </w:pPr>
            <w:r w:rsidRPr="00B67616">
              <w:rPr>
                <w:color w:val="000000"/>
              </w:rPr>
              <w:t>26,5</w:t>
            </w:r>
          </w:p>
        </w:tc>
      </w:tr>
      <w:tr w:rsidR="000A3C18" w:rsidRPr="00B67616" w14:paraId="724E1366" w14:textId="77777777" w:rsidTr="00B76DB1">
        <w:tc>
          <w:tcPr>
            <w:tcW w:w="2879" w:type="dxa"/>
            <w:tcBorders>
              <w:top w:val="single" w:sz="5" w:space="0" w:color="000000"/>
              <w:left w:val="single" w:sz="5" w:space="0" w:color="000000"/>
              <w:bottom w:val="single" w:sz="5" w:space="0" w:color="000000"/>
              <w:right w:val="single" w:sz="5" w:space="0" w:color="000000"/>
            </w:tcBorders>
          </w:tcPr>
          <w:p w14:paraId="32C1FB90" w14:textId="77777777" w:rsidR="001229B0" w:rsidRDefault="000A3C18" w:rsidP="008A1EE3">
            <w:pPr>
              <w:pStyle w:val="TableParagraph"/>
              <w:widowControl/>
              <w:spacing w:line="246" w:lineRule="exact"/>
              <w:ind w:left="129"/>
              <w:jc w:val="center"/>
              <w:rPr>
                <w:color w:val="000000"/>
              </w:rPr>
            </w:pPr>
            <w:r w:rsidRPr="00B67616">
              <w:rPr>
                <w:color w:val="000000"/>
              </w:rPr>
              <w:t>Współczynnik ryzyka</w:t>
            </w:r>
          </w:p>
          <w:p w14:paraId="39222F05" w14:textId="03734C3D" w:rsidR="000A3C18" w:rsidRPr="00B67616" w:rsidRDefault="000A3C18" w:rsidP="008A1EE3">
            <w:pPr>
              <w:pStyle w:val="TableParagraph"/>
              <w:widowControl/>
              <w:spacing w:line="246" w:lineRule="exact"/>
              <w:ind w:left="129"/>
              <w:jc w:val="center"/>
              <w:rPr>
                <w:color w:val="000000"/>
              </w:rPr>
            </w:pPr>
            <w:r w:rsidRPr="00B67616">
              <w:rPr>
                <w:color w:val="000000"/>
              </w:rPr>
              <w:t>(95% CI)</w:t>
            </w:r>
          </w:p>
        </w:tc>
        <w:tc>
          <w:tcPr>
            <w:tcW w:w="5812" w:type="dxa"/>
            <w:gridSpan w:val="2"/>
            <w:tcBorders>
              <w:top w:val="single" w:sz="5" w:space="0" w:color="000000"/>
              <w:left w:val="single" w:sz="5" w:space="0" w:color="000000"/>
              <w:bottom w:val="single" w:sz="5" w:space="0" w:color="000000"/>
              <w:right w:val="single" w:sz="5" w:space="0" w:color="000000"/>
            </w:tcBorders>
          </w:tcPr>
          <w:p w14:paraId="6F72AC47" w14:textId="77777777" w:rsidR="000A3C18" w:rsidRPr="00B67616" w:rsidRDefault="000A3C18" w:rsidP="00B60397">
            <w:pPr>
              <w:pStyle w:val="TableParagraph"/>
              <w:widowControl/>
              <w:spacing w:line="246" w:lineRule="exact"/>
              <w:jc w:val="center"/>
              <w:rPr>
                <w:color w:val="000000"/>
              </w:rPr>
            </w:pPr>
            <w:r w:rsidRPr="00B67616">
              <w:rPr>
                <w:color w:val="000000"/>
              </w:rPr>
              <w:t>0,869</w:t>
            </w:r>
          </w:p>
          <w:p w14:paraId="1D481B5A" w14:textId="77777777" w:rsidR="000A3C18" w:rsidRPr="00B67616" w:rsidRDefault="000A3C18" w:rsidP="00B60397">
            <w:pPr>
              <w:pStyle w:val="TableParagraph"/>
              <w:widowControl/>
              <w:spacing w:line="246" w:lineRule="exact"/>
              <w:jc w:val="center"/>
              <w:rPr>
                <w:color w:val="000000"/>
              </w:rPr>
            </w:pPr>
            <w:r w:rsidRPr="00B67616">
              <w:rPr>
                <w:color w:val="000000"/>
              </w:rPr>
              <w:t>(0,722; 1,046)</w:t>
            </w:r>
          </w:p>
        </w:tc>
      </w:tr>
      <w:tr w:rsidR="00D15122" w:rsidRPr="00B67616" w14:paraId="5CCE2E34" w14:textId="77777777" w:rsidTr="00B76DB1">
        <w:tc>
          <w:tcPr>
            <w:tcW w:w="2879" w:type="dxa"/>
            <w:tcBorders>
              <w:top w:val="single" w:sz="5" w:space="0" w:color="000000"/>
              <w:left w:val="single" w:sz="5" w:space="0" w:color="000000"/>
              <w:bottom w:val="single" w:sz="5" w:space="0" w:color="000000"/>
              <w:right w:val="single" w:sz="5" w:space="0" w:color="000000"/>
            </w:tcBorders>
          </w:tcPr>
          <w:p w14:paraId="384B29BD" w14:textId="77777777" w:rsidR="00D15122" w:rsidRPr="00B67616" w:rsidRDefault="00076329" w:rsidP="008A1EE3">
            <w:pPr>
              <w:pStyle w:val="TableParagraph"/>
              <w:widowControl/>
              <w:tabs>
                <w:tab w:val="left" w:pos="838"/>
              </w:tabs>
              <w:spacing w:line="239" w:lineRule="auto"/>
              <w:ind w:right="717" w:firstLine="261"/>
              <w:jc w:val="center"/>
              <w:rPr>
                <w:rFonts w:eastAsia="Times New Roman"/>
                <w:color w:val="000000"/>
              </w:rPr>
            </w:pPr>
            <w:r w:rsidRPr="00B67616">
              <w:rPr>
                <w:color w:val="000000"/>
              </w:rPr>
              <w:t>W</w:t>
            </w:r>
            <w:r w:rsidR="009B0756" w:rsidRPr="00B67616">
              <w:rPr>
                <w:color w:val="000000"/>
              </w:rPr>
              <w:t>artość p</w:t>
            </w:r>
          </w:p>
        </w:tc>
        <w:tc>
          <w:tcPr>
            <w:tcW w:w="5812" w:type="dxa"/>
            <w:gridSpan w:val="2"/>
            <w:tcBorders>
              <w:top w:val="single" w:sz="5" w:space="0" w:color="000000"/>
              <w:left w:val="single" w:sz="5" w:space="0" w:color="000000"/>
              <w:bottom w:val="single" w:sz="5" w:space="0" w:color="000000"/>
              <w:right w:val="single" w:sz="5" w:space="0" w:color="000000"/>
            </w:tcBorders>
          </w:tcPr>
          <w:p w14:paraId="368D10E7" w14:textId="77777777" w:rsidR="00D15122" w:rsidRPr="00B67616" w:rsidRDefault="009B0756" w:rsidP="00B60397">
            <w:pPr>
              <w:pStyle w:val="TableParagraph"/>
              <w:widowControl/>
              <w:spacing w:line="246" w:lineRule="exact"/>
              <w:jc w:val="center"/>
              <w:rPr>
                <w:color w:val="000000"/>
              </w:rPr>
            </w:pPr>
            <w:r w:rsidRPr="00B67616">
              <w:rPr>
                <w:color w:val="000000"/>
              </w:rPr>
              <w:t>0,1374</w:t>
            </w:r>
          </w:p>
        </w:tc>
      </w:tr>
    </w:tbl>
    <w:p w14:paraId="6CCF7B3F" w14:textId="77777777" w:rsidR="00D15122" w:rsidRPr="00B67616" w:rsidRDefault="00D15122" w:rsidP="00B60397">
      <w:pPr>
        <w:widowControl/>
        <w:rPr>
          <w:rFonts w:eastAsia="Times New Roman"/>
          <w:color w:val="000000"/>
        </w:rPr>
      </w:pPr>
    </w:p>
    <w:p w14:paraId="6EB8117A" w14:textId="77777777" w:rsidR="00D15122" w:rsidRPr="00B67616" w:rsidRDefault="009B0756" w:rsidP="00B60397">
      <w:pPr>
        <w:pStyle w:val="BodyText"/>
        <w:widowControl/>
        <w:ind w:left="0" w:right="265"/>
        <w:rPr>
          <w:color w:val="000000"/>
        </w:rPr>
      </w:pPr>
      <w:r w:rsidRPr="00B67616">
        <w:rPr>
          <w:color w:val="000000"/>
        </w:rPr>
        <w:t>Korzyść kliniczną ze stosowania bewacyzumabu, za miarę której przyjęto czas przeżycia wolnego od progresji choroby (PFS), stwierdzono we wszystkich określonych</w:t>
      </w:r>
      <w:r w:rsidR="00A93943" w:rsidRPr="00B67616">
        <w:rPr>
          <w:color w:val="000000"/>
        </w:rPr>
        <w:t xml:space="preserve"> w protokole badania podgrupach </w:t>
      </w:r>
      <w:r w:rsidRPr="00B67616">
        <w:rPr>
          <w:color w:val="000000"/>
        </w:rPr>
        <w:t>(w</w:t>
      </w:r>
      <w:r w:rsidR="00A93943" w:rsidRPr="00B67616">
        <w:rPr>
          <w:color w:val="000000"/>
        </w:rPr>
        <w:t> </w:t>
      </w:r>
      <w:r w:rsidRPr="00B67616">
        <w:rPr>
          <w:color w:val="000000"/>
        </w:rPr>
        <w:t>tym wyodrębnionych na podstawie czasu przeżycia wolnego od objawów choroby, liczby ognisk przerzutowych, przebycia chemioterapii uzupełniającej oraz statusu receptorów estrogenowych).</w:t>
      </w:r>
    </w:p>
    <w:p w14:paraId="26835D3F" w14:textId="77777777" w:rsidR="00F13762" w:rsidRPr="00B67616" w:rsidRDefault="00F13762" w:rsidP="00B60397">
      <w:pPr>
        <w:pStyle w:val="BodyText"/>
        <w:widowControl/>
        <w:ind w:left="0" w:right="265"/>
        <w:rPr>
          <w:color w:val="000000"/>
        </w:rPr>
      </w:pPr>
    </w:p>
    <w:p w14:paraId="189D1155" w14:textId="77777777" w:rsidR="00FD1670" w:rsidRPr="00B67616" w:rsidRDefault="00FD1670" w:rsidP="0030641D">
      <w:pPr>
        <w:pStyle w:val="BodyText"/>
        <w:widowControl/>
        <w:ind w:left="0" w:right="265"/>
        <w:rPr>
          <w:i/>
          <w:color w:val="000000"/>
        </w:rPr>
      </w:pPr>
      <w:r w:rsidRPr="00B67616">
        <w:rPr>
          <w:i/>
          <w:color w:val="000000"/>
        </w:rPr>
        <w:t xml:space="preserve">AVF3694g </w:t>
      </w:r>
    </w:p>
    <w:p w14:paraId="5CAE9C61" w14:textId="77777777" w:rsidR="00FD1670" w:rsidRPr="00B67616" w:rsidRDefault="00FD1670" w:rsidP="001963FF">
      <w:pPr>
        <w:pStyle w:val="BodyText"/>
        <w:widowControl/>
        <w:ind w:left="0" w:right="265"/>
        <w:rPr>
          <w:color w:val="000000"/>
        </w:rPr>
      </w:pPr>
      <w:r w:rsidRPr="00B67616">
        <w:rPr>
          <w:color w:val="000000"/>
        </w:rPr>
        <w:t xml:space="preserve">Przeprowadzono wieloośrodkowe badanie fazy III (AVF3694g), randomizowane, kontrolowane placebo, aby ocenić skuteczność i bezpieczeństwo </w:t>
      </w:r>
      <w:r w:rsidR="00B34B2E" w:rsidRPr="00B67616">
        <w:rPr>
          <w:color w:val="000000"/>
        </w:rPr>
        <w:t xml:space="preserve">bewacyzumabu </w:t>
      </w:r>
      <w:r w:rsidRPr="00B67616">
        <w:rPr>
          <w:color w:val="000000"/>
        </w:rPr>
        <w:t>w skojarzeniu z lekiem z grupy chemioterapeutyków w porównaniu do chemioterapeutyku w skojarzeniu z placebo w pierwszym rzucie leczenia pacjentów z HER2-ujemnym rakiem piersi z przerzutami lub z miejscową wznową.</w:t>
      </w:r>
    </w:p>
    <w:p w14:paraId="31B21F6A" w14:textId="77777777" w:rsidR="00FD1670" w:rsidRPr="00B67616" w:rsidRDefault="00FD1670" w:rsidP="001963FF">
      <w:pPr>
        <w:pStyle w:val="BodyText"/>
        <w:widowControl/>
        <w:ind w:left="0" w:right="265"/>
        <w:rPr>
          <w:color w:val="000000"/>
        </w:rPr>
      </w:pPr>
    </w:p>
    <w:p w14:paraId="196BE7BF" w14:textId="77777777" w:rsidR="00FD1670" w:rsidRPr="00B67616" w:rsidRDefault="00FD1670" w:rsidP="001963FF">
      <w:pPr>
        <w:pStyle w:val="BodyText"/>
        <w:widowControl/>
        <w:ind w:left="0" w:right="265"/>
        <w:rPr>
          <w:color w:val="000000"/>
        </w:rPr>
      </w:pPr>
      <w:r w:rsidRPr="00B67616">
        <w:rPr>
          <w:color w:val="000000"/>
        </w:rPr>
        <w:t xml:space="preserve">Wyboru chemioterapii dokonywał badacz przed randomizacją w stosunku 2:1 do grupy otrzymującej chemioterapię plus </w:t>
      </w:r>
      <w:r w:rsidR="00B34B2E" w:rsidRPr="00B67616">
        <w:rPr>
          <w:color w:val="000000"/>
        </w:rPr>
        <w:t xml:space="preserve">bewacyzumab </w:t>
      </w:r>
      <w:r w:rsidRPr="00B67616">
        <w:rPr>
          <w:color w:val="000000"/>
        </w:rPr>
        <w:t>lub chemioterapię plus placebo. Wybór schematów chemioterapii obejmował: kapecytabinę, taksany (związany z białkiem paklitaksel, docetaksel), schematy oparte na antracyklinach (doksorubicyna/cyklofosfamid, epirubicyna/cyklofosfamid, 5</w:t>
      </w:r>
      <w:r w:rsidR="008109A5" w:rsidRPr="00B67616">
        <w:rPr>
          <w:color w:val="000000"/>
        </w:rPr>
        <w:noBreakHyphen/>
      </w:r>
      <w:r w:rsidRPr="00B67616">
        <w:rPr>
          <w:color w:val="000000"/>
        </w:rPr>
        <w:t xml:space="preserve">fluorouracyl/doksorubicyna/cyklofosfamid, 5-fluorouracyl/epirubicyna/cyklofosfamid) stosowane, co 3 tygodnie. </w:t>
      </w:r>
      <w:r w:rsidR="00B34B2E" w:rsidRPr="00B67616">
        <w:rPr>
          <w:color w:val="000000"/>
        </w:rPr>
        <w:t xml:space="preserve">Bewacyzumab </w:t>
      </w:r>
      <w:r w:rsidRPr="00B67616">
        <w:rPr>
          <w:color w:val="000000"/>
        </w:rPr>
        <w:t xml:space="preserve">lub placebo były stosowane w dawce 15 mg/kg </w:t>
      </w:r>
      <w:r w:rsidR="00B34B2E" w:rsidRPr="00B67616">
        <w:rPr>
          <w:color w:val="000000"/>
        </w:rPr>
        <w:t xml:space="preserve">mc. </w:t>
      </w:r>
      <w:r w:rsidRPr="00B67616">
        <w:rPr>
          <w:color w:val="000000"/>
        </w:rPr>
        <w:t>co 3 tygodnie.</w:t>
      </w:r>
    </w:p>
    <w:p w14:paraId="5BA653BD" w14:textId="77777777" w:rsidR="00FD1670" w:rsidRPr="00B67616" w:rsidRDefault="00FD1670" w:rsidP="001963FF">
      <w:pPr>
        <w:pStyle w:val="BodyText"/>
        <w:widowControl/>
        <w:ind w:left="0" w:right="265"/>
        <w:rPr>
          <w:color w:val="000000"/>
        </w:rPr>
      </w:pPr>
    </w:p>
    <w:p w14:paraId="16E77332" w14:textId="77777777" w:rsidR="00FD1670" w:rsidRPr="00B67616" w:rsidRDefault="00FD1670" w:rsidP="001963FF">
      <w:pPr>
        <w:pStyle w:val="BodyText"/>
        <w:widowControl/>
        <w:ind w:left="0" w:right="265"/>
        <w:rPr>
          <w:color w:val="000000"/>
        </w:rPr>
      </w:pPr>
      <w:r w:rsidRPr="00B67616">
        <w:rPr>
          <w:color w:val="000000"/>
        </w:rPr>
        <w:t xml:space="preserve">Badanie składało się </w:t>
      </w:r>
      <w:r w:rsidR="00FC00F0" w:rsidRPr="00B67616">
        <w:rPr>
          <w:color w:val="000000"/>
        </w:rPr>
        <w:t xml:space="preserve">z </w:t>
      </w:r>
      <w:r w:rsidRPr="00B67616">
        <w:rPr>
          <w:color w:val="000000"/>
        </w:rPr>
        <w:t>zaślepionej fazy leczenia, opcjonalnej fazy po progresji prowadzonej metodą otwartej próby i fazy dalszej obserwacji przeżycia. W czasie zaślepionej fazy leczenia pacjenci otrzymywali chemioterapię i produkt badany (</w:t>
      </w:r>
      <w:r w:rsidR="00B34B2E" w:rsidRPr="00B67616">
        <w:rPr>
          <w:color w:val="000000"/>
        </w:rPr>
        <w:t xml:space="preserve">bewacyzumab </w:t>
      </w:r>
      <w:r w:rsidRPr="00B67616">
        <w:rPr>
          <w:color w:val="000000"/>
        </w:rPr>
        <w:t xml:space="preserve">lub placebo) co 3 tygodnie do wystąpienia progresji choroby, toksyczności uniemożliwiającej dalsze leczenia lub zgonu pacjenta. Pacjent z potwierdzoną progresją choroby, który brał udział w otwartej opcjonalnej fazie badania, mógł otrzymywać </w:t>
      </w:r>
      <w:r w:rsidR="00B34B2E" w:rsidRPr="00B67616">
        <w:rPr>
          <w:color w:val="000000"/>
        </w:rPr>
        <w:t xml:space="preserve">bewacyzumab </w:t>
      </w:r>
      <w:r w:rsidRPr="00B67616">
        <w:rPr>
          <w:color w:val="000000"/>
        </w:rPr>
        <w:t>bez zaślepienia wraz z wieloma możliwymi terapiami w ramach drugiej linii leczenia.</w:t>
      </w:r>
    </w:p>
    <w:p w14:paraId="483B1078" w14:textId="77777777" w:rsidR="00FD1670" w:rsidRPr="00B67616" w:rsidRDefault="00FD1670" w:rsidP="000A7868">
      <w:pPr>
        <w:pStyle w:val="BodyText"/>
        <w:widowControl/>
        <w:ind w:left="0" w:right="265"/>
        <w:rPr>
          <w:color w:val="000000"/>
        </w:rPr>
      </w:pPr>
    </w:p>
    <w:p w14:paraId="1CF39420" w14:textId="77777777" w:rsidR="00FD1670" w:rsidRPr="00B67616" w:rsidRDefault="00FD1670" w:rsidP="000A7868">
      <w:pPr>
        <w:pStyle w:val="BodyText"/>
        <w:widowControl/>
        <w:ind w:left="0" w:right="265"/>
        <w:rPr>
          <w:color w:val="000000"/>
        </w:rPr>
      </w:pPr>
      <w:r w:rsidRPr="00B67616">
        <w:rPr>
          <w:color w:val="000000"/>
        </w:rPr>
        <w:t xml:space="preserve">Analiza statystyczna była przeprowadzona niezależnie dla 1) pacjentów otrzymujący kapecytabinę w skojarzeniu z </w:t>
      </w:r>
      <w:r w:rsidR="00B34B2E" w:rsidRPr="00B67616">
        <w:rPr>
          <w:color w:val="000000"/>
        </w:rPr>
        <w:t xml:space="preserve">bewacyzumabem </w:t>
      </w:r>
      <w:r w:rsidRPr="00B67616">
        <w:rPr>
          <w:color w:val="000000"/>
        </w:rPr>
        <w:t xml:space="preserve">lub placebo; 2) pacjentów otrzymujących taksan lub antracyklinę w skojarzeniu z </w:t>
      </w:r>
      <w:r w:rsidR="00B34B2E" w:rsidRPr="00B67616">
        <w:rPr>
          <w:color w:val="000000"/>
        </w:rPr>
        <w:t xml:space="preserve">bewacyzumabem </w:t>
      </w:r>
      <w:r w:rsidRPr="00B67616">
        <w:rPr>
          <w:color w:val="000000"/>
        </w:rPr>
        <w:t>lub placebo. Za pierwszorzędowy punkt końcowy przyjęto czas wolny od progresji choroby (PFS) oceniany przez badacza. Dodatkowo, ocena pierwszorzędowego punktu końcowego została przeprowadzona przez niezależnych ekspertów (ang. IRC</w:t>
      </w:r>
      <w:r w:rsidR="00B34B2E" w:rsidRPr="00B67616">
        <w:rPr>
          <w:color w:val="000000"/>
        </w:rPr>
        <w:t>,</w:t>
      </w:r>
      <w:r w:rsidRPr="00B67616">
        <w:rPr>
          <w:color w:val="000000"/>
        </w:rPr>
        <w:t xml:space="preserve"> independent review committee).</w:t>
      </w:r>
    </w:p>
    <w:p w14:paraId="478662DF" w14:textId="77777777" w:rsidR="00FD1670" w:rsidRPr="00B67616" w:rsidRDefault="00FD1670" w:rsidP="000A7868">
      <w:pPr>
        <w:pStyle w:val="BodyText"/>
        <w:widowControl/>
        <w:ind w:left="0" w:right="265"/>
        <w:rPr>
          <w:color w:val="000000"/>
        </w:rPr>
      </w:pPr>
    </w:p>
    <w:p w14:paraId="098BD749" w14:textId="77777777" w:rsidR="00FD1670" w:rsidRPr="00B67616" w:rsidRDefault="00FD1670" w:rsidP="000A7868">
      <w:pPr>
        <w:pStyle w:val="BodyText"/>
        <w:widowControl/>
        <w:ind w:left="0" w:right="265"/>
        <w:rPr>
          <w:color w:val="000000"/>
        </w:rPr>
      </w:pPr>
      <w:r w:rsidRPr="00B67616">
        <w:rPr>
          <w:color w:val="000000"/>
        </w:rPr>
        <w:t xml:space="preserve">Wyniki badania uzyskane po przeprowadzeniu końcowych analiz zdefiniowanych w protokole dla parametru PFS i odsetka odpowiedzi dla niezależnej, odpowiednio licznej kohorty z kapecytabiną w badaniu AVF3694g zostały przedstawione w Tabeli 11. Zostały także przedstawione wyniki eksploracyjnej analizy przeżycia całkowitego, która objęła 7 miesięcy dalszej obserwacji (około 46% pacjentów zmarło). Odsetek pacjentów, którzy otrzymali </w:t>
      </w:r>
      <w:r w:rsidR="00B34B2E" w:rsidRPr="00B67616">
        <w:rPr>
          <w:color w:val="000000"/>
        </w:rPr>
        <w:t xml:space="preserve">bewacyzumab </w:t>
      </w:r>
      <w:r w:rsidRPr="00B67616">
        <w:rPr>
          <w:color w:val="000000"/>
        </w:rPr>
        <w:t xml:space="preserve">w fazie bez zaślepienia wynosił 62,1% w ramieniu kapecytabina + placebo i 49,9% w ramieniu kapecytabina </w:t>
      </w:r>
      <w:r w:rsidR="006B4330" w:rsidRPr="00B67616">
        <w:rPr>
          <w:color w:val="000000"/>
        </w:rPr>
        <w:t>+ </w:t>
      </w:r>
      <w:r w:rsidR="00B34B2E" w:rsidRPr="00B67616">
        <w:rPr>
          <w:color w:val="000000"/>
        </w:rPr>
        <w:t>bewacyzumab</w:t>
      </w:r>
      <w:r w:rsidRPr="00B67616">
        <w:rPr>
          <w:color w:val="000000"/>
        </w:rPr>
        <w:t xml:space="preserve">.  </w:t>
      </w:r>
    </w:p>
    <w:p w14:paraId="54CECFEE" w14:textId="77777777" w:rsidR="00FD1670" w:rsidRPr="00B67616" w:rsidRDefault="00FD1670" w:rsidP="000A7868">
      <w:pPr>
        <w:pStyle w:val="BodyText"/>
        <w:widowControl/>
        <w:ind w:left="0" w:right="265"/>
        <w:rPr>
          <w:color w:val="000000"/>
        </w:rPr>
      </w:pPr>
    </w:p>
    <w:p w14:paraId="1D0BB115" w14:textId="77777777" w:rsidR="00FD1670" w:rsidRPr="00B67616" w:rsidRDefault="00FD1670" w:rsidP="0045016A">
      <w:pPr>
        <w:pStyle w:val="BodyText"/>
        <w:keepNext/>
        <w:keepLines/>
        <w:widowControl/>
        <w:ind w:left="1134" w:right="265" w:hanging="1134"/>
        <w:rPr>
          <w:b/>
          <w:color w:val="000000"/>
        </w:rPr>
      </w:pPr>
      <w:r w:rsidRPr="00B67616">
        <w:rPr>
          <w:b/>
          <w:color w:val="000000"/>
        </w:rPr>
        <w:lastRenderedPageBreak/>
        <w:t>Tabela 11. Wyniki badania AVF3694g dotyczące skuteczności – kapecytabina</w:t>
      </w:r>
      <w:r w:rsidRPr="00B67616">
        <w:rPr>
          <w:b/>
          <w:color w:val="000000"/>
          <w:vertAlign w:val="superscript"/>
        </w:rPr>
        <w:t>a</w:t>
      </w:r>
      <w:r w:rsidRPr="00B67616">
        <w:rPr>
          <w:b/>
          <w:color w:val="000000"/>
        </w:rPr>
        <w:t xml:space="preserve"> </w:t>
      </w:r>
      <w:r w:rsidR="006B4330" w:rsidRPr="00B67616">
        <w:rPr>
          <w:b/>
          <w:color w:val="000000"/>
        </w:rPr>
        <w:t>i </w:t>
      </w:r>
      <w:r w:rsidR="00B34B2E" w:rsidRPr="00B67616">
        <w:rPr>
          <w:b/>
          <w:color w:val="000000"/>
        </w:rPr>
        <w:t>bewacyzumab</w:t>
      </w:r>
      <w:r w:rsidRPr="00B67616">
        <w:rPr>
          <w:b/>
          <w:color w:val="000000"/>
        </w:rPr>
        <w:t xml:space="preserve">/placebo (Cap + </w:t>
      </w:r>
      <w:r w:rsidR="00B34B2E" w:rsidRPr="00B67616">
        <w:rPr>
          <w:b/>
          <w:color w:val="000000"/>
        </w:rPr>
        <w:t>bewacyzumab</w:t>
      </w:r>
      <w:r w:rsidRPr="00B67616">
        <w:rPr>
          <w:b/>
          <w:color w:val="000000"/>
        </w:rPr>
        <w:t>/PI)</w:t>
      </w:r>
    </w:p>
    <w:p w14:paraId="64954160" w14:textId="77777777" w:rsidR="00FD1670" w:rsidRPr="00B67616" w:rsidRDefault="00FD1670" w:rsidP="0045016A">
      <w:pPr>
        <w:pStyle w:val="BodyText"/>
        <w:keepNext/>
        <w:keepLines/>
        <w:widowControl/>
        <w:ind w:left="0" w:right="265"/>
        <w:rPr>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823"/>
        <w:gridCol w:w="1276"/>
        <w:gridCol w:w="1713"/>
        <w:gridCol w:w="1328"/>
        <w:gridCol w:w="1559"/>
      </w:tblGrid>
      <w:tr w:rsidR="00FD1670" w:rsidRPr="00B67616" w14:paraId="2D54F747" w14:textId="77777777" w:rsidTr="0045016A">
        <w:tc>
          <w:tcPr>
            <w:tcW w:w="8699" w:type="dxa"/>
            <w:gridSpan w:val="5"/>
            <w:tcBorders>
              <w:top w:val="single" w:sz="5" w:space="0" w:color="000000"/>
              <w:left w:val="single" w:sz="5" w:space="0" w:color="000000"/>
              <w:bottom w:val="single" w:sz="5" w:space="0" w:color="000000"/>
              <w:right w:val="single" w:sz="5" w:space="0" w:color="000000"/>
            </w:tcBorders>
            <w:vAlign w:val="center"/>
          </w:tcPr>
          <w:p w14:paraId="4CF9FC68" w14:textId="77777777" w:rsidR="00FD1670" w:rsidRPr="00B67616" w:rsidRDefault="00FD1670" w:rsidP="0045016A">
            <w:pPr>
              <w:pStyle w:val="TableParagraph"/>
              <w:keepNext/>
              <w:keepLines/>
              <w:widowControl/>
              <w:spacing w:line="246" w:lineRule="exact"/>
              <w:ind w:left="142"/>
              <w:rPr>
                <w:rFonts w:eastAsia="Times New Roman"/>
                <w:color w:val="000000"/>
              </w:rPr>
            </w:pPr>
            <w:r w:rsidRPr="00B67616">
              <w:rPr>
                <w:color w:val="000000"/>
              </w:rPr>
              <w:t xml:space="preserve">Czas </w:t>
            </w:r>
            <w:r w:rsidR="001121D5" w:rsidRPr="00B67616">
              <w:rPr>
                <w:color w:val="000000"/>
              </w:rPr>
              <w:t>przeżycia wolny od progresji</w:t>
            </w:r>
            <w:r w:rsidR="001121D5" w:rsidRPr="00B67616">
              <w:rPr>
                <w:color w:val="000000"/>
                <w:vertAlign w:val="superscript"/>
              </w:rPr>
              <w:t>b</w:t>
            </w:r>
          </w:p>
        </w:tc>
      </w:tr>
      <w:tr w:rsidR="00FD1670" w:rsidRPr="00B67616" w14:paraId="7EE1E91A" w14:textId="77777777" w:rsidTr="008A1EE3">
        <w:tc>
          <w:tcPr>
            <w:tcW w:w="2823" w:type="dxa"/>
            <w:tcBorders>
              <w:top w:val="single" w:sz="5" w:space="0" w:color="000000"/>
              <w:left w:val="single" w:sz="5" w:space="0" w:color="000000"/>
              <w:bottom w:val="single" w:sz="5" w:space="0" w:color="000000"/>
              <w:right w:val="single" w:sz="5" w:space="0" w:color="000000"/>
            </w:tcBorders>
          </w:tcPr>
          <w:p w14:paraId="2F9F1BF0" w14:textId="77777777" w:rsidR="00FD1670" w:rsidRPr="00B67616" w:rsidRDefault="00FD1670" w:rsidP="0086072F">
            <w:pPr>
              <w:keepNext/>
              <w:widowControl/>
              <w:rPr>
                <w:color w:val="000000"/>
              </w:rPr>
            </w:pPr>
          </w:p>
        </w:tc>
        <w:tc>
          <w:tcPr>
            <w:tcW w:w="2989" w:type="dxa"/>
            <w:gridSpan w:val="2"/>
            <w:tcBorders>
              <w:top w:val="single" w:sz="5" w:space="0" w:color="000000"/>
              <w:left w:val="single" w:sz="5" w:space="0" w:color="000000"/>
              <w:bottom w:val="single" w:sz="5" w:space="0" w:color="000000"/>
              <w:right w:val="single" w:sz="5" w:space="0" w:color="000000"/>
            </w:tcBorders>
          </w:tcPr>
          <w:p w14:paraId="05FF820F" w14:textId="77777777" w:rsidR="00FD1670" w:rsidRPr="00B67616" w:rsidRDefault="00FD1670" w:rsidP="008A1EE3">
            <w:pPr>
              <w:pStyle w:val="TableParagraph"/>
              <w:widowControl/>
              <w:spacing w:line="246" w:lineRule="exact"/>
              <w:ind w:left="130"/>
              <w:rPr>
                <w:rFonts w:eastAsia="Times New Roman"/>
                <w:color w:val="000000"/>
              </w:rPr>
            </w:pPr>
            <w:r w:rsidRPr="00B67616">
              <w:rPr>
                <w:color w:val="000000"/>
              </w:rPr>
              <w:t>Ocena badacz</w:t>
            </w:r>
            <w:r w:rsidR="00B34B2E" w:rsidRPr="00B67616">
              <w:rPr>
                <w:color w:val="000000"/>
              </w:rPr>
              <w:t>a</w:t>
            </w:r>
          </w:p>
        </w:tc>
        <w:tc>
          <w:tcPr>
            <w:tcW w:w="2887" w:type="dxa"/>
            <w:gridSpan w:val="2"/>
            <w:tcBorders>
              <w:top w:val="single" w:sz="5" w:space="0" w:color="000000"/>
              <w:left w:val="single" w:sz="5" w:space="0" w:color="000000"/>
              <w:bottom w:val="single" w:sz="5" w:space="0" w:color="000000"/>
              <w:right w:val="single" w:sz="5" w:space="0" w:color="000000"/>
            </w:tcBorders>
          </w:tcPr>
          <w:p w14:paraId="362D31F2" w14:textId="77777777" w:rsidR="00FD1670" w:rsidRPr="00B67616" w:rsidRDefault="00FD1670" w:rsidP="008A1EE3">
            <w:pPr>
              <w:pStyle w:val="TableParagraph"/>
              <w:widowControl/>
              <w:spacing w:line="246" w:lineRule="exact"/>
              <w:ind w:left="131"/>
              <w:rPr>
                <w:rFonts w:eastAsia="Times New Roman"/>
                <w:color w:val="000000"/>
              </w:rPr>
            </w:pPr>
            <w:r w:rsidRPr="00B67616">
              <w:rPr>
                <w:color w:val="000000"/>
              </w:rPr>
              <w:t>Ocena niezależnych ekspertów (ICR)</w:t>
            </w:r>
          </w:p>
        </w:tc>
      </w:tr>
      <w:tr w:rsidR="00FD1670" w:rsidRPr="00B67616" w14:paraId="05971266" w14:textId="77777777" w:rsidTr="008A1EE3">
        <w:tc>
          <w:tcPr>
            <w:tcW w:w="2823" w:type="dxa"/>
            <w:tcBorders>
              <w:top w:val="single" w:sz="5" w:space="0" w:color="000000"/>
              <w:left w:val="single" w:sz="5" w:space="0" w:color="000000"/>
              <w:bottom w:val="single" w:sz="5" w:space="0" w:color="000000"/>
              <w:right w:val="single" w:sz="5" w:space="0" w:color="000000"/>
            </w:tcBorders>
          </w:tcPr>
          <w:p w14:paraId="3BB882A2" w14:textId="77777777" w:rsidR="00FD1670" w:rsidRPr="00B67616" w:rsidRDefault="00FD1670" w:rsidP="0086072F">
            <w:pPr>
              <w:keepNext/>
              <w:widowControl/>
              <w:rPr>
                <w:color w:val="000000"/>
              </w:rPr>
            </w:pPr>
          </w:p>
        </w:tc>
        <w:tc>
          <w:tcPr>
            <w:tcW w:w="1276" w:type="dxa"/>
            <w:tcBorders>
              <w:top w:val="single" w:sz="5" w:space="0" w:color="000000"/>
              <w:left w:val="single" w:sz="5" w:space="0" w:color="000000"/>
              <w:bottom w:val="single" w:sz="5" w:space="0" w:color="000000"/>
              <w:right w:val="single" w:sz="5" w:space="0" w:color="000000"/>
            </w:tcBorders>
          </w:tcPr>
          <w:p w14:paraId="307841D1" w14:textId="77777777" w:rsidR="001121D5" w:rsidRPr="00B67616" w:rsidRDefault="001121D5" w:rsidP="0086072F">
            <w:pPr>
              <w:pStyle w:val="TableParagraph"/>
              <w:widowControl/>
              <w:jc w:val="center"/>
              <w:rPr>
                <w:color w:val="000000"/>
              </w:rPr>
            </w:pPr>
            <w:r w:rsidRPr="00B67616">
              <w:rPr>
                <w:color w:val="000000"/>
              </w:rPr>
              <w:t xml:space="preserve">kapecytabina + placebo </w:t>
            </w:r>
          </w:p>
          <w:p w14:paraId="1081B4E9" w14:textId="77777777" w:rsidR="00FD1670" w:rsidRPr="00B67616" w:rsidRDefault="00FD1670" w:rsidP="0086072F">
            <w:pPr>
              <w:pStyle w:val="TableParagraph"/>
              <w:widowControl/>
              <w:jc w:val="center"/>
              <w:rPr>
                <w:rFonts w:eastAsia="Times New Roman"/>
                <w:color w:val="000000"/>
              </w:rPr>
            </w:pPr>
            <w:r w:rsidRPr="00B67616">
              <w:rPr>
                <w:color w:val="000000"/>
              </w:rPr>
              <w:t xml:space="preserve">(n = </w:t>
            </w:r>
            <w:r w:rsidR="001121D5" w:rsidRPr="00B67616">
              <w:rPr>
                <w:color w:val="000000"/>
              </w:rPr>
              <w:t>206</w:t>
            </w:r>
            <w:r w:rsidRPr="00B67616">
              <w:rPr>
                <w:color w:val="000000"/>
              </w:rPr>
              <w:t>)</w:t>
            </w:r>
          </w:p>
        </w:tc>
        <w:tc>
          <w:tcPr>
            <w:tcW w:w="1713" w:type="dxa"/>
            <w:tcBorders>
              <w:top w:val="single" w:sz="5" w:space="0" w:color="000000"/>
              <w:left w:val="single" w:sz="5" w:space="0" w:color="000000"/>
              <w:bottom w:val="single" w:sz="5" w:space="0" w:color="000000"/>
              <w:right w:val="single" w:sz="5" w:space="0" w:color="000000"/>
            </w:tcBorders>
          </w:tcPr>
          <w:p w14:paraId="5B061B25" w14:textId="77777777" w:rsidR="001121D5" w:rsidRPr="00B67616" w:rsidRDefault="001121D5" w:rsidP="0086072F">
            <w:pPr>
              <w:pStyle w:val="TableParagraph"/>
              <w:widowControl/>
              <w:spacing w:line="246" w:lineRule="exact"/>
              <w:jc w:val="center"/>
              <w:rPr>
                <w:color w:val="000000"/>
              </w:rPr>
            </w:pPr>
            <w:r w:rsidRPr="00B67616">
              <w:rPr>
                <w:color w:val="000000"/>
              </w:rPr>
              <w:t xml:space="preserve">kapecytabina </w:t>
            </w:r>
          </w:p>
          <w:p w14:paraId="144C45BE" w14:textId="77777777" w:rsidR="001121D5" w:rsidRPr="00B67616" w:rsidRDefault="001121D5" w:rsidP="0086072F">
            <w:pPr>
              <w:pStyle w:val="TableParagraph"/>
              <w:widowControl/>
              <w:spacing w:line="246" w:lineRule="exact"/>
              <w:jc w:val="center"/>
              <w:rPr>
                <w:color w:val="000000"/>
              </w:rPr>
            </w:pPr>
            <w:r w:rsidRPr="00B67616">
              <w:rPr>
                <w:color w:val="000000"/>
              </w:rPr>
              <w:t xml:space="preserve">+ </w:t>
            </w:r>
            <w:r w:rsidR="00BC0F34" w:rsidRPr="00B67616">
              <w:rPr>
                <w:color w:val="000000"/>
              </w:rPr>
              <w:t>bewacyzumab</w:t>
            </w:r>
          </w:p>
          <w:p w14:paraId="4D1C41B2" w14:textId="77777777" w:rsidR="00FD1670" w:rsidRPr="00B67616" w:rsidRDefault="00FD1670" w:rsidP="0086072F">
            <w:pPr>
              <w:pStyle w:val="TableParagraph"/>
              <w:widowControl/>
              <w:spacing w:line="246" w:lineRule="exact"/>
              <w:jc w:val="center"/>
              <w:rPr>
                <w:color w:val="000000"/>
              </w:rPr>
            </w:pPr>
            <w:r w:rsidRPr="00B67616">
              <w:rPr>
                <w:color w:val="000000"/>
              </w:rPr>
              <w:t xml:space="preserve">(n = </w:t>
            </w:r>
            <w:r w:rsidR="001121D5" w:rsidRPr="00B67616">
              <w:rPr>
                <w:color w:val="000000"/>
              </w:rPr>
              <w:t>409</w:t>
            </w:r>
            <w:r w:rsidRPr="00B67616">
              <w:rPr>
                <w:color w:val="000000"/>
              </w:rPr>
              <w:t>)</w:t>
            </w:r>
          </w:p>
        </w:tc>
        <w:tc>
          <w:tcPr>
            <w:tcW w:w="1328" w:type="dxa"/>
            <w:tcBorders>
              <w:top w:val="single" w:sz="5" w:space="0" w:color="000000"/>
              <w:left w:val="single" w:sz="5" w:space="0" w:color="000000"/>
              <w:bottom w:val="single" w:sz="5" w:space="0" w:color="000000"/>
              <w:right w:val="single" w:sz="5" w:space="0" w:color="000000"/>
            </w:tcBorders>
          </w:tcPr>
          <w:p w14:paraId="501121EE" w14:textId="77777777" w:rsidR="001121D5" w:rsidRPr="00B67616" w:rsidRDefault="001121D5" w:rsidP="001121D5">
            <w:pPr>
              <w:pStyle w:val="TableParagraph"/>
              <w:widowControl/>
              <w:jc w:val="center"/>
              <w:rPr>
                <w:color w:val="000000"/>
              </w:rPr>
            </w:pPr>
            <w:r w:rsidRPr="00B67616">
              <w:rPr>
                <w:color w:val="000000"/>
              </w:rPr>
              <w:t xml:space="preserve">kapecytabina + placebo </w:t>
            </w:r>
          </w:p>
          <w:p w14:paraId="3C4F8040" w14:textId="77777777" w:rsidR="00FD1670" w:rsidRPr="00B67616" w:rsidRDefault="001121D5" w:rsidP="001121D5">
            <w:pPr>
              <w:pStyle w:val="TableParagraph"/>
              <w:widowControl/>
              <w:spacing w:line="246" w:lineRule="exact"/>
              <w:jc w:val="center"/>
              <w:rPr>
                <w:color w:val="000000"/>
              </w:rPr>
            </w:pPr>
            <w:r w:rsidRPr="00B67616">
              <w:rPr>
                <w:color w:val="000000"/>
              </w:rPr>
              <w:t>(n = 206)</w:t>
            </w:r>
          </w:p>
        </w:tc>
        <w:tc>
          <w:tcPr>
            <w:tcW w:w="1559" w:type="dxa"/>
            <w:tcBorders>
              <w:top w:val="single" w:sz="5" w:space="0" w:color="000000"/>
              <w:left w:val="single" w:sz="5" w:space="0" w:color="000000"/>
              <w:bottom w:val="single" w:sz="5" w:space="0" w:color="000000"/>
              <w:right w:val="single" w:sz="5" w:space="0" w:color="000000"/>
            </w:tcBorders>
          </w:tcPr>
          <w:p w14:paraId="50F7FA74" w14:textId="77777777" w:rsidR="001121D5" w:rsidRPr="00B67616" w:rsidRDefault="001121D5" w:rsidP="001121D5">
            <w:pPr>
              <w:pStyle w:val="TableParagraph"/>
              <w:widowControl/>
              <w:spacing w:line="246" w:lineRule="exact"/>
              <w:jc w:val="center"/>
              <w:rPr>
                <w:color w:val="000000"/>
              </w:rPr>
            </w:pPr>
            <w:r w:rsidRPr="00B67616">
              <w:rPr>
                <w:color w:val="000000"/>
              </w:rPr>
              <w:t xml:space="preserve">kapecytabina </w:t>
            </w:r>
          </w:p>
          <w:p w14:paraId="545020DC" w14:textId="77777777" w:rsidR="001121D5" w:rsidRPr="00B67616" w:rsidRDefault="001121D5" w:rsidP="001121D5">
            <w:pPr>
              <w:pStyle w:val="TableParagraph"/>
              <w:widowControl/>
              <w:spacing w:line="246" w:lineRule="exact"/>
              <w:jc w:val="center"/>
              <w:rPr>
                <w:color w:val="000000"/>
              </w:rPr>
            </w:pPr>
            <w:r w:rsidRPr="00B67616">
              <w:rPr>
                <w:color w:val="000000"/>
              </w:rPr>
              <w:t xml:space="preserve">+ </w:t>
            </w:r>
            <w:r w:rsidR="00BC0F34" w:rsidRPr="00B67616">
              <w:rPr>
                <w:color w:val="000000"/>
              </w:rPr>
              <w:t>bewacyzumab</w:t>
            </w:r>
          </w:p>
          <w:p w14:paraId="21098744" w14:textId="77777777" w:rsidR="00FD1670" w:rsidRPr="00B67616" w:rsidRDefault="001121D5" w:rsidP="001121D5">
            <w:pPr>
              <w:pStyle w:val="TableParagraph"/>
              <w:widowControl/>
              <w:spacing w:line="246" w:lineRule="exact"/>
              <w:jc w:val="center"/>
              <w:rPr>
                <w:rFonts w:eastAsia="Times New Roman"/>
                <w:color w:val="000000"/>
              </w:rPr>
            </w:pPr>
            <w:r w:rsidRPr="00B67616">
              <w:rPr>
                <w:color w:val="000000"/>
              </w:rPr>
              <w:t>(n = 409)</w:t>
            </w:r>
          </w:p>
        </w:tc>
      </w:tr>
      <w:tr w:rsidR="00FD1670" w:rsidRPr="00B67616" w14:paraId="2D811872" w14:textId="77777777" w:rsidTr="008A1EE3">
        <w:tc>
          <w:tcPr>
            <w:tcW w:w="2823" w:type="dxa"/>
            <w:tcBorders>
              <w:top w:val="single" w:sz="5" w:space="0" w:color="000000"/>
              <w:left w:val="single" w:sz="5" w:space="0" w:color="000000"/>
              <w:bottom w:val="single" w:sz="5" w:space="0" w:color="000000"/>
              <w:right w:val="single" w:sz="5" w:space="0" w:color="000000"/>
            </w:tcBorders>
          </w:tcPr>
          <w:p w14:paraId="7683B69A" w14:textId="794067CB" w:rsidR="00FD1670" w:rsidRPr="00B67616" w:rsidRDefault="00FD1670" w:rsidP="001229B0">
            <w:pPr>
              <w:pStyle w:val="TableParagraph"/>
              <w:keepNext/>
              <w:widowControl/>
              <w:spacing w:line="246" w:lineRule="exact"/>
              <w:ind w:left="142"/>
              <w:rPr>
                <w:rFonts w:eastAsia="Times New Roman"/>
                <w:color w:val="000000"/>
              </w:rPr>
            </w:pPr>
            <w:r w:rsidRPr="00B67616">
              <w:rPr>
                <w:color w:val="000000"/>
              </w:rPr>
              <w:t>Mediana PFS (miesiąc</w:t>
            </w:r>
            <w:r w:rsidR="001121D5" w:rsidRPr="00B67616">
              <w:rPr>
                <w:color w:val="000000"/>
              </w:rPr>
              <w:t>e</w:t>
            </w:r>
            <w:r w:rsidRPr="00B67616">
              <w:rPr>
                <w:color w:val="000000"/>
              </w:rPr>
              <w:t>)</w:t>
            </w:r>
          </w:p>
        </w:tc>
        <w:tc>
          <w:tcPr>
            <w:tcW w:w="1276" w:type="dxa"/>
            <w:tcBorders>
              <w:top w:val="single" w:sz="5" w:space="0" w:color="000000"/>
              <w:left w:val="single" w:sz="5" w:space="0" w:color="000000"/>
              <w:bottom w:val="single" w:sz="5" w:space="0" w:color="000000"/>
              <w:right w:val="single" w:sz="5" w:space="0" w:color="000000"/>
            </w:tcBorders>
          </w:tcPr>
          <w:p w14:paraId="360116CD" w14:textId="77777777" w:rsidR="00FD1670" w:rsidRPr="00B67616" w:rsidRDefault="00FD1670" w:rsidP="0086072F">
            <w:pPr>
              <w:pStyle w:val="TableParagraph"/>
              <w:widowControl/>
              <w:spacing w:line="246" w:lineRule="exact"/>
              <w:jc w:val="center"/>
              <w:rPr>
                <w:color w:val="000000"/>
              </w:rPr>
            </w:pPr>
            <w:r w:rsidRPr="00B67616">
              <w:rPr>
                <w:color w:val="000000"/>
              </w:rPr>
              <w:t>5,</w:t>
            </w:r>
            <w:r w:rsidR="001121D5" w:rsidRPr="00B67616">
              <w:rPr>
                <w:color w:val="000000"/>
              </w:rPr>
              <w:t>7</w:t>
            </w:r>
          </w:p>
        </w:tc>
        <w:tc>
          <w:tcPr>
            <w:tcW w:w="1713" w:type="dxa"/>
            <w:tcBorders>
              <w:top w:val="single" w:sz="5" w:space="0" w:color="000000"/>
              <w:left w:val="single" w:sz="5" w:space="0" w:color="000000"/>
              <w:bottom w:val="single" w:sz="5" w:space="0" w:color="000000"/>
              <w:right w:val="single" w:sz="5" w:space="0" w:color="000000"/>
            </w:tcBorders>
          </w:tcPr>
          <w:p w14:paraId="62D47CD4" w14:textId="77777777" w:rsidR="00FD1670" w:rsidRPr="00B67616" w:rsidRDefault="001121D5" w:rsidP="0086072F">
            <w:pPr>
              <w:pStyle w:val="TableParagraph"/>
              <w:widowControl/>
              <w:spacing w:line="246" w:lineRule="exact"/>
              <w:jc w:val="center"/>
              <w:rPr>
                <w:color w:val="000000"/>
              </w:rPr>
            </w:pPr>
            <w:r w:rsidRPr="00B67616">
              <w:rPr>
                <w:color w:val="000000"/>
              </w:rPr>
              <w:t>8,6</w:t>
            </w:r>
          </w:p>
        </w:tc>
        <w:tc>
          <w:tcPr>
            <w:tcW w:w="1328" w:type="dxa"/>
            <w:tcBorders>
              <w:top w:val="single" w:sz="5" w:space="0" w:color="000000"/>
              <w:left w:val="single" w:sz="5" w:space="0" w:color="000000"/>
              <w:bottom w:val="single" w:sz="5" w:space="0" w:color="000000"/>
              <w:right w:val="single" w:sz="5" w:space="0" w:color="000000"/>
            </w:tcBorders>
          </w:tcPr>
          <w:p w14:paraId="0CC5C05D" w14:textId="77777777" w:rsidR="00FD1670" w:rsidRPr="00B67616" w:rsidRDefault="001121D5" w:rsidP="0086072F">
            <w:pPr>
              <w:pStyle w:val="TableParagraph"/>
              <w:widowControl/>
              <w:spacing w:line="246" w:lineRule="exact"/>
              <w:jc w:val="center"/>
              <w:rPr>
                <w:color w:val="000000"/>
              </w:rPr>
            </w:pPr>
            <w:r w:rsidRPr="00B67616">
              <w:rPr>
                <w:color w:val="000000"/>
              </w:rPr>
              <w:t>6,2</w:t>
            </w:r>
          </w:p>
        </w:tc>
        <w:tc>
          <w:tcPr>
            <w:tcW w:w="1559" w:type="dxa"/>
            <w:tcBorders>
              <w:top w:val="single" w:sz="5" w:space="0" w:color="000000"/>
              <w:left w:val="single" w:sz="5" w:space="0" w:color="000000"/>
              <w:bottom w:val="single" w:sz="5" w:space="0" w:color="000000"/>
              <w:right w:val="single" w:sz="5" w:space="0" w:color="000000"/>
            </w:tcBorders>
          </w:tcPr>
          <w:p w14:paraId="1971601E" w14:textId="77777777" w:rsidR="00FD1670" w:rsidRPr="00B67616" w:rsidRDefault="001121D5" w:rsidP="0086072F">
            <w:pPr>
              <w:pStyle w:val="TableParagraph"/>
              <w:widowControl/>
              <w:spacing w:line="246" w:lineRule="exact"/>
              <w:jc w:val="center"/>
              <w:rPr>
                <w:color w:val="000000"/>
              </w:rPr>
            </w:pPr>
            <w:r w:rsidRPr="00B67616">
              <w:rPr>
                <w:color w:val="000000"/>
              </w:rPr>
              <w:t>9,8</w:t>
            </w:r>
          </w:p>
        </w:tc>
      </w:tr>
      <w:tr w:rsidR="00FD1670" w:rsidRPr="00B67616" w14:paraId="49FD13F6" w14:textId="77777777" w:rsidTr="008A1EE3">
        <w:tc>
          <w:tcPr>
            <w:tcW w:w="2823" w:type="dxa"/>
            <w:tcBorders>
              <w:top w:val="single" w:sz="5" w:space="0" w:color="000000"/>
              <w:left w:val="single" w:sz="5" w:space="0" w:color="000000"/>
              <w:bottom w:val="single" w:sz="5" w:space="0" w:color="000000"/>
              <w:right w:val="single" w:sz="5" w:space="0" w:color="000000"/>
            </w:tcBorders>
          </w:tcPr>
          <w:p w14:paraId="4C939412" w14:textId="77777777" w:rsidR="00FD1670" w:rsidRPr="00B67616" w:rsidRDefault="001121D5" w:rsidP="0030641D">
            <w:pPr>
              <w:pStyle w:val="TableParagraph"/>
              <w:keepNext/>
              <w:widowControl/>
              <w:spacing w:line="246" w:lineRule="exact"/>
              <w:ind w:left="142"/>
              <w:rPr>
                <w:color w:val="000000"/>
              </w:rPr>
            </w:pPr>
            <w:r w:rsidRPr="00B67616">
              <w:rPr>
                <w:color w:val="000000"/>
              </w:rPr>
              <w:t xml:space="preserve">Współczynnik ryzyka </w:t>
            </w:r>
            <w:r w:rsidRPr="00B67616">
              <w:rPr>
                <w:i/>
                <w:iCs/>
                <w:color w:val="000000"/>
              </w:rPr>
              <w:t xml:space="preserve">vs. </w:t>
            </w:r>
            <w:r w:rsidRPr="00B67616">
              <w:rPr>
                <w:color w:val="000000"/>
              </w:rPr>
              <w:t>ramię placebo (95% CI)</w:t>
            </w:r>
          </w:p>
        </w:tc>
        <w:tc>
          <w:tcPr>
            <w:tcW w:w="2989" w:type="dxa"/>
            <w:gridSpan w:val="2"/>
            <w:tcBorders>
              <w:top w:val="single" w:sz="5" w:space="0" w:color="000000"/>
              <w:left w:val="single" w:sz="5" w:space="0" w:color="000000"/>
              <w:bottom w:val="single" w:sz="5" w:space="0" w:color="000000"/>
              <w:right w:val="single" w:sz="5" w:space="0" w:color="000000"/>
            </w:tcBorders>
          </w:tcPr>
          <w:p w14:paraId="54A45B64" w14:textId="77777777" w:rsidR="00FD1670" w:rsidRPr="00B67616" w:rsidRDefault="001121D5" w:rsidP="0086072F">
            <w:pPr>
              <w:pStyle w:val="TableParagraph"/>
              <w:widowControl/>
              <w:spacing w:line="246" w:lineRule="exact"/>
              <w:jc w:val="center"/>
              <w:rPr>
                <w:color w:val="000000"/>
              </w:rPr>
            </w:pPr>
            <w:r w:rsidRPr="00B67616">
              <w:rPr>
                <w:color w:val="000000"/>
              </w:rPr>
              <w:t>0,69 (0,56; 0,84)</w:t>
            </w:r>
          </w:p>
        </w:tc>
        <w:tc>
          <w:tcPr>
            <w:tcW w:w="2887" w:type="dxa"/>
            <w:gridSpan w:val="2"/>
            <w:tcBorders>
              <w:top w:val="single" w:sz="5" w:space="0" w:color="000000"/>
              <w:left w:val="single" w:sz="5" w:space="0" w:color="000000"/>
              <w:bottom w:val="single" w:sz="5" w:space="0" w:color="000000"/>
              <w:right w:val="single" w:sz="5" w:space="0" w:color="000000"/>
            </w:tcBorders>
          </w:tcPr>
          <w:p w14:paraId="4052F7E6" w14:textId="77777777" w:rsidR="00FD1670" w:rsidRPr="00B67616" w:rsidRDefault="001121D5" w:rsidP="0086072F">
            <w:pPr>
              <w:pStyle w:val="TableParagraph"/>
              <w:widowControl/>
              <w:spacing w:line="246" w:lineRule="exact"/>
              <w:jc w:val="center"/>
              <w:rPr>
                <w:color w:val="000000"/>
              </w:rPr>
            </w:pPr>
            <w:r w:rsidRPr="00B67616">
              <w:rPr>
                <w:color w:val="000000"/>
              </w:rPr>
              <w:t>0,68 (0,54; 0,86)</w:t>
            </w:r>
          </w:p>
        </w:tc>
      </w:tr>
      <w:tr w:rsidR="00FD1670" w:rsidRPr="00B67616" w14:paraId="2C7D0880" w14:textId="77777777" w:rsidTr="008A1EE3">
        <w:tc>
          <w:tcPr>
            <w:tcW w:w="2823" w:type="dxa"/>
            <w:tcBorders>
              <w:top w:val="single" w:sz="5" w:space="0" w:color="000000"/>
              <w:left w:val="single" w:sz="5" w:space="0" w:color="000000"/>
              <w:bottom w:val="single" w:sz="5" w:space="0" w:color="000000"/>
              <w:right w:val="single" w:sz="5" w:space="0" w:color="000000"/>
            </w:tcBorders>
          </w:tcPr>
          <w:p w14:paraId="0CF3A34E" w14:textId="77777777" w:rsidR="00FD1670" w:rsidRPr="00B67616" w:rsidRDefault="001121D5" w:rsidP="0030641D">
            <w:pPr>
              <w:pStyle w:val="TableParagraph"/>
              <w:keepNext/>
              <w:widowControl/>
              <w:spacing w:line="239" w:lineRule="auto"/>
              <w:ind w:left="142" w:right="717"/>
              <w:rPr>
                <w:rFonts w:eastAsia="Times New Roman"/>
                <w:color w:val="000000"/>
              </w:rPr>
            </w:pPr>
            <w:r w:rsidRPr="00B67616">
              <w:rPr>
                <w:color w:val="000000"/>
              </w:rPr>
              <w:t xml:space="preserve">współczynnik </w:t>
            </w:r>
            <w:r w:rsidR="00FD1670" w:rsidRPr="00B67616">
              <w:rPr>
                <w:color w:val="000000"/>
              </w:rPr>
              <w:t>p</w:t>
            </w:r>
          </w:p>
        </w:tc>
        <w:tc>
          <w:tcPr>
            <w:tcW w:w="2989" w:type="dxa"/>
            <w:gridSpan w:val="2"/>
            <w:tcBorders>
              <w:top w:val="single" w:sz="5" w:space="0" w:color="000000"/>
              <w:left w:val="single" w:sz="5" w:space="0" w:color="000000"/>
              <w:bottom w:val="single" w:sz="5" w:space="0" w:color="000000"/>
              <w:right w:val="single" w:sz="5" w:space="0" w:color="000000"/>
            </w:tcBorders>
          </w:tcPr>
          <w:p w14:paraId="79CCA021" w14:textId="77777777" w:rsidR="00FD1670" w:rsidRPr="00B67616" w:rsidRDefault="00FD1670" w:rsidP="0086072F">
            <w:pPr>
              <w:pStyle w:val="TableParagraph"/>
              <w:widowControl/>
              <w:spacing w:line="246" w:lineRule="exact"/>
              <w:jc w:val="center"/>
              <w:rPr>
                <w:rFonts w:eastAsia="Times New Roman"/>
                <w:color w:val="000000"/>
              </w:rPr>
            </w:pPr>
            <w:r w:rsidRPr="00B67616">
              <w:rPr>
                <w:color w:val="000000"/>
              </w:rPr>
              <w:t>0,000</w:t>
            </w:r>
            <w:r w:rsidR="001121D5" w:rsidRPr="00B67616">
              <w:rPr>
                <w:color w:val="000000"/>
              </w:rPr>
              <w:t>2</w:t>
            </w:r>
          </w:p>
        </w:tc>
        <w:tc>
          <w:tcPr>
            <w:tcW w:w="2887" w:type="dxa"/>
            <w:gridSpan w:val="2"/>
            <w:tcBorders>
              <w:top w:val="single" w:sz="5" w:space="0" w:color="000000"/>
              <w:left w:val="single" w:sz="5" w:space="0" w:color="000000"/>
              <w:bottom w:val="single" w:sz="5" w:space="0" w:color="000000"/>
              <w:right w:val="single" w:sz="5" w:space="0" w:color="000000"/>
            </w:tcBorders>
          </w:tcPr>
          <w:p w14:paraId="3A28060E" w14:textId="77777777" w:rsidR="00FD1670" w:rsidRPr="00B67616" w:rsidRDefault="00FD1670" w:rsidP="0086072F">
            <w:pPr>
              <w:pStyle w:val="TableParagraph"/>
              <w:widowControl/>
              <w:spacing w:line="246" w:lineRule="exact"/>
              <w:jc w:val="center"/>
              <w:rPr>
                <w:rFonts w:eastAsia="Times New Roman"/>
                <w:color w:val="000000"/>
              </w:rPr>
            </w:pPr>
            <w:r w:rsidRPr="00B67616">
              <w:rPr>
                <w:color w:val="000000"/>
              </w:rPr>
              <w:t>0,00</w:t>
            </w:r>
            <w:r w:rsidR="001121D5" w:rsidRPr="00B67616">
              <w:rPr>
                <w:color w:val="000000"/>
              </w:rPr>
              <w:t>1</w:t>
            </w:r>
            <w:r w:rsidRPr="00B67616">
              <w:rPr>
                <w:color w:val="000000"/>
              </w:rPr>
              <w:t>1</w:t>
            </w:r>
          </w:p>
        </w:tc>
      </w:tr>
      <w:tr w:rsidR="00FD1670" w:rsidRPr="00B67616" w14:paraId="698A8799" w14:textId="77777777" w:rsidTr="0045016A">
        <w:tc>
          <w:tcPr>
            <w:tcW w:w="8699" w:type="dxa"/>
            <w:gridSpan w:val="5"/>
            <w:tcBorders>
              <w:top w:val="single" w:sz="5" w:space="0" w:color="000000"/>
              <w:left w:val="single" w:sz="5" w:space="0" w:color="000000"/>
              <w:bottom w:val="single" w:sz="5" w:space="0" w:color="000000"/>
              <w:right w:val="single" w:sz="5" w:space="0" w:color="000000"/>
            </w:tcBorders>
            <w:vAlign w:val="center"/>
          </w:tcPr>
          <w:p w14:paraId="53BBDFEE" w14:textId="77777777" w:rsidR="00FD1670" w:rsidRPr="00B67616" w:rsidRDefault="001121D5" w:rsidP="0030641D">
            <w:pPr>
              <w:pStyle w:val="TableParagraph"/>
              <w:widowControl/>
              <w:spacing w:before="120"/>
              <w:ind w:left="142"/>
              <w:rPr>
                <w:rFonts w:eastAsia="Times New Roman"/>
                <w:color w:val="000000"/>
              </w:rPr>
            </w:pPr>
            <w:r w:rsidRPr="00B67616">
              <w:rPr>
                <w:color w:val="000000"/>
              </w:rPr>
              <w:t>Współczynnik odpowiedzi (dla pacjentów z mierzalną chorobą)</w:t>
            </w:r>
            <w:r w:rsidRPr="00B67616">
              <w:rPr>
                <w:color w:val="000000"/>
                <w:vertAlign w:val="superscript"/>
              </w:rPr>
              <w:t>b</w:t>
            </w:r>
          </w:p>
        </w:tc>
      </w:tr>
      <w:tr w:rsidR="001121D5" w:rsidRPr="00B67616" w14:paraId="5A0DCBD1" w14:textId="77777777" w:rsidTr="008A1EE3">
        <w:tc>
          <w:tcPr>
            <w:tcW w:w="2823" w:type="dxa"/>
            <w:tcBorders>
              <w:top w:val="single" w:sz="5" w:space="0" w:color="000000"/>
              <w:left w:val="single" w:sz="5" w:space="0" w:color="000000"/>
              <w:bottom w:val="single" w:sz="5" w:space="0" w:color="000000"/>
              <w:right w:val="single" w:sz="5" w:space="0" w:color="000000"/>
            </w:tcBorders>
          </w:tcPr>
          <w:p w14:paraId="0280E622" w14:textId="77777777" w:rsidR="001121D5" w:rsidRPr="00B67616" w:rsidRDefault="001121D5" w:rsidP="0086072F">
            <w:pPr>
              <w:keepNext/>
              <w:widowControl/>
              <w:rPr>
                <w:color w:val="000000"/>
              </w:rPr>
            </w:pPr>
          </w:p>
        </w:tc>
        <w:tc>
          <w:tcPr>
            <w:tcW w:w="2989" w:type="dxa"/>
            <w:gridSpan w:val="2"/>
            <w:tcBorders>
              <w:top w:val="single" w:sz="5" w:space="0" w:color="000000"/>
              <w:left w:val="single" w:sz="5" w:space="0" w:color="000000"/>
              <w:bottom w:val="single" w:sz="5" w:space="0" w:color="000000"/>
              <w:right w:val="single" w:sz="5" w:space="0" w:color="000000"/>
            </w:tcBorders>
          </w:tcPr>
          <w:p w14:paraId="260948E5" w14:textId="77777777" w:rsidR="001121D5" w:rsidRPr="00B67616" w:rsidRDefault="001121D5" w:rsidP="0086072F">
            <w:pPr>
              <w:pStyle w:val="TableParagraph"/>
              <w:widowControl/>
              <w:spacing w:line="246" w:lineRule="exact"/>
              <w:jc w:val="center"/>
              <w:rPr>
                <w:color w:val="000000"/>
              </w:rPr>
            </w:pPr>
            <w:r w:rsidRPr="00B67616">
              <w:rPr>
                <w:color w:val="000000"/>
              </w:rPr>
              <w:t xml:space="preserve">kapecytabina + placebo </w:t>
            </w:r>
          </w:p>
          <w:p w14:paraId="4D3E48EB" w14:textId="5F7B2644" w:rsidR="001121D5" w:rsidRPr="00B67616" w:rsidRDefault="001121D5" w:rsidP="0086072F">
            <w:pPr>
              <w:pStyle w:val="TableParagraph"/>
              <w:widowControl/>
              <w:spacing w:line="246" w:lineRule="exact"/>
              <w:jc w:val="center"/>
              <w:rPr>
                <w:rFonts w:eastAsia="Times New Roman"/>
                <w:color w:val="000000"/>
              </w:rPr>
            </w:pPr>
            <w:r w:rsidRPr="00B67616">
              <w:rPr>
                <w:color w:val="000000"/>
              </w:rPr>
              <w:t>(n</w:t>
            </w:r>
            <w:r w:rsidR="00B07E3D">
              <w:rPr>
                <w:color w:val="000000"/>
              </w:rPr>
              <w:t xml:space="preserve"> </w:t>
            </w:r>
            <w:r w:rsidRPr="00B67616">
              <w:rPr>
                <w:color w:val="000000"/>
              </w:rPr>
              <w:t>= 161)</w:t>
            </w:r>
          </w:p>
        </w:tc>
        <w:tc>
          <w:tcPr>
            <w:tcW w:w="2887" w:type="dxa"/>
            <w:gridSpan w:val="2"/>
            <w:tcBorders>
              <w:top w:val="single" w:sz="5" w:space="0" w:color="000000"/>
              <w:left w:val="single" w:sz="5" w:space="0" w:color="000000"/>
              <w:bottom w:val="single" w:sz="5" w:space="0" w:color="000000"/>
              <w:right w:val="single" w:sz="5" w:space="0" w:color="000000"/>
            </w:tcBorders>
          </w:tcPr>
          <w:p w14:paraId="6980340A" w14:textId="77777777" w:rsidR="001121D5" w:rsidRPr="00B67616" w:rsidRDefault="001121D5" w:rsidP="001963FF">
            <w:pPr>
              <w:pStyle w:val="TableParagraph"/>
              <w:widowControl/>
              <w:spacing w:line="246" w:lineRule="exact"/>
              <w:jc w:val="center"/>
              <w:rPr>
                <w:color w:val="000000"/>
              </w:rPr>
            </w:pPr>
            <w:r w:rsidRPr="00B67616">
              <w:rPr>
                <w:color w:val="000000"/>
              </w:rPr>
              <w:t xml:space="preserve">kapecytabina </w:t>
            </w:r>
            <w:r w:rsidR="00BC0F34" w:rsidRPr="00B67616">
              <w:rPr>
                <w:color w:val="000000"/>
              </w:rPr>
              <w:t>+ bewacyzumab</w:t>
            </w:r>
          </w:p>
          <w:p w14:paraId="76594736" w14:textId="6E806013" w:rsidR="001121D5" w:rsidRPr="00B67616" w:rsidRDefault="001121D5" w:rsidP="0086072F">
            <w:pPr>
              <w:pStyle w:val="TableParagraph"/>
              <w:widowControl/>
              <w:spacing w:line="246" w:lineRule="exact"/>
              <w:jc w:val="center"/>
              <w:rPr>
                <w:rFonts w:eastAsia="Times New Roman"/>
                <w:color w:val="000000"/>
              </w:rPr>
            </w:pPr>
            <w:r w:rsidRPr="00B67616">
              <w:rPr>
                <w:color w:val="000000"/>
              </w:rPr>
              <w:t>(n</w:t>
            </w:r>
            <w:r w:rsidR="00B07E3D">
              <w:rPr>
                <w:color w:val="000000"/>
              </w:rPr>
              <w:t xml:space="preserve"> </w:t>
            </w:r>
            <w:r w:rsidRPr="00B67616">
              <w:rPr>
                <w:color w:val="000000"/>
              </w:rPr>
              <w:t>=</w:t>
            </w:r>
            <w:r w:rsidR="00B07E3D">
              <w:rPr>
                <w:color w:val="000000"/>
              </w:rPr>
              <w:t xml:space="preserve"> </w:t>
            </w:r>
            <w:r w:rsidRPr="00B67616">
              <w:rPr>
                <w:color w:val="000000"/>
              </w:rPr>
              <w:t>325)</w:t>
            </w:r>
          </w:p>
        </w:tc>
      </w:tr>
      <w:tr w:rsidR="001121D5" w:rsidRPr="00B67616" w14:paraId="3C4AB3DD" w14:textId="77777777" w:rsidTr="008A1EE3">
        <w:tc>
          <w:tcPr>
            <w:tcW w:w="2823" w:type="dxa"/>
            <w:tcBorders>
              <w:top w:val="single" w:sz="5" w:space="0" w:color="000000"/>
              <w:left w:val="single" w:sz="5" w:space="0" w:color="000000"/>
              <w:bottom w:val="single" w:sz="5" w:space="0" w:color="000000"/>
              <w:right w:val="single" w:sz="5" w:space="0" w:color="000000"/>
            </w:tcBorders>
          </w:tcPr>
          <w:p w14:paraId="5E50EBAA" w14:textId="77777777" w:rsidR="001121D5" w:rsidRPr="00B67616" w:rsidRDefault="001121D5" w:rsidP="0030641D">
            <w:pPr>
              <w:pStyle w:val="TableParagraph"/>
              <w:widowControl/>
              <w:ind w:left="142" w:right="227"/>
              <w:rPr>
                <w:rFonts w:eastAsia="Times New Roman"/>
                <w:color w:val="000000"/>
              </w:rPr>
            </w:pPr>
            <w:r w:rsidRPr="00B67616">
              <w:rPr>
                <w:color w:val="000000"/>
              </w:rPr>
              <w:t xml:space="preserve">% pacjentów </w:t>
            </w:r>
            <w:r w:rsidR="008109A5" w:rsidRPr="00B67616">
              <w:rPr>
                <w:color w:val="000000"/>
              </w:rPr>
              <w:t>z </w:t>
            </w:r>
            <w:r w:rsidRPr="00B67616">
              <w:rPr>
                <w:color w:val="000000"/>
              </w:rPr>
              <w:t xml:space="preserve">obiektywną odpowiedzią </w:t>
            </w:r>
          </w:p>
        </w:tc>
        <w:tc>
          <w:tcPr>
            <w:tcW w:w="2989" w:type="dxa"/>
            <w:gridSpan w:val="2"/>
            <w:tcBorders>
              <w:top w:val="single" w:sz="5" w:space="0" w:color="000000"/>
              <w:left w:val="single" w:sz="5" w:space="0" w:color="000000"/>
              <w:bottom w:val="single" w:sz="5" w:space="0" w:color="000000"/>
              <w:right w:val="single" w:sz="5" w:space="0" w:color="000000"/>
            </w:tcBorders>
          </w:tcPr>
          <w:p w14:paraId="616DB152" w14:textId="77777777" w:rsidR="001121D5" w:rsidRPr="00B67616" w:rsidRDefault="001121D5" w:rsidP="001963FF">
            <w:pPr>
              <w:pStyle w:val="TableParagraph"/>
              <w:widowControl/>
              <w:spacing w:line="246" w:lineRule="exact"/>
              <w:jc w:val="center"/>
              <w:rPr>
                <w:color w:val="000000"/>
              </w:rPr>
            </w:pPr>
            <w:r w:rsidRPr="00B67616">
              <w:rPr>
                <w:color w:val="000000"/>
              </w:rPr>
              <w:t>23,6</w:t>
            </w:r>
          </w:p>
        </w:tc>
        <w:tc>
          <w:tcPr>
            <w:tcW w:w="2887" w:type="dxa"/>
            <w:gridSpan w:val="2"/>
            <w:tcBorders>
              <w:top w:val="single" w:sz="5" w:space="0" w:color="000000"/>
              <w:left w:val="single" w:sz="5" w:space="0" w:color="000000"/>
              <w:bottom w:val="single" w:sz="5" w:space="0" w:color="000000"/>
              <w:right w:val="single" w:sz="5" w:space="0" w:color="000000"/>
            </w:tcBorders>
          </w:tcPr>
          <w:p w14:paraId="48388B74" w14:textId="77777777" w:rsidR="001121D5" w:rsidRPr="00B67616" w:rsidRDefault="001121D5" w:rsidP="001963FF">
            <w:pPr>
              <w:pStyle w:val="TableParagraph"/>
              <w:widowControl/>
              <w:spacing w:line="246" w:lineRule="exact"/>
              <w:jc w:val="center"/>
              <w:rPr>
                <w:color w:val="000000"/>
              </w:rPr>
            </w:pPr>
            <w:r w:rsidRPr="00B67616">
              <w:rPr>
                <w:color w:val="000000"/>
              </w:rPr>
              <w:t>35,4</w:t>
            </w:r>
          </w:p>
        </w:tc>
      </w:tr>
      <w:tr w:rsidR="001121D5" w:rsidRPr="00B67616" w14:paraId="0D46373E" w14:textId="77777777" w:rsidTr="008A1EE3">
        <w:tc>
          <w:tcPr>
            <w:tcW w:w="2823" w:type="dxa"/>
            <w:tcBorders>
              <w:top w:val="single" w:sz="5" w:space="0" w:color="000000"/>
              <w:left w:val="single" w:sz="5" w:space="0" w:color="000000"/>
              <w:bottom w:val="single" w:sz="5" w:space="0" w:color="000000"/>
              <w:right w:val="single" w:sz="5" w:space="0" w:color="000000"/>
            </w:tcBorders>
          </w:tcPr>
          <w:p w14:paraId="18E2ED25" w14:textId="77777777" w:rsidR="001121D5" w:rsidRPr="00B67616" w:rsidRDefault="001121D5" w:rsidP="0030641D">
            <w:pPr>
              <w:pStyle w:val="TableParagraph"/>
              <w:widowControl/>
              <w:spacing w:line="246" w:lineRule="exact"/>
              <w:ind w:left="142"/>
              <w:rPr>
                <w:rFonts w:eastAsia="Times New Roman"/>
                <w:color w:val="000000"/>
              </w:rPr>
            </w:pPr>
            <w:r w:rsidRPr="00B67616">
              <w:rPr>
                <w:color w:val="000000"/>
              </w:rPr>
              <w:t>współczynnik p</w:t>
            </w:r>
          </w:p>
        </w:tc>
        <w:tc>
          <w:tcPr>
            <w:tcW w:w="5876" w:type="dxa"/>
            <w:gridSpan w:val="4"/>
            <w:tcBorders>
              <w:top w:val="single" w:sz="5" w:space="0" w:color="000000"/>
              <w:left w:val="single" w:sz="5" w:space="0" w:color="000000"/>
              <w:bottom w:val="single" w:sz="5" w:space="0" w:color="000000"/>
              <w:right w:val="single" w:sz="5" w:space="0" w:color="000000"/>
            </w:tcBorders>
          </w:tcPr>
          <w:p w14:paraId="54B05F56" w14:textId="77777777" w:rsidR="001121D5" w:rsidRPr="00B67616" w:rsidRDefault="001121D5" w:rsidP="0086072F">
            <w:pPr>
              <w:pStyle w:val="TableParagraph"/>
              <w:widowControl/>
              <w:spacing w:line="246" w:lineRule="exact"/>
              <w:jc w:val="center"/>
              <w:rPr>
                <w:color w:val="000000"/>
              </w:rPr>
            </w:pPr>
            <w:r w:rsidRPr="00B67616">
              <w:rPr>
                <w:color w:val="000000"/>
              </w:rPr>
              <w:t>0,0097</w:t>
            </w:r>
          </w:p>
        </w:tc>
      </w:tr>
      <w:tr w:rsidR="00B34B2E" w:rsidRPr="00B67616" w14:paraId="03828F45" w14:textId="77777777" w:rsidTr="0045016A">
        <w:tc>
          <w:tcPr>
            <w:tcW w:w="8699" w:type="dxa"/>
            <w:gridSpan w:val="5"/>
            <w:tcBorders>
              <w:top w:val="single" w:sz="5" w:space="0" w:color="000000"/>
              <w:left w:val="single" w:sz="5" w:space="0" w:color="000000"/>
              <w:bottom w:val="single" w:sz="5" w:space="0" w:color="000000"/>
              <w:right w:val="single" w:sz="5" w:space="0" w:color="000000"/>
            </w:tcBorders>
          </w:tcPr>
          <w:p w14:paraId="59C2068F" w14:textId="77777777" w:rsidR="00B34B2E" w:rsidRPr="00B67616" w:rsidRDefault="00B34B2E" w:rsidP="0030641D">
            <w:pPr>
              <w:pStyle w:val="TableParagraph"/>
              <w:widowControl/>
              <w:spacing w:line="246" w:lineRule="exact"/>
              <w:ind w:left="142"/>
              <w:rPr>
                <w:color w:val="000000"/>
              </w:rPr>
            </w:pPr>
            <w:r w:rsidRPr="00B67616">
              <w:rPr>
                <w:color w:val="000000"/>
              </w:rPr>
              <w:t>Przeżycie całkowite</w:t>
            </w:r>
            <w:r w:rsidRPr="00B67616">
              <w:rPr>
                <w:color w:val="000000"/>
                <w:vertAlign w:val="superscript"/>
              </w:rPr>
              <w:t>b</w:t>
            </w:r>
          </w:p>
        </w:tc>
      </w:tr>
      <w:tr w:rsidR="00B34B2E" w:rsidRPr="00B67616" w14:paraId="5718C812" w14:textId="77777777" w:rsidTr="008A1EE3">
        <w:tc>
          <w:tcPr>
            <w:tcW w:w="2823" w:type="dxa"/>
            <w:tcBorders>
              <w:top w:val="single" w:sz="5" w:space="0" w:color="000000"/>
              <w:left w:val="single" w:sz="5" w:space="0" w:color="000000"/>
              <w:bottom w:val="single" w:sz="5" w:space="0" w:color="000000"/>
              <w:right w:val="single" w:sz="5" w:space="0" w:color="000000"/>
            </w:tcBorders>
          </w:tcPr>
          <w:p w14:paraId="42BEEC16" w14:textId="77777777" w:rsidR="00B34B2E" w:rsidRPr="00B67616" w:rsidRDefault="00654128" w:rsidP="001121D5">
            <w:pPr>
              <w:pStyle w:val="TableParagraph"/>
              <w:widowControl/>
              <w:spacing w:line="246" w:lineRule="exact"/>
              <w:ind w:left="142"/>
              <w:rPr>
                <w:color w:val="000000"/>
              </w:rPr>
            </w:pPr>
            <w:r w:rsidRPr="00B67616">
              <w:rPr>
                <w:color w:val="000000"/>
              </w:rPr>
              <w:t>Współczynnik ryzyka</w:t>
            </w:r>
          </w:p>
          <w:p w14:paraId="3173CD4D" w14:textId="77777777" w:rsidR="00B34B2E" w:rsidRPr="00B67616" w:rsidRDefault="00B34B2E" w:rsidP="001121D5">
            <w:pPr>
              <w:pStyle w:val="TableParagraph"/>
              <w:widowControl/>
              <w:spacing w:line="246" w:lineRule="exact"/>
              <w:ind w:left="142"/>
              <w:rPr>
                <w:color w:val="000000"/>
              </w:rPr>
            </w:pPr>
            <w:r w:rsidRPr="00B67616">
              <w:rPr>
                <w:color w:val="000000"/>
              </w:rPr>
              <w:t>(95% CI)</w:t>
            </w:r>
          </w:p>
        </w:tc>
        <w:tc>
          <w:tcPr>
            <w:tcW w:w="5876" w:type="dxa"/>
            <w:gridSpan w:val="4"/>
            <w:tcBorders>
              <w:top w:val="single" w:sz="5" w:space="0" w:color="000000"/>
              <w:left w:val="single" w:sz="5" w:space="0" w:color="000000"/>
              <w:bottom w:val="single" w:sz="5" w:space="0" w:color="000000"/>
              <w:right w:val="single" w:sz="5" w:space="0" w:color="000000"/>
            </w:tcBorders>
          </w:tcPr>
          <w:p w14:paraId="4297DD7C" w14:textId="77777777" w:rsidR="00B34B2E" w:rsidRPr="00B67616" w:rsidRDefault="00B34B2E" w:rsidP="0086072F">
            <w:pPr>
              <w:pStyle w:val="TableParagraph"/>
              <w:widowControl/>
              <w:spacing w:line="246" w:lineRule="exact"/>
              <w:jc w:val="center"/>
              <w:rPr>
                <w:color w:val="000000"/>
              </w:rPr>
            </w:pPr>
            <w:r w:rsidRPr="00B67616">
              <w:rPr>
                <w:color w:val="000000"/>
              </w:rPr>
              <w:t>0,88 (0,69; 1,13)</w:t>
            </w:r>
          </w:p>
        </w:tc>
      </w:tr>
      <w:tr w:rsidR="00B34B2E" w:rsidRPr="00B67616" w14:paraId="55CED6E8" w14:textId="77777777" w:rsidTr="008A1EE3">
        <w:tc>
          <w:tcPr>
            <w:tcW w:w="2823" w:type="dxa"/>
            <w:tcBorders>
              <w:top w:val="single" w:sz="5" w:space="0" w:color="000000"/>
              <w:left w:val="single" w:sz="5" w:space="0" w:color="000000"/>
              <w:bottom w:val="single" w:sz="5" w:space="0" w:color="000000"/>
              <w:right w:val="single" w:sz="5" w:space="0" w:color="000000"/>
            </w:tcBorders>
          </w:tcPr>
          <w:p w14:paraId="6CC03533" w14:textId="77777777" w:rsidR="00B34B2E" w:rsidRPr="00B67616" w:rsidRDefault="00B34B2E" w:rsidP="001121D5">
            <w:pPr>
              <w:pStyle w:val="TableParagraph"/>
              <w:widowControl/>
              <w:spacing w:line="246" w:lineRule="exact"/>
              <w:ind w:left="142"/>
              <w:rPr>
                <w:color w:val="000000"/>
              </w:rPr>
            </w:pPr>
            <w:r w:rsidRPr="00B67616">
              <w:rPr>
                <w:color w:val="000000"/>
              </w:rPr>
              <w:t>współczynnik p (eksploracyjny)</w:t>
            </w:r>
          </w:p>
        </w:tc>
        <w:tc>
          <w:tcPr>
            <w:tcW w:w="5876" w:type="dxa"/>
            <w:gridSpan w:val="4"/>
            <w:tcBorders>
              <w:top w:val="single" w:sz="5" w:space="0" w:color="000000"/>
              <w:left w:val="single" w:sz="5" w:space="0" w:color="000000"/>
              <w:bottom w:val="single" w:sz="5" w:space="0" w:color="000000"/>
              <w:right w:val="single" w:sz="5" w:space="0" w:color="000000"/>
            </w:tcBorders>
          </w:tcPr>
          <w:p w14:paraId="24C5DD7D" w14:textId="77777777" w:rsidR="00B34B2E" w:rsidRPr="00B67616" w:rsidRDefault="00B34B2E" w:rsidP="0086072F">
            <w:pPr>
              <w:pStyle w:val="TableParagraph"/>
              <w:widowControl/>
              <w:spacing w:line="246" w:lineRule="exact"/>
              <w:jc w:val="center"/>
              <w:rPr>
                <w:color w:val="000000"/>
              </w:rPr>
            </w:pPr>
            <w:r w:rsidRPr="00B67616">
              <w:rPr>
                <w:color w:val="000000"/>
              </w:rPr>
              <w:t>0,33</w:t>
            </w:r>
          </w:p>
        </w:tc>
      </w:tr>
    </w:tbl>
    <w:p w14:paraId="7B175B98" w14:textId="093A8F18" w:rsidR="00B34B2E" w:rsidRPr="00E835A2" w:rsidRDefault="00B34B2E" w:rsidP="0030641D">
      <w:pPr>
        <w:pStyle w:val="BodyText"/>
        <w:widowControl/>
        <w:ind w:left="0" w:right="265"/>
        <w:rPr>
          <w:color w:val="000000"/>
          <w:sz w:val="20"/>
          <w:szCs w:val="20"/>
        </w:rPr>
      </w:pPr>
      <w:r w:rsidRPr="00E835A2">
        <w:rPr>
          <w:color w:val="000000"/>
          <w:sz w:val="20"/>
          <w:szCs w:val="20"/>
          <w:vertAlign w:val="superscript"/>
        </w:rPr>
        <w:t>a</w:t>
      </w:r>
      <w:r w:rsidRPr="00E835A2">
        <w:rPr>
          <w:color w:val="000000"/>
          <w:sz w:val="20"/>
          <w:szCs w:val="20"/>
        </w:rPr>
        <w:t xml:space="preserve"> </w:t>
      </w:r>
      <w:r w:rsidR="005D5EBD" w:rsidRPr="00E835A2">
        <w:rPr>
          <w:color w:val="000000"/>
          <w:sz w:val="20"/>
          <w:szCs w:val="20"/>
        </w:rPr>
        <w:t xml:space="preserve">    </w:t>
      </w:r>
      <w:r w:rsidRPr="00E835A2">
        <w:rPr>
          <w:color w:val="000000"/>
          <w:sz w:val="20"/>
          <w:szCs w:val="20"/>
        </w:rPr>
        <w:t>1</w:t>
      </w:r>
      <w:r w:rsidR="000A6D6E" w:rsidRPr="00E835A2">
        <w:rPr>
          <w:color w:val="000000"/>
          <w:sz w:val="20"/>
          <w:szCs w:val="20"/>
        </w:rPr>
        <w:t> </w:t>
      </w:r>
      <w:r w:rsidRPr="00E835A2">
        <w:rPr>
          <w:color w:val="000000"/>
          <w:sz w:val="20"/>
          <w:szCs w:val="20"/>
        </w:rPr>
        <w:t>000 mg/m</w:t>
      </w:r>
      <w:r w:rsidRPr="00E835A2">
        <w:rPr>
          <w:color w:val="000000"/>
          <w:sz w:val="20"/>
          <w:szCs w:val="20"/>
          <w:vertAlign w:val="superscript"/>
        </w:rPr>
        <w:t>2</w:t>
      </w:r>
      <w:r w:rsidRPr="00E835A2">
        <w:rPr>
          <w:color w:val="000000"/>
          <w:sz w:val="20"/>
          <w:szCs w:val="20"/>
        </w:rPr>
        <w:t xml:space="preserve"> </w:t>
      </w:r>
      <w:r w:rsidR="00036D90" w:rsidRPr="00E835A2">
        <w:rPr>
          <w:color w:val="000000"/>
          <w:sz w:val="20"/>
          <w:szCs w:val="20"/>
        </w:rPr>
        <w:t xml:space="preserve">doustnie </w:t>
      </w:r>
      <w:r w:rsidRPr="00E835A2">
        <w:rPr>
          <w:color w:val="000000"/>
          <w:sz w:val="20"/>
          <w:szCs w:val="20"/>
        </w:rPr>
        <w:t>dwa razy na dobę przez 14 dni podawane co 3 tygodnie</w:t>
      </w:r>
      <w:r w:rsidR="00654128" w:rsidRPr="00E835A2">
        <w:rPr>
          <w:color w:val="000000"/>
          <w:sz w:val="20"/>
          <w:szCs w:val="20"/>
        </w:rPr>
        <w:t>.</w:t>
      </w:r>
      <w:r w:rsidRPr="00E835A2">
        <w:rPr>
          <w:color w:val="000000"/>
          <w:sz w:val="20"/>
          <w:szCs w:val="20"/>
        </w:rPr>
        <w:t xml:space="preserve"> </w:t>
      </w:r>
    </w:p>
    <w:p w14:paraId="4A21C3D7" w14:textId="77777777" w:rsidR="00FD1670" w:rsidRPr="00E835A2" w:rsidRDefault="00B34B2E" w:rsidP="00BA42DF">
      <w:pPr>
        <w:pStyle w:val="BodyText"/>
        <w:widowControl/>
        <w:ind w:left="360" w:right="265" w:hanging="360"/>
        <w:rPr>
          <w:color w:val="000000"/>
          <w:sz w:val="20"/>
          <w:szCs w:val="20"/>
        </w:rPr>
      </w:pPr>
      <w:r w:rsidRPr="00E835A2">
        <w:rPr>
          <w:color w:val="000000"/>
          <w:sz w:val="20"/>
          <w:szCs w:val="20"/>
          <w:vertAlign w:val="superscript"/>
        </w:rPr>
        <w:t>b</w:t>
      </w:r>
      <w:r w:rsidRPr="00E835A2">
        <w:rPr>
          <w:color w:val="000000"/>
          <w:sz w:val="20"/>
          <w:szCs w:val="20"/>
        </w:rPr>
        <w:t xml:space="preserve"> </w:t>
      </w:r>
      <w:r w:rsidR="005D5EBD" w:rsidRPr="00E835A2">
        <w:rPr>
          <w:color w:val="000000"/>
          <w:sz w:val="20"/>
          <w:szCs w:val="20"/>
        </w:rPr>
        <w:t xml:space="preserve">    </w:t>
      </w:r>
      <w:r w:rsidRPr="00E835A2">
        <w:rPr>
          <w:color w:val="000000"/>
          <w:sz w:val="20"/>
          <w:szCs w:val="20"/>
        </w:rPr>
        <w:t xml:space="preserve">Analiza po stratyfikacji, zawierająca wszystkie zdarzenia progresji lub zgonu, z wykluczeniem zdarzeń </w:t>
      </w:r>
      <w:r w:rsidR="006B4330" w:rsidRPr="00E835A2">
        <w:rPr>
          <w:color w:val="000000"/>
          <w:sz w:val="20"/>
          <w:szCs w:val="20"/>
        </w:rPr>
        <w:t>u </w:t>
      </w:r>
      <w:r w:rsidRPr="00E835A2">
        <w:rPr>
          <w:color w:val="000000"/>
          <w:sz w:val="20"/>
          <w:szCs w:val="20"/>
        </w:rPr>
        <w:t>pacjentów, u których przed udokumentowaną progresją włączono terapię inną niż w protokole (ang. NPT</w:t>
      </w:r>
      <w:r w:rsidR="00BC0F34" w:rsidRPr="00E835A2">
        <w:rPr>
          <w:color w:val="000000"/>
          <w:sz w:val="20"/>
          <w:szCs w:val="20"/>
        </w:rPr>
        <w:t xml:space="preserve">, </w:t>
      </w:r>
      <w:r w:rsidRPr="00E835A2">
        <w:rPr>
          <w:color w:val="000000"/>
          <w:sz w:val="20"/>
          <w:szCs w:val="20"/>
        </w:rPr>
        <w:t>non-protocol therapy) – u tych pacjentów ocenzurowano dane w czasie ostatniej oceny guza przed rozpoczęciem terapii innych niż w protokole (NPT).</w:t>
      </w:r>
    </w:p>
    <w:p w14:paraId="0C62DF0F" w14:textId="77777777" w:rsidR="001963FF" w:rsidRPr="00E835A2" w:rsidRDefault="001963FF" w:rsidP="001963FF">
      <w:pPr>
        <w:pStyle w:val="BodyText"/>
        <w:widowControl/>
        <w:ind w:left="142" w:right="265" w:hanging="142"/>
        <w:rPr>
          <w:color w:val="000000"/>
          <w:sz w:val="20"/>
          <w:szCs w:val="20"/>
        </w:rPr>
      </w:pPr>
    </w:p>
    <w:p w14:paraId="4813EEA8" w14:textId="77777777" w:rsidR="00FD1670" w:rsidRPr="00B67616" w:rsidRDefault="00B34B2E" w:rsidP="00FD1670">
      <w:pPr>
        <w:pStyle w:val="BodyText"/>
        <w:widowControl/>
        <w:ind w:left="0" w:right="265"/>
        <w:rPr>
          <w:color w:val="000000"/>
        </w:rPr>
      </w:pPr>
      <w:r w:rsidRPr="00B67616">
        <w:rPr>
          <w:color w:val="000000"/>
        </w:rPr>
        <w:t>Analiza PFS (w ocenie badacza) bez stratyfikacji została przeprowadzona bez cenzurowania danych z terapii niezawartych w protokole przed progresją choroby. Wyniki tej analizy były bardzo podobne do analizy pierwotnej wyników PFS.</w:t>
      </w:r>
    </w:p>
    <w:p w14:paraId="3FB78350" w14:textId="77777777" w:rsidR="00FD1670" w:rsidRPr="00B67616" w:rsidRDefault="00FD1670" w:rsidP="001963FF">
      <w:pPr>
        <w:pStyle w:val="BodyText"/>
        <w:widowControl/>
        <w:ind w:left="0" w:right="265"/>
        <w:rPr>
          <w:color w:val="000000"/>
        </w:rPr>
      </w:pPr>
    </w:p>
    <w:p w14:paraId="7E357D8F" w14:textId="77777777" w:rsidR="00D15122" w:rsidRPr="00B67616" w:rsidRDefault="009B0756" w:rsidP="00B60397">
      <w:pPr>
        <w:keepNext/>
        <w:widowControl/>
        <w:rPr>
          <w:rFonts w:eastAsia="Times New Roman"/>
          <w:i/>
          <w:color w:val="000000"/>
        </w:rPr>
      </w:pPr>
      <w:r w:rsidRPr="00B67616">
        <w:rPr>
          <w:i/>
          <w:color w:val="000000"/>
          <w:u w:val="single" w:color="000000"/>
        </w:rPr>
        <w:t>Niedrobnokomórkowy rak płuca (NDRP)</w:t>
      </w:r>
    </w:p>
    <w:p w14:paraId="651ECD8F" w14:textId="77777777" w:rsidR="00D15122" w:rsidRPr="00B67616" w:rsidRDefault="00D15122" w:rsidP="00B60397">
      <w:pPr>
        <w:keepNext/>
        <w:widowControl/>
        <w:rPr>
          <w:rFonts w:eastAsia="Times New Roman"/>
          <w:color w:val="000000"/>
        </w:rPr>
      </w:pPr>
    </w:p>
    <w:p w14:paraId="69C0D577" w14:textId="77777777" w:rsidR="00D15122" w:rsidRPr="008A1EE3" w:rsidRDefault="009B0756" w:rsidP="00B60397">
      <w:pPr>
        <w:keepNext/>
        <w:widowControl/>
        <w:ind w:hanging="1"/>
        <w:rPr>
          <w:rFonts w:eastAsia="Times New Roman"/>
          <w:i/>
          <w:iCs/>
          <w:color w:val="000000"/>
        </w:rPr>
      </w:pPr>
      <w:r w:rsidRPr="008A1EE3">
        <w:rPr>
          <w:i/>
          <w:iCs/>
          <w:color w:val="000000"/>
        </w:rPr>
        <w:t>Leczenie pierwszego rzutu niepłaskonabłonkowego NDRP w skojarzeniu z chemioterapią opartą na</w:t>
      </w:r>
      <w:r w:rsidR="004A4B43" w:rsidRPr="008A1EE3">
        <w:rPr>
          <w:i/>
          <w:iCs/>
          <w:color w:val="000000"/>
        </w:rPr>
        <w:t> </w:t>
      </w:r>
      <w:r w:rsidRPr="008A1EE3">
        <w:rPr>
          <w:i/>
          <w:iCs/>
          <w:color w:val="000000"/>
        </w:rPr>
        <w:t>związkach platyny</w:t>
      </w:r>
    </w:p>
    <w:p w14:paraId="25CA335D" w14:textId="77777777" w:rsidR="00D15122" w:rsidRPr="00B67616" w:rsidRDefault="00D15122" w:rsidP="00B60397">
      <w:pPr>
        <w:widowControl/>
        <w:rPr>
          <w:rFonts w:eastAsia="Times New Roman"/>
          <w:color w:val="000000"/>
        </w:rPr>
      </w:pPr>
    </w:p>
    <w:p w14:paraId="5921374C" w14:textId="77777777" w:rsidR="00D15122" w:rsidRPr="00B67616" w:rsidRDefault="009B0756" w:rsidP="00374D3B">
      <w:pPr>
        <w:pStyle w:val="BodyText"/>
        <w:widowControl/>
        <w:ind w:left="0" w:right="216"/>
        <w:rPr>
          <w:color w:val="000000"/>
        </w:rPr>
      </w:pPr>
      <w:r w:rsidRPr="00B67616">
        <w:rPr>
          <w:color w:val="000000"/>
        </w:rPr>
        <w:t>Bezpieczeństwo i skuteczność bewacyzumabu w skojarzeniu z chemioterapią opartą na związkach platyny w leczeniu pierwszego rzutu pacjentów z niepłaskonabłonkowym niedrobnokomórkowym rakiem płuca (NDRP) oceniano w badaniach E4599 i BO17704</w:t>
      </w:r>
      <w:r w:rsidR="00CB6817" w:rsidRPr="00B67616">
        <w:rPr>
          <w:color w:val="000000"/>
        </w:rPr>
        <w:t xml:space="preserve">. </w:t>
      </w:r>
      <w:r w:rsidRPr="00B67616">
        <w:rPr>
          <w:color w:val="000000"/>
        </w:rPr>
        <w:t>Korzystny wpływ na całkowity czas przeżycia wykazano w badaniu E4599 przy stosowani</w:t>
      </w:r>
      <w:r w:rsidR="004A4B43" w:rsidRPr="00B67616">
        <w:rPr>
          <w:color w:val="000000"/>
        </w:rPr>
        <w:t>u</w:t>
      </w:r>
      <w:r w:rsidRPr="00B67616">
        <w:rPr>
          <w:color w:val="000000"/>
        </w:rPr>
        <w:t xml:space="preserve"> bewacyzumabu w dawce 15 mg/kg mc. raz na</w:t>
      </w:r>
      <w:r w:rsidR="004A4B43" w:rsidRPr="00B67616">
        <w:rPr>
          <w:color w:val="000000"/>
        </w:rPr>
        <w:t> </w:t>
      </w:r>
      <w:r w:rsidR="004C38C5" w:rsidRPr="00B67616">
        <w:rPr>
          <w:color w:val="000000"/>
        </w:rPr>
        <w:t>3 </w:t>
      </w:r>
      <w:r w:rsidRPr="00B67616">
        <w:rPr>
          <w:color w:val="000000"/>
        </w:rPr>
        <w:t>tygodnie. W badaniu klinicznym BO17704 wykazano, że zarówno stosowanie bewacyzumabu w</w:t>
      </w:r>
      <w:r w:rsidR="004A4B43" w:rsidRPr="00B67616">
        <w:rPr>
          <w:color w:val="000000"/>
        </w:rPr>
        <w:t> </w:t>
      </w:r>
      <w:r w:rsidRPr="00B67616">
        <w:rPr>
          <w:color w:val="000000"/>
        </w:rPr>
        <w:t xml:space="preserve">dawce 7,5 mg/kg mc. raz na 3 tygodnie, jak i w dawce 15 mg/kg mc. raz na </w:t>
      </w:r>
      <w:r w:rsidR="008F185D" w:rsidRPr="00B67616">
        <w:rPr>
          <w:color w:val="000000"/>
        </w:rPr>
        <w:t>3 </w:t>
      </w:r>
      <w:r w:rsidRPr="00B67616">
        <w:rPr>
          <w:color w:val="000000"/>
        </w:rPr>
        <w:t>tygodnie wydłuża czas przeżycia wolny od progresji choroby i zwiększa odsetek odpowiedzi.</w:t>
      </w:r>
    </w:p>
    <w:p w14:paraId="6A534782" w14:textId="77777777" w:rsidR="00D15122" w:rsidRPr="00B67616" w:rsidRDefault="00D15122" w:rsidP="00B60397">
      <w:pPr>
        <w:widowControl/>
        <w:rPr>
          <w:rFonts w:eastAsia="Times New Roman"/>
          <w:color w:val="000000"/>
        </w:rPr>
      </w:pPr>
    </w:p>
    <w:p w14:paraId="17EB2B75" w14:textId="77777777" w:rsidR="00D15122" w:rsidRPr="00B67616" w:rsidRDefault="009B0756" w:rsidP="00B60397">
      <w:pPr>
        <w:widowControl/>
        <w:rPr>
          <w:rFonts w:eastAsia="Times New Roman"/>
          <w:color w:val="000000"/>
        </w:rPr>
      </w:pPr>
      <w:r w:rsidRPr="00B67616">
        <w:rPr>
          <w:i/>
          <w:color w:val="000000"/>
        </w:rPr>
        <w:t>E4599</w:t>
      </w:r>
    </w:p>
    <w:p w14:paraId="33EEEA31" w14:textId="77777777" w:rsidR="00D15122" w:rsidRPr="00B67616" w:rsidRDefault="009B0756" w:rsidP="00374D3B">
      <w:pPr>
        <w:pStyle w:val="BodyText"/>
        <w:widowControl/>
        <w:ind w:left="0" w:right="216"/>
        <w:rPr>
          <w:color w:val="000000"/>
        </w:rPr>
      </w:pPr>
      <w:r w:rsidRPr="00B67616">
        <w:rPr>
          <w:color w:val="000000"/>
        </w:rPr>
        <w:t>Badanie E4599 było wieloośrodkowym, otwartym badaniem klinicznym z randomizacją i z grupą kontrolną otrzymującą lek, w którym oceniano stosowanie bewacyzumabu w leczeniu pierwszego rzutu u pacjentów z miejscowo zaawansowanym (w st</w:t>
      </w:r>
      <w:r w:rsidR="004A4B43" w:rsidRPr="00B67616">
        <w:rPr>
          <w:color w:val="000000"/>
        </w:rPr>
        <w:t>adium</w:t>
      </w:r>
      <w:r w:rsidRPr="00B67616">
        <w:rPr>
          <w:color w:val="000000"/>
        </w:rPr>
        <w:t xml:space="preserve"> IIIb z nowotworowym wysiękiem opłucnowym), przerzutowym lub nawrotowym NDRP o utkaniu </w:t>
      </w:r>
      <w:r w:rsidR="001379F5" w:rsidRPr="00B67616">
        <w:rPr>
          <w:color w:val="000000"/>
        </w:rPr>
        <w:t xml:space="preserve">innym </w:t>
      </w:r>
      <w:r w:rsidRPr="00B67616">
        <w:rPr>
          <w:color w:val="000000"/>
        </w:rPr>
        <w:t>niż przeważająco płaskonabłonkowe.</w:t>
      </w:r>
    </w:p>
    <w:p w14:paraId="6F9B269A" w14:textId="77777777" w:rsidR="00772EFE" w:rsidRPr="00B67616" w:rsidRDefault="00772EFE" w:rsidP="00B60397">
      <w:pPr>
        <w:pStyle w:val="BodyText"/>
        <w:widowControl/>
        <w:ind w:left="0" w:right="209"/>
        <w:rPr>
          <w:color w:val="000000"/>
        </w:rPr>
      </w:pPr>
    </w:p>
    <w:p w14:paraId="2E24C2C1" w14:textId="77777777" w:rsidR="00D15122" w:rsidRPr="00B67616" w:rsidRDefault="009B0756" w:rsidP="00B60397">
      <w:pPr>
        <w:pStyle w:val="BodyText"/>
        <w:widowControl/>
        <w:ind w:left="0" w:right="113"/>
        <w:rPr>
          <w:color w:val="000000"/>
        </w:rPr>
      </w:pPr>
      <w:r w:rsidRPr="00B67616">
        <w:rPr>
          <w:color w:val="000000"/>
        </w:rPr>
        <w:t>Pacjentów zrandomizowano do grupy poddawanej chemioterapii opartej na związkach platyny według schematu PC [paklitaksel w dawce 200 mg/m</w:t>
      </w:r>
      <w:r w:rsidRPr="00B67616">
        <w:rPr>
          <w:color w:val="000000"/>
          <w:vertAlign w:val="superscript"/>
        </w:rPr>
        <w:t>2</w:t>
      </w:r>
      <w:r w:rsidRPr="00B67616">
        <w:rPr>
          <w:color w:val="000000"/>
        </w:rPr>
        <w:t xml:space="preserve"> pc. i karboplatyna (AUC = 6,0) podawane </w:t>
      </w:r>
      <w:r w:rsidR="006B4330" w:rsidRPr="00B67616">
        <w:rPr>
          <w:color w:val="000000"/>
        </w:rPr>
        <w:t>w </w:t>
      </w:r>
      <w:r w:rsidRPr="00B67616">
        <w:rPr>
          <w:color w:val="000000"/>
        </w:rPr>
        <w:t xml:space="preserve">infuzji dożylnej w 1. dniu każdego 3-tygodniowego cyklu przez maksymalnie 6 cykli] lub grupy </w:t>
      </w:r>
      <w:r w:rsidRPr="00B67616">
        <w:rPr>
          <w:color w:val="000000"/>
        </w:rPr>
        <w:lastRenderedPageBreak/>
        <w:t>poddawanej chemioterapii według schematu PC w skojarzeniu z bewacyzumabem w dawce 15 mg/kg mc. w</w:t>
      </w:r>
      <w:r w:rsidR="001379F5" w:rsidRPr="00B67616">
        <w:rPr>
          <w:color w:val="000000"/>
        </w:rPr>
        <w:t> </w:t>
      </w:r>
      <w:r w:rsidRPr="00B67616">
        <w:rPr>
          <w:color w:val="000000"/>
        </w:rPr>
        <w:t>infuzji dożylnej podawanej w 1. dniu każdego 3-tygodniowego cyklu</w:t>
      </w:r>
      <w:r w:rsidR="00CB6817" w:rsidRPr="00B67616">
        <w:rPr>
          <w:color w:val="000000"/>
        </w:rPr>
        <w:t xml:space="preserve">. </w:t>
      </w:r>
      <w:r w:rsidRPr="00B67616">
        <w:rPr>
          <w:color w:val="000000"/>
        </w:rPr>
        <w:t xml:space="preserve">Po zakończeniu 6 cykli chemioterapii karboplatyną i paklitakselem lub w przypadku wcześniejszego </w:t>
      </w:r>
      <w:r w:rsidR="00CB6817" w:rsidRPr="00B67616">
        <w:rPr>
          <w:color w:val="000000"/>
        </w:rPr>
        <w:t xml:space="preserve">przerwania </w:t>
      </w:r>
      <w:r w:rsidRPr="00B67616">
        <w:rPr>
          <w:color w:val="000000"/>
        </w:rPr>
        <w:t>chemioterapii pacjenci w grupie leczonej bewacyzumabem w skojarzeniu z karboplatyną i paklitakselem kontynuowali leczenie wyłącznie bewacyzumabem podawanym raz na 3 tygodnie do progresji choroby</w:t>
      </w:r>
      <w:r w:rsidR="00CB6817" w:rsidRPr="00B67616">
        <w:rPr>
          <w:color w:val="000000"/>
        </w:rPr>
        <w:t xml:space="preserve">. </w:t>
      </w:r>
      <w:r w:rsidRPr="00B67616">
        <w:rPr>
          <w:color w:val="000000"/>
        </w:rPr>
        <w:t>Do obu grup zrandomizowano 878 pacjentów.</w:t>
      </w:r>
    </w:p>
    <w:p w14:paraId="535033AA" w14:textId="77777777" w:rsidR="00D15122" w:rsidRPr="00B67616" w:rsidRDefault="00D15122" w:rsidP="00B60397">
      <w:pPr>
        <w:widowControl/>
        <w:rPr>
          <w:rFonts w:eastAsia="Times New Roman"/>
          <w:color w:val="000000"/>
        </w:rPr>
      </w:pPr>
    </w:p>
    <w:p w14:paraId="46DADA86" w14:textId="77777777" w:rsidR="00D15122" w:rsidRPr="00B67616" w:rsidRDefault="009B0756" w:rsidP="00B60397">
      <w:pPr>
        <w:pStyle w:val="BodyText"/>
        <w:widowControl/>
        <w:spacing w:line="252" w:lineRule="exact"/>
        <w:ind w:left="0"/>
        <w:rPr>
          <w:color w:val="000000"/>
        </w:rPr>
      </w:pPr>
      <w:r w:rsidRPr="00B67616">
        <w:rPr>
          <w:color w:val="000000"/>
        </w:rPr>
        <w:t>W trakcie badania wśród pacjentów poddanych badanemu leczeniu 32,2% (136/422) otrzymało 7–12 dawek bewacyzumabu, a 21,1% (89/422) co najmniej 13 dawek bewacyzumabu.</w:t>
      </w:r>
    </w:p>
    <w:p w14:paraId="54FE1162" w14:textId="77777777" w:rsidR="00D15122" w:rsidRPr="00B67616" w:rsidRDefault="00D15122" w:rsidP="00B60397">
      <w:pPr>
        <w:widowControl/>
        <w:rPr>
          <w:rFonts w:eastAsia="Times New Roman"/>
          <w:color w:val="000000"/>
        </w:rPr>
      </w:pPr>
    </w:p>
    <w:p w14:paraId="31EDBA1D" w14:textId="77777777" w:rsidR="00D15122" w:rsidRPr="00B67616" w:rsidRDefault="009B0756" w:rsidP="00B60397">
      <w:pPr>
        <w:pStyle w:val="BodyText"/>
        <w:widowControl/>
        <w:ind w:left="0"/>
        <w:rPr>
          <w:color w:val="000000"/>
        </w:rPr>
      </w:pPr>
      <w:r w:rsidRPr="00B67616">
        <w:rPr>
          <w:color w:val="000000"/>
        </w:rPr>
        <w:t>Pierwszorzędowym punktem końcowym badania był czas przeżycia</w:t>
      </w:r>
      <w:r w:rsidR="00CB6817" w:rsidRPr="00B67616">
        <w:rPr>
          <w:color w:val="000000"/>
        </w:rPr>
        <w:t xml:space="preserve">. </w:t>
      </w:r>
      <w:r w:rsidRPr="00B67616">
        <w:rPr>
          <w:color w:val="000000"/>
        </w:rPr>
        <w:t>Wyniki te p</w:t>
      </w:r>
      <w:r w:rsidR="001379F5" w:rsidRPr="00B67616">
        <w:rPr>
          <w:color w:val="000000"/>
        </w:rPr>
        <w:t>oda</w:t>
      </w:r>
      <w:r w:rsidRPr="00B67616">
        <w:rPr>
          <w:color w:val="000000"/>
        </w:rPr>
        <w:t xml:space="preserve">no w </w:t>
      </w:r>
      <w:r w:rsidR="00172A16" w:rsidRPr="00B67616">
        <w:rPr>
          <w:color w:val="000000"/>
        </w:rPr>
        <w:t>T</w:t>
      </w:r>
      <w:r w:rsidRPr="00B67616">
        <w:rPr>
          <w:color w:val="000000"/>
        </w:rPr>
        <w:t>abeli 1</w:t>
      </w:r>
      <w:r w:rsidR="003123F6" w:rsidRPr="00B67616">
        <w:rPr>
          <w:color w:val="000000"/>
        </w:rPr>
        <w:t>2</w:t>
      </w:r>
      <w:r w:rsidRPr="00B67616">
        <w:rPr>
          <w:color w:val="000000"/>
        </w:rPr>
        <w:t>.</w:t>
      </w:r>
    </w:p>
    <w:p w14:paraId="0809B864" w14:textId="77777777" w:rsidR="00D15122" w:rsidRPr="00B67616" w:rsidRDefault="00D15122" w:rsidP="00B60397">
      <w:pPr>
        <w:widowControl/>
        <w:rPr>
          <w:rFonts w:eastAsia="Times New Roman"/>
          <w:color w:val="000000"/>
        </w:rPr>
      </w:pPr>
    </w:p>
    <w:p w14:paraId="77F37D3C" w14:textId="77777777" w:rsidR="00D15122" w:rsidRPr="00B67616" w:rsidRDefault="009B0756" w:rsidP="000A7868">
      <w:pPr>
        <w:rPr>
          <w:b/>
          <w:bCs/>
          <w:color w:val="000000"/>
        </w:rPr>
      </w:pPr>
      <w:r w:rsidRPr="00B67616">
        <w:rPr>
          <w:b/>
          <w:color w:val="000000"/>
        </w:rPr>
        <w:t>Tabela 1</w:t>
      </w:r>
      <w:r w:rsidR="003123F6" w:rsidRPr="00B67616">
        <w:rPr>
          <w:b/>
          <w:color w:val="000000"/>
        </w:rPr>
        <w:t>2</w:t>
      </w:r>
      <w:r w:rsidRPr="00B67616">
        <w:rPr>
          <w:b/>
          <w:color w:val="000000"/>
        </w:rPr>
        <w:tab/>
        <w:t xml:space="preserve">Wyniki oceny skuteczności w </w:t>
      </w:r>
      <w:r w:rsidR="00CB6817" w:rsidRPr="00B67616">
        <w:rPr>
          <w:b/>
          <w:color w:val="000000"/>
        </w:rPr>
        <w:t xml:space="preserve">badaniu </w:t>
      </w:r>
      <w:r w:rsidRPr="00B67616">
        <w:rPr>
          <w:b/>
          <w:color w:val="000000"/>
        </w:rPr>
        <w:t>E4599</w:t>
      </w:r>
    </w:p>
    <w:p w14:paraId="53186DBE" w14:textId="77777777" w:rsidR="00D15122" w:rsidRPr="00B67616" w:rsidRDefault="00D15122" w:rsidP="00B60397">
      <w:pPr>
        <w:keepNext/>
        <w:widowControl/>
        <w:rPr>
          <w:rFonts w:eastAsia="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2694"/>
        <w:gridCol w:w="3402"/>
      </w:tblGrid>
      <w:tr w:rsidR="00D15122" w:rsidRPr="00B67616" w14:paraId="773D1F6C" w14:textId="77777777" w:rsidTr="00BA42DF">
        <w:tc>
          <w:tcPr>
            <w:tcW w:w="2693" w:type="dxa"/>
          </w:tcPr>
          <w:p w14:paraId="6B36F11B" w14:textId="77777777" w:rsidR="00D15122" w:rsidRPr="00B67616" w:rsidRDefault="00D15122" w:rsidP="00B60397">
            <w:pPr>
              <w:keepNext/>
              <w:widowControl/>
              <w:rPr>
                <w:color w:val="000000"/>
              </w:rPr>
            </w:pPr>
          </w:p>
        </w:tc>
        <w:tc>
          <w:tcPr>
            <w:tcW w:w="2694" w:type="dxa"/>
          </w:tcPr>
          <w:p w14:paraId="35CC85E8" w14:textId="77777777" w:rsidR="00D15122" w:rsidRPr="00B67616" w:rsidRDefault="009B0756" w:rsidP="00B60397">
            <w:pPr>
              <w:pStyle w:val="TableParagraph"/>
              <w:keepNext/>
              <w:widowControl/>
              <w:tabs>
                <w:tab w:val="left" w:pos="1632"/>
              </w:tabs>
              <w:spacing w:line="246" w:lineRule="exact"/>
              <w:ind w:right="53"/>
              <w:jc w:val="center"/>
              <w:rPr>
                <w:rFonts w:eastAsia="Times New Roman"/>
                <w:color w:val="000000"/>
              </w:rPr>
            </w:pPr>
            <w:r w:rsidRPr="00B67616">
              <w:rPr>
                <w:color w:val="000000"/>
              </w:rPr>
              <w:t>Grupa 1</w:t>
            </w:r>
          </w:p>
          <w:p w14:paraId="0239DABE" w14:textId="77777777" w:rsidR="00D15122" w:rsidRPr="00B67616" w:rsidRDefault="00D15122" w:rsidP="00B60397">
            <w:pPr>
              <w:pStyle w:val="TableParagraph"/>
              <w:keepNext/>
              <w:widowControl/>
              <w:rPr>
                <w:rFonts w:eastAsia="Times New Roman"/>
                <w:bCs/>
                <w:color w:val="000000"/>
              </w:rPr>
            </w:pPr>
          </w:p>
          <w:p w14:paraId="00896D1D" w14:textId="77777777" w:rsidR="00D15122" w:rsidRPr="00B67616" w:rsidRDefault="009B0756" w:rsidP="00B60397">
            <w:pPr>
              <w:pStyle w:val="TableParagraph"/>
              <w:keepNext/>
              <w:widowControl/>
              <w:jc w:val="center"/>
              <w:rPr>
                <w:rFonts w:eastAsia="Times New Roman"/>
                <w:color w:val="000000"/>
              </w:rPr>
            </w:pPr>
            <w:r w:rsidRPr="00B67616">
              <w:rPr>
                <w:color w:val="000000"/>
              </w:rPr>
              <w:t>Karboplatyna i paklitaksel</w:t>
            </w:r>
          </w:p>
        </w:tc>
        <w:tc>
          <w:tcPr>
            <w:tcW w:w="3402" w:type="dxa"/>
          </w:tcPr>
          <w:p w14:paraId="332BACF5" w14:textId="77777777" w:rsidR="00D15122" w:rsidRPr="00B67616" w:rsidRDefault="009B0756" w:rsidP="00B60397">
            <w:pPr>
              <w:pStyle w:val="TableParagraph"/>
              <w:keepNext/>
              <w:widowControl/>
              <w:spacing w:line="246" w:lineRule="exact"/>
              <w:jc w:val="center"/>
              <w:rPr>
                <w:rFonts w:eastAsia="Times New Roman"/>
                <w:color w:val="000000"/>
              </w:rPr>
            </w:pPr>
            <w:r w:rsidRPr="00B67616">
              <w:rPr>
                <w:color w:val="000000"/>
              </w:rPr>
              <w:t>Grupa 2</w:t>
            </w:r>
          </w:p>
          <w:p w14:paraId="2D96FF0D" w14:textId="77777777" w:rsidR="00D15122" w:rsidRPr="00B67616" w:rsidRDefault="00D15122" w:rsidP="00B60397">
            <w:pPr>
              <w:pStyle w:val="TableParagraph"/>
              <w:keepNext/>
              <w:widowControl/>
              <w:rPr>
                <w:rFonts w:eastAsia="Times New Roman"/>
                <w:bCs/>
                <w:color w:val="000000"/>
              </w:rPr>
            </w:pPr>
          </w:p>
          <w:p w14:paraId="14C36A6F" w14:textId="77777777" w:rsidR="00D15122" w:rsidRPr="00B67616" w:rsidRDefault="009B0756" w:rsidP="00B60397">
            <w:pPr>
              <w:pStyle w:val="TableParagraph"/>
              <w:keepNext/>
              <w:widowControl/>
              <w:ind w:right="5"/>
              <w:jc w:val="center"/>
              <w:rPr>
                <w:rFonts w:eastAsia="Times New Roman"/>
                <w:color w:val="000000"/>
              </w:rPr>
            </w:pPr>
            <w:r w:rsidRPr="00B67616">
              <w:rPr>
                <w:color w:val="000000"/>
              </w:rPr>
              <w:t>Karboplatyna i paklitaksel +</w:t>
            </w:r>
            <w:r w:rsidR="001379F5" w:rsidRPr="00B67616">
              <w:rPr>
                <w:color w:val="000000"/>
              </w:rPr>
              <w:t> </w:t>
            </w:r>
            <w:r w:rsidRPr="00B67616">
              <w:rPr>
                <w:color w:val="000000"/>
              </w:rPr>
              <w:t>bewacyzumab</w:t>
            </w:r>
          </w:p>
          <w:p w14:paraId="27D6D1D8" w14:textId="77777777" w:rsidR="00D15122" w:rsidRPr="00B67616" w:rsidRDefault="009B0756" w:rsidP="00B60397">
            <w:pPr>
              <w:pStyle w:val="TableParagraph"/>
              <w:keepNext/>
              <w:widowControl/>
              <w:spacing w:line="252" w:lineRule="exact"/>
              <w:jc w:val="center"/>
              <w:rPr>
                <w:rFonts w:eastAsia="Times New Roman"/>
                <w:color w:val="000000"/>
              </w:rPr>
            </w:pPr>
            <w:r w:rsidRPr="00B67616">
              <w:rPr>
                <w:color w:val="000000"/>
              </w:rPr>
              <w:t>15 mg/kg mc. raz na 3 tygodnie</w:t>
            </w:r>
          </w:p>
        </w:tc>
      </w:tr>
      <w:tr w:rsidR="00D15122" w:rsidRPr="00B67616" w14:paraId="7B76978A" w14:textId="77777777" w:rsidTr="00BA42DF">
        <w:tc>
          <w:tcPr>
            <w:tcW w:w="2693" w:type="dxa"/>
          </w:tcPr>
          <w:p w14:paraId="7EEB7385" w14:textId="77777777" w:rsidR="00D15122" w:rsidRPr="00B67616" w:rsidRDefault="009B0756" w:rsidP="008A1EE3">
            <w:pPr>
              <w:pStyle w:val="TableParagraph"/>
              <w:keepNext/>
              <w:widowControl/>
              <w:ind w:left="129"/>
              <w:rPr>
                <w:rFonts w:eastAsia="Times New Roman"/>
                <w:color w:val="000000"/>
              </w:rPr>
            </w:pPr>
            <w:r w:rsidRPr="00B67616">
              <w:rPr>
                <w:color w:val="000000"/>
              </w:rPr>
              <w:t>Liczba pacjentów</w:t>
            </w:r>
          </w:p>
        </w:tc>
        <w:tc>
          <w:tcPr>
            <w:tcW w:w="2694" w:type="dxa"/>
          </w:tcPr>
          <w:p w14:paraId="29BBB286" w14:textId="77777777" w:rsidR="00D15122" w:rsidRPr="00B67616" w:rsidRDefault="009B0756" w:rsidP="00B60397">
            <w:pPr>
              <w:pStyle w:val="TableParagraph"/>
              <w:keepNext/>
              <w:widowControl/>
              <w:spacing w:line="246" w:lineRule="exact"/>
              <w:jc w:val="center"/>
              <w:rPr>
                <w:rFonts w:eastAsia="Times New Roman"/>
                <w:color w:val="000000"/>
              </w:rPr>
            </w:pPr>
            <w:r w:rsidRPr="00B67616">
              <w:rPr>
                <w:color w:val="000000"/>
              </w:rPr>
              <w:t>444</w:t>
            </w:r>
          </w:p>
        </w:tc>
        <w:tc>
          <w:tcPr>
            <w:tcW w:w="3402" w:type="dxa"/>
          </w:tcPr>
          <w:p w14:paraId="20BC863D" w14:textId="77777777" w:rsidR="00D15122" w:rsidRPr="00B67616" w:rsidRDefault="009B0756" w:rsidP="00B60397">
            <w:pPr>
              <w:pStyle w:val="TableParagraph"/>
              <w:keepNext/>
              <w:widowControl/>
              <w:spacing w:line="246" w:lineRule="exact"/>
              <w:jc w:val="center"/>
              <w:rPr>
                <w:rFonts w:eastAsia="Times New Roman"/>
                <w:color w:val="000000"/>
              </w:rPr>
            </w:pPr>
            <w:r w:rsidRPr="00B67616">
              <w:rPr>
                <w:color w:val="000000"/>
              </w:rPr>
              <w:t>434</w:t>
            </w:r>
          </w:p>
        </w:tc>
      </w:tr>
      <w:tr w:rsidR="00D15122" w:rsidRPr="00B67616" w14:paraId="1DE6ACCD" w14:textId="77777777" w:rsidTr="00BA42DF">
        <w:tc>
          <w:tcPr>
            <w:tcW w:w="8789" w:type="dxa"/>
            <w:gridSpan w:val="3"/>
          </w:tcPr>
          <w:p w14:paraId="0FA090FB" w14:textId="77777777" w:rsidR="00D15122" w:rsidRPr="00B67616" w:rsidRDefault="009B0756" w:rsidP="00B60397">
            <w:pPr>
              <w:pStyle w:val="TableParagraph"/>
              <w:keepNext/>
              <w:widowControl/>
              <w:spacing w:line="246" w:lineRule="exact"/>
              <w:ind w:left="275"/>
              <w:rPr>
                <w:rFonts w:eastAsia="Times New Roman"/>
                <w:color w:val="000000"/>
              </w:rPr>
            </w:pPr>
            <w:r w:rsidRPr="00B67616">
              <w:rPr>
                <w:color w:val="000000"/>
              </w:rPr>
              <w:t>Całkowity czas przeżycia</w:t>
            </w:r>
          </w:p>
        </w:tc>
      </w:tr>
      <w:tr w:rsidR="00D15122" w:rsidRPr="00B67616" w14:paraId="47A9C173" w14:textId="77777777" w:rsidTr="00BA42DF">
        <w:tc>
          <w:tcPr>
            <w:tcW w:w="2693" w:type="dxa"/>
          </w:tcPr>
          <w:p w14:paraId="357FF01E" w14:textId="77777777" w:rsidR="00D15122" w:rsidRPr="00B67616" w:rsidRDefault="009B0756" w:rsidP="00B60397">
            <w:pPr>
              <w:pStyle w:val="TableParagraph"/>
              <w:keepNext/>
              <w:widowControl/>
              <w:spacing w:line="248" w:lineRule="exact"/>
              <w:ind w:left="275"/>
              <w:rPr>
                <w:rFonts w:eastAsia="Times New Roman"/>
                <w:color w:val="000000"/>
              </w:rPr>
            </w:pPr>
            <w:r w:rsidRPr="00B67616">
              <w:rPr>
                <w:color w:val="000000"/>
              </w:rPr>
              <w:t>Mediana (w miesiącach)</w:t>
            </w:r>
          </w:p>
        </w:tc>
        <w:tc>
          <w:tcPr>
            <w:tcW w:w="2694" w:type="dxa"/>
          </w:tcPr>
          <w:p w14:paraId="082B78DB" w14:textId="77777777" w:rsidR="00D15122" w:rsidRPr="00B67616" w:rsidRDefault="009B0756" w:rsidP="00B60397">
            <w:pPr>
              <w:pStyle w:val="TableParagraph"/>
              <w:keepNext/>
              <w:widowControl/>
              <w:spacing w:line="248" w:lineRule="exact"/>
              <w:jc w:val="center"/>
              <w:rPr>
                <w:rFonts w:eastAsia="Times New Roman"/>
                <w:color w:val="000000"/>
              </w:rPr>
            </w:pPr>
            <w:r w:rsidRPr="00B67616">
              <w:rPr>
                <w:color w:val="000000"/>
              </w:rPr>
              <w:t>10,3</w:t>
            </w:r>
          </w:p>
        </w:tc>
        <w:tc>
          <w:tcPr>
            <w:tcW w:w="3402" w:type="dxa"/>
          </w:tcPr>
          <w:p w14:paraId="06C827C1" w14:textId="77777777" w:rsidR="00D15122" w:rsidRPr="00B67616" w:rsidRDefault="009B0756" w:rsidP="00B60397">
            <w:pPr>
              <w:pStyle w:val="TableParagraph"/>
              <w:keepNext/>
              <w:widowControl/>
              <w:spacing w:line="248" w:lineRule="exact"/>
              <w:jc w:val="center"/>
              <w:rPr>
                <w:rFonts w:eastAsia="Times New Roman"/>
                <w:color w:val="000000"/>
              </w:rPr>
            </w:pPr>
            <w:r w:rsidRPr="00B67616">
              <w:rPr>
                <w:color w:val="000000"/>
              </w:rPr>
              <w:t>12,3</w:t>
            </w:r>
          </w:p>
        </w:tc>
      </w:tr>
      <w:tr w:rsidR="00D15122" w:rsidRPr="00B67616" w14:paraId="102ED1F6" w14:textId="77777777" w:rsidTr="00BA42DF">
        <w:tc>
          <w:tcPr>
            <w:tcW w:w="2693" w:type="dxa"/>
          </w:tcPr>
          <w:p w14:paraId="566F244E" w14:textId="77777777" w:rsidR="00D15122" w:rsidRPr="00B67616" w:rsidRDefault="009B0756" w:rsidP="00B60397">
            <w:pPr>
              <w:pStyle w:val="TableParagraph"/>
              <w:keepNext/>
              <w:widowControl/>
              <w:spacing w:line="246" w:lineRule="exact"/>
              <w:ind w:left="275"/>
              <w:rPr>
                <w:rFonts w:eastAsia="Times New Roman"/>
                <w:color w:val="000000"/>
              </w:rPr>
            </w:pPr>
            <w:r w:rsidRPr="00B67616">
              <w:rPr>
                <w:color w:val="000000"/>
              </w:rPr>
              <w:t>Współczynnik ryzyka</w:t>
            </w:r>
          </w:p>
        </w:tc>
        <w:tc>
          <w:tcPr>
            <w:tcW w:w="6096" w:type="dxa"/>
            <w:gridSpan w:val="2"/>
          </w:tcPr>
          <w:p w14:paraId="00D0A1C7" w14:textId="77777777" w:rsidR="00D15122" w:rsidRPr="00B67616" w:rsidRDefault="009B0756" w:rsidP="00B60397">
            <w:pPr>
              <w:pStyle w:val="TableParagraph"/>
              <w:keepNext/>
              <w:widowControl/>
              <w:spacing w:line="246" w:lineRule="exact"/>
              <w:jc w:val="center"/>
              <w:rPr>
                <w:rFonts w:eastAsia="Times New Roman"/>
                <w:color w:val="000000"/>
              </w:rPr>
            </w:pPr>
            <w:r w:rsidRPr="00B67616">
              <w:rPr>
                <w:color w:val="000000"/>
              </w:rPr>
              <w:t>0,80 (p = 0,003)</w:t>
            </w:r>
          </w:p>
          <w:p w14:paraId="5EDAEFCF" w14:textId="77777777" w:rsidR="00D15122" w:rsidRPr="00B67616" w:rsidRDefault="009B0756" w:rsidP="00B60397">
            <w:pPr>
              <w:pStyle w:val="TableParagraph"/>
              <w:keepNext/>
              <w:widowControl/>
              <w:jc w:val="center"/>
              <w:rPr>
                <w:rFonts w:eastAsia="Times New Roman"/>
                <w:color w:val="000000"/>
              </w:rPr>
            </w:pPr>
            <w:r w:rsidRPr="00B67616">
              <w:rPr>
                <w:color w:val="000000"/>
              </w:rPr>
              <w:t>95% CI (0,69; 0,93)</w:t>
            </w:r>
          </w:p>
        </w:tc>
      </w:tr>
      <w:tr w:rsidR="00D15122" w:rsidRPr="00B67616" w14:paraId="0E49BA5D" w14:textId="77777777" w:rsidTr="00BA42DF">
        <w:tc>
          <w:tcPr>
            <w:tcW w:w="8789" w:type="dxa"/>
            <w:gridSpan w:val="3"/>
          </w:tcPr>
          <w:p w14:paraId="6F398FAC" w14:textId="77777777" w:rsidR="00D15122" w:rsidRPr="00B67616" w:rsidRDefault="009B0756" w:rsidP="00B60397">
            <w:pPr>
              <w:pStyle w:val="TableParagraph"/>
              <w:keepNext/>
              <w:widowControl/>
              <w:spacing w:line="246" w:lineRule="exact"/>
              <w:ind w:left="275"/>
              <w:rPr>
                <w:rFonts w:eastAsia="Times New Roman"/>
                <w:color w:val="000000"/>
              </w:rPr>
            </w:pPr>
            <w:r w:rsidRPr="00B67616">
              <w:rPr>
                <w:color w:val="000000"/>
              </w:rPr>
              <w:t>Czas przeżycia wolny od progresji choroby</w:t>
            </w:r>
          </w:p>
        </w:tc>
      </w:tr>
      <w:tr w:rsidR="00D15122" w:rsidRPr="00B67616" w14:paraId="3DE249B5" w14:textId="77777777" w:rsidTr="00BA42DF">
        <w:tc>
          <w:tcPr>
            <w:tcW w:w="2693" w:type="dxa"/>
          </w:tcPr>
          <w:p w14:paraId="3D7F4572" w14:textId="77777777" w:rsidR="00D15122" w:rsidRPr="00B67616" w:rsidRDefault="009B0756" w:rsidP="00B60397">
            <w:pPr>
              <w:pStyle w:val="TableParagraph"/>
              <w:keepNext/>
              <w:widowControl/>
              <w:spacing w:line="246" w:lineRule="exact"/>
              <w:ind w:left="275"/>
              <w:rPr>
                <w:rFonts w:eastAsia="Times New Roman"/>
                <w:color w:val="000000"/>
              </w:rPr>
            </w:pPr>
            <w:r w:rsidRPr="00B67616">
              <w:rPr>
                <w:color w:val="000000"/>
              </w:rPr>
              <w:t>Mediana (w miesiącach)</w:t>
            </w:r>
          </w:p>
        </w:tc>
        <w:tc>
          <w:tcPr>
            <w:tcW w:w="2694" w:type="dxa"/>
          </w:tcPr>
          <w:p w14:paraId="56980114" w14:textId="77777777" w:rsidR="00D15122" w:rsidRPr="00B67616" w:rsidRDefault="009B0756" w:rsidP="00B60397">
            <w:pPr>
              <w:pStyle w:val="TableParagraph"/>
              <w:keepNext/>
              <w:widowControl/>
              <w:spacing w:line="246" w:lineRule="exact"/>
              <w:jc w:val="center"/>
              <w:rPr>
                <w:rFonts w:eastAsia="Times New Roman"/>
                <w:color w:val="000000"/>
              </w:rPr>
            </w:pPr>
            <w:r w:rsidRPr="00B67616">
              <w:rPr>
                <w:color w:val="000000"/>
              </w:rPr>
              <w:t>4,8</w:t>
            </w:r>
          </w:p>
        </w:tc>
        <w:tc>
          <w:tcPr>
            <w:tcW w:w="3402" w:type="dxa"/>
          </w:tcPr>
          <w:p w14:paraId="206E2DDD" w14:textId="77777777" w:rsidR="00D15122" w:rsidRPr="00B67616" w:rsidRDefault="009B0756" w:rsidP="00B60397">
            <w:pPr>
              <w:pStyle w:val="TableParagraph"/>
              <w:keepNext/>
              <w:widowControl/>
              <w:spacing w:line="246" w:lineRule="exact"/>
              <w:jc w:val="center"/>
              <w:rPr>
                <w:rFonts w:eastAsia="Times New Roman"/>
                <w:color w:val="000000"/>
              </w:rPr>
            </w:pPr>
            <w:r w:rsidRPr="00B67616">
              <w:rPr>
                <w:color w:val="000000"/>
              </w:rPr>
              <w:t>6,4</w:t>
            </w:r>
          </w:p>
        </w:tc>
      </w:tr>
      <w:tr w:rsidR="00D15122" w:rsidRPr="00B67616" w14:paraId="5889204B" w14:textId="77777777" w:rsidTr="00BA42DF">
        <w:tc>
          <w:tcPr>
            <w:tcW w:w="2693" w:type="dxa"/>
          </w:tcPr>
          <w:p w14:paraId="2D32771A" w14:textId="77777777" w:rsidR="00D15122" w:rsidRPr="00B67616" w:rsidRDefault="009B0756" w:rsidP="00B60397">
            <w:pPr>
              <w:pStyle w:val="TableParagraph"/>
              <w:keepNext/>
              <w:widowControl/>
              <w:spacing w:line="246" w:lineRule="exact"/>
              <w:ind w:left="275"/>
              <w:rPr>
                <w:rFonts w:eastAsia="Times New Roman"/>
                <w:color w:val="000000"/>
              </w:rPr>
            </w:pPr>
            <w:r w:rsidRPr="00B67616">
              <w:rPr>
                <w:color w:val="000000"/>
              </w:rPr>
              <w:t>Współczynnik ryzyka</w:t>
            </w:r>
          </w:p>
        </w:tc>
        <w:tc>
          <w:tcPr>
            <w:tcW w:w="6096" w:type="dxa"/>
            <w:gridSpan w:val="2"/>
          </w:tcPr>
          <w:p w14:paraId="040FEBD4" w14:textId="77777777" w:rsidR="00D15122" w:rsidRPr="00B67616" w:rsidRDefault="009B0756" w:rsidP="00B60397">
            <w:pPr>
              <w:pStyle w:val="TableParagraph"/>
              <w:keepNext/>
              <w:widowControl/>
              <w:spacing w:line="246" w:lineRule="exact"/>
              <w:jc w:val="center"/>
              <w:rPr>
                <w:rFonts w:eastAsia="Times New Roman"/>
                <w:color w:val="000000"/>
              </w:rPr>
            </w:pPr>
            <w:r w:rsidRPr="00B67616">
              <w:rPr>
                <w:color w:val="000000"/>
              </w:rPr>
              <w:t>0,65 (p &lt; 0,0001)</w:t>
            </w:r>
          </w:p>
          <w:p w14:paraId="71D6CD26" w14:textId="77777777" w:rsidR="00D15122" w:rsidRPr="00B67616" w:rsidRDefault="009B0756" w:rsidP="00B60397">
            <w:pPr>
              <w:pStyle w:val="TableParagraph"/>
              <w:keepNext/>
              <w:widowControl/>
              <w:jc w:val="center"/>
              <w:rPr>
                <w:rFonts w:eastAsia="Times New Roman"/>
                <w:color w:val="000000"/>
              </w:rPr>
            </w:pPr>
            <w:r w:rsidRPr="00B67616">
              <w:rPr>
                <w:color w:val="000000"/>
              </w:rPr>
              <w:t>95% CI (0,56; 0,76)</w:t>
            </w:r>
          </w:p>
        </w:tc>
      </w:tr>
      <w:tr w:rsidR="00D15122" w:rsidRPr="00B67616" w14:paraId="2570A515" w14:textId="77777777" w:rsidTr="00BA42DF">
        <w:tc>
          <w:tcPr>
            <w:tcW w:w="8789" w:type="dxa"/>
            <w:gridSpan w:val="3"/>
          </w:tcPr>
          <w:p w14:paraId="1FA8AFE5" w14:textId="77777777" w:rsidR="00D15122" w:rsidRPr="00B67616" w:rsidRDefault="009B0756" w:rsidP="00B60397">
            <w:pPr>
              <w:pStyle w:val="TableParagraph"/>
              <w:keepNext/>
              <w:widowControl/>
              <w:spacing w:line="246" w:lineRule="exact"/>
              <w:ind w:left="275"/>
              <w:rPr>
                <w:rFonts w:eastAsia="Times New Roman"/>
                <w:color w:val="000000"/>
              </w:rPr>
            </w:pPr>
            <w:r w:rsidRPr="00B67616">
              <w:rPr>
                <w:color w:val="000000"/>
              </w:rPr>
              <w:t>Całkowity odsetek odpowiedzi</w:t>
            </w:r>
          </w:p>
        </w:tc>
      </w:tr>
      <w:tr w:rsidR="00D15122" w:rsidRPr="00B67616" w14:paraId="739C856D" w14:textId="77777777" w:rsidTr="00BA42DF">
        <w:tc>
          <w:tcPr>
            <w:tcW w:w="2693" w:type="dxa"/>
          </w:tcPr>
          <w:p w14:paraId="6D79D5A4" w14:textId="77777777" w:rsidR="00D15122" w:rsidRPr="00B67616" w:rsidRDefault="009B0756" w:rsidP="00B60397">
            <w:pPr>
              <w:pStyle w:val="TableParagraph"/>
              <w:keepNext/>
              <w:widowControl/>
              <w:spacing w:line="246" w:lineRule="exact"/>
              <w:ind w:left="275"/>
              <w:rPr>
                <w:rFonts w:eastAsia="Times New Roman"/>
                <w:color w:val="000000"/>
              </w:rPr>
            </w:pPr>
            <w:r w:rsidRPr="00B67616">
              <w:rPr>
                <w:color w:val="000000"/>
              </w:rPr>
              <w:t>Wartość (w procentach)</w:t>
            </w:r>
          </w:p>
        </w:tc>
        <w:tc>
          <w:tcPr>
            <w:tcW w:w="2694" w:type="dxa"/>
          </w:tcPr>
          <w:p w14:paraId="7605EB90" w14:textId="77777777" w:rsidR="00D15122" w:rsidRPr="00B67616" w:rsidRDefault="009B0756" w:rsidP="00B60397">
            <w:pPr>
              <w:pStyle w:val="TableParagraph"/>
              <w:keepNext/>
              <w:widowControl/>
              <w:spacing w:line="246" w:lineRule="exact"/>
              <w:jc w:val="center"/>
              <w:rPr>
                <w:rFonts w:eastAsia="Times New Roman"/>
                <w:color w:val="000000"/>
              </w:rPr>
            </w:pPr>
            <w:r w:rsidRPr="00B67616">
              <w:rPr>
                <w:color w:val="000000"/>
              </w:rPr>
              <w:t>12,9</w:t>
            </w:r>
          </w:p>
        </w:tc>
        <w:tc>
          <w:tcPr>
            <w:tcW w:w="3402" w:type="dxa"/>
          </w:tcPr>
          <w:p w14:paraId="5C2ADE3C" w14:textId="77777777" w:rsidR="00D15122" w:rsidRPr="00B67616" w:rsidRDefault="009B0756" w:rsidP="00B60397">
            <w:pPr>
              <w:pStyle w:val="TableParagraph"/>
              <w:keepNext/>
              <w:widowControl/>
              <w:spacing w:line="246" w:lineRule="exact"/>
              <w:jc w:val="center"/>
              <w:rPr>
                <w:rFonts w:eastAsia="Times New Roman"/>
                <w:color w:val="000000"/>
              </w:rPr>
            </w:pPr>
            <w:r w:rsidRPr="00B67616">
              <w:rPr>
                <w:color w:val="000000"/>
              </w:rPr>
              <w:t>29,0 (p &lt; 0,0001)</w:t>
            </w:r>
          </w:p>
        </w:tc>
      </w:tr>
    </w:tbl>
    <w:p w14:paraId="56B79A70" w14:textId="77777777" w:rsidR="00D15122" w:rsidRPr="00B67616" w:rsidRDefault="00D15122" w:rsidP="00B60397">
      <w:pPr>
        <w:widowControl/>
        <w:rPr>
          <w:rFonts w:eastAsia="Times New Roman"/>
          <w:bCs/>
          <w:color w:val="000000"/>
        </w:rPr>
      </w:pPr>
    </w:p>
    <w:p w14:paraId="5CAC8DA2" w14:textId="77777777" w:rsidR="00D15122" w:rsidRPr="00B67616" w:rsidRDefault="009B0756" w:rsidP="00B60397">
      <w:pPr>
        <w:pStyle w:val="BodyText"/>
        <w:keepLines/>
        <w:widowControl/>
        <w:ind w:left="0" w:right="164"/>
        <w:rPr>
          <w:color w:val="000000"/>
        </w:rPr>
      </w:pPr>
      <w:r w:rsidRPr="00B67616">
        <w:rPr>
          <w:color w:val="000000"/>
        </w:rPr>
        <w:t>W analizie eksploracyjnej korzystny wpływ stosowania bewacyzumabu na całkowity czas przeżycia był mniej wyraźny w podgrupie pacjentów z nowotworem o utkaniu innym niż gruczolakorak.</w:t>
      </w:r>
    </w:p>
    <w:p w14:paraId="62C25C9C" w14:textId="77777777" w:rsidR="00D15122" w:rsidRPr="00B67616" w:rsidRDefault="00D15122" w:rsidP="00B60397">
      <w:pPr>
        <w:widowControl/>
        <w:rPr>
          <w:rFonts w:eastAsia="Times New Roman"/>
          <w:color w:val="000000"/>
        </w:rPr>
      </w:pPr>
    </w:p>
    <w:p w14:paraId="5567C7EE" w14:textId="77777777" w:rsidR="00D15122" w:rsidRPr="00B67616" w:rsidRDefault="009B0756" w:rsidP="00B60397">
      <w:pPr>
        <w:widowControl/>
        <w:rPr>
          <w:rFonts w:eastAsia="Times New Roman"/>
          <w:color w:val="000000"/>
        </w:rPr>
      </w:pPr>
      <w:r w:rsidRPr="00B67616">
        <w:rPr>
          <w:i/>
          <w:color w:val="000000"/>
        </w:rPr>
        <w:t>BO17704</w:t>
      </w:r>
    </w:p>
    <w:p w14:paraId="096DC796" w14:textId="36DADA52" w:rsidR="00D15122" w:rsidRPr="00B67616" w:rsidRDefault="009B0756" w:rsidP="00B60397">
      <w:pPr>
        <w:pStyle w:val="BodyText"/>
        <w:widowControl/>
        <w:ind w:left="0" w:right="182"/>
        <w:rPr>
          <w:color w:val="000000"/>
        </w:rPr>
      </w:pPr>
      <w:r w:rsidRPr="00B67616">
        <w:rPr>
          <w:color w:val="000000"/>
        </w:rPr>
        <w:t xml:space="preserve">Badanie BO17704 było badaniem klinicznym fazy </w:t>
      </w:r>
      <w:r w:rsidR="00697F63" w:rsidRPr="00B67616">
        <w:rPr>
          <w:color w:val="000000"/>
        </w:rPr>
        <w:t xml:space="preserve">III </w:t>
      </w:r>
      <w:r w:rsidRPr="00B67616">
        <w:rPr>
          <w:color w:val="000000"/>
        </w:rPr>
        <w:t xml:space="preserve">z randomizacją, prowadzonym metodą podwójnie ślepej próby, dotyczącym stosowania bewacyzumabu w skojarzeniu z cisplatyną </w:t>
      </w:r>
      <w:r w:rsidR="006B4330" w:rsidRPr="00B67616">
        <w:rPr>
          <w:color w:val="000000"/>
        </w:rPr>
        <w:t>i </w:t>
      </w:r>
      <w:r w:rsidRPr="00B67616">
        <w:rPr>
          <w:color w:val="000000"/>
        </w:rPr>
        <w:t xml:space="preserve">gemcytabiną </w:t>
      </w:r>
      <w:r w:rsidR="004C38C5" w:rsidRPr="00B67616">
        <w:rPr>
          <w:color w:val="000000"/>
        </w:rPr>
        <w:t>w </w:t>
      </w:r>
      <w:r w:rsidRPr="00B67616">
        <w:rPr>
          <w:color w:val="000000"/>
        </w:rPr>
        <w:t xml:space="preserve">porównaniu ze stosowaniem placebo, cisplatyny i gemcytabiny u pacjentów </w:t>
      </w:r>
      <w:r w:rsidR="006B4330" w:rsidRPr="00B67616">
        <w:rPr>
          <w:color w:val="000000"/>
        </w:rPr>
        <w:t>z </w:t>
      </w:r>
      <w:r w:rsidRPr="00B67616">
        <w:rPr>
          <w:color w:val="000000"/>
        </w:rPr>
        <w:t xml:space="preserve">miejscowo zaawansowanym (w </w:t>
      </w:r>
      <w:r w:rsidR="001379F5" w:rsidRPr="00B67616">
        <w:rPr>
          <w:color w:val="000000"/>
        </w:rPr>
        <w:t xml:space="preserve">stadium </w:t>
      </w:r>
      <w:r w:rsidRPr="00B67616">
        <w:rPr>
          <w:color w:val="000000"/>
        </w:rPr>
        <w:t xml:space="preserve">IIIb, z przerzutami do nadobojczykowych węzłów chłonnych </w:t>
      </w:r>
      <w:r w:rsidR="001379F5" w:rsidRPr="00B67616">
        <w:rPr>
          <w:color w:val="000000"/>
        </w:rPr>
        <w:t>albo</w:t>
      </w:r>
      <w:r w:rsidRPr="00B67616">
        <w:rPr>
          <w:color w:val="000000"/>
        </w:rPr>
        <w:t xml:space="preserve"> nowotworowym wysiękiem opłucnowym lub osierdziowym), przerzutowym lub nawracającym niepłaskonabłonkowym NDRP, którzy nie byli wcześniej poddani chemioterapii. Pierwszorzędowym punktem końcowym był czas przeżycia wolny od progresji choroby, a jednym </w:t>
      </w:r>
      <w:r w:rsidR="006B4330" w:rsidRPr="00B67616">
        <w:rPr>
          <w:color w:val="000000"/>
        </w:rPr>
        <w:t>z </w:t>
      </w:r>
      <w:r w:rsidRPr="00B67616">
        <w:rPr>
          <w:color w:val="000000"/>
        </w:rPr>
        <w:t>drugorzędowych</w:t>
      </w:r>
      <w:r w:rsidR="009E1A31" w:rsidRPr="00B67616">
        <w:rPr>
          <w:color w:val="000000"/>
        </w:rPr>
        <w:t>,</w:t>
      </w:r>
      <w:r w:rsidRPr="00B67616">
        <w:rPr>
          <w:color w:val="000000"/>
        </w:rPr>
        <w:t xml:space="preserve"> całkowity czas przeżycia.</w:t>
      </w:r>
    </w:p>
    <w:p w14:paraId="538E7BF7" w14:textId="77777777" w:rsidR="00D15122" w:rsidRPr="00B67616" w:rsidRDefault="00D15122" w:rsidP="00B60397">
      <w:pPr>
        <w:widowControl/>
        <w:rPr>
          <w:rFonts w:eastAsia="Times New Roman"/>
          <w:color w:val="000000"/>
        </w:rPr>
      </w:pPr>
    </w:p>
    <w:p w14:paraId="1C368E98" w14:textId="77777777" w:rsidR="00D15122" w:rsidRPr="00B67616" w:rsidRDefault="009B0756" w:rsidP="00B60397">
      <w:pPr>
        <w:pStyle w:val="BodyText"/>
        <w:widowControl/>
        <w:spacing w:line="234" w:lineRule="auto"/>
        <w:ind w:left="0" w:right="128"/>
        <w:rPr>
          <w:color w:val="000000"/>
        </w:rPr>
      </w:pPr>
      <w:r w:rsidRPr="00B67616">
        <w:rPr>
          <w:color w:val="000000"/>
        </w:rPr>
        <w:t xml:space="preserve">Pacjentów zrandomizowano do grupy poddawanej chemioterapii opartej na związkach platyny </w:t>
      </w:r>
      <w:r w:rsidR="004C38C5" w:rsidRPr="00B67616">
        <w:rPr>
          <w:color w:val="000000"/>
        </w:rPr>
        <w:t>w </w:t>
      </w:r>
      <w:r w:rsidRPr="00B67616">
        <w:rPr>
          <w:color w:val="000000"/>
        </w:rPr>
        <w:t>schemacie CG (cisplatyna w dawce 80 mg/m</w:t>
      </w:r>
      <w:r w:rsidRPr="00B67616">
        <w:rPr>
          <w:color w:val="000000"/>
          <w:vertAlign w:val="superscript"/>
        </w:rPr>
        <w:t>2</w:t>
      </w:r>
      <w:r w:rsidRPr="00B67616">
        <w:rPr>
          <w:color w:val="000000"/>
        </w:rPr>
        <w:t xml:space="preserve"> pc. w infuzji dożylnej w 1. dniu i gemcytabina </w:t>
      </w:r>
      <w:r w:rsidR="006B4330" w:rsidRPr="00B67616">
        <w:rPr>
          <w:color w:val="000000"/>
        </w:rPr>
        <w:t>w </w:t>
      </w:r>
      <w:r w:rsidRPr="00B67616">
        <w:rPr>
          <w:color w:val="000000"/>
        </w:rPr>
        <w:t>dawce 1250 mg/m</w:t>
      </w:r>
      <w:r w:rsidRPr="00B67616">
        <w:rPr>
          <w:color w:val="000000"/>
          <w:vertAlign w:val="superscript"/>
        </w:rPr>
        <w:t>2</w:t>
      </w:r>
      <w:r w:rsidRPr="00B67616">
        <w:rPr>
          <w:color w:val="000000"/>
        </w:rPr>
        <w:t xml:space="preserve"> pc. w infuzji dożylnej w 1. i 8. dniu każdego 3-tygodniowego cyklu przez maksymalnie </w:t>
      </w:r>
      <w:r w:rsidR="008F185D" w:rsidRPr="00B67616">
        <w:rPr>
          <w:color w:val="000000"/>
        </w:rPr>
        <w:t>6 </w:t>
      </w:r>
      <w:r w:rsidRPr="00B67616">
        <w:rPr>
          <w:color w:val="000000"/>
        </w:rPr>
        <w:t xml:space="preserve">cykli) w skojarzeniu z placebo, grupy poddawanej chemioterapii według schematu CG w skojarzeniu </w:t>
      </w:r>
      <w:r w:rsidR="004C38C5" w:rsidRPr="00B67616">
        <w:rPr>
          <w:color w:val="000000"/>
        </w:rPr>
        <w:t>z </w:t>
      </w:r>
      <w:r w:rsidRPr="00B67616">
        <w:rPr>
          <w:color w:val="000000"/>
        </w:rPr>
        <w:t>bewacyzumabem w dawce 7,5 mg/kg mc. w infuzji dożylnej podawanej w 1. dniu każdego 3</w:t>
      </w:r>
      <w:r w:rsidR="002A2B40" w:rsidRPr="00B67616">
        <w:rPr>
          <w:color w:val="000000"/>
        </w:rPr>
        <w:noBreakHyphen/>
      </w:r>
      <w:r w:rsidRPr="00B67616">
        <w:rPr>
          <w:color w:val="000000"/>
        </w:rPr>
        <w:t xml:space="preserve">tygodniowego cyklu. lub grupy poddawanej chemioterapii według schematu CG </w:t>
      </w:r>
      <w:r w:rsidR="006B4330" w:rsidRPr="00B67616">
        <w:rPr>
          <w:color w:val="000000"/>
        </w:rPr>
        <w:t>w </w:t>
      </w:r>
      <w:r w:rsidRPr="00B67616">
        <w:rPr>
          <w:color w:val="000000"/>
        </w:rPr>
        <w:t>skojarzeniu z</w:t>
      </w:r>
      <w:r w:rsidR="002A2B40" w:rsidRPr="00B67616">
        <w:rPr>
          <w:color w:val="000000"/>
        </w:rPr>
        <w:t> </w:t>
      </w:r>
      <w:r w:rsidRPr="00B67616">
        <w:rPr>
          <w:color w:val="000000"/>
        </w:rPr>
        <w:t>bewacyzumabem w dawce 15 mg/kg mc. w infuzji dożylnej podawanej w 1. dniu każdego 3</w:t>
      </w:r>
      <w:r w:rsidR="002A2B40" w:rsidRPr="00B67616">
        <w:rPr>
          <w:color w:val="000000"/>
        </w:rPr>
        <w:noBreakHyphen/>
      </w:r>
      <w:r w:rsidRPr="00B67616">
        <w:rPr>
          <w:color w:val="000000"/>
        </w:rPr>
        <w:t>tygodniowego cyklu. W grupach</w:t>
      </w:r>
      <w:r w:rsidR="002A2B40" w:rsidRPr="00B67616">
        <w:rPr>
          <w:color w:val="000000"/>
        </w:rPr>
        <w:t xml:space="preserve"> z</w:t>
      </w:r>
      <w:r w:rsidRPr="00B67616">
        <w:rPr>
          <w:color w:val="000000"/>
        </w:rPr>
        <w:t xml:space="preserve"> bewacyzumab</w:t>
      </w:r>
      <w:r w:rsidR="002A2B40" w:rsidRPr="00B67616">
        <w:rPr>
          <w:color w:val="000000"/>
        </w:rPr>
        <w:t>em</w:t>
      </w:r>
      <w:r w:rsidRPr="00B67616">
        <w:rPr>
          <w:color w:val="000000"/>
        </w:rPr>
        <w:t xml:space="preserve"> pacjenci mogli go otrzymywać </w:t>
      </w:r>
      <w:r w:rsidR="006B4330" w:rsidRPr="00B67616">
        <w:rPr>
          <w:color w:val="000000"/>
        </w:rPr>
        <w:t>w </w:t>
      </w:r>
      <w:r w:rsidRPr="00B67616">
        <w:rPr>
          <w:color w:val="000000"/>
        </w:rPr>
        <w:t xml:space="preserve">monoterapii raz na 3 tygodnie do wystąpienia progresji choroby lub nieakceptowalnych działań toksycznych. Wyniki tego badania klinicznego wskazują, że w 7. cyklu leczenia 94% (277/296) zakwalifikowanych do badania pacjentów przeszło na leczenie bewacyzumabem w monoterapii. </w:t>
      </w:r>
      <w:r w:rsidR="006B4330" w:rsidRPr="00B67616">
        <w:rPr>
          <w:color w:val="000000"/>
        </w:rPr>
        <w:t>U </w:t>
      </w:r>
      <w:r w:rsidRPr="00B67616">
        <w:rPr>
          <w:color w:val="000000"/>
        </w:rPr>
        <w:t>znacznego odsetka pacjentów (około 62%) stosowano różne</w:t>
      </w:r>
      <w:r w:rsidR="00415AFC" w:rsidRPr="00B67616">
        <w:rPr>
          <w:color w:val="000000"/>
        </w:rPr>
        <w:t>,</w:t>
      </w:r>
      <w:r w:rsidRPr="00B67616">
        <w:rPr>
          <w:color w:val="000000"/>
        </w:rPr>
        <w:t xml:space="preserve"> nieobjęte protokołem badania</w:t>
      </w:r>
      <w:r w:rsidR="00415AFC" w:rsidRPr="00B67616">
        <w:rPr>
          <w:color w:val="000000"/>
        </w:rPr>
        <w:t>,</w:t>
      </w:r>
      <w:r w:rsidRPr="00B67616">
        <w:rPr>
          <w:color w:val="000000"/>
        </w:rPr>
        <w:t xml:space="preserve"> leki przeciwnowotworowe, co</w:t>
      </w:r>
      <w:r w:rsidR="00632CBC" w:rsidRPr="00B67616">
        <w:rPr>
          <w:color w:val="000000"/>
        </w:rPr>
        <w:t> </w:t>
      </w:r>
      <w:r w:rsidRPr="00B67616">
        <w:rPr>
          <w:color w:val="000000"/>
        </w:rPr>
        <w:t>mogło mieć wpływ na wyniki analizy całkowitego czasu przeżycia.</w:t>
      </w:r>
    </w:p>
    <w:p w14:paraId="74092B37" w14:textId="77777777" w:rsidR="00897DAB" w:rsidRPr="00B67616" w:rsidRDefault="00897DAB" w:rsidP="00B60397">
      <w:pPr>
        <w:pStyle w:val="BodyText"/>
        <w:widowControl/>
        <w:spacing w:line="234" w:lineRule="auto"/>
        <w:ind w:left="0" w:right="128"/>
        <w:rPr>
          <w:color w:val="000000"/>
        </w:rPr>
      </w:pPr>
    </w:p>
    <w:p w14:paraId="1ECBE08F" w14:textId="77777777" w:rsidR="00D15122" w:rsidRPr="00B67616" w:rsidRDefault="009B0756" w:rsidP="00B60397">
      <w:pPr>
        <w:pStyle w:val="BodyText"/>
        <w:widowControl/>
        <w:ind w:left="0"/>
        <w:rPr>
          <w:color w:val="000000"/>
        </w:rPr>
      </w:pPr>
      <w:r w:rsidRPr="00B67616">
        <w:rPr>
          <w:color w:val="000000"/>
        </w:rPr>
        <w:t xml:space="preserve">Wyniki oceny skuteczności przedstawiono w </w:t>
      </w:r>
      <w:r w:rsidR="00172A16" w:rsidRPr="00B67616">
        <w:rPr>
          <w:color w:val="000000"/>
        </w:rPr>
        <w:t>T</w:t>
      </w:r>
      <w:r w:rsidRPr="00B67616">
        <w:rPr>
          <w:color w:val="000000"/>
        </w:rPr>
        <w:t>abeli 1</w:t>
      </w:r>
      <w:r w:rsidR="003123F6" w:rsidRPr="00B67616">
        <w:rPr>
          <w:color w:val="000000"/>
        </w:rPr>
        <w:t>3</w:t>
      </w:r>
      <w:r w:rsidRPr="00B67616">
        <w:rPr>
          <w:color w:val="000000"/>
        </w:rPr>
        <w:t>.</w:t>
      </w:r>
    </w:p>
    <w:p w14:paraId="0E727FEE" w14:textId="77777777" w:rsidR="00D15122" w:rsidRPr="00B67616" w:rsidRDefault="00D15122" w:rsidP="00B60397">
      <w:pPr>
        <w:widowControl/>
        <w:rPr>
          <w:rFonts w:eastAsia="Times New Roman"/>
          <w:color w:val="000000"/>
        </w:rPr>
      </w:pPr>
    </w:p>
    <w:p w14:paraId="59A286DB" w14:textId="77777777" w:rsidR="00D15122" w:rsidRPr="00B67616" w:rsidRDefault="009B0756" w:rsidP="000A7868">
      <w:pPr>
        <w:rPr>
          <w:b/>
          <w:bCs/>
          <w:color w:val="000000"/>
        </w:rPr>
      </w:pPr>
      <w:r w:rsidRPr="00B67616">
        <w:rPr>
          <w:b/>
          <w:color w:val="000000"/>
        </w:rPr>
        <w:t>Tabela 1</w:t>
      </w:r>
      <w:r w:rsidR="003123F6" w:rsidRPr="00B67616">
        <w:rPr>
          <w:b/>
          <w:color w:val="000000"/>
        </w:rPr>
        <w:t>3</w:t>
      </w:r>
      <w:r w:rsidRPr="00B67616">
        <w:rPr>
          <w:b/>
          <w:color w:val="000000"/>
        </w:rPr>
        <w:tab/>
        <w:t>Wyniki oceny skuteczności w badaniu BO17704</w:t>
      </w:r>
    </w:p>
    <w:p w14:paraId="4B1C5EA4" w14:textId="77777777" w:rsidR="00D15122" w:rsidRPr="00E835A2" w:rsidRDefault="00D15122" w:rsidP="00B60397">
      <w:pPr>
        <w:keepNext/>
        <w:widowControl/>
        <w:rPr>
          <w:rFonts w:eastAsia="Times New Roman"/>
          <w:bCs/>
          <w:color w:val="000000"/>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2"/>
        <w:gridCol w:w="1498"/>
        <w:gridCol w:w="27"/>
        <w:gridCol w:w="2227"/>
        <w:gridCol w:w="2337"/>
        <w:gridCol w:w="10"/>
      </w:tblGrid>
      <w:tr w:rsidR="004C384A" w:rsidRPr="00B67616" w14:paraId="67BA4DB5" w14:textId="77777777" w:rsidTr="00BA42DF">
        <w:tc>
          <w:tcPr>
            <w:tcW w:w="2552" w:type="dxa"/>
          </w:tcPr>
          <w:p w14:paraId="1A67A6AD" w14:textId="77777777" w:rsidR="004C384A" w:rsidRPr="00B67616" w:rsidRDefault="004C384A" w:rsidP="00B60397">
            <w:pPr>
              <w:keepNext/>
              <w:widowControl/>
              <w:rPr>
                <w:color w:val="000000"/>
              </w:rPr>
            </w:pPr>
          </w:p>
        </w:tc>
        <w:tc>
          <w:tcPr>
            <w:tcW w:w="1525" w:type="dxa"/>
            <w:gridSpan w:val="2"/>
          </w:tcPr>
          <w:p w14:paraId="1572004F" w14:textId="77777777" w:rsidR="004C384A" w:rsidRPr="00E835A2" w:rsidRDefault="004C384A" w:rsidP="00B60397">
            <w:pPr>
              <w:pStyle w:val="TableParagraph"/>
              <w:keepNext/>
              <w:widowControl/>
              <w:spacing w:before="9"/>
              <w:rPr>
                <w:rFonts w:eastAsia="Times New Roman"/>
                <w:color w:val="000000"/>
                <w:sz w:val="23"/>
                <w:szCs w:val="23"/>
              </w:rPr>
            </w:pPr>
          </w:p>
          <w:p w14:paraId="518298C9" w14:textId="77777777" w:rsidR="004C384A" w:rsidRPr="00B67616" w:rsidRDefault="004C384A" w:rsidP="00B60397">
            <w:pPr>
              <w:pStyle w:val="TableParagraph"/>
              <w:keepNext/>
              <w:widowControl/>
              <w:spacing w:line="246" w:lineRule="exact"/>
              <w:jc w:val="center"/>
              <w:rPr>
                <w:rFonts w:eastAsia="Times New Roman"/>
                <w:color w:val="000000"/>
              </w:rPr>
            </w:pPr>
            <w:r w:rsidRPr="00B67616">
              <w:rPr>
                <w:color w:val="000000"/>
                <w:spacing w:val="-1"/>
              </w:rPr>
              <w:t>Cisplatyna i gemcytabina</w:t>
            </w:r>
          </w:p>
          <w:p w14:paraId="1A2C38CE" w14:textId="77777777" w:rsidR="004C384A" w:rsidRPr="00B67616" w:rsidRDefault="004C384A" w:rsidP="00B60397">
            <w:pPr>
              <w:pStyle w:val="TableParagraph"/>
              <w:keepNext/>
              <w:widowControl/>
              <w:spacing w:line="246" w:lineRule="exact"/>
              <w:jc w:val="center"/>
              <w:rPr>
                <w:rFonts w:eastAsia="Times New Roman"/>
                <w:color w:val="000000"/>
              </w:rPr>
            </w:pPr>
            <w:r w:rsidRPr="00B67616">
              <w:rPr>
                <w:color w:val="000000"/>
              </w:rPr>
              <w:t>+ placebo</w:t>
            </w:r>
          </w:p>
        </w:tc>
        <w:tc>
          <w:tcPr>
            <w:tcW w:w="2227" w:type="dxa"/>
          </w:tcPr>
          <w:p w14:paraId="2D8BEBE3" w14:textId="77777777" w:rsidR="004C384A" w:rsidRPr="00B67616" w:rsidRDefault="004C384A" w:rsidP="00B60397">
            <w:pPr>
              <w:pStyle w:val="TableParagraph"/>
              <w:keepNext/>
              <w:widowControl/>
              <w:spacing w:before="33" w:line="248" w:lineRule="exact"/>
              <w:jc w:val="center"/>
              <w:rPr>
                <w:rFonts w:eastAsia="Times New Roman"/>
                <w:color w:val="000000"/>
              </w:rPr>
            </w:pPr>
            <w:r w:rsidRPr="00B67616">
              <w:rPr>
                <w:color w:val="000000"/>
                <w:spacing w:val="-1"/>
              </w:rPr>
              <w:t>Cisplatyna i gemcytabina</w:t>
            </w:r>
          </w:p>
          <w:p w14:paraId="6BE52E04" w14:textId="77777777" w:rsidR="004C384A" w:rsidRPr="00B67616" w:rsidRDefault="004C384A" w:rsidP="00B60397">
            <w:pPr>
              <w:pStyle w:val="TableParagraph"/>
              <w:keepNext/>
              <w:widowControl/>
              <w:spacing w:line="240" w:lineRule="exact"/>
              <w:jc w:val="center"/>
              <w:rPr>
                <w:rFonts w:eastAsia="Times New Roman"/>
                <w:color w:val="000000"/>
              </w:rPr>
            </w:pPr>
            <w:r w:rsidRPr="00B67616">
              <w:rPr>
                <w:color w:val="000000"/>
              </w:rPr>
              <w:t>+ bewacyzumab</w:t>
            </w:r>
          </w:p>
          <w:p w14:paraId="52234564" w14:textId="77777777" w:rsidR="004C384A" w:rsidRPr="00B67616" w:rsidRDefault="004C384A" w:rsidP="00B60397">
            <w:pPr>
              <w:pStyle w:val="TableParagraph"/>
              <w:keepNext/>
              <w:widowControl/>
              <w:spacing w:line="245" w:lineRule="exact"/>
              <w:jc w:val="center"/>
              <w:rPr>
                <w:rFonts w:eastAsia="Times New Roman"/>
                <w:color w:val="000000"/>
              </w:rPr>
            </w:pPr>
            <w:r w:rsidRPr="00B67616">
              <w:rPr>
                <w:color w:val="000000"/>
              </w:rPr>
              <w:t xml:space="preserve">7,5 mg/kg mc. raz na </w:t>
            </w:r>
            <w:r w:rsidR="008F185D" w:rsidRPr="00B67616">
              <w:rPr>
                <w:color w:val="000000"/>
              </w:rPr>
              <w:t>3 </w:t>
            </w:r>
            <w:r w:rsidRPr="00B67616">
              <w:rPr>
                <w:color w:val="000000"/>
              </w:rPr>
              <w:t>tygodnie</w:t>
            </w:r>
          </w:p>
        </w:tc>
        <w:tc>
          <w:tcPr>
            <w:tcW w:w="2343" w:type="dxa"/>
            <w:gridSpan w:val="2"/>
          </w:tcPr>
          <w:p w14:paraId="2E29E392" w14:textId="77777777" w:rsidR="004C384A" w:rsidRPr="00B67616" w:rsidRDefault="004C384A" w:rsidP="00B60397">
            <w:pPr>
              <w:pStyle w:val="TableParagraph"/>
              <w:keepNext/>
              <w:widowControl/>
              <w:spacing w:before="33" w:line="248" w:lineRule="exact"/>
              <w:jc w:val="center"/>
              <w:rPr>
                <w:rFonts w:eastAsia="Times New Roman"/>
                <w:color w:val="000000"/>
              </w:rPr>
            </w:pPr>
            <w:r w:rsidRPr="00B67616">
              <w:rPr>
                <w:color w:val="000000"/>
                <w:spacing w:val="-1"/>
              </w:rPr>
              <w:t>Cisplatyna i gemcytabina</w:t>
            </w:r>
          </w:p>
          <w:p w14:paraId="180C3481" w14:textId="77777777" w:rsidR="004C384A" w:rsidRPr="00B67616" w:rsidRDefault="004C384A" w:rsidP="00B60397">
            <w:pPr>
              <w:pStyle w:val="TableParagraph"/>
              <w:keepNext/>
              <w:widowControl/>
              <w:spacing w:line="240" w:lineRule="exact"/>
              <w:jc w:val="center"/>
              <w:rPr>
                <w:rFonts w:eastAsia="Times New Roman"/>
                <w:color w:val="000000"/>
              </w:rPr>
            </w:pPr>
            <w:r w:rsidRPr="00B67616">
              <w:rPr>
                <w:color w:val="000000"/>
              </w:rPr>
              <w:t>+ bewacyzumab</w:t>
            </w:r>
          </w:p>
          <w:p w14:paraId="2746F1E3" w14:textId="77777777" w:rsidR="004C384A" w:rsidRPr="00B67616" w:rsidRDefault="004C384A" w:rsidP="00B60397">
            <w:pPr>
              <w:pStyle w:val="TableParagraph"/>
              <w:keepNext/>
              <w:widowControl/>
              <w:spacing w:line="245" w:lineRule="exact"/>
              <w:jc w:val="center"/>
              <w:rPr>
                <w:rFonts w:eastAsia="Times New Roman"/>
                <w:color w:val="000000"/>
              </w:rPr>
            </w:pPr>
            <w:r w:rsidRPr="00B67616">
              <w:rPr>
                <w:color w:val="000000"/>
              </w:rPr>
              <w:t xml:space="preserve">15 mg/kg mc. raz na </w:t>
            </w:r>
            <w:r w:rsidR="008F185D" w:rsidRPr="00B67616">
              <w:rPr>
                <w:color w:val="000000"/>
              </w:rPr>
              <w:t>3 </w:t>
            </w:r>
            <w:r w:rsidRPr="00B67616">
              <w:rPr>
                <w:color w:val="000000"/>
              </w:rPr>
              <w:t>tygodnie</w:t>
            </w:r>
          </w:p>
        </w:tc>
      </w:tr>
      <w:tr w:rsidR="004C384A" w:rsidRPr="00B67616" w14:paraId="2F862BF5" w14:textId="77777777" w:rsidTr="00BA42DF">
        <w:tc>
          <w:tcPr>
            <w:tcW w:w="2552" w:type="dxa"/>
            <w:tcBorders>
              <w:bottom w:val="single" w:sz="4" w:space="0" w:color="000000"/>
            </w:tcBorders>
          </w:tcPr>
          <w:p w14:paraId="7143F417" w14:textId="77777777" w:rsidR="004C384A" w:rsidRPr="00B67616" w:rsidRDefault="004C384A" w:rsidP="008A1EE3">
            <w:pPr>
              <w:pStyle w:val="TableParagraph"/>
              <w:keepNext/>
              <w:widowControl/>
              <w:spacing w:before="33"/>
              <w:ind w:left="129"/>
              <w:rPr>
                <w:rFonts w:eastAsia="Times New Roman"/>
                <w:color w:val="000000"/>
              </w:rPr>
            </w:pPr>
            <w:r w:rsidRPr="00B67616">
              <w:rPr>
                <w:color w:val="000000"/>
                <w:spacing w:val="-1"/>
              </w:rPr>
              <w:t>Liczba pacjentów</w:t>
            </w:r>
          </w:p>
        </w:tc>
        <w:tc>
          <w:tcPr>
            <w:tcW w:w="1525" w:type="dxa"/>
            <w:gridSpan w:val="2"/>
            <w:tcBorders>
              <w:bottom w:val="single" w:sz="4" w:space="0" w:color="000000"/>
            </w:tcBorders>
          </w:tcPr>
          <w:p w14:paraId="56F8004E" w14:textId="77777777" w:rsidR="004C384A" w:rsidRPr="00B67616" w:rsidRDefault="004C384A" w:rsidP="00B60397">
            <w:pPr>
              <w:pStyle w:val="TableParagraph"/>
              <w:keepNext/>
              <w:widowControl/>
              <w:spacing w:before="84"/>
              <w:jc w:val="center"/>
              <w:rPr>
                <w:rFonts w:eastAsia="Times New Roman"/>
                <w:color w:val="000000"/>
              </w:rPr>
            </w:pPr>
            <w:r w:rsidRPr="00B67616">
              <w:rPr>
                <w:color w:val="000000"/>
              </w:rPr>
              <w:t>347</w:t>
            </w:r>
          </w:p>
        </w:tc>
        <w:tc>
          <w:tcPr>
            <w:tcW w:w="2227" w:type="dxa"/>
            <w:tcBorders>
              <w:bottom w:val="single" w:sz="4" w:space="0" w:color="000000"/>
            </w:tcBorders>
          </w:tcPr>
          <w:p w14:paraId="0330842F" w14:textId="77777777" w:rsidR="004C384A" w:rsidRPr="00B67616" w:rsidRDefault="004C384A" w:rsidP="00B60397">
            <w:pPr>
              <w:pStyle w:val="TableParagraph"/>
              <w:keepNext/>
              <w:widowControl/>
              <w:spacing w:before="84"/>
              <w:jc w:val="center"/>
              <w:rPr>
                <w:rFonts w:eastAsia="Times New Roman"/>
                <w:color w:val="000000"/>
              </w:rPr>
            </w:pPr>
            <w:r w:rsidRPr="00B67616">
              <w:rPr>
                <w:color w:val="000000"/>
              </w:rPr>
              <w:t>345</w:t>
            </w:r>
          </w:p>
        </w:tc>
        <w:tc>
          <w:tcPr>
            <w:tcW w:w="2343" w:type="dxa"/>
            <w:gridSpan w:val="2"/>
            <w:tcBorders>
              <w:bottom w:val="single" w:sz="4" w:space="0" w:color="000000"/>
            </w:tcBorders>
          </w:tcPr>
          <w:p w14:paraId="774BBC5D" w14:textId="77777777" w:rsidR="004C384A" w:rsidRPr="00B67616" w:rsidRDefault="004C384A" w:rsidP="00B60397">
            <w:pPr>
              <w:pStyle w:val="TableParagraph"/>
              <w:keepNext/>
              <w:widowControl/>
              <w:spacing w:before="84"/>
              <w:jc w:val="center"/>
              <w:rPr>
                <w:rFonts w:eastAsia="Times New Roman"/>
                <w:color w:val="000000"/>
              </w:rPr>
            </w:pPr>
            <w:r w:rsidRPr="00B67616">
              <w:rPr>
                <w:color w:val="000000"/>
              </w:rPr>
              <w:t>351</w:t>
            </w:r>
          </w:p>
        </w:tc>
      </w:tr>
      <w:tr w:rsidR="004C384A" w:rsidRPr="00B67616" w14:paraId="610BA287" w14:textId="77777777" w:rsidTr="00BA42DF">
        <w:tc>
          <w:tcPr>
            <w:tcW w:w="2552" w:type="dxa"/>
            <w:tcBorders>
              <w:bottom w:val="nil"/>
            </w:tcBorders>
          </w:tcPr>
          <w:p w14:paraId="49511D43" w14:textId="77777777" w:rsidR="004C384A" w:rsidRPr="00B67616" w:rsidRDefault="004C384A" w:rsidP="008A1EE3">
            <w:pPr>
              <w:pStyle w:val="TableParagraph"/>
              <w:keepNext/>
              <w:widowControl/>
              <w:spacing w:before="33"/>
              <w:ind w:left="129"/>
              <w:rPr>
                <w:color w:val="000000"/>
                <w:spacing w:val="-1"/>
              </w:rPr>
            </w:pPr>
            <w:r w:rsidRPr="00B67616">
              <w:rPr>
                <w:color w:val="000000"/>
                <w:spacing w:val="-1"/>
              </w:rPr>
              <w:t>Czas przeżycia wolny od progresji choroby</w:t>
            </w:r>
          </w:p>
        </w:tc>
        <w:tc>
          <w:tcPr>
            <w:tcW w:w="1525" w:type="dxa"/>
            <w:gridSpan w:val="2"/>
            <w:tcBorders>
              <w:bottom w:val="nil"/>
            </w:tcBorders>
          </w:tcPr>
          <w:p w14:paraId="47DC6337" w14:textId="77777777" w:rsidR="004C384A" w:rsidRPr="00B67616" w:rsidRDefault="004C384A" w:rsidP="00B60397">
            <w:pPr>
              <w:pStyle w:val="TableParagraph"/>
              <w:keepNext/>
              <w:widowControl/>
              <w:spacing w:before="33" w:after="240"/>
              <w:rPr>
                <w:color w:val="000000"/>
                <w:spacing w:val="-1"/>
              </w:rPr>
            </w:pPr>
          </w:p>
        </w:tc>
        <w:tc>
          <w:tcPr>
            <w:tcW w:w="2227" w:type="dxa"/>
            <w:tcBorders>
              <w:bottom w:val="nil"/>
            </w:tcBorders>
          </w:tcPr>
          <w:p w14:paraId="6CD70095" w14:textId="77777777" w:rsidR="004C384A" w:rsidRPr="00B67616" w:rsidRDefault="004C384A" w:rsidP="00B60397">
            <w:pPr>
              <w:pStyle w:val="TableParagraph"/>
              <w:keepNext/>
              <w:widowControl/>
              <w:spacing w:before="33"/>
              <w:rPr>
                <w:color w:val="000000"/>
                <w:spacing w:val="-1"/>
              </w:rPr>
            </w:pPr>
          </w:p>
        </w:tc>
        <w:tc>
          <w:tcPr>
            <w:tcW w:w="2343" w:type="dxa"/>
            <w:gridSpan w:val="2"/>
            <w:tcBorders>
              <w:bottom w:val="nil"/>
            </w:tcBorders>
          </w:tcPr>
          <w:p w14:paraId="0F3E3889" w14:textId="77777777" w:rsidR="004C384A" w:rsidRPr="00B67616" w:rsidRDefault="004C384A" w:rsidP="00B60397">
            <w:pPr>
              <w:pStyle w:val="TableParagraph"/>
              <w:keepNext/>
              <w:widowControl/>
              <w:spacing w:before="33"/>
              <w:rPr>
                <w:color w:val="000000"/>
                <w:spacing w:val="-1"/>
              </w:rPr>
            </w:pPr>
          </w:p>
        </w:tc>
      </w:tr>
      <w:tr w:rsidR="004C384A" w:rsidRPr="00B67616" w14:paraId="768085AC" w14:textId="77777777" w:rsidTr="00BA42DF">
        <w:tc>
          <w:tcPr>
            <w:tcW w:w="2552" w:type="dxa"/>
            <w:tcBorders>
              <w:top w:val="nil"/>
              <w:bottom w:val="nil"/>
            </w:tcBorders>
          </w:tcPr>
          <w:p w14:paraId="16670F2E" w14:textId="77777777" w:rsidR="004C384A" w:rsidRPr="00B67616" w:rsidRDefault="004C384A" w:rsidP="00B60397">
            <w:pPr>
              <w:pStyle w:val="TableParagraph"/>
              <w:keepNext/>
              <w:widowControl/>
              <w:spacing w:before="100"/>
              <w:ind w:left="270"/>
              <w:rPr>
                <w:rFonts w:eastAsia="Times New Roman"/>
                <w:color w:val="000000"/>
              </w:rPr>
            </w:pPr>
            <w:r w:rsidRPr="00B67616">
              <w:rPr>
                <w:color w:val="000000"/>
                <w:spacing w:val="-1"/>
              </w:rPr>
              <w:t>Mediana (w</w:t>
            </w:r>
            <w:r w:rsidR="00632CBC" w:rsidRPr="00B67616">
              <w:rPr>
                <w:color w:val="000000"/>
                <w:spacing w:val="-1"/>
              </w:rPr>
              <w:t> </w:t>
            </w:r>
            <w:r w:rsidRPr="00B67616">
              <w:rPr>
                <w:color w:val="000000"/>
                <w:spacing w:val="-1"/>
              </w:rPr>
              <w:t>miesiącach)</w:t>
            </w:r>
          </w:p>
        </w:tc>
        <w:tc>
          <w:tcPr>
            <w:tcW w:w="1525" w:type="dxa"/>
            <w:gridSpan w:val="2"/>
            <w:tcBorders>
              <w:top w:val="nil"/>
              <w:bottom w:val="nil"/>
            </w:tcBorders>
          </w:tcPr>
          <w:p w14:paraId="0ABE0E0A" w14:textId="77777777" w:rsidR="00632CBC" w:rsidRPr="00B67616" w:rsidRDefault="00632CBC" w:rsidP="00B60397">
            <w:pPr>
              <w:pStyle w:val="TableParagraph"/>
              <w:keepNext/>
              <w:widowControl/>
              <w:spacing w:before="31"/>
              <w:jc w:val="center"/>
              <w:rPr>
                <w:color w:val="000000"/>
              </w:rPr>
            </w:pPr>
          </w:p>
          <w:p w14:paraId="382D3D32" w14:textId="77777777" w:rsidR="004C384A" w:rsidRPr="00B67616" w:rsidRDefault="004C384A" w:rsidP="00B60397">
            <w:pPr>
              <w:pStyle w:val="TableParagraph"/>
              <w:keepNext/>
              <w:widowControl/>
              <w:spacing w:before="31"/>
              <w:jc w:val="center"/>
              <w:rPr>
                <w:rFonts w:eastAsia="Times New Roman"/>
                <w:color w:val="000000"/>
              </w:rPr>
            </w:pPr>
            <w:r w:rsidRPr="00B67616">
              <w:rPr>
                <w:color w:val="000000"/>
              </w:rPr>
              <w:t>6,1</w:t>
            </w:r>
          </w:p>
        </w:tc>
        <w:tc>
          <w:tcPr>
            <w:tcW w:w="2227" w:type="dxa"/>
            <w:tcBorders>
              <w:top w:val="nil"/>
              <w:bottom w:val="nil"/>
            </w:tcBorders>
          </w:tcPr>
          <w:p w14:paraId="3A917D68" w14:textId="77777777" w:rsidR="00AD0244" w:rsidRPr="00B67616" w:rsidRDefault="004C384A" w:rsidP="00B60397">
            <w:pPr>
              <w:pStyle w:val="TableParagraph"/>
              <w:keepNext/>
              <w:widowControl/>
              <w:spacing w:before="86" w:line="246" w:lineRule="exact"/>
              <w:jc w:val="center"/>
              <w:rPr>
                <w:color w:val="000000"/>
              </w:rPr>
            </w:pPr>
            <w:r w:rsidRPr="00B67616">
              <w:rPr>
                <w:color w:val="000000"/>
              </w:rPr>
              <w:t>6,7</w:t>
            </w:r>
          </w:p>
          <w:p w14:paraId="7A84DB3D" w14:textId="77777777" w:rsidR="004C384A" w:rsidRPr="00B67616" w:rsidRDefault="004C384A" w:rsidP="00B60397">
            <w:pPr>
              <w:pStyle w:val="TableParagraph"/>
              <w:keepNext/>
              <w:widowControl/>
              <w:spacing w:line="246" w:lineRule="exact"/>
              <w:jc w:val="center"/>
              <w:rPr>
                <w:rFonts w:eastAsia="Times New Roman"/>
                <w:color w:val="000000"/>
              </w:rPr>
            </w:pPr>
            <w:r w:rsidRPr="00B67616">
              <w:rPr>
                <w:color w:val="000000"/>
              </w:rPr>
              <w:t>(p = 0,0026)</w:t>
            </w:r>
          </w:p>
        </w:tc>
        <w:tc>
          <w:tcPr>
            <w:tcW w:w="2343" w:type="dxa"/>
            <w:gridSpan w:val="2"/>
            <w:tcBorders>
              <w:top w:val="nil"/>
              <w:bottom w:val="nil"/>
            </w:tcBorders>
          </w:tcPr>
          <w:p w14:paraId="55DBB8E8" w14:textId="77777777" w:rsidR="00AD0244" w:rsidRPr="00B67616" w:rsidRDefault="004C384A" w:rsidP="00B60397">
            <w:pPr>
              <w:pStyle w:val="TableParagraph"/>
              <w:keepNext/>
              <w:widowControl/>
              <w:spacing w:before="86" w:line="246" w:lineRule="exact"/>
              <w:jc w:val="center"/>
              <w:rPr>
                <w:color w:val="000000"/>
              </w:rPr>
            </w:pPr>
            <w:r w:rsidRPr="00B67616">
              <w:rPr>
                <w:color w:val="000000"/>
              </w:rPr>
              <w:t xml:space="preserve">6,5 </w:t>
            </w:r>
          </w:p>
          <w:p w14:paraId="69517EF6" w14:textId="77777777" w:rsidR="004C384A" w:rsidRPr="00B67616" w:rsidRDefault="004C384A" w:rsidP="00B60397">
            <w:pPr>
              <w:pStyle w:val="TableParagraph"/>
              <w:keepNext/>
              <w:widowControl/>
              <w:spacing w:line="246" w:lineRule="exact"/>
              <w:jc w:val="center"/>
              <w:rPr>
                <w:rFonts w:eastAsia="Times New Roman"/>
                <w:color w:val="000000"/>
              </w:rPr>
            </w:pPr>
            <w:r w:rsidRPr="00B67616">
              <w:rPr>
                <w:color w:val="000000"/>
              </w:rPr>
              <w:t>(p = 0,0301)</w:t>
            </w:r>
          </w:p>
        </w:tc>
      </w:tr>
      <w:tr w:rsidR="004C384A" w:rsidRPr="00B67616" w14:paraId="3AEF650C" w14:textId="77777777" w:rsidTr="008A1EE3">
        <w:tc>
          <w:tcPr>
            <w:tcW w:w="2552" w:type="dxa"/>
            <w:tcBorders>
              <w:top w:val="nil"/>
              <w:bottom w:val="single" w:sz="4" w:space="0" w:color="auto"/>
            </w:tcBorders>
          </w:tcPr>
          <w:p w14:paraId="3B94FD50" w14:textId="77777777" w:rsidR="004C384A" w:rsidRPr="00B67616" w:rsidRDefault="004C384A" w:rsidP="00B60397">
            <w:pPr>
              <w:pStyle w:val="TableParagraph"/>
              <w:keepNext/>
              <w:widowControl/>
              <w:spacing w:before="33"/>
              <w:ind w:left="270"/>
              <w:rPr>
                <w:color w:val="000000"/>
                <w:spacing w:val="-1"/>
              </w:rPr>
            </w:pPr>
            <w:r w:rsidRPr="00B67616">
              <w:rPr>
                <w:color w:val="000000"/>
                <w:spacing w:val="-1"/>
              </w:rPr>
              <w:t>Współczynnik ryzyka</w:t>
            </w:r>
          </w:p>
        </w:tc>
        <w:tc>
          <w:tcPr>
            <w:tcW w:w="1525" w:type="dxa"/>
            <w:gridSpan w:val="2"/>
            <w:tcBorders>
              <w:top w:val="nil"/>
              <w:bottom w:val="single" w:sz="4" w:space="0" w:color="auto"/>
            </w:tcBorders>
          </w:tcPr>
          <w:p w14:paraId="5DC6BA35" w14:textId="77777777" w:rsidR="004C384A" w:rsidRPr="00B67616" w:rsidRDefault="004C384A" w:rsidP="00B60397">
            <w:pPr>
              <w:pStyle w:val="TableParagraph"/>
              <w:keepNext/>
              <w:widowControl/>
              <w:spacing w:before="33"/>
              <w:jc w:val="center"/>
              <w:rPr>
                <w:color w:val="000000"/>
                <w:spacing w:val="-1"/>
              </w:rPr>
            </w:pPr>
          </w:p>
        </w:tc>
        <w:tc>
          <w:tcPr>
            <w:tcW w:w="2227" w:type="dxa"/>
            <w:tcBorders>
              <w:top w:val="nil"/>
              <w:bottom w:val="single" w:sz="4" w:space="0" w:color="auto"/>
            </w:tcBorders>
          </w:tcPr>
          <w:p w14:paraId="2BE25C6C" w14:textId="77777777" w:rsidR="004C384A" w:rsidRPr="00B67616" w:rsidRDefault="004C384A" w:rsidP="00B60397">
            <w:pPr>
              <w:pStyle w:val="TableParagraph"/>
              <w:keepNext/>
              <w:widowControl/>
              <w:spacing w:before="33"/>
              <w:jc w:val="center"/>
              <w:rPr>
                <w:color w:val="000000"/>
                <w:spacing w:val="-1"/>
              </w:rPr>
            </w:pPr>
            <w:r w:rsidRPr="00B67616">
              <w:rPr>
                <w:color w:val="000000"/>
                <w:spacing w:val="-1"/>
              </w:rPr>
              <w:t>0,75</w:t>
            </w:r>
          </w:p>
          <w:p w14:paraId="2600548E" w14:textId="77777777" w:rsidR="004C384A" w:rsidRPr="00B67616" w:rsidRDefault="004C384A" w:rsidP="00B60397">
            <w:pPr>
              <w:pStyle w:val="TableParagraph"/>
              <w:keepNext/>
              <w:widowControl/>
              <w:jc w:val="center"/>
              <w:rPr>
                <w:color w:val="000000"/>
                <w:spacing w:val="-1"/>
              </w:rPr>
            </w:pPr>
            <w:r w:rsidRPr="00B67616">
              <w:rPr>
                <w:color w:val="000000"/>
                <w:spacing w:val="-1"/>
              </w:rPr>
              <w:t>[0,62; 0,91]</w:t>
            </w:r>
          </w:p>
        </w:tc>
        <w:tc>
          <w:tcPr>
            <w:tcW w:w="2343" w:type="dxa"/>
            <w:gridSpan w:val="2"/>
            <w:tcBorders>
              <w:top w:val="nil"/>
              <w:bottom w:val="single" w:sz="4" w:space="0" w:color="auto"/>
            </w:tcBorders>
          </w:tcPr>
          <w:p w14:paraId="75B8A3B3" w14:textId="77777777" w:rsidR="004C384A" w:rsidRPr="00B67616" w:rsidRDefault="004C384A" w:rsidP="00B60397">
            <w:pPr>
              <w:pStyle w:val="TableParagraph"/>
              <w:keepNext/>
              <w:widowControl/>
              <w:spacing w:before="33"/>
              <w:jc w:val="center"/>
              <w:rPr>
                <w:color w:val="000000"/>
                <w:spacing w:val="-1"/>
              </w:rPr>
            </w:pPr>
            <w:r w:rsidRPr="00B67616">
              <w:rPr>
                <w:color w:val="000000"/>
                <w:spacing w:val="-1"/>
              </w:rPr>
              <w:t>0,82</w:t>
            </w:r>
          </w:p>
          <w:p w14:paraId="476CFB3E" w14:textId="77777777" w:rsidR="004C384A" w:rsidRPr="00B67616" w:rsidRDefault="004C384A" w:rsidP="00B60397">
            <w:pPr>
              <w:pStyle w:val="TableParagraph"/>
              <w:keepNext/>
              <w:widowControl/>
              <w:jc w:val="center"/>
              <w:rPr>
                <w:color w:val="000000"/>
                <w:spacing w:val="-1"/>
              </w:rPr>
            </w:pPr>
            <w:r w:rsidRPr="00B67616">
              <w:rPr>
                <w:color w:val="000000"/>
                <w:spacing w:val="-1"/>
              </w:rPr>
              <w:t>[0,68; 0,98]</w:t>
            </w:r>
          </w:p>
        </w:tc>
      </w:tr>
      <w:tr w:rsidR="00632CBC" w:rsidRPr="00B67616" w14:paraId="5044E0A1" w14:textId="77777777" w:rsidTr="008A1EE3">
        <w:tc>
          <w:tcPr>
            <w:tcW w:w="2552" w:type="dxa"/>
            <w:tcBorders>
              <w:top w:val="single" w:sz="4" w:space="0" w:color="auto"/>
              <w:left w:val="single" w:sz="4" w:space="0" w:color="auto"/>
              <w:bottom w:val="single" w:sz="4" w:space="0" w:color="auto"/>
              <w:right w:val="single" w:sz="4" w:space="0" w:color="auto"/>
            </w:tcBorders>
          </w:tcPr>
          <w:p w14:paraId="0D0449F1" w14:textId="77777777" w:rsidR="00632CBC" w:rsidRPr="00B67616" w:rsidRDefault="00632CBC" w:rsidP="008A1EE3">
            <w:pPr>
              <w:pStyle w:val="TableParagraph"/>
              <w:keepNext/>
              <w:widowControl/>
              <w:spacing w:before="33"/>
              <w:ind w:left="129"/>
              <w:rPr>
                <w:rFonts w:eastAsia="Times New Roman"/>
                <w:color w:val="000000"/>
              </w:rPr>
            </w:pPr>
            <w:r w:rsidRPr="00B67616">
              <w:rPr>
                <w:color w:val="000000"/>
                <w:spacing w:val="-1"/>
              </w:rPr>
              <w:t>Odsetek najlepszych odpowiedzi ogółem</w:t>
            </w:r>
            <w:r w:rsidRPr="00B67616">
              <w:rPr>
                <w:color w:val="000000"/>
                <w:spacing w:val="-1"/>
                <w:vertAlign w:val="superscript"/>
              </w:rPr>
              <w:t>a</w:t>
            </w:r>
          </w:p>
        </w:tc>
        <w:tc>
          <w:tcPr>
            <w:tcW w:w="1525" w:type="dxa"/>
            <w:gridSpan w:val="2"/>
            <w:tcBorders>
              <w:top w:val="single" w:sz="4" w:space="0" w:color="auto"/>
              <w:left w:val="single" w:sz="4" w:space="0" w:color="auto"/>
              <w:bottom w:val="single" w:sz="4" w:space="0" w:color="auto"/>
              <w:right w:val="single" w:sz="4" w:space="0" w:color="auto"/>
            </w:tcBorders>
          </w:tcPr>
          <w:p w14:paraId="78954816" w14:textId="77777777" w:rsidR="00632CBC" w:rsidRPr="00B67616" w:rsidRDefault="00632CBC" w:rsidP="00B60397">
            <w:pPr>
              <w:pStyle w:val="TableParagraph"/>
              <w:keepNext/>
              <w:widowControl/>
              <w:spacing w:before="84"/>
              <w:jc w:val="center"/>
              <w:rPr>
                <w:rFonts w:eastAsia="Times New Roman"/>
                <w:color w:val="000000"/>
              </w:rPr>
            </w:pPr>
            <w:r w:rsidRPr="00B67616">
              <w:rPr>
                <w:color w:val="000000"/>
              </w:rPr>
              <w:t>20,1%</w:t>
            </w:r>
          </w:p>
        </w:tc>
        <w:tc>
          <w:tcPr>
            <w:tcW w:w="2227" w:type="dxa"/>
            <w:tcBorders>
              <w:top w:val="single" w:sz="4" w:space="0" w:color="auto"/>
              <w:left w:val="single" w:sz="4" w:space="0" w:color="auto"/>
              <w:bottom w:val="single" w:sz="4" w:space="0" w:color="auto"/>
              <w:right w:val="single" w:sz="4" w:space="0" w:color="auto"/>
            </w:tcBorders>
          </w:tcPr>
          <w:p w14:paraId="11FB7446" w14:textId="77777777" w:rsidR="00632CBC" w:rsidRPr="00B67616" w:rsidRDefault="00632CBC" w:rsidP="00B60397">
            <w:pPr>
              <w:pStyle w:val="TableParagraph"/>
              <w:keepNext/>
              <w:widowControl/>
              <w:spacing w:before="86" w:line="276" w:lineRule="auto"/>
              <w:jc w:val="center"/>
              <w:rPr>
                <w:rFonts w:eastAsia="Times New Roman"/>
                <w:color w:val="000000"/>
              </w:rPr>
            </w:pPr>
            <w:r w:rsidRPr="00B67616">
              <w:rPr>
                <w:color w:val="000000"/>
              </w:rPr>
              <w:t>34,1%</w:t>
            </w:r>
          </w:p>
          <w:p w14:paraId="76A853B4" w14:textId="77777777" w:rsidR="00632CBC" w:rsidRPr="00B67616" w:rsidRDefault="00632CBC" w:rsidP="00B60397">
            <w:pPr>
              <w:pStyle w:val="TableParagraph"/>
              <w:keepNext/>
              <w:widowControl/>
              <w:spacing w:line="276" w:lineRule="auto"/>
              <w:jc w:val="center"/>
              <w:rPr>
                <w:rFonts w:eastAsia="Times New Roman"/>
                <w:color w:val="000000"/>
              </w:rPr>
            </w:pPr>
            <w:r w:rsidRPr="00B67616">
              <w:rPr>
                <w:color w:val="000000"/>
              </w:rPr>
              <w:t>(p &lt; 0,0001)</w:t>
            </w:r>
          </w:p>
        </w:tc>
        <w:tc>
          <w:tcPr>
            <w:tcW w:w="2343" w:type="dxa"/>
            <w:gridSpan w:val="2"/>
            <w:tcBorders>
              <w:top w:val="single" w:sz="4" w:space="0" w:color="auto"/>
              <w:left w:val="single" w:sz="4" w:space="0" w:color="auto"/>
              <w:bottom w:val="single" w:sz="4" w:space="0" w:color="auto"/>
              <w:right w:val="single" w:sz="4" w:space="0" w:color="auto"/>
            </w:tcBorders>
          </w:tcPr>
          <w:p w14:paraId="32A01C06" w14:textId="77777777" w:rsidR="00632CBC" w:rsidRPr="00B67616" w:rsidRDefault="00632CBC" w:rsidP="00B60397">
            <w:pPr>
              <w:pStyle w:val="TableParagraph"/>
              <w:keepNext/>
              <w:widowControl/>
              <w:spacing w:before="84"/>
              <w:jc w:val="center"/>
              <w:rPr>
                <w:color w:val="000000"/>
              </w:rPr>
            </w:pPr>
            <w:r w:rsidRPr="00B67616">
              <w:rPr>
                <w:color w:val="000000"/>
              </w:rPr>
              <w:t xml:space="preserve">30,4% </w:t>
            </w:r>
          </w:p>
          <w:p w14:paraId="435FE0EE" w14:textId="77777777" w:rsidR="00632CBC" w:rsidRPr="00B67616" w:rsidRDefault="00632CBC" w:rsidP="00B60397">
            <w:pPr>
              <w:pStyle w:val="TableParagraph"/>
              <w:keepNext/>
              <w:widowControl/>
              <w:jc w:val="center"/>
              <w:rPr>
                <w:rFonts w:eastAsia="Times New Roman"/>
                <w:color w:val="000000"/>
              </w:rPr>
            </w:pPr>
            <w:r w:rsidRPr="00B67616">
              <w:rPr>
                <w:color w:val="000000"/>
              </w:rPr>
              <w:t>(p = 0,0023)</w:t>
            </w:r>
          </w:p>
        </w:tc>
      </w:tr>
      <w:tr w:rsidR="00D15122" w:rsidRPr="00B67616" w14:paraId="03C4738F" w14:textId="77777777" w:rsidTr="008A1E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Pr>
        <w:tc>
          <w:tcPr>
            <w:tcW w:w="8637" w:type="dxa"/>
            <w:gridSpan w:val="5"/>
          </w:tcPr>
          <w:p w14:paraId="5FBD7F2B" w14:textId="77777777" w:rsidR="00D15122" w:rsidRPr="00B67616" w:rsidRDefault="009B0756" w:rsidP="008A1EE3">
            <w:pPr>
              <w:pStyle w:val="TableParagraph"/>
              <w:keepNext/>
              <w:widowControl/>
              <w:spacing w:line="252" w:lineRule="exact"/>
              <w:ind w:left="129"/>
              <w:rPr>
                <w:rFonts w:eastAsia="Times New Roman"/>
                <w:color w:val="000000"/>
              </w:rPr>
            </w:pPr>
            <w:r w:rsidRPr="00B67616">
              <w:rPr>
                <w:color w:val="000000"/>
              </w:rPr>
              <w:t>Całkowity czas przeżycia</w:t>
            </w:r>
          </w:p>
        </w:tc>
      </w:tr>
      <w:tr w:rsidR="00D15122" w:rsidRPr="00B67616" w14:paraId="584D95DB" w14:textId="77777777" w:rsidTr="008A1E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Pr>
        <w:tc>
          <w:tcPr>
            <w:tcW w:w="2552" w:type="dxa"/>
            <w:tcBorders>
              <w:bottom w:val="nil"/>
            </w:tcBorders>
          </w:tcPr>
          <w:p w14:paraId="2291EDBF" w14:textId="77777777" w:rsidR="00D15122" w:rsidRPr="00B67616" w:rsidRDefault="009B0756" w:rsidP="008A1EE3">
            <w:pPr>
              <w:pStyle w:val="TableParagraph"/>
              <w:keepNext/>
              <w:widowControl/>
              <w:ind w:left="271"/>
              <w:rPr>
                <w:rFonts w:eastAsia="Times New Roman"/>
                <w:color w:val="000000"/>
              </w:rPr>
            </w:pPr>
            <w:r w:rsidRPr="00B67616">
              <w:rPr>
                <w:color w:val="000000"/>
              </w:rPr>
              <w:t>Mediana (w</w:t>
            </w:r>
            <w:r w:rsidR="00632CBC" w:rsidRPr="00B67616">
              <w:rPr>
                <w:color w:val="000000"/>
              </w:rPr>
              <w:t> </w:t>
            </w:r>
            <w:r w:rsidRPr="00B67616">
              <w:rPr>
                <w:color w:val="000000"/>
              </w:rPr>
              <w:t>miesiącach)</w:t>
            </w:r>
          </w:p>
        </w:tc>
        <w:tc>
          <w:tcPr>
            <w:tcW w:w="1498" w:type="dxa"/>
            <w:tcBorders>
              <w:bottom w:val="nil"/>
            </w:tcBorders>
          </w:tcPr>
          <w:p w14:paraId="535A8616" w14:textId="77777777" w:rsidR="00D15122" w:rsidRPr="00B67616" w:rsidRDefault="009B0756" w:rsidP="00B60397">
            <w:pPr>
              <w:pStyle w:val="TableParagraph"/>
              <w:keepNext/>
              <w:widowControl/>
              <w:jc w:val="center"/>
              <w:rPr>
                <w:rFonts w:eastAsia="Times New Roman"/>
                <w:color w:val="000000"/>
              </w:rPr>
            </w:pPr>
            <w:r w:rsidRPr="00B67616">
              <w:rPr>
                <w:color w:val="000000"/>
              </w:rPr>
              <w:t>13,1</w:t>
            </w:r>
          </w:p>
        </w:tc>
        <w:tc>
          <w:tcPr>
            <w:tcW w:w="2250" w:type="dxa"/>
            <w:gridSpan w:val="2"/>
            <w:tcBorders>
              <w:bottom w:val="nil"/>
            </w:tcBorders>
          </w:tcPr>
          <w:p w14:paraId="52D6E1B1" w14:textId="77777777" w:rsidR="00AD0244" w:rsidRPr="00B67616" w:rsidRDefault="009B0756" w:rsidP="00B60397">
            <w:pPr>
              <w:pStyle w:val="TableParagraph"/>
              <w:keepNext/>
              <w:widowControl/>
              <w:spacing w:line="276" w:lineRule="auto"/>
              <w:ind w:right="5"/>
              <w:jc w:val="center"/>
              <w:rPr>
                <w:color w:val="000000"/>
              </w:rPr>
            </w:pPr>
            <w:r w:rsidRPr="00B67616">
              <w:rPr>
                <w:color w:val="000000"/>
              </w:rPr>
              <w:t xml:space="preserve">13,6 </w:t>
            </w:r>
          </w:p>
          <w:p w14:paraId="189D2C21" w14:textId="77777777" w:rsidR="00D15122" w:rsidRPr="00B67616" w:rsidRDefault="009B0756" w:rsidP="00B60397">
            <w:pPr>
              <w:pStyle w:val="TableParagraph"/>
              <w:keepNext/>
              <w:widowControl/>
              <w:spacing w:line="276" w:lineRule="auto"/>
              <w:ind w:right="5"/>
              <w:jc w:val="center"/>
              <w:rPr>
                <w:rFonts w:eastAsia="Times New Roman"/>
                <w:color w:val="000000"/>
              </w:rPr>
            </w:pPr>
            <w:r w:rsidRPr="00B67616">
              <w:rPr>
                <w:color w:val="000000"/>
              </w:rPr>
              <w:t>(p = 0,4203)</w:t>
            </w:r>
          </w:p>
        </w:tc>
        <w:tc>
          <w:tcPr>
            <w:tcW w:w="2337" w:type="dxa"/>
            <w:tcBorders>
              <w:bottom w:val="nil"/>
            </w:tcBorders>
          </w:tcPr>
          <w:p w14:paraId="60B2A5E2" w14:textId="77777777" w:rsidR="00AD0244" w:rsidRPr="00B67616" w:rsidRDefault="009B0756" w:rsidP="00B60397">
            <w:pPr>
              <w:pStyle w:val="TableParagraph"/>
              <w:keepNext/>
              <w:widowControl/>
              <w:spacing w:line="276" w:lineRule="auto"/>
              <w:ind w:right="5"/>
              <w:jc w:val="center"/>
              <w:rPr>
                <w:color w:val="000000"/>
              </w:rPr>
            </w:pPr>
            <w:r w:rsidRPr="00B67616">
              <w:rPr>
                <w:color w:val="000000"/>
              </w:rPr>
              <w:t xml:space="preserve">13,4 </w:t>
            </w:r>
          </w:p>
          <w:p w14:paraId="4092BC46" w14:textId="77777777" w:rsidR="00D15122" w:rsidRPr="00B67616" w:rsidRDefault="009B0756" w:rsidP="00B60397">
            <w:pPr>
              <w:pStyle w:val="TableParagraph"/>
              <w:keepNext/>
              <w:widowControl/>
              <w:spacing w:line="276" w:lineRule="auto"/>
              <w:ind w:right="5"/>
              <w:jc w:val="center"/>
              <w:rPr>
                <w:rFonts w:eastAsia="Times New Roman"/>
                <w:color w:val="000000"/>
              </w:rPr>
            </w:pPr>
            <w:r w:rsidRPr="00B67616">
              <w:rPr>
                <w:color w:val="000000"/>
              </w:rPr>
              <w:t>(p = 0,7613)</w:t>
            </w:r>
          </w:p>
        </w:tc>
      </w:tr>
      <w:tr w:rsidR="00D15122" w:rsidRPr="00B67616" w14:paraId="413AF3FB" w14:textId="77777777" w:rsidTr="008A1E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Pr>
        <w:tc>
          <w:tcPr>
            <w:tcW w:w="2552" w:type="dxa"/>
            <w:tcBorders>
              <w:top w:val="nil"/>
            </w:tcBorders>
          </w:tcPr>
          <w:p w14:paraId="337AD6E3" w14:textId="77777777" w:rsidR="00D15122" w:rsidRPr="00B67616" w:rsidRDefault="009B0756" w:rsidP="008A1EE3">
            <w:pPr>
              <w:pStyle w:val="TableParagraph"/>
              <w:keepNext/>
              <w:widowControl/>
              <w:ind w:left="271"/>
              <w:rPr>
                <w:rFonts w:eastAsia="Times New Roman"/>
                <w:color w:val="000000"/>
              </w:rPr>
            </w:pPr>
            <w:r w:rsidRPr="00B67616">
              <w:rPr>
                <w:color w:val="000000"/>
              </w:rPr>
              <w:t>Współczynnik ryzyka</w:t>
            </w:r>
          </w:p>
        </w:tc>
        <w:tc>
          <w:tcPr>
            <w:tcW w:w="1498" w:type="dxa"/>
            <w:tcBorders>
              <w:top w:val="nil"/>
            </w:tcBorders>
          </w:tcPr>
          <w:p w14:paraId="0A92A4A0" w14:textId="77777777" w:rsidR="00D15122" w:rsidRPr="00B67616" w:rsidRDefault="00D15122" w:rsidP="00B60397">
            <w:pPr>
              <w:keepNext/>
              <w:widowControl/>
              <w:rPr>
                <w:color w:val="000000"/>
              </w:rPr>
            </w:pPr>
          </w:p>
        </w:tc>
        <w:tc>
          <w:tcPr>
            <w:tcW w:w="2250" w:type="dxa"/>
            <w:gridSpan w:val="2"/>
            <w:tcBorders>
              <w:top w:val="nil"/>
            </w:tcBorders>
          </w:tcPr>
          <w:p w14:paraId="36C23FA7" w14:textId="77777777" w:rsidR="00D15122" w:rsidRPr="00B67616" w:rsidRDefault="009B0756" w:rsidP="00B60397">
            <w:pPr>
              <w:pStyle w:val="TableParagraph"/>
              <w:keepNext/>
              <w:widowControl/>
              <w:spacing w:line="248" w:lineRule="exact"/>
              <w:jc w:val="center"/>
              <w:rPr>
                <w:rFonts w:eastAsia="Times New Roman"/>
                <w:color w:val="000000"/>
              </w:rPr>
            </w:pPr>
            <w:r w:rsidRPr="00B67616">
              <w:rPr>
                <w:color w:val="000000"/>
              </w:rPr>
              <w:t>0,93</w:t>
            </w:r>
          </w:p>
          <w:p w14:paraId="5510C5FB" w14:textId="77777777" w:rsidR="00D15122" w:rsidRPr="00B67616" w:rsidRDefault="009B0756" w:rsidP="00B60397">
            <w:pPr>
              <w:pStyle w:val="TableParagraph"/>
              <w:keepNext/>
              <w:widowControl/>
              <w:spacing w:line="248" w:lineRule="exact"/>
              <w:jc w:val="center"/>
              <w:rPr>
                <w:rFonts w:eastAsia="Times New Roman"/>
                <w:color w:val="000000"/>
              </w:rPr>
            </w:pPr>
            <w:r w:rsidRPr="00B67616">
              <w:rPr>
                <w:color w:val="000000"/>
              </w:rPr>
              <w:t>[0,78; 1,11]</w:t>
            </w:r>
          </w:p>
        </w:tc>
        <w:tc>
          <w:tcPr>
            <w:tcW w:w="2337" w:type="dxa"/>
            <w:tcBorders>
              <w:top w:val="nil"/>
            </w:tcBorders>
          </w:tcPr>
          <w:p w14:paraId="7F87FFA1" w14:textId="77777777" w:rsidR="00D15122" w:rsidRPr="00B67616" w:rsidRDefault="009B0756" w:rsidP="00B60397">
            <w:pPr>
              <w:pStyle w:val="TableParagraph"/>
              <w:keepNext/>
              <w:widowControl/>
              <w:spacing w:line="248" w:lineRule="exact"/>
              <w:jc w:val="center"/>
              <w:rPr>
                <w:rFonts w:eastAsia="Times New Roman"/>
                <w:color w:val="000000"/>
              </w:rPr>
            </w:pPr>
            <w:r w:rsidRPr="00B67616">
              <w:rPr>
                <w:color w:val="000000"/>
              </w:rPr>
              <w:t>1,03</w:t>
            </w:r>
          </w:p>
          <w:p w14:paraId="1F66AE57" w14:textId="77777777" w:rsidR="00D15122" w:rsidRPr="00B67616" w:rsidRDefault="009B0756" w:rsidP="00B60397">
            <w:pPr>
              <w:pStyle w:val="TableParagraph"/>
              <w:keepNext/>
              <w:widowControl/>
              <w:spacing w:line="248" w:lineRule="exact"/>
              <w:ind w:right="1"/>
              <w:jc w:val="center"/>
              <w:rPr>
                <w:rFonts w:eastAsia="Times New Roman"/>
                <w:color w:val="000000"/>
              </w:rPr>
            </w:pPr>
            <w:r w:rsidRPr="00B67616">
              <w:rPr>
                <w:color w:val="000000"/>
              </w:rPr>
              <w:t>[0,86; 1,23]</w:t>
            </w:r>
          </w:p>
        </w:tc>
      </w:tr>
    </w:tbl>
    <w:p w14:paraId="256FAB6F" w14:textId="77777777" w:rsidR="000A6D6E" w:rsidRPr="00E835A2" w:rsidRDefault="000A6D6E" w:rsidP="008A1EE3">
      <w:pPr>
        <w:keepNext/>
        <w:widowControl/>
        <w:rPr>
          <w:rFonts w:eastAsia="Times New Roman"/>
          <w:color w:val="000000"/>
          <w:sz w:val="20"/>
          <w:szCs w:val="20"/>
        </w:rPr>
      </w:pPr>
      <w:r w:rsidRPr="00B67616">
        <w:rPr>
          <w:color w:val="000000"/>
          <w:spacing w:val="-1"/>
          <w:vertAlign w:val="superscript"/>
        </w:rPr>
        <w:t xml:space="preserve">a </w:t>
      </w:r>
      <w:r w:rsidRPr="00E835A2">
        <w:rPr>
          <w:color w:val="000000"/>
          <w:sz w:val="20"/>
        </w:rPr>
        <w:t>pacjenci z mierzalną chorobą na początku badania</w:t>
      </w:r>
    </w:p>
    <w:p w14:paraId="0DAEBCC1" w14:textId="77777777" w:rsidR="00D15122" w:rsidRPr="00B67616" w:rsidRDefault="00D15122" w:rsidP="00B60397">
      <w:pPr>
        <w:widowControl/>
        <w:rPr>
          <w:rFonts w:eastAsia="Times New Roman"/>
          <w:color w:val="000000"/>
        </w:rPr>
      </w:pPr>
    </w:p>
    <w:p w14:paraId="038BE00E" w14:textId="77777777" w:rsidR="006D0D70" w:rsidRPr="00B67616" w:rsidRDefault="006D0D70" w:rsidP="00B60397">
      <w:pPr>
        <w:widowControl/>
        <w:rPr>
          <w:rFonts w:eastAsia="Times New Roman"/>
          <w:i/>
          <w:iCs/>
          <w:color w:val="000000"/>
        </w:rPr>
      </w:pPr>
      <w:r w:rsidRPr="00B67616">
        <w:rPr>
          <w:rFonts w:eastAsia="Times New Roman"/>
          <w:i/>
          <w:iCs/>
          <w:color w:val="000000"/>
        </w:rPr>
        <w:t xml:space="preserve">Leczenie pierwszego rzutu </w:t>
      </w:r>
      <w:r w:rsidR="002D693C" w:rsidRPr="00B67616">
        <w:rPr>
          <w:rFonts w:eastAsia="Times New Roman"/>
          <w:i/>
          <w:iCs/>
          <w:color w:val="000000"/>
        </w:rPr>
        <w:t xml:space="preserve">u </w:t>
      </w:r>
      <w:r w:rsidRPr="00B67616">
        <w:rPr>
          <w:rFonts w:eastAsia="Times New Roman"/>
          <w:i/>
          <w:iCs/>
          <w:color w:val="000000"/>
        </w:rPr>
        <w:t xml:space="preserve">pacjentów z niepłaskonabłonkowym NSCLC z aktywującymi </w:t>
      </w:r>
      <w:r w:rsidR="007C32C1" w:rsidRPr="00B67616">
        <w:rPr>
          <w:rFonts w:eastAsia="Times New Roman"/>
          <w:i/>
          <w:iCs/>
          <w:color w:val="000000"/>
        </w:rPr>
        <w:t xml:space="preserve">mutacjami </w:t>
      </w:r>
      <w:r w:rsidRPr="00B67616">
        <w:rPr>
          <w:rFonts w:eastAsia="Times New Roman"/>
          <w:i/>
          <w:iCs/>
          <w:color w:val="000000"/>
        </w:rPr>
        <w:t>w</w:t>
      </w:r>
      <w:r w:rsidR="006B4330" w:rsidRPr="00B67616">
        <w:rPr>
          <w:rFonts w:eastAsia="Times New Roman"/>
          <w:i/>
          <w:iCs/>
          <w:color w:val="000000"/>
        </w:rPr>
        <w:t> </w:t>
      </w:r>
      <w:r w:rsidRPr="00B67616">
        <w:rPr>
          <w:rFonts w:eastAsia="Times New Roman"/>
          <w:i/>
          <w:iCs/>
          <w:color w:val="000000"/>
        </w:rPr>
        <w:t>genie EGFR</w:t>
      </w:r>
      <w:r w:rsidR="007C32C1" w:rsidRPr="00B67616">
        <w:rPr>
          <w:rFonts w:eastAsia="Times New Roman"/>
          <w:i/>
          <w:iCs/>
          <w:color w:val="000000"/>
        </w:rPr>
        <w:t xml:space="preserve"> w skojarzeniu z erlotynibem</w:t>
      </w:r>
    </w:p>
    <w:p w14:paraId="281F2572" w14:textId="77777777" w:rsidR="006D0D70" w:rsidRPr="00B67616" w:rsidRDefault="006D0D70" w:rsidP="00B60397">
      <w:pPr>
        <w:widowControl/>
        <w:rPr>
          <w:rFonts w:eastAsia="Times New Roman"/>
          <w:color w:val="000000"/>
        </w:rPr>
      </w:pPr>
    </w:p>
    <w:p w14:paraId="4DEC4E45" w14:textId="77777777" w:rsidR="006D0D70" w:rsidRPr="00B67616" w:rsidRDefault="006D0D70" w:rsidP="00B60397">
      <w:pPr>
        <w:widowControl/>
        <w:rPr>
          <w:color w:val="000000"/>
        </w:rPr>
      </w:pPr>
      <w:r w:rsidRPr="00B67616">
        <w:rPr>
          <w:i/>
          <w:iCs/>
          <w:color w:val="000000"/>
        </w:rPr>
        <w:t>JO25567</w:t>
      </w:r>
    </w:p>
    <w:p w14:paraId="7D838E52" w14:textId="77777777" w:rsidR="006D0D70" w:rsidRPr="00B67616" w:rsidRDefault="006D0D70" w:rsidP="00B60397">
      <w:pPr>
        <w:widowControl/>
        <w:rPr>
          <w:rFonts w:eastAsia="Times New Roman"/>
          <w:color w:val="000000"/>
        </w:rPr>
      </w:pPr>
      <w:r w:rsidRPr="00B67616">
        <w:rPr>
          <w:rFonts w:eastAsia="Times New Roman"/>
          <w:color w:val="000000"/>
        </w:rPr>
        <w:t xml:space="preserve">Badanie JO25567 było randomizowanym, otwartym, wieloośrodkowym badaniem fazy II prowadzonym w Japonii w celu oceny skuteczności i bezpieczeństwa </w:t>
      </w:r>
      <w:r w:rsidR="00DC4446" w:rsidRPr="00B67616">
        <w:rPr>
          <w:rFonts w:eastAsia="Times New Roman"/>
          <w:color w:val="000000"/>
        </w:rPr>
        <w:t xml:space="preserve">stosowania </w:t>
      </w:r>
      <w:r w:rsidRPr="00B67616">
        <w:rPr>
          <w:rFonts w:eastAsia="Times New Roman"/>
          <w:color w:val="000000"/>
        </w:rPr>
        <w:t xml:space="preserve">bewacyzumabu </w:t>
      </w:r>
      <w:r w:rsidR="00DC4446" w:rsidRPr="00B67616">
        <w:rPr>
          <w:rFonts w:eastAsia="Times New Roman"/>
          <w:color w:val="000000"/>
        </w:rPr>
        <w:t>w</w:t>
      </w:r>
      <w:r w:rsidR="006B4330" w:rsidRPr="00B67616">
        <w:rPr>
          <w:rFonts w:eastAsia="Times New Roman"/>
          <w:color w:val="000000"/>
        </w:rPr>
        <w:t> </w:t>
      </w:r>
      <w:r w:rsidR="00DC4446" w:rsidRPr="00B67616">
        <w:rPr>
          <w:rFonts w:eastAsia="Times New Roman"/>
          <w:color w:val="000000"/>
        </w:rPr>
        <w:t>skojarzeniu z</w:t>
      </w:r>
      <w:r w:rsidRPr="00B67616">
        <w:rPr>
          <w:rFonts w:eastAsia="Times New Roman"/>
          <w:color w:val="000000"/>
        </w:rPr>
        <w:t xml:space="preserve"> erlotynib</w:t>
      </w:r>
      <w:r w:rsidR="00DC4446" w:rsidRPr="00B67616">
        <w:rPr>
          <w:rFonts w:eastAsia="Times New Roman"/>
          <w:color w:val="000000"/>
        </w:rPr>
        <w:t>em</w:t>
      </w:r>
      <w:r w:rsidRPr="00B67616">
        <w:rPr>
          <w:rFonts w:eastAsia="Times New Roman"/>
          <w:color w:val="000000"/>
        </w:rPr>
        <w:t xml:space="preserve"> u pacjentów z niepłaskonabłonkowym N</w:t>
      </w:r>
      <w:r w:rsidR="0049784C" w:rsidRPr="00B67616">
        <w:rPr>
          <w:rFonts w:eastAsia="Times New Roman"/>
          <w:color w:val="000000"/>
        </w:rPr>
        <w:t>SCL</w:t>
      </w:r>
      <w:r w:rsidR="00D116C5" w:rsidRPr="00B67616">
        <w:rPr>
          <w:rFonts w:eastAsia="Times New Roman"/>
          <w:color w:val="000000"/>
        </w:rPr>
        <w:t>C</w:t>
      </w:r>
      <w:r w:rsidRPr="00B67616">
        <w:rPr>
          <w:rFonts w:eastAsia="Times New Roman"/>
          <w:color w:val="000000"/>
        </w:rPr>
        <w:t xml:space="preserve"> z aktywującymi </w:t>
      </w:r>
      <w:r w:rsidR="007C32C1" w:rsidRPr="00B67616">
        <w:rPr>
          <w:rFonts w:eastAsia="Times New Roman"/>
          <w:color w:val="000000"/>
        </w:rPr>
        <w:t xml:space="preserve">mutacjami </w:t>
      </w:r>
      <w:r w:rsidR="00D116C5" w:rsidRPr="00B67616">
        <w:rPr>
          <w:rFonts w:eastAsia="Times New Roman"/>
          <w:color w:val="000000"/>
        </w:rPr>
        <w:t xml:space="preserve">w genie </w:t>
      </w:r>
      <w:r w:rsidRPr="00B67616">
        <w:rPr>
          <w:rFonts w:eastAsia="Times New Roman"/>
          <w:color w:val="000000"/>
        </w:rPr>
        <w:t>EGFR (delecja ekson</w:t>
      </w:r>
      <w:r w:rsidR="007C32C1" w:rsidRPr="00B67616">
        <w:rPr>
          <w:rFonts w:eastAsia="Times New Roman"/>
          <w:color w:val="000000"/>
        </w:rPr>
        <w:t>u</w:t>
      </w:r>
      <w:r w:rsidRPr="00B67616">
        <w:rPr>
          <w:rFonts w:eastAsia="Times New Roman"/>
          <w:color w:val="000000"/>
        </w:rPr>
        <w:t xml:space="preserve"> 19 lub mutacja </w:t>
      </w:r>
      <w:r w:rsidR="007C32C1" w:rsidRPr="00B67616">
        <w:rPr>
          <w:rFonts w:eastAsia="Times New Roman"/>
          <w:color w:val="000000"/>
        </w:rPr>
        <w:t xml:space="preserve">L858R </w:t>
      </w:r>
      <w:r w:rsidRPr="00B67616">
        <w:rPr>
          <w:rFonts w:eastAsia="Times New Roman"/>
          <w:color w:val="000000"/>
        </w:rPr>
        <w:t>ekson</w:t>
      </w:r>
      <w:r w:rsidR="007C32C1" w:rsidRPr="00B67616">
        <w:rPr>
          <w:rFonts w:eastAsia="Times New Roman"/>
          <w:color w:val="000000"/>
        </w:rPr>
        <w:t>u</w:t>
      </w:r>
      <w:r w:rsidRPr="00B67616">
        <w:rPr>
          <w:rFonts w:eastAsia="Times New Roman"/>
          <w:color w:val="000000"/>
        </w:rPr>
        <w:t xml:space="preserve"> 21)</w:t>
      </w:r>
      <w:r w:rsidR="003372B0" w:rsidRPr="00B67616">
        <w:rPr>
          <w:rFonts w:eastAsia="Times New Roman"/>
          <w:color w:val="000000"/>
        </w:rPr>
        <w:t>,</w:t>
      </w:r>
      <w:r w:rsidRPr="00B67616">
        <w:rPr>
          <w:rFonts w:eastAsia="Times New Roman"/>
          <w:color w:val="000000"/>
        </w:rPr>
        <w:t xml:space="preserve"> którzy nie </w:t>
      </w:r>
      <w:r w:rsidR="003372B0" w:rsidRPr="00B67616">
        <w:rPr>
          <w:rFonts w:eastAsia="Times New Roman"/>
          <w:color w:val="000000"/>
        </w:rPr>
        <w:t>byli</w:t>
      </w:r>
      <w:r w:rsidRPr="00B67616">
        <w:rPr>
          <w:rFonts w:eastAsia="Times New Roman"/>
          <w:color w:val="000000"/>
        </w:rPr>
        <w:t xml:space="preserve"> wcześniej </w:t>
      </w:r>
      <w:r w:rsidR="003372B0" w:rsidRPr="00B67616">
        <w:rPr>
          <w:rFonts w:eastAsia="Times New Roman"/>
          <w:color w:val="000000"/>
        </w:rPr>
        <w:t xml:space="preserve">poddawani </w:t>
      </w:r>
      <w:r w:rsidRPr="00B67616">
        <w:rPr>
          <w:rFonts w:eastAsia="Times New Roman"/>
          <w:color w:val="000000"/>
        </w:rPr>
        <w:t>leczeni</w:t>
      </w:r>
      <w:r w:rsidR="003372B0" w:rsidRPr="00B67616">
        <w:rPr>
          <w:rFonts w:eastAsia="Times New Roman"/>
          <w:color w:val="000000"/>
        </w:rPr>
        <w:t>u</w:t>
      </w:r>
      <w:r w:rsidRPr="00B67616">
        <w:rPr>
          <w:rFonts w:eastAsia="Times New Roman"/>
          <w:color w:val="000000"/>
        </w:rPr>
        <w:t xml:space="preserve"> </w:t>
      </w:r>
      <w:r w:rsidR="003372B0" w:rsidRPr="00B67616">
        <w:rPr>
          <w:rFonts w:eastAsia="Times New Roman"/>
          <w:color w:val="000000"/>
        </w:rPr>
        <w:t>systemowemu</w:t>
      </w:r>
      <w:r w:rsidRPr="00B67616">
        <w:rPr>
          <w:rFonts w:eastAsia="Times New Roman"/>
          <w:color w:val="000000"/>
        </w:rPr>
        <w:t xml:space="preserve"> z powodu </w:t>
      </w:r>
      <w:r w:rsidR="00107468" w:rsidRPr="00B67616">
        <w:rPr>
          <w:rFonts w:eastAsia="Times New Roman"/>
          <w:color w:val="000000"/>
        </w:rPr>
        <w:t xml:space="preserve">nowotworu </w:t>
      </w:r>
      <w:r w:rsidR="005708A1" w:rsidRPr="00B67616">
        <w:rPr>
          <w:rFonts w:eastAsia="Times New Roman"/>
          <w:color w:val="000000"/>
        </w:rPr>
        <w:t>w stopniu zaawansowania</w:t>
      </w:r>
      <w:r w:rsidRPr="00B67616">
        <w:rPr>
          <w:rFonts w:eastAsia="Times New Roman"/>
          <w:color w:val="000000"/>
        </w:rPr>
        <w:t xml:space="preserve"> IIIB/IV lub nawrotu choroby.</w:t>
      </w:r>
    </w:p>
    <w:p w14:paraId="3AF7D727" w14:textId="77777777" w:rsidR="005708A1" w:rsidRPr="00B67616" w:rsidRDefault="005708A1" w:rsidP="00B60397">
      <w:pPr>
        <w:widowControl/>
        <w:rPr>
          <w:rFonts w:eastAsia="Times New Roman"/>
          <w:color w:val="000000"/>
        </w:rPr>
      </w:pPr>
    </w:p>
    <w:p w14:paraId="5105B448" w14:textId="77777777" w:rsidR="005708A1" w:rsidRPr="00B67616" w:rsidRDefault="005708A1" w:rsidP="00B60397">
      <w:pPr>
        <w:widowControl/>
        <w:rPr>
          <w:rFonts w:eastAsia="Times New Roman"/>
          <w:color w:val="000000"/>
        </w:rPr>
      </w:pPr>
      <w:r w:rsidRPr="00B67616">
        <w:rPr>
          <w:rFonts w:eastAsia="Times New Roman"/>
          <w:color w:val="000000"/>
        </w:rPr>
        <w:t>Pierwszorzędowym punktem końcowym był czas przeżycia wolny od progresji choroby (</w:t>
      </w:r>
      <w:r w:rsidR="00520CE8" w:rsidRPr="00B67616">
        <w:rPr>
          <w:rFonts w:eastAsia="Times New Roman"/>
          <w:color w:val="000000"/>
        </w:rPr>
        <w:t xml:space="preserve">ang. </w:t>
      </w:r>
      <w:r w:rsidR="00520CE8" w:rsidRPr="00B67616">
        <w:rPr>
          <w:rFonts w:eastAsia="Times New Roman"/>
          <w:i/>
          <w:iCs/>
          <w:color w:val="000000"/>
        </w:rPr>
        <w:t>progression-free survival</w:t>
      </w:r>
      <w:r w:rsidR="00520CE8" w:rsidRPr="00B67616">
        <w:rPr>
          <w:rFonts w:eastAsia="Times New Roman"/>
          <w:color w:val="000000"/>
        </w:rPr>
        <w:t xml:space="preserve">, </w:t>
      </w:r>
      <w:r w:rsidRPr="00B67616">
        <w:rPr>
          <w:rFonts w:eastAsia="Times New Roman"/>
          <w:color w:val="000000"/>
        </w:rPr>
        <w:t xml:space="preserve">PFS) </w:t>
      </w:r>
      <w:r w:rsidR="00520CE8" w:rsidRPr="00B67616">
        <w:rPr>
          <w:rFonts w:eastAsia="Times New Roman"/>
          <w:color w:val="000000"/>
        </w:rPr>
        <w:t>w oparciu o</w:t>
      </w:r>
      <w:r w:rsidRPr="00B67616">
        <w:rPr>
          <w:rFonts w:eastAsia="Times New Roman"/>
          <w:color w:val="000000"/>
        </w:rPr>
        <w:t xml:space="preserve"> niezależn</w:t>
      </w:r>
      <w:r w:rsidR="00520CE8" w:rsidRPr="00B67616">
        <w:rPr>
          <w:rFonts w:eastAsia="Times New Roman"/>
          <w:color w:val="000000"/>
        </w:rPr>
        <w:t>ą</w:t>
      </w:r>
      <w:r w:rsidRPr="00B67616">
        <w:rPr>
          <w:rFonts w:eastAsia="Times New Roman"/>
          <w:color w:val="000000"/>
        </w:rPr>
        <w:t xml:space="preserve"> ocen</w:t>
      </w:r>
      <w:r w:rsidR="00520CE8" w:rsidRPr="00B67616">
        <w:rPr>
          <w:rFonts w:eastAsia="Times New Roman"/>
          <w:color w:val="000000"/>
        </w:rPr>
        <w:t>ę</w:t>
      </w:r>
      <w:r w:rsidRPr="00B67616">
        <w:rPr>
          <w:rFonts w:eastAsia="Times New Roman"/>
          <w:color w:val="000000"/>
        </w:rPr>
        <w:t xml:space="preserve"> przeglądow</w:t>
      </w:r>
      <w:r w:rsidR="00520CE8" w:rsidRPr="00B67616">
        <w:rPr>
          <w:rFonts w:eastAsia="Times New Roman"/>
          <w:color w:val="000000"/>
        </w:rPr>
        <w:t>ą</w:t>
      </w:r>
      <w:r w:rsidRPr="00B67616">
        <w:rPr>
          <w:rFonts w:eastAsia="Times New Roman"/>
          <w:color w:val="000000"/>
        </w:rPr>
        <w:t>. D</w:t>
      </w:r>
      <w:r w:rsidR="00520CE8" w:rsidRPr="00B67616">
        <w:rPr>
          <w:rFonts w:eastAsia="Times New Roman"/>
          <w:color w:val="000000"/>
        </w:rPr>
        <w:t>rugorzędowe punkty końcowe obejmowały</w:t>
      </w:r>
      <w:r w:rsidRPr="00B67616">
        <w:rPr>
          <w:rFonts w:eastAsia="Times New Roman"/>
          <w:color w:val="000000"/>
        </w:rPr>
        <w:t xml:space="preserve"> całkowit</w:t>
      </w:r>
      <w:r w:rsidR="004D2310" w:rsidRPr="00B67616">
        <w:rPr>
          <w:rFonts w:eastAsia="Times New Roman"/>
          <w:color w:val="000000"/>
        </w:rPr>
        <w:t>y</w:t>
      </w:r>
      <w:r w:rsidRPr="00B67616">
        <w:rPr>
          <w:rFonts w:eastAsia="Times New Roman"/>
          <w:color w:val="000000"/>
        </w:rPr>
        <w:t xml:space="preserve"> </w:t>
      </w:r>
      <w:r w:rsidR="004D2310" w:rsidRPr="00B67616">
        <w:rPr>
          <w:rFonts w:eastAsia="Times New Roman"/>
          <w:color w:val="000000"/>
        </w:rPr>
        <w:t xml:space="preserve">czas </w:t>
      </w:r>
      <w:r w:rsidRPr="00B67616">
        <w:rPr>
          <w:rFonts w:eastAsia="Times New Roman"/>
          <w:color w:val="000000"/>
        </w:rPr>
        <w:t>przeżyci</w:t>
      </w:r>
      <w:r w:rsidR="004D2310" w:rsidRPr="00B67616">
        <w:rPr>
          <w:rFonts w:eastAsia="Times New Roman"/>
          <w:color w:val="000000"/>
        </w:rPr>
        <w:t>a</w:t>
      </w:r>
      <w:r w:rsidRPr="00B67616">
        <w:rPr>
          <w:rFonts w:eastAsia="Times New Roman"/>
          <w:color w:val="000000"/>
        </w:rPr>
        <w:t xml:space="preserve">, </w:t>
      </w:r>
      <w:r w:rsidR="00DB1DFB" w:rsidRPr="00B67616">
        <w:rPr>
          <w:rFonts w:eastAsia="Times New Roman"/>
          <w:color w:val="000000"/>
        </w:rPr>
        <w:t>odsetek</w:t>
      </w:r>
      <w:r w:rsidRPr="00B67616">
        <w:rPr>
          <w:rFonts w:eastAsia="Times New Roman"/>
          <w:color w:val="000000"/>
        </w:rPr>
        <w:t xml:space="preserve"> odpowiedzi, wskaźnik kontroli choroby, czas trwania odpowiedzi i bezpieczeństwo.</w:t>
      </w:r>
    </w:p>
    <w:p w14:paraId="62E20213" w14:textId="77777777" w:rsidR="00645CB9" w:rsidRPr="00B67616" w:rsidRDefault="00645CB9" w:rsidP="00B60397">
      <w:pPr>
        <w:widowControl/>
        <w:rPr>
          <w:rFonts w:eastAsia="Times New Roman"/>
          <w:color w:val="000000"/>
        </w:rPr>
      </w:pPr>
    </w:p>
    <w:p w14:paraId="13767D87" w14:textId="7F38FA60" w:rsidR="00645CB9" w:rsidRPr="00B67616" w:rsidRDefault="00F46826" w:rsidP="00B60397">
      <w:pPr>
        <w:widowControl/>
        <w:rPr>
          <w:rFonts w:eastAsia="Times New Roman"/>
          <w:color w:val="000000"/>
        </w:rPr>
      </w:pPr>
      <w:r w:rsidRPr="00B67616">
        <w:rPr>
          <w:rFonts w:eastAsia="Times New Roman"/>
          <w:color w:val="000000"/>
        </w:rPr>
        <w:t xml:space="preserve">Przed </w:t>
      </w:r>
      <w:r w:rsidR="00923D5F" w:rsidRPr="00B67616">
        <w:rPr>
          <w:rFonts w:eastAsia="Times New Roman"/>
          <w:color w:val="000000"/>
        </w:rPr>
        <w:t xml:space="preserve">przeprowadzeniem </w:t>
      </w:r>
      <w:r w:rsidRPr="00B67616">
        <w:rPr>
          <w:rFonts w:eastAsia="Times New Roman"/>
          <w:color w:val="000000"/>
        </w:rPr>
        <w:t>badani</w:t>
      </w:r>
      <w:r w:rsidR="00923D5F" w:rsidRPr="00B67616">
        <w:rPr>
          <w:rFonts w:eastAsia="Times New Roman"/>
          <w:color w:val="000000"/>
        </w:rPr>
        <w:t>a</w:t>
      </w:r>
      <w:r w:rsidRPr="00B67616">
        <w:rPr>
          <w:rFonts w:eastAsia="Times New Roman"/>
          <w:color w:val="000000"/>
        </w:rPr>
        <w:t xml:space="preserve"> przesiewow</w:t>
      </w:r>
      <w:r w:rsidR="00923D5F" w:rsidRPr="00B67616">
        <w:rPr>
          <w:rFonts w:eastAsia="Times New Roman"/>
          <w:color w:val="000000"/>
        </w:rPr>
        <w:t>ego</w:t>
      </w:r>
      <w:r w:rsidRPr="00B67616">
        <w:rPr>
          <w:rFonts w:eastAsia="Times New Roman"/>
          <w:color w:val="000000"/>
        </w:rPr>
        <w:t xml:space="preserve"> </w:t>
      </w:r>
      <w:r w:rsidR="00520CE8" w:rsidRPr="00B67616">
        <w:rPr>
          <w:rFonts w:eastAsia="Times New Roman"/>
          <w:color w:val="000000"/>
        </w:rPr>
        <w:t>u</w:t>
      </w:r>
      <w:r w:rsidR="00831AB7" w:rsidRPr="00B67616">
        <w:rPr>
          <w:rFonts w:eastAsia="Times New Roman"/>
          <w:color w:val="000000"/>
        </w:rPr>
        <w:t xml:space="preserve"> każdego pacjenta określono s</w:t>
      </w:r>
      <w:r w:rsidR="00645CB9" w:rsidRPr="00B67616">
        <w:rPr>
          <w:rFonts w:eastAsia="Times New Roman"/>
          <w:color w:val="000000"/>
        </w:rPr>
        <w:t xml:space="preserve">tatus mutacji </w:t>
      </w:r>
      <w:r w:rsidR="00D23628" w:rsidRPr="00B67616">
        <w:rPr>
          <w:rFonts w:eastAsia="Times New Roman"/>
          <w:color w:val="000000"/>
        </w:rPr>
        <w:t xml:space="preserve">w genie </w:t>
      </w:r>
      <w:r w:rsidR="00645CB9" w:rsidRPr="00B67616">
        <w:rPr>
          <w:rFonts w:eastAsia="Times New Roman"/>
          <w:color w:val="000000"/>
        </w:rPr>
        <w:t>EGFR</w:t>
      </w:r>
      <w:r w:rsidR="00A146BE" w:rsidRPr="00B67616">
        <w:rPr>
          <w:rFonts w:eastAsia="Times New Roman"/>
          <w:color w:val="000000"/>
        </w:rPr>
        <w:t xml:space="preserve">. </w:t>
      </w:r>
      <w:r w:rsidR="00645CB9" w:rsidRPr="00B67616">
        <w:rPr>
          <w:rFonts w:eastAsia="Times New Roman"/>
          <w:color w:val="000000"/>
        </w:rPr>
        <w:t>154</w:t>
      </w:r>
      <w:r w:rsidR="00831AB7" w:rsidRPr="00B67616">
        <w:rPr>
          <w:rFonts w:eastAsia="Times New Roman"/>
          <w:color w:val="000000"/>
        </w:rPr>
        <w:t> </w:t>
      </w:r>
      <w:r w:rsidR="00645CB9" w:rsidRPr="00B67616">
        <w:rPr>
          <w:rFonts w:eastAsia="Times New Roman"/>
          <w:color w:val="000000"/>
        </w:rPr>
        <w:t xml:space="preserve">pacjentów </w:t>
      </w:r>
      <w:r w:rsidR="00831AB7" w:rsidRPr="00B67616">
        <w:rPr>
          <w:rFonts w:eastAsia="Times New Roman"/>
          <w:color w:val="000000"/>
        </w:rPr>
        <w:t>zrandomizowano</w:t>
      </w:r>
      <w:r w:rsidR="00645CB9" w:rsidRPr="00B67616">
        <w:rPr>
          <w:rFonts w:eastAsia="Times New Roman"/>
          <w:color w:val="000000"/>
        </w:rPr>
        <w:t xml:space="preserve"> do grupy </w:t>
      </w:r>
      <w:r w:rsidR="00DB7B71" w:rsidRPr="00B67616">
        <w:rPr>
          <w:rFonts w:eastAsia="Times New Roman"/>
          <w:color w:val="000000"/>
        </w:rPr>
        <w:t>leczonej</w:t>
      </w:r>
      <w:r w:rsidR="00645CB9" w:rsidRPr="00B67616">
        <w:rPr>
          <w:rFonts w:eastAsia="Times New Roman"/>
          <w:color w:val="000000"/>
        </w:rPr>
        <w:t xml:space="preserve"> erlotynib</w:t>
      </w:r>
      <w:r w:rsidR="00DB7B71" w:rsidRPr="00B67616">
        <w:rPr>
          <w:rFonts w:eastAsia="Times New Roman"/>
          <w:color w:val="000000"/>
        </w:rPr>
        <w:t>em</w:t>
      </w:r>
      <w:r w:rsidR="00645CB9" w:rsidRPr="00B67616">
        <w:rPr>
          <w:rFonts w:eastAsia="Times New Roman"/>
          <w:color w:val="000000"/>
        </w:rPr>
        <w:t xml:space="preserve"> + bewacyzumab</w:t>
      </w:r>
      <w:r w:rsidR="00DB7B71" w:rsidRPr="00B67616">
        <w:rPr>
          <w:rFonts w:eastAsia="Times New Roman"/>
          <w:color w:val="000000"/>
        </w:rPr>
        <w:t>em</w:t>
      </w:r>
      <w:r w:rsidR="00645CB9" w:rsidRPr="00B67616">
        <w:rPr>
          <w:rFonts w:eastAsia="Times New Roman"/>
          <w:color w:val="000000"/>
        </w:rPr>
        <w:t xml:space="preserve"> </w:t>
      </w:r>
      <w:r w:rsidR="00D55F18" w:rsidRPr="00B67616">
        <w:rPr>
          <w:rFonts w:eastAsia="Times New Roman"/>
          <w:color w:val="000000"/>
        </w:rPr>
        <w:t>[</w:t>
      </w:r>
      <w:r w:rsidR="00645CB9" w:rsidRPr="00B67616">
        <w:rPr>
          <w:rFonts w:eastAsia="Times New Roman"/>
          <w:color w:val="000000"/>
        </w:rPr>
        <w:t xml:space="preserve">erlotynib </w:t>
      </w:r>
      <w:r w:rsidR="00D55F18" w:rsidRPr="00B67616">
        <w:rPr>
          <w:rFonts w:eastAsia="Times New Roman"/>
          <w:color w:val="000000"/>
        </w:rPr>
        <w:t>podawany doustnie</w:t>
      </w:r>
      <w:r w:rsidR="00AE4352" w:rsidRPr="00B67616">
        <w:rPr>
          <w:rFonts w:eastAsia="Times New Roman"/>
          <w:color w:val="000000"/>
        </w:rPr>
        <w:t>,</w:t>
      </w:r>
      <w:r w:rsidR="00D55F18" w:rsidRPr="00B67616">
        <w:rPr>
          <w:rFonts w:eastAsia="Times New Roman"/>
          <w:color w:val="000000"/>
        </w:rPr>
        <w:t xml:space="preserve"> w dawce dobowej wynoszącej </w:t>
      </w:r>
      <w:r w:rsidR="00645CB9" w:rsidRPr="00B67616">
        <w:rPr>
          <w:rFonts w:eastAsia="Times New Roman"/>
          <w:color w:val="000000"/>
        </w:rPr>
        <w:t>150</w:t>
      </w:r>
      <w:r w:rsidR="00D55F18" w:rsidRPr="00B67616">
        <w:rPr>
          <w:rFonts w:eastAsia="Times New Roman"/>
          <w:color w:val="000000"/>
        </w:rPr>
        <w:t> </w:t>
      </w:r>
      <w:r w:rsidR="00645CB9" w:rsidRPr="00B67616">
        <w:rPr>
          <w:rFonts w:eastAsia="Times New Roman"/>
          <w:color w:val="000000"/>
        </w:rPr>
        <w:t xml:space="preserve">mg + bewacyzumab </w:t>
      </w:r>
      <w:r w:rsidR="00D55F18" w:rsidRPr="00B67616">
        <w:rPr>
          <w:rFonts w:eastAsia="Times New Roman"/>
          <w:color w:val="000000"/>
        </w:rPr>
        <w:t>(</w:t>
      </w:r>
      <w:r w:rsidR="00645CB9" w:rsidRPr="00B67616">
        <w:rPr>
          <w:rFonts w:eastAsia="Times New Roman"/>
          <w:color w:val="000000"/>
        </w:rPr>
        <w:t>15 mg/kg</w:t>
      </w:r>
      <w:r w:rsidR="003871F6" w:rsidRPr="00B67616">
        <w:rPr>
          <w:rFonts w:eastAsia="Times New Roman"/>
          <w:color w:val="000000"/>
        </w:rPr>
        <w:t> mc.</w:t>
      </w:r>
      <w:r w:rsidR="00645CB9" w:rsidRPr="00B67616">
        <w:rPr>
          <w:rFonts w:eastAsia="Times New Roman"/>
          <w:color w:val="000000"/>
        </w:rPr>
        <w:t xml:space="preserve"> dożylnie co 3 tygodnie</w:t>
      </w:r>
      <w:r w:rsidR="003871F6" w:rsidRPr="00B67616">
        <w:rPr>
          <w:rFonts w:eastAsia="Times New Roman"/>
          <w:color w:val="000000"/>
        </w:rPr>
        <w:t>)</w:t>
      </w:r>
      <w:r w:rsidR="00645CB9" w:rsidRPr="00B67616">
        <w:rPr>
          <w:rFonts w:eastAsia="Times New Roman"/>
          <w:color w:val="000000"/>
        </w:rPr>
        <w:t>] lub erlotynib</w:t>
      </w:r>
      <w:r w:rsidR="003871F6" w:rsidRPr="00B67616">
        <w:rPr>
          <w:rFonts w:eastAsia="Times New Roman"/>
          <w:color w:val="000000"/>
        </w:rPr>
        <w:t>em</w:t>
      </w:r>
      <w:r w:rsidR="00645CB9" w:rsidRPr="00B67616">
        <w:rPr>
          <w:rFonts w:eastAsia="Times New Roman"/>
          <w:color w:val="000000"/>
        </w:rPr>
        <w:t xml:space="preserve"> w monoterapii (</w:t>
      </w:r>
      <w:r w:rsidR="003871F6" w:rsidRPr="00B67616">
        <w:rPr>
          <w:rFonts w:eastAsia="Times New Roman"/>
          <w:color w:val="000000"/>
        </w:rPr>
        <w:t>doustnie</w:t>
      </w:r>
      <w:r w:rsidR="00AE4352" w:rsidRPr="00B67616">
        <w:rPr>
          <w:rFonts w:eastAsia="Times New Roman"/>
          <w:color w:val="000000"/>
        </w:rPr>
        <w:t xml:space="preserve">, </w:t>
      </w:r>
      <w:r w:rsidR="003871F6" w:rsidRPr="00B67616">
        <w:rPr>
          <w:rFonts w:eastAsia="Times New Roman"/>
          <w:color w:val="000000"/>
        </w:rPr>
        <w:t xml:space="preserve">w dawce dobowej </w:t>
      </w:r>
      <w:r w:rsidR="00AE4352" w:rsidRPr="00B67616">
        <w:rPr>
          <w:rFonts w:eastAsia="Times New Roman"/>
          <w:color w:val="000000"/>
        </w:rPr>
        <w:t xml:space="preserve">wynoszącej </w:t>
      </w:r>
      <w:r w:rsidR="00645CB9" w:rsidRPr="00B67616">
        <w:rPr>
          <w:rFonts w:eastAsia="Times New Roman"/>
          <w:color w:val="000000"/>
        </w:rPr>
        <w:t>150</w:t>
      </w:r>
      <w:r w:rsidR="00AE4352" w:rsidRPr="00B67616">
        <w:rPr>
          <w:rFonts w:eastAsia="Times New Roman"/>
          <w:color w:val="000000"/>
        </w:rPr>
        <w:t> </w:t>
      </w:r>
      <w:r w:rsidR="00645CB9" w:rsidRPr="00B67616">
        <w:rPr>
          <w:rFonts w:eastAsia="Times New Roman"/>
          <w:color w:val="000000"/>
        </w:rPr>
        <w:t xml:space="preserve">mg) aż do </w:t>
      </w:r>
      <w:r w:rsidR="00AE4352" w:rsidRPr="00B67616">
        <w:rPr>
          <w:rFonts w:eastAsia="Times New Roman"/>
          <w:color w:val="000000"/>
        </w:rPr>
        <w:t xml:space="preserve">wystąpienia </w:t>
      </w:r>
      <w:r w:rsidR="00645CB9" w:rsidRPr="00B67616">
        <w:rPr>
          <w:rFonts w:eastAsia="Times New Roman"/>
          <w:color w:val="000000"/>
        </w:rPr>
        <w:t>progresji choroby (</w:t>
      </w:r>
      <w:r w:rsidR="00AE4352" w:rsidRPr="00B67616">
        <w:rPr>
          <w:rFonts w:eastAsia="Times New Roman"/>
          <w:color w:val="000000"/>
        </w:rPr>
        <w:t xml:space="preserve">ang. </w:t>
      </w:r>
      <w:r w:rsidR="00AE4352" w:rsidRPr="00B67616">
        <w:rPr>
          <w:rFonts w:eastAsia="Times New Roman"/>
          <w:iCs/>
          <w:color w:val="000000"/>
        </w:rPr>
        <w:t>disease progression</w:t>
      </w:r>
      <w:r w:rsidR="00AE4352" w:rsidRPr="00B67616">
        <w:rPr>
          <w:rFonts w:eastAsia="Times New Roman"/>
          <w:color w:val="000000"/>
        </w:rPr>
        <w:t xml:space="preserve">, </w:t>
      </w:r>
      <w:r w:rsidR="00645CB9" w:rsidRPr="00B67616">
        <w:rPr>
          <w:rFonts w:eastAsia="Times New Roman"/>
          <w:color w:val="000000"/>
        </w:rPr>
        <w:t xml:space="preserve">PD) lub niedopuszczalnej toksyczności. W przypadku </w:t>
      </w:r>
      <w:r w:rsidR="006214B3" w:rsidRPr="00B67616">
        <w:rPr>
          <w:rFonts w:eastAsia="Times New Roman"/>
          <w:color w:val="000000"/>
        </w:rPr>
        <w:t>niewystąpienia</w:t>
      </w:r>
      <w:r w:rsidR="00645CB9" w:rsidRPr="00B67616">
        <w:rPr>
          <w:rFonts w:eastAsia="Times New Roman"/>
          <w:color w:val="000000"/>
        </w:rPr>
        <w:t xml:space="preserve"> </w:t>
      </w:r>
      <w:r w:rsidR="006214B3" w:rsidRPr="00B67616">
        <w:rPr>
          <w:rFonts w:eastAsia="Times New Roman"/>
          <w:color w:val="000000"/>
        </w:rPr>
        <w:t>progresji choroby</w:t>
      </w:r>
      <w:r w:rsidR="00645CB9" w:rsidRPr="00B67616">
        <w:rPr>
          <w:rFonts w:eastAsia="Times New Roman"/>
          <w:color w:val="000000"/>
        </w:rPr>
        <w:t xml:space="preserve"> przerwanie </w:t>
      </w:r>
      <w:r w:rsidR="00961550" w:rsidRPr="00B67616">
        <w:rPr>
          <w:rFonts w:eastAsia="Times New Roman"/>
          <w:color w:val="000000"/>
        </w:rPr>
        <w:t>podawania</w:t>
      </w:r>
      <w:r w:rsidR="006214B3" w:rsidRPr="00B67616">
        <w:rPr>
          <w:rFonts w:eastAsia="Times New Roman"/>
          <w:color w:val="000000"/>
        </w:rPr>
        <w:t xml:space="preserve"> </w:t>
      </w:r>
      <w:r w:rsidR="00645CB9" w:rsidRPr="00B67616">
        <w:rPr>
          <w:rFonts w:eastAsia="Times New Roman"/>
          <w:color w:val="000000"/>
        </w:rPr>
        <w:t>jednego z</w:t>
      </w:r>
      <w:r w:rsidR="006214B3" w:rsidRPr="00B67616">
        <w:rPr>
          <w:rFonts w:eastAsia="Times New Roman"/>
          <w:color w:val="000000"/>
        </w:rPr>
        <w:t xml:space="preserve"> </w:t>
      </w:r>
      <w:r w:rsidR="008A3B00" w:rsidRPr="00B67616">
        <w:rPr>
          <w:rFonts w:eastAsia="Times New Roman"/>
          <w:color w:val="000000"/>
        </w:rPr>
        <w:t>produktów leczniczych</w:t>
      </w:r>
      <w:r w:rsidR="005E284B" w:rsidRPr="00B67616">
        <w:rPr>
          <w:rFonts w:eastAsia="Times New Roman"/>
          <w:color w:val="000000"/>
        </w:rPr>
        <w:t xml:space="preserve"> stosowanych w ramach badania</w:t>
      </w:r>
      <w:r w:rsidR="00645CB9" w:rsidRPr="00B67616">
        <w:rPr>
          <w:rFonts w:eastAsia="Times New Roman"/>
          <w:color w:val="000000"/>
        </w:rPr>
        <w:t xml:space="preserve"> w grupie</w:t>
      </w:r>
      <w:r w:rsidR="006214B3" w:rsidRPr="00B67616">
        <w:rPr>
          <w:rFonts w:eastAsia="Times New Roman"/>
          <w:color w:val="000000"/>
        </w:rPr>
        <w:t xml:space="preserve"> leczonej</w:t>
      </w:r>
      <w:r w:rsidR="00645CB9" w:rsidRPr="00B67616">
        <w:rPr>
          <w:rFonts w:eastAsia="Times New Roman"/>
          <w:color w:val="000000"/>
        </w:rPr>
        <w:t xml:space="preserve"> erlotynib</w:t>
      </w:r>
      <w:r w:rsidR="006214B3" w:rsidRPr="00B67616">
        <w:rPr>
          <w:rFonts w:eastAsia="Times New Roman"/>
          <w:color w:val="000000"/>
        </w:rPr>
        <w:t>em</w:t>
      </w:r>
      <w:r w:rsidR="00A146BE" w:rsidRPr="00B67616">
        <w:rPr>
          <w:rFonts w:eastAsia="Times New Roman"/>
          <w:color w:val="000000"/>
        </w:rPr>
        <w:t xml:space="preserve"> z </w:t>
      </w:r>
      <w:r w:rsidR="00645CB9" w:rsidRPr="00B67616">
        <w:rPr>
          <w:rFonts w:eastAsia="Times New Roman"/>
          <w:color w:val="000000"/>
        </w:rPr>
        <w:t>bewacyzumab</w:t>
      </w:r>
      <w:r w:rsidR="006214B3" w:rsidRPr="00B67616">
        <w:rPr>
          <w:rFonts w:eastAsia="Times New Roman"/>
          <w:color w:val="000000"/>
        </w:rPr>
        <w:t>em</w:t>
      </w:r>
      <w:r w:rsidR="00645CB9" w:rsidRPr="00B67616">
        <w:rPr>
          <w:rFonts w:eastAsia="Times New Roman"/>
          <w:color w:val="000000"/>
        </w:rPr>
        <w:t xml:space="preserve"> nie prowadziło do przerwania </w:t>
      </w:r>
      <w:r w:rsidR="00961550" w:rsidRPr="00B67616">
        <w:rPr>
          <w:rFonts w:eastAsia="Times New Roman"/>
          <w:color w:val="000000"/>
        </w:rPr>
        <w:t xml:space="preserve">podawania </w:t>
      </w:r>
      <w:r w:rsidR="00645CB9" w:rsidRPr="00B67616">
        <w:rPr>
          <w:rFonts w:eastAsia="Times New Roman"/>
          <w:color w:val="000000"/>
        </w:rPr>
        <w:t xml:space="preserve">drugiego </w:t>
      </w:r>
      <w:r w:rsidR="008A3B00" w:rsidRPr="00B67616">
        <w:rPr>
          <w:rFonts w:eastAsia="Times New Roman"/>
          <w:color w:val="000000"/>
        </w:rPr>
        <w:t>produktu</w:t>
      </w:r>
      <w:r w:rsidR="00961550" w:rsidRPr="00B67616">
        <w:rPr>
          <w:rFonts w:eastAsia="Times New Roman"/>
          <w:color w:val="000000"/>
        </w:rPr>
        <w:t xml:space="preserve"> </w:t>
      </w:r>
      <w:r w:rsidR="004F0318" w:rsidRPr="00B67616">
        <w:rPr>
          <w:rFonts w:eastAsia="Times New Roman"/>
          <w:color w:val="000000"/>
        </w:rPr>
        <w:t xml:space="preserve">wchodzącego w skład </w:t>
      </w:r>
      <w:r w:rsidR="00A730F0" w:rsidRPr="00B67616">
        <w:rPr>
          <w:rFonts w:eastAsia="Times New Roman"/>
          <w:color w:val="000000"/>
        </w:rPr>
        <w:t>leczenia skojarzonego</w:t>
      </w:r>
      <w:r w:rsidR="004F0318" w:rsidRPr="00B67616">
        <w:rPr>
          <w:rFonts w:eastAsia="Times New Roman"/>
          <w:color w:val="000000"/>
        </w:rPr>
        <w:t xml:space="preserve"> w </w:t>
      </w:r>
      <w:r w:rsidR="00740E81" w:rsidRPr="00B67616">
        <w:rPr>
          <w:rFonts w:eastAsia="Times New Roman"/>
          <w:color w:val="000000"/>
        </w:rPr>
        <w:t xml:space="preserve">tym </w:t>
      </w:r>
      <w:r w:rsidR="004F0318" w:rsidRPr="00B67616">
        <w:rPr>
          <w:rFonts w:eastAsia="Times New Roman"/>
          <w:color w:val="000000"/>
        </w:rPr>
        <w:t>badani</w:t>
      </w:r>
      <w:r w:rsidR="00740E81" w:rsidRPr="00B67616">
        <w:rPr>
          <w:rFonts w:eastAsia="Times New Roman"/>
          <w:color w:val="000000"/>
        </w:rPr>
        <w:t>u</w:t>
      </w:r>
      <w:r w:rsidR="00645CB9" w:rsidRPr="00B67616">
        <w:rPr>
          <w:rFonts w:eastAsia="Times New Roman"/>
          <w:color w:val="000000"/>
        </w:rPr>
        <w:t xml:space="preserve">, jak określono </w:t>
      </w:r>
      <w:r w:rsidR="002276C1" w:rsidRPr="00B67616">
        <w:rPr>
          <w:rFonts w:eastAsia="Times New Roman"/>
          <w:color w:val="000000"/>
        </w:rPr>
        <w:t xml:space="preserve">to </w:t>
      </w:r>
      <w:r w:rsidR="00645CB9" w:rsidRPr="00B67616">
        <w:rPr>
          <w:rFonts w:eastAsia="Times New Roman"/>
          <w:color w:val="000000"/>
        </w:rPr>
        <w:t>w protokole badania.</w:t>
      </w:r>
    </w:p>
    <w:p w14:paraId="43BA69BA" w14:textId="77777777" w:rsidR="006D0D70" w:rsidRPr="00B67616" w:rsidRDefault="006D0D70" w:rsidP="00B60397">
      <w:pPr>
        <w:widowControl/>
        <w:rPr>
          <w:rFonts w:eastAsia="Times New Roman"/>
          <w:color w:val="000000"/>
        </w:rPr>
      </w:pPr>
    </w:p>
    <w:p w14:paraId="6176DB8F" w14:textId="77777777" w:rsidR="00645CB9" w:rsidRPr="00B67616" w:rsidRDefault="00645CB9" w:rsidP="00B60397">
      <w:pPr>
        <w:widowControl/>
        <w:rPr>
          <w:rFonts w:eastAsia="Times New Roman"/>
          <w:color w:val="000000"/>
        </w:rPr>
      </w:pPr>
      <w:r w:rsidRPr="00B67616">
        <w:rPr>
          <w:rFonts w:eastAsia="Times New Roman"/>
          <w:color w:val="000000"/>
        </w:rPr>
        <w:t xml:space="preserve">Wyniki dotyczące skuteczności </w:t>
      </w:r>
      <w:r w:rsidR="00D86480" w:rsidRPr="00B67616">
        <w:rPr>
          <w:rFonts w:eastAsia="Times New Roman"/>
          <w:color w:val="000000"/>
        </w:rPr>
        <w:t>uzyskane w badani</w:t>
      </w:r>
      <w:r w:rsidR="0075031A" w:rsidRPr="00B67616">
        <w:rPr>
          <w:rFonts w:eastAsia="Times New Roman"/>
          <w:color w:val="000000"/>
        </w:rPr>
        <w:t>u</w:t>
      </w:r>
      <w:r w:rsidR="00D86480" w:rsidRPr="00B67616">
        <w:rPr>
          <w:rFonts w:eastAsia="Times New Roman"/>
          <w:color w:val="000000"/>
        </w:rPr>
        <w:t xml:space="preserve"> </w:t>
      </w:r>
      <w:r w:rsidRPr="00B67616">
        <w:rPr>
          <w:rFonts w:eastAsia="Times New Roman"/>
          <w:color w:val="000000"/>
        </w:rPr>
        <w:t xml:space="preserve">przedstawiono w </w:t>
      </w:r>
      <w:r w:rsidR="00664E1C" w:rsidRPr="00B67616">
        <w:rPr>
          <w:rFonts w:eastAsia="Times New Roman"/>
          <w:color w:val="000000"/>
        </w:rPr>
        <w:t>T</w:t>
      </w:r>
      <w:r w:rsidRPr="00B67616">
        <w:rPr>
          <w:rFonts w:eastAsia="Times New Roman"/>
          <w:color w:val="000000"/>
        </w:rPr>
        <w:t>abeli 14.</w:t>
      </w:r>
    </w:p>
    <w:p w14:paraId="27D1F8BC" w14:textId="77777777" w:rsidR="00FA451F" w:rsidRPr="00B67616" w:rsidRDefault="00FA451F" w:rsidP="006D26C7">
      <w:pPr>
        <w:widowControl/>
        <w:rPr>
          <w:iCs/>
          <w:color w:val="000000"/>
          <w:u w:val="single" w:color="000000"/>
        </w:rPr>
      </w:pPr>
    </w:p>
    <w:p w14:paraId="3D3FFA78" w14:textId="77777777" w:rsidR="008371E7" w:rsidRPr="00B67616" w:rsidRDefault="008371E7" w:rsidP="008371E7">
      <w:pPr>
        <w:keepNext/>
        <w:widowControl/>
        <w:rPr>
          <w:iCs/>
          <w:color w:val="000000"/>
        </w:rPr>
      </w:pPr>
      <w:r w:rsidRPr="00B67616">
        <w:rPr>
          <w:b/>
          <w:bCs/>
          <w:iCs/>
          <w:color w:val="000000"/>
        </w:rPr>
        <w:lastRenderedPageBreak/>
        <w:t>Tabela 14</w:t>
      </w:r>
      <w:r w:rsidRPr="00B67616">
        <w:rPr>
          <w:b/>
          <w:bCs/>
          <w:iCs/>
          <w:color w:val="000000"/>
        </w:rPr>
        <w:tab/>
        <w:t>Wyniki dotyczące skuteczności uzyskane w badaniu JO25567</w:t>
      </w:r>
    </w:p>
    <w:p w14:paraId="5A78B3F2" w14:textId="77777777" w:rsidR="008371E7" w:rsidRPr="00B67616" w:rsidRDefault="008371E7" w:rsidP="008371E7">
      <w:pPr>
        <w:keepNext/>
        <w:widowControl/>
        <w:rPr>
          <w:iCs/>
          <w:color w:val="000000"/>
          <w:u w:val="single" w:color="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823"/>
        <w:gridCol w:w="2551"/>
        <w:gridCol w:w="2689"/>
      </w:tblGrid>
      <w:tr w:rsidR="008371E7" w:rsidRPr="00B67616" w14:paraId="332055C6" w14:textId="77777777" w:rsidTr="008A1EE3">
        <w:trPr>
          <w:cantSplit/>
        </w:trPr>
        <w:tc>
          <w:tcPr>
            <w:tcW w:w="3823" w:type="dxa"/>
            <w:tcBorders>
              <w:bottom w:val="single" w:sz="4" w:space="0" w:color="000000"/>
            </w:tcBorders>
          </w:tcPr>
          <w:p w14:paraId="639C2966" w14:textId="77777777" w:rsidR="008371E7" w:rsidRPr="00B67616" w:rsidRDefault="008371E7" w:rsidP="00B901B7">
            <w:pPr>
              <w:pStyle w:val="TableParagraph"/>
              <w:keepNext/>
              <w:widowControl/>
              <w:rPr>
                <w:color w:val="000000"/>
              </w:rPr>
            </w:pPr>
          </w:p>
        </w:tc>
        <w:tc>
          <w:tcPr>
            <w:tcW w:w="2551" w:type="dxa"/>
            <w:tcBorders>
              <w:bottom w:val="single" w:sz="4" w:space="0" w:color="000000"/>
            </w:tcBorders>
          </w:tcPr>
          <w:p w14:paraId="78ED09C4" w14:textId="77777777" w:rsidR="008371E7" w:rsidRPr="00B67616" w:rsidRDefault="008371E7" w:rsidP="00B901B7">
            <w:pPr>
              <w:pStyle w:val="TableParagraph"/>
              <w:keepNext/>
              <w:widowControl/>
              <w:tabs>
                <w:tab w:val="left" w:pos="2342"/>
              </w:tabs>
              <w:jc w:val="center"/>
              <w:rPr>
                <w:color w:val="000000"/>
              </w:rPr>
            </w:pPr>
            <w:r w:rsidRPr="00B67616">
              <w:rPr>
                <w:color w:val="000000"/>
              </w:rPr>
              <w:t>Erlotynib</w:t>
            </w:r>
          </w:p>
          <w:p w14:paraId="389C8AA2" w14:textId="77777777" w:rsidR="008371E7" w:rsidRPr="00B67616" w:rsidRDefault="008371E7" w:rsidP="00B901B7">
            <w:pPr>
              <w:pStyle w:val="TableParagraph"/>
              <w:keepNext/>
              <w:widowControl/>
              <w:tabs>
                <w:tab w:val="left" w:pos="2342"/>
              </w:tabs>
              <w:jc w:val="center"/>
              <w:rPr>
                <w:color w:val="000000"/>
              </w:rPr>
            </w:pPr>
            <w:r w:rsidRPr="00B67616">
              <w:rPr>
                <w:color w:val="000000"/>
              </w:rPr>
              <w:t>N = 77</w:t>
            </w:r>
            <w:r w:rsidRPr="00B67616">
              <w:rPr>
                <w:color w:val="000000"/>
                <w:vertAlign w:val="superscript"/>
              </w:rPr>
              <w:t>#</w:t>
            </w:r>
          </w:p>
        </w:tc>
        <w:tc>
          <w:tcPr>
            <w:tcW w:w="2689" w:type="dxa"/>
            <w:tcBorders>
              <w:bottom w:val="single" w:sz="4" w:space="0" w:color="000000"/>
            </w:tcBorders>
          </w:tcPr>
          <w:p w14:paraId="687F2804" w14:textId="77777777" w:rsidR="008371E7" w:rsidRPr="00B67616" w:rsidRDefault="008371E7" w:rsidP="00B901B7">
            <w:pPr>
              <w:pStyle w:val="TableParagraph"/>
              <w:keepNext/>
              <w:widowControl/>
              <w:tabs>
                <w:tab w:val="left" w:pos="2342"/>
              </w:tabs>
              <w:jc w:val="center"/>
              <w:rPr>
                <w:color w:val="000000"/>
              </w:rPr>
            </w:pPr>
            <w:r w:rsidRPr="00B67616">
              <w:rPr>
                <w:color w:val="000000"/>
              </w:rPr>
              <w:t xml:space="preserve">Erlotynib + </w:t>
            </w:r>
            <w:r w:rsidRPr="00B67616">
              <w:rPr>
                <w:rFonts w:eastAsia="Times New Roman"/>
                <w:color w:val="000000"/>
              </w:rPr>
              <w:t>bewacyzumab</w:t>
            </w:r>
          </w:p>
          <w:p w14:paraId="712F0003" w14:textId="77777777" w:rsidR="008371E7" w:rsidRPr="00B67616" w:rsidRDefault="008371E7" w:rsidP="00B901B7">
            <w:pPr>
              <w:pStyle w:val="TableParagraph"/>
              <w:keepNext/>
              <w:widowControl/>
              <w:tabs>
                <w:tab w:val="left" w:pos="2342"/>
              </w:tabs>
              <w:jc w:val="center"/>
              <w:rPr>
                <w:color w:val="000000"/>
              </w:rPr>
            </w:pPr>
            <w:r w:rsidRPr="00B67616">
              <w:rPr>
                <w:color w:val="000000"/>
              </w:rPr>
              <w:t>N = 75</w:t>
            </w:r>
            <w:r w:rsidRPr="00B67616">
              <w:rPr>
                <w:color w:val="000000"/>
                <w:vertAlign w:val="superscript"/>
              </w:rPr>
              <w:t>#</w:t>
            </w:r>
          </w:p>
        </w:tc>
      </w:tr>
      <w:tr w:rsidR="008371E7" w:rsidRPr="00B67616" w14:paraId="2CA26403" w14:textId="77777777" w:rsidTr="008A1EE3">
        <w:trPr>
          <w:cantSplit/>
        </w:trPr>
        <w:tc>
          <w:tcPr>
            <w:tcW w:w="3823" w:type="dxa"/>
            <w:tcBorders>
              <w:bottom w:val="nil"/>
            </w:tcBorders>
          </w:tcPr>
          <w:p w14:paraId="7A8748F2" w14:textId="77777777" w:rsidR="008371E7" w:rsidRPr="000A6D6E" w:rsidRDefault="008371E7" w:rsidP="00B901B7">
            <w:pPr>
              <w:pStyle w:val="TableParagraph"/>
              <w:keepNext/>
              <w:widowControl/>
              <w:ind w:right="1346" w:firstLine="1"/>
              <w:rPr>
                <w:color w:val="000000"/>
              </w:rPr>
            </w:pPr>
            <w:r w:rsidRPr="008A1EE3">
              <w:rPr>
                <w:color w:val="000000"/>
              </w:rPr>
              <w:t>PFS</w:t>
            </w:r>
            <w:r w:rsidRPr="000A6D6E">
              <w:rPr>
                <w:color w:val="000000"/>
              </w:rPr>
              <w:t>^ (miesiące)</w:t>
            </w:r>
          </w:p>
          <w:p w14:paraId="330658B6" w14:textId="77777777" w:rsidR="008371E7" w:rsidRPr="000A6D6E" w:rsidRDefault="008371E7" w:rsidP="00B901B7">
            <w:pPr>
              <w:pStyle w:val="TableParagraph"/>
              <w:keepNext/>
              <w:widowControl/>
              <w:ind w:left="360" w:right="1339" w:firstLine="1"/>
              <w:rPr>
                <w:color w:val="000000"/>
              </w:rPr>
            </w:pPr>
            <w:r w:rsidRPr="000A6D6E">
              <w:rPr>
                <w:color w:val="000000"/>
              </w:rPr>
              <w:t>Mediana</w:t>
            </w:r>
          </w:p>
        </w:tc>
        <w:tc>
          <w:tcPr>
            <w:tcW w:w="2551" w:type="dxa"/>
            <w:tcBorders>
              <w:bottom w:val="nil"/>
            </w:tcBorders>
          </w:tcPr>
          <w:p w14:paraId="15860E12" w14:textId="77777777" w:rsidR="008371E7" w:rsidRPr="00B67616" w:rsidRDefault="008371E7" w:rsidP="00B901B7">
            <w:pPr>
              <w:pStyle w:val="TableParagraph"/>
              <w:keepNext/>
              <w:widowControl/>
              <w:rPr>
                <w:rFonts w:eastAsia="Times New Roman"/>
                <w:bCs/>
                <w:color w:val="000000"/>
              </w:rPr>
            </w:pPr>
          </w:p>
          <w:p w14:paraId="52D674BF" w14:textId="77777777" w:rsidR="008371E7" w:rsidRPr="00B67616" w:rsidRDefault="008371E7" w:rsidP="00B901B7">
            <w:pPr>
              <w:pStyle w:val="TableParagraph"/>
              <w:keepNext/>
              <w:widowControl/>
              <w:ind w:right="1"/>
              <w:jc w:val="center"/>
              <w:rPr>
                <w:rFonts w:eastAsia="Times New Roman"/>
                <w:color w:val="000000"/>
              </w:rPr>
            </w:pPr>
            <w:r w:rsidRPr="00B67616">
              <w:rPr>
                <w:rFonts w:eastAsia="Times New Roman"/>
                <w:color w:val="000000"/>
              </w:rPr>
              <w:t>9,7</w:t>
            </w:r>
          </w:p>
        </w:tc>
        <w:tc>
          <w:tcPr>
            <w:tcW w:w="2689" w:type="dxa"/>
            <w:tcBorders>
              <w:bottom w:val="nil"/>
            </w:tcBorders>
          </w:tcPr>
          <w:p w14:paraId="0849A3AC" w14:textId="77777777" w:rsidR="008371E7" w:rsidRPr="00B67616" w:rsidRDefault="008371E7" w:rsidP="00B901B7">
            <w:pPr>
              <w:pStyle w:val="TableParagraph"/>
              <w:keepNext/>
              <w:widowControl/>
              <w:rPr>
                <w:rFonts w:eastAsia="Times New Roman"/>
                <w:bCs/>
                <w:color w:val="000000"/>
              </w:rPr>
            </w:pPr>
          </w:p>
          <w:p w14:paraId="0C18C0A0" w14:textId="77777777" w:rsidR="008371E7" w:rsidRPr="00B67616" w:rsidRDefault="008371E7" w:rsidP="00B901B7">
            <w:pPr>
              <w:pStyle w:val="TableParagraph"/>
              <w:keepNext/>
              <w:widowControl/>
              <w:jc w:val="center"/>
              <w:rPr>
                <w:rFonts w:eastAsia="Times New Roman"/>
                <w:bCs/>
                <w:color w:val="000000"/>
              </w:rPr>
            </w:pPr>
            <w:r w:rsidRPr="00B67616">
              <w:rPr>
                <w:rFonts w:eastAsia="Times New Roman"/>
                <w:bCs/>
                <w:color w:val="000000"/>
              </w:rPr>
              <w:t>16,0</w:t>
            </w:r>
          </w:p>
        </w:tc>
      </w:tr>
      <w:tr w:rsidR="008371E7" w:rsidRPr="00B67616" w14:paraId="4C0C5A50" w14:textId="77777777" w:rsidTr="008A1EE3">
        <w:trPr>
          <w:cantSplit/>
        </w:trPr>
        <w:tc>
          <w:tcPr>
            <w:tcW w:w="3823" w:type="dxa"/>
            <w:tcBorders>
              <w:top w:val="nil"/>
              <w:bottom w:val="single" w:sz="4" w:space="0" w:color="000000"/>
            </w:tcBorders>
          </w:tcPr>
          <w:p w14:paraId="6CE38F2B" w14:textId="77777777" w:rsidR="008371E7" w:rsidRPr="000A6D6E" w:rsidRDefault="008371E7" w:rsidP="00B901B7">
            <w:pPr>
              <w:pStyle w:val="TableParagraph"/>
              <w:keepNext/>
              <w:widowControl/>
              <w:ind w:left="360" w:right="130"/>
              <w:rPr>
                <w:color w:val="000000"/>
                <w:spacing w:val="-1"/>
              </w:rPr>
            </w:pPr>
            <w:r w:rsidRPr="000A6D6E">
              <w:rPr>
                <w:color w:val="000000"/>
                <w:spacing w:val="-1"/>
              </w:rPr>
              <w:t>Współczynnik ryzyka (95% CI)</w:t>
            </w:r>
          </w:p>
          <w:p w14:paraId="70F85AC8" w14:textId="77777777" w:rsidR="008371E7" w:rsidRPr="000A6D6E" w:rsidRDefault="008371E7" w:rsidP="00B901B7">
            <w:pPr>
              <w:pStyle w:val="TableParagraph"/>
              <w:keepNext/>
              <w:widowControl/>
              <w:ind w:left="360" w:right="130"/>
              <w:rPr>
                <w:color w:val="000000"/>
              </w:rPr>
            </w:pPr>
            <w:r w:rsidRPr="000A6D6E">
              <w:rPr>
                <w:color w:val="000000"/>
                <w:spacing w:val="-1"/>
              </w:rPr>
              <w:t>wartość p</w:t>
            </w:r>
          </w:p>
        </w:tc>
        <w:tc>
          <w:tcPr>
            <w:tcW w:w="5240" w:type="dxa"/>
            <w:gridSpan w:val="2"/>
            <w:tcBorders>
              <w:top w:val="nil"/>
              <w:bottom w:val="single" w:sz="4" w:space="0" w:color="000000"/>
            </w:tcBorders>
          </w:tcPr>
          <w:p w14:paraId="02BF95BC" w14:textId="77777777" w:rsidR="008371E7" w:rsidRPr="00B67616" w:rsidRDefault="008371E7" w:rsidP="00B901B7">
            <w:pPr>
              <w:pStyle w:val="TableParagraph"/>
              <w:keepNext/>
              <w:widowControl/>
              <w:jc w:val="center"/>
              <w:rPr>
                <w:rFonts w:eastAsia="Times New Roman"/>
                <w:bCs/>
                <w:color w:val="000000"/>
              </w:rPr>
            </w:pPr>
            <w:r w:rsidRPr="00B67616">
              <w:rPr>
                <w:rFonts w:eastAsia="Times New Roman"/>
                <w:bCs/>
                <w:color w:val="000000"/>
              </w:rPr>
              <w:t>0,54 (0,36; 0,79)</w:t>
            </w:r>
          </w:p>
          <w:p w14:paraId="0ADFF024" w14:textId="77777777" w:rsidR="008371E7" w:rsidRPr="00B67616" w:rsidRDefault="008371E7" w:rsidP="00B901B7">
            <w:pPr>
              <w:pStyle w:val="TableParagraph"/>
              <w:keepNext/>
              <w:widowControl/>
              <w:jc w:val="center"/>
              <w:rPr>
                <w:rFonts w:eastAsia="Times New Roman"/>
                <w:bCs/>
                <w:color w:val="000000"/>
              </w:rPr>
            </w:pPr>
            <w:r w:rsidRPr="00B67616">
              <w:rPr>
                <w:rFonts w:eastAsia="Times New Roman"/>
                <w:bCs/>
                <w:color w:val="000000"/>
              </w:rPr>
              <w:t>0,0015</w:t>
            </w:r>
          </w:p>
        </w:tc>
      </w:tr>
      <w:tr w:rsidR="008371E7" w:rsidRPr="00B67616" w14:paraId="333847E2" w14:textId="77777777" w:rsidTr="008A1EE3">
        <w:trPr>
          <w:cantSplit/>
        </w:trPr>
        <w:tc>
          <w:tcPr>
            <w:tcW w:w="3823" w:type="dxa"/>
            <w:tcBorders>
              <w:bottom w:val="nil"/>
            </w:tcBorders>
          </w:tcPr>
          <w:p w14:paraId="10F1999B" w14:textId="77777777" w:rsidR="008371E7" w:rsidRPr="008A1EE3" w:rsidRDefault="008371E7" w:rsidP="00B901B7">
            <w:pPr>
              <w:pStyle w:val="TableParagraph"/>
              <w:keepNext/>
              <w:widowControl/>
              <w:ind w:right="135"/>
              <w:rPr>
                <w:rFonts w:eastAsia="Times New Roman"/>
                <w:color w:val="000000"/>
              </w:rPr>
            </w:pPr>
            <w:r w:rsidRPr="008A1EE3">
              <w:rPr>
                <w:color w:val="000000"/>
              </w:rPr>
              <w:t>Całkowity odsetek odpowiedzi</w:t>
            </w:r>
          </w:p>
          <w:p w14:paraId="1F9E7EBE" w14:textId="77777777" w:rsidR="008371E7" w:rsidRPr="000A6D6E" w:rsidRDefault="008371E7" w:rsidP="00B901B7">
            <w:pPr>
              <w:pStyle w:val="TableParagraph"/>
              <w:keepNext/>
              <w:widowControl/>
              <w:ind w:left="360"/>
              <w:rPr>
                <w:rFonts w:eastAsia="Times New Roman"/>
                <w:color w:val="000000"/>
              </w:rPr>
            </w:pPr>
            <w:r w:rsidRPr="000A6D6E">
              <w:rPr>
                <w:rFonts w:eastAsia="Times New Roman"/>
                <w:color w:val="000000"/>
              </w:rPr>
              <w:t>Odsetek (n)</w:t>
            </w:r>
          </w:p>
        </w:tc>
        <w:tc>
          <w:tcPr>
            <w:tcW w:w="2551" w:type="dxa"/>
            <w:tcBorders>
              <w:bottom w:val="nil"/>
            </w:tcBorders>
          </w:tcPr>
          <w:p w14:paraId="1E70F1AD" w14:textId="77777777" w:rsidR="008371E7" w:rsidRPr="00B67616" w:rsidRDefault="008371E7" w:rsidP="00B901B7">
            <w:pPr>
              <w:pStyle w:val="TableParagraph"/>
              <w:keepNext/>
              <w:widowControl/>
              <w:jc w:val="center"/>
              <w:rPr>
                <w:rFonts w:eastAsia="Times New Roman"/>
                <w:bCs/>
                <w:color w:val="000000"/>
              </w:rPr>
            </w:pPr>
          </w:p>
          <w:p w14:paraId="6DF44B98" w14:textId="77777777" w:rsidR="008371E7" w:rsidRPr="00B67616" w:rsidRDefault="008371E7" w:rsidP="00B901B7">
            <w:pPr>
              <w:pStyle w:val="TableParagraph"/>
              <w:keepNext/>
              <w:widowControl/>
              <w:jc w:val="center"/>
              <w:rPr>
                <w:rFonts w:eastAsia="Times New Roman"/>
                <w:bCs/>
                <w:color w:val="000000"/>
              </w:rPr>
            </w:pPr>
            <w:r w:rsidRPr="00B67616">
              <w:rPr>
                <w:rFonts w:eastAsia="Times New Roman"/>
                <w:bCs/>
                <w:color w:val="000000"/>
              </w:rPr>
              <w:t>63,6% (49)</w:t>
            </w:r>
          </w:p>
        </w:tc>
        <w:tc>
          <w:tcPr>
            <w:tcW w:w="2689" w:type="dxa"/>
            <w:tcBorders>
              <w:bottom w:val="nil"/>
            </w:tcBorders>
          </w:tcPr>
          <w:p w14:paraId="5004E693" w14:textId="77777777" w:rsidR="008371E7" w:rsidRPr="00B67616" w:rsidRDefault="008371E7" w:rsidP="00B901B7">
            <w:pPr>
              <w:pStyle w:val="TableParagraph"/>
              <w:keepNext/>
              <w:widowControl/>
              <w:jc w:val="center"/>
              <w:rPr>
                <w:rFonts w:eastAsia="Times New Roman"/>
                <w:bCs/>
                <w:color w:val="000000"/>
              </w:rPr>
            </w:pPr>
          </w:p>
          <w:p w14:paraId="670E8604" w14:textId="77777777" w:rsidR="008371E7" w:rsidRPr="00B67616" w:rsidRDefault="008371E7" w:rsidP="00B901B7">
            <w:pPr>
              <w:pStyle w:val="TableParagraph"/>
              <w:keepNext/>
              <w:widowControl/>
              <w:jc w:val="center"/>
              <w:rPr>
                <w:rFonts w:eastAsia="Times New Roman"/>
                <w:bCs/>
                <w:color w:val="000000"/>
              </w:rPr>
            </w:pPr>
            <w:r w:rsidRPr="00B67616">
              <w:rPr>
                <w:rFonts w:eastAsia="Times New Roman"/>
                <w:bCs/>
                <w:color w:val="000000"/>
              </w:rPr>
              <w:t>69,3% (52)</w:t>
            </w:r>
          </w:p>
        </w:tc>
      </w:tr>
      <w:tr w:rsidR="008371E7" w:rsidRPr="00B67616" w14:paraId="479ED27D" w14:textId="77777777" w:rsidTr="008A1EE3">
        <w:trPr>
          <w:cantSplit/>
        </w:trPr>
        <w:tc>
          <w:tcPr>
            <w:tcW w:w="3823" w:type="dxa"/>
            <w:tcBorders>
              <w:top w:val="nil"/>
              <w:bottom w:val="single" w:sz="4" w:space="0" w:color="000000"/>
            </w:tcBorders>
          </w:tcPr>
          <w:p w14:paraId="112A6951" w14:textId="77777777" w:rsidR="008371E7" w:rsidRPr="000A6D6E" w:rsidRDefault="008371E7" w:rsidP="00B901B7">
            <w:pPr>
              <w:pStyle w:val="TableParagraph"/>
              <w:keepNext/>
              <w:widowControl/>
              <w:ind w:left="360" w:right="130"/>
              <w:rPr>
                <w:color w:val="000000"/>
                <w:lang w:val="es-ES"/>
              </w:rPr>
            </w:pPr>
            <w:r w:rsidRPr="000A6D6E">
              <w:rPr>
                <w:color w:val="000000"/>
              </w:rPr>
              <w:t>wartość p</w:t>
            </w:r>
          </w:p>
        </w:tc>
        <w:tc>
          <w:tcPr>
            <w:tcW w:w="5240" w:type="dxa"/>
            <w:gridSpan w:val="2"/>
            <w:tcBorders>
              <w:top w:val="nil"/>
              <w:bottom w:val="single" w:sz="4" w:space="0" w:color="000000"/>
            </w:tcBorders>
          </w:tcPr>
          <w:p w14:paraId="23171574" w14:textId="77777777" w:rsidR="008371E7" w:rsidRPr="00B67616" w:rsidRDefault="008371E7" w:rsidP="00B901B7">
            <w:pPr>
              <w:pStyle w:val="TableParagraph"/>
              <w:keepNext/>
              <w:widowControl/>
              <w:jc w:val="center"/>
              <w:rPr>
                <w:rFonts w:eastAsia="Times New Roman"/>
                <w:bCs/>
                <w:color w:val="000000"/>
              </w:rPr>
            </w:pPr>
            <w:r w:rsidRPr="00B67616">
              <w:rPr>
                <w:rFonts w:eastAsia="Times New Roman"/>
                <w:bCs/>
                <w:color w:val="000000"/>
              </w:rPr>
              <w:t>0,4951</w:t>
            </w:r>
          </w:p>
        </w:tc>
      </w:tr>
      <w:tr w:rsidR="008371E7" w:rsidRPr="00B67616" w14:paraId="525D9BA7" w14:textId="77777777" w:rsidTr="008A1EE3">
        <w:trPr>
          <w:cantSplit/>
        </w:trPr>
        <w:tc>
          <w:tcPr>
            <w:tcW w:w="3823" w:type="dxa"/>
            <w:tcBorders>
              <w:bottom w:val="nil"/>
            </w:tcBorders>
          </w:tcPr>
          <w:p w14:paraId="32FDECF6" w14:textId="77777777" w:rsidR="008371E7" w:rsidRPr="000A6D6E" w:rsidRDefault="008371E7" w:rsidP="00B901B7">
            <w:pPr>
              <w:pStyle w:val="TableParagraph"/>
              <w:keepNext/>
              <w:widowControl/>
              <w:ind w:right="135"/>
              <w:rPr>
                <w:color w:val="000000"/>
              </w:rPr>
            </w:pPr>
            <w:r w:rsidRPr="008A1EE3">
              <w:rPr>
                <w:color w:val="000000"/>
              </w:rPr>
              <w:t>Całkowity czas przeżycia</w:t>
            </w:r>
            <w:r w:rsidRPr="000A6D6E">
              <w:rPr>
                <w:color w:val="000000"/>
              </w:rPr>
              <w:t>* (miesiące)</w:t>
            </w:r>
          </w:p>
          <w:p w14:paraId="52787441" w14:textId="77777777" w:rsidR="008371E7" w:rsidRPr="000A6D6E" w:rsidRDefault="008371E7" w:rsidP="00B901B7">
            <w:pPr>
              <w:pStyle w:val="TableParagraph"/>
              <w:keepNext/>
              <w:widowControl/>
              <w:ind w:left="360" w:right="130"/>
              <w:rPr>
                <w:color w:val="000000"/>
              </w:rPr>
            </w:pPr>
            <w:r w:rsidRPr="000A6D6E">
              <w:rPr>
                <w:color w:val="000000"/>
              </w:rPr>
              <w:t>Mediana</w:t>
            </w:r>
          </w:p>
        </w:tc>
        <w:tc>
          <w:tcPr>
            <w:tcW w:w="2551" w:type="dxa"/>
            <w:tcBorders>
              <w:bottom w:val="nil"/>
            </w:tcBorders>
          </w:tcPr>
          <w:p w14:paraId="7210C81D" w14:textId="77777777" w:rsidR="008371E7" w:rsidRPr="00B67616" w:rsidRDefault="008371E7" w:rsidP="00B901B7">
            <w:pPr>
              <w:pStyle w:val="TableParagraph"/>
              <w:keepNext/>
              <w:widowControl/>
              <w:jc w:val="center"/>
              <w:rPr>
                <w:rFonts w:eastAsia="Times New Roman"/>
                <w:bCs/>
                <w:color w:val="000000"/>
              </w:rPr>
            </w:pPr>
          </w:p>
          <w:p w14:paraId="08D9ECF6" w14:textId="77777777" w:rsidR="008371E7" w:rsidRPr="00B67616" w:rsidRDefault="008371E7" w:rsidP="00B901B7">
            <w:pPr>
              <w:pStyle w:val="TableParagraph"/>
              <w:keepNext/>
              <w:widowControl/>
              <w:jc w:val="center"/>
              <w:rPr>
                <w:rFonts w:eastAsia="Times New Roman"/>
                <w:bCs/>
                <w:color w:val="000000"/>
              </w:rPr>
            </w:pPr>
            <w:r w:rsidRPr="00B67616">
              <w:rPr>
                <w:rFonts w:eastAsia="Times New Roman"/>
                <w:bCs/>
                <w:color w:val="000000"/>
              </w:rPr>
              <w:t>47,4</w:t>
            </w:r>
          </w:p>
        </w:tc>
        <w:tc>
          <w:tcPr>
            <w:tcW w:w="2689" w:type="dxa"/>
            <w:tcBorders>
              <w:bottom w:val="nil"/>
            </w:tcBorders>
          </w:tcPr>
          <w:p w14:paraId="2B64468D" w14:textId="77777777" w:rsidR="008371E7" w:rsidRPr="00B67616" w:rsidRDefault="008371E7" w:rsidP="00B901B7">
            <w:pPr>
              <w:pStyle w:val="TableParagraph"/>
              <w:keepNext/>
              <w:widowControl/>
              <w:jc w:val="center"/>
              <w:rPr>
                <w:rFonts w:eastAsia="Times New Roman"/>
                <w:bCs/>
                <w:color w:val="000000"/>
              </w:rPr>
            </w:pPr>
          </w:p>
          <w:p w14:paraId="40F35701" w14:textId="77777777" w:rsidR="008371E7" w:rsidRPr="00B67616" w:rsidRDefault="008371E7" w:rsidP="00B901B7">
            <w:pPr>
              <w:pStyle w:val="TableParagraph"/>
              <w:keepNext/>
              <w:widowControl/>
              <w:jc w:val="center"/>
              <w:rPr>
                <w:rFonts w:eastAsia="Times New Roman"/>
                <w:bCs/>
                <w:color w:val="000000"/>
              </w:rPr>
            </w:pPr>
            <w:r w:rsidRPr="00B67616">
              <w:rPr>
                <w:rFonts w:eastAsia="Times New Roman"/>
                <w:bCs/>
                <w:color w:val="000000"/>
              </w:rPr>
              <w:t>47,0</w:t>
            </w:r>
          </w:p>
        </w:tc>
      </w:tr>
      <w:tr w:rsidR="008371E7" w:rsidRPr="00B67616" w14:paraId="2E02E679" w14:textId="77777777" w:rsidTr="008A1EE3">
        <w:trPr>
          <w:cantSplit/>
        </w:trPr>
        <w:tc>
          <w:tcPr>
            <w:tcW w:w="3823" w:type="dxa"/>
            <w:tcBorders>
              <w:top w:val="nil"/>
            </w:tcBorders>
          </w:tcPr>
          <w:p w14:paraId="6C292AC9" w14:textId="77777777" w:rsidR="008371E7" w:rsidRPr="00B67616" w:rsidRDefault="008371E7" w:rsidP="00B901B7">
            <w:pPr>
              <w:pStyle w:val="TableParagraph"/>
              <w:keepNext/>
              <w:widowControl/>
              <w:ind w:left="360" w:right="130"/>
              <w:rPr>
                <w:color w:val="000000"/>
              </w:rPr>
            </w:pPr>
            <w:r w:rsidRPr="00B67616">
              <w:rPr>
                <w:color w:val="000000"/>
                <w:spacing w:val="-1"/>
              </w:rPr>
              <w:t>Współczynnik ryzyka</w:t>
            </w:r>
            <w:r w:rsidRPr="00B67616">
              <w:rPr>
                <w:color w:val="000000"/>
              </w:rPr>
              <w:t xml:space="preserve"> (95% CI)</w:t>
            </w:r>
          </w:p>
          <w:p w14:paraId="025B480D" w14:textId="77777777" w:rsidR="008371E7" w:rsidRPr="00B67616" w:rsidRDefault="008371E7" w:rsidP="00B901B7">
            <w:pPr>
              <w:pStyle w:val="TableParagraph"/>
              <w:keepNext/>
              <w:widowControl/>
              <w:ind w:left="360" w:right="135"/>
              <w:rPr>
                <w:color w:val="000000"/>
              </w:rPr>
            </w:pPr>
            <w:r w:rsidRPr="00B67616">
              <w:rPr>
                <w:color w:val="000000"/>
              </w:rPr>
              <w:t>wartość p</w:t>
            </w:r>
          </w:p>
        </w:tc>
        <w:tc>
          <w:tcPr>
            <w:tcW w:w="5240" w:type="dxa"/>
            <w:gridSpan w:val="2"/>
            <w:tcBorders>
              <w:top w:val="nil"/>
            </w:tcBorders>
          </w:tcPr>
          <w:p w14:paraId="02E7C4E9" w14:textId="77777777" w:rsidR="008371E7" w:rsidRPr="00B67616" w:rsidRDefault="008371E7" w:rsidP="00B901B7">
            <w:pPr>
              <w:pStyle w:val="TableParagraph"/>
              <w:keepNext/>
              <w:widowControl/>
              <w:jc w:val="center"/>
              <w:rPr>
                <w:rFonts w:eastAsia="Times New Roman"/>
                <w:bCs/>
                <w:color w:val="000000"/>
              </w:rPr>
            </w:pPr>
            <w:r w:rsidRPr="00B67616">
              <w:rPr>
                <w:rFonts w:eastAsia="Times New Roman"/>
                <w:bCs/>
                <w:color w:val="000000"/>
              </w:rPr>
              <w:t>0,81 (0,53; 1,23)</w:t>
            </w:r>
          </w:p>
          <w:p w14:paraId="1079DC3E" w14:textId="77777777" w:rsidR="008371E7" w:rsidRPr="00B67616" w:rsidRDefault="008371E7" w:rsidP="00B901B7">
            <w:pPr>
              <w:pStyle w:val="TableParagraph"/>
              <w:keepNext/>
              <w:widowControl/>
              <w:jc w:val="center"/>
              <w:rPr>
                <w:rFonts w:eastAsia="Times New Roman"/>
                <w:bCs/>
                <w:color w:val="000000"/>
              </w:rPr>
            </w:pPr>
            <w:r w:rsidRPr="00B67616">
              <w:rPr>
                <w:rFonts w:eastAsia="Times New Roman"/>
                <w:bCs/>
                <w:color w:val="000000"/>
              </w:rPr>
              <w:t>0,3267</w:t>
            </w:r>
          </w:p>
        </w:tc>
      </w:tr>
    </w:tbl>
    <w:p w14:paraId="40508BC3" w14:textId="77777777" w:rsidR="008371E7" w:rsidRPr="00E835A2" w:rsidRDefault="008371E7" w:rsidP="008371E7">
      <w:pPr>
        <w:widowControl/>
        <w:autoSpaceDE w:val="0"/>
        <w:autoSpaceDN w:val="0"/>
        <w:adjustRightInd w:val="0"/>
        <w:ind w:left="288" w:hanging="288"/>
        <w:rPr>
          <w:color w:val="000000"/>
          <w:sz w:val="20"/>
          <w:szCs w:val="20"/>
        </w:rPr>
      </w:pPr>
      <w:r w:rsidRPr="00E835A2">
        <w:rPr>
          <w:color w:val="000000"/>
          <w:sz w:val="20"/>
          <w:szCs w:val="20"/>
          <w:vertAlign w:val="superscript"/>
        </w:rPr>
        <w:t>#</w:t>
      </w:r>
      <w:r w:rsidRPr="00E835A2">
        <w:rPr>
          <w:color w:val="000000"/>
          <w:sz w:val="20"/>
          <w:szCs w:val="20"/>
        </w:rPr>
        <w:t xml:space="preserve"> </w:t>
      </w:r>
      <w:r w:rsidRPr="00E835A2">
        <w:rPr>
          <w:color w:val="000000"/>
          <w:sz w:val="20"/>
          <w:szCs w:val="20"/>
        </w:rPr>
        <w:tab/>
        <w:t>Ogółem zrandomizowano 154 pacjentów (ze stopniem sprawności wg klasyfikacji ECOG wynoszącym 0 lub 1). Jednakże dwóch ze randomizowanych pacjentów przerwało swój udział w badaniu przed otrzymaniem jakiegokolwiek leku stosowanego w ramach badania.</w:t>
      </w:r>
    </w:p>
    <w:p w14:paraId="6D0E9D5E" w14:textId="77777777" w:rsidR="008371E7" w:rsidRPr="00E835A2" w:rsidRDefault="008371E7" w:rsidP="008371E7">
      <w:pPr>
        <w:widowControl/>
        <w:autoSpaceDE w:val="0"/>
        <w:autoSpaceDN w:val="0"/>
        <w:adjustRightInd w:val="0"/>
        <w:ind w:left="288" w:hanging="288"/>
        <w:rPr>
          <w:color w:val="000000"/>
          <w:sz w:val="20"/>
          <w:szCs w:val="20"/>
        </w:rPr>
      </w:pPr>
      <w:r w:rsidRPr="00E835A2">
        <w:rPr>
          <w:color w:val="000000"/>
          <w:sz w:val="20"/>
          <w:szCs w:val="20"/>
        </w:rPr>
        <w:t xml:space="preserve">^ </w:t>
      </w:r>
      <w:r w:rsidRPr="00E835A2">
        <w:rPr>
          <w:color w:val="000000"/>
          <w:sz w:val="20"/>
          <w:szCs w:val="20"/>
        </w:rPr>
        <w:tab/>
        <w:t>Zaślepiona niezależna ocena (analiza pierwotna zdefiniowana w protokole).</w:t>
      </w:r>
    </w:p>
    <w:p w14:paraId="64B7FDB5" w14:textId="77777777" w:rsidR="008371E7" w:rsidRPr="00E835A2" w:rsidRDefault="008371E7" w:rsidP="008371E7">
      <w:pPr>
        <w:widowControl/>
        <w:ind w:left="288" w:hanging="288"/>
        <w:rPr>
          <w:i/>
          <w:iCs/>
          <w:color w:val="000000"/>
          <w:sz w:val="20"/>
          <w:szCs w:val="20"/>
        </w:rPr>
      </w:pPr>
      <w:r w:rsidRPr="00E835A2">
        <w:rPr>
          <w:color w:val="000000"/>
          <w:sz w:val="20"/>
          <w:szCs w:val="20"/>
        </w:rPr>
        <w:t xml:space="preserve">* </w:t>
      </w:r>
      <w:r w:rsidRPr="00E835A2">
        <w:rPr>
          <w:color w:val="000000"/>
          <w:sz w:val="20"/>
          <w:szCs w:val="20"/>
        </w:rPr>
        <w:tab/>
        <w:t>Analiza eksploracyjna: analiza końcowa OS w chwili zakończenia gromadzenia danych klinicznych w dniu 31 października 2017 r., zmarło ok. 59% pacjentów.</w:t>
      </w:r>
    </w:p>
    <w:p w14:paraId="018CEB97" w14:textId="77777777" w:rsidR="008371E7" w:rsidRPr="00B67616" w:rsidRDefault="008371E7" w:rsidP="00B60397">
      <w:pPr>
        <w:keepNext/>
        <w:widowControl/>
        <w:rPr>
          <w:iCs/>
          <w:color w:val="000000"/>
          <w:u w:val="single" w:color="000000"/>
        </w:rPr>
      </w:pPr>
    </w:p>
    <w:p w14:paraId="1636A360" w14:textId="77777777" w:rsidR="00B729B1" w:rsidRPr="00E835A2" w:rsidRDefault="00B729B1" w:rsidP="00BA42DF">
      <w:pPr>
        <w:pStyle w:val="TableParagraph"/>
        <w:keepNext/>
        <w:widowControl/>
        <w:rPr>
          <w:rFonts w:eastAsia="Times New Roman"/>
          <w:color w:val="000000"/>
          <w:sz w:val="20"/>
          <w:szCs w:val="20"/>
        </w:rPr>
      </w:pPr>
      <w:r w:rsidRPr="00E835A2">
        <w:rPr>
          <w:rFonts w:eastAsia="Times New Roman"/>
          <w:color w:val="000000"/>
          <w:sz w:val="20"/>
          <w:szCs w:val="20"/>
        </w:rPr>
        <w:t>CI</w:t>
      </w:r>
      <w:r w:rsidR="006229FC" w:rsidRPr="00E835A2">
        <w:rPr>
          <w:rFonts w:eastAsia="Times New Roman"/>
          <w:color w:val="000000"/>
          <w:sz w:val="20"/>
          <w:szCs w:val="20"/>
        </w:rPr>
        <w:t> = przedział ufności</w:t>
      </w:r>
      <w:r w:rsidR="003E1096" w:rsidRPr="00E835A2">
        <w:rPr>
          <w:rFonts w:eastAsia="Times New Roman"/>
          <w:color w:val="000000"/>
          <w:sz w:val="20"/>
          <w:szCs w:val="20"/>
        </w:rPr>
        <w:t xml:space="preserve"> (ang. </w:t>
      </w:r>
      <w:r w:rsidR="003E1096" w:rsidRPr="00E835A2">
        <w:rPr>
          <w:rFonts w:eastAsia="Times New Roman"/>
          <w:i/>
          <w:color w:val="000000"/>
          <w:sz w:val="20"/>
          <w:szCs w:val="20"/>
        </w:rPr>
        <w:t>confidence interval</w:t>
      </w:r>
      <w:r w:rsidR="003E1096" w:rsidRPr="00E835A2">
        <w:rPr>
          <w:rFonts w:eastAsia="Times New Roman"/>
          <w:color w:val="000000"/>
          <w:sz w:val="20"/>
          <w:szCs w:val="20"/>
        </w:rPr>
        <w:t>)</w:t>
      </w:r>
      <w:r w:rsidRPr="00E835A2">
        <w:rPr>
          <w:rFonts w:eastAsia="Times New Roman"/>
          <w:color w:val="000000"/>
          <w:sz w:val="20"/>
          <w:szCs w:val="20"/>
        </w:rPr>
        <w:t>; HR</w:t>
      </w:r>
      <w:r w:rsidR="001C2372" w:rsidRPr="00E835A2">
        <w:rPr>
          <w:rFonts w:eastAsia="Times New Roman"/>
          <w:color w:val="000000"/>
          <w:sz w:val="20"/>
          <w:szCs w:val="20"/>
        </w:rPr>
        <w:t> = </w:t>
      </w:r>
      <w:r w:rsidR="000F3692" w:rsidRPr="00E835A2">
        <w:rPr>
          <w:rFonts w:eastAsia="Times New Roman"/>
          <w:color w:val="000000"/>
          <w:sz w:val="20"/>
          <w:szCs w:val="20"/>
        </w:rPr>
        <w:t xml:space="preserve">współczynnik ryzyka </w:t>
      </w:r>
      <w:r w:rsidR="003E1096" w:rsidRPr="00E835A2">
        <w:rPr>
          <w:rFonts w:eastAsia="Times New Roman"/>
          <w:color w:val="000000"/>
          <w:sz w:val="20"/>
          <w:szCs w:val="20"/>
        </w:rPr>
        <w:t xml:space="preserve">(ang. </w:t>
      </w:r>
      <w:r w:rsidR="003E1096" w:rsidRPr="00E835A2">
        <w:rPr>
          <w:rFonts w:eastAsia="Times New Roman"/>
          <w:i/>
          <w:color w:val="000000"/>
          <w:sz w:val="20"/>
          <w:szCs w:val="20"/>
        </w:rPr>
        <w:t>hazard ratio</w:t>
      </w:r>
      <w:r w:rsidR="003E1096" w:rsidRPr="00E835A2">
        <w:rPr>
          <w:rFonts w:eastAsia="Times New Roman"/>
          <w:color w:val="000000"/>
          <w:sz w:val="20"/>
          <w:szCs w:val="20"/>
        </w:rPr>
        <w:t xml:space="preserve">) </w:t>
      </w:r>
      <w:r w:rsidR="00F92384" w:rsidRPr="00E835A2">
        <w:rPr>
          <w:rFonts w:eastAsia="Times New Roman"/>
          <w:color w:val="000000"/>
          <w:sz w:val="20"/>
          <w:szCs w:val="20"/>
        </w:rPr>
        <w:t xml:space="preserve">określony </w:t>
      </w:r>
      <w:r w:rsidR="001C2372" w:rsidRPr="00E835A2">
        <w:rPr>
          <w:rFonts w:eastAsia="Times New Roman"/>
          <w:color w:val="000000"/>
          <w:sz w:val="20"/>
          <w:szCs w:val="20"/>
        </w:rPr>
        <w:t>na podstawie analizy regresji Coxa</w:t>
      </w:r>
      <w:r w:rsidR="00950715" w:rsidRPr="00E835A2">
        <w:rPr>
          <w:rFonts w:eastAsia="Times New Roman"/>
          <w:color w:val="000000"/>
          <w:sz w:val="20"/>
          <w:szCs w:val="20"/>
        </w:rPr>
        <w:t xml:space="preserve"> bez stratyfikacji</w:t>
      </w:r>
      <w:r w:rsidRPr="00E835A2">
        <w:rPr>
          <w:rFonts w:eastAsia="Times New Roman"/>
          <w:color w:val="000000"/>
          <w:sz w:val="20"/>
          <w:szCs w:val="20"/>
        </w:rPr>
        <w:t>; N</w:t>
      </w:r>
      <w:r w:rsidR="003E1096" w:rsidRPr="00E835A2">
        <w:rPr>
          <w:rFonts w:eastAsia="Times New Roman"/>
          <w:color w:val="000000"/>
          <w:sz w:val="20"/>
          <w:szCs w:val="20"/>
        </w:rPr>
        <w:t>O = </w:t>
      </w:r>
      <w:r w:rsidRPr="00E835A2">
        <w:rPr>
          <w:rFonts w:eastAsia="Times New Roman"/>
          <w:color w:val="000000"/>
          <w:sz w:val="20"/>
          <w:szCs w:val="20"/>
        </w:rPr>
        <w:t>n</w:t>
      </w:r>
      <w:r w:rsidR="003E1096" w:rsidRPr="00E835A2">
        <w:rPr>
          <w:rFonts w:eastAsia="Times New Roman"/>
          <w:color w:val="000000"/>
          <w:sz w:val="20"/>
          <w:szCs w:val="20"/>
        </w:rPr>
        <w:t>ie</w:t>
      </w:r>
      <w:r w:rsidRPr="00E835A2">
        <w:rPr>
          <w:rFonts w:eastAsia="Times New Roman"/>
          <w:color w:val="000000"/>
          <w:sz w:val="20"/>
          <w:szCs w:val="20"/>
        </w:rPr>
        <w:t xml:space="preserve"> </w:t>
      </w:r>
      <w:r w:rsidR="003E1096" w:rsidRPr="00E835A2">
        <w:rPr>
          <w:rFonts w:eastAsia="Times New Roman"/>
          <w:color w:val="000000"/>
          <w:sz w:val="20"/>
          <w:szCs w:val="20"/>
        </w:rPr>
        <w:t>osiągnięt</w:t>
      </w:r>
      <w:r w:rsidR="005F630C" w:rsidRPr="00E835A2">
        <w:rPr>
          <w:rFonts w:eastAsia="Times New Roman"/>
          <w:color w:val="000000"/>
          <w:sz w:val="20"/>
          <w:szCs w:val="20"/>
        </w:rPr>
        <w:t>o</w:t>
      </w:r>
    </w:p>
    <w:p w14:paraId="49265119" w14:textId="77777777" w:rsidR="00D86480" w:rsidRPr="00B67616" w:rsidRDefault="00D86480" w:rsidP="00B60397">
      <w:pPr>
        <w:keepNext/>
        <w:widowControl/>
        <w:rPr>
          <w:i/>
          <w:color w:val="000000"/>
          <w:u w:val="single" w:color="000000"/>
        </w:rPr>
      </w:pPr>
    </w:p>
    <w:p w14:paraId="5E020C67" w14:textId="77777777" w:rsidR="00D15122" w:rsidRPr="00B67616" w:rsidRDefault="009B0756" w:rsidP="00B60397">
      <w:pPr>
        <w:keepNext/>
        <w:widowControl/>
        <w:rPr>
          <w:rFonts w:eastAsia="Times New Roman"/>
          <w:color w:val="000000"/>
        </w:rPr>
      </w:pPr>
      <w:r w:rsidRPr="00B67616">
        <w:rPr>
          <w:i/>
          <w:color w:val="000000"/>
          <w:u w:val="single" w:color="000000"/>
        </w:rPr>
        <w:t>Zaawansowany i</w:t>
      </w:r>
      <w:r w:rsidR="00415AFC" w:rsidRPr="00B67616">
        <w:rPr>
          <w:i/>
          <w:color w:val="000000"/>
          <w:u w:val="single" w:color="000000"/>
        </w:rPr>
        <w:t xml:space="preserve"> (</w:t>
      </w:r>
      <w:r w:rsidRPr="00B67616">
        <w:rPr>
          <w:i/>
          <w:color w:val="000000"/>
          <w:u w:val="single" w:color="000000"/>
        </w:rPr>
        <w:t>lub</w:t>
      </w:r>
      <w:r w:rsidR="00415AFC" w:rsidRPr="00B67616">
        <w:rPr>
          <w:i/>
          <w:color w:val="000000"/>
          <w:u w:val="single" w:color="000000"/>
        </w:rPr>
        <w:t>)</w:t>
      </w:r>
      <w:r w:rsidRPr="00B67616">
        <w:rPr>
          <w:i/>
          <w:color w:val="000000"/>
          <w:u w:val="single" w:color="000000"/>
        </w:rPr>
        <w:t xml:space="preserve"> przerzutowy rak nerkowokomórkowy (mRCC)</w:t>
      </w:r>
    </w:p>
    <w:p w14:paraId="0FA2A52F" w14:textId="77777777" w:rsidR="00D15122" w:rsidRPr="00B67616" w:rsidRDefault="00D15122" w:rsidP="00B60397">
      <w:pPr>
        <w:keepNext/>
        <w:widowControl/>
        <w:rPr>
          <w:rFonts w:eastAsia="Times New Roman"/>
          <w:color w:val="000000"/>
        </w:rPr>
      </w:pPr>
    </w:p>
    <w:p w14:paraId="6DA7C6C6" w14:textId="77777777" w:rsidR="00D15122" w:rsidRPr="00B67616" w:rsidRDefault="00007842" w:rsidP="00B60397">
      <w:pPr>
        <w:keepNext/>
        <w:widowControl/>
        <w:ind w:right="281"/>
        <w:rPr>
          <w:rFonts w:eastAsia="Times New Roman"/>
          <w:color w:val="000000"/>
        </w:rPr>
      </w:pPr>
      <w:r w:rsidRPr="00B67616">
        <w:rPr>
          <w:i/>
          <w:color w:val="000000"/>
        </w:rPr>
        <w:t xml:space="preserve">Bewacyzumab w skojarzeniu z interferonem alfa-2a w </w:t>
      </w:r>
      <w:r w:rsidR="00147040" w:rsidRPr="00B67616">
        <w:rPr>
          <w:i/>
          <w:color w:val="000000"/>
        </w:rPr>
        <w:t xml:space="preserve">pierwszoliniowym </w:t>
      </w:r>
      <w:r w:rsidRPr="00B67616">
        <w:rPr>
          <w:i/>
          <w:color w:val="000000"/>
        </w:rPr>
        <w:t>leczeniu zaawansowanego i</w:t>
      </w:r>
      <w:r w:rsidR="00415AFC" w:rsidRPr="00B67616">
        <w:rPr>
          <w:i/>
          <w:color w:val="000000"/>
        </w:rPr>
        <w:t xml:space="preserve"> (</w:t>
      </w:r>
      <w:r w:rsidRPr="00B67616">
        <w:rPr>
          <w:i/>
          <w:color w:val="000000"/>
        </w:rPr>
        <w:t>lub</w:t>
      </w:r>
      <w:r w:rsidR="00415AFC" w:rsidRPr="00B67616">
        <w:rPr>
          <w:i/>
          <w:color w:val="000000"/>
        </w:rPr>
        <w:t>)</w:t>
      </w:r>
      <w:r w:rsidRPr="00B67616">
        <w:rPr>
          <w:i/>
          <w:color w:val="000000"/>
        </w:rPr>
        <w:t xml:space="preserve"> przerzutowego raka nerkowokomórkowego (badanie BO17705)</w:t>
      </w:r>
    </w:p>
    <w:p w14:paraId="58819DCD" w14:textId="47EA33F4" w:rsidR="00D15122" w:rsidRPr="00B67616" w:rsidRDefault="009B0756" w:rsidP="00B60397">
      <w:pPr>
        <w:pStyle w:val="BodyText"/>
        <w:widowControl/>
        <w:ind w:left="0" w:right="171"/>
        <w:rPr>
          <w:color w:val="000000"/>
        </w:rPr>
      </w:pPr>
      <w:r w:rsidRPr="00B67616">
        <w:rPr>
          <w:color w:val="000000"/>
        </w:rPr>
        <w:t xml:space="preserve">Było to badanie kliniczne fazy </w:t>
      </w:r>
      <w:r w:rsidR="00697F63" w:rsidRPr="00B67616">
        <w:rPr>
          <w:color w:val="000000"/>
        </w:rPr>
        <w:t xml:space="preserve">III </w:t>
      </w:r>
      <w:r w:rsidRPr="00B67616">
        <w:rPr>
          <w:color w:val="000000"/>
        </w:rPr>
        <w:t>z randomizacją, prowadzone metodą podwójnie ślepej próby, którego celem była ocena skuteczności i bezpieczeństwa stosowania bewacyzumabu w skojarzeniu z</w:t>
      </w:r>
      <w:r w:rsidR="00155D0C" w:rsidRPr="00B67616">
        <w:rPr>
          <w:color w:val="000000"/>
        </w:rPr>
        <w:t> </w:t>
      </w:r>
      <w:r w:rsidRPr="00B67616">
        <w:rPr>
          <w:color w:val="000000"/>
        </w:rPr>
        <w:t xml:space="preserve">interferonem (IFN) alfa-2a w porównaniu ze stosowaniem </w:t>
      </w:r>
      <w:r w:rsidR="00155D0C" w:rsidRPr="00B67616">
        <w:rPr>
          <w:color w:val="000000"/>
        </w:rPr>
        <w:t>samego</w:t>
      </w:r>
      <w:r w:rsidRPr="00B67616">
        <w:rPr>
          <w:color w:val="000000"/>
        </w:rPr>
        <w:t xml:space="preserve"> interferonu alfa-2a jako leczeni</w:t>
      </w:r>
      <w:r w:rsidR="0004668C" w:rsidRPr="00B67616">
        <w:rPr>
          <w:color w:val="000000"/>
        </w:rPr>
        <w:t>a</w:t>
      </w:r>
      <w:r w:rsidRPr="00B67616">
        <w:rPr>
          <w:color w:val="000000"/>
        </w:rPr>
        <w:t xml:space="preserve"> pierwszego rzutu mRCC</w:t>
      </w:r>
      <w:r w:rsidR="00CB6817" w:rsidRPr="00B67616">
        <w:rPr>
          <w:color w:val="000000"/>
        </w:rPr>
        <w:t xml:space="preserve">. </w:t>
      </w:r>
      <w:r w:rsidRPr="00B67616">
        <w:rPr>
          <w:color w:val="000000"/>
        </w:rPr>
        <w:t xml:space="preserve">U 649 zrandomizowanych pacjentów (641 poddanych leczeniu) stopień sprawności </w:t>
      </w:r>
      <w:r w:rsidR="00155D0C" w:rsidRPr="00B67616">
        <w:rPr>
          <w:color w:val="000000"/>
        </w:rPr>
        <w:t>w</w:t>
      </w:r>
      <w:r w:rsidRPr="00B67616">
        <w:rPr>
          <w:color w:val="000000"/>
        </w:rPr>
        <w:t xml:space="preserve"> skali Karnofsky’ego (KPS, ang.</w:t>
      </w:r>
      <w:r w:rsidRPr="00B67616">
        <w:rPr>
          <w:i/>
          <w:color w:val="000000"/>
        </w:rPr>
        <w:t xml:space="preserve"> </w:t>
      </w:r>
      <w:r w:rsidRPr="00B67616">
        <w:rPr>
          <w:color w:val="000000"/>
        </w:rPr>
        <w:t xml:space="preserve">Karnofsky </w:t>
      </w:r>
      <w:r w:rsidR="00551450" w:rsidRPr="00B67616">
        <w:rPr>
          <w:color w:val="000000"/>
        </w:rPr>
        <w:t>p</w:t>
      </w:r>
      <w:r w:rsidRPr="00B67616">
        <w:rPr>
          <w:color w:val="000000"/>
        </w:rPr>
        <w:t xml:space="preserve">erformance </w:t>
      </w:r>
      <w:r w:rsidR="00551450" w:rsidRPr="00B67616">
        <w:rPr>
          <w:color w:val="000000"/>
        </w:rPr>
        <w:t>s</w:t>
      </w:r>
      <w:r w:rsidRPr="00B67616">
        <w:rPr>
          <w:color w:val="000000"/>
        </w:rPr>
        <w:t>tatus) był na poziomie ≥</w:t>
      </w:r>
      <w:r w:rsidR="00155D0C" w:rsidRPr="00B67616">
        <w:rPr>
          <w:color w:val="000000"/>
        </w:rPr>
        <w:t> </w:t>
      </w:r>
      <w:r w:rsidR="008F185D" w:rsidRPr="00B67616">
        <w:rPr>
          <w:color w:val="000000"/>
        </w:rPr>
        <w:t>70</w:t>
      </w:r>
      <w:r w:rsidRPr="00B67616">
        <w:rPr>
          <w:color w:val="000000"/>
        </w:rPr>
        <w:t xml:space="preserve">%, nie występowały przerzuty do ośrodkowego układu nerwowego, a narządy wewnętrzne były wydolne. Pacjentów poddano nefrektomii z </w:t>
      </w:r>
      <w:r w:rsidR="00CB6817" w:rsidRPr="00B67616">
        <w:rPr>
          <w:color w:val="000000"/>
        </w:rPr>
        <w:t xml:space="preserve">powodu </w:t>
      </w:r>
      <w:r w:rsidRPr="00B67616">
        <w:rPr>
          <w:color w:val="000000"/>
        </w:rPr>
        <w:t>pierwotnego raka nerkowokomórkowego. Bewacyzumab w</w:t>
      </w:r>
      <w:r w:rsidR="00155D0C" w:rsidRPr="00B67616">
        <w:rPr>
          <w:color w:val="000000"/>
        </w:rPr>
        <w:t> </w:t>
      </w:r>
      <w:r w:rsidRPr="00B67616">
        <w:rPr>
          <w:color w:val="000000"/>
        </w:rPr>
        <w:t>dawce 10 mg/kg mc. podawano raz na dwa tygodnie do progresji choroby. I</w:t>
      </w:r>
      <w:r w:rsidR="00155D0C" w:rsidRPr="00B67616">
        <w:rPr>
          <w:color w:val="000000"/>
        </w:rPr>
        <w:t>nterferon</w:t>
      </w:r>
      <w:r w:rsidRPr="00B67616">
        <w:rPr>
          <w:color w:val="000000"/>
        </w:rPr>
        <w:t xml:space="preserve"> alfa-2a podawano do 52. tygodnia lub do progresji choroby </w:t>
      </w:r>
      <w:r w:rsidR="006B4330" w:rsidRPr="00B67616">
        <w:rPr>
          <w:color w:val="000000"/>
        </w:rPr>
        <w:t>w </w:t>
      </w:r>
      <w:r w:rsidRPr="00B67616">
        <w:rPr>
          <w:color w:val="000000"/>
        </w:rPr>
        <w:t>zalecanej dawce początkowej 9 mln j</w:t>
      </w:r>
      <w:r w:rsidR="007E082B" w:rsidRPr="00B67616">
        <w:rPr>
          <w:color w:val="000000"/>
        </w:rPr>
        <w:t>.</w:t>
      </w:r>
      <w:r w:rsidRPr="00B67616">
        <w:rPr>
          <w:color w:val="000000"/>
        </w:rPr>
        <w:t>m. 3 razy na tydzień, z możliwością zmniejszenia dawki do 3 mln j</w:t>
      </w:r>
      <w:r w:rsidR="007E082B" w:rsidRPr="00B67616">
        <w:rPr>
          <w:color w:val="000000"/>
        </w:rPr>
        <w:t>.</w:t>
      </w:r>
      <w:r w:rsidRPr="00B67616">
        <w:rPr>
          <w:color w:val="000000"/>
        </w:rPr>
        <w:t xml:space="preserve">m. </w:t>
      </w:r>
      <w:r w:rsidR="008F185D" w:rsidRPr="00B67616">
        <w:rPr>
          <w:color w:val="000000"/>
        </w:rPr>
        <w:t>3 </w:t>
      </w:r>
      <w:r w:rsidRPr="00B67616">
        <w:rPr>
          <w:color w:val="000000"/>
        </w:rPr>
        <w:t>razy na tydzień w</w:t>
      </w:r>
      <w:r w:rsidR="007E082B" w:rsidRPr="00B67616">
        <w:rPr>
          <w:color w:val="000000"/>
        </w:rPr>
        <w:t> </w:t>
      </w:r>
      <w:r w:rsidRPr="00B67616">
        <w:rPr>
          <w:color w:val="000000"/>
        </w:rPr>
        <w:t>2</w:t>
      </w:r>
      <w:r w:rsidR="007E082B" w:rsidRPr="00B67616">
        <w:rPr>
          <w:color w:val="000000"/>
        </w:rPr>
        <w:t> </w:t>
      </w:r>
      <w:r w:rsidRPr="00B67616">
        <w:rPr>
          <w:color w:val="000000"/>
        </w:rPr>
        <w:t xml:space="preserve">etapach. Pacjenci zostali poddani stratyfikacji ze względu na kraj </w:t>
      </w:r>
      <w:r w:rsidR="006B4330" w:rsidRPr="00B67616">
        <w:rPr>
          <w:color w:val="000000"/>
        </w:rPr>
        <w:t>i </w:t>
      </w:r>
      <w:r w:rsidR="007E082B" w:rsidRPr="00B67616">
        <w:rPr>
          <w:color w:val="000000"/>
        </w:rPr>
        <w:t>według</w:t>
      </w:r>
      <w:r w:rsidRPr="00B67616">
        <w:rPr>
          <w:color w:val="000000"/>
        </w:rPr>
        <w:t xml:space="preserve"> </w:t>
      </w:r>
      <w:r w:rsidR="007E082B" w:rsidRPr="00B67616">
        <w:rPr>
          <w:color w:val="000000"/>
        </w:rPr>
        <w:t>kryteriów</w:t>
      </w:r>
      <w:r w:rsidRPr="00B67616">
        <w:rPr>
          <w:color w:val="000000"/>
        </w:rPr>
        <w:t xml:space="preserve"> Motzera, a</w:t>
      </w:r>
      <w:r w:rsidR="007E082B" w:rsidRPr="00B67616">
        <w:rPr>
          <w:color w:val="000000"/>
        </w:rPr>
        <w:t> </w:t>
      </w:r>
      <w:r w:rsidRPr="00B67616">
        <w:rPr>
          <w:color w:val="000000"/>
        </w:rPr>
        <w:t>badane grupy były dobrze zrównoważone pod względem czynników prognostycznych.</w:t>
      </w:r>
    </w:p>
    <w:p w14:paraId="7F8FB5AF" w14:textId="77777777" w:rsidR="00D15122" w:rsidRPr="00B67616" w:rsidRDefault="00D15122" w:rsidP="00B60397">
      <w:pPr>
        <w:widowControl/>
        <w:rPr>
          <w:rFonts w:eastAsia="Times New Roman"/>
          <w:color w:val="000000"/>
        </w:rPr>
      </w:pPr>
    </w:p>
    <w:p w14:paraId="4739F036" w14:textId="77777777" w:rsidR="00D15122" w:rsidRPr="00B67616" w:rsidRDefault="009B0756" w:rsidP="00374D3B">
      <w:pPr>
        <w:pStyle w:val="BodyText"/>
        <w:widowControl/>
        <w:ind w:left="0" w:right="288"/>
        <w:rPr>
          <w:color w:val="000000"/>
        </w:rPr>
      </w:pPr>
      <w:r w:rsidRPr="00B67616">
        <w:rPr>
          <w:color w:val="000000"/>
        </w:rPr>
        <w:t xml:space="preserve">Pierwszorzędowym punktem końcowym był całkowity czas przeżycia, a jednym </w:t>
      </w:r>
      <w:r w:rsidR="006B4330" w:rsidRPr="00B67616">
        <w:rPr>
          <w:color w:val="000000"/>
        </w:rPr>
        <w:t>z </w:t>
      </w:r>
      <w:r w:rsidRPr="00B67616">
        <w:rPr>
          <w:color w:val="000000"/>
        </w:rPr>
        <w:t>drugorzędowych</w:t>
      </w:r>
      <w:r w:rsidR="00415AFC" w:rsidRPr="00B67616">
        <w:rPr>
          <w:color w:val="000000"/>
        </w:rPr>
        <w:t>,</w:t>
      </w:r>
      <w:r w:rsidRPr="00B67616">
        <w:rPr>
          <w:color w:val="000000"/>
        </w:rPr>
        <w:t xml:space="preserve"> czas przeżycia wolny od progresji choroby</w:t>
      </w:r>
      <w:r w:rsidR="00CB6817" w:rsidRPr="00B67616">
        <w:rPr>
          <w:color w:val="000000"/>
        </w:rPr>
        <w:t xml:space="preserve">. </w:t>
      </w:r>
      <w:r w:rsidRPr="00B67616">
        <w:rPr>
          <w:color w:val="000000"/>
        </w:rPr>
        <w:t>Dołączenie bewacyzumabu do</w:t>
      </w:r>
      <w:r w:rsidR="007E082B" w:rsidRPr="00B67616">
        <w:rPr>
          <w:color w:val="000000"/>
        </w:rPr>
        <w:t> </w:t>
      </w:r>
      <w:r w:rsidRPr="00B67616">
        <w:rPr>
          <w:color w:val="000000"/>
        </w:rPr>
        <w:t>IFN</w:t>
      </w:r>
      <w:r w:rsidR="007E082B" w:rsidRPr="00B67616">
        <w:rPr>
          <w:color w:val="000000"/>
        </w:rPr>
        <w:t xml:space="preserve"> </w:t>
      </w:r>
      <w:r w:rsidRPr="00B67616">
        <w:rPr>
          <w:color w:val="000000"/>
        </w:rPr>
        <w:t xml:space="preserve">alfa-2a spowodowało </w:t>
      </w:r>
      <w:r w:rsidR="007E082B" w:rsidRPr="00B67616">
        <w:rPr>
          <w:color w:val="000000"/>
        </w:rPr>
        <w:t>istot</w:t>
      </w:r>
      <w:r w:rsidRPr="00B67616">
        <w:rPr>
          <w:color w:val="000000"/>
        </w:rPr>
        <w:t>ne wydłużenie PFS i zna</w:t>
      </w:r>
      <w:r w:rsidR="000472F5" w:rsidRPr="00B67616">
        <w:rPr>
          <w:color w:val="000000"/>
        </w:rPr>
        <w:t>cząc</w:t>
      </w:r>
      <w:r w:rsidRPr="00B67616">
        <w:rPr>
          <w:color w:val="000000"/>
        </w:rPr>
        <w:t>e zwiększenie odsetka odpowiedzi obiektywnych</w:t>
      </w:r>
      <w:r w:rsidR="00CB6817" w:rsidRPr="00B67616">
        <w:rPr>
          <w:color w:val="000000"/>
        </w:rPr>
        <w:t xml:space="preserve">. </w:t>
      </w:r>
      <w:r w:rsidRPr="00B67616">
        <w:rPr>
          <w:color w:val="000000"/>
        </w:rPr>
        <w:t>Wyniki te zostały potwierdzone w niezależnej ocenie radiologicznej</w:t>
      </w:r>
      <w:r w:rsidR="00CB6817" w:rsidRPr="00B67616">
        <w:rPr>
          <w:color w:val="000000"/>
        </w:rPr>
        <w:t xml:space="preserve">. </w:t>
      </w:r>
      <w:r w:rsidRPr="00B67616">
        <w:rPr>
          <w:color w:val="000000"/>
        </w:rPr>
        <w:t>Wydłużenie całkowitego czasu przeżycia (które było pierwszorzędowym punktem końcowym tego badania) o</w:t>
      </w:r>
      <w:r w:rsidR="0069268E" w:rsidRPr="00B67616">
        <w:rPr>
          <w:color w:val="000000"/>
        </w:rPr>
        <w:t> </w:t>
      </w:r>
      <w:r w:rsidR="008F185D" w:rsidRPr="00B67616">
        <w:rPr>
          <w:color w:val="000000"/>
        </w:rPr>
        <w:t>2 </w:t>
      </w:r>
      <w:r w:rsidRPr="00B67616">
        <w:rPr>
          <w:color w:val="000000"/>
        </w:rPr>
        <w:t>miesiące okazało się jednak nie</w:t>
      </w:r>
      <w:r w:rsidR="0069268E" w:rsidRPr="00B67616">
        <w:rPr>
          <w:color w:val="000000"/>
        </w:rPr>
        <w:t>istot</w:t>
      </w:r>
      <w:r w:rsidRPr="00B67616">
        <w:rPr>
          <w:color w:val="000000"/>
        </w:rPr>
        <w:t>ne statystycznie (HR</w:t>
      </w:r>
      <w:r w:rsidR="002232D8" w:rsidRPr="00B67616">
        <w:rPr>
          <w:color w:val="000000"/>
        </w:rPr>
        <w:t xml:space="preserve"> </w:t>
      </w:r>
      <w:r w:rsidRPr="00B67616">
        <w:rPr>
          <w:color w:val="000000"/>
        </w:rPr>
        <w:t>= 0,91</w:t>
      </w:r>
      <w:r w:rsidR="00CB6817" w:rsidRPr="00B67616">
        <w:rPr>
          <w:color w:val="000000"/>
        </w:rPr>
        <w:t xml:space="preserve">). </w:t>
      </w:r>
      <w:r w:rsidRPr="00B67616">
        <w:rPr>
          <w:color w:val="000000"/>
        </w:rPr>
        <w:t>Duży odsetek pacjentów (w</w:t>
      </w:r>
      <w:r w:rsidR="0069268E" w:rsidRPr="00B67616">
        <w:rPr>
          <w:color w:val="000000"/>
        </w:rPr>
        <w:t> </w:t>
      </w:r>
      <w:r w:rsidRPr="00B67616">
        <w:rPr>
          <w:color w:val="000000"/>
        </w:rPr>
        <w:t>przybliżeniu 63% otrzymując</w:t>
      </w:r>
      <w:r w:rsidR="0069268E" w:rsidRPr="00B67616">
        <w:rPr>
          <w:color w:val="000000"/>
        </w:rPr>
        <w:t>ych</w:t>
      </w:r>
      <w:r w:rsidRPr="00B67616">
        <w:rPr>
          <w:color w:val="000000"/>
        </w:rPr>
        <w:t xml:space="preserve"> IFN + placebo </w:t>
      </w:r>
      <w:r w:rsidR="004C38C5" w:rsidRPr="00B67616">
        <w:rPr>
          <w:color w:val="000000"/>
        </w:rPr>
        <w:t>i </w:t>
      </w:r>
      <w:r w:rsidRPr="00B67616">
        <w:rPr>
          <w:color w:val="000000"/>
        </w:rPr>
        <w:t>55% otrzymując</w:t>
      </w:r>
      <w:r w:rsidR="0069268E" w:rsidRPr="00B67616">
        <w:rPr>
          <w:color w:val="000000"/>
        </w:rPr>
        <w:t>ych</w:t>
      </w:r>
      <w:r w:rsidRPr="00B67616">
        <w:rPr>
          <w:color w:val="000000"/>
        </w:rPr>
        <w:t xml:space="preserve"> bewacyzumab + IFN) był</w:t>
      </w:r>
      <w:r w:rsidR="0069268E" w:rsidRPr="00B67616">
        <w:rPr>
          <w:color w:val="000000"/>
        </w:rPr>
        <w:t> po zakończeniu badania klinicznego</w:t>
      </w:r>
      <w:r w:rsidRPr="00B67616">
        <w:rPr>
          <w:color w:val="000000"/>
        </w:rPr>
        <w:t xml:space="preserve"> poddawany różnym nieokreślonym sposobom leczenia przeciwnowotworowego, w tym otrzymywał leki przeciwnowotworowe mog</w:t>
      </w:r>
      <w:r w:rsidR="006B1ACA" w:rsidRPr="00B67616">
        <w:rPr>
          <w:color w:val="000000"/>
        </w:rPr>
        <w:t>ące</w:t>
      </w:r>
      <w:r w:rsidRPr="00B67616">
        <w:rPr>
          <w:color w:val="000000"/>
        </w:rPr>
        <w:t xml:space="preserve"> mieć wpływ na</w:t>
      </w:r>
      <w:r w:rsidR="0069268E" w:rsidRPr="00B67616">
        <w:rPr>
          <w:color w:val="000000"/>
        </w:rPr>
        <w:t> </w:t>
      </w:r>
      <w:r w:rsidRPr="00B67616">
        <w:rPr>
          <w:color w:val="000000"/>
        </w:rPr>
        <w:t>wyniki analizy całkowitego czasu przeżycia.</w:t>
      </w:r>
    </w:p>
    <w:p w14:paraId="14C1285A" w14:textId="77777777" w:rsidR="00203535" w:rsidRPr="00B67616" w:rsidRDefault="00203535" w:rsidP="00B60397">
      <w:pPr>
        <w:pStyle w:val="BodyText"/>
        <w:widowControl/>
        <w:ind w:left="0" w:right="281"/>
        <w:rPr>
          <w:color w:val="000000"/>
        </w:rPr>
      </w:pPr>
    </w:p>
    <w:p w14:paraId="5135CB47" w14:textId="77777777" w:rsidR="00D15122" w:rsidRPr="00B67616" w:rsidRDefault="009B0756" w:rsidP="00B60397">
      <w:pPr>
        <w:pStyle w:val="BodyText"/>
        <w:widowControl/>
        <w:ind w:left="0"/>
        <w:rPr>
          <w:color w:val="000000"/>
        </w:rPr>
      </w:pPr>
      <w:r w:rsidRPr="00B67616">
        <w:rPr>
          <w:color w:val="000000"/>
        </w:rPr>
        <w:t xml:space="preserve">Wyniki oceny skuteczności przedstawiono w </w:t>
      </w:r>
      <w:r w:rsidR="00172A16" w:rsidRPr="00B67616">
        <w:rPr>
          <w:color w:val="000000"/>
        </w:rPr>
        <w:t>T</w:t>
      </w:r>
      <w:r w:rsidRPr="00B67616">
        <w:rPr>
          <w:color w:val="000000"/>
        </w:rPr>
        <w:t xml:space="preserve">abeli </w:t>
      </w:r>
      <w:r w:rsidR="00532265" w:rsidRPr="00B67616">
        <w:rPr>
          <w:color w:val="000000"/>
        </w:rPr>
        <w:t>15</w:t>
      </w:r>
      <w:r w:rsidRPr="00B67616">
        <w:rPr>
          <w:color w:val="000000"/>
        </w:rPr>
        <w:t>.</w:t>
      </w:r>
    </w:p>
    <w:p w14:paraId="17C440AE" w14:textId="77777777" w:rsidR="00D15122" w:rsidRPr="00B67616" w:rsidRDefault="00D15122" w:rsidP="00B60397">
      <w:pPr>
        <w:widowControl/>
        <w:rPr>
          <w:rFonts w:eastAsia="Times New Roman"/>
          <w:color w:val="000000"/>
        </w:rPr>
      </w:pPr>
    </w:p>
    <w:p w14:paraId="5EF21D8A" w14:textId="77777777" w:rsidR="00D15122" w:rsidRPr="00B67616" w:rsidRDefault="009B0756" w:rsidP="00BA42DF">
      <w:pPr>
        <w:keepNext/>
        <w:rPr>
          <w:b/>
          <w:bCs/>
          <w:color w:val="000000"/>
        </w:rPr>
      </w:pPr>
      <w:r w:rsidRPr="00B67616">
        <w:rPr>
          <w:b/>
          <w:color w:val="000000"/>
        </w:rPr>
        <w:lastRenderedPageBreak/>
        <w:t xml:space="preserve">Tabela </w:t>
      </w:r>
      <w:r w:rsidR="00981CEA" w:rsidRPr="00B67616">
        <w:rPr>
          <w:b/>
          <w:color w:val="000000"/>
        </w:rPr>
        <w:t>15</w:t>
      </w:r>
      <w:r w:rsidRPr="00B67616">
        <w:rPr>
          <w:b/>
          <w:color w:val="000000"/>
        </w:rPr>
        <w:tab/>
        <w:t>Wyniki oceny skuteczności w badaniu BO17705</w:t>
      </w:r>
    </w:p>
    <w:p w14:paraId="0964182B" w14:textId="77777777" w:rsidR="00D15122" w:rsidRPr="00B67616" w:rsidRDefault="00D15122" w:rsidP="006D26C7">
      <w:pPr>
        <w:keepNext/>
        <w:widowControl/>
        <w:rPr>
          <w:rFonts w:eastAsia="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11"/>
        <w:gridCol w:w="4536"/>
      </w:tblGrid>
      <w:tr w:rsidR="00D15122" w:rsidRPr="00B67616" w14:paraId="183D2BEF" w14:textId="77777777" w:rsidTr="008A1EE3">
        <w:tc>
          <w:tcPr>
            <w:tcW w:w="4111" w:type="dxa"/>
            <w:vMerge w:val="restart"/>
          </w:tcPr>
          <w:p w14:paraId="5FFFE5B6" w14:textId="77777777" w:rsidR="00D15122" w:rsidRPr="00B67616" w:rsidRDefault="00D15122" w:rsidP="001060BD">
            <w:pPr>
              <w:keepNext/>
              <w:widowControl/>
              <w:rPr>
                <w:color w:val="000000"/>
              </w:rPr>
            </w:pPr>
          </w:p>
        </w:tc>
        <w:tc>
          <w:tcPr>
            <w:tcW w:w="4534" w:type="dxa"/>
          </w:tcPr>
          <w:p w14:paraId="771C6AE1" w14:textId="77777777" w:rsidR="00D15122" w:rsidRPr="00B67616" w:rsidRDefault="009B0756" w:rsidP="00BA42DF">
            <w:pPr>
              <w:pStyle w:val="TableParagraph"/>
              <w:keepNext/>
              <w:widowControl/>
              <w:jc w:val="center"/>
              <w:rPr>
                <w:rFonts w:eastAsia="Times New Roman"/>
                <w:color w:val="000000"/>
              </w:rPr>
            </w:pPr>
            <w:r w:rsidRPr="00B67616">
              <w:rPr>
                <w:color w:val="000000"/>
              </w:rPr>
              <w:t>Badanie BO17705</w:t>
            </w:r>
          </w:p>
        </w:tc>
      </w:tr>
      <w:tr w:rsidR="00D15122" w:rsidRPr="00B67616" w14:paraId="49880F8A" w14:textId="77777777" w:rsidTr="008A1EE3">
        <w:tc>
          <w:tcPr>
            <w:tcW w:w="4111" w:type="dxa"/>
            <w:vMerge/>
          </w:tcPr>
          <w:p w14:paraId="7DCB1C67" w14:textId="77777777" w:rsidR="00D15122" w:rsidRPr="00B67616" w:rsidRDefault="00D15122" w:rsidP="00B60397">
            <w:pPr>
              <w:keepNext/>
              <w:widowControl/>
              <w:rPr>
                <w:color w:val="000000"/>
              </w:rPr>
            </w:pPr>
          </w:p>
        </w:tc>
        <w:tc>
          <w:tcPr>
            <w:tcW w:w="4534" w:type="dxa"/>
          </w:tcPr>
          <w:p w14:paraId="740D9E8A" w14:textId="77777777" w:rsidR="00D15122" w:rsidRPr="00E835A2" w:rsidRDefault="009B0756" w:rsidP="002232D8">
            <w:pPr>
              <w:pStyle w:val="TableParagraph"/>
              <w:keepNext/>
              <w:widowControl/>
              <w:tabs>
                <w:tab w:val="left" w:pos="2922"/>
              </w:tabs>
              <w:rPr>
                <w:rFonts w:eastAsia="Times New Roman"/>
                <w:color w:val="000000"/>
                <w:sz w:val="14"/>
                <w:szCs w:val="14"/>
              </w:rPr>
            </w:pPr>
            <w:r w:rsidRPr="00B67616">
              <w:rPr>
                <w:color w:val="000000"/>
              </w:rPr>
              <w:t>Placebo + IFN</w:t>
            </w:r>
            <w:r w:rsidRPr="00B67616">
              <w:rPr>
                <w:color w:val="000000"/>
                <w:vertAlign w:val="superscript"/>
              </w:rPr>
              <w:t>a</w:t>
            </w:r>
            <w:r w:rsidR="0069268E" w:rsidRPr="00B67616">
              <w:rPr>
                <w:color w:val="000000"/>
              </w:rPr>
              <w:t xml:space="preserve">                   </w:t>
            </w:r>
            <w:r w:rsidR="002232D8" w:rsidRPr="00B67616">
              <w:rPr>
                <w:color w:val="000000"/>
              </w:rPr>
              <w:t>B</w:t>
            </w:r>
            <w:r w:rsidR="0069268E" w:rsidRPr="00B67616">
              <w:rPr>
                <w:color w:val="000000"/>
              </w:rPr>
              <w:t>ewacyzumab</w:t>
            </w:r>
            <w:r w:rsidRPr="00B67616">
              <w:rPr>
                <w:color w:val="000000"/>
                <w:vertAlign w:val="superscript"/>
              </w:rPr>
              <w:t>b</w:t>
            </w:r>
            <w:r w:rsidR="00EF29C4" w:rsidRPr="00B67616">
              <w:rPr>
                <w:color w:val="000000"/>
                <w:vertAlign w:val="superscript"/>
              </w:rPr>
              <w:t> </w:t>
            </w:r>
            <w:r w:rsidRPr="00B67616">
              <w:rPr>
                <w:color w:val="000000"/>
              </w:rPr>
              <w:t>+</w:t>
            </w:r>
            <w:r w:rsidR="00EF29C4" w:rsidRPr="00B67616">
              <w:rPr>
                <w:color w:val="000000"/>
              </w:rPr>
              <w:t> </w:t>
            </w:r>
            <w:r w:rsidRPr="00B67616">
              <w:rPr>
                <w:color w:val="000000"/>
              </w:rPr>
              <w:t>IFN</w:t>
            </w:r>
            <w:r w:rsidRPr="00B67616">
              <w:rPr>
                <w:color w:val="000000"/>
                <w:vertAlign w:val="superscript"/>
              </w:rPr>
              <w:t>a</w:t>
            </w:r>
          </w:p>
        </w:tc>
      </w:tr>
      <w:tr w:rsidR="00D15122" w:rsidRPr="00B67616" w14:paraId="7BCD2E31" w14:textId="77777777" w:rsidTr="008A1EE3">
        <w:tc>
          <w:tcPr>
            <w:tcW w:w="4111" w:type="dxa"/>
          </w:tcPr>
          <w:p w14:paraId="03C90145" w14:textId="77777777" w:rsidR="00D15122" w:rsidRPr="00B67616" w:rsidRDefault="009B0756" w:rsidP="008A1EE3">
            <w:pPr>
              <w:pStyle w:val="TableParagraph"/>
              <w:keepNext/>
              <w:widowControl/>
              <w:ind w:left="142"/>
              <w:rPr>
                <w:rFonts w:eastAsia="Times New Roman"/>
                <w:color w:val="000000"/>
              </w:rPr>
            </w:pPr>
            <w:r w:rsidRPr="00B67616">
              <w:rPr>
                <w:color w:val="000000"/>
              </w:rPr>
              <w:t>Liczba pacjentów</w:t>
            </w:r>
          </w:p>
        </w:tc>
        <w:tc>
          <w:tcPr>
            <w:tcW w:w="4534" w:type="dxa"/>
          </w:tcPr>
          <w:p w14:paraId="51426944" w14:textId="77777777" w:rsidR="00D15122" w:rsidRPr="00B67616" w:rsidRDefault="009B0756" w:rsidP="00B60397">
            <w:pPr>
              <w:pStyle w:val="TableParagraph"/>
              <w:keepNext/>
              <w:widowControl/>
              <w:tabs>
                <w:tab w:val="left" w:pos="2342"/>
              </w:tabs>
              <w:jc w:val="center"/>
              <w:rPr>
                <w:rFonts w:eastAsia="Times New Roman"/>
                <w:color w:val="000000"/>
              </w:rPr>
            </w:pPr>
            <w:r w:rsidRPr="00B67616">
              <w:rPr>
                <w:color w:val="000000"/>
              </w:rPr>
              <w:t>322</w:t>
            </w:r>
            <w:r w:rsidRPr="00B67616">
              <w:rPr>
                <w:color w:val="000000"/>
              </w:rPr>
              <w:tab/>
              <w:t>327</w:t>
            </w:r>
          </w:p>
        </w:tc>
      </w:tr>
      <w:tr w:rsidR="00EF29C4" w:rsidRPr="00B67616" w14:paraId="3401FA0C" w14:textId="77777777" w:rsidTr="008A1EE3">
        <w:tc>
          <w:tcPr>
            <w:tcW w:w="4111" w:type="dxa"/>
          </w:tcPr>
          <w:p w14:paraId="0971FB80" w14:textId="77777777" w:rsidR="00EF29C4" w:rsidRPr="00B67616" w:rsidRDefault="00EF29C4" w:rsidP="008A1EE3">
            <w:pPr>
              <w:pStyle w:val="TableParagraph"/>
              <w:keepNext/>
              <w:widowControl/>
              <w:ind w:left="142" w:right="135"/>
              <w:rPr>
                <w:rFonts w:eastAsia="Times New Roman"/>
                <w:color w:val="000000"/>
              </w:rPr>
            </w:pPr>
            <w:r w:rsidRPr="00B67616">
              <w:rPr>
                <w:color w:val="000000"/>
              </w:rPr>
              <w:t>Czas przeżycia wolny od progresji choroby</w:t>
            </w:r>
          </w:p>
          <w:p w14:paraId="74CA0DFA" w14:textId="77777777" w:rsidR="00EF29C4" w:rsidRPr="00B67616" w:rsidRDefault="00EF29C4" w:rsidP="00BA42DF">
            <w:pPr>
              <w:pStyle w:val="TableParagraph"/>
              <w:keepNext/>
              <w:widowControl/>
              <w:ind w:left="355"/>
              <w:rPr>
                <w:color w:val="000000"/>
              </w:rPr>
            </w:pPr>
            <w:r w:rsidRPr="00B67616">
              <w:rPr>
                <w:color w:val="000000"/>
              </w:rPr>
              <w:t xml:space="preserve">Mediana (w miesiącach) </w:t>
            </w:r>
          </w:p>
          <w:p w14:paraId="06871DAB" w14:textId="77777777" w:rsidR="00EF29C4" w:rsidRPr="00B67616" w:rsidRDefault="00EF29C4" w:rsidP="00BA42DF">
            <w:pPr>
              <w:pStyle w:val="TableParagraph"/>
              <w:keepNext/>
              <w:widowControl/>
              <w:ind w:left="355"/>
              <w:rPr>
                <w:color w:val="000000"/>
              </w:rPr>
            </w:pPr>
            <w:r w:rsidRPr="00B67616">
              <w:rPr>
                <w:color w:val="000000"/>
              </w:rPr>
              <w:t>Współczynnik ryzyka</w:t>
            </w:r>
          </w:p>
          <w:p w14:paraId="0889E7B1" w14:textId="77777777" w:rsidR="00EF29C4" w:rsidRPr="00B67616" w:rsidRDefault="00EF29C4" w:rsidP="00BA42DF">
            <w:pPr>
              <w:pStyle w:val="TableParagraph"/>
              <w:keepNext/>
              <w:widowControl/>
              <w:ind w:left="355"/>
              <w:rPr>
                <w:rFonts w:eastAsia="Times New Roman"/>
                <w:color w:val="000000"/>
              </w:rPr>
            </w:pPr>
            <w:r w:rsidRPr="00B67616">
              <w:rPr>
                <w:color w:val="000000"/>
              </w:rPr>
              <w:t>95% CI</w:t>
            </w:r>
          </w:p>
        </w:tc>
        <w:tc>
          <w:tcPr>
            <w:tcW w:w="4534" w:type="dxa"/>
          </w:tcPr>
          <w:p w14:paraId="2D8A181D" w14:textId="77777777" w:rsidR="00EF29C4" w:rsidRPr="00B67616" w:rsidRDefault="00EF29C4" w:rsidP="00B60397">
            <w:pPr>
              <w:keepNext/>
              <w:widowControl/>
              <w:rPr>
                <w:rFonts w:eastAsia="Times New Roman"/>
                <w:bCs/>
                <w:color w:val="000000"/>
              </w:rPr>
            </w:pPr>
          </w:p>
          <w:p w14:paraId="25CBEDD3" w14:textId="77777777" w:rsidR="00EF29C4" w:rsidRPr="00B67616" w:rsidRDefault="00EF29C4" w:rsidP="00B60397">
            <w:pPr>
              <w:keepNext/>
              <w:widowControl/>
              <w:tabs>
                <w:tab w:val="left" w:pos="2342"/>
              </w:tabs>
              <w:jc w:val="center"/>
              <w:rPr>
                <w:rFonts w:eastAsia="Times New Roman"/>
                <w:color w:val="000000"/>
              </w:rPr>
            </w:pPr>
            <w:r w:rsidRPr="00B67616">
              <w:rPr>
                <w:color w:val="000000"/>
              </w:rPr>
              <w:t>5,4</w:t>
            </w:r>
            <w:r w:rsidRPr="00B67616">
              <w:rPr>
                <w:color w:val="000000"/>
              </w:rPr>
              <w:tab/>
              <w:t>10,2</w:t>
            </w:r>
          </w:p>
          <w:p w14:paraId="1B6F709A" w14:textId="77777777" w:rsidR="00EF29C4" w:rsidRPr="00B67616" w:rsidRDefault="00EF29C4" w:rsidP="00B60397">
            <w:pPr>
              <w:keepNext/>
              <w:widowControl/>
              <w:jc w:val="center"/>
              <w:rPr>
                <w:rFonts w:eastAsia="Times New Roman"/>
                <w:color w:val="000000"/>
              </w:rPr>
            </w:pPr>
            <w:r w:rsidRPr="00B67616">
              <w:rPr>
                <w:color w:val="000000"/>
              </w:rPr>
              <w:t>0,63</w:t>
            </w:r>
          </w:p>
          <w:p w14:paraId="1D3F7939" w14:textId="77777777" w:rsidR="00EF29C4" w:rsidRPr="00B67616" w:rsidRDefault="00EF29C4" w:rsidP="00B60397">
            <w:pPr>
              <w:keepNext/>
              <w:widowControl/>
              <w:jc w:val="center"/>
              <w:rPr>
                <w:rFonts w:eastAsia="Times New Roman"/>
                <w:color w:val="000000"/>
              </w:rPr>
            </w:pPr>
            <w:r w:rsidRPr="00B67616">
              <w:rPr>
                <w:color w:val="000000"/>
              </w:rPr>
              <w:t>0,52; 0,75</w:t>
            </w:r>
          </w:p>
          <w:p w14:paraId="271A38CE" w14:textId="77777777" w:rsidR="00EF29C4" w:rsidRPr="00B67616" w:rsidRDefault="00EF29C4" w:rsidP="00B60397">
            <w:pPr>
              <w:pStyle w:val="TableParagraph"/>
              <w:keepNext/>
              <w:widowControl/>
              <w:ind w:right="1"/>
              <w:jc w:val="center"/>
              <w:rPr>
                <w:rFonts w:eastAsia="Times New Roman"/>
                <w:color w:val="000000"/>
              </w:rPr>
            </w:pPr>
            <w:r w:rsidRPr="00B67616">
              <w:rPr>
                <w:color w:val="000000"/>
              </w:rPr>
              <w:t>(p &lt; 0,0001)</w:t>
            </w:r>
          </w:p>
        </w:tc>
      </w:tr>
      <w:tr w:rsidR="00D15122" w:rsidRPr="00B67616" w14:paraId="555856C1" w14:textId="77777777" w:rsidTr="008A1EE3">
        <w:tc>
          <w:tcPr>
            <w:tcW w:w="4111" w:type="dxa"/>
          </w:tcPr>
          <w:p w14:paraId="4AE27593" w14:textId="77777777" w:rsidR="00D15122" w:rsidRPr="00B67616" w:rsidRDefault="009B0756" w:rsidP="008A1EE3">
            <w:pPr>
              <w:pStyle w:val="TableParagraph"/>
              <w:keepNext/>
              <w:widowControl/>
              <w:spacing w:line="240" w:lineRule="exact"/>
              <w:ind w:left="142" w:right="135"/>
              <w:rPr>
                <w:rFonts w:eastAsia="Times New Roman"/>
                <w:color w:val="000000"/>
              </w:rPr>
            </w:pPr>
            <w:r w:rsidRPr="00B67616">
              <w:rPr>
                <w:color w:val="000000"/>
              </w:rPr>
              <w:t>Odsetek odpowiedzi obiektywnych (%) u pacjentów z mierzalną chorobą</w:t>
            </w:r>
          </w:p>
          <w:p w14:paraId="6CC572B9" w14:textId="77777777" w:rsidR="00D15122" w:rsidRPr="00B67616" w:rsidRDefault="009B0756" w:rsidP="00B60397">
            <w:pPr>
              <w:pStyle w:val="TableParagraph"/>
              <w:keepNext/>
              <w:widowControl/>
              <w:ind w:left="355"/>
              <w:rPr>
                <w:rFonts w:eastAsia="Times New Roman"/>
                <w:color w:val="000000"/>
              </w:rPr>
            </w:pPr>
            <w:r w:rsidRPr="00B67616">
              <w:rPr>
                <w:color w:val="000000"/>
              </w:rPr>
              <w:t>N</w:t>
            </w:r>
          </w:p>
          <w:p w14:paraId="6DCF19BE" w14:textId="77777777" w:rsidR="00D15122" w:rsidRPr="00B67616" w:rsidRDefault="009B0756" w:rsidP="00B60397">
            <w:pPr>
              <w:pStyle w:val="TableParagraph"/>
              <w:keepNext/>
              <w:widowControl/>
              <w:ind w:left="355"/>
              <w:rPr>
                <w:rFonts w:eastAsia="Times New Roman"/>
                <w:color w:val="000000"/>
              </w:rPr>
            </w:pPr>
            <w:r w:rsidRPr="00B67616">
              <w:rPr>
                <w:color w:val="000000"/>
              </w:rPr>
              <w:t>Odsetek odpowiedzi</w:t>
            </w:r>
          </w:p>
        </w:tc>
        <w:tc>
          <w:tcPr>
            <w:tcW w:w="4534" w:type="dxa"/>
          </w:tcPr>
          <w:p w14:paraId="3D1B75A6" w14:textId="77777777" w:rsidR="00D15122" w:rsidRPr="00B67616" w:rsidRDefault="00D15122" w:rsidP="00B60397">
            <w:pPr>
              <w:pStyle w:val="TableParagraph"/>
              <w:keepNext/>
              <w:widowControl/>
              <w:rPr>
                <w:rFonts w:eastAsia="Times New Roman"/>
                <w:bCs/>
                <w:color w:val="000000"/>
              </w:rPr>
            </w:pPr>
          </w:p>
          <w:p w14:paraId="617D433C" w14:textId="77777777" w:rsidR="00D15122" w:rsidRPr="00B67616" w:rsidRDefault="00D15122" w:rsidP="00B60397">
            <w:pPr>
              <w:pStyle w:val="TableParagraph"/>
              <w:keepNext/>
              <w:widowControl/>
              <w:rPr>
                <w:rFonts w:eastAsia="Times New Roman"/>
                <w:bCs/>
                <w:color w:val="000000"/>
              </w:rPr>
            </w:pPr>
          </w:p>
          <w:p w14:paraId="1D893E26" w14:textId="77777777" w:rsidR="00D15122" w:rsidRPr="00B67616" w:rsidRDefault="009B0756" w:rsidP="00B60397">
            <w:pPr>
              <w:pStyle w:val="TableParagraph"/>
              <w:keepNext/>
              <w:widowControl/>
              <w:tabs>
                <w:tab w:val="left" w:pos="2339"/>
              </w:tabs>
              <w:jc w:val="center"/>
              <w:rPr>
                <w:rFonts w:eastAsia="Times New Roman"/>
                <w:color w:val="000000"/>
              </w:rPr>
            </w:pPr>
            <w:r w:rsidRPr="00B67616">
              <w:rPr>
                <w:color w:val="000000"/>
              </w:rPr>
              <w:t>289</w:t>
            </w:r>
            <w:r w:rsidRPr="00B67616">
              <w:rPr>
                <w:color w:val="000000"/>
              </w:rPr>
              <w:tab/>
              <w:t>306</w:t>
            </w:r>
          </w:p>
          <w:p w14:paraId="3521FA1E" w14:textId="77777777" w:rsidR="00054CB9" w:rsidRPr="00B67616" w:rsidRDefault="009B0756" w:rsidP="00B60397">
            <w:pPr>
              <w:pStyle w:val="TableParagraph"/>
              <w:keepNext/>
              <w:widowControl/>
              <w:tabs>
                <w:tab w:val="left" w:pos="2339"/>
              </w:tabs>
              <w:jc w:val="center"/>
              <w:rPr>
                <w:rFonts w:eastAsia="Times New Roman"/>
                <w:color w:val="000000"/>
              </w:rPr>
            </w:pPr>
            <w:r w:rsidRPr="00B67616">
              <w:rPr>
                <w:color w:val="000000"/>
              </w:rPr>
              <w:t>12,8%</w:t>
            </w:r>
            <w:r w:rsidRPr="00B67616">
              <w:rPr>
                <w:color w:val="000000"/>
              </w:rPr>
              <w:tab/>
              <w:t>31,4%</w:t>
            </w:r>
          </w:p>
          <w:p w14:paraId="73852138" w14:textId="77777777" w:rsidR="00D15122" w:rsidRPr="00B67616" w:rsidRDefault="009B0756" w:rsidP="00B60397">
            <w:pPr>
              <w:pStyle w:val="TableParagraph"/>
              <w:keepNext/>
              <w:widowControl/>
              <w:ind w:right="1"/>
              <w:jc w:val="center"/>
              <w:rPr>
                <w:rFonts w:eastAsia="Times New Roman"/>
                <w:color w:val="000000"/>
              </w:rPr>
            </w:pPr>
            <w:r w:rsidRPr="00B67616">
              <w:rPr>
                <w:color w:val="000000"/>
              </w:rPr>
              <w:t>(p &lt; 0,0001)</w:t>
            </w:r>
          </w:p>
        </w:tc>
      </w:tr>
      <w:tr w:rsidR="00583644" w:rsidRPr="00B67616" w14:paraId="4A621D3B" w14:textId="77777777" w:rsidTr="008A1E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4111" w:type="dxa"/>
            <w:shd w:val="clear" w:color="auto" w:fill="auto"/>
          </w:tcPr>
          <w:p w14:paraId="3D0E7110" w14:textId="77777777" w:rsidR="00583644" w:rsidRPr="00B67616" w:rsidRDefault="00583644" w:rsidP="008A1EE3">
            <w:pPr>
              <w:widowControl/>
              <w:tabs>
                <w:tab w:val="left" w:pos="103"/>
              </w:tabs>
              <w:ind w:left="289" w:right="863" w:hanging="260"/>
              <w:rPr>
                <w:color w:val="000000"/>
                <w:spacing w:val="27"/>
              </w:rPr>
            </w:pPr>
            <w:r w:rsidRPr="00B67616">
              <w:rPr>
                <w:color w:val="000000"/>
                <w:spacing w:val="-1"/>
              </w:rPr>
              <w:t xml:space="preserve">Całkowity czas przeżycia </w:t>
            </w:r>
          </w:p>
          <w:p w14:paraId="6E144874" w14:textId="77777777" w:rsidR="00583644" w:rsidRPr="00B67616" w:rsidRDefault="00583644" w:rsidP="00BA42DF">
            <w:pPr>
              <w:widowControl/>
              <w:tabs>
                <w:tab w:val="left" w:pos="103"/>
              </w:tabs>
              <w:ind w:left="289" w:right="863" w:hanging="185"/>
              <w:rPr>
                <w:rFonts w:eastAsia="Times New Roman"/>
                <w:color w:val="000000"/>
              </w:rPr>
            </w:pPr>
            <w:r w:rsidRPr="00B67616">
              <w:rPr>
                <w:color w:val="000000"/>
              </w:rPr>
              <w:tab/>
            </w:r>
            <w:r w:rsidRPr="00B67616">
              <w:rPr>
                <w:color w:val="000000"/>
                <w:spacing w:val="-1"/>
              </w:rPr>
              <w:t>Mediana (w miesiącach)</w:t>
            </w:r>
          </w:p>
          <w:p w14:paraId="1B2C7B96" w14:textId="77777777" w:rsidR="00583644" w:rsidRPr="00B67616" w:rsidRDefault="00583644" w:rsidP="00BA42DF">
            <w:pPr>
              <w:widowControl/>
              <w:tabs>
                <w:tab w:val="left" w:pos="103"/>
              </w:tabs>
              <w:ind w:left="289" w:right="863"/>
              <w:rPr>
                <w:color w:val="000000"/>
                <w:spacing w:val="22"/>
              </w:rPr>
            </w:pPr>
            <w:r w:rsidRPr="00B67616">
              <w:rPr>
                <w:color w:val="000000"/>
                <w:spacing w:val="-1"/>
              </w:rPr>
              <w:t xml:space="preserve">Współczynnik ryzyka </w:t>
            </w:r>
          </w:p>
          <w:p w14:paraId="148DDD45" w14:textId="77777777" w:rsidR="00583644" w:rsidRPr="00E835A2" w:rsidRDefault="00583644" w:rsidP="00BA42DF">
            <w:pPr>
              <w:widowControl/>
              <w:ind w:left="289" w:right="2378"/>
              <w:rPr>
                <w:rFonts w:eastAsia="Times New Roman"/>
                <w:color w:val="000000"/>
                <w:sz w:val="25"/>
                <w:szCs w:val="25"/>
              </w:rPr>
            </w:pPr>
            <w:r w:rsidRPr="00B67616">
              <w:rPr>
                <w:color w:val="000000"/>
              </w:rPr>
              <w:t>95% CI</w:t>
            </w:r>
          </w:p>
        </w:tc>
        <w:tc>
          <w:tcPr>
            <w:tcW w:w="4536" w:type="dxa"/>
            <w:shd w:val="clear" w:color="auto" w:fill="auto"/>
          </w:tcPr>
          <w:p w14:paraId="216E6740" w14:textId="77777777" w:rsidR="00583644" w:rsidRPr="00B67616" w:rsidRDefault="00583644" w:rsidP="00B60397">
            <w:pPr>
              <w:widowControl/>
              <w:tabs>
                <w:tab w:val="left" w:pos="2281"/>
              </w:tabs>
              <w:ind w:left="62"/>
              <w:jc w:val="center"/>
              <w:rPr>
                <w:color w:val="000000"/>
              </w:rPr>
            </w:pPr>
          </w:p>
          <w:p w14:paraId="237BCB28" w14:textId="77777777" w:rsidR="00583644" w:rsidRPr="00B67616" w:rsidRDefault="00583644" w:rsidP="00B60397">
            <w:pPr>
              <w:widowControl/>
              <w:tabs>
                <w:tab w:val="left" w:pos="2281"/>
              </w:tabs>
              <w:ind w:left="62"/>
              <w:jc w:val="center"/>
              <w:rPr>
                <w:rFonts w:eastAsia="Times New Roman"/>
                <w:color w:val="000000"/>
              </w:rPr>
            </w:pPr>
            <w:r w:rsidRPr="00B67616">
              <w:rPr>
                <w:color w:val="000000"/>
              </w:rPr>
              <w:t>21,3</w:t>
            </w:r>
            <w:r w:rsidRPr="00B67616">
              <w:rPr>
                <w:color w:val="000000"/>
              </w:rPr>
              <w:tab/>
              <w:t>23,3</w:t>
            </w:r>
          </w:p>
          <w:p w14:paraId="5F2D8D41" w14:textId="77777777" w:rsidR="00583644" w:rsidRPr="00B67616" w:rsidRDefault="00583644" w:rsidP="00B60397">
            <w:pPr>
              <w:widowControl/>
              <w:ind w:left="2"/>
              <w:jc w:val="center"/>
              <w:rPr>
                <w:rFonts w:eastAsia="Times New Roman"/>
                <w:color w:val="000000"/>
              </w:rPr>
            </w:pPr>
            <w:r w:rsidRPr="00B67616">
              <w:rPr>
                <w:color w:val="000000"/>
              </w:rPr>
              <w:t>0,91</w:t>
            </w:r>
          </w:p>
          <w:p w14:paraId="7190DAA4" w14:textId="77777777" w:rsidR="00583644" w:rsidRPr="00B67616" w:rsidRDefault="00583644" w:rsidP="00B60397">
            <w:pPr>
              <w:widowControl/>
              <w:jc w:val="center"/>
              <w:rPr>
                <w:rFonts w:eastAsia="Times New Roman"/>
                <w:color w:val="000000"/>
              </w:rPr>
            </w:pPr>
            <w:r w:rsidRPr="00B67616">
              <w:rPr>
                <w:color w:val="000000"/>
              </w:rPr>
              <w:t>0,76; 1,10</w:t>
            </w:r>
          </w:p>
          <w:p w14:paraId="5D20B239" w14:textId="77777777" w:rsidR="00583644" w:rsidRPr="00E835A2" w:rsidRDefault="00583644" w:rsidP="00B60397">
            <w:pPr>
              <w:widowControl/>
              <w:jc w:val="center"/>
              <w:rPr>
                <w:rFonts w:eastAsia="Times New Roman"/>
                <w:color w:val="000000"/>
                <w:sz w:val="25"/>
                <w:szCs w:val="25"/>
              </w:rPr>
            </w:pPr>
            <w:r w:rsidRPr="00B67616">
              <w:rPr>
                <w:color w:val="000000"/>
                <w:spacing w:val="-1"/>
              </w:rPr>
              <w:t>(p = 0,3360)</w:t>
            </w:r>
          </w:p>
        </w:tc>
      </w:tr>
    </w:tbl>
    <w:p w14:paraId="38A72C62" w14:textId="77777777" w:rsidR="000A6D6E" w:rsidRPr="00E835A2" w:rsidRDefault="000A6D6E" w:rsidP="008A1EE3">
      <w:pPr>
        <w:widowControl/>
        <w:spacing w:line="239" w:lineRule="exact"/>
        <w:rPr>
          <w:rFonts w:eastAsia="Times New Roman"/>
          <w:color w:val="000000"/>
          <w:sz w:val="20"/>
          <w:szCs w:val="20"/>
        </w:rPr>
      </w:pPr>
      <w:r w:rsidRPr="00B67616">
        <w:rPr>
          <w:color w:val="000000"/>
          <w:vertAlign w:val="superscript"/>
        </w:rPr>
        <w:t xml:space="preserve">a     </w:t>
      </w:r>
      <w:r w:rsidRPr="00E835A2">
        <w:rPr>
          <w:color w:val="000000"/>
          <w:sz w:val="20"/>
        </w:rPr>
        <w:t>interferon alfa-2a 9 mln j.m. 3 razy na tydzień</w:t>
      </w:r>
    </w:p>
    <w:p w14:paraId="005E8E96" w14:textId="77777777" w:rsidR="000A6D6E" w:rsidRPr="00E835A2" w:rsidRDefault="000A6D6E" w:rsidP="008A1EE3">
      <w:pPr>
        <w:widowControl/>
        <w:rPr>
          <w:rFonts w:eastAsia="Times New Roman"/>
          <w:color w:val="000000"/>
          <w:sz w:val="20"/>
          <w:szCs w:val="20"/>
        </w:rPr>
      </w:pPr>
      <w:r w:rsidRPr="00B67616">
        <w:rPr>
          <w:color w:val="000000"/>
          <w:vertAlign w:val="superscript"/>
        </w:rPr>
        <w:t xml:space="preserve">b     </w:t>
      </w:r>
      <w:r w:rsidRPr="00E835A2">
        <w:rPr>
          <w:color w:val="000000"/>
          <w:sz w:val="20"/>
        </w:rPr>
        <w:t>bewacyzumab 10 mg/kg mc. raz na 2 tygodnie</w:t>
      </w:r>
    </w:p>
    <w:p w14:paraId="3108492F" w14:textId="77777777" w:rsidR="00583644" w:rsidRPr="00E835A2" w:rsidRDefault="00583644" w:rsidP="00B60397">
      <w:pPr>
        <w:widowControl/>
        <w:rPr>
          <w:rFonts w:eastAsia="Times New Roman"/>
          <w:color w:val="000000"/>
          <w:sz w:val="25"/>
          <w:szCs w:val="25"/>
        </w:rPr>
      </w:pPr>
    </w:p>
    <w:p w14:paraId="25EC675E" w14:textId="77777777" w:rsidR="00D15122" w:rsidRPr="00B67616" w:rsidRDefault="009B0756" w:rsidP="00B60397">
      <w:pPr>
        <w:pStyle w:val="BodyText"/>
        <w:widowControl/>
        <w:ind w:left="0" w:right="236"/>
        <w:rPr>
          <w:color w:val="000000"/>
        </w:rPr>
      </w:pPr>
      <w:r w:rsidRPr="00B67616">
        <w:rPr>
          <w:color w:val="000000"/>
        </w:rPr>
        <w:t xml:space="preserve">W eksploracyjnym wieloczynnikowym modelu regresji Coxa </w:t>
      </w:r>
      <w:r w:rsidR="00EF29C4" w:rsidRPr="00B67616">
        <w:rPr>
          <w:color w:val="000000"/>
        </w:rPr>
        <w:t>z</w:t>
      </w:r>
      <w:r w:rsidRPr="00B67616">
        <w:rPr>
          <w:color w:val="000000"/>
        </w:rPr>
        <w:t xml:space="preserve"> selekcj</w:t>
      </w:r>
      <w:r w:rsidR="00EF29C4" w:rsidRPr="00B67616">
        <w:rPr>
          <w:color w:val="000000"/>
        </w:rPr>
        <w:t>ą</w:t>
      </w:r>
      <w:r w:rsidRPr="00B67616">
        <w:rPr>
          <w:color w:val="000000"/>
        </w:rPr>
        <w:t xml:space="preserve"> wsteczną wykazano, że</w:t>
      </w:r>
      <w:r w:rsidR="004A49E6" w:rsidRPr="00B67616">
        <w:rPr>
          <w:color w:val="000000"/>
        </w:rPr>
        <w:t> </w:t>
      </w:r>
      <w:r w:rsidRPr="00B67616">
        <w:rPr>
          <w:color w:val="000000"/>
        </w:rPr>
        <w:t>niezależnie od rodzaju leczenia następujące wyjściowe czynniki prognostyczne były silnie związane z czasem przeżycia: płeć, liczba krwinek białych, liczba płytek krwi, zmniejszenie masy ciała w ciągu 6 miesięcy przed włączeniem do badania, liczba ognisk przerzutowych, suma najdłuższych średnic docelowych zmian nowotworowych, wynik w skali Motzera. Po</w:t>
      </w:r>
      <w:r w:rsidR="004A49E6" w:rsidRPr="00B67616">
        <w:rPr>
          <w:color w:val="000000"/>
        </w:rPr>
        <w:t> </w:t>
      </w:r>
      <w:r w:rsidRPr="00B67616">
        <w:rPr>
          <w:color w:val="000000"/>
        </w:rPr>
        <w:t>uwzględnieniu wymienionych czynników wyjściowych uzyskano</w:t>
      </w:r>
      <w:r w:rsidR="008F185D" w:rsidRPr="00B67616">
        <w:rPr>
          <w:color w:val="000000"/>
        </w:rPr>
        <w:t xml:space="preserve"> </w:t>
      </w:r>
      <w:r w:rsidRPr="00B67616">
        <w:rPr>
          <w:color w:val="000000"/>
        </w:rPr>
        <w:t xml:space="preserve">współczynnik ryzyka równy 0,78 (95% CI [0,63; 0,96], p = 0,0219), wskazujący na mniejsze o 22% ryzyko zgonu u pacjentów w grupie otrzymującej bewacyzumab + IFN alfa-2a niż w grupie otrzymującej IFN alfa-2a </w:t>
      </w:r>
      <w:r w:rsidR="006B4330" w:rsidRPr="00B67616">
        <w:rPr>
          <w:color w:val="000000"/>
        </w:rPr>
        <w:t>w </w:t>
      </w:r>
      <w:r w:rsidRPr="00B67616">
        <w:rPr>
          <w:color w:val="000000"/>
        </w:rPr>
        <w:t>monoterapii.</w:t>
      </w:r>
    </w:p>
    <w:p w14:paraId="79464C13" w14:textId="77777777" w:rsidR="00D15122" w:rsidRPr="00B67616" w:rsidRDefault="00D15122" w:rsidP="00B60397">
      <w:pPr>
        <w:widowControl/>
        <w:rPr>
          <w:rFonts w:eastAsia="Times New Roman"/>
          <w:color w:val="000000"/>
        </w:rPr>
      </w:pPr>
    </w:p>
    <w:p w14:paraId="18E16752" w14:textId="77777777" w:rsidR="00D15122" w:rsidRPr="00B67616" w:rsidRDefault="009B0756" w:rsidP="00B60397">
      <w:pPr>
        <w:pStyle w:val="BodyText"/>
        <w:widowControl/>
        <w:ind w:left="0" w:right="157"/>
        <w:rPr>
          <w:color w:val="000000"/>
        </w:rPr>
      </w:pPr>
      <w:r w:rsidRPr="00B67616">
        <w:rPr>
          <w:color w:val="000000"/>
        </w:rPr>
        <w:t>U 97 pacjentów w grupie otrzymującej IFN alfa-2a i 131 w grupie leczonej bewacyzumabem zmniejszono dawkę IFN alfa-2a w sposób opisany w protokole badania z 9 mln j.m. do 6 mln j.m. albo</w:t>
      </w:r>
      <w:r w:rsidR="004A49E6" w:rsidRPr="00B67616">
        <w:rPr>
          <w:color w:val="000000"/>
        </w:rPr>
        <w:t> </w:t>
      </w:r>
      <w:r w:rsidRPr="00B67616">
        <w:rPr>
          <w:color w:val="000000"/>
        </w:rPr>
        <w:t>3 mln j.m. 3 razy na tydzień</w:t>
      </w:r>
      <w:r w:rsidR="00CB6817" w:rsidRPr="00B67616">
        <w:rPr>
          <w:color w:val="000000"/>
        </w:rPr>
        <w:t xml:space="preserve">. </w:t>
      </w:r>
      <w:r w:rsidRPr="00B67616">
        <w:rPr>
          <w:color w:val="000000"/>
        </w:rPr>
        <w:t>W analizie w podgrupach na podstawie przebiegu zmian odsetka pacjentów bez zdarzeń PFS w czasie ustalono, że zmniejszenie dawki IFN alfa-2a nie miało wpływu na skuteczność skojarzonego stosowania bewacyzumabu i IFN alfa-2a</w:t>
      </w:r>
      <w:r w:rsidR="00CB6817" w:rsidRPr="00B67616">
        <w:rPr>
          <w:color w:val="000000"/>
        </w:rPr>
        <w:t xml:space="preserve">. </w:t>
      </w:r>
      <w:r w:rsidRPr="00B67616">
        <w:rPr>
          <w:color w:val="000000"/>
        </w:rPr>
        <w:t>U 131 pacjentów w grupie otrzymującej bewacyzumab + IFN alfa-2a, u których dawkę IFN alfa-2a obniżono do 6 lub 3 mln j.m. i</w:t>
      </w:r>
      <w:r w:rsidR="004A49E6" w:rsidRPr="00B67616">
        <w:rPr>
          <w:color w:val="000000"/>
        </w:rPr>
        <w:t> </w:t>
      </w:r>
      <w:r w:rsidRPr="00B67616">
        <w:rPr>
          <w:color w:val="000000"/>
        </w:rPr>
        <w:t xml:space="preserve">utrzymano na tym poziomie podczas badania, odsetek pacjentów bez zdarzeń PFS w 6., 12, </w:t>
      </w:r>
      <w:r w:rsidR="006B4330" w:rsidRPr="00B67616">
        <w:rPr>
          <w:color w:val="000000"/>
        </w:rPr>
        <w:t>i </w:t>
      </w:r>
      <w:r w:rsidRPr="00B67616">
        <w:rPr>
          <w:color w:val="000000"/>
        </w:rPr>
        <w:t>18. miesiącu wyniósł odpowiednio 73%, 52% i 21%, podczas gdy w całej populacji pacjentów otrzymujących bewacyzumab + IFN alfa-2a odsetek ten w analogicznych punktach czasowych miał wartość 61%, 43% i 17%.</w:t>
      </w:r>
    </w:p>
    <w:p w14:paraId="1A45765B" w14:textId="77777777" w:rsidR="00415AFC" w:rsidRPr="00B67616" w:rsidRDefault="00415AFC" w:rsidP="00A73C2C">
      <w:pPr>
        <w:rPr>
          <w:i/>
          <w:color w:val="000000"/>
        </w:rPr>
      </w:pPr>
    </w:p>
    <w:p w14:paraId="75DA320F" w14:textId="77777777" w:rsidR="00D15122" w:rsidRPr="00B67616" w:rsidRDefault="009B0756" w:rsidP="00A73C2C">
      <w:pPr>
        <w:rPr>
          <w:rFonts w:eastAsia="Times New Roman"/>
          <w:color w:val="000000"/>
        </w:rPr>
      </w:pPr>
      <w:r w:rsidRPr="00B67616">
        <w:rPr>
          <w:i/>
          <w:color w:val="000000"/>
        </w:rPr>
        <w:t>AVF2938</w:t>
      </w:r>
    </w:p>
    <w:p w14:paraId="4EBF61B5" w14:textId="6BDE40F0" w:rsidR="00D15122" w:rsidRPr="00B67616" w:rsidRDefault="009B0756" w:rsidP="00A73C2C">
      <w:pPr>
        <w:pStyle w:val="BodyText"/>
        <w:ind w:left="0" w:right="137"/>
        <w:rPr>
          <w:color w:val="000000"/>
        </w:rPr>
      </w:pPr>
      <w:r w:rsidRPr="00B67616">
        <w:rPr>
          <w:color w:val="000000"/>
        </w:rPr>
        <w:t xml:space="preserve">Było to badanie kliniczne fazy </w:t>
      </w:r>
      <w:r w:rsidR="00697F63" w:rsidRPr="00B67616">
        <w:rPr>
          <w:color w:val="000000"/>
        </w:rPr>
        <w:t xml:space="preserve">II </w:t>
      </w:r>
      <w:r w:rsidRPr="00B67616">
        <w:rPr>
          <w:color w:val="000000"/>
        </w:rPr>
        <w:t xml:space="preserve">z randomizacją, prowadzone metodą podwójnie ślepej próby, porównujące stosowanie bewacyzumabu w dawce 10 mg/kg mc. raz </w:t>
      </w:r>
      <w:r w:rsidR="00CB6817" w:rsidRPr="00B67616">
        <w:rPr>
          <w:color w:val="000000"/>
        </w:rPr>
        <w:t xml:space="preserve">na </w:t>
      </w:r>
      <w:r w:rsidRPr="00B67616">
        <w:rPr>
          <w:color w:val="000000"/>
        </w:rPr>
        <w:t xml:space="preserve">2 tygodnie z tą samą dawką bewacyzumabu w skojarzeniu z erlotynibem w dawce 150 mg na dobę w grupie pacjentów </w:t>
      </w:r>
      <w:r w:rsidR="006B4330" w:rsidRPr="00B67616">
        <w:rPr>
          <w:color w:val="000000"/>
        </w:rPr>
        <w:t>z </w:t>
      </w:r>
      <w:r w:rsidRPr="00B67616">
        <w:rPr>
          <w:color w:val="000000"/>
        </w:rPr>
        <w:t>przerzutowym jasnokomórkowym RCC</w:t>
      </w:r>
      <w:r w:rsidR="00CB6817" w:rsidRPr="00B67616">
        <w:rPr>
          <w:color w:val="000000"/>
        </w:rPr>
        <w:t xml:space="preserve">. </w:t>
      </w:r>
      <w:r w:rsidRPr="00B67616">
        <w:rPr>
          <w:color w:val="000000"/>
        </w:rPr>
        <w:t>W badaniu tym zrandomizowano ogółem 104 pacjentów: 53</w:t>
      </w:r>
      <w:r w:rsidR="004A49E6" w:rsidRPr="00B67616">
        <w:rPr>
          <w:color w:val="000000"/>
        </w:rPr>
        <w:t> </w:t>
      </w:r>
      <w:r w:rsidRPr="00B67616">
        <w:rPr>
          <w:color w:val="000000"/>
        </w:rPr>
        <w:t>do grupy otrzymującej bewacyzumab w dawce 10 mg/kg mc. raz na 2 tygodnie w skojarzeniu z</w:t>
      </w:r>
      <w:r w:rsidR="004A49E6" w:rsidRPr="00B67616">
        <w:rPr>
          <w:color w:val="000000"/>
        </w:rPr>
        <w:t> </w:t>
      </w:r>
      <w:r w:rsidRPr="00B67616">
        <w:rPr>
          <w:color w:val="000000"/>
        </w:rPr>
        <w:t>placebo, a 5</w:t>
      </w:r>
      <w:r w:rsidR="006A65BB" w:rsidRPr="00B67616">
        <w:rPr>
          <w:color w:val="000000"/>
        </w:rPr>
        <w:t>1</w:t>
      </w:r>
      <w:r w:rsidRPr="00B67616">
        <w:rPr>
          <w:color w:val="000000"/>
        </w:rPr>
        <w:t xml:space="preserve"> do grupy otrzymującej bewacyzumab w dawce 10 mg/kg mc. raz na 2 tygodnie </w:t>
      </w:r>
      <w:r w:rsidR="006B4330" w:rsidRPr="00B67616">
        <w:rPr>
          <w:color w:val="000000"/>
        </w:rPr>
        <w:t>w </w:t>
      </w:r>
      <w:r w:rsidRPr="00B67616">
        <w:rPr>
          <w:color w:val="000000"/>
        </w:rPr>
        <w:t>skojarzeniu z erlotynibem w dawce 150 mg na dobę</w:t>
      </w:r>
      <w:r w:rsidR="00CB6817" w:rsidRPr="00B67616">
        <w:rPr>
          <w:color w:val="000000"/>
        </w:rPr>
        <w:t xml:space="preserve">. </w:t>
      </w:r>
      <w:r w:rsidRPr="00B67616">
        <w:rPr>
          <w:color w:val="000000"/>
        </w:rPr>
        <w:t>Analiza pierwszorzędowego punktu końcowego nie wykazała różnicy między grupą otrzymującą bewacyzumab + placebo a grupą otrzymującą bewacyzumab + erlotynib (mediana PFS wyniosła odpowiednio 8,5 i 9,9 miesiąca</w:t>
      </w:r>
      <w:r w:rsidR="00CB6817" w:rsidRPr="00B67616">
        <w:rPr>
          <w:color w:val="000000"/>
        </w:rPr>
        <w:t xml:space="preserve">). </w:t>
      </w:r>
      <w:r w:rsidR="006B4330" w:rsidRPr="00B67616">
        <w:rPr>
          <w:color w:val="000000"/>
        </w:rPr>
        <w:t>U </w:t>
      </w:r>
      <w:r w:rsidR="006A65BB" w:rsidRPr="00B67616">
        <w:rPr>
          <w:color w:val="000000"/>
        </w:rPr>
        <w:t>siedmiu</w:t>
      </w:r>
      <w:r w:rsidRPr="00B67616">
        <w:rPr>
          <w:color w:val="000000"/>
        </w:rPr>
        <w:t xml:space="preserve"> pacjentów w każdej z badanych grup uzyskano obiektywną odpowiedź na leczenie</w:t>
      </w:r>
      <w:r w:rsidR="00CB6817" w:rsidRPr="00B67616">
        <w:rPr>
          <w:color w:val="000000"/>
        </w:rPr>
        <w:t xml:space="preserve">. </w:t>
      </w:r>
      <w:r w:rsidRPr="00B67616">
        <w:rPr>
          <w:color w:val="000000"/>
        </w:rPr>
        <w:t>Dołączenie erlotynibu do bewacyzumabu nie wpłynęło na wydłużenie czasu przeżycia całkowitego (HR = 1,764; p</w:t>
      </w:r>
      <w:r w:rsidR="006A65BB" w:rsidRPr="00B67616">
        <w:rPr>
          <w:color w:val="000000"/>
        </w:rPr>
        <w:t> </w:t>
      </w:r>
      <w:r w:rsidRPr="00B67616">
        <w:rPr>
          <w:color w:val="000000"/>
        </w:rPr>
        <w:t xml:space="preserve">= 0,1789), czasu utrzymywania się odpowiedzi obiektywnej (6,7 w porównaniu z 9,1 </w:t>
      </w:r>
      <w:r w:rsidRPr="00B67616">
        <w:rPr>
          <w:color w:val="000000"/>
        </w:rPr>
        <w:lastRenderedPageBreak/>
        <w:t>miesiąca) ani czasu do progresji objawów (HR = 1,172; p = 0,5076).</w:t>
      </w:r>
    </w:p>
    <w:p w14:paraId="1F144B20" w14:textId="77777777" w:rsidR="00D15122" w:rsidRPr="00B67616" w:rsidRDefault="00D15122" w:rsidP="00B60397">
      <w:pPr>
        <w:widowControl/>
        <w:rPr>
          <w:rFonts w:eastAsia="Times New Roman"/>
          <w:color w:val="000000"/>
        </w:rPr>
      </w:pPr>
    </w:p>
    <w:p w14:paraId="6892D374" w14:textId="77777777" w:rsidR="00D15122" w:rsidRPr="00B67616" w:rsidRDefault="009B0756" w:rsidP="00B60397">
      <w:pPr>
        <w:widowControl/>
        <w:spacing w:line="252" w:lineRule="exact"/>
        <w:rPr>
          <w:rFonts w:eastAsia="Times New Roman"/>
          <w:color w:val="000000"/>
        </w:rPr>
      </w:pPr>
      <w:r w:rsidRPr="00B67616">
        <w:rPr>
          <w:i/>
          <w:color w:val="000000"/>
        </w:rPr>
        <w:t>AVF0890</w:t>
      </w:r>
    </w:p>
    <w:p w14:paraId="63C6F842" w14:textId="486E14D9" w:rsidR="00D15122" w:rsidRPr="00B67616" w:rsidRDefault="009B0756" w:rsidP="00B60397">
      <w:pPr>
        <w:pStyle w:val="BodyText"/>
        <w:widowControl/>
        <w:ind w:left="0" w:right="170"/>
        <w:rPr>
          <w:color w:val="000000"/>
        </w:rPr>
      </w:pPr>
      <w:r w:rsidRPr="00B67616">
        <w:rPr>
          <w:color w:val="000000"/>
        </w:rPr>
        <w:t xml:space="preserve">Było to badanie kliniczne fazy </w:t>
      </w:r>
      <w:r w:rsidR="00697F63" w:rsidRPr="00B67616">
        <w:rPr>
          <w:color w:val="000000"/>
        </w:rPr>
        <w:t xml:space="preserve">II </w:t>
      </w:r>
      <w:r w:rsidRPr="00B67616">
        <w:rPr>
          <w:color w:val="000000"/>
        </w:rPr>
        <w:t xml:space="preserve">z randomizacją, w którym porównywano skuteczność </w:t>
      </w:r>
      <w:r w:rsidR="006B4330" w:rsidRPr="00B67616">
        <w:rPr>
          <w:color w:val="000000"/>
        </w:rPr>
        <w:t>i </w:t>
      </w:r>
      <w:r w:rsidRPr="00B67616">
        <w:rPr>
          <w:color w:val="000000"/>
        </w:rPr>
        <w:t>bezpieczeństwo stosowania bewacyzumabu z placebo</w:t>
      </w:r>
      <w:r w:rsidR="00CB6817" w:rsidRPr="00B67616">
        <w:rPr>
          <w:color w:val="000000"/>
        </w:rPr>
        <w:t xml:space="preserve">. </w:t>
      </w:r>
      <w:r w:rsidRPr="00B67616">
        <w:rPr>
          <w:color w:val="000000"/>
        </w:rPr>
        <w:t>Łącznie 116 pacjentów zrandomizowano do</w:t>
      </w:r>
      <w:r w:rsidR="006A65BB" w:rsidRPr="00B67616">
        <w:rPr>
          <w:color w:val="000000"/>
        </w:rPr>
        <w:t> </w:t>
      </w:r>
      <w:r w:rsidRPr="00B67616">
        <w:rPr>
          <w:color w:val="000000"/>
        </w:rPr>
        <w:t>grupy otrzymującej bewacyzumab w dawce 3 mg/kg mc</w:t>
      </w:r>
      <w:r w:rsidR="00897902" w:rsidRPr="00B67616">
        <w:rPr>
          <w:color w:val="000000"/>
        </w:rPr>
        <w:t>.</w:t>
      </w:r>
      <w:r w:rsidRPr="00B67616">
        <w:rPr>
          <w:color w:val="000000"/>
        </w:rPr>
        <w:t xml:space="preserve"> </w:t>
      </w:r>
      <w:r w:rsidR="009E1A31" w:rsidRPr="00B67616">
        <w:rPr>
          <w:color w:val="000000"/>
        </w:rPr>
        <w:t xml:space="preserve">, </w:t>
      </w:r>
      <w:r w:rsidRPr="00B67616">
        <w:rPr>
          <w:color w:val="000000"/>
        </w:rPr>
        <w:t xml:space="preserve">raz na 2 tygodnie (n = 39), grupy otrzymującej bewacyzumab w dawce 10 mg/kg mc. raz na 2 </w:t>
      </w:r>
      <w:r w:rsidR="00CB6817" w:rsidRPr="00B67616">
        <w:rPr>
          <w:color w:val="000000"/>
        </w:rPr>
        <w:t xml:space="preserve">tygodnie </w:t>
      </w:r>
      <w:r w:rsidRPr="00B67616">
        <w:rPr>
          <w:color w:val="000000"/>
        </w:rPr>
        <w:t>(n = 37) lub grupy otrzymującej placebo (n = 40</w:t>
      </w:r>
      <w:r w:rsidR="00CB6817" w:rsidRPr="00B67616">
        <w:rPr>
          <w:color w:val="000000"/>
        </w:rPr>
        <w:t xml:space="preserve">). </w:t>
      </w:r>
      <w:r w:rsidRPr="00B67616">
        <w:rPr>
          <w:color w:val="000000"/>
        </w:rPr>
        <w:t xml:space="preserve">Wyniki analizy przeprowadzonej w trakcie badania wykazały, że </w:t>
      </w:r>
      <w:r w:rsidR="006B4330" w:rsidRPr="00B67616">
        <w:rPr>
          <w:color w:val="000000"/>
        </w:rPr>
        <w:t>w </w:t>
      </w:r>
      <w:r w:rsidRPr="00B67616">
        <w:rPr>
          <w:color w:val="000000"/>
        </w:rPr>
        <w:t xml:space="preserve">grupie otrzymującej bewacyzumab w dawce 10 mg/kg mc. nastąpiło </w:t>
      </w:r>
      <w:r w:rsidR="006A65BB" w:rsidRPr="00B67616">
        <w:rPr>
          <w:color w:val="000000"/>
        </w:rPr>
        <w:t>istot</w:t>
      </w:r>
      <w:r w:rsidRPr="00B67616">
        <w:rPr>
          <w:color w:val="000000"/>
        </w:rPr>
        <w:t>ne wydłużenie czasu do progresji choroby względem grupy</w:t>
      </w:r>
      <w:r w:rsidR="00391E37" w:rsidRPr="00B67616">
        <w:rPr>
          <w:color w:val="000000"/>
        </w:rPr>
        <w:t xml:space="preserve"> z</w:t>
      </w:r>
      <w:r w:rsidRPr="00B67616">
        <w:rPr>
          <w:color w:val="000000"/>
        </w:rPr>
        <w:t xml:space="preserve"> placebo (współczynnik ryzyka 2,55; p &lt; 0,001). Między grupą otrzymującą bewacyzumab w dawce 3 mg/kg mc. a grupą otrzymującą placebo stwierdzono niewielką</w:t>
      </w:r>
      <w:r w:rsidR="006A65BB" w:rsidRPr="00B67616">
        <w:rPr>
          <w:color w:val="000000"/>
        </w:rPr>
        <w:t>,</w:t>
      </w:r>
      <w:r w:rsidRPr="00B67616">
        <w:rPr>
          <w:color w:val="000000"/>
        </w:rPr>
        <w:t xml:space="preserve"> </w:t>
      </w:r>
      <w:r w:rsidR="006A65BB" w:rsidRPr="00B67616">
        <w:rPr>
          <w:color w:val="000000"/>
        </w:rPr>
        <w:t>o granicznej istotności,</w:t>
      </w:r>
      <w:r w:rsidRPr="00B67616">
        <w:rPr>
          <w:color w:val="000000"/>
        </w:rPr>
        <w:t xml:space="preserve"> różnicę w czasie do progresji choroby (współczynnik ryzyka 1,26; p = 0,053</w:t>
      </w:r>
      <w:r w:rsidR="00CB6817" w:rsidRPr="00B67616">
        <w:rPr>
          <w:color w:val="000000"/>
        </w:rPr>
        <w:t xml:space="preserve">). </w:t>
      </w:r>
      <w:r w:rsidRPr="00B67616">
        <w:rPr>
          <w:color w:val="000000"/>
        </w:rPr>
        <w:t xml:space="preserve">U </w:t>
      </w:r>
      <w:r w:rsidR="006A65BB" w:rsidRPr="00B67616">
        <w:rPr>
          <w:color w:val="000000"/>
        </w:rPr>
        <w:t>czterech</w:t>
      </w:r>
      <w:r w:rsidRPr="00B67616">
        <w:rPr>
          <w:color w:val="000000"/>
        </w:rPr>
        <w:t xml:space="preserve"> pacjentów uzyskano obiektywną (częściową) odpowiedź na leczenie. Wszyscy ci pacjenci otrzymywali bewacyzumab w dawce 10 mg/kg mc.; ORR dla dawki 10 mg/kg mc. wyniósł 10%.</w:t>
      </w:r>
    </w:p>
    <w:p w14:paraId="632EE420" w14:textId="77777777" w:rsidR="00D15122" w:rsidRPr="00B67616" w:rsidRDefault="00D15122" w:rsidP="00B60397">
      <w:pPr>
        <w:widowControl/>
        <w:rPr>
          <w:rFonts w:eastAsia="Times New Roman"/>
          <w:color w:val="000000"/>
        </w:rPr>
      </w:pPr>
    </w:p>
    <w:p w14:paraId="18F28BE6" w14:textId="77777777" w:rsidR="003123F6" w:rsidRPr="00B67616" w:rsidRDefault="003123F6" w:rsidP="00B60397">
      <w:pPr>
        <w:widowControl/>
        <w:rPr>
          <w:rFonts w:eastAsia="Times New Roman"/>
          <w:i/>
          <w:color w:val="000000"/>
          <w:u w:val="single"/>
        </w:rPr>
      </w:pPr>
      <w:r w:rsidRPr="00B67616">
        <w:rPr>
          <w:rFonts w:eastAsia="Times New Roman"/>
          <w:i/>
          <w:color w:val="000000"/>
          <w:u w:val="single"/>
        </w:rPr>
        <w:t>Rak jajnika, rak jajowodu i pierwotny rak otrzewnej</w:t>
      </w:r>
    </w:p>
    <w:p w14:paraId="2BEDBC17" w14:textId="77777777" w:rsidR="003123F6" w:rsidRPr="00B67616" w:rsidRDefault="003123F6" w:rsidP="00B60397">
      <w:pPr>
        <w:widowControl/>
        <w:rPr>
          <w:rFonts w:eastAsia="Times New Roman"/>
          <w:color w:val="000000"/>
        </w:rPr>
      </w:pPr>
    </w:p>
    <w:p w14:paraId="5A558769" w14:textId="77777777" w:rsidR="003123F6" w:rsidRPr="00B67616" w:rsidRDefault="003123F6" w:rsidP="00B60397">
      <w:pPr>
        <w:widowControl/>
        <w:rPr>
          <w:rFonts w:eastAsia="Times New Roman"/>
          <w:i/>
          <w:color w:val="000000"/>
        </w:rPr>
      </w:pPr>
      <w:r w:rsidRPr="00B67616">
        <w:rPr>
          <w:rFonts w:eastAsia="Times New Roman"/>
          <w:i/>
          <w:color w:val="000000"/>
        </w:rPr>
        <w:t>Leczenie pierwszego rzutu u pacjentek z rakiem jajnika</w:t>
      </w:r>
    </w:p>
    <w:p w14:paraId="1E38A4CF" w14:textId="77777777" w:rsidR="003123F6" w:rsidRPr="00B67616" w:rsidRDefault="003123F6" w:rsidP="00B60397">
      <w:pPr>
        <w:widowControl/>
        <w:rPr>
          <w:rFonts w:eastAsia="Times New Roman"/>
          <w:i/>
          <w:color w:val="000000"/>
        </w:rPr>
      </w:pPr>
    </w:p>
    <w:p w14:paraId="7E174E9F" w14:textId="77777777" w:rsidR="003123F6" w:rsidRPr="00B67616" w:rsidRDefault="003123F6" w:rsidP="00B60397">
      <w:pPr>
        <w:widowControl/>
        <w:rPr>
          <w:rFonts w:eastAsia="Times New Roman"/>
          <w:color w:val="000000"/>
        </w:rPr>
      </w:pPr>
      <w:r w:rsidRPr="00B67616">
        <w:rPr>
          <w:rFonts w:eastAsia="Times New Roman"/>
          <w:color w:val="000000"/>
        </w:rPr>
        <w:t xml:space="preserve">Skuteczność i bezpieczeństwo </w:t>
      </w:r>
      <w:r w:rsidR="00F60A7D" w:rsidRPr="00B67616">
        <w:rPr>
          <w:rFonts w:eastAsia="Times New Roman"/>
          <w:color w:val="000000"/>
        </w:rPr>
        <w:t>bewacyzumabu</w:t>
      </w:r>
      <w:r w:rsidR="00F60A7D" w:rsidRPr="00B67616">
        <w:rPr>
          <w:color w:val="000000"/>
        </w:rPr>
        <w:t xml:space="preserve"> </w:t>
      </w:r>
      <w:r w:rsidRPr="00B67616">
        <w:rPr>
          <w:rFonts w:eastAsia="Times New Roman"/>
          <w:color w:val="000000"/>
        </w:rPr>
        <w:t xml:space="preserve">w pierwszej linii leczenia u pacjentek z rakiem jajnika, rakiem jajowodu i pierwotnym rakiem otrzewnej były przedmiotem dwóch badań fazy III (GOG-0218 i BO17707), w których oceniano </w:t>
      </w:r>
      <w:r w:rsidR="00F60A7D" w:rsidRPr="00B67616">
        <w:rPr>
          <w:rFonts w:eastAsia="Times New Roman"/>
          <w:color w:val="000000"/>
        </w:rPr>
        <w:t xml:space="preserve">bewacyzumab </w:t>
      </w:r>
      <w:r w:rsidRPr="00B67616">
        <w:rPr>
          <w:rFonts w:eastAsia="Times New Roman"/>
          <w:color w:val="000000"/>
        </w:rPr>
        <w:t xml:space="preserve">dodany do schematu zawierającego karboplatynę </w:t>
      </w:r>
      <w:r w:rsidR="006B4330" w:rsidRPr="00B67616">
        <w:rPr>
          <w:rFonts w:eastAsia="Times New Roman"/>
          <w:color w:val="000000"/>
        </w:rPr>
        <w:t>i </w:t>
      </w:r>
      <w:r w:rsidRPr="00B67616">
        <w:rPr>
          <w:rFonts w:eastAsia="Times New Roman"/>
          <w:color w:val="000000"/>
        </w:rPr>
        <w:t>paklitaksel, w porównaniu do samej chemioterapii karboplatyną z paklitakselem.</w:t>
      </w:r>
    </w:p>
    <w:p w14:paraId="5F301728" w14:textId="77777777" w:rsidR="003123F6" w:rsidRPr="00B67616" w:rsidRDefault="003123F6" w:rsidP="00B60397">
      <w:pPr>
        <w:widowControl/>
        <w:rPr>
          <w:rFonts w:eastAsia="Times New Roman"/>
          <w:color w:val="000000"/>
        </w:rPr>
      </w:pPr>
    </w:p>
    <w:p w14:paraId="52F53ADD" w14:textId="77777777" w:rsidR="008C7753" w:rsidRPr="00B67616" w:rsidRDefault="008C7753" w:rsidP="008C7753">
      <w:pPr>
        <w:widowControl/>
        <w:rPr>
          <w:rFonts w:eastAsia="Times New Roman"/>
          <w:i/>
          <w:color w:val="000000"/>
        </w:rPr>
      </w:pPr>
      <w:r w:rsidRPr="00B67616">
        <w:rPr>
          <w:rFonts w:eastAsia="Times New Roman"/>
          <w:i/>
          <w:color w:val="000000"/>
        </w:rPr>
        <w:t xml:space="preserve">GOG-0218 </w:t>
      </w:r>
    </w:p>
    <w:p w14:paraId="24E00841" w14:textId="77777777" w:rsidR="003123F6" w:rsidRPr="00B67616" w:rsidRDefault="008C7753" w:rsidP="008C7753">
      <w:pPr>
        <w:widowControl/>
        <w:rPr>
          <w:rFonts w:eastAsia="Times New Roman"/>
          <w:color w:val="000000"/>
        </w:rPr>
      </w:pPr>
      <w:r w:rsidRPr="00B67616">
        <w:rPr>
          <w:rFonts w:eastAsia="Times New Roman"/>
          <w:color w:val="000000"/>
        </w:rPr>
        <w:t xml:space="preserve">Badanie GOG-0218 było wieloośrodkowym randomizowanym badaniem fazy III, z podwójnie ślepą próbą i kontrolą placebo, prowadzonym w trzech grupach. W badaniu tym oceniano </w:t>
      </w:r>
      <w:r w:rsidR="00F60A7D" w:rsidRPr="00B67616">
        <w:rPr>
          <w:rFonts w:eastAsia="Times New Roman"/>
          <w:color w:val="000000"/>
        </w:rPr>
        <w:t xml:space="preserve">bewacyzumab </w:t>
      </w:r>
      <w:r w:rsidRPr="00B67616">
        <w:rPr>
          <w:rFonts w:eastAsia="Times New Roman"/>
          <w:color w:val="000000"/>
        </w:rPr>
        <w:t>dodany do zatwierdzonej chemioterapii (karboplatyna i paklitaksel) u chorych na zaawansowanego (</w:t>
      </w:r>
      <w:r w:rsidR="006B4330" w:rsidRPr="00B67616">
        <w:rPr>
          <w:rFonts w:eastAsia="Times New Roman"/>
          <w:color w:val="000000"/>
        </w:rPr>
        <w:t>w </w:t>
      </w:r>
      <w:r w:rsidRPr="00B67616">
        <w:rPr>
          <w:rFonts w:eastAsia="Times New Roman"/>
          <w:color w:val="000000"/>
        </w:rPr>
        <w:t xml:space="preserve">stadium IIIB, IIIC i IV wg klasyfikacji FIGO, wersja z 1988 r.) raka jajnika, raka jajowodu lub pierwotnego raka otrzewnej.  </w:t>
      </w:r>
    </w:p>
    <w:p w14:paraId="41A96288" w14:textId="77777777" w:rsidR="008C7753" w:rsidRPr="00B67616" w:rsidRDefault="008C7753" w:rsidP="008C7753">
      <w:pPr>
        <w:widowControl/>
        <w:rPr>
          <w:rFonts w:eastAsia="Times New Roman"/>
          <w:color w:val="000000"/>
        </w:rPr>
      </w:pPr>
    </w:p>
    <w:p w14:paraId="1A35C8BC" w14:textId="77777777" w:rsidR="008C7753" w:rsidRPr="00B67616" w:rsidRDefault="008C7753" w:rsidP="008C7753">
      <w:pPr>
        <w:widowControl/>
        <w:rPr>
          <w:rFonts w:eastAsia="Times New Roman"/>
          <w:color w:val="000000"/>
        </w:rPr>
      </w:pPr>
      <w:r w:rsidRPr="00B67616">
        <w:rPr>
          <w:rFonts w:eastAsia="Times New Roman"/>
          <w:color w:val="000000"/>
        </w:rPr>
        <w:t xml:space="preserve">Z badania zostały wyłączone pacjentki leczone uprzednio bewacyzumabem lub otrzymujące leczenie systemowe z powodu raka jajnika (np. chemioterapię, terapię przeciwciałami monoklonalnymi, inhibitorami kinazy tyrozynowej lub terapię hormonalną) oraz pacjentki poddawane naświetlaniom jamy brzusznej lub miednicy.  </w:t>
      </w:r>
    </w:p>
    <w:p w14:paraId="1C629929" w14:textId="77777777" w:rsidR="008C7753" w:rsidRPr="00B67616" w:rsidRDefault="008C7753" w:rsidP="008C7753">
      <w:pPr>
        <w:widowControl/>
        <w:rPr>
          <w:rFonts w:eastAsia="Times New Roman"/>
          <w:color w:val="000000"/>
        </w:rPr>
      </w:pPr>
    </w:p>
    <w:p w14:paraId="0D9A6A9A" w14:textId="77777777" w:rsidR="008C7753" w:rsidRPr="00B67616" w:rsidRDefault="008C7753" w:rsidP="008C7753">
      <w:pPr>
        <w:widowControl/>
        <w:rPr>
          <w:rFonts w:eastAsia="Times New Roman"/>
          <w:color w:val="000000"/>
        </w:rPr>
      </w:pPr>
      <w:r w:rsidRPr="00B67616">
        <w:rPr>
          <w:rFonts w:eastAsia="Times New Roman"/>
          <w:color w:val="000000"/>
        </w:rPr>
        <w:t>Łącznie zrandomizowano 1873 pacjentek w równych proporcjach do leczenia według następujących schematów:</w:t>
      </w:r>
    </w:p>
    <w:p w14:paraId="77F84BF7" w14:textId="77777777" w:rsidR="00F60A7D" w:rsidRPr="00B67616" w:rsidRDefault="00F60A7D" w:rsidP="008C7753">
      <w:pPr>
        <w:widowControl/>
        <w:rPr>
          <w:rFonts w:eastAsia="Times New Roman"/>
          <w:color w:val="000000"/>
        </w:rPr>
      </w:pPr>
    </w:p>
    <w:p w14:paraId="0B874183" w14:textId="77777777" w:rsidR="008C7753" w:rsidRPr="00B67616" w:rsidRDefault="008C7753" w:rsidP="008A1EE3">
      <w:pPr>
        <w:widowControl/>
        <w:numPr>
          <w:ilvl w:val="0"/>
          <w:numId w:val="47"/>
        </w:numPr>
        <w:ind w:left="426" w:hanging="426"/>
        <w:rPr>
          <w:rFonts w:eastAsia="Times New Roman"/>
          <w:color w:val="000000"/>
        </w:rPr>
      </w:pPr>
      <w:r w:rsidRPr="00B67616">
        <w:rPr>
          <w:rFonts w:eastAsia="Times New Roman"/>
          <w:color w:val="000000"/>
        </w:rPr>
        <w:t>Grupa CPP: pięć cykli placebo (początek podawania w cyklu 2) w skojarzeniu z karboplatyną (AUC 6) i paklitakselem (175 mg/m</w:t>
      </w:r>
      <w:r w:rsidRPr="00B67616">
        <w:rPr>
          <w:rFonts w:eastAsia="Times New Roman"/>
          <w:color w:val="000000"/>
          <w:vertAlign w:val="superscript"/>
        </w:rPr>
        <w:t>2</w:t>
      </w:r>
      <w:r w:rsidRPr="00B67616">
        <w:rPr>
          <w:rFonts w:eastAsia="Times New Roman"/>
          <w:color w:val="000000"/>
        </w:rPr>
        <w:t>) przez 6 cykli, a następnie placebo w monoterapii, przez maksymalnie 15 miesięcy.</w:t>
      </w:r>
    </w:p>
    <w:p w14:paraId="5EE8FEF4" w14:textId="77777777" w:rsidR="008C7753" w:rsidRPr="00B67616" w:rsidRDefault="008C7753" w:rsidP="008A1EE3">
      <w:pPr>
        <w:widowControl/>
        <w:numPr>
          <w:ilvl w:val="0"/>
          <w:numId w:val="47"/>
        </w:numPr>
        <w:ind w:left="426" w:hanging="426"/>
        <w:rPr>
          <w:rFonts w:eastAsia="Times New Roman"/>
          <w:color w:val="000000"/>
        </w:rPr>
      </w:pPr>
      <w:r w:rsidRPr="00B67616">
        <w:rPr>
          <w:rFonts w:eastAsia="Times New Roman"/>
          <w:color w:val="000000"/>
        </w:rPr>
        <w:t xml:space="preserve">Grupa CPB15: pięć cykli </w:t>
      </w:r>
      <w:r w:rsidR="00F60A7D" w:rsidRPr="00B67616">
        <w:rPr>
          <w:rFonts w:eastAsia="Times New Roman"/>
          <w:color w:val="000000"/>
        </w:rPr>
        <w:t>bewacyzumabu</w:t>
      </w:r>
      <w:r w:rsidRPr="00B67616">
        <w:rPr>
          <w:rFonts w:eastAsia="Times New Roman"/>
          <w:color w:val="000000"/>
        </w:rPr>
        <w:t xml:space="preserve"> (15 mg/kg</w:t>
      </w:r>
      <w:r w:rsidR="00F60A7D" w:rsidRPr="00B67616">
        <w:rPr>
          <w:rFonts w:eastAsia="Times New Roman"/>
          <w:color w:val="000000"/>
        </w:rPr>
        <w:t xml:space="preserve"> mc.</w:t>
      </w:r>
      <w:r w:rsidRPr="00B67616">
        <w:rPr>
          <w:rFonts w:eastAsia="Times New Roman"/>
          <w:color w:val="000000"/>
        </w:rPr>
        <w:t xml:space="preserve"> raz na trzy tygodnie, początek podawania w cyklu 2) w skojarzeniu z karboplatyną (AUC 6) i paklitakselem (175 mg/m</w:t>
      </w:r>
      <w:r w:rsidRPr="00B67616">
        <w:rPr>
          <w:rFonts w:eastAsia="Times New Roman"/>
          <w:color w:val="000000"/>
          <w:vertAlign w:val="superscript"/>
        </w:rPr>
        <w:t>2</w:t>
      </w:r>
      <w:r w:rsidRPr="00B67616">
        <w:rPr>
          <w:rFonts w:eastAsia="Times New Roman"/>
          <w:color w:val="000000"/>
        </w:rPr>
        <w:t>) przez 6 cykli, a następnie placebo w monoterapii, przez maksymalnie 15 miesięcy.</w:t>
      </w:r>
    </w:p>
    <w:p w14:paraId="2B89B19B" w14:textId="77777777" w:rsidR="008C7753" w:rsidRPr="00B67616" w:rsidRDefault="008C7753" w:rsidP="008A1EE3">
      <w:pPr>
        <w:widowControl/>
        <w:numPr>
          <w:ilvl w:val="0"/>
          <w:numId w:val="47"/>
        </w:numPr>
        <w:ind w:left="426" w:hanging="426"/>
        <w:rPr>
          <w:rFonts w:eastAsia="Times New Roman"/>
          <w:color w:val="000000"/>
        </w:rPr>
      </w:pPr>
      <w:r w:rsidRPr="00B67616">
        <w:rPr>
          <w:rFonts w:eastAsia="Times New Roman"/>
          <w:color w:val="000000"/>
        </w:rPr>
        <w:t xml:space="preserve">Grupa CPB15+: pięć cykli </w:t>
      </w:r>
      <w:r w:rsidR="00F60A7D" w:rsidRPr="00B67616">
        <w:rPr>
          <w:rFonts w:eastAsia="Times New Roman"/>
          <w:color w:val="000000"/>
        </w:rPr>
        <w:t xml:space="preserve">bewacyzumabu </w:t>
      </w:r>
      <w:r w:rsidRPr="00B67616">
        <w:rPr>
          <w:rFonts w:eastAsia="Times New Roman"/>
          <w:color w:val="000000"/>
        </w:rPr>
        <w:t xml:space="preserve">(15 mg/kg </w:t>
      </w:r>
      <w:r w:rsidR="00F60A7D" w:rsidRPr="00B67616">
        <w:rPr>
          <w:rFonts w:eastAsia="Times New Roman"/>
          <w:color w:val="000000"/>
        </w:rPr>
        <w:t xml:space="preserve">mc. </w:t>
      </w:r>
      <w:r w:rsidRPr="00B67616">
        <w:rPr>
          <w:rFonts w:eastAsia="Times New Roman"/>
          <w:color w:val="000000"/>
        </w:rPr>
        <w:t>raz na trzy tygodnie, początek podawania w cyklu 2) w skojarzeniu z karboplatyną (AUC 6) i paklitakselem (175 mg/m</w:t>
      </w:r>
      <w:r w:rsidRPr="00B67616">
        <w:rPr>
          <w:rFonts w:eastAsia="Times New Roman"/>
          <w:color w:val="000000"/>
          <w:vertAlign w:val="superscript"/>
        </w:rPr>
        <w:t>2</w:t>
      </w:r>
      <w:r w:rsidRPr="00B67616">
        <w:rPr>
          <w:rFonts w:eastAsia="Times New Roman"/>
          <w:color w:val="000000"/>
        </w:rPr>
        <w:t xml:space="preserve">) przez 6 cykli, a następnie </w:t>
      </w:r>
      <w:r w:rsidR="0071301B" w:rsidRPr="00B67616">
        <w:rPr>
          <w:rFonts w:eastAsia="Times New Roman"/>
          <w:color w:val="000000"/>
        </w:rPr>
        <w:t xml:space="preserve">bewacyzumab </w:t>
      </w:r>
      <w:r w:rsidRPr="00B67616">
        <w:rPr>
          <w:rFonts w:eastAsia="Times New Roman"/>
          <w:color w:val="000000"/>
        </w:rPr>
        <w:t xml:space="preserve">(15 mg/kg </w:t>
      </w:r>
      <w:r w:rsidR="00F60A7D" w:rsidRPr="00B67616">
        <w:rPr>
          <w:rFonts w:eastAsia="Times New Roman"/>
          <w:color w:val="000000"/>
        </w:rPr>
        <w:t xml:space="preserve">mc. </w:t>
      </w:r>
      <w:r w:rsidRPr="00B67616">
        <w:rPr>
          <w:rFonts w:eastAsia="Times New Roman"/>
          <w:color w:val="000000"/>
        </w:rPr>
        <w:t xml:space="preserve">raz na trzy tygodnie) w monoterapii, przez maksymalnie 15 miesięcy.  </w:t>
      </w:r>
    </w:p>
    <w:p w14:paraId="5C6F4E6A" w14:textId="77777777" w:rsidR="003123F6" w:rsidRPr="00B67616" w:rsidRDefault="003123F6" w:rsidP="00B60397">
      <w:pPr>
        <w:widowControl/>
        <w:rPr>
          <w:rFonts w:eastAsia="Times New Roman"/>
          <w:color w:val="000000"/>
        </w:rPr>
      </w:pPr>
    </w:p>
    <w:p w14:paraId="352020CF" w14:textId="77777777" w:rsidR="008C7753" w:rsidRPr="00B67616" w:rsidRDefault="008C7753" w:rsidP="00B60397">
      <w:pPr>
        <w:widowControl/>
        <w:rPr>
          <w:rFonts w:eastAsia="Times New Roman"/>
          <w:color w:val="000000"/>
        </w:rPr>
      </w:pPr>
      <w:r w:rsidRPr="00B67616">
        <w:rPr>
          <w:rFonts w:eastAsia="Times New Roman"/>
          <w:color w:val="000000"/>
        </w:rPr>
        <w:t xml:space="preserve">Większość chorych włączonych do badania należała do rasy białej (87% w trzech ramionach); mediana wieku wynosiła 60 lat w grupach CPP i CPB15 oraz 59 w grupie CPB15+; 29% pacjentów </w:t>
      </w:r>
      <w:r w:rsidR="006B4330" w:rsidRPr="00B67616">
        <w:rPr>
          <w:rFonts w:eastAsia="Times New Roman"/>
          <w:color w:val="000000"/>
        </w:rPr>
        <w:t>w </w:t>
      </w:r>
      <w:r w:rsidRPr="00B67616">
        <w:rPr>
          <w:rFonts w:eastAsia="Times New Roman"/>
          <w:color w:val="000000"/>
        </w:rPr>
        <w:t xml:space="preserve">grupach CPP </w:t>
      </w:r>
      <w:r w:rsidR="005B2F1D" w:rsidRPr="00B67616">
        <w:rPr>
          <w:rFonts w:eastAsia="Times New Roman"/>
          <w:color w:val="000000"/>
        </w:rPr>
        <w:t>lub</w:t>
      </w:r>
      <w:r w:rsidRPr="00B67616">
        <w:rPr>
          <w:rFonts w:eastAsia="Times New Roman"/>
          <w:color w:val="000000"/>
        </w:rPr>
        <w:t xml:space="preserve"> CPB15 i 26% w grupie CPB15+ było w wieku powyżej 65 lat. Ogółem, u około 50% pacjentów sprawność według klasyfikacji GOG w czasie włączenia do badania wynosiła 0, </w:t>
      </w:r>
      <w:r w:rsidR="006B4330" w:rsidRPr="00B67616">
        <w:rPr>
          <w:rFonts w:eastAsia="Times New Roman"/>
          <w:color w:val="000000"/>
        </w:rPr>
        <w:t>u </w:t>
      </w:r>
      <w:r w:rsidRPr="00B67616">
        <w:rPr>
          <w:rFonts w:eastAsia="Times New Roman"/>
          <w:color w:val="000000"/>
        </w:rPr>
        <w:t xml:space="preserve">43% chorych stopień sprawności wynosił 1 i u 7% - 2. U większości chorych rozpoznano raka jajnika (82% w grupach CPP i CPB15, 85% w grupie CPB15+). Pierwotnego raka otrzewnej </w:t>
      </w:r>
      <w:r w:rsidRPr="00B67616">
        <w:rPr>
          <w:rFonts w:eastAsia="Times New Roman"/>
          <w:color w:val="000000"/>
        </w:rPr>
        <w:lastRenderedPageBreak/>
        <w:t xml:space="preserve">rozpoznano u 16% chorych w grupie CPP, u 15% w grupie CPB15, 13% w grupie CPB15+, raka jajowodu rozpoznano odpowiednio u 1%, 3% i 2% chorych w grupie CPP, CPB15 i CPB15+. Typem histologicznym stwierdzanym u większości pacjentek był gruczolakorak surowiczy (85% w grupach CPP i CPB15, 86% w CPB15+). Ogółem, u około 34% chorych stwierdzono III stopień zaawansowania choroby według klasyfikacji FIGO i przeprowadzono optymalny zabieg cytoredukcyjny z makrosopową chorobą resztkową, u 40% pacjentek z zaawansowaniem choroby III przeprowadzono suboptymalną cytoredukcję guza, u 26% pacjentek w badaniu stopień zaawansowania choroby wynosił IV.  </w:t>
      </w:r>
    </w:p>
    <w:p w14:paraId="2C97790C" w14:textId="77777777" w:rsidR="008C7753" w:rsidRPr="00B67616" w:rsidRDefault="008C7753" w:rsidP="00B60397">
      <w:pPr>
        <w:widowControl/>
        <w:rPr>
          <w:rFonts w:eastAsia="Times New Roman"/>
          <w:color w:val="000000"/>
        </w:rPr>
      </w:pPr>
    </w:p>
    <w:p w14:paraId="4A0B7EA7" w14:textId="77777777" w:rsidR="008C7753" w:rsidRPr="00B67616" w:rsidRDefault="008C7753" w:rsidP="00B60397">
      <w:pPr>
        <w:widowControl/>
        <w:rPr>
          <w:rFonts w:eastAsia="Times New Roman"/>
          <w:color w:val="000000"/>
        </w:rPr>
      </w:pPr>
      <w:r w:rsidRPr="00B67616">
        <w:rPr>
          <w:rFonts w:eastAsia="Times New Roman"/>
          <w:color w:val="000000"/>
        </w:rPr>
        <w:t>Pierwszorzędowym punktem końcowym był czas wolny od progresji (PFS) oceniany przez badacza na podstawie obrazów radiologicznych lub stężenia CA-125</w:t>
      </w:r>
      <w:r w:rsidR="0022780E" w:rsidRPr="00B67616">
        <w:rPr>
          <w:rFonts w:eastAsia="Times New Roman"/>
          <w:color w:val="000000"/>
        </w:rPr>
        <w:t>,</w:t>
      </w:r>
      <w:r w:rsidRPr="00B67616">
        <w:rPr>
          <w:rFonts w:eastAsia="Times New Roman"/>
          <w:color w:val="000000"/>
        </w:rPr>
        <w:t xml:space="preserve"> lub nasilenia objawów zgodnie </w:t>
      </w:r>
      <w:r w:rsidR="006B4330" w:rsidRPr="00B67616">
        <w:rPr>
          <w:rFonts w:eastAsia="Times New Roman"/>
          <w:color w:val="000000"/>
        </w:rPr>
        <w:t>z </w:t>
      </w:r>
      <w:r w:rsidRPr="00B67616">
        <w:rPr>
          <w:rFonts w:eastAsia="Times New Roman"/>
          <w:color w:val="000000"/>
        </w:rPr>
        <w:t xml:space="preserve">założeniami protokołu. Dodatkowo przeprowadzono zaplanowaną prospektywnie analizę danych </w:t>
      </w:r>
      <w:r w:rsidR="006B4330" w:rsidRPr="00B67616">
        <w:rPr>
          <w:rFonts w:eastAsia="Times New Roman"/>
          <w:color w:val="000000"/>
        </w:rPr>
        <w:t>z </w:t>
      </w:r>
      <w:r w:rsidRPr="00B67616">
        <w:rPr>
          <w:rFonts w:eastAsia="Times New Roman"/>
          <w:color w:val="000000"/>
        </w:rPr>
        <w:t>cenzurowaniem progresji stwierdzanej na podstawie CA-125, a także przeprowadzono niezależną ocenę parametru PFS na podstawie dokumentacji radiologicznej.</w:t>
      </w:r>
    </w:p>
    <w:p w14:paraId="36069679" w14:textId="77777777" w:rsidR="008C7753" w:rsidRPr="00B67616" w:rsidRDefault="008C7753" w:rsidP="00B60397">
      <w:pPr>
        <w:widowControl/>
        <w:rPr>
          <w:rFonts w:eastAsia="Times New Roman"/>
          <w:color w:val="000000"/>
        </w:rPr>
      </w:pPr>
    </w:p>
    <w:p w14:paraId="35C77693" w14:textId="77777777" w:rsidR="008C7753" w:rsidRPr="00B67616" w:rsidRDefault="008C7753" w:rsidP="008C7753">
      <w:pPr>
        <w:widowControl/>
        <w:rPr>
          <w:rFonts w:eastAsia="Times New Roman"/>
          <w:color w:val="000000"/>
        </w:rPr>
      </w:pPr>
      <w:r w:rsidRPr="00B67616">
        <w:rPr>
          <w:rFonts w:eastAsia="Times New Roman"/>
          <w:color w:val="000000"/>
        </w:rPr>
        <w:t xml:space="preserve">W badaniu osiągnięto pierwszorzędowy punkt końcowy, tzn. wydłużenie czasu wolnego od progresji. W porównaniu z pacjentkami otrzymującymi wyłącznie chemioterapię w pierwszej linii leczenia (karboplatyna i paklitaksel), w grupie chorych otrzymujących bewacyzumab w dawce 15 mg/kg </w:t>
      </w:r>
      <w:r w:rsidR="00F60A7D" w:rsidRPr="00B67616">
        <w:rPr>
          <w:rFonts w:eastAsia="Times New Roman"/>
          <w:color w:val="000000"/>
        </w:rPr>
        <w:t xml:space="preserve">mc. </w:t>
      </w:r>
      <w:r w:rsidRPr="00B67616">
        <w:rPr>
          <w:rFonts w:eastAsia="Times New Roman"/>
          <w:color w:val="000000"/>
        </w:rPr>
        <w:t>raz na trzy tygodnie łącznie z chemioterapią a następnie bewacyzumab w monoterapii (CPB15+), obserwowano znaczące klinicznie oraz istotne statystycznie wydłużenie PFS.</w:t>
      </w:r>
    </w:p>
    <w:p w14:paraId="401CBE58" w14:textId="77777777" w:rsidR="008C7753" w:rsidRPr="00B67616" w:rsidRDefault="008C7753" w:rsidP="008C7753">
      <w:pPr>
        <w:widowControl/>
        <w:rPr>
          <w:rFonts w:eastAsia="Times New Roman"/>
          <w:color w:val="000000"/>
        </w:rPr>
      </w:pPr>
    </w:p>
    <w:p w14:paraId="29BF00C0" w14:textId="77777777" w:rsidR="008C7753" w:rsidRPr="00B67616" w:rsidRDefault="008C7753" w:rsidP="008C7753">
      <w:pPr>
        <w:widowControl/>
        <w:rPr>
          <w:rFonts w:eastAsia="Times New Roman"/>
          <w:color w:val="000000"/>
        </w:rPr>
      </w:pPr>
      <w:r w:rsidRPr="00B67616">
        <w:rPr>
          <w:rFonts w:eastAsia="Times New Roman"/>
          <w:color w:val="000000"/>
        </w:rPr>
        <w:t>W grupie chorych otrzymujących bewacyzumab wyłącznie w skojarzeniu z chemioterapią, bez kontynuacji bewacyzumabu w monoterapii (CPB15), nie obserwowano istotnego klinicznie wydłużenia czasu wolnego od progresji.</w:t>
      </w:r>
    </w:p>
    <w:p w14:paraId="1F8C83DE" w14:textId="77777777" w:rsidR="008C7753" w:rsidRPr="00B67616" w:rsidRDefault="008C7753" w:rsidP="008C7753">
      <w:pPr>
        <w:widowControl/>
        <w:rPr>
          <w:rFonts w:eastAsia="Times New Roman"/>
          <w:color w:val="000000"/>
        </w:rPr>
      </w:pPr>
    </w:p>
    <w:p w14:paraId="6CABA560" w14:textId="77777777" w:rsidR="008C7753" w:rsidRPr="00B67616" w:rsidRDefault="008C7753" w:rsidP="008C7753">
      <w:pPr>
        <w:widowControl/>
        <w:rPr>
          <w:rFonts w:eastAsia="Times New Roman"/>
          <w:color w:val="000000"/>
        </w:rPr>
      </w:pPr>
      <w:r w:rsidRPr="00B67616">
        <w:rPr>
          <w:rFonts w:eastAsia="Times New Roman"/>
          <w:color w:val="000000"/>
        </w:rPr>
        <w:t xml:space="preserve">Wyniki badania przedstawiono w Tabeli </w:t>
      </w:r>
      <w:r w:rsidR="00981CEA" w:rsidRPr="00B67616">
        <w:rPr>
          <w:rFonts w:eastAsia="Times New Roman"/>
          <w:color w:val="000000"/>
        </w:rPr>
        <w:t>16</w:t>
      </w:r>
      <w:r w:rsidRPr="00B67616">
        <w:rPr>
          <w:rFonts w:eastAsia="Times New Roman"/>
          <w:color w:val="000000"/>
        </w:rPr>
        <w:t xml:space="preserve">. </w:t>
      </w:r>
    </w:p>
    <w:p w14:paraId="0FF449E4" w14:textId="77777777" w:rsidR="008C7753" w:rsidRPr="00B67616" w:rsidRDefault="008C7753" w:rsidP="008C7753">
      <w:pPr>
        <w:widowControl/>
        <w:rPr>
          <w:rFonts w:eastAsia="Times New Roman"/>
          <w:color w:val="000000"/>
        </w:rPr>
      </w:pPr>
    </w:p>
    <w:p w14:paraId="29C3669A" w14:textId="4222A4C5" w:rsidR="008C7753" w:rsidRPr="00B67616" w:rsidRDefault="008C7753" w:rsidP="0071301B">
      <w:pPr>
        <w:keepNext/>
        <w:keepLines/>
        <w:widowControl/>
        <w:rPr>
          <w:rFonts w:eastAsia="Times New Roman"/>
          <w:b/>
          <w:color w:val="000000"/>
        </w:rPr>
      </w:pPr>
      <w:r w:rsidRPr="00B67616">
        <w:rPr>
          <w:rFonts w:eastAsia="Times New Roman"/>
          <w:b/>
          <w:color w:val="000000"/>
        </w:rPr>
        <w:t xml:space="preserve">Tabela </w:t>
      </w:r>
      <w:r w:rsidR="00981CEA" w:rsidRPr="00B67616">
        <w:rPr>
          <w:rFonts w:eastAsia="Times New Roman"/>
          <w:b/>
          <w:color w:val="000000"/>
        </w:rPr>
        <w:t>16</w:t>
      </w:r>
      <w:r w:rsidRPr="00B67616">
        <w:rPr>
          <w:rFonts w:eastAsia="Times New Roman"/>
          <w:b/>
          <w:color w:val="000000"/>
        </w:rPr>
        <w:t xml:space="preserve"> </w:t>
      </w:r>
      <w:r w:rsidR="00DF6BAF">
        <w:rPr>
          <w:rFonts w:eastAsia="Times New Roman"/>
          <w:b/>
          <w:color w:val="000000"/>
        </w:rPr>
        <w:tab/>
      </w:r>
      <w:r w:rsidRPr="00B67616">
        <w:rPr>
          <w:rFonts w:eastAsia="Times New Roman"/>
          <w:b/>
          <w:color w:val="000000"/>
        </w:rPr>
        <w:t>Wyniki badania GOG-0218 dotyczące skuteczności</w:t>
      </w:r>
    </w:p>
    <w:p w14:paraId="4843F351" w14:textId="77777777" w:rsidR="008C7753" w:rsidRPr="00B67616" w:rsidRDefault="008C7753" w:rsidP="0071301B">
      <w:pPr>
        <w:keepNext/>
        <w:keepLines/>
        <w:widowControl/>
        <w:rPr>
          <w:rFonts w:eastAsia="Times New Roman"/>
          <w:color w:val="00000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1134"/>
        <w:gridCol w:w="1701"/>
        <w:gridCol w:w="1838"/>
      </w:tblGrid>
      <w:tr w:rsidR="008C7753" w:rsidRPr="00B67616" w14:paraId="5EFAE50B" w14:textId="77777777" w:rsidTr="008A1EE3">
        <w:tc>
          <w:tcPr>
            <w:tcW w:w="9068" w:type="dxa"/>
            <w:gridSpan w:val="4"/>
            <w:tcBorders>
              <w:top w:val="single" w:sz="4" w:space="0" w:color="auto"/>
              <w:left w:val="single" w:sz="4" w:space="0" w:color="auto"/>
              <w:bottom w:val="single" w:sz="4" w:space="0" w:color="auto"/>
              <w:right w:val="single" w:sz="4" w:space="0" w:color="auto"/>
            </w:tcBorders>
            <w:shd w:val="clear" w:color="auto" w:fill="auto"/>
          </w:tcPr>
          <w:p w14:paraId="71DA4E4D" w14:textId="77777777" w:rsidR="008C7753" w:rsidRPr="00B67616" w:rsidRDefault="008C7753" w:rsidP="0071301B">
            <w:pPr>
              <w:keepNext/>
              <w:keepLines/>
              <w:widowControl/>
              <w:rPr>
                <w:rFonts w:eastAsia="Times New Roman"/>
                <w:color w:val="000000"/>
              </w:rPr>
            </w:pPr>
            <w:r w:rsidRPr="00B67616">
              <w:rPr>
                <w:color w:val="000000"/>
              </w:rPr>
              <w:t xml:space="preserve">Czas wolny od progresji </w:t>
            </w:r>
            <w:r w:rsidRPr="00B67616">
              <w:rPr>
                <w:color w:val="000000"/>
                <w:vertAlign w:val="superscript"/>
              </w:rPr>
              <w:t>1</w:t>
            </w:r>
          </w:p>
        </w:tc>
      </w:tr>
      <w:tr w:rsidR="008C7753" w:rsidRPr="00B67616" w14:paraId="35CB8796" w14:textId="77777777" w:rsidTr="008A1EE3">
        <w:tc>
          <w:tcPr>
            <w:tcW w:w="4395" w:type="dxa"/>
            <w:tcBorders>
              <w:left w:val="single" w:sz="4" w:space="0" w:color="auto"/>
              <w:bottom w:val="nil"/>
              <w:right w:val="single" w:sz="4" w:space="0" w:color="auto"/>
            </w:tcBorders>
            <w:shd w:val="clear" w:color="auto" w:fill="auto"/>
          </w:tcPr>
          <w:p w14:paraId="5A31C79D" w14:textId="77777777" w:rsidR="008C7753" w:rsidRPr="00B67616" w:rsidRDefault="008C7753" w:rsidP="0071301B">
            <w:pPr>
              <w:keepNext/>
              <w:keepLines/>
              <w:widowControl/>
              <w:rPr>
                <w:rFonts w:eastAsia="Times New Roman"/>
                <w:color w:val="000000"/>
              </w:rPr>
            </w:pPr>
          </w:p>
        </w:tc>
        <w:tc>
          <w:tcPr>
            <w:tcW w:w="1134" w:type="dxa"/>
            <w:tcBorders>
              <w:top w:val="single" w:sz="4" w:space="0" w:color="auto"/>
              <w:left w:val="single" w:sz="4" w:space="0" w:color="auto"/>
              <w:bottom w:val="nil"/>
              <w:right w:val="single" w:sz="4" w:space="0" w:color="auto"/>
            </w:tcBorders>
            <w:shd w:val="clear" w:color="auto" w:fill="auto"/>
          </w:tcPr>
          <w:p w14:paraId="42C3AC19" w14:textId="77777777" w:rsidR="008C7753" w:rsidRPr="00B67616" w:rsidRDefault="008C7753" w:rsidP="0071301B">
            <w:pPr>
              <w:pStyle w:val="Default"/>
              <w:keepNext/>
              <w:keepLines/>
              <w:jc w:val="center"/>
              <w:rPr>
                <w:rFonts w:eastAsia="Times New Roman"/>
                <w:sz w:val="22"/>
                <w:szCs w:val="22"/>
              </w:rPr>
            </w:pPr>
            <w:r w:rsidRPr="00B67616">
              <w:rPr>
                <w:sz w:val="22"/>
                <w:szCs w:val="22"/>
              </w:rPr>
              <w:t>CPP</w:t>
            </w:r>
          </w:p>
        </w:tc>
        <w:tc>
          <w:tcPr>
            <w:tcW w:w="1701" w:type="dxa"/>
            <w:tcBorders>
              <w:left w:val="single" w:sz="4" w:space="0" w:color="auto"/>
              <w:bottom w:val="nil"/>
            </w:tcBorders>
            <w:shd w:val="clear" w:color="auto" w:fill="auto"/>
          </w:tcPr>
          <w:p w14:paraId="67AE21A8" w14:textId="77777777" w:rsidR="008C7753" w:rsidRPr="00B67616" w:rsidRDefault="008C7753" w:rsidP="0071301B">
            <w:pPr>
              <w:pStyle w:val="Default"/>
              <w:keepNext/>
              <w:keepLines/>
              <w:jc w:val="center"/>
              <w:rPr>
                <w:rFonts w:eastAsia="Times New Roman"/>
                <w:sz w:val="22"/>
                <w:szCs w:val="22"/>
              </w:rPr>
            </w:pPr>
            <w:r w:rsidRPr="00B67616">
              <w:rPr>
                <w:sz w:val="22"/>
                <w:szCs w:val="22"/>
              </w:rPr>
              <w:t>CPB15</w:t>
            </w:r>
          </w:p>
        </w:tc>
        <w:tc>
          <w:tcPr>
            <w:tcW w:w="1838" w:type="dxa"/>
            <w:tcBorders>
              <w:bottom w:val="nil"/>
              <w:right w:val="single" w:sz="4" w:space="0" w:color="auto"/>
            </w:tcBorders>
            <w:shd w:val="clear" w:color="auto" w:fill="auto"/>
          </w:tcPr>
          <w:p w14:paraId="1E4E1D6C" w14:textId="77777777" w:rsidR="008C7753" w:rsidRPr="00B67616" w:rsidRDefault="008C7753" w:rsidP="0071301B">
            <w:pPr>
              <w:pStyle w:val="Default"/>
              <w:keepNext/>
              <w:keepLines/>
              <w:jc w:val="center"/>
              <w:rPr>
                <w:rFonts w:eastAsia="Times New Roman"/>
                <w:sz w:val="22"/>
                <w:szCs w:val="22"/>
              </w:rPr>
            </w:pPr>
            <w:r w:rsidRPr="00B67616">
              <w:rPr>
                <w:sz w:val="22"/>
                <w:szCs w:val="22"/>
              </w:rPr>
              <w:t>CPB15+</w:t>
            </w:r>
          </w:p>
        </w:tc>
      </w:tr>
      <w:tr w:rsidR="008C7753" w:rsidRPr="00B67616" w14:paraId="2E158DB2" w14:textId="77777777" w:rsidTr="008A1EE3">
        <w:tc>
          <w:tcPr>
            <w:tcW w:w="4395" w:type="dxa"/>
            <w:tcBorders>
              <w:top w:val="nil"/>
              <w:left w:val="single" w:sz="4" w:space="0" w:color="auto"/>
              <w:bottom w:val="nil"/>
              <w:right w:val="single" w:sz="4" w:space="0" w:color="auto"/>
            </w:tcBorders>
            <w:shd w:val="clear" w:color="auto" w:fill="auto"/>
          </w:tcPr>
          <w:p w14:paraId="5C1D46AE" w14:textId="77777777" w:rsidR="008C7753" w:rsidRPr="00B67616" w:rsidRDefault="008C7753" w:rsidP="0071301B">
            <w:pPr>
              <w:keepNext/>
              <w:keepLines/>
              <w:widowControl/>
              <w:rPr>
                <w:rFonts w:eastAsia="Times New Roman"/>
                <w:color w:val="000000"/>
              </w:rPr>
            </w:pPr>
          </w:p>
        </w:tc>
        <w:tc>
          <w:tcPr>
            <w:tcW w:w="1134" w:type="dxa"/>
            <w:tcBorders>
              <w:top w:val="nil"/>
              <w:left w:val="single" w:sz="4" w:space="0" w:color="auto"/>
              <w:bottom w:val="nil"/>
              <w:right w:val="single" w:sz="4" w:space="0" w:color="auto"/>
            </w:tcBorders>
            <w:shd w:val="clear" w:color="auto" w:fill="auto"/>
          </w:tcPr>
          <w:p w14:paraId="6A2D5C19" w14:textId="77777777" w:rsidR="008C7753" w:rsidRPr="00B67616" w:rsidRDefault="008C7753" w:rsidP="0071301B">
            <w:pPr>
              <w:pStyle w:val="Default"/>
              <w:keepNext/>
              <w:keepLines/>
              <w:jc w:val="center"/>
              <w:rPr>
                <w:rFonts w:eastAsia="Times New Roman"/>
                <w:sz w:val="22"/>
                <w:szCs w:val="22"/>
              </w:rPr>
            </w:pPr>
            <w:r w:rsidRPr="00B67616">
              <w:rPr>
                <w:sz w:val="22"/>
                <w:szCs w:val="22"/>
              </w:rPr>
              <w:t>(n = 625)</w:t>
            </w:r>
          </w:p>
        </w:tc>
        <w:tc>
          <w:tcPr>
            <w:tcW w:w="1701" w:type="dxa"/>
            <w:tcBorders>
              <w:top w:val="nil"/>
              <w:left w:val="single" w:sz="4" w:space="0" w:color="auto"/>
              <w:bottom w:val="nil"/>
            </w:tcBorders>
            <w:shd w:val="clear" w:color="auto" w:fill="auto"/>
          </w:tcPr>
          <w:p w14:paraId="69331195" w14:textId="77777777" w:rsidR="008C7753" w:rsidRPr="00B67616" w:rsidRDefault="008C7753" w:rsidP="0071301B">
            <w:pPr>
              <w:pStyle w:val="Default"/>
              <w:keepNext/>
              <w:keepLines/>
              <w:jc w:val="center"/>
              <w:rPr>
                <w:rFonts w:eastAsia="Times New Roman"/>
                <w:sz w:val="22"/>
                <w:szCs w:val="22"/>
              </w:rPr>
            </w:pPr>
            <w:r w:rsidRPr="00B67616">
              <w:rPr>
                <w:sz w:val="22"/>
                <w:szCs w:val="22"/>
              </w:rPr>
              <w:t>(n = 625)</w:t>
            </w:r>
          </w:p>
        </w:tc>
        <w:tc>
          <w:tcPr>
            <w:tcW w:w="1838" w:type="dxa"/>
            <w:tcBorders>
              <w:top w:val="nil"/>
              <w:bottom w:val="nil"/>
              <w:right w:val="single" w:sz="4" w:space="0" w:color="auto"/>
            </w:tcBorders>
            <w:shd w:val="clear" w:color="auto" w:fill="auto"/>
          </w:tcPr>
          <w:p w14:paraId="67366D8C" w14:textId="77777777" w:rsidR="008C7753" w:rsidRPr="00B67616" w:rsidRDefault="008C7753" w:rsidP="0071301B">
            <w:pPr>
              <w:pStyle w:val="Default"/>
              <w:keepNext/>
              <w:keepLines/>
              <w:jc w:val="center"/>
              <w:rPr>
                <w:rFonts w:eastAsia="Times New Roman"/>
                <w:sz w:val="22"/>
                <w:szCs w:val="22"/>
              </w:rPr>
            </w:pPr>
            <w:r w:rsidRPr="00B67616">
              <w:rPr>
                <w:sz w:val="22"/>
                <w:szCs w:val="22"/>
              </w:rPr>
              <w:t>(n = 623)</w:t>
            </w:r>
          </w:p>
        </w:tc>
      </w:tr>
      <w:tr w:rsidR="008C7753" w:rsidRPr="00B67616" w14:paraId="08FD90C6" w14:textId="77777777" w:rsidTr="008A1EE3">
        <w:tc>
          <w:tcPr>
            <w:tcW w:w="4395" w:type="dxa"/>
            <w:tcBorders>
              <w:top w:val="nil"/>
              <w:left w:val="single" w:sz="4" w:space="0" w:color="auto"/>
              <w:bottom w:val="nil"/>
              <w:right w:val="single" w:sz="4" w:space="0" w:color="auto"/>
            </w:tcBorders>
            <w:shd w:val="clear" w:color="auto" w:fill="auto"/>
          </w:tcPr>
          <w:p w14:paraId="0BE9A67B" w14:textId="77777777" w:rsidR="008C7753" w:rsidRPr="00B67616" w:rsidRDefault="008C7753" w:rsidP="0071301B">
            <w:pPr>
              <w:pStyle w:val="Default"/>
              <w:keepNext/>
              <w:keepLines/>
              <w:rPr>
                <w:rFonts w:eastAsia="Times New Roman"/>
                <w:sz w:val="22"/>
                <w:szCs w:val="22"/>
              </w:rPr>
            </w:pPr>
            <w:r w:rsidRPr="00B67616">
              <w:rPr>
                <w:sz w:val="22"/>
                <w:szCs w:val="22"/>
              </w:rPr>
              <w:t xml:space="preserve">Mediana czasu wolnego od progresji (miesiące) </w:t>
            </w:r>
          </w:p>
        </w:tc>
        <w:tc>
          <w:tcPr>
            <w:tcW w:w="1134" w:type="dxa"/>
            <w:tcBorders>
              <w:top w:val="nil"/>
              <w:left w:val="single" w:sz="4" w:space="0" w:color="auto"/>
              <w:bottom w:val="nil"/>
              <w:right w:val="single" w:sz="4" w:space="0" w:color="auto"/>
            </w:tcBorders>
            <w:shd w:val="clear" w:color="auto" w:fill="auto"/>
          </w:tcPr>
          <w:p w14:paraId="1DA474BB" w14:textId="77777777" w:rsidR="008C7753" w:rsidRPr="00B67616" w:rsidRDefault="008C7753" w:rsidP="0071301B">
            <w:pPr>
              <w:pStyle w:val="Default"/>
              <w:keepNext/>
              <w:keepLines/>
              <w:jc w:val="center"/>
              <w:rPr>
                <w:rFonts w:eastAsia="Times New Roman"/>
                <w:sz w:val="22"/>
                <w:szCs w:val="22"/>
              </w:rPr>
            </w:pPr>
            <w:r w:rsidRPr="00B67616">
              <w:rPr>
                <w:sz w:val="22"/>
                <w:szCs w:val="22"/>
              </w:rPr>
              <w:t>10,6</w:t>
            </w:r>
          </w:p>
        </w:tc>
        <w:tc>
          <w:tcPr>
            <w:tcW w:w="1701" w:type="dxa"/>
            <w:tcBorders>
              <w:top w:val="nil"/>
              <w:left w:val="single" w:sz="4" w:space="0" w:color="auto"/>
              <w:bottom w:val="nil"/>
            </w:tcBorders>
            <w:shd w:val="clear" w:color="auto" w:fill="auto"/>
          </w:tcPr>
          <w:p w14:paraId="491EFEAD" w14:textId="77777777" w:rsidR="008C7753" w:rsidRPr="00B67616" w:rsidRDefault="008C7753" w:rsidP="0071301B">
            <w:pPr>
              <w:pStyle w:val="Default"/>
              <w:keepNext/>
              <w:keepLines/>
              <w:jc w:val="center"/>
              <w:rPr>
                <w:rFonts w:eastAsia="Times New Roman"/>
                <w:sz w:val="22"/>
                <w:szCs w:val="22"/>
              </w:rPr>
            </w:pPr>
            <w:r w:rsidRPr="00B67616">
              <w:rPr>
                <w:sz w:val="22"/>
                <w:szCs w:val="22"/>
              </w:rPr>
              <w:t>11,6</w:t>
            </w:r>
          </w:p>
        </w:tc>
        <w:tc>
          <w:tcPr>
            <w:tcW w:w="1838" w:type="dxa"/>
            <w:tcBorders>
              <w:top w:val="nil"/>
              <w:bottom w:val="nil"/>
              <w:right w:val="single" w:sz="4" w:space="0" w:color="auto"/>
            </w:tcBorders>
            <w:shd w:val="clear" w:color="auto" w:fill="auto"/>
          </w:tcPr>
          <w:p w14:paraId="451D1D65" w14:textId="77777777" w:rsidR="008C7753" w:rsidRPr="00B67616" w:rsidRDefault="008C7753" w:rsidP="0071301B">
            <w:pPr>
              <w:pStyle w:val="Default"/>
              <w:keepNext/>
              <w:keepLines/>
              <w:jc w:val="center"/>
              <w:rPr>
                <w:rFonts w:eastAsia="Times New Roman"/>
                <w:sz w:val="22"/>
                <w:szCs w:val="22"/>
              </w:rPr>
            </w:pPr>
            <w:r w:rsidRPr="00B67616">
              <w:rPr>
                <w:sz w:val="22"/>
                <w:szCs w:val="22"/>
              </w:rPr>
              <w:t>14,7</w:t>
            </w:r>
          </w:p>
        </w:tc>
      </w:tr>
      <w:tr w:rsidR="008C7753" w:rsidRPr="00B67616" w14:paraId="17F1001F" w14:textId="77777777" w:rsidTr="008A1EE3">
        <w:tc>
          <w:tcPr>
            <w:tcW w:w="4395" w:type="dxa"/>
            <w:tcBorders>
              <w:top w:val="nil"/>
              <w:left w:val="single" w:sz="4" w:space="0" w:color="auto"/>
              <w:bottom w:val="nil"/>
              <w:right w:val="single" w:sz="4" w:space="0" w:color="auto"/>
            </w:tcBorders>
            <w:shd w:val="clear" w:color="auto" w:fill="auto"/>
          </w:tcPr>
          <w:p w14:paraId="02A7B0AF" w14:textId="77777777" w:rsidR="008C7753" w:rsidRPr="00B67616" w:rsidRDefault="008C7753" w:rsidP="0071301B">
            <w:pPr>
              <w:pStyle w:val="Default"/>
              <w:keepNext/>
              <w:keepLines/>
              <w:rPr>
                <w:rFonts w:eastAsia="Times New Roman"/>
                <w:sz w:val="22"/>
                <w:szCs w:val="22"/>
              </w:rPr>
            </w:pPr>
            <w:r w:rsidRPr="00B67616">
              <w:rPr>
                <w:sz w:val="22"/>
                <w:szCs w:val="22"/>
              </w:rPr>
              <w:t xml:space="preserve">Współczynnik ryzyka (95% CI) </w:t>
            </w:r>
            <w:r w:rsidRPr="00B67616">
              <w:rPr>
                <w:sz w:val="22"/>
                <w:szCs w:val="22"/>
                <w:vertAlign w:val="superscript"/>
              </w:rPr>
              <w:t>2</w:t>
            </w:r>
            <w:r w:rsidRPr="00B67616">
              <w:rPr>
                <w:sz w:val="22"/>
                <w:szCs w:val="22"/>
              </w:rPr>
              <w:t xml:space="preserve"> </w:t>
            </w:r>
          </w:p>
        </w:tc>
        <w:tc>
          <w:tcPr>
            <w:tcW w:w="1134" w:type="dxa"/>
            <w:tcBorders>
              <w:top w:val="nil"/>
              <w:left w:val="single" w:sz="4" w:space="0" w:color="auto"/>
              <w:bottom w:val="nil"/>
              <w:right w:val="single" w:sz="4" w:space="0" w:color="auto"/>
            </w:tcBorders>
            <w:shd w:val="clear" w:color="auto" w:fill="auto"/>
          </w:tcPr>
          <w:p w14:paraId="7631D840" w14:textId="77777777" w:rsidR="008C7753" w:rsidRPr="00B67616" w:rsidRDefault="008C7753" w:rsidP="0071301B">
            <w:pPr>
              <w:keepNext/>
              <w:keepLines/>
              <w:widowControl/>
              <w:jc w:val="center"/>
              <w:rPr>
                <w:rFonts w:eastAsia="Times New Roman"/>
                <w:color w:val="000000"/>
              </w:rPr>
            </w:pPr>
          </w:p>
        </w:tc>
        <w:tc>
          <w:tcPr>
            <w:tcW w:w="1701" w:type="dxa"/>
            <w:tcBorders>
              <w:top w:val="nil"/>
              <w:left w:val="single" w:sz="4" w:space="0" w:color="auto"/>
              <w:bottom w:val="nil"/>
            </w:tcBorders>
            <w:shd w:val="clear" w:color="auto" w:fill="auto"/>
          </w:tcPr>
          <w:p w14:paraId="714215AC" w14:textId="77777777" w:rsidR="008C7753" w:rsidRPr="00B67616" w:rsidRDefault="008C7753" w:rsidP="0071301B">
            <w:pPr>
              <w:pStyle w:val="Default"/>
              <w:keepNext/>
              <w:keepLines/>
              <w:jc w:val="center"/>
              <w:rPr>
                <w:rFonts w:eastAsia="Times New Roman"/>
                <w:sz w:val="22"/>
                <w:szCs w:val="22"/>
              </w:rPr>
            </w:pPr>
            <w:r w:rsidRPr="00B67616">
              <w:rPr>
                <w:sz w:val="22"/>
                <w:szCs w:val="22"/>
              </w:rPr>
              <w:t>0,89</w:t>
            </w:r>
          </w:p>
        </w:tc>
        <w:tc>
          <w:tcPr>
            <w:tcW w:w="1838" w:type="dxa"/>
            <w:tcBorders>
              <w:top w:val="nil"/>
              <w:bottom w:val="nil"/>
              <w:right w:val="single" w:sz="4" w:space="0" w:color="auto"/>
            </w:tcBorders>
            <w:shd w:val="clear" w:color="auto" w:fill="auto"/>
          </w:tcPr>
          <w:p w14:paraId="0F465329" w14:textId="77777777" w:rsidR="008C7753" w:rsidRPr="00B67616" w:rsidRDefault="008C7753" w:rsidP="0071301B">
            <w:pPr>
              <w:pStyle w:val="Default"/>
              <w:keepNext/>
              <w:keepLines/>
              <w:jc w:val="center"/>
              <w:rPr>
                <w:rFonts w:eastAsia="Times New Roman"/>
                <w:sz w:val="22"/>
                <w:szCs w:val="22"/>
              </w:rPr>
            </w:pPr>
            <w:r w:rsidRPr="00B67616">
              <w:rPr>
                <w:sz w:val="22"/>
                <w:szCs w:val="22"/>
              </w:rPr>
              <w:t>0,70</w:t>
            </w:r>
          </w:p>
        </w:tc>
      </w:tr>
      <w:tr w:rsidR="008C7753" w:rsidRPr="00B67616" w14:paraId="0892C106" w14:textId="77777777" w:rsidTr="008A1EE3">
        <w:tc>
          <w:tcPr>
            <w:tcW w:w="4395" w:type="dxa"/>
            <w:tcBorders>
              <w:top w:val="nil"/>
              <w:left w:val="single" w:sz="4" w:space="0" w:color="auto"/>
              <w:bottom w:val="nil"/>
              <w:right w:val="single" w:sz="4" w:space="0" w:color="auto"/>
            </w:tcBorders>
            <w:shd w:val="clear" w:color="auto" w:fill="auto"/>
          </w:tcPr>
          <w:p w14:paraId="139E6FE5" w14:textId="77777777" w:rsidR="008C7753" w:rsidRPr="00B67616" w:rsidRDefault="008C7753" w:rsidP="0071301B">
            <w:pPr>
              <w:keepNext/>
              <w:keepLines/>
              <w:widowControl/>
              <w:rPr>
                <w:rFonts w:eastAsia="Times New Roman"/>
                <w:color w:val="000000"/>
              </w:rPr>
            </w:pPr>
          </w:p>
        </w:tc>
        <w:tc>
          <w:tcPr>
            <w:tcW w:w="1134" w:type="dxa"/>
            <w:tcBorders>
              <w:top w:val="nil"/>
              <w:left w:val="single" w:sz="4" w:space="0" w:color="auto"/>
              <w:bottom w:val="nil"/>
              <w:right w:val="single" w:sz="4" w:space="0" w:color="auto"/>
            </w:tcBorders>
            <w:shd w:val="clear" w:color="auto" w:fill="auto"/>
          </w:tcPr>
          <w:p w14:paraId="4037545F" w14:textId="77777777" w:rsidR="008C7753" w:rsidRPr="00B67616" w:rsidRDefault="008C7753" w:rsidP="0071301B">
            <w:pPr>
              <w:keepNext/>
              <w:keepLines/>
              <w:widowControl/>
              <w:jc w:val="center"/>
              <w:rPr>
                <w:rFonts w:eastAsia="Times New Roman"/>
                <w:color w:val="000000"/>
              </w:rPr>
            </w:pPr>
          </w:p>
        </w:tc>
        <w:tc>
          <w:tcPr>
            <w:tcW w:w="1701" w:type="dxa"/>
            <w:tcBorders>
              <w:top w:val="nil"/>
              <w:left w:val="single" w:sz="4" w:space="0" w:color="auto"/>
              <w:bottom w:val="nil"/>
            </w:tcBorders>
            <w:shd w:val="clear" w:color="auto" w:fill="auto"/>
          </w:tcPr>
          <w:p w14:paraId="25AC927C" w14:textId="77777777" w:rsidR="008C7753" w:rsidRPr="00B67616" w:rsidRDefault="008C7753" w:rsidP="0071301B">
            <w:pPr>
              <w:pStyle w:val="Default"/>
              <w:keepNext/>
              <w:keepLines/>
              <w:jc w:val="center"/>
              <w:rPr>
                <w:rFonts w:eastAsia="Times New Roman"/>
                <w:sz w:val="22"/>
                <w:szCs w:val="22"/>
              </w:rPr>
            </w:pPr>
            <w:r w:rsidRPr="00B67616">
              <w:rPr>
                <w:sz w:val="22"/>
                <w:szCs w:val="22"/>
              </w:rPr>
              <w:t>(0,78, 1,02)</w:t>
            </w:r>
          </w:p>
        </w:tc>
        <w:tc>
          <w:tcPr>
            <w:tcW w:w="1838" w:type="dxa"/>
            <w:tcBorders>
              <w:top w:val="nil"/>
              <w:bottom w:val="nil"/>
              <w:right w:val="single" w:sz="4" w:space="0" w:color="auto"/>
            </w:tcBorders>
            <w:shd w:val="clear" w:color="auto" w:fill="auto"/>
          </w:tcPr>
          <w:p w14:paraId="687C6DF2" w14:textId="77777777" w:rsidR="008C7753" w:rsidRPr="00B67616" w:rsidRDefault="008C7753" w:rsidP="0071301B">
            <w:pPr>
              <w:pStyle w:val="Default"/>
              <w:keepNext/>
              <w:keepLines/>
              <w:jc w:val="center"/>
              <w:rPr>
                <w:rFonts w:eastAsia="Times New Roman"/>
                <w:sz w:val="22"/>
                <w:szCs w:val="22"/>
              </w:rPr>
            </w:pPr>
            <w:r w:rsidRPr="00B67616">
              <w:rPr>
                <w:sz w:val="22"/>
                <w:szCs w:val="22"/>
              </w:rPr>
              <w:t>(0,61, 0,81)</w:t>
            </w:r>
          </w:p>
        </w:tc>
      </w:tr>
      <w:tr w:rsidR="008C7753" w:rsidRPr="00B67616" w14:paraId="0405BE07" w14:textId="77777777" w:rsidTr="008A1EE3">
        <w:tc>
          <w:tcPr>
            <w:tcW w:w="4395" w:type="dxa"/>
            <w:tcBorders>
              <w:top w:val="nil"/>
              <w:left w:val="single" w:sz="4" w:space="0" w:color="auto"/>
              <w:bottom w:val="single" w:sz="4" w:space="0" w:color="auto"/>
              <w:right w:val="single" w:sz="4" w:space="0" w:color="auto"/>
            </w:tcBorders>
            <w:shd w:val="clear" w:color="auto" w:fill="auto"/>
          </w:tcPr>
          <w:p w14:paraId="0103AA12" w14:textId="77777777" w:rsidR="008C7753" w:rsidRPr="00B67616" w:rsidRDefault="008C7753" w:rsidP="0071301B">
            <w:pPr>
              <w:pStyle w:val="Default"/>
              <w:keepNext/>
              <w:keepLines/>
              <w:rPr>
                <w:rFonts w:eastAsia="Times New Roman"/>
                <w:sz w:val="22"/>
                <w:szCs w:val="22"/>
              </w:rPr>
            </w:pPr>
            <w:r w:rsidRPr="00B67616">
              <w:rPr>
                <w:sz w:val="22"/>
                <w:szCs w:val="22"/>
              </w:rPr>
              <w:t xml:space="preserve">wartość p </w:t>
            </w:r>
            <w:r w:rsidRPr="00B67616">
              <w:rPr>
                <w:sz w:val="22"/>
                <w:szCs w:val="22"/>
                <w:vertAlign w:val="superscript"/>
              </w:rPr>
              <w:t>3,4</w:t>
            </w:r>
            <w:r w:rsidRPr="00B67616">
              <w:rPr>
                <w:sz w:val="22"/>
                <w:szCs w:val="22"/>
              </w:rPr>
              <w:t xml:space="preserve"> </w:t>
            </w:r>
          </w:p>
        </w:tc>
        <w:tc>
          <w:tcPr>
            <w:tcW w:w="1134" w:type="dxa"/>
            <w:tcBorders>
              <w:top w:val="nil"/>
              <w:left w:val="single" w:sz="4" w:space="0" w:color="auto"/>
              <w:bottom w:val="single" w:sz="4" w:space="0" w:color="auto"/>
              <w:right w:val="single" w:sz="4" w:space="0" w:color="auto"/>
            </w:tcBorders>
            <w:shd w:val="clear" w:color="auto" w:fill="auto"/>
          </w:tcPr>
          <w:p w14:paraId="04A0326F" w14:textId="77777777" w:rsidR="008C7753" w:rsidRPr="00B67616" w:rsidRDefault="008C7753" w:rsidP="0071301B">
            <w:pPr>
              <w:keepNext/>
              <w:keepLines/>
              <w:widowControl/>
              <w:jc w:val="center"/>
              <w:rPr>
                <w:rFonts w:eastAsia="Times New Roman"/>
                <w:color w:val="000000"/>
              </w:rPr>
            </w:pPr>
          </w:p>
        </w:tc>
        <w:tc>
          <w:tcPr>
            <w:tcW w:w="1701" w:type="dxa"/>
            <w:tcBorders>
              <w:top w:val="nil"/>
              <w:left w:val="single" w:sz="4" w:space="0" w:color="auto"/>
              <w:bottom w:val="single" w:sz="4" w:space="0" w:color="auto"/>
            </w:tcBorders>
            <w:shd w:val="clear" w:color="auto" w:fill="auto"/>
          </w:tcPr>
          <w:p w14:paraId="10BB8127" w14:textId="77777777" w:rsidR="008C7753" w:rsidRPr="00B67616" w:rsidRDefault="008C7753" w:rsidP="0071301B">
            <w:pPr>
              <w:pStyle w:val="Default"/>
              <w:keepNext/>
              <w:keepLines/>
              <w:jc w:val="center"/>
              <w:rPr>
                <w:rFonts w:eastAsia="Times New Roman"/>
                <w:sz w:val="22"/>
                <w:szCs w:val="22"/>
              </w:rPr>
            </w:pPr>
            <w:r w:rsidRPr="00B67616">
              <w:rPr>
                <w:sz w:val="22"/>
                <w:szCs w:val="22"/>
              </w:rPr>
              <w:t>0,0437</w:t>
            </w:r>
          </w:p>
        </w:tc>
        <w:tc>
          <w:tcPr>
            <w:tcW w:w="1838" w:type="dxa"/>
            <w:tcBorders>
              <w:top w:val="nil"/>
              <w:bottom w:val="single" w:sz="4" w:space="0" w:color="auto"/>
              <w:right w:val="single" w:sz="4" w:space="0" w:color="auto"/>
            </w:tcBorders>
            <w:shd w:val="clear" w:color="auto" w:fill="auto"/>
          </w:tcPr>
          <w:p w14:paraId="04567651" w14:textId="77777777" w:rsidR="008C7753" w:rsidRPr="00B67616" w:rsidRDefault="008C7753" w:rsidP="0071301B">
            <w:pPr>
              <w:pStyle w:val="Default"/>
              <w:keepNext/>
              <w:keepLines/>
              <w:jc w:val="center"/>
              <w:rPr>
                <w:rFonts w:eastAsia="Times New Roman"/>
                <w:sz w:val="22"/>
                <w:szCs w:val="22"/>
              </w:rPr>
            </w:pPr>
            <w:r w:rsidRPr="00B67616">
              <w:rPr>
                <w:sz w:val="22"/>
                <w:szCs w:val="22"/>
              </w:rPr>
              <w:t>&lt; 0,0001</w:t>
            </w:r>
          </w:p>
        </w:tc>
      </w:tr>
      <w:tr w:rsidR="008C7753" w:rsidRPr="00B67616" w14:paraId="2233FD6F" w14:textId="77777777" w:rsidTr="008A1EE3">
        <w:tc>
          <w:tcPr>
            <w:tcW w:w="9068" w:type="dxa"/>
            <w:gridSpan w:val="4"/>
            <w:tcBorders>
              <w:top w:val="single" w:sz="4" w:space="0" w:color="auto"/>
              <w:left w:val="single" w:sz="4" w:space="0" w:color="auto"/>
              <w:bottom w:val="single" w:sz="4" w:space="0" w:color="auto"/>
              <w:right w:val="single" w:sz="4" w:space="0" w:color="auto"/>
            </w:tcBorders>
            <w:shd w:val="clear" w:color="auto" w:fill="auto"/>
          </w:tcPr>
          <w:p w14:paraId="6B57CBD8" w14:textId="77777777" w:rsidR="008C7753" w:rsidRPr="00B67616" w:rsidRDefault="008C7753" w:rsidP="0071301B">
            <w:pPr>
              <w:keepNext/>
              <w:keepLines/>
              <w:widowControl/>
              <w:rPr>
                <w:rFonts w:eastAsia="Times New Roman"/>
                <w:color w:val="000000"/>
              </w:rPr>
            </w:pPr>
            <w:r w:rsidRPr="00B67616">
              <w:rPr>
                <w:color w:val="000000"/>
              </w:rPr>
              <w:t xml:space="preserve">Współczynnik obiektywnych odpowiedzi </w:t>
            </w:r>
            <w:r w:rsidRPr="00B67616">
              <w:rPr>
                <w:color w:val="000000"/>
                <w:vertAlign w:val="superscript"/>
              </w:rPr>
              <w:t>5</w:t>
            </w:r>
          </w:p>
        </w:tc>
      </w:tr>
      <w:tr w:rsidR="008C7753" w:rsidRPr="00B67616" w14:paraId="78180095" w14:textId="77777777" w:rsidTr="008A1EE3">
        <w:tc>
          <w:tcPr>
            <w:tcW w:w="4395" w:type="dxa"/>
            <w:tcBorders>
              <w:left w:val="single" w:sz="4" w:space="0" w:color="auto"/>
              <w:bottom w:val="nil"/>
            </w:tcBorders>
            <w:shd w:val="clear" w:color="auto" w:fill="auto"/>
          </w:tcPr>
          <w:p w14:paraId="3F8E60D1" w14:textId="77777777" w:rsidR="008C7753" w:rsidRPr="00B67616" w:rsidRDefault="008C7753" w:rsidP="0071301B">
            <w:pPr>
              <w:keepNext/>
              <w:keepLines/>
              <w:widowControl/>
              <w:rPr>
                <w:rFonts w:eastAsia="Times New Roman"/>
                <w:color w:val="000000"/>
              </w:rPr>
            </w:pPr>
          </w:p>
        </w:tc>
        <w:tc>
          <w:tcPr>
            <w:tcW w:w="1134" w:type="dxa"/>
            <w:tcBorders>
              <w:bottom w:val="nil"/>
            </w:tcBorders>
            <w:shd w:val="clear" w:color="auto" w:fill="auto"/>
          </w:tcPr>
          <w:p w14:paraId="5425156E" w14:textId="77777777" w:rsidR="008C7753" w:rsidRPr="00B67616" w:rsidRDefault="008C7753" w:rsidP="0071301B">
            <w:pPr>
              <w:pStyle w:val="Default"/>
              <w:keepNext/>
              <w:keepLines/>
              <w:jc w:val="center"/>
              <w:rPr>
                <w:rFonts w:eastAsia="Times New Roman"/>
                <w:sz w:val="22"/>
                <w:szCs w:val="22"/>
              </w:rPr>
            </w:pPr>
            <w:r w:rsidRPr="00B67616">
              <w:rPr>
                <w:sz w:val="22"/>
                <w:szCs w:val="22"/>
              </w:rPr>
              <w:t>CPP</w:t>
            </w:r>
          </w:p>
        </w:tc>
        <w:tc>
          <w:tcPr>
            <w:tcW w:w="1701" w:type="dxa"/>
            <w:tcBorders>
              <w:bottom w:val="nil"/>
            </w:tcBorders>
            <w:shd w:val="clear" w:color="auto" w:fill="auto"/>
          </w:tcPr>
          <w:p w14:paraId="2DB3FF32" w14:textId="77777777" w:rsidR="008C7753" w:rsidRPr="00B67616" w:rsidRDefault="008C7753" w:rsidP="0071301B">
            <w:pPr>
              <w:pStyle w:val="Default"/>
              <w:keepNext/>
              <w:keepLines/>
              <w:jc w:val="center"/>
              <w:rPr>
                <w:rFonts w:eastAsia="Times New Roman"/>
                <w:sz w:val="22"/>
                <w:szCs w:val="22"/>
              </w:rPr>
            </w:pPr>
            <w:r w:rsidRPr="00B67616">
              <w:rPr>
                <w:sz w:val="22"/>
                <w:szCs w:val="22"/>
              </w:rPr>
              <w:t>CPB15</w:t>
            </w:r>
          </w:p>
        </w:tc>
        <w:tc>
          <w:tcPr>
            <w:tcW w:w="1838" w:type="dxa"/>
            <w:tcBorders>
              <w:bottom w:val="nil"/>
              <w:right w:val="single" w:sz="4" w:space="0" w:color="auto"/>
            </w:tcBorders>
            <w:shd w:val="clear" w:color="auto" w:fill="auto"/>
          </w:tcPr>
          <w:p w14:paraId="6D51D9A8" w14:textId="77777777" w:rsidR="008C7753" w:rsidRPr="00B67616" w:rsidRDefault="008C7753" w:rsidP="0071301B">
            <w:pPr>
              <w:pStyle w:val="Default"/>
              <w:keepNext/>
              <w:keepLines/>
              <w:jc w:val="center"/>
              <w:rPr>
                <w:rFonts w:eastAsia="Times New Roman"/>
                <w:sz w:val="22"/>
                <w:szCs w:val="22"/>
              </w:rPr>
            </w:pPr>
            <w:r w:rsidRPr="00B67616">
              <w:rPr>
                <w:sz w:val="22"/>
                <w:szCs w:val="22"/>
              </w:rPr>
              <w:t>CPB15 +</w:t>
            </w:r>
          </w:p>
        </w:tc>
      </w:tr>
      <w:tr w:rsidR="008C7753" w:rsidRPr="00B67616" w14:paraId="3F257E2F" w14:textId="77777777" w:rsidTr="008A1EE3">
        <w:tc>
          <w:tcPr>
            <w:tcW w:w="4395" w:type="dxa"/>
            <w:tcBorders>
              <w:top w:val="nil"/>
              <w:left w:val="single" w:sz="4" w:space="0" w:color="auto"/>
              <w:bottom w:val="nil"/>
            </w:tcBorders>
            <w:shd w:val="clear" w:color="auto" w:fill="auto"/>
          </w:tcPr>
          <w:p w14:paraId="4BDB4C63" w14:textId="77777777" w:rsidR="008C7753" w:rsidRPr="00B67616" w:rsidRDefault="008C7753" w:rsidP="0071301B">
            <w:pPr>
              <w:keepNext/>
              <w:keepLines/>
              <w:widowControl/>
              <w:rPr>
                <w:rFonts w:eastAsia="Times New Roman"/>
                <w:color w:val="000000"/>
              </w:rPr>
            </w:pPr>
          </w:p>
        </w:tc>
        <w:tc>
          <w:tcPr>
            <w:tcW w:w="1134" w:type="dxa"/>
            <w:tcBorders>
              <w:top w:val="nil"/>
              <w:bottom w:val="nil"/>
            </w:tcBorders>
            <w:shd w:val="clear" w:color="auto" w:fill="auto"/>
          </w:tcPr>
          <w:p w14:paraId="370E6056" w14:textId="77777777" w:rsidR="008C7753" w:rsidRPr="00B67616" w:rsidRDefault="008C7753" w:rsidP="0071301B">
            <w:pPr>
              <w:pStyle w:val="Default"/>
              <w:keepNext/>
              <w:keepLines/>
              <w:jc w:val="center"/>
              <w:rPr>
                <w:rFonts w:eastAsia="Times New Roman"/>
                <w:sz w:val="22"/>
                <w:szCs w:val="22"/>
              </w:rPr>
            </w:pPr>
            <w:r w:rsidRPr="00B67616">
              <w:rPr>
                <w:sz w:val="22"/>
                <w:szCs w:val="22"/>
              </w:rPr>
              <w:t>(n = 396)</w:t>
            </w:r>
          </w:p>
        </w:tc>
        <w:tc>
          <w:tcPr>
            <w:tcW w:w="1701" w:type="dxa"/>
            <w:tcBorders>
              <w:top w:val="nil"/>
              <w:bottom w:val="nil"/>
            </w:tcBorders>
            <w:shd w:val="clear" w:color="auto" w:fill="auto"/>
          </w:tcPr>
          <w:p w14:paraId="3D928C13" w14:textId="77777777" w:rsidR="008C7753" w:rsidRPr="00B67616" w:rsidRDefault="008C7753" w:rsidP="0071301B">
            <w:pPr>
              <w:pStyle w:val="Default"/>
              <w:keepNext/>
              <w:keepLines/>
              <w:jc w:val="center"/>
              <w:rPr>
                <w:rFonts w:eastAsia="Times New Roman"/>
                <w:sz w:val="22"/>
                <w:szCs w:val="22"/>
              </w:rPr>
            </w:pPr>
            <w:r w:rsidRPr="00B67616">
              <w:rPr>
                <w:sz w:val="22"/>
                <w:szCs w:val="22"/>
              </w:rPr>
              <w:t>(n = 393)</w:t>
            </w:r>
          </w:p>
        </w:tc>
        <w:tc>
          <w:tcPr>
            <w:tcW w:w="1838" w:type="dxa"/>
            <w:tcBorders>
              <w:top w:val="nil"/>
              <w:bottom w:val="nil"/>
              <w:right w:val="single" w:sz="4" w:space="0" w:color="auto"/>
            </w:tcBorders>
            <w:shd w:val="clear" w:color="auto" w:fill="auto"/>
          </w:tcPr>
          <w:p w14:paraId="3A147DA9" w14:textId="77777777" w:rsidR="008C7753" w:rsidRPr="00B67616" w:rsidRDefault="008C7753" w:rsidP="0071301B">
            <w:pPr>
              <w:pStyle w:val="Default"/>
              <w:keepNext/>
              <w:keepLines/>
              <w:jc w:val="center"/>
              <w:rPr>
                <w:rFonts w:eastAsia="Times New Roman"/>
                <w:sz w:val="22"/>
                <w:szCs w:val="22"/>
              </w:rPr>
            </w:pPr>
            <w:r w:rsidRPr="00B67616">
              <w:rPr>
                <w:sz w:val="22"/>
                <w:szCs w:val="22"/>
              </w:rPr>
              <w:t>(n = 403)</w:t>
            </w:r>
          </w:p>
        </w:tc>
      </w:tr>
      <w:tr w:rsidR="008C7753" w:rsidRPr="00B67616" w14:paraId="7E0A35BB" w14:textId="77777777" w:rsidTr="008A1EE3">
        <w:tc>
          <w:tcPr>
            <w:tcW w:w="4395" w:type="dxa"/>
            <w:tcBorders>
              <w:top w:val="nil"/>
              <w:left w:val="single" w:sz="4" w:space="0" w:color="auto"/>
              <w:bottom w:val="nil"/>
            </w:tcBorders>
            <w:shd w:val="clear" w:color="auto" w:fill="auto"/>
          </w:tcPr>
          <w:p w14:paraId="1C6696FC" w14:textId="77777777" w:rsidR="008C7753" w:rsidRPr="00B67616" w:rsidRDefault="008C7753" w:rsidP="0071301B">
            <w:pPr>
              <w:pStyle w:val="Default"/>
              <w:keepNext/>
              <w:keepLines/>
              <w:rPr>
                <w:rFonts w:eastAsia="Times New Roman"/>
                <w:sz w:val="22"/>
                <w:szCs w:val="22"/>
              </w:rPr>
            </w:pPr>
            <w:r w:rsidRPr="00B67616">
              <w:rPr>
                <w:sz w:val="22"/>
                <w:szCs w:val="22"/>
              </w:rPr>
              <w:t>% pacjentów z obiektywną odpowiedzią na leczenie</w:t>
            </w:r>
          </w:p>
        </w:tc>
        <w:tc>
          <w:tcPr>
            <w:tcW w:w="1134" w:type="dxa"/>
            <w:tcBorders>
              <w:top w:val="nil"/>
              <w:bottom w:val="nil"/>
            </w:tcBorders>
            <w:shd w:val="clear" w:color="auto" w:fill="auto"/>
          </w:tcPr>
          <w:p w14:paraId="26BB0715" w14:textId="77777777" w:rsidR="008C7753" w:rsidRPr="00B67616" w:rsidRDefault="008C7753" w:rsidP="0071301B">
            <w:pPr>
              <w:pStyle w:val="Default"/>
              <w:keepNext/>
              <w:keepLines/>
              <w:jc w:val="center"/>
              <w:rPr>
                <w:rFonts w:eastAsia="Times New Roman"/>
                <w:sz w:val="22"/>
                <w:szCs w:val="22"/>
              </w:rPr>
            </w:pPr>
            <w:r w:rsidRPr="00B67616">
              <w:rPr>
                <w:sz w:val="22"/>
                <w:szCs w:val="22"/>
              </w:rPr>
              <w:t>63,4</w:t>
            </w:r>
          </w:p>
        </w:tc>
        <w:tc>
          <w:tcPr>
            <w:tcW w:w="1701" w:type="dxa"/>
            <w:tcBorders>
              <w:top w:val="nil"/>
              <w:bottom w:val="nil"/>
            </w:tcBorders>
            <w:shd w:val="clear" w:color="auto" w:fill="auto"/>
          </w:tcPr>
          <w:p w14:paraId="700B79AE" w14:textId="77777777" w:rsidR="008C7753" w:rsidRPr="00B67616" w:rsidRDefault="008C7753" w:rsidP="0071301B">
            <w:pPr>
              <w:pStyle w:val="Default"/>
              <w:keepNext/>
              <w:keepLines/>
              <w:jc w:val="center"/>
              <w:rPr>
                <w:rFonts w:eastAsia="Times New Roman"/>
                <w:sz w:val="22"/>
                <w:szCs w:val="22"/>
              </w:rPr>
            </w:pPr>
            <w:r w:rsidRPr="00B67616">
              <w:rPr>
                <w:sz w:val="22"/>
                <w:szCs w:val="22"/>
              </w:rPr>
              <w:t>66,2</w:t>
            </w:r>
          </w:p>
        </w:tc>
        <w:tc>
          <w:tcPr>
            <w:tcW w:w="1838" w:type="dxa"/>
            <w:tcBorders>
              <w:top w:val="nil"/>
              <w:bottom w:val="nil"/>
              <w:right w:val="single" w:sz="4" w:space="0" w:color="auto"/>
            </w:tcBorders>
            <w:shd w:val="clear" w:color="auto" w:fill="auto"/>
          </w:tcPr>
          <w:p w14:paraId="03480C3D" w14:textId="77777777" w:rsidR="008C7753" w:rsidRPr="00B67616" w:rsidRDefault="008C7753" w:rsidP="0071301B">
            <w:pPr>
              <w:pStyle w:val="Default"/>
              <w:keepNext/>
              <w:keepLines/>
              <w:jc w:val="center"/>
              <w:rPr>
                <w:rFonts w:eastAsia="Times New Roman"/>
                <w:sz w:val="22"/>
                <w:szCs w:val="22"/>
              </w:rPr>
            </w:pPr>
            <w:r w:rsidRPr="00B67616">
              <w:rPr>
                <w:sz w:val="22"/>
                <w:szCs w:val="22"/>
              </w:rPr>
              <w:t>66,0</w:t>
            </w:r>
          </w:p>
        </w:tc>
      </w:tr>
      <w:tr w:rsidR="008C7753" w:rsidRPr="00B67616" w14:paraId="698346BD" w14:textId="77777777" w:rsidTr="008A1EE3">
        <w:tc>
          <w:tcPr>
            <w:tcW w:w="4395" w:type="dxa"/>
            <w:tcBorders>
              <w:top w:val="nil"/>
              <w:left w:val="single" w:sz="4" w:space="0" w:color="auto"/>
            </w:tcBorders>
            <w:shd w:val="clear" w:color="auto" w:fill="auto"/>
          </w:tcPr>
          <w:p w14:paraId="68BC4244" w14:textId="77777777" w:rsidR="008C7753" w:rsidRPr="00B67616" w:rsidRDefault="008C7753" w:rsidP="0071301B">
            <w:pPr>
              <w:pStyle w:val="Default"/>
              <w:keepNext/>
              <w:keepLines/>
              <w:rPr>
                <w:rFonts w:eastAsia="Times New Roman"/>
                <w:sz w:val="22"/>
                <w:szCs w:val="22"/>
              </w:rPr>
            </w:pPr>
            <w:r w:rsidRPr="00B67616">
              <w:rPr>
                <w:sz w:val="22"/>
                <w:szCs w:val="22"/>
              </w:rPr>
              <w:t>wartość p</w:t>
            </w:r>
          </w:p>
        </w:tc>
        <w:tc>
          <w:tcPr>
            <w:tcW w:w="1134" w:type="dxa"/>
            <w:tcBorders>
              <w:top w:val="nil"/>
            </w:tcBorders>
            <w:shd w:val="clear" w:color="auto" w:fill="auto"/>
          </w:tcPr>
          <w:p w14:paraId="19471AE0" w14:textId="77777777" w:rsidR="008C7753" w:rsidRPr="00B67616" w:rsidRDefault="008C7753" w:rsidP="0071301B">
            <w:pPr>
              <w:keepNext/>
              <w:keepLines/>
              <w:widowControl/>
              <w:jc w:val="center"/>
              <w:rPr>
                <w:rFonts w:eastAsia="Times New Roman"/>
                <w:color w:val="000000"/>
              </w:rPr>
            </w:pPr>
          </w:p>
        </w:tc>
        <w:tc>
          <w:tcPr>
            <w:tcW w:w="1701" w:type="dxa"/>
            <w:tcBorders>
              <w:top w:val="nil"/>
            </w:tcBorders>
            <w:shd w:val="clear" w:color="auto" w:fill="auto"/>
          </w:tcPr>
          <w:p w14:paraId="57DEB3A1" w14:textId="77777777" w:rsidR="008C7753" w:rsidRPr="00B67616" w:rsidRDefault="008C7753" w:rsidP="0071301B">
            <w:pPr>
              <w:pStyle w:val="Default"/>
              <w:keepNext/>
              <w:keepLines/>
              <w:jc w:val="center"/>
              <w:rPr>
                <w:rFonts w:eastAsia="Times New Roman"/>
                <w:sz w:val="22"/>
                <w:szCs w:val="22"/>
              </w:rPr>
            </w:pPr>
            <w:r w:rsidRPr="00B67616">
              <w:rPr>
                <w:sz w:val="22"/>
                <w:szCs w:val="22"/>
              </w:rPr>
              <w:t>0,2341</w:t>
            </w:r>
          </w:p>
        </w:tc>
        <w:tc>
          <w:tcPr>
            <w:tcW w:w="1838" w:type="dxa"/>
            <w:tcBorders>
              <w:top w:val="nil"/>
              <w:right w:val="single" w:sz="4" w:space="0" w:color="auto"/>
            </w:tcBorders>
            <w:shd w:val="clear" w:color="auto" w:fill="auto"/>
          </w:tcPr>
          <w:p w14:paraId="159E006E" w14:textId="77777777" w:rsidR="008C7753" w:rsidRPr="00B67616" w:rsidRDefault="008C7753" w:rsidP="0071301B">
            <w:pPr>
              <w:pStyle w:val="Default"/>
              <w:keepNext/>
              <w:keepLines/>
              <w:jc w:val="center"/>
              <w:rPr>
                <w:rFonts w:eastAsia="Times New Roman"/>
                <w:sz w:val="22"/>
                <w:szCs w:val="22"/>
              </w:rPr>
            </w:pPr>
            <w:r w:rsidRPr="00B67616">
              <w:rPr>
                <w:sz w:val="22"/>
                <w:szCs w:val="22"/>
              </w:rPr>
              <w:t>0,2041</w:t>
            </w:r>
          </w:p>
        </w:tc>
      </w:tr>
      <w:tr w:rsidR="008C7753" w:rsidRPr="00B67616" w14:paraId="13F51FD0" w14:textId="77777777" w:rsidTr="008A1EE3">
        <w:tc>
          <w:tcPr>
            <w:tcW w:w="9068" w:type="dxa"/>
            <w:gridSpan w:val="4"/>
            <w:tcBorders>
              <w:left w:val="single" w:sz="4" w:space="0" w:color="auto"/>
              <w:bottom w:val="single" w:sz="4" w:space="0" w:color="auto"/>
              <w:right w:val="single" w:sz="4" w:space="0" w:color="auto"/>
            </w:tcBorders>
            <w:shd w:val="clear" w:color="auto" w:fill="auto"/>
          </w:tcPr>
          <w:p w14:paraId="6C3DA523" w14:textId="77777777" w:rsidR="008C7753" w:rsidRPr="00B67616" w:rsidRDefault="008C7753" w:rsidP="0071301B">
            <w:pPr>
              <w:pStyle w:val="Default"/>
              <w:keepNext/>
              <w:keepLines/>
              <w:rPr>
                <w:rFonts w:eastAsia="Times New Roman"/>
                <w:sz w:val="22"/>
                <w:szCs w:val="22"/>
              </w:rPr>
            </w:pPr>
            <w:r w:rsidRPr="00B67616">
              <w:rPr>
                <w:sz w:val="22"/>
                <w:szCs w:val="22"/>
              </w:rPr>
              <w:t xml:space="preserve">Całkowity czas przeżycia </w:t>
            </w:r>
            <w:r w:rsidRPr="00B67616">
              <w:rPr>
                <w:sz w:val="22"/>
                <w:szCs w:val="22"/>
                <w:vertAlign w:val="superscript"/>
              </w:rPr>
              <w:t>6</w:t>
            </w:r>
          </w:p>
        </w:tc>
      </w:tr>
      <w:tr w:rsidR="008C7753" w:rsidRPr="00B67616" w14:paraId="5561B4AD" w14:textId="77777777" w:rsidTr="008A1EE3">
        <w:tc>
          <w:tcPr>
            <w:tcW w:w="4395" w:type="dxa"/>
            <w:tcBorders>
              <w:left w:val="single" w:sz="4" w:space="0" w:color="auto"/>
              <w:bottom w:val="nil"/>
            </w:tcBorders>
            <w:shd w:val="clear" w:color="auto" w:fill="auto"/>
          </w:tcPr>
          <w:p w14:paraId="3DD217D9" w14:textId="77777777" w:rsidR="008C7753" w:rsidRPr="00B67616" w:rsidRDefault="008C7753" w:rsidP="0071301B">
            <w:pPr>
              <w:pStyle w:val="Default"/>
              <w:keepNext/>
              <w:keepLines/>
              <w:rPr>
                <w:sz w:val="22"/>
                <w:szCs w:val="22"/>
              </w:rPr>
            </w:pPr>
          </w:p>
        </w:tc>
        <w:tc>
          <w:tcPr>
            <w:tcW w:w="1134" w:type="dxa"/>
            <w:tcBorders>
              <w:bottom w:val="nil"/>
            </w:tcBorders>
            <w:shd w:val="clear" w:color="auto" w:fill="auto"/>
          </w:tcPr>
          <w:p w14:paraId="3FE9BCE5" w14:textId="77777777" w:rsidR="008C7753" w:rsidRPr="00B67616" w:rsidRDefault="008C7753" w:rsidP="0071301B">
            <w:pPr>
              <w:pStyle w:val="Default"/>
              <w:keepNext/>
              <w:keepLines/>
              <w:jc w:val="center"/>
              <w:rPr>
                <w:sz w:val="22"/>
                <w:szCs w:val="22"/>
              </w:rPr>
            </w:pPr>
            <w:r w:rsidRPr="00B67616">
              <w:rPr>
                <w:sz w:val="22"/>
                <w:szCs w:val="22"/>
              </w:rPr>
              <w:t>CPP</w:t>
            </w:r>
          </w:p>
        </w:tc>
        <w:tc>
          <w:tcPr>
            <w:tcW w:w="1701" w:type="dxa"/>
            <w:tcBorders>
              <w:bottom w:val="nil"/>
            </w:tcBorders>
            <w:shd w:val="clear" w:color="auto" w:fill="auto"/>
          </w:tcPr>
          <w:p w14:paraId="05006799" w14:textId="77777777" w:rsidR="008C7753" w:rsidRPr="00B67616" w:rsidRDefault="008C7753" w:rsidP="0071301B">
            <w:pPr>
              <w:pStyle w:val="Default"/>
              <w:keepNext/>
              <w:keepLines/>
              <w:jc w:val="center"/>
              <w:rPr>
                <w:sz w:val="22"/>
                <w:szCs w:val="22"/>
              </w:rPr>
            </w:pPr>
            <w:r w:rsidRPr="00B67616">
              <w:rPr>
                <w:sz w:val="22"/>
                <w:szCs w:val="22"/>
              </w:rPr>
              <w:t>CPB15</w:t>
            </w:r>
          </w:p>
        </w:tc>
        <w:tc>
          <w:tcPr>
            <w:tcW w:w="1838" w:type="dxa"/>
            <w:tcBorders>
              <w:bottom w:val="nil"/>
              <w:right w:val="single" w:sz="4" w:space="0" w:color="auto"/>
            </w:tcBorders>
            <w:shd w:val="clear" w:color="auto" w:fill="auto"/>
          </w:tcPr>
          <w:p w14:paraId="7B931A37" w14:textId="77777777" w:rsidR="008C7753" w:rsidRPr="00B67616" w:rsidRDefault="008C7753" w:rsidP="0071301B">
            <w:pPr>
              <w:pStyle w:val="Default"/>
              <w:keepNext/>
              <w:keepLines/>
              <w:jc w:val="center"/>
              <w:rPr>
                <w:sz w:val="22"/>
                <w:szCs w:val="22"/>
              </w:rPr>
            </w:pPr>
            <w:r w:rsidRPr="00B67616">
              <w:rPr>
                <w:sz w:val="22"/>
                <w:szCs w:val="22"/>
              </w:rPr>
              <w:t>CPB15 +</w:t>
            </w:r>
          </w:p>
        </w:tc>
      </w:tr>
      <w:tr w:rsidR="008C7753" w:rsidRPr="00B67616" w14:paraId="53B91A45" w14:textId="77777777" w:rsidTr="008A1EE3">
        <w:tc>
          <w:tcPr>
            <w:tcW w:w="4395" w:type="dxa"/>
            <w:tcBorders>
              <w:top w:val="nil"/>
              <w:left w:val="single" w:sz="4" w:space="0" w:color="auto"/>
              <w:bottom w:val="nil"/>
            </w:tcBorders>
            <w:shd w:val="clear" w:color="auto" w:fill="auto"/>
          </w:tcPr>
          <w:p w14:paraId="205D4510" w14:textId="77777777" w:rsidR="008C7753" w:rsidRPr="00B67616" w:rsidRDefault="008C7753" w:rsidP="0071301B">
            <w:pPr>
              <w:keepNext/>
              <w:keepLines/>
              <w:widowControl/>
              <w:rPr>
                <w:rFonts w:eastAsia="Times New Roman"/>
                <w:color w:val="000000"/>
              </w:rPr>
            </w:pPr>
          </w:p>
        </w:tc>
        <w:tc>
          <w:tcPr>
            <w:tcW w:w="1134" w:type="dxa"/>
            <w:tcBorders>
              <w:top w:val="nil"/>
              <w:bottom w:val="nil"/>
            </w:tcBorders>
            <w:shd w:val="clear" w:color="auto" w:fill="auto"/>
          </w:tcPr>
          <w:p w14:paraId="352F4616" w14:textId="77777777" w:rsidR="008C7753" w:rsidRPr="00B67616" w:rsidRDefault="008C7753" w:rsidP="0071301B">
            <w:pPr>
              <w:pStyle w:val="Default"/>
              <w:keepNext/>
              <w:keepLines/>
              <w:jc w:val="center"/>
              <w:rPr>
                <w:rFonts w:eastAsia="Times New Roman"/>
                <w:sz w:val="22"/>
                <w:szCs w:val="22"/>
              </w:rPr>
            </w:pPr>
            <w:r w:rsidRPr="00B67616">
              <w:rPr>
                <w:sz w:val="22"/>
                <w:szCs w:val="22"/>
              </w:rPr>
              <w:t>(n = 625)</w:t>
            </w:r>
          </w:p>
        </w:tc>
        <w:tc>
          <w:tcPr>
            <w:tcW w:w="1701" w:type="dxa"/>
            <w:tcBorders>
              <w:top w:val="nil"/>
              <w:bottom w:val="nil"/>
            </w:tcBorders>
            <w:shd w:val="clear" w:color="auto" w:fill="auto"/>
          </w:tcPr>
          <w:p w14:paraId="71A09A92" w14:textId="77777777" w:rsidR="008C7753" w:rsidRPr="00B67616" w:rsidRDefault="008C7753" w:rsidP="0071301B">
            <w:pPr>
              <w:pStyle w:val="Default"/>
              <w:keepNext/>
              <w:keepLines/>
              <w:jc w:val="center"/>
              <w:rPr>
                <w:rFonts w:eastAsia="Times New Roman"/>
                <w:sz w:val="22"/>
                <w:szCs w:val="22"/>
              </w:rPr>
            </w:pPr>
            <w:r w:rsidRPr="00B67616">
              <w:rPr>
                <w:sz w:val="22"/>
                <w:szCs w:val="22"/>
              </w:rPr>
              <w:t>(n = 625)</w:t>
            </w:r>
          </w:p>
        </w:tc>
        <w:tc>
          <w:tcPr>
            <w:tcW w:w="1838" w:type="dxa"/>
            <w:tcBorders>
              <w:top w:val="nil"/>
              <w:bottom w:val="nil"/>
              <w:right w:val="single" w:sz="4" w:space="0" w:color="auto"/>
            </w:tcBorders>
            <w:shd w:val="clear" w:color="auto" w:fill="auto"/>
          </w:tcPr>
          <w:p w14:paraId="3956D86A" w14:textId="77777777" w:rsidR="008C7753" w:rsidRPr="00B67616" w:rsidRDefault="008C7753" w:rsidP="0071301B">
            <w:pPr>
              <w:pStyle w:val="Default"/>
              <w:keepNext/>
              <w:keepLines/>
              <w:jc w:val="center"/>
              <w:rPr>
                <w:rFonts w:eastAsia="Times New Roman"/>
                <w:sz w:val="22"/>
                <w:szCs w:val="22"/>
              </w:rPr>
            </w:pPr>
            <w:r w:rsidRPr="00B67616">
              <w:rPr>
                <w:sz w:val="22"/>
                <w:szCs w:val="22"/>
              </w:rPr>
              <w:t>(n = 623)</w:t>
            </w:r>
          </w:p>
        </w:tc>
      </w:tr>
      <w:tr w:rsidR="008C7753" w:rsidRPr="00B67616" w14:paraId="13043DDA" w14:textId="77777777" w:rsidTr="008A1EE3">
        <w:tc>
          <w:tcPr>
            <w:tcW w:w="4395" w:type="dxa"/>
            <w:tcBorders>
              <w:top w:val="nil"/>
              <w:left w:val="single" w:sz="4" w:space="0" w:color="auto"/>
              <w:bottom w:val="nil"/>
            </w:tcBorders>
            <w:shd w:val="clear" w:color="auto" w:fill="auto"/>
          </w:tcPr>
          <w:p w14:paraId="7F31B901" w14:textId="77777777" w:rsidR="008C7753" w:rsidRPr="00B67616" w:rsidRDefault="008C7753" w:rsidP="002232D8">
            <w:pPr>
              <w:pStyle w:val="Default"/>
              <w:keepNext/>
              <w:keepLines/>
              <w:rPr>
                <w:rFonts w:eastAsia="Times New Roman"/>
                <w:sz w:val="22"/>
                <w:szCs w:val="22"/>
              </w:rPr>
            </w:pPr>
            <w:r w:rsidRPr="00B67616">
              <w:rPr>
                <w:sz w:val="22"/>
                <w:szCs w:val="22"/>
              </w:rPr>
              <w:t>Mediana całkowitego czasu przeżycia (miesiące)</w:t>
            </w:r>
          </w:p>
        </w:tc>
        <w:tc>
          <w:tcPr>
            <w:tcW w:w="1134" w:type="dxa"/>
            <w:tcBorders>
              <w:top w:val="nil"/>
              <w:bottom w:val="nil"/>
            </w:tcBorders>
            <w:shd w:val="clear" w:color="auto" w:fill="auto"/>
          </w:tcPr>
          <w:p w14:paraId="319369CE" w14:textId="77777777" w:rsidR="008C7753" w:rsidRPr="00B67616" w:rsidRDefault="008C7753" w:rsidP="0071301B">
            <w:pPr>
              <w:pStyle w:val="Default"/>
              <w:keepNext/>
              <w:keepLines/>
              <w:jc w:val="center"/>
              <w:rPr>
                <w:rFonts w:eastAsia="Times New Roman"/>
                <w:sz w:val="22"/>
                <w:szCs w:val="22"/>
              </w:rPr>
            </w:pPr>
            <w:r w:rsidRPr="00B67616">
              <w:rPr>
                <w:sz w:val="22"/>
                <w:szCs w:val="22"/>
              </w:rPr>
              <w:t>40,6</w:t>
            </w:r>
          </w:p>
        </w:tc>
        <w:tc>
          <w:tcPr>
            <w:tcW w:w="1701" w:type="dxa"/>
            <w:tcBorders>
              <w:top w:val="nil"/>
              <w:bottom w:val="nil"/>
            </w:tcBorders>
            <w:shd w:val="clear" w:color="auto" w:fill="auto"/>
          </w:tcPr>
          <w:p w14:paraId="7F4EC2D9" w14:textId="77777777" w:rsidR="008C7753" w:rsidRPr="00B67616" w:rsidRDefault="008C7753" w:rsidP="0071301B">
            <w:pPr>
              <w:pStyle w:val="Default"/>
              <w:keepNext/>
              <w:keepLines/>
              <w:jc w:val="center"/>
              <w:rPr>
                <w:rFonts w:eastAsia="Times New Roman"/>
                <w:sz w:val="22"/>
                <w:szCs w:val="22"/>
              </w:rPr>
            </w:pPr>
            <w:r w:rsidRPr="00B67616">
              <w:rPr>
                <w:sz w:val="22"/>
                <w:szCs w:val="22"/>
              </w:rPr>
              <w:t>38,8</w:t>
            </w:r>
          </w:p>
        </w:tc>
        <w:tc>
          <w:tcPr>
            <w:tcW w:w="1838" w:type="dxa"/>
            <w:tcBorders>
              <w:top w:val="nil"/>
              <w:bottom w:val="nil"/>
              <w:right w:val="single" w:sz="4" w:space="0" w:color="auto"/>
            </w:tcBorders>
            <w:shd w:val="clear" w:color="auto" w:fill="auto"/>
          </w:tcPr>
          <w:p w14:paraId="0B95F5D2" w14:textId="77777777" w:rsidR="008C7753" w:rsidRPr="00B67616" w:rsidRDefault="008C7753" w:rsidP="0071301B">
            <w:pPr>
              <w:pStyle w:val="Default"/>
              <w:keepNext/>
              <w:keepLines/>
              <w:jc w:val="center"/>
              <w:rPr>
                <w:rFonts w:eastAsia="Times New Roman"/>
                <w:sz w:val="22"/>
                <w:szCs w:val="22"/>
              </w:rPr>
            </w:pPr>
            <w:r w:rsidRPr="00B67616">
              <w:rPr>
                <w:sz w:val="22"/>
                <w:szCs w:val="22"/>
              </w:rPr>
              <w:t>43,8</w:t>
            </w:r>
          </w:p>
        </w:tc>
      </w:tr>
      <w:tr w:rsidR="008C7753" w:rsidRPr="00B67616" w14:paraId="3564ED34" w14:textId="77777777" w:rsidTr="008A1EE3">
        <w:tc>
          <w:tcPr>
            <w:tcW w:w="4395" w:type="dxa"/>
            <w:tcBorders>
              <w:top w:val="nil"/>
              <w:left w:val="single" w:sz="4" w:space="0" w:color="auto"/>
              <w:bottom w:val="nil"/>
            </w:tcBorders>
            <w:shd w:val="clear" w:color="auto" w:fill="auto"/>
          </w:tcPr>
          <w:p w14:paraId="24C58F64" w14:textId="77777777" w:rsidR="008C7753" w:rsidRPr="00B67616" w:rsidRDefault="008C7753" w:rsidP="002232D8">
            <w:pPr>
              <w:pStyle w:val="Default"/>
              <w:keepNext/>
              <w:keepLines/>
              <w:rPr>
                <w:rFonts w:eastAsia="Times New Roman"/>
                <w:sz w:val="22"/>
                <w:szCs w:val="22"/>
              </w:rPr>
            </w:pPr>
            <w:r w:rsidRPr="00B67616">
              <w:rPr>
                <w:sz w:val="22"/>
                <w:szCs w:val="22"/>
              </w:rPr>
              <w:t xml:space="preserve">Współczynnik ryzyka (95% CI) </w:t>
            </w:r>
            <w:r w:rsidRPr="00B67616">
              <w:rPr>
                <w:sz w:val="22"/>
                <w:szCs w:val="22"/>
                <w:vertAlign w:val="superscript"/>
              </w:rPr>
              <w:t>2</w:t>
            </w:r>
          </w:p>
        </w:tc>
        <w:tc>
          <w:tcPr>
            <w:tcW w:w="1134" w:type="dxa"/>
            <w:tcBorders>
              <w:top w:val="nil"/>
              <w:bottom w:val="nil"/>
            </w:tcBorders>
            <w:shd w:val="clear" w:color="auto" w:fill="auto"/>
          </w:tcPr>
          <w:p w14:paraId="4A1AB5D6" w14:textId="77777777" w:rsidR="008C7753" w:rsidRPr="00B67616" w:rsidRDefault="008C7753" w:rsidP="0071301B">
            <w:pPr>
              <w:keepNext/>
              <w:keepLines/>
              <w:widowControl/>
              <w:jc w:val="center"/>
              <w:rPr>
                <w:rFonts w:eastAsia="Times New Roman"/>
                <w:color w:val="000000"/>
              </w:rPr>
            </w:pPr>
          </w:p>
        </w:tc>
        <w:tc>
          <w:tcPr>
            <w:tcW w:w="1701" w:type="dxa"/>
            <w:tcBorders>
              <w:top w:val="nil"/>
              <w:bottom w:val="nil"/>
            </w:tcBorders>
            <w:shd w:val="clear" w:color="auto" w:fill="auto"/>
          </w:tcPr>
          <w:p w14:paraId="7DBEA9A8" w14:textId="77777777" w:rsidR="008C7753" w:rsidRPr="00B67616" w:rsidRDefault="008C7753" w:rsidP="0071301B">
            <w:pPr>
              <w:pStyle w:val="Default"/>
              <w:keepNext/>
              <w:keepLines/>
              <w:jc w:val="center"/>
              <w:rPr>
                <w:rFonts w:eastAsia="Times New Roman"/>
                <w:sz w:val="22"/>
                <w:szCs w:val="22"/>
              </w:rPr>
            </w:pPr>
            <w:r w:rsidRPr="00B67616">
              <w:rPr>
                <w:sz w:val="22"/>
                <w:szCs w:val="22"/>
              </w:rPr>
              <w:t>1,07 (0,91, 1,25)</w:t>
            </w:r>
          </w:p>
        </w:tc>
        <w:tc>
          <w:tcPr>
            <w:tcW w:w="1838" w:type="dxa"/>
            <w:tcBorders>
              <w:top w:val="nil"/>
              <w:bottom w:val="nil"/>
              <w:right w:val="single" w:sz="4" w:space="0" w:color="auto"/>
            </w:tcBorders>
            <w:shd w:val="clear" w:color="auto" w:fill="auto"/>
          </w:tcPr>
          <w:p w14:paraId="167F86D9" w14:textId="77777777" w:rsidR="008C7753" w:rsidRPr="00B67616" w:rsidRDefault="008C7753" w:rsidP="0071301B">
            <w:pPr>
              <w:pStyle w:val="Default"/>
              <w:keepNext/>
              <w:keepLines/>
              <w:jc w:val="center"/>
              <w:rPr>
                <w:rFonts w:eastAsia="Times New Roman"/>
                <w:sz w:val="22"/>
                <w:szCs w:val="22"/>
              </w:rPr>
            </w:pPr>
            <w:r w:rsidRPr="00B67616">
              <w:rPr>
                <w:sz w:val="22"/>
                <w:szCs w:val="22"/>
              </w:rPr>
              <w:t>0,88 (0,75, 1,04)</w:t>
            </w:r>
          </w:p>
        </w:tc>
      </w:tr>
      <w:tr w:rsidR="008C7753" w:rsidRPr="00B67616" w14:paraId="709FA56C" w14:textId="77777777" w:rsidTr="008A1EE3">
        <w:tc>
          <w:tcPr>
            <w:tcW w:w="4395" w:type="dxa"/>
            <w:tcBorders>
              <w:top w:val="nil"/>
              <w:left w:val="single" w:sz="4" w:space="0" w:color="auto"/>
              <w:bottom w:val="single" w:sz="4" w:space="0" w:color="auto"/>
            </w:tcBorders>
            <w:shd w:val="clear" w:color="auto" w:fill="auto"/>
          </w:tcPr>
          <w:p w14:paraId="7BECAA78" w14:textId="77777777" w:rsidR="008C7753" w:rsidRPr="00B67616" w:rsidRDefault="008C7753" w:rsidP="002232D8">
            <w:pPr>
              <w:pStyle w:val="Default"/>
              <w:keepNext/>
              <w:keepLines/>
              <w:rPr>
                <w:rFonts w:eastAsia="Times New Roman"/>
                <w:sz w:val="22"/>
                <w:szCs w:val="22"/>
              </w:rPr>
            </w:pPr>
            <w:r w:rsidRPr="00B67616">
              <w:rPr>
                <w:sz w:val="22"/>
                <w:szCs w:val="22"/>
              </w:rPr>
              <w:t>wartość p</w:t>
            </w:r>
            <w:r w:rsidRPr="00B67616">
              <w:rPr>
                <w:sz w:val="22"/>
                <w:szCs w:val="22"/>
                <w:vertAlign w:val="superscript"/>
              </w:rPr>
              <w:t xml:space="preserve"> 3</w:t>
            </w:r>
          </w:p>
        </w:tc>
        <w:tc>
          <w:tcPr>
            <w:tcW w:w="1134" w:type="dxa"/>
            <w:tcBorders>
              <w:top w:val="nil"/>
              <w:bottom w:val="single" w:sz="4" w:space="0" w:color="auto"/>
            </w:tcBorders>
            <w:shd w:val="clear" w:color="auto" w:fill="auto"/>
          </w:tcPr>
          <w:p w14:paraId="4154C1D8" w14:textId="77777777" w:rsidR="008C7753" w:rsidRPr="00B67616" w:rsidRDefault="008C7753" w:rsidP="0071301B">
            <w:pPr>
              <w:keepNext/>
              <w:keepLines/>
              <w:widowControl/>
              <w:jc w:val="center"/>
              <w:rPr>
                <w:rFonts w:eastAsia="Times New Roman"/>
                <w:color w:val="000000"/>
              </w:rPr>
            </w:pPr>
          </w:p>
        </w:tc>
        <w:tc>
          <w:tcPr>
            <w:tcW w:w="1701" w:type="dxa"/>
            <w:tcBorders>
              <w:top w:val="nil"/>
              <w:bottom w:val="single" w:sz="4" w:space="0" w:color="auto"/>
            </w:tcBorders>
            <w:shd w:val="clear" w:color="auto" w:fill="auto"/>
          </w:tcPr>
          <w:p w14:paraId="6B9D45DF" w14:textId="77777777" w:rsidR="008C7753" w:rsidRPr="00B67616" w:rsidRDefault="008C7753" w:rsidP="0071301B">
            <w:pPr>
              <w:pStyle w:val="Default"/>
              <w:keepNext/>
              <w:keepLines/>
              <w:jc w:val="center"/>
              <w:rPr>
                <w:rFonts w:eastAsia="Times New Roman"/>
                <w:sz w:val="22"/>
                <w:szCs w:val="22"/>
              </w:rPr>
            </w:pPr>
            <w:r w:rsidRPr="00B67616">
              <w:rPr>
                <w:sz w:val="22"/>
                <w:szCs w:val="22"/>
              </w:rPr>
              <w:t>0,2197</w:t>
            </w:r>
          </w:p>
        </w:tc>
        <w:tc>
          <w:tcPr>
            <w:tcW w:w="1838" w:type="dxa"/>
            <w:tcBorders>
              <w:top w:val="nil"/>
              <w:bottom w:val="single" w:sz="4" w:space="0" w:color="auto"/>
              <w:right w:val="single" w:sz="4" w:space="0" w:color="auto"/>
            </w:tcBorders>
            <w:shd w:val="clear" w:color="auto" w:fill="auto"/>
          </w:tcPr>
          <w:p w14:paraId="0B8E6404" w14:textId="77777777" w:rsidR="008C7753" w:rsidRPr="00B67616" w:rsidRDefault="008C7753" w:rsidP="0071301B">
            <w:pPr>
              <w:pStyle w:val="Default"/>
              <w:keepNext/>
              <w:keepLines/>
              <w:jc w:val="center"/>
              <w:rPr>
                <w:rFonts w:eastAsia="Times New Roman"/>
                <w:sz w:val="22"/>
                <w:szCs w:val="22"/>
              </w:rPr>
            </w:pPr>
            <w:r w:rsidRPr="00B67616">
              <w:rPr>
                <w:sz w:val="22"/>
                <w:szCs w:val="22"/>
              </w:rPr>
              <w:t>0,0641</w:t>
            </w:r>
          </w:p>
        </w:tc>
      </w:tr>
    </w:tbl>
    <w:p w14:paraId="379A1460" w14:textId="77777777" w:rsidR="008C7753" w:rsidRPr="00E835A2" w:rsidRDefault="008C7753" w:rsidP="008A1EE3">
      <w:pPr>
        <w:widowControl/>
        <w:ind w:left="284" w:hanging="284"/>
        <w:rPr>
          <w:rFonts w:eastAsia="Times New Roman"/>
          <w:color w:val="000000"/>
          <w:sz w:val="20"/>
          <w:szCs w:val="20"/>
        </w:rPr>
      </w:pPr>
      <w:r w:rsidRPr="00E835A2">
        <w:rPr>
          <w:rFonts w:eastAsia="Times New Roman"/>
          <w:color w:val="000000"/>
          <w:sz w:val="20"/>
          <w:szCs w:val="20"/>
          <w:vertAlign w:val="superscript"/>
        </w:rPr>
        <w:t>1</w:t>
      </w:r>
      <w:r w:rsidRPr="00E835A2">
        <w:rPr>
          <w:rFonts w:eastAsia="Times New Roman"/>
          <w:color w:val="000000"/>
          <w:sz w:val="20"/>
          <w:szCs w:val="20"/>
        </w:rPr>
        <w:t xml:space="preserve"> </w:t>
      </w:r>
      <w:r w:rsidR="0086093E" w:rsidRPr="00E835A2">
        <w:rPr>
          <w:rFonts w:eastAsia="Times New Roman"/>
          <w:color w:val="000000"/>
          <w:sz w:val="20"/>
          <w:szCs w:val="20"/>
        </w:rPr>
        <w:t xml:space="preserve">   </w:t>
      </w:r>
      <w:r w:rsidRPr="00E835A2">
        <w:rPr>
          <w:rFonts w:eastAsia="Times New Roman"/>
          <w:color w:val="000000"/>
          <w:sz w:val="20"/>
          <w:szCs w:val="20"/>
        </w:rPr>
        <w:t>Analiza czasu wolnego od progresji oceniana przez badacza według protokołu GOG (niecenzurowana dla progresji CA-125 i terapii nieobjętej protokołem (NPT) przed progresją choroby) z datą odcięcia danych 25</w:t>
      </w:r>
      <w:r w:rsidRPr="00E835A2">
        <w:rPr>
          <w:color w:val="000000"/>
          <w:sz w:val="20"/>
          <w:szCs w:val="20"/>
        </w:rPr>
        <w:t> </w:t>
      </w:r>
      <w:r w:rsidRPr="00E835A2">
        <w:rPr>
          <w:rFonts w:eastAsia="Times New Roman"/>
          <w:color w:val="000000"/>
          <w:sz w:val="20"/>
          <w:szCs w:val="20"/>
        </w:rPr>
        <w:t xml:space="preserve">lutego 2010. </w:t>
      </w:r>
    </w:p>
    <w:p w14:paraId="2D0C6F55" w14:textId="77777777" w:rsidR="008C7753" w:rsidRPr="00E835A2" w:rsidRDefault="008C7753" w:rsidP="008C7753">
      <w:pPr>
        <w:widowControl/>
        <w:rPr>
          <w:rFonts w:eastAsia="Times New Roman"/>
          <w:color w:val="000000"/>
          <w:sz w:val="20"/>
          <w:szCs w:val="20"/>
        </w:rPr>
      </w:pPr>
      <w:r w:rsidRPr="00E835A2">
        <w:rPr>
          <w:rFonts w:eastAsia="Times New Roman"/>
          <w:color w:val="000000"/>
          <w:sz w:val="20"/>
          <w:szCs w:val="20"/>
          <w:vertAlign w:val="superscript"/>
        </w:rPr>
        <w:t>2</w:t>
      </w:r>
      <w:r w:rsidRPr="00E835A2">
        <w:rPr>
          <w:rFonts w:eastAsia="Times New Roman"/>
          <w:color w:val="000000"/>
          <w:sz w:val="20"/>
          <w:szCs w:val="20"/>
        </w:rPr>
        <w:t xml:space="preserve"> </w:t>
      </w:r>
      <w:r w:rsidR="0086093E" w:rsidRPr="00E835A2">
        <w:rPr>
          <w:rFonts w:eastAsia="Times New Roman"/>
          <w:color w:val="000000"/>
          <w:sz w:val="20"/>
          <w:szCs w:val="20"/>
        </w:rPr>
        <w:t xml:space="preserve">   </w:t>
      </w:r>
      <w:r w:rsidRPr="00E835A2">
        <w:rPr>
          <w:rFonts w:eastAsia="Times New Roman"/>
          <w:color w:val="000000"/>
          <w:sz w:val="20"/>
          <w:szCs w:val="20"/>
        </w:rPr>
        <w:t xml:space="preserve">Zależny od grupy kontrolnej; stratyfikowany współczynnik ryzyka. </w:t>
      </w:r>
    </w:p>
    <w:p w14:paraId="5117DC28" w14:textId="77777777" w:rsidR="008C7753" w:rsidRPr="00E835A2" w:rsidRDefault="008C7753" w:rsidP="008C7753">
      <w:pPr>
        <w:widowControl/>
        <w:rPr>
          <w:rFonts w:eastAsia="Times New Roman"/>
          <w:color w:val="000000"/>
          <w:sz w:val="20"/>
          <w:szCs w:val="20"/>
        </w:rPr>
      </w:pPr>
      <w:r w:rsidRPr="00E835A2">
        <w:rPr>
          <w:rFonts w:eastAsia="Times New Roman"/>
          <w:color w:val="000000"/>
          <w:sz w:val="20"/>
          <w:szCs w:val="20"/>
          <w:vertAlign w:val="superscript"/>
        </w:rPr>
        <w:t>3</w:t>
      </w:r>
      <w:r w:rsidRPr="00E835A2">
        <w:rPr>
          <w:rFonts w:eastAsia="Times New Roman"/>
          <w:color w:val="000000"/>
          <w:sz w:val="20"/>
          <w:szCs w:val="20"/>
        </w:rPr>
        <w:t xml:space="preserve"> </w:t>
      </w:r>
      <w:r w:rsidR="0086093E" w:rsidRPr="00E835A2">
        <w:rPr>
          <w:rFonts w:eastAsia="Times New Roman"/>
          <w:color w:val="000000"/>
          <w:sz w:val="20"/>
          <w:szCs w:val="20"/>
        </w:rPr>
        <w:t xml:space="preserve">   </w:t>
      </w:r>
      <w:r w:rsidRPr="00E835A2">
        <w:rPr>
          <w:rFonts w:eastAsia="Times New Roman"/>
          <w:color w:val="000000"/>
          <w:sz w:val="20"/>
          <w:szCs w:val="20"/>
        </w:rPr>
        <w:t xml:space="preserve">Wartość p w jednostronnym teście log rank. </w:t>
      </w:r>
    </w:p>
    <w:p w14:paraId="1B65C0ED" w14:textId="77777777" w:rsidR="008C7753" w:rsidRPr="00E835A2" w:rsidRDefault="008C7753" w:rsidP="008C7753">
      <w:pPr>
        <w:widowControl/>
        <w:rPr>
          <w:rFonts w:eastAsia="Times New Roman"/>
          <w:color w:val="000000"/>
          <w:sz w:val="20"/>
          <w:szCs w:val="20"/>
        </w:rPr>
      </w:pPr>
      <w:r w:rsidRPr="00E835A2">
        <w:rPr>
          <w:rFonts w:eastAsia="Times New Roman"/>
          <w:color w:val="000000"/>
          <w:sz w:val="20"/>
          <w:szCs w:val="20"/>
          <w:vertAlign w:val="superscript"/>
        </w:rPr>
        <w:t>4</w:t>
      </w:r>
      <w:r w:rsidRPr="00E835A2">
        <w:rPr>
          <w:rFonts w:eastAsia="Times New Roman"/>
          <w:color w:val="000000"/>
          <w:sz w:val="20"/>
          <w:szCs w:val="20"/>
        </w:rPr>
        <w:t xml:space="preserve"> </w:t>
      </w:r>
      <w:r w:rsidR="0086093E" w:rsidRPr="00E835A2">
        <w:rPr>
          <w:rFonts w:eastAsia="Times New Roman"/>
          <w:color w:val="000000"/>
          <w:sz w:val="20"/>
          <w:szCs w:val="20"/>
        </w:rPr>
        <w:t xml:space="preserve">   </w:t>
      </w:r>
      <w:r w:rsidRPr="00E835A2">
        <w:rPr>
          <w:rFonts w:eastAsia="Times New Roman"/>
          <w:color w:val="000000"/>
          <w:sz w:val="20"/>
          <w:szCs w:val="20"/>
        </w:rPr>
        <w:t xml:space="preserve">Graniczna wartość p = 0,0116. </w:t>
      </w:r>
    </w:p>
    <w:p w14:paraId="29A70822" w14:textId="77777777" w:rsidR="008C7753" w:rsidRPr="00E835A2" w:rsidRDefault="008C7753" w:rsidP="008C7753">
      <w:pPr>
        <w:widowControl/>
        <w:rPr>
          <w:rFonts w:eastAsia="Times New Roman"/>
          <w:color w:val="000000"/>
          <w:sz w:val="20"/>
          <w:szCs w:val="20"/>
        </w:rPr>
      </w:pPr>
      <w:r w:rsidRPr="00E835A2">
        <w:rPr>
          <w:rFonts w:eastAsia="Times New Roman"/>
          <w:color w:val="000000"/>
          <w:sz w:val="20"/>
          <w:szCs w:val="20"/>
          <w:vertAlign w:val="superscript"/>
        </w:rPr>
        <w:t>5</w:t>
      </w:r>
      <w:r w:rsidRPr="00E835A2">
        <w:rPr>
          <w:rFonts w:eastAsia="Times New Roman"/>
          <w:color w:val="000000"/>
          <w:sz w:val="20"/>
          <w:szCs w:val="20"/>
        </w:rPr>
        <w:t xml:space="preserve"> </w:t>
      </w:r>
      <w:r w:rsidR="0086093E" w:rsidRPr="00E835A2">
        <w:rPr>
          <w:rFonts w:eastAsia="Times New Roman"/>
          <w:color w:val="000000"/>
          <w:sz w:val="20"/>
          <w:szCs w:val="20"/>
        </w:rPr>
        <w:t xml:space="preserve">   </w:t>
      </w:r>
      <w:r w:rsidRPr="00E835A2">
        <w:rPr>
          <w:rFonts w:eastAsia="Times New Roman"/>
          <w:color w:val="000000"/>
          <w:sz w:val="20"/>
          <w:szCs w:val="20"/>
        </w:rPr>
        <w:t xml:space="preserve">Pacjentki z chorobą mierzalną w chwili rozpoczęcia badania. </w:t>
      </w:r>
    </w:p>
    <w:p w14:paraId="07EFD77F" w14:textId="77777777" w:rsidR="008C7753" w:rsidRPr="00E835A2" w:rsidRDefault="008C7753" w:rsidP="008A1EE3">
      <w:pPr>
        <w:widowControl/>
        <w:ind w:left="284" w:hanging="284"/>
        <w:rPr>
          <w:rFonts w:eastAsia="Times New Roman"/>
          <w:color w:val="000000"/>
          <w:sz w:val="20"/>
          <w:szCs w:val="20"/>
        </w:rPr>
      </w:pPr>
      <w:r w:rsidRPr="00E835A2">
        <w:rPr>
          <w:rFonts w:eastAsia="Times New Roman"/>
          <w:color w:val="000000"/>
          <w:sz w:val="20"/>
          <w:szCs w:val="20"/>
          <w:vertAlign w:val="superscript"/>
        </w:rPr>
        <w:lastRenderedPageBreak/>
        <w:t>6</w:t>
      </w:r>
      <w:r w:rsidRPr="00E835A2">
        <w:rPr>
          <w:rFonts w:eastAsia="Times New Roman"/>
          <w:color w:val="000000"/>
          <w:sz w:val="20"/>
          <w:szCs w:val="20"/>
        </w:rPr>
        <w:t xml:space="preserve"> </w:t>
      </w:r>
      <w:r w:rsidR="0086093E" w:rsidRPr="00E835A2">
        <w:rPr>
          <w:rFonts w:eastAsia="Times New Roman"/>
          <w:color w:val="000000"/>
          <w:sz w:val="20"/>
          <w:szCs w:val="20"/>
        </w:rPr>
        <w:t xml:space="preserve">   </w:t>
      </w:r>
      <w:r w:rsidRPr="00E835A2">
        <w:rPr>
          <w:rFonts w:eastAsia="Times New Roman"/>
          <w:color w:val="000000"/>
          <w:sz w:val="20"/>
          <w:szCs w:val="20"/>
        </w:rPr>
        <w:t>Ostateczne wyniki analizy całkowitego czasu przeżycia przeprowadzonej w chwili, gdy 46,9% pacjentek zmarło.</w:t>
      </w:r>
    </w:p>
    <w:p w14:paraId="172AE022" w14:textId="77777777" w:rsidR="008C7753" w:rsidRPr="00B67616" w:rsidRDefault="008C7753" w:rsidP="008C7753">
      <w:pPr>
        <w:widowControl/>
        <w:rPr>
          <w:rFonts w:eastAsia="Times New Roman"/>
          <w:color w:val="000000"/>
        </w:rPr>
      </w:pPr>
    </w:p>
    <w:p w14:paraId="62E52648" w14:textId="77777777" w:rsidR="008C7753" w:rsidRPr="00B67616" w:rsidRDefault="008C7753" w:rsidP="008C7753">
      <w:pPr>
        <w:widowControl/>
        <w:rPr>
          <w:rFonts w:eastAsia="Times New Roman"/>
          <w:color w:val="000000"/>
        </w:rPr>
      </w:pPr>
      <w:r w:rsidRPr="00B67616">
        <w:rPr>
          <w:rFonts w:eastAsia="Times New Roman"/>
          <w:color w:val="000000"/>
        </w:rPr>
        <w:t>W prospektywnie zaplanowanej analizie PFS, z datą odcięcia danych 29 września 2009 uzyskano następujące wyniki:</w:t>
      </w:r>
    </w:p>
    <w:p w14:paraId="0BFA7F43" w14:textId="77777777" w:rsidR="008C7753" w:rsidRPr="00B67616" w:rsidRDefault="008C7753" w:rsidP="008C7753">
      <w:pPr>
        <w:widowControl/>
        <w:rPr>
          <w:rFonts w:eastAsia="Times New Roman"/>
          <w:color w:val="000000"/>
        </w:rPr>
      </w:pPr>
    </w:p>
    <w:p w14:paraId="23F0DE6B" w14:textId="77777777" w:rsidR="008C7753" w:rsidRPr="00B67616" w:rsidRDefault="008C7753" w:rsidP="008A1EE3">
      <w:pPr>
        <w:widowControl/>
        <w:numPr>
          <w:ilvl w:val="0"/>
          <w:numId w:val="48"/>
        </w:numPr>
        <w:ind w:left="426" w:hanging="426"/>
        <w:rPr>
          <w:rFonts w:eastAsia="Times New Roman"/>
          <w:color w:val="000000"/>
        </w:rPr>
      </w:pPr>
      <w:r w:rsidRPr="00B67616">
        <w:rPr>
          <w:rFonts w:eastAsia="Times New Roman"/>
          <w:color w:val="000000"/>
        </w:rPr>
        <w:t xml:space="preserve">W przewidzianej w protokole badania analizie PFS według oceny badaczy (bez cenzurowania progresji CA-125 </w:t>
      </w:r>
      <w:r w:rsidR="0022780E" w:rsidRPr="00B67616">
        <w:rPr>
          <w:rFonts w:eastAsia="Times New Roman"/>
          <w:color w:val="000000"/>
        </w:rPr>
        <w:t>lub</w:t>
      </w:r>
      <w:r w:rsidRPr="00B67616">
        <w:rPr>
          <w:rFonts w:eastAsia="Times New Roman"/>
          <w:color w:val="000000"/>
        </w:rPr>
        <w:t xml:space="preserve"> terapii nieobjętej protokołem [NPT]) w porównaniu CPB15+ do CPP, gdzie mediany PFS wyniosły 10,4 miesiąca w ramieniu CPP i 14,1 miesiąca w ramieniu CPP, wykazano stratyfikowany współczynnik ryzyka wynoszący 0,71 (95% CI: 0,61-0,83, wartość p w jednostronnym teście log rank &lt; 0,0001).</w:t>
      </w:r>
    </w:p>
    <w:p w14:paraId="6A9187BC" w14:textId="77777777" w:rsidR="000D28B0" w:rsidRPr="00B67616" w:rsidRDefault="000D28B0" w:rsidP="008A1EE3">
      <w:pPr>
        <w:widowControl/>
        <w:ind w:left="426" w:hanging="426"/>
        <w:rPr>
          <w:rFonts w:eastAsia="Times New Roman"/>
          <w:color w:val="000000"/>
        </w:rPr>
      </w:pPr>
    </w:p>
    <w:p w14:paraId="6C112178" w14:textId="77777777" w:rsidR="008C7753" w:rsidRPr="00B67616" w:rsidRDefault="008C7753" w:rsidP="008A1EE3">
      <w:pPr>
        <w:widowControl/>
        <w:numPr>
          <w:ilvl w:val="0"/>
          <w:numId w:val="48"/>
        </w:numPr>
        <w:ind w:left="426" w:hanging="426"/>
        <w:rPr>
          <w:rFonts w:eastAsia="Times New Roman"/>
          <w:color w:val="000000"/>
        </w:rPr>
      </w:pPr>
      <w:r w:rsidRPr="00B67616">
        <w:rPr>
          <w:rFonts w:eastAsia="Times New Roman"/>
          <w:color w:val="000000"/>
        </w:rPr>
        <w:t>W głównej analizie PFS według oceny badaczy (z cenzurowaniem progresji CA-125 i terapii nieobjętej protokołem [NPT]) w porównaniu CPB15+ do CPP, gdzie mediany PFS wyniosły 12,0 miesiąca w ramieniu CPP i 18,2 miesiąca w ramieniu CPB15+, wykazano stratyfikowany współczynnik ryzyka wynoszący 0,62 (95% CI: 0,52-0,75, wartość p w jednostronnym teście log rank &lt; 0,0001).</w:t>
      </w:r>
    </w:p>
    <w:p w14:paraId="683DE131" w14:textId="77777777" w:rsidR="000D28B0" w:rsidRPr="00B67616" w:rsidRDefault="000D28B0" w:rsidP="008A1EE3">
      <w:pPr>
        <w:widowControl/>
        <w:ind w:left="426" w:hanging="426"/>
        <w:rPr>
          <w:rFonts w:eastAsia="Times New Roman"/>
          <w:color w:val="000000"/>
        </w:rPr>
      </w:pPr>
    </w:p>
    <w:p w14:paraId="28F50485" w14:textId="77777777" w:rsidR="008C7753" w:rsidRPr="00B67616" w:rsidRDefault="008C7753" w:rsidP="008A1EE3">
      <w:pPr>
        <w:widowControl/>
        <w:numPr>
          <w:ilvl w:val="0"/>
          <w:numId w:val="48"/>
        </w:numPr>
        <w:ind w:left="426" w:hanging="426"/>
        <w:rPr>
          <w:rFonts w:eastAsia="Times New Roman"/>
          <w:color w:val="000000"/>
        </w:rPr>
      </w:pPr>
      <w:r w:rsidRPr="00B67616">
        <w:rPr>
          <w:rFonts w:eastAsia="Times New Roman"/>
          <w:color w:val="000000"/>
        </w:rPr>
        <w:t>W analizie PFS określoną przez niezależną komisję oceniającą (z cenzurowaniem terapii nieobjętej protokołem [NPT]) w porównaniu CPB15+ do CPP, gdzie mediany PFS wyniosły 13,1 miesiąca w ramieniu CPP i 19,1 miesiąca w ramieniu CPB15+, wykazano stratyfikowany współczynnik ryzyka wynoszący 0,62 (95% CI: 0,50-0,77, wartość p w jednostronnym teście log rank &lt; 0,0001).</w:t>
      </w:r>
    </w:p>
    <w:p w14:paraId="5ABB357C" w14:textId="77777777" w:rsidR="008C7753" w:rsidRPr="00B67616" w:rsidRDefault="008C7753" w:rsidP="008C7753">
      <w:pPr>
        <w:widowControl/>
        <w:rPr>
          <w:rFonts w:eastAsia="Times New Roman"/>
          <w:color w:val="000000"/>
        </w:rPr>
      </w:pPr>
    </w:p>
    <w:p w14:paraId="5AFFC7B6" w14:textId="77777777" w:rsidR="008C7753" w:rsidRPr="00B67616" w:rsidRDefault="008C7753" w:rsidP="008C7753">
      <w:pPr>
        <w:widowControl/>
        <w:rPr>
          <w:rFonts w:eastAsia="Times New Roman"/>
          <w:color w:val="000000"/>
        </w:rPr>
      </w:pPr>
      <w:r w:rsidRPr="00B67616">
        <w:rPr>
          <w:rFonts w:eastAsia="Times New Roman"/>
          <w:color w:val="000000"/>
        </w:rPr>
        <w:t xml:space="preserve">Wyniki analizy PFS w podgrupach chorych o różnym stopniu zaawansowania choroby i różnym stopniu cytoredukcji zostały przedstawione w Tabeli </w:t>
      </w:r>
      <w:r w:rsidR="00A42526" w:rsidRPr="00B67616">
        <w:rPr>
          <w:rFonts w:eastAsia="Times New Roman"/>
          <w:color w:val="000000"/>
        </w:rPr>
        <w:t>17</w:t>
      </w:r>
      <w:r w:rsidRPr="00B67616">
        <w:rPr>
          <w:rFonts w:eastAsia="Times New Roman"/>
          <w:color w:val="000000"/>
        </w:rPr>
        <w:t xml:space="preserve">. Wyniki te stanowią potwierdzenie danych dotyczących czasu wolnego od progresji przedstawionych w Tabeli </w:t>
      </w:r>
      <w:r w:rsidR="00A42526" w:rsidRPr="00B67616">
        <w:rPr>
          <w:rFonts w:eastAsia="Times New Roman"/>
          <w:color w:val="000000"/>
        </w:rPr>
        <w:t>16</w:t>
      </w:r>
      <w:r w:rsidRPr="00B67616">
        <w:rPr>
          <w:rFonts w:eastAsia="Times New Roman"/>
          <w:color w:val="000000"/>
        </w:rPr>
        <w:t xml:space="preserve">.  </w:t>
      </w:r>
    </w:p>
    <w:p w14:paraId="219D8003" w14:textId="77777777" w:rsidR="008C7753" w:rsidRPr="00B67616" w:rsidRDefault="008C7753" w:rsidP="008C7753">
      <w:pPr>
        <w:widowControl/>
        <w:rPr>
          <w:rFonts w:eastAsia="Times New Roman"/>
          <w:color w:val="000000"/>
        </w:rPr>
      </w:pPr>
    </w:p>
    <w:p w14:paraId="3244C656" w14:textId="77777777" w:rsidR="008C7753" w:rsidRPr="00B67616" w:rsidRDefault="008C7753" w:rsidP="0030641D">
      <w:pPr>
        <w:widowControl/>
        <w:ind w:left="1134" w:hanging="1134"/>
        <w:rPr>
          <w:rFonts w:eastAsia="Times New Roman"/>
          <w:b/>
          <w:color w:val="000000"/>
        </w:rPr>
      </w:pPr>
      <w:r w:rsidRPr="00B67616">
        <w:rPr>
          <w:rFonts w:eastAsia="Times New Roman"/>
          <w:b/>
          <w:color w:val="000000"/>
        </w:rPr>
        <w:t xml:space="preserve">Tabela </w:t>
      </w:r>
      <w:r w:rsidR="00A42526" w:rsidRPr="00B67616">
        <w:rPr>
          <w:rFonts w:eastAsia="Times New Roman"/>
          <w:b/>
          <w:color w:val="000000"/>
        </w:rPr>
        <w:t>17</w:t>
      </w:r>
      <w:r w:rsidRPr="00B67616">
        <w:rPr>
          <w:rFonts w:eastAsia="Times New Roman"/>
          <w:b/>
          <w:color w:val="000000"/>
        </w:rPr>
        <w:t>. Wyniki badania GOG-218 dotyczące PFS</w:t>
      </w:r>
      <w:r w:rsidRPr="00B67616">
        <w:rPr>
          <w:rFonts w:eastAsia="Times New Roman"/>
          <w:b/>
          <w:color w:val="000000"/>
          <w:vertAlign w:val="superscript"/>
        </w:rPr>
        <w:t>1</w:t>
      </w:r>
      <w:r w:rsidRPr="00B67616">
        <w:rPr>
          <w:rFonts w:eastAsia="Times New Roman"/>
          <w:b/>
          <w:color w:val="000000"/>
        </w:rPr>
        <w:t xml:space="preserve"> u chorych z różnym stopniem zaawansowania choroby i stopniem cytoredukcji  </w:t>
      </w:r>
    </w:p>
    <w:p w14:paraId="1379A384" w14:textId="77777777" w:rsidR="008C7753" w:rsidRPr="00B67616" w:rsidRDefault="008C7753" w:rsidP="008C7753">
      <w:pPr>
        <w:widowControl/>
        <w:rPr>
          <w:rFonts w:eastAsia="Times New Roman"/>
          <w:color w:val="00000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1844"/>
        <w:gridCol w:w="2027"/>
        <w:gridCol w:w="2035"/>
      </w:tblGrid>
      <w:tr w:rsidR="008C7753" w:rsidRPr="00B67616" w14:paraId="7F8D9A67" w14:textId="77777777" w:rsidTr="008A1EE3">
        <w:tc>
          <w:tcPr>
            <w:tcW w:w="9068" w:type="dxa"/>
            <w:gridSpan w:val="4"/>
            <w:tcBorders>
              <w:top w:val="single" w:sz="4" w:space="0" w:color="auto"/>
              <w:left w:val="single" w:sz="4" w:space="0" w:color="auto"/>
              <w:bottom w:val="single" w:sz="4" w:space="0" w:color="auto"/>
              <w:right w:val="single" w:sz="4" w:space="0" w:color="auto"/>
            </w:tcBorders>
            <w:shd w:val="clear" w:color="auto" w:fill="auto"/>
          </w:tcPr>
          <w:p w14:paraId="3C82C35D" w14:textId="77777777" w:rsidR="008C7753" w:rsidRPr="00B67616" w:rsidRDefault="008C7753" w:rsidP="0086072F">
            <w:pPr>
              <w:pStyle w:val="Default"/>
              <w:rPr>
                <w:rFonts w:eastAsia="Times New Roman"/>
                <w:sz w:val="22"/>
                <w:szCs w:val="22"/>
              </w:rPr>
            </w:pPr>
            <w:r w:rsidRPr="00B67616">
              <w:rPr>
                <w:sz w:val="22"/>
                <w:szCs w:val="22"/>
              </w:rPr>
              <w:t xml:space="preserve">Randomizowani pacjenci ze stopniem zaawansowania choroby III i optymalną cytoredukcją </w:t>
            </w:r>
            <w:r w:rsidRPr="00B67616">
              <w:rPr>
                <w:sz w:val="22"/>
                <w:szCs w:val="22"/>
                <w:vertAlign w:val="superscript"/>
              </w:rPr>
              <w:t>2,3</w:t>
            </w:r>
          </w:p>
        </w:tc>
      </w:tr>
      <w:tr w:rsidR="008C7753" w:rsidRPr="00B67616" w14:paraId="3A9A31FD" w14:textId="77777777" w:rsidTr="008A1EE3">
        <w:tc>
          <w:tcPr>
            <w:tcW w:w="3162" w:type="dxa"/>
            <w:tcBorders>
              <w:left w:val="single" w:sz="4" w:space="0" w:color="auto"/>
              <w:bottom w:val="nil"/>
              <w:right w:val="single" w:sz="4" w:space="0" w:color="auto"/>
            </w:tcBorders>
            <w:shd w:val="clear" w:color="auto" w:fill="auto"/>
          </w:tcPr>
          <w:p w14:paraId="76695687" w14:textId="77777777" w:rsidR="008C7753" w:rsidRPr="00B67616" w:rsidRDefault="008C7753" w:rsidP="0086072F">
            <w:pPr>
              <w:rPr>
                <w:rFonts w:eastAsia="Times New Roman"/>
                <w:color w:val="000000"/>
              </w:rPr>
            </w:pPr>
          </w:p>
        </w:tc>
        <w:tc>
          <w:tcPr>
            <w:tcW w:w="1844" w:type="dxa"/>
            <w:tcBorders>
              <w:top w:val="single" w:sz="4" w:space="0" w:color="auto"/>
              <w:left w:val="single" w:sz="4" w:space="0" w:color="auto"/>
              <w:bottom w:val="nil"/>
              <w:right w:val="single" w:sz="4" w:space="0" w:color="auto"/>
            </w:tcBorders>
            <w:shd w:val="clear" w:color="auto" w:fill="auto"/>
          </w:tcPr>
          <w:p w14:paraId="422975A6" w14:textId="77777777" w:rsidR="008C7753" w:rsidRPr="00B67616" w:rsidRDefault="008C7753" w:rsidP="0086072F">
            <w:pPr>
              <w:pStyle w:val="Default"/>
              <w:jc w:val="center"/>
              <w:rPr>
                <w:rFonts w:eastAsia="Times New Roman"/>
                <w:sz w:val="22"/>
                <w:szCs w:val="22"/>
              </w:rPr>
            </w:pPr>
            <w:r w:rsidRPr="00B67616">
              <w:rPr>
                <w:sz w:val="22"/>
                <w:szCs w:val="22"/>
              </w:rPr>
              <w:t xml:space="preserve">CPP </w:t>
            </w:r>
          </w:p>
        </w:tc>
        <w:tc>
          <w:tcPr>
            <w:tcW w:w="2027" w:type="dxa"/>
            <w:tcBorders>
              <w:left w:val="single" w:sz="4" w:space="0" w:color="auto"/>
              <w:bottom w:val="nil"/>
            </w:tcBorders>
            <w:shd w:val="clear" w:color="auto" w:fill="auto"/>
          </w:tcPr>
          <w:p w14:paraId="4B933DD7" w14:textId="77777777" w:rsidR="008C7753" w:rsidRPr="00B67616" w:rsidRDefault="008C7753" w:rsidP="0086072F">
            <w:pPr>
              <w:pStyle w:val="Default"/>
              <w:jc w:val="center"/>
              <w:rPr>
                <w:rFonts w:eastAsia="Times New Roman"/>
                <w:sz w:val="22"/>
                <w:szCs w:val="22"/>
              </w:rPr>
            </w:pPr>
            <w:r w:rsidRPr="00B67616">
              <w:rPr>
                <w:sz w:val="22"/>
                <w:szCs w:val="22"/>
              </w:rPr>
              <w:t xml:space="preserve">CPB15 </w:t>
            </w:r>
          </w:p>
        </w:tc>
        <w:tc>
          <w:tcPr>
            <w:tcW w:w="2035" w:type="dxa"/>
            <w:tcBorders>
              <w:bottom w:val="nil"/>
              <w:right w:val="single" w:sz="4" w:space="0" w:color="auto"/>
            </w:tcBorders>
            <w:shd w:val="clear" w:color="auto" w:fill="auto"/>
          </w:tcPr>
          <w:p w14:paraId="6AB84775" w14:textId="77777777" w:rsidR="008C7753" w:rsidRPr="00B67616" w:rsidRDefault="008C7753" w:rsidP="0086072F">
            <w:pPr>
              <w:pStyle w:val="Default"/>
              <w:jc w:val="center"/>
              <w:rPr>
                <w:rFonts w:eastAsia="Times New Roman"/>
                <w:sz w:val="22"/>
                <w:szCs w:val="22"/>
              </w:rPr>
            </w:pPr>
            <w:r w:rsidRPr="00B67616">
              <w:rPr>
                <w:sz w:val="22"/>
                <w:szCs w:val="22"/>
              </w:rPr>
              <w:t xml:space="preserve">CPB15+ </w:t>
            </w:r>
          </w:p>
        </w:tc>
      </w:tr>
      <w:tr w:rsidR="005556B5" w:rsidRPr="00B67616" w14:paraId="09FE836B" w14:textId="77777777" w:rsidTr="00F42AF9">
        <w:tc>
          <w:tcPr>
            <w:tcW w:w="3162" w:type="dxa"/>
            <w:vMerge w:val="restart"/>
            <w:tcBorders>
              <w:top w:val="nil"/>
              <w:left w:val="single" w:sz="4" w:space="0" w:color="auto"/>
              <w:right w:val="single" w:sz="4" w:space="0" w:color="auto"/>
            </w:tcBorders>
            <w:shd w:val="clear" w:color="auto" w:fill="auto"/>
          </w:tcPr>
          <w:p w14:paraId="487C929F" w14:textId="1FDA6F2B" w:rsidR="005556B5" w:rsidRPr="00E835A2" w:rsidRDefault="005556B5" w:rsidP="0086072F">
            <w:pPr>
              <w:pStyle w:val="Default"/>
              <w:rPr>
                <w:rFonts w:eastAsia="Times New Roman"/>
              </w:rPr>
            </w:pPr>
            <w:r w:rsidRPr="00B67616">
              <w:rPr>
                <w:sz w:val="22"/>
                <w:szCs w:val="22"/>
              </w:rPr>
              <w:t>Mediana czasu wolnego od progresji (miesiące)</w:t>
            </w:r>
          </w:p>
        </w:tc>
        <w:tc>
          <w:tcPr>
            <w:tcW w:w="1844" w:type="dxa"/>
            <w:tcBorders>
              <w:top w:val="nil"/>
              <w:left w:val="single" w:sz="4" w:space="0" w:color="auto"/>
              <w:bottom w:val="nil"/>
              <w:right w:val="single" w:sz="4" w:space="0" w:color="auto"/>
            </w:tcBorders>
            <w:shd w:val="clear" w:color="auto" w:fill="auto"/>
          </w:tcPr>
          <w:p w14:paraId="6E11C430" w14:textId="77777777" w:rsidR="005556B5" w:rsidRPr="00B67616" w:rsidRDefault="005556B5" w:rsidP="0086072F">
            <w:pPr>
              <w:pStyle w:val="Default"/>
              <w:jc w:val="center"/>
              <w:rPr>
                <w:rFonts w:eastAsia="Times New Roman"/>
                <w:sz w:val="22"/>
                <w:szCs w:val="22"/>
              </w:rPr>
            </w:pPr>
            <w:r w:rsidRPr="00B67616">
              <w:rPr>
                <w:sz w:val="22"/>
                <w:szCs w:val="22"/>
              </w:rPr>
              <w:t>(n = 219)</w:t>
            </w:r>
          </w:p>
        </w:tc>
        <w:tc>
          <w:tcPr>
            <w:tcW w:w="2027" w:type="dxa"/>
            <w:tcBorders>
              <w:top w:val="nil"/>
              <w:left w:val="single" w:sz="4" w:space="0" w:color="auto"/>
              <w:bottom w:val="nil"/>
            </w:tcBorders>
            <w:shd w:val="clear" w:color="auto" w:fill="auto"/>
          </w:tcPr>
          <w:p w14:paraId="3AA04AE4" w14:textId="77777777" w:rsidR="005556B5" w:rsidRPr="00B67616" w:rsidRDefault="005556B5" w:rsidP="0086072F">
            <w:pPr>
              <w:pStyle w:val="Default"/>
              <w:jc w:val="center"/>
              <w:rPr>
                <w:rFonts w:eastAsia="Times New Roman"/>
                <w:sz w:val="22"/>
                <w:szCs w:val="22"/>
              </w:rPr>
            </w:pPr>
            <w:r w:rsidRPr="00B67616">
              <w:rPr>
                <w:sz w:val="22"/>
                <w:szCs w:val="22"/>
              </w:rPr>
              <w:t xml:space="preserve">(n = 204) </w:t>
            </w:r>
          </w:p>
        </w:tc>
        <w:tc>
          <w:tcPr>
            <w:tcW w:w="2035" w:type="dxa"/>
            <w:tcBorders>
              <w:top w:val="nil"/>
              <w:bottom w:val="nil"/>
              <w:right w:val="single" w:sz="4" w:space="0" w:color="auto"/>
            </w:tcBorders>
            <w:shd w:val="clear" w:color="auto" w:fill="auto"/>
          </w:tcPr>
          <w:p w14:paraId="3265E492" w14:textId="77777777" w:rsidR="005556B5" w:rsidRPr="00B67616" w:rsidRDefault="005556B5" w:rsidP="0086072F">
            <w:pPr>
              <w:pStyle w:val="Default"/>
              <w:jc w:val="center"/>
              <w:rPr>
                <w:rFonts w:eastAsia="Times New Roman"/>
                <w:sz w:val="22"/>
                <w:szCs w:val="22"/>
              </w:rPr>
            </w:pPr>
            <w:r w:rsidRPr="00B67616">
              <w:rPr>
                <w:sz w:val="22"/>
                <w:szCs w:val="22"/>
              </w:rPr>
              <w:t xml:space="preserve">(n = 216) </w:t>
            </w:r>
          </w:p>
        </w:tc>
      </w:tr>
      <w:tr w:rsidR="005556B5" w:rsidRPr="00B67616" w14:paraId="07C37AA0" w14:textId="77777777" w:rsidTr="00F42AF9">
        <w:tc>
          <w:tcPr>
            <w:tcW w:w="3162" w:type="dxa"/>
            <w:vMerge/>
            <w:tcBorders>
              <w:left w:val="single" w:sz="4" w:space="0" w:color="auto"/>
              <w:bottom w:val="nil"/>
              <w:right w:val="single" w:sz="4" w:space="0" w:color="auto"/>
            </w:tcBorders>
            <w:shd w:val="clear" w:color="auto" w:fill="auto"/>
          </w:tcPr>
          <w:p w14:paraId="04045333" w14:textId="03E91515" w:rsidR="005556B5" w:rsidRPr="00B67616" w:rsidRDefault="005556B5" w:rsidP="0086072F">
            <w:pPr>
              <w:pStyle w:val="Default"/>
              <w:rPr>
                <w:rFonts w:eastAsia="Times New Roman"/>
                <w:sz w:val="22"/>
                <w:szCs w:val="22"/>
              </w:rPr>
            </w:pPr>
          </w:p>
        </w:tc>
        <w:tc>
          <w:tcPr>
            <w:tcW w:w="1844" w:type="dxa"/>
            <w:tcBorders>
              <w:top w:val="nil"/>
              <w:left w:val="single" w:sz="4" w:space="0" w:color="auto"/>
              <w:bottom w:val="nil"/>
              <w:right w:val="single" w:sz="4" w:space="0" w:color="auto"/>
            </w:tcBorders>
            <w:shd w:val="clear" w:color="auto" w:fill="auto"/>
          </w:tcPr>
          <w:p w14:paraId="34F88F43" w14:textId="77777777" w:rsidR="005556B5" w:rsidRPr="00B67616" w:rsidRDefault="005556B5" w:rsidP="0086072F">
            <w:pPr>
              <w:pStyle w:val="Default"/>
              <w:jc w:val="center"/>
              <w:rPr>
                <w:rFonts w:eastAsia="Times New Roman"/>
                <w:sz w:val="22"/>
                <w:szCs w:val="22"/>
              </w:rPr>
            </w:pPr>
            <w:r w:rsidRPr="00B67616">
              <w:rPr>
                <w:sz w:val="22"/>
                <w:szCs w:val="22"/>
              </w:rPr>
              <w:t>12,4</w:t>
            </w:r>
          </w:p>
        </w:tc>
        <w:tc>
          <w:tcPr>
            <w:tcW w:w="2027" w:type="dxa"/>
            <w:tcBorders>
              <w:top w:val="nil"/>
              <w:left w:val="single" w:sz="4" w:space="0" w:color="auto"/>
              <w:bottom w:val="nil"/>
            </w:tcBorders>
            <w:shd w:val="clear" w:color="auto" w:fill="auto"/>
          </w:tcPr>
          <w:p w14:paraId="3E9CDEF9" w14:textId="77777777" w:rsidR="005556B5" w:rsidRPr="00B67616" w:rsidRDefault="005556B5" w:rsidP="0086072F">
            <w:pPr>
              <w:pStyle w:val="Default"/>
              <w:jc w:val="center"/>
              <w:rPr>
                <w:rFonts w:eastAsia="Times New Roman"/>
                <w:sz w:val="22"/>
                <w:szCs w:val="22"/>
              </w:rPr>
            </w:pPr>
            <w:r w:rsidRPr="00B67616">
              <w:rPr>
                <w:sz w:val="22"/>
                <w:szCs w:val="22"/>
              </w:rPr>
              <w:t xml:space="preserve">14,3 </w:t>
            </w:r>
          </w:p>
        </w:tc>
        <w:tc>
          <w:tcPr>
            <w:tcW w:w="2035" w:type="dxa"/>
            <w:tcBorders>
              <w:top w:val="nil"/>
              <w:bottom w:val="nil"/>
              <w:right w:val="single" w:sz="4" w:space="0" w:color="auto"/>
            </w:tcBorders>
            <w:shd w:val="clear" w:color="auto" w:fill="auto"/>
          </w:tcPr>
          <w:p w14:paraId="2322C3EF" w14:textId="77777777" w:rsidR="005556B5" w:rsidRPr="00B67616" w:rsidRDefault="005556B5" w:rsidP="0086072F">
            <w:pPr>
              <w:pStyle w:val="Default"/>
              <w:jc w:val="center"/>
              <w:rPr>
                <w:rFonts w:eastAsia="Times New Roman"/>
                <w:sz w:val="22"/>
                <w:szCs w:val="22"/>
              </w:rPr>
            </w:pPr>
            <w:r w:rsidRPr="00B67616">
              <w:rPr>
                <w:sz w:val="22"/>
                <w:szCs w:val="22"/>
              </w:rPr>
              <w:t xml:space="preserve">17,5 </w:t>
            </w:r>
          </w:p>
        </w:tc>
      </w:tr>
      <w:tr w:rsidR="008C7753" w:rsidRPr="00B67616" w14:paraId="44D9B013" w14:textId="77777777" w:rsidTr="008A1EE3">
        <w:tc>
          <w:tcPr>
            <w:tcW w:w="3162" w:type="dxa"/>
            <w:tcBorders>
              <w:top w:val="nil"/>
              <w:left w:val="single" w:sz="4" w:space="0" w:color="auto"/>
              <w:bottom w:val="nil"/>
              <w:right w:val="single" w:sz="4" w:space="0" w:color="auto"/>
            </w:tcBorders>
            <w:shd w:val="clear" w:color="auto" w:fill="auto"/>
          </w:tcPr>
          <w:p w14:paraId="7143F495" w14:textId="77777777" w:rsidR="008C7753" w:rsidRPr="00B67616" w:rsidRDefault="00431416" w:rsidP="0086072F">
            <w:pPr>
              <w:pStyle w:val="Default"/>
              <w:rPr>
                <w:rFonts w:eastAsia="Times New Roman"/>
                <w:sz w:val="22"/>
                <w:szCs w:val="22"/>
              </w:rPr>
            </w:pPr>
            <w:r w:rsidRPr="00B67616">
              <w:rPr>
                <w:sz w:val="22"/>
                <w:szCs w:val="22"/>
              </w:rPr>
              <w:t xml:space="preserve">Współczynnik ryzyka </w:t>
            </w:r>
            <w:r w:rsidR="008C7753" w:rsidRPr="00B67616">
              <w:rPr>
                <w:sz w:val="22"/>
                <w:szCs w:val="22"/>
              </w:rPr>
              <w:t>(95% CI)</w:t>
            </w:r>
            <w:r w:rsidR="008C7753" w:rsidRPr="00B67616">
              <w:rPr>
                <w:sz w:val="22"/>
                <w:szCs w:val="22"/>
                <w:vertAlign w:val="superscript"/>
              </w:rPr>
              <w:t>4</w:t>
            </w:r>
          </w:p>
        </w:tc>
        <w:tc>
          <w:tcPr>
            <w:tcW w:w="1844" w:type="dxa"/>
            <w:tcBorders>
              <w:top w:val="nil"/>
              <w:left w:val="single" w:sz="4" w:space="0" w:color="auto"/>
              <w:bottom w:val="nil"/>
              <w:right w:val="single" w:sz="4" w:space="0" w:color="auto"/>
            </w:tcBorders>
            <w:shd w:val="clear" w:color="auto" w:fill="auto"/>
          </w:tcPr>
          <w:p w14:paraId="570AFBA1" w14:textId="77777777" w:rsidR="008C7753" w:rsidRPr="00B67616" w:rsidRDefault="008C7753" w:rsidP="0086072F">
            <w:pPr>
              <w:jc w:val="center"/>
              <w:rPr>
                <w:rFonts w:eastAsia="Times New Roman"/>
                <w:color w:val="000000"/>
              </w:rPr>
            </w:pPr>
          </w:p>
        </w:tc>
        <w:tc>
          <w:tcPr>
            <w:tcW w:w="2027" w:type="dxa"/>
            <w:tcBorders>
              <w:top w:val="nil"/>
              <w:left w:val="single" w:sz="4" w:space="0" w:color="auto"/>
              <w:bottom w:val="nil"/>
            </w:tcBorders>
            <w:shd w:val="clear" w:color="auto" w:fill="auto"/>
          </w:tcPr>
          <w:p w14:paraId="5B6420EF" w14:textId="77777777" w:rsidR="008C7753" w:rsidRPr="00B67616" w:rsidRDefault="008C7753" w:rsidP="0086072F">
            <w:pPr>
              <w:pStyle w:val="Default"/>
              <w:jc w:val="center"/>
              <w:rPr>
                <w:rFonts w:eastAsia="Times New Roman"/>
                <w:sz w:val="22"/>
                <w:szCs w:val="22"/>
              </w:rPr>
            </w:pPr>
            <w:r w:rsidRPr="00B67616">
              <w:rPr>
                <w:sz w:val="22"/>
                <w:szCs w:val="22"/>
              </w:rPr>
              <w:t>0</w:t>
            </w:r>
            <w:r w:rsidR="00431416" w:rsidRPr="00B67616">
              <w:rPr>
                <w:sz w:val="22"/>
                <w:szCs w:val="22"/>
              </w:rPr>
              <w:t>,</w:t>
            </w:r>
            <w:r w:rsidRPr="00B67616">
              <w:rPr>
                <w:sz w:val="22"/>
                <w:szCs w:val="22"/>
              </w:rPr>
              <w:t>81</w:t>
            </w:r>
          </w:p>
        </w:tc>
        <w:tc>
          <w:tcPr>
            <w:tcW w:w="2035" w:type="dxa"/>
            <w:tcBorders>
              <w:top w:val="nil"/>
              <w:bottom w:val="nil"/>
              <w:right w:val="single" w:sz="4" w:space="0" w:color="auto"/>
            </w:tcBorders>
            <w:shd w:val="clear" w:color="auto" w:fill="auto"/>
          </w:tcPr>
          <w:p w14:paraId="2B505BAC" w14:textId="77777777" w:rsidR="008C7753" w:rsidRPr="00B67616" w:rsidRDefault="008C7753" w:rsidP="0086072F">
            <w:pPr>
              <w:pStyle w:val="Default"/>
              <w:jc w:val="center"/>
              <w:rPr>
                <w:rFonts w:eastAsia="Times New Roman"/>
                <w:sz w:val="22"/>
                <w:szCs w:val="22"/>
              </w:rPr>
            </w:pPr>
            <w:r w:rsidRPr="00B67616">
              <w:rPr>
                <w:sz w:val="22"/>
                <w:szCs w:val="22"/>
              </w:rPr>
              <w:t>0</w:t>
            </w:r>
            <w:r w:rsidR="00431416" w:rsidRPr="00B67616">
              <w:rPr>
                <w:sz w:val="22"/>
                <w:szCs w:val="22"/>
              </w:rPr>
              <w:t>,</w:t>
            </w:r>
            <w:r w:rsidRPr="00B67616">
              <w:rPr>
                <w:sz w:val="22"/>
                <w:szCs w:val="22"/>
              </w:rPr>
              <w:t xml:space="preserve">66 </w:t>
            </w:r>
          </w:p>
        </w:tc>
      </w:tr>
      <w:tr w:rsidR="008C7753" w:rsidRPr="00B67616" w14:paraId="77533FCC" w14:textId="77777777" w:rsidTr="008A1EE3">
        <w:tc>
          <w:tcPr>
            <w:tcW w:w="3162" w:type="dxa"/>
            <w:tcBorders>
              <w:top w:val="nil"/>
              <w:left w:val="single" w:sz="4" w:space="0" w:color="auto"/>
              <w:bottom w:val="nil"/>
              <w:right w:val="single" w:sz="4" w:space="0" w:color="auto"/>
            </w:tcBorders>
            <w:shd w:val="clear" w:color="auto" w:fill="auto"/>
          </w:tcPr>
          <w:p w14:paraId="6E449387" w14:textId="77777777" w:rsidR="008C7753" w:rsidRPr="00B67616" w:rsidRDefault="008C7753" w:rsidP="0086072F">
            <w:pPr>
              <w:pStyle w:val="Default"/>
              <w:rPr>
                <w:rFonts w:eastAsia="Times New Roman"/>
                <w:sz w:val="22"/>
                <w:szCs w:val="22"/>
              </w:rPr>
            </w:pPr>
          </w:p>
        </w:tc>
        <w:tc>
          <w:tcPr>
            <w:tcW w:w="1844" w:type="dxa"/>
            <w:tcBorders>
              <w:top w:val="nil"/>
              <w:left w:val="single" w:sz="4" w:space="0" w:color="auto"/>
              <w:bottom w:val="nil"/>
              <w:right w:val="single" w:sz="4" w:space="0" w:color="auto"/>
            </w:tcBorders>
            <w:shd w:val="clear" w:color="auto" w:fill="auto"/>
          </w:tcPr>
          <w:p w14:paraId="57DC9EF3" w14:textId="77777777" w:rsidR="008C7753" w:rsidRPr="00B67616" w:rsidRDefault="008C7753" w:rsidP="0086072F">
            <w:pPr>
              <w:jc w:val="center"/>
              <w:rPr>
                <w:rFonts w:eastAsia="Times New Roman"/>
                <w:color w:val="000000"/>
              </w:rPr>
            </w:pPr>
          </w:p>
        </w:tc>
        <w:tc>
          <w:tcPr>
            <w:tcW w:w="2027" w:type="dxa"/>
            <w:tcBorders>
              <w:top w:val="nil"/>
              <w:left w:val="single" w:sz="4" w:space="0" w:color="auto"/>
              <w:bottom w:val="nil"/>
            </w:tcBorders>
            <w:shd w:val="clear" w:color="auto" w:fill="auto"/>
          </w:tcPr>
          <w:p w14:paraId="45CAA253" w14:textId="77777777" w:rsidR="008C7753" w:rsidRPr="00B67616" w:rsidRDefault="008C7753" w:rsidP="0086072F">
            <w:pPr>
              <w:pStyle w:val="Default"/>
              <w:jc w:val="center"/>
              <w:rPr>
                <w:rFonts w:eastAsia="Times New Roman"/>
                <w:sz w:val="22"/>
                <w:szCs w:val="22"/>
              </w:rPr>
            </w:pPr>
            <w:r w:rsidRPr="00B67616">
              <w:rPr>
                <w:sz w:val="22"/>
                <w:szCs w:val="22"/>
              </w:rPr>
              <w:t>(0</w:t>
            </w:r>
            <w:r w:rsidR="00431416" w:rsidRPr="00B67616">
              <w:rPr>
                <w:sz w:val="22"/>
                <w:szCs w:val="22"/>
              </w:rPr>
              <w:t>,</w:t>
            </w:r>
            <w:r w:rsidRPr="00B67616">
              <w:rPr>
                <w:sz w:val="22"/>
                <w:szCs w:val="22"/>
              </w:rPr>
              <w:t>62, 1</w:t>
            </w:r>
            <w:r w:rsidR="00431416" w:rsidRPr="00B67616">
              <w:rPr>
                <w:sz w:val="22"/>
                <w:szCs w:val="22"/>
              </w:rPr>
              <w:t>,</w:t>
            </w:r>
            <w:r w:rsidRPr="00B67616">
              <w:rPr>
                <w:sz w:val="22"/>
                <w:szCs w:val="22"/>
              </w:rPr>
              <w:t>05)</w:t>
            </w:r>
          </w:p>
        </w:tc>
        <w:tc>
          <w:tcPr>
            <w:tcW w:w="2035" w:type="dxa"/>
            <w:tcBorders>
              <w:top w:val="nil"/>
              <w:bottom w:val="nil"/>
              <w:right w:val="single" w:sz="4" w:space="0" w:color="auto"/>
            </w:tcBorders>
            <w:shd w:val="clear" w:color="auto" w:fill="auto"/>
          </w:tcPr>
          <w:p w14:paraId="09C22006" w14:textId="77777777" w:rsidR="008C7753" w:rsidRPr="00B67616" w:rsidRDefault="008C7753" w:rsidP="0086072F">
            <w:pPr>
              <w:pStyle w:val="Default"/>
              <w:jc w:val="center"/>
              <w:rPr>
                <w:rFonts w:eastAsia="Times New Roman"/>
                <w:sz w:val="22"/>
                <w:szCs w:val="22"/>
              </w:rPr>
            </w:pPr>
            <w:r w:rsidRPr="00B67616">
              <w:rPr>
                <w:sz w:val="22"/>
                <w:szCs w:val="22"/>
              </w:rPr>
              <w:t>(0</w:t>
            </w:r>
            <w:r w:rsidR="00431416" w:rsidRPr="00B67616">
              <w:rPr>
                <w:sz w:val="22"/>
                <w:szCs w:val="22"/>
              </w:rPr>
              <w:t>,</w:t>
            </w:r>
            <w:r w:rsidRPr="00B67616">
              <w:rPr>
                <w:sz w:val="22"/>
                <w:szCs w:val="22"/>
              </w:rPr>
              <w:t>50, 0</w:t>
            </w:r>
            <w:r w:rsidR="00431416" w:rsidRPr="00B67616">
              <w:rPr>
                <w:sz w:val="22"/>
                <w:szCs w:val="22"/>
              </w:rPr>
              <w:t>,</w:t>
            </w:r>
            <w:r w:rsidRPr="00B67616">
              <w:rPr>
                <w:sz w:val="22"/>
                <w:szCs w:val="22"/>
              </w:rPr>
              <w:t>86)</w:t>
            </w:r>
          </w:p>
        </w:tc>
      </w:tr>
      <w:tr w:rsidR="008C7753" w:rsidRPr="00B67616" w14:paraId="16A3C4D1" w14:textId="77777777" w:rsidTr="008A1EE3">
        <w:tc>
          <w:tcPr>
            <w:tcW w:w="9068" w:type="dxa"/>
            <w:gridSpan w:val="4"/>
            <w:tcBorders>
              <w:top w:val="single" w:sz="4" w:space="0" w:color="auto"/>
              <w:left w:val="single" w:sz="4" w:space="0" w:color="auto"/>
              <w:bottom w:val="single" w:sz="4" w:space="0" w:color="auto"/>
              <w:right w:val="single" w:sz="4" w:space="0" w:color="auto"/>
            </w:tcBorders>
            <w:shd w:val="clear" w:color="auto" w:fill="auto"/>
          </w:tcPr>
          <w:p w14:paraId="4FC36919" w14:textId="77777777" w:rsidR="008C7753" w:rsidRPr="00B67616" w:rsidRDefault="00431416" w:rsidP="0086072F">
            <w:pPr>
              <w:pStyle w:val="Default"/>
              <w:rPr>
                <w:rFonts w:eastAsia="Times New Roman"/>
                <w:sz w:val="22"/>
                <w:szCs w:val="22"/>
              </w:rPr>
            </w:pPr>
            <w:r w:rsidRPr="00B67616">
              <w:rPr>
                <w:sz w:val="22"/>
                <w:szCs w:val="22"/>
              </w:rPr>
              <w:t xml:space="preserve">Randomizowani pacjenci ze stopniem zaawansowania choroby III i suboptymalną cytoredukcją </w:t>
            </w:r>
            <w:r w:rsidR="008C7753" w:rsidRPr="00B67616">
              <w:rPr>
                <w:sz w:val="22"/>
                <w:szCs w:val="22"/>
                <w:vertAlign w:val="superscript"/>
              </w:rPr>
              <w:t>3</w:t>
            </w:r>
          </w:p>
        </w:tc>
      </w:tr>
      <w:tr w:rsidR="008C7753" w:rsidRPr="00B67616" w14:paraId="199423F6" w14:textId="77777777" w:rsidTr="008A1EE3">
        <w:tc>
          <w:tcPr>
            <w:tcW w:w="3162" w:type="dxa"/>
            <w:tcBorders>
              <w:left w:val="single" w:sz="4" w:space="0" w:color="auto"/>
              <w:bottom w:val="nil"/>
            </w:tcBorders>
            <w:shd w:val="clear" w:color="auto" w:fill="auto"/>
          </w:tcPr>
          <w:p w14:paraId="23C24C83" w14:textId="77777777" w:rsidR="008C7753" w:rsidRPr="00B67616" w:rsidRDefault="008C7753" w:rsidP="0086072F">
            <w:pPr>
              <w:rPr>
                <w:rFonts w:eastAsia="Times New Roman"/>
                <w:color w:val="000000"/>
              </w:rPr>
            </w:pPr>
          </w:p>
        </w:tc>
        <w:tc>
          <w:tcPr>
            <w:tcW w:w="1844" w:type="dxa"/>
            <w:tcBorders>
              <w:bottom w:val="nil"/>
            </w:tcBorders>
            <w:shd w:val="clear" w:color="auto" w:fill="auto"/>
          </w:tcPr>
          <w:p w14:paraId="6FFDF51C" w14:textId="77777777" w:rsidR="008C7753" w:rsidRPr="00B67616" w:rsidRDefault="008C7753" w:rsidP="0086072F">
            <w:pPr>
              <w:pStyle w:val="Default"/>
              <w:jc w:val="center"/>
              <w:rPr>
                <w:rFonts w:eastAsia="Times New Roman"/>
                <w:sz w:val="22"/>
                <w:szCs w:val="22"/>
              </w:rPr>
            </w:pPr>
            <w:r w:rsidRPr="00B67616">
              <w:rPr>
                <w:sz w:val="22"/>
                <w:szCs w:val="22"/>
              </w:rPr>
              <w:t xml:space="preserve">CPP </w:t>
            </w:r>
          </w:p>
        </w:tc>
        <w:tc>
          <w:tcPr>
            <w:tcW w:w="2027" w:type="dxa"/>
            <w:tcBorders>
              <w:bottom w:val="nil"/>
            </w:tcBorders>
            <w:shd w:val="clear" w:color="auto" w:fill="auto"/>
          </w:tcPr>
          <w:p w14:paraId="7CB123DC" w14:textId="77777777" w:rsidR="008C7753" w:rsidRPr="00B67616" w:rsidRDefault="008C7753" w:rsidP="0086072F">
            <w:pPr>
              <w:pStyle w:val="Default"/>
              <w:jc w:val="center"/>
              <w:rPr>
                <w:rFonts w:eastAsia="Times New Roman"/>
                <w:sz w:val="22"/>
                <w:szCs w:val="22"/>
              </w:rPr>
            </w:pPr>
            <w:r w:rsidRPr="00B67616">
              <w:rPr>
                <w:sz w:val="22"/>
                <w:szCs w:val="22"/>
              </w:rPr>
              <w:t xml:space="preserve">CPB15 </w:t>
            </w:r>
          </w:p>
        </w:tc>
        <w:tc>
          <w:tcPr>
            <w:tcW w:w="2035" w:type="dxa"/>
            <w:tcBorders>
              <w:bottom w:val="nil"/>
              <w:right w:val="single" w:sz="4" w:space="0" w:color="auto"/>
            </w:tcBorders>
            <w:shd w:val="clear" w:color="auto" w:fill="auto"/>
          </w:tcPr>
          <w:p w14:paraId="32B9B652" w14:textId="77777777" w:rsidR="008C7753" w:rsidRPr="00B67616" w:rsidRDefault="008C7753" w:rsidP="0086072F">
            <w:pPr>
              <w:pStyle w:val="Default"/>
              <w:jc w:val="center"/>
              <w:rPr>
                <w:rFonts w:eastAsia="Times New Roman"/>
                <w:sz w:val="22"/>
                <w:szCs w:val="22"/>
              </w:rPr>
            </w:pPr>
            <w:r w:rsidRPr="00B67616">
              <w:rPr>
                <w:sz w:val="22"/>
                <w:szCs w:val="22"/>
              </w:rPr>
              <w:t xml:space="preserve">CPB15+ </w:t>
            </w:r>
          </w:p>
        </w:tc>
      </w:tr>
      <w:tr w:rsidR="005556B5" w:rsidRPr="00B67616" w14:paraId="6A0D741A" w14:textId="77777777" w:rsidTr="007857BF">
        <w:tc>
          <w:tcPr>
            <w:tcW w:w="3162" w:type="dxa"/>
            <w:vMerge w:val="restart"/>
            <w:tcBorders>
              <w:top w:val="nil"/>
              <w:left w:val="single" w:sz="4" w:space="0" w:color="auto"/>
            </w:tcBorders>
            <w:shd w:val="clear" w:color="auto" w:fill="auto"/>
          </w:tcPr>
          <w:p w14:paraId="6334425F" w14:textId="360FE39A" w:rsidR="005556B5" w:rsidRPr="00E835A2" w:rsidRDefault="005556B5" w:rsidP="0086072F">
            <w:pPr>
              <w:pStyle w:val="Default"/>
              <w:rPr>
                <w:rFonts w:eastAsia="Times New Roman"/>
              </w:rPr>
            </w:pPr>
            <w:r w:rsidRPr="00B67616">
              <w:rPr>
                <w:sz w:val="22"/>
                <w:szCs w:val="22"/>
              </w:rPr>
              <w:t>Mediana czasu wolnego od progresji (miesiące)</w:t>
            </w:r>
          </w:p>
        </w:tc>
        <w:tc>
          <w:tcPr>
            <w:tcW w:w="1844" w:type="dxa"/>
            <w:tcBorders>
              <w:top w:val="nil"/>
              <w:bottom w:val="nil"/>
            </w:tcBorders>
            <w:shd w:val="clear" w:color="auto" w:fill="auto"/>
          </w:tcPr>
          <w:p w14:paraId="66E32494" w14:textId="77777777" w:rsidR="005556B5" w:rsidRPr="00B67616" w:rsidRDefault="005556B5" w:rsidP="0086072F">
            <w:pPr>
              <w:pStyle w:val="Default"/>
              <w:jc w:val="center"/>
              <w:rPr>
                <w:rFonts w:eastAsia="Times New Roman"/>
                <w:sz w:val="22"/>
                <w:szCs w:val="22"/>
              </w:rPr>
            </w:pPr>
            <w:r w:rsidRPr="00B67616">
              <w:rPr>
                <w:sz w:val="22"/>
                <w:szCs w:val="22"/>
              </w:rPr>
              <w:t xml:space="preserve">(n = 253) </w:t>
            </w:r>
          </w:p>
        </w:tc>
        <w:tc>
          <w:tcPr>
            <w:tcW w:w="2027" w:type="dxa"/>
            <w:tcBorders>
              <w:top w:val="nil"/>
              <w:bottom w:val="nil"/>
            </w:tcBorders>
            <w:shd w:val="clear" w:color="auto" w:fill="auto"/>
          </w:tcPr>
          <w:p w14:paraId="32FF3B73" w14:textId="77777777" w:rsidR="005556B5" w:rsidRPr="00B67616" w:rsidRDefault="005556B5" w:rsidP="0086072F">
            <w:pPr>
              <w:pStyle w:val="Default"/>
              <w:jc w:val="center"/>
              <w:rPr>
                <w:rFonts w:eastAsia="Times New Roman"/>
                <w:sz w:val="22"/>
                <w:szCs w:val="22"/>
              </w:rPr>
            </w:pPr>
            <w:r w:rsidRPr="00B67616">
              <w:rPr>
                <w:sz w:val="22"/>
                <w:szCs w:val="22"/>
              </w:rPr>
              <w:t xml:space="preserve">(n = 256) </w:t>
            </w:r>
          </w:p>
        </w:tc>
        <w:tc>
          <w:tcPr>
            <w:tcW w:w="2035" w:type="dxa"/>
            <w:tcBorders>
              <w:top w:val="nil"/>
              <w:bottom w:val="nil"/>
              <w:right w:val="single" w:sz="4" w:space="0" w:color="auto"/>
            </w:tcBorders>
            <w:shd w:val="clear" w:color="auto" w:fill="auto"/>
          </w:tcPr>
          <w:p w14:paraId="04988405" w14:textId="77777777" w:rsidR="005556B5" w:rsidRPr="00B67616" w:rsidRDefault="005556B5" w:rsidP="0086072F">
            <w:pPr>
              <w:pStyle w:val="Default"/>
              <w:jc w:val="center"/>
              <w:rPr>
                <w:rFonts w:eastAsia="Times New Roman"/>
                <w:sz w:val="22"/>
                <w:szCs w:val="22"/>
              </w:rPr>
            </w:pPr>
            <w:r w:rsidRPr="00B67616">
              <w:rPr>
                <w:sz w:val="22"/>
                <w:szCs w:val="22"/>
              </w:rPr>
              <w:t xml:space="preserve">(n = 242) </w:t>
            </w:r>
          </w:p>
        </w:tc>
      </w:tr>
      <w:tr w:rsidR="005556B5" w:rsidRPr="00B67616" w14:paraId="7FE85A70" w14:textId="77777777" w:rsidTr="007857BF">
        <w:tc>
          <w:tcPr>
            <w:tcW w:w="3162" w:type="dxa"/>
            <w:vMerge/>
            <w:tcBorders>
              <w:left w:val="single" w:sz="4" w:space="0" w:color="auto"/>
              <w:bottom w:val="nil"/>
            </w:tcBorders>
            <w:shd w:val="clear" w:color="auto" w:fill="auto"/>
          </w:tcPr>
          <w:p w14:paraId="212C03CE" w14:textId="50AA7323" w:rsidR="005556B5" w:rsidRPr="00B67616" w:rsidRDefault="005556B5" w:rsidP="0086072F">
            <w:pPr>
              <w:pStyle w:val="Default"/>
              <w:rPr>
                <w:rFonts w:eastAsia="Times New Roman"/>
                <w:sz w:val="22"/>
                <w:szCs w:val="22"/>
              </w:rPr>
            </w:pPr>
          </w:p>
        </w:tc>
        <w:tc>
          <w:tcPr>
            <w:tcW w:w="1844" w:type="dxa"/>
            <w:tcBorders>
              <w:top w:val="nil"/>
              <w:bottom w:val="nil"/>
            </w:tcBorders>
            <w:shd w:val="clear" w:color="auto" w:fill="auto"/>
          </w:tcPr>
          <w:p w14:paraId="309AC111" w14:textId="77777777" w:rsidR="005556B5" w:rsidRPr="00B67616" w:rsidRDefault="005556B5" w:rsidP="0086072F">
            <w:pPr>
              <w:pStyle w:val="Default"/>
              <w:jc w:val="center"/>
              <w:rPr>
                <w:rFonts w:eastAsia="Times New Roman"/>
                <w:sz w:val="22"/>
                <w:szCs w:val="22"/>
              </w:rPr>
            </w:pPr>
            <w:r w:rsidRPr="00B67616">
              <w:rPr>
                <w:sz w:val="22"/>
                <w:szCs w:val="22"/>
              </w:rPr>
              <w:t xml:space="preserve">10,1 </w:t>
            </w:r>
          </w:p>
        </w:tc>
        <w:tc>
          <w:tcPr>
            <w:tcW w:w="2027" w:type="dxa"/>
            <w:tcBorders>
              <w:top w:val="nil"/>
              <w:bottom w:val="nil"/>
            </w:tcBorders>
            <w:shd w:val="clear" w:color="auto" w:fill="auto"/>
          </w:tcPr>
          <w:p w14:paraId="3BED6ABD" w14:textId="77777777" w:rsidR="005556B5" w:rsidRPr="00B67616" w:rsidRDefault="005556B5" w:rsidP="0086072F">
            <w:pPr>
              <w:pStyle w:val="Default"/>
              <w:jc w:val="center"/>
              <w:rPr>
                <w:rFonts w:eastAsia="Times New Roman"/>
                <w:sz w:val="22"/>
                <w:szCs w:val="22"/>
              </w:rPr>
            </w:pPr>
            <w:r w:rsidRPr="00B67616">
              <w:rPr>
                <w:sz w:val="22"/>
                <w:szCs w:val="22"/>
              </w:rPr>
              <w:t xml:space="preserve">10,9 </w:t>
            </w:r>
          </w:p>
        </w:tc>
        <w:tc>
          <w:tcPr>
            <w:tcW w:w="2035" w:type="dxa"/>
            <w:tcBorders>
              <w:top w:val="nil"/>
              <w:bottom w:val="nil"/>
              <w:right w:val="single" w:sz="4" w:space="0" w:color="auto"/>
            </w:tcBorders>
            <w:shd w:val="clear" w:color="auto" w:fill="auto"/>
          </w:tcPr>
          <w:p w14:paraId="1E24AC07" w14:textId="77777777" w:rsidR="005556B5" w:rsidRPr="00B67616" w:rsidRDefault="005556B5" w:rsidP="0086072F">
            <w:pPr>
              <w:pStyle w:val="Default"/>
              <w:jc w:val="center"/>
              <w:rPr>
                <w:rFonts w:eastAsia="Times New Roman"/>
                <w:sz w:val="22"/>
                <w:szCs w:val="22"/>
              </w:rPr>
            </w:pPr>
            <w:r w:rsidRPr="00B67616">
              <w:rPr>
                <w:sz w:val="22"/>
                <w:szCs w:val="22"/>
              </w:rPr>
              <w:t xml:space="preserve">13,9 </w:t>
            </w:r>
          </w:p>
        </w:tc>
      </w:tr>
      <w:tr w:rsidR="008C7753" w:rsidRPr="00B67616" w14:paraId="36090D64" w14:textId="77777777" w:rsidTr="008A1EE3">
        <w:tc>
          <w:tcPr>
            <w:tcW w:w="3162" w:type="dxa"/>
            <w:tcBorders>
              <w:top w:val="nil"/>
              <w:left w:val="single" w:sz="4" w:space="0" w:color="auto"/>
              <w:bottom w:val="nil"/>
            </w:tcBorders>
            <w:shd w:val="clear" w:color="auto" w:fill="auto"/>
          </w:tcPr>
          <w:p w14:paraId="0FE268FC" w14:textId="77777777" w:rsidR="008C7753" w:rsidRPr="00B67616" w:rsidRDefault="00431416" w:rsidP="0086072F">
            <w:pPr>
              <w:pStyle w:val="Default"/>
              <w:rPr>
                <w:rFonts w:eastAsia="Times New Roman"/>
                <w:sz w:val="22"/>
                <w:szCs w:val="22"/>
              </w:rPr>
            </w:pPr>
            <w:r w:rsidRPr="00B67616">
              <w:rPr>
                <w:sz w:val="22"/>
                <w:szCs w:val="22"/>
              </w:rPr>
              <w:t xml:space="preserve">Współczynnik ryzyka </w:t>
            </w:r>
            <w:r w:rsidR="008C7753" w:rsidRPr="00B67616">
              <w:rPr>
                <w:sz w:val="22"/>
                <w:szCs w:val="22"/>
              </w:rPr>
              <w:t>(95% CI)</w:t>
            </w:r>
            <w:r w:rsidR="008C7753" w:rsidRPr="00B67616">
              <w:rPr>
                <w:sz w:val="22"/>
                <w:szCs w:val="22"/>
                <w:vertAlign w:val="superscript"/>
              </w:rPr>
              <w:t>4</w:t>
            </w:r>
            <w:r w:rsidR="008C7753" w:rsidRPr="00B67616">
              <w:rPr>
                <w:sz w:val="22"/>
                <w:szCs w:val="22"/>
              </w:rPr>
              <w:t xml:space="preserve"> </w:t>
            </w:r>
          </w:p>
        </w:tc>
        <w:tc>
          <w:tcPr>
            <w:tcW w:w="1844" w:type="dxa"/>
            <w:tcBorders>
              <w:top w:val="nil"/>
              <w:bottom w:val="nil"/>
            </w:tcBorders>
            <w:shd w:val="clear" w:color="auto" w:fill="auto"/>
          </w:tcPr>
          <w:p w14:paraId="7BE24D68" w14:textId="77777777" w:rsidR="008C7753" w:rsidRPr="00B67616" w:rsidRDefault="008C7753" w:rsidP="0086072F">
            <w:pPr>
              <w:jc w:val="center"/>
              <w:rPr>
                <w:rFonts w:eastAsia="Times New Roman"/>
                <w:color w:val="000000"/>
              </w:rPr>
            </w:pPr>
          </w:p>
        </w:tc>
        <w:tc>
          <w:tcPr>
            <w:tcW w:w="2027" w:type="dxa"/>
            <w:tcBorders>
              <w:top w:val="nil"/>
              <w:bottom w:val="nil"/>
            </w:tcBorders>
            <w:shd w:val="clear" w:color="auto" w:fill="auto"/>
          </w:tcPr>
          <w:p w14:paraId="33C08206" w14:textId="77777777" w:rsidR="008C7753" w:rsidRPr="00B67616" w:rsidRDefault="008C7753" w:rsidP="0086072F">
            <w:pPr>
              <w:pStyle w:val="Default"/>
              <w:jc w:val="center"/>
              <w:rPr>
                <w:rFonts w:eastAsia="Times New Roman"/>
                <w:sz w:val="22"/>
                <w:szCs w:val="22"/>
              </w:rPr>
            </w:pPr>
            <w:r w:rsidRPr="00B67616">
              <w:rPr>
                <w:sz w:val="22"/>
                <w:szCs w:val="22"/>
              </w:rPr>
              <w:t>0</w:t>
            </w:r>
            <w:r w:rsidR="00431416" w:rsidRPr="00B67616">
              <w:rPr>
                <w:sz w:val="22"/>
                <w:szCs w:val="22"/>
              </w:rPr>
              <w:t>,</w:t>
            </w:r>
            <w:r w:rsidRPr="00B67616">
              <w:rPr>
                <w:sz w:val="22"/>
                <w:szCs w:val="22"/>
              </w:rPr>
              <w:t xml:space="preserve">93 </w:t>
            </w:r>
          </w:p>
        </w:tc>
        <w:tc>
          <w:tcPr>
            <w:tcW w:w="2035" w:type="dxa"/>
            <w:tcBorders>
              <w:top w:val="nil"/>
              <w:bottom w:val="nil"/>
              <w:right w:val="single" w:sz="4" w:space="0" w:color="auto"/>
            </w:tcBorders>
            <w:shd w:val="clear" w:color="auto" w:fill="auto"/>
          </w:tcPr>
          <w:p w14:paraId="7B48E1BD" w14:textId="77777777" w:rsidR="008C7753" w:rsidRPr="00B67616" w:rsidRDefault="008C7753" w:rsidP="0086072F">
            <w:pPr>
              <w:pStyle w:val="Default"/>
              <w:jc w:val="center"/>
              <w:rPr>
                <w:rFonts w:eastAsia="Times New Roman"/>
                <w:sz w:val="22"/>
                <w:szCs w:val="22"/>
              </w:rPr>
            </w:pPr>
            <w:r w:rsidRPr="00B67616">
              <w:rPr>
                <w:sz w:val="22"/>
                <w:szCs w:val="22"/>
              </w:rPr>
              <w:t>0</w:t>
            </w:r>
            <w:r w:rsidR="00431416" w:rsidRPr="00B67616">
              <w:rPr>
                <w:sz w:val="22"/>
                <w:szCs w:val="22"/>
              </w:rPr>
              <w:t>,</w:t>
            </w:r>
            <w:r w:rsidRPr="00B67616">
              <w:rPr>
                <w:sz w:val="22"/>
                <w:szCs w:val="22"/>
              </w:rPr>
              <w:t xml:space="preserve">78 </w:t>
            </w:r>
          </w:p>
        </w:tc>
      </w:tr>
      <w:tr w:rsidR="008C7753" w:rsidRPr="00B67616" w14:paraId="28AEFF6E" w14:textId="77777777" w:rsidTr="008A1EE3">
        <w:tc>
          <w:tcPr>
            <w:tcW w:w="3162" w:type="dxa"/>
            <w:tcBorders>
              <w:top w:val="nil"/>
              <w:left w:val="single" w:sz="4" w:space="0" w:color="auto"/>
            </w:tcBorders>
            <w:shd w:val="clear" w:color="auto" w:fill="auto"/>
          </w:tcPr>
          <w:p w14:paraId="14538761" w14:textId="77777777" w:rsidR="008C7753" w:rsidRPr="00B67616" w:rsidRDefault="008C7753" w:rsidP="0086072F">
            <w:pPr>
              <w:pStyle w:val="Default"/>
              <w:rPr>
                <w:sz w:val="22"/>
                <w:szCs w:val="22"/>
              </w:rPr>
            </w:pPr>
          </w:p>
        </w:tc>
        <w:tc>
          <w:tcPr>
            <w:tcW w:w="1844" w:type="dxa"/>
            <w:tcBorders>
              <w:top w:val="nil"/>
            </w:tcBorders>
            <w:shd w:val="clear" w:color="auto" w:fill="auto"/>
          </w:tcPr>
          <w:p w14:paraId="637D43BE" w14:textId="77777777" w:rsidR="008C7753" w:rsidRPr="00B67616" w:rsidRDefault="008C7753" w:rsidP="0086072F">
            <w:pPr>
              <w:jc w:val="center"/>
              <w:rPr>
                <w:rFonts w:eastAsia="Times New Roman"/>
                <w:color w:val="000000"/>
              </w:rPr>
            </w:pPr>
          </w:p>
        </w:tc>
        <w:tc>
          <w:tcPr>
            <w:tcW w:w="2027" w:type="dxa"/>
            <w:tcBorders>
              <w:top w:val="nil"/>
            </w:tcBorders>
            <w:shd w:val="clear" w:color="auto" w:fill="auto"/>
          </w:tcPr>
          <w:p w14:paraId="579CB001" w14:textId="77777777" w:rsidR="008C7753" w:rsidRPr="00B67616" w:rsidRDefault="008C7753" w:rsidP="0086072F">
            <w:pPr>
              <w:pStyle w:val="Default"/>
              <w:jc w:val="center"/>
              <w:rPr>
                <w:sz w:val="22"/>
                <w:szCs w:val="22"/>
              </w:rPr>
            </w:pPr>
            <w:r w:rsidRPr="00B67616">
              <w:rPr>
                <w:sz w:val="22"/>
                <w:szCs w:val="22"/>
              </w:rPr>
              <w:t>(0</w:t>
            </w:r>
            <w:r w:rsidR="00431416" w:rsidRPr="00B67616">
              <w:rPr>
                <w:sz w:val="22"/>
                <w:szCs w:val="22"/>
              </w:rPr>
              <w:t>,</w:t>
            </w:r>
            <w:r w:rsidRPr="00B67616">
              <w:rPr>
                <w:sz w:val="22"/>
                <w:szCs w:val="22"/>
              </w:rPr>
              <w:t>77, 1</w:t>
            </w:r>
            <w:r w:rsidR="00431416" w:rsidRPr="00B67616">
              <w:rPr>
                <w:sz w:val="22"/>
                <w:szCs w:val="22"/>
              </w:rPr>
              <w:t>,</w:t>
            </w:r>
            <w:r w:rsidRPr="00B67616">
              <w:rPr>
                <w:sz w:val="22"/>
                <w:szCs w:val="22"/>
              </w:rPr>
              <w:t xml:space="preserve">14) </w:t>
            </w:r>
          </w:p>
        </w:tc>
        <w:tc>
          <w:tcPr>
            <w:tcW w:w="2035" w:type="dxa"/>
            <w:tcBorders>
              <w:top w:val="nil"/>
              <w:right w:val="single" w:sz="4" w:space="0" w:color="auto"/>
            </w:tcBorders>
            <w:shd w:val="clear" w:color="auto" w:fill="auto"/>
          </w:tcPr>
          <w:p w14:paraId="31190A5A" w14:textId="77777777" w:rsidR="008C7753" w:rsidRPr="00B67616" w:rsidRDefault="008C7753" w:rsidP="0086072F">
            <w:pPr>
              <w:pStyle w:val="Default"/>
              <w:jc w:val="center"/>
              <w:rPr>
                <w:rFonts w:eastAsia="Times New Roman"/>
                <w:sz w:val="22"/>
                <w:szCs w:val="22"/>
              </w:rPr>
            </w:pPr>
            <w:r w:rsidRPr="00B67616">
              <w:rPr>
                <w:sz w:val="22"/>
                <w:szCs w:val="22"/>
              </w:rPr>
              <w:t>(0</w:t>
            </w:r>
            <w:r w:rsidR="00431416" w:rsidRPr="00B67616">
              <w:rPr>
                <w:sz w:val="22"/>
                <w:szCs w:val="22"/>
              </w:rPr>
              <w:t>,</w:t>
            </w:r>
            <w:r w:rsidRPr="00B67616">
              <w:rPr>
                <w:sz w:val="22"/>
                <w:szCs w:val="22"/>
              </w:rPr>
              <w:t>63, 0</w:t>
            </w:r>
            <w:r w:rsidR="00431416" w:rsidRPr="00B67616">
              <w:rPr>
                <w:sz w:val="22"/>
                <w:szCs w:val="22"/>
              </w:rPr>
              <w:t>,</w:t>
            </w:r>
            <w:r w:rsidRPr="00B67616">
              <w:rPr>
                <w:sz w:val="22"/>
                <w:szCs w:val="22"/>
              </w:rPr>
              <w:t xml:space="preserve">96) </w:t>
            </w:r>
          </w:p>
        </w:tc>
      </w:tr>
      <w:tr w:rsidR="008C7753" w:rsidRPr="00B67616" w14:paraId="3137E362" w14:textId="77777777" w:rsidTr="008A1EE3">
        <w:tc>
          <w:tcPr>
            <w:tcW w:w="9068" w:type="dxa"/>
            <w:gridSpan w:val="4"/>
            <w:tcBorders>
              <w:left w:val="single" w:sz="4" w:space="0" w:color="auto"/>
              <w:bottom w:val="single" w:sz="4" w:space="0" w:color="auto"/>
              <w:right w:val="single" w:sz="4" w:space="0" w:color="auto"/>
            </w:tcBorders>
            <w:shd w:val="clear" w:color="auto" w:fill="auto"/>
          </w:tcPr>
          <w:p w14:paraId="5C89E58B" w14:textId="77777777" w:rsidR="008C7753" w:rsidRPr="00B67616" w:rsidRDefault="00431416" w:rsidP="0086072F">
            <w:pPr>
              <w:pStyle w:val="Default"/>
              <w:rPr>
                <w:rFonts w:eastAsia="Times New Roman"/>
                <w:sz w:val="22"/>
                <w:szCs w:val="22"/>
              </w:rPr>
            </w:pPr>
            <w:r w:rsidRPr="00B67616">
              <w:rPr>
                <w:sz w:val="22"/>
                <w:szCs w:val="22"/>
              </w:rPr>
              <w:t>Randomizowani pacjenci ze stopniem zaawansowania choroby IV</w:t>
            </w:r>
          </w:p>
        </w:tc>
      </w:tr>
      <w:tr w:rsidR="008C7753" w:rsidRPr="00B67616" w14:paraId="5E1EFC91" w14:textId="77777777" w:rsidTr="008A1EE3">
        <w:tc>
          <w:tcPr>
            <w:tcW w:w="3162" w:type="dxa"/>
            <w:tcBorders>
              <w:left w:val="single" w:sz="4" w:space="0" w:color="auto"/>
              <w:bottom w:val="nil"/>
            </w:tcBorders>
            <w:shd w:val="clear" w:color="auto" w:fill="auto"/>
          </w:tcPr>
          <w:p w14:paraId="481AF0EE" w14:textId="77777777" w:rsidR="008C7753" w:rsidRPr="00B67616" w:rsidRDefault="008C7753" w:rsidP="0086072F">
            <w:pPr>
              <w:pStyle w:val="Default"/>
              <w:rPr>
                <w:sz w:val="22"/>
                <w:szCs w:val="22"/>
              </w:rPr>
            </w:pPr>
          </w:p>
        </w:tc>
        <w:tc>
          <w:tcPr>
            <w:tcW w:w="1844" w:type="dxa"/>
            <w:tcBorders>
              <w:bottom w:val="nil"/>
            </w:tcBorders>
            <w:shd w:val="clear" w:color="auto" w:fill="auto"/>
          </w:tcPr>
          <w:p w14:paraId="4C99BB7E" w14:textId="77777777" w:rsidR="008C7753" w:rsidRPr="00B67616" w:rsidRDefault="008C7753" w:rsidP="0086072F">
            <w:pPr>
              <w:pStyle w:val="Default"/>
              <w:jc w:val="center"/>
              <w:rPr>
                <w:sz w:val="22"/>
                <w:szCs w:val="22"/>
              </w:rPr>
            </w:pPr>
            <w:r w:rsidRPr="00B67616">
              <w:rPr>
                <w:sz w:val="22"/>
                <w:szCs w:val="22"/>
              </w:rPr>
              <w:t xml:space="preserve">CPP </w:t>
            </w:r>
          </w:p>
        </w:tc>
        <w:tc>
          <w:tcPr>
            <w:tcW w:w="2027" w:type="dxa"/>
            <w:tcBorders>
              <w:bottom w:val="nil"/>
            </w:tcBorders>
            <w:shd w:val="clear" w:color="auto" w:fill="auto"/>
          </w:tcPr>
          <w:p w14:paraId="40BAB33B" w14:textId="77777777" w:rsidR="008C7753" w:rsidRPr="00B67616" w:rsidRDefault="008C7753" w:rsidP="0086072F">
            <w:pPr>
              <w:pStyle w:val="Default"/>
              <w:jc w:val="center"/>
              <w:rPr>
                <w:sz w:val="22"/>
                <w:szCs w:val="22"/>
              </w:rPr>
            </w:pPr>
            <w:r w:rsidRPr="00B67616">
              <w:rPr>
                <w:sz w:val="22"/>
                <w:szCs w:val="22"/>
              </w:rPr>
              <w:t xml:space="preserve">CPB15 </w:t>
            </w:r>
          </w:p>
        </w:tc>
        <w:tc>
          <w:tcPr>
            <w:tcW w:w="2035" w:type="dxa"/>
            <w:tcBorders>
              <w:bottom w:val="nil"/>
              <w:right w:val="single" w:sz="4" w:space="0" w:color="auto"/>
            </w:tcBorders>
            <w:shd w:val="clear" w:color="auto" w:fill="auto"/>
          </w:tcPr>
          <w:p w14:paraId="557AABD5" w14:textId="77777777" w:rsidR="008C7753" w:rsidRPr="00B67616" w:rsidRDefault="008C7753" w:rsidP="0086072F">
            <w:pPr>
              <w:pStyle w:val="Default"/>
              <w:jc w:val="center"/>
              <w:rPr>
                <w:sz w:val="22"/>
                <w:szCs w:val="22"/>
              </w:rPr>
            </w:pPr>
            <w:r w:rsidRPr="00B67616">
              <w:rPr>
                <w:sz w:val="22"/>
                <w:szCs w:val="22"/>
              </w:rPr>
              <w:t xml:space="preserve">CPB15+ </w:t>
            </w:r>
          </w:p>
        </w:tc>
      </w:tr>
      <w:tr w:rsidR="005556B5" w:rsidRPr="00B67616" w14:paraId="6F714D70" w14:textId="77777777" w:rsidTr="00D37836">
        <w:tc>
          <w:tcPr>
            <w:tcW w:w="3162" w:type="dxa"/>
            <w:vMerge w:val="restart"/>
            <w:tcBorders>
              <w:top w:val="nil"/>
              <w:left w:val="single" w:sz="4" w:space="0" w:color="auto"/>
            </w:tcBorders>
            <w:shd w:val="clear" w:color="auto" w:fill="auto"/>
          </w:tcPr>
          <w:p w14:paraId="5128216F" w14:textId="77777777" w:rsidR="005556B5" w:rsidRPr="00E835A2" w:rsidRDefault="005556B5" w:rsidP="0086072F">
            <w:pPr>
              <w:pStyle w:val="Default"/>
              <w:rPr>
                <w:rFonts w:eastAsia="Times New Roman"/>
              </w:rPr>
            </w:pPr>
            <w:r w:rsidRPr="00B67616">
              <w:rPr>
                <w:sz w:val="22"/>
                <w:szCs w:val="22"/>
              </w:rPr>
              <w:t>Mediana czasu wolnego od progresji (miesiące)</w:t>
            </w:r>
          </w:p>
          <w:p w14:paraId="65CC3FFC" w14:textId="0B978348" w:rsidR="005556B5" w:rsidRPr="00E835A2" w:rsidRDefault="005556B5" w:rsidP="005075A3">
            <w:pPr>
              <w:pStyle w:val="Default"/>
              <w:keepNext/>
              <w:rPr>
                <w:rFonts w:eastAsia="Times New Roman"/>
              </w:rPr>
            </w:pPr>
            <w:r w:rsidRPr="00B67616">
              <w:rPr>
                <w:sz w:val="22"/>
                <w:szCs w:val="22"/>
              </w:rPr>
              <w:t>Współczynnik ryzyka (95% CI)</w:t>
            </w:r>
            <w:r w:rsidRPr="00B67616">
              <w:rPr>
                <w:sz w:val="22"/>
                <w:szCs w:val="22"/>
                <w:vertAlign w:val="superscript"/>
              </w:rPr>
              <w:t>4</w:t>
            </w:r>
            <w:r w:rsidRPr="00B67616">
              <w:rPr>
                <w:sz w:val="22"/>
                <w:szCs w:val="22"/>
              </w:rPr>
              <w:t xml:space="preserve"> </w:t>
            </w:r>
          </w:p>
        </w:tc>
        <w:tc>
          <w:tcPr>
            <w:tcW w:w="1844" w:type="dxa"/>
            <w:tcBorders>
              <w:top w:val="nil"/>
              <w:bottom w:val="nil"/>
            </w:tcBorders>
            <w:shd w:val="clear" w:color="auto" w:fill="auto"/>
          </w:tcPr>
          <w:p w14:paraId="67BF834E" w14:textId="77777777" w:rsidR="005556B5" w:rsidRPr="00B67616" w:rsidRDefault="005556B5" w:rsidP="0086072F">
            <w:pPr>
              <w:pStyle w:val="Default"/>
              <w:jc w:val="center"/>
              <w:rPr>
                <w:rFonts w:eastAsia="Times New Roman"/>
                <w:sz w:val="22"/>
                <w:szCs w:val="22"/>
              </w:rPr>
            </w:pPr>
            <w:r w:rsidRPr="00B67616">
              <w:rPr>
                <w:sz w:val="22"/>
                <w:szCs w:val="22"/>
              </w:rPr>
              <w:t xml:space="preserve">(n = 153) </w:t>
            </w:r>
          </w:p>
        </w:tc>
        <w:tc>
          <w:tcPr>
            <w:tcW w:w="2027" w:type="dxa"/>
            <w:tcBorders>
              <w:top w:val="nil"/>
              <w:bottom w:val="nil"/>
            </w:tcBorders>
            <w:shd w:val="clear" w:color="auto" w:fill="auto"/>
          </w:tcPr>
          <w:p w14:paraId="391D4298" w14:textId="77777777" w:rsidR="005556B5" w:rsidRPr="00B67616" w:rsidRDefault="005556B5" w:rsidP="0086072F">
            <w:pPr>
              <w:pStyle w:val="Default"/>
              <w:jc w:val="center"/>
              <w:rPr>
                <w:rFonts w:eastAsia="Times New Roman"/>
                <w:sz w:val="22"/>
                <w:szCs w:val="22"/>
              </w:rPr>
            </w:pPr>
            <w:r w:rsidRPr="00B67616">
              <w:rPr>
                <w:sz w:val="22"/>
                <w:szCs w:val="22"/>
              </w:rPr>
              <w:t xml:space="preserve">(n = 165) </w:t>
            </w:r>
          </w:p>
        </w:tc>
        <w:tc>
          <w:tcPr>
            <w:tcW w:w="2035" w:type="dxa"/>
            <w:tcBorders>
              <w:top w:val="nil"/>
              <w:bottom w:val="nil"/>
              <w:right w:val="single" w:sz="4" w:space="0" w:color="auto"/>
            </w:tcBorders>
            <w:shd w:val="clear" w:color="auto" w:fill="auto"/>
          </w:tcPr>
          <w:p w14:paraId="32909357" w14:textId="77777777" w:rsidR="005556B5" w:rsidRPr="00B67616" w:rsidRDefault="005556B5" w:rsidP="0086072F">
            <w:pPr>
              <w:pStyle w:val="Default"/>
              <w:jc w:val="center"/>
              <w:rPr>
                <w:rFonts w:eastAsia="Times New Roman"/>
                <w:sz w:val="22"/>
                <w:szCs w:val="22"/>
              </w:rPr>
            </w:pPr>
            <w:r w:rsidRPr="00B67616">
              <w:rPr>
                <w:sz w:val="22"/>
                <w:szCs w:val="22"/>
              </w:rPr>
              <w:t>(n = 165)</w:t>
            </w:r>
          </w:p>
        </w:tc>
      </w:tr>
      <w:tr w:rsidR="005556B5" w:rsidRPr="00B67616" w14:paraId="1DFE6CF3" w14:textId="77777777" w:rsidTr="00762A4D">
        <w:trPr>
          <w:trHeight w:val="779"/>
        </w:trPr>
        <w:tc>
          <w:tcPr>
            <w:tcW w:w="3162" w:type="dxa"/>
            <w:vMerge/>
            <w:tcBorders>
              <w:left w:val="single" w:sz="4" w:space="0" w:color="auto"/>
            </w:tcBorders>
            <w:shd w:val="clear" w:color="auto" w:fill="auto"/>
          </w:tcPr>
          <w:p w14:paraId="68B4C3E9" w14:textId="0D7B6040" w:rsidR="005556B5" w:rsidRPr="00B67616" w:rsidRDefault="005556B5" w:rsidP="005075A3">
            <w:pPr>
              <w:pStyle w:val="Default"/>
              <w:keepNext/>
              <w:rPr>
                <w:rFonts w:eastAsia="Times New Roman"/>
                <w:sz w:val="22"/>
                <w:szCs w:val="22"/>
              </w:rPr>
            </w:pPr>
          </w:p>
        </w:tc>
        <w:tc>
          <w:tcPr>
            <w:tcW w:w="1844" w:type="dxa"/>
            <w:tcBorders>
              <w:top w:val="nil"/>
            </w:tcBorders>
            <w:shd w:val="clear" w:color="auto" w:fill="auto"/>
          </w:tcPr>
          <w:p w14:paraId="79CCB628" w14:textId="77777777" w:rsidR="005556B5" w:rsidRPr="00B67616" w:rsidRDefault="005556B5" w:rsidP="0086072F">
            <w:pPr>
              <w:pStyle w:val="Default"/>
              <w:jc w:val="center"/>
              <w:rPr>
                <w:rFonts w:eastAsia="Times New Roman"/>
                <w:sz w:val="22"/>
                <w:szCs w:val="22"/>
              </w:rPr>
            </w:pPr>
            <w:r w:rsidRPr="00B67616">
              <w:rPr>
                <w:sz w:val="22"/>
                <w:szCs w:val="22"/>
              </w:rPr>
              <w:t xml:space="preserve">9,5 </w:t>
            </w:r>
          </w:p>
        </w:tc>
        <w:tc>
          <w:tcPr>
            <w:tcW w:w="2027" w:type="dxa"/>
            <w:tcBorders>
              <w:top w:val="nil"/>
            </w:tcBorders>
            <w:shd w:val="clear" w:color="auto" w:fill="auto"/>
          </w:tcPr>
          <w:p w14:paraId="5DFC7024" w14:textId="77777777" w:rsidR="005556B5" w:rsidRPr="00B67616" w:rsidRDefault="005556B5" w:rsidP="0086072F">
            <w:pPr>
              <w:pStyle w:val="Default"/>
              <w:jc w:val="center"/>
              <w:rPr>
                <w:rFonts w:eastAsia="Times New Roman"/>
                <w:sz w:val="22"/>
                <w:szCs w:val="22"/>
              </w:rPr>
            </w:pPr>
            <w:r w:rsidRPr="00B67616">
              <w:rPr>
                <w:sz w:val="22"/>
                <w:szCs w:val="22"/>
              </w:rPr>
              <w:t xml:space="preserve">10,4 </w:t>
            </w:r>
          </w:p>
          <w:p w14:paraId="503A0711" w14:textId="77777777" w:rsidR="005556B5" w:rsidRPr="00B67616" w:rsidRDefault="005556B5" w:rsidP="005075A3">
            <w:pPr>
              <w:pStyle w:val="Default"/>
              <w:keepNext/>
              <w:jc w:val="center"/>
              <w:rPr>
                <w:rFonts w:eastAsia="Times New Roman"/>
                <w:sz w:val="22"/>
                <w:szCs w:val="22"/>
              </w:rPr>
            </w:pPr>
            <w:r w:rsidRPr="00B67616">
              <w:rPr>
                <w:sz w:val="22"/>
                <w:szCs w:val="22"/>
              </w:rPr>
              <w:t xml:space="preserve">0,90 </w:t>
            </w:r>
          </w:p>
          <w:p w14:paraId="3D7507AE" w14:textId="5D2E0997" w:rsidR="005556B5" w:rsidRPr="00B67616" w:rsidRDefault="005556B5" w:rsidP="0086072F">
            <w:pPr>
              <w:pStyle w:val="Default"/>
              <w:jc w:val="center"/>
              <w:rPr>
                <w:rFonts w:eastAsia="Times New Roman"/>
                <w:sz w:val="22"/>
                <w:szCs w:val="22"/>
              </w:rPr>
            </w:pPr>
            <w:r w:rsidRPr="00B67616">
              <w:rPr>
                <w:sz w:val="22"/>
                <w:szCs w:val="22"/>
              </w:rPr>
              <w:t xml:space="preserve">(0,70, 1,16) </w:t>
            </w:r>
          </w:p>
        </w:tc>
        <w:tc>
          <w:tcPr>
            <w:tcW w:w="2035" w:type="dxa"/>
            <w:tcBorders>
              <w:top w:val="nil"/>
              <w:right w:val="single" w:sz="4" w:space="0" w:color="auto"/>
            </w:tcBorders>
            <w:shd w:val="clear" w:color="auto" w:fill="auto"/>
          </w:tcPr>
          <w:p w14:paraId="66158CA2" w14:textId="77777777" w:rsidR="005556B5" w:rsidRPr="00B67616" w:rsidRDefault="005556B5" w:rsidP="0086072F">
            <w:pPr>
              <w:pStyle w:val="Default"/>
              <w:jc w:val="center"/>
              <w:rPr>
                <w:rFonts w:eastAsia="Times New Roman"/>
                <w:sz w:val="22"/>
                <w:szCs w:val="22"/>
              </w:rPr>
            </w:pPr>
            <w:r w:rsidRPr="00B67616">
              <w:rPr>
                <w:sz w:val="22"/>
                <w:szCs w:val="22"/>
              </w:rPr>
              <w:t>12,8</w:t>
            </w:r>
          </w:p>
          <w:p w14:paraId="1BEE7EFB" w14:textId="77777777" w:rsidR="005556B5" w:rsidRPr="00B67616" w:rsidRDefault="005556B5" w:rsidP="005075A3">
            <w:pPr>
              <w:pStyle w:val="Default"/>
              <w:keepNext/>
              <w:jc w:val="center"/>
              <w:rPr>
                <w:rFonts w:eastAsia="Times New Roman"/>
                <w:sz w:val="22"/>
                <w:szCs w:val="22"/>
              </w:rPr>
            </w:pPr>
            <w:r w:rsidRPr="00B67616">
              <w:rPr>
                <w:sz w:val="22"/>
                <w:szCs w:val="22"/>
              </w:rPr>
              <w:t xml:space="preserve">0,64 </w:t>
            </w:r>
          </w:p>
          <w:p w14:paraId="4DB46E75" w14:textId="278A35D5" w:rsidR="005556B5" w:rsidRPr="00B67616" w:rsidRDefault="005556B5" w:rsidP="0086072F">
            <w:pPr>
              <w:pStyle w:val="Default"/>
              <w:jc w:val="center"/>
              <w:rPr>
                <w:rFonts w:eastAsia="Times New Roman"/>
                <w:sz w:val="22"/>
                <w:szCs w:val="22"/>
              </w:rPr>
            </w:pPr>
            <w:r w:rsidRPr="00B67616">
              <w:rPr>
                <w:sz w:val="22"/>
                <w:szCs w:val="22"/>
              </w:rPr>
              <w:t xml:space="preserve">(0,49, 0,82) </w:t>
            </w:r>
          </w:p>
        </w:tc>
      </w:tr>
    </w:tbl>
    <w:p w14:paraId="12CBCA45" w14:textId="77777777" w:rsidR="00431416" w:rsidRPr="00E835A2" w:rsidRDefault="00431416" w:rsidP="00BA42DF">
      <w:pPr>
        <w:widowControl/>
        <w:ind w:left="270" w:hanging="270"/>
        <w:rPr>
          <w:rFonts w:eastAsia="Times New Roman"/>
          <w:color w:val="000000"/>
          <w:sz w:val="20"/>
          <w:szCs w:val="20"/>
        </w:rPr>
      </w:pPr>
      <w:r w:rsidRPr="00E835A2">
        <w:rPr>
          <w:rFonts w:eastAsia="Times New Roman"/>
          <w:color w:val="000000"/>
          <w:sz w:val="20"/>
          <w:szCs w:val="20"/>
          <w:vertAlign w:val="superscript"/>
        </w:rPr>
        <w:t>1</w:t>
      </w:r>
      <w:r w:rsidRPr="00E835A2">
        <w:rPr>
          <w:rFonts w:eastAsia="Times New Roman"/>
          <w:color w:val="000000"/>
          <w:sz w:val="20"/>
          <w:szCs w:val="20"/>
        </w:rPr>
        <w:t xml:space="preserve"> </w:t>
      </w:r>
      <w:r w:rsidR="00CE0104" w:rsidRPr="00E835A2">
        <w:rPr>
          <w:rFonts w:eastAsia="Times New Roman"/>
          <w:color w:val="000000"/>
          <w:sz w:val="20"/>
          <w:szCs w:val="20"/>
        </w:rPr>
        <w:t xml:space="preserve">   </w:t>
      </w:r>
      <w:r w:rsidRPr="00E835A2">
        <w:rPr>
          <w:rFonts w:eastAsia="Times New Roman"/>
          <w:color w:val="000000"/>
          <w:sz w:val="20"/>
          <w:szCs w:val="20"/>
        </w:rPr>
        <w:t>Analiza czasu wolnego od progresji oceniana przez badacza według protokołu GOG (niecenzurowana dla progresji CA-125 i terapii nieobjętej protokołem (NPT) przed progresją choroby) z datą odcięcia danych 25</w:t>
      </w:r>
      <w:r w:rsidRPr="00E835A2">
        <w:rPr>
          <w:color w:val="000000"/>
          <w:sz w:val="20"/>
          <w:szCs w:val="20"/>
        </w:rPr>
        <w:t xml:space="preserve"> </w:t>
      </w:r>
      <w:r w:rsidRPr="00E835A2">
        <w:rPr>
          <w:rFonts w:eastAsia="Times New Roman"/>
          <w:color w:val="000000"/>
          <w:sz w:val="20"/>
          <w:szCs w:val="20"/>
        </w:rPr>
        <w:t xml:space="preserve">lutego 2010. </w:t>
      </w:r>
    </w:p>
    <w:p w14:paraId="2F1B6367" w14:textId="77777777" w:rsidR="00431416" w:rsidRPr="00E835A2" w:rsidRDefault="00431416" w:rsidP="00431416">
      <w:pPr>
        <w:widowControl/>
        <w:rPr>
          <w:rFonts w:eastAsia="Times New Roman"/>
          <w:color w:val="000000"/>
          <w:sz w:val="20"/>
          <w:szCs w:val="20"/>
        </w:rPr>
      </w:pPr>
      <w:r w:rsidRPr="00E835A2">
        <w:rPr>
          <w:rFonts w:eastAsia="Times New Roman"/>
          <w:color w:val="000000"/>
          <w:sz w:val="20"/>
          <w:szCs w:val="20"/>
          <w:vertAlign w:val="superscript"/>
        </w:rPr>
        <w:t>2</w:t>
      </w:r>
      <w:r w:rsidRPr="00E835A2">
        <w:rPr>
          <w:rFonts w:eastAsia="Times New Roman"/>
          <w:color w:val="000000"/>
          <w:sz w:val="20"/>
          <w:szCs w:val="20"/>
        </w:rPr>
        <w:t xml:space="preserve"> </w:t>
      </w:r>
      <w:r w:rsidR="00CE0104" w:rsidRPr="00E835A2">
        <w:rPr>
          <w:rFonts w:eastAsia="Times New Roman"/>
          <w:color w:val="000000"/>
          <w:sz w:val="20"/>
          <w:szCs w:val="20"/>
        </w:rPr>
        <w:t xml:space="preserve">   </w:t>
      </w:r>
      <w:r w:rsidRPr="00E835A2">
        <w:rPr>
          <w:rFonts w:eastAsia="Times New Roman"/>
          <w:color w:val="000000"/>
          <w:sz w:val="20"/>
          <w:szCs w:val="20"/>
        </w:rPr>
        <w:t xml:space="preserve">Z makroskopową chorobą resztkową. </w:t>
      </w:r>
    </w:p>
    <w:p w14:paraId="48C131F2" w14:textId="77777777" w:rsidR="00431416" w:rsidRPr="00E835A2" w:rsidRDefault="00431416" w:rsidP="00431416">
      <w:pPr>
        <w:widowControl/>
        <w:rPr>
          <w:rFonts w:eastAsia="Times New Roman"/>
          <w:color w:val="000000"/>
          <w:sz w:val="20"/>
          <w:szCs w:val="20"/>
        </w:rPr>
      </w:pPr>
      <w:r w:rsidRPr="00E835A2">
        <w:rPr>
          <w:rFonts w:eastAsia="Times New Roman"/>
          <w:color w:val="000000"/>
          <w:sz w:val="20"/>
          <w:szCs w:val="20"/>
          <w:vertAlign w:val="superscript"/>
        </w:rPr>
        <w:t>3</w:t>
      </w:r>
      <w:r w:rsidRPr="00E835A2">
        <w:rPr>
          <w:rFonts w:eastAsia="Times New Roman"/>
          <w:color w:val="000000"/>
          <w:sz w:val="20"/>
          <w:szCs w:val="20"/>
        </w:rPr>
        <w:t xml:space="preserve"> </w:t>
      </w:r>
      <w:r w:rsidR="00CE0104" w:rsidRPr="00E835A2">
        <w:rPr>
          <w:rFonts w:eastAsia="Times New Roman"/>
          <w:color w:val="000000"/>
          <w:sz w:val="20"/>
          <w:szCs w:val="20"/>
        </w:rPr>
        <w:t xml:space="preserve">   </w:t>
      </w:r>
      <w:r w:rsidRPr="00E835A2">
        <w:rPr>
          <w:rFonts w:eastAsia="Times New Roman"/>
          <w:color w:val="000000"/>
          <w:sz w:val="20"/>
          <w:szCs w:val="20"/>
        </w:rPr>
        <w:t xml:space="preserve">U 3,7% wszystkich chorych stopień zaawansowania choroby wynosił IIIb. </w:t>
      </w:r>
    </w:p>
    <w:p w14:paraId="36A5EE5A" w14:textId="77777777" w:rsidR="008C7753" w:rsidRPr="00E835A2" w:rsidRDefault="00431416" w:rsidP="00431416">
      <w:pPr>
        <w:widowControl/>
        <w:rPr>
          <w:rFonts w:eastAsia="Times New Roman"/>
          <w:color w:val="000000"/>
          <w:sz w:val="20"/>
          <w:szCs w:val="20"/>
        </w:rPr>
      </w:pPr>
      <w:r w:rsidRPr="00E835A2">
        <w:rPr>
          <w:rFonts w:eastAsia="Times New Roman"/>
          <w:color w:val="000000"/>
          <w:sz w:val="20"/>
          <w:szCs w:val="20"/>
          <w:vertAlign w:val="superscript"/>
        </w:rPr>
        <w:t>4</w:t>
      </w:r>
      <w:r w:rsidRPr="00E835A2">
        <w:rPr>
          <w:rFonts w:eastAsia="Times New Roman"/>
          <w:color w:val="000000"/>
          <w:sz w:val="20"/>
          <w:szCs w:val="20"/>
        </w:rPr>
        <w:t xml:space="preserve"> </w:t>
      </w:r>
      <w:r w:rsidR="00CE0104" w:rsidRPr="00E835A2">
        <w:rPr>
          <w:rFonts w:eastAsia="Times New Roman"/>
          <w:color w:val="000000"/>
          <w:sz w:val="20"/>
          <w:szCs w:val="20"/>
        </w:rPr>
        <w:t xml:space="preserve">   </w:t>
      </w:r>
      <w:r w:rsidRPr="00E835A2">
        <w:rPr>
          <w:rFonts w:eastAsia="Times New Roman"/>
          <w:color w:val="000000"/>
          <w:sz w:val="20"/>
          <w:szCs w:val="20"/>
        </w:rPr>
        <w:t>W porównaniu z grupą kontroln</w:t>
      </w:r>
      <w:r w:rsidR="009021E2" w:rsidRPr="00E835A2">
        <w:rPr>
          <w:rFonts w:eastAsia="Times New Roman"/>
          <w:color w:val="000000"/>
          <w:sz w:val="20"/>
          <w:szCs w:val="20"/>
        </w:rPr>
        <w:t>ą</w:t>
      </w:r>
      <w:r w:rsidRPr="00E835A2">
        <w:rPr>
          <w:rFonts w:eastAsia="Times New Roman"/>
          <w:color w:val="000000"/>
          <w:sz w:val="20"/>
          <w:szCs w:val="20"/>
        </w:rPr>
        <w:t>.</w:t>
      </w:r>
    </w:p>
    <w:p w14:paraId="16B5B995" w14:textId="77777777" w:rsidR="008C7753" w:rsidRPr="00B67616" w:rsidRDefault="008C7753" w:rsidP="008C7753">
      <w:pPr>
        <w:widowControl/>
        <w:rPr>
          <w:rFonts w:eastAsia="Times New Roman"/>
          <w:color w:val="000000"/>
        </w:rPr>
      </w:pPr>
    </w:p>
    <w:p w14:paraId="549D3629" w14:textId="77777777" w:rsidR="00431416" w:rsidRPr="00B67616" w:rsidRDefault="00431416" w:rsidP="008A1EE3">
      <w:pPr>
        <w:keepNext/>
        <w:widowControl/>
        <w:rPr>
          <w:rFonts w:eastAsia="Times New Roman"/>
          <w:i/>
          <w:color w:val="000000"/>
        </w:rPr>
      </w:pPr>
      <w:r w:rsidRPr="00B67616">
        <w:rPr>
          <w:rFonts w:eastAsia="Times New Roman"/>
          <w:i/>
          <w:color w:val="000000"/>
        </w:rPr>
        <w:lastRenderedPageBreak/>
        <w:t xml:space="preserve">BO17707 (ICON7) </w:t>
      </w:r>
    </w:p>
    <w:p w14:paraId="2E33A31B" w14:textId="77777777" w:rsidR="00431416" w:rsidRPr="00B67616" w:rsidRDefault="00431416" w:rsidP="008A1EE3">
      <w:pPr>
        <w:keepNext/>
        <w:widowControl/>
        <w:rPr>
          <w:rFonts w:eastAsia="Times New Roman"/>
          <w:color w:val="000000"/>
        </w:rPr>
      </w:pPr>
      <w:r w:rsidRPr="00B67616">
        <w:rPr>
          <w:rFonts w:eastAsia="Times New Roman"/>
          <w:color w:val="000000"/>
        </w:rPr>
        <w:t>W wieloośrodkowym</w:t>
      </w:r>
      <w:r w:rsidR="0022780E" w:rsidRPr="00B67616">
        <w:rPr>
          <w:rFonts w:eastAsia="Times New Roman"/>
          <w:color w:val="000000"/>
        </w:rPr>
        <w:t>,</w:t>
      </w:r>
      <w:r w:rsidRPr="00B67616">
        <w:rPr>
          <w:rFonts w:eastAsia="Times New Roman"/>
          <w:color w:val="000000"/>
        </w:rPr>
        <w:t xml:space="preserve"> randomizowanym</w:t>
      </w:r>
      <w:r w:rsidR="0022780E" w:rsidRPr="00B67616">
        <w:rPr>
          <w:rFonts w:eastAsia="Times New Roman"/>
          <w:color w:val="000000"/>
        </w:rPr>
        <w:t>,</w:t>
      </w:r>
      <w:r w:rsidRPr="00B67616">
        <w:rPr>
          <w:rFonts w:eastAsia="Times New Roman"/>
          <w:color w:val="000000"/>
        </w:rPr>
        <w:t xml:space="preserve"> kontrolowanym, otwartym badaniu fazy III BO17707, prowadzonym w dwóch grupach, porównano wpływ dołączenia </w:t>
      </w:r>
      <w:r w:rsidR="000D28B0" w:rsidRPr="00B67616">
        <w:rPr>
          <w:rFonts w:eastAsia="Times New Roman"/>
          <w:color w:val="000000"/>
        </w:rPr>
        <w:t xml:space="preserve">bewacyzumabu </w:t>
      </w:r>
      <w:r w:rsidRPr="00B67616">
        <w:rPr>
          <w:rFonts w:eastAsia="Times New Roman"/>
          <w:color w:val="000000"/>
        </w:rPr>
        <w:t>do schematu zawierającego karboplatynę i paklitaksel w leczeniu chorych na raka jajnika, raka jajowodu lub pierwotnego raka otrzewnej w stadium I lub IIA wg klasyfikacji FIGO (wyłącznie stopień 3 lub jasnokomórkowy typ histologiczny; n = 142), lub stadium IIB–IV wg klasyfikacji FIGO (wszystkie stopnie i typy histologiczne, n = 1386); chore były uprzednio operowane</w:t>
      </w:r>
      <w:r w:rsidR="0022780E" w:rsidRPr="00B67616">
        <w:rPr>
          <w:rFonts w:eastAsia="Times New Roman"/>
          <w:color w:val="000000"/>
        </w:rPr>
        <w:t xml:space="preserve"> (NCI-CTCAE v.3)</w:t>
      </w:r>
      <w:r w:rsidRPr="00B67616">
        <w:rPr>
          <w:rFonts w:eastAsia="Times New Roman"/>
          <w:color w:val="000000"/>
        </w:rPr>
        <w:t>. W tym badaniu używano klasyfikacji FIGO w wersji z 1988 r.</w:t>
      </w:r>
    </w:p>
    <w:p w14:paraId="0E04FEFB" w14:textId="77777777" w:rsidR="00431416" w:rsidRPr="00B67616" w:rsidRDefault="00431416" w:rsidP="00431416">
      <w:pPr>
        <w:widowControl/>
        <w:rPr>
          <w:rFonts w:eastAsia="Times New Roman"/>
          <w:color w:val="000000"/>
        </w:rPr>
      </w:pPr>
    </w:p>
    <w:p w14:paraId="70B69130" w14:textId="77777777" w:rsidR="00431416" w:rsidRPr="00B67616" w:rsidRDefault="00431416" w:rsidP="00431416">
      <w:pPr>
        <w:widowControl/>
        <w:rPr>
          <w:rFonts w:eastAsia="Times New Roman"/>
          <w:color w:val="000000"/>
        </w:rPr>
      </w:pPr>
      <w:r w:rsidRPr="00B67616">
        <w:rPr>
          <w:rFonts w:eastAsia="Times New Roman"/>
          <w:color w:val="000000"/>
        </w:rPr>
        <w:t xml:space="preserve">Z badania zostały wyłączone pacjentki leczone uprzednio bewacyzumabem lub otrzymujące leczenie systemowe z powodu raka jajnika (np. chemioterapię, terapię przeciwciałami monoklonalnymi, inhibitorami kinazy tyrozynowej lub terapię hormonalną) oraz pacjentki poddawane naświetlaniom jamy brzusznej lub miednicy.  </w:t>
      </w:r>
    </w:p>
    <w:p w14:paraId="26ECCC82" w14:textId="77777777" w:rsidR="00431416" w:rsidRPr="00B67616" w:rsidRDefault="00431416" w:rsidP="00431416">
      <w:pPr>
        <w:widowControl/>
        <w:rPr>
          <w:rFonts w:eastAsia="Times New Roman"/>
          <w:color w:val="000000"/>
        </w:rPr>
      </w:pPr>
    </w:p>
    <w:p w14:paraId="656E6A9F" w14:textId="77777777" w:rsidR="00431416" w:rsidRPr="00B67616" w:rsidRDefault="00431416" w:rsidP="00431416">
      <w:pPr>
        <w:widowControl/>
        <w:rPr>
          <w:rFonts w:eastAsia="Times New Roman"/>
          <w:color w:val="000000"/>
        </w:rPr>
      </w:pPr>
      <w:r w:rsidRPr="00B67616">
        <w:rPr>
          <w:rFonts w:eastAsia="Times New Roman"/>
          <w:color w:val="000000"/>
        </w:rPr>
        <w:t>Łącznie zrandomizowano 1528 pacjentek w równych proporcjach do leczenia w następujących grupach:</w:t>
      </w:r>
    </w:p>
    <w:p w14:paraId="57FD35F8" w14:textId="77777777" w:rsidR="00431416" w:rsidRPr="00B67616" w:rsidRDefault="00431416" w:rsidP="00431416">
      <w:pPr>
        <w:widowControl/>
        <w:rPr>
          <w:rFonts w:eastAsia="Times New Roman"/>
          <w:color w:val="000000"/>
        </w:rPr>
      </w:pPr>
    </w:p>
    <w:p w14:paraId="280C4DA0" w14:textId="77777777" w:rsidR="00431416" w:rsidRPr="00B67616" w:rsidRDefault="00431416" w:rsidP="008A1EE3">
      <w:pPr>
        <w:widowControl/>
        <w:numPr>
          <w:ilvl w:val="0"/>
          <w:numId w:val="49"/>
        </w:numPr>
        <w:ind w:left="426"/>
        <w:rPr>
          <w:rFonts w:eastAsia="Times New Roman"/>
          <w:color w:val="000000"/>
        </w:rPr>
      </w:pPr>
      <w:r w:rsidRPr="00B67616">
        <w:rPr>
          <w:rFonts w:eastAsia="Times New Roman"/>
          <w:color w:val="000000"/>
        </w:rPr>
        <w:t>Grupa CP: karboplatyna (AUC 6) i paklitaksel (175 mg/m</w:t>
      </w:r>
      <w:r w:rsidRPr="00B67616">
        <w:rPr>
          <w:rFonts w:eastAsia="Times New Roman"/>
          <w:color w:val="000000"/>
          <w:vertAlign w:val="superscript"/>
        </w:rPr>
        <w:t>2</w:t>
      </w:r>
      <w:r w:rsidRPr="00B67616">
        <w:rPr>
          <w:rFonts w:eastAsia="Times New Roman"/>
          <w:color w:val="000000"/>
        </w:rPr>
        <w:t>) przez sześć 3-tygodniowych cykli.</w:t>
      </w:r>
    </w:p>
    <w:p w14:paraId="7B0AC77E" w14:textId="77777777" w:rsidR="00431416" w:rsidRPr="00B67616" w:rsidRDefault="00431416" w:rsidP="008A1EE3">
      <w:pPr>
        <w:widowControl/>
        <w:numPr>
          <w:ilvl w:val="0"/>
          <w:numId w:val="49"/>
        </w:numPr>
        <w:ind w:left="426"/>
        <w:rPr>
          <w:rFonts w:eastAsia="Times New Roman"/>
          <w:color w:val="000000"/>
        </w:rPr>
      </w:pPr>
      <w:r w:rsidRPr="00B67616">
        <w:rPr>
          <w:rFonts w:eastAsia="Times New Roman"/>
          <w:color w:val="000000"/>
        </w:rPr>
        <w:t>Grupa CPB7,5+: karboplatyna (AUC 6) i paklitaksel (175 mg/m</w:t>
      </w:r>
      <w:r w:rsidRPr="00B67616">
        <w:rPr>
          <w:rFonts w:eastAsia="Times New Roman"/>
          <w:color w:val="000000"/>
          <w:vertAlign w:val="superscript"/>
        </w:rPr>
        <w:t>2</w:t>
      </w:r>
      <w:r w:rsidRPr="00B67616">
        <w:rPr>
          <w:rFonts w:eastAsia="Times New Roman"/>
          <w:color w:val="000000"/>
        </w:rPr>
        <w:t xml:space="preserve">) przez sześć 3-tygodniowych cykli oraz </w:t>
      </w:r>
      <w:r w:rsidR="000D28B0" w:rsidRPr="00B67616">
        <w:rPr>
          <w:rFonts w:eastAsia="Times New Roman"/>
          <w:color w:val="000000"/>
        </w:rPr>
        <w:t xml:space="preserve">bewacyzumab </w:t>
      </w:r>
      <w:r w:rsidRPr="00B67616">
        <w:rPr>
          <w:rFonts w:eastAsia="Times New Roman"/>
          <w:color w:val="000000"/>
        </w:rPr>
        <w:t xml:space="preserve">(7,5 mg/kg </w:t>
      </w:r>
      <w:r w:rsidR="000D28B0" w:rsidRPr="00B67616">
        <w:rPr>
          <w:rFonts w:eastAsia="Times New Roman"/>
          <w:color w:val="000000"/>
        </w:rPr>
        <w:t xml:space="preserve">mc. </w:t>
      </w:r>
      <w:r w:rsidRPr="00B67616">
        <w:rPr>
          <w:rFonts w:eastAsia="Times New Roman"/>
          <w:color w:val="000000"/>
        </w:rPr>
        <w:t xml:space="preserve">raz na trzy tygodnie) przez maksymalnie 12 miesięcy (podawanie </w:t>
      </w:r>
      <w:r w:rsidR="000D28B0" w:rsidRPr="00B67616">
        <w:rPr>
          <w:rFonts w:eastAsia="Times New Roman"/>
          <w:color w:val="000000"/>
        </w:rPr>
        <w:t xml:space="preserve">bewacyzumabu </w:t>
      </w:r>
      <w:r w:rsidRPr="00B67616">
        <w:rPr>
          <w:rFonts w:eastAsia="Times New Roman"/>
          <w:color w:val="000000"/>
        </w:rPr>
        <w:t>rozpoczęto w 2 cyklu chemioterapii, jeśli leczenie rozpoczęto w okresie 4 tygodni od operacji lub w 1 cyklu, jeśli leczenie rozpoczęto po upływie 4 tygodni od operacji).</w:t>
      </w:r>
    </w:p>
    <w:p w14:paraId="67941AD7" w14:textId="77777777" w:rsidR="00431416" w:rsidRPr="00B67616" w:rsidRDefault="00431416" w:rsidP="008C7753">
      <w:pPr>
        <w:widowControl/>
        <w:rPr>
          <w:rFonts w:eastAsia="Times New Roman"/>
          <w:color w:val="000000"/>
        </w:rPr>
      </w:pPr>
    </w:p>
    <w:p w14:paraId="37D6A3DD" w14:textId="77777777" w:rsidR="00431416" w:rsidRPr="00B67616" w:rsidRDefault="00431416" w:rsidP="008C7753">
      <w:pPr>
        <w:widowControl/>
        <w:rPr>
          <w:rFonts w:eastAsia="Times New Roman"/>
          <w:color w:val="000000"/>
        </w:rPr>
      </w:pPr>
      <w:r w:rsidRPr="00B67616">
        <w:rPr>
          <w:rFonts w:eastAsia="Times New Roman"/>
          <w:color w:val="000000"/>
        </w:rPr>
        <w:t xml:space="preserve">Większość chorych włączonych do badania należała do rasy białej (96%), mediana wieku wynosiła 57 lat w obu grupach badanych, 25% chorych w każdej z grup było w wieku </w:t>
      </w:r>
      <w:r w:rsidR="0022780E" w:rsidRPr="00B67616">
        <w:rPr>
          <w:rFonts w:eastAsia="Times New Roman"/>
          <w:color w:val="000000"/>
        </w:rPr>
        <w:t xml:space="preserve">65 lat lub </w:t>
      </w:r>
      <w:r w:rsidRPr="00B67616">
        <w:rPr>
          <w:rFonts w:eastAsia="Times New Roman"/>
          <w:color w:val="000000"/>
        </w:rPr>
        <w:t xml:space="preserve">powyżej. U około 50% pacjentów sprawność według klasyfikacji ECOG wynosiła 1, u 7% chorych w obu grupach stopień sprawności wynosił 2. U większości chorych rozpoznano raka jajnika (87,7%), pierwotnego raka otrzewnej rozpoznano u 6,9% chorych, raka jajowodu rozpoznano u 3,7% chorych, guza </w:t>
      </w:r>
      <w:r w:rsidR="00267AE8" w:rsidRPr="00B67616">
        <w:rPr>
          <w:rFonts w:eastAsia="Times New Roman"/>
          <w:color w:val="000000"/>
        </w:rPr>
        <w:t>o </w:t>
      </w:r>
      <w:r w:rsidRPr="00B67616">
        <w:rPr>
          <w:rFonts w:eastAsia="Times New Roman"/>
          <w:color w:val="000000"/>
        </w:rPr>
        <w:t xml:space="preserve">mieszanym pochodzeniu – </w:t>
      </w:r>
      <w:r w:rsidR="009021E2" w:rsidRPr="00B67616">
        <w:rPr>
          <w:rFonts w:eastAsia="Times New Roman"/>
          <w:color w:val="000000"/>
        </w:rPr>
        <w:t xml:space="preserve">u </w:t>
      </w:r>
      <w:r w:rsidRPr="00B67616">
        <w:rPr>
          <w:rFonts w:eastAsia="Times New Roman"/>
          <w:color w:val="000000"/>
        </w:rPr>
        <w:t>1,7%. U większości pacjentów stwierdzono III stopień zaawansowania choroby według klasyfikacji FIGO (w oby ramionach 68%), następną grupą pod względem liczebności były chore ze stopniem zaawansowania choroby IV (13% i 14%), z zaawansowaniem choroby w stopniu II (10% i 11%) i w stopniu I (9% i 7%). U większości chorych w obu ramionach badania (74% i 71%) stwierdzano wyjściowo niskie zróżnicowanie guza pierwotnego (stopień złośliwości 3). Występowanie poszczególnych typów histologicznych guza było podobne w obu grupach badania; typem histologicznym stwierdzanym u 69% chorych w obu grupach był gruczolakorak surowiczy.</w:t>
      </w:r>
    </w:p>
    <w:p w14:paraId="4059357E" w14:textId="77777777" w:rsidR="00431416" w:rsidRPr="00B67616" w:rsidRDefault="00431416" w:rsidP="008C7753">
      <w:pPr>
        <w:widowControl/>
        <w:rPr>
          <w:rFonts w:eastAsia="Times New Roman"/>
          <w:color w:val="000000"/>
        </w:rPr>
      </w:pPr>
    </w:p>
    <w:p w14:paraId="3966054E" w14:textId="77777777" w:rsidR="00431416" w:rsidRPr="00B67616" w:rsidRDefault="00431416" w:rsidP="008C7753">
      <w:pPr>
        <w:widowControl/>
        <w:rPr>
          <w:rFonts w:eastAsia="Times New Roman"/>
          <w:color w:val="000000"/>
        </w:rPr>
      </w:pPr>
      <w:r w:rsidRPr="00B67616">
        <w:rPr>
          <w:rFonts w:eastAsia="Times New Roman"/>
          <w:color w:val="000000"/>
        </w:rPr>
        <w:t xml:space="preserve">Pierwszorzędowym punktem końcowym był czas wolny od progresji oceniany przez badacza </w:t>
      </w:r>
      <w:r w:rsidR="00267AE8" w:rsidRPr="00B67616">
        <w:rPr>
          <w:rFonts w:eastAsia="Times New Roman"/>
          <w:color w:val="000000"/>
        </w:rPr>
        <w:t>w </w:t>
      </w:r>
      <w:r w:rsidRPr="00B67616">
        <w:rPr>
          <w:rFonts w:eastAsia="Times New Roman"/>
          <w:color w:val="000000"/>
        </w:rPr>
        <w:t>oparciu o kryteria RECIST.</w:t>
      </w:r>
    </w:p>
    <w:p w14:paraId="19E655B5" w14:textId="77777777" w:rsidR="00431416" w:rsidRPr="00B67616" w:rsidRDefault="00431416" w:rsidP="008C7753">
      <w:pPr>
        <w:widowControl/>
        <w:rPr>
          <w:rFonts w:eastAsia="Times New Roman"/>
          <w:color w:val="000000"/>
        </w:rPr>
      </w:pPr>
    </w:p>
    <w:p w14:paraId="3472C876" w14:textId="77777777" w:rsidR="00431416" w:rsidRPr="00B67616" w:rsidRDefault="00431416" w:rsidP="008C7753">
      <w:pPr>
        <w:widowControl/>
        <w:rPr>
          <w:rFonts w:eastAsia="Times New Roman"/>
          <w:color w:val="000000"/>
        </w:rPr>
      </w:pPr>
      <w:r w:rsidRPr="00B67616">
        <w:rPr>
          <w:rFonts w:eastAsia="Times New Roman"/>
          <w:color w:val="000000"/>
        </w:rPr>
        <w:t xml:space="preserve">W badaniu osiągnięto pierwszorzędowy punkt końcowy, tzn. wydłużenie czasu wolnego od progresji. W porównaniu do grupy otrzymującej wyłącznie chemioterapię (karboplatyna i paklitaksel) </w:t>
      </w:r>
      <w:r w:rsidR="00267AE8" w:rsidRPr="00B67616">
        <w:rPr>
          <w:rFonts w:eastAsia="Times New Roman"/>
          <w:color w:val="000000"/>
        </w:rPr>
        <w:t>w </w:t>
      </w:r>
      <w:r w:rsidRPr="00B67616">
        <w:rPr>
          <w:rFonts w:eastAsia="Times New Roman"/>
          <w:color w:val="000000"/>
        </w:rPr>
        <w:t xml:space="preserve">pierwszej linii leczenia, u pacjentek leczonych bewacyzumabem w dawce 7,5 mg/kg </w:t>
      </w:r>
      <w:r w:rsidR="000D28B0" w:rsidRPr="00B67616">
        <w:rPr>
          <w:rFonts w:eastAsia="Times New Roman"/>
          <w:color w:val="000000"/>
        </w:rPr>
        <w:t xml:space="preserve">mc. </w:t>
      </w:r>
      <w:r w:rsidRPr="00B67616">
        <w:rPr>
          <w:rFonts w:eastAsia="Times New Roman"/>
          <w:color w:val="000000"/>
        </w:rPr>
        <w:t>raz na trzy tygodnie, początkowo w skojarzeniu z chemioterapią a następnie kontynuowanym w monoterapii, przez maksymalnie 18 cykli, obserwowano statystycznie istotne wydłużenie czasu wolnego od progresji.</w:t>
      </w:r>
    </w:p>
    <w:p w14:paraId="32812A30" w14:textId="77777777" w:rsidR="00431416" w:rsidRPr="00B67616" w:rsidRDefault="00431416" w:rsidP="008C7753">
      <w:pPr>
        <w:widowControl/>
        <w:rPr>
          <w:rFonts w:eastAsia="Times New Roman"/>
          <w:color w:val="000000"/>
        </w:rPr>
      </w:pPr>
    </w:p>
    <w:p w14:paraId="203C4CAE" w14:textId="77777777" w:rsidR="00431416" w:rsidRPr="00B67616" w:rsidRDefault="00431416" w:rsidP="008A1EE3">
      <w:pPr>
        <w:keepNext/>
        <w:keepLines/>
        <w:widowControl/>
        <w:rPr>
          <w:rFonts w:eastAsia="Times New Roman"/>
          <w:color w:val="000000"/>
        </w:rPr>
      </w:pPr>
      <w:r w:rsidRPr="00B67616">
        <w:rPr>
          <w:rFonts w:eastAsia="Times New Roman"/>
          <w:color w:val="000000"/>
        </w:rPr>
        <w:lastRenderedPageBreak/>
        <w:t xml:space="preserve">Wyniki badania przedstawiono w Tabeli </w:t>
      </w:r>
      <w:r w:rsidR="00CE0104" w:rsidRPr="00B67616">
        <w:rPr>
          <w:rFonts w:eastAsia="Times New Roman"/>
          <w:color w:val="000000"/>
        </w:rPr>
        <w:t>18</w:t>
      </w:r>
      <w:r w:rsidRPr="00B67616">
        <w:rPr>
          <w:rFonts w:eastAsia="Times New Roman"/>
          <w:color w:val="000000"/>
        </w:rPr>
        <w:t>.</w:t>
      </w:r>
    </w:p>
    <w:p w14:paraId="44566F80" w14:textId="77777777" w:rsidR="00431416" w:rsidRPr="00B67616" w:rsidRDefault="00431416" w:rsidP="008A1EE3">
      <w:pPr>
        <w:keepNext/>
        <w:keepLines/>
        <w:widowControl/>
        <w:rPr>
          <w:rFonts w:eastAsia="Times New Roman"/>
          <w:color w:val="000000"/>
        </w:rPr>
      </w:pPr>
    </w:p>
    <w:p w14:paraId="4300557F" w14:textId="4617EE89" w:rsidR="00431416" w:rsidRPr="00B67616" w:rsidRDefault="00431416" w:rsidP="008A1EE3">
      <w:pPr>
        <w:keepNext/>
        <w:keepLines/>
        <w:widowControl/>
        <w:rPr>
          <w:rFonts w:eastAsia="Times New Roman"/>
          <w:b/>
          <w:color w:val="000000"/>
        </w:rPr>
      </w:pPr>
      <w:r w:rsidRPr="00B67616">
        <w:rPr>
          <w:rFonts w:eastAsia="Times New Roman"/>
          <w:b/>
          <w:color w:val="000000"/>
        </w:rPr>
        <w:t xml:space="preserve">Tabela </w:t>
      </w:r>
      <w:r w:rsidR="00CE0104" w:rsidRPr="00B67616">
        <w:rPr>
          <w:rFonts w:eastAsia="Times New Roman"/>
          <w:b/>
          <w:color w:val="000000"/>
        </w:rPr>
        <w:t>18</w:t>
      </w:r>
      <w:r w:rsidR="00DF6BAF">
        <w:rPr>
          <w:rFonts w:eastAsia="Times New Roman"/>
          <w:b/>
          <w:color w:val="000000"/>
        </w:rPr>
        <w:tab/>
      </w:r>
      <w:r w:rsidRPr="00B67616">
        <w:rPr>
          <w:rFonts w:eastAsia="Times New Roman"/>
          <w:b/>
          <w:color w:val="000000"/>
        </w:rPr>
        <w:t xml:space="preserve"> Wyniki badania BO17707 (ICON7) dotyczące skuteczności</w:t>
      </w:r>
    </w:p>
    <w:p w14:paraId="7EDCB45C" w14:textId="77777777" w:rsidR="00431416" w:rsidRPr="00B67616" w:rsidRDefault="00431416" w:rsidP="008A1EE3">
      <w:pPr>
        <w:keepNext/>
        <w:keepLines/>
        <w:widowControl/>
        <w:rPr>
          <w:rFonts w:eastAsia="Times New Roman"/>
          <w:color w:val="00000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6"/>
        <w:gridCol w:w="2268"/>
        <w:gridCol w:w="2389"/>
      </w:tblGrid>
      <w:tr w:rsidR="00431416" w:rsidRPr="00B67616" w14:paraId="47FF8C8F" w14:textId="77777777" w:rsidTr="008A1EE3">
        <w:tc>
          <w:tcPr>
            <w:tcW w:w="9023" w:type="dxa"/>
            <w:gridSpan w:val="3"/>
            <w:tcBorders>
              <w:left w:val="single" w:sz="4" w:space="0" w:color="auto"/>
              <w:bottom w:val="nil"/>
            </w:tcBorders>
            <w:shd w:val="clear" w:color="auto" w:fill="auto"/>
          </w:tcPr>
          <w:p w14:paraId="74003BB5" w14:textId="77777777" w:rsidR="00431416" w:rsidRPr="00B67616" w:rsidRDefault="00431416" w:rsidP="008A1EE3">
            <w:pPr>
              <w:pStyle w:val="Default"/>
              <w:keepNext/>
              <w:keepLines/>
              <w:rPr>
                <w:sz w:val="22"/>
                <w:szCs w:val="22"/>
              </w:rPr>
            </w:pPr>
            <w:r w:rsidRPr="00B67616">
              <w:rPr>
                <w:sz w:val="22"/>
                <w:szCs w:val="22"/>
              </w:rPr>
              <w:t>Czas wolny od progresji</w:t>
            </w:r>
          </w:p>
        </w:tc>
      </w:tr>
      <w:tr w:rsidR="00431416" w:rsidRPr="00B67616" w14:paraId="3ACDFC1D" w14:textId="77777777" w:rsidTr="008A1EE3">
        <w:tc>
          <w:tcPr>
            <w:tcW w:w="4366" w:type="dxa"/>
            <w:tcBorders>
              <w:left w:val="single" w:sz="4" w:space="0" w:color="auto"/>
              <w:bottom w:val="nil"/>
              <w:right w:val="single" w:sz="4" w:space="0" w:color="auto"/>
            </w:tcBorders>
            <w:shd w:val="clear" w:color="auto" w:fill="auto"/>
          </w:tcPr>
          <w:p w14:paraId="31C022E4" w14:textId="77777777" w:rsidR="00431416" w:rsidRPr="00B67616" w:rsidRDefault="00431416" w:rsidP="008A1EE3">
            <w:pPr>
              <w:keepNext/>
              <w:keepLines/>
              <w:rPr>
                <w:rFonts w:eastAsia="Times New Roman"/>
                <w:color w:val="000000"/>
              </w:rPr>
            </w:pPr>
          </w:p>
        </w:tc>
        <w:tc>
          <w:tcPr>
            <w:tcW w:w="2268" w:type="dxa"/>
            <w:tcBorders>
              <w:top w:val="single" w:sz="4" w:space="0" w:color="auto"/>
              <w:left w:val="single" w:sz="4" w:space="0" w:color="auto"/>
              <w:bottom w:val="nil"/>
              <w:right w:val="single" w:sz="4" w:space="0" w:color="auto"/>
            </w:tcBorders>
            <w:shd w:val="clear" w:color="auto" w:fill="auto"/>
          </w:tcPr>
          <w:p w14:paraId="33074F9C" w14:textId="77777777" w:rsidR="00431416" w:rsidRPr="00B67616" w:rsidRDefault="00431416" w:rsidP="008A1EE3">
            <w:pPr>
              <w:pStyle w:val="Default"/>
              <w:keepNext/>
              <w:keepLines/>
              <w:jc w:val="center"/>
              <w:rPr>
                <w:rFonts w:eastAsia="Times New Roman"/>
                <w:sz w:val="22"/>
                <w:szCs w:val="22"/>
              </w:rPr>
            </w:pPr>
            <w:r w:rsidRPr="00B67616">
              <w:rPr>
                <w:sz w:val="22"/>
                <w:szCs w:val="22"/>
              </w:rPr>
              <w:t xml:space="preserve">CP </w:t>
            </w:r>
          </w:p>
        </w:tc>
        <w:tc>
          <w:tcPr>
            <w:tcW w:w="2389" w:type="dxa"/>
            <w:tcBorders>
              <w:left w:val="single" w:sz="4" w:space="0" w:color="auto"/>
              <w:bottom w:val="nil"/>
            </w:tcBorders>
            <w:shd w:val="clear" w:color="auto" w:fill="auto"/>
          </w:tcPr>
          <w:p w14:paraId="3A85D1CA" w14:textId="77777777" w:rsidR="00431416" w:rsidRPr="00B67616" w:rsidRDefault="00431416" w:rsidP="008A1EE3">
            <w:pPr>
              <w:pStyle w:val="Default"/>
              <w:keepNext/>
              <w:keepLines/>
              <w:jc w:val="center"/>
              <w:rPr>
                <w:rFonts w:eastAsia="Times New Roman"/>
                <w:sz w:val="22"/>
                <w:szCs w:val="22"/>
              </w:rPr>
            </w:pPr>
            <w:r w:rsidRPr="00B67616">
              <w:rPr>
                <w:sz w:val="22"/>
                <w:szCs w:val="22"/>
              </w:rPr>
              <w:t>CPB7</w:t>
            </w:r>
            <w:r w:rsidR="00E61104" w:rsidRPr="00B67616">
              <w:rPr>
                <w:sz w:val="22"/>
                <w:szCs w:val="22"/>
              </w:rPr>
              <w:t>,</w:t>
            </w:r>
            <w:r w:rsidRPr="00B67616">
              <w:rPr>
                <w:sz w:val="22"/>
                <w:szCs w:val="22"/>
              </w:rPr>
              <w:t xml:space="preserve">5+ </w:t>
            </w:r>
          </w:p>
        </w:tc>
      </w:tr>
      <w:tr w:rsidR="00431416" w:rsidRPr="00B67616" w14:paraId="740257E5" w14:textId="77777777" w:rsidTr="008A1EE3">
        <w:tc>
          <w:tcPr>
            <w:tcW w:w="4366" w:type="dxa"/>
            <w:tcBorders>
              <w:top w:val="nil"/>
              <w:left w:val="single" w:sz="4" w:space="0" w:color="auto"/>
              <w:bottom w:val="nil"/>
              <w:right w:val="single" w:sz="4" w:space="0" w:color="auto"/>
            </w:tcBorders>
            <w:shd w:val="clear" w:color="auto" w:fill="auto"/>
          </w:tcPr>
          <w:p w14:paraId="0B4DB430" w14:textId="77777777" w:rsidR="00431416" w:rsidRPr="00B67616" w:rsidRDefault="00431416" w:rsidP="008A1EE3">
            <w:pPr>
              <w:keepNext/>
              <w:keepLines/>
              <w:rPr>
                <w:rFonts w:eastAsia="Times New Roman"/>
                <w:color w:val="000000"/>
              </w:rPr>
            </w:pPr>
          </w:p>
        </w:tc>
        <w:tc>
          <w:tcPr>
            <w:tcW w:w="2268" w:type="dxa"/>
            <w:tcBorders>
              <w:top w:val="nil"/>
              <w:left w:val="single" w:sz="4" w:space="0" w:color="auto"/>
              <w:bottom w:val="nil"/>
              <w:right w:val="single" w:sz="4" w:space="0" w:color="auto"/>
            </w:tcBorders>
            <w:shd w:val="clear" w:color="auto" w:fill="auto"/>
          </w:tcPr>
          <w:p w14:paraId="3F064C23" w14:textId="77777777" w:rsidR="00431416" w:rsidRPr="00B67616" w:rsidRDefault="00431416" w:rsidP="008A1EE3">
            <w:pPr>
              <w:pStyle w:val="Default"/>
              <w:keepNext/>
              <w:keepLines/>
              <w:jc w:val="center"/>
              <w:rPr>
                <w:rFonts w:eastAsia="Times New Roman"/>
                <w:sz w:val="22"/>
                <w:szCs w:val="22"/>
              </w:rPr>
            </w:pPr>
            <w:r w:rsidRPr="00B67616">
              <w:rPr>
                <w:sz w:val="22"/>
                <w:szCs w:val="22"/>
              </w:rPr>
              <w:t xml:space="preserve">(n = 764) </w:t>
            </w:r>
          </w:p>
        </w:tc>
        <w:tc>
          <w:tcPr>
            <w:tcW w:w="2389" w:type="dxa"/>
            <w:tcBorders>
              <w:top w:val="nil"/>
              <w:left w:val="single" w:sz="4" w:space="0" w:color="auto"/>
              <w:bottom w:val="nil"/>
            </w:tcBorders>
            <w:shd w:val="clear" w:color="auto" w:fill="auto"/>
          </w:tcPr>
          <w:p w14:paraId="6FA3A51E" w14:textId="77777777" w:rsidR="00431416" w:rsidRPr="00B67616" w:rsidRDefault="00431416" w:rsidP="008A1EE3">
            <w:pPr>
              <w:pStyle w:val="Default"/>
              <w:keepNext/>
              <w:keepLines/>
              <w:jc w:val="center"/>
              <w:rPr>
                <w:rFonts w:eastAsia="Times New Roman"/>
                <w:sz w:val="22"/>
                <w:szCs w:val="22"/>
              </w:rPr>
            </w:pPr>
            <w:r w:rsidRPr="00B67616">
              <w:rPr>
                <w:sz w:val="22"/>
                <w:szCs w:val="22"/>
              </w:rPr>
              <w:t xml:space="preserve">(n =764) </w:t>
            </w:r>
          </w:p>
        </w:tc>
      </w:tr>
      <w:tr w:rsidR="00431416" w:rsidRPr="00B67616" w14:paraId="6302F7A1" w14:textId="77777777" w:rsidTr="008A1EE3">
        <w:tc>
          <w:tcPr>
            <w:tcW w:w="4366" w:type="dxa"/>
            <w:tcBorders>
              <w:top w:val="nil"/>
              <w:left w:val="single" w:sz="4" w:space="0" w:color="auto"/>
              <w:bottom w:val="nil"/>
              <w:right w:val="single" w:sz="4" w:space="0" w:color="auto"/>
            </w:tcBorders>
            <w:shd w:val="clear" w:color="auto" w:fill="auto"/>
          </w:tcPr>
          <w:p w14:paraId="18F2F0E4" w14:textId="1F26D6DD" w:rsidR="00431416" w:rsidRPr="00B67616" w:rsidRDefault="00431416" w:rsidP="008A1EE3">
            <w:pPr>
              <w:pStyle w:val="Default"/>
              <w:keepNext/>
              <w:keepLines/>
              <w:rPr>
                <w:rFonts w:eastAsia="Times New Roman"/>
                <w:sz w:val="22"/>
                <w:szCs w:val="22"/>
              </w:rPr>
            </w:pPr>
            <w:r w:rsidRPr="00B67616">
              <w:rPr>
                <w:sz w:val="22"/>
                <w:szCs w:val="22"/>
              </w:rPr>
              <w:t>Mediana czasu wolnego od progresji (miesiące)</w:t>
            </w:r>
            <w:r w:rsidRPr="00B67616">
              <w:rPr>
                <w:sz w:val="22"/>
                <w:szCs w:val="22"/>
                <w:vertAlign w:val="superscript"/>
              </w:rPr>
              <w:t>2</w:t>
            </w:r>
            <w:r w:rsidRPr="00B67616">
              <w:rPr>
                <w:sz w:val="22"/>
                <w:szCs w:val="22"/>
              </w:rPr>
              <w:t xml:space="preserve"> </w:t>
            </w:r>
          </w:p>
        </w:tc>
        <w:tc>
          <w:tcPr>
            <w:tcW w:w="2268" w:type="dxa"/>
            <w:tcBorders>
              <w:top w:val="nil"/>
              <w:left w:val="single" w:sz="4" w:space="0" w:color="auto"/>
              <w:bottom w:val="nil"/>
              <w:right w:val="single" w:sz="4" w:space="0" w:color="auto"/>
            </w:tcBorders>
            <w:shd w:val="clear" w:color="auto" w:fill="auto"/>
          </w:tcPr>
          <w:p w14:paraId="3B1028AE" w14:textId="77777777" w:rsidR="00431416" w:rsidRPr="00B67616" w:rsidRDefault="00431416" w:rsidP="008A1EE3">
            <w:pPr>
              <w:pStyle w:val="Default"/>
              <w:keepNext/>
              <w:keepLines/>
              <w:jc w:val="center"/>
              <w:rPr>
                <w:rFonts w:eastAsia="Times New Roman"/>
                <w:sz w:val="22"/>
                <w:szCs w:val="22"/>
              </w:rPr>
            </w:pPr>
            <w:r w:rsidRPr="00B67616">
              <w:rPr>
                <w:sz w:val="22"/>
                <w:szCs w:val="22"/>
              </w:rPr>
              <w:t xml:space="preserve">16,9 </w:t>
            </w:r>
          </w:p>
        </w:tc>
        <w:tc>
          <w:tcPr>
            <w:tcW w:w="2389" w:type="dxa"/>
            <w:tcBorders>
              <w:top w:val="nil"/>
              <w:left w:val="single" w:sz="4" w:space="0" w:color="auto"/>
              <w:bottom w:val="nil"/>
            </w:tcBorders>
            <w:shd w:val="clear" w:color="auto" w:fill="auto"/>
          </w:tcPr>
          <w:p w14:paraId="75F56A7B" w14:textId="77777777" w:rsidR="00431416" w:rsidRPr="00B67616" w:rsidRDefault="00431416" w:rsidP="008A1EE3">
            <w:pPr>
              <w:pStyle w:val="Default"/>
              <w:keepNext/>
              <w:keepLines/>
              <w:jc w:val="center"/>
              <w:rPr>
                <w:rFonts w:eastAsia="Times New Roman"/>
                <w:sz w:val="22"/>
                <w:szCs w:val="22"/>
              </w:rPr>
            </w:pPr>
            <w:r w:rsidRPr="00B67616">
              <w:rPr>
                <w:sz w:val="22"/>
                <w:szCs w:val="22"/>
              </w:rPr>
              <w:t xml:space="preserve">19,3 </w:t>
            </w:r>
          </w:p>
        </w:tc>
      </w:tr>
      <w:tr w:rsidR="00431416" w:rsidRPr="00B67616" w14:paraId="57A0E42C" w14:textId="77777777" w:rsidTr="008A1EE3">
        <w:tc>
          <w:tcPr>
            <w:tcW w:w="4366" w:type="dxa"/>
            <w:tcBorders>
              <w:top w:val="nil"/>
              <w:left w:val="single" w:sz="4" w:space="0" w:color="auto"/>
              <w:bottom w:val="nil"/>
              <w:right w:val="single" w:sz="4" w:space="0" w:color="auto"/>
            </w:tcBorders>
            <w:shd w:val="clear" w:color="auto" w:fill="auto"/>
          </w:tcPr>
          <w:p w14:paraId="03E2BA94" w14:textId="300D8EA3" w:rsidR="00431416" w:rsidRPr="00B67616" w:rsidRDefault="00431416" w:rsidP="008A1EE3">
            <w:pPr>
              <w:pStyle w:val="Default"/>
              <w:keepNext/>
              <w:keepLines/>
              <w:rPr>
                <w:rFonts w:eastAsia="Times New Roman"/>
                <w:sz w:val="22"/>
                <w:szCs w:val="22"/>
              </w:rPr>
            </w:pPr>
            <w:r w:rsidRPr="00B67616">
              <w:rPr>
                <w:sz w:val="22"/>
                <w:szCs w:val="22"/>
              </w:rPr>
              <w:t>Współczynnik ryzyka [95% CI]</w:t>
            </w:r>
            <w:r w:rsidRPr="00B67616">
              <w:rPr>
                <w:sz w:val="22"/>
                <w:szCs w:val="22"/>
                <w:vertAlign w:val="superscript"/>
              </w:rPr>
              <w:t>2</w:t>
            </w:r>
          </w:p>
        </w:tc>
        <w:tc>
          <w:tcPr>
            <w:tcW w:w="4657" w:type="dxa"/>
            <w:gridSpan w:val="2"/>
            <w:tcBorders>
              <w:top w:val="nil"/>
              <w:left w:val="single" w:sz="4" w:space="0" w:color="auto"/>
              <w:bottom w:val="nil"/>
            </w:tcBorders>
            <w:shd w:val="clear" w:color="auto" w:fill="auto"/>
          </w:tcPr>
          <w:p w14:paraId="2C1C6023" w14:textId="77777777" w:rsidR="00431416" w:rsidRPr="00B67616" w:rsidRDefault="00431416" w:rsidP="008A1EE3">
            <w:pPr>
              <w:pStyle w:val="Default"/>
              <w:keepNext/>
              <w:keepLines/>
              <w:jc w:val="center"/>
              <w:rPr>
                <w:rFonts w:eastAsia="Times New Roman"/>
                <w:sz w:val="22"/>
                <w:szCs w:val="22"/>
              </w:rPr>
            </w:pPr>
            <w:r w:rsidRPr="00B67616">
              <w:rPr>
                <w:sz w:val="22"/>
                <w:szCs w:val="22"/>
              </w:rPr>
              <w:t xml:space="preserve">0,86 [0,75; 0,98] </w:t>
            </w:r>
          </w:p>
        </w:tc>
      </w:tr>
      <w:tr w:rsidR="00431416" w:rsidRPr="00B67616" w14:paraId="5275CF38" w14:textId="77777777" w:rsidTr="008A1EE3">
        <w:tc>
          <w:tcPr>
            <w:tcW w:w="4366" w:type="dxa"/>
            <w:tcBorders>
              <w:top w:val="nil"/>
              <w:left w:val="single" w:sz="4" w:space="0" w:color="auto"/>
              <w:bottom w:val="single" w:sz="4" w:space="0" w:color="auto"/>
              <w:right w:val="single" w:sz="4" w:space="0" w:color="auto"/>
            </w:tcBorders>
            <w:shd w:val="clear" w:color="auto" w:fill="auto"/>
          </w:tcPr>
          <w:p w14:paraId="525E546F" w14:textId="77777777" w:rsidR="00431416" w:rsidRPr="00B67616" w:rsidRDefault="00431416" w:rsidP="0086072F">
            <w:pPr>
              <w:pStyle w:val="Default"/>
              <w:rPr>
                <w:rFonts w:eastAsia="Times New Roman"/>
                <w:sz w:val="22"/>
                <w:szCs w:val="22"/>
              </w:rPr>
            </w:pPr>
          </w:p>
        </w:tc>
        <w:tc>
          <w:tcPr>
            <w:tcW w:w="4657" w:type="dxa"/>
            <w:gridSpan w:val="2"/>
            <w:tcBorders>
              <w:top w:val="nil"/>
              <w:left w:val="single" w:sz="4" w:space="0" w:color="auto"/>
              <w:bottom w:val="single" w:sz="4" w:space="0" w:color="auto"/>
            </w:tcBorders>
            <w:shd w:val="clear" w:color="auto" w:fill="auto"/>
          </w:tcPr>
          <w:p w14:paraId="07DA081C" w14:textId="77777777" w:rsidR="00431416" w:rsidRPr="00B67616" w:rsidRDefault="00431416" w:rsidP="0086072F">
            <w:pPr>
              <w:pStyle w:val="Default"/>
              <w:jc w:val="center"/>
              <w:rPr>
                <w:rFonts w:eastAsia="Times New Roman"/>
                <w:sz w:val="22"/>
                <w:szCs w:val="22"/>
              </w:rPr>
            </w:pPr>
            <w:r w:rsidRPr="00B67616">
              <w:rPr>
                <w:sz w:val="22"/>
                <w:szCs w:val="22"/>
              </w:rPr>
              <w:t xml:space="preserve">(wartość p = 0,0185) </w:t>
            </w:r>
          </w:p>
        </w:tc>
      </w:tr>
      <w:tr w:rsidR="00431416" w:rsidRPr="00B67616" w14:paraId="45C741EA" w14:textId="77777777" w:rsidTr="008A1EE3">
        <w:tc>
          <w:tcPr>
            <w:tcW w:w="9023" w:type="dxa"/>
            <w:gridSpan w:val="3"/>
            <w:tcBorders>
              <w:left w:val="single" w:sz="4" w:space="0" w:color="auto"/>
              <w:bottom w:val="single" w:sz="4" w:space="0" w:color="auto"/>
            </w:tcBorders>
            <w:shd w:val="clear" w:color="auto" w:fill="auto"/>
          </w:tcPr>
          <w:p w14:paraId="0C9B8844" w14:textId="1325DF74" w:rsidR="00431416" w:rsidRPr="00B67616" w:rsidRDefault="00431416" w:rsidP="0086072F">
            <w:pPr>
              <w:pStyle w:val="Default"/>
              <w:rPr>
                <w:rFonts w:eastAsia="Times New Roman"/>
                <w:sz w:val="22"/>
                <w:szCs w:val="22"/>
              </w:rPr>
            </w:pPr>
            <w:r w:rsidRPr="00B67616">
              <w:rPr>
                <w:sz w:val="22"/>
                <w:szCs w:val="22"/>
              </w:rPr>
              <w:t>Współczynnik obiektywnych odpowiedzi</w:t>
            </w:r>
            <w:r w:rsidRPr="00B67616">
              <w:rPr>
                <w:sz w:val="22"/>
                <w:szCs w:val="22"/>
                <w:vertAlign w:val="superscript"/>
              </w:rPr>
              <w:t>1</w:t>
            </w:r>
            <w:r w:rsidRPr="00B67616">
              <w:rPr>
                <w:sz w:val="22"/>
                <w:szCs w:val="22"/>
              </w:rPr>
              <w:t xml:space="preserve"> </w:t>
            </w:r>
          </w:p>
        </w:tc>
      </w:tr>
      <w:tr w:rsidR="00431416" w:rsidRPr="00B67616" w14:paraId="285CC0C7" w14:textId="77777777" w:rsidTr="008A1EE3">
        <w:tc>
          <w:tcPr>
            <w:tcW w:w="4366" w:type="dxa"/>
            <w:tcBorders>
              <w:top w:val="single" w:sz="4" w:space="0" w:color="auto"/>
              <w:left w:val="single" w:sz="4" w:space="0" w:color="auto"/>
              <w:bottom w:val="nil"/>
              <w:right w:val="single" w:sz="4" w:space="0" w:color="auto"/>
            </w:tcBorders>
            <w:shd w:val="clear" w:color="auto" w:fill="auto"/>
          </w:tcPr>
          <w:p w14:paraId="0838841B" w14:textId="77777777" w:rsidR="00431416" w:rsidRPr="00B67616" w:rsidRDefault="00431416" w:rsidP="0086072F">
            <w:pPr>
              <w:rPr>
                <w:rFonts w:eastAsia="Times New Roman"/>
                <w:color w:val="000000"/>
              </w:rPr>
            </w:pPr>
          </w:p>
        </w:tc>
        <w:tc>
          <w:tcPr>
            <w:tcW w:w="2268" w:type="dxa"/>
            <w:tcBorders>
              <w:top w:val="single" w:sz="4" w:space="0" w:color="auto"/>
              <w:left w:val="single" w:sz="4" w:space="0" w:color="auto"/>
              <w:bottom w:val="nil"/>
              <w:right w:val="single" w:sz="4" w:space="0" w:color="auto"/>
            </w:tcBorders>
            <w:shd w:val="clear" w:color="auto" w:fill="auto"/>
          </w:tcPr>
          <w:p w14:paraId="7B30A7F8" w14:textId="77777777" w:rsidR="00431416" w:rsidRPr="00B67616" w:rsidRDefault="00431416" w:rsidP="0086072F">
            <w:pPr>
              <w:pStyle w:val="Default"/>
              <w:jc w:val="center"/>
              <w:rPr>
                <w:rFonts w:eastAsia="Times New Roman"/>
                <w:sz w:val="22"/>
                <w:szCs w:val="22"/>
              </w:rPr>
            </w:pPr>
            <w:r w:rsidRPr="00B67616">
              <w:rPr>
                <w:sz w:val="22"/>
                <w:szCs w:val="22"/>
              </w:rPr>
              <w:t>CP</w:t>
            </w:r>
          </w:p>
        </w:tc>
        <w:tc>
          <w:tcPr>
            <w:tcW w:w="2389" w:type="dxa"/>
            <w:tcBorders>
              <w:top w:val="single" w:sz="4" w:space="0" w:color="auto"/>
              <w:left w:val="single" w:sz="4" w:space="0" w:color="auto"/>
              <w:bottom w:val="nil"/>
              <w:right w:val="single" w:sz="4" w:space="0" w:color="auto"/>
            </w:tcBorders>
            <w:shd w:val="clear" w:color="auto" w:fill="auto"/>
          </w:tcPr>
          <w:p w14:paraId="14A8BCB9" w14:textId="77777777" w:rsidR="00431416" w:rsidRPr="00B67616" w:rsidRDefault="00431416" w:rsidP="0086072F">
            <w:pPr>
              <w:pStyle w:val="Default"/>
              <w:jc w:val="center"/>
              <w:rPr>
                <w:rFonts w:eastAsia="Times New Roman"/>
                <w:sz w:val="22"/>
                <w:szCs w:val="22"/>
              </w:rPr>
            </w:pPr>
            <w:r w:rsidRPr="00B67616">
              <w:rPr>
                <w:sz w:val="22"/>
                <w:szCs w:val="22"/>
              </w:rPr>
              <w:t xml:space="preserve">CPB7,5+ </w:t>
            </w:r>
          </w:p>
        </w:tc>
      </w:tr>
      <w:tr w:rsidR="00431416" w:rsidRPr="00B67616" w14:paraId="03905A6D" w14:textId="77777777" w:rsidTr="008A1EE3">
        <w:tc>
          <w:tcPr>
            <w:tcW w:w="4366" w:type="dxa"/>
            <w:tcBorders>
              <w:top w:val="nil"/>
              <w:left w:val="single" w:sz="4" w:space="0" w:color="auto"/>
              <w:bottom w:val="nil"/>
              <w:right w:val="single" w:sz="4" w:space="0" w:color="auto"/>
            </w:tcBorders>
            <w:shd w:val="clear" w:color="auto" w:fill="auto"/>
          </w:tcPr>
          <w:p w14:paraId="095C5548" w14:textId="77777777" w:rsidR="00431416" w:rsidRPr="00B67616" w:rsidRDefault="00431416" w:rsidP="0086072F">
            <w:pPr>
              <w:rPr>
                <w:rFonts w:eastAsia="Times New Roman"/>
                <w:color w:val="000000"/>
              </w:rPr>
            </w:pPr>
          </w:p>
        </w:tc>
        <w:tc>
          <w:tcPr>
            <w:tcW w:w="2268" w:type="dxa"/>
            <w:tcBorders>
              <w:top w:val="nil"/>
              <w:left w:val="single" w:sz="4" w:space="0" w:color="auto"/>
              <w:bottom w:val="nil"/>
              <w:right w:val="single" w:sz="4" w:space="0" w:color="auto"/>
            </w:tcBorders>
            <w:shd w:val="clear" w:color="auto" w:fill="auto"/>
          </w:tcPr>
          <w:p w14:paraId="36406D78" w14:textId="77777777" w:rsidR="00431416" w:rsidRPr="00B67616" w:rsidRDefault="00431416" w:rsidP="0086072F">
            <w:pPr>
              <w:pStyle w:val="Default"/>
              <w:jc w:val="center"/>
              <w:rPr>
                <w:sz w:val="22"/>
                <w:szCs w:val="22"/>
              </w:rPr>
            </w:pPr>
            <w:r w:rsidRPr="00B67616">
              <w:rPr>
                <w:sz w:val="22"/>
                <w:szCs w:val="22"/>
              </w:rPr>
              <w:t>(n = 277)</w:t>
            </w:r>
          </w:p>
        </w:tc>
        <w:tc>
          <w:tcPr>
            <w:tcW w:w="2389" w:type="dxa"/>
            <w:tcBorders>
              <w:top w:val="nil"/>
              <w:left w:val="single" w:sz="4" w:space="0" w:color="auto"/>
              <w:bottom w:val="nil"/>
              <w:right w:val="single" w:sz="4" w:space="0" w:color="auto"/>
            </w:tcBorders>
            <w:shd w:val="clear" w:color="auto" w:fill="auto"/>
          </w:tcPr>
          <w:p w14:paraId="60B464EA" w14:textId="77777777" w:rsidR="00431416" w:rsidRPr="00B67616" w:rsidRDefault="00431416" w:rsidP="0086072F">
            <w:pPr>
              <w:pStyle w:val="Default"/>
              <w:jc w:val="center"/>
              <w:rPr>
                <w:sz w:val="22"/>
                <w:szCs w:val="22"/>
              </w:rPr>
            </w:pPr>
            <w:r w:rsidRPr="00B67616">
              <w:rPr>
                <w:sz w:val="22"/>
                <w:szCs w:val="22"/>
              </w:rPr>
              <w:t xml:space="preserve">(n = 272) </w:t>
            </w:r>
          </w:p>
        </w:tc>
      </w:tr>
      <w:tr w:rsidR="00431416" w:rsidRPr="00B67616" w14:paraId="393684A6" w14:textId="77777777" w:rsidTr="008A1EE3">
        <w:tc>
          <w:tcPr>
            <w:tcW w:w="4366" w:type="dxa"/>
            <w:tcBorders>
              <w:top w:val="nil"/>
              <w:left w:val="single" w:sz="4" w:space="0" w:color="auto"/>
              <w:bottom w:val="nil"/>
            </w:tcBorders>
            <w:shd w:val="clear" w:color="auto" w:fill="auto"/>
          </w:tcPr>
          <w:p w14:paraId="53E9ACE9" w14:textId="77777777" w:rsidR="00431416" w:rsidRPr="00B67616" w:rsidRDefault="00431416" w:rsidP="0086072F">
            <w:pPr>
              <w:pStyle w:val="Default"/>
              <w:rPr>
                <w:rFonts w:eastAsia="Times New Roman"/>
                <w:sz w:val="22"/>
                <w:szCs w:val="22"/>
              </w:rPr>
            </w:pPr>
            <w:r w:rsidRPr="00B67616">
              <w:rPr>
                <w:sz w:val="22"/>
                <w:szCs w:val="22"/>
              </w:rPr>
              <w:t>Współczynnik odpowiedzi</w:t>
            </w:r>
          </w:p>
        </w:tc>
        <w:tc>
          <w:tcPr>
            <w:tcW w:w="2268" w:type="dxa"/>
            <w:tcBorders>
              <w:top w:val="nil"/>
              <w:bottom w:val="nil"/>
            </w:tcBorders>
            <w:shd w:val="clear" w:color="auto" w:fill="auto"/>
          </w:tcPr>
          <w:p w14:paraId="469B5204" w14:textId="77777777" w:rsidR="00431416" w:rsidRPr="00B67616" w:rsidRDefault="00431416" w:rsidP="0086072F">
            <w:pPr>
              <w:pStyle w:val="Default"/>
              <w:jc w:val="center"/>
              <w:rPr>
                <w:sz w:val="22"/>
                <w:szCs w:val="22"/>
              </w:rPr>
            </w:pPr>
            <w:r w:rsidRPr="00B67616">
              <w:rPr>
                <w:sz w:val="22"/>
                <w:szCs w:val="22"/>
              </w:rPr>
              <w:t>54,9%</w:t>
            </w:r>
          </w:p>
        </w:tc>
        <w:tc>
          <w:tcPr>
            <w:tcW w:w="2389" w:type="dxa"/>
            <w:tcBorders>
              <w:top w:val="nil"/>
              <w:bottom w:val="nil"/>
            </w:tcBorders>
            <w:shd w:val="clear" w:color="auto" w:fill="auto"/>
          </w:tcPr>
          <w:p w14:paraId="4FA64875" w14:textId="77777777" w:rsidR="00431416" w:rsidRPr="00B67616" w:rsidRDefault="00431416" w:rsidP="0086072F">
            <w:pPr>
              <w:pStyle w:val="Default"/>
              <w:jc w:val="center"/>
              <w:rPr>
                <w:sz w:val="22"/>
                <w:szCs w:val="22"/>
              </w:rPr>
            </w:pPr>
            <w:r w:rsidRPr="00B67616">
              <w:rPr>
                <w:sz w:val="22"/>
                <w:szCs w:val="22"/>
              </w:rPr>
              <w:t>64,7%</w:t>
            </w:r>
          </w:p>
        </w:tc>
      </w:tr>
      <w:tr w:rsidR="00431416" w:rsidRPr="00B67616" w14:paraId="3C32DFFC" w14:textId="77777777" w:rsidTr="008A1EE3">
        <w:tc>
          <w:tcPr>
            <w:tcW w:w="4366" w:type="dxa"/>
            <w:tcBorders>
              <w:top w:val="nil"/>
              <w:left w:val="single" w:sz="4" w:space="0" w:color="auto"/>
              <w:bottom w:val="nil"/>
            </w:tcBorders>
            <w:shd w:val="clear" w:color="auto" w:fill="auto"/>
          </w:tcPr>
          <w:p w14:paraId="7B8BAD77" w14:textId="77777777" w:rsidR="00431416" w:rsidRPr="00B67616" w:rsidRDefault="00431416" w:rsidP="0086072F">
            <w:pPr>
              <w:rPr>
                <w:rFonts w:eastAsia="Times New Roman"/>
                <w:color w:val="000000"/>
              </w:rPr>
            </w:pPr>
          </w:p>
        </w:tc>
        <w:tc>
          <w:tcPr>
            <w:tcW w:w="4657" w:type="dxa"/>
            <w:gridSpan w:val="2"/>
            <w:tcBorders>
              <w:top w:val="nil"/>
              <w:bottom w:val="nil"/>
            </w:tcBorders>
            <w:shd w:val="clear" w:color="auto" w:fill="auto"/>
          </w:tcPr>
          <w:p w14:paraId="388AB447" w14:textId="77777777" w:rsidR="00431416" w:rsidRPr="00B67616" w:rsidRDefault="00431416" w:rsidP="0086072F">
            <w:pPr>
              <w:pStyle w:val="Default"/>
              <w:jc w:val="center"/>
              <w:rPr>
                <w:rFonts w:eastAsia="Times New Roman"/>
                <w:sz w:val="22"/>
                <w:szCs w:val="22"/>
              </w:rPr>
            </w:pPr>
            <w:r w:rsidRPr="00B67616">
              <w:rPr>
                <w:sz w:val="22"/>
                <w:szCs w:val="22"/>
              </w:rPr>
              <w:t xml:space="preserve">(wartość p = 0,0188) </w:t>
            </w:r>
          </w:p>
        </w:tc>
      </w:tr>
      <w:tr w:rsidR="00431416" w:rsidRPr="00B67616" w14:paraId="322D357A" w14:textId="77777777" w:rsidTr="008A1EE3">
        <w:tc>
          <w:tcPr>
            <w:tcW w:w="9023" w:type="dxa"/>
            <w:gridSpan w:val="3"/>
            <w:tcBorders>
              <w:left w:val="single" w:sz="4" w:space="0" w:color="auto"/>
              <w:bottom w:val="nil"/>
            </w:tcBorders>
            <w:shd w:val="clear" w:color="auto" w:fill="auto"/>
          </w:tcPr>
          <w:p w14:paraId="06C7985F" w14:textId="2EFA2F9F" w:rsidR="00431416" w:rsidRPr="00B67616" w:rsidRDefault="00431416" w:rsidP="0086072F">
            <w:pPr>
              <w:pStyle w:val="Default"/>
              <w:rPr>
                <w:sz w:val="22"/>
                <w:szCs w:val="22"/>
              </w:rPr>
            </w:pPr>
            <w:r w:rsidRPr="00B67616">
              <w:rPr>
                <w:sz w:val="22"/>
                <w:szCs w:val="22"/>
              </w:rPr>
              <w:t>Całkowity czas przeżycia</w:t>
            </w:r>
            <w:r w:rsidRPr="00B67616">
              <w:rPr>
                <w:sz w:val="22"/>
                <w:szCs w:val="22"/>
                <w:vertAlign w:val="superscript"/>
              </w:rPr>
              <w:t>3</w:t>
            </w:r>
            <w:r w:rsidRPr="00B67616">
              <w:rPr>
                <w:sz w:val="22"/>
                <w:szCs w:val="22"/>
              </w:rPr>
              <w:t xml:space="preserve"> </w:t>
            </w:r>
          </w:p>
        </w:tc>
      </w:tr>
      <w:tr w:rsidR="00431416" w:rsidRPr="00B67616" w14:paraId="21802DAC" w14:textId="77777777" w:rsidTr="008A1EE3">
        <w:tc>
          <w:tcPr>
            <w:tcW w:w="4366" w:type="dxa"/>
            <w:tcBorders>
              <w:left w:val="single" w:sz="4" w:space="0" w:color="auto"/>
              <w:bottom w:val="nil"/>
            </w:tcBorders>
            <w:shd w:val="clear" w:color="auto" w:fill="auto"/>
          </w:tcPr>
          <w:p w14:paraId="0B694F4F" w14:textId="77777777" w:rsidR="00431416" w:rsidRPr="00B67616" w:rsidRDefault="00431416" w:rsidP="0086072F">
            <w:pPr>
              <w:pStyle w:val="Default"/>
              <w:rPr>
                <w:sz w:val="22"/>
                <w:szCs w:val="22"/>
              </w:rPr>
            </w:pPr>
          </w:p>
        </w:tc>
        <w:tc>
          <w:tcPr>
            <w:tcW w:w="2268" w:type="dxa"/>
            <w:tcBorders>
              <w:bottom w:val="nil"/>
            </w:tcBorders>
            <w:shd w:val="clear" w:color="auto" w:fill="auto"/>
          </w:tcPr>
          <w:p w14:paraId="62142FD6" w14:textId="77777777" w:rsidR="00431416" w:rsidRPr="00B67616" w:rsidRDefault="00431416" w:rsidP="0086072F">
            <w:pPr>
              <w:pStyle w:val="Default"/>
              <w:jc w:val="center"/>
              <w:rPr>
                <w:sz w:val="22"/>
                <w:szCs w:val="22"/>
              </w:rPr>
            </w:pPr>
            <w:r w:rsidRPr="00B67616">
              <w:rPr>
                <w:sz w:val="22"/>
                <w:szCs w:val="22"/>
              </w:rPr>
              <w:t xml:space="preserve">CP </w:t>
            </w:r>
          </w:p>
        </w:tc>
        <w:tc>
          <w:tcPr>
            <w:tcW w:w="2389" w:type="dxa"/>
            <w:tcBorders>
              <w:bottom w:val="nil"/>
            </w:tcBorders>
            <w:shd w:val="clear" w:color="auto" w:fill="auto"/>
          </w:tcPr>
          <w:p w14:paraId="3B7C100A" w14:textId="77777777" w:rsidR="00431416" w:rsidRPr="00B67616" w:rsidRDefault="00431416" w:rsidP="0086072F">
            <w:pPr>
              <w:pStyle w:val="Default"/>
              <w:jc w:val="center"/>
              <w:rPr>
                <w:sz w:val="22"/>
                <w:szCs w:val="22"/>
              </w:rPr>
            </w:pPr>
            <w:r w:rsidRPr="00B67616">
              <w:rPr>
                <w:sz w:val="22"/>
                <w:szCs w:val="22"/>
              </w:rPr>
              <w:t>CPB7</w:t>
            </w:r>
            <w:r w:rsidR="00E61104" w:rsidRPr="00B67616">
              <w:rPr>
                <w:sz w:val="22"/>
                <w:szCs w:val="22"/>
              </w:rPr>
              <w:t>,</w:t>
            </w:r>
            <w:r w:rsidRPr="00B67616">
              <w:rPr>
                <w:sz w:val="22"/>
                <w:szCs w:val="22"/>
              </w:rPr>
              <w:t xml:space="preserve">5+ </w:t>
            </w:r>
          </w:p>
        </w:tc>
      </w:tr>
      <w:tr w:rsidR="00431416" w:rsidRPr="00B67616" w14:paraId="4174F626" w14:textId="77777777" w:rsidTr="008A1EE3">
        <w:tc>
          <w:tcPr>
            <w:tcW w:w="4366" w:type="dxa"/>
            <w:tcBorders>
              <w:top w:val="nil"/>
              <w:left w:val="single" w:sz="4" w:space="0" w:color="auto"/>
              <w:bottom w:val="nil"/>
            </w:tcBorders>
            <w:shd w:val="clear" w:color="auto" w:fill="auto"/>
          </w:tcPr>
          <w:p w14:paraId="4D64D163" w14:textId="77777777" w:rsidR="00431416" w:rsidRPr="00B67616" w:rsidRDefault="00431416" w:rsidP="0086072F">
            <w:pPr>
              <w:rPr>
                <w:rFonts w:eastAsia="Times New Roman"/>
                <w:color w:val="000000"/>
              </w:rPr>
            </w:pPr>
          </w:p>
        </w:tc>
        <w:tc>
          <w:tcPr>
            <w:tcW w:w="2268" w:type="dxa"/>
            <w:tcBorders>
              <w:top w:val="nil"/>
              <w:bottom w:val="nil"/>
            </w:tcBorders>
            <w:shd w:val="clear" w:color="auto" w:fill="auto"/>
          </w:tcPr>
          <w:p w14:paraId="2FC19BC2" w14:textId="77777777" w:rsidR="00431416" w:rsidRPr="00B67616" w:rsidRDefault="00431416" w:rsidP="0086072F">
            <w:pPr>
              <w:pStyle w:val="Default"/>
              <w:jc w:val="center"/>
              <w:rPr>
                <w:rFonts w:eastAsia="Times New Roman"/>
                <w:sz w:val="22"/>
                <w:szCs w:val="22"/>
              </w:rPr>
            </w:pPr>
            <w:r w:rsidRPr="00B67616">
              <w:rPr>
                <w:sz w:val="22"/>
                <w:szCs w:val="22"/>
              </w:rPr>
              <w:t xml:space="preserve">(n = 764) </w:t>
            </w:r>
          </w:p>
        </w:tc>
        <w:tc>
          <w:tcPr>
            <w:tcW w:w="2389" w:type="dxa"/>
            <w:tcBorders>
              <w:top w:val="nil"/>
              <w:bottom w:val="nil"/>
            </w:tcBorders>
            <w:shd w:val="clear" w:color="auto" w:fill="auto"/>
          </w:tcPr>
          <w:p w14:paraId="31811E52" w14:textId="77777777" w:rsidR="00431416" w:rsidRPr="00B67616" w:rsidRDefault="00431416" w:rsidP="0086072F">
            <w:pPr>
              <w:pStyle w:val="Default"/>
              <w:jc w:val="center"/>
              <w:rPr>
                <w:rFonts w:eastAsia="Times New Roman"/>
                <w:sz w:val="22"/>
                <w:szCs w:val="22"/>
              </w:rPr>
            </w:pPr>
            <w:r w:rsidRPr="00B67616">
              <w:rPr>
                <w:sz w:val="22"/>
                <w:szCs w:val="22"/>
              </w:rPr>
              <w:t xml:space="preserve">(n = 764) </w:t>
            </w:r>
          </w:p>
        </w:tc>
      </w:tr>
      <w:tr w:rsidR="00431416" w:rsidRPr="00B67616" w14:paraId="09063634" w14:textId="77777777" w:rsidTr="008A1EE3">
        <w:tc>
          <w:tcPr>
            <w:tcW w:w="4366" w:type="dxa"/>
            <w:tcBorders>
              <w:top w:val="nil"/>
              <w:left w:val="single" w:sz="4" w:space="0" w:color="auto"/>
              <w:bottom w:val="nil"/>
            </w:tcBorders>
            <w:shd w:val="clear" w:color="auto" w:fill="auto"/>
          </w:tcPr>
          <w:p w14:paraId="3F13D8C9" w14:textId="77777777" w:rsidR="00431416" w:rsidRPr="00B67616" w:rsidRDefault="00431416" w:rsidP="0086072F">
            <w:pPr>
              <w:pStyle w:val="Default"/>
              <w:rPr>
                <w:rFonts w:eastAsia="Times New Roman"/>
                <w:sz w:val="22"/>
                <w:szCs w:val="22"/>
              </w:rPr>
            </w:pPr>
            <w:r w:rsidRPr="00B67616">
              <w:rPr>
                <w:sz w:val="22"/>
                <w:szCs w:val="22"/>
              </w:rPr>
              <w:t xml:space="preserve">Mediana (miesiące) </w:t>
            </w:r>
          </w:p>
        </w:tc>
        <w:tc>
          <w:tcPr>
            <w:tcW w:w="2268" w:type="dxa"/>
            <w:tcBorders>
              <w:top w:val="nil"/>
              <w:bottom w:val="nil"/>
            </w:tcBorders>
            <w:shd w:val="clear" w:color="auto" w:fill="auto"/>
          </w:tcPr>
          <w:p w14:paraId="77706DB5" w14:textId="77777777" w:rsidR="00431416" w:rsidRPr="00B67616" w:rsidRDefault="00431416" w:rsidP="0086072F">
            <w:pPr>
              <w:pStyle w:val="Default"/>
              <w:jc w:val="center"/>
              <w:rPr>
                <w:rFonts w:eastAsia="Times New Roman"/>
                <w:sz w:val="22"/>
                <w:szCs w:val="22"/>
              </w:rPr>
            </w:pPr>
            <w:r w:rsidRPr="00B67616">
              <w:rPr>
                <w:sz w:val="22"/>
                <w:szCs w:val="22"/>
              </w:rPr>
              <w:t xml:space="preserve">58,0 </w:t>
            </w:r>
          </w:p>
        </w:tc>
        <w:tc>
          <w:tcPr>
            <w:tcW w:w="2389" w:type="dxa"/>
            <w:tcBorders>
              <w:top w:val="nil"/>
              <w:bottom w:val="nil"/>
            </w:tcBorders>
            <w:shd w:val="clear" w:color="auto" w:fill="auto"/>
          </w:tcPr>
          <w:p w14:paraId="2F2DBF07" w14:textId="77777777" w:rsidR="00431416" w:rsidRPr="00B67616" w:rsidRDefault="00431416" w:rsidP="0086072F">
            <w:pPr>
              <w:pStyle w:val="Default"/>
              <w:jc w:val="center"/>
              <w:rPr>
                <w:rFonts w:eastAsia="Times New Roman"/>
                <w:sz w:val="22"/>
                <w:szCs w:val="22"/>
              </w:rPr>
            </w:pPr>
            <w:r w:rsidRPr="00B67616">
              <w:rPr>
                <w:sz w:val="22"/>
                <w:szCs w:val="22"/>
              </w:rPr>
              <w:t xml:space="preserve">57,4 </w:t>
            </w:r>
          </w:p>
        </w:tc>
      </w:tr>
      <w:tr w:rsidR="00431416" w:rsidRPr="00B67616" w14:paraId="3417069B" w14:textId="77777777" w:rsidTr="008A1EE3">
        <w:tc>
          <w:tcPr>
            <w:tcW w:w="4366" w:type="dxa"/>
            <w:tcBorders>
              <w:top w:val="nil"/>
              <w:left w:val="single" w:sz="4" w:space="0" w:color="auto"/>
              <w:bottom w:val="nil"/>
            </w:tcBorders>
            <w:shd w:val="clear" w:color="auto" w:fill="auto"/>
          </w:tcPr>
          <w:p w14:paraId="4E5A2761" w14:textId="77777777" w:rsidR="00431416" w:rsidRPr="00B67616" w:rsidRDefault="00431416" w:rsidP="0086072F">
            <w:pPr>
              <w:pStyle w:val="Default"/>
              <w:rPr>
                <w:rFonts w:eastAsia="Times New Roman"/>
                <w:sz w:val="22"/>
                <w:szCs w:val="22"/>
              </w:rPr>
            </w:pPr>
            <w:r w:rsidRPr="00B67616">
              <w:rPr>
                <w:sz w:val="22"/>
                <w:szCs w:val="22"/>
              </w:rPr>
              <w:t xml:space="preserve">Współczynnik ryzyka [95% CI] </w:t>
            </w:r>
          </w:p>
        </w:tc>
        <w:tc>
          <w:tcPr>
            <w:tcW w:w="4657" w:type="dxa"/>
            <w:gridSpan w:val="2"/>
            <w:tcBorders>
              <w:top w:val="nil"/>
              <w:bottom w:val="nil"/>
            </w:tcBorders>
            <w:shd w:val="clear" w:color="auto" w:fill="auto"/>
          </w:tcPr>
          <w:p w14:paraId="73A5A0CE" w14:textId="77777777" w:rsidR="00431416" w:rsidRPr="00B67616" w:rsidRDefault="00431416" w:rsidP="0086072F">
            <w:pPr>
              <w:pStyle w:val="Default"/>
              <w:jc w:val="center"/>
              <w:rPr>
                <w:rFonts w:eastAsia="Times New Roman"/>
                <w:sz w:val="22"/>
                <w:szCs w:val="22"/>
              </w:rPr>
            </w:pPr>
            <w:r w:rsidRPr="00B67616">
              <w:rPr>
                <w:sz w:val="22"/>
                <w:szCs w:val="22"/>
              </w:rPr>
              <w:t xml:space="preserve">0,99 [0,85; 1,15] </w:t>
            </w:r>
          </w:p>
        </w:tc>
      </w:tr>
      <w:tr w:rsidR="00431416" w:rsidRPr="00B67616" w14:paraId="4C39AB6D" w14:textId="77777777" w:rsidTr="008A1EE3">
        <w:tc>
          <w:tcPr>
            <w:tcW w:w="4366" w:type="dxa"/>
            <w:tcBorders>
              <w:top w:val="nil"/>
              <w:left w:val="single" w:sz="4" w:space="0" w:color="auto"/>
              <w:bottom w:val="single" w:sz="4" w:space="0" w:color="auto"/>
            </w:tcBorders>
            <w:shd w:val="clear" w:color="auto" w:fill="auto"/>
          </w:tcPr>
          <w:p w14:paraId="7265473D" w14:textId="77777777" w:rsidR="00431416" w:rsidRPr="00B67616" w:rsidRDefault="00431416" w:rsidP="0086072F">
            <w:pPr>
              <w:pStyle w:val="Default"/>
              <w:rPr>
                <w:rFonts w:eastAsia="Times New Roman"/>
                <w:sz w:val="22"/>
                <w:szCs w:val="22"/>
              </w:rPr>
            </w:pPr>
          </w:p>
        </w:tc>
        <w:tc>
          <w:tcPr>
            <w:tcW w:w="4657" w:type="dxa"/>
            <w:gridSpan w:val="2"/>
            <w:tcBorders>
              <w:top w:val="nil"/>
              <w:bottom w:val="single" w:sz="4" w:space="0" w:color="auto"/>
            </w:tcBorders>
            <w:shd w:val="clear" w:color="auto" w:fill="auto"/>
          </w:tcPr>
          <w:p w14:paraId="326AF4AF" w14:textId="77777777" w:rsidR="00431416" w:rsidRPr="00B67616" w:rsidRDefault="00431416" w:rsidP="0086072F">
            <w:pPr>
              <w:pStyle w:val="Default"/>
              <w:jc w:val="center"/>
              <w:rPr>
                <w:rFonts w:eastAsia="Times New Roman"/>
                <w:sz w:val="22"/>
                <w:szCs w:val="22"/>
              </w:rPr>
            </w:pPr>
            <w:r w:rsidRPr="00B67616">
              <w:rPr>
                <w:sz w:val="22"/>
                <w:szCs w:val="22"/>
              </w:rPr>
              <w:t xml:space="preserve">(wartość p = 0,8910) </w:t>
            </w:r>
          </w:p>
        </w:tc>
      </w:tr>
    </w:tbl>
    <w:p w14:paraId="5B7243DF" w14:textId="77777777" w:rsidR="00431416" w:rsidRPr="00E835A2" w:rsidRDefault="00431416" w:rsidP="00431416">
      <w:pPr>
        <w:widowControl/>
        <w:rPr>
          <w:rFonts w:eastAsia="Times New Roman"/>
          <w:color w:val="000000"/>
          <w:sz w:val="20"/>
          <w:szCs w:val="20"/>
        </w:rPr>
      </w:pPr>
      <w:r w:rsidRPr="00E835A2">
        <w:rPr>
          <w:rFonts w:eastAsia="Times New Roman"/>
          <w:color w:val="000000"/>
          <w:sz w:val="20"/>
          <w:szCs w:val="20"/>
          <w:vertAlign w:val="superscript"/>
        </w:rPr>
        <w:t>1</w:t>
      </w:r>
      <w:r w:rsidRPr="00E835A2">
        <w:rPr>
          <w:rFonts w:eastAsia="Times New Roman"/>
          <w:color w:val="000000"/>
          <w:sz w:val="20"/>
          <w:szCs w:val="20"/>
        </w:rPr>
        <w:t xml:space="preserve"> </w:t>
      </w:r>
      <w:r w:rsidR="00A31782" w:rsidRPr="00E835A2">
        <w:rPr>
          <w:rFonts w:eastAsia="Times New Roman"/>
          <w:color w:val="000000"/>
          <w:sz w:val="20"/>
          <w:szCs w:val="20"/>
        </w:rPr>
        <w:t xml:space="preserve">   </w:t>
      </w:r>
      <w:r w:rsidRPr="00E835A2">
        <w:rPr>
          <w:rFonts w:eastAsia="Times New Roman"/>
          <w:color w:val="000000"/>
          <w:sz w:val="20"/>
          <w:szCs w:val="20"/>
        </w:rPr>
        <w:t xml:space="preserve">Pacjentki z chorobą mierzalną w chwili rozpoczęcia badania. </w:t>
      </w:r>
    </w:p>
    <w:p w14:paraId="49A2A298" w14:textId="77777777" w:rsidR="00431416" w:rsidRPr="00E835A2" w:rsidRDefault="00431416" w:rsidP="00431416">
      <w:pPr>
        <w:widowControl/>
        <w:rPr>
          <w:rFonts w:eastAsia="Times New Roman"/>
          <w:color w:val="000000"/>
          <w:sz w:val="20"/>
          <w:szCs w:val="20"/>
        </w:rPr>
      </w:pPr>
      <w:r w:rsidRPr="00E835A2">
        <w:rPr>
          <w:rFonts w:eastAsia="Times New Roman"/>
          <w:color w:val="000000"/>
          <w:sz w:val="20"/>
          <w:szCs w:val="20"/>
          <w:vertAlign w:val="superscript"/>
        </w:rPr>
        <w:t>2</w:t>
      </w:r>
      <w:r w:rsidRPr="00E835A2">
        <w:rPr>
          <w:rFonts w:eastAsia="Times New Roman"/>
          <w:color w:val="000000"/>
          <w:sz w:val="20"/>
          <w:szCs w:val="20"/>
        </w:rPr>
        <w:t xml:space="preserve"> </w:t>
      </w:r>
      <w:r w:rsidR="00A31782" w:rsidRPr="00E835A2">
        <w:rPr>
          <w:rFonts w:eastAsia="Times New Roman"/>
          <w:color w:val="000000"/>
          <w:sz w:val="20"/>
          <w:szCs w:val="20"/>
        </w:rPr>
        <w:t xml:space="preserve">   </w:t>
      </w:r>
      <w:r w:rsidRPr="00E835A2">
        <w:rPr>
          <w:rFonts w:eastAsia="Times New Roman"/>
          <w:color w:val="000000"/>
          <w:sz w:val="20"/>
          <w:szCs w:val="20"/>
        </w:rPr>
        <w:t xml:space="preserve">Analiza czasu wolnego od progresji oceniana przez badacza z datą odcięcia danych 30 listopada 2010. </w:t>
      </w:r>
    </w:p>
    <w:p w14:paraId="7F448039" w14:textId="77777777" w:rsidR="00431416" w:rsidRPr="00E835A2" w:rsidRDefault="00431416" w:rsidP="00BA42DF">
      <w:pPr>
        <w:widowControl/>
        <w:ind w:left="270" w:hanging="270"/>
        <w:rPr>
          <w:rFonts w:eastAsia="Times New Roman"/>
          <w:color w:val="000000"/>
          <w:sz w:val="20"/>
          <w:szCs w:val="20"/>
        </w:rPr>
      </w:pPr>
      <w:r w:rsidRPr="00E835A2">
        <w:rPr>
          <w:rFonts w:eastAsia="Times New Roman"/>
          <w:color w:val="000000"/>
          <w:sz w:val="20"/>
          <w:szCs w:val="20"/>
          <w:vertAlign w:val="superscript"/>
        </w:rPr>
        <w:t>3</w:t>
      </w:r>
      <w:r w:rsidRPr="00E835A2">
        <w:rPr>
          <w:rFonts w:eastAsia="Times New Roman"/>
          <w:color w:val="000000"/>
          <w:sz w:val="20"/>
          <w:szCs w:val="20"/>
        </w:rPr>
        <w:t xml:space="preserve"> </w:t>
      </w:r>
      <w:r w:rsidR="00A31782" w:rsidRPr="00E835A2">
        <w:rPr>
          <w:rFonts w:eastAsia="Times New Roman"/>
          <w:color w:val="000000"/>
          <w:sz w:val="20"/>
          <w:szCs w:val="20"/>
        </w:rPr>
        <w:t xml:space="preserve">   </w:t>
      </w:r>
      <w:r w:rsidRPr="00E835A2">
        <w:rPr>
          <w:rFonts w:eastAsia="Times New Roman"/>
          <w:color w:val="000000"/>
          <w:sz w:val="20"/>
          <w:szCs w:val="20"/>
        </w:rPr>
        <w:t xml:space="preserve">Ostateczna analiza całkowitego czasu przeżycia przeprowadzona w chwili, gdy 46,7% pacjentek zmarło </w:t>
      </w:r>
      <w:r w:rsidR="00267AE8" w:rsidRPr="00E835A2">
        <w:rPr>
          <w:rFonts w:eastAsia="Times New Roman"/>
          <w:color w:val="000000"/>
          <w:sz w:val="20"/>
          <w:szCs w:val="20"/>
        </w:rPr>
        <w:t>z </w:t>
      </w:r>
      <w:r w:rsidRPr="00E835A2">
        <w:rPr>
          <w:rFonts w:eastAsia="Times New Roman"/>
          <w:color w:val="000000"/>
          <w:sz w:val="20"/>
          <w:szCs w:val="20"/>
        </w:rPr>
        <w:t>datą</w:t>
      </w:r>
      <w:r w:rsidRPr="00E835A2">
        <w:rPr>
          <w:color w:val="000000"/>
          <w:sz w:val="20"/>
          <w:szCs w:val="20"/>
        </w:rPr>
        <w:t xml:space="preserve"> </w:t>
      </w:r>
      <w:r w:rsidRPr="00E835A2">
        <w:rPr>
          <w:rFonts w:eastAsia="Times New Roman"/>
          <w:color w:val="000000"/>
          <w:sz w:val="20"/>
          <w:szCs w:val="20"/>
        </w:rPr>
        <w:t>odcięcia danych 31 marca 2013.</w:t>
      </w:r>
    </w:p>
    <w:p w14:paraId="01F81734" w14:textId="77777777" w:rsidR="00431416" w:rsidRPr="00B67616" w:rsidRDefault="00431416" w:rsidP="00431416">
      <w:pPr>
        <w:widowControl/>
        <w:rPr>
          <w:rFonts w:eastAsia="Times New Roman"/>
          <w:color w:val="000000"/>
        </w:rPr>
      </w:pPr>
    </w:p>
    <w:p w14:paraId="259EC92F" w14:textId="77777777" w:rsidR="00431416" w:rsidRPr="00B67616" w:rsidRDefault="0086072F" w:rsidP="00431416">
      <w:pPr>
        <w:widowControl/>
        <w:rPr>
          <w:rFonts w:eastAsia="Times New Roman"/>
          <w:color w:val="000000"/>
        </w:rPr>
      </w:pPr>
      <w:r w:rsidRPr="00B67616">
        <w:rPr>
          <w:rFonts w:eastAsia="Times New Roman"/>
          <w:color w:val="000000"/>
        </w:rPr>
        <w:t xml:space="preserve">W analizie czasu wolnego od progresji ocenianego przez badacza z datą odcięcia danych 28 lutego 2010 wartość niestratyfikowanego współczynnika ryzyka wyniosła 0,79 (95% CI: 0,68-0,91, wartość p w dwustronnym teście log rank 0,0010) z medianą PFS 16,0 miesięcy w grupie pacjentek leczonych CP i 18,3 miesiąca w grupie CPB7,5+.  </w:t>
      </w:r>
    </w:p>
    <w:p w14:paraId="5798D8C2" w14:textId="77777777" w:rsidR="0086072F" w:rsidRPr="00B67616" w:rsidRDefault="0086072F" w:rsidP="00431416">
      <w:pPr>
        <w:widowControl/>
        <w:rPr>
          <w:rFonts w:eastAsia="Times New Roman"/>
          <w:color w:val="000000"/>
        </w:rPr>
      </w:pPr>
    </w:p>
    <w:p w14:paraId="1DC05C4D" w14:textId="77777777" w:rsidR="0086072F" w:rsidRPr="00B67616" w:rsidRDefault="0086072F" w:rsidP="00431416">
      <w:pPr>
        <w:widowControl/>
        <w:rPr>
          <w:rFonts w:eastAsia="Times New Roman"/>
          <w:color w:val="000000"/>
        </w:rPr>
      </w:pPr>
      <w:r w:rsidRPr="00B67616">
        <w:rPr>
          <w:rFonts w:eastAsia="Times New Roman"/>
          <w:color w:val="000000"/>
        </w:rPr>
        <w:t xml:space="preserve">Wyniki analizy PFS w podgrupach chorych o różnym stopniu zaawansowania choroby i różnym stopniu cytoredukcji zostały przedstawione w Tabeli </w:t>
      </w:r>
      <w:r w:rsidR="00A31782" w:rsidRPr="00B67616">
        <w:rPr>
          <w:rFonts w:eastAsia="Times New Roman"/>
          <w:color w:val="000000"/>
        </w:rPr>
        <w:t>19</w:t>
      </w:r>
      <w:r w:rsidRPr="00B67616">
        <w:rPr>
          <w:rFonts w:eastAsia="Times New Roman"/>
          <w:color w:val="000000"/>
        </w:rPr>
        <w:t xml:space="preserve">. Wyniki te stanowią potwierdzenie pierwotnej analizy parametru PFS przedstawionej w Tabeli </w:t>
      </w:r>
      <w:r w:rsidR="00A31782" w:rsidRPr="00B67616">
        <w:rPr>
          <w:rFonts w:eastAsia="Times New Roman"/>
          <w:color w:val="000000"/>
        </w:rPr>
        <w:t>18</w:t>
      </w:r>
      <w:r w:rsidRPr="00B67616">
        <w:rPr>
          <w:rFonts w:eastAsia="Times New Roman"/>
          <w:color w:val="000000"/>
        </w:rPr>
        <w:t xml:space="preserve">.  </w:t>
      </w:r>
    </w:p>
    <w:p w14:paraId="77A1B6EF" w14:textId="77777777" w:rsidR="0086072F" w:rsidRPr="00B67616" w:rsidRDefault="0086072F" w:rsidP="00431416">
      <w:pPr>
        <w:widowControl/>
        <w:rPr>
          <w:rFonts w:eastAsia="Times New Roman"/>
          <w:color w:val="000000"/>
        </w:rPr>
      </w:pPr>
    </w:p>
    <w:p w14:paraId="11F3DB2C" w14:textId="4F01AF5E" w:rsidR="0086072F" w:rsidRPr="00B67616" w:rsidRDefault="0086072F" w:rsidP="0030641D">
      <w:pPr>
        <w:widowControl/>
        <w:ind w:left="1134" w:hanging="1134"/>
        <w:rPr>
          <w:rFonts w:eastAsia="Times New Roman"/>
          <w:b/>
          <w:color w:val="000000"/>
        </w:rPr>
      </w:pPr>
      <w:r w:rsidRPr="00B67616">
        <w:rPr>
          <w:rFonts w:eastAsia="Times New Roman"/>
          <w:b/>
          <w:color w:val="000000"/>
        </w:rPr>
        <w:t xml:space="preserve">Tabela </w:t>
      </w:r>
      <w:r w:rsidR="00A31782" w:rsidRPr="00B67616">
        <w:rPr>
          <w:rFonts w:eastAsia="Times New Roman"/>
          <w:b/>
          <w:color w:val="000000"/>
        </w:rPr>
        <w:t>19</w:t>
      </w:r>
      <w:r w:rsidR="00607713">
        <w:rPr>
          <w:rFonts w:eastAsia="Times New Roman"/>
          <w:b/>
          <w:color w:val="000000"/>
        </w:rPr>
        <w:tab/>
      </w:r>
      <w:r w:rsidRPr="00B67616">
        <w:rPr>
          <w:rFonts w:eastAsia="Times New Roman"/>
          <w:b/>
          <w:color w:val="000000"/>
        </w:rPr>
        <w:t xml:space="preserve"> Wyniki badania BO17707 (ICON7) dotyczące PFS</w:t>
      </w:r>
      <w:r w:rsidRPr="00B67616">
        <w:rPr>
          <w:rFonts w:eastAsia="Times New Roman"/>
          <w:b/>
          <w:color w:val="000000"/>
          <w:vertAlign w:val="superscript"/>
        </w:rPr>
        <w:t>1</w:t>
      </w:r>
      <w:r w:rsidRPr="00B67616">
        <w:rPr>
          <w:rFonts w:eastAsia="Times New Roman"/>
          <w:b/>
          <w:color w:val="000000"/>
        </w:rPr>
        <w:t xml:space="preserve"> u chorych z różnym stopniem zaawansowania choroby i stopniem cytoredukcji  </w:t>
      </w:r>
    </w:p>
    <w:p w14:paraId="532BF3A3" w14:textId="77777777" w:rsidR="004834E0" w:rsidRPr="00B67616" w:rsidRDefault="004834E0" w:rsidP="0030641D">
      <w:pPr>
        <w:widowControl/>
        <w:ind w:left="1134" w:hanging="1134"/>
        <w:rPr>
          <w:rFonts w:eastAsia="Times New Roman"/>
          <w:b/>
          <w:color w:val="00000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9"/>
        <w:gridCol w:w="1985"/>
        <w:gridCol w:w="2389"/>
      </w:tblGrid>
      <w:tr w:rsidR="004834E0" w:rsidRPr="00B67616" w14:paraId="0C012CCA" w14:textId="77777777" w:rsidTr="008A1EE3">
        <w:tc>
          <w:tcPr>
            <w:tcW w:w="9023" w:type="dxa"/>
            <w:gridSpan w:val="3"/>
            <w:tcBorders>
              <w:left w:val="single" w:sz="4" w:space="0" w:color="auto"/>
              <w:bottom w:val="nil"/>
            </w:tcBorders>
            <w:shd w:val="clear" w:color="auto" w:fill="auto"/>
          </w:tcPr>
          <w:p w14:paraId="582E8716" w14:textId="0EB1835E" w:rsidR="004834E0" w:rsidRPr="00B67616" w:rsidRDefault="004834E0" w:rsidP="005C1BC4">
            <w:pPr>
              <w:pStyle w:val="Default"/>
              <w:rPr>
                <w:sz w:val="22"/>
                <w:szCs w:val="22"/>
              </w:rPr>
            </w:pPr>
            <w:r w:rsidRPr="00B67616">
              <w:rPr>
                <w:sz w:val="22"/>
                <w:szCs w:val="22"/>
              </w:rPr>
              <w:t>Randomizowani pacjenci ze stopniem zaawansowania choroby III i optymalną cytoredukcją</w:t>
            </w:r>
            <w:r w:rsidRPr="00B67616">
              <w:rPr>
                <w:sz w:val="22"/>
                <w:szCs w:val="22"/>
                <w:vertAlign w:val="superscript"/>
              </w:rPr>
              <w:t>2,3</w:t>
            </w:r>
            <w:r w:rsidRPr="00B67616">
              <w:rPr>
                <w:sz w:val="22"/>
                <w:szCs w:val="22"/>
              </w:rPr>
              <w:t xml:space="preserve"> </w:t>
            </w:r>
          </w:p>
        </w:tc>
      </w:tr>
      <w:tr w:rsidR="004834E0" w:rsidRPr="00B67616" w14:paraId="7F2571D0" w14:textId="77777777" w:rsidTr="008A1EE3">
        <w:tc>
          <w:tcPr>
            <w:tcW w:w="4649" w:type="dxa"/>
            <w:tcBorders>
              <w:left w:val="single" w:sz="4" w:space="0" w:color="auto"/>
              <w:bottom w:val="nil"/>
              <w:right w:val="single" w:sz="4" w:space="0" w:color="auto"/>
            </w:tcBorders>
            <w:shd w:val="clear" w:color="auto" w:fill="auto"/>
          </w:tcPr>
          <w:p w14:paraId="241FF409" w14:textId="77777777" w:rsidR="004834E0" w:rsidRPr="00B67616" w:rsidRDefault="004834E0" w:rsidP="005C1BC4">
            <w:pPr>
              <w:rPr>
                <w:rFonts w:eastAsia="Times New Roman"/>
                <w:color w:val="000000"/>
              </w:rPr>
            </w:pPr>
          </w:p>
        </w:tc>
        <w:tc>
          <w:tcPr>
            <w:tcW w:w="1985" w:type="dxa"/>
            <w:tcBorders>
              <w:top w:val="single" w:sz="4" w:space="0" w:color="auto"/>
              <w:left w:val="single" w:sz="4" w:space="0" w:color="auto"/>
              <w:bottom w:val="nil"/>
              <w:right w:val="single" w:sz="4" w:space="0" w:color="auto"/>
            </w:tcBorders>
            <w:shd w:val="clear" w:color="auto" w:fill="auto"/>
          </w:tcPr>
          <w:p w14:paraId="78E1CF03" w14:textId="77777777" w:rsidR="004834E0" w:rsidRPr="00B67616" w:rsidRDefault="004834E0" w:rsidP="005C1BC4">
            <w:pPr>
              <w:pStyle w:val="Default"/>
              <w:jc w:val="center"/>
              <w:rPr>
                <w:rFonts w:eastAsia="Times New Roman"/>
                <w:sz w:val="22"/>
                <w:szCs w:val="22"/>
              </w:rPr>
            </w:pPr>
            <w:r w:rsidRPr="00B67616">
              <w:rPr>
                <w:sz w:val="22"/>
                <w:szCs w:val="22"/>
              </w:rPr>
              <w:t xml:space="preserve">CP </w:t>
            </w:r>
          </w:p>
        </w:tc>
        <w:tc>
          <w:tcPr>
            <w:tcW w:w="2389" w:type="dxa"/>
            <w:tcBorders>
              <w:left w:val="single" w:sz="4" w:space="0" w:color="auto"/>
              <w:bottom w:val="nil"/>
            </w:tcBorders>
            <w:shd w:val="clear" w:color="auto" w:fill="auto"/>
          </w:tcPr>
          <w:p w14:paraId="09CFACD1" w14:textId="77777777" w:rsidR="004834E0" w:rsidRPr="00B67616" w:rsidRDefault="004834E0" w:rsidP="005C1BC4">
            <w:pPr>
              <w:pStyle w:val="Default"/>
              <w:jc w:val="center"/>
              <w:rPr>
                <w:rFonts w:eastAsia="Times New Roman"/>
                <w:sz w:val="22"/>
                <w:szCs w:val="22"/>
              </w:rPr>
            </w:pPr>
            <w:r w:rsidRPr="00B67616">
              <w:rPr>
                <w:sz w:val="22"/>
                <w:szCs w:val="22"/>
              </w:rPr>
              <w:t xml:space="preserve">CPB7,5+ </w:t>
            </w:r>
          </w:p>
        </w:tc>
      </w:tr>
      <w:tr w:rsidR="004834E0" w:rsidRPr="00B67616" w14:paraId="07413BD2" w14:textId="77777777" w:rsidTr="008A1EE3">
        <w:tc>
          <w:tcPr>
            <w:tcW w:w="4649" w:type="dxa"/>
            <w:tcBorders>
              <w:top w:val="nil"/>
              <w:left w:val="single" w:sz="4" w:space="0" w:color="auto"/>
              <w:bottom w:val="nil"/>
              <w:right w:val="single" w:sz="4" w:space="0" w:color="auto"/>
            </w:tcBorders>
            <w:shd w:val="clear" w:color="auto" w:fill="auto"/>
          </w:tcPr>
          <w:p w14:paraId="5A8C38FD" w14:textId="77777777" w:rsidR="004834E0" w:rsidRPr="00B67616" w:rsidRDefault="004834E0" w:rsidP="005C1BC4">
            <w:pPr>
              <w:rPr>
                <w:rFonts w:eastAsia="Times New Roman"/>
                <w:color w:val="000000"/>
              </w:rPr>
            </w:pPr>
          </w:p>
        </w:tc>
        <w:tc>
          <w:tcPr>
            <w:tcW w:w="1985" w:type="dxa"/>
            <w:tcBorders>
              <w:top w:val="nil"/>
              <w:left w:val="single" w:sz="4" w:space="0" w:color="auto"/>
              <w:bottom w:val="nil"/>
              <w:right w:val="single" w:sz="4" w:space="0" w:color="auto"/>
            </w:tcBorders>
            <w:shd w:val="clear" w:color="auto" w:fill="auto"/>
          </w:tcPr>
          <w:p w14:paraId="507328A3" w14:textId="77777777" w:rsidR="004834E0" w:rsidRPr="00B67616" w:rsidRDefault="004834E0" w:rsidP="005C1BC4">
            <w:pPr>
              <w:pStyle w:val="Default"/>
              <w:jc w:val="center"/>
              <w:rPr>
                <w:rFonts w:eastAsia="Times New Roman"/>
                <w:sz w:val="22"/>
                <w:szCs w:val="22"/>
              </w:rPr>
            </w:pPr>
            <w:r w:rsidRPr="00B67616">
              <w:rPr>
                <w:sz w:val="22"/>
                <w:szCs w:val="22"/>
              </w:rPr>
              <w:t xml:space="preserve">(n = 368) </w:t>
            </w:r>
          </w:p>
        </w:tc>
        <w:tc>
          <w:tcPr>
            <w:tcW w:w="2389" w:type="dxa"/>
            <w:tcBorders>
              <w:top w:val="nil"/>
              <w:left w:val="single" w:sz="4" w:space="0" w:color="auto"/>
              <w:bottom w:val="nil"/>
            </w:tcBorders>
            <w:shd w:val="clear" w:color="auto" w:fill="auto"/>
          </w:tcPr>
          <w:p w14:paraId="6CEAD02D" w14:textId="77777777" w:rsidR="004834E0" w:rsidRPr="00B67616" w:rsidRDefault="004834E0" w:rsidP="005C1BC4">
            <w:pPr>
              <w:pStyle w:val="Default"/>
              <w:jc w:val="center"/>
              <w:rPr>
                <w:rFonts w:eastAsia="Times New Roman"/>
                <w:sz w:val="22"/>
                <w:szCs w:val="22"/>
              </w:rPr>
            </w:pPr>
            <w:r w:rsidRPr="00B67616">
              <w:rPr>
                <w:sz w:val="22"/>
                <w:szCs w:val="22"/>
              </w:rPr>
              <w:t xml:space="preserve">(n = 383) </w:t>
            </w:r>
          </w:p>
        </w:tc>
      </w:tr>
      <w:tr w:rsidR="004834E0" w:rsidRPr="00B67616" w14:paraId="2D9A28C4" w14:textId="77777777" w:rsidTr="008A1EE3">
        <w:tc>
          <w:tcPr>
            <w:tcW w:w="4649" w:type="dxa"/>
            <w:tcBorders>
              <w:top w:val="nil"/>
              <w:left w:val="single" w:sz="4" w:space="0" w:color="auto"/>
              <w:bottom w:val="nil"/>
              <w:right w:val="single" w:sz="4" w:space="0" w:color="auto"/>
            </w:tcBorders>
            <w:shd w:val="clear" w:color="auto" w:fill="auto"/>
          </w:tcPr>
          <w:p w14:paraId="6CA0A94C" w14:textId="77777777" w:rsidR="004834E0" w:rsidRPr="00B67616" w:rsidRDefault="004834E0" w:rsidP="005C1BC4">
            <w:pPr>
              <w:pStyle w:val="Default"/>
              <w:rPr>
                <w:rFonts w:eastAsia="Times New Roman"/>
                <w:sz w:val="22"/>
                <w:szCs w:val="22"/>
              </w:rPr>
            </w:pPr>
            <w:r w:rsidRPr="00B67616">
              <w:rPr>
                <w:sz w:val="22"/>
                <w:szCs w:val="22"/>
              </w:rPr>
              <w:t>Mediana czasu wolnego od progresji (miesiące)</w:t>
            </w:r>
          </w:p>
        </w:tc>
        <w:tc>
          <w:tcPr>
            <w:tcW w:w="1985" w:type="dxa"/>
            <w:tcBorders>
              <w:top w:val="nil"/>
              <w:left w:val="single" w:sz="4" w:space="0" w:color="auto"/>
              <w:bottom w:val="nil"/>
              <w:right w:val="single" w:sz="4" w:space="0" w:color="auto"/>
            </w:tcBorders>
            <w:shd w:val="clear" w:color="auto" w:fill="auto"/>
          </w:tcPr>
          <w:p w14:paraId="6A8BC9C9" w14:textId="77777777" w:rsidR="004834E0" w:rsidRPr="00B67616" w:rsidRDefault="004834E0" w:rsidP="005C1BC4">
            <w:pPr>
              <w:pStyle w:val="Default"/>
              <w:jc w:val="center"/>
              <w:rPr>
                <w:rFonts w:eastAsia="Times New Roman"/>
                <w:sz w:val="22"/>
                <w:szCs w:val="22"/>
              </w:rPr>
            </w:pPr>
            <w:r w:rsidRPr="00B67616">
              <w:rPr>
                <w:sz w:val="22"/>
                <w:szCs w:val="22"/>
              </w:rPr>
              <w:t xml:space="preserve">17,7 </w:t>
            </w:r>
          </w:p>
        </w:tc>
        <w:tc>
          <w:tcPr>
            <w:tcW w:w="2389" w:type="dxa"/>
            <w:tcBorders>
              <w:top w:val="nil"/>
              <w:left w:val="single" w:sz="4" w:space="0" w:color="auto"/>
              <w:bottom w:val="nil"/>
            </w:tcBorders>
            <w:shd w:val="clear" w:color="auto" w:fill="auto"/>
          </w:tcPr>
          <w:p w14:paraId="0FC9038E" w14:textId="77777777" w:rsidR="004834E0" w:rsidRPr="00B67616" w:rsidRDefault="004834E0" w:rsidP="005C1BC4">
            <w:pPr>
              <w:pStyle w:val="Default"/>
              <w:jc w:val="center"/>
              <w:rPr>
                <w:rFonts w:eastAsia="Times New Roman"/>
                <w:sz w:val="22"/>
                <w:szCs w:val="22"/>
              </w:rPr>
            </w:pPr>
            <w:r w:rsidRPr="00B67616">
              <w:rPr>
                <w:sz w:val="22"/>
                <w:szCs w:val="22"/>
              </w:rPr>
              <w:t xml:space="preserve">19,3 </w:t>
            </w:r>
          </w:p>
        </w:tc>
      </w:tr>
      <w:tr w:rsidR="004834E0" w:rsidRPr="00B67616" w14:paraId="7AC06690" w14:textId="77777777" w:rsidTr="008A1EE3">
        <w:tc>
          <w:tcPr>
            <w:tcW w:w="4649" w:type="dxa"/>
            <w:tcBorders>
              <w:top w:val="nil"/>
              <w:left w:val="single" w:sz="4" w:space="0" w:color="auto"/>
              <w:bottom w:val="nil"/>
              <w:right w:val="single" w:sz="4" w:space="0" w:color="auto"/>
            </w:tcBorders>
            <w:shd w:val="clear" w:color="auto" w:fill="auto"/>
          </w:tcPr>
          <w:p w14:paraId="0E1ABA4D" w14:textId="77777777" w:rsidR="004834E0" w:rsidRPr="00B67616" w:rsidRDefault="004834E0" w:rsidP="005C1BC4">
            <w:pPr>
              <w:pStyle w:val="Default"/>
              <w:rPr>
                <w:rFonts w:eastAsia="Times New Roman"/>
                <w:sz w:val="22"/>
                <w:szCs w:val="22"/>
              </w:rPr>
            </w:pPr>
            <w:r w:rsidRPr="00B67616">
              <w:rPr>
                <w:sz w:val="22"/>
                <w:szCs w:val="22"/>
              </w:rPr>
              <w:t xml:space="preserve">Współczynnik ryzyka (95% CI) </w:t>
            </w:r>
            <w:r w:rsidRPr="00B67616">
              <w:rPr>
                <w:sz w:val="22"/>
                <w:szCs w:val="22"/>
                <w:vertAlign w:val="superscript"/>
              </w:rPr>
              <w:t>4</w:t>
            </w:r>
            <w:r w:rsidRPr="00B67616">
              <w:rPr>
                <w:sz w:val="22"/>
                <w:szCs w:val="22"/>
              </w:rPr>
              <w:t xml:space="preserve"> </w:t>
            </w:r>
          </w:p>
        </w:tc>
        <w:tc>
          <w:tcPr>
            <w:tcW w:w="1985" w:type="dxa"/>
            <w:tcBorders>
              <w:top w:val="nil"/>
              <w:left w:val="single" w:sz="4" w:space="0" w:color="auto"/>
              <w:bottom w:val="nil"/>
              <w:right w:val="single" w:sz="4" w:space="0" w:color="auto"/>
            </w:tcBorders>
            <w:shd w:val="clear" w:color="auto" w:fill="auto"/>
          </w:tcPr>
          <w:p w14:paraId="3269E04F" w14:textId="77777777" w:rsidR="004834E0" w:rsidRPr="00B67616" w:rsidRDefault="004834E0" w:rsidP="005C1BC4">
            <w:pPr>
              <w:pStyle w:val="Default"/>
              <w:jc w:val="center"/>
              <w:rPr>
                <w:rFonts w:eastAsia="Times New Roman"/>
                <w:sz w:val="22"/>
                <w:szCs w:val="22"/>
              </w:rPr>
            </w:pPr>
          </w:p>
        </w:tc>
        <w:tc>
          <w:tcPr>
            <w:tcW w:w="2389" w:type="dxa"/>
            <w:tcBorders>
              <w:top w:val="nil"/>
              <w:left w:val="single" w:sz="4" w:space="0" w:color="auto"/>
              <w:bottom w:val="nil"/>
            </w:tcBorders>
            <w:shd w:val="clear" w:color="auto" w:fill="auto"/>
          </w:tcPr>
          <w:p w14:paraId="22CF035A" w14:textId="77777777" w:rsidR="004834E0" w:rsidRPr="00B67616" w:rsidRDefault="004834E0" w:rsidP="005C1BC4">
            <w:pPr>
              <w:pStyle w:val="Default"/>
              <w:jc w:val="center"/>
              <w:rPr>
                <w:rFonts w:eastAsia="Times New Roman"/>
                <w:sz w:val="22"/>
                <w:szCs w:val="22"/>
              </w:rPr>
            </w:pPr>
            <w:r w:rsidRPr="00B67616">
              <w:rPr>
                <w:sz w:val="22"/>
                <w:szCs w:val="22"/>
              </w:rPr>
              <w:t xml:space="preserve">0,89 </w:t>
            </w:r>
          </w:p>
        </w:tc>
      </w:tr>
      <w:tr w:rsidR="004834E0" w:rsidRPr="00B67616" w14:paraId="16F8071F" w14:textId="77777777" w:rsidTr="008A1EE3">
        <w:tc>
          <w:tcPr>
            <w:tcW w:w="4649" w:type="dxa"/>
            <w:tcBorders>
              <w:top w:val="nil"/>
              <w:left w:val="single" w:sz="4" w:space="0" w:color="auto"/>
              <w:bottom w:val="nil"/>
              <w:right w:val="single" w:sz="4" w:space="0" w:color="auto"/>
            </w:tcBorders>
            <w:shd w:val="clear" w:color="auto" w:fill="auto"/>
          </w:tcPr>
          <w:p w14:paraId="422B9E78" w14:textId="77777777" w:rsidR="004834E0" w:rsidRPr="00B67616" w:rsidRDefault="004834E0" w:rsidP="005C1BC4">
            <w:pPr>
              <w:pStyle w:val="Default"/>
              <w:rPr>
                <w:rFonts w:eastAsia="Times New Roman"/>
                <w:sz w:val="22"/>
                <w:szCs w:val="22"/>
              </w:rPr>
            </w:pPr>
          </w:p>
        </w:tc>
        <w:tc>
          <w:tcPr>
            <w:tcW w:w="1985" w:type="dxa"/>
            <w:tcBorders>
              <w:top w:val="nil"/>
              <w:left w:val="single" w:sz="4" w:space="0" w:color="auto"/>
              <w:bottom w:val="nil"/>
              <w:right w:val="single" w:sz="4" w:space="0" w:color="auto"/>
            </w:tcBorders>
            <w:shd w:val="clear" w:color="auto" w:fill="auto"/>
          </w:tcPr>
          <w:p w14:paraId="1E6B3AB0" w14:textId="77777777" w:rsidR="004834E0" w:rsidRPr="00B67616" w:rsidRDefault="004834E0" w:rsidP="005C1BC4">
            <w:pPr>
              <w:pStyle w:val="Default"/>
              <w:jc w:val="center"/>
              <w:rPr>
                <w:rFonts w:eastAsia="Times New Roman"/>
                <w:sz w:val="22"/>
                <w:szCs w:val="22"/>
              </w:rPr>
            </w:pPr>
          </w:p>
        </w:tc>
        <w:tc>
          <w:tcPr>
            <w:tcW w:w="2389" w:type="dxa"/>
            <w:tcBorders>
              <w:top w:val="nil"/>
              <w:left w:val="single" w:sz="4" w:space="0" w:color="auto"/>
              <w:bottom w:val="nil"/>
            </w:tcBorders>
            <w:shd w:val="clear" w:color="auto" w:fill="auto"/>
          </w:tcPr>
          <w:p w14:paraId="12B7244B" w14:textId="77777777" w:rsidR="004834E0" w:rsidRPr="00B67616" w:rsidRDefault="004834E0" w:rsidP="005C1BC4">
            <w:pPr>
              <w:pStyle w:val="Default"/>
              <w:jc w:val="center"/>
              <w:rPr>
                <w:rFonts w:eastAsia="Times New Roman"/>
                <w:sz w:val="22"/>
                <w:szCs w:val="22"/>
              </w:rPr>
            </w:pPr>
            <w:r w:rsidRPr="00B67616">
              <w:rPr>
                <w:sz w:val="22"/>
                <w:szCs w:val="22"/>
              </w:rPr>
              <w:t>(0,74, 1,07)</w:t>
            </w:r>
          </w:p>
        </w:tc>
      </w:tr>
      <w:tr w:rsidR="004834E0" w:rsidRPr="00B67616" w14:paraId="65E113A1" w14:textId="77777777" w:rsidTr="008A1EE3">
        <w:tc>
          <w:tcPr>
            <w:tcW w:w="9023" w:type="dxa"/>
            <w:gridSpan w:val="3"/>
            <w:tcBorders>
              <w:left w:val="single" w:sz="4" w:space="0" w:color="auto"/>
              <w:bottom w:val="single" w:sz="4" w:space="0" w:color="auto"/>
            </w:tcBorders>
            <w:shd w:val="clear" w:color="auto" w:fill="auto"/>
          </w:tcPr>
          <w:p w14:paraId="4435FABE" w14:textId="4B0954EF" w:rsidR="004834E0" w:rsidRPr="00B67616" w:rsidRDefault="004834E0" w:rsidP="005C1BC4">
            <w:pPr>
              <w:pStyle w:val="Default"/>
              <w:rPr>
                <w:rFonts w:eastAsia="Times New Roman"/>
                <w:sz w:val="22"/>
                <w:szCs w:val="22"/>
              </w:rPr>
            </w:pPr>
            <w:r w:rsidRPr="00B67616">
              <w:rPr>
                <w:sz w:val="22"/>
                <w:szCs w:val="22"/>
              </w:rPr>
              <w:t>Randomizowani pacjenci ze stopniem zaawansowania choroby III i suboptymalną cytoredukcją</w:t>
            </w:r>
            <w:r w:rsidRPr="00B67616">
              <w:rPr>
                <w:sz w:val="22"/>
                <w:szCs w:val="22"/>
                <w:vertAlign w:val="superscript"/>
              </w:rPr>
              <w:t>3</w:t>
            </w:r>
          </w:p>
        </w:tc>
      </w:tr>
      <w:tr w:rsidR="004834E0" w:rsidRPr="00B67616" w14:paraId="3096D342" w14:textId="77777777" w:rsidTr="008A1EE3">
        <w:tc>
          <w:tcPr>
            <w:tcW w:w="4649" w:type="dxa"/>
            <w:tcBorders>
              <w:top w:val="single" w:sz="4" w:space="0" w:color="auto"/>
              <w:left w:val="single" w:sz="4" w:space="0" w:color="auto"/>
              <w:bottom w:val="nil"/>
              <w:right w:val="single" w:sz="4" w:space="0" w:color="auto"/>
            </w:tcBorders>
            <w:shd w:val="clear" w:color="auto" w:fill="auto"/>
          </w:tcPr>
          <w:p w14:paraId="06BAE1B5" w14:textId="77777777" w:rsidR="004834E0" w:rsidRPr="00B67616" w:rsidRDefault="004834E0" w:rsidP="005C1BC4">
            <w:pPr>
              <w:rPr>
                <w:rFonts w:eastAsia="Times New Roman"/>
                <w:color w:val="000000"/>
              </w:rPr>
            </w:pPr>
          </w:p>
        </w:tc>
        <w:tc>
          <w:tcPr>
            <w:tcW w:w="1985" w:type="dxa"/>
            <w:tcBorders>
              <w:top w:val="single" w:sz="4" w:space="0" w:color="auto"/>
              <w:left w:val="single" w:sz="4" w:space="0" w:color="auto"/>
              <w:bottom w:val="nil"/>
              <w:right w:val="single" w:sz="4" w:space="0" w:color="auto"/>
            </w:tcBorders>
            <w:shd w:val="clear" w:color="auto" w:fill="auto"/>
          </w:tcPr>
          <w:p w14:paraId="4A71848A" w14:textId="77777777" w:rsidR="004834E0" w:rsidRPr="00B67616" w:rsidRDefault="004834E0" w:rsidP="005C1BC4">
            <w:pPr>
              <w:pStyle w:val="Default"/>
              <w:jc w:val="center"/>
              <w:rPr>
                <w:rFonts w:eastAsia="Times New Roman"/>
                <w:sz w:val="22"/>
                <w:szCs w:val="22"/>
              </w:rPr>
            </w:pPr>
            <w:r w:rsidRPr="00B67616">
              <w:rPr>
                <w:sz w:val="22"/>
                <w:szCs w:val="22"/>
              </w:rPr>
              <w:t xml:space="preserve">CP </w:t>
            </w:r>
          </w:p>
        </w:tc>
        <w:tc>
          <w:tcPr>
            <w:tcW w:w="2389" w:type="dxa"/>
            <w:tcBorders>
              <w:top w:val="single" w:sz="4" w:space="0" w:color="auto"/>
              <w:left w:val="single" w:sz="4" w:space="0" w:color="auto"/>
              <w:bottom w:val="nil"/>
              <w:right w:val="single" w:sz="4" w:space="0" w:color="auto"/>
            </w:tcBorders>
            <w:shd w:val="clear" w:color="auto" w:fill="auto"/>
          </w:tcPr>
          <w:p w14:paraId="7FF68D47" w14:textId="77777777" w:rsidR="004834E0" w:rsidRPr="00B67616" w:rsidRDefault="004834E0" w:rsidP="005C1BC4">
            <w:pPr>
              <w:pStyle w:val="Default"/>
              <w:jc w:val="center"/>
              <w:rPr>
                <w:rFonts w:eastAsia="Times New Roman"/>
                <w:sz w:val="22"/>
                <w:szCs w:val="22"/>
              </w:rPr>
            </w:pPr>
            <w:r w:rsidRPr="00B67616">
              <w:rPr>
                <w:sz w:val="22"/>
                <w:szCs w:val="22"/>
              </w:rPr>
              <w:t xml:space="preserve">CPB7,5+ </w:t>
            </w:r>
          </w:p>
        </w:tc>
      </w:tr>
      <w:tr w:rsidR="004834E0" w:rsidRPr="00B67616" w14:paraId="2B68461E" w14:textId="77777777" w:rsidTr="008A1EE3">
        <w:tc>
          <w:tcPr>
            <w:tcW w:w="4649" w:type="dxa"/>
            <w:tcBorders>
              <w:top w:val="nil"/>
              <w:left w:val="single" w:sz="4" w:space="0" w:color="auto"/>
              <w:bottom w:val="nil"/>
              <w:right w:val="single" w:sz="4" w:space="0" w:color="auto"/>
            </w:tcBorders>
            <w:shd w:val="clear" w:color="auto" w:fill="auto"/>
          </w:tcPr>
          <w:p w14:paraId="25334533" w14:textId="77777777" w:rsidR="004834E0" w:rsidRPr="00B67616" w:rsidRDefault="004834E0" w:rsidP="005C1BC4">
            <w:pPr>
              <w:rPr>
                <w:rFonts w:eastAsia="Times New Roman"/>
                <w:color w:val="000000"/>
              </w:rPr>
            </w:pPr>
          </w:p>
        </w:tc>
        <w:tc>
          <w:tcPr>
            <w:tcW w:w="1985" w:type="dxa"/>
            <w:tcBorders>
              <w:top w:val="nil"/>
              <w:left w:val="single" w:sz="4" w:space="0" w:color="auto"/>
              <w:bottom w:val="nil"/>
              <w:right w:val="single" w:sz="4" w:space="0" w:color="auto"/>
            </w:tcBorders>
            <w:shd w:val="clear" w:color="auto" w:fill="auto"/>
          </w:tcPr>
          <w:p w14:paraId="3AF26E2C" w14:textId="77777777" w:rsidR="004834E0" w:rsidRPr="00B67616" w:rsidRDefault="004834E0" w:rsidP="005C1BC4">
            <w:pPr>
              <w:pStyle w:val="Default"/>
              <w:jc w:val="center"/>
              <w:rPr>
                <w:sz w:val="22"/>
                <w:szCs w:val="22"/>
              </w:rPr>
            </w:pPr>
            <w:r w:rsidRPr="00B67616">
              <w:rPr>
                <w:sz w:val="22"/>
                <w:szCs w:val="22"/>
              </w:rPr>
              <w:t xml:space="preserve">(n = 154) </w:t>
            </w:r>
          </w:p>
        </w:tc>
        <w:tc>
          <w:tcPr>
            <w:tcW w:w="2389" w:type="dxa"/>
            <w:tcBorders>
              <w:top w:val="nil"/>
              <w:left w:val="single" w:sz="4" w:space="0" w:color="auto"/>
              <w:bottom w:val="nil"/>
              <w:right w:val="single" w:sz="4" w:space="0" w:color="auto"/>
            </w:tcBorders>
            <w:shd w:val="clear" w:color="auto" w:fill="auto"/>
          </w:tcPr>
          <w:p w14:paraId="0179741E" w14:textId="77777777" w:rsidR="004834E0" w:rsidRPr="00B67616" w:rsidRDefault="004834E0" w:rsidP="005C1BC4">
            <w:pPr>
              <w:pStyle w:val="Default"/>
              <w:jc w:val="center"/>
              <w:rPr>
                <w:sz w:val="22"/>
                <w:szCs w:val="22"/>
              </w:rPr>
            </w:pPr>
            <w:r w:rsidRPr="00B67616">
              <w:rPr>
                <w:sz w:val="22"/>
                <w:szCs w:val="22"/>
              </w:rPr>
              <w:t xml:space="preserve">(n = 140) </w:t>
            </w:r>
          </w:p>
        </w:tc>
      </w:tr>
      <w:tr w:rsidR="004834E0" w:rsidRPr="00B67616" w14:paraId="0823F249" w14:textId="77777777" w:rsidTr="008A1EE3">
        <w:tc>
          <w:tcPr>
            <w:tcW w:w="4649" w:type="dxa"/>
            <w:tcBorders>
              <w:top w:val="nil"/>
              <w:left w:val="single" w:sz="4" w:space="0" w:color="auto"/>
              <w:bottom w:val="nil"/>
              <w:right w:val="single" w:sz="4" w:space="0" w:color="auto"/>
            </w:tcBorders>
            <w:shd w:val="clear" w:color="auto" w:fill="auto"/>
          </w:tcPr>
          <w:p w14:paraId="5A56AE9C" w14:textId="77777777" w:rsidR="004834E0" w:rsidRPr="00B67616" w:rsidRDefault="004834E0" w:rsidP="005C1BC4">
            <w:pPr>
              <w:pStyle w:val="Default"/>
              <w:rPr>
                <w:rFonts w:eastAsia="Times New Roman"/>
                <w:sz w:val="22"/>
                <w:szCs w:val="22"/>
              </w:rPr>
            </w:pPr>
            <w:r w:rsidRPr="00B67616">
              <w:rPr>
                <w:sz w:val="22"/>
                <w:szCs w:val="20"/>
              </w:rPr>
              <w:t>Mediana czasu wolnego od progresji (miesiące)</w:t>
            </w:r>
          </w:p>
        </w:tc>
        <w:tc>
          <w:tcPr>
            <w:tcW w:w="1985" w:type="dxa"/>
            <w:tcBorders>
              <w:top w:val="nil"/>
              <w:left w:val="single" w:sz="4" w:space="0" w:color="auto"/>
              <w:bottom w:val="nil"/>
              <w:right w:val="single" w:sz="4" w:space="0" w:color="auto"/>
            </w:tcBorders>
            <w:shd w:val="clear" w:color="auto" w:fill="auto"/>
          </w:tcPr>
          <w:p w14:paraId="4A75877A" w14:textId="77777777" w:rsidR="004834E0" w:rsidRPr="00B67616" w:rsidRDefault="004834E0" w:rsidP="005C1BC4">
            <w:pPr>
              <w:pStyle w:val="Default"/>
              <w:jc w:val="center"/>
              <w:rPr>
                <w:sz w:val="22"/>
                <w:szCs w:val="22"/>
              </w:rPr>
            </w:pPr>
            <w:r w:rsidRPr="00B67616">
              <w:rPr>
                <w:sz w:val="22"/>
                <w:szCs w:val="22"/>
              </w:rPr>
              <w:t xml:space="preserve">10,1 </w:t>
            </w:r>
          </w:p>
        </w:tc>
        <w:tc>
          <w:tcPr>
            <w:tcW w:w="2389" w:type="dxa"/>
            <w:tcBorders>
              <w:top w:val="nil"/>
              <w:left w:val="single" w:sz="4" w:space="0" w:color="auto"/>
              <w:bottom w:val="nil"/>
              <w:right w:val="single" w:sz="4" w:space="0" w:color="auto"/>
            </w:tcBorders>
            <w:shd w:val="clear" w:color="auto" w:fill="auto"/>
          </w:tcPr>
          <w:p w14:paraId="19DB2B97" w14:textId="77777777" w:rsidR="004834E0" w:rsidRPr="00B67616" w:rsidRDefault="004834E0" w:rsidP="005C1BC4">
            <w:pPr>
              <w:pStyle w:val="Default"/>
              <w:jc w:val="center"/>
              <w:rPr>
                <w:sz w:val="22"/>
                <w:szCs w:val="22"/>
              </w:rPr>
            </w:pPr>
            <w:r w:rsidRPr="00B67616">
              <w:rPr>
                <w:sz w:val="22"/>
                <w:szCs w:val="22"/>
              </w:rPr>
              <w:t xml:space="preserve">16,9 </w:t>
            </w:r>
          </w:p>
        </w:tc>
      </w:tr>
      <w:tr w:rsidR="004834E0" w:rsidRPr="00B67616" w14:paraId="6CE96313" w14:textId="77777777" w:rsidTr="008A1EE3">
        <w:tc>
          <w:tcPr>
            <w:tcW w:w="4649" w:type="dxa"/>
            <w:tcBorders>
              <w:top w:val="nil"/>
              <w:left w:val="single" w:sz="4" w:space="0" w:color="auto"/>
              <w:bottom w:val="nil"/>
              <w:right w:val="single" w:sz="4" w:space="0" w:color="auto"/>
            </w:tcBorders>
            <w:shd w:val="clear" w:color="auto" w:fill="auto"/>
          </w:tcPr>
          <w:p w14:paraId="6612975C" w14:textId="77777777" w:rsidR="004834E0" w:rsidRPr="00B67616" w:rsidRDefault="004834E0" w:rsidP="005C1BC4">
            <w:pPr>
              <w:pStyle w:val="Default"/>
              <w:rPr>
                <w:rFonts w:eastAsia="Times New Roman"/>
                <w:sz w:val="22"/>
                <w:szCs w:val="22"/>
              </w:rPr>
            </w:pPr>
            <w:r w:rsidRPr="00B67616">
              <w:rPr>
                <w:sz w:val="22"/>
                <w:szCs w:val="20"/>
              </w:rPr>
              <w:t xml:space="preserve">Współczynnik ryzyka (95% CI) </w:t>
            </w:r>
            <w:r w:rsidRPr="00B67616">
              <w:rPr>
                <w:sz w:val="22"/>
                <w:szCs w:val="20"/>
                <w:vertAlign w:val="superscript"/>
              </w:rPr>
              <w:t xml:space="preserve">4 </w:t>
            </w:r>
          </w:p>
        </w:tc>
        <w:tc>
          <w:tcPr>
            <w:tcW w:w="1985" w:type="dxa"/>
            <w:tcBorders>
              <w:top w:val="nil"/>
              <w:left w:val="single" w:sz="4" w:space="0" w:color="auto"/>
              <w:bottom w:val="nil"/>
              <w:right w:val="single" w:sz="4" w:space="0" w:color="auto"/>
            </w:tcBorders>
            <w:shd w:val="clear" w:color="auto" w:fill="auto"/>
          </w:tcPr>
          <w:p w14:paraId="72459124" w14:textId="77777777" w:rsidR="004834E0" w:rsidRPr="00B67616" w:rsidRDefault="004834E0" w:rsidP="005C1BC4">
            <w:pPr>
              <w:pStyle w:val="Default"/>
              <w:jc w:val="center"/>
              <w:rPr>
                <w:sz w:val="22"/>
                <w:szCs w:val="22"/>
              </w:rPr>
            </w:pPr>
          </w:p>
        </w:tc>
        <w:tc>
          <w:tcPr>
            <w:tcW w:w="2389" w:type="dxa"/>
            <w:tcBorders>
              <w:top w:val="nil"/>
              <w:left w:val="single" w:sz="4" w:space="0" w:color="auto"/>
              <w:bottom w:val="nil"/>
              <w:right w:val="single" w:sz="4" w:space="0" w:color="auto"/>
            </w:tcBorders>
            <w:shd w:val="clear" w:color="auto" w:fill="auto"/>
          </w:tcPr>
          <w:p w14:paraId="71DE016B" w14:textId="77777777" w:rsidR="004834E0" w:rsidRPr="00B67616" w:rsidRDefault="004834E0" w:rsidP="005C1BC4">
            <w:pPr>
              <w:pStyle w:val="Default"/>
              <w:jc w:val="center"/>
              <w:rPr>
                <w:sz w:val="22"/>
                <w:szCs w:val="22"/>
              </w:rPr>
            </w:pPr>
            <w:r w:rsidRPr="00B67616">
              <w:rPr>
                <w:sz w:val="22"/>
                <w:szCs w:val="22"/>
              </w:rPr>
              <w:t xml:space="preserve">0,67 </w:t>
            </w:r>
          </w:p>
        </w:tc>
      </w:tr>
      <w:tr w:rsidR="004834E0" w:rsidRPr="00B67616" w14:paraId="6F435CB1" w14:textId="77777777" w:rsidTr="008A1EE3">
        <w:tc>
          <w:tcPr>
            <w:tcW w:w="4649" w:type="dxa"/>
            <w:tcBorders>
              <w:top w:val="nil"/>
              <w:left w:val="single" w:sz="4" w:space="0" w:color="auto"/>
              <w:bottom w:val="nil"/>
            </w:tcBorders>
            <w:shd w:val="clear" w:color="auto" w:fill="auto"/>
          </w:tcPr>
          <w:p w14:paraId="508ABDD2" w14:textId="77777777" w:rsidR="004834E0" w:rsidRPr="00B67616" w:rsidRDefault="004834E0" w:rsidP="005C1BC4">
            <w:pPr>
              <w:pStyle w:val="Default"/>
              <w:rPr>
                <w:rFonts w:eastAsia="Times New Roman"/>
                <w:sz w:val="22"/>
                <w:szCs w:val="22"/>
              </w:rPr>
            </w:pPr>
          </w:p>
        </w:tc>
        <w:tc>
          <w:tcPr>
            <w:tcW w:w="1985" w:type="dxa"/>
            <w:tcBorders>
              <w:top w:val="nil"/>
              <w:bottom w:val="nil"/>
            </w:tcBorders>
            <w:shd w:val="clear" w:color="auto" w:fill="auto"/>
          </w:tcPr>
          <w:p w14:paraId="75A10D1C" w14:textId="77777777" w:rsidR="004834E0" w:rsidRPr="00B67616" w:rsidRDefault="004834E0" w:rsidP="005C1BC4">
            <w:pPr>
              <w:pStyle w:val="Default"/>
              <w:jc w:val="center"/>
              <w:rPr>
                <w:sz w:val="22"/>
                <w:szCs w:val="22"/>
              </w:rPr>
            </w:pPr>
          </w:p>
        </w:tc>
        <w:tc>
          <w:tcPr>
            <w:tcW w:w="2389" w:type="dxa"/>
            <w:tcBorders>
              <w:top w:val="nil"/>
              <w:bottom w:val="nil"/>
            </w:tcBorders>
            <w:shd w:val="clear" w:color="auto" w:fill="auto"/>
          </w:tcPr>
          <w:p w14:paraId="3E80D39F" w14:textId="77777777" w:rsidR="004834E0" w:rsidRPr="00B67616" w:rsidRDefault="004834E0" w:rsidP="005C1BC4">
            <w:pPr>
              <w:pStyle w:val="Default"/>
              <w:jc w:val="center"/>
              <w:rPr>
                <w:sz w:val="22"/>
                <w:szCs w:val="22"/>
              </w:rPr>
            </w:pPr>
            <w:r w:rsidRPr="00B67616">
              <w:rPr>
                <w:sz w:val="22"/>
                <w:szCs w:val="22"/>
              </w:rPr>
              <w:t xml:space="preserve">(0,52, 0,87) </w:t>
            </w:r>
          </w:p>
        </w:tc>
      </w:tr>
      <w:tr w:rsidR="004834E0" w:rsidRPr="00B67616" w14:paraId="0DC25822" w14:textId="77777777" w:rsidTr="008A1EE3">
        <w:tc>
          <w:tcPr>
            <w:tcW w:w="9023" w:type="dxa"/>
            <w:gridSpan w:val="3"/>
            <w:tcBorders>
              <w:left w:val="single" w:sz="4" w:space="0" w:color="auto"/>
              <w:bottom w:val="nil"/>
            </w:tcBorders>
            <w:shd w:val="clear" w:color="auto" w:fill="auto"/>
          </w:tcPr>
          <w:p w14:paraId="0647DBA7" w14:textId="77777777" w:rsidR="004834E0" w:rsidRPr="00B67616" w:rsidRDefault="004834E0" w:rsidP="005C1BC4">
            <w:pPr>
              <w:pStyle w:val="Default"/>
              <w:rPr>
                <w:sz w:val="22"/>
                <w:szCs w:val="22"/>
              </w:rPr>
            </w:pPr>
            <w:r w:rsidRPr="00B67616">
              <w:rPr>
                <w:sz w:val="22"/>
                <w:szCs w:val="22"/>
              </w:rPr>
              <w:t>Randomizowani pacjenci ze stopniem zaawansowania choroby IV</w:t>
            </w:r>
          </w:p>
        </w:tc>
      </w:tr>
      <w:tr w:rsidR="004834E0" w:rsidRPr="00B67616" w14:paraId="642B0A93" w14:textId="77777777" w:rsidTr="008A1EE3">
        <w:tc>
          <w:tcPr>
            <w:tcW w:w="4649" w:type="dxa"/>
            <w:tcBorders>
              <w:left w:val="single" w:sz="4" w:space="0" w:color="auto"/>
              <w:bottom w:val="nil"/>
            </w:tcBorders>
            <w:shd w:val="clear" w:color="auto" w:fill="auto"/>
          </w:tcPr>
          <w:p w14:paraId="73BBC83F" w14:textId="77777777" w:rsidR="004834E0" w:rsidRPr="00B67616" w:rsidRDefault="004834E0" w:rsidP="005C1BC4">
            <w:pPr>
              <w:pStyle w:val="Default"/>
              <w:rPr>
                <w:sz w:val="22"/>
                <w:szCs w:val="22"/>
              </w:rPr>
            </w:pPr>
          </w:p>
        </w:tc>
        <w:tc>
          <w:tcPr>
            <w:tcW w:w="1985" w:type="dxa"/>
            <w:tcBorders>
              <w:bottom w:val="nil"/>
            </w:tcBorders>
            <w:shd w:val="clear" w:color="auto" w:fill="auto"/>
          </w:tcPr>
          <w:p w14:paraId="05FE0610" w14:textId="77777777" w:rsidR="004834E0" w:rsidRPr="00B67616" w:rsidRDefault="004834E0" w:rsidP="005C1BC4">
            <w:pPr>
              <w:pStyle w:val="Default"/>
              <w:jc w:val="center"/>
              <w:rPr>
                <w:sz w:val="22"/>
                <w:szCs w:val="22"/>
              </w:rPr>
            </w:pPr>
            <w:r w:rsidRPr="00B67616">
              <w:rPr>
                <w:sz w:val="22"/>
                <w:szCs w:val="22"/>
              </w:rPr>
              <w:t xml:space="preserve">CP </w:t>
            </w:r>
          </w:p>
        </w:tc>
        <w:tc>
          <w:tcPr>
            <w:tcW w:w="2389" w:type="dxa"/>
            <w:tcBorders>
              <w:bottom w:val="nil"/>
            </w:tcBorders>
            <w:shd w:val="clear" w:color="auto" w:fill="auto"/>
          </w:tcPr>
          <w:p w14:paraId="7D3B39F3" w14:textId="77777777" w:rsidR="004834E0" w:rsidRPr="00B67616" w:rsidRDefault="004834E0" w:rsidP="005C1BC4">
            <w:pPr>
              <w:pStyle w:val="Default"/>
              <w:jc w:val="center"/>
              <w:rPr>
                <w:sz w:val="22"/>
                <w:szCs w:val="22"/>
              </w:rPr>
            </w:pPr>
            <w:r w:rsidRPr="00B67616">
              <w:rPr>
                <w:sz w:val="22"/>
                <w:szCs w:val="22"/>
              </w:rPr>
              <w:t xml:space="preserve">CPB7,5+ </w:t>
            </w:r>
          </w:p>
        </w:tc>
      </w:tr>
      <w:tr w:rsidR="006D2073" w:rsidRPr="00B67616" w14:paraId="38E6A02A" w14:textId="77777777" w:rsidTr="008A1EE3">
        <w:tc>
          <w:tcPr>
            <w:tcW w:w="4649" w:type="dxa"/>
            <w:vMerge w:val="restart"/>
            <w:tcBorders>
              <w:top w:val="nil"/>
              <w:left w:val="single" w:sz="4" w:space="0" w:color="auto"/>
            </w:tcBorders>
            <w:shd w:val="clear" w:color="auto" w:fill="auto"/>
          </w:tcPr>
          <w:p w14:paraId="62418770" w14:textId="77777777" w:rsidR="006D2073" w:rsidRPr="00B67616" w:rsidRDefault="006D2073" w:rsidP="005C1BC4">
            <w:pPr>
              <w:pStyle w:val="Default"/>
              <w:rPr>
                <w:sz w:val="22"/>
                <w:szCs w:val="22"/>
              </w:rPr>
            </w:pPr>
          </w:p>
          <w:p w14:paraId="06F5ABF5" w14:textId="77777777" w:rsidR="006D2073" w:rsidRPr="00B67616" w:rsidRDefault="006D2073" w:rsidP="005C1BC4">
            <w:pPr>
              <w:pStyle w:val="Default"/>
              <w:rPr>
                <w:rFonts w:eastAsia="Times New Roman"/>
                <w:sz w:val="22"/>
                <w:szCs w:val="22"/>
              </w:rPr>
            </w:pPr>
            <w:r w:rsidRPr="00B67616">
              <w:rPr>
                <w:rFonts w:eastAsia="Times New Roman"/>
                <w:sz w:val="22"/>
                <w:szCs w:val="22"/>
              </w:rPr>
              <w:t>Mediana czasu wolnego od progresji (miesiące)</w:t>
            </w:r>
          </w:p>
          <w:p w14:paraId="19D2886F" w14:textId="77777777" w:rsidR="006D2073" w:rsidRPr="00E835A2" w:rsidRDefault="006D2073" w:rsidP="005C1BC4">
            <w:pPr>
              <w:pStyle w:val="Default"/>
              <w:rPr>
                <w:rFonts w:eastAsia="Times New Roman"/>
              </w:rPr>
            </w:pPr>
            <w:r w:rsidRPr="00B67616">
              <w:rPr>
                <w:rFonts w:eastAsia="Times New Roman"/>
                <w:sz w:val="22"/>
                <w:szCs w:val="22"/>
              </w:rPr>
              <w:t xml:space="preserve">Współczynnik ryzyka (95% CI) </w:t>
            </w:r>
            <w:r w:rsidRPr="00B67616">
              <w:rPr>
                <w:rFonts w:eastAsia="Times New Roman"/>
                <w:sz w:val="22"/>
                <w:szCs w:val="22"/>
                <w:vertAlign w:val="superscript"/>
              </w:rPr>
              <w:t>4</w:t>
            </w:r>
          </w:p>
        </w:tc>
        <w:tc>
          <w:tcPr>
            <w:tcW w:w="1985" w:type="dxa"/>
            <w:tcBorders>
              <w:top w:val="nil"/>
              <w:bottom w:val="nil"/>
            </w:tcBorders>
            <w:shd w:val="clear" w:color="auto" w:fill="auto"/>
          </w:tcPr>
          <w:p w14:paraId="3CC8C72B" w14:textId="77777777" w:rsidR="006D2073" w:rsidRPr="00B67616" w:rsidRDefault="006D2073" w:rsidP="005C1BC4">
            <w:pPr>
              <w:pStyle w:val="Default"/>
              <w:jc w:val="center"/>
              <w:rPr>
                <w:rFonts w:eastAsia="Times New Roman"/>
                <w:sz w:val="22"/>
                <w:szCs w:val="22"/>
              </w:rPr>
            </w:pPr>
            <w:r w:rsidRPr="00B67616">
              <w:rPr>
                <w:sz w:val="22"/>
                <w:szCs w:val="22"/>
              </w:rPr>
              <w:t xml:space="preserve">(n = 97) </w:t>
            </w:r>
          </w:p>
        </w:tc>
        <w:tc>
          <w:tcPr>
            <w:tcW w:w="2389" w:type="dxa"/>
            <w:tcBorders>
              <w:top w:val="nil"/>
              <w:bottom w:val="nil"/>
            </w:tcBorders>
            <w:shd w:val="clear" w:color="auto" w:fill="auto"/>
          </w:tcPr>
          <w:p w14:paraId="7D8D82FA" w14:textId="77777777" w:rsidR="006D2073" w:rsidRPr="00B67616" w:rsidRDefault="006D2073" w:rsidP="005C1BC4">
            <w:pPr>
              <w:pStyle w:val="Default"/>
              <w:jc w:val="center"/>
              <w:rPr>
                <w:rFonts w:eastAsia="Times New Roman"/>
                <w:sz w:val="22"/>
                <w:szCs w:val="22"/>
              </w:rPr>
            </w:pPr>
            <w:r w:rsidRPr="00B67616">
              <w:rPr>
                <w:sz w:val="22"/>
                <w:szCs w:val="22"/>
              </w:rPr>
              <w:t xml:space="preserve">(n = 104) </w:t>
            </w:r>
          </w:p>
        </w:tc>
      </w:tr>
      <w:tr w:rsidR="006D2073" w:rsidRPr="00B67616" w14:paraId="4CDFABFB" w14:textId="77777777" w:rsidTr="008A1EE3">
        <w:tc>
          <w:tcPr>
            <w:tcW w:w="4649" w:type="dxa"/>
            <w:vMerge/>
            <w:tcBorders>
              <w:left w:val="single" w:sz="4" w:space="0" w:color="auto"/>
            </w:tcBorders>
            <w:shd w:val="clear" w:color="auto" w:fill="auto"/>
          </w:tcPr>
          <w:p w14:paraId="029B421B" w14:textId="77777777" w:rsidR="006D2073" w:rsidRPr="00B67616" w:rsidRDefault="006D2073" w:rsidP="005C1BC4">
            <w:pPr>
              <w:pStyle w:val="Default"/>
              <w:rPr>
                <w:rFonts w:eastAsia="Times New Roman"/>
                <w:sz w:val="22"/>
                <w:szCs w:val="22"/>
              </w:rPr>
            </w:pPr>
          </w:p>
        </w:tc>
        <w:tc>
          <w:tcPr>
            <w:tcW w:w="1985" w:type="dxa"/>
            <w:tcBorders>
              <w:top w:val="nil"/>
              <w:bottom w:val="nil"/>
            </w:tcBorders>
            <w:shd w:val="clear" w:color="auto" w:fill="auto"/>
          </w:tcPr>
          <w:p w14:paraId="1943A6EE" w14:textId="77777777" w:rsidR="006D2073" w:rsidRPr="00B67616" w:rsidRDefault="006D2073" w:rsidP="005C1BC4">
            <w:pPr>
              <w:pStyle w:val="Default"/>
              <w:jc w:val="center"/>
              <w:rPr>
                <w:rFonts w:eastAsia="Times New Roman"/>
                <w:sz w:val="22"/>
                <w:szCs w:val="22"/>
              </w:rPr>
            </w:pPr>
            <w:r w:rsidRPr="00B67616">
              <w:rPr>
                <w:sz w:val="22"/>
                <w:szCs w:val="22"/>
              </w:rPr>
              <w:t xml:space="preserve">10,1 </w:t>
            </w:r>
          </w:p>
        </w:tc>
        <w:tc>
          <w:tcPr>
            <w:tcW w:w="2389" w:type="dxa"/>
            <w:tcBorders>
              <w:top w:val="nil"/>
              <w:bottom w:val="nil"/>
            </w:tcBorders>
            <w:shd w:val="clear" w:color="auto" w:fill="auto"/>
          </w:tcPr>
          <w:p w14:paraId="5367B6E1" w14:textId="77777777" w:rsidR="006D2073" w:rsidRPr="00B67616" w:rsidRDefault="006D2073" w:rsidP="006D26C7">
            <w:pPr>
              <w:pStyle w:val="Default"/>
              <w:jc w:val="center"/>
              <w:rPr>
                <w:rFonts w:eastAsia="Times New Roman"/>
                <w:sz w:val="22"/>
                <w:szCs w:val="22"/>
              </w:rPr>
            </w:pPr>
            <w:r w:rsidRPr="00B67616">
              <w:rPr>
                <w:sz w:val="22"/>
                <w:szCs w:val="22"/>
              </w:rPr>
              <w:t xml:space="preserve">13,5 </w:t>
            </w:r>
          </w:p>
        </w:tc>
      </w:tr>
      <w:tr w:rsidR="006D2073" w:rsidRPr="00B67616" w14:paraId="24CDA583" w14:textId="77777777" w:rsidTr="008A1EE3">
        <w:tc>
          <w:tcPr>
            <w:tcW w:w="4649" w:type="dxa"/>
            <w:vMerge/>
            <w:tcBorders>
              <w:left w:val="single" w:sz="4" w:space="0" w:color="auto"/>
              <w:bottom w:val="single" w:sz="4" w:space="0" w:color="auto"/>
            </w:tcBorders>
            <w:shd w:val="clear" w:color="auto" w:fill="auto"/>
          </w:tcPr>
          <w:p w14:paraId="3BD598A5" w14:textId="77777777" w:rsidR="006D2073" w:rsidRPr="00B67616" w:rsidRDefault="006D2073" w:rsidP="005C1BC4">
            <w:pPr>
              <w:pStyle w:val="Default"/>
              <w:rPr>
                <w:rFonts w:eastAsia="Times New Roman"/>
                <w:sz w:val="22"/>
                <w:szCs w:val="22"/>
              </w:rPr>
            </w:pPr>
          </w:p>
        </w:tc>
        <w:tc>
          <w:tcPr>
            <w:tcW w:w="1985" w:type="dxa"/>
            <w:tcBorders>
              <w:top w:val="nil"/>
              <w:bottom w:val="single" w:sz="4" w:space="0" w:color="auto"/>
            </w:tcBorders>
            <w:shd w:val="clear" w:color="auto" w:fill="auto"/>
          </w:tcPr>
          <w:p w14:paraId="0C4DD154" w14:textId="77777777" w:rsidR="006D2073" w:rsidRPr="00B67616" w:rsidRDefault="006D2073" w:rsidP="005C1BC4">
            <w:pPr>
              <w:pStyle w:val="Default"/>
              <w:jc w:val="center"/>
              <w:rPr>
                <w:rFonts w:eastAsia="Times New Roman"/>
                <w:sz w:val="22"/>
                <w:szCs w:val="22"/>
              </w:rPr>
            </w:pPr>
          </w:p>
        </w:tc>
        <w:tc>
          <w:tcPr>
            <w:tcW w:w="2389" w:type="dxa"/>
            <w:tcBorders>
              <w:top w:val="nil"/>
              <w:bottom w:val="single" w:sz="4" w:space="0" w:color="auto"/>
            </w:tcBorders>
            <w:shd w:val="clear" w:color="auto" w:fill="auto"/>
          </w:tcPr>
          <w:p w14:paraId="20643FC3" w14:textId="77777777" w:rsidR="006D2073" w:rsidRPr="00B67616" w:rsidRDefault="006D2073" w:rsidP="005C1BC4">
            <w:pPr>
              <w:pStyle w:val="Default"/>
              <w:jc w:val="center"/>
              <w:rPr>
                <w:sz w:val="22"/>
                <w:szCs w:val="22"/>
              </w:rPr>
            </w:pPr>
            <w:r w:rsidRPr="00B67616">
              <w:rPr>
                <w:sz w:val="22"/>
                <w:szCs w:val="22"/>
              </w:rPr>
              <w:t xml:space="preserve">0,74 </w:t>
            </w:r>
          </w:p>
          <w:p w14:paraId="40EED0D0" w14:textId="77777777" w:rsidR="006D2073" w:rsidRPr="00B67616" w:rsidRDefault="006D2073" w:rsidP="005C1BC4">
            <w:pPr>
              <w:pStyle w:val="Default"/>
              <w:jc w:val="center"/>
              <w:rPr>
                <w:rFonts w:eastAsia="Times New Roman"/>
                <w:sz w:val="22"/>
                <w:szCs w:val="22"/>
              </w:rPr>
            </w:pPr>
            <w:r w:rsidRPr="00B67616">
              <w:rPr>
                <w:sz w:val="22"/>
                <w:szCs w:val="22"/>
              </w:rPr>
              <w:t xml:space="preserve">(0,55, 1,01) </w:t>
            </w:r>
          </w:p>
        </w:tc>
      </w:tr>
    </w:tbl>
    <w:p w14:paraId="0053664A" w14:textId="77777777" w:rsidR="0086072F" w:rsidRPr="00E835A2" w:rsidRDefault="0086072F" w:rsidP="0086072F">
      <w:pPr>
        <w:widowControl/>
        <w:rPr>
          <w:rFonts w:eastAsia="Times New Roman"/>
          <w:color w:val="000000"/>
          <w:sz w:val="20"/>
          <w:szCs w:val="20"/>
        </w:rPr>
      </w:pPr>
      <w:r w:rsidRPr="00E835A2">
        <w:rPr>
          <w:rFonts w:eastAsia="Times New Roman"/>
          <w:color w:val="000000"/>
          <w:sz w:val="20"/>
          <w:szCs w:val="20"/>
          <w:vertAlign w:val="superscript"/>
        </w:rPr>
        <w:lastRenderedPageBreak/>
        <w:t>1</w:t>
      </w:r>
      <w:r w:rsidRPr="00E835A2">
        <w:rPr>
          <w:rFonts w:eastAsia="Times New Roman"/>
          <w:color w:val="000000"/>
          <w:sz w:val="20"/>
          <w:szCs w:val="20"/>
        </w:rPr>
        <w:t xml:space="preserve"> </w:t>
      </w:r>
      <w:r w:rsidR="00EB284F" w:rsidRPr="00E835A2">
        <w:rPr>
          <w:rFonts w:eastAsia="Times New Roman"/>
          <w:color w:val="000000"/>
          <w:sz w:val="20"/>
          <w:szCs w:val="20"/>
        </w:rPr>
        <w:t xml:space="preserve">   </w:t>
      </w:r>
      <w:r w:rsidRPr="00E835A2">
        <w:rPr>
          <w:rFonts w:eastAsia="Times New Roman"/>
          <w:color w:val="000000"/>
          <w:sz w:val="20"/>
          <w:szCs w:val="20"/>
        </w:rPr>
        <w:t xml:space="preserve">Analiza czasu wolnego od progresji oceniana przez badacza z datą odcięcia danych 30 listopada 2010. </w:t>
      </w:r>
    </w:p>
    <w:p w14:paraId="1A87D43D" w14:textId="77777777" w:rsidR="0086072F" w:rsidRPr="00E835A2" w:rsidRDefault="0086072F" w:rsidP="0086072F">
      <w:pPr>
        <w:widowControl/>
        <w:rPr>
          <w:rFonts w:eastAsia="Times New Roman"/>
          <w:color w:val="000000"/>
          <w:sz w:val="20"/>
          <w:szCs w:val="20"/>
        </w:rPr>
      </w:pPr>
      <w:r w:rsidRPr="00E835A2">
        <w:rPr>
          <w:rFonts w:eastAsia="Times New Roman"/>
          <w:color w:val="000000"/>
          <w:sz w:val="20"/>
          <w:szCs w:val="20"/>
          <w:vertAlign w:val="superscript"/>
        </w:rPr>
        <w:t>2</w:t>
      </w:r>
      <w:r w:rsidRPr="00E835A2">
        <w:rPr>
          <w:rFonts w:eastAsia="Times New Roman"/>
          <w:color w:val="000000"/>
          <w:sz w:val="20"/>
          <w:szCs w:val="20"/>
        </w:rPr>
        <w:t xml:space="preserve"> </w:t>
      </w:r>
      <w:r w:rsidR="00EB284F" w:rsidRPr="00E835A2">
        <w:rPr>
          <w:rFonts w:eastAsia="Times New Roman"/>
          <w:color w:val="000000"/>
          <w:sz w:val="20"/>
          <w:szCs w:val="20"/>
        </w:rPr>
        <w:t xml:space="preserve">   </w:t>
      </w:r>
      <w:r w:rsidRPr="00E835A2">
        <w:rPr>
          <w:rFonts w:eastAsia="Times New Roman"/>
          <w:color w:val="000000"/>
          <w:sz w:val="20"/>
          <w:szCs w:val="20"/>
        </w:rPr>
        <w:t xml:space="preserve">Z lub bez maroskopowej choroby resztkowej. </w:t>
      </w:r>
    </w:p>
    <w:p w14:paraId="67E5FA35" w14:textId="77777777" w:rsidR="0086072F" w:rsidRPr="00E835A2" w:rsidRDefault="0086072F" w:rsidP="0086072F">
      <w:pPr>
        <w:widowControl/>
        <w:rPr>
          <w:rFonts w:eastAsia="Times New Roman"/>
          <w:color w:val="000000"/>
          <w:sz w:val="20"/>
          <w:szCs w:val="20"/>
        </w:rPr>
      </w:pPr>
      <w:r w:rsidRPr="00E835A2">
        <w:rPr>
          <w:rFonts w:eastAsia="Times New Roman"/>
          <w:color w:val="000000"/>
          <w:sz w:val="20"/>
          <w:szCs w:val="20"/>
          <w:vertAlign w:val="superscript"/>
        </w:rPr>
        <w:t>3</w:t>
      </w:r>
      <w:r w:rsidRPr="00E835A2">
        <w:rPr>
          <w:rFonts w:eastAsia="Times New Roman"/>
          <w:color w:val="000000"/>
          <w:sz w:val="20"/>
          <w:szCs w:val="20"/>
        </w:rPr>
        <w:t xml:space="preserve"> </w:t>
      </w:r>
      <w:r w:rsidR="00EB284F" w:rsidRPr="00E835A2">
        <w:rPr>
          <w:rFonts w:eastAsia="Times New Roman"/>
          <w:color w:val="000000"/>
          <w:sz w:val="20"/>
          <w:szCs w:val="20"/>
        </w:rPr>
        <w:t xml:space="preserve">   </w:t>
      </w:r>
      <w:r w:rsidRPr="00E835A2">
        <w:rPr>
          <w:rFonts w:eastAsia="Times New Roman"/>
          <w:color w:val="000000"/>
          <w:sz w:val="20"/>
          <w:szCs w:val="20"/>
        </w:rPr>
        <w:t xml:space="preserve">U 5,8% wszystkich zrandomizowanych chorych stwierdzano stopień zaawansowania choroby IIIB. </w:t>
      </w:r>
    </w:p>
    <w:p w14:paraId="7CBCA77C" w14:textId="77777777" w:rsidR="0086072F" w:rsidRPr="00E835A2" w:rsidRDefault="0086072F" w:rsidP="0086072F">
      <w:pPr>
        <w:widowControl/>
        <w:rPr>
          <w:rFonts w:eastAsia="Times New Roman"/>
          <w:color w:val="000000"/>
          <w:sz w:val="20"/>
          <w:szCs w:val="20"/>
        </w:rPr>
      </w:pPr>
      <w:r w:rsidRPr="00E835A2">
        <w:rPr>
          <w:rFonts w:eastAsia="Times New Roman"/>
          <w:color w:val="000000"/>
          <w:sz w:val="20"/>
          <w:szCs w:val="20"/>
          <w:vertAlign w:val="superscript"/>
        </w:rPr>
        <w:t>4</w:t>
      </w:r>
      <w:r w:rsidRPr="00E835A2">
        <w:rPr>
          <w:rFonts w:eastAsia="Times New Roman"/>
          <w:color w:val="000000"/>
          <w:sz w:val="20"/>
          <w:szCs w:val="20"/>
        </w:rPr>
        <w:t xml:space="preserve"> </w:t>
      </w:r>
      <w:r w:rsidR="00EB284F" w:rsidRPr="00E835A2">
        <w:rPr>
          <w:rFonts w:eastAsia="Times New Roman"/>
          <w:color w:val="000000"/>
          <w:sz w:val="20"/>
          <w:szCs w:val="20"/>
        </w:rPr>
        <w:t xml:space="preserve">   </w:t>
      </w:r>
      <w:r w:rsidRPr="00E835A2">
        <w:rPr>
          <w:rFonts w:eastAsia="Times New Roman"/>
          <w:color w:val="000000"/>
          <w:sz w:val="20"/>
          <w:szCs w:val="20"/>
        </w:rPr>
        <w:t>W porównaniu z grupą kontrolną.</w:t>
      </w:r>
    </w:p>
    <w:p w14:paraId="6C724977" w14:textId="77777777" w:rsidR="0086072F" w:rsidRPr="00B67616" w:rsidRDefault="0086072F" w:rsidP="0086072F">
      <w:pPr>
        <w:widowControl/>
        <w:rPr>
          <w:rFonts w:eastAsia="Times New Roman"/>
          <w:color w:val="000000"/>
        </w:rPr>
      </w:pPr>
    </w:p>
    <w:p w14:paraId="77793929" w14:textId="77777777" w:rsidR="0086072F" w:rsidRPr="00B67616" w:rsidRDefault="0086072F" w:rsidP="0086072F">
      <w:pPr>
        <w:widowControl/>
        <w:rPr>
          <w:rFonts w:eastAsia="Times New Roman"/>
          <w:i/>
          <w:color w:val="000000"/>
        </w:rPr>
      </w:pPr>
      <w:r w:rsidRPr="00B67616">
        <w:rPr>
          <w:rFonts w:eastAsia="Times New Roman"/>
          <w:i/>
          <w:color w:val="000000"/>
        </w:rPr>
        <w:t>Nawrotowy rak jajnika</w:t>
      </w:r>
    </w:p>
    <w:p w14:paraId="0092DF7F" w14:textId="77777777" w:rsidR="0086072F" w:rsidRPr="00B67616" w:rsidRDefault="0086072F" w:rsidP="00431416">
      <w:pPr>
        <w:widowControl/>
        <w:rPr>
          <w:rFonts w:eastAsia="Times New Roman"/>
          <w:color w:val="000000"/>
        </w:rPr>
      </w:pPr>
    </w:p>
    <w:p w14:paraId="1D94B985" w14:textId="400C3FF9" w:rsidR="0086072F" w:rsidRPr="00B67616" w:rsidRDefault="0086072F" w:rsidP="00431416">
      <w:pPr>
        <w:widowControl/>
        <w:rPr>
          <w:rFonts w:eastAsia="Times New Roman"/>
          <w:color w:val="000000"/>
        </w:rPr>
      </w:pPr>
      <w:r w:rsidRPr="00B67616">
        <w:rPr>
          <w:rFonts w:eastAsia="Times New Roman"/>
          <w:color w:val="000000"/>
        </w:rPr>
        <w:t xml:space="preserve">Bezpieczeństwo i skuteczność </w:t>
      </w:r>
      <w:r w:rsidR="000D28B0" w:rsidRPr="00B67616">
        <w:rPr>
          <w:rFonts w:eastAsia="Times New Roman"/>
          <w:color w:val="000000"/>
        </w:rPr>
        <w:t xml:space="preserve">bewacyzumabu </w:t>
      </w:r>
      <w:r w:rsidRPr="00B67616">
        <w:rPr>
          <w:rFonts w:eastAsia="Times New Roman"/>
          <w:color w:val="000000"/>
        </w:rPr>
        <w:t xml:space="preserve">u pacjentów z nawrotowym rakiem jajnika, rakiem jajowodu lub pierwotnym rakiem otrzewnej badano w trzech badaniach fazy </w:t>
      </w:r>
      <w:r w:rsidR="00697F63" w:rsidRPr="00B67616">
        <w:rPr>
          <w:rFonts w:eastAsia="Times New Roman"/>
          <w:color w:val="000000"/>
        </w:rPr>
        <w:t xml:space="preserve">III </w:t>
      </w:r>
      <w:r w:rsidRPr="00B67616">
        <w:rPr>
          <w:rFonts w:eastAsia="Times New Roman"/>
          <w:color w:val="000000"/>
        </w:rPr>
        <w:t>(AVF4095g, MO22224 i GOG-0213) w różnych populacjach pacjentek oraz w skojarzeniu z różnymi schematami chemioterapii.</w:t>
      </w:r>
    </w:p>
    <w:p w14:paraId="6D9DE780" w14:textId="77777777" w:rsidR="0086072F" w:rsidRPr="00B67616" w:rsidRDefault="0086072F" w:rsidP="00431416">
      <w:pPr>
        <w:widowControl/>
        <w:rPr>
          <w:rFonts w:eastAsia="Times New Roman"/>
          <w:color w:val="000000"/>
        </w:rPr>
      </w:pPr>
    </w:p>
    <w:p w14:paraId="5DC70A14" w14:textId="77777777" w:rsidR="0086072F" w:rsidRPr="00B67616" w:rsidRDefault="0086072F" w:rsidP="008A1EE3">
      <w:pPr>
        <w:widowControl/>
        <w:numPr>
          <w:ilvl w:val="0"/>
          <w:numId w:val="50"/>
        </w:numPr>
        <w:ind w:left="426" w:hanging="426"/>
        <w:rPr>
          <w:rFonts w:eastAsia="Times New Roman"/>
          <w:color w:val="000000"/>
        </w:rPr>
      </w:pPr>
      <w:r w:rsidRPr="00B67616">
        <w:rPr>
          <w:rFonts w:eastAsia="Times New Roman"/>
          <w:color w:val="000000"/>
        </w:rPr>
        <w:t xml:space="preserve">W badaniu AVF4095g oceniano skuteczność i bezpieczeństwo stosowania bewacyzumabu </w:t>
      </w:r>
      <w:r w:rsidR="00267AE8" w:rsidRPr="00B67616">
        <w:rPr>
          <w:rFonts w:eastAsia="Times New Roman"/>
          <w:color w:val="000000"/>
        </w:rPr>
        <w:t>w </w:t>
      </w:r>
      <w:r w:rsidRPr="00B67616">
        <w:rPr>
          <w:rFonts w:eastAsia="Times New Roman"/>
          <w:color w:val="000000"/>
        </w:rPr>
        <w:t xml:space="preserve">skojarzeniu z karboplatyną i gemcytabiną, oraz kontynuowania leczenia bewacyzumabem </w:t>
      </w:r>
      <w:r w:rsidR="00267AE8" w:rsidRPr="00B67616">
        <w:rPr>
          <w:rFonts w:eastAsia="Times New Roman"/>
          <w:color w:val="000000"/>
        </w:rPr>
        <w:t>w </w:t>
      </w:r>
      <w:r w:rsidRPr="00B67616">
        <w:rPr>
          <w:rFonts w:eastAsia="Times New Roman"/>
          <w:color w:val="000000"/>
        </w:rPr>
        <w:t>monoterapii u pacjentów z wrażliwym na związki platyny nawrotowym rakiem jajnika, rakiem jajowodu lub pierwotnym rakiem otrzewnej.</w:t>
      </w:r>
    </w:p>
    <w:p w14:paraId="37DA8B24" w14:textId="77777777" w:rsidR="000D28B0" w:rsidRPr="00B67616" w:rsidRDefault="000D28B0" w:rsidP="008A1EE3">
      <w:pPr>
        <w:widowControl/>
        <w:ind w:left="426" w:hanging="426"/>
        <w:rPr>
          <w:rFonts w:eastAsia="Times New Roman"/>
          <w:color w:val="000000"/>
        </w:rPr>
      </w:pPr>
    </w:p>
    <w:p w14:paraId="5618B0CE" w14:textId="77777777" w:rsidR="0086072F" w:rsidRPr="00B67616" w:rsidRDefault="0086072F" w:rsidP="008A1EE3">
      <w:pPr>
        <w:widowControl/>
        <w:numPr>
          <w:ilvl w:val="0"/>
          <w:numId w:val="50"/>
        </w:numPr>
        <w:ind w:left="426" w:hanging="426"/>
        <w:rPr>
          <w:rFonts w:eastAsia="Times New Roman"/>
          <w:color w:val="000000"/>
        </w:rPr>
      </w:pPr>
      <w:r w:rsidRPr="00B67616">
        <w:rPr>
          <w:rFonts w:eastAsia="Times New Roman"/>
          <w:color w:val="000000"/>
        </w:rPr>
        <w:t xml:space="preserve">W badaniu GOG-0213 oceniano skuteczność i bezpieczeństwo stosowania bewacyzumabu </w:t>
      </w:r>
      <w:r w:rsidR="00267AE8" w:rsidRPr="00B67616">
        <w:rPr>
          <w:rFonts w:eastAsia="Times New Roman"/>
          <w:color w:val="000000"/>
        </w:rPr>
        <w:t>w </w:t>
      </w:r>
      <w:r w:rsidRPr="00B67616">
        <w:rPr>
          <w:rFonts w:eastAsia="Times New Roman"/>
          <w:color w:val="000000"/>
        </w:rPr>
        <w:t>skojarzeniu z karboplatyną i paklitakselem, oraz kontynuowania leczenia bewacyzumabem w monoterapii u pacjentów z wrażliwym na związki platyny nawrotowym rakiem jajnika, rakiem jajowodu lub pierwotnym rakiem otrzewnej.</w:t>
      </w:r>
    </w:p>
    <w:p w14:paraId="0C43A8AE" w14:textId="77777777" w:rsidR="000D28B0" w:rsidRPr="00B67616" w:rsidRDefault="000D28B0" w:rsidP="008A1EE3">
      <w:pPr>
        <w:widowControl/>
        <w:ind w:left="426" w:hanging="426"/>
        <w:rPr>
          <w:rFonts w:eastAsia="Times New Roman"/>
          <w:color w:val="000000"/>
        </w:rPr>
      </w:pPr>
    </w:p>
    <w:p w14:paraId="1AAAC686" w14:textId="77777777" w:rsidR="0086072F" w:rsidRPr="00B67616" w:rsidRDefault="0086072F" w:rsidP="008A1EE3">
      <w:pPr>
        <w:widowControl/>
        <w:numPr>
          <w:ilvl w:val="0"/>
          <w:numId w:val="50"/>
        </w:numPr>
        <w:ind w:left="426" w:hanging="426"/>
        <w:rPr>
          <w:rFonts w:eastAsia="Times New Roman"/>
          <w:color w:val="000000"/>
        </w:rPr>
      </w:pPr>
      <w:r w:rsidRPr="00B67616">
        <w:rPr>
          <w:rFonts w:eastAsia="Times New Roman"/>
          <w:color w:val="000000"/>
        </w:rPr>
        <w:t xml:space="preserve">W badaniu MO22224 oceniano skuteczność i bezpieczeństwo bewacyzumabu w skojarzeniu </w:t>
      </w:r>
      <w:r w:rsidR="00267AE8" w:rsidRPr="00B67616">
        <w:rPr>
          <w:rFonts w:eastAsia="Times New Roman"/>
          <w:color w:val="000000"/>
        </w:rPr>
        <w:t>z </w:t>
      </w:r>
      <w:r w:rsidRPr="00B67616">
        <w:rPr>
          <w:rFonts w:eastAsia="Times New Roman"/>
          <w:color w:val="000000"/>
        </w:rPr>
        <w:t>paklitakselem, topotekanem lub pegylowaną liposomalną doksorubicyną u pacjentów</w:t>
      </w:r>
      <w:r w:rsidR="000D28B0" w:rsidRPr="00B67616">
        <w:rPr>
          <w:rFonts w:eastAsia="Times New Roman"/>
          <w:color w:val="000000"/>
        </w:rPr>
        <w:t xml:space="preserve"> </w:t>
      </w:r>
      <w:r w:rsidR="00267AE8" w:rsidRPr="00B67616">
        <w:rPr>
          <w:rFonts w:eastAsia="Times New Roman"/>
          <w:color w:val="000000"/>
        </w:rPr>
        <w:t>z </w:t>
      </w:r>
      <w:r w:rsidRPr="00B67616">
        <w:rPr>
          <w:rFonts w:eastAsia="Times New Roman"/>
          <w:color w:val="000000"/>
        </w:rPr>
        <w:t>opornym na związki platyny nawrotowym rakiem jajnika, rakiem jajowodu lub pierwotnym rakiem otrzewnej.</w:t>
      </w:r>
    </w:p>
    <w:p w14:paraId="248EB5B5" w14:textId="77777777" w:rsidR="0086072F" w:rsidRPr="00B67616" w:rsidRDefault="0086072F" w:rsidP="00431416">
      <w:pPr>
        <w:widowControl/>
        <w:rPr>
          <w:rFonts w:eastAsia="Times New Roman"/>
          <w:color w:val="000000"/>
        </w:rPr>
      </w:pPr>
    </w:p>
    <w:p w14:paraId="11DDAEFB" w14:textId="77777777" w:rsidR="0086072F" w:rsidRPr="00B67616" w:rsidRDefault="0086072F" w:rsidP="0071301B">
      <w:pPr>
        <w:keepNext/>
        <w:widowControl/>
        <w:rPr>
          <w:rFonts w:eastAsia="Times New Roman"/>
          <w:i/>
          <w:color w:val="000000"/>
        </w:rPr>
      </w:pPr>
      <w:r w:rsidRPr="00B67616">
        <w:rPr>
          <w:rFonts w:eastAsia="Times New Roman"/>
          <w:i/>
          <w:color w:val="000000"/>
        </w:rPr>
        <w:t xml:space="preserve">AVF4095g </w:t>
      </w:r>
    </w:p>
    <w:p w14:paraId="008E9EF1" w14:textId="77777777" w:rsidR="0086072F" w:rsidRPr="00B67616" w:rsidRDefault="0086072F" w:rsidP="00BA42DF">
      <w:pPr>
        <w:keepNext/>
        <w:widowControl/>
        <w:rPr>
          <w:rFonts w:eastAsia="Times New Roman"/>
          <w:color w:val="000000"/>
        </w:rPr>
      </w:pPr>
      <w:r w:rsidRPr="00B67616">
        <w:rPr>
          <w:rFonts w:eastAsia="Times New Roman"/>
          <w:color w:val="000000"/>
        </w:rPr>
        <w:t xml:space="preserve">Bezpieczeństwo i skuteczność </w:t>
      </w:r>
      <w:r w:rsidR="000D28B0" w:rsidRPr="00B67616">
        <w:rPr>
          <w:rFonts w:eastAsia="Times New Roman"/>
          <w:color w:val="000000"/>
        </w:rPr>
        <w:t xml:space="preserve">bewacyzumabu </w:t>
      </w:r>
      <w:r w:rsidRPr="00B67616">
        <w:rPr>
          <w:rFonts w:eastAsia="Times New Roman"/>
          <w:color w:val="000000"/>
        </w:rPr>
        <w:t>u pacjentów z wrażliwym na związki platyny nawrotowym rakiem jajnika, rakiem jajowodu lub pierwotnym rakiem otrzewnej, u których nie stosowano wcześniej chemioterapii z powodu nawrotu choroby ani też nie stosowano wcześniej bewacyzumabu, oceniano w randomizowanym badaniu fazy III z podwójnie ślepą próbą i</w:t>
      </w:r>
      <w:r w:rsidR="00267AE8" w:rsidRPr="00B67616">
        <w:rPr>
          <w:rFonts w:eastAsia="Times New Roman"/>
          <w:color w:val="000000"/>
        </w:rPr>
        <w:t> </w:t>
      </w:r>
      <w:r w:rsidRPr="00B67616">
        <w:rPr>
          <w:rFonts w:eastAsia="Times New Roman"/>
          <w:color w:val="000000"/>
        </w:rPr>
        <w:t xml:space="preserve">zastosowaniem placebo w grupie kontrolnej (badanie AVF4095g). W badaniu porównywano wyniki leczenia za pomocą </w:t>
      </w:r>
      <w:r w:rsidR="000D28B0" w:rsidRPr="00B67616">
        <w:rPr>
          <w:rFonts w:eastAsia="Times New Roman"/>
          <w:color w:val="000000"/>
        </w:rPr>
        <w:t xml:space="preserve">bewacyzumabu </w:t>
      </w:r>
      <w:r w:rsidRPr="00B67616">
        <w:rPr>
          <w:rFonts w:eastAsia="Times New Roman"/>
          <w:color w:val="000000"/>
        </w:rPr>
        <w:t>dodanego do chemioterapii (karboplatyna i gemcytabina), a</w:t>
      </w:r>
      <w:r w:rsidR="00267AE8" w:rsidRPr="00B67616">
        <w:rPr>
          <w:rFonts w:eastAsia="Times New Roman"/>
          <w:color w:val="000000"/>
        </w:rPr>
        <w:t> </w:t>
      </w:r>
      <w:r w:rsidRPr="00B67616">
        <w:rPr>
          <w:rFonts w:eastAsia="Times New Roman"/>
          <w:color w:val="000000"/>
        </w:rPr>
        <w:t>następnie kontynuowanego w monoterapii aż do wystąpienia progresji choroby, z wynikami zastosowania tylko karboplatyny i gemcytabiny.</w:t>
      </w:r>
    </w:p>
    <w:p w14:paraId="7A742929" w14:textId="77777777" w:rsidR="0086072F" w:rsidRPr="00B67616" w:rsidRDefault="0086072F" w:rsidP="0086072F">
      <w:pPr>
        <w:widowControl/>
        <w:rPr>
          <w:rFonts w:eastAsia="Times New Roman"/>
          <w:color w:val="000000"/>
        </w:rPr>
      </w:pPr>
    </w:p>
    <w:p w14:paraId="555C1124" w14:textId="77777777" w:rsidR="0086072F" w:rsidRPr="00B67616" w:rsidRDefault="0086072F" w:rsidP="0086072F">
      <w:pPr>
        <w:widowControl/>
        <w:rPr>
          <w:rFonts w:eastAsia="Times New Roman"/>
          <w:color w:val="000000"/>
        </w:rPr>
      </w:pPr>
      <w:r w:rsidRPr="00B67616">
        <w:rPr>
          <w:rFonts w:eastAsia="Times New Roman"/>
          <w:color w:val="000000"/>
        </w:rPr>
        <w:t xml:space="preserve">Do badania włączano tylko pacjentów z potwierdzonym histologicznie rakiem jajnika, pierwotnym rakiem otrzewnej lub rakiem jajowodu, u których wystąpił nawrót choroby &gt; 6 miesięcy po zakończeniu chemioterapii opartej na związkach platyny, którzy nie otrzymywali chemioterapii </w:t>
      </w:r>
      <w:r w:rsidR="00267AE8" w:rsidRPr="00B67616">
        <w:rPr>
          <w:rFonts w:eastAsia="Times New Roman"/>
          <w:color w:val="000000"/>
        </w:rPr>
        <w:t>z </w:t>
      </w:r>
      <w:r w:rsidRPr="00B67616">
        <w:rPr>
          <w:rFonts w:eastAsia="Times New Roman"/>
          <w:color w:val="000000"/>
        </w:rPr>
        <w:t>powodu nawrotu choroby i u których nie stosowano wcześniej bewacyzumabu ani innych inhibitorów VEGF lub leków działających na receptor dla VEGF.</w:t>
      </w:r>
    </w:p>
    <w:p w14:paraId="480A7236" w14:textId="77777777" w:rsidR="0086072F" w:rsidRPr="00B67616" w:rsidRDefault="0086072F" w:rsidP="0086072F">
      <w:pPr>
        <w:widowControl/>
        <w:rPr>
          <w:rFonts w:eastAsia="Times New Roman"/>
          <w:color w:val="000000"/>
        </w:rPr>
      </w:pPr>
    </w:p>
    <w:p w14:paraId="53CC5D2E" w14:textId="77777777" w:rsidR="0086072F" w:rsidRPr="00B67616" w:rsidRDefault="0086072F" w:rsidP="0086072F">
      <w:pPr>
        <w:widowControl/>
        <w:rPr>
          <w:rFonts w:eastAsia="Times New Roman"/>
          <w:color w:val="000000"/>
        </w:rPr>
      </w:pPr>
      <w:r w:rsidRPr="00B67616">
        <w:rPr>
          <w:rFonts w:eastAsia="Times New Roman"/>
          <w:color w:val="000000"/>
        </w:rPr>
        <w:t>Ogółem 484 pacjentów z mierzalnymi zmianami nowotworowymi przydzielono losowo (w stosunku 1:1) do jednej z dwóch grup otrzymujących:</w:t>
      </w:r>
    </w:p>
    <w:p w14:paraId="621F8633" w14:textId="77777777" w:rsidR="009D0445" w:rsidRPr="00B67616" w:rsidRDefault="009D0445" w:rsidP="0086072F">
      <w:pPr>
        <w:widowControl/>
        <w:rPr>
          <w:rFonts w:eastAsia="Times New Roman"/>
          <w:color w:val="000000"/>
        </w:rPr>
      </w:pPr>
    </w:p>
    <w:p w14:paraId="6E6C4038" w14:textId="77777777" w:rsidR="0086072F" w:rsidRPr="00B67616" w:rsidRDefault="0086072F" w:rsidP="008A1EE3">
      <w:pPr>
        <w:widowControl/>
        <w:numPr>
          <w:ilvl w:val="0"/>
          <w:numId w:val="51"/>
        </w:numPr>
        <w:ind w:left="426" w:hanging="426"/>
        <w:rPr>
          <w:rFonts w:eastAsia="Times New Roman"/>
          <w:color w:val="000000"/>
        </w:rPr>
      </w:pPr>
      <w:r w:rsidRPr="00B67616">
        <w:rPr>
          <w:rFonts w:eastAsia="Times New Roman"/>
          <w:color w:val="000000"/>
        </w:rPr>
        <w:t>karboplatynę (AUC 4, dzień 1.) i gemcytabinę (1000 mg/m</w:t>
      </w:r>
      <w:r w:rsidRPr="00B67616">
        <w:rPr>
          <w:rFonts w:eastAsia="Times New Roman"/>
          <w:color w:val="000000"/>
          <w:vertAlign w:val="superscript"/>
        </w:rPr>
        <w:t>2</w:t>
      </w:r>
      <w:r w:rsidRPr="00B67616">
        <w:rPr>
          <w:rFonts w:eastAsia="Times New Roman"/>
          <w:color w:val="000000"/>
        </w:rPr>
        <w:t xml:space="preserve"> w dniu 1. i 8.) wraz z placebo co 3 tygodnie przez 6 do 10 cykli, a następnie wyłącznie placebo (co trzy tygodnie) aż do wystąpienia progresji choroby lub niemożliwych do zaakceptowania działań niepożądanych albo</w:t>
      </w:r>
    </w:p>
    <w:p w14:paraId="49E8A18C" w14:textId="77777777" w:rsidR="0086072F" w:rsidRPr="00B67616" w:rsidRDefault="0086072F" w:rsidP="008A1EE3">
      <w:pPr>
        <w:widowControl/>
        <w:numPr>
          <w:ilvl w:val="0"/>
          <w:numId w:val="51"/>
        </w:numPr>
        <w:ind w:left="426" w:hanging="426"/>
        <w:rPr>
          <w:rFonts w:eastAsia="Times New Roman"/>
          <w:color w:val="000000"/>
        </w:rPr>
      </w:pPr>
      <w:r w:rsidRPr="00B67616">
        <w:rPr>
          <w:rFonts w:eastAsia="Times New Roman"/>
          <w:color w:val="000000"/>
        </w:rPr>
        <w:t>karboplatynę (AUC 4, dzień 1.) i gemcytabinę (1000 mg/m</w:t>
      </w:r>
      <w:r w:rsidRPr="00B67616">
        <w:rPr>
          <w:rFonts w:eastAsia="Times New Roman"/>
          <w:color w:val="000000"/>
          <w:vertAlign w:val="superscript"/>
        </w:rPr>
        <w:t>2</w:t>
      </w:r>
      <w:r w:rsidRPr="00B67616">
        <w:rPr>
          <w:rFonts w:eastAsia="Times New Roman"/>
          <w:color w:val="000000"/>
        </w:rPr>
        <w:t xml:space="preserve"> w dniu 1. i 8.) wraz </w:t>
      </w:r>
      <w:r w:rsidR="008109A5" w:rsidRPr="00B67616">
        <w:rPr>
          <w:rFonts w:eastAsia="Times New Roman"/>
          <w:color w:val="000000"/>
        </w:rPr>
        <w:t>z </w:t>
      </w:r>
      <w:r w:rsidR="000D28B0" w:rsidRPr="00B67616">
        <w:rPr>
          <w:rFonts w:eastAsia="Times New Roman"/>
          <w:color w:val="000000"/>
        </w:rPr>
        <w:t>bewacyzumabem</w:t>
      </w:r>
      <w:r w:rsidRPr="00B67616">
        <w:rPr>
          <w:rFonts w:eastAsia="Times New Roman"/>
          <w:color w:val="000000"/>
        </w:rPr>
        <w:t xml:space="preserve"> (15 mg/kg </w:t>
      </w:r>
      <w:r w:rsidR="000D28B0" w:rsidRPr="00B67616">
        <w:rPr>
          <w:rFonts w:eastAsia="Times New Roman"/>
          <w:color w:val="000000"/>
        </w:rPr>
        <w:t xml:space="preserve">mc. </w:t>
      </w:r>
      <w:r w:rsidRPr="00B67616">
        <w:rPr>
          <w:rFonts w:eastAsia="Times New Roman"/>
          <w:color w:val="000000"/>
        </w:rPr>
        <w:t xml:space="preserve">w dniu 1.) co 3 tygodnie przez 6 do 10 cykli, a następnie wyłącznie </w:t>
      </w:r>
      <w:r w:rsidR="000D28B0" w:rsidRPr="00B67616">
        <w:rPr>
          <w:rFonts w:eastAsia="Times New Roman"/>
          <w:color w:val="000000"/>
        </w:rPr>
        <w:t xml:space="preserve">bewacyzumab </w:t>
      </w:r>
      <w:r w:rsidRPr="00B67616">
        <w:rPr>
          <w:rFonts w:eastAsia="Times New Roman"/>
          <w:color w:val="000000"/>
        </w:rPr>
        <w:t xml:space="preserve">(15 mg/kg </w:t>
      </w:r>
      <w:r w:rsidR="000D28B0" w:rsidRPr="00B67616">
        <w:rPr>
          <w:rFonts w:eastAsia="Times New Roman"/>
          <w:color w:val="000000"/>
        </w:rPr>
        <w:t xml:space="preserve">mc. </w:t>
      </w:r>
      <w:r w:rsidRPr="00B67616">
        <w:rPr>
          <w:rFonts w:eastAsia="Times New Roman"/>
          <w:color w:val="000000"/>
        </w:rPr>
        <w:t>co 3 tygodnie) aż do wystąpienia progresji choroby lub niemożliwych do zaakceptowania działań niepożądanych.</w:t>
      </w:r>
    </w:p>
    <w:p w14:paraId="7C8A65C7" w14:textId="77777777" w:rsidR="0086072F" w:rsidRPr="00B67616" w:rsidRDefault="0086072F" w:rsidP="00431416">
      <w:pPr>
        <w:widowControl/>
        <w:rPr>
          <w:rFonts w:eastAsia="Times New Roman"/>
          <w:color w:val="000000"/>
        </w:rPr>
      </w:pPr>
    </w:p>
    <w:p w14:paraId="646F6F0A" w14:textId="77777777" w:rsidR="0086072F" w:rsidRPr="00B67616" w:rsidRDefault="0086072F" w:rsidP="00431416">
      <w:pPr>
        <w:widowControl/>
        <w:rPr>
          <w:rFonts w:eastAsia="Times New Roman"/>
          <w:color w:val="000000"/>
        </w:rPr>
      </w:pPr>
      <w:r w:rsidRPr="00B67616">
        <w:rPr>
          <w:rFonts w:eastAsia="Times New Roman"/>
          <w:color w:val="000000"/>
        </w:rPr>
        <w:t xml:space="preserve">Głównym punktem końcowym był czas przeżycia wolnego od progresji choroby według oceny badacza zgodnie z kryteriami zmodyfikowanej klasyfikacji RECIST 1.0. Drugorzędowe punkty końcowe obejmowały: obiektywną odpowiedź na leczenie, czas trwania odpowiedzi, całkowity czas </w:t>
      </w:r>
      <w:r w:rsidRPr="00B67616">
        <w:rPr>
          <w:rFonts w:eastAsia="Times New Roman"/>
          <w:color w:val="000000"/>
        </w:rPr>
        <w:lastRenderedPageBreak/>
        <w:t>przeżycia i bezpieczeństwo leczenia. Przeprowadzono również niezależną ocenę głównego punktu końcowego.</w:t>
      </w:r>
    </w:p>
    <w:p w14:paraId="2203B444" w14:textId="77777777" w:rsidR="0086072F" w:rsidRPr="00B67616" w:rsidRDefault="0086072F" w:rsidP="00431416">
      <w:pPr>
        <w:widowControl/>
        <w:rPr>
          <w:rFonts w:eastAsia="Times New Roman"/>
          <w:color w:val="000000"/>
        </w:rPr>
      </w:pPr>
    </w:p>
    <w:p w14:paraId="0327622F" w14:textId="77777777" w:rsidR="0086072F" w:rsidRPr="00B67616" w:rsidRDefault="0086072F" w:rsidP="00431416">
      <w:pPr>
        <w:widowControl/>
        <w:rPr>
          <w:rFonts w:eastAsia="Times New Roman"/>
          <w:color w:val="000000"/>
        </w:rPr>
      </w:pPr>
      <w:r w:rsidRPr="00B67616">
        <w:rPr>
          <w:rFonts w:eastAsia="Times New Roman"/>
          <w:color w:val="000000"/>
        </w:rPr>
        <w:t xml:space="preserve">Podsumowanie wyników tego badania przedstawia Tabela </w:t>
      </w:r>
      <w:r w:rsidR="00EB284F" w:rsidRPr="00B67616">
        <w:rPr>
          <w:rFonts w:eastAsia="Times New Roman"/>
          <w:color w:val="000000"/>
        </w:rPr>
        <w:t>20</w:t>
      </w:r>
      <w:r w:rsidRPr="00B67616">
        <w:rPr>
          <w:rFonts w:eastAsia="Times New Roman"/>
          <w:color w:val="000000"/>
        </w:rPr>
        <w:t>.</w:t>
      </w:r>
    </w:p>
    <w:p w14:paraId="18EE5182" w14:textId="77777777" w:rsidR="0086072F" w:rsidRPr="00B67616" w:rsidRDefault="0086072F" w:rsidP="00431416">
      <w:pPr>
        <w:widowControl/>
        <w:rPr>
          <w:rFonts w:eastAsia="Times New Roman"/>
          <w:color w:val="000000"/>
        </w:rPr>
      </w:pPr>
    </w:p>
    <w:p w14:paraId="09B9B70F" w14:textId="77777777" w:rsidR="0086072F" w:rsidRPr="00B67616" w:rsidRDefault="0086072F" w:rsidP="00641D10">
      <w:pPr>
        <w:keepNext/>
        <w:keepLines/>
        <w:widowControl/>
        <w:rPr>
          <w:rFonts w:eastAsia="Times New Roman"/>
          <w:b/>
          <w:color w:val="000000"/>
        </w:rPr>
      </w:pPr>
      <w:r w:rsidRPr="00B67616">
        <w:rPr>
          <w:rFonts w:eastAsia="Times New Roman"/>
          <w:b/>
          <w:color w:val="000000"/>
        </w:rPr>
        <w:t xml:space="preserve">Tabela </w:t>
      </w:r>
      <w:r w:rsidR="00EB284F" w:rsidRPr="00B67616">
        <w:rPr>
          <w:rFonts w:eastAsia="Times New Roman"/>
          <w:b/>
          <w:color w:val="000000"/>
        </w:rPr>
        <w:t>20</w:t>
      </w:r>
      <w:r w:rsidRPr="00B67616">
        <w:rPr>
          <w:rFonts w:eastAsia="Times New Roman"/>
          <w:b/>
          <w:color w:val="000000"/>
        </w:rPr>
        <w:t>. Wyniki badania AVF4095 dotyczące skuteczności</w:t>
      </w:r>
    </w:p>
    <w:p w14:paraId="34B061DD" w14:textId="77777777" w:rsidR="0086072F" w:rsidRPr="00B67616" w:rsidRDefault="0086072F" w:rsidP="00641D10">
      <w:pPr>
        <w:keepNext/>
        <w:keepLines/>
        <w:widowControl/>
        <w:rPr>
          <w:rFonts w:eastAsia="Times New Roman"/>
          <w:color w:val="000000"/>
        </w:rPr>
      </w:pPr>
    </w:p>
    <w:tbl>
      <w:tblPr>
        <w:tblW w:w="9344" w:type="dxa"/>
        <w:tblInd w:w="6" w:type="dxa"/>
        <w:tblLayout w:type="fixed"/>
        <w:tblCellMar>
          <w:left w:w="0" w:type="dxa"/>
          <w:right w:w="0" w:type="dxa"/>
        </w:tblCellMar>
        <w:tblLook w:val="01E0" w:firstRow="1" w:lastRow="1" w:firstColumn="1" w:lastColumn="1" w:noHBand="0" w:noVBand="0"/>
      </w:tblPr>
      <w:tblGrid>
        <w:gridCol w:w="2694"/>
        <w:gridCol w:w="1424"/>
        <w:gridCol w:w="1682"/>
        <w:gridCol w:w="562"/>
        <w:gridCol w:w="1198"/>
        <w:gridCol w:w="69"/>
        <w:gridCol w:w="1715"/>
      </w:tblGrid>
      <w:tr w:rsidR="0086072F" w:rsidRPr="00B67616" w14:paraId="400D3C8F" w14:textId="77777777" w:rsidTr="008A1EE3">
        <w:tc>
          <w:tcPr>
            <w:tcW w:w="9344" w:type="dxa"/>
            <w:gridSpan w:val="7"/>
            <w:tcBorders>
              <w:top w:val="single" w:sz="5" w:space="0" w:color="000000"/>
              <w:left w:val="single" w:sz="5" w:space="0" w:color="000000"/>
              <w:bottom w:val="single" w:sz="5" w:space="0" w:color="000000"/>
              <w:right w:val="single" w:sz="5" w:space="0" w:color="000000"/>
            </w:tcBorders>
          </w:tcPr>
          <w:p w14:paraId="6DA72397" w14:textId="77777777" w:rsidR="0086072F" w:rsidRPr="00B67616" w:rsidRDefault="0086072F" w:rsidP="00641D10">
            <w:pPr>
              <w:pStyle w:val="TableParagraph"/>
              <w:keepNext/>
              <w:keepLines/>
              <w:spacing w:line="246" w:lineRule="exact"/>
              <w:ind w:left="102"/>
              <w:rPr>
                <w:rFonts w:eastAsia="Times New Roman"/>
                <w:color w:val="000000"/>
              </w:rPr>
            </w:pPr>
            <w:r w:rsidRPr="00B67616">
              <w:rPr>
                <w:color w:val="000000"/>
                <w:spacing w:val="-1"/>
                <w:u w:color="000000"/>
              </w:rPr>
              <w:t>Czas przeżycia wolnego od progresji choroby</w:t>
            </w:r>
          </w:p>
        </w:tc>
      </w:tr>
      <w:tr w:rsidR="00641D10" w:rsidRPr="00B67616" w14:paraId="3A727B86"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56D91895" w14:textId="77777777" w:rsidR="0086072F" w:rsidRPr="00B67616" w:rsidRDefault="0086072F" w:rsidP="00641D10">
            <w:pPr>
              <w:keepNext/>
              <w:keepLines/>
              <w:rPr>
                <w:color w:val="000000"/>
              </w:rPr>
            </w:pPr>
          </w:p>
        </w:tc>
        <w:tc>
          <w:tcPr>
            <w:tcW w:w="3106" w:type="dxa"/>
            <w:gridSpan w:val="2"/>
            <w:tcBorders>
              <w:top w:val="single" w:sz="5" w:space="0" w:color="000000"/>
              <w:left w:val="single" w:sz="5" w:space="0" w:color="000000"/>
              <w:bottom w:val="single" w:sz="5" w:space="0" w:color="000000"/>
              <w:right w:val="single" w:sz="5" w:space="0" w:color="000000"/>
            </w:tcBorders>
          </w:tcPr>
          <w:p w14:paraId="6190F5C7" w14:textId="77777777" w:rsidR="0086072F" w:rsidRPr="00B67616" w:rsidRDefault="0086072F" w:rsidP="00641D10">
            <w:pPr>
              <w:pStyle w:val="TableParagraph"/>
              <w:keepNext/>
              <w:keepLines/>
              <w:spacing w:line="246" w:lineRule="exact"/>
              <w:ind w:left="704"/>
              <w:rPr>
                <w:rFonts w:eastAsia="Times New Roman"/>
                <w:color w:val="000000"/>
              </w:rPr>
            </w:pPr>
            <w:r w:rsidRPr="00B67616">
              <w:rPr>
                <w:color w:val="000000"/>
                <w:spacing w:val="-1"/>
              </w:rPr>
              <w:t>Ocena badacza</w:t>
            </w:r>
          </w:p>
        </w:tc>
        <w:tc>
          <w:tcPr>
            <w:tcW w:w="3544" w:type="dxa"/>
            <w:gridSpan w:val="4"/>
            <w:tcBorders>
              <w:top w:val="single" w:sz="5" w:space="0" w:color="000000"/>
              <w:left w:val="single" w:sz="5" w:space="0" w:color="000000"/>
              <w:bottom w:val="single" w:sz="5" w:space="0" w:color="000000"/>
              <w:right w:val="single" w:sz="5" w:space="0" w:color="000000"/>
            </w:tcBorders>
          </w:tcPr>
          <w:p w14:paraId="1131B17B" w14:textId="77777777" w:rsidR="0086072F" w:rsidRPr="00B67616" w:rsidRDefault="0086072F" w:rsidP="00641D10">
            <w:pPr>
              <w:pStyle w:val="TableParagraph"/>
              <w:keepNext/>
              <w:keepLines/>
              <w:spacing w:line="246" w:lineRule="exact"/>
              <w:ind w:left="954"/>
              <w:rPr>
                <w:rFonts w:eastAsia="Times New Roman"/>
                <w:color w:val="000000"/>
              </w:rPr>
            </w:pPr>
            <w:r w:rsidRPr="00B67616">
              <w:rPr>
                <w:color w:val="000000"/>
                <w:spacing w:val="-1"/>
                <w:u w:color="000000"/>
              </w:rPr>
              <w:t>Ocena IRC</w:t>
            </w:r>
          </w:p>
        </w:tc>
      </w:tr>
      <w:tr w:rsidR="0086072F" w:rsidRPr="00B67616" w14:paraId="10790E6B"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54F9943A" w14:textId="77777777" w:rsidR="0086072F" w:rsidRPr="00B67616" w:rsidRDefault="0086072F" w:rsidP="00641D10">
            <w:pPr>
              <w:keepNext/>
              <w:keepLines/>
              <w:rPr>
                <w:color w:val="000000"/>
              </w:rPr>
            </w:pPr>
          </w:p>
        </w:tc>
        <w:tc>
          <w:tcPr>
            <w:tcW w:w="1424" w:type="dxa"/>
            <w:tcBorders>
              <w:top w:val="single" w:sz="5" w:space="0" w:color="000000"/>
              <w:left w:val="single" w:sz="5" w:space="0" w:color="000000"/>
              <w:bottom w:val="single" w:sz="5" w:space="0" w:color="000000"/>
              <w:right w:val="single" w:sz="5" w:space="0" w:color="000000"/>
            </w:tcBorders>
          </w:tcPr>
          <w:p w14:paraId="05B85907" w14:textId="77777777" w:rsidR="004834E0" w:rsidRPr="00B67616" w:rsidRDefault="00E61104" w:rsidP="00BA42DF">
            <w:pPr>
              <w:pStyle w:val="TableParagraph"/>
              <w:keepNext/>
              <w:keepLines/>
              <w:spacing w:line="241" w:lineRule="auto"/>
              <w:jc w:val="center"/>
              <w:rPr>
                <w:color w:val="000000"/>
                <w:spacing w:val="-1"/>
              </w:rPr>
            </w:pPr>
            <w:r w:rsidRPr="00B67616">
              <w:rPr>
                <w:color w:val="000000"/>
                <w:spacing w:val="-1"/>
              </w:rPr>
              <w:t>p</w:t>
            </w:r>
            <w:r w:rsidR="0086072F" w:rsidRPr="00B67616">
              <w:rPr>
                <w:color w:val="000000"/>
                <w:spacing w:val="-1"/>
              </w:rPr>
              <w:t>lacebo</w:t>
            </w:r>
          </w:p>
          <w:p w14:paraId="0C3C20DC" w14:textId="77777777" w:rsidR="009C3D71" w:rsidRPr="00B67616" w:rsidRDefault="0086072F" w:rsidP="00BA42DF">
            <w:pPr>
              <w:pStyle w:val="TableParagraph"/>
              <w:keepNext/>
              <w:keepLines/>
              <w:spacing w:line="241" w:lineRule="auto"/>
              <w:jc w:val="center"/>
              <w:rPr>
                <w:color w:val="000000"/>
                <w:spacing w:val="-1"/>
              </w:rPr>
            </w:pPr>
            <w:r w:rsidRPr="00B67616">
              <w:rPr>
                <w:color w:val="000000"/>
                <w:spacing w:val="-1"/>
              </w:rPr>
              <w:t>+ C/G</w:t>
            </w:r>
          </w:p>
          <w:p w14:paraId="79C55E0D" w14:textId="73A158D4" w:rsidR="0086072F" w:rsidRPr="00B67616" w:rsidRDefault="0086072F" w:rsidP="004834E0">
            <w:pPr>
              <w:pStyle w:val="TableParagraph"/>
              <w:keepNext/>
              <w:keepLines/>
              <w:spacing w:line="241" w:lineRule="auto"/>
              <w:ind w:left="139"/>
              <w:jc w:val="center"/>
              <w:rPr>
                <w:rFonts w:eastAsia="Times New Roman"/>
                <w:color w:val="000000"/>
              </w:rPr>
            </w:pPr>
            <w:r w:rsidRPr="00B67616">
              <w:rPr>
                <w:color w:val="000000"/>
                <w:spacing w:val="-1"/>
              </w:rPr>
              <w:t>(n</w:t>
            </w:r>
            <w:r w:rsidR="00607713">
              <w:rPr>
                <w:color w:val="000000"/>
                <w:spacing w:val="-1"/>
              </w:rPr>
              <w:t xml:space="preserve"> </w:t>
            </w:r>
            <w:r w:rsidRPr="00B67616">
              <w:rPr>
                <w:color w:val="000000"/>
                <w:spacing w:val="-1"/>
              </w:rPr>
              <w:t>=</w:t>
            </w:r>
            <w:r w:rsidR="00607713">
              <w:rPr>
                <w:color w:val="000000"/>
                <w:spacing w:val="-1"/>
              </w:rPr>
              <w:t xml:space="preserve"> </w:t>
            </w:r>
            <w:r w:rsidRPr="00B67616">
              <w:rPr>
                <w:color w:val="000000"/>
                <w:spacing w:val="-1"/>
              </w:rPr>
              <w:t>242)</w:t>
            </w:r>
          </w:p>
        </w:tc>
        <w:tc>
          <w:tcPr>
            <w:tcW w:w="1682" w:type="dxa"/>
            <w:tcBorders>
              <w:top w:val="single" w:sz="5" w:space="0" w:color="000000"/>
              <w:left w:val="single" w:sz="5" w:space="0" w:color="000000"/>
              <w:bottom w:val="single" w:sz="5" w:space="0" w:color="000000"/>
              <w:right w:val="single" w:sz="5" w:space="0" w:color="000000"/>
            </w:tcBorders>
          </w:tcPr>
          <w:p w14:paraId="0034E4D0" w14:textId="77777777" w:rsidR="00607713" w:rsidRDefault="00E61104" w:rsidP="008A1EE3">
            <w:pPr>
              <w:pStyle w:val="TableParagraph"/>
              <w:keepNext/>
              <w:keepLines/>
              <w:spacing w:before="19"/>
              <w:ind w:left="579" w:right="56" w:hanging="288"/>
              <w:rPr>
                <w:color w:val="000000"/>
                <w:spacing w:val="26"/>
              </w:rPr>
            </w:pPr>
            <w:r w:rsidRPr="00B67616">
              <w:rPr>
                <w:color w:val="000000"/>
                <w:spacing w:val="-1"/>
              </w:rPr>
              <w:t>b</w:t>
            </w:r>
            <w:r w:rsidR="0086072F" w:rsidRPr="00B67616">
              <w:rPr>
                <w:color w:val="000000"/>
                <w:spacing w:val="-1"/>
              </w:rPr>
              <w:t>ewacyzumab</w:t>
            </w:r>
            <w:r w:rsidR="0086072F" w:rsidRPr="00B67616">
              <w:rPr>
                <w:color w:val="000000"/>
              </w:rPr>
              <w:t xml:space="preserve">+ </w:t>
            </w:r>
            <w:r w:rsidR="0086072F" w:rsidRPr="00B67616">
              <w:rPr>
                <w:color w:val="000000"/>
                <w:spacing w:val="-1"/>
              </w:rPr>
              <w:t>C/G</w:t>
            </w:r>
            <w:r w:rsidR="0086072F" w:rsidRPr="00B67616">
              <w:rPr>
                <w:color w:val="000000"/>
                <w:spacing w:val="26"/>
              </w:rPr>
              <w:t xml:space="preserve"> </w:t>
            </w:r>
          </w:p>
          <w:p w14:paraId="23B61987" w14:textId="68B19884" w:rsidR="0086072F" w:rsidRPr="00B67616" w:rsidRDefault="0086072F" w:rsidP="00641D10">
            <w:pPr>
              <w:pStyle w:val="TableParagraph"/>
              <w:keepNext/>
              <w:keepLines/>
              <w:spacing w:before="19"/>
              <w:ind w:left="579" w:right="289" w:hanging="288"/>
              <w:rPr>
                <w:rFonts w:eastAsia="Times New Roman"/>
                <w:color w:val="000000"/>
              </w:rPr>
            </w:pPr>
            <w:r w:rsidRPr="00B67616">
              <w:rPr>
                <w:color w:val="000000"/>
                <w:spacing w:val="-1"/>
              </w:rPr>
              <w:t>(n</w:t>
            </w:r>
            <w:r w:rsidR="00607713">
              <w:rPr>
                <w:color w:val="000000"/>
                <w:spacing w:val="-1"/>
              </w:rPr>
              <w:t xml:space="preserve"> </w:t>
            </w:r>
            <w:r w:rsidRPr="00B67616">
              <w:rPr>
                <w:color w:val="000000"/>
                <w:spacing w:val="-1"/>
              </w:rPr>
              <w:t>=</w:t>
            </w:r>
            <w:r w:rsidR="00607713">
              <w:rPr>
                <w:color w:val="000000"/>
                <w:spacing w:val="-1"/>
              </w:rPr>
              <w:t xml:space="preserve"> </w:t>
            </w:r>
            <w:r w:rsidRPr="00B67616">
              <w:rPr>
                <w:color w:val="000000"/>
                <w:spacing w:val="-1"/>
              </w:rPr>
              <w:t>242)</w:t>
            </w:r>
          </w:p>
        </w:tc>
        <w:tc>
          <w:tcPr>
            <w:tcW w:w="1760" w:type="dxa"/>
            <w:gridSpan w:val="2"/>
            <w:tcBorders>
              <w:top w:val="single" w:sz="5" w:space="0" w:color="000000"/>
              <w:left w:val="single" w:sz="5" w:space="0" w:color="000000"/>
              <w:bottom w:val="single" w:sz="5" w:space="0" w:color="000000"/>
              <w:right w:val="single" w:sz="5" w:space="0" w:color="000000"/>
            </w:tcBorders>
          </w:tcPr>
          <w:p w14:paraId="1BFE0CD0" w14:textId="77777777" w:rsidR="004834E0" w:rsidRPr="00B67616" w:rsidRDefault="00E61104" w:rsidP="00641D10">
            <w:pPr>
              <w:pStyle w:val="TableParagraph"/>
              <w:keepNext/>
              <w:keepLines/>
              <w:spacing w:line="241" w:lineRule="auto"/>
              <w:ind w:left="94" w:right="149"/>
              <w:jc w:val="center"/>
              <w:rPr>
                <w:color w:val="000000"/>
                <w:spacing w:val="-1"/>
              </w:rPr>
            </w:pPr>
            <w:r w:rsidRPr="00B67616">
              <w:rPr>
                <w:color w:val="000000"/>
                <w:spacing w:val="-1"/>
              </w:rPr>
              <w:t>p</w:t>
            </w:r>
            <w:r w:rsidR="0086072F" w:rsidRPr="00B67616">
              <w:rPr>
                <w:color w:val="000000"/>
                <w:spacing w:val="-1"/>
              </w:rPr>
              <w:t xml:space="preserve">lacebo </w:t>
            </w:r>
          </w:p>
          <w:p w14:paraId="0293D865" w14:textId="77777777" w:rsidR="00607713" w:rsidRDefault="0086072F" w:rsidP="00641D10">
            <w:pPr>
              <w:pStyle w:val="TableParagraph"/>
              <w:keepNext/>
              <w:keepLines/>
              <w:spacing w:line="241" w:lineRule="auto"/>
              <w:ind w:left="94" w:right="149"/>
              <w:jc w:val="center"/>
              <w:rPr>
                <w:color w:val="000000"/>
                <w:spacing w:val="26"/>
              </w:rPr>
            </w:pPr>
            <w:r w:rsidRPr="00B67616">
              <w:rPr>
                <w:color w:val="000000"/>
                <w:spacing w:val="-1"/>
              </w:rPr>
              <w:t>+</w:t>
            </w:r>
            <w:r w:rsidRPr="00B67616">
              <w:rPr>
                <w:color w:val="000000"/>
              </w:rPr>
              <w:t xml:space="preserve"> </w:t>
            </w:r>
            <w:r w:rsidRPr="00B67616">
              <w:rPr>
                <w:color w:val="000000"/>
                <w:spacing w:val="-1"/>
              </w:rPr>
              <w:t>C/G</w:t>
            </w:r>
            <w:r w:rsidRPr="00B67616">
              <w:rPr>
                <w:color w:val="000000"/>
                <w:spacing w:val="26"/>
              </w:rPr>
              <w:t xml:space="preserve"> </w:t>
            </w:r>
          </w:p>
          <w:p w14:paraId="7C3E46F3" w14:textId="607EFBEF" w:rsidR="0086072F" w:rsidRPr="00B67616" w:rsidRDefault="0086072F" w:rsidP="00641D10">
            <w:pPr>
              <w:pStyle w:val="TableParagraph"/>
              <w:keepNext/>
              <w:keepLines/>
              <w:spacing w:line="241" w:lineRule="auto"/>
              <w:ind w:left="94" w:right="149"/>
              <w:jc w:val="center"/>
              <w:rPr>
                <w:rFonts w:eastAsia="Times New Roman"/>
                <w:color w:val="000000"/>
              </w:rPr>
            </w:pPr>
            <w:r w:rsidRPr="00B67616">
              <w:rPr>
                <w:color w:val="000000"/>
                <w:spacing w:val="-1"/>
              </w:rPr>
              <w:t>(n</w:t>
            </w:r>
            <w:r w:rsidR="00607713">
              <w:rPr>
                <w:color w:val="000000"/>
                <w:spacing w:val="-1"/>
              </w:rPr>
              <w:t xml:space="preserve"> </w:t>
            </w:r>
            <w:r w:rsidRPr="00B67616">
              <w:rPr>
                <w:color w:val="000000"/>
                <w:spacing w:val="-1"/>
              </w:rPr>
              <w:t>=</w:t>
            </w:r>
            <w:r w:rsidR="00607713">
              <w:rPr>
                <w:color w:val="000000"/>
                <w:spacing w:val="-1"/>
              </w:rPr>
              <w:t xml:space="preserve"> </w:t>
            </w:r>
            <w:r w:rsidRPr="00B67616">
              <w:rPr>
                <w:color w:val="000000"/>
                <w:spacing w:val="-1"/>
              </w:rPr>
              <w:t>242)</w:t>
            </w:r>
          </w:p>
        </w:tc>
        <w:tc>
          <w:tcPr>
            <w:tcW w:w="1784" w:type="dxa"/>
            <w:gridSpan w:val="2"/>
            <w:tcBorders>
              <w:top w:val="single" w:sz="5" w:space="0" w:color="000000"/>
              <w:left w:val="single" w:sz="5" w:space="0" w:color="000000"/>
              <w:bottom w:val="single" w:sz="5" w:space="0" w:color="000000"/>
              <w:right w:val="single" w:sz="5" w:space="0" w:color="000000"/>
            </w:tcBorders>
          </w:tcPr>
          <w:p w14:paraId="1274E40F" w14:textId="77777777" w:rsidR="00607713" w:rsidRDefault="00E61104" w:rsidP="00641D10">
            <w:pPr>
              <w:pStyle w:val="TableParagraph"/>
              <w:keepNext/>
              <w:keepLines/>
              <w:spacing w:before="19"/>
              <w:ind w:left="553" w:right="258" w:hanging="288"/>
              <w:rPr>
                <w:color w:val="000000"/>
                <w:spacing w:val="26"/>
              </w:rPr>
            </w:pPr>
            <w:r w:rsidRPr="00B67616">
              <w:rPr>
                <w:color w:val="000000"/>
                <w:spacing w:val="-1"/>
              </w:rPr>
              <w:t>b</w:t>
            </w:r>
            <w:r w:rsidR="0086072F" w:rsidRPr="00B67616">
              <w:rPr>
                <w:color w:val="000000"/>
                <w:spacing w:val="-1"/>
              </w:rPr>
              <w:t>ewacyzumab</w:t>
            </w:r>
            <w:r w:rsidR="0086072F" w:rsidRPr="00B67616">
              <w:rPr>
                <w:color w:val="000000"/>
              </w:rPr>
              <w:t xml:space="preserve">+ </w:t>
            </w:r>
            <w:r w:rsidR="0086072F" w:rsidRPr="00B67616">
              <w:rPr>
                <w:color w:val="000000"/>
                <w:spacing w:val="-1"/>
              </w:rPr>
              <w:t>C/G</w:t>
            </w:r>
            <w:r w:rsidR="0086072F" w:rsidRPr="00B67616">
              <w:rPr>
                <w:color w:val="000000"/>
                <w:spacing w:val="26"/>
              </w:rPr>
              <w:t xml:space="preserve"> </w:t>
            </w:r>
          </w:p>
          <w:p w14:paraId="7C34CBBD" w14:textId="40658A3C" w:rsidR="0086072F" w:rsidRPr="00B67616" w:rsidRDefault="0086072F" w:rsidP="00641D10">
            <w:pPr>
              <w:pStyle w:val="TableParagraph"/>
              <w:keepNext/>
              <w:keepLines/>
              <w:spacing w:before="19"/>
              <w:ind w:left="553" w:right="258" w:hanging="288"/>
              <w:rPr>
                <w:rFonts w:eastAsia="Times New Roman"/>
                <w:color w:val="000000"/>
              </w:rPr>
            </w:pPr>
            <w:r w:rsidRPr="00B67616">
              <w:rPr>
                <w:color w:val="000000"/>
                <w:spacing w:val="-1"/>
              </w:rPr>
              <w:t>(n</w:t>
            </w:r>
            <w:r w:rsidR="00607713">
              <w:rPr>
                <w:color w:val="000000"/>
                <w:spacing w:val="-1"/>
              </w:rPr>
              <w:t xml:space="preserve"> </w:t>
            </w:r>
            <w:r w:rsidRPr="00B67616">
              <w:rPr>
                <w:color w:val="000000"/>
                <w:spacing w:val="-1"/>
              </w:rPr>
              <w:t>=</w:t>
            </w:r>
            <w:r w:rsidR="00607713">
              <w:rPr>
                <w:color w:val="000000"/>
                <w:spacing w:val="-1"/>
              </w:rPr>
              <w:t xml:space="preserve"> </w:t>
            </w:r>
            <w:r w:rsidRPr="00B67616">
              <w:rPr>
                <w:color w:val="000000"/>
                <w:spacing w:val="-1"/>
              </w:rPr>
              <w:t>242)</w:t>
            </w:r>
          </w:p>
        </w:tc>
      </w:tr>
      <w:tr w:rsidR="0086072F" w:rsidRPr="00B67616" w14:paraId="2A363D7B"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0F2AE2FC" w14:textId="77777777" w:rsidR="0086072F" w:rsidRPr="00B67616" w:rsidRDefault="0086072F" w:rsidP="00641D10">
            <w:pPr>
              <w:pStyle w:val="TableParagraph"/>
              <w:keepNext/>
              <w:keepLines/>
              <w:spacing w:line="248" w:lineRule="exact"/>
              <w:ind w:left="102"/>
              <w:rPr>
                <w:rFonts w:eastAsia="Times New Roman"/>
                <w:color w:val="000000"/>
              </w:rPr>
            </w:pPr>
            <w:r w:rsidRPr="00B67616">
              <w:rPr>
                <w:i/>
                <w:color w:val="000000"/>
                <w:spacing w:val="-1"/>
              </w:rPr>
              <w:t>Bez cenzurowania dla NPT</w:t>
            </w:r>
          </w:p>
        </w:tc>
        <w:tc>
          <w:tcPr>
            <w:tcW w:w="6650" w:type="dxa"/>
            <w:gridSpan w:val="6"/>
            <w:tcBorders>
              <w:top w:val="single" w:sz="5" w:space="0" w:color="000000"/>
              <w:left w:val="single" w:sz="5" w:space="0" w:color="000000"/>
              <w:bottom w:val="single" w:sz="5" w:space="0" w:color="000000"/>
              <w:right w:val="single" w:sz="5" w:space="0" w:color="000000"/>
            </w:tcBorders>
          </w:tcPr>
          <w:p w14:paraId="7B52954A" w14:textId="77777777" w:rsidR="0086072F" w:rsidRPr="00B67616" w:rsidRDefault="0086072F" w:rsidP="00641D10">
            <w:pPr>
              <w:keepNext/>
              <w:keepLines/>
              <w:rPr>
                <w:color w:val="000000"/>
              </w:rPr>
            </w:pPr>
          </w:p>
        </w:tc>
      </w:tr>
      <w:tr w:rsidR="0086072F" w:rsidRPr="00B67616" w14:paraId="70F350D3"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7DE16C6D" w14:textId="77777777" w:rsidR="0086072F" w:rsidRPr="00B67616" w:rsidRDefault="0086072F" w:rsidP="00641D10">
            <w:pPr>
              <w:pStyle w:val="TableParagraph"/>
              <w:keepNext/>
              <w:keepLines/>
              <w:spacing w:line="246" w:lineRule="exact"/>
              <w:ind w:left="102"/>
              <w:rPr>
                <w:rFonts w:eastAsia="Times New Roman"/>
                <w:color w:val="000000"/>
              </w:rPr>
            </w:pPr>
            <w:r w:rsidRPr="00B67616">
              <w:rPr>
                <w:color w:val="000000"/>
                <w:spacing w:val="-1"/>
              </w:rPr>
              <w:t>Mediana</w:t>
            </w:r>
            <w:r w:rsidRPr="00B67616">
              <w:rPr>
                <w:color w:val="000000"/>
              </w:rPr>
              <w:t xml:space="preserve"> </w:t>
            </w:r>
            <w:r w:rsidRPr="00B67616">
              <w:rPr>
                <w:color w:val="000000"/>
                <w:spacing w:val="-1"/>
              </w:rPr>
              <w:t>PFS</w:t>
            </w:r>
            <w:r w:rsidRPr="00B67616">
              <w:rPr>
                <w:color w:val="000000"/>
                <w:spacing w:val="-3"/>
              </w:rPr>
              <w:t xml:space="preserve"> </w:t>
            </w:r>
            <w:r w:rsidRPr="00B67616">
              <w:rPr>
                <w:color w:val="000000"/>
                <w:spacing w:val="-1"/>
              </w:rPr>
              <w:t>(miesiące)</w:t>
            </w:r>
          </w:p>
        </w:tc>
        <w:tc>
          <w:tcPr>
            <w:tcW w:w="1424" w:type="dxa"/>
            <w:tcBorders>
              <w:top w:val="single" w:sz="5" w:space="0" w:color="000000"/>
              <w:left w:val="single" w:sz="5" w:space="0" w:color="000000"/>
              <w:bottom w:val="single" w:sz="5" w:space="0" w:color="000000"/>
              <w:right w:val="single" w:sz="5" w:space="0" w:color="000000"/>
            </w:tcBorders>
          </w:tcPr>
          <w:p w14:paraId="4C097C25" w14:textId="77777777" w:rsidR="0086072F" w:rsidRPr="00B67616" w:rsidRDefault="0086072F" w:rsidP="00641D10">
            <w:pPr>
              <w:pStyle w:val="TableParagraph"/>
              <w:keepNext/>
              <w:keepLines/>
              <w:spacing w:line="246" w:lineRule="exact"/>
              <w:ind w:right="5"/>
              <w:jc w:val="center"/>
              <w:rPr>
                <w:rFonts w:eastAsia="Times New Roman"/>
                <w:color w:val="000000"/>
              </w:rPr>
            </w:pPr>
            <w:r w:rsidRPr="00B67616">
              <w:rPr>
                <w:color w:val="000000"/>
              </w:rPr>
              <w:t>8</w:t>
            </w:r>
            <w:r w:rsidR="009C3D71" w:rsidRPr="00B67616">
              <w:rPr>
                <w:color w:val="000000"/>
              </w:rPr>
              <w:t>,</w:t>
            </w:r>
            <w:r w:rsidRPr="00B67616">
              <w:rPr>
                <w:color w:val="000000"/>
              </w:rPr>
              <w:t>4</w:t>
            </w:r>
          </w:p>
        </w:tc>
        <w:tc>
          <w:tcPr>
            <w:tcW w:w="1682" w:type="dxa"/>
            <w:tcBorders>
              <w:top w:val="single" w:sz="5" w:space="0" w:color="000000"/>
              <w:left w:val="single" w:sz="5" w:space="0" w:color="000000"/>
              <w:bottom w:val="single" w:sz="5" w:space="0" w:color="000000"/>
              <w:right w:val="single" w:sz="5" w:space="0" w:color="000000"/>
            </w:tcBorders>
          </w:tcPr>
          <w:p w14:paraId="22EC7CAC" w14:textId="77777777" w:rsidR="0086072F" w:rsidRPr="00B67616" w:rsidRDefault="0086072F" w:rsidP="00641D10">
            <w:pPr>
              <w:pStyle w:val="TableParagraph"/>
              <w:keepNext/>
              <w:keepLines/>
              <w:spacing w:line="246" w:lineRule="exact"/>
              <w:jc w:val="center"/>
              <w:rPr>
                <w:rFonts w:eastAsia="Times New Roman"/>
                <w:color w:val="000000"/>
              </w:rPr>
            </w:pPr>
            <w:r w:rsidRPr="00B67616">
              <w:rPr>
                <w:color w:val="000000"/>
              </w:rPr>
              <w:t>12</w:t>
            </w:r>
            <w:r w:rsidR="009C3D71" w:rsidRPr="00B67616">
              <w:rPr>
                <w:color w:val="000000"/>
              </w:rPr>
              <w:t>,</w:t>
            </w:r>
            <w:r w:rsidRPr="00B67616">
              <w:rPr>
                <w:color w:val="000000"/>
              </w:rPr>
              <w:t>4</w:t>
            </w:r>
          </w:p>
        </w:tc>
        <w:tc>
          <w:tcPr>
            <w:tcW w:w="1760" w:type="dxa"/>
            <w:gridSpan w:val="2"/>
            <w:tcBorders>
              <w:top w:val="single" w:sz="5" w:space="0" w:color="000000"/>
              <w:left w:val="single" w:sz="5" w:space="0" w:color="000000"/>
              <w:bottom w:val="single" w:sz="5" w:space="0" w:color="000000"/>
              <w:right w:val="single" w:sz="5" w:space="0" w:color="000000"/>
            </w:tcBorders>
          </w:tcPr>
          <w:p w14:paraId="6577952B" w14:textId="77777777" w:rsidR="0086072F" w:rsidRPr="00B67616" w:rsidRDefault="0086072F" w:rsidP="00641D10">
            <w:pPr>
              <w:pStyle w:val="TableParagraph"/>
              <w:keepNext/>
              <w:keepLines/>
              <w:spacing w:line="246" w:lineRule="exact"/>
              <w:ind w:right="2"/>
              <w:jc w:val="center"/>
              <w:rPr>
                <w:rFonts w:eastAsia="Times New Roman"/>
                <w:color w:val="000000"/>
              </w:rPr>
            </w:pPr>
            <w:r w:rsidRPr="00B67616">
              <w:rPr>
                <w:color w:val="000000"/>
              </w:rPr>
              <w:t>8</w:t>
            </w:r>
            <w:r w:rsidR="009C3D71" w:rsidRPr="00B67616">
              <w:rPr>
                <w:color w:val="000000"/>
              </w:rPr>
              <w:t>,</w:t>
            </w:r>
            <w:r w:rsidRPr="00B67616">
              <w:rPr>
                <w:color w:val="000000"/>
              </w:rPr>
              <w:t>6</w:t>
            </w:r>
          </w:p>
        </w:tc>
        <w:tc>
          <w:tcPr>
            <w:tcW w:w="1784" w:type="dxa"/>
            <w:gridSpan w:val="2"/>
            <w:tcBorders>
              <w:top w:val="single" w:sz="5" w:space="0" w:color="000000"/>
              <w:left w:val="single" w:sz="5" w:space="0" w:color="000000"/>
              <w:bottom w:val="single" w:sz="5" w:space="0" w:color="000000"/>
              <w:right w:val="single" w:sz="5" w:space="0" w:color="000000"/>
            </w:tcBorders>
          </w:tcPr>
          <w:p w14:paraId="37A285C9" w14:textId="77777777" w:rsidR="0086072F" w:rsidRPr="00B67616" w:rsidRDefault="0086072F" w:rsidP="00641D10">
            <w:pPr>
              <w:pStyle w:val="TableParagraph"/>
              <w:keepNext/>
              <w:keepLines/>
              <w:spacing w:line="246" w:lineRule="exact"/>
              <w:ind w:left="4"/>
              <w:jc w:val="center"/>
              <w:rPr>
                <w:rFonts w:eastAsia="Times New Roman"/>
                <w:color w:val="000000"/>
              </w:rPr>
            </w:pPr>
            <w:r w:rsidRPr="00B67616">
              <w:rPr>
                <w:color w:val="000000"/>
              </w:rPr>
              <w:t>12</w:t>
            </w:r>
            <w:r w:rsidR="009C3D71" w:rsidRPr="00B67616">
              <w:rPr>
                <w:color w:val="000000"/>
              </w:rPr>
              <w:t>,</w:t>
            </w:r>
            <w:r w:rsidRPr="00B67616">
              <w:rPr>
                <w:color w:val="000000"/>
              </w:rPr>
              <w:t>3</w:t>
            </w:r>
          </w:p>
        </w:tc>
      </w:tr>
      <w:tr w:rsidR="0086072F" w:rsidRPr="00B67616" w14:paraId="59DFC683"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4170A291" w14:textId="77777777" w:rsidR="0086072F" w:rsidRPr="00B67616" w:rsidRDefault="0086072F" w:rsidP="00641D10">
            <w:pPr>
              <w:pStyle w:val="TableParagraph"/>
              <w:keepNext/>
              <w:keepLines/>
              <w:tabs>
                <w:tab w:val="left" w:pos="142"/>
              </w:tabs>
              <w:spacing w:line="239" w:lineRule="auto"/>
              <w:ind w:left="102" w:right="163"/>
              <w:rPr>
                <w:rFonts w:eastAsia="Times New Roman"/>
                <w:color w:val="000000"/>
              </w:rPr>
            </w:pPr>
            <w:r w:rsidRPr="00B67616">
              <w:rPr>
                <w:color w:val="000000"/>
                <w:spacing w:val="-1"/>
              </w:rPr>
              <w:t xml:space="preserve">Współczynnik ryzyka </w:t>
            </w:r>
            <w:r w:rsidRPr="00B67616">
              <w:rPr>
                <w:color w:val="000000"/>
              </w:rPr>
              <w:t>(95%</w:t>
            </w:r>
            <w:r w:rsidRPr="00B67616">
              <w:rPr>
                <w:color w:val="000000"/>
                <w:spacing w:val="-2"/>
              </w:rPr>
              <w:t xml:space="preserve"> CI)</w:t>
            </w:r>
          </w:p>
        </w:tc>
        <w:tc>
          <w:tcPr>
            <w:tcW w:w="3106" w:type="dxa"/>
            <w:gridSpan w:val="2"/>
            <w:tcBorders>
              <w:top w:val="single" w:sz="5" w:space="0" w:color="000000"/>
              <w:left w:val="single" w:sz="5" w:space="0" w:color="000000"/>
              <w:bottom w:val="single" w:sz="5" w:space="0" w:color="000000"/>
              <w:right w:val="single" w:sz="5" w:space="0" w:color="000000"/>
            </w:tcBorders>
          </w:tcPr>
          <w:p w14:paraId="19196E84" w14:textId="77777777" w:rsidR="0086072F" w:rsidRPr="00B67616" w:rsidRDefault="0086072F" w:rsidP="00641D10">
            <w:pPr>
              <w:pStyle w:val="TableParagraph"/>
              <w:keepNext/>
              <w:keepLines/>
              <w:spacing w:before="117"/>
              <w:ind w:left="877"/>
              <w:rPr>
                <w:rFonts w:eastAsia="Times New Roman"/>
                <w:color w:val="000000"/>
              </w:rPr>
            </w:pPr>
            <w:r w:rsidRPr="00B67616">
              <w:rPr>
                <w:color w:val="000000"/>
              </w:rPr>
              <w:t>0</w:t>
            </w:r>
            <w:r w:rsidR="009C3D71" w:rsidRPr="00B67616">
              <w:rPr>
                <w:color w:val="000000"/>
              </w:rPr>
              <w:t>,</w:t>
            </w:r>
            <w:r w:rsidRPr="00B67616">
              <w:rPr>
                <w:color w:val="000000"/>
              </w:rPr>
              <w:t xml:space="preserve">524 </w:t>
            </w:r>
            <w:r w:rsidRPr="00B67616">
              <w:rPr>
                <w:color w:val="000000"/>
                <w:spacing w:val="-1"/>
              </w:rPr>
              <w:t>[0</w:t>
            </w:r>
            <w:r w:rsidR="009C3D71" w:rsidRPr="00B67616">
              <w:rPr>
                <w:color w:val="000000"/>
                <w:spacing w:val="-1"/>
              </w:rPr>
              <w:t>,</w:t>
            </w:r>
            <w:r w:rsidRPr="00B67616">
              <w:rPr>
                <w:color w:val="000000"/>
                <w:spacing w:val="-1"/>
              </w:rPr>
              <w:t>425,</w:t>
            </w:r>
            <w:r w:rsidRPr="00B67616">
              <w:rPr>
                <w:color w:val="000000"/>
              </w:rPr>
              <w:t xml:space="preserve"> </w:t>
            </w:r>
            <w:r w:rsidRPr="00B67616">
              <w:rPr>
                <w:color w:val="000000"/>
                <w:spacing w:val="-1"/>
              </w:rPr>
              <w:t>0</w:t>
            </w:r>
            <w:r w:rsidR="009C3D71" w:rsidRPr="00B67616">
              <w:rPr>
                <w:color w:val="000000"/>
                <w:spacing w:val="-1"/>
              </w:rPr>
              <w:t>,</w:t>
            </w:r>
            <w:r w:rsidRPr="00B67616">
              <w:rPr>
                <w:color w:val="000000"/>
                <w:spacing w:val="-1"/>
              </w:rPr>
              <w:t>645]</w:t>
            </w:r>
          </w:p>
        </w:tc>
        <w:tc>
          <w:tcPr>
            <w:tcW w:w="3544" w:type="dxa"/>
            <w:gridSpan w:val="4"/>
            <w:tcBorders>
              <w:top w:val="single" w:sz="5" w:space="0" w:color="000000"/>
              <w:left w:val="single" w:sz="5" w:space="0" w:color="000000"/>
              <w:bottom w:val="single" w:sz="5" w:space="0" w:color="000000"/>
              <w:right w:val="single" w:sz="5" w:space="0" w:color="000000"/>
            </w:tcBorders>
          </w:tcPr>
          <w:p w14:paraId="7FB18F9F" w14:textId="77777777" w:rsidR="0086072F" w:rsidRPr="00B67616" w:rsidRDefault="0086072F" w:rsidP="00641D10">
            <w:pPr>
              <w:pStyle w:val="TableParagraph"/>
              <w:keepNext/>
              <w:keepLines/>
              <w:spacing w:before="117"/>
              <w:ind w:left="786"/>
              <w:rPr>
                <w:rFonts w:eastAsia="Times New Roman"/>
                <w:color w:val="000000"/>
              </w:rPr>
            </w:pPr>
            <w:r w:rsidRPr="00B67616">
              <w:rPr>
                <w:color w:val="000000"/>
              </w:rPr>
              <w:t>0</w:t>
            </w:r>
            <w:r w:rsidR="009C3D71" w:rsidRPr="00B67616">
              <w:rPr>
                <w:color w:val="000000"/>
              </w:rPr>
              <w:t>,</w:t>
            </w:r>
            <w:r w:rsidRPr="00B67616">
              <w:rPr>
                <w:color w:val="000000"/>
              </w:rPr>
              <w:t xml:space="preserve">480 </w:t>
            </w:r>
            <w:r w:rsidRPr="00B67616">
              <w:rPr>
                <w:color w:val="000000"/>
                <w:spacing w:val="-1"/>
              </w:rPr>
              <w:t>[0</w:t>
            </w:r>
            <w:r w:rsidR="009C3D71" w:rsidRPr="00B67616">
              <w:rPr>
                <w:color w:val="000000"/>
                <w:spacing w:val="-1"/>
              </w:rPr>
              <w:t>,</w:t>
            </w:r>
            <w:r w:rsidRPr="00B67616">
              <w:rPr>
                <w:color w:val="000000"/>
                <w:spacing w:val="-1"/>
              </w:rPr>
              <w:t>377,</w:t>
            </w:r>
            <w:r w:rsidRPr="00B67616">
              <w:rPr>
                <w:color w:val="000000"/>
              </w:rPr>
              <w:t xml:space="preserve"> </w:t>
            </w:r>
            <w:r w:rsidRPr="00B67616">
              <w:rPr>
                <w:color w:val="000000"/>
                <w:spacing w:val="-1"/>
              </w:rPr>
              <w:t>0</w:t>
            </w:r>
            <w:r w:rsidR="009C3D71" w:rsidRPr="00B67616">
              <w:rPr>
                <w:color w:val="000000"/>
                <w:spacing w:val="-1"/>
              </w:rPr>
              <w:t>,</w:t>
            </w:r>
            <w:r w:rsidRPr="00B67616">
              <w:rPr>
                <w:color w:val="000000"/>
                <w:spacing w:val="-1"/>
              </w:rPr>
              <w:t>613]</w:t>
            </w:r>
          </w:p>
        </w:tc>
      </w:tr>
      <w:tr w:rsidR="0086072F" w:rsidRPr="00B67616" w14:paraId="66FA6356"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78CF8440" w14:textId="77777777" w:rsidR="0086072F" w:rsidRPr="00B67616" w:rsidRDefault="0086072F" w:rsidP="00641D10">
            <w:pPr>
              <w:pStyle w:val="TableParagraph"/>
              <w:keepNext/>
              <w:keepLines/>
              <w:spacing w:line="246" w:lineRule="exact"/>
              <w:ind w:left="102"/>
              <w:rPr>
                <w:rFonts w:eastAsia="Times New Roman"/>
                <w:color w:val="000000"/>
              </w:rPr>
            </w:pPr>
            <w:r w:rsidRPr="00B67616">
              <w:rPr>
                <w:rFonts w:eastAsia="Times New Roman"/>
                <w:color w:val="000000"/>
              </w:rPr>
              <w:t>wartość p</w:t>
            </w:r>
          </w:p>
        </w:tc>
        <w:tc>
          <w:tcPr>
            <w:tcW w:w="3106" w:type="dxa"/>
            <w:gridSpan w:val="2"/>
            <w:tcBorders>
              <w:top w:val="single" w:sz="5" w:space="0" w:color="000000"/>
              <w:left w:val="single" w:sz="5" w:space="0" w:color="000000"/>
              <w:bottom w:val="single" w:sz="5" w:space="0" w:color="000000"/>
              <w:right w:val="single" w:sz="5" w:space="0" w:color="000000"/>
            </w:tcBorders>
          </w:tcPr>
          <w:p w14:paraId="4C118455" w14:textId="77777777" w:rsidR="0086072F" w:rsidRPr="00B67616" w:rsidRDefault="0086072F" w:rsidP="00641D10">
            <w:pPr>
              <w:pStyle w:val="TableParagraph"/>
              <w:keepNext/>
              <w:keepLines/>
              <w:spacing w:line="246" w:lineRule="exact"/>
              <w:ind w:left="52"/>
              <w:jc w:val="center"/>
              <w:rPr>
                <w:rFonts w:eastAsia="Times New Roman"/>
                <w:color w:val="000000"/>
              </w:rPr>
            </w:pPr>
            <w:r w:rsidRPr="00B67616">
              <w:rPr>
                <w:color w:val="000000"/>
              </w:rPr>
              <w:t>&lt;0</w:t>
            </w:r>
            <w:r w:rsidR="009C3D71" w:rsidRPr="00B67616">
              <w:rPr>
                <w:color w:val="000000"/>
              </w:rPr>
              <w:t>,</w:t>
            </w:r>
            <w:r w:rsidRPr="00B67616">
              <w:rPr>
                <w:color w:val="000000"/>
              </w:rPr>
              <w:t>0001</w:t>
            </w:r>
          </w:p>
        </w:tc>
        <w:tc>
          <w:tcPr>
            <w:tcW w:w="3544" w:type="dxa"/>
            <w:gridSpan w:val="4"/>
            <w:tcBorders>
              <w:top w:val="single" w:sz="5" w:space="0" w:color="000000"/>
              <w:left w:val="single" w:sz="5" w:space="0" w:color="000000"/>
              <w:bottom w:val="single" w:sz="5" w:space="0" w:color="000000"/>
              <w:right w:val="single" w:sz="5" w:space="0" w:color="000000"/>
            </w:tcBorders>
          </w:tcPr>
          <w:p w14:paraId="570E9F19" w14:textId="77777777" w:rsidR="0086072F" w:rsidRPr="00B67616" w:rsidRDefault="0086072F" w:rsidP="00641D10">
            <w:pPr>
              <w:pStyle w:val="TableParagraph"/>
              <w:keepNext/>
              <w:keepLines/>
              <w:spacing w:line="246" w:lineRule="exact"/>
              <w:ind w:left="2"/>
              <w:jc w:val="center"/>
              <w:rPr>
                <w:rFonts w:eastAsia="Times New Roman"/>
                <w:color w:val="000000"/>
              </w:rPr>
            </w:pPr>
            <w:r w:rsidRPr="00B67616">
              <w:rPr>
                <w:color w:val="000000"/>
              </w:rPr>
              <w:t>&lt;0</w:t>
            </w:r>
            <w:r w:rsidR="009C3D71" w:rsidRPr="00B67616">
              <w:rPr>
                <w:color w:val="000000"/>
              </w:rPr>
              <w:t>,</w:t>
            </w:r>
            <w:r w:rsidRPr="00B67616">
              <w:rPr>
                <w:color w:val="000000"/>
              </w:rPr>
              <w:t>0001</w:t>
            </w:r>
          </w:p>
        </w:tc>
      </w:tr>
      <w:tr w:rsidR="0086072F" w:rsidRPr="00B67616" w14:paraId="0AE86B49"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2EC1D19B" w14:textId="77777777" w:rsidR="0086072F" w:rsidRPr="00B67616" w:rsidRDefault="0086072F" w:rsidP="00641D10">
            <w:pPr>
              <w:pStyle w:val="TableParagraph"/>
              <w:keepNext/>
              <w:keepLines/>
              <w:spacing w:line="246" w:lineRule="exact"/>
              <w:ind w:left="102"/>
              <w:rPr>
                <w:rFonts w:eastAsia="Times New Roman"/>
                <w:color w:val="000000"/>
              </w:rPr>
            </w:pPr>
            <w:r w:rsidRPr="00B67616">
              <w:rPr>
                <w:i/>
                <w:color w:val="000000"/>
                <w:spacing w:val="-1"/>
              </w:rPr>
              <w:t>Z cenzurowaniem dla NPT</w:t>
            </w:r>
          </w:p>
        </w:tc>
        <w:tc>
          <w:tcPr>
            <w:tcW w:w="6650" w:type="dxa"/>
            <w:gridSpan w:val="6"/>
            <w:tcBorders>
              <w:top w:val="single" w:sz="5" w:space="0" w:color="000000"/>
              <w:left w:val="single" w:sz="5" w:space="0" w:color="000000"/>
              <w:bottom w:val="single" w:sz="5" w:space="0" w:color="000000"/>
              <w:right w:val="single" w:sz="5" w:space="0" w:color="000000"/>
            </w:tcBorders>
          </w:tcPr>
          <w:p w14:paraId="5C92E858" w14:textId="77777777" w:rsidR="0086072F" w:rsidRPr="00B67616" w:rsidRDefault="0086072F" w:rsidP="00641D10">
            <w:pPr>
              <w:keepNext/>
              <w:keepLines/>
              <w:rPr>
                <w:color w:val="000000"/>
              </w:rPr>
            </w:pPr>
          </w:p>
        </w:tc>
      </w:tr>
      <w:tr w:rsidR="0086072F" w:rsidRPr="00B67616" w14:paraId="6B1569F9"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116897E7" w14:textId="77777777" w:rsidR="0086072F" w:rsidRPr="00B67616" w:rsidRDefault="0086072F" w:rsidP="00641D10">
            <w:pPr>
              <w:pStyle w:val="TableParagraph"/>
              <w:keepNext/>
              <w:keepLines/>
              <w:spacing w:line="246" w:lineRule="exact"/>
              <w:ind w:left="102"/>
              <w:rPr>
                <w:rFonts w:eastAsia="Times New Roman"/>
                <w:color w:val="000000"/>
              </w:rPr>
            </w:pPr>
            <w:r w:rsidRPr="00B67616">
              <w:rPr>
                <w:color w:val="000000"/>
                <w:spacing w:val="-1"/>
              </w:rPr>
              <w:t>Mediana</w:t>
            </w:r>
            <w:r w:rsidRPr="00B67616">
              <w:rPr>
                <w:color w:val="000000"/>
              </w:rPr>
              <w:t xml:space="preserve"> </w:t>
            </w:r>
            <w:r w:rsidRPr="00B67616">
              <w:rPr>
                <w:color w:val="000000"/>
                <w:spacing w:val="-1"/>
              </w:rPr>
              <w:t>PFS</w:t>
            </w:r>
            <w:r w:rsidRPr="00B67616">
              <w:rPr>
                <w:color w:val="000000"/>
                <w:spacing w:val="-3"/>
              </w:rPr>
              <w:t xml:space="preserve"> </w:t>
            </w:r>
            <w:r w:rsidRPr="00B67616">
              <w:rPr>
                <w:color w:val="000000"/>
                <w:spacing w:val="-1"/>
              </w:rPr>
              <w:t>(miesiące)</w:t>
            </w:r>
          </w:p>
        </w:tc>
        <w:tc>
          <w:tcPr>
            <w:tcW w:w="1424" w:type="dxa"/>
            <w:tcBorders>
              <w:top w:val="single" w:sz="5" w:space="0" w:color="000000"/>
              <w:left w:val="single" w:sz="5" w:space="0" w:color="000000"/>
              <w:bottom w:val="single" w:sz="5" w:space="0" w:color="000000"/>
              <w:right w:val="single" w:sz="5" w:space="0" w:color="000000"/>
            </w:tcBorders>
          </w:tcPr>
          <w:p w14:paraId="74983E39" w14:textId="77777777" w:rsidR="0086072F" w:rsidRPr="00B67616" w:rsidRDefault="0086072F" w:rsidP="00641D10">
            <w:pPr>
              <w:pStyle w:val="TableParagraph"/>
              <w:keepNext/>
              <w:keepLines/>
              <w:spacing w:line="246" w:lineRule="exact"/>
              <w:ind w:right="5"/>
              <w:jc w:val="center"/>
              <w:rPr>
                <w:rFonts w:eastAsia="Times New Roman"/>
                <w:color w:val="000000"/>
              </w:rPr>
            </w:pPr>
            <w:r w:rsidRPr="00B67616">
              <w:rPr>
                <w:color w:val="000000"/>
              </w:rPr>
              <w:t>8</w:t>
            </w:r>
            <w:r w:rsidR="009C3D71" w:rsidRPr="00B67616">
              <w:rPr>
                <w:color w:val="000000"/>
              </w:rPr>
              <w:t>,</w:t>
            </w:r>
            <w:r w:rsidRPr="00B67616">
              <w:rPr>
                <w:color w:val="000000"/>
              </w:rPr>
              <w:t>4</w:t>
            </w:r>
          </w:p>
        </w:tc>
        <w:tc>
          <w:tcPr>
            <w:tcW w:w="1682" w:type="dxa"/>
            <w:tcBorders>
              <w:top w:val="single" w:sz="5" w:space="0" w:color="000000"/>
              <w:left w:val="single" w:sz="5" w:space="0" w:color="000000"/>
              <w:bottom w:val="single" w:sz="5" w:space="0" w:color="000000"/>
              <w:right w:val="single" w:sz="5" w:space="0" w:color="000000"/>
            </w:tcBorders>
          </w:tcPr>
          <w:p w14:paraId="0F981196" w14:textId="77777777" w:rsidR="0086072F" w:rsidRPr="00B67616" w:rsidRDefault="0086072F" w:rsidP="00641D10">
            <w:pPr>
              <w:pStyle w:val="TableParagraph"/>
              <w:keepNext/>
              <w:keepLines/>
              <w:spacing w:line="246" w:lineRule="exact"/>
              <w:jc w:val="center"/>
              <w:rPr>
                <w:rFonts w:eastAsia="Times New Roman"/>
                <w:color w:val="000000"/>
              </w:rPr>
            </w:pPr>
            <w:r w:rsidRPr="00B67616">
              <w:rPr>
                <w:color w:val="000000"/>
              </w:rPr>
              <w:t>12</w:t>
            </w:r>
            <w:r w:rsidR="009C3D71" w:rsidRPr="00B67616">
              <w:rPr>
                <w:color w:val="000000"/>
              </w:rPr>
              <w:t>,</w:t>
            </w:r>
            <w:r w:rsidRPr="00B67616">
              <w:rPr>
                <w:color w:val="000000"/>
              </w:rPr>
              <w:t>4</w:t>
            </w:r>
          </w:p>
        </w:tc>
        <w:tc>
          <w:tcPr>
            <w:tcW w:w="1760" w:type="dxa"/>
            <w:gridSpan w:val="2"/>
            <w:tcBorders>
              <w:top w:val="single" w:sz="5" w:space="0" w:color="000000"/>
              <w:left w:val="single" w:sz="5" w:space="0" w:color="000000"/>
              <w:bottom w:val="single" w:sz="5" w:space="0" w:color="000000"/>
              <w:right w:val="single" w:sz="5" w:space="0" w:color="000000"/>
            </w:tcBorders>
          </w:tcPr>
          <w:p w14:paraId="57E76B27" w14:textId="77777777" w:rsidR="0086072F" w:rsidRPr="00B67616" w:rsidRDefault="0086072F" w:rsidP="00641D10">
            <w:pPr>
              <w:pStyle w:val="TableParagraph"/>
              <w:keepNext/>
              <w:keepLines/>
              <w:spacing w:line="246" w:lineRule="exact"/>
              <w:ind w:right="2"/>
              <w:jc w:val="center"/>
              <w:rPr>
                <w:rFonts w:eastAsia="Times New Roman"/>
                <w:color w:val="000000"/>
              </w:rPr>
            </w:pPr>
            <w:r w:rsidRPr="00B67616">
              <w:rPr>
                <w:color w:val="000000"/>
              </w:rPr>
              <w:t>8</w:t>
            </w:r>
            <w:r w:rsidR="009C3D71" w:rsidRPr="00B67616">
              <w:rPr>
                <w:color w:val="000000"/>
              </w:rPr>
              <w:t>,</w:t>
            </w:r>
            <w:r w:rsidRPr="00B67616">
              <w:rPr>
                <w:color w:val="000000"/>
              </w:rPr>
              <w:t>6</w:t>
            </w:r>
          </w:p>
        </w:tc>
        <w:tc>
          <w:tcPr>
            <w:tcW w:w="1784" w:type="dxa"/>
            <w:gridSpan w:val="2"/>
            <w:tcBorders>
              <w:top w:val="single" w:sz="5" w:space="0" w:color="000000"/>
              <w:left w:val="single" w:sz="5" w:space="0" w:color="000000"/>
              <w:bottom w:val="single" w:sz="5" w:space="0" w:color="000000"/>
              <w:right w:val="single" w:sz="5" w:space="0" w:color="000000"/>
            </w:tcBorders>
          </w:tcPr>
          <w:p w14:paraId="640691D4" w14:textId="77777777" w:rsidR="0086072F" w:rsidRPr="00B67616" w:rsidRDefault="0086072F" w:rsidP="00641D10">
            <w:pPr>
              <w:pStyle w:val="TableParagraph"/>
              <w:keepNext/>
              <w:keepLines/>
              <w:spacing w:line="246" w:lineRule="exact"/>
              <w:ind w:left="4"/>
              <w:jc w:val="center"/>
              <w:rPr>
                <w:rFonts w:eastAsia="Times New Roman"/>
                <w:color w:val="000000"/>
              </w:rPr>
            </w:pPr>
            <w:r w:rsidRPr="00B67616">
              <w:rPr>
                <w:color w:val="000000"/>
              </w:rPr>
              <w:t>12</w:t>
            </w:r>
            <w:r w:rsidR="009C3D71" w:rsidRPr="00B67616">
              <w:rPr>
                <w:color w:val="000000"/>
              </w:rPr>
              <w:t>,</w:t>
            </w:r>
            <w:r w:rsidRPr="00B67616">
              <w:rPr>
                <w:color w:val="000000"/>
              </w:rPr>
              <w:t>3</w:t>
            </w:r>
          </w:p>
        </w:tc>
      </w:tr>
      <w:tr w:rsidR="0086072F" w:rsidRPr="00B67616" w14:paraId="7E371323"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2F8F6E3E" w14:textId="77777777" w:rsidR="0086072F" w:rsidRPr="00B67616" w:rsidRDefault="0086072F" w:rsidP="00641D10">
            <w:pPr>
              <w:pStyle w:val="TableParagraph"/>
              <w:keepNext/>
              <w:keepLines/>
              <w:spacing w:line="241" w:lineRule="auto"/>
              <w:ind w:left="102" w:right="21"/>
              <w:rPr>
                <w:color w:val="000000"/>
                <w:spacing w:val="22"/>
              </w:rPr>
            </w:pPr>
            <w:r w:rsidRPr="00B67616">
              <w:rPr>
                <w:color w:val="000000"/>
                <w:spacing w:val="-1"/>
              </w:rPr>
              <w:t>Współczynnik ryzyka</w:t>
            </w:r>
            <w:r w:rsidRPr="00B67616">
              <w:rPr>
                <w:color w:val="000000"/>
                <w:spacing w:val="22"/>
              </w:rPr>
              <w:t xml:space="preserve"> </w:t>
            </w:r>
          </w:p>
          <w:p w14:paraId="2C8512DF" w14:textId="77777777" w:rsidR="0086072F" w:rsidRPr="00B67616" w:rsidRDefault="0086072F" w:rsidP="00641D10">
            <w:pPr>
              <w:pStyle w:val="TableParagraph"/>
              <w:keepNext/>
              <w:keepLines/>
              <w:spacing w:line="241" w:lineRule="auto"/>
              <w:ind w:left="102" w:right="21"/>
              <w:rPr>
                <w:rFonts w:eastAsia="Times New Roman"/>
                <w:color w:val="000000"/>
              </w:rPr>
            </w:pPr>
            <w:r w:rsidRPr="00B67616">
              <w:rPr>
                <w:color w:val="000000"/>
              </w:rPr>
              <w:t>(95%</w:t>
            </w:r>
            <w:r w:rsidRPr="00B67616">
              <w:rPr>
                <w:color w:val="000000"/>
                <w:spacing w:val="-2"/>
              </w:rPr>
              <w:t xml:space="preserve"> CI)</w:t>
            </w:r>
          </w:p>
        </w:tc>
        <w:tc>
          <w:tcPr>
            <w:tcW w:w="3106" w:type="dxa"/>
            <w:gridSpan w:val="2"/>
            <w:tcBorders>
              <w:top w:val="single" w:sz="5" w:space="0" w:color="000000"/>
              <w:left w:val="single" w:sz="5" w:space="0" w:color="000000"/>
              <w:bottom w:val="single" w:sz="5" w:space="0" w:color="000000"/>
              <w:right w:val="single" w:sz="5" w:space="0" w:color="000000"/>
            </w:tcBorders>
          </w:tcPr>
          <w:p w14:paraId="0831C065" w14:textId="77777777" w:rsidR="0086072F" w:rsidRPr="00B67616" w:rsidRDefault="0086072F" w:rsidP="00641D10">
            <w:pPr>
              <w:pStyle w:val="TableParagraph"/>
              <w:keepNext/>
              <w:keepLines/>
              <w:spacing w:before="120"/>
              <w:ind w:left="877"/>
              <w:rPr>
                <w:rFonts w:eastAsia="Times New Roman"/>
                <w:color w:val="000000"/>
              </w:rPr>
            </w:pPr>
            <w:r w:rsidRPr="00B67616">
              <w:rPr>
                <w:color w:val="000000"/>
              </w:rPr>
              <w:t>0</w:t>
            </w:r>
            <w:r w:rsidR="009C3D71" w:rsidRPr="00B67616">
              <w:rPr>
                <w:color w:val="000000"/>
              </w:rPr>
              <w:t>,</w:t>
            </w:r>
            <w:r w:rsidRPr="00B67616">
              <w:rPr>
                <w:color w:val="000000"/>
              </w:rPr>
              <w:t xml:space="preserve">484 </w:t>
            </w:r>
            <w:r w:rsidRPr="00B67616">
              <w:rPr>
                <w:color w:val="000000"/>
                <w:spacing w:val="-1"/>
              </w:rPr>
              <w:t>[0</w:t>
            </w:r>
            <w:r w:rsidR="009C3D71" w:rsidRPr="00B67616">
              <w:rPr>
                <w:color w:val="000000"/>
                <w:spacing w:val="-1"/>
              </w:rPr>
              <w:t>,</w:t>
            </w:r>
            <w:r w:rsidRPr="00B67616">
              <w:rPr>
                <w:color w:val="000000"/>
                <w:spacing w:val="-1"/>
              </w:rPr>
              <w:t>388,</w:t>
            </w:r>
            <w:r w:rsidRPr="00B67616">
              <w:rPr>
                <w:color w:val="000000"/>
              </w:rPr>
              <w:t xml:space="preserve"> </w:t>
            </w:r>
            <w:r w:rsidRPr="00B67616">
              <w:rPr>
                <w:color w:val="000000"/>
                <w:spacing w:val="-1"/>
              </w:rPr>
              <w:t>0</w:t>
            </w:r>
            <w:r w:rsidR="009C3D71" w:rsidRPr="00B67616">
              <w:rPr>
                <w:color w:val="000000"/>
                <w:spacing w:val="-1"/>
              </w:rPr>
              <w:t>,</w:t>
            </w:r>
            <w:r w:rsidRPr="00B67616">
              <w:rPr>
                <w:color w:val="000000"/>
                <w:spacing w:val="-1"/>
              </w:rPr>
              <w:t>605]</w:t>
            </w:r>
          </w:p>
        </w:tc>
        <w:tc>
          <w:tcPr>
            <w:tcW w:w="3544" w:type="dxa"/>
            <w:gridSpan w:val="4"/>
            <w:tcBorders>
              <w:top w:val="single" w:sz="5" w:space="0" w:color="000000"/>
              <w:left w:val="single" w:sz="5" w:space="0" w:color="000000"/>
              <w:bottom w:val="single" w:sz="5" w:space="0" w:color="000000"/>
              <w:right w:val="single" w:sz="5" w:space="0" w:color="000000"/>
            </w:tcBorders>
          </w:tcPr>
          <w:p w14:paraId="77AE8BD3" w14:textId="77777777" w:rsidR="0086072F" w:rsidRPr="00B67616" w:rsidRDefault="0086072F" w:rsidP="00641D10">
            <w:pPr>
              <w:pStyle w:val="TableParagraph"/>
              <w:keepNext/>
              <w:keepLines/>
              <w:spacing w:before="120"/>
              <w:ind w:left="786"/>
              <w:rPr>
                <w:rFonts w:eastAsia="Times New Roman"/>
                <w:color w:val="000000"/>
              </w:rPr>
            </w:pPr>
            <w:r w:rsidRPr="00B67616">
              <w:rPr>
                <w:color w:val="000000"/>
              </w:rPr>
              <w:t>0</w:t>
            </w:r>
            <w:r w:rsidR="009C3D71" w:rsidRPr="00B67616">
              <w:rPr>
                <w:color w:val="000000"/>
              </w:rPr>
              <w:t>,</w:t>
            </w:r>
            <w:r w:rsidRPr="00B67616">
              <w:rPr>
                <w:color w:val="000000"/>
              </w:rPr>
              <w:t xml:space="preserve">451 </w:t>
            </w:r>
            <w:r w:rsidRPr="00B67616">
              <w:rPr>
                <w:color w:val="000000"/>
                <w:spacing w:val="-1"/>
              </w:rPr>
              <w:t>[0</w:t>
            </w:r>
            <w:r w:rsidR="009C3D71" w:rsidRPr="00B67616">
              <w:rPr>
                <w:color w:val="000000"/>
                <w:spacing w:val="-1"/>
              </w:rPr>
              <w:t>,</w:t>
            </w:r>
            <w:r w:rsidRPr="00B67616">
              <w:rPr>
                <w:color w:val="000000"/>
                <w:spacing w:val="-1"/>
              </w:rPr>
              <w:t>351,</w:t>
            </w:r>
            <w:r w:rsidRPr="00B67616">
              <w:rPr>
                <w:color w:val="000000"/>
              </w:rPr>
              <w:t xml:space="preserve"> </w:t>
            </w:r>
            <w:r w:rsidRPr="00B67616">
              <w:rPr>
                <w:color w:val="000000"/>
                <w:spacing w:val="-1"/>
              </w:rPr>
              <w:t>0</w:t>
            </w:r>
            <w:r w:rsidR="009C3D71" w:rsidRPr="00B67616">
              <w:rPr>
                <w:color w:val="000000"/>
                <w:spacing w:val="-1"/>
              </w:rPr>
              <w:t>,</w:t>
            </w:r>
            <w:r w:rsidRPr="00B67616">
              <w:rPr>
                <w:color w:val="000000"/>
                <w:spacing w:val="-1"/>
              </w:rPr>
              <w:t>580]</w:t>
            </w:r>
          </w:p>
        </w:tc>
      </w:tr>
      <w:tr w:rsidR="0086072F" w:rsidRPr="00B67616" w14:paraId="43A4E79D"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21E61EBA" w14:textId="77777777" w:rsidR="0086072F" w:rsidRPr="00B67616" w:rsidRDefault="0086072F" w:rsidP="00641D10">
            <w:pPr>
              <w:pStyle w:val="TableParagraph"/>
              <w:keepNext/>
              <w:keepLines/>
              <w:spacing w:line="246" w:lineRule="exact"/>
              <w:ind w:left="102"/>
              <w:rPr>
                <w:rFonts w:eastAsia="Times New Roman"/>
                <w:color w:val="000000"/>
              </w:rPr>
            </w:pPr>
            <w:r w:rsidRPr="00B67616">
              <w:rPr>
                <w:rFonts w:eastAsia="Times New Roman"/>
                <w:color w:val="000000"/>
              </w:rPr>
              <w:t>wartość p</w:t>
            </w:r>
          </w:p>
        </w:tc>
        <w:tc>
          <w:tcPr>
            <w:tcW w:w="3106" w:type="dxa"/>
            <w:gridSpan w:val="2"/>
            <w:tcBorders>
              <w:top w:val="single" w:sz="5" w:space="0" w:color="000000"/>
              <w:left w:val="single" w:sz="5" w:space="0" w:color="000000"/>
              <w:bottom w:val="single" w:sz="5" w:space="0" w:color="000000"/>
              <w:right w:val="single" w:sz="5" w:space="0" w:color="000000"/>
            </w:tcBorders>
          </w:tcPr>
          <w:p w14:paraId="14358689" w14:textId="77777777" w:rsidR="0086072F" w:rsidRPr="00B67616" w:rsidRDefault="0086072F" w:rsidP="00641D10">
            <w:pPr>
              <w:pStyle w:val="TableParagraph"/>
              <w:keepNext/>
              <w:keepLines/>
              <w:spacing w:line="246" w:lineRule="exact"/>
              <w:ind w:left="55"/>
              <w:jc w:val="center"/>
              <w:rPr>
                <w:rFonts w:eastAsia="Times New Roman"/>
                <w:color w:val="000000"/>
              </w:rPr>
            </w:pPr>
            <w:r w:rsidRPr="00B67616">
              <w:rPr>
                <w:color w:val="000000"/>
              </w:rPr>
              <w:t>&lt; 0</w:t>
            </w:r>
            <w:r w:rsidR="009C3D71" w:rsidRPr="00B67616">
              <w:rPr>
                <w:color w:val="000000"/>
              </w:rPr>
              <w:t>,</w:t>
            </w:r>
            <w:r w:rsidRPr="00B67616">
              <w:rPr>
                <w:color w:val="000000"/>
              </w:rPr>
              <w:t>0001</w:t>
            </w:r>
          </w:p>
        </w:tc>
        <w:tc>
          <w:tcPr>
            <w:tcW w:w="3544" w:type="dxa"/>
            <w:gridSpan w:val="4"/>
            <w:tcBorders>
              <w:top w:val="single" w:sz="5" w:space="0" w:color="000000"/>
              <w:left w:val="single" w:sz="5" w:space="0" w:color="000000"/>
              <w:bottom w:val="single" w:sz="5" w:space="0" w:color="000000"/>
              <w:right w:val="single" w:sz="5" w:space="0" w:color="000000"/>
            </w:tcBorders>
          </w:tcPr>
          <w:p w14:paraId="6476FBC0" w14:textId="77777777" w:rsidR="0086072F" w:rsidRPr="00B67616" w:rsidRDefault="0086072F" w:rsidP="00641D10">
            <w:pPr>
              <w:pStyle w:val="TableParagraph"/>
              <w:keepNext/>
              <w:keepLines/>
              <w:spacing w:line="246" w:lineRule="exact"/>
              <w:ind w:left="2"/>
              <w:jc w:val="center"/>
              <w:rPr>
                <w:rFonts w:eastAsia="Times New Roman"/>
                <w:color w:val="000000"/>
              </w:rPr>
            </w:pPr>
            <w:r w:rsidRPr="00B67616">
              <w:rPr>
                <w:color w:val="000000"/>
              </w:rPr>
              <w:t>&lt;0</w:t>
            </w:r>
            <w:r w:rsidR="009C3D71" w:rsidRPr="00B67616">
              <w:rPr>
                <w:color w:val="000000"/>
              </w:rPr>
              <w:t>,</w:t>
            </w:r>
            <w:r w:rsidRPr="00B67616">
              <w:rPr>
                <w:color w:val="000000"/>
              </w:rPr>
              <w:t>0001</w:t>
            </w:r>
          </w:p>
        </w:tc>
      </w:tr>
      <w:tr w:rsidR="0086072F" w:rsidRPr="00B67616" w14:paraId="144763EB" w14:textId="77777777" w:rsidTr="008A1EE3">
        <w:tc>
          <w:tcPr>
            <w:tcW w:w="9344" w:type="dxa"/>
            <w:gridSpan w:val="7"/>
            <w:tcBorders>
              <w:top w:val="single" w:sz="5" w:space="0" w:color="000000"/>
              <w:left w:val="single" w:sz="5" w:space="0" w:color="000000"/>
              <w:bottom w:val="single" w:sz="5" w:space="0" w:color="000000"/>
              <w:right w:val="single" w:sz="5" w:space="0" w:color="000000"/>
            </w:tcBorders>
          </w:tcPr>
          <w:p w14:paraId="28565D56" w14:textId="77777777" w:rsidR="0086072F" w:rsidRPr="00B67616" w:rsidRDefault="009C3D71" w:rsidP="00641D10">
            <w:pPr>
              <w:pStyle w:val="TableParagraph"/>
              <w:keepNext/>
              <w:keepLines/>
              <w:spacing w:line="246" w:lineRule="exact"/>
              <w:ind w:left="102"/>
              <w:rPr>
                <w:rFonts w:eastAsia="Times New Roman"/>
                <w:color w:val="000000"/>
              </w:rPr>
            </w:pPr>
            <w:r w:rsidRPr="00B67616">
              <w:rPr>
                <w:color w:val="000000"/>
                <w:spacing w:val="-1"/>
              </w:rPr>
              <w:t>Odsetek obiektywnych odpowiedzi na leczenie</w:t>
            </w:r>
          </w:p>
        </w:tc>
      </w:tr>
      <w:tr w:rsidR="0086072F" w:rsidRPr="00B67616" w14:paraId="6C4B9894"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11D0E047" w14:textId="77777777" w:rsidR="0086072F" w:rsidRPr="00B67616" w:rsidRDefault="0086072F" w:rsidP="00641D10">
            <w:pPr>
              <w:keepNext/>
              <w:keepLines/>
              <w:rPr>
                <w:color w:val="000000"/>
              </w:rPr>
            </w:pPr>
          </w:p>
        </w:tc>
        <w:tc>
          <w:tcPr>
            <w:tcW w:w="3106" w:type="dxa"/>
            <w:gridSpan w:val="2"/>
            <w:tcBorders>
              <w:top w:val="single" w:sz="5" w:space="0" w:color="000000"/>
              <w:left w:val="single" w:sz="5" w:space="0" w:color="000000"/>
              <w:bottom w:val="single" w:sz="5" w:space="0" w:color="000000"/>
              <w:right w:val="single" w:sz="5" w:space="0" w:color="000000"/>
            </w:tcBorders>
          </w:tcPr>
          <w:p w14:paraId="1538B639" w14:textId="77777777" w:rsidR="0086072F" w:rsidRPr="00B67616" w:rsidRDefault="009C3D71" w:rsidP="00641D10">
            <w:pPr>
              <w:pStyle w:val="TableParagraph"/>
              <w:keepNext/>
              <w:keepLines/>
              <w:spacing w:line="248" w:lineRule="exact"/>
              <w:ind w:left="704"/>
              <w:rPr>
                <w:rFonts w:eastAsia="Times New Roman"/>
                <w:color w:val="000000"/>
              </w:rPr>
            </w:pPr>
            <w:r w:rsidRPr="00B67616">
              <w:rPr>
                <w:color w:val="000000"/>
                <w:spacing w:val="-1"/>
              </w:rPr>
              <w:t>Ocena badacza</w:t>
            </w:r>
          </w:p>
        </w:tc>
        <w:tc>
          <w:tcPr>
            <w:tcW w:w="3544" w:type="dxa"/>
            <w:gridSpan w:val="4"/>
            <w:tcBorders>
              <w:top w:val="single" w:sz="5" w:space="0" w:color="000000"/>
              <w:left w:val="single" w:sz="5" w:space="0" w:color="000000"/>
              <w:bottom w:val="single" w:sz="5" w:space="0" w:color="000000"/>
              <w:right w:val="single" w:sz="5" w:space="0" w:color="000000"/>
            </w:tcBorders>
          </w:tcPr>
          <w:p w14:paraId="3BB3658D" w14:textId="77777777" w:rsidR="0086072F" w:rsidRPr="00B67616" w:rsidRDefault="009C3D71" w:rsidP="00641D10">
            <w:pPr>
              <w:pStyle w:val="TableParagraph"/>
              <w:keepNext/>
              <w:keepLines/>
              <w:spacing w:line="248" w:lineRule="exact"/>
              <w:ind w:left="954"/>
              <w:rPr>
                <w:rFonts w:eastAsia="Times New Roman"/>
                <w:color w:val="000000"/>
              </w:rPr>
            </w:pPr>
            <w:r w:rsidRPr="00B67616">
              <w:rPr>
                <w:color w:val="000000"/>
                <w:spacing w:val="-1"/>
                <w:u w:color="000000"/>
              </w:rPr>
              <w:t>Ocena IRC</w:t>
            </w:r>
          </w:p>
        </w:tc>
      </w:tr>
      <w:tr w:rsidR="0086072F" w:rsidRPr="00B67616" w14:paraId="4F7C3D6B"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2B29551C" w14:textId="77777777" w:rsidR="0086072F" w:rsidRPr="00B67616" w:rsidRDefault="0086072F" w:rsidP="00641D10">
            <w:pPr>
              <w:keepNext/>
              <w:keepLines/>
              <w:rPr>
                <w:color w:val="000000"/>
              </w:rPr>
            </w:pPr>
          </w:p>
        </w:tc>
        <w:tc>
          <w:tcPr>
            <w:tcW w:w="1424" w:type="dxa"/>
            <w:tcBorders>
              <w:top w:val="single" w:sz="5" w:space="0" w:color="000000"/>
              <w:left w:val="single" w:sz="5" w:space="0" w:color="000000"/>
              <w:bottom w:val="single" w:sz="5" w:space="0" w:color="000000"/>
              <w:right w:val="single" w:sz="5" w:space="0" w:color="000000"/>
            </w:tcBorders>
          </w:tcPr>
          <w:p w14:paraId="6BB2EA03" w14:textId="77777777" w:rsidR="004834E0" w:rsidRPr="00B67616" w:rsidRDefault="00E61104" w:rsidP="00BA42DF">
            <w:pPr>
              <w:pStyle w:val="TableParagraph"/>
              <w:keepNext/>
              <w:keepLines/>
              <w:spacing w:before="33"/>
              <w:ind w:left="524" w:right="289" w:hanging="233"/>
              <w:rPr>
                <w:color w:val="000000"/>
                <w:spacing w:val="-1"/>
              </w:rPr>
            </w:pPr>
            <w:r w:rsidRPr="00B67616">
              <w:rPr>
                <w:color w:val="000000"/>
                <w:spacing w:val="-1"/>
              </w:rPr>
              <w:t>p</w:t>
            </w:r>
            <w:r w:rsidR="0086072F" w:rsidRPr="00B67616">
              <w:rPr>
                <w:color w:val="000000"/>
                <w:spacing w:val="-1"/>
              </w:rPr>
              <w:t>lacebo</w:t>
            </w:r>
          </w:p>
          <w:p w14:paraId="49C862EF" w14:textId="77777777" w:rsidR="009C3D71" w:rsidRPr="00B67616" w:rsidRDefault="0086072F" w:rsidP="00BA42DF">
            <w:pPr>
              <w:pStyle w:val="TableParagraph"/>
              <w:keepNext/>
              <w:keepLines/>
              <w:spacing w:before="33"/>
              <w:ind w:left="524" w:right="289" w:hanging="233"/>
              <w:rPr>
                <w:color w:val="000000"/>
                <w:spacing w:val="-1"/>
              </w:rPr>
            </w:pPr>
            <w:r w:rsidRPr="00B67616">
              <w:rPr>
                <w:color w:val="000000"/>
                <w:spacing w:val="-1"/>
              </w:rPr>
              <w:t>+ C/G</w:t>
            </w:r>
          </w:p>
          <w:p w14:paraId="27884FC1" w14:textId="77777777" w:rsidR="0086072F" w:rsidRPr="00B67616" w:rsidRDefault="0086072F" w:rsidP="00BA42DF">
            <w:pPr>
              <w:pStyle w:val="TableParagraph"/>
              <w:keepNext/>
              <w:keepLines/>
              <w:spacing w:before="33"/>
              <w:ind w:left="524" w:right="289" w:hanging="233"/>
              <w:rPr>
                <w:rFonts w:eastAsia="Times New Roman"/>
                <w:color w:val="000000"/>
              </w:rPr>
            </w:pPr>
            <w:r w:rsidRPr="00B67616">
              <w:rPr>
                <w:color w:val="000000"/>
                <w:spacing w:val="-1"/>
              </w:rPr>
              <w:t>(n = 242)</w:t>
            </w:r>
          </w:p>
        </w:tc>
        <w:tc>
          <w:tcPr>
            <w:tcW w:w="1682" w:type="dxa"/>
            <w:tcBorders>
              <w:top w:val="single" w:sz="5" w:space="0" w:color="000000"/>
              <w:left w:val="single" w:sz="5" w:space="0" w:color="000000"/>
              <w:bottom w:val="single" w:sz="5" w:space="0" w:color="000000"/>
              <w:right w:val="single" w:sz="5" w:space="0" w:color="000000"/>
            </w:tcBorders>
          </w:tcPr>
          <w:p w14:paraId="33686C4A" w14:textId="77777777" w:rsidR="0086072F" w:rsidRPr="00B67616" w:rsidRDefault="00E61104" w:rsidP="008A1EE3">
            <w:pPr>
              <w:pStyle w:val="TableParagraph"/>
              <w:keepNext/>
              <w:keepLines/>
              <w:spacing w:before="33"/>
              <w:ind w:left="524" w:hanging="233"/>
              <w:rPr>
                <w:color w:val="000000"/>
                <w:spacing w:val="26"/>
              </w:rPr>
            </w:pPr>
            <w:r w:rsidRPr="00B67616">
              <w:rPr>
                <w:color w:val="000000"/>
                <w:spacing w:val="-1"/>
              </w:rPr>
              <w:t>b</w:t>
            </w:r>
            <w:r w:rsidR="009C3D71" w:rsidRPr="00B67616">
              <w:rPr>
                <w:color w:val="000000"/>
                <w:spacing w:val="-1"/>
              </w:rPr>
              <w:t>ewacyzumab</w:t>
            </w:r>
            <w:r w:rsidR="009C3D71" w:rsidRPr="00B67616">
              <w:rPr>
                <w:color w:val="000000"/>
              </w:rPr>
              <w:t xml:space="preserve"> </w:t>
            </w:r>
            <w:r w:rsidR="0086072F" w:rsidRPr="00B67616">
              <w:rPr>
                <w:color w:val="000000"/>
              </w:rPr>
              <w:t xml:space="preserve">+ </w:t>
            </w:r>
            <w:r w:rsidR="0086072F" w:rsidRPr="00B67616">
              <w:rPr>
                <w:color w:val="000000"/>
                <w:spacing w:val="-1"/>
              </w:rPr>
              <w:t>C/G</w:t>
            </w:r>
            <w:r w:rsidR="0086072F" w:rsidRPr="00B67616">
              <w:rPr>
                <w:color w:val="000000"/>
                <w:spacing w:val="26"/>
              </w:rPr>
              <w:t xml:space="preserve"> </w:t>
            </w:r>
          </w:p>
          <w:p w14:paraId="480F302B" w14:textId="77777777" w:rsidR="0086072F" w:rsidRPr="00B67616" w:rsidRDefault="0086072F" w:rsidP="00641D10">
            <w:pPr>
              <w:pStyle w:val="TableParagraph"/>
              <w:keepNext/>
              <w:keepLines/>
              <w:spacing w:before="33"/>
              <w:ind w:left="524" w:right="289" w:hanging="233"/>
              <w:jc w:val="center"/>
              <w:rPr>
                <w:rFonts w:eastAsia="Times New Roman"/>
                <w:color w:val="000000"/>
              </w:rPr>
            </w:pPr>
            <w:r w:rsidRPr="00B67616">
              <w:rPr>
                <w:color w:val="000000"/>
              </w:rPr>
              <w:t xml:space="preserve">(n = </w:t>
            </w:r>
            <w:r w:rsidRPr="00B67616">
              <w:rPr>
                <w:color w:val="000000"/>
                <w:spacing w:val="-1"/>
              </w:rPr>
              <w:t>242)</w:t>
            </w:r>
          </w:p>
        </w:tc>
        <w:tc>
          <w:tcPr>
            <w:tcW w:w="1829" w:type="dxa"/>
            <w:gridSpan w:val="3"/>
            <w:tcBorders>
              <w:top w:val="single" w:sz="5" w:space="0" w:color="000000"/>
              <w:left w:val="single" w:sz="5" w:space="0" w:color="000000"/>
              <w:bottom w:val="single" w:sz="5" w:space="0" w:color="000000"/>
              <w:right w:val="single" w:sz="5" w:space="0" w:color="000000"/>
            </w:tcBorders>
          </w:tcPr>
          <w:p w14:paraId="09B7C0EF" w14:textId="77777777" w:rsidR="004834E0" w:rsidRPr="00B67616" w:rsidRDefault="00E61104" w:rsidP="00641D10">
            <w:pPr>
              <w:pStyle w:val="TableParagraph"/>
              <w:keepNext/>
              <w:keepLines/>
              <w:spacing w:line="241" w:lineRule="auto"/>
              <w:ind w:left="94" w:right="182"/>
              <w:jc w:val="center"/>
              <w:rPr>
                <w:color w:val="000000"/>
                <w:spacing w:val="-1"/>
              </w:rPr>
            </w:pPr>
            <w:r w:rsidRPr="00B67616">
              <w:rPr>
                <w:color w:val="000000"/>
                <w:spacing w:val="-1"/>
              </w:rPr>
              <w:t>p</w:t>
            </w:r>
            <w:r w:rsidR="0086072F" w:rsidRPr="00B67616">
              <w:rPr>
                <w:color w:val="000000"/>
                <w:spacing w:val="-1"/>
              </w:rPr>
              <w:t>lacebo</w:t>
            </w:r>
            <w:r w:rsidR="009C3D71" w:rsidRPr="00B67616">
              <w:rPr>
                <w:color w:val="000000"/>
                <w:spacing w:val="-1"/>
              </w:rPr>
              <w:t xml:space="preserve"> </w:t>
            </w:r>
          </w:p>
          <w:p w14:paraId="69714619" w14:textId="77777777" w:rsidR="004834E0" w:rsidRPr="00B67616" w:rsidRDefault="0086072F" w:rsidP="00641D10">
            <w:pPr>
              <w:pStyle w:val="TableParagraph"/>
              <w:keepNext/>
              <w:keepLines/>
              <w:spacing w:line="241" w:lineRule="auto"/>
              <w:ind w:left="94" w:right="182"/>
              <w:jc w:val="center"/>
              <w:rPr>
                <w:color w:val="000000"/>
                <w:spacing w:val="26"/>
              </w:rPr>
            </w:pPr>
            <w:r w:rsidRPr="00B67616">
              <w:rPr>
                <w:color w:val="000000"/>
                <w:spacing w:val="-1"/>
              </w:rPr>
              <w:t>+</w:t>
            </w:r>
            <w:r w:rsidRPr="00B67616">
              <w:rPr>
                <w:color w:val="000000"/>
              </w:rPr>
              <w:t xml:space="preserve"> </w:t>
            </w:r>
            <w:r w:rsidRPr="00B67616">
              <w:rPr>
                <w:color w:val="000000"/>
                <w:spacing w:val="-1"/>
              </w:rPr>
              <w:t>C/G</w:t>
            </w:r>
            <w:r w:rsidRPr="00B67616">
              <w:rPr>
                <w:color w:val="000000"/>
                <w:spacing w:val="26"/>
              </w:rPr>
              <w:t xml:space="preserve"> </w:t>
            </w:r>
          </w:p>
          <w:p w14:paraId="399B0C8B" w14:textId="77777777" w:rsidR="0086072F" w:rsidRPr="00B67616" w:rsidRDefault="0086072F" w:rsidP="00641D10">
            <w:pPr>
              <w:pStyle w:val="TableParagraph"/>
              <w:keepNext/>
              <w:keepLines/>
              <w:spacing w:line="241" w:lineRule="auto"/>
              <w:ind w:left="94" w:right="182"/>
              <w:jc w:val="center"/>
              <w:rPr>
                <w:rFonts w:eastAsia="Times New Roman"/>
                <w:color w:val="000000"/>
              </w:rPr>
            </w:pPr>
            <w:r w:rsidRPr="00B67616">
              <w:rPr>
                <w:color w:val="000000"/>
              </w:rPr>
              <w:t xml:space="preserve">(n = </w:t>
            </w:r>
            <w:r w:rsidRPr="00B67616">
              <w:rPr>
                <w:color w:val="000000"/>
                <w:spacing w:val="-1"/>
              </w:rPr>
              <w:t>242)</w:t>
            </w:r>
          </w:p>
        </w:tc>
        <w:tc>
          <w:tcPr>
            <w:tcW w:w="1715" w:type="dxa"/>
            <w:tcBorders>
              <w:top w:val="single" w:sz="5" w:space="0" w:color="000000"/>
              <w:left w:val="single" w:sz="5" w:space="0" w:color="000000"/>
              <w:bottom w:val="single" w:sz="5" w:space="0" w:color="000000"/>
              <w:right w:val="single" w:sz="5" w:space="0" w:color="000000"/>
            </w:tcBorders>
          </w:tcPr>
          <w:p w14:paraId="0C3CF3B6" w14:textId="77777777" w:rsidR="0086072F" w:rsidRPr="00B67616" w:rsidRDefault="00E61104" w:rsidP="00641D10">
            <w:pPr>
              <w:pStyle w:val="TableParagraph"/>
              <w:keepNext/>
              <w:keepLines/>
              <w:spacing w:before="19" w:line="266" w:lineRule="auto"/>
              <w:ind w:left="462" w:right="225" w:hanging="233"/>
              <w:rPr>
                <w:color w:val="000000"/>
                <w:spacing w:val="26"/>
              </w:rPr>
            </w:pPr>
            <w:r w:rsidRPr="00B67616">
              <w:rPr>
                <w:color w:val="000000"/>
                <w:spacing w:val="-1"/>
              </w:rPr>
              <w:t>b</w:t>
            </w:r>
            <w:r w:rsidR="009C3D71" w:rsidRPr="00B67616">
              <w:rPr>
                <w:color w:val="000000"/>
                <w:spacing w:val="-1"/>
              </w:rPr>
              <w:t>ewacyzumab</w:t>
            </w:r>
            <w:r w:rsidR="009C3D71" w:rsidRPr="00B67616">
              <w:rPr>
                <w:color w:val="000000"/>
              </w:rPr>
              <w:t xml:space="preserve"> </w:t>
            </w:r>
            <w:r w:rsidR="0086072F" w:rsidRPr="00B67616">
              <w:rPr>
                <w:color w:val="000000"/>
              </w:rPr>
              <w:t xml:space="preserve">+ </w:t>
            </w:r>
            <w:r w:rsidR="0086072F" w:rsidRPr="00B67616">
              <w:rPr>
                <w:color w:val="000000"/>
                <w:spacing w:val="-1"/>
              </w:rPr>
              <w:t>C/G</w:t>
            </w:r>
            <w:r w:rsidR="0086072F" w:rsidRPr="00B67616">
              <w:rPr>
                <w:color w:val="000000"/>
                <w:spacing w:val="26"/>
              </w:rPr>
              <w:t xml:space="preserve"> </w:t>
            </w:r>
          </w:p>
          <w:p w14:paraId="195E3DF9" w14:textId="77777777" w:rsidR="0086072F" w:rsidRPr="00B67616" w:rsidRDefault="0086072F" w:rsidP="00641D10">
            <w:pPr>
              <w:pStyle w:val="TableParagraph"/>
              <w:keepNext/>
              <w:keepLines/>
              <w:spacing w:before="19" w:line="266" w:lineRule="auto"/>
              <w:ind w:left="462" w:right="225" w:hanging="233"/>
              <w:jc w:val="center"/>
              <w:rPr>
                <w:rFonts w:eastAsia="Times New Roman"/>
                <w:color w:val="000000"/>
              </w:rPr>
            </w:pPr>
            <w:r w:rsidRPr="00B67616">
              <w:rPr>
                <w:color w:val="000000"/>
              </w:rPr>
              <w:t xml:space="preserve">(n = </w:t>
            </w:r>
            <w:r w:rsidRPr="00B67616">
              <w:rPr>
                <w:color w:val="000000"/>
                <w:spacing w:val="-1"/>
              </w:rPr>
              <w:t>242)</w:t>
            </w:r>
          </w:p>
        </w:tc>
      </w:tr>
      <w:tr w:rsidR="0086072F" w:rsidRPr="00B67616" w14:paraId="68C20DC4"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6C4D020B" w14:textId="77777777" w:rsidR="0086072F" w:rsidRPr="00B67616" w:rsidRDefault="0086072F" w:rsidP="0030641D">
            <w:pPr>
              <w:pStyle w:val="TableParagraph"/>
              <w:spacing w:line="239" w:lineRule="auto"/>
              <w:ind w:left="102"/>
              <w:rPr>
                <w:rFonts w:eastAsia="Times New Roman"/>
                <w:color w:val="000000"/>
              </w:rPr>
            </w:pPr>
            <w:r w:rsidRPr="00B67616">
              <w:rPr>
                <w:color w:val="000000"/>
              </w:rPr>
              <w:t>%</w:t>
            </w:r>
            <w:r w:rsidRPr="00B67616">
              <w:rPr>
                <w:color w:val="000000"/>
                <w:spacing w:val="1"/>
              </w:rPr>
              <w:t xml:space="preserve"> </w:t>
            </w:r>
            <w:r w:rsidR="009C3D71" w:rsidRPr="00B67616">
              <w:rPr>
                <w:color w:val="000000"/>
                <w:spacing w:val="-1"/>
              </w:rPr>
              <w:t>pacjentów z obiektywną odpowiedzią na leczenie</w:t>
            </w:r>
          </w:p>
        </w:tc>
        <w:tc>
          <w:tcPr>
            <w:tcW w:w="1424" w:type="dxa"/>
            <w:tcBorders>
              <w:top w:val="single" w:sz="5" w:space="0" w:color="000000"/>
              <w:left w:val="single" w:sz="5" w:space="0" w:color="000000"/>
              <w:bottom w:val="single" w:sz="5" w:space="0" w:color="000000"/>
              <w:right w:val="single" w:sz="5" w:space="0" w:color="000000"/>
            </w:tcBorders>
          </w:tcPr>
          <w:p w14:paraId="61544778" w14:textId="77777777" w:rsidR="0086072F" w:rsidRPr="00B67616" w:rsidRDefault="0086072F" w:rsidP="0086072F">
            <w:pPr>
              <w:pStyle w:val="TableParagraph"/>
              <w:spacing w:before="120"/>
              <w:ind w:left="548"/>
              <w:rPr>
                <w:rFonts w:eastAsia="Times New Roman"/>
                <w:color w:val="000000"/>
              </w:rPr>
            </w:pPr>
            <w:r w:rsidRPr="00B67616">
              <w:rPr>
                <w:color w:val="000000"/>
              </w:rPr>
              <w:t>57</w:t>
            </w:r>
            <w:r w:rsidR="009C3D71" w:rsidRPr="00B67616">
              <w:rPr>
                <w:color w:val="000000"/>
              </w:rPr>
              <w:t>,</w:t>
            </w:r>
            <w:r w:rsidRPr="00B67616">
              <w:rPr>
                <w:color w:val="000000"/>
              </w:rPr>
              <w:t>4%</w:t>
            </w:r>
          </w:p>
        </w:tc>
        <w:tc>
          <w:tcPr>
            <w:tcW w:w="1682" w:type="dxa"/>
            <w:tcBorders>
              <w:top w:val="single" w:sz="5" w:space="0" w:color="000000"/>
              <w:left w:val="single" w:sz="5" w:space="0" w:color="000000"/>
              <w:bottom w:val="single" w:sz="5" w:space="0" w:color="000000"/>
              <w:right w:val="single" w:sz="5" w:space="0" w:color="000000"/>
            </w:tcBorders>
          </w:tcPr>
          <w:p w14:paraId="7946C0F3" w14:textId="77777777" w:rsidR="0086072F" w:rsidRPr="00B67616" w:rsidRDefault="0086072F" w:rsidP="0086072F">
            <w:pPr>
              <w:pStyle w:val="TableParagraph"/>
              <w:spacing w:before="120"/>
              <w:ind w:right="1"/>
              <w:jc w:val="center"/>
              <w:rPr>
                <w:rFonts w:eastAsia="Times New Roman"/>
                <w:color w:val="000000"/>
              </w:rPr>
            </w:pPr>
            <w:r w:rsidRPr="00B67616">
              <w:rPr>
                <w:color w:val="000000"/>
              </w:rPr>
              <w:t>78</w:t>
            </w:r>
            <w:r w:rsidR="009C3D71" w:rsidRPr="00B67616">
              <w:rPr>
                <w:color w:val="000000"/>
              </w:rPr>
              <w:t>,</w:t>
            </w:r>
            <w:r w:rsidRPr="00B67616">
              <w:rPr>
                <w:color w:val="000000"/>
              </w:rPr>
              <w:t>5%</w:t>
            </w:r>
          </w:p>
        </w:tc>
        <w:tc>
          <w:tcPr>
            <w:tcW w:w="1829" w:type="dxa"/>
            <w:gridSpan w:val="3"/>
            <w:tcBorders>
              <w:top w:val="single" w:sz="5" w:space="0" w:color="000000"/>
              <w:left w:val="single" w:sz="5" w:space="0" w:color="000000"/>
              <w:bottom w:val="single" w:sz="5" w:space="0" w:color="000000"/>
              <w:right w:val="single" w:sz="5" w:space="0" w:color="000000"/>
            </w:tcBorders>
          </w:tcPr>
          <w:p w14:paraId="2A651BDF" w14:textId="77777777" w:rsidR="0086072F" w:rsidRPr="00B67616" w:rsidRDefault="0086072F" w:rsidP="0086072F">
            <w:pPr>
              <w:pStyle w:val="TableParagraph"/>
              <w:spacing w:before="120"/>
              <w:ind w:left="522"/>
              <w:rPr>
                <w:rFonts w:eastAsia="Times New Roman"/>
                <w:color w:val="000000"/>
              </w:rPr>
            </w:pPr>
            <w:r w:rsidRPr="00B67616">
              <w:rPr>
                <w:color w:val="000000"/>
              </w:rPr>
              <w:t>53</w:t>
            </w:r>
            <w:r w:rsidR="009C3D71" w:rsidRPr="00B67616">
              <w:rPr>
                <w:color w:val="000000"/>
              </w:rPr>
              <w:t>,</w:t>
            </w:r>
            <w:r w:rsidRPr="00B67616">
              <w:rPr>
                <w:color w:val="000000"/>
              </w:rPr>
              <w:t>7%</w:t>
            </w:r>
          </w:p>
        </w:tc>
        <w:tc>
          <w:tcPr>
            <w:tcW w:w="1715" w:type="dxa"/>
            <w:tcBorders>
              <w:top w:val="single" w:sz="5" w:space="0" w:color="000000"/>
              <w:left w:val="single" w:sz="5" w:space="0" w:color="000000"/>
              <w:bottom w:val="single" w:sz="5" w:space="0" w:color="000000"/>
              <w:right w:val="single" w:sz="5" w:space="0" w:color="000000"/>
            </w:tcBorders>
          </w:tcPr>
          <w:p w14:paraId="03EAFB94" w14:textId="77777777" w:rsidR="0086072F" w:rsidRPr="00B67616" w:rsidRDefault="0086072F" w:rsidP="0086072F">
            <w:pPr>
              <w:pStyle w:val="TableParagraph"/>
              <w:spacing w:before="120"/>
              <w:ind w:right="1"/>
              <w:jc w:val="center"/>
              <w:rPr>
                <w:rFonts w:eastAsia="Times New Roman"/>
                <w:color w:val="000000"/>
              </w:rPr>
            </w:pPr>
            <w:r w:rsidRPr="00B67616">
              <w:rPr>
                <w:color w:val="000000"/>
              </w:rPr>
              <w:t>74</w:t>
            </w:r>
            <w:r w:rsidR="009C3D71" w:rsidRPr="00B67616">
              <w:rPr>
                <w:color w:val="000000"/>
              </w:rPr>
              <w:t>,</w:t>
            </w:r>
            <w:r w:rsidRPr="00B67616">
              <w:rPr>
                <w:color w:val="000000"/>
              </w:rPr>
              <w:t>8%</w:t>
            </w:r>
          </w:p>
        </w:tc>
      </w:tr>
      <w:tr w:rsidR="0086072F" w:rsidRPr="00B67616" w14:paraId="5750C036"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77971076" w14:textId="77777777" w:rsidR="0086072F" w:rsidRPr="00B67616" w:rsidRDefault="0086072F" w:rsidP="0086072F">
            <w:pPr>
              <w:pStyle w:val="TableParagraph"/>
              <w:spacing w:line="248" w:lineRule="exact"/>
              <w:ind w:left="102"/>
              <w:rPr>
                <w:rFonts w:eastAsia="Times New Roman"/>
                <w:color w:val="000000"/>
              </w:rPr>
            </w:pPr>
            <w:r w:rsidRPr="00B67616">
              <w:rPr>
                <w:rFonts w:eastAsia="Times New Roman"/>
                <w:color w:val="000000"/>
              </w:rPr>
              <w:t>wartość p</w:t>
            </w:r>
          </w:p>
        </w:tc>
        <w:tc>
          <w:tcPr>
            <w:tcW w:w="3106" w:type="dxa"/>
            <w:gridSpan w:val="2"/>
            <w:tcBorders>
              <w:top w:val="single" w:sz="5" w:space="0" w:color="000000"/>
              <w:left w:val="single" w:sz="5" w:space="0" w:color="000000"/>
              <w:bottom w:val="single" w:sz="5" w:space="0" w:color="000000"/>
              <w:right w:val="single" w:sz="5" w:space="0" w:color="000000"/>
            </w:tcBorders>
          </w:tcPr>
          <w:p w14:paraId="795F6D29" w14:textId="77777777" w:rsidR="0086072F" w:rsidRPr="00B67616" w:rsidRDefault="0086072F" w:rsidP="0086072F">
            <w:pPr>
              <w:pStyle w:val="TableParagraph"/>
              <w:spacing w:line="248" w:lineRule="exact"/>
              <w:jc w:val="center"/>
              <w:rPr>
                <w:rFonts w:eastAsia="Times New Roman"/>
                <w:color w:val="000000"/>
              </w:rPr>
            </w:pPr>
            <w:r w:rsidRPr="00B67616">
              <w:rPr>
                <w:color w:val="000000"/>
              </w:rPr>
              <w:t>&lt; 0</w:t>
            </w:r>
            <w:r w:rsidR="009C3D71" w:rsidRPr="00B67616">
              <w:rPr>
                <w:color w:val="000000"/>
              </w:rPr>
              <w:t>,</w:t>
            </w:r>
            <w:r w:rsidRPr="00B67616">
              <w:rPr>
                <w:color w:val="000000"/>
              </w:rPr>
              <w:t>0001</w:t>
            </w:r>
          </w:p>
        </w:tc>
        <w:tc>
          <w:tcPr>
            <w:tcW w:w="3544" w:type="dxa"/>
            <w:gridSpan w:val="4"/>
            <w:tcBorders>
              <w:top w:val="single" w:sz="5" w:space="0" w:color="000000"/>
              <w:left w:val="single" w:sz="5" w:space="0" w:color="000000"/>
              <w:bottom w:val="single" w:sz="5" w:space="0" w:color="000000"/>
              <w:right w:val="single" w:sz="5" w:space="0" w:color="000000"/>
            </w:tcBorders>
          </w:tcPr>
          <w:p w14:paraId="5CEBA61E" w14:textId="77777777" w:rsidR="0086072F" w:rsidRPr="00B67616" w:rsidRDefault="0086072F" w:rsidP="0086072F">
            <w:pPr>
              <w:pStyle w:val="TableParagraph"/>
              <w:spacing w:line="248" w:lineRule="exact"/>
              <w:jc w:val="center"/>
              <w:rPr>
                <w:rFonts w:eastAsia="Times New Roman"/>
                <w:color w:val="000000"/>
              </w:rPr>
            </w:pPr>
            <w:r w:rsidRPr="00B67616">
              <w:rPr>
                <w:color w:val="000000"/>
              </w:rPr>
              <w:t>&lt; 0</w:t>
            </w:r>
            <w:r w:rsidR="009C3D71" w:rsidRPr="00B67616">
              <w:rPr>
                <w:color w:val="000000"/>
              </w:rPr>
              <w:t>,</w:t>
            </w:r>
            <w:r w:rsidRPr="00B67616">
              <w:rPr>
                <w:color w:val="000000"/>
              </w:rPr>
              <w:t>0001</w:t>
            </w:r>
          </w:p>
        </w:tc>
      </w:tr>
      <w:tr w:rsidR="0086072F" w:rsidRPr="00B67616" w14:paraId="7CC8A317" w14:textId="77777777" w:rsidTr="008A1EE3">
        <w:tc>
          <w:tcPr>
            <w:tcW w:w="9344" w:type="dxa"/>
            <w:gridSpan w:val="7"/>
            <w:tcBorders>
              <w:top w:val="single" w:sz="5" w:space="0" w:color="000000"/>
              <w:left w:val="single" w:sz="5" w:space="0" w:color="000000"/>
              <w:bottom w:val="single" w:sz="5" w:space="0" w:color="000000"/>
              <w:right w:val="single" w:sz="5" w:space="0" w:color="000000"/>
            </w:tcBorders>
          </w:tcPr>
          <w:p w14:paraId="4FEAC65C" w14:textId="77777777" w:rsidR="0086072F" w:rsidRPr="00B67616" w:rsidRDefault="009C3D71" w:rsidP="0086072F">
            <w:pPr>
              <w:pStyle w:val="TableParagraph"/>
              <w:spacing w:line="246" w:lineRule="exact"/>
              <w:ind w:left="102"/>
              <w:rPr>
                <w:rFonts w:eastAsia="Times New Roman"/>
                <w:color w:val="000000"/>
              </w:rPr>
            </w:pPr>
            <w:r w:rsidRPr="00B67616">
              <w:rPr>
                <w:color w:val="000000"/>
                <w:spacing w:val="-1"/>
              </w:rPr>
              <w:t>Całkowity czas przeżycia</w:t>
            </w:r>
          </w:p>
        </w:tc>
      </w:tr>
      <w:tr w:rsidR="0086072F" w:rsidRPr="00B67616" w14:paraId="1A894C8D"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3825AA3C" w14:textId="77777777" w:rsidR="0086072F" w:rsidRPr="00B67616" w:rsidRDefault="0086072F" w:rsidP="0086072F">
            <w:pPr>
              <w:rPr>
                <w:color w:val="000000"/>
              </w:rPr>
            </w:pPr>
          </w:p>
        </w:tc>
        <w:tc>
          <w:tcPr>
            <w:tcW w:w="3668" w:type="dxa"/>
            <w:gridSpan w:val="3"/>
            <w:tcBorders>
              <w:top w:val="single" w:sz="5" w:space="0" w:color="000000"/>
              <w:left w:val="single" w:sz="5" w:space="0" w:color="000000"/>
              <w:bottom w:val="single" w:sz="5" w:space="0" w:color="000000"/>
              <w:right w:val="single" w:sz="5" w:space="0" w:color="000000"/>
            </w:tcBorders>
          </w:tcPr>
          <w:p w14:paraId="18008376" w14:textId="77777777" w:rsidR="009C3D71" w:rsidRPr="00B67616" w:rsidRDefault="00E61104" w:rsidP="0030641D">
            <w:pPr>
              <w:pStyle w:val="TableParagraph"/>
              <w:spacing w:before="5"/>
              <w:ind w:left="1335" w:right="1256" w:hanging="345"/>
              <w:jc w:val="center"/>
              <w:rPr>
                <w:color w:val="000000"/>
                <w:spacing w:val="26"/>
              </w:rPr>
            </w:pPr>
            <w:r w:rsidRPr="00B67616">
              <w:rPr>
                <w:color w:val="000000"/>
                <w:spacing w:val="-1"/>
              </w:rPr>
              <w:t>p</w:t>
            </w:r>
            <w:r w:rsidR="0086072F" w:rsidRPr="00B67616">
              <w:rPr>
                <w:color w:val="000000"/>
                <w:spacing w:val="-1"/>
              </w:rPr>
              <w:t>lacebo</w:t>
            </w:r>
            <w:r w:rsidR="009C3D71" w:rsidRPr="00B67616">
              <w:rPr>
                <w:color w:val="000000"/>
                <w:spacing w:val="-1"/>
              </w:rPr>
              <w:t xml:space="preserve"> </w:t>
            </w:r>
            <w:r w:rsidR="0086072F" w:rsidRPr="00B67616">
              <w:rPr>
                <w:color w:val="000000"/>
                <w:spacing w:val="-1"/>
              </w:rPr>
              <w:t>+</w:t>
            </w:r>
            <w:r w:rsidR="0086072F" w:rsidRPr="00B67616">
              <w:rPr>
                <w:color w:val="000000"/>
              </w:rPr>
              <w:t xml:space="preserve"> </w:t>
            </w:r>
            <w:r w:rsidR="0086072F" w:rsidRPr="00B67616">
              <w:rPr>
                <w:color w:val="000000"/>
                <w:spacing w:val="-1"/>
              </w:rPr>
              <w:t>C/G</w:t>
            </w:r>
          </w:p>
          <w:p w14:paraId="66BFFA2A" w14:textId="77777777" w:rsidR="0086072F" w:rsidRPr="00B67616" w:rsidRDefault="0086072F" w:rsidP="0030641D">
            <w:pPr>
              <w:pStyle w:val="TableParagraph"/>
              <w:spacing w:before="5"/>
              <w:ind w:left="1335" w:right="1256"/>
              <w:jc w:val="center"/>
              <w:rPr>
                <w:rFonts w:eastAsia="Times New Roman"/>
                <w:color w:val="000000"/>
              </w:rPr>
            </w:pPr>
            <w:r w:rsidRPr="00B67616">
              <w:rPr>
                <w:color w:val="000000"/>
              </w:rPr>
              <w:t xml:space="preserve">(n = </w:t>
            </w:r>
            <w:r w:rsidRPr="00B67616">
              <w:rPr>
                <w:color w:val="000000"/>
                <w:spacing w:val="-1"/>
              </w:rPr>
              <w:t>242)</w:t>
            </w:r>
          </w:p>
        </w:tc>
        <w:tc>
          <w:tcPr>
            <w:tcW w:w="2982" w:type="dxa"/>
            <w:gridSpan w:val="3"/>
            <w:tcBorders>
              <w:top w:val="single" w:sz="5" w:space="0" w:color="000000"/>
              <w:left w:val="single" w:sz="5" w:space="0" w:color="000000"/>
              <w:bottom w:val="single" w:sz="5" w:space="0" w:color="000000"/>
              <w:right w:val="single" w:sz="5" w:space="0" w:color="000000"/>
            </w:tcBorders>
          </w:tcPr>
          <w:p w14:paraId="6DED1537" w14:textId="77777777" w:rsidR="0086072F" w:rsidRPr="00B67616" w:rsidRDefault="00E61104" w:rsidP="0030641D">
            <w:pPr>
              <w:pStyle w:val="TableParagraph"/>
              <w:spacing w:before="19"/>
              <w:ind w:left="1095" w:right="858" w:hanging="933"/>
              <w:jc w:val="center"/>
              <w:rPr>
                <w:color w:val="000000"/>
                <w:spacing w:val="26"/>
              </w:rPr>
            </w:pPr>
            <w:r w:rsidRPr="00B67616">
              <w:rPr>
                <w:color w:val="000000"/>
                <w:spacing w:val="-1"/>
              </w:rPr>
              <w:t>b</w:t>
            </w:r>
            <w:r w:rsidR="009C3D71" w:rsidRPr="00B67616">
              <w:rPr>
                <w:color w:val="000000"/>
                <w:spacing w:val="-1"/>
              </w:rPr>
              <w:t>ewacyzumab</w:t>
            </w:r>
            <w:r w:rsidR="009C3D71" w:rsidRPr="00B67616">
              <w:rPr>
                <w:color w:val="000000"/>
              </w:rPr>
              <w:t xml:space="preserve"> </w:t>
            </w:r>
            <w:r w:rsidR="0086072F" w:rsidRPr="00B67616">
              <w:rPr>
                <w:color w:val="000000"/>
              </w:rPr>
              <w:t xml:space="preserve">+ </w:t>
            </w:r>
            <w:r w:rsidR="0086072F" w:rsidRPr="00B67616">
              <w:rPr>
                <w:color w:val="000000"/>
                <w:spacing w:val="-1"/>
              </w:rPr>
              <w:t>C/G</w:t>
            </w:r>
          </w:p>
          <w:p w14:paraId="3B53D7C4" w14:textId="77777777" w:rsidR="0086072F" w:rsidRPr="00B67616" w:rsidRDefault="0086072F" w:rsidP="0030641D">
            <w:pPr>
              <w:pStyle w:val="TableParagraph"/>
              <w:spacing w:before="19"/>
              <w:ind w:left="1095" w:right="858" w:hanging="233"/>
              <w:jc w:val="center"/>
              <w:rPr>
                <w:rFonts w:eastAsia="Times New Roman"/>
                <w:color w:val="000000"/>
              </w:rPr>
            </w:pPr>
            <w:r w:rsidRPr="00B67616">
              <w:rPr>
                <w:color w:val="000000"/>
              </w:rPr>
              <w:t xml:space="preserve">(n = </w:t>
            </w:r>
            <w:r w:rsidRPr="00B67616">
              <w:rPr>
                <w:color w:val="000000"/>
                <w:spacing w:val="-1"/>
              </w:rPr>
              <w:t>242)</w:t>
            </w:r>
          </w:p>
        </w:tc>
      </w:tr>
      <w:tr w:rsidR="0086072F" w:rsidRPr="00B67616" w14:paraId="034E37C8"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204A889A" w14:textId="77777777" w:rsidR="0086072F" w:rsidRPr="00B67616" w:rsidRDefault="0086072F" w:rsidP="0086072F">
            <w:pPr>
              <w:pStyle w:val="TableParagraph"/>
              <w:spacing w:line="246" w:lineRule="exact"/>
              <w:ind w:left="102"/>
              <w:rPr>
                <w:rFonts w:eastAsia="Times New Roman"/>
                <w:color w:val="000000"/>
              </w:rPr>
            </w:pPr>
            <w:r w:rsidRPr="00B67616">
              <w:rPr>
                <w:color w:val="000000"/>
                <w:spacing w:val="-1"/>
              </w:rPr>
              <w:t>Mediana</w:t>
            </w:r>
            <w:r w:rsidRPr="00B67616">
              <w:rPr>
                <w:color w:val="000000"/>
              </w:rPr>
              <w:t xml:space="preserve"> </w:t>
            </w:r>
            <w:r w:rsidRPr="00B67616">
              <w:rPr>
                <w:color w:val="000000"/>
                <w:spacing w:val="-1"/>
              </w:rPr>
              <w:t>OS (miesiące)</w:t>
            </w:r>
          </w:p>
        </w:tc>
        <w:tc>
          <w:tcPr>
            <w:tcW w:w="3668" w:type="dxa"/>
            <w:gridSpan w:val="3"/>
            <w:tcBorders>
              <w:top w:val="single" w:sz="5" w:space="0" w:color="000000"/>
              <w:left w:val="single" w:sz="5" w:space="0" w:color="000000"/>
              <w:bottom w:val="single" w:sz="5" w:space="0" w:color="000000"/>
              <w:right w:val="single" w:sz="5" w:space="0" w:color="000000"/>
            </w:tcBorders>
          </w:tcPr>
          <w:p w14:paraId="66674B71" w14:textId="77777777" w:rsidR="0086072F" w:rsidRPr="00B67616" w:rsidRDefault="0086072F" w:rsidP="0086072F">
            <w:pPr>
              <w:pStyle w:val="TableParagraph"/>
              <w:spacing w:line="246" w:lineRule="exact"/>
              <w:jc w:val="center"/>
              <w:rPr>
                <w:rFonts w:eastAsia="Times New Roman"/>
                <w:color w:val="000000"/>
              </w:rPr>
            </w:pPr>
            <w:r w:rsidRPr="00B67616">
              <w:rPr>
                <w:color w:val="000000"/>
              </w:rPr>
              <w:t>32</w:t>
            </w:r>
            <w:r w:rsidR="009C3D71" w:rsidRPr="00B67616">
              <w:rPr>
                <w:color w:val="000000"/>
              </w:rPr>
              <w:t>,</w:t>
            </w:r>
            <w:r w:rsidRPr="00B67616">
              <w:rPr>
                <w:color w:val="000000"/>
              </w:rPr>
              <w:t>9</w:t>
            </w:r>
          </w:p>
        </w:tc>
        <w:tc>
          <w:tcPr>
            <w:tcW w:w="2982" w:type="dxa"/>
            <w:gridSpan w:val="3"/>
            <w:tcBorders>
              <w:top w:val="single" w:sz="5" w:space="0" w:color="000000"/>
              <w:left w:val="single" w:sz="5" w:space="0" w:color="000000"/>
              <w:bottom w:val="single" w:sz="5" w:space="0" w:color="000000"/>
              <w:right w:val="single" w:sz="5" w:space="0" w:color="000000"/>
            </w:tcBorders>
          </w:tcPr>
          <w:p w14:paraId="23C6238A" w14:textId="77777777" w:rsidR="0086072F" w:rsidRPr="00B67616" w:rsidRDefault="0086072F" w:rsidP="0086072F">
            <w:pPr>
              <w:pStyle w:val="TableParagraph"/>
              <w:spacing w:line="246" w:lineRule="exact"/>
              <w:ind w:left="2"/>
              <w:jc w:val="center"/>
              <w:rPr>
                <w:rFonts w:eastAsia="Times New Roman"/>
                <w:color w:val="000000"/>
              </w:rPr>
            </w:pPr>
            <w:r w:rsidRPr="00B67616">
              <w:rPr>
                <w:color w:val="000000"/>
              </w:rPr>
              <w:t>33</w:t>
            </w:r>
            <w:r w:rsidR="009C3D71" w:rsidRPr="00B67616">
              <w:rPr>
                <w:color w:val="000000"/>
              </w:rPr>
              <w:t>,</w:t>
            </w:r>
            <w:r w:rsidRPr="00B67616">
              <w:rPr>
                <w:color w:val="000000"/>
              </w:rPr>
              <w:t>6</w:t>
            </w:r>
          </w:p>
        </w:tc>
      </w:tr>
      <w:tr w:rsidR="0086072F" w:rsidRPr="00B67616" w14:paraId="094D9BDC"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6ABEB48B" w14:textId="77777777" w:rsidR="009C3D71" w:rsidRPr="00B67616" w:rsidRDefault="0086072F" w:rsidP="0086072F">
            <w:pPr>
              <w:pStyle w:val="TableParagraph"/>
              <w:spacing w:line="239" w:lineRule="auto"/>
              <w:ind w:left="157" w:right="21" w:hanging="56"/>
              <w:rPr>
                <w:color w:val="000000"/>
                <w:spacing w:val="-1"/>
              </w:rPr>
            </w:pPr>
            <w:r w:rsidRPr="00B67616">
              <w:rPr>
                <w:color w:val="000000"/>
                <w:spacing w:val="-1"/>
              </w:rPr>
              <w:t xml:space="preserve">Współczynnik ryzyka </w:t>
            </w:r>
          </w:p>
          <w:p w14:paraId="31211DE1" w14:textId="77777777" w:rsidR="0086072F" w:rsidRPr="00B67616" w:rsidRDefault="0086072F" w:rsidP="0030641D">
            <w:pPr>
              <w:pStyle w:val="TableParagraph"/>
              <w:spacing w:line="239" w:lineRule="auto"/>
              <w:ind w:left="157" w:right="21" w:hanging="56"/>
              <w:rPr>
                <w:rFonts w:eastAsia="Times New Roman"/>
                <w:color w:val="000000"/>
              </w:rPr>
            </w:pPr>
            <w:r w:rsidRPr="00B67616">
              <w:rPr>
                <w:color w:val="000000"/>
                <w:spacing w:val="-1"/>
              </w:rPr>
              <w:t>(95%</w:t>
            </w:r>
            <w:r w:rsidRPr="00B67616">
              <w:rPr>
                <w:color w:val="000000"/>
                <w:spacing w:val="1"/>
              </w:rPr>
              <w:t xml:space="preserve"> </w:t>
            </w:r>
            <w:r w:rsidRPr="00B67616">
              <w:rPr>
                <w:color w:val="000000"/>
                <w:spacing w:val="-2"/>
              </w:rPr>
              <w:t>CI)</w:t>
            </w:r>
          </w:p>
        </w:tc>
        <w:tc>
          <w:tcPr>
            <w:tcW w:w="6650" w:type="dxa"/>
            <w:gridSpan w:val="6"/>
            <w:tcBorders>
              <w:top w:val="single" w:sz="5" w:space="0" w:color="000000"/>
              <w:left w:val="single" w:sz="5" w:space="0" w:color="000000"/>
              <w:bottom w:val="single" w:sz="5" w:space="0" w:color="000000"/>
              <w:right w:val="single" w:sz="5" w:space="0" w:color="000000"/>
            </w:tcBorders>
          </w:tcPr>
          <w:p w14:paraId="5E840200" w14:textId="77777777" w:rsidR="0086072F" w:rsidRPr="00B67616" w:rsidRDefault="0086072F" w:rsidP="0086072F">
            <w:pPr>
              <w:pStyle w:val="TableParagraph"/>
              <w:spacing w:before="131"/>
              <w:ind w:left="49"/>
              <w:jc w:val="center"/>
              <w:rPr>
                <w:rFonts w:eastAsia="Times New Roman"/>
                <w:color w:val="000000"/>
              </w:rPr>
            </w:pPr>
            <w:r w:rsidRPr="00B67616">
              <w:rPr>
                <w:color w:val="000000"/>
              </w:rPr>
              <w:t>0</w:t>
            </w:r>
            <w:r w:rsidR="009C3D71" w:rsidRPr="00B67616">
              <w:rPr>
                <w:color w:val="000000"/>
              </w:rPr>
              <w:t>,</w:t>
            </w:r>
            <w:r w:rsidRPr="00B67616">
              <w:rPr>
                <w:color w:val="000000"/>
              </w:rPr>
              <w:t>952</w:t>
            </w:r>
            <w:r w:rsidRPr="00B67616">
              <w:rPr>
                <w:color w:val="000000"/>
                <w:spacing w:val="41"/>
              </w:rPr>
              <w:t xml:space="preserve"> </w:t>
            </w:r>
            <w:r w:rsidRPr="00B67616">
              <w:rPr>
                <w:color w:val="000000"/>
                <w:spacing w:val="-1"/>
              </w:rPr>
              <w:t>[0</w:t>
            </w:r>
            <w:r w:rsidR="009C3D71" w:rsidRPr="00B67616">
              <w:rPr>
                <w:color w:val="000000"/>
                <w:spacing w:val="-1"/>
              </w:rPr>
              <w:t>,</w:t>
            </w:r>
            <w:r w:rsidRPr="00B67616">
              <w:rPr>
                <w:color w:val="000000"/>
                <w:spacing w:val="-1"/>
              </w:rPr>
              <w:t>771,</w:t>
            </w:r>
            <w:r w:rsidRPr="00B67616">
              <w:rPr>
                <w:color w:val="000000"/>
                <w:spacing w:val="-4"/>
              </w:rPr>
              <w:t xml:space="preserve"> </w:t>
            </w:r>
            <w:r w:rsidRPr="00B67616">
              <w:rPr>
                <w:color w:val="000000"/>
                <w:spacing w:val="-1"/>
              </w:rPr>
              <w:t>1</w:t>
            </w:r>
            <w:r w:rsidR="009C3D71" w:rsidRPr="00B67616">
              <w:rPr>
                <w:color w:val="000000"/>
                <w:spacing w:val="-1"/>
              </w:rPr>
              <w:t>,</w:t>
            </w:r>
            <w:r w:rsidRPr="00B67616">
              <w:rPr>
                <w:color w:val="000000"/>
                <w:spacing w:val="-1"/>
              </w:rPr>
              <w:t>176]</w:t>
            </w:r>
          </w:p>
        </w:tc>
      </w:tr>
      <w:tr w:rsidR="0086072F" w:rsidRPr="00B67616" w14:paraId="6F4B9C7E" w14:textId="77777777" w:rsidTr="008A1EE3">
        <w:tc>
          <w:tcPr>
            <w:tcW w:w="2694" w:type="dxa"/>
            <w:tcBorders>
              <w:top w:val="single" w:sz="5" w:space="0" w:color="000000"/>
              <w:left w:val="single" w:sz="5" w:space="0" w:color="000000"/>
              <w:bottom w:val="single" w:sz="5" w:space="0" w:color="000000"/>
              <w:right w:val="single" w:sz="5" w:space="0" w:color="000000"/>
            </w:tcBorders>
          </w:tcPr>
          <w:p w14:paraId="016102F2" w14:textId="77777777" w:rsidR="0086072F" w:rsidRPr="00B67616" w:rsidRDefault="0086072F" w:rsidP="0086072F">
            <w:pPr>
              <w:pStyle w:val="TableParagraph"/>
              <w:spacing w:line="248" w:lineRule="exact"/>
              <w:ind w:left="102"/>
              <w:rPr>
                <w:rFonts w:eastAsia="Times New Roman"/>
                <w:color w:val="000000"/>
              </w:rPr>
            </w:pPr>
            <w:r w:rsidRPr="00B67616">
              <w:rPr>
                <w:color w:val="000000"/>
                <w:spacing w:val="-1"/>
              </w:rPr>
              <w:t>wartość p</w:t>
            </w:r>
          </w:p>
        </w:tc>
        <w:tc>
          <w:tcPr>
            <w:tcW w:w="6650" w:type="dxa"/>
            <w:gridSpan w:val="6"/>
            <w:tcBorders>
              <w:top w:val="single" w:sz="5" w:space="0" w:color="000000"/>
              <w:left w:val="single" w:sz="5" w:space="0" w:color="000000"/>
              <w:bottom w:val="single" w:sz="5" w:space="0" w:color="000000"/>
              <w:right w:val="single" w:sz="5" w:space="0" w:color="000000"/>
            </w:tcBorders>
          </w:tcPr>
          <w:p w14:paraId="01BA9DFD" w14:textId="77777777" w:rsidR="0086072F" w:rsidRPr="00B67616" w:rsidRDefault="0086072F" w:rsidP="0086072F">
            <w:pPr>
              <w:pStyle w:val="TableParagraph"/>
              <w:spacing w:line="248" w:lineRule="exact"/>
              <w:jc w:val="center"/>
              <w:rPr>
                <w:rFonts w:eastAsia="Times New Roman"/>
                <w:color w:val="000000"/>
              </w:rPr>
            </w:pPr>
            <w:r w:rsidRPr="00B67616">
              <w:rPr>
                <w:color w:val="000000"/>
              </w:rPr>
              <w:t>0</w:t>
            </w:r>
            <w:r w:rsidR="009C3D71" w:rsidRPr="00B67616">
              <w:rPr>
                <w:color w:val="000000"/>
              </w:rPr>
              <w:t>,</w:t>
            </w:r>
            <w:r w:rsidRPr="00B67616">
              <w:rPr>
                <w:color w:val="000000"/>
              </w:rPr>
              <w:t>6479</w:t>
            </w:r>
          </w:p>
        </w:tc>
      </w:tr>
    </w:tbl>
    <w:p w14:paraId="42BF9235" w14:textId="77777777" w:rsidR="0086072F" w:rsidRPr="00B67616" w:rsidRDefault="0086072F" w:rsidP="00431416">
      <w:pPr>
        <w:widowControl/>
        <w:rPr>
          <w:rFonts w:eastAsia="Times New Roman"/>
          <w:color w:val="000000"/>
        </w:rPr>
      </w:pPr>
    </w:p>
    <w:p w14:paraId="4A58D34B" w14:textId="77777777" w:rsidR="0086072F" w:rsidRPr="00B67616" w:rsidRDefault="009C3D71" w:rsidP="00431416">
      <w:pPr>
        <w:widowControl/>
        <w:rPr>
          <w:rFonts w:eastAsia="Times New Roman"/>
          <w:color w:val="000000"/>
        </w:rPr>
      </w:pPr>
      <w:r w:rsidRPr="00B67616">
        <w:rPr>
          <w:rFonts w:eastAsia="Times New Roman"/>
          <w:color w:val="000000"/>
        </w:rPr>
        <w:t xml:space="preserve">Analizę PFS w podgrupach w zależności od czasu pomiędzy zakończeniem leczenia z zastosowaniem związków platyny a nawrotem choroby przedstawia Tabela </w:t>
      </w:r>
      <w:r w:rsidR="002E006A" w:rsidRPr="00B67616">
        <w:rPr>
          <w:rFonts w:eastAsia="Times New Roman"/>
          <w:color w:val="000000"/>
        </w:rPr>
        <w:t>21</w:t>
      </w:r>
      <w:r w:rsidRPr="00B67616">
        <w:rPr>
          <w:rFonts w:eastAsia="Times New Roman"/>
          <w:color w:val="000000"/>
        </w:rPr>
        <w:t xml:space="preserve">.  </w:t>
      </w:r>
    </w:p>
    <w:p w14:paraId="4CAECE7E" w14:textId="77777777" w:rsidR="009C3D71" w:rsidRPr="00B67616" w:rsidRDefault="009C3D71" w:rsidP="00431416">
      <w:pPr>
        <w:widowControl/>
        <w:rPr>
          <w:rFonts w:eastAsia="Times New Roman"/>
          <w:color w:val="000000"/>
        </w:rPr>
      </w:pPr>
    </w:p>
    <w:p w14:paraId="6934A757" w14:textId="77777777" w:rsidR="009C3D71" w:rsidRPr="00B67616" w:rsidRDefault="009C3D71" w:rsidP="0071301B">
      <w:pPr>
        <w:widowControl/>
        <w:ind w:left="993" w:hanging="993"/>
        <w:rPr>
          <w:rFonts w:eastAsia="Times New Roman"/>
          <w:b/>
          <w:color w:val="000000"/>
        </w:rPr>
      </w:pPr>
      <w:r w:rsidRPr="00B67616">
        <w:rPr>
          <w:rFonts w:eastAsia="Times New Roman"/>
          <w:b/>
          <w:color w:val="000000"/>
        </w:rPr>
        <w:t xml:space="preserve">Tabela </w:t>
      </w:r>
      <w:r w:rsidR="002E006A" w:rsidRPr="00B67616">
        <w:rPr>
          <w:rFonts w:eastAsia="Times New Roman"/>
          <w:b/>
          <w:color w:val="000000"/>
        </w:rPr>
        <w:t>21</w:t>
      </w:r>
      <w:r w:rsidRPr="00B67616">
        <w:rPr>
          <w:rFonts w:eastAsia="Times New Roman"/>
          <w:b/>
          <w:color w:val="000000"/>
        </w:rPr>
        <w:t>. Czas przeżycia wolnego od progresji choroby w zależności od czasu pomiędzy zakończeniem leczenia z zastosowaniem związków platyny a nawrotem choroby</w:t>
      </w:r>
    </w:p>
    <w:p w14:paraId="2404A034" w14:textId="77777777" w:rsidR="009C3D71" w:rsidRPr="00B67616" w:rsidRDefault="009C3D71" w:rsidP="00431416">
      <w:pPr>
        <w:widowControl/>
        <w:rPr>
          <w:rFonts w:eastAsia="Times New Roman"/>
          <w:color w:val="000000"/>
        </w:rPr>
      </w:pPr>
    </w:p>
    <w:tbl>
      <w:tblPr>
        <w:tblW w:w="9344" w:type="dxa"/>
        <w:tblInd w:w="6" w:type="dxa"/>
        <w:tblLayout w:type="fixed"/>
        <w:tblCellMar>
          <w:left w:w="0" w:type="dxa"/>
          <w:right w:w="0" w:type="dxa"/>
        </w:tblCellMar>
        <w:tblLook w:val="01E0" w:firstRow="1" w:lastRow="1" w:firstColumn="1" w:lastColumn="1" w:noHBand="0" w:noVBand="0"/>
      </w:tblPr>
      <w:tblGrid>
        <w:gridCol w:w="3957"/>
        <w:gridCol w:w="2552"/>
        <w:gridCol w:w="2835"/>
      </w:tblGrid>
      <w:tr w:rsidR="009C3D71" w:rsidRPr="00B67616" w14:paraId="672953E1" w14:textId="77777777" w:rsidTr="008A1EE3">
        <w:trPr>
          <w:trHeight w:hRule="exact" w:val="264"/>
        </w:trPr>
        <w:tc>
          <w:tcPr>
            <w:tcW w:w="3957" w:type="dxa"/>
            <w:tcBorders>
              <w:top w:val="single" w:sz="5" w:space="0" w:color="000000"/>
              <w:left w:val="single" w:sz="5" w:space="0" w:color="000000"/>
              <w:bottom w:val="single" w:sz="5" w:space="0" w:color="000000"/>
              <w:right w:val="single" w:sz="5" w:space="0" w:color="000000"/>
            </w:tcBorders>
          </w:tcPr>
          <w:p w14:paraId="6082BE6F" w14:textId="77777777" w:rsidR="009C3D71" w:rsidRPr="00B67616" w:rsidRDefault="009C3D71" w:rsidP="000365A6">
            <w:pPr>
              <w:rPr>
                <w:color w:val="000000"/>
              </w:rPr>
            </w:pPr>
          </w:p>
        </w:tc>
        <w:tc>
          <w:tcPr>
            <w:tcW w:w="5387" w:type="dxa"/>
            <w:gridSpan w:val="2"/>
            <w:tcBorders>
              <w:top w:val="single" w:sz="5" w:space="0" w:color="000000"/>
              <w:left w:val="single" w:sz="5" w:space="0" w:color="000000"/>
              <w:bottom w:val="single" w:sz="5" w:space="0" w:color="000000"/>
              <w:right w:val="single" w:sz="5" w:space="0" w:color="000000"/>
            </w:tcBorders>
          </w:tcPr>
          <w:p w14:paraId="12D09679" w14:textId="77777777" w:rsidR="009C3D71" w:rsidRPr="00B67616" w:rsidRDefault="009C3D71" w:rsidP="000365A6">
            <w:pPr>
              <w:pStyle w:val="TableParagraph"/>
              <w:spacing w:line="246" w:lineRule="exact"/>
              <w:ind w:left="2014"/>
              <w:rPr>
                <w:rFonts w:eastAsia="Times New Roman"/>
                <w:color w:val="000000"/>
              </w:rPr>
            </w:pPr>
            <w:r w:rsidRPr="00B67616">
              <w:rPr>
                <w:color w:val="000000"/>
                <w:spacing w:val="-1"/>
              </w:rPr>
              <w:t>Ocena badacza</w:t>
            </w:r>
          </w:p>
        </w:tc>
      </w:tr>
      <w:tr w:rsidR="009C3D71" w:rsidRPr="00B67616" w14:paraId="01CDDF04" w14:textId="77777777" w:rsidTr="008A1EE3">
        <w:trPr>
          <w:trHeight w:hRule="exact" w:val="733"/>
        </w:trPr>
        <w:tc>
          <w:tcPr>
            <w:tcW w:w="3957" w:type="dxa"/>
            <w:tcBorders>
              <w:top w:val="single" w:sz="5" w:space="0" w:color="000000"/>
              <w:left w:val="single" w:sz="5" w:space="0" w:color="000000"/>
              <w:bottom w:val="single" w:sz="5" w:space="0" w:color="000000"/>
              <w:right w:val="single" w:sz="5" w:space="0" w:color="000000"/>
            </w:tcBorders>
          </w:tcPr>
          <w:p w14:paraId="3783DA39" w14:textId="77777777" w:rsidR="009C3D71" w:rsidRPr="00B67616" w:rsidRDefault="009C3D71" w:rsidP="000365A6">
            <w:pPr>
              <w:pStyle w:val="TableParagraph"/>
              <w:spacing w:line="239" w:lineRule="auto"/>
              <w:ind w:left="102" w:right="117"/>
              <w:rPr>
                <w:rFonts w:eastAsia="Times New Roman"/>
                <w:color w:val="000000"/>
              </w:rPr>
            </w:pPr>
            <w:r w:rsidRPr="00B67616">
              <w:rPr>
                <w:color w:val="000000"/>
                <w:spacing w:val="-1"/>
              </w:rPr>
              <w:t>Czas pomiędzy zakończeniem leczenia z zastosowaniem związków platyny a nawrotem choroby</w:t>
            </w:r>
          </w:p>
        </w:tc>
        <w:tc>
          <w:tcPr>
            <w:tcW w:w="2552" w:type="dxa"/>
            <w:tcBorders>
              <w:top w:val="single" w:sz="5" w:space="0" w:color="000000"/>
              <w:left w:val="single" w:sz="5" w:space="0" w:color="000000"/>
              <w:bottom w:val="single" w:sz="5" w:space="0" w:color="000000"/>
              <w:right w:val="single" w:sz="5" w:space="0" w:color="000000"/>
            </w:tcBorders>
          </w:tcPr>
          <w:p w14:paraId="58577D5E" w14:textId="77777777" w:rsidR="009C3D71" w:rsidRPr="00B67616" w:rsidRDefault="00E61104" w:rsidP="009C3D71">
            <w:pPr>
              <w:pStyle w:val="TableParagraph"/>
              <w:spacing w:before="19"/>
              <w:ind w:left="1094" w:right="749" w:hanging="674"/>
              <w:rPr>
                <w:color w:val="000000"/>
                <w:spacing w:val="25"/>
              </w:rPr>
            </w:pPr>
            <w:r w:rsidRPr="00B67616">
              <w:rPr>
                <w:color w:val="000000"/>
                <w:spacing w:val="-1"/>
              </w:rPr>
              <w:t>p</w:t>
            </w:r>
            <w:r w:rsidR="009C3D71" w:rsidRPr="00B67616">
              <w:rPr>
                <w:color w:val="000000"/>
                <w:spacing w:val="-1"/>
              </w:rPr>
              <w:t>lacebo</w:t>
            </w:r>
            <w:r w:rsidR="009C3D71" w:rsidRPr="00B67616">
              <w:rPr>
                <w:color w:val="000000"/>
              </w:rPr>
              <w:t xml:space="preserve"> + </w:t>
            </w:r>
            <w:r w:rsidR="009C3D71" w:rsidRPr="00B67616">
              <w:rPr>
                <w:color w:val="000000"/>
                <w:spacing w:val="-1"/>
              </w:rPr>
              <w:t>C/G</w:t>
            </w:r>
            <w:r w:rsidR="009C3D71" w:rsidRPr="00B67616">
              <w:rPr>
                <w:color w:val="000000"/>
                <w:spacing w:val="25"/>
              </w:rPr>
              <w:t xml:space="preserve"> </w:t>
            </w:r>
          </w:p>
          <w:p w14:paraId="2F7175FC" w14:textId="77777777" w:rsidR="009C3D71" w:rsidRPr="00B67616" w:rsidRDefault="009C3D71" w:rsidP="0030641D">
            <w:pPr>
              <w:pStyle w:val="TableParagraph"/>
              <w:spacing w:before="19"/>
              <w:ind w:left="1094" w:right="749" w:hanging="674"/>
              <w:jc w:val="center"/>
              <w:rPr>
                <w:rFonts w:eastAsia="Times New Roman"/>
                <w:color w:val="000000"/>
              </w:rPr>
            </w:pPr>
            <w:r w:rsidRPr="00B67616">
              <w:rPr>
                <w:color w:val="000000"/>
              </w:rPr>
              <w:t xml:space="preserve">(n = </w:t>
            </w:r>
            <w:r w:rsidRPr="00B67616">
              <w:rPr>
                <w:color w:val="000000"/>
                <w:spacing w:val="-1"/>
              </w:rPr>
              <w:t>242)</w:t>
            </w:r>
          </w:p>
        </w:tc>
        <w:tc>
          <w:tcPr>
            <w:tcW w:w="2835" w:type="dxa"/>
            <w:tcBorders>
              <w:top w:val="single" w:sz="5" w:space="0" w:color="000000"/>
              <w:left w:val="single" w:sz="5" w:space="0" w:color="000000"/>
              <w:bottom w:val="single" w:sz="5" w:space="0" w:color="000000"/>
              <w:right w:val="single" w:sz="5" w:space="0" w:color="000000"/>
            </w:tcBorders>
          </w:tcPr>
          <w:p w14:paraId="2EC82189" w14:textId="77777777" w:rsidR="009C3D71" w:rsidRPr="00B67616" w:rsidRDefault="00E61104" w:rsidP="008A1EE3">
            <w:pPr>
              <w:pStyle w:val="TableParagraph"/>
              <w:spacing w:before="17" w:line="243" w:lineRule="auto"/>
              <w:ind w:left="514" w:right="140" w:hanging="233"/>
              <w:jc w:val="center"/>
              <w:rPr>
                <w:color w:val="000000"/>
                <w:spacing w:val="26"/>
              </w:rPr>
            </w:pPr>
            <w:r w:rsidRPr="00B67616">
              <w:rPr>
                <w:color w:val="000000"/>
                <w:spacing w:val="-1"/>
              </w:rPr>
              <w:t>b</w:t>
            </w:r>
            <w:r w:rsidR="009C3D71" w:rsidRPr="00B67616">
              <w:rPr>
                <w:color w:val="000000"/>
                <w:spacing w:val="-1"/>
              </w:rPr>
              <w:t>ewacyzumab</w:t>
            </w:r>
            <w:r w:rsidR="009C3D71" w:rsidRPr="00B67616">
              <w:rPr>
                <w:color w:val="000000"/>
              </w:rPr>
              <w:t xml:space="preserve"> + </w:t>
            </w:r>
            <w:r w:rsidR="009C3D71" w:rsidRPr="00B67616">
              <w:rPr>
                <w:color w:val="000000"/>
                <w:spacing w:val="-1"/>
              </w:rPr>
              <w:t>C/G</w:t>
            </w:r>
          </w:p>
          <w:p w14:paraId="4EBB4834" w14:textId="77777777" w:rsidR="009C3D71" w:rsidRPr="00B67616" w:rsidRDefault="009C3D71" w:rsidP="0030641D">
            <w:pPr>
              <w:pStyle w:val="TableParagraph"/>
              <w:spacing w:before="17" w:line="243" w:lineRule="auto"/>
              <w:ind w:left="1129" w:right="897" w:hanging="233"/>
              <w:jc w:val="center"/>
              <w:rPr>
                <w:rFonts w:eastAsia="Times New Roman"/>
                <w:color w:val="000000"/>
              </w:rPr>
            </w:pPr>
            <w:r w:rsidRPr="00B67616">
              <w:rPr>
                <w:color w:val="000000"/>
              </w:rPr>
              <w:t xml:space="preserve">(n = </w:t>
            </w:r>
            <w:r w:rsidRPr="00B67616">
              <w:rPr>
                <w:color w:val="000000"/>
                <w:spacing w:val="-1"/>
              </w:rPr>
              <w:t>242)</w:t>
            </w:r>
          </w:p>
        </w:tc>
      </w:tr>
      <w:tr w:rsidR="009C3D71" w:rsidRPr="00B67616" w14:paraId="38576EB3" w14:textId="77777777" w:rsidTr="008A1EE3">
        <w:trPr>
          <w:trHeight w:hRule="exact" w:val="264"/>
        </w:trPr>
        <w:tc>
          <w:tcPr>
            <w:tcW w:w="3957" w:type="dxa"/>
            <w:tcBorders>
              <w:top w:val="single" w:sz="5" w:space="0" w:color="000000"/>
              <w:left w:val="single" w:sz="5" w:space="0" w:color="000000"/>
              <w:bottom w:val="single" w:sz="5" w:space="0" w:color="000000"/>
              <w:right w:val="single" w:sz="5" w:space="0" w:color="000000"/>
            </w:tcBorders>
          </w:tcPr>
          <w:p w14:paraId="51F1540D" w14:textId="42383F18" w:rsidR="009C3D71" w:rsidRPr="00B67616" w:rsidRDefault="009C3D71" w:rsidP="000365A6">
            <w:pPr>
              <w:pStyle w:val="TableParagraph"/>
              <w:spacing w:line="251" w:lineRule="exact"/>
              <w:ind w:left="102"/>
              <w:rPr>
                <w:rFonts w:eastAsia="Times New Roman"/>
                <w:color w:val="000000"/>
              </w:rPr>
            </w:pPr>
            <w:r w:rsidRPr="00B67616">
              <w:rPr>
                <w:b/>
                <w:color w:val="000000"/>
              </w:rPr>
              <w:t>6-12</w:t>
            </w:r>
            <w:r w:rsidRPr="00B67616">
              <w:rPr>
                <w:b/>
                <w:color w:val="000000"/>
                <w:spacing w:val="-3"/>
              </w:rPr>
              <w:t xml:space="preserve"> </w:t>
            </w:r>
            <w:r w:rsidRPr="00B67616">
              <w:rPr>
                <w:b/>
                <w:color w:val="000000"/>
                <w:spacing w:val="-1"/>
              </w:rPr>
              <w:t>miesięcy (n</w:t>
            </w:r>
            <w:r w:rsidR="005556B5">
              <w:rPr>
                <w:b/>
                <w:color w:val="000000"/>
                <w:spacing w:val="-1"/>
              </w:rPr>
              <w:t xml:space="preserve"> </w:t>
            </w:r>
            <w:r w:rsidRPr="00B67616">
              <w:rPr>
                <w:b/>
                <w:color w:val="000000"/>
                <w:spacing w:val="-1"/>
              </w:rPr>
              <w:t>=</w:t>
            </w:r>
            <w:r w:rsidR="005556B5">
              <w:rPr>
                <w:b/>
                <w:color w:val="000000"/>
                <w:spacing w:val="-1"/>
              </w:rPr>
              <w:t xml:space="preserve"> </w:t>
            </w:r>
            <w:r w:rsidRPr="00B67616">
              <w:rPr>
                <w:b/>
                <w:color w:val="000000"/>
                <w:spacing w:val="-1"/>
              </w:rPr>
              <w:t>202)</w:t>
            </w:r>
          </w:p>
        </w:tc>
        <w:tc>
          <w:tcPr>
            <w:tcW w:w="2552" w:type="dxa"/>
            <w:tcBorders>
              <w:top w:val="single" w:sz="5" w:space="0" w:color="000000"/>
              <w:left w:val="single" w:sz="5" w:space="0" w:color="000000"/>
              <w:bottom w:val="single" w:sz="5" w:space="0" w:color="000000"/>
              <w:right w:val="single" w:sz="5" w:space="0" w:color="000000"/>
            </w:tcBorders>
          </w:tcPr>
          <w:p w14:paraId="32324806" w14:textId="77777777" w:rsidR="009C3D71" w:rsidRPr="00B67616" w:rsidRDefault="009C3D71" w:rsidP="000365A6">
            <w:pPr>
              <w:rPr>
                <w:color w:val="000000"/>
              </w:rPr>
            </w:pPr>
          </w:p>
        </w:tc>
        <w:tc>
          <w:tcPr>
            <w:tcW w:w="2835" w:type="dxa"/>
            <w:tcBorders>
              <w:top w:val="single" w:sz="5" w:space="0" w:color="000000"/>
              <w:left w:val="single" w:sz="5" w:space="0" w:color="000000"/>
              <w:bottom w:val="single" w:sz="5" w:space="0" w:color="000000"/>
              <w:right w:val="single" w:sz="5" w:space="0" w:color="000000"/>
            </w:tcBorders>
          </w:tcPr>
          <w:p w14:paraId="4E01DBBB" w14:textId="77777777" w:rsidR="009C3D71" w:rsidRPr="00B67616" w:rsidRDefault="009C3D71" w:rsidP="000365A6">
            <w:pPr>
              <w:rPr>
                <w:color w:val="000000"/>
              </w:rPr>
            </w:pPr>
          </w:p>
        </w:tc>
      </w:tr>
      <w:tr w:rsidR="009C3D71" w:rsidRPr="00B67616" w14:paraId="126690FB" w14:textId="77777777" w:rsidTr="008A1EE3">
        <w:trPr>
          <w:trHeight w:hRule="exact" w:val="262"/>
        </w:trPr>
        <w:tc>
          <w:tcPr>
            <w:tcW w:w="3957" w:type="dxa"/>
            <w:tcBorders>
              <w:top w:val="single" w:sz="5" w:space="0" w:color="000000"/>
              <w:left w:val="single" w:sz="5" w:space="0" w:color="000000"/>
              <w:bottom w:val="single" w:sz="5" w:space="0" w:color="000000"/>
              <w:right w:val="single" w:sz="5" w:space="0" w:color="000000"/>
            </w:tcBorders>
          </w:tcPr>
          <w:p w14:paraId="0D3E93BC" w14:textId="77777777" w:rsidR="009C3D71" w:rsidRPr="00B67616" w:rsidRDefault="009C3D71" w:rsidP="000365A6">
            <w:pPr>
              <w:pStyle w:val="TableParagraph"/>
              <w:spacing w:line="250" w:lineRule="exact"/>
              <w:ind w:left="373"/>
              <w:rPr>
                <w:rFonts w:eastAsia="Times New Roman"/>
                <w:color w:val="000000"/>
              </w:rPr>
            </w:pPr>
            <w:r w:rsidRPr="00B67616">
              <w:rPr>
                <w:b/>
                <w:color w:val="000000"/>
                <w:spacing w:val="-1"/>
              </w:rPr>
              <w:t>Mediana</w:t>
            </w:r>
          </w:p>
        </w:tc>
        <w:tc>
          <w:tcPr>
            <w:tcW w:w="2552" w:type="dxa"/>
            <w:tcBorders>
              <w:top w:val="single" w:sz="5" w:space="0" w:color="000000"/>
              <w:left w:val="single" w:sz="5" w:space="0" w:color="000000"/>
              <w:bottom w:val="single" w:sz="5" w:space="0" w:color="000000"/>
              <w:right w:val="single" w:sz="5" w:space="0" w:color="000000"/>
            </w:tcBorders>
          </w:tcPr>
          <w:p w14:paraId="34B64A72" w14:textId="77777777" w:rsidR="009C3D71" w:rsidRPr="00B67616" w:rsidRDefault="009C3D71" w:rsidP="000365A6">
            <w:pPr>
              <w:pStyle w:val="TableParagraph"/>
              <w:spacing w:line="246" w:lineRule="exact"/>
              <w:ind w:right="5"/>
              <w:jc w:val="center"/>
              <w:rPr>
                <w:rFonts w:eastAsia="Times New Roman"/>
                <w:color w:val="000000"/>
              </w:rPr>
            </w:pPr>
            <w:r w:rsidRPr="00B67616">
              <w:rPr>
                <w:color w:val="000000"/>
              </w:rPr>
              <w:t>8,0</w:t>
            </w:r>
          </w:p>
        </w:tc>
        <w:tc>
          <w:tcPr>
            <w:tcW w:w="2835" w:type="dxa"/>
            <w:tcBorders>
              <w:top w:val="single" w:sz="5" w:space="0" w:color="000000"/>
              <w:left w:val="single" w:sz="5" w:space="0" w:color="000000"/>
              <w:bottom w:val="single" w:sz="5" w:space="0" w:color="000000"/>
              <w:right w:val="single" w:sz="5" w:space="0" w:color="000000"/>
            </w:tcBorders>
          </w:tcPr>
          <w:p w14:paraId="5052C544" w14:textId="77777777" w:rsidR="009C3D71" w:rsidRPr="00B67616" w:rsidRDefault="009C3D71" w:rsidP="000365A6">
            <w:pPr>
              <w:pStyle w:val="TableParagraph"/>
              <w:spacing w:line="246" w:lineRule="exact"/>
              <w:jc w:val="center"/>
              <w:rPr>
                <w:rFonts w:eastAsia="Times New Roman"/>
                <w:color w:val="000000"/>
              </w:rPr>
            </w:pPr>
            <w:r w:rsidRPr="00B67616">
              <w:rPr>
                <w:color w:val="000000"/>
              </w:rPr>
              <w:t>11,9</w:t>
            </w:r>
          </w:p>
        </w:tc>
      </w:tr>
      <w:tr w:rsidR="009C3D71" w:rsidRPr="00B67616" w14:paraId="423BB0BA" w14:textId="77777777" w:rsidTr="008A1EE3">
        <w:trPr>
          <w:trHeight w:hRule="exact" w:val="264"/>
        </w:trPr>
        <w:tc>
          <w:tcPr>
            <w:tcW w:w="3957" w:type="dxa"/>
            <w:tcBorders>
              <w:top w:val="single" w:sz="5" w:space="0" w:color="000000"/>
              <w:left w:val="single" w:sz="5" w:space="0" w:color="000000"/>
              <w:bottom w:val="single" w:sz="5" w:space="0" w:color="000000"/>
              <w:right w:val="single" w:sz="5" w:space="0" w:color="000000"/>
            </w:tcBorders>
          </w:tcPr>
          <w:p w14:paraId="03D4A768" w14:textId="77777777" w:rsidR="009C3D71" w:rsidRPr="00B67616" w:rsidRDefault="009C3D71" w:rsidP="000365A6">
            <w:pPr>
              <w:pStyle w:val="TableParagraph"/>
              <w:spacing w:line="246" w:lineRule="exact"/>
              <w:ind w:left="373"/>
              <w:rPr>
                <w:rFonts w:eastAsia="Times New Roman"/>
                <w:color w:val="000000"/>
              </w:rPr>
            </w:pPr>
            <w:r w:rsidRPr="00B67616">
              <w:rPr>
                <w:color w:val="000000"/>
                <w:spacing w:val="-1"/>
              </w:rPr>
              <w:t>Współczynnik ryzyka (95%</w:t>
            </w:r>
            <w:r w:rsidRPr="00B67616">
              <w:rPr>
                <w:color w:val="000000"/>
                <w:spacing w:val="1"/>
              </w:rPr>
              <w:t xml:space="preserve"> </w:t>
            </w:r>
            <w:r w:rsidRPr="00B67616">
              <w:rPr>
                <w:color w:val="000000"/>
                <w:spacing w:val="-2"/>
              </w:rPr>
              <w:t>CI)</w:t>
            </w:r>
          </w:p>
        </w:tc>
        <w:tc>
          <w:tcPr>
            <w:tcW w:w="5387" w:type="dxa"/>
            <w:gridSpan w:val="2"/>
            <w:tcBorders>
              <w:top w:val="single" w:sz="5" w:space="0" w:color="000000"/>
              <w:left w:val="single" w:sz="5" w:space="0" w:color="000000"/>
              <w:bottom w:val="single" w:sz="5" w:space="0" w:color="000000"/>
              <w:right w:val="single" w:sz="5" w:space="0" w:color="000000"/>
            </w:tcBorders>
          </w:tcPr>
          <w:p w14:paraId="1026F96E" w14:textId="666F23B9" w:rsidR="009C3D71" w:rsidRPr="00B67616" w:rsidRDefault="009C3D71" w:rsidP="000365A6">
            <w:pPr>
              <w:pStyle w:val="TableParagraph"/>
              <w:spacing w:line="246" w:lineRule="exact"/>
              <w:ind w:right="3"/>
              <w:jc w:val="center"/>
              <w:rPr>
                <w:rFonts w:eastAsia="Times New Roman"/>
                <w:color w:val="000000"/>
              </w:rPr>
            </w:pPr>
            <w:r w:rsidRPr="00B67616">
              <w:rPr>
                <w:color w:val="000000"/>
              </w:rPr>
              <w:t xml:space="preserve">0,41 </w:t>
            </w:r>
            <w:r w:rsidRPr="00B67616">
              <w:rPr>
                <w:color w:val="000000"/>
                <w:spacing w:val="-1"/>
              </w:rPr>
              <w:t>(0,29</w:t>
            </w:r>
            <w:r w:rsidRPr="00B67616">
              <w:rPr>
                <w:color w:val="000000"/>
              </w:rPr>
              <w:t>–0,58)</w:t>
            </w:r>
          </w:p>
        </w:tc>
      </w:tr>
      <w:tr w:rsidR="009C3D71" w:rsidRPr="00B67616" w14:paraId="373896A7" w14:textId="77777777" w:rsidTr="008A1EE3">
        <w:trPr>
          <w:trHeight w:hRule="exact" w:val="262"/>
        </w:trPr>
        <w:tc>
          <w:tcPr>
            <w:tcW w:w="3957" w:type="dxa"/>
            <w:tcBorders>
              <w:top w:val="single" w:sz="5" w:space="0" w:color="000000"/>
              <w:left w:val="single" w:sz="5" w:space="0" w:color="000000"/>
              <w:bottom w:val="single" w:sz="5" w:space="0" w:color="000000"/>
              <w:right w:val="single" w:sz="5" w:space="0" w:color="000000"/>
            </w:tcBorders>
          </w:tcPr>
          <w:p w14:paraId="06F79927" w14:textId="08C6E40E" w:rsidR="009C3D71" w:rsidRPr="00B67616" w:rsidRDefault="009C3D71" w:rsidP="000365A6">
            <w:pPr>
              <w:pStyle w:val="TableParagraph"/>
              <w:spacing w:line="250" w:lineRule="exact"/>
              <w:ind w:left="102"/>
              <w:rPr>
                <w:rFonts w:eastAsia="Times New Roman"/>
                <w:color w:val="000000"/>
              </w:rPr>
            </w:pPr>
            <w:r w:rsidRPr="00B67616">
              <w:rPr>
                <w:b/>
                <w:color w:val="000000"/>
              </w:rPr>
              <w:t>&gt;</w:t>
            </w:r>
            <w:r w:rsidRPr="00B67616">
              <w:rPr>
                <w:b/>
                <w:color w:val="000000"/>
                <w:spacing w:val="-1"/>
              </w:rPr>
              <w:t xml:space="preserve"> </w:t>
            </w:r>
            <w:r w:rsidRPr="00B67616">
              <w:rPr>
                <w:b/>
                <w:color w:val="000000"/>
              </w:rPr>
              <w:t xml:space="preserve">12 </w:t>
            </w:r>
            <w:r w:rsidRPr="00B67616">
              <w:rPr>
                <w:b/>
                <w:color w:val="000000"/>
                <w:spacing w:val="-1"/>
              </w:rPr>
              <w:t>miesięcy (n</w:t>
            </w:r>
            <w:r w:rsidR="005556B5">
              <w:rPr>
                <w:b/>
                <w:color w:val="000000"/>
                <w:spacing w:val="-1"/>
              </w:rPr>
              <w:t xml:space="preserve"> </w:t>
            </w:r>
            <w:r w:rsidRPr="00B67616">
              <w:rPr>
                <w:b/>
                <w:color w:val="000000"/>
                <w:spacing w:val="-1"/>
              </w:rPr>
              <w:t>=</w:t>
            </w:r>
            <w:r w:rsidR="005556B5">
              <w:rPr>
                <w:b/>
                <w:color w:val="000000"/>
                <w:spacing w:val="-1"/>
              </w:rPr>
              <w:t xml:space="preserve"> </w:t>
            </w:r>
            <w:r w:rsidRPr="00B67616">
              <w:rPr>
                <w:b/>
                <w:color w:val="000000"/>
                <w:spacing w:val="-1"/>
              </w:rPr>
              <w:t>282)</w:t>
            </w:r>
          </w:p>
        </w:tc>
        <w:tc>
          <w:tcPr>
            <w:tcW w:w="2552" w:type="dxa"/>
            <w:tcBorders>
              <w:top w:val="single" w:sz="5" w:space="0" w:color="000000"/>
              <w:left w:val="single" w:sz="5" w:space="0" w:color="000000"/>
              <w:bottom w:val="single" w:sz="5" w:space="0" w:color="000000"/>
              <w:right w:val="single" w:sz="5" w:space="0" w:color="000000"/>
            </w:tcBorders>
          </w:tcPr>
          <w:p w14:paraId="63BB2EE1" w14:textId="77777777" w:rsidR="009C3D71" w:rsidRPr="00B67616" w:rsidRDefault="009C3D71" w:rsidP="000365A6">
            <w:pPr>
              <w:rPr>
                <w:color w:val="000000"/>
              </w:rPr>
            </w:pPr>
          </w:p>
        </w:tc>
        <w:tc>
          <w:tcPr>
            <w:tcW w:w="2835" w:type="dxa"/>
            <w:tcBorders>
              <w:top w:val="single" w:sz="5" w:space="0" w:color="000000"/>
              <w:left w:val="single" w:sz="5" w:space="0" w:color="000000"/>
              <w:bottom w:val="single" w:sz="5" w:space="0" w:color="000000"/>
              <w:right w:val="single" w:sz="5" w:space="0" w:color="000000"/>
            </w:tcBorders>
          </w:tcPr>
          <w:p w14:paraId="1F02530B" w14:textId="77777777" w:rsidR="009C3D71" w:rsidRPr="00B67616" w:rsidRDefault="009C3D71" w:rsidP="000365A6">
            <w:pPr>
              <w:rPr>
                <w:color w:val="000000"/>
              </w:rPr>
            </w:pPr>
          </w:p>
        </w:tc>
      </w:tr>
      <w:tr w:rsidR="009C3D71" w:rsidRPr="00B67616" w14:paraId="3EBEE5B5" w14:textId="77777777" w:rsidTr="008A1EE3">
        <w:trPr>
          <w:trHeight w:hRule="exact" w:val="264"/>
        </w:trPr>
        <w:tc>
          <w:tcPr>
            <w:tcW w:w="3957" w:type="dxa"/>
            <w:tcBorders>
              <w:top w:val="single" w:sz="5" w:space="0" w:color="000000"/>
              <w:left w:val="single" w:sz="5" w:space="0" w:color="000000"/>
              <w:bottom w:val="single" w:sz="5" w:space="0" w:color="000000"/>
              <w:right w:val="single" w:sz="5" w:space="0" w:color="000000"/>
            </w:tcBorders>
          </w:tcPr>
          <w:p w14:paraId="10F84D5A" w14:textId="77777777" w:rsidR="009C3D71" w:rsidRPr="00B67616" w:rsidRDefault="009C3D71" w:rsidP="000365A6">
            <w:pPr>
              <w:pStyle w:val="TableParagraph"/>
              <w:spacing w:line="252" w:lineRule="exact"/>
              <w:ind w:left="373"/>
              <w:rPr>
                <w:rFonts w:eastAsia="Times New Roman"/>
                <w:color w:val="000000"/>
              </w:rPr>
            </w:pPr>
            <w:r w:rsidRPr="00B67616">
              <w:rPr>
                <w:b/>
                <w:color w:val="000000"/>
                <w:spacing w:val="-1"/>
              </w:rPr>
              <w:t>Mediana</w:t>
            </w:r>
          </w:p>
        </w:tc>
        <w:tc>
          <w:tcPr>
            <w:tcW w:w="2552" w:type="dxa"/>
            <w:tcBorders>
              <w:top w:val="single" w:sz="5" w:space="0" w:color="000000"/>
              <w:left w:val="single" w:sz="5" w:space="0" w:color="000000"/>
              <w:bottom w:val="single" w:sz="5" w:space="0" w:color="000000"/>
              <w:right w:val="single" w:sz="5" w:space="0" w:color="000000"/>
            </w:tcBorders>
          </w:tcPr>
          <w:p w14:paraId="20BC3084" w14:textId="77777777" w:rsidR="009C3D71" w:rsidRPr="00B67616" w:rsidRDefault="009C3D71" w:rsidP="000365A6">
            <w:pPr>
              <w:pStyle w:val="TableParagraph"/>
              <w:spacing w:line="248" w:lineRule="exact"/>
              <w:ind w:right="5"/>
              <w:jc w:val="center"/>
              <w:rPr>
                <w:rFonts w:eastAsia="Times New Roman"/>
                <w:color w:val="000000"/>
              </w:rPr>
            </w:pPr>
            <w:r w:rsidRPr="00B67616">
              <w:rPr>
                <w:color w:val="000000"/>
              </w:rPr>
              <w:t>9,7</w:t>
            </w:r>
          </w:p>
        </w:tc>
        <w:tc>
          <w:tcPr>
            <w:tcW w:w="2835" w:type="dxa"/>
            <w:tcBorders>
              <w:top w:val="single" w:sz="5" w:space="0" w:color="000000"/>
              <w:left w:val="single" w:sz="5" w:space="0" w:color="000000"/>
              <w:bottom w:val="single" w:sz="5" w:space="0" w:color="000000"/>
              <w:right w:val="single" w:sz="5" w:space="0" w:color="000000"/>
            </w:tcBorders>
          </w:tcPr>
          <w:p w14:paraId="6E9E01FB" w14:textId="77777777" w:rsidR="009C3D71" w:rsidRPr="00B67616" w:rsidRDefault="009C3D71" w:rsidP="000365A6">
            <w:pPr>
              <w:pStyle w:val="TableParagraph"/>
              <w:spacing w:line="248" w:lineRule="exact"/>
              <w:jc w:val="center"/>
              <w:rPr>
                <w:rFonts w:eastAsia="Times New Roman"/>
                <w:color w:val="000000"/>
              </w:rPr>
            </w:pPr>
            <w:r w:rsidRPr="00B67616">
              <w:rPr>
                <w:color w:val="000000"/>
              </w:rPr>
              <w:t>12,4</w:t>
            </w:r>
          </w:p>
        </w:tc>
      </w:tr>
      <w:tr w:rsidR="009C3D71" w:rsidRPr="00B67616" w14:paraId="271E6976" w14:textId="77777777" w:rsidTr="008A1EE3">
        <w:trPr>
          <w:trHeight w:hRule="exact" w:val="264"/>
        </w:trPr>
        <w:tc>
          <w:tcPr>
            <w:tcW w:w="3957" w:type="dxa"/>
            <w:tcBorders>
              <w:top w:val="single" w:sz="5" w:space="0" w:color="000000"/>
              <w:left w:val="single" w:sz="5" w:space="0" w:color="000000"/>
              <w:bottom w:val="single" w:sz="5" w:space="0" w:color="000000"/>
              <w:right w:val="single" w:sz="5" w:space="0" w:color="000000"/>
            </w:tcBorders>
          </w:tcPr>
          <w:p w14:paraId="3C7F1D68" w14:textId="77777777" w:rsidR="009C3D71" w:rsidRPr="00B67616" w:rsidRDefault="009C3D71" w:rsidP="000365A6">
            <w:pPr>
              <w:pStyle w:val="TableParagraph"/>
              <w:spacing w:line="246" w:lineRule="exact"/>
              <w:ind w:left="373"/>
              <w:rPr>
                <w:rFonts w:eastAsia="Times New Roman"/>
                <w:color w:val="000000"/>
              </w:rPr>
            </w:pPr>
            <w:r w:rsidRPr="00B67616">
              <w:rPr>
                <w:color w:val="000000"/>
                <w:spacing w:val="-1"/>
              </w:rPr>
              <w:t>Współczynnik ryzyka (95%</w:t>
            </w:r>
            <w:r w:rsidRPr="00B67616">
              <w:rPr>
                <w:color w:val="000000"/>
                <w:spacing w:val="1"/>
              </w:rPr>
              <w:t xml:space="preserve"> </w:t>
            </w:r>
            <w:r w:rsidRPr="00B67616">
              <w:rPr>
                <w:color w:val="000000"/>
                <w:spacing w:val="-2"/>
              </w:rPr>
              <w:t>CI)</w:t>
            </w:r>
          </w:p>
        </w:tc>
        <w:tc>
          <w:tcPr>
            <w:tcW w:w="5387" w:type="dxa"/>
            <w:gridSpan w:val="2"/>
            <w:tcBorders>
              <w:top w:val="single" w:sz="5" w:space="0" w:color="000000"/>
              <w:left w:val="single" w:sz="5" w:space="0" w:color="000000"/>
              <w:bottom w:val="single" w:sz="5" w:space="0" w:color="000000"/>
              <w:right w:val="single" w:sz="5" w:space="0" w:color="000000"/>
            </w:tcBorders>
          </w:tcPr>
          <w:p w14:paraId="7397F1A6" w14:textId="18F93188" w:rsidR="009C3D71" w:rsidRPr="00B67616" w:rsidRDefault="009C3D71" w:rsidP="000365A6">
            <w:pPr>
              <w:pStyle w:val="TableParagraph"/>
              <w:spacing w:line="246" w:lineRule="exact"/>
              <w:ind w:right="3"/>
              <w:jc w:val="center"/>
              <w:rPr>
                <w:rFonts w:eastAsia="Times New Roman"/>
                <w:color w:val="000000"/>
              </w:rPr>
            </w:pPr>
            <w:r w:rsidRPr="00B67616">
              <w:rPr>
                <w:rFonts w:eastAsia="Times New Roman"/>
                <w:color w:val="000000"/>
              </w:rPr>
              <w:t xml:space="preserve">0,55 </w:t>
            </w:r>
            <w:r w:rsidRPr="00B67616">
              <w:rPr>
                <w:rFonts w:eastAsia="Times New Roman"/>
                <w:color w:val="000000"/>
                <w:spacing w:val="-1"/>
              </w:rPr>
              <w:t>(0,41</w:t>
            </w:r>
            <w:r w:rsidRPr="00B67616">
              <w:rPr>
                <w:rFonts w:eastAsia="Times New Roman"/>
                <w:color w:val="000000"/>
              </w:rPr>
              <w:t>–</w:t>
            </w:r>
            <w:r w:rsidRPr="00B67616">
              <w:rPr>
                <w:rFonts w:eastAsia="Times New Roman"/>
                <w:color w:val="000000"/>
                <w:spacing w:val="-1"/>
              </w:rPr>
              <w:t>0,73)</w:t>
            </w:r>
          </w:p>
        </w:tc>
      </w:tr>
    </w:tbl>
    <w:p w14:paraId="54C0ACF5" w14:textId="77777777" w:rsidR="009C3D71" w:rsidRPr="00B67616" w:rsidRDefault="009C3D71" w:rsidP="00431416">
      <w:pPr>
        <w:widowControl/>
        <w:rPr>
          <w:rFonts w:eastAsia="Times New Roman"/>
          <w:color w:val="000000"/>
        </w:rPr>
      </w:pPr>
    </w:p>
    <w:p w14:paraId="7EB80BB7" w14:textId="77777777" w:rsidR="009C3D71" w:rsidRPr="008A1EE3" w:rsidRDefault="009C3D71" w:rsidP="00BA42DF">
      <w:pPr>
        <w:keepNext/>
        <w:widowControl/>
        <w:rPr>
          <w:rFonts w:eastAsia="Times New Roman"/>
          <w:i/>
          <w:color w:val="000000"/>
        </w:rPr>
      </w:pPr>
      <w:r w:rsidRPr="008A1EE3">
        <w:rPr>
          <w:rFonts w:eastAsia="Times New Roman"/>
          <w:i/>
          <w:color w:val="000000"/>
        </w:rPr>
        <w:lastRenderedPageBreak/>
        <w:t xml:space="preserve">GOG-0213 </w:t>
      </w:r>
    </w:p>
    <w:p w14:paraId="75A66E14" w14:textId="2AEDF8E3" w:rsidR="009C3D71" w:rsidRPr="00B67616" w:rsidRDefault="009C3D71" w:rsidP="00BA42DF">
      <w:pPr>
        <w:keepNext/>
        <w:widowControl/>
        <w:rPr>
          <w:rFonts w:eastAsia="Times New Roman"/>
          <w:color w:val="000000"/>
        </w:rPr>
      </w:pPr>
      <w:r w:rsidRPr="00B67616">
        <w:rPr>
          <w:rFonts w:eastAsia="Times New Roman"/>
          <w:color w:val="000000"/>
        </w:rPr>
        <w:t xml:space="preserve">GOG-0213, randomizowane, otwarte badanie fazy </w:t>
      </w:r>
      <w:r w:rsidR="00697F63" w:rsidRPr="00B67616">
        <w:rPr>
          <w:rFonts w:eastAsia="Times New Roman"/>
          <w:color w:val="000000"/>
        </w:rPr>
        <w:t xml:space="preserve">III </w:t>
      </w:r>
      <w:r w:rsidRPr="00B67616">
        <w:rPr>
          <w:rFonts w:eastAsia="Times New Roman"/>
          <w:color w:val="000000"/>
        </w:rPr>
        <w:t xml:space="preserve">z grupą kontrolną oceniające bezpieczeństwo </w:t>
      </w:r>
      <w:r w:rsidR="00267AE8" w:rsidRPr="00B67616">
        <w:rPr>
          <w:rFonts w:eastAsia="Times New Roman"/>
          <w:color w:val="000000"/>
        </w:rPr>
        <w:t>i </w:t>
      </w:r>
      <w:r w:rsidRPr="00B67616">
        <w:rPr>
          <w:rFonts w:eastAsia="Times New Roman"/>
          <w:color w:val="000000"/>
        </w:rPr>
        <w:t xml:space="preserve">skuteczność </w:t>
      </w:r>
      <w:r w:rsidR="000D28B0" w:rsidRPr="00B67616">
        <w:rPr>
          <w:rFonts w:eastAsia="Times New Roman"/>
          <w:color w:val="000000"/>
        </w:rPr>
        <w:t xml:space="preserve">bewacyzumabu </w:t>
      </w:r>
      <w:r w:rsidRPr="00B67616">
        <w:rPr>
          <w:rFonts w:eastAsia="Times New Roman"/>
          <w:color w:val="000000"/>
        </w:rPr>
        <w:t xml:space="preserve">w leczeniu pacjentów z wrażliwym na związki platyny nawrotowym rakiem jajnika, rakiem jajowodu lub pierwotnym rakiem otrzewnej, u których nie stosowano wcześniej chemioterapii w leczeniu nawrotu choroby. Wcześniejsza terapia anty-angiogenna nie była kryterium wyłączenia z badania. W badaniu oceniano wpływ dołączenia </w:t>
      </w:r>
      <w:r w:rsidR="000D28B0" w:rsidRPr="00B67616">
        <w:rPr>
          <w:rFonts w:eastAsia="Times New Roman"/>
          <w:color w:val="000000"/>
        </w:rPr>
        <w:t xml:space="preserve">bewacyzumabu </w:t>
      </w:r>
      <w:r w:rsidRPr="00B67616">
        <w:rPr>
          <w:rFonts w:eastAsia="Times New Roman"/>
          <w:color w:val="000000"/>
        </w:rPr>
        <w:t xml:space="preserve">do leczenia skojarzonego karboplatyna + paklitaksel oraz kontynuowania leczenia </w:t>
      </w:r>
      <w:r w:rsidR="000D28B0" w:rsidRPr="00B67616">
        <w:rPr>
          <w:rFonts w:eastAsia="Times New Roman"/>
          <w:color w:val="000000"/>
        </w:rPr>
        <w:t xml:space="preserve">bewacyzumabem </w:t>
      </w:r>
      <w:r w:rsidR="00267AE8" w:rsidRPr="00B67616">
        <w:rPr>
          <w:rFonts w:eastAsia="Times New Roman"/>
          <w:color w:val="000000"/>
        </w:rPr>
        <w:t>w </w:t>
      </w:r>
      <w:r w:rsidRPr="00B67616">
        <w:rPr>
          <w:rFonts w:eastAsia="Times New Roman"/>
          <w:color w:val="000000"/>
        </w:rPr>
        <w:t xml:space="preserve">monoterapii, aż do wystapienia progresji choroby lub działania toksycznego niemożliwego do zaakceptowania, w porównaniu ze stosowaniem tylko leczenia skojarzonego karboplatyna </w:t>
      </w:r>
      <w:r w:rsidR="00267AE8" w:rsidRPr="00B67616">
        <w:rPr>
          <w:rFonts w:eastAsia="Times New Roman"/>
          <w:color w:val="000000"/>
        </w:rPr>
        <w:t>+ </w:t>
      </w:r>
      <w:r w:rsidRPr="00B67616">
        <w:rPr>
          <w:rFonts w:eastAsia="Times New Roman"/>
          <w:color w:val="000000"/>
        </w:rPr>
        <w:t>paklitaksel.</w:t>
      </w:r>
    </w:p>
    <w:p w14:paraId="0CD9E630" w14:textId="77777777" w:rsidR="009C3D71" w:rsidRPr="00B67616" w:rsidRDefault="009C3D71" w:rsidP="009C3D71">
      <w:pPr>
        <w:widowControl/>
        <w:rPr>
          <w:rFonts w:eastAsia="Times New Roman"/>
          <w:color w:val="000000"/>
        </w:rPr>
      </w:pPr>
    </w:p>
    <w:p w14:paraId="1E6068BA" w14:textId="77777777" w:rsidR="009C3D71" w:rsidRPr="00B67616" w:rsidRDefault="009C3D71" w:rsidP="009C3D71">
      <w:pPr>
        <w:widowControl/>
        <w:rPr>
          <w:rFonts w:eastAsia="Times New Roman"/>
          <w:color w:val="000000"/>
        </w:rPr>
      </w:pPr>
      <w:r w:rsidRPr="00B67616">
        <w:rPr>
          <w:rFonts w:eastAsia="Times New Roman"/>
          <w:color w:val="000000"/>
        </w:rPr>
        <w:t>Łącznie 673 pacjentów zostało losowo przydzielonych w równym stosunku do następujących dwóch ramion leczenia:</w:t>
      </w:r>
    </w:p>
    <w:p w14:paraId="739E5E44" w14:textId="77777777" w:rsidR="009C3D71" w:rsidRPr="00B67616" w:rsidRDefault="009C3D71" w:rsidP="008A1EE3">
      <w:pPr>
        <w:widowControl/>
        <w:numPr>
          <w:ilvl w:val="0"/>
          <w:numId w:val="52"/>
        </w:numPr>
        <w:ind w:left="426" w:hanging="426"/>
        <w:rPr>
          <w:rFonts w:eastAsia="Times New Roman"/>
          <w:color w:val="000000"/>
        </w:rPr>
      </w:pPr>
      <w:r w:rsidRPr="00B67616">
        <w:rPr>
          <w:rFonts w:eastAsia="Times New Roman"/>
          <w:color w:val="000000"/>
        </w:rPr>
        <w:t>Grupa CP: leczona karboplatyną (AUC</w:t>
      </w:r>
      <w:r w:rsidR="00770903" w:rsidRPr="00B67616">
        <w:rPr>
          <w:rFonts w:eastAsia="Times New Roman"/>
          <w:color w:val="000000"/>
        </w:rPr>
        <w:t xml:space="preserve"> </w:t>
      </w:r>
      <w:r w:rsidRPr="00B67616">
        <w:rPr>
          <w:rFonts w:eastAsia="Times New Roman"/>
          <w:color w:val="000000"/>
        </w:rPr>
        <w:t>5) i paklitakselem (175 mg/m</w:t>
      </w:r>
      <w:r w:rsidRPr="00B67616">
        <w:rPr>
          <w:rFonts w:eastAsia="Times New Roman"/>
          <w:color w:val="000000"/>
          <w:vertAlign w:val="superscript"/>
        </w:rPr>
        <w:t>2</w:t>
      </w:r>
      <w:r w:rsidRPr="00B67616">
        <w:rPr>
          <w:rFonts w:eastAsia="Times New Roman"/>
          <w:color w:val="000000"/>
        </w:rPr>
        <w:t xml:space="preserve"> pc. dożylnie) co</w:t>
      </w:r>
      <w:r w:rsidRPr="00B67616">
        <w:rPr>
          <w:color w:val="000000"/>
        </w:rPr>
        <w:t xml:space="preserve"> </w:t>
      </w:r>
      <w:r w:rsidRPr="00B67616">
        <w:rPr>
          <w:rFonts w:eastAsia="Times New Roman"/>
          <w:color w:val="000000"/>
        </w:rPr>
        <w:t>3 tygodnie przez 6 do 8 cykli.</w:t>
      </w:r>
    </w:p>
    <w:p w14:paraId="1D934779" w14:textId="77777777" w:rsidR="009C3D71" w:rsidRPr="00B67616" w:rsidRDefault="009C3D71" w:rsidP="008A1EE3">
      <w:pPr>
        <w:widowControl/>
        <w:numPr>
          <w:ilvl w:val="0"/>
          <w:numId w:val="52"/>
        </w:numPr>
        <w:ind w:left="426" w:hanging="426"/>
        <w:rPr>
          <w:rFonts w:eastAsia="Times New Roman"/>
          <w:color w:val="000000"/>
        </w:rPr>
      </w:pPr>
      <w:r w:rsidRPr="00B67616">
        <w:rPr>
          <w:rFonts w:eastAsia="Times New Roman"/>
          <w:color w:val="000000"/>
        </w:rPr>
        <w:t>Grupa CPB: leczona karboplatyną (AUC</w:t>
      </w:r>
      <w:r w:rsidR="00770903" w:rsidRPr="00B67616">
        <w:rPr>
          <w:rFonts w:eastAsia="Times New Roman"/>
          <w:color w:val="000000"/>
        </w:rPr>
        <w:t xml:space="preserve"> </w:t>
      </w:r>
      <w:r w:rsidRPr="00B67616">
        <w:rPr>
          <w:rFonts w:eastAsia="Times New Roman"/>
          <w:color w:val="000000"/>
        </w:rPr>
        <w:t>5) i paklitakselem (175 mg/m</w:t>
      </w:r>
      <w:r w:rsidRPr="00B67616">
        <w:rPr>
          <w:rFonts w:eastAsia="Times New Roman"/>
          <w:color w:val="000000"/>
          <w:vertAlign w:val="superscript"/>
        </w:rPr>
        <w:t>2</w:t>
      </w:r>
      <w:r w:rsidRPr="00B67616">
        <w:rPr>
          <w:rFonts w:eastAsia="Times New Roman"/>
          <w:color w:val="000000"/>
        </w:rPr>
        <w:t xml:space="preserve"> pc. dożylnie) </w:t>
      </w:r>
      <w:r w:rsidR="00267AE8" w:rsidRPr="00B67616">
        <w:rPr>
          <w:rFonts w:eastAsia="Times New Roman"/>
          <w:color w:val="000000"/>
        </w:rPr>
        <w:t>w </w:t>
      </w:r>
      <w:r w:rsidRPr="00B67616">
        <w:rPr>
          <w:rFonts w:eastAsia="Times New Roman"/>
          <w:color w:val="000000"/>
        </w:rPr>
        <w:t xml:space="preserve">skojarzeniu z </w:t>
      </w:r>
      <w:r w:rsidR="000D28B0" w:rsidRPr="00B67616">
        <w:rPr>
          <w:rFonts w:eastAsia="Times New Roman"/>
          <w:color w:val="000000"/>
        </w:rPr>
        <w:t xml:space="preserve">bewacyzumabem </w:t>
      </w:r>
      <w:r w:rsidRPr="00B67616">
        <w:rPr>
          <w:rFonts w:eastAsia="Times New Roman"/>
          <w:color w:val="000000"/>
        </w:rPr>
        <w:t xml:space="preserve">(15 mg/kg mc.) co 3 tygodnie przez 6 do 8 cykli, </w:t>
      </w:r>
      <w:r w:rsidR="008109A5" w:rsidRPr="00B67616">
        <w:rPr>
          <w:rFonts w:eastAsia="Times New Roman"/>
          <w:color w:val="000000"/>
        </w:rPr>
        <w:t>a </w:t>
      </w:r>
      <w:r w:rsidRPr="00B67616">
        <w:rPr>
          <w:rFonts w:eastAsia="Times New Roman"/>
          <w:color w:val="000000"/>
        </w:rPr>
        <w:t xml:space="preserve">następnie </w:t>
      </w:r>
      <w:r w:rsidR="000D28B0" w:rsidRPr="00B67616">
        <w:rPr>
          <w:rFonts w:eastAsia="Times New Roman"/>
          <w:color w:val="000000"/>
        </w:rPr>
        <w:t xml:space="preserve">bewacyzumabem </w:t>
      </w:r>
      <w:r w:rsidRPr="00B67616">
        <w:rPr>
          <w:rFonts w:eastAsia="Times New Roman"/>
          <w:color w:val="000000"/>
        </w:rPr>
        <w:t>(15 mg/kg mc. co 3 tygodnie) w monoterapii, aż do wystąpienia progresji choroby lub działania toksycznego niemożliwego do zaakceptowania.</w:t>
      </w:r>
    </w:p>
    <w:p w14:paraId="3629AEAC" w14:textId="0671E513" w:rsidR="009C3D71" w:rsidRPr="00B67616" w:rsidRDefault="005D1B29" w:rsidP="00B60397">
      <w:pPr>
        <w:widowControl/>
        <w:rPr>
          <w:color w:val="000000"/>
        </w:rPr>
      </w:pPr>
      <w:r>
        <w:rPr>
          <w:noProof/>
          <w:color w:val="000000"/>
        </w:rPr>
        <mc:AlternateContent>
          <mc:Choice Requires="wps">
            <w:drawing>
              <wp:inline distT="0" distB="0" distL="0" distR="0" wp14:anchorId="157A4564" wp14:editId="2D08ED44">
                <wp:extent cx="5857875" cy="9525"/>
                <wp:effectExtent l="4445" t="0" r="0" b="0"/>
                <wp:docPr id="75" name="AutoShape 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57875" cy="9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E59FB9" id="AutoShape 55" o:spid="_x0000_s1026" style="width:461.25pt;height:.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" filled="f" stroked="f">
                <o:lock v:ext="edit" aspectratio="t"/>
                <w10:anchorlock/>
              </v:rect>
            </w:pict>
          </mc:Fallback>
        </mc:AlternateContent>
      </w:r>
    </w:p>
    <w:p w14:paraId="781EBB6C" w14:textId="77777777" w:rsidR="009C3D71" w:rsidRPr="00B67616" w:rsidRDefault="009C3D71" w:rsidP="00B60397">
      <w:pPr>
        <w:widowControl/>
        <w:rPr>
          <w:color w:val="000000"/>
        </w:rPr>
      </w:pPr>
      <w:r w:rsidRPr="00B67616">
        <w:rPr>
          <w:color w:val="000000"/>
        </w:rPr>
        <w:t>Większość pacjentów zarówno w grupie CP (80,4%), jak i w grupie CPB (78,9%) należała do rasy białej. Mediana wieku wyniosła 60,0 lat w grupie CP i 59,0 lat w grupie CPB. Większość pacjentów (CP: 64,6%; CPB: 68,8%) było w wieku po</w:t>
      </w:r>
      <w:r w:rsidR="00D97E86" w:rsidRPr="00B67616">
        <w:rPr>
          <w:color w:val="000000"/>
        </w:rPr>
        <w:t xml:space="preserve">niżej </w:t>
      </w:r>
      <w:r w:rsidRPr="00B67616">
        <w:rPr>
          <w:color w:val="000000"/>
        </w:rPr>
        <w:t xml:space="preserve">65 lat. Na początku badania u większości pacjentów w obu ramionach leczenia stan ogólny (PS) wg GOG wyniósł 0 (CP: 82,4%, CPB 80,7%) lub 1 (CP: 16,7%, CPB 18,1%). PS 2 wg GOG na początku badania zgłoszono u 0,9% pacjentów w grupie CP </w:t>
      </w:r>
      <w:r w:rsidR="00267AE8" w:rsidRPr="00B67616">
        <w:rPr>
          <w:color w:val="000000"/>
        </w:rPr>
        <w:t>i u </w:t>
      </w:r>
      <w:r w:rsidRPr="00B67616">
        <w:rPr>
          <w:color w:val="000000"/>
        </w:rPr>
        <w:t>1,2% pacjentów w grupie CPB.</w:t>
      </w:r>
    </w:p>
    <w:p w14:paraId="4E090E40" w14:textId="77777777" w:rsidR="009C3D71" w:rsidRPr="00B67616" w:rsidRDefault="009C3D71" w:rsidP="00B60397">
      <w:pPr>
        <w:widowControl/>
        <w:rPr>
          <w:color w:val="000000"/>
        </w:rPr>
      </w:pPr>
    </w:p>
    <w:p w14:paraId="4C749C5E" w14:textId="77777777" w:rsidR="009C3D71" w:rsidRPr="00B67616" w:rsidRDefault="009C3D71" w:rsidP="00B60397">
      <w:pPr>
        <w:widowControl/>
        <w:rPr>
          <w:color w:val="000000"/>
        </w:rPr>
      </w:pPr>
      <w:r w:rsidRPr="00B67616">
        <w:rPr>
          <w:color w:val="000000"/>
        </w:rPr>
        <w:t xml:space="preserve">Pierwszorzędowym punktem końcowym był czas przeżycia całkowitego (OS). Głównym drugorzędowym punktem końcowym oceny skuteczności był czas przeżycia wolnego od progresji choroby (PFS). Wyniki przedstawiono w Tabeli </w:t>
      </w:r>
      <w:r w:rsidR="00745821" w:rsidRPr="00B67616">
        <w:rPr>
          <w:color w:val="000000"/>
        </w:rPr>
        <w:t>22</w:t>
      </w:r>
      <w:r w:rsidRPr="00B67616">
        <w:rPr>
          <w:color w:val="000000"/>
        </w:rPr>
        <w:t>.</w:t>
      </w:r>
    </w:p>
    <w:p w14:paraId="309FAA4D" w14:textId="77777777" w:rsidR="009C3D71" w:rsidRPr="00B67616" w:rsidRDefault="009C3D71" w:rsidP="00B60397">
      <w:pPr>
        <w:widowControl/>
        <w:rPr>
          <w:color w:val="000000"/>
        </w:rPr>
      </w:pPr>
    </w:p>
    <w:p w14:paraId="785511E1" w14:textId="77777777" w:rsidR="009C3D71" w:rsidRPr="00B67616" w:rsidRDefault="009C3D71" w:rsidP="00B60397">
      <w:pPr>
        <w:widowControl/>
        <w:rPr>
          <w:b/>
          <w:color w:val="000000"/>
        </w:rPr>
      </w:pPr>
      <w:r w:rsidRPr="00B67616">
        <w:rPr>
          <w:b/>
          <w:color w:val="000000"/>
        </w:rPr>
        <w:t xml:space="preserve">Tabela </w:t>
      </w:r>
      <w:r w:rsidR="00745821" w:rsidRPr="00B67616">
        <w:rPr>
          <w:b/>
          <w:color w:val="000000"/>
        </w:rPr>
        <w:t>22</w:t>
      </w:r>
      <w:r w:rsidRPr="00B67616">
        <w:rPr>
          <w:b/>
          <w:color w:val="000000"/>
        </w:rPr>
        <w:t xml:space="preserve"> Wyniki badania GOG-0213 dotyczące skuteczności</w:t>
      </w:r>
      <w:r w:rsidRPr="00B67616">
        <w:rPr>
          <w:b/>
          <w:color w:val="000000"/>
          <w:vertAlign w:val="superscript"/>
        </w:rPr>
        <w:t>1,2</w:t>
      </w:r>
    </w:p>
    <w:p w14:paraId="729BD0A2" w14:textId="77777777" w:rsidR="009C3D71" w:rsidRPr="00B67616" w:rsidRDefault="009C3D71" w:rsidP="00B60397">
      <w:pPr>
        <w:widowControl/>
        <w:rPr>
          <w:color w:val="00000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7"/>
        <w:gridCol w:w="2560"/>
        <w:gridCol w:w="2561"/>
      </w:tblGrid>
      <w:tr w:rsidR="009C3D71" w:rsidRPr="00B67616" w14:paraId="328622CE" w14:textId="77777777" w:rsidTr="008A1EE3">
        <w:tc>
          <w:tcPr>
            <w:tcW w:w="9068" w:type="dxa"/>
            <w:gridSpan w:val="3"/>
            <w:shd w:val="clear" w:color="auto" w:fill="auto"/>
          </w:tcPr>
          <w:p w14:paraId="5E9FC645" w14:textId="77777777" w:rsidR="009C3D71" w:rsidRPr="00B67616" w:rsidRDefault="004644A2" w:rsidP="000365A6">
            <w:pPr>
              <w:rPr>
                <w:rFonts w:eastAsia="Times New Roman"/>
                <w:color w:val="000000"/>
              </w:rPr>
            </w:pPr>
            <w:r w:rsidRPr="00B67616">
              <w:rPr>
                <w:b/>
                <w:bCs/>
                <w:color w:val="000000"/>
              </w:rPr>
              <w:t>Pierwszorzędowy punkt końcowy</w:t>
            </w:r>
          </w:p>
        </w:tc>
      </w:tr>
      <w:tr w:rsidR="009C3D71" w:rsidRPr="00B67616" w14:paraId="02C794F0" w14:textId="77777777" w:rsidTr="008A1EE3">
        <w:tc>
          <w:tcPr>
            <w:tcW w:w="3947" w:type="dxa"/>
            <w:shd w:val="clear" w:color="auto" w:fill="auto"/>
          </w:tcPr>
          <w:p w14:paraId="5EF1F53A" w14:textId="77777777" w:rsidR="009C3D71" w:rsidRPr="00B67616" w:rsidRDefault="004644A2" w:rsidP="000365A6">
            <w:pPr>
              <w:pStyle w:val="Default"/>
              <w:rPr>
                <w:rFonts w:eastAsia="Times New Roman"/>
                <w:sz w:val="22"/>
                <w:szCs w:val="22"/>
              </w:rPr>
            </w:pPr>
            <w:r w:rsidRPr="00B67616">
              <w:rPr>
                <w:b/>
                <w:bCs/>
                <w:sz w:val="22"/>
                <w:szCs w:val="22"/>
              </w:rPr>
              <w:t>Czas przeżycia całkowitego (OS)</w:t>
            </w:r>
          </w:p>
        </w:tc>
        <w:tc>
          <w:tcPr>
            <w:tcW w:w="2560" w:type="dxa"/>
            <w:shd w:val="clear" w:color="auto" w:fill="auto"/>
          </w:tcPr>
          <w:p w14:paraId="03599B59" w14:textId="77777777" w:rsidR="009C3D71" w:rsidRPr="00B67616" w:rsidRDefault="009C3D71" w:rsidP="000365A6">
            <w:pPr>
              <w:pStyle w:val="Default"/>
              <w:jc w:val="center"/>
              <w:rPr>
                <w:sz w:val="22"/>
                <w:szCs w:val="22"/>
              </w:rPr>
            </w:pPr>
            <w:r w:rsidRPr="00B67616">
              <w:rPr>
                <w:sz w:val="22"/>
                <w:szCs w:val="22"/>
              </w:rPr>
              <w:t>CP</w:t>
            </w:r>
          </w:p>
          <w:p w14:paraId="1FA960AD" w14:textId="2A3EC2AA" w:rsidR="009C3D71" w:rsidRPr="00B67616" w:rsidRDefault="009C3D71" w:rsidP="000365A6">
            <w:pPr>
              <w:jc w:val="center"/>
              <w:rPr>
                <w:rFonts w:eastAsia="Times New Roman"/>
                <w:color w:val="000000"/>
              </w:rPr>
            </w:pPr>
            <w:r w:rsidRPr="00B67616">
              <w:rPr>
                <w:color w:val="000000"/>
              </w:rPr>
              <w:t>(n</w:t>
            </w:r>
            <w:r w:rsidR="00607713">
              <w:rPr>
                <w:color w:val="000000"/>
              </w:rPr>
              <w:t xml:space="preserve"> </w:t>
            </w:r>
            <w:r w:rsidRPr="00B67616">
              <w:rPr>
                <w:color w:val="000000"/>
              </w:rPr>
              <w:t>=</w:t>
            </w:r>
            <w:r w:rsidR="00607713">
              <w:rPr>
                <w:color w:val="000000"/>
              </w:rPr>
              <w:t xml:space="preserve"> </w:t>
            </w:r>
            <w:r w:rsidRPr="00B67616">
              <w:rPr>
                <w:color w:val="000000"/>
              </w:rPr>
              <w:t>336)</w:t>
            </w:r>
          </w:p>
        </w:tc>
        <w:tc>
          <w:tcPr>
            <w:tcW w:w="2561" w:type="dxa"/>
            <w:shd w:val="clear" w:color="auto" w:fill="auto"/>
          </w:tcPr>
          <w:p w14:paraId="3FEEA14B" w14:textId="77777777" w:rsidR="009C3D71" w:rsidRPr="00B67616" w:rsidRDefault="009C3D71" w:rsidP="000365A6">
            <w:pPr>
              <w:pStyle w:val="Default"/>
              <w:jc w:val="center"/>
              <w:rPr>
                <w:sz w:val="22"/>
                <w:szCs w:val="22"/>
              </w:rPr>
            </w:pPr>
            <w:r w:rsidRPr="00B67616">
              <w:rPr>
                <w:sz w:val="22"/>
                <w:szCs w:val="22"/>
              </w:rPr>
              <w:t>CPB</w:t>
            </w:r>
          </w:p>
          <w:p w14:paraId="40AE88EC" w14:textId="092BE19F" w:rsidR="009C3D71" w:rsidRPr="00B67616" w:rsidRDefault="009C3D71" w:rsidP="000365A6">
            <w:pPr>
              <w:jc w:val="center"/>
              <w:rPr>
                <w:rFonts w:eastAsia="Times New Roman"/>
                <w:color w:val="000000"/>
              </w:rPr>
            </w:pPr>
            <w:r w:rsidRPr="00B67616">
              <w:rPr>
                <w:color w:val="000000"/>
              </w:rPr>
              <w:t>(n</w:t>
            </w:r>
            <w:r w:rsidR="00607713">
              <w:rPr>
                <w:color w:val="000000"/>
              </w:rPr>
              <w:t xml:space="preserve"> </w:t>
            </w:r>
            <w:r w:rsidRPr="00B67616">
              <w:rPr>
                <w:color w:val="000000"/>
              </w:rPr>
              <w:t>=</w:t>
            </w:r>
            <w:r w:rsidR="00607713">
              <w:rPr>
                <w:color w:val="000000"/>
              </w:rPr>
              <w:t xml:space="preserve"> </w:t>
            </w:r>
            <w:r w:rsidRPr="00B67616">
              <w:rPr>
                <w:color w:val="000000"/>
              </w:rPr>
              <w:t>337)</w:t>
            </w:r>
          </w:p>
        </w:tc>
      </w:tr>
      <w:tr w:rsidR="009C3D71" w:rsidRPr="00B67616" w14:paraId="109CBC9D" w14:textId="77777777" w:rsidTr="008A1EE3">
        <w:tc>
          <w:tcPr>
            <w:tcW w:w="3947" w:type="dxa"/>
            <w:shd w:val="clear" w:color="auto" w:fill="auto"/>
          </w:tcPr>
          <w:p w14:paraId="3DA96E70" w14:textId="77777777" w:rsidR="009C3D71" w:rsidRPr="00B67616" w:rsidRDefault="009C3D71" w:rsidP="000365A6">
            <w:pPr>
              <w:pStyle w:val="Default"/>
              <w:rPr>
                <w:rFonts w:eastAsia="Times New Roman"/>
                <w:sz w:val="22"/>
                <w:szCs w:val="22"/>
              </w:rPr>
            </w:pPr>
            <w:r w:rsidRPr="00B67616">
              <w:rPr>
                <w:sz w:val="22"/>
                <w:szCs w:val="22"/>
              </w:rPr>
              <w:t>Median</w:t>
            </w:r>
            <w:r w:rsidR="004644A2" w:rsidRPr="00B67616">
              <w:rPr>
                <w:sz w:val="22"/>
                <w:szCs w:val="22"/>
              </w:rPr>
              <w:t>a</w:t>
            </w:r>
            <w:r w:rsidRPr="00B67616">
              <w:rPr>
                <w:sz w:val="22"/>
                <w:szCs w:val="22"/>
              </w:rPr>
              <w:t xml:space="preserve"> OS (</w:t>
            </w:r>
            <w:r w:rsidR="004644A2" w:rsidRPr="00B67616">
              <w:rPr>
                <w:sz w:val="22"/>
                <w:szCs w:val="22"/>
              </w:rPr>
              <w:t>miesiące</w:t>
            </w:r>
            <w:r w:rsidRPr="00B67616">
              <w:rPr>
                <w:sz w:val="22"/>
                <w:szCs w:val="22"/>
              </w:rPr>
              <w:t xml:space="preserve">) </w:t>
            </w:r>
          </w:p>
        </w:tc>
        <w:tc>
          <w:tcPr>
            <w:tcW w:w="2560" w:type="dxa"/>
            <w:shd w:val="clear" w:color="auto" w:fill="auto"/>
          </w:tcPr>
          <w:p w14:paraId="27FEA1D2" w14:textId="77777777" w:rsidR="009C3D71" w:rsidRPr="00B67616" w:rsidRDefault="009C3D71" w:rsidP="000365A6">
            <w:pPr>
              <w:pStyle w:val="Default"/>
              <w:jc w:val="center"/>
              <w:rPr>
                <w:rFonts w:eastAsia="Times New Roman"/>
                <w:sz w:val="22"/>
                <w:szCs w:val="22"/>
              </w:rPr>
            </w:pPr>
            <w:r w:rsidRPr="00B67616">
              <w:rPr>
                <w:sz w:val="22"/>
                <w:szCs w:val="22"/>
              </w:rPr>
              <w:t>37</w:t>
            </w:r>
            <w:r w:rsidR="004644A2" w:rsidRPr="00B67616">
              <w:rPr>
                <w:sz w:val="22"/>
                <w:szCs w:val="22"/>
              </w:rPr>
              <w:t>,</w:t>
            </w:r>
            <w:r w:rsidRPr="00B67616">
              <w:rPr>
                <w:sz w:val="22"/>
                <w:szCs w:val="22"/>
              </w:rPr>
              <w:t>3</w:t>
            </w:r>
          </w:p>
        </w:tc>
        <w:tc>
          <w:tcPr>
            <w:tcW w:w="2561" w:type="dxa"/>
            <w:shd w:val="clear" w:color="auto" w:fill="auto"/>
          </w:tcPr>
          <w:p w14:paraId="6E92CBAE" w14:textId="77777777" w:rsidR="009C3D71" w:rsidRPr="00B67616" w:rsidRDefault="009C3D71" w:rsidP="000365A6">
            <w:pPr>
              <w:pStyle w:val="Default"/>
              <w:jc w:val="center"/>
              <w:rPr>
                <w:rFonts w:eastAsia="Times New Roman"/>
                <w:sz w:val="22"/>
                <w:szCs w:val="22"/>
              </w:rPr>
            </w:pPr>
            <w:r w:rsidRPr="00B67616">
              <w:rPr>
                <w:sz w:val="22"/>
                <w:szCs w:val="22"/>
              </w:rPr>
              <w:t>42</w:t>
            </w:r>
            <w:r w:rsidR="004644A2" w:rsidRPr="00B67616">
              <w:rPr>
                <w:sz w:val="22"/>
                <w:szCs w:val="22"/>
              </w:rPr>
              <w:t>,</w:t>
            </w:r>
            <w:r w:rsidRPr="00B67616">
              <w:rPr>
                <w:sz w:val="22"/>
                <w:szCs w:val="22"/>
              </w:rPr>
              <w:t>6</w:t>
            </w:r>
          </w:p>
        </w:tc>
      </w:tr>
      <w:tr w:rsidR="009C3D71" w:rsidRPr="00B67616" w14:paraId="533EFCAA" w14:textId="77777777" w:rsidTr="008A1EE3">
        <w:tc>
          <w:tcPr>
            <w:tcW w:w="3947" w:type="dxa"/>
            <w:shd w:val="clear" w:color="auto" w:fill="auto"/>
          </w:tcPr>
          <w:p w14:paraId="67FC83D0" w14:textId="77777777" w:rsidR="009C3D71" w:rsidRPr="00B67616" w:rsidRDefault="004644A2" w:rsidP="000365A6">
            <w:pPr>
              <w:pStyle w:val="Default"/>
              <w:rPr>
                <w:rFonts w:eastAsia="Times New Roman"/>
                <w:sz w:val="22"/>
                <w:szCs w:val="22"/>
              </w:rPr>
            </w:pPr>
            <w:r w:rsidRPr="00B67616">
              <w:rPr>
                <w:spacing w:val="-1"/>
                <w:sz w:val="22"/>
                <w:szCs w:val="22"/>
              </w:rPr>
              <w:t xml:space="preserve">Współczynnik ryzyka </w:t>
            </w:r>
            <w:r w:rsidR="009C3D71" w:rsidRPr="00B67616">
              <w:rPr>
                <w:sz w:val="22"/>
                <w:szCs w:val="22"/>
              </w:rPr>
              <w:t>(95% CI) (eCRF)</w:t>
            </w:r>
            <w:r w:rsidR="009C3D71" w:rsidRPr="00B67616">
              <w:rPr>
                <w:sz w:val="22"/>
                <w:szCs w:val="22"/>
                <w:vertAlign w:val="superscript"/>
              </w:rPr>
              <w:t>a</w:t>
            </w:r>
            <w:r w:rsidR="009C3D71" w:rsidRPr="00B67616">
              <w:rPr>
                <w:sz w:val="22"/>
                <w:szCs w:val="22"/>
              </w:rPr>
              <w:t xml:space="preserve"> </w:t>
            </w:r>
          </w:p>
        </w:tc>
        <w:tc>
          <w:tcPr>
            <w:tcW w:w="5121" w:type="dxa"/>
            <w:gridSpan w:val="2"/>
            <w:shd w:val="clear" w:color="auto" w:fill="auto"/>
          </w:tcPr>
          <w:p w14:paraId="5D59A5EA" w14:textId="77777777" w:rsidR="009C3D71" w:rsidRPr="00B67616" w:rsidRDefault="009C3D71" w:rsidP="000365A6">
            <w:pPr>
              <w:jc w:val="center"/>
              <w:rPr>
                <w:rFonts w:eastAsia="Times New Roman"/>
                <w:color w:val="000000"/>
              </w:rPr>
            </w:pPr>
            <w:r w:rsidRPr="00B67616">
              <w:rPr>
                <w:color w:val="000000"/>
              </w:rPr>
              <w:t>0</w:t>
            </w:r>
            <w:r w:rsidR="004644A2" w:rsidRPr="00B67616">
              <w:rPr>
                <w:color w:val="000000"/>
              </w:rPr>
              <w:t>,</w:t>
            </w:r>
            <w:r w:rsidRPr="00B67616">
              <w:rPr>
                <w:color w:val="000000"/>
              </w:rPr>
              <w:t>823 [CI: 0</w:t>
            </w:r>
            <w:r w:rsidR="004644A2" w:rsidRPr="00B67616">
              <w:rPr>
                <w:color w:val="000000"/>
              </w:rPr>
              <w:t>,</w:t>
            </w:r>
            <w:r w:rsidRPr="00B67616">
              <w:rPr>
                <w:color w:val="000000"/>
              </w:rPr>
              <w:t>680, 0</w:t>
            </w:r>
            <w:r w:rsidR="004644A2" w:rsidRPr="00B67616">
              <w:rPr>
                <w:color w:val="000000"/>
              </w:rPr>
              <w:t>,</w:t>
            </w:r>
            <w:r w:rsidRPr="00B67616">
              <w:rPr>
                <w:color w:val="000000"/>
              </w:rPr>
              <w:t>996]</w:t>
            </w:r>
          </w:p>
        </w:tc>
      </w:tr>
      <w:tr w:rsidR="009C3D71" w:rsidRPr="00B67616" w14:paraId="169547A7" w14:textId="77777777" w:rsidTr="008A1EE3">
        <w:tc>
          <w:tcPr>
            <w:tcW w:w="3947" w:type="dxa"/>
            <w:shd w:val="clear" w:color="auto" w:fill="auto"/>
          </w:tcPr>
          <w:p w14:paraId="326FECDC" w14:textId="77777777" w:rsidR="009C3D71" w:rsidRPr="00B67616" w:rsidRDefault="004644A2" w:rsidP="000365A6">
            <w:pPr>
              <w:pStyle w:val="Default"/>
              <w:rPr>
                <w:rFonts w:eastAsia="Times New Roman"/>
                <w:sz w:val="22"/>
                <w:szCs w:val="22"/>
              </w:rPr>
            </w:pPr>
            <w:r w:rsidRPr="00B67616">
              <w:rPr>
                <w:sz w:val="22"/>
                <w:szCs w:val="22"/>
              </w:rPr>
              <w:t>Wartość p</w:t>
            </w:r>
          </w:p>
        </w:tc>
        <w:tc>
          <w:tcPr>
            <w:tcW w:w="5121" w:type="dxa"/>
            <w:gridSpan w:val="2"/>
            <w:shd w:val="clear" w:color="auto" w:fill="auto"/>
          </w:tcPr>
          <w:p w14:paraId="0ADE8B5E" w14:textId="77777777" w:rsidR="009C3D71" w:rsidRPr="00B67616" w:rsidRDefault="009C3D71" w:rsidP="000365A6">
            <w:pPr>
              <w:jc w:val="center"/>
              <w:rPr>
                <w:rFonts w:eastAsia="Times New Roman"/>
                <w:color w:val="000000"/>
              </w:rPr>
            </w:pPr>
            <w:r w:rsidRPr="00B67616">
              <w:rPr>
                <w:color w:val="000000"/>
              </w:rPr>
              <w:t>0</w:t>
            </w:r>
            <w:r w:rsidR="004644A2" w:rsidRPr="00B67616">
              <w:rPr>
                <w:color w:val="000000"/>
              </w:rPr>
              <w:t>,</w:t>
            </w:r>
            <w:r w:rsidRPr="00B67616">
              <w:rPr>
                <w:color w:val="000000"/>
              </w:rPr>
              <w:t>0447</w:t>
            </w:r>
          </w:p>
        </w:tc>
      </w:tr>
      <w:tr w:rsidR="009C3D71" w:rsidRPr="00B67616" w14:paraId="18D49418" w14:textId="77777777" w:rsidTr="008A1EE3">
        <w:tc>
          <w:tcPr>
            <w:tcW w:w="3947" w:type="dxa"/>
            <w:shd w:val="clear" w:color="auto" w:fill="auto"/>
          </w:tcPr>
          <w:p w14:paraId="77EA957A" w14:textId="77777777" w:rsidR="009C3D71" w:rsidRPr="00B67616" w:rsidRDefault="004644A2" w:rsidP="000365A6">
            <w:pPr>
              <w:pStyle w:val="Default"/>
              <w:rPr>
                <w:rFonts w:eastAsia="Times New Roman"/>
                <w:sz w:val="22"/>
                <w:szCs w:val="22"/>
              </w:rPr>
            </w:pPr>
            <w:r w:rsidRPr="00B67616">
              <w:rPr>
                <w:spacing w:val="-1"/>
                <w:sz w:val="22"/>
                <w:szCs w:val="22"/>
              </w:rPr>
              <w:t xml:space="preserve">Współczynnik ryzyka </w:t>
            </w:r>
            <w:r w:rsidR="009C3D71" w:rsidRPr="00B67616">
              <w:rPr>
                <w:sz w:val="22"/>
                <w:szCs w:val="22"/>
              </w:rPr>
              <w:t>(95% CI) (</w:t>
            </w:r>
            <w:r w:rsidRPr="00B67616">
              <w:rPr>
                <w:sz w:val="22"/>
                <w:szCs w:val="22"/>
              </w:rPr>
              <w:t>formularz rejestracyjny</w:t>
            </w:r>
            <w:r w:rsidR="009C3D71" w:rsidRPr="00B67616">
              <w:rPr>
                <w:sz w:val="22"/>
                <w:szCs w:val="22"/>
              </w:rPr>
              <w:t>)</w:t>
            </w:r>
            <w:r w:rsidR="009C3D71" w:rsidRPr="00B67616">
              <w:rPr>
                <w:sz w:val="22"/>
                <w:szCs w:val="22"/>
                <w:vertAlign w:val="superscript"/>
              </w:rPr>
              <w:t xml:space="preserve">b </w:t>
            </w:r>
          </w:p>
        </w:tc>
        <w:tc>
          <w:tcPr>
            <w:tcW w:w="5121" w:type="dxa"/>
            <w:gridSpan w:val="2"/>
            <w:shd w:val="clear" w:color="auto" w:fill="auto"/>
          </w:tcPr>
          <w:p w14:paraId="7D7551EB" w14:textId="77777777" w:rsidR="009C3D71" w:rsidRPr="00B67616" w:rsidRDefault="009C3D71" w:rsidP="000365A6">
            <w:pPr>
              <w:jc w:val="center"/>
              <w:rPr>
                <w:rFonts w:eastAsia="Times New Roman"/>
                <w:color w:val="000000"/>
              </w:rPr>
            </w:pPr>
            <w:r w:rsidRPr="00B67616">
              <w:rPr>
                <w:color w:val="000000"/>
              </w:rPr>
              <w:t>0</w:t>
            </w:r>
            <w:r w:rsidR="004644A2" w:rsidRPr="00B67616">
              <w:rPr>
                <w:color w:val="000000"/>
              </w:rPr>
              <w:t>,</w:t>
            </w:r>
            <w:r w:rsidRPr="00B67616">
              <w:rPr>
                <w:color w:val="000000"/>
              </w:rPr>
              <w:t>838 [CI: 0</w:t>
            </w:r>
            <w:r w:rsidR="004644A2" w:rsidRPr="00B67616">
              <w:rPr>
                <w:color w:val="000000"/>
              </w:rPr>
              <w:t>,</w:t>
            </w:r>
            <w:r w:rsidRPr="00B67616">
              <w:rPr>
                <w:color w:val="000000"/>
              </w:rPr>
              <w:t>693, 1</w:t>
            </w:r>
            <w:r w:rsidR="004644A2" w:rsidRPr="00B67616">
              <w:rPr>
                <w:color w:val="000000"/>
              </w:rPr>
              <w:t>,</w:t>
            </w:r>
            <w:r w:rsidRPr="00B67616">
              <w:rPr>
                <w:color w:val="000000"/>
              </w:rPr>
              <w:t>014]</w:t>
            </w:r>
          </w:p>
        </w:tc>
      </w:tr>
      <w:tr w:rsidR="009C3D71" w:rsidRPr="00B67616" w14:paraId="14C1C7C2" w14:textId="77777777" w:rsidTr="008A1EE3">
        <w:tc>
          <w:tcPr>
            <w:tcW w:w="3947" w:type="dxa"/>
            <w:shd w:val="clear" w:color="auto" w:fill="auto"/>
          </w:tcPr>
          <w:p w14:paraId="2E42099A" w14:textId="77777777" w:rsidR="009C3D71" w:rsidRPr="00B67616" w:rsidRDefault="004644A2" w:rsidP="000365A6">
            <w:pPr>
              <w:pStyle w:val="Default"/>
              <w:rPr>
                <w:rFonts w:eastAsia="Times New Roman"/>
                <w:sz w:val="22"/>
                <w:szCs w:val="22"/>
              </w:rPr>
            </w:pPr>
            <w:r w:rsidRPr="00B67616">
              <w:rPr>
                <w:sz w:val="22"/>
                <w:szCs w:val="22"/>
              </w:rPr>
              <w:t>Wartość p</w:t>
            </w:r>
          </w:p>
        </w:tc>
        <w:tc>
          <w:tcPr>
            <w:tcW w:w="5121" w:type="dxa"/>
            <w:gridSpan w:val="2"/>
            <w:shd w:val="clear" w:color="auto" w:fill="auto"/>
          </w:tcPr>
          <w:p w14:paraId="36772B38" w14:textId="77777777" w:rsidR="009C3D71" w:rsidRPr="00B67616" w:rsidRDefault="009C3D71" w:rsidP="000365A6">
            <w:pPr>
              <w:jc w:val="center"/>
              <w:rPr>
                <w:rFonts w:eastAsia="Times New Roman"/>
                <w:color w:val="000000"/>
              </w:rPr>
            </w:pPr>
            <w:r w:rsidRPr="00B67616">
              <w:rPr>
                <w:color w:val="000000"/>
              </w:rPr>
              <w:t>0</w:t>
            </w:r>
            <w:r w:rsidR="004644A2" w:rsidRPr="00B67616">
              <w:rPr>
                <w:color w:val="000000"/>
              </w:rPr>
              <w:t>,</w:t>
            </w:r>
            <w:r w:rsidRPr="00B67616">
              <w:rPr>
                <w:color w:val="000000"/>
              </w:rPr>
              <w:t>0683</w:t>
            </w:r>
          </w:p>
        </w:tc>
      </w:tr>
      <w:tr w:rsidR="009C3D71" w:rsidRPr="00B67616" w14:paraId="00BD9D0D" w14:textId="77777777" w:rsidTr="008A1EE3">
        <w:tc>
          <w:tcPr>
            <w:tcW w:w="9068" w:type="dxa"/>
            <w:gridSpan w:val="3"/>
            <w:shd w:val="clear" w:color="auto" w:fill="auto"/>
          </w:tcPr>
          <w:p w14:paraId="69190ABB" w14:textId="77777777" w:rsidR="009C3D71" w:rsidRPr="00B67616" w:rsidRDefault="004644A2" w:rsidP="000365A6">
            <w:pPr>
              <w:rPr>
                <w:rFonts w:eastAsia="Times New Roman"/>
                <w:color w:val="000000"/>
              </w:rPr>
            </w:pPr>
            <w:r w:rsidRPr="00B67616">
              <w:rPr>
                <w:b/>
                <w:bCs/>
                <w:color w:val="000000"/>
              </w:rPr>
              <w:t>Drugorzędowy punkt końcowy</w:t>
            </w:r>
          </w:p>
        </w:tc>
      </w:tr>
      <w:tr w:rsidR="009C3D71" w:rsidRPr="00B67616" w14:paraId="61A82001" w14:textId="77777777" w:rsidTr="008A1EE3">
        <w:tc>
          <w:tcPr>
            <w:tcW w:w="3947" w:type="dxa"/>
            <w:shd w:val="clear" w:color="auto" w:fill="auto"/>
          </w:tcPr>
          <w:p w14:paraId="053EAB88" w14:textId="77777777" w:rsidR="009C3D71" w:rsidRPr="00B67616" w:rsidRDefault="004644A2" w:rsidP="000365A6">
            <w:pPr>
              <w:pStyle w:val="Default"/>
              <w:rPr>
                <w:rFonts w:eastAsia="Times New Roman"/>
                <w:sz w:val="22"/>
                <w:szCs w:val="22"/>
              </w:rPr>
            </w:pPr>
            <w:r w:rsidRPr="00B67616">
              <w:rPr>
                <w:b/>
                <w:bCs/>
                <w:sz w:val="22"/>
                <w:szCs w:val="22"/>
              </w:rPr>
              <w:t>Czas przeżycia wolnego od progresji choroby (PFS)</w:t>
            </w:r>
          </w:p>
        </w:tc>
        <w:tc>
          <w:tcPr>
            <w:tcW w:w="2560" w:type="dxa"/>
            <w:shd w:val="clear" w:color="auto" w:fill="auto"/>
          </w:tcPr>
          <w:p w14:paraId="50472F89" w14:textId="77777777" w:rsidR="009C3D71" w:rsidRPr="00B67616" w:rsidRDefault="009C3D71" w:rsidP="000365A6">
            <w:pPr>
              <w:pStyle w:val="Default"/>
              <w:jc w:val="center"/>
              <w:rPr>
                <w:sz w:val="22"/>
                <w:szCs w:val="22"/>
              </w:rPr>
            </w:pPr>
            <w:r w:rsidRPr="00B67616">
              <w:rPr>
                <w:sz w:val="22"/>
                <w:szCs w:val="22"/>
              </w:rPr>
              <w:t>CP</w:t>
            </w:r>
          </w:p>
          <w:p w14:paraId="55F789C5" w14:textId="58670A97" w:rsidR="009C3D71" w:rsidRPr="00B67616" w:rsidRDefault="009C3D71" w:rsidP="000365A6">
            <w:pPr>
              <w:jc w:val="center"/>
              <w:rPr>
                <w:rFonts w:eastAsia="Times New Roman"/>
                <w:color w:val="000000"/>
              </w:rPr>
            </w:pPr>
            <w:r w:rsidRPr="00B67616">
              <w:rPr>
                <w:color w:val="000000"/>
              </w:rPr>
              <w:t>(n</w:t>
            </w:r>
            <w:r w:rsidR="00607713">
              <w:rPr>
                <w:color w:val="000000"/>
              </w:rPr>
              <w:t xml:space="preserve"> </w:t>
            </w:r>
            <w:r w:rsidRPr="00B67616">
              <w:rPr>
                <w:color w:val="000000"/>
              </w:rPr>
              <w:t>=</w:t>
            </w:r>
            <w:r w:rsidR="00607713">
              <w:rPr>
                <w:color w:val="000000"/>
              </w:rPr>
              <w:t xml:space="preserve"> </w:t>
            </w:r>
            <w:r w:rsidRPr="00B67616">
              <w:rPr>
                <w:color w:val="000000"/>
              </w:rPr>
              <w:t>336)</w:t>
            </w:r>
          </w:p>
        </w:tc>
        <w:tc>
          <w:tcPr>
            <w:tcW w:w="2561" w:type="dxa"/>
            <w:shd w:val="clear" w:color="auto" w:fill="auto"/>
          </w:tcPr>
          <w:p w14:paraId="146D33D8" w14:textId="77777777" w:rsidR="009C3D71" w:rsidRPr="00B67616" w:rsidRDefault="009C3D71" w:rsidP="000365A6">
            <w:pPr>
              <w:pStyle w:val="Default"/>
              <w:jc w:val="center"/>
              <w:rPr>
                <w:sz w:val="22"/>
                <w:szCs w:val="22"/>
              </w:rPr>
            </w:pPr>
            <w:r w:rsidRPr="00B67616">
              <w:rPr>
                <w:sz w:val="22"/>
                <w:szCs w:val="22"/>
              </w:rPr>
              <w:t>CPB</w:t>
            </w:r>
          </w:p>
          <w:p w14:paraId="3C6AA0D0" w14:textId="5212E4A0" w:rsidR="009C3D71" w:rsidRPr="00B67616" w:rsidRDefault="009C3D71" w:rsidP="000365A6">
            <w:pPr>
              <w:jc w:val="center"/>
              <w:rPr>
                <w:rFonts w:eastAsia="Times New Roman"/>
                <w:color w:val="000000"/>
              </w:rPr>
            </w:pPr>
            <w:r w:rsidRPr="00B67616">
              <w:rPr>
                <w:color w:val="000000"/>
              </w:rPr>
              <w:t>(n</w:t>
            </w:r>
            <w:r w:rsidR="00607713">
              <w:rPr>
                <w:color w:val="000000"/>
              </w:rPr>
              <w:t xml:space="preserve"> </w:t>
            </w:r>
            <w:r w:rsidRPr="00B67616">
              <w:rPr>
                <w:color w:val="000000"/>
              </w:rPr>
              <w:t>=</w:t>
            </w:r>
            <w:r w:rsidR="00607713">
              <w:rPr>
                <w:color w:val="000000"/>
              </w:rPr>
              <w:t xml:space="preserve"> </w:t>
            </w:r>
            <w:r w:rsidRPr="00B67616">
              <w:rPr>
                <w:color w:val="000000"/>
              </w:rPr>
              <w:t>337)</w:t>
            </w:r>
          </w:p>
        </w:tc>
      </w:tr>
      <w:tr w:rsidR="009C3D71" w:rsidRPr="00B67616" w14:paraId="2CCAB639" w14:textId="77777777" w:rsidTr="008A1EE3">
        <w:tc>
          <w:tcPr>
            <w:tcW w:w="3947" w:type="dxa"/>
            <w:shd w:val="clear" w:color="auto" w:fill="auto"/>
          </w:tcPr>
          <w:p w14:paraId="09E0BB68" w14:textId="77777777" w:rsidR="009C3D71" w:rsidRPr="00B67616" w:rsidRDefault="009C3D71" w:rsidP="000365A6">
            <w:pPr>
              <w:pStyle w:val="Default"/>
              <w:rPr>
                <w:rFonts w:eastAsia="Times New Roman"/>
                <w:sz w:val="22"/>
                <w:szCs w:val="22"/>
              </w:rPr>
            </w:pPr>
            <w:r w:rsidRPr="00B67616">
              <w:rPr>
                <w:sz w:val="22"/>
                <w:szCs w:val="22"/>
              </w:rPr>
              <w:t>Median</w:t>
            </w:r>
            <w:r w:rsidR="004644A2" w:rsidRPr="00B67616">
              <w:rPr>
                <w:sz w:val="22"/>
                <w:szCs w:val="22"/>
              </w:rPr>
              <w:t>a</w:t>
            </w:r>
            <w:r w:rsidRPr="00B67616">
              <w:rPr>
                <w:sz w:val="22"/>
                <w:szCs w:val="22"/>
              </w:rPr>
              <w:t xml:space="preserve"> PFS (</w:t>
            </w:r>
            <w:r w:rsidR="004644A2" w:rsidRPr="00B67616">
              <w:rPr>
                <w:sz w:val="22"/>
                <w:szCs w:val="22"/>
              </w:rPr>
              <w:t>miesiące</w:t>
            </w:r>
            <w:r w:rsidRPr="00B67616">
              <w:rPr>
                <w:sz w:val="22"/>
                <w:szCs w:val="22"/>
              </w:rPr>
              <w:t xml:space="preserve">) </w:t>
            </w:r>
          </w:p>
        </w:tc>
        <w:tc>
          <w:tcPr>
            <w:tcW w:w="2560" w:type="dxa"/>
            <w:shd w:val="clear" w:color="auto" w:fill="auto"/>
          </w:tcPr>
          <w:p w14:paraId="0D822D9F" w14:textId="77777777" w:rsidR="009C3D71" w:rsidRPr="00B67616" w:rsidRDefault="009C3D71" w:rsidP="000365A6">
            <w:pPr>
              <w:pStyle w:val="Default"/>
              <w:jc w:val="center"/>
              <w:rPr>
                <w:rFonts w:eastAsia="Times New Roman"/>
                <w:sz w:val="22"/>
                <w:szCs w:val="22"/>
              </w:rPr>
            </w:pPr>
            <w:r w:rsidRPr="00B67616">
              <w:rPr>
                <w:sz w:val="22"/>
                <w:szCs w:val="22"/>
              </w:rPr>
              <w:t>10</w:t>
            </w:r>
            <w:r w:rsidR="004644A2" w:rsidRPr="00B67616">
              <w:rPr>
                <w:sz w:val="22"/>
                <w:szCs w:val="22"/>
              </w:rPr>
              <w:t>,</w:t>
            </w:r>
            <w:r w:rsidRPr="00B67616">
              <w:rPr>
                <w:sz w:val="22"/>
                <w:szCs w:val="22"/>
              </w:rPr>
              <w:t>2</w:t>
            </w:r>
          </w:p>
        </w:tc>
        <w:tc>
          <w:tcPr>
            <w:tcW w:w="2561" w:type="dxa"/>
            <w:shd w:val="clear" w:color="auto" w:fill="auto"/>
          </w:tcPr>
          <w:p w14:paraId="561CE003" w14:textId="77777777" w:rsidR="009C3D71" w:rsidRPr="00B67616" w:rsidRDefault="009C3D71" w:rsidP="000365A6">
            <w:pPr>
              <w:pStyle w:val="Default"/>
              <w:jc w:val="center"/>
              <w:rPr>
                <w:rFonts w:eastAsia="Times New Roman"/>
                <w:sz w:val="22"/>
                <w:szCs w:val="22"/>
              </w:rPr>
            </w:pPr>
            <w:r w:rsidRPr="00B67616">
              <w:rPr>
                <w:sz w:val="22"/>
                <w:szCs w:val="22"/>
              </w:rPr>
              <w:t>13</w:t>
            </w:r>
            <w:r w:rsidR="004644A2" w:rsidRPr="00B67616">
              <w:rPr>
                <w:sz w:val="22"/>
                <w:szCs w:val="22"/>
              </w:rPr>
              <w:t>,</w:t>
            </w:r>
            <w:r w:rsidRPr="00B67616">
              <w:rPr>
                <w:sz w:val="22"/>
                <w:szCs w:val="22"/>
              </w:rPr>
              <w:t>8</w:t>
            </w:r>
          </w:p>
        </w:tc>
      </w:tr>
      <w:tr w:rsidR="009C3D71" w:rsidRPr="00B67616" w14:paraId="565D6577" w14:textId="77777777" w:rsidTr="008A1EE3">
        <w:tc>
          <w:tcPr>
            <w:tcW w:w="3947" w:type="dxa"/>
            <w:shd w:val="clear" w:color="auto" w:fill="auto"/>
          </w:tcPr>
          <w:p w14:paraId="77BD6818" w14:textId="77777777" w:rsidR="009C3D71" w:rsidRPr="00B67616" w:rsidRDefault="004644A2" w:rsidP="000365A6">
            <w:pPr>
              <w:pStyle w:val="Default"/>
              <w:rPr>
                <w:rFonts w:eastAsia="Times New Roman"/>
                <w:sz w:val="22"/>
                <w:szCs w:val="22"/>
              </w:rPr>
            </w:pPr>
            <w:r w:rsidRPr="00B67616">
              <w:rPr>
                <w:spacing w:val="-1"/>
                <w:sz w:val="22"/>
                <w:szCs w:val="22"/>
              </w:rPr>
              <w:t>Współczynnik ryzyka</w:t>
            </w:r>
            <w:r w:rsidRPr="0079237D">
              <w:rPr>
                <w:spacing w:val="-1"/>
                <w:sz w:val="22"/>
                <w:szCs w:val="22"/>
              </w:rPr>
              <w:t xml:space="preserve"> </w:t>
            </w:r>
            <w:r w:rsidR="009C3D71" w:rsidRPr="00B67616">
              <w:rPr>
                <w:sz w:val="22"/>
                <w:szCs w:val="22"/>
              </w:rPr>
              <w:t xml:space="preserve">(95% CI) </w:t>
            </w:r>
          </w:p>
        </w:tc>
        <w:tc>
          <w:tcPr>
            <w:tcW w:w="5121" w:type="dxa"/>
            <w:gridSpan w:val="2"/>
            <w:shd w:val="clear" w:color="auto" w:fill="auto"/>
          </w:tcPr>
          <w:p w14:paraId="384F542F" w14:textId="77777777" w:rsidR="009C3D71" w:rsidRPr="00B67616" w:rsidRDefault="009C3D71" w:rsidP="000365A6">
            <w:pPr>
              <w:jc w:val="center"/>
              <w:rPr>
                <w:rFonts w:eastAsia="Times New Roman"/>
                <w:color w:val="000000"/>
              </w:rPr>
            </w:pPr>
            <w:r w:rsidRPr="00B67616">
              <w:rPr>
                <w:color w:val="000000"/>
              </w:rPr>
              <w:t>0</w:t>
            </w:r>
            <w:r w:rsidR="004644A2" w:rsidRPr="00B67616">
              <w:rPr>
                <w:color w:val="000000"/>
              </w:rPr>
              <w:t>,</w:t>
            </w:r>
            <w:r w:rsidRPr="00B67616">
              <w:rPr>
                <w:color w:val="000000"/>
              </w:rPr>
              <w:t>613 [CI: 0</w:t>
            </w:r>
            <w:r w:rsidR="004644A2" w:rsidRPr="00B67616">
              <w:rPr>
                <w:color w:val="000000"/>
              </w:rPr>
              <w:t>,</w:t>
            </w:r>
            <w:r w:rsidRPr="00B67616">
              <w:rPr>
                <w:color w:val="000000"/>
              </w:rPr>
              <w:t>521, 0</w:t>
            </w:r>
            <w:r w:rsidR="004644A2" w:rsidRPr="00B67616">
              <w:rPr>
                <w:color w:val="000000"/>
              </w:rPr>
              <w:t>,</w:t>
            </w:r>
            <w:r w:rsidRPr="00B67616">
              <w:rPr>
                <w:color w:val="000000"/>
              </w:rPr>
              <w:t>721]</w:t>
            </w:r>
          </w:p>
        </w:tc>
      </w:tr>
      <w:tr w:rsidR="009C3D71" w:rsidRPr="00B67616" w14:paraId="591EAED8" w14:textId="77777777" w:rsidTr="008A1EE3">
        <w:tc>
          <w:tcPr>
            <w:tcW w:w="3947" w:type="dxa"/>
            <w:shd w:val="clear" w:color="auto" w:fill="auto"/>
          </w:tcPr>
          <w:p w14:paraId="580A70A1" w14:textId="77777777" w:rsidR="009C3D71" w:rsidRPr="00B67616" w:rsidRDefault="004644A2" w:rsidP="000365A6">
            <w:pPr>
              <w:pStyle w:val="Default"/>
              <w:rPr>
                <w:rFonts w:eastAsia="Times New Roman"/>
                <w:sz w:val="22"/>
                <w:szCs w:val="22"/>
              </w:rPr>
            </w:pPr>
            <w:r w:rsidRPr="00B67616">
              <w:rPr>
                <w:sz w:val="22"/>
                <w:szCs w:val="22"/>
              </w:rPr>
              <w:t>Wartość p</w:t>
            </w:r>
          </w:p>
        </w:tc>
        <w:tc>
          <w:tcPr>
            <w:tcW w:w="5121" w:type="dxa"/>
            <w:gridSpan w:val="2"/>
            <w:shd w:val="clear" w:color="auto" w:fill="auto"/>
          </w:tcPr>
          <w:p w14:paraId="238FA7A2" w14:textId="77777777" w:rsidR="009C3D71" w:rsidRPr="00B67616" w:rsidRDefault="009C3D71" w:rsidP="000365A6">
            <w:pPr>
              <w:jc w:val="center"/>
              <w:rPr>
                <w:rFonts w:eastAsia="Times New Roman"/>
                <w:color w:val="000000"/>
              </w:rPr>
            </w:pPr>
            <w:r w:rsidRPr="00B67616">
              <w:rPr>
                <w:color w:val="000000"/>
              </w:rPr>
              <w:t>&lt;0</w:t>
            </w:r>
            <w:r w:rsidR="004644A2" w:rsidRPr="00B67616">
              <w:rPr>
                <w:color w:val="000000"/>
              </w:rPr>
              <w:t>,</w:t>
            </w:r>
            <w:r w:rsidRPr="00B67616">
              <w:rPr>
                <w:color w:val="000000"/>
              </w:rPr>
              <w:t>0001</w:t>
            </w:r>
          </w:p>
        </w:tc>
      </w:tr>
    </w:tbl>
    <w:p w14:paraId="092668C4" w14:textId="77777777" w:rsidR="001B4F4D" w:rsidRPr="00E835A2" w:rsidRDefault="004644A2" w:rsidP="0030641D">
      <w:pPr>
        <w:widowControl/>
        <w:ind w:left="142" w:hanging="142"/>
        <w:rPr>
          <w:color w:val="000000"/>
          <w:sz w:val="20"/>
          <w:szCs w:val="20"/>
        </w:rPr>
      </w:pPr>
      <w:r w:rsidRPr="00E835A2">
        <w:rPr>
          <w:color w:val="000000"/>
          <w:sz w:val="20"/>
          <w:szCs w:val="20"/>
          <w:vertAlign w:val="superscript"/>
        </w:rPr>
        <w:t xml:space="preserve">1 </w:t>
      </w:r>
      <w:r w:rsidR="001B4F4D" w:rsidRPr="00E835A2">
        <w:rPr>
          <w:color w:val="000000"/>
          <w:sz w:val="20"/>
          <w:szCs w:val="20"/>
          <w:vertAlign w:val="superscript"/>
        </w:rPr>
        <w:t xml:space="preserve">    </w:t>
      </w:r>
      <w:r w:rsidRPr="00E835A2">
        <w:rPr>
          <w:color w:val="000000"/>
          <w:sz w:val="20"/>
          <w:szCs w:val="20"/>
        </w:rPr>
        <w:t>Analiza końcowa</w:t>
      </w:r>
      <w:r w:rsidR="004834E0" w:rsidRPr="00E835A2">
        <w:rPr>
          <w:color w:val="000000"/>
          <w:sz w:val="20"/>
          <w:szCs w:val="20"/>
        </w:rPr>
        <w:t>.</w:t>
      </w:r>
      <w:r w:rsidRPr="00E835A2">
        <w:rPr>
          <w:color w:val="000000"/>
          <w:sz w:val="20"/>
          <w:szCs w:val="20"/>
        </w:rPr>
        <w:t xml:space="preserve">  </w:t>
      </w:r>
    </w:p>
    <w:p w14:paraId="218DE7F1" w14:textId="77777777" w:rsidR="009C3D71" w:rsidRPr="00E835A2" w:rsidRDefault="004644A2" w:rsidP="0030641D">
      <w:pPr>
        <w:widowControl/>
        <w:ind w:left="142" w:hanging="142"/>
        <w:rPr>
          <w:color w:val="000000"/>
          <w:sz w:val="20"/>
          <w:szCs w:val="20"/>
        </w:rPr>
      </w:pPr>
      <w:r w:rsidRPr="00E835A2">
        <w:rPr>
          <w:color w:val="000000"/>
          <w:sz w:val="20"/>
          <w:szCs w:val="20"/>
          <w:vertAlign w:val="superscript"/>
        </w:rPr>
        <w:t>2</w:t>
      </w:r>
      <w:r w:rsidR="001B4F4D" w:rsidRPr="00E835A2">
        <w:rPr>
          <w:color w:val="000000"/>
          <w:sz w:val="20"/>
          <w:szCs w:val="20"/>
          <w:vertAlign w:val="superscript"/>
        </w:rPr>
        <w:t xml:space="preserve">    </w:t>
      </w:r>
      <w:r w:rsidR="0071301B" w:rsidRPr="00E835A2">
        <w:rPr>
          <w:color w:val="000000"/>
          <w:sz w:val="20"/>
          <w:szCs w:val="20"/>
          <w:vertAlign w:val="superscript"/>
        </w:rPr>
        <w:t xml:space="preserve"> </w:t>
      </w:r>
      <w:r w:rsidRPr="00E835A2">
        <w:rPr>
          <w:color w:val="000000"/>
          <w:sz w:val="20"/>
          <w:szCs w:val="20"/>
        </w:rPr>
        <w:t>Oceny guza i oceny odpowiedzi były dokonywane przez badaczy przy użyciu kryteriów GOG RECIST (zweryfikowane wytyczne RECIST (wersja 1.1). Eur J Cancer. 2009;45:228Y247).</w:t>
      </w:r>
    </w:p>
    <w:p w14:paraId="5C07DFFE" w14:textId="77777777" w:rsidR="00307F47" w:rsidRPr="00E835A2" w:rsidRDefault="004644A2" w:rsidP="00BA42DF">
      <w:pPr>
        <w:widowControl/>
        <w:ind w:left="180" w:hanging="180"/>
        <w:rPr>
          <w:color w:val="000000"/>
          <w:sz w:val="20"/>
          <w:szCs w:val="20"/>
        </w:rPr>
      </w:pPr>
      <w:r w:rsidRPr="00E835A2">
        <w:rPr>
          <w:color w:val="000000"/>
          <w:sz w:val="20"/>
          <w:szCs w:val="20"/>
          <w:vertAlign w:val="superscript"/>
        </w:rPr>
        <w:t>a</w:t>
      </w:r>
      <w:r w:rsidRPr="00E835A2">
        <w:rPr>
          <w:color w:val="000000"/>
          <w:sz w:val="20"/>
          <w:szCs w:val="20"/>
        </w:rPr>
        <w:t xml:space="preserve"> </w:t>
      </w:r>
      <w:r w:rsidR="001B4F4D" w:rsidRPr="00E835A2">
        <w:rPr>
          <w:color w:val="000000"/>
          <w:sz w:val="20"/>
          <w:szCs w:val="20"/>
        </w:rPr>
        <w:t xml:space="preserve">  </w:t>
      </w:r>
      <w:r w:rsidRPr="00E835A2">
        <w:rPr>
          <w:color w:val="000000"/>
          <w:sz w:val="20"/>
          <w:szCs w:val="20"/>
        </w:rPr>
        <w:t>Współczynnik ryzyka wyliczano przy użyciu modeli proporcjonalnych hazardów Coxa ze stratyfikacją według długości okresu bez przyjmowania związków platyny przed włączeniem do tego badania, na podstawie zapisów w eCRF (elektronicznej karcie obserwacji klinicznej) i statusu Tak/Nie względem wtórnej operacji usuwania nowotworu (Tak = randomizacja do grupy oddawanej cytoredukcji lub randomizacja do grupy niepoddawanej cytoredukcji; Nie</w:t>
      </w:r>
      <w:r w:rsidR="00770903" w:rsidRPr="00E835A2">
        <w:rPr>
          <w:color w:val="000000"/>
          <w:sz w:val="20"/>
          <w:szCs w:val="20"/>
        </w:rPr>
        <w:t xml:space="preserve"> </w:t>
      </w:r>
      <w:r w:rsidRPr="00E835A2">
        <w:rPr>
          <w:color w:val="000000"/>
          <w:sz w:val="20"/>
          <w:szCs w:val="20"/>
        </w:rPr>
        <w:t xml:space="preserve">= pacjent nie kwalifikuje się lub nie wyraził zgody na cytoredukcję). </w:t>
      </w:r>
    </w:p>
    <w:p w14:paraId="3528EC24" w14:textId="77777777" w:rsidR="004644A2" w:rsidRPr="00E835A2" w:rsidRDefault="004644A2" w:rsidP="00BA42DF">
      <w:pPr>
        <w:widowControl/>
        <w:ind w:left="180" w:hanging="180"/>
        <w:rPr>
          <w:color w:val="000000"/>
          <w:sz w:val="20"/>
          <w:szCs w:val="20"/>
        </w:rPr>
      </w:pPr>
      <w:r w:rsidRPr="00E835A2">
        <w:rPr>
          <w:color w:val="000000"/>
          <w:sz w:val="20"/>
          <w:szCs w:val="20"/>
          <w:vertAlign w:val="superscript"/>
        </w:rPr>
        <w:lastRenderedPageBreak/>
        <w:t>b</w:t>
      </w:r>
      <w:r w:rsidR="0071301B" w:rsidRPr="00E835A2">
        <w:rPr>
          <w:color w:val="000000"/>
          <w:sz w:val="20"/>
          <w:szCs w:val="20"/>
        </w:rPr>
        <w:t> </w:t>
      </w:r>
      <w:r w:rsidR="000A561D" w:rsidRPr="00E835A2">
        <w:rPr>
          <w:color w:val="000000"/>
          <w:sz w:val="20"/>
          <w:szCs w:val="20"/>
        </w:rPr>
        <w:t xml:space="preserve">  </w:t>
      </w:r>
      <w:r w:rsidR="00A62B84" w:rsidRPr="00E835A2">
        <w:rPr>
          <w:color w:val="000000"/>
          <w:sz w:val="20"/>
          <w:szCs w:val="20"/>
        </w:rPr>
        <w:t>S</w:t>
      </w:r>
      <w:r w:rsidRPr="00E835A2">
        <w:rPr>
          <w:color w:val="000000"/>
          <w:sz w:val="20"/>
          <w:szCs w:val="20"/>
        </w:rPr>
        <w:t xml:space="preserve">tratyfikacja według długości okresu bez leczenia przed włączeniem do tego badania na podstawie zapisów </w:t>
      </w:r>
      <w:r w:rsidR="00267AE8" w:rsidRPr="00E835A2">
        <w:rPr>
          <w:color w:val="000000"/>
          <w:sz w:val="20"/>
          <w:szCs w:val="20"/>
        </w:rPr>
        <w:t>w </w:t>
      </w:r>
      <w:r w:rsidRPr="00E835A2">
        <w:rPr>
          <w:color w:val="000000"/>
          <w:sz w:val="20"/>
          <w:szCs w:val="20"/>
        </w:rPr>
        <w:t>formularzu rejestracyjnym i według statusu Tak/Nie względem wtórnej operacji cytoredukcji.</w:t>
      </w:r>
    </w:p>
    <w:p w14:paraId="7DF7E4E3" w14:textId="77777777" w:rsidR="009C3D71" w:rsidRPr="00B67616" w:rsidRDefault="009C3D71" w:rsidP="00B60397">
      <w:pPr>
        <w:widowControl/>
        <w:rPr>
          <w:color w:val="000000"/>
        </w:rPr>
      </w:pPr>
    </w:p>
    <w:p w14:paraId="2A14C111" w14:textId="77777777" w:rsidR="004644A2" w:rsidRPr="00B67616" w:rsidRDefault="004644A2" w:rsidP="00B60397">
      <w:pPr>
        <w:widowControl/>
        <w:rPr>
          <w:color w:val="000000"/>
        </w:rPr>
      </w:pPr>
      <w:r w:rsidRPr="00B67616">
        <w:rPr>
          <w:color w:val="000000"/>
        </w:rPr>
        <w:t xml:space="preserve">Badanie osiągnęło pierwszorzędowy punkt końcowy w zakresie poprawy OS. Leczenie </w:t>
      </w:r>
      <w:r w:rsidR="000D28B0" w:rsidRPr="00B67616">
        <w:rPr>
          <w:rFonts w:eastAsia="Times New Roman"/>
          <w:color w:val="000000"/>
        </w:rPr>
        <w:t>bewacyzumabem</w:t>
      </w:r>
      <w:r w:rsidRPr="00B67616">
        <w:rPr>
          <w:color w:val="000000"/>
        </w:rPr>
        <w:t xml:space="preserve"> w dawce 15 mg/kg mc. podawanej co 3 tygodnie w skojarzeniu z chemioterapią (karboplatyna i paklitaksel) przez 6 do 8 cykli, z kontynuacją leczenia </w:t>
      </w:r>
      <w:r w:rsidR="000D28B0" w:rsidRPr="00B67616">
        <w:rPr>
          <w:rFonts w:eastAsia="Times New Roman"/>
          <w:color w:val="000000"/>
        </w:rPr>
        <w:t>bewacyzumabem</w:t>
      </w:r>
      <w:r w:rsidR="000D28B0" w:rsidRPr="00B67616">
        <w:rPr>
          <w:color w:val="000000"/>
        </w:rPr>
        <w:t xml:space="preserve"> </w:t>
      </w:r>
      <w:r w:rsidR="00267AE8" w:rsidRPr="00B67616">
        <w:rPr>
          <w:color w:val="000000"/>
        </w:rPr>
        <w:t>w </w:t>
      </w:r>
      <w:r w:rsidRPr="00B67616">
        <w:rPr>
          <w:color w:val="000000"/>
        </w:rPr>
        <w:t xml:space="preserve">monoterapii, aż do wystapienia progresji choroby lub działania toksycznego niemożliwego do zaakceptowania wykazało, po odczytaniu danych otrzymanych z eCRF, klinicznie istotną </w:t>
      </w:r>
      <w:r w:rsidR="00267AE8" w:rsidRPr="00B67616">
        <w:rPr>
          <w:color w:val="000000"/>
        </w:rPr>
        <w:t>i </w:t>
      </w:r>
      <w:r w:rsidRPr="00B67616">
        <w:rPr>
          <w:color w:val="000000"/>
        </w:rPr>
        <w:t>statystycznie znamienną poprawę OS w porównaniu z leczeniem tylko karboplatyną i paklitakselem.</w:t>
      </w:r>
    </w:p>
    <w:p w14:paraId="793F7287" w14:textId="77777777" w:rsidR="004644A2" w:rsidRPr="00B67616" w:rsidRDefault="004644A2" w:rsidP="00B60397">
      <w:pPr>
        <w:widowControl/>
        <w:rPr>
          <w:color w:val="000000"/>
        </w:rPr>
      </w:pPr>
    </w:p>
    <w:p w14:paraId="12199E94" w14:textId="77777777" w:rsidR="004644A2" w:rsidRPr="00B67616" w:rsidRDefault="004644A2" w:rsidP="004644A2">
      <w:pPr>
        <w:widowControl/>
        <w:rPr>
          <w:i/>
          <w:color w:val="000000"/>
        </w:rPr>
      </w:pPr>
      <w:r w:rsidRPr="00B67616">
        <w:rPr>
          <w:i/>
          <w:color w:val="000000"/>
        </w:rPr>
        <w:t xml:space="preserve">MO22224 </w:t>
      </w:r>
    </w:p>
    <w:p w14:paraId="7BE55F37" w14:textId="09B64783" w:rsidR="004644A2" w:rsidRPr="00B67616" w:rsidRDefault="004644A2" w:rsidP="004644A2">
      <w:pPr>
        <w:widowControl/>
        <w:rPr>
          <w:color w:val="000000"/>
        </w:rPr>
      </w:pPr>
      <w:r w:rsidRPr="00B67616">
        <w:rPr>
          <w:color w:val="000000"/>
        </w:rPr>
        <w:t>W badaniu MO22224 oceniano skuteczność i bezpieczeństwo bewacyzumabu w skojarzeniu z</w:t>
      </w:r>
      <w:r w:rsidR="00267AE8" w:rsidRPr="00B67616">
        <w:rPr>
          <w:color w:val="000000"/>
        </w:rPr>
        <w:t> </w:t>
      </w:r>
      <w:r w:rsidRPr="00B67616">
        <w:rPr>
          <w:color w:val="000000"/>
        </w:rPr>
        <w:t>chemioterapią w leczeniu u pacjentów z opornym na związki platyny nawrotowym rakiem jajnika, rakiem jajowodu lub pierwotnym rakiem otrzewnej. Było to badanie fazy</w:t>
      </w:r>
      <w:r w:rsidR="00697F63" w:rsidRPr="00697F63">
        <w:rPr>
          <w:color w:val="000000"/>
        </w:rPr>
        <w:t xml:space="preserve"> </w:t>
      </w:r>
      <w:r w:rsidR="00697F63" w:rsidRPr="00B67616">
        <w:rPr>
          <w:color w:val="000000"/>
        </w:rPr>
        <w:t>III</w:t>
      </w:r>
      <w:r w:rsidRPr="00B67616">
        <w:rPr>
          <w:color w:val="000000"/>
        </w:rPr>
        <w:t>, prowadzone metodą otwartej próby, randomizowane, w dwóch grupach, oceniające bewacyzumab w skojarzeniu z</w:t>
      </w:r>
      <w:r w:rsidR="00267AE8" w:rsidRPr="00B67616">
        <w:rPr>
          <w:color w:val="000000"/>
        </w:rPr>
        <w:t> </w:t>
      </w:r>
      <w:r w:rsidRPr="00B67616">
        <w:rPr>
          <w:color w:val="000000"/>
        </w:rPr>
        <w:t xml:space="preserve">chemioterapią (CT+BV) w porównaniu do samej chemioterapii (CT). </w:t>
      </w:r>
    </w:p>
    <w:p w14:paraId="2982BDD0" w14:textId="77777777" w:rsidR="000D28B0" w:rsidRPr="00B67616" w:rsidRDefault="000D28B0" w:rsidP="004644A2">
      <w:pPr>
        <w:widowControl/>
        <w:rPr>
          <w:color w:val="000000"/>
        </w:rPr>
      </w:pPr>
    </w:p>
    <w:p w14:paraId="17B89FB8" w14:textId="77777777" w:rsidR="004644A2" w:rsidRPr="00B67616" w:rsidRDefault="004644A2" w:rsidP="004644A2">
      <w:pPr>
        <w:widowControl/>
        <w:rPr>
          <w:color w:val="000000"/>
        </w:rPr>
      </w:pPr>
      <w:r w:rsidRPr="00B67616">
        <w:rPr>
          <w:color w:val="000000"/>
        </w:rPr>
        <w:t xml:space="preserve">Do badania włączono ogółem 361 pacjentów, którym podawano wyłącznie chemioterapię (paklitaksel, topotekan, lub pegylowaną liposomalną doksorubicynę (PLD)) lub chemioterapię w skojarzeniu </w:t>
      </w:r>
      <w:r w:rsidR="00267AE8" w:rsidRPr="00B67616">
        <w:rPr>
          <w:color w:val="000000"/>
        </w:rPr>
        <w:t>z </w:t>
      </w:r>
      <w:r w:rsidRPr="00B67616">
        <w:rPr>
          <w:color w:val="000000"/>
        </w:rPr>
        <w:t>bewacyzumabem:</w:t>
      </w:r>
    </w:p>
    <w:p w14:paraId="20D41071" w14:textId="77777777" w:rsidR="004644A2" w:rsidRPr="00B67616" w:rsidRDefault="004644A2" w:rsidP="004644A2">
      <w:pPr>
        <w:widowControl/>
        <w:rPr>
          <w:color w:val="000000"/>
        </w:rPr>
      </w:pPr>
    </w:p>
    <w:p w14:paraId="0287742E" w14:textId="77777777" w:rsidR="004644A2" w:rsidRPr="00B67616" w:rsidRDefault="004644A2" w:rsidP="008A1EE3">
      <w:pPr>
        <w:widowControl/>
        <w:numPr>
          <w:ilvl w:val="0"/>
          <w:numId w:val="53"/>
        </w:numPr>
        <w:ind w:left="426" w:hanging="426"/>
        <w:rPr>
          <w:color w:val="000000"/>
        </w:rPr>
      </w:pPr>
      <w:r w:rsidRPr="00B67616">
        <w:rPr>
          <w:color w:val="000000"/>
        </w:rPr>
        <w:t>Grupa CT (wyłącznie chemioterapia):</w:t>
      </w:r>
    </w:p>
    <w:p w14:paraId="2180B3DF" w14:textId="77777777" w:rsidR="004644A2" w:rsidRPr="00B67616" w:rsidRDefault="004644A2" w:rsidP="008A1EE3">
      <w:pPr>
        <w:widowControl/>
        <w:numPr>
          <w:ilvl w:val="1"/>
          <w:numId w:val="53"/>
        </w:numPr>
        <w:ind w:left="851"/>
        <w:rPr>
          <w:color w:val="000000"/>
        </w:rPr>
      </w:pPr>
      <w:r w:rsidRPr="00B67616">
        <w:rPr>
          <w:color w:val="000000"/>
        </w:rPr>
        <w:t>Paklitaksel 80 mg/m</w:t>
      </w:r>
      <w:r w:rsidRPr="00B67616">
        <w:rPr>
          <w:color w:val="000000"/>
          <w:vertAlign w:val="superscript"/>
        </w:rPr>
        <w:t>2</w:t>
      </w:r>
      <w:r w:rsidRPr="00B67616">
        <w:rPr>
          <w:color w:val="000000"/>
        </w:rPr>
        <w:t xml:space="preserve"> w postaci 1-godzinnego wlewu dożylnego w dniu 1, 8, 15 oraz 22 co 4 tygodnie.</w:t>
      </w:r>
    </w:p>
    <w:p w14:paraId="61813D77" w14:textId="77777777" w:rsidR="004644A2" w:rsidRPr="00B67616" w:rsidRDefault="004644A2" w:rsidP="008A1EE3">
      <w:pPr>
        <w:widowControl/>
        <w:numPr>
          <w:ilvl w:val="1"/>
          <w:numId w:val="53"/>
        </w:numPr>
        <w:ind w:left="851"/>
        <w:rPr>
          <w:color w:val="000000"/>
        </w:rPr>
      </w:pPr>
      <w:r w:rsidRPr="00B67616">
        <w:rPr>
          <w:color w:val="000000"/>
        </w:rPr>
        <w:t>Topotekan 4 mg/m</w:t>
      </w:r>
      <w:r w:rsidRPr="00B67616">
        <w:rPr>
          <w:color w:val="000000"/>
          <w:vertAlign w:val="superscript"/>
        </w:rPr>
        <w:t>2</w:t>
      </w:r>
      <w:r w:rsidRPr="00B67616">
        <w:rPr>
          <w:color w:val="000000"/>
        </w:rPr>
        <w:t xml:space="preserve"> w postaci 30-minutowego wlewu dożylnego w dniu 1, 8 oraz 15 co 4 tygodnie. Alternatywnie można podawać dawkę 1,25 mg/m</w:t>
      </w:r>
      <w:r w:rsidRPr="00B67616">
        <w:rPr>
          <w:color w:val="000000"/>
          <w:vertAlign w:val="superscript"/>
        </w:rPr>
        <w:t>2</w:t>
      </w:r>
      <w:r w:rsidRPr="00B67616">
        <w:rPr>
          <w:color w:val="000000"/>
        </w:rPr>
        <w:t xml:space="preserve"> przez 30 minut </w:t>
      </w:r>
      <w:r w:rsidR="00267AE8" w:rsidRPr="00B67616">
        <w:rPr>
          <w:color w:val="000000"/>
        </w:rPr>
        <w:t>w </w:t>
      </w:r>
      <w:r w:rsidRPr="00B67616">
        <w:rPr>
          <w:color w:val="000000"/>
        </w:rPr>
        <w:t>dniach 1-5 co 3 tygodnie.</w:t>
      </w:r>
    </w:p>
    <w:p w14:paraId="361FEBB4" w14:textId="30E226BC" w:rsidR="004644A2" w:rsidRPr="00B67616" w:rsidRDefault="004644A2" w:rsidP="008A1EE3">
      <w:pPr>
        <w:widowControl/>
        <w:numPr>
          <w:ilvl w:val="1"/>
          <w:numId w:val="53"/>
        </w:numPr>
        <w:ind w:left="851"/>
        <w:rPr>
          <w:color w:val="000000"/>
        </w:rPr>
      </w:pPr>
      <w:r w:rsidRPr="00B67616">
        <w:rPr>
          <w:color w:val="000000"/>
        </w:rPr>
        <w:t>PLD 40 mg/m</w:t>
      </w:r>
      <w:r w:rsidRPr="00B67616">
        <w:rPr>
          <w:color w:val="000000"/>
          <w:vertAlign w:val="superscript"/>
        </w:rPr>
        <w:t>2</w:t>
      </w:r>
      <w:r w:rsidRPr="00B67616">
        <w:rPr>
          <w:color w:val="000000"/>
        </w:rPr>
        <w:t xml:space="preserve"> w postaci wlewu dożylnego 1 mg/min wyłącznie w 1 dniu co 4 tygodnie. Po zakończeniu 1 cyklu </w:t>
      </w:r>
      <w:r w:rsidR="005556B5">
        <w:rPr>
          <w:color w:val="000000"/>
        </w:rPr>
        <w:t>produkt leczniczy</w:t>
      </w:r>
      <w:r w:rsidR="005556B5" w:rsidRPr="00B67616">
        <w:rPr>
          <w:color w:val="000000"/>
        </w:rPr>
        <w:t xml:space="preserve"> </w:t>
      </w:r>
      <w:r w:rsidRPr="00B67616">
        <w:rPr>
          <w:color w:val="000000"/>
        </w:rPr>
        <w:t>można podawać w postaci 1-godzinnego wlewu.</w:t>
      </w:r>
    </w:p>
    <w:p w14:paraId="01A21A55" w14:textId="77777777" w:rsidR="004644A2" w:rsidRPr="00B67616" w:rsidRDefault="004644A2" w:rsidP="008A1EE3">
      <w:pPr>
        <w:widowControl/>
        <w:numPr>
          <w:ilvl w:val="0"/>
          <w:numId w:val="53"/>
        </w:numPr>
        <w:ind w:left="426" w:hanging="426"/>
        <w:rPr>
          <w:color w:val="000000"/>
        </w:rPr>
      </w:pPr>
      <w:r w:rsidRPr="00B67616">
        <w:rPr>
          <w:color w:val="000000"/>
        </w:rPr>
        <w:t>Grupa CT+BV (chemioterapia plus bewacyzumab):</w:t>
      </w:r>
    </w:p>
    <w:p w14:paraId="42D8DC5C" w14:textId="77777777" w:rsidR="004644A2" w:rsidRPr="00B67616" w:rsidRDefault="004644A2" w:rsidP="008A1EE3">
      <w:pPr>
        <w:widowControl/>
        <w:numPr>
          <w:ilvl w:val="1"/>
          <w:numId w:val="53"/>
        </w:numPr>
        <w:ind w:left="851" w:hanging="425"/>
        <w:rPr>
          <w:color w:val="000000"/>
        </w:rPr>
      </w:pPr>
      <w:r w:rsidRPr="00B67616">
        <w:rPr>
          <w:color w:val="000000"/>
        </w:rPr>
        <w:t xml:space="preserve">Wybraną chemioterapię podawano w skojarzeniu z bewacyzumabem 10 mg/kg </w:t>
      </w:r>
      <w:r w:rsidR="00C22E82" w:rsidRPr="00B67616">
        <w:rPr>
          <w:color w:val="000000"/>
        </w:rPr>
        <w:t xml:space="preserve">mc. </w:t>
      </w:r>
      <w:r w:rsidR="00267AE8" w:rsidRPr="00B67616">
        <w:rPr>
          <w:color w:val="000000"/>
        </w:rPr>
        <w:t>w </w:t>
      </w:r>
      <w:r w:rsidRPr="00B67616">
        <w:rPr>
          <w:color w:val="000000"/>
        </w:rPr>
        <w:t xml:space="preserve">postaci wlewu dożylnego co 2 tygodnie (lub bewacyzumab 15 mg/kg </w:t>
      </w:r>
      <w:r w:rsidR="00C22E82" w:rsidRPr="00B67616">
        <w:rPr>
          <w:color w:val="000000"/>
        </w:rPr>
        <w:t xml:space="preserve">mc. </w:t>
      </w:r>
      <w:r w:rsidRPr="00B67616">
        <w:rPr>
          <w:color w:val="000000"/>
        </w:rPr>
        <w:t>co 3 tygodnie, jeśli lek podawano w skojarzeniu z topotekanem 1,25 mg/m</w:t>
      </w:r>
      <w:r w:rsidRPr="00B67616">
        <w:rPr>
          <w:color w:val="000000"/>
          <w:vertAlign w:val="superscript"/>
        </w:rPr>
        <w:t>2</w:t>
      </w:r>
      <w:r w:rsidRPr="00B67616">
        <w:rPr>
          <w:color w:val="000000"/>
        </w:rPr>
        <w:t xml:space="preserve"> w dni 1–5 co 3 tygodnie).</w:t>
      </w:r>
    </w:p>
    <w:p w14:paraId="148A9915" w14:textId="77777777" w:rsidR="004644A2" w:rsidRPr="00B67616" w:rsidRDefault="004644A2" w:rsidP="00B60397">
      <w:pPr>
        <w:widowControl/>
        <w:rPr>
          <w:color w:val="000000"/>
        </w:rPr>
      </w:pPr>
    </w:p>
    <w:p w14:paraId="241F6989" w14:textId="77777777" w:rsidR="004644A2" w:rsidRPr="00B67616" w:rsidRDefault="004644A2" w:rsidP="004644A2">
      <w:pPr>
        <w:widowControl/>
        <w:rPr>
          <w:color w:val="000000"/>
        </w:rPr>
      </w:pPr>
      <w:r w:rsidRPr="00B67616">
        <w:rPr>
          <w:color w:val="000000"/>
        </w:rPr>
        <w:t>Kryterium włączenia do badania był rak jajnika, rak jajowodu lub pierwotn</w:t>
      </w:r>
      <w:r w:rsidR="00DE426B" w:rsidRPr="00B67616">
        <w:rPr>
          <w:color w:val="000000"/>
        </w:rPr>
        <w:t>y</w:t>
      </w:r>
      <w:r w:rsidRPr="00B67616">
        <w:rPr>
          <w:color w:val="000000"/>
        </w:rPr>
        <w:t xml:space="preserve"> rak otrzewnej, którego progresja nastąpiła w czasie &lt; 6 miesięcy po zakończeniu poprzedniego leczenia opartego na związkach platyny, składającego się z minimum 4 cykli terapii związkami platyny. Oczekiwany czas przeżycia pacjentek powinnien być ≥ 12 tygodni, pacjentki nie mogły być wcześniej poddawane radioterapii miednicy mniejszaj lub jamy brzusznej. U większości pacjentek stwierdzono chorobę w</w:t>
      </w:r>
      <w:r w:rsidR="00267AE8" w:rsidRPr="00B67616">
        <w:rPr>
          <w:color w:val="000000"/>
        </w:rPr>
        <w:t> </w:t>
      </w:r>
      <w:r w:rsidRPr="00B67616">
        <w:rPr>
          <w:color w:val="000000"/>
        </w:rPr>
        <w:t xml:space="preserve">stopniu zaawansowania IIIC lub IV wg FIGO. Stan sprawności wg ECOG większości pacjentek </w:t>
      </w:r>
      <w:r w:rsidR="00267AE8" w:rsidRPr="00B67616">
        <w:rPr>
          <w:color w:val="000000"/>
        </w:rPr>
        <w:t>w </w:t>
      </w:r>
      <w:r w:rsidRPr="00B67616">
        <w:rPr>
          <w:color w:val="000000"/>
        </w:rPr>
        <w:t>obu ramionach badania oceniono na 0 (CT: 56,4% vs. CT+BV: 61,2%). Odsetek pacjentek</w:t>
      </w:r>
      <w:r w:rsidR="00DE426B" w:rsidRPr="00B67616">
        <w:rPr>
          <w:color w:val="000000"/>
        </w:rPr>
        <w:t>,</w:t>
      </w:r>
      <w:r w:rsidRPr="00B67616">
        <w:rPr>
          <w:color w:val="000000"/>
        </w:rPr>
        <w:t xml:space="preserve"> u</w:t>
      </w:r>
      <w:r w:rsidR="00267AE8" w:rsidRPr="00B67616">
        <w:rPr>
          <w:color w:val="000000"/>
        </w:rPr>
        <w:t> </w:t>
      </w:r>
      <w:r w:rsidRPr="00B67616">
        <w:rPr>
          <w:color w:val="000000"/>
        </w:rPr>
        <w:t xml:space="preserve">których stan sprawności wg ECOG oceniono na 1 lub ≥ 2 wynosił 38,7% i 5,0% w ramieniu leczonym chemioterapią, a 29,8% i 9,0% w ramieniu leczonym chemioterapią + bewacyzumabem. Informacja o rasie była dostępna w przypadku 29,3% pacjentek i prawie wszystkie pacjentki były rasy białej. </w:t>
      </w:r>
      <w:r w:rsidR="00DE426B" w:rsidRPr="00B67616">
        <w:rPr>
          <w:color w:val="000000"/>
        </w:rPr>
        <w:t>Mediana</w:t>
      </w:r>
      <w:r w:rsidRPr="00B67616">
        <w:rPr>
          <w:color w:val="000000"/>
        </w:rPr>
        <w:t xml:space="preserve"> wiek</w:t>
      </w:r>
      <w:r w:rsidR="00DE426B" w:rsidRPr="00B67616">
        <w:rPr>
          <w:color w:val="000000"/>
        </w:rPr>
        <w:t>u</w:t>
      </w:r>
      <w:r w:rsidRPr="00B67616">
        <w:rPr>
          <w:color w:val="000000"/>
        </w:rPr>
        <w:t xml:space="preserve"> pacjentek wynosił</w:t>
      </w:r>
      <w:r w:rsidR="00DE426B" w:rsidRPr="00B67616">
        <w:rPr>
          <w:color w:val="000000"/>
        </w:rPr>
        <w:t>a</w:t>
      </w:r>
      <w:r w:rsidRPr="00B67616">
        <w:rPr>
          <w:color w:val="000000"/>
        </w:rPr>
        <w:t xml:space="preserve"> 61,0 (zakres: 25−84) lat. Ogółem 16 pacjentek (4,4%) miało więcej niż 75 lat. Całkowita częstość przerwania leczenia z powodu działań niepożądanych wynosiła 8,8% w ramieniu leczonym chemioterapią, a 43,6% w ramieniu leczonym chemioterapią </w:t>
      </w:r>
      <w:r w:rsidR="00267AE8" w:rsidRPr="00B67616">
        <w:rPr>
          <w:color w:val="000000"/>
        </w:rPr>
        <w:t>+ </w:t>
      </w:r>
      <w:r w:rsidRPr="00B67616">
        <w:rPr>
          <w:color w:val="000000"/>
        </w:rPr>
        <w:t>bewacyzumabem (w większości z powodu działań niepożądanych 2-3 stopnia), a średni czas do przerwania leczenia w grupie chorych leczonych chemioterapią + bewacyzumabem wynosił 5,2 miesiąca, w porównaniu z 2,4 miesiąca w grupie chemioterapii. Częstość przerwania leczenia z</w:t>
      </w:r>
      <w:r w:rsidR="00267AE8" w:rsidRPr="00B67616">
        <w:rPr>
          <w:color w:val="000000"/>
        </w:rPr>
        <w:t> </w:t>
      </w:r>
      <w:r w:rsidRPr="00B67616">
        <w:rPr>
          <w:color w:val="000000"/>
        </w:rPr>
        <w:t xml:space="preserve">powodu działań niepożądanych w podgrupie pacjentek w wieku &gt; 65 lat wynosiła 8,8% w grupie leczonej chemioterapią i 50,0% w grupie leczonej chemioterapią z bewacyzumabem. Współczynnik ryzyka dla PFS wynosił 0,47 (95% CI: 0,35, 0,62) oraz 0,45 (95% CI: 0,31, 0,67), odpowiednio, dla podgrup w wieku &lt; 65 i ≥ 65 lat. </w:t>
      </w:r>
    </w:p>
    <w:p w14:paraId="64207B5E" w14:textId="77777777" w:rsidR="00C22E82" w:rsidRPr="00B67616" w:rsidRDefault="00C22E82" w:rsidP="004644A2">
      <w:pPr>
        <w:widowControl/>
        <w:rPr>
          <w:color w:val="000000"/>
        </w:rPr>
      </w:pPr>
    </w:p>
    <w:p w14:paraId="4D29B3BE" w14:textId="77777777" w:rsidR="004644A2" w:rsidRPr="00B67616" w:rsidRDefault="004644A2" w:rsidP="004644A2">
      <w:pPr>
        <w:widowControl/>
        <w:rPr>
          <w:color w:val="000000"/>
        </w:rPr>
      </w:pPr>
      <w:r w:rsidRPr="00B67616">
        <w:rPr>
          <w:color w:val="000000"/>
        </w:rPr>
        <w:lastRenderedPageBreak/>
        <w:t>Pierwszorzędowym punktem końcowym był czas przeżycia wolny od progresji choroby,</w:t>
      </w:r>
      <w:r w:rsidR="00267AE8" w:rsidRPr="00B67616">
        <w:rPr>
          <w:color w:val="000000"/>
        </w:rPr>
        <w:t xml:space="preserve"> </w:t>
      </w:r>
      <w:r w:rsidRPr="00B67616">
        <w:rPr>
          <w:color w:val="000000"/>
        </w:rPr>
        <w:t>a</w:t>
      </w:r>
      <w:r w:rsidR="00267AE8" w:rsidRPr="00B67616">
        <w:rPr>
          <w:color w:val="000000"/>
        </w:rPr>
        <w:t> </w:t>
      </w:r>
      <w:r w:rsidRPr="00B67616">
        <w:rPr>
          <w:color w:val="000000"/>
        </w:rPr>
        <w:t xml:space="preserve">drugorzędowe punkty końcowe obejmowały odsetek obiektywnych odpowiedzi na leczenie oraz całkowity okres przeżycia. Wyniki przedstawiono w Tabeli </w:t>
      </w:r>
      <w:r w:rsidR="00375CD2" w:rsidRPr="00B67616">
        <w:rPr>
          <w:color w:val="000000"/>
        </w:rPr>
        <w:t>23</w:t>
      </w:r>
      <w:r w:rsidRPr="00B67616">
        <w:rPr>
          <w:color w:val="000000"/>
        </w:rPr>
        <w:t>.</w:t>
      </w:r>
    </w:p>
    <w:p w14:paraId="53E15DC2" w14:textId="77777777" w:rsidR="004644A2" w:rsidRPr="00B67616" w:rsidRDefault="004644A2" w:rsidP="004644A2">
      <w:pPr>
        <w:widowControl/>
        <w:rPr>
          <w:color w:val="000000"/>
        </w:rPr>
      </w:pPr>
    </w:p>
    <w:p w14:paraId="07D6BE3C" w14:textId="09054D0E" w:rsidR="004644A2" w:rsidRPr="00B67616" w:rsidRDefault="004644A2" w:rsidP="0071301B">
      <w:pPr>
        <w:keepNext/>
        <w:keepLines/>
        <w:widowControl/>
        <w:rPr>
          <w:b/>
          <w:color w:val="000000"/>
        </w:rPr>
      </w:pPr>
      <w:r w:rsidRPr="00B67616">
        <w:rPr>
          <w:b/>
          <w:color w:val="000000"/>
        </w:rPr>
        <w:t xml:space="preserve">Tabela </w:t>
      </w:r>
      <w:r w:rsidR="002A4875" w:rsidRPr="00B67616">
        <w:rPr>
          <w:b/>
          <w:color w:val="000000"/>
        </w:rPr>
        <w:t>23</w:t>
      </w:r>
      <w:r w:rsidRPr="00B67616">
        <w:rPr>
          <w:b/>
          <w:color w:val="000000"/>
        </w:rPr>
        <w:t xml:space="preserve">  </w:t>
      </w:r>
      <w:r w:rsidR="00607713">
        <w:rPr>
          <w:b/>
          <w:color w:val="000000"/>
        </w:rPr>
        <w:tab/>
      </w:r>
      <w:r w:rsidRPr="00B67616">
        <w:rPr>
          <w:b/>
          <w:color w:val="000000"/>
        </w:rPr>
        <w:t>Wyniki badania MO22224 dotyczące skuteczności</w:t>
      </w:r>
    </w:p>
    <w:p w14:paraId="544CC6B5" w14:textId="77777777" w:rsidR="004644A2" w:rsidRPr="00B67616" w:rsidRDefault="004644A2" w:rsidP="0071301B">
      <w:pPr>
        <w:keepNext/>
        <w:keepLines/>
        <w:widowControl/>
        <w:rPr>
          <w:color w:val="000000"/>
        </w:rPr>
      </w:pPr>
    </w:p>
    <w:tbl>
      <w:tblPr>
        <w:tblW w:w="9234" w:type="dxa"/>
        <w:tblInd w:w="6" w:type="dxa"/>
        <w:tblLayout w:type="fixed"/>
        <w:tblCellMar>
          <w:left w:w="0" w:type="dxa"/>
          <w:right w:w="0" w:type="dxa"/>
        </w:tblCellMar>
        <w:tblLook w:val="01E0" w:firstRow="1" w:lastRow="1" w:firstColumn="1" w:lastColumn="1" w:noHBand="0" w:noVBand="0"/>
      </w:tblPr>
      <w:tblGrid>
        <w:gridCol w:w="5233"/>
        <w:gridCol w:w="1843"/>
        <w:gridCol w:w="2158"/>
      </w:tblGrid>
      <w:tr w:rsidR="004644A2" w:rsidRPr="00B67616" w14:paraId="01425651" w14:textId="77777777" w:rsidTr="00641D10">
        <w:tc>
          <w:tcPr>
            <w:tcW w:w="9234" w:type="dxa"/>
            <w:gridSpan w:val="3"/>
            <w:tcBorders>
              <w:top w:val="single" w:sz="5" w:space="0" w:color="000000"/>
              <w:left w:val="single" w:sz="5" w:space="0" w:color="000000"/>
              <w:bottom w:val="single" w:sz="5" w:space="0" w:color="000000"/>
              <w:right w:val="single" w:sz="5" w:space="0" w:color="000000"/>
            </w:tcBorders>
          </w:tcPr>
          <w:p w14:paraId="206FEF76" w14:textId="77777777" w:rsidR="004644A2" w:rsidRPr="00B67616" w:rsidRDefault="004644A2" w:rsidP="0071301B">
            <w:pPr>
              <w:pStyle w:val="TableParagraph"/>
              <w:keepNext/>
              <w:keepLines/>
              <w:widowControl/>
              <w:spacing w:before="45"/>
              <w:ind w:left="1"/>
              <w:jc w:val="center"/>
              <w:rPr>
                <w:rFonts w:eastAsia="Times New Roman"/>
                <w:color w:val="000000"/>
              </w:rPr>
            </w:pPr>
            <w:r w:rsidRPr="00B67616">
              <w:rPr>
                <w:color w:val="000000"/>
                <w:spacing w:val="-1"/>
                <w:u w:color="000000"/>
              </w:rPr>
              <w:t>Pierwszorzędowy punkt końcowy</w:t>
            </w:r>
          </w:p>
        </w:tc>
      </w:tr>
      <w:tr w:rsidR="004644A2" w:rsidRPr="00B67616" w14:paraId="41E066DC" w14:textId="77777777" w:rsidTr="00641D10">
        <w:tc>
          <w:tcPr>
            <w:tcW w:w="9234" w:type="dxa"/>
            <w:gridSpan w:val="3"/>
            <w:tcBorders>
              <w:top w:val="single" w:sz="5" w:space="0" w:color="000000"/>
              <w:left w:val="single" w:sz="5" w:space="0" w:color="000000"/>
              <w:bottom w:val="single" w:sz="5" w:space="0" w:color="000000"/>
              <w:right w:val="single" w:sz="5" w:space="0" w:color="000000"/>
            </w:tcBorders>
          </w:tcPr>
          <w:p w14:paraId="68F609BC" w14:textId="77777777" w:rsidR="004644A2" w:rsidRPr="00B67616" w:rsidRDefault="004644A2" w:rsidP="0071301B">
            <w:pPr>
              <w:pStyle w:val="TableParagraph"/>
              <w:keepNext/>
              <w:keepLines/>
              <w:widowControl/>
              <w:spacing w:before="19"/>
              <w:ind w:left="102"/>
              <w:rPr>
                <w:rFonts w:eastAsia="Times New Roman"/>
                <w:color w:val="000000"/>
              </w:rPr>
            </w:pPr>
            <w:r w:rsidRPr="00B67616">
              <w:rPr>
                <w:color w:val="000000"/>
                <w:spacing w:val="-1"/>
              </w:rPr>
              <w:t>Czas przeżycia wolny od progresji choroby*</w:t>
            </w:r>
          </w:p>
        </w:tc>
      </w:tr>
      <w:tr w:rsidR="004644A2" w:rsidRPr="00B67616" w14:paraId="719FF0D2" w14:textId="77777777" w:rsidTr="008A1EE3">
        <w:tc>
          <w:tcPr>
            <w:tcW w:w="5233" w:type="dxa"/>
            <w:tcBorders>
              <w:top w:val="single" w:sz="5" w:space="0" w:color="000000"/>
              <w:left w:val="single" w:sz="5" w:space="0" w:color="000000"/>
              <w:bottom w:val="single" w:sz="5" w:space="0" w:color="000000"/>
              <w:right w:val="single" w:sz="5" w:space="0" w:color="000000"/>
            </w:tcBorders>
          </w:tcPr>
          <w:p w14:paraId="58D6EB00" w14:textId="77777777" w:rsidR="004644A2" w:rsidRPr="00B67616" w:rsidRDefault="004644A2" w:rsidP="002937D1">
            <w:pPr>
              <w:keepNext/>
              <w:keepLines/>
              <w:widowControl/>
              <w:rPr>
                <w:color w:val="000000"/>
              </w:rPr>
            </w:pPr>
          </w:p>
        </w:tc>
        <w:tc>
          <w:tcPr>
            <w:tcW w:w="1843" w:type="dxa"/>
            <w:tcBorders>
              <w:top w:val="single" w:sz="5" w:space="0" w:color="000000"/>
              <w:left w:val="single" w:sz="5" w:space="0" w:color="000000"/>
              <w:bottom w:val="single" w:sz="5" w:space="0" w:color="000000"/>
              <w:right w:val="single" w:sz="5" w:space="0" w:color="000000"/>
            </w:tcBorders>
          </w:tcPr>
          <w:p w14:paraId="151EC233" w14:textId="67A67F67" w:rsidR="00607713" w:rsidRDefault="004644A2" w:rsidP="008A1EE3">
            <w:pPr>
              <w:pStyle w:val="TableParagraph"/>
              <w:keepNext/>
              <w:keepLines/>
              <w:widowControl/>
              <w:spacing w:before="19" w:line="266" w:lineRule="auto"/>
              <w:ind w:left="270" w:right="161" w:firstLine="11"/>
              <w:jc w:val="center"/>
              <w:rPr>
                <w:color w:val="000000"/>
                <w:spacing w:val="19"/>
              </w:rPr>
            </w:pPr>
            <w:r w:rsidRPr="00B67616">
              <w:rPr>
                <w:color w:val="000000"/>
                <w:spacing w:val="-1"/>
              </w:rPr>
              <w:t>CT</w:t>
            </w:r>
          </w:p>
          <w:p w14:paraId="48023A1D" w14:textId="4667BF32" w:rsidR="004644A2" w:rsidRPr="00B67616" w:rsidRDefault="004644A2" w:rsidP="008A1EE3">
            <w:pPr>
              <w:pStyle w:val="TableParagraph"/>
              <w:keepNext/>
              <w:keepLines/>
              <w:widowControl/>
              <w:spacing w:before="19" w:line="266" w:lineRule="auto"/>
              <w:ind w:left="270" w:right="161" w:firstLine="11"/>
              <w:jc w:val="center"/>
              <w:rPr>
                <w:rFonts w:eastAsia="Times New Roman"/>
                <w:color w:val="000000"/>
              </w:rPr>
            </w:pPr>
            <w:r w:rsidRPr="00B67616">
              <w:rPr>
                <w:color w:val="000000"/>
                <w:spacing w:val="-1"/>
              </w:rPr>
              <w:t>(n</w:t>
            </w:r>
            <w:r w:rsidR="00607713">
              <w:rPr>
                <w:color w:val="000000"/>
                <w:spacing w:val="-1"/>
              </w:rPr>
              <w:t xml:space="preserve"> </w:t>
            </w:r>
            <w:r w:rsidRPr="00B67616">
              <w:rPr>
                <w:color w:val="000000"/>
                <w:spacing w:val="-1"/>
              </w:rPr>
              <w:t>=</w:t>
            </w:r>
            <w:r w:rsidR="00607713">
              <w:rPr>
                <w:color w:val="000000"/>
                <w:spacing w:val="-1"/>
              </w:rPr>
              <w:t xml:space="preserve"> </w:t>
            </w:r>
            <w:r w:rsidRPr="00B67616">
              <w:rPr>
                <w:color w:val="000000"/>
                <w:spacing w:val="-1"/>
              </w:rPr>
              <w:t>182)</w:t>
            </w:r>
          </w:p>
        </w:tc>
        <w:tc>
          <w:tcPr>
            <w:tcW w:w="2158" w:type="dxa"/>
            <w:tcBorders>
              <w:top w:val="single" w:sz="5" w:space="0" w:color="000000"/>
              <w:left w:val="single" w:sz="5" w:space="0" w:color="000000"/>
              <w:bottom w:val="single" w:sz="5" w:space="0" w:color="000000"/>
              <w:right w:val="single" w:sz="5" w:space="0" w:color="000000"/>
            </w:tcBorders>
          </w:tcPr>
          <w:p w14:paraId="5DF8A0DE" w14:textId="6088FA59" w:rsidR="00607713" w:rsidRDefault="004644A2" w:rsidP="00607713">
            <w:pPr>
              <w:pStyle w:val="TableParagraph"/>
              <w:keepNext/>
              <w:keepLines/>
              <w:widowControl/>
              <w:spacing w:before="19" w:line="266" w:lineRule="auto"/>
              <w:ind w:left="389" w:right="311" w:hanging="4"/>
              <w:jc w:val="center"/>
              <w:rPr>
                <w:color w:val="000000"/>
                <w:spacing w:val="20"/>
              </w:rPr>
            </w:pPr>
            <w:r w:rsidRPr="00B67616">
              <w:rPr>
                <w:color w:val="000000"/>
                <w:spacing w:val="-2"/>
              </w:rPr>
              <w:t>CT</w:t>
            </w:r>
            <w:r w:rsidR="00B07E3D">
              <w:rPr>
                <w:color w:val="000000"/>
                <w:spacing w:val="-2"/>
              </w:rPr>
              <w:t xml:space="preserve"> </w:t>
            </w:r>
            <w:r w:rsidRPr="00B67616">
              <w:rPr>
                <w:color w:val="000000"/>
                <w:spacing w:val="-2"/>
              </w:rPr>
              <w:t>+</w:t>
            </w:r>
            <w:r w:rsidR="00B07E3D">
              <w:rPr>
                <w:color w:val="000000"/>
                <w:spacing w:val="-2"/>
              </w:rPr>
              <w:t xml:space="preserve"> </w:t>
            </w:r>
            <w:r w:rsidRPr="00B67616">
              <w:rPr>
                <w:color w:val="000000"/>
                <w:spacing w:val="-2"/>
              </w:rPr>
              <w:t>BV</w:t>
            </w:r>
            <w:r w:rsidRPr="00B67616">
              <w:rPr>
                <w:color w:val="000000"/>
                <w:spacing w:val="20"/>
              </w:rPr>
              <w:t xml:space="preserve"> </w:t>
            </w:r>
          </w:p>
          <w:p w14:paraId="187C3F95" w14:textId="49C9CE35" w:rsidR="004644A2" w:rsidRPr="00B67616" w:rsidRDefault="004644A2" w:rsidP="008A1EE3">
            <w:pPr>
              <w:pStyle w:val="TableParagraph"/>
              <w:keepNext/>
              <w:keepLines/>
              <w:widowControl/>
              <w:spacing w:before="19" w:line="266" w:lineRule="auto"/>
              <w:ind w:left="389" w:right="311" w:hanging="4"/>
              <w:jc w:val="center"/>
              <w:rPr>
                <w:rFonts w:eastAsia="Times New Roman"/>
                <w:color w:val="000000"/>
              </w:rPr>
            </w:pPr>
            <w:r w:rsidRPr="00B67616">
              <w:rPr>
                <w:color w:val="000000"/>
                <w:spacing w:val="-1"/>
              </w:rPr>
              <w:t>(n</w:t>
            </w:r>
            <w:r w:rsidR="00607713">
              <w:rPr>
                <w:color w:val="000000"/>
                <w:spacing w:val="-1"/>
              </w:rPr>
              <w:t xml:space="preserve"> </w:t>
            </w:r>
            <w:r w:rsidRPr="00B67616">
              <w:rPr>
                <w:color w:val="000000"/>
                <w:spacing w:val="-1"/>
              </w:rPr>
              <w:t>=</w:t>
            </w:r>
            <w:r w:rsidR="00607713">
              <w:rPr>
                <w:color w:val="000000"/>
                <w:spacing w:val="-1"/>
              </w:rPr>
              <w:t xml:space="preserve"> </w:t>
            </w:r>
            <w:r w:rsidRPr="00B67616">
              <w:rPr>
                <w:color w:val="000000"/>
                <w:spacing w:val="-1"/>
              </w:rPr>
              <w:t>179)</w:t>
            </w:r>
          </w:p>
        </w:tc>
      </w:tr>
      <w:tr w:rsidR="004644A2" w:rsidRPr="00B67616" w14:paraId="789371C1" w14:textId="77777777" w:rsidTr="008A1EE3">
        <w:tc>
          <w:tcPr>
            <w:tcW w:w="5233" w:type="dxa"/>
            <w:tcBorders>
              <w:top w:val="single" w:sz="5" w:space="0" w:color="000000"/>
              <w:left w:val="single" w:sz="5" w:space="0" w:color="000000"/>
              <w:bottom w:val="single" w:sz="5" w:space="0" w:color="000000"/>
              <w:right w:val="single" w:sz="5" w:space="0" w:color="000000"/>
            </w:tcBorders>
          </w:tcPr>
          <w:p w14:paraId="1FE6A340" w14:textId="77777777" w:rsidR="004644A2" w:rsidRPr="00B67616" w:rsidRDefault="004644A2" w:rsidP="008A1EE3">
            <w:pPr>
              <w:pStyle w:val="TableParagraph"/>
              <w:keepNext/>
              <w:keepLines/>
              <w:widowControl/>
              <w:ind w:left="413"/>
              <w:rPr>
                <w:rFonts w:eastAsia="Times New Roman"/>
                <w:color w:val="000000"/>
              </w:rPr>
            </w:pPr>
            <w:r w:rsidRPr="00B67616">
              <w:rPr>
                <w:color w:val="000000"/>
                <w:spacing w:val="-1"/>
              </w:rPr>
              <w:t>Mediana</w:t>
            </w:r>
            <w:r w:rsidRPr="00B67616">
              <w:rPr>
                <w:color w:val="000000"/>
                <w:spacing w:val="-3"/>
              </w:rPr>
              <w:t xml:space="preserve"> </w:t>
            </w:r>
            <w:r w:rsidRPr="00B67616">
              <w:rPr>
                <w:color w:val="000000"/>
                <w:spacing w:val="-1"/>
              </w:rPr>
              <w:t>(miesiące)</w:t>
            </w:r>
          </w:p>
        </w:tc>
        <w:tc>
          <w:tcPr>
            <w:tcW w:w="1843" w:type="dxa"/>
            <w:tcBorders>
              <w:top w:val="single" w:sz="5" w:space="0" w:color="000000"/>
              <w:left w:val="single" w:sz="5" w:space="0" w:color="000000"/>
              <w:bottom w:val="single" w:sz="5" w:space="0" w:color="000000"/>
              <w:right w:val="single" w:sz="5" w:space="0" w:color="000000"/>
            </w:tcBorders>
          </w:tcPr>
          <w:p w14:paraId="6E118492" w14:textId="77777777" w:rsidR="004644A2" w:rsidRPr="00B67616" w:rsidRDefault="004644A2" w:rsidP="0071301B">
            <w:pPr>
              <w:pStyle w:val="TableParagraph"/>
              <w:keepNext/>
              <w:keepLines/>
              <w:widowControl/>
              <w:spacing w:before="19"/>
              <w:jc w:val="center"/>
              <w:rPr>
                <w:rFonts w:eastAsia="Times New Roman"/>
                <w:color w:val="000000"/>
              </w:rPr>
            </w:pPr>
            <w:r w:rsidRPr="00B67616">
              <w:rPr>
                <w:color w:val="000000"/>
              </w:rPr>
              <w:t>3,4</w:t>
            </w:r>
          </w:p>
        </w:tc>
        <w:tc>
          <w:tcPr>
            <w:tcW w:w="2158" w:type="dxa"/>
            <w:tcBorders>
              <w:top w:val="single" w:sz="5" w:space="0" w:color="000000"/>
              <w:left w:val="single" w:sz="5" w:space="0" w:color="000000"/>
              <w:bottom w:val="single" w:sz="5" w:space="0" w:color="000000"/>
              <w:right w:val="single" w:sz="5" w:space="0" w:color="000000"/>
            </w:tcBorders>
          </w:tcPr>
          <w:p w14:paraId="3117C954" w14:textId="77777777" w:rsidR="004644A2" w:rsidRPr="00B67616" w:rsidRDefault="004644A2" w:rsidP="0071301B">
            <w:pPr>
              <w:pStyle w:val="TableParagraph"/>
              <w:keepNext/>
              <w:keepLines/>
              <w:widowControl/>
              <w:spacing w:before="19"/>
              <w:jc w:val="center"/>
              <w:rPr>
                <w:rFonts w:eastAsia="Times New Roman"/>
                <w:color w:val="000000"/>
              </w:rPr>
            </w:pPr>
            <w:r w:rsidRPr="00B67616">
              <w:rPr>
                <w:color w:val="000000"/>
              </w:rPr>
              <w:t>6,7</w:t>
            </w:r>
          </w:p>
        </w:tc>
      </w:tr>
      <w:tr w:rsidR="004644A2" w:rsidRPr="00B67616" w14:paraId="44755463" w14:textId="77777777" w:rsidTr="008A1EE3">
        <w:trPr>
          <w:trHeight w:val="57"/>
        </w:trPr>
        <w:tc>
          <w:tcPr>
            <w:tcW w:w="5233" w:type="dxa"/>
            <w:tcBorders>
              <w:top w:val="single" w:sz="5" w:space="0" w:color="000000"/>
              <w:left w:val="single" w:sz="5" w:space="0" w:color="000000"/>
              <w:bottom w:val="single" w:sz="5" w:space="0" w:color="000000"/>
              <w:right w:val="single" w:sz="5" w:space="0" w:color="000000"/>
            </w:tcBorders>
          </w:tcPr>
          <w:p w14:paraId="4B7FFBF0" w14:textId="77777777" w:rsidR="004644A2" w:rsidRPr="00B67616" w:rsidRDefault="004644A2" w:rsidP="008A1EE3">
            <w:pPr>
              <w:pStyle w:val="TableParagraph"/>
              <w:keepNext/>
              <w:keepLines/>
              <w:widowControl/>
              <w:ind w:left="413"/>
              <w:rPr>
                <w:rFonts w:eastAsia="Times New Roman"/>
                <w:color w:val="000000"/>
              </w:rPr>
            </w:pPr>
            <w:r w:rsidRPr="00B67616">
              <w:rPr>
                <w:color w:val="000000"/>
                <w:spacing w:val="-1"/>
              </w:rPr>
              <w:t xml:space="preserve">Współczynnik ryzyka </w:t>
            </w:r>
            <w:r w:rsidRPr="00B67616">
              <w:rPr>
                <w:color w:val="000000"/>
              </w:rPr>
              <w:t>(95%</w:t>
            </w:r>
            <w:r w:rsidRPr="00B67616">
              <w:rPr>
                <w:color w:val="000000"/>
                <w:spacing w:val="-2"/>
              </w:rPr>
              <w:t xml:space="preserve"> CI)</w:t>
            </w:r>
          </w:p>
        </w:tc>
        <w:tc>
          <w:tcPr>
            <w:tcW w:w="4001" w:type="dxa"/>
            <w:gridSpan w:val="2"/>
            <w:tcBorders>
              <w:top w:val="single" w:sz="5" w:space="0" w:color="000000"/>
              <w:left w:val="single" w:sz="5" w:space="0" w:color="000000"/>
              <w:bottom w:val="single" w:sz="5" w:space="0" w:color="000000"/>
              <w:right w:val="single" w:sz="5" w:space="0" w:color="000000"/>
            </w:tcBorders>
          </w:tcPr>
          <w:p w14:paraId="07F105BA" w14:textId="77777777" w:rsidR="004644A2" w:rsidRPr="00B67616" w:rsidRDefault="004644A2" w:rsidP="0071301B">
            <w:pPr>
              <w:pStyle w:val="TableParagraph"/>
              <w:keepNext/>
              <w:keepLines/>
              <w:widowControl/>
              <w:spacing w:before="161"/>
              <w:ind w:left="1417"/>
              <w:rPr>
                <w:rFonts w:eastAsia="Times New Roman"/>
                <w:color w:val="000000"/>
              </w:rPr>
            </w:pPr>
            <w:r w:rsidRPr="00B67616">
              <w:rPr>
                <w:color w:val="000000"/>
              </w:rPr>
              <w:t xml:space="preserve">0,379 </w:t>
            </w:r>
            <w:r w:rsidRPr="00B67616">
              <w:rPr>
                <w:color w:val="000000"/>
                <w:spacing w:val="-1"/>
              </w:rPr>
              <w:t>[0,296,</w:t>
            </w:r>
            <w:r w:rsidRPr="00B67616">
              <w:rPr>
                <w:color w:val="000000"/>
              </w:rPr>
              <w:t xml:space="preserve"> </w:t>
            </w:r>
            <w:r w:rsidRPr="00B67616">
              <w:rPr>
                <w:color w:val="000000"/>
                <w:spacing w:val="-1"/>
              </w:rPr>
              <w:t>0,485]</w:t>
            </w:r>
          </w:p>
        </w:tc>
      </w:tr>
      <w:tr w:rsidR="004644A2" w:rsidRPr="00B67616" w14:paraId="37381575" w14:textId="77777777" w:rsidTr="008A1EE3">
        <w:tc>
          <w:tcPr>
            <w:tcW w:w="5233" w:type="dxa"/>
            <w:tcBorders>
              <w:top w:val="single" w:sz="5" w:space="0" w:color="000000"/>
              <w:left w:val="single" w:sz="5" w:space="0" w:color="000000"/>
              <w:bottom w:val="single" w:sz="5" w:space="0" w:color="000000"/>
              <w:right w:val="single" w:sz="5" w:space="0" w:color="000000"/>
            </w:tcBorders>
          </w:tcPr>
          <w:p w14:paraId="64332D0F" w14:textId="77777777" w:rsidR="004644A2" w:rsidRPr="00B67616" w:rsidRDefault="004644A2" w:rsidP="008A1EE3">
            <w:pPr>
              <w:pStyle w:val="TableParagraph"/>
              <w:keepNext/>
              <w:keepLines/>
              <w:widowControl/>
              <w:ind w:left="413"/>
              <w:rPr>
                <w:rFonts w:eastAsia="Times New Roman"/>
                <w:color w:val="000000"/>
              </w:rPr>
            </w:pPr>
            <w:r w:rsidRPr="00B67616">
              <w:rPr>
                <w:color w:val="000000"/>
                <w:spacing w:val="-1"/>
              </w:rPr>
              <w:t>wartość p</w:t>
            </w:r>
          </w:p>
        </w:tc>
        <w:tc>
          <w:tcPr>
            <w:tcW w:w="4001" w:type="dxa"/>
            <w:gridSpan w:val="2"/>
            <w:tcBorders>
              <w:top w:val="single" w:sz="5" w:space="0" w:color="000000"/>
              <w:left w:val="single" w:sz="5" w:space="0" w:color="000000"/>
              <w:bottom w:val="single" w:sz="5" w:space="0" w:color="000000"/>
              <w:right w:val="single" w:sz="5" w:space="0" w:color="000000"/>
            </w:tcBorders>
          </w:tcPr>
          <w:p w14:paraId="1A548326" w14:textId="77777777" w:rsidR="004644A2" w:rsidRPr="00B67616" w:rsidRDefault="004644A2" w:rsidP="0071301B">
            <w:pPr>
              <w:pStyle w:val="TableParagraph"/>
              <w:keepNext/>
              <w:keepLines/>
              <w:widowControl/>
              <w:spacing w:before="19"/>
              <w:ind w:right="70"/>
              <w:jc w:val="center"/>
              <w:rPr>
                <w:rFonts w:eastAsia="Times New Roman"/>
                <w:color w:val="000000"/>
              </w:rPr>
            </w:pPr>
            <w:r w:rsidRPr="00B67616">
              <w:rPr>
                <w:color w:val="000000"/>
              </w:rPr>
              <w:t>&lt;0,0001</w:t>
            </w:r>
          </w:p>
        </w:tc>
      </w:tr>
      <w:tr w:rsidR="004644A2" w:rsidRPr="00B67616" w14:paraId="642DC4AB" w14:textId="77777777" w:rsidTr="00641D10">
        <w:tc>
          <w:tcPr>
            <w:tcW w:w="9234" w:type="dxa"/>
            <w:gridSpan w:val="3"/>
            <w:tcBorders>
              <w:top w:val="single" w:sz="5" w:space="0" w:color="000000"/>
              <w:left w:val="single" w:sz="5" w:space="0" w:color="000000"/>
              <w:bottom w:val="single" w:sz="5" w:space="0" w:color="000000"/>
              <w:right w:val="single" w:sz="5" w:space="0" w:color="000000"/>
            </w:tcBorders>
          </w:tcPr>
          <w:p w14:paraId="7D9BFC5F" w14:textId="77777777" w:rsidR="004644A2" w:rsidRPr="00B67616" w:rsidRDefault="004644A2" w:rsidP="0071301B">
            <w:pPr>
              <w:pStyle w:val="TableParagraph"/>
              <w:keepNext/>
              <w:keepLines/>
              <w:widowControl/>
              <w:spacing w:before="86"/>
              <w:ind w:left="2"/>
              <w:jc w:val="center"/>
              <w:rPr>
                <w:rFonts w:eastAsia="Times New Roman"/>
                <w:color w:val="000000"/>
              </w:rPr>
            </w:pPr>
            <w:r w:rsidRPr="00B67616">
              <w:rPr>
                <w:color w:val="000000"/>
                <w:spacing w:val="-1"/>
                <w:u w:color="000000"/>
              </w:rPr>
              <w:t>Drugorzędowe punkty końcowe</w:t>
            </w:r>
          </w:p>
        </w:tc>
      </w:tr>
      <w:tr w:rsidR="004644A2" w:rsidRPr="00B67616" w14:paraId="5BA7C955" w14:textId="77777777" w:rsidTr="00641D10">
        <w:tc>
          <w:tcPr>
            <w:tcW w:w="9234" w:type="dxa"/>
            <w:gridSpan w:val="3"/>
            <w:tcBorders>
              <w:top w:val="single" w:sz="5" w:space="0" w:color="000000"/>
              <w:left w:val="single" w:sz="5" w:space="0" w:color="000000"/>
              <w:bottom w:val="single" w:sz="5" w:space="0" w:color="000000"/>
              <w:right w:val="single" w:sz="5" w:space="0" w:color="000000"/>
            </w:tcBorders>
          </w:tcPr>
          <w:p w14:paraId="4ADEAD36" w14:textId="77777777" w:rsidR="004644A2" w:rsidRPr="00B67616" w:rsidRDefault="004644A2" w:rsidP="008A1EE3">
            <w:pPr>
              <w:pStyle w:val="TableParagraph"/>
              <w:keepNext/>
              <w:keepLines/>
              <w:widowControl/>
              <w:ind w:left="129"/>
              <w:rPr>
                <w:rFonts w:eastAsia="Times New Roman"/>
                <w:color w:val="000000"/>
              </w:rPr>
            </w:pPr>
            <w:r w:rsidRPr="00B67616">
              <w:rPr>
                <w:color w:val="000000"/>
                <w:spacing w:val="-1"/>
              </w:rPr>
              <w:t>Odsetek obiektywnych odpowiedzi na leczenie**</w:t>
            </w:r>
          </w:p>
        </w:tc>
      </w:tr>
      <w:tr w:rsidR="004644A2" w:rsidRPr="00B67616" w14:paraId="14790CAF" w14:textId="77777777" w:rsidTr="008A1EE3">
        <w:tc>
          <w:tcPr>
            <w:tcW w:w="5233" w:type="dxa"/>
            <w:tcBorders>
              <w:top w:val="single" w:sz="5" w:space="0" w:color="000000"/>
              <w:left w:val="single" w:sz="5" w:space="0" w:color="000000"/>
              <w:bottom w:val="single" w:sz="5" w:space="0" w:color="000000"/>
              <w:right w:val="single" w:sz="5" w:space="0" w:color="000000"/>
            </w:tcBorders>
          </w:tcPr>
          <w:p w14:paraId="4EE39E1D" w14:textId="77777777" w:rsidR="004644A2" w:rsidRPr="00B67616" w:rsidRDefault="004644A2" w:rsidP="002937D1">
            <w:pPr>
              <w:keepNext/>
              <w:keepLines/>
              <w:widowControl/>
              <w:rPr>
                <w:color w:val="000000"/>
              </w:rPr>
            </w:pPr>
          </w:p>
        </w:tc>
        <w:tc>
          <w:tcPr>
            <w:tcW w:w="1843" w:type="dxa"/>
            <w:tcBorders>
              <w:top w:val="single" w:sz="5" w:space="0" w:color="000000"/>
              <w:left w:val="single" w:sz="5" w:space="0" w:color="000000"/>
              <w:bottom w:val="single" w:sz="5" w:space="0" w:color="000000"/>
              <w:right w:val="single" w:sz="5" w:space="0" w:color="000000"/>
            </w:tcBorders>
          </w:tcPr>
          <w:p w14:paraId="1B164336" w14:textId="7F9A2CDD" w:rsidR="00607713" w:rsidRDefault="004644A2" w:rsidP="008A1EE3">
            <w:pPr>
              <w:pStyle w:val="TableParagraph"/>
              <w:keepNext/>
              <w:keepLines/>
              <w:widowControl/>
              <w:spacing w:before="19" w:line="264" w:lineRule="auto"/>
              <w:ind w:left="270" w:right="303"/>
              <w:jc w:val="center"/>
              <w:rPr>
                <w:color w:val="000000"/>
                <w:spacing w:val="19"/>
              </w:rPr>
            </w:pPr>
            <w:r w:rsidRPr="00B67616">
              <w:rPr>
                <w:color w:val="000000"/>
                <w:spacing w:val="-1"/>
              </w:rPr>
              <w:t>CT</w:t>
            </w:r>
          </w:p>
          <w:p w14:paraId="0D35AF61" w14:textId="1B3D55EE" w:rsidR="004644A2" w:rsidRPr="00B67616" w:rsidRDefault="004644A2" w:rsidP="008A1EE3">
            <w:pPr>
              <w:pStyle w:val="TableParagraph"/>
              <w:keepNext/>
              <w:keepLines/>
              <w:widowControl/>
              <w:spacing w:before="19" w:line="264" w:lineRule="auto"/>
              <w:ind w:left="270" w:right="166"/>
              <w:jc w:val="center"/>
              <w:rPr>
                <w:rFonts w:eastAsia="Times New Roman"/>
                <w:color w:val="000000"/>
              </w:rPr>
            </w:pPr>
            <w:r w:rsidRPr="00B67616">
              <w:rPr>
                <w:color w:val="000000"/>
                <w:spacing w:val="-1"/>
              </w:rPr>
              <w:t>(n</w:t>
            </w:r>
            <w:r w:rsidR="00607713">
              <w:rPr>
                <w:color w:val="000000"/>
                <w:spacing w:val="-1"/>
              </w:rPr>
              <w:t xml:space="preserve"> </w:t>
            </w:r>
            <w:r w:rsidRPr="00B67616">
              <w:rPr>
                <w:color w:val="000000"/>
                <w:spacing w:val="-1"/>
              </w:rPr>
              <w:t>=</w:t>
            </w:r>
            <w:r w:rsidR="00607713">
              <w:rPr>
                <w:color w:val="000000"/>
                <w:spacing w:val="-1"/>
              </w:rPr>
              <w:t xml:space="preserve"> </w:t>
            </w:r>
            <w:r w:rsidRPr="00B67616">
              <w:rPr>
                <w:color w:val="000000"/>
                <w:spacing w:val="-1"/>
              </w:rPr>
              <w:t>144)</w:t>
            </w:r>
          </w:p>
        </w:tc>
        <w:tc>
          <w:tcPr>
            <w:tcW w:w="2158" w:type="dxa"/>
            <w:tcBorders>
              <w:top w:val="single" w:sz="5" w:space="0" w:color="000000"/>
              <w:left w:val="single" w:sz="5" w:space="0" w:color="000000"/>
              <w:bottom w:val="single" w:sz="5" w:space="0" w:color="000000"/>
              <w:right w:val="single" w:sz="5" w:space="0" w:color="000000"/>
            </w:tcBorders>
          </w:tcPr>
          <w:p w14:paraId="4A763A59" w14:textId="34E0152D" w:rsidR="00607713" w:rsidRDefault="004644A2" w:rsidP="008A1EE3">
            <w:pPr>
              <w:pStyle w:val="TableParagraph"/>
              <w:keepNext/>
              <w:keepLines/>
              <w:widowControl/>
              <w:spacing w:before="19" w:line="264" w:lineRule="auto"/>
              <w:ind w:left="247" w:right="170" w:hanging="4"/>
              <w:jc w:val="center"/>
              <w:rPr>
                <w:color w:val="000000"/>
                <w:spacing w:val="20"/>
              </w:rPr>
            </w:pPr>
            <w:r w:rsidRPr="00B67616">
              <w:rPr>
                <w:color w:val="000000"/>
                <w:spacing w:val="-2"/>
              </w:rPr>
              <w:t>CT</w:t>
            </w:r>
            <w:r w:rsidR="00B07E3D">
              <w:rPr>
                <w:color w:val="000000"/>
                <w:spacing w:val="-2"/>
              </w:rPr>
              <w:t xml:space="preserve"> </w:t>
            </w:r>
            <w:r w:rsidRPr="00B67616">
              <w:rPr>
                <w:color w:val="000000"/>
                <w:spacing w:val="-2"/>
              </w:rPr>
              <w:t>+</w:t>
            </w:r>
            <w:r w:rsidR="00B07E3D">
              <w:rPr>
                <w:color w:val="000000"/>
                <w:spacing w:val="-2"/>
              </w:rPr>
              <w:t xml:space="preserve"> </w:t>
            </w:r>
            <w:r w:rsidRPr="00B67616">
              <w:rPr>
                <w:color w:val="000000"/>
                <w:spacing w:val="-2"/>
              </w:rPr>
              <w:t>BV</w:t>
            </w:r>
          </w:p>
          <w:p w14:paraId="5F95E4D8" w14:textId="588D9411" w:rsidR="004644A2" w:rsidRPr="00B67616" w:rsidRDefault="004644A2" w:rsidP="008A1EE3">
            <w:pPr>
              <w:pStyle w:val="TableParagraph"/>
              <w:keepNext/>
              <w:keepLines/>
              <w:widowControl/>
              <w:spacing w:before="19" w:line="264" w:lineRule="auto"/>
              <w:ind w:left="247" w:right="170" w:hanging="4"/>
              <w:jc w:val="center"/>
              <w:rPr>
                <w:rFonts w:eastAsia="Times New Roman"/>
                <w:color w:val="000000"/>
              </w:rPr>
            </w:pPr>
            <w:r w:rsidRPr="00B67616">
              <w:rPr>
                <w:color w:val="000000"/>
                <w:spacing w:val="-1"/>
              </w:rPr>
              <w:t>(n</w:t>
            </w:r>
            <w:r w:rsidR="00607713">
              <w:rPr>
                <w:color w:val="000000"/>
                <w:spacing w:val="-1"/>
              </w:rPr>
              <w:t xml:space="preserve"> </w:t>
            </w:r>
            <w:r w:rsidRPr="00B67616">
              <w:rPr>
                <w:color w:val="000000"/>
                <w:spacing w:val="-1"/>
              </w:rPr>
              <w:t>=</w:t>
            </w:r>
            <w:r w:rsidR="00607713">
              <w:rPr>
                <w:color w:val="000000"/>
                <w:spacing w:val="-1"/>
              </w:rPr>
              <w:t xml:space="preserve"> </w:t>
            </w:r>
            <w:r w:rsidRPr="00B67616">
              <w:rPr>
                <w:color w:val="000000"/>
                <w:spacing w:val="-1"/>
              </w:rPr>
              <w:t>142)</w:t>
            </w:r>
          </w:p>
        </w:tc>
      </w:tr>
      <w:tr w:rsidR="004644A2" w:rsidRPr="00B67616" w14:paraId="459F700B" w14:textId="77777777" w:rsidTr="008A1EE3">
        <w:tc>
          <w:tcPr>
            <w:tcW w:w="5233" w:type="dxa"/>
            <w:tcBorders>
              <w:top w:val="single" w:sz="5" w:space="0" w:color="000000"/>
              <w:left w:val="single" w:sz="5" w:space="0" w:color="000000"/>
              <w:bottom w:val="single" w:sz="5" w:space="0" w:color="000000"/>
              <w:right w:val="single" w:sz="5" w:space="0" w:color="000000"/>
            </w:tcBorders>
          </w:tcPr>
          <w:p w14:paraId="02E863BA" w14:textId="77777777" w:rsidR="004644A2" w:rsidRPr="00B67616" w:rsidRDefault="004644A2" w:rsidP="008A1EE3">
            <w:pPr>
              <w:pStyle w:val="TableParagraph"/>
              <w:keepNext/>
              <w:keepLines/>
              <w:widowControl/>
              <w:ind w:left="554"/>
              <w:rPr>
                <w:rFonts w:eastAsia="Times New Roman"/>
                <w:color w:val="000000"/>
              </w:rPr>
            </w:pPr>
            <w:r w:rsidRPr="00B67616">
              <w:rPr>
                <w:color w:val="000000"/>
              </w:rPr>
              <w:t>% pacjentek z obiektywną odpowiedzią na leczenie</w:t>
            </w:r>
          </w:p>
        </w:tc>
        <w:tc>
          <w:tcPr>
            <w:tcW w:w="1843" w:type="dxa"/>
            <w:tcBorders>
              <w:top w:val="single" w:sz="5" w:space="0" w:color="000000"/>
              <w:left w:val="single" w:sz="5" w:space="0" w:color="000000"/>
              <w:bottom w:val="single" w:sz="5" w:space="0" w:color="000000"/>
              <w:right w:val="single" w:sz="5" w:space="0" w:color="000000"/>
            </w:tcBorders>
          </w:tcPr>
          <w:p w14:paraId="28469B5B" w14:textId="77777777" w:rsidR="004644A2" w:rsidRPr="00B67616" w:rsidRDefault="004644A2" w:rsidP="0071301B">
            <w:pPr>
              <w:pStyle w:val="TableParagraph"/>
              <w:keepNext/>
              <w:keepLines/>
              <w:widowControl/>
              <w:spacing w:before="19"/>
              <w:ind w:left="546"/>
              <w:rPr>
                <w:rFonts w:eastAsia="Times New Roman"/>
                <w:color w:val="000000"/>
              </w:rPr>
            </w:pPr>
            <w:r w:rsidRPr="00B67616">
              <w:rPr>
                <w:color w:val="000000"/>
              </w:rPr>
              <w:t xml:space="preserve">18 </w:t>
            </w:r>
            <w:r w:rsidRPr="00B67616">
              <w:rPr>
                <w:color w:val="000000"/>
                <w:spacing w:val="-1"/>
              </w:rPr>
              <w:t>(12,5%)</w:t>
            </w:r>
          </w:p>
        </w:tc>
        <w:tc>
          <w:tcPr>
            <w:tcW w:w="2158" w:type="dxa"/>
            <w:tcBorders>
              <w:top w:val="single" w:sz="5" w:space="0" w:color="000000"/>
              <w:left w:val="single" w:sz="5" w:space="0" w:color="000000"/>
              <w:bottom w:val="single" w:sz="5" w:space="0" w:color="000000"/>
              <w:right w:val="single" w:sz="5" w:space="0" w:color="000000"/>
            </w:tcBorders>
          </w:tcPr>
          <w:p w14:paraId="37C2C229" w14:textId="77777777" w:rsidR="004644A2" w:rsidRPr="00B67616" w:rsidRDefault="004644A2" w:rsidP="0071301B">
            <w:pPr>
              <w:pStyle w:val="TableParagraph"/>
              <w:keepNext/>
              <w:keepLines/>
              <w:widowControl/>
              <w:spacing w:before="19"/>
              <w:ind w:left="774"/>
              <w:rPr>
                <w:rFonts w:eastAsia="Times New Roman"/>
                <w:color w:val="000000"/>
              </w:rPr>
            </w:pPr>
            <w:r w:rsidRPr="00B67616">
              <w:rPr>
                <w:color w:val="000000"/>
              </w:rPr>
              <w:t xml:space="preserve">40 </w:t>
            </w:r>
            <w:r w:rsidRPr="00B67616">
              <w:rPr>
                <w:color w:val="000000"/>
                <w:spacing w:val="-1"/>
              </w:rPr>
              <w:t>(28,2%)</w:t>
            </w:r>
          </w:p>
        </w:tc>
      </w:tr>
      <w:tr w:rsidR="004644A2" w:rsidRPr="00B67616" w14:paraId="1CFD1FC1" w14:textId="77777777" w:rsidTr="008A1EE3">
        <w:tc>
          <w:tcPr>
            <w:tcW w:w="5233" w:type="dxa"/>
            <w:tcBorders>
              <w:top w:val="single" w:sz="5" w:space="0" w:color="000000"/>
              <w:left w:val="single" w:sz="5" w:space="0" w:color="000000"/>
              <w:bottom w:val="single" w:sz="5" w:space="0" w:color="000000"/>
              <w:right w:val="single" w:sz="5" w:space="0" w:color="000000"/>
            </w:tcBorders>
          </w:tcPr>
          <w:p w14:paraId="109A24F9" w14:textId="77777777" w:rsidR="004644A2" w:rsidRPr="00B67616" w:rsidRDefault="004644A2" w:rsidP="008A1EE3">
            <w:pPr>
              <w:pStyle w:val="TableParagraph"/>
              <w:keepNext/>
              <w:keepLines/>
              <w:widowControl/>
              <w:ind w:left="554"/>
              <w:rPr>
                <w:rFonts w:eastAsia="Times New Roman"/>
                <w:color w:val="000000"/>
              </w:rPr>
            </w:pPr>
            <w:r w:rsidRPr="00B67616">
              <w:rPr>
                <w:rFonts w:eastAsia="Times New Roman"/>
                <w:color w:val="000000"/>
              </w:rPr>
              <w:t>wartość p</w:t>
            </w:r>
          </w:p>
        </w:tc>
        <w:tc>
          <w:tcPr>
            <w:tcW w:w="4001" w:type="dxa"/>
            <w:gridSpan w:val="2"/>
            <w:tcBorders>
              <w:top w:val="single" w:sz="5" w:space="0" w:color="000000"/>
              <w:left w:val="single" w:sz="5" w:space="0" w:color="000000"/>
              <w:bottom w:val="single" w:sz="5" w:space="0" w:color="000000"/>
              <w:right w:val="single" w:sz="5" w:space="0" w:color="000000"/>
            </w:tcBorders>
          </w:tcPr>
          <w:p w14:paraId="0489292C" w14:textId="77777777" w:rsidR="004644A2" w:rsidRPr="00B67616" w:rsidRDefault="004644A2" w:rsidP="0071301B">
            <w:pPr>
              <w:pStyle w:val="TableParagraph"/>
              <w:keepNext/>
              <w:keepLines/>
              <w:widowControl/>
              <w:spacing w:before="24"/>
              <w:jc w:val="center"/>
              <w:rPr>
                <w:rFonts w:eastAsia="Times New Roman"/>
                <w:color w:val="000000"/>
              </w:rPr>
            </w:pPr>
            <w:r w:rsidRPr="00B67616">
              <w:rPr>
                <w:color w:val="000000"/>
              </w:rPr>
              <w:t>0,0007</w:t>
            </w:r>
          </w:p>
        </w:tc>
      </w:tr>
      <w:tr w:rsidR="004644A2" w:rsidRPr="00B67616" w14:paraId="4EC380B0" w14:textId="77777777" w:rsidTr="008A1EE3">
        <w:tc>
          <w:tcPr>
            <w:tcW w:w="5233" w:type="dxa"/>
            <w:tcBorders>
              <w:top w:val="single" w:sz="5" w:space="0" w:color="000000"/>
              <w:left w:val="single" w:sz="5" w:space="0" w:color="000000"/>
              <w:bottom w:val="single" w:sz="5" w:space="0" w:color="000000"/>
              <w:right w:val="single" w:sz="5" w:space="0" w:color="000000"/>
            </w:tcBorders>
          </w:tcPr>
          <w:p w14:paraId="35B7ED61" w14:textId="77777777" w:rsidR="004644A2" w:rsidRPr="00B67616" w:rsidRDefault="004644A2" w:rsidP="008A1EE3">
            <w:pPr>
              <w:pStyle w:val="TableParagraph"/>
              <w:keepNext/>
              <w:keepLines/>
              <w:widowControl/>
              <w:ind w:left="129"/>
              <w:rPr>
                <w:rFonts w:eastAsia="Times New Roman"/>
                <w:color w:val="000000"/>
              </w:rPr>
            </w:pPr>
            <w:r w:rsidRPr="00B67616">
              <w:rPr>
                <w:color w:val="000000"/>
                <w:spacing w:val="-1"/>
              </w:rPr>
              <w:t>Całkowity czas przeżycia (analiza końcowa)***</w:t>
            </w:r>
          </w:p>
        </w:tc>
        <w:tc>
          <w:tcPr>
            <w:tcW w:w="4001" w:type="dxa"/>
            <w:gridSpan w:val="2"/>
            <w:tcBorders>
              <w:top w:val="single" w:sz="5" w:space="0" w:color="000000"/>
              <w:left w:val="single" w:sz="5" w:space="0" w:color="000000"/>
              <w:bottom w:val="single" w:sz="5" w:space="0" w:color="000000"/>
              <w:right w:val="single" w:sz="5" w:space="0" w:color="000000"/>
            </w:tcBorders>
          </w:tcPr>
          <w:p w14:paraId="6C1A79E7" w14:textId="77777777" w:rsidR="004644A2" w:rsidRPr="00B67616" w:rsidRDefault="004644A2" w:rsidP="0071301B">
            <w:pPr>
              <w:keepNext/>
              <w:keepLines/>
              <w:widowControl/>
              <w:rPr>
                <w:color w:val="000000"/>
              </w:rPr>
            </w:pPr>
          </w:p>
        </w:tc>
      </w:tr>
      <w:tr w:rsidR="004644A2" w:rsidRPr="00B67616" w14:paraId="1E4E3F83" w14:textId="77777777" w:rsidTr="008A1EE3">
        <w:tc>
          <w:tcPr>
            <w:tcW w:w="5233" w:type="dxa"/>
            <w:tcBorders>
              <w:top w:val="single" w:sz="5" w:space="0" w:color="000000"/>
              <w:left w:val="single" w:sz="5" w:space="0" w:color="000000"/>
              <w:bottom w:val="single" w:sz="5" w:space="0" w:color="000000"/>
              <w:right w:val="single" w:sz="5" w:space="0" w:color="000000"/>
            </w:tcBorders>
          </w:tcPr>
          <w:p w14:paraId="3D2CBDD3" w14:textId="77777777" w:rsidR="004644A2" w:rsidRPr="00B67616" w:rsidRDefault="004644A2" w:rsidP="002937D1">
            <w:pPr>
              <w:keepNext/>
              <w:keepLines/>
              <w:widowControl/>
              <w:rPr>
                <w:color w:val="000000"/>
              </w:rPr>
            </w:pPr>
          </w:p>
        </w:tc>
        <w:tc>
          <w:tcPr>
            <w:tcW w:w="1843" w:type="dxa"/>
            <w:tcBorders>
              <w:top w:val="single" w:sz="5" w:space="0" w:color="000000"/>
              <w:left w:val="single" w:sz="5" w:space="0" w:color="000000"/>
              <w:bottom w:val="single" w:sz="5" w:space="0" w:color="000000"/>
              <w:right w:val="single" w:sz="5" w:space="0" w:color="000000"/>
            </w:tcBorders>
          </w:tcPr>
          <w:p w14:paraId="17ACFDB8" w14:textId="63853FF6" w:rsidR="00607713" w:rsidRDefault="004644A2" w:rsidP="008A1EE3">
            <w:pPr>
              <w:pStyle w:val="TableParagraph"/>
              <w:keepNext/>
              <w:keepLines/>
              <w:widowControl/>
              <w:spacing w:before="21" w:line="264" w:lineRule="auto"/>
              <w:ind w:left="270" w:right="166" w:firstLine="11"/>
              <w:jc w:val="center"/>
              <w:rPr>
                <w:color w:val="000000"/>
                <w:spacing w:val="19"/>
              </w:rPr>
            </w:pPr>
            <w:r w:rsidRPr="00B67616">
              <w:rPr>
                <w:color w:val="000000"/>
                <w:spacing w:val="-1"/>
              </w:rPr>
              <w:t>CT</w:t>
            </w:r>
          </w:p>
          <w:p w14:paraId="787B11FA" w14:textId="530F93FC" w:rsidR="004644A2" w:rsidRPr="00B67616" w:rsidRDefault="004644A2" w:rsidP="008A1EE3">
            <w:pPr>
              <w:pStyle w:val="TableParagraph"/>
              <w:keepNext/>
              <w:keepLines/>
              <w:widowControl/>
              <w:spacing w:before="21" w:line="264" w:lineRule="auto"/>
              <w:ind w:left="270" w:right="166" w:firstLine="11"/>
              <w:jc w:val="center"/>
              <w:rPr>
                <w:rFonts w:eastAsia="Times New Roman"/>
                <w:color w:val="000000"/>
              </w:rPr>
            </w:pPr>
            <w:r w:rsidRPr="00B67616">
              <w:rPr>
                <w:color w:val="000000"/>
                <w:spacing w:val="-1"/>
              </w:rPr>
              <w:t>(n</w:t>
            </w:r>
            <w:r w:rsidR="00607713">
              <w:rPr>
                <w:color w:val="000000"/>
                <w:spacing w:val="-1"/>
              </w:rPr>
              <w:t xml:space="preserve"> </w:t>
            </w:r>
            <w:r w:rsidRPr="00B67616">
              <w:rPr>
                <w:color w:val="000000"/>
                <w:spacing w:val="-1"/>
              </w:rPr>
              <w:t>=</w:t>
            </w:r>
            <w:r w:rsidR="00607713">
              <w:rPr>
                <w:color w:val="000000"/>
                <w:spacing w:val="-1"/>
              </w:rPr>
              <w:t xml:space="preserve"> </w:t>
            </w:r>
            <w:r w:rsidRPr="00B67616">
              <w:rPr>
                <w:color w:val="000000"/>
                <w:spacing w:val="-1"/>
              </w:rPr>
              <w:t>182)</w:t>
            </w:r>
          </w:p>
        </w:tc>
        <w:tc>
          <w:tcPr>
            <w:tcW w:w="2158" w:type="dxa"/>
            <w:tcBorders>
              <w:top w:val="single" w:sz="5" w:space="0" w:color="000000"/>
              <w:left w:val="single" w:sz="5" w:space="0" w:color="000000"/>
              <w:bottom w:val="single" w:sz="5" w:space="0" w:color="000000"/>
              <w:right w:val="single" w:sz="5" w:space="0" w:color="000000"/>
            </w:tcBorders>
          </w:tcPr>
          <w:p w14:paraId="5940B6C3" w14:textId="25D6D784" w:rsidR="00607713" w:rsidRDefault="004644A2" w:rsidP="008A1EE3">
            <w:pPr>
              <w:pStyle w:val="TableParagraph"/>
              <w:keepNext/>
              <w:keepLines/>
              <w:widowControl/>
              <w:spacing w:before="21" w:line="264" w:lineRule="auto"/>
              <w:ind w:left="247" w:right="311" w:hanging="4"/>
              <w:jc w:val="center"/>
              <w:rPr>
                <w:color w:val="000000"/>
                <w:spacing w:val="20"/>
              </w:rPr>
            </w:pPr>
            <w:r w:rsidRPr="00B67616">
              <w:rPr>
                <w:color w:val="000000"/>
                <w:spacing w:val="-2"/>
              </w:rPr>
              <w:t>CT</w:t>
            </w:r>
            <w:r w:rsidR="00B07E3D">
              <w:rPr>
                <w:color w:val="000000"/>
                <w:spacing w:val="-2"/>
              </w:rPr>
              <w:t xml:space="preserve"> </w:t>
            </w:r>
            <w:r w:rsidRPr="00B67616">
              <w:rPr>
                <w:color w:val="000000"/>
                <w:spacing w:val="-2"/>
              </w:rPr>
              <w:t>+</w:t>
            </w:r>
            <w:r w:rsidR="00B07E3D">
              <w:rPr>
                <w:color w:val="000000"/>
                <w:spacing w:val="-2"/>
              </w:rPr>
              <w:t xml:space="preserve"> </w:t>
            </w:r>
            <w:r w:rsidRPr="00B67616">
              <w:rPr>
                <w:color w:val="000000"/>
                <w:spacing w:val="-2"/>
              </w:rPr>
              <w:t>BV</w:t>
            </w:r>
          </w:p>
          <w:p w14:paraId="246DAB38" w14:textId="1063A1BE" w:rsidR="004644A2" w:rsidRPr="00B67616" w:rsidRDefault="004644A2" w:rsidP="008A1EE3">
            <w:pPr>
              <w:pStyle w:val="TableParagraph"/>
              <w:keepNext/>
              <w:keepLines/>
              <w:widowControl/>
              <w:spacing w:before="21" w:line="264" w:lineRule="auto"/>
              <w:ind w:left="247" w:right="311" w:hanging="4"/>
              <w:jc w:val="center"/>
              <w:rPr>
                <w:rFonts w:eastAsia="Times New Roman"/>
                <w:color w:val="000000"/>
              </w:rPr>
            </w:pPr>
            <w:r w:rsidRPr="00B67616">
              <w:rPr>
                <w:color w:val="000000"/>
                <w:spacing w:val="-1"/>
              </w:rPr>
              <w:t>(n</w:t>
            </w:r>
            <w:r w:rsidR="00607713">
              <w:rPr>
                <w:color w:val="000000"/>
                <w:spacing w:val="-1"/>
              </w:rPr>
              <w:t xml:space="preserve"> </w:t>
            </w:r>
            <w:r w:rsidRPr="00B67616">
              <w:rPr>
                <w:color w:val="000000"/>
                <w:spacing w:val="-1"/>
              </w:rPr>
              <w:t>=</w:t>
            </w:r>
            <w:r w:rsidR="00607713">
              <w:rPr>
                <w:color w:val="000000"/>
                <w:spacing w:val="-1"/>
              </w:rPr>
              <w:t xml:space="preserve"> </w:t>
            </w:r>
            <w:r w:rsidRPr="00B67616">
              <w:rPr>
                <w:color w:val="000000"/>
                <w:spacing w:val="-1"/>
              </w:rPr>
              <w:t>179)</w:t>
            </w:r>
          </w:p>
        </w:tc>
      </w:tr>
      <w:tr w:rsidR="004644A2" w:rsidRPr="00B67616" w14:paraId="4A5F24F2" w14:textId="77777777" w:rsidTr="008A1EE3">
        <w:tc>
          <w:tcPr>
            <w:tcW w:w="5233" w:type="dxa"/>
            <w:tcBorders>
              <w:top w:val="single" w:sz="5" w:space="0" w:color="000000"/>
              <w:left w:val="single" w:sz="5" w:space="0" w:color="000000"/>
              <w:bottom w:val="single" w:sz="5" w:space="0" w:color="000000"/>
              <w:right w:val="single" w:sz="5" w:space="0" w:color="000000"/>
            </w:tcBorders>
          </w:tcPr>
          <w:p w14:paraId="3AE758F6" w14:textId="77777777" w:rsidR="004644A2" w:rsidRPr="00B67616" w:rsidRDefault="004644A2" w:rsidP="008A1EE3">
            <w:pPr>
              <w:pStyle w:val="TableParagraph"/>
              <w:keepNext/>
              <w:keepLines/>
              <w:widowControl/>
              <w:ind w:left="554"/>
              <w:rPr>
                <w:rFonts w:eastAsia="Times New Roman"/>
                <w:color w:val="000000"/>
              </w:rPr>
            </w:pPr>
            <w:r w:rsidRPr="00B67616">
              <w:rPr>
                <w:color w:val="000000"/>
                <w:spacing w:val="-1"/>
              </w:rPr>
              <w:t>Mediana</w:t>
            </w:r>
            <w:r w:rsidRPr="00B67616">
              <w:rPr>
                <w:color w:val="000000"/>
              </w:rPr>
              <w:t xml:space="preserve"> </w:t>
            </w:r>
            <w:r w:rsidRPr="00B67616">
              <w:rPr>
                <w:color w:val="000000"/>
                <w:spacing w:val="-1"/>
              </w:rPr>
              <w:t>OS (miesiące)</w:t>
            </w:r>
          </w:p>
        </w:tc>
        <w:tc>
          <w:tcPr>
            <w:tcW w:w="1843" w:type="dxa"/>
            <w:tcBorders>
              <w:top w:val="single" w:sz="5" w:space="0" w:color="000000"/>
              <w:left w:val="single" w:sz="5" w:space="0" w:color="000000"/>
              <w:bottom w:val="single" w:sz="5" w:space="0" w:color="000000"/>
              <w:right w:val="single" w:sz="5" w:space="0" w:color="000000"/>
            </w:tcBorders>
          </w:tcPr>
          <w:p w14:paraId="584C9D13" w14:textId="77777777" w:rsidR="004644A2" w:rsidRPr="00B67616" w:rsidRDefault="004644A2" w:rsidP="0071301B">
            <w:pPr>
              <w:pStyle w:val="TableParagraph"/>
              <w:keepNext/>
              <w:keepLines/>
              <w:widowControl/>
              <w:spacing w:before="24"/>
              <w:ind w:left="2"/>
              <w:jc w:val="center"/>
              <w:rPr>
                <w:rFonts w:eastAsia="Times New Roman"/>
                <w:color w:val="000000"/>
              </w:rPr>
            </w:pPr>
            <w:r w:rsidRPr="00B67616">
              <w:rPr>
                <w:color w:val="000000"/>
              </w:rPr>
              <w:t>13,3</w:t>
            </w:r>
          </w:p>
        </w:tc>
        <w:tc>
          <w:tcPr>
            <w:tcW w:w="2158" w:type="dxa"/>
            <w:tcBorders>
              <w:top w:val="single" w:sz="5" w:space="0" w:color="000000"/>
              <w:left w:val="single" w:sz="5" w:space="0" w:color="000000"/>
              <w:bottom w:val="single" w:sz="5" w:space="0" w:color="000000"/>
              <w:right w:val="single" w:sz="5" w:space="0" w:color="000000"/>
            </w:tcBorders>
          </w:tcPr>
          <w:p w14:paraId="0E32B53A" w14:textId="77777777" w:rsidR="004644A2" w:rsidRPr="00B67616" w:rsidRDefault="004644A2" w:rsidP="0071301B">
            <w:pPr>
              <w:pStyle w:val="TableParagraph"/>
              <w:keepNext/>
              <w:keepLines/>
              <w:widowControl/>
              <w:spacing w:before="24"/>
              <w:jc w:val="center"/>
              <w:rPr>
                <w:rFonts w:eastAsia="Times New Roman"/>
                <w:color w:val="000000"/>
              </w:rPr>
            </w:pPr>
            <w:r w:rsidRPr="00B67616">
              <w:rPr>
                <w:color w:val="000000"/>
              </w:rPr>
              <w:t>16,6</w:t>
            </w:r>
          </w:p>
        </w:tc>
      </w:tr>
      <w:tr w:rsidR="004644A2" w:rsidRPr="00B67616" w14:paraId="075FD5B7" w14:textId="77777777" w:rsidTr="008A1EE3">
        <w:trPr>
          <w:trHeight w:val="279"/>
        </w:trPr>
        <w:tc>
          <w:tcPr>
            <w:tcW w:w="5233" w:type="dxa"/>
            <w:tcBorders>
              <w:top w:val="single" w:sz="5" w:space="0" w:color="000000"/>
              <w:left w:val="single" w:sz="5" w:space="0" w:color="000000"/>
              <w:bottom w:val="single" w:sz="5" w:space="0" w:color="000000"/>
              <w:right w:val="single" w:sz="5" w:space="0" w:color="000000"/>
            </w:tcBorders>
          </w:tcPr>
          <w:p w14:paraId="3F193E91" w14:textId="77777777" w:rsidR="004644A2" w:rsidRPr="00B67616" w:rsidRDefault="004644A2" w:rsidP="008A1EE3">
            <w:pPr>
              <w:pStyle w:val="TableParagraph"/>
              <w:keepNext/>
              <w:keepLines/>
              <w:widowControl/>
              <w:ind w:left="554"/>
              <w:rPr>
                <w:rFonts w:eastAsia="Times New Roman"/>
                <w:color w:val="000000"/>
              </w:rPr>
            </w:pPr>
            <w:r w:rsidRPr="00B67616">
              <w:rPr>
                <w:color w:val="000000"/>
                <w:spacing w:val="-1"/>
              </w:rPr>
              <w:t xml:space="preserve">Współczynnik ryzyka </w:t>
            </w:r>
            <w:r w:rsidRPr="00B67616">
              <w:rPr>
                <w:color w:val="000000"/>
              </w:rPr>
              <w:t>(95%</w:t>
            </w:r>
            <w:r w:rsidRPr="00B67616">
              <w:rPr>
                <w:color w:val="000000"/>
                <w:spacing w:val="-2"/>
              </w:rPr>
              <w:t xml:space="preserve"> CI)</w:t>
            </w:r>
          </w:p>
        </w:tc>
        <w:tc>
          <w:tcPr>
            <w:tcW w:w="4001" w:type="dxa"/>
            <w:gridSpan w:val="2"/>
            <w:tcBorders>
              <w:top w:val="single" w:sz="5" w:space="0" w:color="000000"/>
              <w:left w:val="single" w:sz="5" w:space="0" w:color="000000"/>
              <w:bottom w:val="single" w:sz="5" w:space="0" w:color="000000"/>
              <w:right w:val="single" w:sz="5" w:space="0" w:color="000000"/>
            </w:tcBorders>
          </w:tcPr>
          <w:p w14:paraId="468214AC" w14:textId="77777777" w:rsidR="004644A2" w:rsidRPr="00B67616" w:rsidRDefault="004644A2" w:rsidP="0071301B">
            <w:pPr>
              <w:pStyle w:val="TableParagraph"/>
              <w:keepNext/>
              <w:keepLines/>
              <w:widowControl/>
              <w:spacing w:before="158"/>
              <w:ind w:left="1417"/>
              <w:rPr>
                <w:rFonts w:eastAsia="Times New Roman"/>
                <w:color w:val="000000"/>
              </w:rPr>
            </w:pPr>
            <w:r w:rsidRPr="00B67616">
              <w:rPr>
                <w:color w:val="000000"/>
              </w:rPr>
              <w:t xml:space="preserve">0,870 </w:t>
            </w:r>
            <w:r w:rsidRPr="00B67616">
              <w:rPr>
                <w:color w:val="000000"/>
                <w:spacing w:val="-1"/>
              </w:rPr>
              <w:t>[0,678,</w:t>
            </w:r>
            <w:r w:rsidRPr="00B67616">
              <w:rPr>
                <w:color w:val="000000"/>
              </w:rPr>
              <w:t xml:space="preserve"> </w:t>
            </w:r>
            <w:r w:rsidRPr="00B67616">
              <w:rPr>
                <w:color w:val="000000"/>
                <w:spacing w:val="-1"/>
              </w:rPr>
              <w:t>1,116]</w:t>
            </w:r>
          </w:p>
        </w:tc>
      </w:tr>
      <w:tr w:rsidR="004644A2" w:rsidRPr="00B67616" w14:paraId="76B571AE" w14:textId="77777777" w:rsidTr="008A1EE3">
        <w:tc>
          <w:tcPr>
            <w:tcW w:w="5233" w:type="dxa"/>
            <w:tcBorders>
              <w:top w:val="single" w:sz="5" w:space="0" w:color="000000"/>
              <w:left w:val="single" w:sz="5" w:space="0" w:color="000000"/>
              <w:bottom w:val="single" w:sz="5" w:space="0" w:color="000000"/>
              <w:right w:val="single" w:sz="5" w:space="0" w:color="000000"/>
            </w:tcBorders>
          </w:tcPr>
          <w:p w14:paraId="02968F0C" w14:textId="77777777" w:rsidR="004644A2" w:rsidRPr="00B67616" w:rsidRDefault="004644A2" w:rsidP="008A1EE3">
            <w:pPr>
              <w:pStyle w:val="TableParagraph"/>
              <w:keepNext/>
              <w:keepLines/>
              <w:widowControl/>
              <w:ind w:left="554"/>
              <w:rPr>
                <w:rFonts w:eastAsia="Times New Roman"/>
                <w:color w:val="000000"/>
              </w:rPr>
            </w:pPr>
            <w:r w:rsidRPr="00B67616">
              <w:rPr>
                <w:color w:val="000000"/>
                <w:spacing w:val="-1"/>
              </w:rPr>
              <w:t>wartość p</w:t>
            </w:r>
          </w:p>
        </w:tc>
        <w:tc>
          <w:tcPr>
            <w:tcW w:w="4001" w:type="dxa"/>
            <w:gridSpan w:val="2"/>
            <w:tcBorders>
              <w:top w:val="single" w:sz="5" w:space="0" w:color="000000"/>
              <w:left w:val="single" w:sz="5" w:space="0" w:color="000000"/>
              <w:bottom w:val="single" w:sz="5" w:space="0" w:color="000000"/>
              <w:right w:val="single" w:sz="5" w:space="0" w:color="000000"/>
            </w:tcBorders>
          </w:tcPr>
          <w:p w14:paraId="64FA705C" w14:textId="77777777" w:rsidR="004644A2" w:rsidRPr="00B67616" w:rsidRDefault="004644A2" w:rsidP="0071301B">
            <w:pPr>
              <w:pStyle w:val="TableParagraph"/>
              <w:keepNext/>
              <w:keepLines/>
              <w:widowControl/>
              <w:spacing w:before="24"/>
              <w:jc w:val="center"/>
              <w:rPr>
                <w:rFonts w:eastAsia="Times New Roman"/>
                <w:color w:val="000000"/>
              </w:rPr>
            </w:pPr>
            <w:r w:rsidRPr="00B67616">
              <w:rPr>
                <w:color w:val="000000"/>
              </w:rPr>
              <w:t>0,2711</w:t>
            </w:r>
          </w:p>
        </w:tc>
      </w:tr>
    </w:tbl>
    <w:p w14:paraId="29D72583" w14:textId="77777777" w:rsidR="004644A2" w:rsidRPr="00E835A2" w:rsidRDefault="004644A2" w:rsidP="004644A2">
      <w:pPr>
        <w:widowControl/>
        <w:rPr>
          <w:color w:val="000000"/>
          <w:sz w:val="20"/>
          <w:szCs w:val="20"/>
        </w:rPr>
      </w:pPr>
      <w:r w:rsidRPr="00E835A2">
        <w:rPr>
          <w:color w:val="000000"/>
          <w:sz w:val="20"/>
          <w:szCs w:val="20"/>
        </w:rPr>
        <w:t>Wszystkie analizy przedstawione w powyższej tabeli były analizami stratyfikowanymi.</w:t>
      </w:r>
    </w:p>
    <w:p w14:paraId="3DC6CB76" w14:textId="77777777" w:rsidR="004644A2" w:rsidRPr="00E835A2" w:rsidRDefault="004644A2" w:rsidP="004644A2">
      <w:pPr>
        <w:widowControl/>
        <w:rPr>
          <w:color w:val="000000"/>
          <w:sz w:val="20"/>
          <w:szCs w:val="20"/>
        </w:rPr>
      </w:pPr>
      <w:r w:rsidRPr="00E835A2">
        <w:rPr>
          <w:color w:val="000000"/>
          <w:sz w:val="20"/>
          <w:szCs w:val="20"/>
        </w:rPr>
        <w:t>*</w:t>
      </w:r>
      <w:r w:rsidR="002A4875" w:rsidRPr="00E835A2">
        <w:rPr>
          <w:color w:val="000000"/>
          <w:sz w:val="20"/>
          <w:szCs w:val="20"/>
        </w:rPr>
        <w:t xml:space="preserve">   </w:t>
      </w:r>
      <w:r w:rsidR="007931AF" w:rsidRPr="00E835A2">
        <w:rPr>
          <w:color w:val="000000"/>
          <w:sz w:val="20"/>
          <w:szCs w:val="20"/>
        </w:rPr>
        <w:t xml:space="preserve"> </w:t>
      </w:r>
      <w:r w:rsidRPr="00E835A2">
        <w:rPr>
          <w:color w:val="000000"/>
          <w:sz w:val="20"/>
          <w:szCs w:val="20"/>
        </w:rPr>
        <w:t>Analiza pierwotna została przeprowadzona na podstawie danych z datą odcięcia 14 listopada 2011 r.</w:t>
      </w:r>
    </w:p>
    <w:p w14:paraId="0E78428A" w14:textId="77777777" w:rsidR="004644A2" w:rsidRPr="00E835A2" w:rsidRDefault="004644A2" w:rsidP="004644A2">
      <w:pPr>
        <w:widowControl/>
        <w:rPr>
          <w:color w:val="000000"/>
          <w:sz w:val="20"/>
          <w:szCs w:val="20"/>
        </w:rPr>
      </w:pPr>
      <w:r w:rsidRPr="00E835A2">
        <w:rPr>
          <w:color w:val="000000"/>
          <w:sz w:val="20"/>
          <w:szCs w:val="20"/>
        </w:rPr>
        <w:t>**</w:t>
      </w:r>
      <w:r w:rsidR="002A4875" w:rsidRPr="00E835A2">
        <w:rPr>
          <w:color w:val="000000"/>
          <w:sz w:val="20"/>
          <w:szCs w:val="20"/>
        </w:rPr>
        <w:t xml:space="preserve"> </w:t>
      </w:r>
      <w:r w:rsidR="007931AF" w:rsidRPr="00E835A2">
        <w:rPr>
          <w:color w:val="000000"/>
          <w:sz w:val="20"/>
          <w:szCs w:val="20"/>
        </w:rPr>
        <w:t xml:space="preserve"> </w:t>
      </w:r>
      <w:r w:rsidRPr="00E835A2">
        <w:rPr>
          <w:color w:val="000000"/>
          <w:sz w:val="20"/>
          <w:szCs w:val="20"/>
        </w:rPr>
        <w:t xml:space="preserve">Pacjenci randomizowani z mierzalną chorobą na początku badania.  </w:t>
      </w:r>
    </w:p>
    <w:p w14:paraId="369D655A" w14:textId="77777777" w:rsidR="004644A2" w:rsidRPr="00E835A2" w:rsidRDefault="004644A2" w:rsidP="0030641D">
      <w:pPr>
        <w:widowControl/>
        <w:ind w:left="284" w:hanging="284"/>
        <w:rPr>
          <w:color w:val="000000"/>
          <w:sz w:val="20"/>
          <w:szCs w:val="20"/>
        </w:rPr>
      </w:pPr>
      <w:r w:rsidRPr="00E835A2">
        <w:rPr>
          <w:color w:val="000000"/>
          <w:sz w:val="20"/>
          <w:szCs w:val="20"/>
        </w:rPr>
        <w:t>***Analizę końcową całkowitego czasu przeżycia przeprowadzono po odnotowaniu 266 zgonów, stanowiących 73,7% pacjentów włączonych do badania.</w:t>
      </w:r>
    </w:p>
    <w:p w14:paraId="4F45F088" w14:textId="77777777" w:rsidR="004644A2" w:rsidRPr="00B67616" w:rsidRDefault="004644A2" w:rsidP="00B60397">
      <w:pPr>
        <w:widowControl/>
        <w:rPr>
          <w:color w:val="000000"/>
        </w:rPr>
      </w:pPr>
    </w:p>
    <w:p w14:paraId="49296C25" w14:textId="77777777" w:rsidR="00F60A7D" w:rsidRPr="00B67616" w:rsidRDefault="00F60A7D" w:rsidP="00F60A7D">
      <w:pPr>
        <w:widowControl/>
        <w:rPr>
          <w:color w:val="000000"/>
        </w:rPr>
      </w:pPr>
      <w:r w:rsidRPr="00B67616">
        <w:rPr>
          <w:color w:val="000000"/>
        </w:rPr>
        <w:t xml:space="preserve">Badanie spełniło pierwszorzędowy punkt końcowy w postaci wydłużenia czasu przeżycia wolnego od progresji choroby. W porównaniu do pacjentów z nawrotową chorobą oporną na związki platyny, leczonych wyłącznie chemioterapią (paklitaksel, topotekan lub PLD), u pacjentów otrzymujących bewacyzumab w dawce 10 mg/kg mc. co 2 tygodnie (lub 15 mg/kg </w:t>
      </w:r>
      <w:r w:rsidR="00C22E82" w:rsidRPr="00B67616">
        <w:rPr>
          <w:color w:val="000000"/>
        </w:rPr>
        <w:t xml:space="preserve">mc. </w:t>
      </w:r>
      <w:r w:rsidRPr="00B67616">
        <w:rPr>
          <w:color w:val="000000"/>
        </w:rPr>
        <w:t>co 3 tygodnie, w przypadku stosowania w skojarzeniu z 1,25 mg/m</w:t>
      </w:r>
      <w:r w:rsidRPr="00B67616">
        <w:rPr>
          <w:color w:val="000000"/>
          <w:vertAlign w:val="superscript"/>
        </w:rPr>
        <w:t>2</w:t>
      </w:r>
      <w:r w:rsidRPr="00B67616">
        <w:rPr>
          <w:color w:val="000000"/>
        </w:rPr>
        <w:t xml:space="preserve"> topotekanu w dniach 1–5 co 3 tygodnie) w skojarzeniu z</w:t>
      </w:r>
      <w:r w:rsidR="00267AE8" w:rsidRPr="00B67616">
        <w:rPr>
          <w:color w:val="000000"/>
        </w:rPr>
        <w:t> </w:t>
      </w:r>
      <w:r w:rsidRPr="00B67616">
        <w:rPr>
          <w:color w:val="000000"/>
        </w:rPr>
        <w:t>chemioterapią i kontynuujących leczenie bewacyzumabem do wystąpienia progresji choroby lub nieakceptowalnej toksyczności, obserwowano statystycznie znamienną poprawę czasu przeżycia wolnego od progresji choroby. Eksploratywne analizy PFS oraz OS według kohorty zależnej od stosowanej chemioterapii wykazały poprawę we wszystkich kohortach (paklitaksel, topotekan i PLD) związan</w:t>
      </w:r>
      <w:r w:rsidR="00826F28" w:rsidRPr="00B67616">
        <w:rPr>
          <w:color w:val="000000"/>
        </w:rPr>
        <w:t>ą</w:t>
      </w:r>
      <w:r w:rsidRPr="00B67616">
        <w:rPr>
          <w:color w:val="000000"/>
        </w:rPr>
        <w:t xml:space="preserve"> z zastosowaniem bewacyzumabu. Wyniki przedstawiono w Tabeli </w:t>
      </w:r>
      <w:r w:rsidR="007931AF" w:rsidRPr="00B67616">
        <w:rPr>
          <w:color w:val="000000"/>
        </w:rPr>
        <w:t>24</w:t>
      </w:r>
      <w:r w:rsidRPr="00B67616">
        <w:rPr>
          <w:color w:val="000000"/>
        </w:rPr>
        <w:t>.</w:t>
      </w:r>
    </w:p>
    <w:p w14:paraId="5526A001" w14:textId="77777777" w:rsidR="00F60A7D" w:rsidRPr="00B67616" w:rsidRDefault="00F60A7D" w:rsidP="00F60A7D">
      <w:pPr>
        <w:widowControl/>
        <w:rPr>
          <w:color w:val="000000"/>
        </w:rPr>
      </w:pPr>
    </w:p>
    <w:p w14:paraId="45D53B07" w14:textId="77777777" w:rsidR="00F60A7D" w:rsidRPr="00B67616" w:rsidRDefault="00F60A7D" w:rsidP="0071301B">
      <w:pPr>
        <w:keepNext/>
        <w:keepLines/>
        <w:widowControl/>
        <w:rPr>
          <w:b/>
          <w:color w:val="000000"/>
        </w:rPr>
      </w:pPr>
      <w:r w:rsidRPr="00B67616">
        <w:rPr>
          <w:b/>
          <w:color w:val="000000"/>
        </w:rPr>
        <w:lastRenderedPageBreak/>
        <w:t xml:space="preserve">Tabela </w:t>
      </w:r>
      <w:r w:rsidR="007931AF" w:rsidRPr="00B67616">
        <w:rPr>
          <w:b/>
          <w:color w:val="000000"/>
        </w:rPr>
        <w:t>24</w:t>
      </w:r>
      <w:r w:rsidRPr="00B67616">
        <w:rPr>
          <w:b/>
          <w:color w:val="000000"/>
        </w:rPr>
        <w:t xml:space="preserve">  Eksploratywne analizy PFS oraz OS w kohortach według chemioterapii</w:t>
      </w:r>
    </w:p>
    <w:p w14:paraId="20464E44" w14:textId="77777777" w:rsidR="00F60A7D" w:rsidRPr="00B67616" w:rsidRDefault="00F60A7D" w:rsidP="0071301B">
      <w:pPr>
        <w:keepNext/>
        <w:keepLines/>
        <w:widowControl/>
        <w:rPr>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580"/>
        <w:gridCol w:w="1984"/>
        <w:gridCol w:w="2942"/>
      </w:tblGrid>
      <w:tr w:rsidR="00F60A7D" w:rsidRPr="00B67616" w14:paraId="5DAA85A6"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44354E8F" w14:textId="77777777" w:rsidR="00F60A7D" w:rsidRPr="00B67616" w:rsidRDefault="00F60A7D" w:rsidP="0071301B">
            <w:pPr>
              <w:keepNext/>
              <w:keepLines/>
              <w:widowControl/>
              <w:rPr>
                <w:color w:val="000000"/>
              </w:rPr>
            </w:pPr>
          </w:p>
        </w:tc>
        <w:tc>
          <w:tcPr>
            <w:tcW w:w="1984" w:type="dxa"/>
            <w:tcBorders>
              <w:top w:val="single" w:sz="5" w:space="0" w:color="000000"/>
              <w:left w:val="single" w:sz="5" w:space="0" w:color="000000"/>
              <w:bottom w:val="single" w:sz="5" w:space="0" w:color="000000"/>
              <w:right w:val="single" w:sz="5" w:space="0" w:color="000000"/>
            </w:tcBorders>
          </w:tcPr>
          <w:p w14:paraId="4C13A535" w14:textId="77777777" w:rsidR="00F60A7D" w:rsidRPr="00B67616" w:rsidRDefault="00E61104" w:rsidP="0071301B">
            <w:pPr>
              <w:pStyle w:val="TableParagraph"/>
              <w:keepNext/>
              <w:keepLines/>
              <w:widowControl/>
              <w:spacing w:before="19"/>
              <w:jc w:val="center"/>
              <w:rPr>
                <w:rFonts w:eastAsia="Times New Roman"/>
                <w:color w:val="000000"/>
              </w:rPr>
            </w:pPr>
            <w:r w:rsidRPr="00B67616">
              <w:rPr>
                <w:color w:val="000000"/>
                <w:spacing w:val="-1"/>
              </w:rPr>
              <w:t>c</w:t>
            </w:r>
            <w:r w:rsidR="00F60A7D" w:rsidRPr="00B67616">
              <w:rPr>
                <w:color w:val="000000"/>
                <w:spacing w:val="-1"/>
              </w:rPr>
              <w:t>hemioterapia</w:t>
            </w:r>
          </w:p>
        </w:tc>
        <w:tc>
          <w:tcPr>
            <w:tcW w:w="2942" w:type="dxa"/>
            <w:tcBorders>
              <w:top w:val="single" w:sz="5" w:space="0" w:color="000000"/>
              <w:left w:val="single" w:sz="5" w:space="0" w:color="000000"/>
              <w:bottom w:val="single" w:sz="5" w:space="0" w:color="000000"/>
              <w:right w:val="single" w:sz="5" w:space="0" w:color="000000"/>
            </w:tcBorders>
          </w:tcPr>
          <w:p w14:paraId="28B5B341" w14:textId="77777777" w:rsidR="00F60A7D" w:rsidRPr="00B67616" w:rsidRDefault="00E61104" w:rsidP="0071301B">
            <w:pPr>
              <w:pStyle w:val="TableParagraph"/>
              <w:keepNext/>
              <w:keepLines/>
              <w:widowControl/>
              <w:spacing w:before="19"/>
              <w:ind w:right="5"/>
              <w:jc w:val="center"/>
              <w:rPr>
                <w:rFonts w:eastAsia="Times New Roman"/>
                <w:color w:val="000000"/>
              </w:rPr>
            </w:pPr>
            <w:r w:rsidRPr="00B67616">
              <w:rPr>
                <w:color w:val="000000"/>
                <w:spacing w:val="-2"/>
              </w:rPr>
              <w:t>c</w:t>
            </w:r>
            <w:r w:rsidR="00F60A7D" w:rsidRPr="00B67616">
              <w:rPr>
                <w:color w:val="000000"/>
                <w:spacing w:val="-2"/>
              </w:rPr>
              <w:t>hemioterapia+bewacyzumab</w:t>
            </w:r>
          </w:p>
        </w:tc>
      </w:tr>
      <w:tr w:rsidR="00F60A7D" w:rsidRPr="00B67616" w14:paraId="3C3D40E7"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71D6249E" w14:textId="77777777" w:rsidR="00F60A7D" w:rsidRPr="00B67616" w:rsidRDefault="00F60A7D" w:rsidP="0071301B">
            <w:pPr>
              <w:pStyle w:val="TableParagraph"/>
              <w:keepNext/>
              <w:keepLines/>
              <w:widowControl/>
              <w:spacing w:line="250" w:lineRule="exact"/>
              <w:ind w:left="1"/>
              <w:jc w:val="center"/>
              <w:rPr>
                <w:rFonts w:eastAsia="Times New Roman"/>
                <w:color w:val="000000"/>
              </w:rPr>
            </w:pPr>
            <w:r w:rsidRPr="00B67616">
              <w:rPr>
                <w:b/>
                <w:color w:val="000000"/>
                <w:spacing w:val="-1"/>
              </w:rPr>
              <w:t>Paklitaksel</w:t>
            </w:r>
          </w:p>
        </w:tc>
        <w:tc>
          <w:tcPr>
            <w:tcW w:w="4926" w:type="dxa"/>
            <w:gridSpan w:val="2"/>
            <w:tcBorders>
              <w:top w:val="single" w:sz="5" w:space="0" w:color="000000"/>
              <w:left w:val="single" w:sz="5" w:space="0" w:color="000000"/>
              <w:bottom w:val="single" w:sz="5" w:space="0" w:color="000000"/>
              <w:right w:val="single" w:sz="5" w:space="0" w:color="000000"/>
            </w:tcBorders>
          </w:tcPr>
          <w:p w14:paraId="3F47B025" w14:textId="4681092B"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n</w:t>
            </w:r>
            <w:r w:rsidR="0076628A">
              <w:rPr>
                <w:color w:val="000000"/>
              </w:rPr>
              <w:t xml:space="preserve"> </w:t>
            </w:r>
            <w:r w:rsidRPr="00B67616">
              <w:rPr>
                <w:color w:val="000000"/>
              </w:rPr>
              <w:t>=</w:t>
            </w:r>
            <w:r w:rsidR="0076628A">
              <w:rPr>
                <w:color w:val="000000"/>
              </w:rPr>
              <w:t xml:space="preserve"> </w:t>
            </w:r>
            <w:r w:rsidRPr="00B67616">
              <w:rPr>
                <w:color w:val="000000"/>
              </w:rPr>
              <w:t>115</w:t>
            </w:r>
          </w:p>
        </w:tc>
      </w:tr>
      <w:tr w:rsidR="00F60A7D" w:rsidRPr="00B67616" w14:paraId="7DD2121C"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14EFA002" w14:textId="77777777" w:rsidR="00F60A7D" w:rsidRPr="00B67616" w:rsidRDefault="00F60A7D" w:rsidP="008A1EE3">
            <w:pPr>
              <w:pStyle w:val="TableParagraph"/>
              <w:keepNext/>
              <w:keepLines/>
              <w:widowControl/>
              <w:spacing w:before="19"/>
              <w:ind w:left="413"/>
              <w:rPr>
                <w:rFonts w:eastAsia="Times New Roman"/>
                <w:color w:val="000000"/>
              </w:rPr>
            </w:pPr>
            <w:r w:rsidRPr="00B67616">
              <w:rPr>
                <w:color w:val="000000"/>
                <w:spacing w:val="-1"/>
              </w:rPr>
              <w:t>Mediana</w:t>
            </w:r>
            <w:r w:rsidRPr="00B67616">
              <w:rPr>
                <w:color w:val="000000"/>
              </w:rPr>
              <w:t xml:space="preserve"> </w:t>
            </w:r>
            <w:r w:rsidRPr="00B67616">
              <w:rPr>
                <w:color w:val="000000"/>
                <w:spacing w:val="-1"/>
              </w:rPr>
              <w:t>PFS</w:t>
            </w:r>
            <w:r w:rsidRPr="00B67616">
              <w:rPr>
                <w:color w:val="000000"/>
                <w:spacing w:val="-3"/>
              </w:rPr>
              <w:t xml:space="preserve"> </w:t>
            </w:r>
            <w:r w:rsidRPr="00B67616">
              <w:rPr>
                <w:color w:val="000000"/>
                <w:spacing w:val="-1"/>
              </w:rPr>
              <w:t>(miesiące)</w:t>
            </w:r>
          </w:p>
        </w:tc>
        <w:tc>
          <w:tcPr>
            <w:tcW w:w="1984" w:type="dxa"/>
            <w:tcBorders>
              <w:top w:val="single" w:sz="5" w:space="0" w:color="000000"/>
              <w:left w:val="single" w:sz="5" w:space="0" w:color="000000"/>
              <w:bottom w:val="single" w:sz="5" w:space="0" w:color="000000"/>
              <w:right w:val="single" w:sz="5" w:space="0" w:color="000000"/>
            </w:tcBorders>
          </w:tcPr>
          <w:p w14:paraId="47DA2825"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3,9</w:t>
            </w:r>
          </w:p>
        </w:tc>
        <w:tc>
          <w:tcPr>
            <w:tcW w:w="2942" w:type="dxa"/>
            <w:tcBorders>
              <w:top w:val="single" w:sz="5" w:space="0" w:color="000000"/>
              <w:left w:val="single" w:sz="5" w:space="0" w:color="000000"/>
              <w:bottom w:val="single" w:sz="5" w:space="0" w:color="000000"/>
              <w:right w:val="single" w:sz="5" w:space="0" w:color="000000"/>
            </w:tcBorders>
          </w:tcPr>
          <w:p w14:paraId="1742EEDB" w14:textId="77777777" w:rsidR="00F60A7D" w:rsidRPr="00B67616" w:rsidRDefault="00F60A7D" w:rsidP="0071301B">
            <w:pPr>
              <w:pStyle w:val="TableParagraph"/>
              <w:keepNext/>
              <w:keepLines/>
              <w:widowControl/>
              <w:spacing w:line="246" w:lineRule="exact"/>
              <w:ind w:right="5"/>
              <w:jc w:val="center"/>
              <w:rPr>
                <w:rFonts w:eastAsia="Times New Roman"/>
                <w:color w:val="000000"/>
              </w:rPr>
            </w:pPr>
            <w:r w:rsidRPr="00B67616">
              <w:rPr>
                <w:color w:val="000000"/>
              </w:rPr>
              <w:t>9,2</w:t>
            </w:r>
          </w:p>
        </w:tc>
      </w:tr>
      <w:tr w:rsidR="00F60A7D" w:rsidRPr="00B67616" w14:paraId="23A7690C"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7F0DB21B" w14:textId="77777777" w:rsidR="00F60A7D" w:rsidRPr="00B67616" w:rsidRDefault="00F60A7D" w:rsidP="008A1EE3">
            <w:pPr>
              <w:pStyle w:val="TableParagraph"/>
              <w:keepNext/>
              <w:keepLines/>
              <w:widowControl/>
              <w:spacing w:before="19"/>
              <w:ind w:left="413"/>
              <w:rPr>
                <w:rFonts w:eastAsia="Times New Roman"/>
                <w:color w:val="000000"/>
              </w:rPr>
            </w:pPr>
            <w:r w:rsidRPr="00B67616">
              <w:rPr>
                <w:color w:val="000000"/>
                <w:spacing w:val="-1"/>
              </w:rPr>
              <w:t>Współczynnik ryzyka (95%</w:t>
            </w:r>
            <w:r w:rsidRPr="00B67616">
              <w:rPr>
                <w:color w:val="000000"/>
                <w:spacing w:val="1"/>
              </w:rPr>
              <w:t xml:space="preserve"> </w:t>
            </w:r>
            <w:r w:rsidRPr="00B67616">
              <w:rPr>
                <w:color w:val="000000"/>
                <w:spacing w:val="-2"/>
              </w:rPr>
              <w:t>CI)</w:t>
            </w:r>
          </w:p>
        </w:tc>
        <w:tc>
          <w:tcPr>
            <w:tcW w:w="4926" w:type="dxa"/>
            <w:gridSpan w:val="2"/>
            <w:tcBorders>
              <w:top w:val="single" w:sz="5" w:space="0" w:color="000000"/>
              <w:left w:val="single" w:sz="5" w:space="0" w:color="000000"/>
              <w:bottom w:val="single" w:sz="5" w:space="0" w:color="000000"/>
              <w:right w:val="single" w:sz="5" w:space="0" w:color="000000"/>
            </w:tcBorders>
          </w:tcPr>
          <w:p w14:paraId="4B76B26A"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 xml:space="preserve">0,47 </w:t>
            </w:r>
            <w:r w:rsidRPr="00B67616">
              <w:rPr>
                <w:color w:val="000000"/>
                <w:spacing w:val="-1"/>
              </w:rPr>
              <w:t>[0,31,</w:t>
            </w:r>
            <w:r w:rsidRPr="00B67616">
              <w:rPr>
                <w:color w:val="000000"/>
              </w:rPr>
              <w:t xml:space="preserve"> </w:t>
            </w:r>
            <w:r w:rsidRPr="00B67616">
              <w:rPr>
                <w:color w:val="000000"/>
                <w:spacing w:val="-1"/>
              </w:rPr>
              <w:t>0,72]</w:t>
            </w:r>
          </w:p>
        </w:tc>
      </w:tr>
      <w:tr w:rsidR="00F60A7D" w:rsidRPr="00B67616" w14:paraId="546AF5A4"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6875B159" w14:textId="77777777" w:rsidR="00F60A7D" w:rsidRPr="00B67616" w:rsidRDefault="00F60A7D" w:rsidP="008A1EE3">
            <w:pPr>
              <w:pStyle w:val="TableParagraph"/>
              <w:keepNext/>
              <w:keepLines/>
              <w:widowControl/>
              <w:spacing w:line="246" w:lineRule="exact"/>
              <w:ind w:left="413"/>
              <w:rPr>
                <w:rFonts w:eastAsia="Times New Roman"/>
                <w:color w:val="000000"/>
              </w:rPr>
            </w:pPr>
            <w:r w:rsidRPr="00B67616">
              <w:rPr>
                <w:color w:val="000000"/>
                <w:spacing w:val="-1"/>
              </w:rPr>
              <w:t>Mediana</w:t>
            </w:r>
            <w:r w:rsidRPr="00B67616">
              <w:rPr>
                <w:color w:val="000000"/>
              </w:rPr>
              <w:t xml:space="preserve"> </w:t>
            </w:r>
            <w:r w:rsidRPr="00B67616">
              <w:rPr>
                <w:color w:val="000000"/>
                <w:spacing w:val="-1"/>
              </w:rPr>
              <w:t>OS (miesiące)</w:t>
            </w:r>
          </w:p>
        </w:tc>
        <w:tc>
          <w:tcPr>
            <w:tcW w:w="1984" w:type="dxa"/>
            <w:tcBorders>
              <w:top w:val="single" w:sz="5" w:space="0" w:color="000000"/>
              <w:left w:val="single" w:sz="5" w:space="0" w:color="000000"/>
              <w:bottom w:val="single" w:sz="5" w:space="0" w:color="000000"/>
              <w:right w:val="single" w:sz="5" w:space="0" w:color="000000"/>
            </w:tcBorders>
          </w:tcPr>
          <w:p w14:paraId="062181D2"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13,2</w:t>
            </w:r>
          </w:p>
        </w:tc>
        <w:tc>
          <w:tcPr>
            <w:tcW w:w="2942" w:type="dxa"/>
            <w:tcBorders>
              <w:top w:val="single" w:sz="5" w:space="0" w:color="000000"/>
              <w:left w:val="single" w:sz="5" w:space="0" w:color="000000"/>
              <w:bottom w:val="single" w:sz="5" w:space="0" w:color="000000"/>
              <w:right w:val="single" w:sz="5" w:space="0" w:color="000000"/>
            </w:tcBorders>
          </w:tcPr>
          <w:p w14:paraId="4E7E0AA3"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22,4</w:t>
            </w:r>
          </w:p>
        </w:tc>
      </w:tr>
      <w:tr w:rsidR="00F60A7D" w:rsidRPr="00B67616" w14:paraId="6AF55AF0" w14:textId="77777777" w:rsidTr="00641D10">
        <w:tc>
          <w:tcPr>
            <w:tcW w:w="3580" w:type="dxa"/>
            <w:tcBorders>
              <w:top w:val="single" w:sz="5" w:space="0" w:color="000000"/>
              <w:left w:val="single" w:sz="5" w:space="0" w:color="000000"/>
              <w:bottom w:val="single" w:sz="12" w:space="0" w:color="000000"/>
              <w:right w:val="single" w:sz="5" w:space="0" w:color="000000"/>
            </w:tcBorders>
          </w:tcPr>
          <w:p w14:paraId="265E7A08" w14:textId="77777777" w:rsidR="00F60A7D" w:rsidRPr="00B67616" w:rsidRDefault="00F60A7D" w:rsidP="008A1EE3">
            <w:pPr>
              <w:pStyle w:val="TableParagraph"/>
              <w:keepNext/>
              <w:keepLines/>
              <w:widowControl/>
              <w:spacing w:line="248" w:lineRule="exact"/>
              <w:ind w:left="413"/>
              <w:rPr>
                <w:rFonts w:eastAsia="Times New Roman"/>
                <w:color w:val="000000"/>
              </w:rPr>
            </w:pPr>
            <w:r w:rsidRPr="00B67616">
              <w:rPr>
                <w:color w:val="000000"/>
                <w:spacing w:val="-1"/>
              </w:rPr>
              <w:t>Współczynnik ryzyka (95%</w:t>
            </w:r>
            <w:r w:rsidRPr="00B67616">
              <w:rPr>
                <w:color w:val="000000"/>
                <w:spacing w:val="1"/>
              </w:rPr>
              <w:t xml:space="preserve"> </w:t>
            </w:r>
            <w:r w:rsidRPr="00B67616">
              <w:rPr>
                <w:color w:val="000000"/>
                <w:spacing w:val="-2"/>
              </w:rPr>
              <w:t>CI)</w:t>
            </w:r>
          </w:p>
        </w:tc>
        <w:tc>
          <w:tcPr>
            <w:tcW w:w="4926" w:type="dxa"/>
            <w:gridSpan w:val="2"/>
            <w:tcBorders>
              <w:top w:val="single" w:sz="5" w:space="0" w:color="000000"/>
              <w:left w:val="single" w:sz="5" w:space="0" w:color="000000"/>
              <w:bottom w:val="single" w:sz="13" w:space="0" w:color="000000"/>
              <w:right w:val="single" w:sz="5" w:space="0" w:color="000000"/>
            </w:tcBorders>
          </w:tcPr>
          <w:p w14:paraId="117C5C80" w14:textId="77777777" w:rsidR="00F60A7D" w:rsidRPr="00B67616" w:rsidRDefault="00F60A7D" w:rsidP="0071301B">
            <w:pPr>
              <w:pStyle w:val="TableParagraph"/>
              <w:keepNext/>
              <w:keepLines/>
              <w:widowControl/>
              <w:spacing w:line="248" w:lineRule="exact"/>
              <w:jc w:val="center"/>
              <w:rPr>
                <w:rFonts w:eastAsia="Times New Roman"/>
                <w:color w:val="000000"/>
              </w:rPr>
            </w:pPr>
            <w:r w:rsidRPr="00B67616">
              <w:rPr>
                <w:color w:val="000000"/>
              </w:rPr>
              <w:t xml:space="preserve">0,64 </w:t>
            </w:r>
            <w:r w:rsidRPr="00B67616">
              <w:rPr>
                <w:color w:val="000000"/>
                <w:spacing w:val="-1"/>
              </w:rPr>
              <w:t>[0,41,</w:t>
            </w:r>
            <w:r w:rsidRPr="00B67616">
              <w:rPr>
                <w:color w:val="000000"/>
              </w:rPr>
              <w:t xml:space="preserve"> </w:t>
            </w:r>
            <w:r w:rsidRPr="00B67616">
              <w:rPr>
                <w:color w:val="000000"/>
                <w:spacing w:val="-1"/>
              </w:rPr>
              <w:t>0,99]</w:t>
            </w:r>
          </w:p>
        </w:tc>
      </w:tr>
      <w:tr w:rsidR="00F60A7D" w:rsidRPr="00B67616" w14:paraId="4986246F" w14:textId="77777777" w:rsidTr="00641D10">
        <w:tc>
          <w:tcPr>
            <w:tcW w:w="3580" w:type="dxa"/>
            <w:tcBorders>
              <w:top w:val="single" w:sz="12" w:space="0" w:color="000000"/>
              <w:left w:val="single" w:sz="5" w:space="0" w:color="000000"/>
              <w:bottom w:val="single" w:sz="5" w:space="0" w:color="000000"/>
              <w:right w:val="single" w:sz="5" w:space="0" w:color="000000"/>
            </w:tcBorders>
          </w:tcPr>
          <w:p w14:paraId="61AE8B1E" w14:textId="77777777" w:rsidR="00F60A7D" w:rsidRPr="00B67616" w:rsidRDefault="00F60A7D" w:rsidP="0030641D">
            <w:pPr>
              <w:pStyle w:val="TableParagraph"/>
              <w:keepNext/>
              <w:keepLines/>
              <w:widowControl/>
              <w:spacing w:line="251" w:lineRule="exact"/>
              <w:ind w:left="38"/>
              <w:jc w:val="center"/>
              <w:rPr>
                <w:rFonts w:eastAsia="Times New Roman"/>
                <w:color w:val="000000"/>
              </w:rPr>
            </w:pPr>
            <w:r w:rsidRPr="00B67616">
              <w:rPr>
                <w:b/>
                <w:color w:val="000000"/>
                <w:spacing w:val="-1"/>
              </w:rPr>
              <w:t>Topotekan</w:t>
            </w:r>
          </w:p>
        </w:tc>
        <w:tc>
          <w:tcPr>
            <w:tcW w:w="4926" w:type="dxa"/>
            <w:gridSpan w:val="2"/>
            <w:tcBorders>
              <w:top w:val="single" w:sz="13" w:space="0" w:color="000000"/>
              <w:left w:val="single" w:sz="5" w:space="0" w:color="000000"/>
              <w:bottom w:val="single" w:sz="5" w:space="0" w:color="000000"/>
              <w:right w:val="single" w:sz="5" w:space="0" w:color="000000"/>
            </w:tcBorders>
          </w:tcPr>
          <w:p w14:paraId="001BE754" w14:textId="69E77629"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n</w:t>
            </w:r>
            <w:r w:rsidR="0076628A">
              <w:rPr>
                <w:color w:val="000000"/>
              </w:rPr>
              <w:t xml:space="preserve"> </w:t>
            </w:r>
            <w:r w:rsidRPr="00B67616">
              <w:rPr>
                <w:color w:val="000000"/>
              </w:rPr>
              <w:t>=</w:t>
            </w:r>
            <w:r w:rsidR="0076628A">
              <w:rPr>
                <w:color w:val="000000"/>
              </w:rPr>
              <w:t xml:space="preserve"> </w:t>
            </w:r>
            <w:r w:rsidRPr="00B67616">
              <w:rPr>
                <w:color w:val="000000"/>
              </w:rPr>
              <w:t>120</w:t>
            </w:r>
          </w:p>
        </w:tc>
      </w:tr>
      <w:tr w:rsidR="00F60A7D" w:rsidRPr="00B67616" w14:paraId="10ED429A"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3A308287" w14:textId="77777777" w:rsidR="00F60A7D" w:rsidRPr="00B67616" w:rsidRDefault="00F60A7D" w:rsidP="008A1EE3">
            <w:pPr>
              <w:pStyle w:val="TableParagraph"/>
              <w:keepNext/>
              <w:keepLines/>
              <w:widowControl/>
              <w:spacing w:before="19"/>
              <w:ind w:left="507"/>
              <w:rPr>
                <w:rFonts w:eastAsia="Times New Roman"/>
                <w:color w:val="000000"/>
              </w:rPr>
            </w:pPr>
            <w:r w:rsidRPr="00B67616">
              <w:rPr>
                <w:color w:val="000000"/>
                <w:spacing w:val="-1"/>
              </w:rPr>
              <w:t>Mediana</w:t>
            </w:r>
            <w:r w:rsidRPr="00B67616">
              <w:rPr>
                <w:color w:val="000000"/>
              </w:rPr>
              <w:t xml:space="preserve"> </w:t>
            </w:r>
            <w:r w:rsidRPr="00B67616">
              <w:rPr>
                <w:color w:val="000000"/>
                <w:spacing w:val="-1"/>
              </w:rPr>
              <w:t>PFS</w:t>
            </w:r>
            <w:r w:rsidRPr="00B67616">
              <w:rPr>
                <w:color w:val="000000"/>
                <w:spacing w:val="-3"/>
              </w:rPr>
              <w:t xml:space="preserve"> </w:t>
            </w:r>
            <w:r w:rsidRPr="00B67616">
              <w:rPr>
                <w:color w:val="000000"/>
                <w:spacing w:val="-1"/>
              </w:rPr>
              <w:t>(miesiące)</w:t>
            </w:r>
          </w:p>
        </w:tc>
        <w:tc>
          <w:tcPr>
            <w:tcW w:w="1984" w:type="dxa"/>
            <w:tcBorders>
              <w:top w:val="single" w:sz="5" w:space="0" w:color="000000"/>
              <w:left w:val="single" w:sz="5" w:space="0" w:color="000000"/>
              <w:bottom w:val="single" w:sz="5" w:space="0" w:color="000000"/>
              <w:right w:val="single" w:sz="5" w:space="0" w:color="000000"/>
            </w:tcBorders>
          </w:tcPr>
          <w:p w14:paraId="720C52DA"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2,1</w:t>
            </w:r>
          </w:p>
        </w:tc>
        <w:tc>
          <w:tcPr>
            <w:tcW w:w="2942" w:type="dxa"/>
            <w:tcBorders>
              <w:top w:val="single" w:sz="5" w:space="0" w:color="000000"/>
              <w:left w:val="single" w:sz="5" w:space="0" w:color="000000"/>
              <w:bottom w:val="single" w:sz="5" w:space="0" w:color="000000"/>
              <w:right w:val="single" w:sz="5" w:space="0" w:color="000000"/>
            </w:tcBorders>
          </w:tcPr>
          <w:p w14:paraId="5DD35EEB" w14:textId="77777777" w:rsidR="00F60A7D" w:rsidRPr="00B67616" w:rsidRDefault="00F60A7D" w:rsidP="0071301B">
            <w:pPr>
              <w:pStyle w:val="TableParagraph"/>
              <w:keepNext/>
              <w:keepLines/>
              <w:widowControl/>
              <w:spacing w:line="246" w:lineRule="exact"/>
              <w:ind w:right="5"/>
              <w:jc w:val="center"/>
              <w:rPr>
                <w:rFonts w:eastAsia="Times New Roman"/>
                <w:color w:val="000000"/>
              </w:rPr>
            </w:pPr>
            <w:r w:rsidRPr="00B67616">
              <w:rPr>
                <w:color w:val="000000"/>
              </w:rPr>
              <w:t>6,2</w:t>
            </w:r>
          </w:p>
        </w:tc>
      </w:tr>
      <w:tr w:rsidR="00F60A7D" w:rsidRPr="00B67616" w14:paraId="7CC31E8C"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7920D0A1" w14:textId="77777777" w:rsidR="00F60A7D" w:rsidRPr="00B67616" w:rsidRDefault="00003627" w:rsidP="008A1EE3">
            <w:pPr>
              <w:pStyle w:val="TableParagraph"/>
              <w:keepNext/>
              <w:keepLines/>
              <w:widowControl/>
              <w:spacing w:before="19"/>
              <w:ind w:left="493"/>
              <w:rPr>
                <w:rFonts w:eastAsia="Times New Roman"/>
                <w:color w:val="000000"/>
              </w:rPr>
            </w:pPr>
            <w:r w:rsidRPr="00B67616">
              <w:rPr>
                <w:color w:val="000000"/>
                <w:spacing w:val="-1"/>
              </w:rPr>
              <w:t xml:space="preserve">Współczynnik ryzyka </w:t>
            </w:r>
            <w:r w:rsidR="00F60A7D" w:rsidRPr="00B67616">
              <w:rPr>
                <w:color w:val="000000"/>
                <w:spacing w:val="-3"/>
              </w:rPr>
              <w:t xml:space="preserve"> </w:t>
            </w:r>
            <w:r w:rsidR="00F60A7D" w:rsidRPr="00B67616">
              <w:rPr>
                <w:color w:val="000000"/>
                <w:spacing w:val="-1"/>
              </w:rPr>
              <w:t>(95%</w:t>
            </w:r>
            <w:r w:rsidR="00F60A7D" w:rsidRPr="00B67616">
              <w:rPr>
                <w:color w:val="000000"/>
                <w:spacing w:val="1"/>
              </w:rPr>
              <w:t xml:space="preserve"> </w:t>
            </w:r>
            <w:r w:rsidR="00F60A7D" w:rsidRPr="00B67616">
              <w:rPr>
                <w:color w:val="000000"/>
                <w:spacing w:val="-2"/>
              </w:rPr>
              <w:t>CI)</w:t>
            </w:r>
          </w:p>
        </w:tc>
        <w:tc>
          <w:tcPr>
            <w:tcW w:w="4926" w:type="dxa"/>
            <w:gridSpan w:val="2"/>
            <w:tcBorders>
              <w:top w:val="single" w:sz="5" w:space="0" w:color="000000"/>
              <w:left w:val="single" w:sz="5" w:space="0" w:color="000000"/>
              <w:bottom w:val="single" w:sz="5" w:space="0" w:color="000000"/>
              <w:right w:val="single" w:sz="5" w:space="0" w:color="000000"/>
            </w:tcBorders>
          </w:tcPr>
          <w:p w14:paraId="7AF0A3A6"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 xml:space="preserve">0,28 </w:t>
            </w:r>
            <w:r w:rsidRPr="00B67616">
              <w:rPr>
                <w:color w:val="000000"/>
                <w:spacing w:val="-1"/>
              </w:rPr>
              <w:t>[0,18,</w:t>
            </w:r>
            <w:r w:rsidRPr="00B67616">
              <w:rPr>
                <w:color w:val="000000"/>
              </w:rPr>
              <w:t xml:space="preserve"> </w:t>
            </w:r>
            <w:r w:rsidRPr="00B67616">
              <w:rPr>
                <w:color w:val="000000"/>
                <w:spacing w:val="-1"/>
              </w:rPr>
              <w:t>0,44]</w:t>
            </w:r>
          </w:p>
        </w:tc>
      </w:tr>
      <w:tr w:rsidR="00F60A7D" w:rsidRPr="00B67616" w14:paraId="3BF19C9C"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6477DBD1" w14:textId="77777777" w:rsidR="00F60A7D" w:rsidRPr="00B67616" w:rsidRDefault="00F60A7D" w:rsidP="008A1EE3">
            <w:pPr>
              <w:pStyle w:val="TableParagraph"/>
              <w:keepNext/>
              <w:keepLines/>
              <w:widowControl/>
              <w:spacing w:before="19"/>
              <w:ind w:left="550"/>
              <w:rPr>
                <w:rFonts w:eastAsia="Times New Roman"/>
                <w:color w:val="000000"/>
              </w:rPr>
            </w:pPr>
            <w:r w:rsidRPr="00B67616">
              <w:rPr>
                <w:color w:val="000000"/>
                <w:spacing w:val="-1"/>
              </w:rPr>
              <w:t>Mediana</w:t>
            </w:r>
            <w:r w:rsidRPr="00B67616">
              <w:rPr>
                <w:color w:val="000000"/>
              </w:rPr>
              <w:t xml:space="preserve"> </w:t>
            </w:r>
            <w:r w:rsidRPr="00B67616">
              <w:rPr>
                <w:color w:val="000000"/>
                <w:spacing w:val="-1"/>
              </w:rPr>
              <w:t>OS (miesiące)</w:t>
            </w:r>
          </w:p>
        </w:tc>
        <w:tc>
          <w:tcPr>
            <w:tcW w:w="1984" w:type="dxa"/>
            <w:tcBorders>
              <w:top w:val="single" w:sz="5" w:space="0" w:color="000000"/>
              <w:left w:val="single" w:sz="5" w:space="0" w:color="000000"/>
              <w:bottom w:val="single" w:sz="5" w:space="0" w:color="000000"/>
              <w:right w:val="single" w:sz="5" w:space="0" w:color="000000"/>
            </w:tcBorders>
          </w:tcPr>
          <w:p w14:paraId="6538BD9C"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13,3</w:t>
            </w:r>
          </w:p>
        </w:tc>
        <w:tc>
          <w:tcPr>
            <w:tcW w:w="2942" w:type="dxa"/>
            <w:tcBorders>
              <w:top w:val="single" w:sz="5" w:space="0" w:color="000000"/>
              <w:left w:val="single" w:sz="5" w:space="0" w:color="000000"/>
              <w:bottom w:val="single" w:sz="5" w:space="0" w:color="000000"/>
              <w:right w:val="single" w:sz="5" w:space="0" w:color="000000"/>
            </w:tcBorders>
          </w:tcPr>
          <w:p w14:paraId="4CCEFDF6"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13,8</w:t>
            </w:r>
          </w:p>
        </w:tc>
      </w:tr>
      <w:tr w:rsidR="00F60A7D" w:rsidRPr="00B67616" w14:paraId="306EBAE7" w14:textId="77777777" w:rsidTr="00641D10">
        <w:tc>
          <w:tcPr>
            <w:tcW w:w="3580" w:type="dxa"/>
            <w:tcBorders>
              <w:top w:val="single" w:sz="5" w:space="0" w:color="000000"/>
              <w:left w:val="single" w:sz="5" w:space="0" w:color="000000"/>
              <w:bottom w:val="single" w:sz="12" w:space="0" w:color="000000"/>
              <w:right w:val="single" w:sz="5" w:space="0" w:color="000000"/>
            </w:tcBorders>
          </w:tcPr>
          <w:p w14:paraId="3F11E922" w14:textId="77777777" w:rsidR="00F60A7D" w:rsidRPr="00B67616" w:rsidRDefault="00003627" w:rsidP="008A1EE3">
            <w:pPr>
              <w:pStyle w:val="TableParagraph"/>
              <w:keepNext/>
              <w:keepLines/>
              <w:widowControl/>
              <w:spacing w:before="19"/>
              <w:ind w:left="493"/>
              <w:rPr>
                <w:rFonts w:eastAsia="Times New Roman"/>
                <w:color w:val="000000"/>
              </w:rPr>
            </w:pPr>
            <w:r w:rsidRPr="00B67616">
              <w:rPr>
                <w:color w:val="000000"/>
                <w:spacing w:val="-1"/>
              </w:rPr>
              <w:t>Współczynnik ryzyka</w:t>
            </w:r>
            <w:r w:rsidR="00F60A7D" w:rsidRPr="00B67616">
              <w:rPr>
                <w:color w:val="000000"/>
                <w:spacing w:val="-3"/>
              </w:rPr>
              <w:t xml:space="preserve"> </w:t>
            </w:r>
            <w:r w:rsidR="00F60A7D" w:rsidRPr="00B67616">
              <w:rPr>
                <w:color w:val="000000"/>
                <w:spacing w:val="-1"/>
              </w:rPr>
              <w:t>(95%</w:t>
            </w:r>
            <w:r w:rsidR="00F60A7D" w:rsidRPr="00B67616">
              <w:rPr>
                <w:color w:val="000000"/>
                <w:spacing w:val="1"/>
              </w:rPr>
              <w:t xml:space="preserve"> </w:t>
            </w:r>
            <w:r w:rsidR="00F60A7D" w:rsidRPr="00B67616">
              <w:rPr>
                <w:color w:val="000000"/>
                <w:spacing w:val="-2"/>
              </w:rPr>
              <w:t>CI)</w:t>
            </w:r>
          </w:p>
        </w:tc>
        <w:tc>
          <w:tcPr>
            <w:tcW w:w="4926" w:type="dxa"/>
            <w:gridSpan w:val="2"/>
            <w:tcBorders>
              <w:top w:val="single" w:sz="5" w:space="0" w:color="000000"/>
              <w:left w:val="single" w:sz="5" w:space="0" w:color="000000"/>
              <w:bottom w:val="single" w:sz="13" w:space="0" w:color="000000"/>
              <w:right w:val="single" w:sz="5" w:space="0" w:color="000000"/>
            </w:tcBorders>
          </w:tcPr>
          <w:p w14:paraId="2D299CBD"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 xml:space="preserve">1,07 </w:t>
            </w:r>
            <w:r w:rsidRPr="00B67616">
              <w:rPr>
                <w:color w:val="000000"/>
                <w:spacing w:val="-1"/>
              </w:rPr>
              <w:t>[0,70,</w:t>
            </w:r>
            <w:r w:rsidRPr="00B67616">
              <w:rPr>
                <w:color w:val="000000"/>
              </w:rPr>
              <w:t xml:space="preserve"> </w:t>
            </w:r>
            <w:r w:rsidRPr="00B67616">
              <w:rPr>
                <w:color w:val="000000"/>
                <w:spacing w:val="-1"/>
              </w:rPr>
              <w:t>1,63]</w:t>
            </w:r>
          </w:p>
        </w:tc>
      </w:tr>
      <w:tr w:rsidR="00F60A7D" w:rsidRPr="00B67616" w14:paraId="3C3BB602" w14:textId="77777777" w:rsidTr="00641D10">
        <w:tc>
          <w:tcPr>
            <w:tcW w:w="3580" w:type="dxa"/>
            <w:tcBorders>
              <w:top w:val="single" w:sz="12" w:space="0" w:color="000000"/>
              <w:left w:val="single" w:sz="5" w:space="0" w:color="000000"/>
              <w:bottom w:val="single" w:sz="5" w:space="0" w:color="000000"/>
              <w:right w:val="single" w:sz="5" w:space="0" w:color="000000"/>
            </w:tcBorders>
          </w:tcPr>
          <w:p w14:paraId="23050B42" w14:textId="77777777" w:rsidR="00F60A7D" w:rsidRPr="00B67616" w:rsidRDefault="00F60A7D" w:rsidP="0071301B">
            <w:pPr>
              <w:pStyle w:val="TableParagraph"/>
              <w:keepNext/>
              <w:keepLines/>
              <w:widowControl/>
              <w:spacing w:before="23"/>
              <w:jc w:val="center"/>
              <w:rPr>
                <w:rFonts w:eastAsia="Times New Roman"/>
                <w:color w:val="000000"/>
              </w:rPr>
            </w:pPr>
            <w:r w:rsidRPr="00B67616">
              <w:rPr>
                <w:b/>
                <w:color w:val="000000"/>
              </w:rPr>
              <w:t>PLD</w:t>
            </w:r>
          </w:p>
        </w:tc>
        <w:tc>
          <w:tcPr>
            <w:tcW w:w="4926" w:type="dxa"/>
            <w:gridSpan w:val="2"/>
            <w:tcBorders>
              <w:top w:val="single" w:sz="13" w:space="0" w:color="000000"/>
              <w:left w:val="single" w:sz="5" w:space="0" w:color="000000"/>
              <w:bottom w:val="single" w:sz="5" w:space="0" w:color="000000"/>
              <w:right w:val="single" w:sz="5" w:space="0" w:color="000000"/>
            </w:tcBorders>
          </w:tcPr>
          <w:p w14:paraId="138DA691" w14:textId="20BD4004" w:rsidR="00F60A7D" w:rsidRPr="00B67616" w:rsidRDefault="00F60A7D" w:rsidP="0071301B">
            <w:pPr>
              <w:pStyle w:val="TableParagraph"/>
              <w:keepNext/>
              <w:keepLines/>
              <w:widowControl/>
              <w:spacing w:line="243" w:lineRule="exact"/>
              <w:jc w:val="center"/>
              <w:rPr>
                <w:rFonts w:eastAsia="Times New Roman"/>
                <w:color w:val="000000"/>
              </w:rPr>
            </w:pPr>
            <w:r w:rsidRPr="00B67616">
              <w:rPr>
                <w:color w:val="000000"/>
              </w:rPr>
              <w:t>n</w:t>
            </w:r>
            <w:r w:rsidR="0076628A">
              <w:rPr>
                <w:color w:val="000000"/>
              </w:rPr>
              <w:t xml:space="preserve"> </w:t>
            </w:r>
            <w:r w:rsidRPr="00B67616">
              <w:rPr>
                <w:color w:val="000000"/>
              </w:rPr>
              <w:t>=</w:t>
            </w:r>
            <w:r w:rsidR="0076628A">
              <w:rPr>
                <w:color w:val="000000"/>
              </w:rPr>
              <w:t xml:space="preserve"> </w:t>
            </w:r>
            <w:r w:rsidRPr="00B67616">
              <w:rPr>
                <w:color w:val="000000"/>
              </w:rPr>
              <w:t>126</w:t>
            </w:r>
          </w:p>
        </w:tc>
      </w:tr>
      <w:tr w:rsidR="00F60A7D" w:rsidRPr="00B67616" w14:paraId="76A79F47"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59C24071" w14:textId="77777777" w:rsidR="00F60A7D" w:rsidRPr="00B67616" w:rsidRDefault="00F60A7D" w:rsidP="008A1EE3">
            <w:pPr>
              <w:pStyle w:val="TableParagraph"/>
              <w:keepNext/>
              <w:keepLines/>
              <w:widowControl/>
              <w:spacing w:before="19"/>
              <w:ind w:left="505"/>
              <w:rPr>
                <w:rFonts w:eastAsia="Times New Roman"/>
                <w:color w:val="000000"/>
              </w:rPr>
            </w:pPr>
            <w:r w:rsidRPr="00B67616">
              <w:rPr>
                <w:color w:val="000000"/>
                <w:spacing w:val="-1"/>
              </w:rPr>
              <w:t>Mediana</w:t>
            </w:r>
            <w:r w:rsidRPr="00B67616">
              <w:rPr>
                <w:color w:val="000000"/>
              </w:rPr>
              <w:t xml:space="preserve"> </w:t>
            </w:r>
            <w:r w:rsidRPr="00B67616">
              <w:rPr>
                <w:color w:val="000000"/>
                <w:spacing w:val="-1"/>
              </w:rPr>
              <w:t>PFS</w:t>
            </w:r>
            <w:r w:rsidRPr="00B67616">
              <w:rPr>
                <w:color w:val="000000"/>
                <w:spacing w:val="-3"/>
              </w:rPr>
              <w:t xml:space="preserve"> </w:t>
            </w:r>
            <w:r w:rsidRPr="00B67616">
              <w:rPr>
                <w:color w:val="000000"/>
                <w:spacing w:val="-1"/>
              </w:rPr>
              <w:t>(miesiące)</w:t>
            </w:r>
          </w:p>
        </w:tc>
        <w:tc>
          <w:tcPr>
            <w:tcW w:w="1984" w:type="dxa"/>
            <w:tcBorders>
              <w:top w:val="single" w:sz="5" w:space="0" w:color="000000"/>
              <w:left w:val="single" w:sz="5" w:space="0" w:color="000000"/>
              <w:bottom w:val="single" w:sz="5" w:space="0" w:color="000000"/>
              <w:right w:val="single" w:sz="5" w:space="0" w:color="000000"/>
            </w:tcBorders>
          </w:tcPr>
          <w:p w14:paraId="0C2F2777"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3,5</w:t>
            </w:r>
          </w:p>
        </w:tc>
        <w:tc>
          <w:tcPr>
            <w:tcW w:w="2942" w:type="dxa"/>
            <w:tcBorders>
              <w:top w:val="single" w:sz="5" w:space="0" w:color="000000"/>
              <w:left w:val="single" w:sz="5" w:space="0" w:color="000000"/>
              <w:bottom w:val="single" w:sz="5" w:space="0" w:color="000000"/>
              <w:right w:val="single" w:sz="5" w:space="0" w:color="000000"/>
            </w:tcBorders>
          </w:tcPr>
          <w:p w14:paraId="0809AFBD" w14:textId="77777777" w:rsidR="00F60A7D" w:rsidRPr="00B67616" w:rsidRDefault="00F60A7D" w:rsidP="0071301B">
            <w:pPr>
              <w:pStyle w:val="TableParagraph"/>
              <w:keepNext/>
              <w:keepLines/>
              <w:widowControl/>
              <w:spacing w:line="246" w:lineRule="exact"/>
              <w:ind w:right="5"/>
              <w:jc w:val="center"/>
              <w:rPr>
                <w:rFonts w:eastAsia="Times New Roman"/>
                <w:color w:val="000000"/>
              </w:rPr>
            </w:pPr>
            <w:r w:rsidRPr="00B67616">
              <w:rPr>
                <w:color w:val="000000"/>
              </w:rPr>
              <w:t>5,1</w:t>
            </w:r>
          </w:p>
        </w:tc>
      </w:tr>
      <w:tr w:rsidR="00F60A7D" w:rsidRPr="00B67616" w14:paraId="016141EA"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17965AC9" w14:textId="77777777" w:rsidR="00F60A7D" w:rsidRPr="00B67616" w:rsidRDefault="00F60A7D" w:rsidP="008A1EE3">
            <w:pPr>
              <w:pStyle w:val="TableParagraph"/>
              <w:keepNext/>
              <w:keepLines/>
              <w:widowControl/>
              <w:spacing w:before="19"/>
              <w:ind w:left="505"/>
              <w:rPr>
                <w:rFonts w:eastAsia="Times New Roman"/>
                <w:color w:val="000000"/>
              </w:rPr>
            </w:pPr>
            <w:r w:rsidRPr="00B67616">
              <w:rPr>
                <w:color w:val="000000"/>
                <w:spacing w:val="-1"/>
              </w:rPr>
              <w:t>Współczynnik ryzyka (95%</w:t>
            </w:r>
            <w:r w:rsidRPr="00B67616">
              <w:rPr>
                <w:color w:val="000000"/>
                <w:spacing w:val="1"/>
              </w:rPr>
              <w:t xml:space="preserve"> </w:t>
            </w:r>
            <w:r w:rsidRPr="00B67616">
              <w:rPr>
                <w:color w:val="000000"/>
                <w:spacing w:val="-2"/>
              </w:rPr>
              <w:t>CI)</w:t>
            </w:r>
          </w:p>
        </w:tc>
        <w:tc>
          <w:tcPr>
            <w:tcW w:w="4926" w:type="dxa"/>
            <w:gridSpan w:val="2"/>
            <w:tcBorders>
              <w:top w:val="single" w:sz="5" w:space="0" w:color="000000"/>
              <w:left w:val="single" w:sz="5" w:space="0" w:color="000000"/>
              <w:bottom w:val="single" w:sz="5" w:space="0" w:color="000000"/>
              <w:right w:val="single" w:sz="5" w:space="0" w:color="000000"/>
            </w:tcBorders>
          </w:tcPr>
          <w:p w14:paraId="7E258B63"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 xml:space="preserve">0,53 </w:t>
            </w:r>
            <w:r w:rsidRPr="00B67616">
              <w:rPr>
                <w:color w:val="000000"/>
                <w:spacing w:val="-1"/>
              </w:rPr>
              <w:t>[0,36,</w:t>
            </w:r>
            <w:r w:rsidRPr="00B67616">
              <w:rPr>
                <w:color w:val="000000"/>
              </w:rPr>
              <w:t xml:space="preserve"> </w:t>
            </w:r>
            <w:r w:rsidRPr="00B67616">
              <w:rPr>
                <w:color w:val="000000"/>
                <w:spacing w:val="-1"/>
              </w:rPr>
              <w:t>0,77]</w:t>
            </w:r>
          </w:p>
        </w:tc>
      </w:tr>
      <w:tr w:rsidR="00F60A7D" w:rsidRPr="00B67616" w14:paraId="0DC8CAA4"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0B2A65AF" w14:textId="77777777" w:rsidR="00F60A7D" w:rsidRPr="00B67616" w:rsidRDefault="00F60A7D" w:rsidP="008A1EE3">
            <w:pPr>
              <w:pStyle w:val="TableParagraph"/>
              <w:keepNext/>
              <w:keepLines/>
              <w:widowControl/>
              <w:spacing w:line="248" w:lineRule="exact"/>
              <w:ind w:left="505"/>
              <w:rPr>
                <w:rFonts w:eastAsia="Times New Roman"/>
                <w:color w:val="000000"/>
              </w:rPr>
            </w:pPr>
            <w:r w:rsidRPr="00B67616">
              <w:rPr>
                <w:color w:val="000000"/>
                <w:spacing w:val="-1"/>
              </w:rPr>
              <w:t>Mediana</w:t>
            </w:r>
            <w:r w:rsidRPr="00B67616">
              <w:rPr>
                <w:color w:val="000000"/>
              </w:rPr>
              <w:t xml:space="preserve"> </w:t>
            </w:r>
            <w:r w:rsidRPr="00B67616">
              <w:rPr>
                <w:color w:val="000000"/>
                <w:spacing w:val="-1"/>
              </w:rPr>
              <w:t>OS (miesiące)</w:t>
            </w:r>
          </w:p>
        </w:tc>
        <w:tc>
          <w:tcPr>
            <w:tcW w:w="1984" w:type="dxa"/>
            <w:tcBorders>
              <w:top w:val="single" w:sz="5" w:space="0" w:color="000000"/>
              <w:left w:val="single" w:sz="5" w:space="0" w:color="000000"/>
              <w:bottom w:val="single" w:sz="5" w:space="0" w:color="000000"/>
              <w:right w:val="single" w:sz="5" w:space="0" w:color="000000"/>
            </w:tcBorders>
          </w:tcPr>
          <w:p w14:paraId="748B9C7A" w14:textId="77777777" w:rsidR="00F60A7D" w:rsidRPr="00B67616" w:rsidRDefault="00F60A7D" w:rsidP="0071301B">
            <w:pPr>
              <w:pStyle w:val="TableParagraph"/>
              <w:keepNext/>
              <w:keepLines/>
              <w:widowControl/>
              <w:spacing w:line="248" w:lineRule="exact"/>
              <w:jc w:val="center"/>
              <w:rPr>
                <w:rFonts w:eastAsia="Times New Roman"/>
                <w:color w:val="000000"/>
              </w:rPr>
            </w:pPr>
            <w:r w:rsidRPr="00B67616">
              <w:rPr>
                <w:color w:val="000000"/>
              </w:rPr>
              <w:t>14,1</w:t>
            </w:r>
          </w:p>
        </w:tc>
        <w:tc>
          <w:tcPr>
            <w:tcW w:w="2942" w:type="dxa"/>
            <w:tcBorders>
              <w:top w:val="single" w:sz="5" w:space="0" w:color="000000"/>
              <w:left w:val="single" w:sz="5" w:space="0" w:color="000000"/>
              <w:bottom w:val="single" w:sz="5" w:space="0" w:color="000000"/>
              <w:right w:val="single" w:sz="5" w:space="0" w:color="000000"/>
            </w:tcBorders>
          </w:tcPr>
          <w:p w14:paraId="2AFED89D" w14:textId="77777777" w:rsidR="00F60A7D" w:rsidRPr="00B67616" w:rsidRDefault="00F60A7D" w:rsidP="0071301B">
            <w:pPr>
              <w:pStyle w:val="TableParagraph"/>
              <w:keepNext/>
              <w:keepLines/>
              <w:widowControl/>
              <w:spacing w:line="248" w:lineRule="exact"/>
              <w:jc w:val="center"/>
              <w:rPr>
                <w:rFonts w:eastAsia="Times New Roman"/>
                <w:color w:val="000000"/>
              </w:rPr>
            </w:pPr>
            <w:r w:rsidRPr="00B67616">
              <w:rPr>
                <w:color w:val="000000"/>
              </w:rPr>
              <w:t>13,7</w:t>
            </w:r>
          </w:p>
        </w:tc>
      </w:tr>
      <w:tr w:rsidR="00F60A7D" w:rsidRPr="00B67616" w14:paraId="5284F186" w14:textId="77777777" w:rsidTr="00641D10">
        <w:tc>
          <w:tcPr>
            <w:tcW w:w="3580" w:type="dxa"/>
            <w:tcBorders>
              <w:top w:val="single" w:sz="5" w:space="0" w:color="000000"/>
              <w:left w:val="single" w:sz="5" w:space="0" w:color="000000"/>
              <w:bottom w:val="single" w:sz="5" w:space="0" w:color="000000"/>
              <w:right w:val="single" w:sz="5" w:space="0" w:color="000000"/>
            </w:tcBorders>
          </w:tcPr>
          <w:p w14:paraId="6B12B39E" w14:textId="77777777" w:rsidR="00F60A7D" w:rsidRPr="00B67616" w:rsidRDefault="00F60A7D" w:rsidP="008A1EE3">
            <w:pPr>
              <w:pStyle w:val="TableParagraph"/>
              <w:keepNext/>
              <w:keepLines/>
              <w:widowControl/>
              <w:spacing w:line="246" w:lineRule="exact"/>
              <w:ind w:left="505"/>
              <w:rPr>
                <w:rFonts w:eastAsia="Times New Roman"/>
                <w:color w:val="000000"/>
              </w:rPr>
            </w:pPr>
            <w:r w:rsidRPr="00B67616">
              <w:rPr>
                <w:color w:val="000000"/>
                <w:spacing w:val="-1"/>
              </w:rPr>
              <w:t>Współczynnik ryzyka (95%</w:t>
            </w:r>
            <w:r w:rsidRPr="00B67616">
              <w:rPr>
                <w:color w:val="000000"/>
                <w:spacing w:val="1"/>
              </w:rPr>
              <w:t xml:space="preserve"> </w:t>
            </w:r>
            <w:r w:rsidRPr="00B67616">
              <w:rPr>
                <w:color w:val="000000"/>
                <w:spacing w:val="-2"/>
              </w:rPr>
              <w:t>CI)</w:t>
            </w:r>
          </w:p>
        </w:tc>
        <w:tc>
          <w:tcPr>
            <w:tcW w:w="4926" w:type="dxa"/>
            <w:gridSpan w:val="2"/>
            <w:tcBorders>
              <w:top w:val="single" w:sz="5" w:space="0" w:color="000000"/>
              <w:left w:val="single" w:sz="5" w:space="0" w:color="000000"/>
              <w:bottom w:val="single" w:sz="5" w:space="0" w:color="000000"/>
              <w:right w:val="single" w:sz="5" w:space="0" w:color="000000"/>
            </w:tcBorders>
          </w:tcPr>
          <w:p w14:paraId="47819D86" w14:textId="77777777" w:rsidR="00F60A7D" w:rsidRPr="00B67616" w:rsidRDefault="00F60A7D" w:rsidP="0071301B">
            <w:pPr>
              <w:pStyle w:val="TableParagraph"/>
              <w:keepNext/>
              <w:keepLines/>
              <w:widowControl/>
              <w:spacing w:line="246" w:lineRule="exact"/>
              <w:jc w:val="center"/>
              <w:rPr>
                <w:rFonts w:eastAsia="Times New Roman"/>
                <w:color w:val="000000"/>
              </w:rPr>
            </w:pPr>
            <w:r w:rsidRPr="00B67616">
              <w:rPr>
                <w:color w:val="000000"/>
              </w:rPr>
              <w:t xml:space="preserve">0,91 </w:t>
            </w:r>
            <w:r w:rsidRPr="00B67616">
              <w:rPr>
                <w:color w:val="000000"/>
                <w:spacing w:val="-1"/>
              </w:rPr>
              <w:t>[0,61,</w:t>
            </w:r>
            <w:r w:rsidRPr="00B67616">
              <w:rPr>
                <w:color w:val="000000"/>
              </w:rPr>
              <w:t xml:space="preserve"> </w:t>
            </w:r>
            <w:r w:rsidRPr="00B67616">
              <w:rPr>
                <w:color w:val="000000"/>
                <w:spacing w:val="-1"/>
              </w:rPr>
              <w:t>1,35]</w:t>
            </w:r>
          </w:p>
        </w:tc>
      </w:tr>
    </w:tbl>
    <w:p w14:paraId="51328555" w14:textId="77777777" w:rsidR="00F60A7D" w:rsidRPr="00B67616" w:rsidRDefault="00F60A7D" w:rsidP="00B60397">
      <w:pPr>
        <w:widowControl/>
        <w:rPr>
          <w:color w:val="000000"/>
        </w:rPr>
      </w:pPr>
    </w:p>
    <w:p w14:paraId="1A31FE0D" w14:textId="77777777" w:rsidR="00D15122" w:rsidRPr="00B67616" w:rsidRDefault="00E90464" w:rsidP="00B60397">
      <w:pPr>
        <w:widowControl/>
        <w:rPr>
          <w:rFonts w:eastAsia="Times New Roman"/>
          <w:i/>
          <w:color w:val="000000"/>
        </w:rPr>
      </w:pPr>
      <w:r w:rsidRPr="00B67616">
        <w:rPr>
          <w:i/>
          <w:color w:val="000000"/>
          <w:u w:val="single" w:color="000000"/>
        </w:rPr>
        <w:t>Rak szyjki macicy</w:t>
      </w:r>
    </w:p>
    <w:p w14:paraId="0AEBE8FB" w14:textId="77777777" w:rsidR="00D15122" w:rsidRPr="00B67616" w:rsidRDefault="00D15122" w:rsidP="00B60397">
      <w:pPr>
        <w:widowControl/>
        <w:rPr>
          <w:rFonts w:eastAsia="Times New Roman"/>
          <w:color w:val="000000"/>
        </w:rPr>
      </w:pPr>
    </w:p>
    <w:p w14:paraId="175597C3" w14:textId="77777777" w:rsidR="00D15122" w:rsidRPr="00B67616" w:rsidRDefault="009B0756" w:rsidP="00B60397">
      <w:pPr>
        <w:widowControl/>
        <w:spacing w:line="252" w:lineRule="exact"/>
        <w:rPr>
          <w:rFonts w:eastAsia="Times New Roman"/>
          <w:i/>
          <w:color w:val="000000"/>
        </w:rPr>
      </w:pPr>
      <w:r w:rsidRPr="00B67616">
        <w:rPr>
          <w:i/>
          <w:color w:val="000000"/>
        </w:rPr>
        <w:t>GOG-0240</w:t>
      </w:r>
    </w:p>
    <w:p w14:paraId="49ABDE9E" w14:textId="77777777" w:rsidR="00D15122" w:rsidRPr="00B67616" w:rsidRDefault="009B0756" w:rsidP="00B60397">
      <w:pPr>
        <w:pStyle w:val="BodyText"/>
        <w:widowControl/>
        <w:ind w:left="0" w:right="188"/>
        <w:rPr>
          <w:color w:val="000000"/>
        </w:rPr>
      </w:pPr>
      <w:r w:rsidRPr="00B67616">
        <w:rPr>
          <w:color w:val="000000"/>
        </w:rPr>
        <w:t xml:space="preserve">Skuteczność i bezpieczeństwo bewacyzumabu w skojarzeniu z chemioterapią (paklitakselem </w:t>
      </w:r>
      <w:r w:rsidR="00267AE8" w:rsidRPr="00B67616">
        <w:rPr>
          <w:color w:val="000000"/>
        </w:rPr>
        <w:t>i </w:t>
      </w:r>
      <w:r w:rsidRPr="00B67616">
        <w:rPr>
          <w:color w:val="000000"/>
        </w:rPr>
        <w:t>cisplatyną lub paklitakselem i topotekanem) w leczeniu pacjentek z przetrwałym, nawrotowym lub</w:t>
      </w:r>
      <w:r w:rsidR="00657F78" w:rsidRPr="00B67616">
        <w:rPr>
          <w:color w:val="000000"/>
        </w:rPr>
        <w:t> </w:t>
      </w:r>
      <w:r w:rsidRPr="00B67616">
        <w:rPr>
          <w:color w:val="000000"/>
        </w:rPr>
        <w:t>przerzutowym rakiem szyjki macicy oceniano w otwartym, wieloośrodkowym badaniu fazy III z</w:t>
      </w:r>
      <w:r w:rsidR="00657F78" w:rsidRPr="00B67616">
        <w:rPr>
          <w:color w:val="000000"/>
        </w:rPr>
        <w:t> </w:t>
      </w:r>
      <w:r w:rsidRPr="00B67616">
        <w:rPr>
          <w:color w:val="000000"/>
        </w:rPr>
        <w:t>randomizacją, prowadzonym w czterech grupach (badanie GOG-0240).</w:t>
      </w:r>
    </w:p>
    <w:p w14:paraId="618837E0" w14:textId="77777777" w:rsidR="00D15122" w:rsidRPr="00B67616" w:rsidRDefault="00D15122" w:rsidP="00B60397">
      <w:pPr>
        <w:widowControl/>
        <w:rPr>
          <w:rFonts w:eastAsia="Times New Roman"/>
          <w:color w:val="000000"/>
        </w:rPr>
      </w:pPr>
    </w:p>
    <w:p w14:paraId="41D47C78" w14:textId="77777777" w:rsidR="00D15122" w:rsidRPr="00B67616" w:rsidRDefault="009B0756" w:rsidP="00B60397">
      <w:pPr>
        <w:pStyle w:val="BodyText"/>
        <w:widowControl/>
        <w:ind w:left="0"/>
        <w:rPr>
          <w:color w:val="000000"/>
        </w:rPr>
      </w:pPr>
      <w:r w:rsidRPr="00B67616">
        <w:rPr>
          <w:color w:val="000000"/>
        </w:rPr>
        <w:t>Ogółem 452 pacjentki zrandomizowano do czterech grup, w których stosowano następujące schematy leczenia:</w:t>
      </w:r>
    </w:p>
    <w:p w14:paraId="0FB7D73F" w14:textId="77777777" w:rsidR="00D15122" w:rsidRPr="00B67616" w:rsidRDefault="00D15122" w:rsidP="00B60397">
      <w:pPr>
        <w:widowControl/>
        <w:rPr>
          <w:rFonts w:eastAsia="Times New Roman"/>
          <w:color w:val="000000"/>
        </w:rPr>
      </w:pPr>
    </w:p>
    <w:p w14:paraId="1AC94296" w14:textId="77777777" w:rsidR="00D15122" w:rsidRPr="00B67616" w:rsidRDefault="00657F78" w:rsidP="00B60397">
      <w:pPr>
        <w:pStyle w:val="BodyText"/>
        <w:widowControl/>
        <w:numPr>
          <w:ilvl w:val="1"/>
          <w:numId w:val="11"/>
        </w:numPr>
        <w:tabs>
          <w:tab w:val="left" w:pos="686"/>
        </w:tabs>
        <w:spacing w:line="278" w:lineRule="exact"/>
        <w:ind w:left="709" w:hanging="709"/>
        <w:rPr>
          <w:color w:val="000000"/>
        </w:rPr>
      </w:pPr>
      <w:r w:rsidRPr="00B67616">
        <w:rPr>
          <w:color w:val="000000"/>
        </w:rPr>
        <w:t>p</w:t>
      </w:r>
      <w:r w:rsidR="009B0756" w:rsidRPr="00B67616">
        <w:rPr>
          <w:color w:val="000000"/>
        </w:rPr>
        <w:t>aklitaksel w dawce 135 mg/m</w:t>
      </w:r>
      <w:r w:rsidR="009B0756" w:rsidRPr="00B67616">
        <w:rPr>
          <w:color w:val="000000"/>
          <w:vertAlign w:val="superscript"/>
        </w:rPr>
        <w:t>2</w:t>
      </w:r>
      <w:r w:rsidR="009B0756" w:rsidRPr="00B67616">
        <w:rPr>
          <w:color w:val="000000"/>
        </w:rPr>
        <w:t xml:space="preserve"> pc. w 24-godzinnej infuzji dożylnej w 1. dniu i cisplatyna w</w:t>
      </w:r>
      <w:r w:rsidRPr="00B67616">
        <w:rPr>
          <w:color w:val="000000"/>
        </w:rPr>
        <w:t> </w:t>
      </w:r>
      <w:r w:rsidR="009B0756" w:rsidRPr="00B67616">
        <w:rPr>
          <w:color w:val="000000"/>
        </w:rPr>
        <w:t>dawce 50 mg/m</w:t>
      </w:r>
      <w:r w:rsidR="009B0756" w:rsidRPr="00B67616">
        <w:rPr>
          <w:color w:val="000000"/>
          <w:vertAlign w:val="superscript"/>
        </w:rPr>
        <w:t>2</w:t>
      </w:r>
      <w:r w:rsidR="009B0756" w:rsidRPr="00B67616">
        <w:rPr>
          <w:color w:val="000000"/>
        </w:rPr>
        <w:t xml:space="preserve"> pc. dożylnie w 2. dniu raz na 3 tygodnie; albo</w:t>
      </w:r>
    </w:p>
    <w:p w14:paraId="360C3EE6" w14:textId="77777777" w:rsidR="00D15122" w:rsidRPr="00B67616" w:rsidRDefault="00657F78" w:rsidP="00B60397">
      <w:pPr>
        <w:pStyle w:val="BodyText"/>
        <w:widowControl/>
        <w:spacing w:line="253" w:lineRule="exact"/>
        <w:ind w:left="720"/>
        <w:rPr>
          <w:color w:val="000000"/>
        </w:rPr>
      </w:pPr>
      <w:r w:rsidRPr="00B67616">
        <w:rPr>
          <w:color w:val="000000"/>
        </w:rPr>
        <w:t>p</w:t>
      </w:r>
      <w:r w:rsidR="009B0756" w:rsidRPr="00B67616">
        <w:rPr>
          <w:color w:val="000000"/>
        </w:rPr>
        <w:t>aklitaksel w dawce 175 mg/m</w:t>
      </w:r>
      <w:r w:rsidR="009B0756" w:rsidRPr="00B67616">
        <w:rPr>
          <w:color w:val="000000"/>
          <w:vertAlign w:val="superscript"/>
        </w:rPr>
        <w:t>2</w:t>
      </w:r>
      <w:r w:rsidR="009B0756" w:rsidRPr="00B67616">
        <w:rPr>
          <w:color w:val="000000"/>
        </w:rPr>
        <w:t xml:space="preserve"> pc. w 3-godzinnej infuzji dożylnej w 1. dniu i cisplatyna w</w:t>
      </w:r>
      <w:r w:rsidRPr="00B67616">
        <w:rPr>
          <w:color w:val="000000"/>
        </w:rPr>
        <w:t> </w:t>
      </w:r>
      <w:r w:rsidR="009B0756" w:rsidRPr="00B67616">
        <w:rPr>
          <w:color w:val="000000"/>
        </w:rPr>
        <w:t>dawce 50 mg/m</w:t>
      </w:r>
      <w:r w:rsidR="009B0756" w:rsidRPr="00B67616">
        <w:rPr>
          <w:color w:val="000000"/>
          <w:vertAlign w:val="superscript"/>
        </w:rPr>
        <w:t>2</w:t>
      </w:r>
      <w:r w:rsidR="009B0756" w:rsidRPr="00B67616">
        <w:rPr>
          <w:color w:val="000000"/>
        </w:rPr>
        <w:t xml:space="preserve"> pc. dożylnie w 2. dniu raz na 3 tygodnie; albo</w:t>
      </w:r>
    </w:p>
    <w:p w14:paraId="0ED5BF32" w14:textId="77777777" w:rsidR="00D15122" w:rsidRPr="00B67616" w:rsidRDefault="00657F78" w:rsidP="00B60397">
      <w:pPr>
        <w:pStyle w:val="BodyText"/>
        <w:widowControl/>
        <w:spacing w:line="265" w:lineRule="exact"/>
        <w:ind w:left="720"/>
        <w:rPr>
          <w:color w:val="000000"/>
        </w:rPr>
      </w:pPr>
      <w:r w:rsidRPr="00B67616">
        <w:rPr>
          <w:color w:val="000000"/>
        </w:rPr>
        <w:t>p</w:t>
      </w:r>
      <w:r w:rsidR="009B0756" w:rsidRPr="00B67616">
        <w:rPr>
          <w:color w:val="000000"/>
        </w:rPr>
        <w:t>aklitaksel w dawce 175 mg/m</w:t>
      </w:r>
      <w:r w:rsidR="009B0756" w:rsidRPr="00B67616">
        <w:rPr>
          <w:color w:val="000000"/>
          <w:vertAlign w:val="superscript"/>
        </w:rPr>
        <w:t>2</w:t>
      </w:r>
      <w:r w:rsidR="009B0756" w:rsidRPr="00B67616">
        <w:rPr>
          <w:color w:val="000000"/>
        </w:rPr>
        <w:t xml:space="preserve"> pc. w 3-godzinnej infuzji dożylnej w 1. dniu i cisplatyna w</w:t>
      </w:r>
      <w:r w:rsidRPr="00B67616">
        <w:rPr>
          <w:color w:val="000000"/>
        </w:rPr>
        <w:t> </w:t>
      </w:r>
      <w:r w:rsidR="009B0756" w:rsidRPr="00B67616">
        <w:rPr>
          <w:color w:val="000000"/>
        </w:rPr>
        <w:t>dawce 50 mg/m</w:t>
      </w:r>
      <w:r w:rsidR="009B0756" w:rsidRPr="00B67616">
        <w:rPr>
          <w:color w:val="000000"/>
          <w:vertAlign w:val="superscript"/>
        </w:rPr>
        <w:t>2</w:t>
      </w:r>
      <w:r w:rsidR="009B0756" w:rsidRPr="00B67616">
        <w:rPr>
          <w:color w:val="000000"/>
        </w:rPr>
        <w:t xml:space="preserve"> pc. dożylnie w 1. dniu raz na 3 tygodnie</w:t>
      </w:r>
    </w:p>
    <w:p w14:paraId="39149923" w14:textId="77777777" w:rsidR="00D15122" w:rsidRPr="00B67616" w:rsidRDefault="00D15122" w:rsidP="00B60397">
      <w:pPr>
        <w:widowControl/>
        <w:rPr>
          <w:rFonts w:eastAsia="Times New Roman"/>
          <w:color w:val="000000"/>
        </w:rPr>
      </w:pPr>
    </w:p>
    <w:p w14:paraId="6643A17D" w14:textId="77777777" w:rsidR="0037779C" w:rsidRPr="00B67616" w:rsidRDefault="00657F78" w:rsidP="00B60397">
      <w:pPr>
        <w:pStyle w:val="BodyText"/>
        <w:widowControl/>
        <w:numPr>
          <w:ilvl w:val="1"/>
          <w:numId w:val="11"/>
        </w:numPr>
        <w:tabs>
          <w:tab w:val="left" w:pos="685"/>
        </w:tabs>
        <w:spacing w:line="240" w:lineRule="exact"/>
        <w:ind w:left="720" w:hanging="709"/>
        <w:rPr>
          <w:color w:val="000000"/>
        </w:rPr>
      </w:pPr>
      <w:r w:rsidRPr="00B67616">
        <w:rPr>
          <w:color w:val="000000"/>
        </w:rPr>
        <w:t>p</w:t>
      </w:r>
      <w:r w:rsidR="009B0756" w:rsidRPr="00B67616">
        <w:rPr>
          <w:color w:val="000000"/>
        </w:rPr>
        <w:t>aklitaksel w dawce 135 mg/m</w:t>
      </w:r>
      <w:r w:rsidR="009B0756" w:rsidRPr="00B67616">
        <w:rPr>
          <w:color w:val="000000"/>
          <w:vertAlign w:val="superscript"/>
        </w:rPr>
        <w:t>2</w:t>
      </w:r>
      <w:r w:rsidR="009B0756" w:rsidRPr="00B67616">
        <w:rPr>
          <w:color w:val="000000"/>
        </w:rPr>
        <w:t xml:space="preserve"> pc. w 24-godzinnej infuzji dożylnej w 1. dniu i cisplatyna w</w:t>
      </w:r>
      <w:r w:rsidRPr="00B67616">
        <w:rPr>
          <w:color w:val="000000"/>
        </w:rPr>
        <w:t> </w:t>
      </w:r>
      <w:r w:rsidR="009B0756" w:rsidRPr="00B67616">
        <w:rPr>
          <w:color w:val="000000"/>
        </w:rPr>
        <w:t>dawce 50 mg/m</w:t>
      </w:r>
      <w:r w:rsidR="009B0756" w:rsidRPr="00B67616">
        <w:rPr>
          <w:color w:val="000000"/>
          <w:vertAlign w:val="superscript"/>
        </w:rPr>
        <w:t>2</w:t>
      </w:r>
      <w:r w:rsidR="009B0756" w:rsidRPr="00B67616">
        <w:rPr>
          <w:color w:val="000000"/>
        </w:rPr>
        <w:t xml:space="preserve"> pc. dożylnie w 2. dniu oraz bewacyzumab w dawce 15 mg/kg </w:t>
      </w:r>
      <w:r w:rsidR="00415AFC" w:rsidRPr="00B67616">
        <w:rPr>
          <w:color w:val="000000"/>
        </w:rPr>
        <w:t xml:space="preserve">mc. </w:t>
      </w:r>
      <w:r w:rsidR="009B0756" w:rsidRPr="00B67616">
        <w:rPr>
          <w:color w:val="000000"/>
        </w:rPr>
        <w:t>dożylnie w</w:t>
      </w:r>
      <w:r w:rsidRPr="00B67616">
        <w:rPr>
          <w:color w:val="000000"/>
        </w:rPr>
        <w:t> </w:t>
      </w:r>
      <w:r w:rsidR="009B0756" w:rsidRPr="00B67616">
        <w:rPr>
          <w:color w:val="000000"/>
        </w:rPr>
        <w:t>2.</w:t>
      </w:r>
      <w:r w:rsidRPr="00B67616">
        <w:rPr>
          <w:color w:val="000000"/>
        </w:rPr>
        <w:t> </w:t>
      </w:r>
      <w:r w:rsidR="009B0756" w:rsidRPr="00B67616">
        <w:rPr>
          <w:color w:val="000000"/>
        </w:rPr>
        <w:t xml:space="preserve">dniu raz na 3 tygodnie; </w:t>
      </w:r>
    </w:p>
    <w:p w14:paraId="4B972714" w14:textId="77777777" w:rsidR="00D15122" w:rsidRPr="00B67616" w:rsidRDefault="009B0756" w:rsidP="00B60397">
      <w:pPr>
        <w:pStyle w:val="BodyText"/>
        <w:widowControl/>
        <w:tabs>
          <w:tab w:val="left" w:pos="685"/>
        </w:tabs>
        <w:spacing w:line="240" w:lineRule="exact"/>
        <w:ind w:left="720"/>
        <w:rPr>
          <w:color w:val="000000"/>
        </w:rPr>
      </w:pPr>
      <w:r w:rsidRPr="00B67616">
        <w:rPr>
          <w:color w:val="000000"/>
        </w:rPr>
        <w:t>albo</w:t>
      </w:r>
    </w:p>
    <w:p w14:paraId="00C30EF9" w14:textId="77777777" w:rsidR="0037779C" w:rsidRPr="00B67616" w:rsidRDefault="00657F78" w:rsidP="00B60397">
      <w:pPr>
        <w:pStyle w:val="BodyText"/>
        <w:widowControl/>
        <w:spacing w:line="266" w:lineRule="exact"/>
        <w:ind w:left="720"/>
        <w:rPr>
          <w:color w:val="000000"/>
        </w:rPr>
      </w:pPr>
      <w:r w:rsidRPr="00B67616">
        <w:rPr>
          <w:color w:val="000000"/>
        </w:rPr>
        <w:t>p</w:t>
      </w:r>
      <w:r w:rsidR="009B0756" w:rsidRPr="00B67616">
        <w:rPr>
          <w:color w:val="000000"/>
        </w:rPr>
        <w:t>aklitaksel w dawce 175 mg/m</w:t>
      </w:r>
      <w:r w:rsidR="009B0756" w:rsidRPr="00B67616">
        <w:rPr>
          <w:color w:val="000000"/>
          <w:vertAlign w:val="superscript"/>
        </w:rPr>
        <w:t>2</w:t>
      </w:r>
      <w:r w:rsidR="009B0756" w:rsidRPr="00B67616">
        <w:rPr>
          <w:color w:val="000000"/>
        </w:rPr>
        <w:t xml:space="preserve"> pc. w 3-godzinnej infuzji dożylnej w 1. dniu i cisplatyna w</w:t>
      </w:r>
      <w:r w:rsidRPr="00B67616">
        <w:rPr>
          <w:color w:val="000000"/>
        </w:rPr>
        <w:t> </w:t>
      </w:r>
      <w:r w:rsidR="009B0756" w:rsidRPr="00B67616">
        <w:rPr>
          <w:color w:val="000000"/>
        </w:rPr>
        <w:t>dawce 50 mg/m</w:t>
      </w:r>
      <w:r w:rsidR="009B0756" w:rsidRPr="00B67616">
        <w:rPr>
          <w:color w:val="000000"/>
          <w:vertAlign w:val="superscript"/>
        </w:rPr>
        <w:t>2</w:t>
      </w:r>
      <w:r w:rsidR="009B0756" w:rsidRPr="00B67616">
        <w:rPr>
          <w:color w:val="000000"/>
        </w:rPr>
        <w:t xml:space="preserve"> pc. dożylnie w 2. dniu oraz</w:t>
      </w:r>
      <w:r w:rsidRPr="00B67616">
        <w:rPr>
          <w:color w:val="000000"/>
        </w:rPr>
        <w:t xml:space="preserve"> </w:t>
      </w:r>
      <w:r w:rsidR="009B0756" w:rsidRPr="00B67616">
        <w:rPr>
          <w:color w:val="000000"/>
        </w:rPr>
        <w:t xml:space="preserve">bewacyzumab w dawce 15 mg/kg </w:t>
      </w:r>
      <w:r w:rsidR="00415AFC" w:rsidRPr="00B67616">
        <w:rPr>
          <w:color w:val="000000"/>
        </w:rPr>
        <w:t xml:space="preserve">mc. </w:t>
      </w:r>
      <w:r w:rsidR="009B0756" w:rsidRPr="00B67616">
        <w:rPr>
          <w:color w:val="000000"/>
        </w:rPr>
        <w:t>dożylnie w</w:t>
      </w:r>
      <w:r w:rsidRPr="00B67616">
        <w:rPr>
          <w:color w:val="000000"/>
        </w:rPr>
        <w:t> </w:t>
      </w:r>
      <w:r w:rsidR="009B0756" w:rsidRPr="00B67616">
        <w:rPr>
          <w:color w:val="000000"/>
        </w:rPr>
        <w:t>2.</w:t>
      </w:r>
      <w:r w:rsidRPr="00B67616">
        <w:rPr>
          <w:color w:val="000000"/>
        </w:rPr>
        <w:t> </w:t>
      </w:r>
      <w:r w:rsidR="009B0756" w:rsidRPr="00B67616">
        <w:rPr>
          <w:color w:val="000000"/>
        </w:rPr>
        <w:t xml:space="preserve">dniu raz na 3 tygodnie; </w:t>
      </w:r>
    </w:p>
    <w:p w14:paraId="56221EBA" w14:textId="77777777" w:rsidR="00D15122" w:rsidRPr="00B67616" w:rsidRDefault="009B0756" w:rsidP="00B60397">
      <w:pPr>
        <w:pStyle w:val="BodyText"/>
        <w:widowControl/>
        <w:spacing w:line="266" w:lineRule="exact"/>
        <w:ind w:left="720"/>
        <w:rPr>
          <w:color w:val="000000"/>
        </w:rPr>
      </w:pPr>
      <w:r w:rsidRPr="00B67616">
        <w:rPr>
          <w:color w:val="000000"/>
        </w:rPr>
        <w:t>albo</w:t>
      </w:r>
    </w:p>
    <w:p w14:paraId="7601AF38" w14:textId="77777777" w:rsidR="00D15122" w:rsidRPr="00B67616" w:rsidRDefault="00657F78" w:rsidP="00B60397">
      <w:pPr>
        <w:pStyle w:val="BodyText"/>
        <w:widowControl/>
        <w:spacing w:line="252" w:lineRule="exact"/>
        <w:ind w:left="720" w:right="137"/>
        <w:rPr>
          <w:color w:val="000000"/>
        </w:rPr>
      </w:pPr>
      <w:r w:rsidRPr="00B67616">
        <w:rPr>
          <w:color w:val="000000"/>
        </w:rPr>
        <w:t>p</w:t>
      </w:r>
      <w:r w:rsidR="009B0756" w:rsidRPr="00B67616">
        <w:rPr>
          <w:color w:val="000000"/>
        </w:rPr>
        <w:t>aklitaksel w dawce 175 mg/m</w:t>
      </w:r>
      <w:r w:rsidR="009B0756" w:rsidRPr="00B67616">
        <w:rPr>
          <w:color w:val="000000"/>
          <w:vertAlign w:val="superscript"/>
        </w:rPr>
        <w:t>2</w:t>
      </w:r>
      <w:r w:rsidR="009B0756" w:rsidRPr="00B67616">
        <w:rPr>
          <w:color w:val="000000"/>
        </w:rPr>
        <w:t xml:space="preserve"> pc. w 3-godzinnej infuzji dożylnej w 1. dniu i cisplatyna w</w:t>
      </w:r>
      <w:r w:rsidRPr="00B67616">
        <w:rPr>
          <w:color w:val="000000"/>
        </w:rPr>
        <w:t> </w:t>
      </w:r>
      <w:r w:rsidR="009B0756" w:rsidRPr="00B67616">
        <w:rPr>
          <w:color w:val="000000"/>
        </w:rPr>
        <w:t>dawce 50 mg/m</w:t>
      </w:r>
      <w:r w:rsidR="009B0756" w:rsidRPr="00B67616">
        <w:rPr>
          <w:color w:val="000000"/>
          <w:vertAlign w:val="superscript"/>
        </w:rPr>
        <w:t>2</w:t>
      </w:r>
      <w:r w:rsidR="009B0756" w:rsidRPr="00B67616">
        <w:rPr>
          <w:color w:val="000000"/>
        </w:rPr>
        <w:t xml:space="preserve"> pc. dożylnie w 1. dniu oraz bewacyzumab w dawce 15 mg/kg </w:t>
      </w:r>
      <w:r w:rsidR="00415AFC" w:rsidRPr="00B67616">
        <w:rPr>
          <w:color w:val="000000"/>
        </w:rPr>
        <w:t xml:space="preserve">mc. </w:t>
      </w:r>
      <w:r w:rsidR="009B0756" w:rsidRPr="00B67616">
        <w:rPr>
          <w:color w:val="000000"/>
        </w:rPr>
        <w:t>dożylnie w</w:t>
      </w:r>
      <w:r w:rsidRPr="00B67616">
        <w:rPr>
          <w:color w:val="000000"/>
        </w:rPr>
        <w:t> </w:t>
      </w:r>
      <w:r w:rsidR="009B0756" w:rsidRPr="00B67616">
        <w:rPr>
          <w:color w:val="000000"/>
        </w:rPr>
        <w:t>1. dniu raz na 3 tygodnie</w:t>
      </w:r>
    </w:p>
    <w:p w14:paraId="39ABE0FE" w14:textId="77777777" w:rsidR="00D15122" w:rsidRPr="00B67616" w:rsidRDefault="00D15122" w:rsidP="00B60397">
      <w:pPr>
        <w:widowControl/>
        <w:rPr>
          <w:rFonts w:eastAsia="Times New Roman"/>
          <w:color w:val="000000"/>
        </w:rPr>
      </w:pPr>
    </w:p>
    <w:p w14:paraId="11E34E9C" w14:textId="77777777" w:rsidR="00D15122" w:rsidRPr="00B67616" w:rsidRDefault="00657F78" w:rsidP="00B60397">
      <w:pPr>
        <w:pStyle w:val="BodyText"/>
        <w:widowControl/>
        <w:numPr>
          <w:ilvl w:val="1"/>
          <w:numId w:val="11"/>
        </w:numPr>
        <w:ind w:left="720" w:right="291" w:hanging="720"/>
        <w:rPr>
          <w:color w:val="000000"/>
        </w:rPr>
      </w:pPr>
      <w:r w:rsidRPr="00B67616">
        <w:rPr>
          <w:color w:val="000000"/>
        </w:rPr>
        <w:t>p</w:t>
      </w:r>
      <w:r w:rsidR="009B0756" w:rsidRPr="00B67616">
        <w:rPr>
          <w:color w:val="000000"/>
        </w:rPr>
        <w:t>aklitaksel w dawce 175 mg/m</w:t>
      </w:r>
      <w:r w:rsidR="009B0756" w:rsidRPr="00B67616">
        <w:rPr>
          <w:color w:val="000000"/>
          <w:vertAlign w:val="superscript"/>
        </w:rPr>
        <w:t>2</w:t>
      </w:r>
      <w:r w:rsidR="009B0756" w:rsidRPr="00B67616">
        <w:rPr>
          <w:color w:val="000000"/>
        </w:rPr>
        <w:t xml:space="preserve"> pc. w 3-godzinnej infuzji dożylnej w 1. dniu i topotekan w</w:t>
      </w:r>
      <w:r w:rsidRPr="00B67616">
        <w:rPr>
          <w:color w:val="000000"/>
        </w:rPr>
        <w:t> </w:t>
      </w:r>
      <w:r w:rsidR="009B0756" w:rsidRPr="00B67616">
        <w:rPr>
          <w:color w:val="000000"/>
        </w:rPr>
        <w:t>dawce 0,75 mg/m</w:t>
      </w:r>
      <w:r w:rsidR="009B0756" w:rsidRPr="00B67616">
        <w:rPr>
          <w:color w:val="000000"/>
          <w:vertAlign w:val="superscript"/>
        </w:rPr>
        <w:t>2</w:t>
      </w:r>
      <w:r w:rsidR="009B0756" w:rsidRPr="00B67616">
        <w:rPr>
          <w:color w:val="000000"/>
        </w:rPr>
        <w:t xml:space="preserve"> pc. w 30-minutowej infuzji dożylnej w dniach 1.–3. raz na 3 tygodnie</w:t>
      </w:r>
    </w:p>
    <w:p w14:paraId="584B8472" w14:textId="77777777" w:rsidR="00D15122" w:rsidRPr="00B67616" w:rsidRDefault="00D15122" w:rsidP="00B60397">
      <w:pPr>
        <w:widowControl/>
        <w:rPr>
          <w:rFonts w:eastAsia="Times New Roman"/>
          <w:color w:val="000000"/>
        </w:rPr>
      </w:pPr>
    </w:p>
    <w:p w14:paraId="6424F815" w14:textId="77777777" w:rsidR="00D15122" w:rsidRPr="00B67616" w:rsidRDefault="00657F78" w:rsidP="00B60397">
      <w:pPr>
        <w:pStyle w:val="BodyText"/>
        <w:widowControl/>
        <w:numPr>
          <w:ilvl w:val="1"/>
          <w:numId w:val="11"/>
        </w:numPr>
        <w:tabs>
          <w:tab w:val="left" w:pos="685"/>
        </w:tabs>
        <w:ind w:left="720" w:right="291" w:hanging="720"/>
        <w:rPr>
          <w:color w:val="000000"/>
        </w:rPr>
      </w:pPr>
      <w:r w:rsidRPr="00B67616">
        <w:rPr>
          <w:color w:val="000000"/>
        </w:rPr>
        <w:t>p</w:t>
      </w:r>
      <w:r w:rsidR="009B0756" w:rsidRPr="00B67616">
        <w:rPr>
          <w:color w:val="000000"/>
        </w:rPr>
        <w:t>aklitaksel w dawce 175 mg/m</w:t>
      </w:r>
      <w:r w:rsidR="009B0756" w:rsidRPr="00B67616">
        <w:rPr>
          <w:color w:val="000000"/>
          <w:vertAlign w:val="superscript"/>
        </w:rPr>
        <w:t>2</w:t>
      </w:r>
      <w:r w:rsidR="009B0756" w:rsidRPr="00B67616">
        <w:rPr>
          <w:color w:val="000000"/>
        </w:rPr>
        <w:t xml:space="preserve"> pc. w 3-godzinnej infuzji dożylnej w 1. dniu i topotekan w</w:t>
      </w:r>
      <w:r w:rsidRPr="00B67616">
        <w:rPr>
          <w:color w:val="000000"/>
        </w:rPr>
        <w:t> </w:t>
      </w:r>
      <w:r w:rsidR="009B0756" w:rsidRPr="00B67616">
        <w:rPr>
          <w:color w:val="000000"/>
        </w:rPr>
        <w:t>dawce 0,75 mg/m</w:t>
      </w:r>
      <w:r w:rsidR="009B0756" w:rsidRPr="00B67616">
        <w:rPr>
          <w:color w:val="000000"/>
          <w:vertAlign w:val="superscript"/>
        </w:rPr>
        <w:t>2</w:t>
      </w:r>
      <w:r w:rsidR="009B0756" w:rsidRPr="00B67616">
        <w:rPr>
          <w:color w:val="000000"/>
        </w:rPr>
        <w:t xml:space="preserve"> pc. w 30-minutowej infuzji dożylnej w dniach 1.–3. oraz bewacyzumab </w:t>
      </w:r>
      <w:r w:rsidR="004C38C5" w:rsidRPr="00B67616">
        <w:rPr>
          <w:color w:val="000000"/>
        </w:rPr>
        <w:t>w </w:t>
      </w:r>
      <w:r w:rsidR="009B0756" w:rsidRPr="00B67616">
        <w:rPr>
          <w:color w:val="000000"/>
        </w:rPr>
        <w:t xml:space="preserve">dawce 15 mg/kg </w:t>
      </w:r>
      <w:r w:rsidR="00415AFC" w:rsidRPr="00B67616">
        <w:rPr>
          <w:color w:val="000000"/>
        </w:rPr>
        <w:t xml:space="preserve">mc. </w:t>
      </w:r>
      <w:r w:rsidR="009B0756" w:rsidRPr="00B67616">
        <w:rPr>
          <w:color w:val="000000"/>
        </w:rPr>
        <w:t>dożylnie w 1. dniu raz na 3 tygodnie</w:t>
      </w:r>
      <w:r w:rsidRPr="00B67616">
        <w:rPr>
          <w:color w:val="000000"/>
        </w:rPr>
        <w:t>.</w:t>
      </w:r>
    </w:p>
    <w:p w14:paraId="794E2254" w14:textId="77777777" w:rsidR="00D15122" w:rsidRPr="00B67616" w:rsidRDefault="00D15122" w:rsidP="00B60397">
      <w:pPr>
        <w:widowControl/>
        <w:rPr>
          <w:rFonts w:eastAsia="Times New Roman"/>
          <w:color w:val="000000"/>
        </w:rPr>
      </w:pPr>
    </w:p>
    <w:p w14:paraId="4587F583" w14:textId="77777777" w:rsidR="00D15122" w:rsidRPr="00B67616" w:rsidRDefault="009B0756" w:rsidP="00B60397">
      <w:pPr>
        <w:pStyle w:val="BodyText"/>
        <w:widowControl/>
        <w:ind w:left="0" w:right="291"/>
        <w:rPr>
          <w:color w:val="000000"/>
        </w:rPr>
      </w:pPr>
      <w:r w:rsidRPr="00B67616">
        <w:rPr>
          <w:color w:val="000000"/>
        </w:rPr>
        <w:t>W badaniu tym mogły wziąć udział pacjentki z przetrwałym, nawrotowym lub przerzutowym płaskonabłonkowym, gruczołowo-płaskonabłonkowym lub gruczołowym rakiem szyjki macicy niekwalifikującym się do leczenia chirurgicznego i/lub radioterapii, które nie były wcześniej leczone bewacyzumabem, innymi inhibitorami VEGF ani lekami skierowanymi przeciw receptorowi VEGF.</w:t>
      </w:r>
    </w:p>
    <w:p w14:paraId="0BE28C51" w14:textId="77777777" w:rsidR="00AE72E3" w:rsidRPr="00B67616" w:rsidRDefault="00AE72E3" w:rsidP="00B60397">
      <w:pPr>
        <w:pStyle w:val="BodyText"/>
        <w:widowControl/>
        <w:ind w:left="0"/>
        <w:rPr>
          <w:color w:val="000000"/>
        </w:rPr>
      </w:pPr>
    </w:p>
    <w:p w14:paraId="0D2DBE38" w14:textId="77777777" w:rsidR="00D15122" w:rsidRPr="00B67616" w:rsidRDefault="009B0756" w:rsidP="00B60397">
      <w:pPr>
        <w:pStyle w:val="BodyText"/>
        <w:widowControl/>
        <w:ind w:left="0"/>
        <w:rPr>
          <w:color w:val="000000"/>
        </w:rPr>
      </w:pPr>
      <w:r w:rsidRPr="00B67616">
        <w:rPr>
          <w:color w:val="000000"/>
        </w:rPr>
        <w:t>Mediana wieku wyniosła 46,0 lat (zakres</w:t>
      </w:r>
      <w:r w:rsidR="00CB6817" w:rsidRPr="00B67616">
        <w:rPr>
          <w:color w:val="000000"/>
        </w:rPr>
        <w:t xml:space="preserve">: </w:t>
      </w:r>
      <w:r w:rsidRPr="00B67616">
        <w:rPr>
          <w:color w:val="000000"/>
        </w:rPr>
        <w:t>20−83) w grupie poddawanej wyłącznie chemioterapii i</w:t>
      </w:r>
      <w:r w:rsidR="002B2B09" w:rsidRPr="00B67616">
        <w:rPr>
          <w:color w:val="000000"/>
        </w:rPr>
        <w:t> </w:t>
      </w:r>
      <w:r w:rsidRPr="00B67616">
        <w:rPr>
          <w:color w:val="000000"/>
        </w:rPr>
        <w:t>48,</w:t>
      </w:r>
      <w:r w:rsidR="008F185D" w:rsidRPr="00B67616">
        <w:rPr>
          <w:color w:val="000000"/>
        </w:rPr>
        <w:t>0 </w:t>
      </w:r>
      <w:r w:rsidRPr="00B67616">
        <w:rPr>
          <w:color w:val="000000"/>
        </w:rPr>
        <w:t>lat (zakres</w:t>
      </w:r>
      <w:r w:rsidR="00CB6817" w:rsidRPr="00B67616">
        <w:rPr>
          <w:color w:val="000000"/>
        </w:rPr>
        <w:t xml:space="preserve">: </w:t>
      </w:r>
      <w:r w:rsidRPr="00B67616">
        <w:rPr>
          <w:color w:val="000000"/>
        </w:rPr>
        <w:t>22−85) w grupie poddawanej chemioterapii w skojarzeniu z bewacyzumabem; 9,3%</w:t>
      </w:r>
      <w:r w:rsidR="002B2B09" w:rsidRPr="00B67616">
        <w:rPr>
          <w:color w:val="000000"/>
        </w:rPr>
        <w:t> </w:t>
      </w:r>
      <w:r w:rsidRPr="00B67616">
        <w:rPr>
          <w:color w:val="000000"/>
        </w:rPr>
        <w:t xml:space="preserve">pacjentek poddawanych </w:t>
      </w:r>
      <w:r w:rsidR="002B2B09" w:rsidRPr="00B67616">
        <w:rPr>
          <w:color w:val="000000"/>
        </w:rPr>
        <w:t>samej</w:t>
      </w:r>
      <w:r w:rsidRPr="00B67616">
        <w:rPr>
          <w:color w:val="000000"/>
        </w:rPr>
        <w:t xml:space="preserve"> chemioterapii i 7,5% pacjentek poddawanych chemioterapii w</w:t>
      </w:r>
      <w:r w:rsidR="002B2B09" w:rsidRPr="00B67616">
        <w:rPr>
          <w:color w:val="000000"/>
        </w:rPr>
        <w:t> </w:t>
      </w:r>
      <w:r w:rsidRPr="00B67616">
        <w:rPr>
          <w:color w:val="000000"/>
        </w:rPr>
        <w:t>skojarzeniu z bewacyzumabem było w wieku powyżej 65 lat.</w:t>
      </w:r>
    </w:p>
    <w:p w14:paraId="2EE72610" w14:textId="77777777" w:rsidR="00203535" w:rsidRPr="00B67616" w:rsidRDefault="00203535" w:rsidP="00B60397">
      <w:pPr>
        <w:pStyle w:val="BodyText"/>
        <w:widowControl/>
        <w:ind w:left="0"/>
        <w:rPr>
          <w:color w:val="000000"/>
        </w:rPr>
      </w:pPr>
    </w:p>
    <w:p w14:paraId="74AC04BB" w14:textId="77777777" w:rsidR="00D15122" w:rsidRPr="00B67616" w:rsidRDefault="009B0756" w:rsidP="00B60397">
      <w:pPr>
        <w:pStyle w:val="BodyText"/>
        <w:widowControl/>
        <w:ind w:left="0" w:right="113"/>
        <w:rPr>
          <w:color w:val="000000"/>
        </w:rPr>
      </w:pPr>
      <w:r w:rsidRPr="00B67616">
        <w:rPr>
          <w:color w:val="000000"/>
        </w:rPr>
        <w:t>Większość z 452 pacjentek zrandomizowanych w chwili rozpoczęcia badania była rasy białej (80,0%</w:t>
      </w:r>
      <w:r w:rsidR="002B2B09" w:rsidRPr="00B67616">
        <w:rPr>
          <w:color w:val="000000"/>
        </w:rPr>
        <w:t> w </w:t>
      </w:r>
      <w:r w:rsidRPr="00B67616">
        <w:rPr>
          <w:color w:val="000000"/>
        </w:rPr>
        <w:t xml:space="preserve">grupie otrzymującej wyłącznie chemioterapię i 75,3% w grupie otrzymującej chemioterapię </w:t>
      </w:r>
      <w:r w:rsidR="004C38C5" w:rsidRPr="00B67616">
        <w:rPr>
          <w:color w:val="000000"/>
        </w:rPr>
        <w:t>w </w:t>
      </w:r>
      <w:r w:rsidRPr="00B67616">
        <w:rPr>
          <w:color w:val="000000"/>
        </w:rPr>
        <w:t xml:space="preserve">skojarzeniu z bewacyzumabem). U większości pacjentek występowały: nowotwór </w:t>
      </w:r>
      <w:r w:rsidR="00267AE8" w:rsidRPr="00B67616">
        <w:rPr>
          <w:color w:val="000000"/>
        </w:rPr>
        <w:t>o </w:t>
      </w:r>
      <w:r w:rsidRPr="00B67616">
        <w:rPr>
          <w:color w:val="000000"/>
        </w:rPr>
        <w:t xml:space="preserve">typie histologicznym płaskonabłonkowym (67,1% w grupie otrzymującej wyłącznie chemioterapię i 69,6% </w:t>
      </w:r>
      <w:r w:rsidR="004C38C5" w:rsidRPr="00B67616">
        <w:rPr>
          <w:color w:val="000000"/>
        </w:rPr>
        <w:t>w </w:t>
      </w:r>
      <w:r w:rsidRPr="00B67616">
        <w:rPr>
          <w:color w:val="000000"/>
        </w:rPr>
        <w:t xml:space="preserve">grupie otrzymującej chemioterapię w skojarzeniu z bewacyzumabem), nowotwór przetrwały lub nawrotowy (83,6% w grupie otrzymującej wyłącznie chemioterapię i 82,8% w grupie otrzymującej chemioterapię w skojarzeniu z bewacyzumabem), 1 lub 2 ogniska przerzutowe (72,0% w grupie otrzymującej wyłącznie chemioterapię i 76,2% w grupie otrzymującej chemioterapię </w:t>
      </w:r>
      <w:r w:rsidR="00267AE8" w:rsidRPr="00B67616">
        <w:rPr>
          <w:color w:val="000000"/>
        </w:rPr>
        <w:t>w </w:t>
      </w:r>
      <w:r w:rsidRPr="00B67616">
        <w:rPr>
          <w:color w:val="000000"/>
        </w:rPr>
        <w:t>skojarzeniu z</w:t>
      </w:r>
      <w:r w:rsidR="002B2B09" w:rsidRPr="00B67616">
        <w:rPr>
          <w:color w:val="000000"/>
        </w:rPr>
        <w:t> </w:t>
      </w:r>
      <w:r w:rsidRPr="00B67616">
        <w:rPr>
          <w:color w:val="000000"/>
        </w:rPr>
        <w:t xml:space="preserve">bewacyzumabem), przerzuty do węzłów chłonnych (50,2% w grupie otrzymującej wyłącznie chemioterapię i 56,4% w grupie otrzymującej chemioterapię w skojarzeniu </w:t>
      </w:r>
      <w:r w:rsidR="00267AE8" w:rsidRPr="00B67616">
        <w:rPr>
          <w:color w:val="000000"/>
        </w:rPr>
        <w:t>z </w:t>
      </w:r>
      <w:r w:rsidRPr="00B67616">
        <w:rPr>
          <w:color w:val="000000"/>
        </w:rPr>
        <w:t>bewacyzumabem), okres</w:t>
      </w:r>
      <w:r w:rsidR="002B2B09" w:rsidRPr="00B67616">
        <w:rPr>
          <w:color w:val="000000"/>
        </w:rPr>
        <w:t> </w:t>
      </w:r>
      <w:r w:rsidRPr="00B67616">
        <w:rPr>
          <w:color w:val="000000"/>
        </w:rPr>
        <w:t>od zakończenia leczenia chemioterapią opartą na związkach platyny ≥ 6 miesięcy (72,5% w</w:t>
      </w:r>
      <w:r w:rsidR="002B2B09" w:rsidRPr="00B67616">
        <w:rPr>
          <w:color w:val="000000"/>
        </w:rPr>
        <w:t> </w:t>
      </w:r>
      <w:r w:rsidRPr="00B67616">
        <w:rPr>
          <w:color w:val="000000"/>
        </w:rPr>
        <w:t>grupie otrzymującej wyłącznie chemioterapię i 64,4% w grupie otrzymującej chemioterapię w</w:t>
      </w:r>
      <w:r w:rsidR="002B2B09" w:rsidRPr="00B67616">
        <w:rPr>
          <w:color w:val="000000"/>
        </w:rPr>
        <w:t> </w:t>
      </w:r>
      <w:r w:rsidRPr="00B67616">
        <w:rPr>
          <w:color w:val="000000"/>
        </w:rPr>
        <w:t xml:space="preserve">skojarzeniu </w:t>
      </w:r>
      <w:r w:rsidR="004C38C5" w:rsidRPr="00B67616">
        <w:rPr>
          <w:color w:val="000000"/>
        </w:rPr>
        <w:t>z </w:t>
      </w:r>
      <w:r w:rsidRPr="00B67616">
        <w:rPr>
          <w:color w:val="000000"/>
        </w:rPr>
        <w:t>bewacyzumabem).</w:t>
      </w:r>
    </w:p>
    <w:p w14:paraId="063E80BC" w14:textId="77777777" w:rsidR="00D15122" w:rsidRPr="00B67616" w:rsidRDefault="00D15122" w:rsidP="00B60397">
      <w:pPr>
        <w:widowControl/>
        <w:rPr>
          <w:rFonts w:eastAsia="Times New Roman"/>
          <w:color w:val="000000"/>
        </w:rPr>
      </w:pPr>
    </w:p>
    <w:p w14:paraId="26DD5715" w14:textId="77777777" w:rsidR="00D15122" w:rsidRPr="00B67616" w:rsidRDefault="009B0756" w:rsidP="00B60397">
      <w:pPr>
        <w:pStyle w:val="BodyText"/>
        <w:widowControl/>
        <w:ind w:left="0" w:right="170"/>
        <w:rPr>
          <w:color w:val="000000"/>
        </w:rPr>
      </w:pPr>
      <w:r w:rsidRPr="00B67616">
        <w:rPr>
          <w:color w:val="000000"/>
        </w:rPr>
        <w:t>Pierwszorzędowym punktem końcowym był całkowity czas przeżycia</w:t>
      </w:r>
      <w:r w:rsidR="00CB6817" w:rsidRPr="00B67616">
        <w:rPr>
          <w:color w:val="000000"/>
        </w:rPr>
        <w:t xml:space="preserve">. </w:t>
      </w:r>
      <w:r w:rsidRPr="00B67616">
        <w:rPr>
          <w:color w:val="000000"/>
        </w:rPr>
        <w:t xml:space="preserve">Do drugorzędowych punktów końcowych zaliczono: czas przeżycia wolny od progresji choroby i odsetek odpowiedzi obiektywnych. Wyniki analizy głównej oraz analizy przeprowadzonej w okresie obserwacji dla leczenia bewacyzumabem i leczenia badanego przedstawiono odpowiednio w </w:t>
      </w:r>
      <w:r w:rsidR="00172A16" w:rsidRPr="00B67616">
        <w:rPr>
          <w:color w:val="000000"/>
        </w:rPr>
        <w:t>T</w:t>
      </w:r>
      <w:r w:rsidRPr="00B67616">
        <w:rPr>
          <w:color w:val="000000"/>
        </w:rPr>
        <w:t xml:space="preserve">abeli </w:t>
      </w:r>
      <w:r w:rsidR="007931AF" w:rsidRPr="00B67616">
        <w:rPr>
          <w:color w:val="000000"/>
        </w:rPr>
        <w:t>25</w:t>
      </w:r>
      <w:r w:rsidRPr="00B67616">
        <w:rPr>
          <w:color w:val="000000"/>
        </w:rPr>
        <w:t xml:space="preserve"> i w </w:t>
      </w:r>
      <w:r w:rsidR="00172A16" w:rsidRPr="00B67616">
        <w:rPr>
          <w:color w:val="000000"/>
        </w:rPr>
        <w:t>T</w:t>
      </w:r>
      <w:r w:rsidRPr="00B67616">
        <w:rPr>
          <w:color w:val="000000"/>
        </w:rPr>
        <w:t xml:space="preserve">abeli </w:t>
      </w:r>
      <w:r w:rsidR="007931AF" w:rsidRPr="00B67616">
        <w:rPr>
          <w:color w:val="000000"/>
        </w:rPr>
        <w:t>26</w:t>
      </w:r>
      <w:r w:rsidRPr="00B67616">
        <w:rPr>
          <w:color w:val="000000"/>
        </w:rPr>
        <w:t xml:space="preserve">. </w:t>
      </w:r>
    </w:p>
    <w:p w14:paraId="14628F9B" w14:textId="77777777" w:rsidR="00D15122" w:rsidRPr="00B67616" w:rsidRDefault="00D15122" w:rsidP="00B60397">
      <w:pPr>
        <w:widowControl/>
        <w:rPr>
          <w:rFonts w:eastAsia="Times New Roman"/>
          <w:color w:val="000000"/>
        </w:rPr>
      </w:pPr>
    </w:p>
    <w:p w14:paraId="242BF205" w14:textId="77777777" w:rsidR="00D15122" w:rsidRPr="00B67616" w:rsidRDefault="009B0756" w:rsidP="001060BD">
      <w:pPr>
        <w:keepNext/>
        <w:keepLines/>
        <w:ind w:left="1276" w:hanging="1276"/>
        <w:rPr>
          <w:b/>
          <w:color w:val="000000"/>
        </w:rPr>
      </w:pPr>
      <w:r w:rsidRPr="00B67616">
        <w:rPr>
          <w:b/>
          <w:color w:val="000000"/>
        </w:rPr>
        <w:t xml:space="preserve">Tabela </w:t>
      </w:r>
      <w:r w:rsidR="007931AF" w:rsidRPr="00B67616">
        <w:rPr>
          <w:b/>
          <w:color w:val="000000"/>
        </w:rPr>
        <w:t>25</w:t>
      </w:r>
      <w:r w:rsidRPr="00B67616">
        <w:rPr>
          <w:b/>
          <w:color w:val="000000"/>
        </w:rPr>
        <w:tab/>
        <w:t>Wyniki oceny skuteczności w badaniu GOG-0240 w zależności od stosowania bewacyzumabu</w:t>
      </w:r>
    </w:p>
    <w:p w14:paraId="44F072F2" w14:textId="77777777" w:rsidR="00CF4906" w:rsidRPr="00B67616" w:rsidRDefault="00CF4906" w:rsidP="00BA42DF">
      <w:pPr>
        <w:keepNext/>
        <w:keepLines/>
        <w:ind w:left="1276" w:hanging="1276"/>
        <w:rPr>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106"/>
        <w:gridCol w:w="2126"/>
        <w:gridCol w:w="2684"/>
      </w:tblGrid>
      <w:tr w:rsidR="00CF4906" w:rsidRPr="00B67616" w14:paraId="4FC36B19" w14:textId="77777777" w:rsidTr="008A1EE3">
        <w:tc>
          <w:tcPr>
            <w:tcW w:w="4106" w:type="dxa"/>
          </w:tcPr>
          <w:p w14:paraId="5776928B" w14:textId="77777777" w:rsidR="00CF4906" w:rsidRPr="00E835A2" w:rsidRDefault="00CF4906" w:rsidP="00BA42DF">
            <w:pPr>
              <w:keepNext/>
              <w:keepLines/>
              <w:widowControl/>
              <w:rPr>
                <w:color w:val="000000"/>
                <w:sz w:val="20"/>
                <w:szCs w:val="20"/>
              </w:rPr>
            </w:pPr>
          </w:p>
        </w:tc>
        <w:tc>
          <w:tcPr>
            <w:tcW w:w="2126" w:type="dxa"/>
          </w:tcPr>
          <w:p w14:paraId="7AE0B629" w14:textId="77777777" w:rsidR="007D6BFD" w:rsidRPr="00E835A2" w:rsidRDefault="007D6BFD" w:rsidP="00BA42DF">
            <w:pPr>
              <w:pStyle w:val="TableParagraph"/>
              <w:keepNext/>
              <w:keepLines/>
              <w:widowControl/>
              <w:spacing w:line="278" w:lineRule="exact"/>
              <w:ind w:right="61" w:firstLine="3"/>
              <w:jc w:val="center"/>
              <w:rPr>
                <w:color w:val="000000"/>
                <w:sz w:val="20"/>
                <w:szCs w:val="20"/>
              </w:rPr>
            </w:pPr>
            <w:r w:rsidRPr="00E835A2">
              <w:rPr>
                <w:color w:val="000000"/>
                <w:sz w:val="20"/>
                <w:szCs w:val="20"/>
              </w:rPr>
              <w:t>Chemioterapia</w:t>
            </w:r>
          </w:p>
          <w:p w14:paraId="19B930AB" w14:textId="77777777" w:rsidR="00CF4906" w:rsidRPr="00E835A2" w:rsidRDefault="00CF4906" w:rsidP="00BA42DF">
            <w:pPr>
              <w:pStyle w:val="TableParagraph"/>
              <w:keepNext/>
              <w:keepLines/>
              <w:widowControl/>
              <w:spacing w:line="278" w:lineRule="exact"/>
              <w:ind w:right="61" w:firstLine="3"/>
              <w:jc w:val="center"/>
              <w:rPr>
                <w:rFonts w:eastAsia="Times New Roman"/>
                <w:color w:val="000000"/>
                <w:sz w:val="20"/>
                <w:szCs w:val="20"/>
              </w:rPr>
            </w:pPr>
            <w:r w:rsidRPr="00E835A2">
              <w:rPr>
                <w:color w:val="000000"/>
                <w:sz w:val="20"/>
                <w:szCs w:val="20"/>
              </w:rPr>
              <w:t>(n = 225)</w:t>
            </w:r>
          </w:p>
        </w:tc>
        <w:tc>
          <w:tcPr>
            <w:tcW w:w="2684" w:type="dxa"/>
          </w:tcPr>
          <w:p w14:paraId="708CC7A4" w14:textId="77777777" w:rsidR="00CF4906" w:rsidRPr="00E835A2" w:rsidRDefault="00CF4906" w:rsidP="00BA42DF">
            <w:pPr>
              <w:pStyle w:val="TableParagraph"/>
              <w:keepNext/>
              <w:keepLines/>
              <w:widowControl/>
              <w:spacing w:line="278" w:lineRule="exact"/>
              <w:ind w:right="1"/>
              <w:jc w:val="center"/>
              <w:rPr>
                <w:color w:val="000000"/>
                <w:sz w:val="20"/>
                <w:szCs w:val="20"/>
              </w:rPr>
            </w:pPr>
            <w:r w:rsidRPr="00E835A2">
              <w:rPr>
                <w:color w:val="000000"/>
                <w:sz w:val="20"/>
                <w:szCs w:val="20"/>
              </w:rPr>
              <w:t xml:space="preserve">Chemioterapia + </w:t>
            </w:r>
            <w:r w:rsidRPr="00E835A2">
              <w:rPr>
                <w:color w:val="000000"/>
                <w:sz w:val="20"/>
                <w:szCs w:val="20"/>
                <w:u w:val="single"/>
              </w:rPr>
              <w:t>bewacyzumab</w:t>
            </w:r>
          </w:p>
          <w:p w14:paraId="63D3CF45" w14:textId="77777777" w:rsidR="00CF4906" w:rsidRPr="00E835A2" w:rsidRDefault="00CF4906" w:rsidP="00BA42DF">
            <w:pPr>
              <w:pStyle w:val="TableParagraph"/>
              <w:keepNext/>
              <w:keepLines/>
              <w:widowControl/>
              <w:spacing w:line="278" w:lineRule="exact"/>
              <w:ind w:right="1"/>
              <w:jc w:val="center"/>
              <w:rPr>
                <w:rFonts w:eastAsia="Times New Roman"/>
                <w:color w:val="000000"/>
                <w:sz w:val="20"/>
                <w:szCs w:val="20"/>
              </w:rPr>
            </w:pPr>
            <w:r w:rsidRPr="00E835A2">
              <w:rPr>
                <w:color w:val="000000"/>
                <w:sz w:val="20"/>
                <w:szCs w:val="20"/>
              </w:rPr>
              <w:t>(n = 227)</w:t>
            </w:r>
          </w:p>
        </w:tc>
      </w:tr>
      <w:tr w:rsidR="00CF4906" w:rsidRPr="00B67616" w14:paraId="237FFB89" w14:textId="77777777" w:rsidTr="00641D10">
        <w:tc>
          <w:tcPr>
            <w:tcW w:w="8916" w:type="dxa"/>
            <w:gridSpan w:val="3"/>
          </w:tcPr>
          <w:p w14:paraId="16F0808A" w14:textId="77777777" w:rsidR="00CF4906" w:rsidRPr="00E835A2" w:rsidRDefault="00CF4906" w:rsidP="001060BD">
            <w:pPr>
              <w:pStyle w:val="TableParagraph"/>
              <w:keepNext/>
              <w:keepLines/>
              <w:widowControl/>
              <w:ind w:right="1"/>
              <w:jc w:val="center"/>
              <w:rPr>
                <w:rFonts w:eastAsia="Times New Roman"/>
                <w:b/>
                <w:color w:val="000000"/>
                <w:sz w:val="20"/>
                <w:szCs w:val="20"/>
                <w:u w:val="single"/>
              </w:rPr>
            </w:pPr>
            <w:r w:rsidRPr="00E835A2">
              <w:rPr>
                <w:b/>
                <w:color w:val="000000"/>
                <w:sz w:val="20"/>
                <w:szCs w:val="20"/>
                <w:u w:val="single"/>
              </w:rPr>
              <w:t>Pierwszorzędowy punkt końcowy</w:t>
            </w:r>
          </w:p>
        </w:tc>
      </w:tr>
      <w:tr w:rsidR="00CF4906" w:rsidRPr="00B67616" w14:paraId="095BFA88" w14:textId="77777777" w:rsidTr="00641D10">
        <w:tc>
          <w:tcPr>
            <w:tcW w:w="8916" w:type="dxa"/>
            <w:gridSpan w:val="3"/>
          </w:tcPr>
          <w:p w14:paraId="7FE18298" w14:textId="77777777" w:rsidR="00CF4906" w:rsidRPr="00E835A2" w:rsidRDefault="00CF4906" w:rsidP="008A1EE3">
            <w:pPr>
              <w:pStyle w:val="TableParagraph"/>
              <w:keepNext/>
              <w:keepLines/>
              <w:widowControl/>
              <w:ind w:left="142"/>
              <w:rPr>
                <w:rFonts w:eastAsia="Times New Roman"/>
                <w:b/>
                <w:color w:val="000000"/>
                <w:sz w:val="20"/>
                <w:szCs w:val="20"/>
              </w:rPr>
            </w:pPr>
            <w:r w:rsidRPr="00E835A2">
              <w:rPr>
                <w:b/>
                <w:color w:val="000000"/>
                <w:sz w:val="20"/>
                <w:szCs w:val="20"/>
              </w:rPr>
              <w:t>Całkowity czas przeżycia – analiza główna</w:t>
            </w:r>
            <w:r w:rsidRPr="00E835A2">
              <w:rPr>
                <w:b/>
                <w:color w:val="000000"/>
                <w:sz w:val="20"/>
                <w:szCs w:val="20"/>
                <w:vertAlign w:val="superscript"/>
              </w:rPr>
              <w:t>6</w:t>
            </w:r>
          </w:p>
        </w:tc>
      </w:tr>
      <w:tr w:rsidR="00CF4906" w:rsidRPr="00B67616" w14:paraId="6E02D61F" w14:textId="77777777" w:rsidTr="008A1EE3">
        <w:tc>
          <w:tcPr>
            <w:tcW w:w="4106" w:type="dxa"/>
          </w:tcPr>
          <w:p w14:paraId="28A6E9E2" w14:textId="77777777" w:rsidR="00CF4906" w:rsidRPr="00E835A2" w:rsidRDefault="00CF4906" w:rsidP="008A1EE3">
            <w:pPr>
              <w:pStyle w:val="TableParagraph"/>
              <w:keepNext/>
              <w:keepLines/>
              <w:widowControl/>
              <w:ind w:left="142"/>
              <w:rPr>
                <w:rFonts w:eastAsia="Times New Roman"/>
                <w:color w:val="000000"/>
                <w:sz w:val="20"/>
                <w:szCs w:val="20"/>
              </w:rPr>
            </w:pPr>
            <w:r w:rsidRPr="00E835A2">
              <w:rPr>
                <w:color w:val="000000"/>
                <w:sz w:val="20"/>
                <w:szCs w:val="20"/>
              </w:rPr>
              <w:t>Mediana (w miesiącach)</w:t>
            </w:r>
            <w:r w:rsidRPr="00E835A2">
              <w:rPr>
                <w:color w:val="000000"/>
                <w:sz w:val="20"/>
                <w:szCs w:val="20"/>
                <w:vertAlign w:val="superscript"/>
              </w:rPr>
              <w:t>1</w:t>
            </w:r>
          </w:p>
        </w:tc>
        <w:tc>
          <w:tcPr>
            <w:tcW w:w="2126" w:type="dxa"/>
          </w:tcPr>
          <w:p w14:paraId="2667389A" w14:textId="77777777" w:rsidR="00CF4906" w:rsidRPr="00E835A2" w:rsidRDefault="00CF4906" w:rsidP="008A1EE3">
            <w:pPr>
              <w:pStyle w:val="TableParagraph"/>
              <w:keepNext/>
              <w:keepLines/>
              <w:widowControl/>
              <w:ind w:left="142"/>
              <w:jc w:val="center"/>
              <w:rPr>
                <w:rFonts w:eastAsia="Times New Roman"/>
                <w:color w:val="000000"/>
                <w:sz w:val="20"/>
                <w:szCs w:val="20"/>
              </w:rPr>
            </w:pPr>
            <w:r w:rsidRPr="00E835A2">
              <w:rPr>
                <w:color w:val="000000"/>
                <w:sz w:val="20"/>
                <w:szCs w:val="20"/>
              </w:rPr>
              <w:t>12,9</w:t>
            </w:r>
          </w:p>
        </w:tc>
        <w:tc>
          <w:tcPr>
            <w:tcW w:w="2684" w:type="dxa"/>
          </w:tcPr>
          <w:p w14:paraId="60F339F2" w14:textId="77777777" w:rsidR="00CF4906" w:rsidRPr="00E835A2" w:rsidRDefault="00CF4906" w:rsidP="008A1EE3">
            <w:pPr>
              <w:pStyle w:val="TableParagraph"/>
              <w:keepNext/>
              <w:keepLines/>
              <w:widowControl/>
              <w:ind w:left="142"/>
              <w:jc w:val="center"/>
              <w:rPr>
                <w:rFonts w:eastAsia="Times New Roman"/>
                <w:color w:val="000000"/>
                <w:sz w:val="20"/>
                <w:szCs w:val="20"/>
              </w:rPr>
            </w:pPr>
            <w:r w:rsidRPr="00E835A2">
              <w:rPr>
                <w:color w:val="000000"/>
                <w:sz w:val="20"/>
                <w:szCs w:val="20"/>
              </w:rPr>
              <w:t>16,8</w:t>
            </w:r>
          </w:p>
        </w:tc>
      </w:tr>
      <w:tr w:rsidR="00CF4906" w:rsidRPr="00B67616" w14:paraId="7C9D2AA1" w14:textId="77777777" w:rsidTr="008A1EE3">
        <w:tc>
          <w:tcPr>
            <w:tcW w:w="4106" w:type="dxa"/>
          </w:tcPr>
          <w:p w14:paraId="7DDD61F6" w14:textId="77777777" w:rsidR="00CF4906" w:rsidRPr="00E835A2" w:rsidRDefault="00CF4906" w:rsidP="008A1EE3">
            <w:pPr>
              <w:pStyle w:val="TableParagraph"/>
              <w:keepNext/>
              <w:keepLines/>
              <w:widowControl/>
              <w:spacing w:line="222" w:lineRule="exact"/>
              <w:ind w:left="142"/>
              <w:rPr>
                <w:rFonts w:eastAsia="Times New Roman"/>
                <w:color w:val="000000"/>
                <w:sz w:val="20"/>
                <w:szCs w:val="20"/>
              </w:rPr>
            </w:pPr>
            <w:r w:rsidRPr="00E835A2">
              <w:rPr>
                <w:color w:val="000000"/>
                <w:sz w:val="20"/>
                <w:szCs w:val="20"/>
              </w:rPr>
              <w:t>Współczynnik ryzyka [95% CI]</w:t>
            </w:r>
          </w:p>
        </w:tc>
        <w:tc>
          <w:tcPr>
            <w:tcW w:w="4810" w:type="dxa"/>
            <w:gridSpan w:val="2"/>
          </w:tcPr>
          <w:p w14:paraId="31042091" w14:textId="77777777" w:rsidR="00CF4906" w:rsidRPr="00E835A2" w:rsidRDefault="00CF4906" w:rsidP="008A1EE3">
            <w:pPr>
              <w:pStyle w:val="TableParagraph"/>
              <w:keepNext/>
              <w:keepLines/>
              <w:widowControl/>
              <w:spacing w:line="210" w:lineRule="exact"/>
              <w:ind w:left="142"/>
              <w:jc w:val="center"/>
              <w:rPr>
                <w:rFonts w:eastAsia="Times New Roman"/>
                <w:color w:val="000000"/>
                <w:sz w:val="20"/>
                <w:szCs w:val="20"/>
              </w:rPr>
            </w:pPr>
            <w:r w:rsidRPr="00E835A2">
              <w:rPr>
                <w:color w:val="000000"/>
                <w:sz w:val="20"/>
                <w:szCs w:val="20"/>
              </w:rPr>
              <w:t>0,74 (0,58; 0,94)</w:t>
            </w:r>
          </w:p>
          <w:p w14:paraId="06621A72" w14:textId="77777777" w:rsidR="00CF4906" w:rsidRPr="00E835A2" w:rsidRDefault="00CF4906" w:rsidP="008A1EE3">
            <w:pPr>
              <w:pStyle w:val="TableParagraph"/>
              <w:keepNext/>
              <w:keepLines/>
              <w:widowControl/>
              <w:spacing w:line="243" w:lineRule="exact"/>
              <w:ind w:left="142" w:hanging="3"/>
              <w:jc w:val="center"/>
              <w:rPr>
                <w:rFonts w:eastAsia="Times New Roman"/>
                <w:color w:val="000000"/>
                <w:sz w:val="20"/>
                <w:szCs w:val="20"/>
              </w:rPr>
            </w:pPr>
            <w:r w:rsidRPr="00E835A2">
              <w:rPr>
                <w:color w:val="000000"/>
                <w:sz w:val="20"/>
                <w:szCs w:val="20"/>
              </w:rPr>
              <w:t>(p</w:t>
            </w:r>
            <w:r w:rsidRPr="00E835A2">
              <w:rPr>
                <w:color w:val="000000"/>
                <w:sz w:val="20"/>
                <w:szCs w:val="20"/>
                <w:vertAlign w:val="superscript"/>
              </w:rPr>
              <w:t>5</w:t>
            </w:r>
            <w:r w:rsidRPr="00E835A2">
              <w:rPr>
                <w:color w:val="000000"/>
                <w:sz w:val="20"/>
                <w:szCs w:val="20"/>
              </w:rPr>
              <w:t xml:space="preserve"> = 0,0132)</w:t>
            </w:r>
          </w:p>
        </w:tc>
      </w:tr>
      <w:tr w:rsidR="00CF4906" w:rsidRPr="00B67616" w14:paraId="2C2E5BB1" w14:textId="77777777" w:rsidTr="00641D10">
        <w:tc>
          <w:tcPr>
            <w:tcW w:w="8916" w:type="dxa"/>
            <w:gridSpan w:val="3"/>
          </w:tcPr>
          <w:p w14:paraId="34794A91" w14:textId="77777777" w:rsidR="00CF4906" w:rsidRPr="00E835A2" w:rsidRDefault="00CF4906" w:rsidP="008A1EE3">
            <w:pPr>
              <w:pStyle w:val="TableParagraph"/>
              <w:keepNext/>
              <w:keepLines/>
              <w:widowControl/>
              <w:ind w:left="142"/>
              <w:rPr>
                <w:rFonts w:eastAsia="Times New Roman"/>
                <w:b/>
                <w:color w:val="000000"/>
                <w:sz w:val="20"/>
                <w:szCs w:val="20"/>
              </w:rPr>
            </w:pPr>
            <w:r w:rsidRPr="00E835A2">
              <w:rPr>
                <w:b/>
                <w:color w:val="000000"/>
                <w:sz w:val="20"/>
                <w:szCs w:val="20"/>
              </w:rPr>
              <w:t>Całkowity czas przeżycia – analiza przeprowadzona w okresie obserwacji</w:t>
            </w:r>
            <w:r w:rsidRPr="00E835A2">
              <w:rPr>
                <w:b/>
                <w:color w:val="000000"/>
                <w:sz w:val="20"/>
                <w:szCs w:val="20"/>
                <w:vertAlign w:val="superscript"/>
              </w:rPr>
              <w:t>7</w:t>
            </w:r>
          </w:p>
        </w:tc>
      </w:tr>
      <w:tr w:rsidR="00CF4906" w:rsidRPr="00B67616" w14:paraId="1184FE5E" w14:textId="77777777" w:rsidTr="008A1EE3">
        <w:tc>
          <w:tcPr>
            <w:tcW w:w="4106" w:type="dxa"/>
          </w:tcPr>
          <w:p w14:paraId="098065ED" w14:textId="77777777" w:rsidR="00CF4906" w:rsidRPr="00E835A2" w:rsidRDefault="00CF4906" w:rsidP="008A1EE3">
            <w:pPr>
              <w:pStyle w:val="TableParagraph"/>
              <w:keepNext/>
              <w:keepLines/>
              <w:widowControl/>
              <w:ind w:left="142"/>
              <w:rPr>
                <w:rFonts w:eastAsia="Times New Roman"/>
                <w:color w:val="000000"/>
                <w:sz w:val="20"/>
                <w:szCs w:val="20"/>
              </w:rPr>
            </w:pPr>
            <w:r w:rsidRPr="00E835A2">
              <w:rPr>
                <w:color w:val="000000"/>
                <w:sz w:val="20"/>
                <w:szCs w:val="20"/>
              </w:rPr>
              <w:t>Mediana (w miesiącach)</w:t>
            </w:r>
            <w:r w:rsidRPr="00E835A2">
              <w:rPr>
                <w:color w:val="000000"/>
                <w:sz w:val="20"/>
                <w:szCs w:val="20"/>
                <w:vertAlign w:val="superscript"/>
              </w:rPr>
              <w:t>1</w:t>
            </w:r>
          </w:p>
        </w:tc>
        <w:tc>
          <w:tcPr>
            <w:tcW w:w="2126" w:type="dxa"/>
          </w:tcPr>
          <w:p w14:paraId="1DD2F9A9" w14:textId="77777777" w:rsidR="00CF4906" w:rsidRPr="00E835A2" w:rsidRDefault="00CF4906" w:rsidP="008A1EE3">
            <w:pPr>
              <w:pStyle w:val="TableParagraph"/>
              <w:keepNext/>
              <w:keepLines/>
              <w:widowControl/>
              <w:ind w:left="142"/>
              <w:jc w:val="center"/>
              <w:rPr>
                <w:rFonts w:eastAsia="Times New Roman"/>
                <w:color w:val="000000"/>
                <w:sz w:val="20"/>
                <w:szCs w:val="20"/>
              </w:rPr>
            </w:pPr>
            <w:r w:rsidRPr="00E835A2">
              <w:rPr>
                <w:color w:val="000000"/>
                <w:sz w:val="20"/>
                <w:szCs w:val="20"/>
              </w:rPr>
              <w:t>13,3</w:t>
            </w:r>
          </w:p>
        </w:tc>
        <w:tc>
          <w:tcPr>
            <w:tcW w:w="2684" w:type="dxa"/>
          </w:tcPr>
          <w:p w14:paraId="41C08397" w14:textId="77777777" w:rsidR="00CF4906" w:rsidRPr="00E835A2" w:rsidRDefault="00CF4906" w:rsidP="008A1EE3">
            <w:pPr>
              <w:pStyle w:val="TableParagraph"/>
              <w:keepNext/>
              <w:keepLines/>
              <w:widowControl/>
              <w:ind w:left="142"/>
              <w:jc w:val="center"/>
              <w:rPr>
                <w:rFonts w:eastAsia="Times New Roman"/>
                <w:color w:val="000000"/>
                <w:sz w:val="20"/>
                <w:szCs w:val="20"/>
              </w:rPr>
            </w:pPr>
            <w:r w:rsidRPr="00E835A2">
              <w:rPr>
                <w:color w:val="000000"/>
                <w:sz w:val="20"/>
                <w:szCs w:val="20"/>
              </w:rPr>
              <w:t>16,8</w:t>
            </w:r>
          </w:p>
        </w:tc>
      </w:tr>
      <w:tr w:rsidR="00CF4906" w:rsidRPr="00B67616" w14:paraId="093D51D2" w14:textId="77777777" w:rsidTr="008A1EE3">
        <w:tc>
          <w:tcPr>
            <w:tcW w:w="4106" w:type="dxa"/>
          </w:tcPr>
          <w:p w14:paraId="361F0CB4" w14:textId="77777777" w:rsidR="00CF4906" w:rsidRPr="00E835A2" w:rsidRDefault="00CF4906" w:rsidP="008A1EE3">
            <w:pPr>
              <w:pStyle w:val="TableParagraph"/>
              <w:keepNext/>
              <w:keepLines/>
              <w:widowControl/>
              <w:spacing w:line="222" w:lineRule="exact"/>
              <w:ind w:left="142"/>
              <w:rPr>
                <w:rFonts w:eastAsia="Times New Roman"/>
                <w:color w:val="000000"/>
                <w:sz w:val="20"/>
                <w:szCs w:val="20"/>
              </w:rPr>
            </w:pPr>
            <w:r w:rsidRPr="00E835A2">
              <w:rPr>
                <w:color w:val="000000"/>
                <w:sz w:val="20"/>
                <w:szCs w:val="20"/>
              </w:rPr>
              <w:t>Współczynnik ryzyka [95% CI]</w:t>
            </w:r>
          </w:p>
        </w:tc>
        <w:tc>
          <w:tcPr>
            <w:tcW w:w="4810" w:type="dxa"/>
            <w:gridSpan w:val="2"/>
          </w:tcPr>
          <w:p w14:paraId="603723D7" w14:textId="77777777" w:rsidR="00CF4906" w:rsidRPr="00E835A2" w:rsidRDefault="00CF4906" w:rsidP="008A1EE3">
            <w:pPr>
              <w:pStyle w:val="TableParagraph"/>
              <w:keepNext/>
              <w:keepLines/>
              <w:widowControl/>
              <w:spacing w:line="210" w:lineRule="exact"/>
              <w:ind w:left="142"/>
              <w:jc w:val="center"/>
              <w:rPr>
                <w:color w:val="000000"/>
                <w:sz w:val="20"/>
                <w:szCs w:val="20"/>
              </w:rPr>
            </w:pPr>
            <w:r w:rsidRPr="00E835A2">
              <w:rPr>
                <w:color w:val="000000"/>
                <w:sz w:val="20"/>
                <w:szCs w:val="20"/>
              </w:rPr>
              <w:t>0,76 (0,62; 0,94)</w:t>
            </w:r>
          </w:p>
          <w:p w14:paraId="3E66CFC3" w14:textId="77777777" w:rsidR="00CF4906" w:rsidRPr="00E835A2" w:rsidRDefault="00CF4906" w:rsidP="008A1EE3">
            <w:pPr>
              <w:pStyle w:val="TableParagraph"/>
              <w:keepNext/>
              <w:keepLines/>
              <w:widowControl/>
              <w:spacing w:line="210" w:lineRule="exact"/>
              <w:ind w:left="142"/>
              <w:jc w:val="center"/>
              <w:rPr>
                <w:rFonts w:eastAsia="Times New Roman"/>
                <w:color w:val="000000"/>
                <w:sz w:val="20"/>
                <w:szCs w:val="20"/>
              </w:rPr>
            </w:pPr>
            <w:r w:rsidRPr="00E835A2">
              <w:rPr>
                <w:color w:val="000000"/>
                <w:sz w:val="20"/>
                <w:szCs w:val="20"/>
              </w:rPr>
              <w:t>(p</w:t>
            </w:r>
            <w:r w:rsidRPr="00E835A2">
              <w:rPr>
                <w:color w:val="000000"/>
                <w:sz w:val="20"/>
                <w:szCs w:val="20"/>
                <w:vertAlign w:val="superscript"/>
              </w:rPr>
              <w:t>5,</w:t>
            </w:r>
            <w:r w:rsidR="00CB6817" w:rsidRPr="00E835A2">
              <w:rPr>
                <w:color w:val="000000"/>
                <w:sz w:val="20"/>
                <w:szCs w:val="20"/>
                <w:vertAlign w:val="superscript"/>
              </w:rPr>
              <w:t xml:space="preserve">8 </w:t>
            </w:r>
            <w:r w:rsidRPr="00E835A2">
              <w:rPr>
                <w:color w:val="000000"/>
                <w:sz w:val="20"/>
                <w:szCs w:val="20"/>
              </w:rPr>
              <w:t>= 0,0126)</w:t>
            </w:r>
          </w:p>
        </w:tc>
      </w:tr>
      <w:tr w:rsidR="00CF4906" w:rsidRPr="00B67616" w14:paraId="7EC2BAC6" w14:textId="77777777" w:rsidTr="00641D10">
        <w:tc>
          <w:tcPr>
            <w:tcW w:w="8916" w:type="dxa"/>
            <w:gridSpan w:val="3"/>
          </w:tcPr>
          <w:p w14:paraId="1078A0EF" w14:textId="77777777" w:rsidR="00CF4906" w:rsidRPr="00E835A2" w:rsidRDefault="00CF4906" w:rsidP="001060BD">
            <w:pPr>
              <w:pStyle w:val="TableParagraph"/>
              <w:keepNext/>
              <w:keepLines/>
              <w:ind w:right="1"/>
              <w:jc w:val="center"/>
              <w:rPr>
                <w:rFonts w:eastAsia="Times New Roman"/>
                <w:b/>
                <w:color w:val="000000"/>
                <w:sz w:val="20"/>
                <w:szCs w:val="20"/>
              </w:rPr>
            </w:pPr>
            <w:r w:rsidRPr="00E835A2">
              <w:rPr>
                <w:b/>
                <w:color w:val="000000"/>
                <w:sz w:val="20"/>
                <w:szCs w:val="20"/>
                <w:u w:val="single"/>
              </w:rPr>
              <w:t>Drugorzędowe punkty końcowe</w:t>
            </w:r>
          </w:p>
        </w:tc>
      </w:tr>
      <w:tr w:rsidR="00CF4906" w:rsidRPr="00B67616" w14:paraId="60EB7DAE" w14:textId="77777777" w:rsidTr="00641D10">
        <w:tc>
          <w:tcPr>
            <w:tcW w:w="8916" w:type="dxa"/>
            <w:gridSpan w:val="3"/>
          </w:tcPr>
          <w:p w14:paraId="0F8448DA" w14:textId="77777777" w:rsidR="00CF4906" w:rsidRPr="00E835A2" w:rsidRDefault="00CF4906" w:rsidP="008A1EE3">
            <w:pPr>
              <w:pStyle w:val="TableParagraph"/>
              <w:keepNext/>
              <w:keepLines/>
              <w:ind w:left="142"/>
              <w:rPr>
                <w:rFonts w:eastAsia="Times New Roman"/>
                <w:b/>
                <w:color w:val="000000"/>
                <w:sz w:val="20"/>
                <w:szCs w:val="20"/>
              </w:rPr>
            </w:pPr>
            <w:r w:rsidRPr="00E835A2">
              <w:rPr>
                <w:b/>
                <w:color w:val="000000"/>
                <w:sz w:val="20"/>
                <w:szCs w:val="20"/>
              </w:rPr>
              <w:t>Czas przeżycia wolny od progresji choroby – analiza główna</w:t>
            </w:r>
            <w:r w:rsidRPr="00E835A2">
              <w:rPr>
                <w:b/>
                <w:color w:val="000000"/>
                <w:sz w:val="20"/>
                <w:szCs w:val="20"/>
                <w:vertAlign w:val="superscript"/>
              </w:rPr>
              <w:t>6</w:t>
            </w:r>
          </w:p>
        </w:tc>
      </w:tr>
      <w:tr w:rsidR="00CF4906" w:rsidRPr="00B67616" w14:paraId="33E780D7" w14:textId="77777777" w:rsidTr="008A1EE3">
        <w:tc>
          <w:tcPr>
            <w:tcW w:w="4106" w:type="dxa"/>
          </w:tcPr>
          <w:p w14:paraId="454155AD" w14:textId="77777777" w:rsidR="00CF4906" w:rsidRPr="00E835A2" w:rsidRDefault="00CF4906" w:rsidP="008A1EE3">
            <w:pPr>
              <w:pStyle w:val="TableParagraph"/>
              <w:keepNext/>
              <w:keepLines/>
              <w:ind w:left="142"/>
              <w:rPr>
                <w:rFonts w:eastAsia="Times New Roman"/>
                <w:color w:val="000000"/>
                <w:sz w:val="20"/>
                <w:szCs w:val="20"/>
              </w:rPr>
            </w:pPr>
            <w:r w:rsidRPr="00E835A2">
              <w:rPr>
                <w:color w:val="000000"/>
                <w:sz w:val="20"/>
                <w:szCs w:val="20"/>
              </w:rPr>
              <w:t>Mediana PFS (w miesiącach)</w:t>
            </w:r>
            <w:r w:rsidRPr="00E835A2">
              <w:rPr>
                <w:color w:val="000000"/>
                <w:sz w:val="20"/>
                <w:szCs w:val="20"/>
                <w:vertAlign w:val="superscript"/>
              </w:rPr>
              <w:t>1</w:t>
            </w:r>
          </w:p>
        </w:tc>
        <w:tc>
          <w:tcPr>
            <w:tcW w:w="2126" w:type="dxa"/>
          </w:tcPr>
          <w:p w14:paraId="7680A30A" w14:textId="77777777" w:rsidR="00CF4906" w:rsidRPr="00E835A2" w:rsidRDefault="00CF4906" w:rsidP="008A1EE3">
            <w:pPr>
              <w:pStyle w:val="TableParagraph"/>
              <w:keepNext/>
              <w:keepLines/>
              <w:spacing w:line="210" w:lineRule="exact"/>
              <w:ind w:left="142"/>
              <w:jc w:val="center"/>
              <w:rPr>
                <w:rFonts w:eastAsia="Times New Roman"/>
                <w:color w:val="000000"/>
                <w:sz w:val="20"/>
                <w:szCs w:val="20"/>
              </w:rPr>
            </w:pPr>
            <w:r w:rsidRPr="00E835A2">
              <w:rPr>
                <w:color w:val="000000"/>
                <w:sz w:val="20"/>
                <w:szCs w:val="20"/>
              </w:rPr>
              <w:t>6,0</w:t>
            </w:r>
          </w:p>
        </w:tc>
        <w:tc>
          <w:tcPr>
            <w:tcW w:w="2684" w:type="dxa"/>
          </w:tcPr>
          <w:p w14:paraId="3FFBA4A1" w14:textId="77777777" w:rsidR="00CF4906" w:rsidRPr="00E835A2" w:rsidRDefault="00CF4906" w:rsidP="008A1EE3">
            <w:pPr>
              <w:pStyle w:val="TableParagraph"/>
              <w:keepNext/>
              <w:keepLines/>
              <w:spacing w:line="210" w:lineRule="exact"/>
              <w:ind w:left="142"/>
              <w:jc w:val="center"/>
              <w:rPr>
                <w:rFonts w:eastAsia="Times New Roman"/>
                <w:color w:val="000000"/>
                <w:sz w:val="20"/>
                <w:szCs w:val="20"/>
              </w:rPr>
            </w:pPr>
            <w:r w:rsidRPr="00E835A2">
              <w:rPr>
                <w:color w:val="000000"/>
                <w:sz w:val="20"/>
                <w:szCs w:val="20"/>
              </w:rPr>
              <w:t>8,3</w:t>
            </w:r>
          </w:p>
        </w:tc>
      </w:tr>
      <w:tr w:rsidR="00CF4906" w:rsidRPr="00B67616" w14:paraId="560BDEDB" w14:textId="77777777" w:rsidTr="008A1EE3">
        <w:tc>
          <w:tcPr>
            <w:tcW w:w="4106" w:type="dxa"/>
          </w:tcPr>
          <w:p w14:paraId="53469577" w14:textId="77777777" w:rsidR="00CF4906" w:rsidRPr="00E835A2" w:rsidRDefault="00CF4906" w:rsidP="008A1EE3">
            <w:pPr>
              <w:pStyle w:val="TableParagraph"/>
              <w:keepNext/>
              <w:keepLines/>
              <w:ind w:left="142"/>
              <w:rPr>
                <w:rFonts w:eastAsia="Times New Roman"/>
                <w:color w:val="000000"/>
                <w:sz w:val="20"/>
                <w:szCs w:val="20"/>
              </w:rPr>
            </w:pPr>
            <w:r w:rsidRPr="00E835A2">
              <w:rPr>
                <w:color w:val="000000"/>
                <w:sz w:val="20"/>
                <w:szCs w:val="20"/>
              </w:rPr>
              <w:t>Współczynnik ryzyka [95% CI]</w:t>
            </w:r>
          </w:p>
        </w:tc>
        <w:tc>
          <w:tcPr>
            <w:tcW w:w="4810" w:type="dxa"/>
            <w:gridSpan w:val="2"/>
          </w:tcPr>
          <w:p w14:paraId="55E0DC82" w14:textId="77777777" w:rsidR="00CF4906" w:rsidRPr="00E835A2" w:rsidRDefault="00CF4906" w:rsidP="008A1EE3">
            <w:pPr>
              <w:pStyle w:val="TableParagraph"/>
              <w:keepNext/>
              <w:keepLines/>
              <w:spacing w:line="210" w:lineRule="exact"/>
              <w:ind w:left="142"/>
              <w:jc w:val="center"/>
              <w:rPr>
                <w:color w:val="000000"/>
                <w:sz w:val="20"/>
                <w:szCs w:val="20"/>
              </w:rPr>
            </w:pPr>
            <w:r w:rsidRPr="00E835A2">
              <w:rPr>
                <w:color w:val="000000"/>
                <w:sz w:val="20"/>
                <w:szCs w:val="20"/>
              </w:rPr>
              <w:t>0,66 (0,54; 0,81)</w:t>
            </w:r>
          </w:p>
          <w:p w14:paraId="2E783EBF" w14:textId="77777777" w:rsidR="00CF4906" w:rsidRPr="00E835A2" w:rsidRDefault="00CF4906" w:rsidP="008A1EE3">
            <w:pPr>
              <w:pStyle w:val="TableParagraph"/>
              <w:keepNext/>
              <w:keepLines/>
              <w:spacing w:line="210" w:lineRule="exact"/>
              <w:ind w:left="142"/>
              <w:jc w:val="center"/>
              <w:rPr>
                <w:rFonts w:eastAsia="Times New Roman"/>
                <w:color w:val="000000"/>
                <w:sz w:val="20"/>
                <w:szCs w:val="20"/>
              </w:rPr>
            </w:pPr>
            <w:r w:rsidRPr="00E835A2">
              <w:rPr>
                <w:color w:val="000000"/>
                <w:sz w:val="20"/>
                <w:szCs w:val="20"/>
              </w:rPr>
              <w:t>(p</w:t>
            </w:r>
            <w:r w:rsidRPr="00E835A2">
              <w:rPr>
                <w:color w:val="000000"/>
                <w:sz w:val="20"/>
                <w:szCs w:val="20"/>
                <w:vertAlign w:val="superscript"/>
              </w:rPr>
              <w:t>5</w:t>
            </w:r>
            <w:r w:rsidR="005F1DE5" w:rsidRPr="00E835A2">
              <w:rPr>
                <w:color w:val="000000"/>
                <w:sz w:val="20"/>
                <w:szCs w:val="20"/>
              </w:rPr>
              <w:t xml:space="preserve"> </w:t>
            </w:r>
            <w:r w:rsidRPr="00E835A2">
              <w:rPr>
                <w:color w:val="000000"/>
                <w:sz w:val="20"/>
                <w:szCs w:val="20"/>
              </w:rPr>
              <w:t>&lt; 0,0001)</w:t>
            </w:r>
          </w:p>
        </w:tc>
      </w:tr>
      <w:tr w:rsidR="00CF4906" w:rsidRPr="00B67616" w14:paraId="382112A6" w14:textId="77777777" w:rsidTr="00BA42DF">
        <w:tc>
          <w:tcPr>
            <w:tcW w:w="8916" w:type="dxa"/>
            <w:gridSpan w:val="3"/>
          </w:tcPr>
          <w:p w14:paraId="20715D9D" w14:textId="77777777" w:rsidR="00CF4906" w:rsidRPr="00E835A2" w:rsidRDefault="00CF4906" w:rsidP="008A1EE3">
            <w:pPr>
              <w:pStyle w:val="TableParagraph"/>
              <w:keepNext/>
              <w:keepLines/>
              <w:ind w:left="142"/>
              <w:rPr>
                <w:rFonts w:eastAsia="Times New Roman"/>
                <w:b/>
                <w:color w:val="000000"/>
                <w:sz w:val="20"/>
                <w:szCs w:val="20"/>
              </w:rPr>
            </w:pPr>
            <w:r w:rsidRPr="00E835A2">
              <w:rPr>
                <w:b/>
                <w:color w:val="000000"/>
                <w:sz w:val="20"/>
                <w:szCs w:val="20"/>
              </w:rPr>
              <w:t>Najlepsza odpowiedź ogółem – analiza główna</w:t>
            </w:r>
            <w:r w:rsidRPr="00E835A2">
              <w:rPr>
                <w:b/>
                <w:color w:val="000000"/>
                <w:sz w:val="20"/>
                <w:szCs w:val="20"/>
                <w:vertAlign w:val="superscript"/>
              </w:rPr>
              <w:t>6</w:t>
            </w:r>
          </w:p>
        </w:tc>
      </w:tr>
      <w:tr w:rsidR="00CF4906" w:rsidRPr="00B67616" w14:paraId="707BD255" w14:textId="77777777" w:rsidTr="008A1EE3">
        <w:tc>
          <w:tcPr>
            <w:tcW w:w="4106" w:type="dxa"/>
          </w:tcPr>
          <w:p w14:paraId="67D53023" w14:textId="77777777" w:rsidR="00CF4906" w:rsidRPr="00E835A2" w:rsidRDefault="00CF4906" w:rsidP="008A1EE3">
            <w:pPr>
              <w:pStyle w:val="TableParagraph"/>
              <w:keepNext/>
              <w:keepLines/>
              <w:widowControl/>
              <w:ind w:left="142"/>
              <w:rPr>
                <w:rFonts w:eastAsia="Times New Roman"/>
                <w:color w:val="000000"/>
                <w:sz w:val="20"/>
                <w:szCs w:val="20"/>
              </w:rPr>
            </w:pPr>
            <w:r w:rsidRPr="00E835A2">
              <w:rPr>
                <w:color w:val="000000"/>
                <w:sz w:val="20"/>
                <w:szCs w:val="20"/>
              </w:rPr>
              <w:t>Pacjentki, u których uzyskano odpowiedź (odsetek odpowiedzi</w:t>
            </w:r>
            <w:r w:rsidRPr="00E835A2">
              <w:rPr>
                <w:color w:val="000000"/>
                <w:sz w:val="20"/>
                <w:szCs w:val="20"/>
                <w:vertAlign w:val="superscript"/>
              </w:rPr>
              <w:t>2</w:t>
            </w:r>
            <w:r w:rsidRPr="00E835A2">
              <w:rPr>
                <w:color w:val="000000"/>
                <w:sz w:val="20"/>
                <w:szCs w:val="20"/>
              </w:rPr>
              <w:t>)</w:t>
            </w:r>
          </w:p>
        </w:tc>
        <w:tc>
          <w:tcPr>
            <w:tcW w:w="2126" w:type="dxa"/>
          </w:tcPr>
          <w:p w14:paraId="78A493A4" w14:textId="77777777" w:rsidR="00CF4906" w:rsidRPr="00E835A2" w:rsidRDefault="00CF4906" w:rsidP="008A1EE3">
            <w:pPr>
              <w:pStyle w:val="TableParagraph"/>
              <w:keepNext/>
              <w:keepLines/>
              <w:widowControl/>
              <w:spacing w:line="210" w:lineRule="exact"/>
              <w:ind w:left="142"/>
              <w:jc w:val="center"/>
              <w:rPr>
                <w:rFonts w:eastAsia="Times New Roman"/>
                <w:color w:val="000000"/>
                <w:sz w:val="20"/>
                <w:szCs w:val="20"/>
              </w:rPr>
            </w:pPr>
            <w:r w:rsidRPr="00E835A2">
              <w:rPr>
                <w:color w:val="000000"/>
                <w:sz w:val="20"/>
                <w:szCs w:val="20"/>
              </w:rPr>
              <w:t>76 (33,8%)</w:t>
            </w:r>
          </w:p>
        </w:tc>
        <w:tc>
          <w:tcPr>
            <w:tcW w:w="2684" w:type="dxa"/>
          </w:tcPr>
          <w:p w14:paraId="5CC0EE1E" w14:textId="77777777" w:rsidR="00CF4906" w:rsidRPr="00E835A2" w:rsidRDefault="00CF4906" w:rsidP="008A1EE3">
            <w:pPr>
              <w:pStyle w:val="TableParagraph"/>
              <w:keepNext/>
              <w:keepLines/>
              <w:widowControl/>
              <w:spacing w:line="210" w:lineRule="exact"/>
              <w:ind w:left="142"/>
              <w:jc w:val="center"/>
              <w:rPr>
                <w:rFonts w:eastAsia="Times New Roman"/>
                <w:color w:val="000000"/>
                <w:sz w:val="20"/>
                <w:szCs w:val="20"/>
              </w:rPr>
            </w:pPr>
            <w:r w:rsidRPr="00E835A2">
              <w:rPr>
                <w:color w:val="000000"/>
                <w:sz w:val="20"/>
                <w:szCs w:val="20"/>
              </w:rPr>
              <w:t>103 (45,4%)</w:t>
            </w:r>
          </w:p>
        </w:tc>
      </w:tr>
      <w:tr w:rsidR="00CF4906" w:rsidRPr="00B67616" w14:paraId="4E6B577E" w14:textId="77777777" w:rsidTr="008A1EE3">
        <w:tc>
          <w:tcPr>
            <w:tcW w:w="4106" w:type="dxa"/>
          </w:tcPr>
          <w:p w14:paraId="5940F420" w14:textId="77777777" w:rsidR="00CF4906" w:rsidRPr="00E835A2" w:rsidRDefault="00CF4906" w:rsidP="008A1EE3">
            <w:pPr>
              <w:pStyle w:val="TableParagraph"/>
              <w:keepNext/>
              <w:keepLines/>
              <w:widowControl/>
              <w:ind w:left="142"/>
              <w:rPr>
                <w:rFonts w:eastAsia="Times New Roman"/>
                <w:color w:val="000000"/>
                <w:sz w:val="20"/>
                <w:szCs w:val="20"/>
              </w:rPr>
            </w:pPr>
            <w:r w:rsidRPr="00E835A2">
              <w:rPr>
                <w:color w:val="000000"/>
                <w:sz w:val="20"/>
                <w:szCs w:val="20"/>
              </w:rPr>
              <w:t>95% CI dla odsetków odpowiedzi</w:t>
            </w:r>
            <w:r w:rsidRPr="00E835A2">
              <w:rPr>
                <w:color w:val="000000"/>
                <w:sz w:val="20"/>
                <w:szCs w:val="20"/>
                <w:vertAlign w:val="superscript"/>
              </w:rPr>
              <w:t>3</w:t>
            </w:r>
          </w:p>
        </w:tc>
        <w:tc>
          <w:tcPr>
            <w:tcW w:w="2126" w:type="dxa"/>
          </w:tcPr>
          <w:p w14:paraId="2BE2432C" w14:textId="77777777" w:rsidR="00CF4906" w:rsidRPr="00E835A2" w:rsidRDefault="00CF4906" w:rsidP="008A1EE3">
            <w:pPr>
              <w:pStyle w:val="TableParagraph"/>
              <w:keepNext/>
              <w:keepLines/>
              <w:widowControl/>
              <w:spacing w:line="210" w:lineRule="exact"/>
              <w:ind w:left="142"/>
              <w:jc w:val="center"/>
              <w:rPr>
                <w:rFonts w:eastAsia="Times New Roman"/>
                <w:color w:val="000000"/>
                <w:sz w:val="20"/>
                <w:szCs w:val="20"/>
              </w:rPr>
            </w:pPr>
            <w:r w:rsidRPr="00E835A2">
              <w:rPr>
                <w:color w:val="000000"/>
                <w:sz w:val="20"/>
                <w:szCs w:val="20"/>
              </w:rPr>
              <w:t>[27,6%; 40,4%]</w:t>
            </w:r>
          </w:p>
        </w:tc>
        <w:tc>
          <w:tcPr>
            <w:tcW w:w="2684" w:type="dxa"/>
          </w:tcPr>
          <w:p w14:paraId="2237B6C5" w14:textId="77777777" w:rsidR="00CF4906" w:rsidRPr="00E835A2" w:rsidRDefault="00CF4906" w:rsidP="008A1EE3">
            <w:pPr>
              <w:pStyle w:val="TableParagraph"/>
              <w:keepNext/>
              <w:keepLines/>
              <w:widowControl/>
              <w:spacing w:line="210" w:lineRule="exact"/>
              <w:ind w:left="142"/>
              <w:jc w:val="center"/>
              <w:rPr>
                <w:rFonts w:eastAsia="Times New Roman"/>
                <w:color w:val="000000"/>
                <w:sz w:val="20"/>
                <w:szCs w:val="20"/>
              </w:rPr>
            </w:pPr>
            <w:r w:rsidRPr="00E835A2">
              <w:rPr>
                <w:color w:val="000000"/>
                <w:sz w:val="20"/>
                <w:szCs w:val="20"/>
              </w:rPr>
              <w:t>[38,8%; 52,1%]</w:t>
            </w:r>
          </w:p>
        </w:tc>
      </w:tr>
      <w:tr w:rsidR="00CF4906" w:rsidRPr="00B67616" w14:paraId="10216809" w14:textId="77777777" w:rsidTr="008A1EE3">
        <w:tc>
          <w:tcPr>
            <w:tcW w:w="4106" w:type="dxa"/>
          </w:tcPr>
          <w:p w14:paraId="070851E5" w14:textId="77777777" w:rsidR="00CF4906" w:rsidRPr="00E835A2" w:rsidRDefault="00CF4906" w:rsidP="008A1EE3">
            <w:pPr>
              <w:pStyle w:val="TableParagraph"/>
              <w:keepNext/>
              <w:keepLines/>
              <w:widowControl/>
              <w:ind w:left="142"/>
              <w:rPr>
                <w:rFonts w:eastAsia="Times New Roman"/>
                <w:color w:val="000000"/>
                <w:sz w:val="20"/>
                <w:szCs w:val="20"/>
              </w:rPr>
            </w:pPr>
            <w:r w:rsidRPr="00E835A2">
              <w:rPr>
                <w:color w:val="000000"/>
                <w:sz w:val="20"/>
                <w:szCs w:val="20"/>
              </w:rPr>
              <w:t>Różnica w odsetkach odpowiedzi</w:t>
            </w:r>
          </w:p>
        </w:tc>
        <w:tc>
          <w:tcPr>
            <w:tcW w:w="4810" w:type="dxa"/>
            <w:gridSpan w:val="2"/>
          </w:tcPr>
          <w:p w14:paraId="653A7EDA" w14:textId="77777777" w:rsidR="00CF4906" w:rsidRPr="00E835A2" w:rsidRDefault="00CF4906" w:rsidP="008A1EE3">
            <w:pPr>
              <w:pStyle w:val="TableParagraph"/>
              <w:keepNext/>
              <w:keepLines/>
              <w:widowControl/>
              <w:spacing w:line="210" w:lineRule="exact"/>
              <w:ind w:left="142"/>
              <w:jc w:val="center"/>
              <w:rPr>
                <w:rFonts w:eastAsia="Times New Roman"/>
                <w:color w:val="000000"/>
                <w:sz w:val="20"/>
                <w:szCs w:val="20"/>
              </w:rPr>
            </w:pPr>
            <w:r w:rsidRPr="00E835A2">
              <w:rPr>
                <w:color w:val="000000"/>
                <w:sz w:val="20"/>
                <w:szCs w:val="20"/>
              </w:rPr>
              <w:t>11,60%</w:t>
            </w:r>
          </w:p>
        </w:tc>
      </w:tr>
      <w:tr w:rsidR="00CF4906" w:rsidRPr="00B67616" w14:paraId="6A3AF93F" w14:textId="77777777" w:rsidTr="008A1EE3">
        <w:tc>
          <w:tcPr>
            <w:tcW w:w="4106" w:type="dxa"/>
          </w:tcPr>
          <w:p w14:paraId="6CA0D7E4" w14:textId="77777777" w:rsidR="00CF4906" w:rsidRPr="00E835A2" w:rsidRDefault="00CF4906" w:rsidP="008A1EE3">
            <w:pPr>
              <w:pStyle w:val="TableParagraph"/>
              <w:keepNext/>
              <w:keepLines/>
              <w:widowControl/>
              <w:ind w:left="142"/>
              <w:rPr>
                <w:rFonts w:eastAsia="Times New Roman"/>
                <w:color w:val="000000"/>
                <w:sz w:val="20"/>
                <w:szCs w:val="20"/>
              </w:rPr>
            </w:pPr>
            <w:r w:rsidRPr="00E835A2">
              <w:rPr>
                <w:color w:val="000000"/>
                <w:sz w:val="20"/>
                <w:szCs w:val="20"/>
              </w:rPr>
              <w:t>95% CI dla różnicy w odsetkach odpowiedzi</w:t>
            </w:r>
            <w:r w:rsidRPr="00E835A2">
              <w:rPr>
                <w:color w:val="000000"/>
                <w:sz w:val="20"/>
                <w:szCs w:val="20"/>
                <w:vertAlign w:val="superscript"/>
              </w:rPr>
              <w:t>4</w:t>
            </w:r>
          </w:p>
        </w:tc>
        <w:tc>
          <w:tcPr>
            <w:tcW w:w="4810" w:type="dxa"/>
            <w:gridSpan w:val="2"/>
          </w:tcPr>
          <w:p w14:paraId="71872FA0" w14:textId="77777777" w:rsidR="00CF4906" w:rsidRPr="00E835A2" w:rsidRDefault="00CF4906" w:rsidP="008A1EE3">
            <w:pPr>
              <w:pStyle w:val="TableParagraph"/>
              <w:keepNext/>
              <w:keepLines/>
              <w:widowControl/>
              <w:spacing w:line="210" w:lineRule="exact"/>
              <w:ind w:left="142"/>
              <w:jc w:val="center"/>
              <w:rPr>
                <w:rFonts w:eastAsia="Times New Roman"/>
                <w:color w:val="000000"/>
                <w:sz w:val="20"/>
                <w:szCs w:val="20"/>
              </w:rPr>
            </w:pPr>
            <w:r w:rsidRPr="00E835A2">
              <w:rPr>
                <w:color w:val="000000"/>
                <w:sz w:val="20"/>
                <w:szCs w:val="20"/>
              </w:rPr>
              <w:t>[2,4%; 20,8%]</w:t>
            </w:r>
          </w:p>
        </w:tc>
      </w:tr>
      <w:tr w:rsidR="00CF4906" w:rsidRPr="00B67616" w14:paraId="725C91F0" w14:textId="77777777" w:rsidTr="008A1EE3">
        <w:tc>
          <w:tcPr>
            <w:tcW w:w="4106" w:type="dxa"/>
          </w:tcPr>
          <w:p w14:paraId="7378C3EB" w14:textId="77777777" w:rsidR="00CF4906" w:rsidRPr="00E835A2" w:rsidRDefault="005F1DE5" w:rsidP="008A1EE3">
            <w:pPr>
              <w:pStyle w:val="TableParagraph"/>
              <w:widowControl/>
              <w:ind w:left="142"/>
              <w:rPr>
                <w:rFonts w:eastAsia="Times New Roman"/>
                <w:color w:val="000000"/>
                <w:sz w:val="20"/>
                <w:szCs w:val="20"/>
              </w:rPr>
            </w:pPr>
            <w:r w:rsidRPr="00E835A2">
              <w:rPr>
                <w:color w:val="000000"/>
                <w:sz w:val="20"/>
                <w:szCs w:val="20"/>
              </w:rPr>
              <w:t>W</w:t>
            </w:r>
            <w:r w:rsidR="00CF4906" w:rsidRPr="00E835A2">
              <w:rPr>
                <w:color w:val="000000"/>
                <w:sz w:val="20"/>
                <w:szCs w:val="20"/>
              </w:rPr>
              <w:t>artość p (w teście chi-kwadrat)</w:t>
            </w:r>
          </w:p>
        </w:tc>
        <w:tc>
          <w:tcPr>
            <w:tcW w:w="4810" w:type="dxa"/>
            <w:gridSpan w:val="2"/>
          </w:tcPr>
          <w:p w14:paraId="7B010CFF" w14:textId="77777777" w:rsidR="00CF4906" w:rsidRPr="00E835A2" w:rsidRDefault="00CF4906" w:rsidP="008A1EE3">
            <w:pPr>
              <w:pStyle w:val="TableParagraph"/>
              <w:widowControl/>
              <w:spacing w:line="210" w:lineRule="exact"/>
              <w:ind w:left="142"/>
              <w:jc w:val="center"/>
              <w:rPr>
                <w:rFonts w:eastAsia="Times New Roman"/>
                <w:color w:val="000000"/>
                <w:sz w:val="20"/>
                <w:szCs w:val="20"/>
              </w:rPr>
            </w:pPr>
            <w:r w:rsidRPr="00E835A2">
              <w:rPr>
                <w:color w:val="000000"/>
                <w:sz w:val="20"/>
                <w:szCs w:val="20"/>
              </w:rPr>
              <w:t>0,0117</w:t>
            </w:r>
          </w:p>
        </w:tc>
      </w:tr>
    </w:tbl>
    <w:p w14:paraId="64579567" w14:textId="77777777" w:rsidR="00D15122" w:rsidRPr="00E835A2" w:rsidRDefault="009B0756" w:rsidP="008A1EE3">
      <w:pPr>
        <w:widowControl/>
        <w:ind w:left="270" w:hanging="270"/>
        <w:rPr>
          <w:rFonts w:eastAsia="Times New Roman"/>
          <w:color w:val="000000"/>
          <w:sz w:val="20"/>
          <w:szCs w:val="20"/>
        </w:rPr>
      </w:pPr>
      <w:r w:rsidRPr="00B67616">
        <w:rPr>
          <w:color w:val="000000"/>
          <w:vertAlign w:val="superscript"/>
        </w:rPr>
        <w:lastRenderedPageBreak/>
        <w:t>1</w:t>
      </w:r>
      <w:r w:rsidR="008F185D" w:rsidRPr="00B67616">
        <w:rPr>
          <w:color w:val="000000"/>
          <w:vertAlign w:val="superscript"/>
        </w:rPr>
        <w:t xml:space="preserve"> </w:t>
      </w:r>
      <w:r w:rsidR="00E36535" w:rsidRPr="00B67616">
        <w:rPr>
          <w:color w:val="000000"/>
          <w:vertAlign w:val="superscript"/>
        </w:rPr>
        <w:t xml:space="preserve">    </w:t>
      </w:r>
      <w:r w:rsidR="008F185D" w:rsidRPr="00E835A2">
        <w:rPr>
          <w:color w:val="000000"/>
          <w:sz w:val="20"/>
        </w:rPr>
        <w:t xml:space="preserve">Wartości </w:t>
      </w:r>
      <w:r w:rsidRPr="00E835A2">
        <w:rPr>
          <w:color w:val="000000"/>
          <w:sz w:val="20"/>
        </w:rPr>
        <w:t>oszacowane z zastosowaniem estymatorów Kaplana-Meiera</w:t>
      </w:r>
      <w:r w:rsidR="009D0445" w:rsidRPr="00E835A2">
        <w:rPr>
          <w:color w:val="000000"/>
          <w:sz w:val="20"/>
        </w:rPr>
        <w:t>.</w:t>
      </w:r>
    </w:p>
    <w:p w14:paraId="0F0B7BF2" w14:textId="77777777" w:rsidR="00D15122" w:rsidRPr="00E835A2" w:rsidRDefault="009B0756" w:rsidP="008A1EE3">
      <w:pPr>
        <w:widowControl/>
        <w:ind w:left="270" w:hanging="270"/>
        <w:rPr>
          <w:rFonts w:eastAsia="Times New Roman"/>
          <w:color w:val="000000"/>
          <w:sz w:val="20"/>
          <w:szCs w:val="20"/>
        </w:rPr>
      </w:pPr>
      <w:r w:rsidRPr="00E835A2">
        <w:rPr>
          <w:color w:val="000000"/>
          <w:sz w:val="20"/>
          <w:vertAlign w:val="superscript"/>
        </w:rPr>
        <w:t>2</w:t>
      </w:r>
      <w:r w:rsidRPr="00E835A2">
        <w:rPr>
          <w:color w:val="000000"/>
          <w:sz w:val="20"/>
        </w:rPr>
        <w:t xml:space="preserve"> </w:t>
      </w:r>
      <w:r w:rsidR="00E36535" w:rsidRPr="00E835A2">
        <w:rPr>
          <w:color w:val="000000"/>
          <w:sz w:val="20"/>
        </w:rPr>
        <w:t xml:space="preserve">   </w:t>
      </w:r>
      <w:r w:rsidRPr="00E835A2">
        <w:rPr>
          <w:color w:val="000000"/>
          <w:sz w:val="20"/>
        </w:rPr>
        <w:t>Liczba i odsetek pacjentek, u których najlepszą odpowiedzią ogółem była potwierdzona CR lub PR; wartości procentowe obliczone dla pacjentek z mierzalną chorobą na początku badania</w:t>
      </w:r>
      <w:r w:rsidR="009D0445" w:rsidRPr="00E835A2">
        <w:rPr>
          <w:color w:val="000000"/>
          <w:sz w:val="20"/>
        </w:rPr>
        <w:t>.</w:t>
      </w:r>
    </w:p>
    <w:p w14:paraId="469E9921" w14:textId="77777777" w:rsidR="00D15122" w:rsidRPr="00E835A2" w:rsidRDefault="009B0756" w:rsidP="008A1EE3">
      <w:pPr>
        <w:widowControl/>
        <w:ind w:left="270" w:hanging="270"/>
        <w:rPr>
          <w:rFonts w:eastAsia="Times New Roman"/>
          <w:color w:val="000000"/>
          <w:sz w:val="20"/>
          <w:szCs w:val="20"/>
        </w:rPr>
      </w:pPr>
      <w:r w:rsidRPr="00E835A2">
        <w:rPr>
          <w:color w:val="000000"/>
          <w:sz w:val="20"/>
          <w:vertAlign w:val="superscript"/>
        </w:rPr>
        <w:t>3</w:t>
      </w:r>
      <w:r w:rsidRPr="00E835A2">
        <w:rPr>
          <w:color w:val="000000"/>
          <w:sz w:val="20"/>
        </w:rPr>
        <w:t xml:space="preserve"> </w:t>
      </w:r>
      <w:r w:rsidR="00E36535" w:rsidRPr="00E835A2">
        <w:rPr>
          <w:color w:val="000000"/>
          <w:sz w:val="20"/>
        </w:rPr>
        <w:t xml:space="preserve">   </w:t>
      </w:r>
      <w:r w:rsidRPr="00E835A2">
        <w:rPr>
          <w:color w:val="000000"/>
          <w:sz w:val="20"/>
        </w:rPr>
        <w:t>95% CI dla jednej próby z rozkładu dwumianowego wyznaczony metodą Pearsona-Cloppera</w:t>
      </w:r>
      <w:r w:rsidR="009D0445" w:rsidRPr="00E835A2">
        <w:rPr>
          <w:color w:val="000000"/>
          <w:sz w:val="20"/>
        </w:rPr>
        <w:t>.</w:t>
      </w:r>
    </w:p>
    <w:p w14:paraId="4D6552E4" w14:textId="77777777" w:rsidR="00D15122" w:rsidRPr="00E835A2" w:rsidRDefault="009B0756" w:rsidP="008A1EE3">
      <w:pPr>
        <w:widowControl/>
        <w:ind w:left="270" w:hanging="270"/>
        <w:rPr>
          <w:rFonts w:eastAsia="Times New Roman"/>
          <w:color w:val="000000"/>
          <w:sz w:val="20"/>
          <w:szCs w:val="20"/>
        </w:rPr>
      </w:pPr>
      <w:r w:rsidRPr="00E835A2">
        <w:rPr>
          <w:color w:val="000000"/>
          <w:sz w:val="20"/>
          <w:vertAlign w:val="superscript"/>
        </w:rPr>
        <w:t>4</w:t>
      </w:r>
      <w:r w:rsidRPr="00E835A2">
        <w:rPr>
          <w:color w:val="000000"/>
          <w:sz w:val="20"/>
        </w:rPr>
        <w:t xml:space="preserve"> </w:t>
      </w:r>
      <w:r w:rsidR="00E36535" w:rsidRPr="00E835A2">
        <w:rPr>
          <w:color w:val="000000"/>
          <w:sz w:val="20"/>
        </w:rPr>
        <w:t xml:space="preserve">   </w:t>
      </w:r>
      <w:r w:rsidR="008F185D" w:rsidRPr="00E835A2">
        <w:rPr>
          <w:color w:val="000000"/>
          <w:sz w:val="20"/>
        </w:rPr>
        <w:t xml:space="preserve">Około </w:t>
      </w:r>
      <w:r w:rsidRPr="00E835A2">
        <w:rPr>
          <w:color w:val="000000"/>
          <w:sz w:val="20"/>
        </w:rPr>
        <w:t xml:space="preserve">95% CI dla różnicy dwóch odsetków odpowiedzi z </w:t>
      </w:r>
      <w:r w:rsidR="005F1DE5" w:rsidRPr="00E835A2">
        <w:rPr>
          <w:color w:val="000000"/>
          <w:sz w:val="20"/>
        </w:rPr>
        <w:t>przy</w:t>
      </w:r>
      <w:r w:rsidRPr="00E835A2">
        <w:rPr>
          <w:color w:val="000000"/>
          <w:sz w:val="20"/>
        </w:rPr>
        <w:t xml:space="preserve"> metod</w:t>
      </w:r>
      <w:r w:rsidR="005F1DE5" w:rsidRPr="00E835A2">
        <w:rPr>
          <w:color w:val="000000"/>
          <w:sz w:val="20"/>
        </w:rPr>
        <w:t>zie</w:t>
      </w:r>
      <w:r w:rsidRPr="00E835A2">
        <w:rPr>
          <w:color w:val="000000"/>
          <w:sz w:val="20"/>
        </w:rPr>
        <w:t xml:space="preserve"> Haucka-Andersona</w:t>
      </w:r>
      <w:r w:rsidR="009D0445" w:rsidRPr="00E835A2">
        <w:rPr>
          <w:color w:val="000000"/>
          <w:sz w:val="20"/>
        </w:rPr>
        <w:t>.</w:t>
      </w:r>
    </w:p>
    <w:p w14:paraId="4329CEBE" w14:textId="77777777" w:rsidR="00D15122" w:rsidRPr="00E835A2" w:rsidRDefault="009B0756" w:rsidP="008A1EE3">
      <w:pPr>
        <w:widowControl/>
        <w:ind w:left="270" w:hanging="270"/>
        <w:rPr>
          <w:rFonts w:eastAsia="Times New Roman"/>
          <w:color w:val="000000"/>
          <w:sz w:val="20"/>
          <w:szCs w:val="20"/>
        </w:rPr>
      </w:pPr>
      <w:r w:rsidRPr="00E835A2">
        <w:rPr>
          <w:color w:val="000000"/>
          <w:sz w:val="20"/>
          <w:vertAlign w:val="superscript"/>
        </w:rPr>
        <w:t>5</w:t>
      </w:r>
      <w:r w:rsidRPr="00E835A2">
        <w:rPr>
          <w:color w:val="000000"/>
          <w:sz w:val="20"/>
        </w:rPr>
        <w:t xml:space="preserve"> </w:t>
      </w:r>
      <w:r w:rsidR="00E36535" w:rsidRPr="00E835A2">
        <w:rPr>
          <w:color w:val="000000"/>
          <w:sz w:val="20"/>
        </w:rPr>
        <w:t xml:space="preserve">   </w:t>
      </w:r>
      <w:r w:rsidR="005F1DE5" w:rsidRPr="00E835A2">
        <w:rPr>
          <w:color w:val="000000"/>
          <w:sz w:val="20"/>
        </w:rPr>
        <w:t>Logarytmiczny test rang</w:t>
      </w:r>
      <w:r w:rsidRPr="00E835A2">
        <w:rPr>
          <w:color w:val="000000"/>
          <w:sz w:val="20"/>
        </w:rPr>
        <w:t xml:space="preserve"> (ze stratyfikacją)</w:t>
      </w:r>
      <w:r w:rsidR="009D0445" w:rsidRPr="00E835A2">
        <w:rPr>
          <w:color w:val="000000"/>
          <w:sz w:val="20"/>
        </w:rPr>
        <w:t>.</w:t>
      </w:r>
    </w:p>
    <w:p w14:paraId="35ED27AA" w14:textId="77777777" w:rsidR="00D15122" w:rsidRPr="00E835A2" w:rsidRDefault="009B0756" w:rsidP="008A1EE3">
      <w:pPr>
        <w:widowControl/>
        <w:ind w:left="270" w:right="137" w:hanging="270"/>
        <w:rPr>
          <w:rFonts w:eastAsia="Times New Roman"/>
          <w:color w:val="000000"/>
          <w:sz w:val="20"/>
          <w:szCs w:val="20"/>
        </w:rPr>
      </w:pPr>
      <w:r w:rsidRPr="00E835A2">
        <w:rPr>
          <w:color w:val="000000"/>
          <w:sz w:val="20"/>
          <w:vertAlign w:val="superscript"/>
        </w:rPr>
        <w:t>6</w:t>
      </w:r>
      <w:r w:rsidRPr="00E835A2">
        <w:rPr>
          <w:color w:val="000000"/>
          <w:sz w:val="20"/>
        </w:rPr>
        <w:t xml:space="preserve"> </w:t>
      </w:r>
      <w:r w:rsidR="00E36535" w:rsidRPr="00E835A2">
        <w:rPr>
          <w:color w:val="000000"/>
          <w:sz w:val="20"/>
        </w:rPr>
        <w:t xml:space="preserve">   </w:t>
      </w:r>
      <w:r w:rsidRPr="00E835A2">
        <w:rPr>
          <w:color w:val="000000"/>
          <w:sz w:val="20"/>
        </w:rPr>
        <w:t xml:space="preserve">Analiza główna została przeprowadzona z punktem </w:t>
      </w:r>
      <w:r w:rsidR="005F1DE5" w:rsidRPr="00E835A2">
        <w:rPr>
          <w:color w:val="000000"/>
          <w:sz w:val="20"/>
        </w:rPr>
        <w:t>od</w:t>
      </w:r>
      <w:r w:rsidRPr="00E835A2">
        <w:rPr>
          <w:color w:val="000000"/>
          <w:sz w:val="20"/>
        </w:rPr>
        <w:t>cięcia danych w dniu 12 grudnia 2012</w:t>
      </w:r>
      <w:r w:rsidR="00CB6817" w:rsidRPr="00E835A2">
        <w:rPr>
          <w:color w:val="000000"/>
          <w:sz w:val="20"/>
        </w:rPr>
        <w:t xml:space="preserve"> </w:t>
      </w:r>
      <w:r w:rsidRPr="00E835A2">
        <w:rPr>
          <w:color w:val="000000"/>
          <w:sz w:val="20"/>
        </w:rPr>
        <w:t>i jest uważana za analizę końcową.</w:t>
      </w:r>
    </w:p>
    <w:p w14:paraId="66177A06" w14:textId="77777777" w:rsidR="00D15122" w:rsidRPr="00E835A2" w:rsidRDefault="009B0756" w:rsidP="008A1EE3">
      <w:pPr>
        <w:widowControl/>
        <w:ind w:left="270" w:hanging="270"/>
        <w:rPr>
          <w:rFonts w:eastAsia="Times New Roman"/>
          <w:color w:val="000000"/>
          <w:sz w:val="20"/>
          <w:szCs w:val="20"/>
        </w:rPr>
      </w:pPr>
      <w:r w:rsidRPr="00E835A2">
        <w:rPr>
          <w:color w:val="000000"/>
          <w:sz w:val="20"/>
          <w:vertAlign w:val="superscript"/>
        </w:rPr>
        <w:t>7</w:t>
      </w:r>
      <w:r w:rsidR="008F185D" w:rsidRPr="00E835A2">
        <w:rPr>
          <w:color w:val="000000"/>
          <w:sz w:val="20"/>
          <w:vertAlign w:val="superscript"/>
        </w:rPr>
        <w:t xml:space="preserve"> </w:t>
      </w:r>
      <w:r w:rsidR="00E36535" w:rsidRPr="00E835A2">
        <w:rPr>
          <w:color w:val="000000"/>
          <w:sz w:val="20"/>
          <w:vertAlign w:val="superscript"/>
        </w:rPr>
        <w:t xml:space="preserve">    </w:t>
      </w:r>
      <w:r w:rsidRPr="00E835A2">
        <w:rPr>
          <w:color w:val="000000"/>
          <w:sz w:val="20"/>
        </w:rPr>
        <w:t xml:space="preserve">Analiza z okresu obserwacji została przeprowadzona z punktem </w:t>
      </w:r>
      <w:r w:rsidR="005F1DE5" w:rsidRPr="00E835A2">
        <w:rPr>
          <w:color w:val="000000"/>
          <w:sz w:val="20"/>
        </w:rPr>
        <w:t>od</w:t>
      </w:r>
      <w:r w:rsidRPr="00E835A2">
        <w:rPr>
          <w:color w:val="000000"/>
          <w:sz w:val="20"/>
        </w:rPr>
        <w:t>cięcia danych w dniu 7 marca 2014.</w:t>
      </w:r>
    </w:p>
    <w:p w14:paraId="2DB12D25" w14:textId="77777777" w:rsidR="00D15122" w:rsidRPr="00E835A2" w:rsidRDefault="009B0756" w:rsidP="008A1EE3">
      <w:pPr>
        <w:widowControl/>
        <w:ind w:left="270" w:hanging="270"/>
        <w:rPr>
          <w:rFonts w:eastAsia="Times New Roman"/>
          <w:color w:val="000000"/>
          <w:sz w:val="20"/>
          <w:szCs w:val="20"/>
        </w:rPr>
      </w:pPr>
      <w:r w:rsidRPr="00E835A2">
        <w:rPr>
          <w:color w:val="000000"/>
          <w:sz w:val="20"/>
          <w:vertAlign w:val="superscript"/>
        </w:rPr>
        <w:t>8</w:t>
      </w:r>
      <w:r w:rsidR="008F185D" w:rsidRPr="00E835A2">
        <w:rPr>
          <w:color w:val="000000"/>
          <w:sz w:val="20"/>
          <w:vertAlign w:val="superscript"/>
        </w:rPr>
        <w:t xml:space="preserve"> </w:t>
      </w:r>
      <w:r w:rsidR="00E36535" w:rsidRPr="00E835A2">
        <w:rPr>
          <w:color w:val="000000"/>
          <w:sz w:val="20"/>
          <w:vertAlign w:val="superscript"/>
        </w:rPr>
        <w:t xml:space="preserve">    </w:t>
      </w:r>
      <w:r w:rsidR="008F185D" w:rsidRPr="00E835A2">
        <w:rPr>
          <w:color w:val="000000"/>
          <w:sz w:val="20"/>
        </w:rPr>
        <w:t xml:space="preserve">Wartość </w:t>
      </w:r>
      <w:r w:rsidRPr="00E835A2">
        <w:rPr>
          <w:color w:val="000000"/>
          <w:sz w:val="20"/>
        </w:rPr>
        <w:t>p przedstawiona wyłącznie w celach opisowych</w:t>
      </w:r>
      <w:r w:rsidR="009D0445" w:rsidRPr="00E835A2">
        <w:rPr>
          <w:color w:val="000000"/>
          <w:sz w:val="20"/>
        </w:rPr>
        <w:t>.</w:t>
      </w:r>
    </w:p>
    <w:p w14:paraId="011DACAD" w14:textId="77777777" w:rsidR="00D15122" w:rsidRPr="00B67616" w:rsidRDefault="00D15122" w:rsidP="00B60397">
      <w:pPr>
        <w:widowControl/>
        <w:spacing w:line="241" w:lineRule="exact"/>
        <w:rPr>
          <w:rFonts w:eastAsia="Times New Roman"/>
          <w:color w:val="000000"/>
        </w:rPr>
      </w:pPr>
    </w:p>
    <w:p w14:paraId="6A762038" w14:textId="77777777" w:rsidR="00D15122" w:rsidRPr="00B67616" w:rsidRDefault="009B0756" w:rsidP="00641D10">
      <w:pPr>
        <w:keepNext/>
        <w:keepLines/>
        <w:ind w:left="1418" w:hanging="1418"/>
        <w:rPr>
          <w:b/>
          <w:bCs/>
          <w:color w:val="000000"/>
        </w:rPr>
      </w:pPr>
      <w:r w:rsidRPr="00B67616">
        <w:rPr>
          <w:b/>
          <w:color w:val="000000"/>
        </w:rPr>
        <w:t xml:space="preserve">Tabela </w:t>
      </w:r>
      <w:r w:rsidR="00E36535" w:rsidRPr="00B67616">
        <w:rPr>
          <w:b/>
          <w:color w:val="000000"/>
        </w:rPr>
        <w:t>26</w:t>
      </w:r>
      <w:r w:rsidRPr="00B67616">
        <w:rPr>
          <w:b/>
          <w:color w:val="000000"/>
        </w:rPr>
        <w:tab/>
        <w:t>Wyniki oceny całkowitego czasu przeżycia z badania GOG-0240 w zależności od schematu leczenia</w:t>
      </w:r>
    </w:p>
    <w:p w14:paraId="50BEE71A" w14:textId="77777777" w:rsidR="00D15122" w:rsidRPr="00B67616" w:rsidRDefault="00D15122" w:rsidP="00A524E1">
      <w:pPr>
        <w:keepNext/>
        <w:widowControl/>
        <w:rPr>
          <w:rFonts w:eastAsia="Times New Roman"/>
          <w:bCs/>
          <w:color w:val="000000"/>
        </w:rPr>
      </w:pPr>
    </w:p>
    <w:tbl>
      <w:tblPr>
        <w:tblW w:w="92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43"/>
        <w:gridCol w:w="1276"/>
        <w:gridCol w:w="3118"/>
        <w:gridCol w:w="2977"/>
        <w:gridCol w:w="6"/>
      </w:tblGrid>
      <w:tr w:rsidR="00D15122" w:rsidRPr="00BB6592" w14:paraId="60705329" w14:textId="77777777" w:rsidTr="008A1EE3">
        <w:trPr>
          <w:tblHeader/>
        </w:trPr>
        <w:tc>
          <w:tcPr>
            <w:tcW w:w="1843" w:type="dxa"/>
            <w:tcBorders>
              <w:bottom w:val="single" w:sz="4" w:space="0" w:color="auto"/>
              <w:right w:val="nil"/>
            </w:tcBorders>
          </w:tcPr>
          <w:p w14:paraId="46B49ED2" w14:textId="77777777" w:rsidR="00D15122" w:rsidRPr="00E835A2" w:rsidRDefault="009B0756" w:rsidP="00D5270C">
            <w:pPr>
              <w:pStyle w:val="TableParagraph"/>
              <w:keepNext/>
              <w:widowControl/>
              <w:spacing w:line="250" w:lineRule="auto"/>
              <w:ind w:right="150"/>
              <w:jc w:val="center"/>
              <w:rPr>
                <w:rFonts w:eastAsia="Times New Roman"/>
                <w:color w:val="000000"/>
                <w:sz w:val="20"/>
                <w:szCs w:val="20"/>
              </w:rPr>
            </w:pPr>
            <w:r w:rsidRPr="00E835A2">
              <w:rPr>
                <w:color w:val="000000"/>
                <w:sz w:val="20"/>
                <w:szCs w:val="20"/>
              </w:rPr>
              <w:t>Porównanie schematów leczenia</w:t>
            </w:r>
          </w:p>
        </w:tc>
        <w:tc>
          <w:tcPr>
            <w:tcW w:w="1276" w:type="dxa"/>
            <w:tcBorders>
              <w:left w:val="nil"/>
              <w:bottom w:val="single" w:sz="4" w:space="0" w:color="auto"/>
              <w:right w:val="nil"/>
            </w:tcBorders>
          </w:tcPr>
          <w:p w14:paraId="1A3DB7FB" w14:textId="77777777" w:rsidR="00D15122" w:rsidRPr="00E835A2" w:rsidRDefault="00D15122" w:rsidP="00076845">
            <w:pPr>
              <w:pStyle w:val="TableParagraph"/>
              <w:keepNext/>
              <w:widowControl/>
              <w:rPr>
                <w:rFonts w:eastAsia="Times New Roman"/>
                <w:bCs/>
                <w:color w:val="000000"/>
                <w:sz w:val="20"/>
                <w:szCs w:val="20"/>
              </w:rPr>
            </w:pPr>
          </w:p>
          <w:p w14:paraId="4CC7DBEB" w14:textId="77777777" w:rsidR="00D15122" w:rsidRPr="00E835A2" w:rsidRDefault="009B0756" w:rsidP="00B60397">
            <w:pPr>
              <w:pStyle w:val="TableParagraph"/>
              <w:keepNext/>
              <w:widowControl/>
              <w:jc w:val="center"/>
              <w:rPr>
                <w:rFonts w:eastAsia="Times New Roman"/>
                <w:color w:val="000000"/>
                <w:sz w:val="20"/>
                <w:szCs w:val="20"/>
              </w:rPr>
            </w:pPr>
            <w:r w:rsidRPr="00E835A2">
              <w:rPr>
                <w:color w:val="000000"/>
                <w:sz w:val="20"/>
                <w:szCs w:val="20"/>
              </w:rPr>
              <w:t>Inny czynnik</w:t>
            </w:r>
          </w:p>
        </w:tc>
        <w:tc>
          <w:tcPr>
            <w:tcW w:w="3118" w:type="dxa"/>
            <w:tcBorders>
              <w:left w:val="nil"/>
              <w:bottom w:val="single" w:sz="4" w:space="0" w:color="auto"/>
            </w:tcBorders>
          </w:tcPr>
          <w:p w14:paraId="2A4CA801" w14:textId="77777777" w:rsidR="00C4165C" w:rsidRPr="00E835A2" w:rsidRDefault="009B0756" w:rsidP="008A1EE3">
            <w:pPr>
              <w:pStyle w:val="TableParagraph"/>
              <w:keepNext/>
              <w:widowControl/>
              <w:spacing w:line="296" w:lineRule="auto"/>
              <w:ind w:left="114" w:right="64"/>
              <w:jc w:val="center"/>
              <w:rPr>
                <w:color w:val="000000"/>
                <w:sz w:val="20"/>
                <w:szCs w:val="20"/>
              </w:rPr>
            </w:pPr>
            <w:r w:rsidRPr="00E835A2">
              <w:rPr>
                <w:color w:val="000000"/>
                <w:sz w:val="20"/>
                <w:szCs w:val="20"/>
              </w:rPr>
              <w:t>Całkowity czas przeżycia – analiza</w:t>
            </w:r>
            <w:r w:rsidR="00C4165C" w:rsidRPr="00E835A2">
              <w:rPr>
                <w:color w:val="000000"/>
                <w:sz w:val="20"/>
                <w:szCs w:val="20"/>
              </w:rPr>
              <w:t> </w:t>
            </w:r>
            <w:r w:rsidRPr="00E835A2">
              <w:rPr>
                <w:color w:val="000000"/>
                <w:sz w:val="20"/>
                <w:szCs w:val="20"/>
              </w:rPr>
              <w:t>główna</w:t>
            </w:r>
            <w:r w:rsidRPr="00E835A2">
              <w:rPr>
                <w:color w:val="000000"/>
                <w:sz w:val="20"/>
                <w:szCs w:val="20"/>
                <w:vertAlign w:val="superscript"/>
              </w:rPr>
              <w:t>1</w:t>
            </w:r>
            <w:r w:rsidRPr="00E835A2">
              <w:rPr>
                <w:color w:val="000000"/>
                <w:sz w:val="20"/>
                <w:szCs w:val="20"/>
              </w:rPr>
              <w:t xml:space="preserve"> </w:t>
            </w:r>
          </w:p>
          <w:p w14:paraId="59D5FBD6" w14:textId="77777777" w:rsidR="00D15122" w:rsidRPr="00E835A2" w:rsidRDefault="009B0756" w:rsidP="00B60397">
            <w:pPr>
              <w:pStyle w:val="TableParagraph"/>
              <w:keepNext/>
              <w:widowControl/>
              <w:spacing w:line="296" w:lineRule="auto"/>
              <w:ind w:right="64"/>
              <w:jc w:val="center"/>
              <w:rPr>
                <w:rFonts w:eastAsia="Times New Roman"/>
                <w:color w:val="000000"/>
                <w:sz w:val="20"/>
                <w:szCs w:val="20"/>
              </w:rPr>
            </w:pPr>
            <w:r w:rsidRPr="00E835A2">
              <w:rPr>
                <w:color w:val="000000"/>
                <w:sz w:val="20"/>
                <w:szCs w:val="20"/>
              </w:rPr>
              <w:t>Współczynnik ryzyka (95% CI)</w:t>
            </w:r>
          </w:p>
        </w:tc>
        <w:tc>
          <w:tcPr>
            <w:tcW w:w="2983" w:type="dxa"/>
            <w:gridSpan w:val="2"/>
            <w:tcBorders>
              <w:bottom w:val="single" w:sz="4" w:space="0" w:color="auto"/>
            </w:tcBorders>
          </w:tcPr>
          <w:p w14:paraId="012B39E8" w14:textId="77777777" w:rsidR="00752705" w:rsidRPr="00E835A2" w:rsidRDefault="009B0756" w:rsidP="00B60397">
            <w:pPr>
              <w:pStyle w:val="TableParagraph"/>
              <w:keepNext/>
              <w:widowControl/>
              <w:spacing w:line="296" w:lineRule="auto"/>
              <w:ind w:right="64"/>
              <w:jc w:val="center"/>
              <w:rPr>
                <w:color w:val="000000"/>
                <w:sz w:val="20"/>
                <w:szCs w:val="20"/>
              </w:rPr>
            </w:pPr>
            <w:r w:rsidRPr="00E835A2">
              <w:rPr>
                <w:color w:val="000000"/>
                <w:sz w:val="20"/>
                <w:szCs w:val="20"/>
              </w:rPr>
              <w:t>Całkowity czas przeżycia – analiza</w:t>
            </w:r>
            <w:r w:rsidR="003E46F8" w:rsidRPr="00E835A2">
              <w:rPr>
                <w:color w:val="000000"/>
                <w:sz w:val="20"/>
                <w:szCs w:val="20"/>
              </w:rPr>
              <w:t> </w:t>
            </w:r>
            <w:r w:rsidRPr="00E835A2">
              <w:rPr>
                <w:color w:val="000000"/>
                <w:sz w:val="20"/>
                <w:szCs w:val="20"/>
              </w:rPr>
              <w:t>w</w:t>
            </w:r>
            <w:r w:rsidR="003E46F8" w:rsidRPr="00E835A2">
              <w:rPr>
                <w:color w:val="000000"/>
                <w:sz w:val="20"/>
                <w:szCs w:val="20"/>
              </w:rPr>
              <w:t> </w:t>
            </w:r>
            <w:r w:rsidRPr="00E835A2">
              <w:rPr>
                <w:color w:val="000000"/>
                <w:sz w:val="20"/>
                <w:szCs w:val="20"/>
              </w:rPr>
              <w:t>okresie obserwacji</w:t>
            </w:r>
            <w:r w:rsidRPr="00E835A2">
              <w:rPr>
                <w:color w:val="000000"/>
                <w:sz w:val="20"/>
                <w:szCs w:val="20"/>
                <w:vertAlign w:val="superscript"/>
              </w:rPr>
              <w:t>2</w:t>
            </w:r>
          </w:p>
          <w:p w14:paraId="725921BD" w14:textId="77777777" w:rsidR="00D15122" w:rsidRPr="00E835A2" w:rsidRDefault="009B0756" w:rsidP="00B60397">
            <w:pPr>
              <w:pStyle w:val="TableParagraph"/>
              <w:keepNext/>
              <w:widowControl/>
              <w:spacing w:line="296" w:lineRule="auto"/>
              <w:ind w:right="64" w:firstLine="27"/>
              <w:jc w:val="center"/>
              <w:rPr>
                <w:rFonts w:eastAsia="Times New Roman"/>
                <w:color w:val="000000"/>
                <w:sz w:val="20"/>
                <w:szCs w:val="20"/>
              </w:rPr>
            </w:pPr>
            <w:r w:rsidRPr="00E835A2">
              <w:rPr>
                <w:color w:val="000000"/>
                <w:sz w:val="20"/>
                <w:szCs w:val="20"/>
              </w:rPr>
              <w:t>Współczynnik ryzyka (95% CI)</w:t>
            </w:r>
          </w:p>
        </w:tc>
      </w:tr>
      <w:tr w:rsidR="00D15122" w:rsidRPr="00BB6592" w14:paraId="07F808D3" w14:textId="77777777" w:rsidTr="008A1EE3">
        <w:trPr>
          <w:gridAfter w:val="1"/>
          <w:wAfter w:w="6" w:type="dxa"/>
        </w:trPr>
        <w:tc>
          <w:tcPr>
            <w:tcW w:w="1843" w:type="dxa"/>
            <w:tcBorders>
              <w:bottom w:val="nil"/>
              <w:right w:val="nil"/>
            </w:tcBorders>
          </w:tcPr>
          <w:p w14:paraId="503328E1" w14:textId="77777777" w:rsidR="004834E0" w:rsidRPr="00E835A2" w:rsidRDefault="003E46F8" w:rsidP="00374D3B">
            <w:pPr>
              <w:pStyle w:val="TableParagraph"/>
              <w:keepNext/>
              <w:widowControl/>
              <w:rPr>
                <w:color w:val="000000"/>
                <w:sz w:val="20"/>
                <w:szCs w:val="20"/>
              </w:rPr>
            </w:pPr>
            <w:r w:rsidRPr="00E835A2">
              <w:rPr>
                <w:color w:val="000000"/>
                <w:sz w:val="20"/>
                <w:szCs w:val="20"/>
              </w:rPr>
              <w:t>B</w:t>
            </w:r>
            <w:r w:rsidR="00022607" w:rsidRPr="00E835A2">
              <w:rPr>
                <w:color w:val="000000"/>
                <w:sz w:val="20"/>
                <w:szCs w:val="20"/>
              </w:rPr>
              <w:t>ewacyzumab w</w:t>
            </w:r>
            <w:r w:rsidRPr="00E835A2">
              <w:rPr>
                <w:color w:val="000000"/>
                <w:sz w:val="20"/>
                <w:szCs w:val="20"/>
              </w:rPr>
              <w:t> </w:t>
            </w:r>
            <w:r w:rsidR="00022607" w:rsidRPr="00E835A2">
              <w:rPr>
                <w:color w:val="000000"/>
                <w:sz w:val="20"/>
                <w:szCs w:val="20"/>
              </w:rPr>
              <w:t>porównaniu ze</w:t>
            </w:r>
            <w:r w:rsidRPr="00E835A2">
              <w:rPr>
                <w:color w:val="000000"/>
                <w:sz w:val="20"/>
                <w:szCs w:val="20"/>
              </w:rPr>
              <w:t> </w:t>
            </w:r>
            <w:r w:rsidR="00022607" w:rsidRPr="00E835A2">
              <w:rPr>
                <w:color w:val="000000"/>
                <w:sz w:val="20"/>
                <w:szCs w:val="20"/>
              </w:rPr>
              <w:t xml:space="preserve">schematem </w:t>
            </w:r>
          </w:p>
          <w:p w14:paraId="55B42989" w14:textId="77777777" w:rsidR="00D15122" w:rsidRPr="00E835A2" w:rsidRDefault="00022607" w:rsidP="00374D3B">
            <w:pPr>
              <w:pStyle w:val="TableParagraph"/>
              <w:keepNext/>
              <w:widowControl/>
              <w:rPr>
                <w:rFonts w:eastAsia="Times New Roman"/>
                <w:color w:val="000000"/>
                <w:sz w:val="20"/>
                <w:szCs w:val="20"/>
              </w:rPr>
            </w:pPr>
            <w:r w:rsidRPr="00E835A2">
              <w:rPr>
                <w:color w:val="000000"/>
                <w:sz w:val="20"/>
                <w:szCs w:val="20"/>
              </w:rPr>
              <w:t>bez bewacyzumabu</w:t>
            </w:r>
          </w:p>
        </w:tc>
        <w:tc>
          <w:tcPr>
            <w:tcW w:w="1276" w:type="dxa"/>
            <w:tcBorders>
              <w:left w:val="nil"/>
              <w:bottom w:val="nil"/>
              <w:right w:val="nil"/>
            </w:tcBorders>
          </w:tcPr>
          <w:p w14:paraId="7BAA58E3" w14:textId="77777777" w:rsidR="00D15122" w:rsidRPr="00E835A2" w:rsidRDefault="00E514CF" w:rsidP="00A524E1">
            <w:pPr>
              <w:pStyle w:val="TableParagraph"/>
              <w:keepNext/>
              <w:widowControl/>
              <w:rPr>
                <w:rFonts w:eastAsia="Times New Roman"/>
                <w:color w:val="000000"/>
                <w:sz w:val="20"/>
                <w:szCs w:val="20"/>
              </w:rPr>
            </w:pPr>
            <w:r w:rsidRPr="00E835A2">
              <w:rPr>
                <w:color w:val="000000"/>
                <w:sz w:val="20"/>
                <w:szCs w:val="20"/>
              </w:rPr>
              <w:t>C</w:t>
            </w:r>
            <w:r w:rsidR="009B0756" w:rsidRPr="00E835A2">
              <w:rPr>
                <w:color w:val="000000"/>
                <w:sz w:val="20"/>
                <w:szCs w:val="20"/>
              </w:rPr>
              <w:t>isplatyna + paklitaksel</w:t>
            </w:r>
          </w:p>
        </w:tc>
        <w:tc>
          <w:tcPr>
            <w:tcW w:w="3118" w:type="dxa"/>
            <w:tcBorders>
              <w:left w:val="nil"/>
              <w:bottom w:val="nil"/>
            </w:tcBorders>
          </w:tcPr>
          <w:p w14:paraId="512100CA" w14:textId="77777777" w:rsidR="00960927" w:rsidRPr="00E835A2" w:rsidRDefault="009B0756" w:rsidP="00D5270C">
            <w:pPr>
              <w:pStyle w:val="TableParagraph"/>
              <w:keepNext/>
              <w:widowControl/>
              <w:spacing w:line="296" w:lineRule="auto"/>
              <w:ind w:right="64"/>
              <w:jc w:val="center"/>
              <w:rPr>
                <w:color w:val="000000"/>
                <w:sz w:val="20"/>
                <w:szCs w:val="20"/>
              </w:rPr>
            </w:pPr>
            <w:r w:rsidRPr="00E835A2">
              <w:rPr>
                <w:color w:val="000000"/>
                <w:sz w:val="20"/>
                <w:szCs w:val="20"/>
              </w:rPr>
              <w:t xml:space="preserve">0,72 (0,51; 1,02) </w:t>
            </w:r>
          </w:p>
          <w:p w14:paraId="7A2816D4" w14:textId="77777777" w:rsidR="00D15122" w:rsidRPr="00E835A2" w:rsidRDefault="00960927" w:rsidP="00076845">
            <w:pPr>
              <w:pStyle w:val="TableParagraph"/>
              <w:keepNext/>
              <w:widowControl/>
              <w:spacing w:line="210" w:lineRule="exact"/>
              <w:jc w:val="center"/>
              <w:rPr>
                <w:color w:val="000000"/>
                <w:sz w:val="20"/>
                <w:szCs w:val="20"/>
              </w:rPr>
            </w:pPr>
            <w:r w:rsidRPr="00E835A2">
              <w:rPr>
                <w:color w:val="000000"/>
                <w:sz w:val="20"/>
                <w:szCs w:val="20"/>
              </w:rPr>
              <w:t>(17,5 i 14,3 miesiąca; p = 0,0609)</w:t>
            </w:r>
          </w:p>
        </w:tc>
        <w:tc>
          <w:tcPr>
            <w:tcW w:w="2977" w:type="dxa"/>
            <w:tcBorders>
              <w:bottom w:val="nil"/>
            </w:tcBorders>
          </w:tcPr>
          <w:p w14:paraId="6F00ADDC" w14:textId="77777777" w:rsidR="00960927" w:rsidRPr="00E835A2" w:rsidRDefault="009B0756" w:rsidP="00B60397">
            <w:pPr>
              <w:pStyle w:val="TableParagraph"/>
              <w:keepNext/>
              <w:widowControl/>
              <w:spacing w:line="210" w:lineRule="exact"/>
              <w:jc w:val="center"/>
              <w:rPr>
                <w:color w:val="000000"/>
                <w:sz w:val="20"/>
                <w:szCs w:val="20"/>
              </w:rPr>
            </w:pPr>
            <w:r w:rsidRPr="00E835A2">
              <w:rPr>
                <w:color w:val="000000"/>
                <w:sz w:val="20"/>
                <w:szCs w:val="20"/>
              </w:rPr>
              <w:t xml:space="preserve">0,75 (0,55; 1,01) </w:t>
            </w:r>
          </w:p>
          <w:p w14:paraId="081AD207" w14:textId="77777777" w:rsidR="00D15122" w:rsidRPr="00E835A2" w:rsidRDefault="00960927" w:rsidP="00B60397">
            <w:pPr>
              <w:pStyle w:val="TableParagraph"/>
              <w:keepNext/>
              <w:widowControl/>
              <w:spacing w:line="210" w:lineRule="exact"/>
              <w:jc w:val="center"/>
              <w:rPr>
                <w:color w:val="000000"/>
                <w:sz w:val="20"/>
                <w:szCs w:val="20"/>
              </w:rPr>
            </w:pPr>
            <w:r w:rsidRPr="00E835A2">
              <w:rPr>
                <w:color w:val="000000"/>
                <w:sz w:val="20"/>
                <w:szCs w:val="20"/>
              </w:rPr>
              <w:t>(17,5 i 15,0 miesiąca; p = 0,0584)</w:t>
            </w:r>
          </w:p>
        </w:tc>
      </w:tr>
      <w:tr w:rsidR="00D15122" w:rsidRPr="00BB6592" w14:paraId="735AB921" w14:textId="77777777" w:rsidTr="008A1EE3">
        <w:tc>
          <w:tcPr>
            <w:tcW w:w="1843" w:type="dxa"/>
            <w:tcBorders>
              <w:top w:val="nil"/>
              <w:bottom w:val="nil"/>
              <w:right w:val="nil"/>
            </w:tcBorders>
          </w:tcPr>
          <w:p w14:paraId="5177358F" w14:textId="77777777" w:rsidR="00D15122" w:rsidRPr="00E835A2" w:rsidRDefault="00D15122" w:rsidP="00B60397">
            <w:pPr>
              <w:keepNext/>
              <w:widowControl/>
              <w:rPr>
                <w:color w:val="000000"/>
                <w:sz w:val="20"/>
                <w:szCs w:val="20"/>
              </w:rPr>
            </w:pPr>
          </w:p>
        </w:tc>
        <w:tc>
          <w:tcPr>
            <w:tcW w:w="1276" w:type="dxa"/>
            <w:tcBorders>
              <w:top w:val="nil"/>
              <w:left w:val="nil"/>
              <w:bottom w:val="nil"/>
              <w:right w:val="nil"/>
            </w:tcBorders>
          </w:tcPr>
          <w:p w14:paraId="654E7D8C" w14:textId="77777777" w:rsidR="00D15122" w:rsidRPr="00E835A2" w:rsidRDefault="00E514CF" w:rsidP="00B60397">
            <w:pPr>
              <w:pStyle w:val="TableParagraph"/>
              <w:keepNext/>
              <w:widowControl/>
              <w:rPr>
                <w:rFonts w:eastAsia="Times New Roman"/>
                <w:color w:val="000000"/>
                <w:sz w:val="20"/>
                <w:szCs w:val="20"/>
              </w:rPr>
            </w:pPr>
            <w:r w:rsidRPr="00E835A2">
              <w:rPr>
                <w:color w:val="000000"/>
                <w:sz w:val="20"/>
                <w:szCs w:val="20"/>
              </w:rPr>
              <w:t>T</w:t>
            </w:r>
            <w:r w:rsidR="009B0756" w:rsidRPr="00E835A2">
              <w:rPr>
                <w:color w:val="000000"/>
                <w:sz w:val="20"/>
                <w:szCs w:val="20"/>
              </w:rPr>
              <w:t>opotekan +</w:t>
            </w:r>
          </w:p>
        </w:tc>
        <w:tc>
          <w:tcPr>
            <w:tcW w:w="3118" w:type="dxa"/>
            <w:tcBorders>
              <w:top w:val="nil"/>
              <w:left w:val="nil"/>
              <w:bottom w:val="nil"/>
            </w:tcBorders>
          </w:tcPr>
          <w:p w14:paraId="0F335275" w14:textId="77777777" w:rsidR="00D15122" w:rsidRPr="00E835A2" w:rsidRDefault="009B0756" w:rsidP="00B60397">
            <w:pPr>
              <w:pStyle w:val="TableParagraph"/>
              <w:keepNext/>
              <w:widowControl/>
              <w:spacing w:line="296" w:lineRule="auto"/>
              <w:ind w:right="64"/>
              <w:jc w:val="center"/>
              <w:rPr>
                <w:color w:val="000000"/>
                <w:sz w:val="20"/>
                <w:szCs w:val="20"/>
              </w:rPr>
            </w:pPr>
            <w:r w:rsidRPr="00E835A2">
              <w:rPr>
                <w:color w:val="000000"/>
                <w:sz w:val="20"/>
                <w:szCs w:val="20"/>
              </w:rPr>
              <w:t>0,76 (0,55; 1,06)</w:t>
            </w:r>
          </w:p>
        </w:tc>
        <w:tc>
          <w:tcPr>
            <w:tcW w:w="2983" w:type="dxa"/>
            <w:gridSpan w:val="2"/>
            <w:tcBorders>
              <w:top w:val="nil"/>
              <w:bottom w:val="nil"/>
            </w:tcBorders>
          </w:tcPr>
          <w:p w14:paraId="3EEF09E0" w14:textId="77777777" w:rsidR="00D15122" w:rsidRPr="00E835A2" w:rsidRDefault="009B0756" w:rsidP="00B60397">
            <w:pPr>
              <w:pStyle w:val="TableParagraph"/>
              <w:keepNext/>
              <w:widowControl/>
              <w:spacing w:line="296" w:lineRule="auto"/>
              <w:ind w:right="64"/>
              <w:jc w:val="center"/>
              <w:rPr>
                <w:color w:val="000000"/>
                <w:sz w:val="20"/>
                <w:szCs w:val="20"/>
              </w:rPr>
            </w:pPr>
            <w:r w:rsidRPr="00E835A2">
              <w:rPr>
                <w:color w:val="000000"/>
                <w:sz w:val="20"/>
                <w:szCs w:val="20"/>
              </w:rPr>
              <w:t>0,79 (0,59; 1,07)</w:t>
            </w:r>
          </w:p>
        </w:tc>
      </w:tr>
      <w:tr w:rsidR="00D15122" w:rsidRPr="00BB6592" w14:paraId="17374FE3" w14:textId="77777777" w:rsidTr="008A1EE3">
        <w:tc>
          <w:tcPr>
            <w:tcW w:w="1843" w:type="dxa"/>
            <w:tcBorders>
              <w:top w:val="nil"/>
              <w:bottom w:val="nil"/>
              <w:right w:val="nil"/>
            </w:tcBorders>
          </w:tcPr>
          <w:p w14:paraId="7A7D1042" w14:textId="77777777" w:rsidR="00D15122" w:rsidRPr="00E835A2" w:rsidRDefault="00D15122" w:rsidP="00B60397">
            <w:pPr>
              <w:keepNext/>
              <w:widowControl/>
              <w:rPr>
                <w:color w:val="000000"/>
                <w:sz w:val="20"/>
                <w:szCs w:val="20"/>
              </w:rPr>
            </w:pPr>
          </w:p>
        </w:tc>
        <w:tc>
          <w:tcPr>
            <w:tcW w:w="1276" w:type="dxa"/>
            <w:tcBorders>
              <w:top w:val="nil"/>
              <w:left w:val="nil"/>
              <w:bottom w:val="nil"/>
              <w:right w:val="nil"/>
            </w:tcBorders>
          </w:tcPr>
          <w:p w14:paraId="2AE5BC1F" w14:textId="77777777" w:rsidR="00D15122" w:rsidRPr="00E835A2" w:rsidRDefault="003E46F8" w:rsidP="00B60397">
            <w:pPr>
              <w:pStyle w:val="TableParagraph"/>
              <w:keepNext/>
              <w:widowControl/>
              <w:rPr>
                <w:rFonts w:eastAsia="Times New Roman"/>
                <w:color w:val="000000"/>
                <w:sz w:val="20"/>
                <w:szCs w:val="20"/>
              </w:rPr>
            </w:pPr>
            <w:r w:rsidRPr="00E835A2">
              <w:rPr>
                <w:color w:val="000000"/>
                <w:sz w:val="20"/>
                <w:szCs w:val="20"/>
              </w:rPr>
              <w:t>p</w:t>
            </w:r>
            <w:r w:rsidR="009B0756" w:rsidRPr="00E835A2">
              <w:rPr>
                <w:color w:val="000000"/>
                <w:sz w:val="20"/>
                <w:szCs w:val="20"/>
              </w:rPr>
              <w:t>aklitaksel</w:t>
            </w:r>
          </w:p>
        </w:tc>
        <w:tc>
          <w:tcPr>
            <w:tcW w:w="3118" w:type="dxa"/>
            <w:tcBorders>
              <w:top w:val="nil"/>
              <w:left w:val="nil"/>
              <w:bottom w:val="nil"/>
            </w:tcBorders>
          </w:tcPr>
          <w:p w14:paraId="4A6ECCC0" w14:textId="77777777" w:rsidR="00D15122" w:rsidRPr="00E835A2" w:rsidRDefault="009B0756" w:rsidP="00B60397">
            <w:pPr>
              <w:pStyle w:val="TableParagraph"/>
              <w:keepNext/>
              <w:widowControl/>
              <w:spacing w:line="296" w:lineRule="auto"/>
              <w:ind w:right="64"/>
              <w:jc w:val="center"/>
              <w:rPr>
                <w:color w:val="000000"/>
                <w:sz w:val="20"/>
                <w:szCs w:val="20"/>
              </w:rPr>
            </w:pPr>
            <w:r w:rsidRPr="00E835A2">
              <w:rPr>
                <w:color w:val="000000"/>
                <w:sz w:val="20"/>
                <w:szCs w:val="20"/>
              </w:rPr>
              <w:t>(14,9 i 11,9 miesiąca; p = 0,1061)</w:t>
            </w:r>
          </w:p>
        </w:tc>
        <w:tc>
          <w:tcPr>
            <w:tcW w:w="2983" w:type="dxa"/>
            <w:gridSpan w:val="2"/>
            <w:tcBorders>
              <w:top w:val="nil"/>
              <w:bottom w:val="nil"/>
            </w:tcBorders>
          </w:tcPr>
          <w:p w14:paraId="17B1B346" w14:textId="77777777" w:rsidR="0043060E" w:rsidRPr="00E835A2" w:rsidRDefault="009B0756" w:rsidP="00641D10">
            <w:pPr>
              <w:pStyle w:val="TableParagraph"/>
              <w:keepNext/>
              <w:widowControl/>
              <w:spacing w:line="296" w:lineRule="auto"/>
              <w:ind w:right="64"/>
              <w:jc w:val="center"/>
              <w:rPr>
                <w:color w:val="000000"/>
                <w:sz w:val="20"/>
                <w:szCs w:val="20"/>
              </w:rPr>
            </w:pPr>
            <w:r w:rsidRPr="00E835A2">
              <w:rPr>
                <w:color w:val="000000"/>
                <w:sz w:val="20"/>
                <w:szCs w:val="20"/>
              </w:rPr>
              <w:t>(16,2 i 12,0 miesiąca; p = 0,1342)</w:t>
            </w:r>
          </w:p>
        </w:tc>
      </w:tr>
      <w:tr w:rsidR="007D04D1" w:rsidRPr="00BB6592" w14:paraId="06BAB250" w14:textId="77777777" w:rsidTr="00BB6592">
        <w:tc>
          <w:tcPr>
            <w:tcW w:w="1843" w:type="dxa"/>
            <w:tcBorders>
              <w:top w:val="nil"/>
              <w:bottom w:val="nil"/>
              <w:right w:val="nil"/>
            </w:tcBorders>
          </w:tcPr>
          <w:p w14:paraId="149A2AD3" w14:textId="77777777" w:rsidR="007D04D1" w:rsidRPr="00E835A2" w:rsidRDefault="007D04D1" w:rsidP="00B60397">
            <w:pPr>
              <w:keepNext/>
              <w:widowControl/>
              <w:rPr>
                <w:color w:val="000000"/>
                <w:sz w:val="20"/>
                <w:szCs w:val="20"/>
              </w:rPr>
            </w:pPr>
          </w:p>
        </w:tc>
        <w:tc>
          <w:tcPr>
            <w:tcW w:w="1276" w:type="dxa"/>
            <w:tcBorders>
              <w:top w:val="nil"/>
              <w:left w:val="nil"/>
              <w:bottom w:val="nil"/>
              <w:right w:val="nil"/>
            </w:tcBorders>
          </w:tcPr>
          <w:p w14:paraId="7969A9A1" w14:textId="77777777" w:rsidR="007D04D1" w:rsidRPr="00E835A2" w:rsidRDefault="007D04D1" w:rsidP="00B60397">
            <w:pPr>
              <w:pStyle w:val="TableParagraph"/>
              <w:keepNext/>
              <w:widowControl/>
              <w:rPr>
                <w:color w:val="000000"/>
                <w:sz w:val="20"/>
                <w:szCs w:val="20"/>
              </w:rPr>
            </w:pPr>
          </w:p>
        </w:tc>
        <w:tc>
          <w:tcPr>
            <w:tcW w:w="3118" w:type="dxa"/>
            <w:tcBorders>
              <w:top w:val="nil"/>
              <w:left w:val="nil"/>
              <w:bottom w:val="nil"/>
            </w:tcBorders>
          </w:tcPr>
          <w:p w14:paraId="659D828B" w14:textId="77777777" w:rsidR="007D04D1" w:rsidRPr="00E835A2" w:rsidRDefault="007D04D1" w:rsidP="00B60397">
            <w:pPr>
              <w:pStyle w:val="TableParagraph"/>
              <w:keepNext/>
              <w:widowControl/>
              <w:spacing w:line="296" w:lineRule="auto"/>
              <w:ind w:right="64"/>
              <w:jc w:val="center"/>
              <w:rPr>
                <w:color w:val="000000"/>
                <w:sz w:val="20"/>
                <w:szCs w:val="20"/>
              </w:rPr>
            </w:pPr>
          </w:p>
        </w:tc>
        <w:tc>
          <w:tcPr>
            <w:tcW w:w="2983" w:type="dxa"/>
            <w:gridSpan w:val="2"/>
            <w:tcBorders>
              <w:top w:val="nil"/>
              <w:bottom w:val="nil"/>
            </w:tcBorders>
          </w:tcPr>
          <w:p w14:paraId="66A5EE7A" w14:textId="77777777" w:rsidR="007D04D1" w:rsidRPr="00E835A2" w:rsidRDefault="007D04D1" w:rsidP="00641D10">
            <w:pPr>
              <w:pStyle w:val="TableParagraph"/>
              <w:keepNext/>
              <w:widowControl/>
              <w:spacing w:line="296" w:lineRule="auto"/>
              <w:ind w:right="64"/>
              <w:jc w:val="center"/>
              <w:rPr>
                <w:color w:val="000000"/>
                <w:sz w:val="20"/>
                <w:szCs w:val="20"/>
              </w:rPr>
            </w:pPr>
          </w:p>
        </w:tc>
      </w:tr>
      <w:tr w:rsidR="00D15122" w:rsidRPr="00BB6592" w14:paraId="3D084F0B" w14:textId="77777777" w:rsidTr="008A1EE3">
        <w:tc>
          <w:tcPr>
            <w:tcW w:w="1843" w:type="dxa"/>
            <w:tcBorders>
              <w:top w:val="nil"/>
              <w:bottom w:val="nil"/>
              <w:right w:val="nil"/>
            </w:tcBorders>
          </w:tcPr>
          <w:p w14:paraId="40006792" w14:textId="77777777" w:rsidR="00D15122" w:rsidRPr="00E835A2" w:rsidRDefault="009B0756" w:rsidP="00B60397">
            <w:pPr>
              <w:pStyle w:val="TableParagraph"/>
              <w:keepNext/>
              <w:widowControl/>
              <w:rPr>
                <w:rFonts w:eastAsia="Times New Roman"/>
                <w:color w:val="000000"/>
                <w:sz w:val="20"/>
                <w:szCs w:val="20"/>
              </w:rPr>
            </w:pPr>
            <w:r w:rsidRPr="00E835A2">
              <w:rPr>
                <w:color w:val="000000"/>
                <w:sz w:val="20"/>
                <w:szCs w:val="20"/>
              </w:rPr>
              <w:t>Topotekan + paklitaksel w</w:t>
            </w:r>
            <w:r w:rsidR="003E46F8" w:rsidRPr="00E835A2">
              <w:rPr>
                <w:color w:val="000000"/>
                <w:sz w:val="20"/>
                <w:szCs w:val="20"/>
              </w:rPr>
              <w:t> </w:t>
            </w:r>
            <w:r w:rsidRPr="00E835A2">
              <w:rPr>
                <w:color w:val="000000"/>
                <w:sz w:val="20"/>
                <w:szCs w:val="20"/>
              </w:rPr>
              <w:t>porównaniu z</w:t>
            </w:r>
            <w:r w:rsidR="00FE0FB3" w:rsidRPr="00E835A2">
              <w:rPr>
                <w:color w:val="000000"/>
                <w:sz w:val="20"/>
                <w:szCs w:val="20"/>
              </w:rPr>
              <w:t>:</w:t>
            </w:r>
          </w:p>
        </w:tc>
        <w:tc>
          <w:tcPr>
            <w:tcW w:w="1276" w:type="dxa"/>
            <w:tcBorders>
              <w:top w:val="nil"/>
              <w:left w:val="nil"/>
              <w:bottom w:val="nil"/>
              <w:right w:val="nil"/>
            </w:tcBorders>
          </w:tcPr>
          <w:p w14:paraId="6A92170A" w14:textId="77777777" w:rsidR="00D15122" w:rsidRPr="00E835A2" w:rsidRDefault="00E514CF" w:rsidP="00B60397">
            <w:pPr>
              <w:pStyle w:val="TableParagraph"/>
              <w:keepNext/>
              <w:widowControl/>
              <w:rPr>
                <w:rFonts w:eastAsia="Times New Roman"/>
                <w:color w:val="000000"/>
                <w:sz w:val="20"/>
                <w:szCs w:val="20"/>
              </w:rPr>
            </w:pPr>
            <w:r w:rsidRPr="00E835A2">
              <w:rPr>
                <w:color w:val="000000"/>
                <w:sz w:val="20"/>
                <w:szCs w:val="20"/>
              </w:rPr>
              <w:t>B</w:t>
            </w:r>
            <w:r w:rsidR="00022607" w:rsidRPr="00E835A2">
              <w:rPr>
                <w:color w:val="000000"/>
                <w:sz w:val="20"/>
                <w:szCs w:val="20"/>
              </w:rPr>
              <w:t>ewacyzumab</w:t>
            </w:r>
          </w:p>
        </w:tc>
        <w:tc>
          <w:tcPr>
            <w:tcW w:w="3118" w:type="dxa"/>
            <w:tcBorders>
              <w:top w:val="nil"/>
              <w:left w:val="nil"/>
              <w:bottom w:val="nil"/>
            </w:tcBorders>
          </w:tcPr>
          <w:p w14:paraId="018AD405" w14:textId="77777777" w:rsidR="000B75A7" w:rsidRPr="00E835A2" w:rsidRDefault="009B0756" w:rsidP="00B60397">
            <w:pPr>
              <w:pStyle w:val="TableParagraph"/>
              <w:keepNext/>
              <w:widowControl/>
              <w:spacing w:line="210" w:lineRule="exact"/>
              <w:jc w:val="center"/>
              <w:rPr>
                <w:color w:val="000000"/>
                <w:sz w:val="20"/>
                <w:szCs w:val="20"/>
              </w:rPr>
            </w:pPr>
            <w:r w:rsidRPr="00E835A2">
              <w:rPr>
                <w:color w:val="000000"/>
                <w:sz w:val="20"/>
                <w:szCs w:val="20"/>
              </w:rPr>
              <w:t xml:space="preserve">1,15 (0,82; 1,61) </w:t>
            </w:r>
          </w:p>
          <w:p w14:paraId="45F4812F" w14:textId="77777777" w:rsidR="00D15122" w:rsidRPr="00E835A2" w:rsidRDefault="000B75A7" w:rsidP="00B60397">
            <w:pPr>
              <w:pStyle w:val="TableParagraph"/>
              <w:keepNext/>
              <w:widowControl/>
              <w:spacing w:line="210" w:lineRule="exact"/>
              <w:jc w:val="center"/>
              <w:rPr>
                <w:color w:val="000000"/>
                <w:sz w:val="20"/>
                <w:szCs w:val="20"/>
              </w:rPr>
            </w:pPr>
            <w:r w:rsidRPr="00E835A2">
              <w:rPr>
                <w:color w:val="000000"/>
                <w:sz w:val="20"/>
                <w:szCs w:val="20"/>
              </w:rPr>
              <w:t>(14,9 i 17,5 miesiąca; p = 0,4146)</w:t>
            </w:r>
          </w:p>
        </w:tc>
        <w:tc>
          <w:tcPr>
            <w:tcW w:w="2983" w:type="dxa"/>
            <w:gridSpan w:val="2"/>
            <w:tcBorders>
              <w:top w:val="nil"/>
              <w:bottom w:val="nil"/>
            </w:tcBorders>
          </w:tcPr>
          <w:p w14:paraId="500CB8D9" w14:textId="77777777" w:rsidR="000B75A7" w:rsidRPr="00E835A2" w:rsidRDefault="009B0756" w:rsidP="00B60397">
            <w:pPr>
              <w:pStyle w:val="TableParagraph"/>
              <w:keepNext/>
              <w:widowControl/>
              <w:spacing w:line="210" w:lineRule="exact"/>
              <w:jc w:val="center"/>
              <w:rPr>
                <w:color w:val="000000"/>
                <w:sz w:val="20"/>
                <w:szCs w:val="20"/>
              </w:rPr>
            </w:pPr>
            <w:r w:rsidRPr="00E835A2">
              <w:rPr>
                <w:color w:val="000000"/>
                <w:sz w:val="20"/>
                <w:szCs w:val="20"/>
              </w:rPr>
              <w:t xml:space="preserve">1,15 (0,85; 1,56) </w:t>
            </w:r>
          </w:p>
          <w:p w14:paraId="131C3ACC" w14:textId="77777777" w:rsidR="00D15122" w:rsidRPr="00E835A2" w:rsidRDefault="000B75A7" w:rsidP="00B60397">
            <w:pPr>
              <w:pStyle w:val="TableParagraph"/>
              <w:keepNext/>
              <w:widowControl/>
              <w:spacing w:line="210" w:lineRule="exact"/>
              <w:jc w:val="center"/>
              <w:rPr>
                <w:color w:val="000000"/>
                <w:sz w:val="20"/>
                <w:szCs w:val="20"/>
              </w:rPr>
            </w:pPr>
            <w:r w:rsidRPr="00E835A2">
              <w:rPr>
                <w:color w:val="000000"/>
                <w:sz w:val="20"/>
                <w:szCs w:val="20"/>
              </w:rPr>
              <w:t>(16,2 i 17,5 miesiąca; p = 0,3769)</w:t>
            </w:r>
          </w:p>
        </w:tc>
      </w:tr>
      <w:tr w:rsidR="00D15122" w:rsidRPr="00BB6592" w14:paraId="472FD3BA" w14:textId="77777777" w:rsidTr="008A1EE3">
        <w:tc>
          <w:tcPr>
            <w:tcW w:w="1843" w:type="dxa"/>
            <w:tcBorders>
              <w:top w:val="nil"/>
              <w:right w:val="nil"/>
            </w:tcBorders>
          </w:tcPr>
          <w:p w14:paraId="02CD35E9" w14:textId="77777777" w:rsidR="00D15122" w:rsidRPr="00E835A2" w:rsidRDefault="009B0756" w:rsidP="00B60397">
            <w:pPr>
              <w:pStyle w:val="TableParagraph"/>
              <w:keepNext/>
              <w:widowControl/>
              <w:spacing w:line="247" w:lineRule="auto"/>
              <w:ind w:right="293"/>
              <w:rPr>
                <w:rFonts w:eastAsia="Times New Roman"/>
                <w:color w:val="000000"/>
                <w:sz w:val="20"/>
                <w:szCs w:val="20"/>
              </w:rPr>
            </w:pPr>
            <w:r w:rsidRPr="00E835A2">
              <w:rPr>
                <w:color w:val="000000"/>
                <w:sz w:val="20"/>
                <w:szCs w:val="20"/>
              </w:rPr>
              <w:t>Cisplatyna + paklitaksel</w:t>
            </w:r>
          </w:p>
        </w:tc>
        <w:tc>
          <w:tcPr>
            <w:tcW w:w="1276" w:type="dxa"/>
            <w:tcBorders>
              <w:top w:val="nil"/>
              <w:left w:val="nil"/>
              <w:bottom w:val="single" w:sz="4" w:space="0" w:color="auto"/>
              <w:right w:val="nil"/>
            </w:tcBorders>
          </w:tcPr>
          <w:p w14:paraId="1599E81D" w14:textId="77777777" w:rsidR="00D15122" w:rsidRPr="00E835A2" w:rsidRDefault="00E514CF" w:rsidP="00B60397">
            <w:pPr>
              <w:pStyle w:val="TableParagraph"/>
              <w:keepNext/>
              <w:widowControl/>
              <w:rPr>
                <w:rFonts w:eastAsia="Times New Roman"/>
                <w:color w:val="000000"/>
                <w:sz w:val="20"/>
                <w:szCs w:val="20"/>
              </w:rPr>
            </w:pPr>
            <w:r w:rsidRPr="00E835A2">
              <w:rPr>
                <w:color w:val="000000"/>
                <w:sz w:val="20"/>
                <w:szCs w:val="20"/>
              </w:rPr>
              <w:t>S</w:t>
            </w:r>
            <w:r w:rsidR="009B0756" w:rsidRPr="00E835A2">
              <w:rPr>
                <w:color w:val="000000"/>
                <w:sz w:val="20"/>
                <w:szCs w:val="20"/>
              </w:rPr>
              <w:t>chemat bez bewacyzumabu</w:t>
            </w:r>
          </w:p>
        </w:tc>
        <w:tc>
          <w:tcPr>
            <w:tcW w:w="3118" w:type="dxa"/>
            <w:tcBorders>
              <w:top w:val="nil"/>
              <w:left w:val="nil"/>
            </w:tcBorders>
          </w:tcPr>
          <w:p w14:paraId="4C6A6A6B" w14:textId="77777777" w:rsidR="000B75A7" w:rsidRPr="00E835A2" w:rsidRDefault="009B0756" w:rsidP="00B60397">
            <w:pPr>
              <w:pStyle w:val="TableParagraph"/>
              <w:keepNext/>
              <w:widowControl/>
              <w:spacing w:line="210" w:lineRule="exact"/>
              <w:jc w:val="center"/>
              <w:rPr>
                <w:color w:val="000000"/>
                <w:sz w:val="20"/>
                <w:szCs w:val="20"/>
              </w:rPr>
            </w:pPr>
            <w:r w:rsidRPr="00E835A2">
              <w:rPr>
                <w:color w:val="000000"/>
                <w:sz w:val="20"/>
                <w:szCs w:val="20"/>
              </w:rPr>
              <w:t xml:space="preserve">1,13 (0,81; 1,57) </w:t>
            </w:r>
          </w:p>
          <w:p w14:paraId="29815919" w14:textId="77777777" w:rsidR="00D15122" w:rsidRPr="00E835A2" w:rsidRDefault="000B75A7" w:rsidP="00B60397">
            <w:pPr>
              <w:pStyle w:val="TableParagraph"/>
              <w:keepNext/>
              <w:widowControl/>
              <w:spacing w:line="210" w:lineRule="exact"/>
              <w:jc w:val="center"/>
              <w:rPr>
                <w:color w:val="000000"/>
                <w:sz w:val="20"/>
                <w:szCs w:val="20"/>
              </w:rPr>
            </w:pPr>
            <w:r w:rsidRPr="00E835A2">
              <w:rPr>
                <w:color w:val="000000"/>
                <w:sz w:val="20"/>
                <w:szCs w:val="20"/>
              </w:rPr>
              <w:t>(11,9 i 14,3 miesiąca; p = 0,4825)</w:t>
            </w:r>
          </w:p>
        </w:tc>
        <w:tc>
          <w:tcPr>
            <w:tcW w:w="2983" w:type="dxa"/>
            <w:gridSpan w:val="2"/>
            <w:tcBorders>
              <w:top w:val="nil"/>
            </w:tcBorders>
          </w:tcPr>
          <w:p w14:paraId="6243DFD5" w14:textId="77777777" w:rsidR="000B75A7" w:rsidRPr="00E835A2" w:rsidRDefault="009B0756" w:rsidP="00B60397">
            <w:pPr>
              <w:pStyle w:val="TableParagraph"/>
              <w:keepNext/>
              <w:widowControl/>
              <w:spacing w:line="210" w:lineRule="exact"/>
              <w:jc w:val="center"/>
              <w:rPr>
                <w:color w:val="000000"/>
                <w:sz w:val="20"/>
                <w:szCs w:val="20"/>
              </w:rPr>
            </w:pPr>
            <w:r w:rsidRPr="00E835A2">
              <w:rPr>
                <w:color w:val="000000"/>
                <w:sz w:val="20"/>
                <w:szCs w:val="20"/>
              </w:rPr>
              <w:t xml:space="preserve">1,08 (0,80; 1,45) </w:t>
            </w:r>
          </w:p>
          <w:p w14:paraId="60EEE0B8" w14:textId="77777777" w:rsidR="00D15122" w:rsidRPr="00E835A2" w:rsidRDefault="000B75A7" w:rsidP="00B60397">
            <w:pPr>
              <w:pStyle w:val="TableParagraph"/>
              <w:keepNext/>
              <w:widowControl/>
              <w:spacing w:line="210" w:lineRule="exact"/>
              <w:jc w:val="center"/>
              <w:rPr>
                <w:color w:val="000000"/>
                <w:sz w:val="20"/>
                <w:szCs w:val="20"/>
              </w:rPr>
            </w:pPr>
            <w:r w:rsidRPr="00E835A2">
              <w:rPr>
                <w:color w:val="000000"/>
                <w:sz w:val="20"/>
                <w:szCs w:val="20"/>
              </w:rPr>
              <w:t>(12,0 i 15,0 miesiąca; p = 0,6267)</w:t>
            </w:r>
          </w:p>
        </w:tc>
      </w:tr>
    </w:tbl>
    <w:p w14:paraId="10DA5B18" w14:textId="77777777" w:rsidR="00D15122" w:rsidRPr="00E835A2" w:rsidRDefault="009B0756" w:rsidP="0076628A">
      <w:pPr>
        <w:keepNext/>
        <w:widowControl/>
        <w:spacing w:line="230" w:lineRule="exact"/>
        <w:ind w:left="284" w:right="285" w:hanging="284"/>
        <w:rPr>
          <w:rFonts w:eastAsia="Times New Roman"/>
          <w:color w:val="000000"/>
          <w:sz w:val="20"/>
          <w:szCs w:val="20"/>
        </w:rPr>
      </w:pPr>
      <w:r w:rsidRPr="00E835A2">
        <w:rPr>
          <w:color w:val="000000"/>
          <w:sz w:val="20"/>
          <w:vertAlign w:val="superscript"/>
        </w:rPr>
        <w:t>1</w:t>
      </w:r>
      <w:r w:rsidR="003E46F8" w:rsidRPr="00E835A2">
        <w:rPr>
          <w:color w:val="000000"/>
          <w:sz w:val="20"/>
        </w:rPr>
        <w:t xml:space="preserve"> </w:t>
      </w:r>
      <w:r w:rsidR="00E36535" w:rsidRPr="00E835A2">
        <w:rPr>
          <w:color w:val="000000"/>
          <w:sz w:val="20"/>
        </w:rPr>
        <w:t xml:space="preserve">    </w:t>
      </w:r>
      <w:r w:rsidRPr="00E835A2">
        <w:rPr>
          <w:color w:val="000000"/>
          <w:sz w:val="20"/>
        </w:rPr>
        <w:t xml:space="preserve">Analiza główna została przeprowadzona z punktem </w:t>
      </w:r>
      <w:r w:rsidR="003E46F8" w:rsidRPr="00E835A2">
        <w:rPr>
          <w:color w:val="000000"/>
          <w:sz w:val="20"/>
        </w:rPr>
        <w:t>od</w:t>
      </w:r>
      <w:r w:rsidRPr="00E835A2">
        <w:rPr>
          <w:color w:val="000000"/>
          <w:sz w:val="20"/>
        </w:rPr>
        <w:t>cięcia danych w dniu 12 grudnia 2012 i jest uważana za analizę końcową.</w:t>
      </w:r>
    </w:p>
    <w:p w14:paraId="23E55700" w14:textId="77777777" w:rsidR="00D15122" w:rsidRPr="00E835A2" w:rsidRDefault="009B0756" w:rsidP="008A1EE3">
      <w:pPr>
        <w:keepNext/>
        <w:widowControl/>
        <w:spacing w:line="228" w:lineRule="exact"/>
        <w:ind w:left="284" w:right="192" w:hanging="284"/>
        <w:rPr>
          <w:rFonts w:eastAsia="Times New Roman"/>
          <w:color w:val="000000"/>
          <w:sz w:val="20"/>
          <w:szCs w:val="20"/>
        </w:rPr>
      </w:pPr>
      <w:r w:rsidRPr="00E835A2">
        <w:rPr>
          <w:color w:val="000000"/>
          <w:sz w:val="20"/>
          <w:vertAlign w:val="superscript"/>
        </w:rPr>
        <w:t>2</w:t>
      </w:r>
      <w:r w:rsidR="003E46F8" w:rsidRPr="00E835A2">
        <w:rPr>
          <w:color w:val="000000"/>
          <w:sz w:val="20"/>
        </w:rPr>
        <w:t xml:space="preserve"> </w:t>
      </w:r>
      <w:r w:rsidR="00E36535" w:rsidRPr="00E835A2">
        <w:rPr>
          <w:color w:val="000000"/>
          <w:sz w:val="20"/>
        </w:rPr>
        <w:t xml:space="preserve">   </w:t>
      </w:r>
      <w:r w:rsidRPr="00E835A2">
        <w:rPr>
          <w:color w:val="000000"/>
          <w:sz w:val="20"/>
        </w:rPr>
        <w:t xml:space="preserve">Analiza z okresu obserwacji została przeprowadzona z punktem </w:t>
      </w:r>
      <w:r w:rsidR="003E46F8" w:rsidRPr="00E835A2">
        <w:rPr>
          <w:color w:val="000000"/>
          <w:sz w:val="20"/>
        </w:rPr>
        <w:t>od</w:t>
      </w:r>
      <w:r w:rsidRPr="00E835A2">
        <w:rPr>
          <w:color w:val="000000"/>
          <w:sz w:val="20"/>
        </w:rPr>
        <w:t>cięcia danych w dniu 7 marca 2014; wszystkie wartości przedstawione są wyłącznie w celach opisowych.</w:t>
      </w:r>
    </w:p>
    <w:p w14:paraId="30476614" w14:textId="77777777" w:rsidR="00D15122" w:rsidRPr="00B67616" w:rsidRDefault="00D15122" w:rsidP="00B60397">
      <w:pPr>
        <w:widowControl/>
        <w:rPr>
          <w:rFonts w:eastAsia="Times New Roman"/>
          <w:color w:val="000000"/>
        </w:rPr>
      </w:pPr>
    </w:p>
    <w:p w14:paraId="3E23E741" w14:textId="77777777" w:rsidR="00D15122" w:rsidRPr="00B67616" w:rsidRDefault="009B0756" w:rsidP="00BA691E">
      <w:pPr>
        <w:keepNext/>
        <w:widowControl/>
        <w:spacing w:line="252" w:lineRule="exact"/>
        <w:rPr>
          <w:rFonts w:eastAsia="Times New Roman"/>
          <w:color w:val="000000"/>
        </w:rPr>
      </w:pPr>
      <w:r w:rsidRPr="00B67616">
        <w:rPr>
          <w:color w:val="000000"/>
          <w:u w:val="single" w:color="000000"/>
        </w:rPr>
        <w:t>Dzieci i młodzież</w:t>
      </w:r>
    </w:p>
    <w:p w14:paraId="026B883A" w14:textId="77777777" w:rsidR="00183A7B" w:rsidRPr="00B67616" w:rsidRDefault="00183A7B" w:rsidP="00BA691E">
      <w:pPr>
        <w:pStyle w:val="BodyText"/>
        <w:keepNext/>
        <w:widowControl/>
        <w:ind w:left="0" w:right="57"/>
        <w:rPr>
          <w:color w:val="000000"/>
        </w:rPr>
      </w:pPr>
    </w:p>
    <w:p w14:paraId="7255C3DA" w14:textId="77777777" w:rsidR="00D15122" w:rsidRPr="00B67616" w:rsidRDefault="009B0756" w:rsidP="00B60397">
      <w:pPr>
        <w:pStyle w:val="BodyText"/>
        <w:widowControl/>
        <w:ind w:left="0" w:right="57"/>
        <w:rPr>
          <w:color w:val="000000"/>
        </w:rPr>
      </w:pPr>
      <w:r w:rsidRPr="00B67616">
        <w:rPr>
          <w:color w:val="000000"/>
        </w:rPr>
        <w:t>Europejska Agencja Leków (EMA) uchyliła obowiązek dołączania wyników badań bewacyzumabu we</w:t>
      </w:r>
      <w:r w:rsidR="00245B7A" w:rsidRPr="00B67616">
        <w:rPr>
          <w:color w:val="000000"/>
        </w:rPr>
        <w:t> </w:t>
      </w:r>
      <w:r w:rsidRPr="00B67616">
        <w:rPr>
          <w:color w:val="000000"/>
        </w:rPr>
        <w:t xml:space="preserve">wszystkich podgrupach populacji dzieci i młodzieży z rakiem piersi, gruczolakorakiem okrężnicy lub odbytnicy, rakiem płuca (drobnokomórkowym i niedrobnokomórkowym), rakiem nerki </w:t>
      </w:r>
      <w:r w:rsidR="003E46F8" w:rsidRPr="00B67616">
        <w:rPr>
          <w:color w:val="000000"/>
        </w:rPr>
        <w:t>i</w:t>
      </w:r>
      <w:r w:rsidRPr="00B67616">
        <w:rPr>
          <w:color w:val="000000"/>
        </w:rPr>
        <w:t xml:space="preserve"> rakiem miedniczek nerkowych (z wyłączeniem guza Wilmsa, </w:t>
      </w:r>
      <w:r w:rsidR="00245B7A" w:rsidRPr="00B67616">
        <w:rPr>
          <w:color w:val="000000"/>
        </w:rPr>
        <w:t>nefroblastomatozy, mięsaka jasno</w:t>
      </w:r>
      <w:r w:rsidRPr="00B67616">
        <w:rPr>
          <w:color w:val="000000"/>
        </w:rPr>
        <w:t>komórkowego, nerczaka mezoblastycznego, raka rdzeniastego nerki oraz guza rabdoidalnego nerki), rakiem jajnika (z</w:t>
      </w:r>
      <w:r w:rsidR="00245B7A" w:rsidRPr="00B67616">
        <w:rPr>
          <w:color w:val="000000"/>
        </w:rPr>
        <w:t> </w:t>
      </w:r>
      <w:r w:rsidRPr="00B67616">
        <w:rPr>
          <w:color w:val="000000"/>
        </w:rPr>
        <w:t>wyłączeniem mięsaka prążkowanokomórkowego i guzów wywodzących się z komórek rozrodczych), rakiem jajowodu (z wyłączeniem mięśniakomięsaka prążkowanokomórkowego i nowotworów z pierwotnych komórek rozrodczych), nowotworami złośliwymi otrzewnej (z wyłączeniem blastomy i</w:t>
      </w:r>
      <w:r w:rsidR="00245B7A" w:rsidRPr="00B67616">
        <w:rPr>
          <w:color w:val="000000"/>
        </w:rPr>
        <w:t> </w:t>
      </w:r>
      <w:r w:rsidRPr="00B67616">
        <w:rPr>
          <w:color w:val="000000"/>
        </w:rPr>
        <w:t>mięsaków) oraz z rakiem szyjki i trzonu macicy.</w:t>
      </w:r>
    </w:p>
    <w:p w14:paraId="5F477789" w14:textId="77777777" w:rsidR="00D15122" w:rsidRPr="00B67616" w:rsidRDefault="00D15122" w:rsidP="00B60397">
      <w:pPr>
        <w:widowControl/>
        <w:rPr>
          <w:rFonts w:eastAsia="Times New Roman"/>
          <w:color w:val="000000"/>
        </w:rPr>
      </w:pPr>
    </w:p>
    <w:p w14:paraId="53C19E8E" w14:textId="77777777" w:rsidR="00D15122" w:rsidRPr="00B67616" w:rsidRDefault="009B0756" w:rsidP="0071301B">
      <w:pPr>
        <w:keepNext/>
        <w:widowControl/>
        <w:spacing w:line="252" w:lineRule="exact"/>
        <w:rPr>
          <w:rFonts w:eastAsia="Times New Roman"/>
          <w:i/>
          <w:color w:val="000000"/>
          <w:u w:val="single"/>
        </w:rPr>
      </w:pPr>
      <w:r w:rsidRPr="00B67616">
        <w:rPr>
          <w:i/>
          <w:color w:val="000000"/>
          <w:u w:val="single"/>
        </w:rPr>
        <w:t>Glejak o wysokim stopniu złośliwości histologicznej</w:t>
      </w:r>
    </w:p>
    <w:p w14:paraId="45EC9AFB" w14:textId="77777777" w:rsidR="00183A7B" w:rsidRPr="00B67616" w:rsidRDefault="00183A7B" w:rsidP="0071301B">
      <w:pPr>
        <w:pStyle w:val="BodyText"/>
        <w:keepNext/>
        <w:widowControl/>
        <w:ind w:left="0" w:right="192"/>
        <w:rPr>
          <w:color w:val="000000"/>
        </w:rPr>
      </w:pPr>
    </w:p>
    <w:p w14:paraId="21027085" w14:textId="77777777" w:rsidR="00D15122" w:rsidRPr="00B67616" w:rsidRDefault="009B0756" w:rsidP="0071301B">
      <w:pPr>
        <w:pStyle w:val="BodyText"/>
        <w:keepNext/>
        <w:widowControl/>
        <w:ind w:left="0" w:right="192"/>
        <w:rPr>
          <w:color w:val="000000"/>
        </w:rPr>
      </w:pPr>
      <w:r w:rsidRPr="00B67616">
        <w:rPr>
          <w:color w:val="000000"/>
        </w:rPr>
        <w:t xml:space="preserve">Nie zaobserwowano działania przeciwnowotworowego w dwóch wcześniejszych badaniach </w:t>
      </w:r>
      <w:r w:rsidR="00267AE8" w:rsidRPr="00B67616">
        <w:rPr>
          <w:color w:val="000000"/>
        </w:rPr>
        <w:t>u </w:t>
      </w:r>
      <w:r w:rsidRPr="00B67616">
        <w:rPr>
          <w:color w:val="000000"/>
        </w:rPr>
        <w:t>łącznie 30 dzieci w wieku &gt; 3 lat z nawrotowym lub postępującym glejakiem o wysokim stopniu złośliwości histologicznej, u których stosowano bewacyzumab i irynotekan (CPT-11</w:t>
      </w:r>
      <w:r w:rsidR="00CB6817" w:rsidRPr="00B67616">
        <w:rPr>
          <w:color w:val="000000"/>
        </w:rPr>
        <w:t xml:space="preserve">). </w:t>
      </w:r>
      <w:r w:rsidRPr="00B67616">
        <w:rPr>
          <w:color w:val="000000"/>
        </w:rPr>
        <w:t xml:space="preserve">Brak wystarczających danych, aby określić bezpieczeństwo i skuteczność stosowania bewacyzumabu </w:t>
      </w:r>
      <w:r w:rsidR="00267AE8" w:rsidRPr="00B67616">
        <w:rPr>
          <w:color w:val="000000"/>
        </w:rPr>
        <w:t>u </w:t>
      </w:r>
      <w:r w:rsidRPr="00B67616">
        <w:rPr>
          <w:color w:val="000000"/>
        </w:rPr>
        <w:t>dzieci z nowo rozpoznanym glejakiem o wysokim stopniu złośliwości histologicznej.</w:t>
      </w:r>
    </w:p>
    <w:p w14:paraId="75A34FEA" w14:textId="77777777" w:rsidR="00D15122" w:rsidRPr="00B67616" w:rsidRDefault="00D15122" w:rsidP="00B60397">
      <w:pPr>
        <w:widowControl/>
        <w:rPr>
          <w:rFonts w:eastAsia="Times New Roman"/>
          <w:color w:val="000000"/>
        </w:rPr>
      </w:pPr>
    </w:p>
    <w:p w14:paraId="153DCDA7" w14:textId="77777777" w:rsidR="00D15122" w:rsidRPr="00B67616" w:rsidRDefault="009B0756" w:rsidP="00B60397">
      <w:pPr>
        <w:pStyle w:val="BodyText"/>
        <w:widowControl/>
        <w:numPr>
          <w:ilvl w:val="2"/>
          <w:numId w:val="10"/>
        </w:numPr>
        <w:tabs>
          <w:tab w:val="left" w:pos="540"/>
        </w:tabs>
        <w:ind w:left="540" w:right="409" w:hanging="540"/>
        <w:rPr>
          <w:color w:val="000000"/>
        </w:rPr>
      </w:pPr>
      <w:r w:rsidRPr="00B67616">
        <w:rPr>
          <w:color w:val="000000"/>
        </w:rPr>
        <w:t xml:space="preserve">W badaniu PBTC-022 prowadzonym w grupie pojedynczej pacjentów 18 dzieci </w:t>
      </w:r>
      <w:r w:rsidR="00267AE8" w:rsidRPr="00B67616">
        <w:rPr>
          <w:color w:val="000000"/>
        </w:rPr>
        <w:t>z </w:t>
      </w:r>
      <w:r w:rsidRPr="00B67616">
        <w:rPr>
          <w:color w:val="000000"/>
        </w:rPr>
        <w:t>nawrotowym lub postępującym glejakiem o wysokim stopniu złośliwości histologicznej zlokalizowanym poza mostem [w tym 8 pacjentów z glejakiem wielopostaciowym (o</w:t>
      </w:r>
      <w:r w:rsidR="008C2C1A" w:rsidRPr="00B67616">
        <w:rPr>
          <w:color w:val="000000"/>
        </w:rPr>
        <w:t> </w:t>
      </w:r>
      <w:r w:rsidRPr="00B67616">
        <w:rPr>
          <w:color w:val="000000"/>
        </w:rPr>
        <w:t>IV</w:t>
      </w:r>
      <w:r w:rsidR="008C2C1A" w:rsidRPr="00B67616">
        <w:rPr>
          <w:color w:val="000000"/>
        </w:rPr>
        <w:t> </w:t>
      </w:r>
      <w:r w:rsidRPr="00B67616">
        <w:rPr>
          <w:color w:val="000000"/>
        </w:rPr>
        <w:t xml:space="preserve">stopniu złośliwości histologicznej według WHO), 9 pacjentów z gwiaździakiem </w:t>
      </w:r>
      <w:r w:rsidRPr="00B67616">
        <w:rPr>
          <w:color w:val="000000"/>
        </w:rPr>
        <w:lastRenderedPageBreak/>
        <w:t xml:space="preserve">anaplastycznym (o III stopniu złośliwości histologicznej) i 1 pacjent ze skąpodrzewiakiem anaplastycznym (o III stopniu złośliwości histologicznej)] zostało poddanych leczeniu bewacyzumabem (w dawce 10 mg/kg mc.) w odstępie 2 tygodni, a </w:t>
      </w:r>
      <w:r w:rsidR="008C2C1A" w:rsidRPr="00B67616">
        <w:rPr>
          <w:color w:val="000000"/>
        </w:rPr>
        <w:t>potem</w:t>
      </w:r>
      <w:r w:rsidRPr="00B67616">
        <w:rPr>
          <w:color w:val="000000"/>
        </w:rPr>
        <w:t xml:space="preserve"> bewacyzumabem w</w:t>
      </w:r>
      <w:r w:rsidR="008C2C1A" w:rsidRPr="00B67616">
        <w:rPr>
          <w:color w:val="000000"/>
        </w:rPr>
        <w:t> </w:t>
      </w:r>
      <w:r w:rsidRPr="00B67616">
        <w:rPr>
          <w:color w:val="000000"/>
        </w:rPr>
        <w:t>skojarzeniu z CPT-11 (w dawce 125</w:t>
      </w:r>
      <w:r w:rsidR="008C2C1A" w:rsidRPr="00B67616">
        <w:rPr>
          <w:color w:val="000000"/>
        </w:rPr>
        <w:t>–</w:t>
      </w:r>
      <w:r w:rsidRPr="00B67616">
        <w:rPr>
          <w:color w:val="000000"/>
        </w:rPr>
        <w:t>350 mg/m</w:t>
      </w:r>
      <w:r w:rsidRPr="00B67616">
        <w:rPr>
          <w:color w:val="000000"/>
          <w:vertAlign w:val="superscript"/>
        </w:rPr>
        <w:t>2</w:t>
      </w:r>
      <w:r w:rsidRPr="00B67616">
        <w:rPr>
          <w:color w:val="000000"/>
        </w:rPr>
        <w:t xml:space="preserve"> pc.) raz na 2 tygodnie do progresji choroby</w:t>
      </w:r>
      <w:r w:rsidR="00CB6817" w:rsidRPr="00B67616">
        <w:rPr>
          <w:color w:val="000000"/>
        </w:rPr>
        <w:t xml:space="preserve">. </w:t>
      </w:r>
      <w:r w:rsidRPr="00B67616">
        <w:rPr>
          <w:color w:val="000000"/>
        </w:rPr>
        <w:t>Nie uzyskano obiektywnych (ani częściowych, ani całkowitych)</w:t>
      </w:r>
      <w:r w:rsidR="00725D85" w:rsidRPr="00B67616">
        <w:rPr>
          <w:color w:val="000000"/>
        </w:rPr>
        <w:t xml:space="preserve"> </w:t>
      </w:r>
      <w:r w:rsidRPr="00B67616">
        <w:rPr>
          <w:color w:val="000000"/>
        </w:rPr>
        <w:t>odpowiedzi radiologicznych (według kryteriów MacDonalda</w:t>
      </w:r>
      <w:r w:rsidR="00CB6817" w:rsidRPr="00B67616">
        <w:rPr>
          <w:color w:val="000000"/>
        </w:rPr>
        <w:t xml:space="preserve">). </w:t>
      </w:r>
      <w:r w:rsidR="00241E0A" w:rsidRPr="00B67616">
        <w:rPr>
          <w:color w:val="000000"/>
        </w:rPr>
        <w:t>Z </w:t>
      </w:r>
      <w:r w:rsidRPr="00B67616">
        <w:rPr>
          <w:color w:val="000000"/>
        </w:rPr>
        <w:t>działań toksycznych i działań niepożądanych wystąpiły: nadciśnienie tętnicze i zmęczenie oraz niedokrwienie ośrodkowego układu nerwowego z ostrym deficytem neurologicznym.</w:t>
      </w:r>
    </w:p>
    <w:p w14:paraId="7F074D11" w14:textId="77777777" w:rsidR="00D15122" w:rsidRPr="00B67616" w:rsidRDefault="00D15122" w:rsidP="00B60397">
      <w:pPr>
        <w:widowControl/>
        <w:rPr>
          <w:rFonts w:eastAsia="Times New Roman"/>
          <w:color w:val="000000"/>
        </w:rPr>
      </w:pPr>
    </w:p>
    <w:p w14:paraId="5624775E" w14:textId="77777777" w:rsidR="00D15122" w:rsidRPr="00B67616" w:rsidRDefault="009B0756" w:rsidP="00B60397">
      <w:pPr>
        <w:pStyle w:val="BodyText"/>
        <w:keepLines/>
        <w:widowControl/>
        <w:numPr>
          <w:ilvl w:val="2"/>
          <w:numId w:val="10"/>
        </w:numPr>
        <w:tabs>
          <w:tab w:val="left" w:pos="540"/>
        </w:tabs>
        <w:ind w:left="539" w:right="238" w:hanging="539"/>
        <w:rPr>
          <w:color w:val="000000"/>
        </w:rPr>
      </w:pPr>
      <w:r w:rsidRPr="00B67616">
        <w:rPr>
          <w:color w:val="000000"/>
        </w:rPr>
        <w:t xml:space="preserve">W jednoośrodkowej retrospektywnej analizie serii przypadków, stwierdzono, że 12 kolejnych dzieci (w latach 2005–2008) z nawrotowym lub postępującym glejakiem o wysokim stopniu złośliwości histologicznej (3 o IV stopniu złośliwości według WHO, a 9 o III stopniu złośliwości) było leczonych bewacyzumabem (w dawce 10 mg/kg mc.) w skojarzeniu </w:t>
      </w:r>
      <w:r w:rsidR="00267AE8" w:rsidRPr="00B67616">
        <w:rPr>
          <w:color w:val="000000"/>
        </w:rPr>
        <w:t>z </w:t>
      </w:r>
      <w:r w:rsidRPr="00B67616">
        <w:rPr>
          <w:color w:val="000000"/>
        </w:rPr>
        <w:t>irynotekanem (</w:t>
      </w:r>
      <w:r w:rsidR="00241E0A" w:rsidRPr="00B67616">
        <w:rPr>
          <w:color w:val="000000"/>
        </w:rPr>
        <w:t>w </w:t>
      </w:r>
      <w:r w:rsidRPr="00B67616">
        <w:rPr>
          <w:color w:val="000000"/>
        </w:rPr>
        <w:t>dawce 125 mg/m</w:t>
      </w:r>
      <w:r w:rsidRPr="00B67616">
        <w:rPr>
          <w:color w:val="000000"/>
          <w:vertAlign w:val="superscript"/>
        </w:rPr>
        <w:t>2</w:t>
      </w:r>
      <w:r w:rsidRPr="00B67616">
        <w:rPr>
          <w:color w:val="000000"/>
        </w:rPr>
        <w:t xml:space="preserve"> pc.) podawanych raz na 2 tygodnie</w:t>
      </w:r>
      <w:r w:rsidR="00CB6817" w:rsidRPr="00B67616">
        <w:rPr>
          <w:color w:val="000000"/>
        </w:rPr>
        <w:t xml:space="preserve">. </w:t>
      </w:r>
      <w:r w:rsidRPr="00B67616">
        <w:rPr>
          <w:color w:val="000000"/>
        </w:rPr>
        <w:t xml:space="preserve">Odpowiedzi całkowitej nie uzyskano </w:t>
      </w:r>
      <w:r w:rsidR="00241E0A" w:rsidRPr="00B67616">
        <w:rPr>
          <w:color w:val="000000"/>
        </w:rPr>
        <w:t>u </w:t>
      </w:r>
      <w:r w:rsidRPr="00B67616">
        <w:rPr>
          <w:color w:val="000000"/>
        </w:rPr>
        <w:t xml:space="preserve">żadnego z pacjentów, natomiast odpowiedź częściową uzyskano </w:t>
      </w:r>
      <w:r w:rsidR="00267AE8" w:rsidRPr="00B67616">
        <w:rPr>
          <w:color w:val="000000"/>
        </w:rPr>
        <w:t>u </w:t>
      </w:r>
      <w:r w:rsidRPr="00B67616">
        <w:rPr>
          <w:color w:val="000000"/>
        </w:rPr>
        <w:t>dwóch pacjentów (według kryteriów MacDonalda).</w:t>
      </w:r>
    </w:p>
    <w:p w14:paraId="50042418" w14:textId="77777777" w:rsidR="00D15122" w:rsidRPr="00B67616" w:rsidRDefault="00D15122" w:rsidP="00B60397">
      <w:pPr>
        <w:widowControl/>
        <w:rPr>
          <w:rFonts w:eastAsia="Times New Roman"/>
          <w:color w:val="000000"/>
        </w:rPr>
      </w:pPr>
    </w:p>
    <w:p w14:paraId="49E9897B" w14:textId="6EF4D256" w:rsidR="00D15122" w:rsidRPr="00B67616" w:rsidRDefault="009B0756" w:rsidP="00B60397">
      <w:pPr>
        <w:pStyle w:val="BodyText"/>
        <w:widowControl/>
        <w:ind w:left="0" w:right="285"/>
        <w:rPr>
          <w:color w:val="000000"/>
        </w:rPr>
      </w:pPr>
      <w:r w:rsidRPr="00B67616">
        <w:rPr>
          <w:color w:val="000000"/>
        </w:rPr>
        <w:t xml:space="preserve">W badaniu klinicznym fazy </w:t>
      </w:r>
      <w:r w:rsidR="00697F63" w:rsidRPr="00B67616">
        <w:rPr>
          <w:color w:val="000000"/>
        </w:rPr>
        <w:t xml:space="preserve">II </w:t>
      </w:r>
      <w:r w:rsidRPr="00B67616">
        <w:rPr>
          <w:color w:val="000000"/>
        </w:rPr>
        <w:t>z randomizacją (BO25041) łącznie 121 pacjentów w wieku od ≥ 3 do</w:t>
      </w:r>
      <w:r w:rsidR="00FF7CBE" w:rsidRPr="00B67616">
        <w:rPr>
          <w:color w:val="000000"/>
        </w:rPr>
        <w:t> </w:t>
      </w:r>
      <w:r w:rsidRPr="00B67616">
        <w:rPr>
          <w:color w:val="000000"/>
        </w:rPr>
        <w:t>&lt; 18 lat z nowo rozpoznanym glejakiem o wysokim stopniu złośliwości histologicznej (HGG</w:t>
      </w:r>
      <w:r w:rsidR="00415AFC" w:rsidRPr="00B67616">
        <w:rPr>
          <w:color w:val="000000"/>
        </w:rPr>
        <w:t xml:space="preserve">, </w:t>
      </w:r>
      <w:r w:rsidR="00415AFC" w:rsidRPr="00B67616">
        <w:rPr>
          <w:i/>
          <w:color w:val="000000"/>
        </w:rPr>
        <w:t>ang.</w:t>
      </w:r>
      <w:r w:rsidR="00415AFC" w:rsidRPr="00B67616">
        <w:rPr>
          <w:color w:val="000000"/>
        </w:rPr>
        <w:t xml:space="preserve"> </w:t>
      </w:r>
      <w:r w:rsidR="00415AFC" w:rsidRPr="00B67616">
        <w:rPr>
          <w:i/>
          <w:color w:val="000000"/>
        </w:rPr>
        <w:t>high-grade glioma</w:t>
      </w:r>
      <w:r w:rsidRPr="00B67616">
        <w:rPr>
          <w:color w:val="000000"/>
        </w:rPr>
        <w:t>) zlokalizowanym nadnamiotowo lub podnamiotowo w obrębie móżdżku lub konaru móżdżku było poddawanych radioterapii pooperacyjnej (RT) i leczeniu uzupełniającemu temozolomidem (T) w</w:t>
      </w:r>
      <w:r w:rsidR="00FF7CBE" w:rsidRPr="00B67616">
        <w:rPr>
          <w:color w:val="000000"/>
        </w:rPr>
        <w:t> </w:t>
      </w:r>
      <w:r w:rsidRPr="00B67616">
        <w:rPr>
          <w:color w:val="000000"/>
        </w:rPr>
        <w:t xml:space="preserve">monoterapii lub w skojarzeniu z bewacyzumabem </w:t>
      </w:r>
      <w:r w:rsidR="00267AE8" w:rsidRPr="00B67616">
        <w:rPr>
          <w:color w:val="000000"/>
        </w:rPr>
        <w:t>w </w:t>
      </w:r>
      <w:r w:rsidRPr="00B67616">
        <w:rPr>
          <w:color w:val="000000"/>
        </w:rPr>
        <w:t xml:space="preserve">dawce 10 mg/kg mc. co 2 tygodnie </w:t>
      </w:r>
      <w:r w:rsidR="00E514CF" w:rsidRPr="00B67616">
        <w:rPr>
          <w:color w:val="000000"/>
        </w:rPr>
        <w:t>dożylnie</w:t>
      </w:r>
      <w:r w:rsidRPr="00B67616">
        <w:rPr>
          <w:color w:val="000000"/>
        </w:rPr>
        <w:t>.</w:t>
      </w:r>
    </w:p>
    <w:p w14:paraId="1F4C0894" w14:textId="77777777" w:rsidR="000B75A7" w:rsidRPr="00B67616" w:rsidRDefault="000B75A7" w:rsidP="00B60397">
      <w:pPr>
        <w:pStyle w:val="BodyText"/>
        <w:widowControl/>
        <w:ind w:left="0" w:right="285"/>
        <w:rPr>
          <w:color w:val="000000"/>
        </w:rPr>
      </w:pPr>
    </w:p>
    <w:p w14:paraId="42F1E7E3" w14:textId="77777777" w:rsidR="00D15122" w:rsidRPr="00B67616" w:rsidRDefault="009B0756" w:rsidP="00B60397">
      <w:pPr>
        <w:pStyle w:val="BodyText"/>
        <w:widowControl/>
        <w:ind w:left="0" w:right="192"/>
        <w:rPr>
          <w:color w:val="000000"/>
        </w:rPr>
      </w:pPr>
      <w:r w:rsidRPr="00B67616">
        <w:rPr>
          <w:color w:val="000000"/>
        </w:rPr>
        <w:t xml:space="preserve">W badaniu tym nie osiągnięto pierwszorzędowego punktu końcowego mającego wykazać istotne wydłużenie czasu przeżycia wolnego od niekorzystnych zdarzeń (EFS, ang. </w:t>
      </w:r>
      <w:r w:rsidRPr="00B67616">
        <w:rPr>
          <w:i/>
          <w:color w:val="000000"/>
        </w:rPr>
        <w:t>event-free survival</w:t>
      </w:r>
      <w:r w:rsidRPr="00B67616">
        <w:rPr>
          <w:color w:val="000000"/>
        </w:rPr>
        <w:t>) [ocenianego przez Centralną Komisję Oceny Radiologicznej (CRRC, ang. Central Radiology Review Committee)] w wyniku dodania bewacyzumabu do schematu RT+T w porównaniu ze stosowaniem wyłącznie schematu RT+T (HR = 1,44; 95% CI</w:t>
      </w:r>
      <w:r w:rsidR="00CB6817" w:rsidRPr="00B67616">
        <w:rPr>
          <w:color w:val="000000"/>
        </w:rPr>
        <w:t xml:space="preserve">: </w:t>
      </w:r>
      <w:r w:rsidRPr="00B67616">
        <w:rPr>
          <w:color w:val="000000"/>
        </w:rPr>
        <w:t>0,90; 2,30). Wyniki te pokrywały się z wynikami różnych analiz wrażliwości oraz wynikami uzyskanymi w klinicznie istotnych podgrupach</w:t>
      </w:r>
      <w:r w:rsidR="00CB6817" w:rsidRPr="00B67616">
        <w:rPr>
          <w:color w:val="000000"/>
        </w:rPr>
        <w:t xml:space="preserve">. </w:t>
      </w:r>
      <w:r w:rsidRPr="00B67616">
        <w:rPr>
          <w:color w:val="000000"/>
        </w:rPr>
        <w:t xml:space="preserve">Wyniki uzyskane dla wszystkich drugorzędowych punktów końcowych (EFS oceniany przez badacza oraz ORR </w:t>
      </w:r>
      <w:r w:rsidR="00241E0A" w:rsidRPr="00B67616">
        <w:rPr>
          <w:color w:val="000000"/>
        </w:rPr>
        <w:t>i </w:t>
      </w:r>
      <w:r w:rsidRPr="00B67616">
        <w:rPr>
          <w:color w:val="000000"/>
        </w:rPr>
        <w:t xml:space="preserve">OS) konsekwentnie wykazywały brak poprawy związanej z dołączeniem bewacyzumabu w grupie leczonej w schemacie RT+T w porównaniu z grupą leczoną wyłącznie </w:t>
      </w:r>
      <w:r w:rsidR="00267AE8" w:rsidRPr="00B67616">
        <w:rPr>
          <w:color w:val="000000"/>
        </w:rPr>
        <w:t>w </w:t>
      </w:r>
      <w:r w:rsidRPr="00B67616">
        <w:rPr>
          <w:color w:val="000000"/>
        </w:rPr>
        <w:t>schemacie RT+T.</w:t>
      </w:r>
    </w:p>
    <w:p w14:paraId="5559CC4D" w14:textId="77777777" w:rsidR="00D15122" w:rsidRPr="00B67616" w:rsidRDefault="00D15122" w:rsidP="00B60397">
      <w:pPr>
        <w:widowControl/>
        <w:rPr>
          <w:rFonts w:eastAsia="Times New Roman"/>
          <w:color w:val="000000"/>
        </w:rPr>
      </w:pPr>
    </w:p>
    <w:p w14:paraId="70FF81D5" w14:textId="77777777" w:rsidR="00D15122" w:rsidRPr="00B67616" w:rsidRDefault="009B0756" w:rsidP="00B60397">
      <w:pPr>
        <w:pStyle w:val="BodyText"/>
        <w:widowControl/>
        <w:ind w:left="0" w:right="192"/>
        <w:rPr>
          <w:color w:val="000000"/>
        </w:rPr>
      </w:pPr>
      <w:r w:rsidRPr="00B67616">
        <w:rPr>
          <w:color w:val="000000"/>
        </w:rPr>
        <w:t>Dołączenie bewacyzumabu do schematu RT+T nie przyczyniło się do żadnej korzyści klinicznej w</w:t>
      </w:r>
      <w:r w:rsidR="00FF7CBE" w:rsidRPr="00B67616">
        <w:rPr>
          <w:color w:val="000000"/>
        </w:rPr>
        <w:t> </w:t>
      </w:r>
      <w:r w:rsidRPr="00B67616">
        <w:rPr>
          <w:color w:val="000000"/>
        </w:rPr>
        <w:t>badaniu BO25041 u 60 kwalifikujących się do oceny dzieci z nowo rozpoznanym glejakiem o</w:t>
      </w:r>
      <w:r w:rsidR="00FF7CBE" w:rsidRPr="00B67616">
        <w:rPr>
          <w:color w:val="000000"/>
        </w:rPr>
        <w:t> </w:t>
      </w:r>
      <w:r w:rsidRPr="00B67616">
        <w:rPr>
          <w:color w:val="000000"/>
        </w:rPr>
        <w:t>wysokim stopniu złośliwości histologicznej (HGG) zlokalizowanym nadnamiotowo lub podnamiotowo w móżdżku lub konarze móżdżku (informacje na temat stosowania u dzieci i</w:t>
      </w:r>
      <w:r w:rsidR="00FF7CBE" w:rsidRPr="00B67616">
        <w:rPr>
          <w:color w:val="000000"/>
        </w:rPr>
        <w:t> </w:t>
      </w:r>
      <w:r w:rsidRPr="00B67616">
        <w:rPr>
          <w:color w:val="000000"/>
        </w:rPr>
        <w:t>młodzieży, patrz punkt 4.2).</w:t>
      </w:r>
    </w:p>
    <w:p w14:paraId="1524BCBF" w14:textId="77777777" w:rsidR="00D15122" w:rsidRPr="00B67616" w:rsidRDefault="00D15122" w:rsidP="00B60397">
      <w:pPr>
        <w:widowControl/>
        <w:rPr>
          <w:rFonts w:eastAsia="Times New Roman"/>
          <w:color w:val="000000"/>
        </w:rPr>
      </w:pPr>
    </w:p>
    <w:p w14:paraId="3D69A24F" w14:textId="77777777" w:rsidR="00D15122" w:rsidRPr="00B67616" w:rsidRDefault="009B0756" w:rsidP="00B60397">
      <w:pPr>
        <w:widowControl/>
        <w:rPr>
          <w:rFonts w:eastAsia="Times New Roman"/>
          <w:i/>
          <w:color w:val="000000"/>
          <w:u w:val="single"/>
        </w:rPr>
      </w:pPr>
      <w:r w:rsidRPr="00B67616">
        <w:rPr>
          <w:i/>
          <w:color w:val="000000"/>
          <w:u w:val="single"/>
        </w:rPr>
        <w:t>Mięsaki tkanek miękkich</w:t>
      </w:r>
    </w:p>
    <w:p w14:paraId="18849003" w14:textId="77777777" w:rsidR="00183A7B" w:rsidRPr="00B67616" w:rsidRDefault="00183A7B" w:rsidP="00B60397">
      <w:pPr>
        <w:pStyle w:val="BodyText"/>
        <w:widowControl/>
        <w:ind w:left="0" w:right="192"/>
        <w:rPr>
          <w:color w:val="000000"/>
        </w:rPr>
      </w:pPr>
    </w:p>
    <w:p w14:paraId="3095785D" w14:textId="4136177E" w:rsidR="00D15122" w:rsidRPr="00B67616" w:rsidRDefault="009B0756" w:rsidP="00B60397">
      <w:pPr>
        <w:pStyle w:val="BodyText"/>
        <w:widowControl/>
        <w:ind w:left="0" w:right="192"/>
        <w:rPr>
          <w:color w:val="000000"/>
        </w:rPr>
      </w:pPr>
      <w:r w:rsidRPr="00B67616">
        <w:rPr>
          <w:color w:val="000000"/>
        </w:rPr>
        <w:t xml:space="preserve">W badaniu fazy </w:t>
      </w:r>
      <w:r w:rsidR="00697F63" w:rsidRPr="00B67616">
        <w:rPr>
          <w:color w:val="000000"/>
        </w:rPr>
        <w:t xml:space="preserve">II </w:t>
      </w:r>
      <w:r w:rsidRPr="00B67616">
        <w:rPr>
          <w:color w:val="000000"/>
        </w:rPr>
        <w:t>z randomizacją (BO20924) łącznie u 154 pacjentów w wieku od ≥ 6 miesięcy do</w:t>
      </w:r>
      <w:r w:rsidR="00FF7CBE" w:rsidRPr="00B67616">
        <w:rPr>
          <w:color w:val="000000"/>
        </w:rPr>
        <w:t> </w:t>
      </w:r>
      <w:r w:rsidR="00725D85" w:rsidRPr="00B67616">
        <w:rPr>
          <w:color w:val="000000"/>
        </w:rPr>
        <w:t>&lt; </w:t>
      </w:r>
      <w:r w:rsidRPr="00B67616">
        <w:rPr>
          <w:color w:val="000000"/>
        </w:rPr>
        <w:t>18 lat z nowo rozpoznanym przerzutowym mięsakiem prążkowanokomórkowym i mięsakami tkanek miękkich o utkaniu innym niż mięśniakomięsak prążkowanokomórkowy stosowano leczenie standardowe (leczenie indukujące remisję w schemacie IVADO albo IVA z ewentualnym leczeniem miejscowym, a następnie leczenie podtrzymujące winorelbiną i cyklofosfamidem) w skojarzeniu z</w:t>
      </w:r>
      <w:r w:rsidR="00FF7CBE" w:rsidRPr="00B67616">
        <w:rPr>
          <w:color w:val="000000"/>
        </w:rPr>
        <w:t> </w:t>
      </w:r>
      <w:r w:rsidR="00CB6817" w:rsidRPr="00B67616">
        <w:rPr>
          <w:color w:val="000000"/>
        </w:rPr>
        <w:t xml:space="preserve">bewacyzumabem </w:t>
      </w:r>
      <w:r w:rsidRPr="00B67616">
        <w:rPr>
          <w:color w:val="000000"/>
        </w:rPr>
        <w:t>(w dawce 2,5 mg/kg mc./tydzień) lub bez bewacyzumabu przez łączny okres leczenia wynoszący około 18 miesięcy</w:t>
      </w:r>
      <w:r w:rsidR="00CB6817" w:rsidRPr="00B67616">
        <w:rPr>
          <w:color w:val="000000"/>
        </w:rPr>
        <w:t xml:space="preserve">. </w:t>
      </w:r>
      <w:r w:rsidRPr="00B67616">
        <w:rPr>
          <w:color w:val="000000"/>
        </w:rPr>
        <w:t>W momencie końcowej analizy głównej centralna komisja niezależnych ekspertów nie stwierdziła statystycznie istotnej różnicy między dwiema badanymi grupami w zakresie pierwszorzędowego punktu końcowego badania, którym był czas przeżycia wolny od niekorzystnych zdarzeń (EFS), przy HR wynoszącym 0,93 (95% CI</w:t>
      </w:r>
      <w:r w:rsidR="00CB6817" w:rsidRPr="00B67616">
        <w:rPr>
          <w:color w:val="000000"/>
        </w:rPr>
        <w:t xml:space="preserve">: </w:t>
      </w:r>
      <w:r w:rsidRPr="00B67616">
        <w:rPr>
          <w:color w:val="000000"/>
        </w:rPr>
        <w:t xml:space="preserve">0,61, 1,41; p = 0,72). </w:t>
      </w:r>
    </w:p>
    <w:p w14:paraId="7137673E" w14:textId="77777777" w:rsidR="00203535" w:rsidRPr="00B67616" w:rsidRDefault="00203535" w:rsidP="00B60397">
      <w:pPr>
        <w:pStyle w:val="BodyText"/>
        <w:widowControl/>
        <w:ind w:left="0" w:right="192"/>
        <w:rPr>
          <w:color w:val="000000"/>
        </w:rPr>
      </w:pPr>
    </w:p>
    <w:p w14:paraId="75809F18" w14:textId="77777777" w:rsidR="00D15122" w:rsidRPr="00B67616" w:rsidRDefault="009B0756" w:rsidP="00B60397">
      <w:pPr>
        <w:pStyle w:val="BodyText"/>
        <w:widowControl/>
        <w:ind w:left="0" w:right="53"/>
        <w:rPr>
          <w:color w:val="000000"/>
        </w:rPr>
      </w:pPr>
      <w:r w:rsidRPr="00B67616">
        <w:rPr>
          <w:color w:val="000000"/>
        </w:rPr>
        <w:t>Różnica w wartościach ORR obliczona przez centralną komisję niezależnych ekspertów między obiema grupami wyniosła 18% (CI</w:t>
      </w:r>
      <w:r w:rsidR="00CB6817" w:rsidRPr="00B67616">
        <w:rPr>
          <w:color w:val="000000"/>
        </w:rPr>
        <w:t xml:space="preserve">: </w:t>
      </w:r>
      <w:r w:rsidRPr="00B67616">
        <w:rPr>
          <w:color w:val="000000"/>
        </w:rPr>
        <w:t xml:space="preserve">0,6%; 35,3%), biorąc pod uwagę nielicznych pacjentów, </w:t>
      </w:r>
      <w:r w:rsidR="00267AE8" w:rsidRPr="00B67616">
        <w:rPr>
          <w:color w:val="000000"/>
        </w:rPr>
        <w:t>u </w:t>
      </w:r>
      <w:r w:rsidRPr="00B67616">
        <w:rPr>
          <w:color w:val="000000"/>
        </w:rPr>
        <w:t xml:space="preserve">których można było dokonać oceny nowotworu na początku badania i u których wystąpiła </w:t>
      </w:r>
      <w:r w:rsidRPr="00B67616">
        <w:rPr>
          <w:color w:val="000000"/>
        </w:rPr>
        <w:lastRenderedPageBreak/>
        <w:t>potwierdzona odpowiedź na leczenie przed zastosowaniem jakiegokolwiek leczenia miejscowego</w:t>
      </w:r>
      <w:r w:rsidR="00CB6817" w:rsidRPr="00B67616">
        <w:rPr>
          <w:color w:val="000000"/>
        </w:rPr>
        <w:t xml:space="preserve">: </w:t>
      </w:r>
      <w:r w:rsidRPr="00B67616">
        <w:rPr>
          <w:color w:val="000000"/>
        </w:rPr>
        <w:t>27/75 pacjentów (36,0%; 95% CI</w:t>
      </w:r>
      <w:r w:rsidR="00CB6817" w:rsidRPr="00B67616">
        <w:rPr>
          <w:color w:val="000000"/>
        </w:rPr>
        <w:t xml:space="preserve">: </w:t>
      </w:r>
      <w:r w:rsidRPr="00B67616">
        <w:rPr>
          <w:color w:val="000000"/>
        </w:rPr>
        <w:t>25,2%; 47,9%) w grupie otrzymującej chemioterapię i 34/63 pacjentów (54%, 95% CI</w:t>
      </w:r>
      <w:r w:rsidR="00CB6817" w:rsidRPr="00B67616">
        <w:rPr>
          <w:color w:val="000000"/>
        </w:rPr>
        <w:t xml:space="preserve">: </w:t>
      </w:r>
      <w:r w:rsidRPr="00B67616">
        <w:rPr>
          <w:color w:val="000000"/>
        </w:rPr>
        <w:t xml:space="preserve">40,9%; 66,6%) </w:t>
      </w:r>
      <w:r w:rsidR="00241E0A" w:rsidRPr="00B67616">
        <w:rPr>
          <w:color w:val="000000"/>
        </w:rPr>
        <w:t>w </w:t>
      </w:r>
      <w:r w:rsidRPr="00B67616">
        <w:rPr>
          <w:color w:val="000000"/>
        </w:rPr>
        <w:t xml:space="preserve">grupie leczonej bewacyzumabem w skojarzeniu </w:t>
      </w:r>
      <w:r w:rsidR="008109A5" w:rsidRPr="00B67616">
        <w:rPr>
          <w:color w:val="000000"/>
        </w:rPr>
        <w:t>z </w:t>
      </w:r>
      <w:r w:rsidRPr="00B67616">
        <w:rPr>
          <w:color w:val="000000"/>
        </w:rPr>
        <w:t>chemioterapią</w:t>
      </w:r>
      <w:r w:rsidR="00CB6817" w:rsidRPr="00B67616">
        <w:rPr>
          <w:color w:val="000000"/>
        </w:rPr>
        <w:t>.</w:t>
      </w:r>
      <w:r w:rsidR="003532C5" w:rsidRPr="00B67616">
        <w:rPr>
          <w:color w:val="000000"/>
        </w:rPr>
        <w:t xml:space="preserve"> Analizy końcowe wyników dotyczących czasu przeżycia całkowitego (ang. Overall Survival, OS) nie wykazały znaczących korzyści klinicznych z dodania bewacyzumabu do chemioterapii w tej populacji pacjentów. </w:t>
      </w:r>
    </w:p>
    <w:p w14:paraId="6264595F" w14:textId="77777777" w:rsidR="00D15122" w:rsidRPr="00B67616" w:rsidRDefault="00D15122" w:rsidP="00B60397">
      <w:pPr>
        <w:widowControl/>
        <w:rPr>
          <w:rFonts w:eastAsia="Times New Roman"/>
          <w:color w:val="000000"/>
        </w:rPr>
      </w:pPr>
    </w:p>
    <w:p w14:paraId="3EC582E1" w14:textId="77777777" w:rsidR="00D15122" w:rsidRPr="00B67616" w:rsidRDefault="009B0756" w:rsidP="00B60397">
      <w:pPr>
        <w:pStyle w:val="BodyText"/>
        <w:widowControl/>
        <w:ind w:left="0" w:right="238"/>
        <w:rPr>
          <w:color w:val="000000"/>
        </w:rPr>
      </w:pPr>
      <w:r w:rsidRPr="00B67616">
        <w:rPr>
          <w:color w:val="000000"/>
        </w:rPr>
        <w:t>Dołączenie bewacyzumabu do standardowych schematów leczenia w badaniu klinicznym BO20924 nie przyczyniło się do uzyskania korzyści klinicznej u 71 kwalifikujących się do oceny dzieci (w</w:t>
      </w:r>
      <w:r w:rsidR="00FF7CBE" w:rsidRPr="00B67616">
        <w:rPr>
          <w:color w:val="000000"/>
        </w:rPr>
        <w:t> </w:t>
      </w:r>
      <w:r w:rsidRPr="00B67616">
        <w:rPr>
          <w:color w:val="000000"/>
        </w:rPr>
        <w:t xml:space="preserve">wieku od </w:t>
      </w:r>
      <w:r w:rsidR="00241E0A" w:rsidRPr="00B67616">
        <w:rPr>
          <w:color w:val="000000"/>
        </w:rPr>
        <w:t>6 </w:t>
      </w:r>
      <w:r w:rsidRPr="00B67616">
        <w:rPr>
          <w:color w:val="000000"/>
        </w:rPr>
        <w:t>miesięcy do poniżej 18 lat) z przerzutowym mięsakiem prążkowanokomórkowym oraz</w:t>
      </w:r>
      <w:r w:rsidR="00FF7CBE" w:rsidRPr="00B67616">
        <w:rPr>
          <w:color w:val="000000"/>
        </w:rPr>
        <w:t> </w:t>
      </w:r>
      <w:r w:rsidRPr="00B67616">
        <w:rPr>
          <w:color w:val="000000"/>
        </w:rPr>
        <w:t>mięsakami tkanek miękkich o utkaniu innym niż mięsak prążkowanokomórkowy</w:t>
      </w:r>
      <w:r w:rsidR="00241E0A" w:rsidRPr="00B67616">
        <w:rPr>
          <w:color w:val="000000"/>
        </w:rPr>
        <w:t xml:space="preserve"> </w:t>
      </w:r>
      <w:r w:rsidRPr="00B67616">
        <w:rPr>
          <w:color w:val="000000"/>
        </w:rPr>
        <w:t xml:space="preserve">(informacje na temat stosowania </w:t>
      </w:r>
      <w:r w:rsidR="00241E0A" w:rsidRPr="00B67616">
        <w:rPr>
          <w:color w:val="000000"/>
        </w:rPr>
        <w:t>u </w:t>
      </w:r>
      <w:r w:rsidRPr="00B67616">
        <w:rPr>
          <w:color w:val="000000"/>
        </w:rPr>
        <w:t>dzieci i młodzieży, patrz punkt 4.2).</w:t>
      </w:r>
    </w:p>
    <w:p w14:paraId="3A3AC4C2" w14:textId="77777777" w:rsidR="00D15122" w:rsidRPr="00B67616" w:rsidRDefault="00D15122" w:rsidP="00B60397">
      <w:pPr>
        <w:widowControl/>
        <w:rPr>
          <w:rFonts w:eastAsia="Times New Roman"/>
          <w:color w:val="000000"/>
        </w:rPr>
      </w:pPr>
    </w:p>
    <w:p w14:paraId="7B9B2A34" w14:textId="77777777" w:rsidR="00D15122" w:rsidRPr="00B67616" w:rsidRDefault="009B0756" w:rsidP="00B60397">
      <w:pPr>
        <w:pStyle w:val="BodyText"/>
        <w:widowControl/>
        <w:ind w:left="0" w:right="147"/>
        <w:rPr>
          <w:color w:val="000000"/>
        </w:rPr>
      </w:pPr>
      <w:r w:rsidRPr="00B67616">
        <w:rPr>
          <w:color w:val="000000"/>
        </w:rPr>
        <w:t>Częstość występowania zdarzeń niepożądanych, w tym o ≥ 3. stopniu nasilenia oraz ciężkich zdarzeń niepożądanych, była podobna w obu grupach badania</w:t>
      </w:r>
      <w:r w:rsidR="00CB6817" w:rsidRPr="00B67616">
        <w:rPr>
          <w:color w:val="000000"/>
        </w:rPr>
        <w:t xml:space="preserve">. </w:t>
      </w:r>
      <w:r w:rsidRPr="00B67616">
        <w:rPr>
          <w:color w:val="000000"/>
        </w:rPr>
        <w:t>W żadnej z grup nie wystąpiły zdarzenia niepożądane prowadzące do zgonu; wszystkie przypadki zgonów były spowodowane progresją choroby</w:t>
      </w:r>
      <w:r w:rsidR="00CB6817" w:rsidRPr="00B67616">
        <w:rPr>
          <w:color w:val="000000"/>
        </w:rPr>
        <w:t xml:space="preserve">. </w:t>
      </w:r>
      <w:r w:rsidRPr="00B67616">
        <w:rPr>
          <w:color w:val="000000"/>
        </w:rPr>
        <w:t>W tej populacji dzieci i młodzieży dołączenie bewacyzumabu do multimodalnych standardowych schematów leczenia wydawał</w:t>
      </w:r>
      <w:r w:rsidR="00FF7CBE" w:rsidRPr="00B67616">
        <w:rPr>
          <w:color w:val="000000"/>
        </w:rPr>
        <w:t>o</w:t>
      </w:r>
      <w:r w:rsidRPr="00B67616">
        <w:rPr>
          <w:color w:val="000000"/>
        </w:rPr>
        <w:t xml:space="preserve"> się tolerowan</w:t>
      </w:r>
      <w:r w:rsidR="001A39C8" w:rsidRPr="00B67616">
        <w:rPr>
          <w:color w:val="000000"/>
        </w:rPr>
        <w:t>e</w:t>
      </w:r>
      <w:r w:rsidRPr="00B67616">
        <w:rPr>
          <w:color w:val="000000"/>
        </w:rPr>
        <w:t>.</w:t>
      </w:r>
    </w:p>
    <w:p w14:paraId="0AAF0408" w14:textId="77777777" w:rsidR="00D15122" w:rsidRPr="00B67616" w:rsidRDefault="00D15122" w:rsidP="00B60397">
      <w:pPr>
        <w:widowControl/>
        <w:rPr>
          <w:rFonts w:eastAsia="Times New Roman"/>
          <w:color w:val="000000"/>
        </w:rPr>
      </w:pPr>
    </w:p>
    <w:p w14:paraId="773A5330" w14:textId="77777777" w:rsidR="00D15122" w:rsidRPr="00B67616" w:rsidRDefault="000A7868" w:rsidP="000A7868">
      <w:pPr>
        <w:rPr>
          <w:b/>
          <w:bCs/>
          <w:color w:val="000000"/>
        </w:rPr>
      </w:pPr>
      <w:r w:rsidRPr="00B67616">
        <w:rPr>
          <w:b/>
          <w:color w:val="000000"/>
        </w:rPr>
        <w:t>5.2</w:t>
      </w:r>
      <w:r w:rsidRPr="00B67616">
        <w:rPr>
          <w:b/>
          <w:color w:val="000000"/>
        </w:rPr>
        <w:tab/>
      </w:r>
      <w:r w:rsidR="009B0756" w:rsidRPr="00B67616">
        <w:rPr>
          <w:b/>
          <w:color w:val="000000"/>
        </w:rPr>
        <w:t>Właściwości farmakokinetyczne</w:t>
      </w:r>
    </w:p>
    <w:p w14:paraId="13963FB1" w14:textId="77777777" w:rsidR="00D15122" w:rsidRPr="00B67616" w:rsidRDefault="00D15122" w:rsidP="00B60397">
      <w:pPr>
        <w:widowControl/>
        <w:rPr>
          <w:rFonts w:eastAsia="Times New Roman"/>
          <w:bCs/>
          <w:color w:val="000000"/>
        </w:rPr>
      </w:pPr>
    </w:p>
    <w:p w14:paraId="06162878" w14:textId="77777777" w:rsidR="00576BF5" w:rsidRPr="00B67616" w:rsidRDefault="00576BF5" w:rsidP="00B60397">
      <w:pPr>
        <w:widowControl/>
        <w:rPr>
          <w:rFonts w:eastAsia="Times New Roman"/>
          <w:color w:val="000000"/>
        </w:rPr>
      </w:pPr>
      <w:r w:rsidRPr="00B67616">
        <w:rPr>
          <w:rFonts w:eastAsia="Times New Roman"/>
          <w:color w:val="000000"/>
        </w:rPr>
        <w:t>Dane farmakokinetyczne dla bewacyzumabu pochodzą z dziesięciu badań klinicznych</w:t>
      </w:r>
      <w:r w:rsidR="00711DE4" w:rsidRPr="00B67616">
        <w:rPr>
          <w:rFonts w:eastAsia="Times New Roman"/>
          <w:color w:val="000000"/>
        </w:rPr>
        <w:t xml:space="preserve"> </w:t>
      </w:r>
      <w:r w:rsidRPr="00B67616">
        <w:rPr>
          <w:rFonts w:eastAsia="Times New Roman"/>
          <w:color w:val="000000"/>
        </w:rPr>
        <w:t xml:space="preserve">przeprowadzonych </w:t>
      </w:r>
      <w:r w:rsidR="00241E0A" w:rsidRPr="00B67616">
        <w:rPr>
          <w:rFonts w:eastAsia="Times New Roman"/>
          <w:color w:val="000000"/>
        </w:rPr>
        <w:t>u </w:t>
      </w:r>
      <w:r w:rsidRPr="00B67616">
        <w:rPr>
          <w:rFonts w:eastAsia="Times New Roman"/>
          <w:color w:val="000000"/>
        </w:rPr>
        <w:t>pacjentów z guzami litymi. We wszystkich badaniach bewacyzumab był</w:t>
      </w:r>
      <w:r w:rsidR="00711DE4" w:rsidRPr="00B67616">
        <w:rPr>
          <w:rFonts w:eastAsia="Times New Roman"/>
          <w:color w:val="000000"/>
        </w:rPr>
        <w:t xml:space="preserve"> </w:t>
      </w:r>
      <w:r w:rsidRPr="00B67616">
        <w:rPr>
          <w:rFonts w:eastAsia="Times New Roman"/>
          <w:color w:val="000000"/>
        </w:rPr>
        <w:t>podawany we wlewie dożylnym. Szybkość wlewu ustalana była w zależności od tolerancji leku przez</w:t>
      </w:r>
      <w:r w:rsidR="00711DE4" w:rsidRPr="00B67616">
        <w:rPr>
          <w:rFonts w:eastAsia="Times New Roman"/>
          <w:color w:val="000000"/>
        </w:rPr>
        <w:t xml:space="preserve"> </w:t>
      </w:r>
      <w:r w:rsidRPr="00B67616">
        <w:rPr>
          <w:rFonts w:eastAsia="Times New Roman"/>
          <w:color w:val="000000"/>
        </w:rPr>
        <w:t>pacjenta, przy czym początkowy czas trwania wlewu wynosił 90 minut. Farmakokinetyka</w:t>
      </w:r>
      <w:r w:rsidR="00711DE4" w:rsidRPr="00B67616">
        <w:rPr>
          <w:rFonts w:eastAsia="Times New Roman"/>
          <w:color w:val="000000"/>
        </w:rPr>
        <w:t xml:space="preserve"> </w:t>
      </w:r>
      <w:r w:rsidRPr="00B67616">
        <w:rPr>
          <w:rFonts w:eastAsia="Times New Roman"/>
          <w:color w:val="000000"/>
        </w:rPr>
        <w:t xml:space="preserve">bewacyzumabu była liniowa w przedziale dawek </w:t>
      </w:r>
      <w:r w:rsidR="00241E0A" w:rsidRPr="00B67616">
        <w:rPr>
          <w:rFonts w:eastAsia="Times New Roman"/>
          <w:color w:val="000000"/>
        </w:rPr>
        <w:t>od 1 </w:t>
      </w:r>
      <w:r w:rsidRPr="00B67616">
        <w:rPr>
          <w:rFonts w:eastAsia="Times New Roman"/>
          <w:color w:val="000000"/>
        </w:rPr>
        <w:t>do 10 mg/kg</w:t>
      </w:r>
      <w:r w:rsidR="00707AEB" w:rsidRPr="00B67616">
        <w:rPr>
          <w:rFonts w:eastAsia="Times New Roman"/>
          <w:color w:val="000000"/>
        </w:rPr>
        <w:t xml:space="preserve"> mc</w:t>
      </w:r>
      <w:r w:rsidRPr="00B67616">
        <w:rPr>
          <w:rFonts w:eastAsia="Times New Roman"/>
          <w:color w:val="000000"/>
        </w:rPr>
        <w:t>.</w:t>
      </w:r>
    </w:p>
    <w:p w14:paraId="1B1B3BCB" w14:textId="77777777" w:rsidR="00576BF5" w:rsidRPr="00B67616" w:rsidRDefault="00576BF5" w:rsidP="00B60397">
      <w:pPr>
        <w:widowControl/>
        <w:rPr>
          <w:rFonts w:eastAsia="Times New Roman"/>
          <w:color w:val="000000"/>
        </w:rPr>
      </w:pPr>
    </w:p>
    <w:p w14:paraId="7ED1970F" w14:textId="77777777" w:rsidR="00576BF5" w:rsidRPr="00B67616" w:rsidRDefault="00576BF5" w:rsidP="00B60397">
      <w:pPr>
        <w:widowControl/>
        <w:rPr>
          <w:rFonts w:eastAsia="Times New Roman"/>
          <w:color w:val="000000"/>
          <w:u w:val="single"/>
        </w:rPr>
      </w:pPr>
      <w:r w:rsidRPr="00B67616">
        <w:rPr>
          <w:rFonts w:eastAsia="Times New Roman"/>
          <w:color w:val="000000"/>
          <w:u w:val="single"/>
        </w:rPr>
        <w:t>Dystrybucja</w:t>
      </w:r>
    </w:p>
    <w:p w14:paraId="499D231E" w14:textId="77777777" w:rsidR="00576BF5" w:rsidRPr="00B67616" w:rsidRDefault="00576BF5" w:rsidP="00B60397">
      <w:pPr>
        <w:widowControl/>
        <w:rPr>
          <w:rFonts w:eastAsia="Times New Roman"/>
          <w:color w:val="000000"/>
        </w:rPr>
      </w:pPr>
    </w:p>
    <w:p w14:paraId="2C591BBA" w14:textId="77777777" w:rsidR="00576BF5" w:rsidRPr="00B67616" w:rsidRDefault="00576BF5" w:rsidP="00B60397">
      <w:pPr>
        <w:widowControl/>
        <w:rPr>
          <w:rFonts w:eastAsia="Times New Roman"/>
          <w:color w:val="000000"/>
        </w:rPr>
      </w:pPr>
      <w:r w:rsidRPr="00B67616">
        <w:rPr>
          <w:rFonts w:eastAsia="Times New Roman"/>
          <w:color w:val="000000"/>
        </w:rPr>
        <w:t xml:space="preserve">Typowa objętość kompartmentu centralnego (Vc) wynosiła 2,73 l oraz 3,28 l odpowiednio dla kobiet </w:t>
      </w:r>
      <w:r w:rsidR="00241E0A" w:rsidRPr="00B67616">
        <w:rPr>
          <w:rFonts w:eastAsia="Times New Roman"/>
          <w:color w:val="000000"/>
        </w:rPr>
        <w:t>i </w:t>
      </w:r>
      <w:r w:rsidRPr="00B67616">
        <w:rPr>
          <w:rFonts w:eastAsia="Times New Roman"/>
          <w:color w:val="000000"/>
        </w:rPr>
        <w:t>mężczyzn, co stanowi zakres opisany dla IgG oraz innych przeciwciał monoklonalnych. Typowa</w:t>
      </w:r>
      <w:r w:rsidR="00711DE4" w:rsidRPr="00B67616">
        <w:rPr>
          <w:rFonts w:eastAsia="Times New Roman"/>
          <w:color w:val="000000"/>
        </w:rPr>
        <w:t xml:space="preserve"> </w:t>
      </w:r>
      <w:r w:rsidRPr="00B67616">
        <w:rPr>
          <w:rFonts w:eastAsia="Times New Roman"/>
          <w:color w:val="000000"/>
        </w:rPr>
        <w:t xml:space="preserve">objętość kompartmentu obwodowego (Vp) wynosiła 1,69 l oraz 2,35 l odpowiednio dla kobiet </w:t>
      </w:r>
      <w:r w:rsidR="00267AE8" w:rsidRPr="00B67616">
        <w:rPr>
          <w:rFonts w:eastAsia="Times New Roman"/>
          <w:color w:val="000000"/>
        </w:rPr>
        <w:t>i </w:t>
      </w:r>
      <w:r w:rsidRPr="00B67616">
        <w:rPr>
          <w:rFonts w:eastAsia="Times New Roman"/>
          <w:color w:val="000000"/>
        </w:rPr>
        <w:t>mężczyzn, kiedy bewacyzumab był stosowany jednocześnie z lekami przeciwnowotworowymi.</w:t>
      </w:r>
    </w:p>
    <w:p w14:paraId="718982A3" w14:textId="77777777" w:rsidR="00576BF5" w:rsidRPr="00B67616" w:rsidRDefault="00576BF5" w:rsidP="00B60397">
      <w:pPr>
        <w:widowControl/>
        <w:rPr>
          <w:rFonts w:eastAsia="Times New Roman"/>
          <w:color w:val="000000"/>
        </w:rPr>
      </w:pPr>
      <w:r w:rsidRPr="00B67616">
        <w:rPr>
          <w:rFonts w:eastAsia="Times New Roman"/>
          <w:color w:val="000000"/>
        </w:rPr>
        <w:t xml:space="preserve">Wyniki wskazują również, że po skorygowaniu ze względu na masę ciała, wartość Vc była większa </w:t>
      </w:r>
      <w:r w:rsidR="00241E0A" w:rsidRPr="00B67616">
        <w:rPr>
          <w:rFonts w:eastAsia="Times New Roman"/>
          <w:color w:val="000000"/>
        </w:rPr>
        <w:t>u </w:t>
      </w:r>
      <w:r w:rsidRPr="00B67616">
        <w:rPr>
          <w:rFonts w:eastAsia="Times New Roman"/>
          <w:color w:val="000000"/>
        </w:rPr>
        <w:t>mężczyzn (+ 20%) niż u kobiet.</w:t>
      </w:r>
    </w:p>
    <w:p w14:paraId="43659FC6" w14:textId="77777777" w:rsidR="00576BF5" w:rsidRPr="00B67616" w:rsidRDefault="00576BF5" w:rsidP="00B60397">
      <w:pPr>
        <w:widowControl/>
        <w:rPr>
          <w:rFonts w:eastAsia="Times New Roman"/>
          <w:color w:val="000000"/>
        </w:rPr>
      </w:pPr>
    </w:p>
    <w:p w14:paraId="2CAF52D0" w14:textId="77777777" w:rsidR="00576BF5" w:rsidRPr="00B67616" w:rsidRDefault="00576BF5" w:rsidP="000431D8">
      <w:pPr>
        <w:keepNext/>
        <w:widowControl/>
        <w:rPr>
          <w:rFonts w:eastAsia="Times New Roman"/>
          <w:color w:val="000000"/>
          <w:u w:val="single"/>
        </w:rPr>
      </w:pPr>
      <w:r w:rsidRPr="00B67616">
        <w:rPr>
          <w:rFonts w:eastAsia="Times New Roman"/>
          <w:color w:val="000000"/>
          <w:u w:val="single"/>
        </w:rPr>
        <w:t>Biotransformacja</w:t>
      </w:r>
    </w:p>
    <w:p w14:paraId="5D08ADE8" w14:textId="77777777" w:rsidR="00576BF5" w:rsidRPr="00B67616" w:rsidRDefault="00576BF5" w:rsidP="000431D8">
      <w:pPr>
        <w:keepNext/>
        <w:widowControl/>
        <w:rPr>
          <w:rFonts w:eastAsia="Times New Roman"/>
          <w:color w:val="000000"/>
        </w:rPr>
      </w:pPr>
    </w:p>
    <w:p w14:paraId="31048DE6" w14:textId="77777777" w:rsidR="00576BF5" w:rsidRPr="00B67616" w:rsidRDefault="00576BF5" w:rsidP="000431D8">
      <w:pPr>
        <w:keepNext/>
        <w:widowControl/>
        <w:rPr>
          <w:rFonts w:eastAsia="Times New Roman"/>
          <w:color w:val="000000"/>
        </w:rPr>
      </w:pPr>
      <w:r w:rsidRPr="00B67616">
        <w:rPr>
          <w:rFonts w:eastAsia="Times New Roman"/>
          <w:color w:val="000000"/>
        </w:rPr>
        <w:t>Z oceny metabolizmu bewacyzumabu u królików po podaniu pojedynczej dawki dożylnej leku</w:t>
      </w:r>
      <w:r w:rsidR="00711DE4" w:rsidRPr="00B67616">
        <w:rPr>
          <w:rFonts w:eastAsia="Times New Roman"/>
          <w:color w:val="000000"/>
        </w:rPr>
        <w:t xml:space="preserve"> </w:t>
      </w:r>
      <w:r w:rsidRPr="00B67616">
        <w:rPr>
          <w:rFonts w:eastAsia="Times New Roman"/>
          <w:color w:val="000000"/>
        </w:rPr>
        <w:t xml:space="preserve">znakowanego izotopem </w:t>
      </w:r>
      <w:r w:rsidRPr="008A1EE3">
        <w:rPr>
          <w:rFonts w:eastAsia="Times New Roman"/>
          <w:color w:val="000000"/>
          <w:vertAlign w:val="superscript"/>
        </w:rPr>
        <w:t>125</w:t>
      </w:r>
      <w:r w:rsidRPr="00B67616">
        <w:rPr>
          <w:rFonts w:eastAsia="Times New Roman"/>
          <w:color w:val="000000"/>
        </w:rPr>
        <w:t>I wynika, że jego profil metaboliczny jest zbliżony do oczekiwanego profilu</w:t>
      </w:r>
      <w:r w:rsidR="00711DE4" w:rsidRPr="00B67616">
        <w:rPr>
          <w:rFonts w:eastAsia="Times New Roman"/>
          <w:color w:val="000000"/>
        </w:rPr>
        <w:t xml:space="preserve"> </w:t>
      </w:r>
      <w:r w:rsidRPr="00B67616">
        <w:rPr>
          <w:rFonts w:eastAsia="Times New Roman"/>
          <w:color w:val="000000"/>
        </w:rPr>
        <w:t>natywnej cząsteczki IgG, która nie wiąże się z VEGF. Metabolizm i wydalanie bewacyzumabu są</w:t>
      </w:r>
      <w:r w:rsidR="00711DE4" w:rsidRPr="00B67616">
        <w:rPr>
          <w:rFonts w:eastAsia="Times New Roman"/>
          <w:color w:val="000000"/>
        </w:rPr>
        <w:t xml:space="preserve"> </w:t>
      </w:r>
      <w:r w:rsidRPr="00B67616">
        <w:rPr>
          <w:rFonts w:eastAsia="Times New Roman"/>
          <w:color w:val="000000"/>
        </w:rPr>
        <w:t>podobne do tych właściwych dla endogennej IgG, tj. następują głównie drogą rozkładu</w:t>
      </w:r>
      <w:r w:rsidR="00711DE4" w:rsidRPr="00B67616">
        <w:rPr>
          <w:rFonts w:eastAsia="Times New Roman"/>
          <w:color w:val="000000"/>
        </w:rPr>
        <w:t xml:space="preserve"> </w:t>
      </w:r>
      <w:r w:rsidRPr="00B67616">
        <w:rPr>
          <w:rFonts w:eastAsia="Times New Roman"/>
          <w:color w:val="000000"/>
        </w:rPr>
        <w:t>proteolitycznego przez organizm, w tym przez komórki śródbłonka. Nie zależą głównie od wydalania</w:t>
      </w:r>
      <w:r w:rsidR="00711DE4" w:rsidRPr="00B67616">
        <w:rPr>
          <w:rFonts w:eastAsia="Times New Roman"/>
          <w:color w:val="000000"/>
        </w:rPr>
        <w:t xml:space="preserve"> </w:t>
      </w:r>
      <w:r w:rsidRPr="00B67616">
        <w:rPr>
          <w:rFonts w:eastAsia="Times New Roman"/>
          <w:color w:val="000000"/>
        </w:rPr>
        <w:t>przez nerki lub wątrobę. Związanie się IgG z fragmentem Fc receptora chroni ją przez rozkładem</w:t>
      </w:r>
      <w:r w:rsidR="00711DE4" w:rsidRPr="00B67616">
        <w:rPr>
          <w:rFonts w:eastAsia="Times New Roman"/>
          <w:color w:val="000000"/>
        </w:rPr>
        <w:t xml:space="preserve"> </w:t>
      </w:r>
      <w:r w:rsidRPr="00B67616">
        <w:rPr>
          <w:rFonts w:eastAsia="Times New Roman"/>
          <w:color w:val="000000"/>
        </w:rPr>
        <w:t>komórkowym i wydłuża okres półtrwania.</w:t>
      </w:r>
    </w:p>
    <w:p w14:paraId="16C48A9F" w14:textId="77777777" w:rsidR="00576BF5" w:rsidRPr="00B67616" w:rsidRDefault="00576BF5" w:rsidP="00B60397">
      <w:pPr>
        <w:widowControl/>
        <w:rPr>
          <w:rFonts w:eastAsia="Times New Roman"/>
          <w:color w:val="000000"/>
        </w:rPr>
      </w:pPr>
    </w:p>
    <w:p w14:paraId="0D06B5FB" w14:textId="77777777" w:rsidR="00576BF5" w:rsidRPr="00B67616" w:rsidRDefault="00576BF5" w:rsidP="00B60397">
      <w:pPr>
        <w:widowControl/>
        <w:rPr>
          <w:rFonts w:eastAsia="Times New Roman"/>
          <w:color w:val="000000"/>
          <w:u w:val="single"/>
        </w:rPr>
      </w:pPr>
      <w:r w:rsidRPr="00B67616">
        <w:rPr>
          <w:rFonts w:eastAsia="Times New Roman"/>
          <w:color w:val="000000"/>
          <w:u w:val="single"/>
        </w:rPr>
        <w:t>Eliminacja</w:t>
      </w:r>
    </w:p>
    <w:p w14:paraId="558004D8" w14:textId="77777777" w:rsidR="00576BF5" w:rsidRPr="00B67616" w:rsidRDefault="00576BF5" w:rsidP="00B60397">
      <w:pPr>
        <w:widowControl/>
        <w:rPr>
          <w:rFonts w:eastAsia="Times New Roman"/>
          <w:color w:val="000000"/>
        </w:rPr>
      </w:pPr>
    </w:p>
    <w:p w14:paraId="2B46C82F" w14:textId="77777777" w:rsidR="00576BF5" w:rsidRPr="00B67616" w:rsidRDefault="00576BF5" w:rsidP="00B60397">
      <w:pPr>
        <w:widowControl/>
        <w:rPr>
          <w:rFonts w:eastAsia="Times New Roman"/>
          <w:color w:val="000000"/>
        </w:rPr>
      </w:pPr>
      <w:r w:rsidRPr="00B67616">
        <w:rPr>
          <w:rFonts w:eastAsia="Times New Roman"/>
          <w:color w:val="000000"/>
        </w:rPr>
        <w:t>Wartość klirensu wynosiła przeciętnie 0,188 oraz 0,220 l/dobę odpowiednio dla kobiet i mężczyzn. Po</w:t>
      </w:r>
      <w:r w:rsidR="00711DE4" w:rsidRPr="00B67616">
        <w:rPr>
          <w:rFonts w:eastAsia="Times New Roman"/>
          <w:color w:val="000000"/>
        </w:rPr>
        <w:t xml:space="preserve"> </w:t>
      </w:r>
      <w:r w:rsidRPr="00B67616">
        <w:rPr>
          <w:rFonts w:eastAsia="Times New Roman"/>
          <w:color w:val="000000"/>
        </w:rPr>
        <w:t>skorygowaniu ze względu na masę ciała, klirens bewacyzumabu był większy u mężczyzn (+17%) niż</w:t>
      </w:r>
      <w:r w:rsidR="00711DE4" w:rsidRPr="00B67616">
        <w:rPr>
          <w:rFonts w:eastAsia="Times New Roman"/>
          <w:color w:val="000000"/>
        </w:rPr>
        <w:t xml:space="preserve"> </w:t>
      </w:r>
      <w:r w:rsidR="00241E0A" w:rsidRPr="00B67616">
        <w:rPr>
          <w:rFonts w:eastAsia="Times New Roman"/>
          <w:color w:val="000000"/>
        </w:rPr>
        <w:t>u </w:t>
      </w:r>
      <w:r w:rsidRPr="00B67616">
        <w:rPr>
          <w:rFonts w:eastAsia="Times New Roman"/>
          <w:color w:val="000000"/>
        </w:rPr>
        <w:t>kobiet. Zgodnie z modelem opartym na dwóch kompartmentach, okres półtrwania w fazie eliminacji</w:t>
      </w:r>
      <w:r w:rsidR="00711DE4" w:rsidRPr="00B67616">
        <w:rPr>
          <w:rFonts w:eastAsia="Times New Roman"/>
          <w:color w:val="000000"/>
        </w:rPr>
        <w:t xml:space="preserve"> </w:t>
      </w:r>
      <w:r w:rsidRPr="00B67616">
        <w:rPr>
          <w:rFonts w:eastAsia="Times New Roman"/>
          <w:color w:val="000000"/>
        </w:rPr>
        <w:t>wynosił 18 dni dla typowej kobiety oraz 20 dni dla typowego mężczyzny.</w:t>
      </w:r>
    </w:p>
    <w:p w14:paraId="557A7443" w14:textId="77777777" w:rsidR="001A753C" w:rsidRPr="00B67616" w:rsidRDefault="001A753C" w:rsidP="00B60397">
      <w:pPr>
        <w:widowControl/>
        <w:rPr>
          <w:rFonts w:eastAsia="Times New Roman"/>
          <w:color w:val="000000"/>
        </w:rPr>
      </w:pPr>
    </w:p>
    <w:p w14:paraId="55CB093A" w14:textId="77777777" w:rsidR="00576BF5" w:rsidRPr="00B67616" w:rsidRDefault="00576BF5" w:rsidP="00B60397">
      <w:pPr>
        <w:widowControl/>
        <w:rPr>
          <w:rFonts w:eastAsia="Times New Roman"/>
          <w:color w:val="000000"/>
        </w:rPr>
      </w:pPr>
      <w:r w:rsidRPr="00B67616">
        <w:rPr>
          <w:rFonts w:eastAsia="Times New Roman"/>
          <w:color w:val="000000"/>
        </w:rPr>
        <w:t>Małe stężenie albumin oraz duża masa guza są zazwyczaj wskaźnikami ciężkości choroby. Klirens</w:t>
      </w:r>
      <w:r w:rsidR="00711DE4" w:rsidRPr="00B67616">
        <w:rPr>
          <w:rFonts w:eastAsia="Times New Roman"/>
          <w:color w:val="000000"/>
        </w:rPr>
        <w:t xml:space="preserve"> </w:t>
      </w:r>
      <w:r w:rsidRPr="00B67616">
        <w:rPr>
          <w:rFonts w:eastAsia="Times New Roman"/>
          <w:color w:val="000000"/>
        </w:rPr>
        <w:t>bewacyzumabu był ok. 30% szybszy w przypadku pacjentów z małym stężeniem albumin w surowicy</w:t>
      </w:r>
      <w:r w:rsidR="00711DE4" w:rsidRPr="00B67616">
        <w:rPr>
          <w:rFonts w:eastAsia="Times New Roman"/>
          <w:color w:val="000000"/>
        </w:rPr>
        <w:t xml:space="preserve"> </w:t>
      </w:r>
      <w:r w:rsidRPr="00B67616">
        <w:rPr>
          <w:rFonts w:eastAsia="Times New Roman"/>
          <w:color w:val="000000"/>
        </w:rPr>
        <w:t xml:space="preserve">oraz 7 % szybszy w przypadku pacjentów z dużą masą guza w porównaniu do typowych pacjentów </w:t>
      </w:r>
      <w:r w:rsidR="00267AE8" w:rsidRPr="00B67616">
        <w:rPr>
          <w:rFonts w:eastAsia="Times New Roman"/>
          <w:color w:val="000000"/>
        </w:rPr>
        <w:t>z </w:t>
      </w:r>
      <w:r w:rsidRPr="00B67616">
        <w:rPr>
          <w:rFonts w:eastAsia="Times New Roman"/>
          <w:color w:val="000000"/>
        </w:rPr>
        <w:t>poziomem albumin oraz masą guza w granicach mediany.</w:t>
      </w:r>
    </w:p>
    <w:p w14:paraId="692DDC92" w14:textId="77777777" w:rsidR="00576BF5" w:rsidRPr="00B67616" w:rsidRDefault="00576BF5" w:rsidP="00B60397">
      <w:pPr>
        <w:widowControl/>
        <w:rPr>
          <w:rFonts w:eastAsia="Times New Roman"/>
          <w:color w:val="000000"/>
        </w:rPr>
      </w:pPr>
    </w:p>
    <w:p w14:paraId="1F73B976" w14:textId="77777777" w:rsidR="00576BF5" w:rsidRPr="00B67616" w:rsidRDefault="00576BF5" w:rsidP="009C507D">
      <w:pPr>
        <w:rPr>
          <w:rFonts w:eastAsia="Times New Roman"/>
          <w:color w:val="000000"/>
          <w:u w:val="single"/>
        </w:rPr>
      </w:pPr>
      <w:r w:rsidRPr="00B67616">
        <w:rPr>
          <w:rFonts w:eastAsia="Times New Roman"/>
          <w:color w:val="000000"/>
          <w:u w:val="single"/>
        </w:rPr>
        <w:t>Farmakokinetyka w szczególnych grupach pacjentów</w:t>
      </w:r>
    </w:p>
    <w:p w14:paraId="359EB757" w14:textId="77777777" w:rsidR="00576BF5" w:rsidRPr="00B67616" w:rsidRDefault="00576BF5" w:rsidP="009C507D">
      <w:pPr>
        <w:rPr>
          <w:rFonts w:eastAsia="Times New Roman"/>
          <w:color w:val="000000"/>
          <w:u w:val="single"/>
        </w:rPr>
      </w:pPr>
    </w:p>
    <w:p w14:paraId="24EC456C" w14:textId="77777777" w:rsidR="00576BF5" w:rsidRPr="00B67616" w:rsidRDefault="00576BF5" w:rsidP="009C507D">
      <w:pPr>
        <w:rPr>
          <w:rFonts w:eastAsia="Times New Roman"/>
          <w:color w:val="000000"/>
        </w:rPr>
      </w:pPr>
      <w:r w:rsidRPr="00B67616">
        <w:rPr>
          <w:rFonts w:eastAsia="Times New Roman"/>
          <w:color w:val="000000"/>
        </w:rPr>
        <w:t>W celu ustalenia wpływu zmiennych demograficznych analizowano farmakokinetykę populacyjną</w:t>
      </w:r>
      <w:r w:rsidR="00711DE4" w:rsidRPr="00B67616">
        <w:rPr>
          <w:rFonts w:eastAsia="Times New Roman"/>
          <w:color w:val="000000"/>
        </w:rPr>
        <w:t xml:space="preserve"> </w:t>
      </w:r>
      <w:r w:rsidR="00267AE8" w:rsidRPr="00B67616">
        <w:rPr>
          <w:rFonts w:eastAsia="Times New Roman"/>
          <w:color w:val="000000"/>
        </w:rPr>
        <w:t>u </w:t>
      </w:r>
      <w:r w:rsidRPr="00B67616">
        <w:rPr>
          <w:rFonts w:eastAsia="Times New Roman"/>
          <w:color w:val="000000"/>
        </w:rPr>
        <w:t>dorosłych oraz u dzieci i młodzieży. U dorosłych wykazano brak znaczących różnic</w:t>
      </w:r>
      <w:r w:rsidR="00711DE4" w:rsidRPr="00B67616">
        <w:rPr>
          <w:rFonts w:eastAsia="Times New Roman"/>
          <w:color w:val="000000"/>
        </w:rPr>
        <w:t xml:space="preserve"> </w:t>
      </w:r>
      <w:r w:rsidR="00267AE8" w:rsidRPr="00B67616">
        <w:rPr>
          <w:rFonts w:eastAsia="Times New Roman"/>
          <w:color w:val="000000"/>
        </w:rPr>
        <w:t>w </w:t>
      </w:r>
      <w:r w:rsidRPr="00B67616">
        <w:rPr>
          <w:rFonts w:eastAsia="Times New Roman"/>
          <w:color w:val="000000"/>
        </w:rPr>
        <w:t>farmakokinetyce bewacyzumabu w zależności od wieku.</w:t>
      </w:r>
    </w:p>
    <w:p w14:paraId="172FF849" w14:textId="77777777" w:rsidR="00576BF5" w:rsidRPr="00B67616" w:rsidRDefault="00576BF5" w:rsidP="00B60397">
      <w:pPr>
        <w:widowControl/>
        <w:rPr>
          <w:rFonts w:eastAsia="Times New Roman"/>
          <w:color w:val="000000"/>
        </w:rPr>
      </w:pPr>
    </w:p>
    <w:p w14:paraId="2654B6E7" w14:textId="77777777" w:rsidR="00576BF5" w:rsidRPr="00B67616" w:rsidRDefault="00576BF5" w:rsidP="00B60397">
      <w:pPr>
        <w:widowControl/>
        <w:rPr>
          <w:rFonts w:eastAsia="Times New Roman"/>
          <w:i/>
          <w:color w:val="000000"/>
          <w:u w:val="single"/>
        </w:rPr>
      </w:pPr>
      <w:r w:rsidRPr="00B67616">
        <w:rPr>
          <w:rFonts w:eastAsia="Times New Roman"/>
          <w:i/>
          <w:color w:val="000000"/>
          <w:u w:val="single"/>
        </w:rPr>
        <w:t>Pacjenci z zaburzoną czynnością nerek</w:t>
      </w:r>
    </w:p>
    <w:p w14:paraId="1AF9801B" w14:textId="77777777" w:rsidR="00576BF5" w:rsidRPr="00B67616" w:rsidRDefault="00576BF5" w:rsidP="00B60397">
      <w:pPr>
        <w:widowControl/>
        <w:rPr>
          <w:rFonts w:eastAsia="Times New Roman"/>
          <w:color w:val="000000"/>
        </w:rPr>
      </w:pPr>
    </w:p>
    <w:p w14:paraId="70B44A85" w14:textId="77777777" w:rsidR="00576BF5" w:rsidRPr="00B67616" w:rsidRDefault="00576BF5" w:rsidP="00B60397">
      <w:pPr>
        <w:widowControl/>
        <w:rPr>
          <w:rFonts w:eastAsia="Times New Roman"/>
          <w:color w:val="000000"/>
        </w:rPr>
      </w:pPr>
      <w:r w:rsidRPr="00B67616">
        <w:rPr>
          <w:rFonts w:eastAsia="Times New Roman"/>
          <w:color w:val="000000"/>
        </w:rPr>
        <w:t>Nie przeprowadzono badań oceniających farmakokinetykę bewacyzumabu u pacjentów z zaburzoną</w:t>
      </w:r>
      <w:r w:rsidR="00711DE4" w:rsidRPr="00B67616">
        <w:rPr>
          <w:rFonts w:eastAsia="Times New Roman"/>
          <w:color w:val="000000"/>
        </w:rPr>
        <w:t xml:space="preserve"> </w:t>
      </w:r>
      <w:r w:rsidRPr="00B67616">
        <w:rPr>
          <w:rFonts w:eastAsia="Times New Roman"/>
          <w:color w:val="000000"/>
        </w:rPr>
        <w:t>czynnością nerek, gdyż nerki nie są głównym organem rozkładającym lub wydalającym</w:t>
      </w:r>
      <w:r w:rsidR="00711DE4" w:rsidRPr="00B67616">
        <w:rPr>
          <w:rFonts w:eastAsia="Times New Roman"/>
          <w:color w:val="000000"/>
        </w:rPr>
        <w:t xml:space="preserve"> </w:t>
      </w:r>
      <w:r w:rsidRPr="00B67616">
        <w:rPr>
          <w:rFonts w:eastAsia="Times New Roman"/>
          <w:color w:val="000000"/>
        </w:rPr>
        <w:t>bewacyzumab.</w:t>
      </w:r>
    </w:p>
    <w:p w14:paraId="4F9BD1CB" w14:textId="77777777" w:rsidR="00576BF5" w:rsidRPr="00B67616" w:rsidRDefault="00576BF5" w:rsidP="00B60397">
      <w:pPr>
        <w:widowControl/>
        <w:rPr>
          <w:rFonts w:eastAsia="Times New Roman"/>
          <w:color w:val="000000"/>
        </w:rPr>
      </w:pPr>
    </w:p>
    <w:p w14:paraId="27CC2DCB" w14:textId="77777777" w:rsidR="00576BF5" w:rsidRPr="00B67616" w:rsidRDefault="00576BF5" w:rsidP="00B60397">
      <w:pPr>
        <w:widowControl/>
        <w:rPr>
          <w:rFonts w:eastAsia="Times New Roman"/>
          <w:i/>
          <w:color w:val="000000"/>
          <w:u w:val="single"/>
        </w:rPr>
      </w:pPr>
      <w:r w:rsidRPr="00B67616">
        <w:rPr>
          <w:rFonts w:eastAsia="Times New Roman"/>
          <w:i/>
          <w:color w:val="000000"/>
          <w:u w:val="single"/>
        </w:rPr>
        <w:t>Pacjenci z zaburzoną czynnością wątroby</w:t>
      </w:r>
    </w:p>
    <w:p w14:paraId="5F057E70" w14:textId="77777777" w:rsidR="00576BF5" w:rsidRPr="00B67616" w:rsidRDefault="00576BF5" w:rsidP="00B60397">
      <w:pPr>
        <w:widowControl/>
        <w:rPr>
          <w:rFonts w:eastAsia="Times New Roman"/>
          <w:color w:val="000000"/>
        </w:rPr>
      </w:pPr>
    </w:p>
    <w:p w14:paraId="70D089A4" w14:textId="77777777" w:rsidR="00576BF5" w:rsidRPr="00B67616" w:rsidRDefault="00576BF5" w:rsidP="00B60397">
      <w:pPr>
        <w:widowControl/>
        <w:rPr>
          <w:rFonts w:eastAsia="Times New Roman"/>
          <w:color w:val="000000"/>
        </w:rPr>
      </w:pPr>
      <w:r w:rsidRPr="00B67616">
        <w:rPr>
          <w:rFonts w:eastAsia="Times New Roman"/>
          <w:color w:val="000000"/>
        </w:rPr>
        <w:t>Nie przeprowadzono badań oceniających farmakokinetykę bewacyzumabu u pacjentów z zaburzoną</w:t>
      </w:r>
      <w:r w:rsidR="00711DE4" w:rsidRPr="00B67616">
        <w:rPr>
          <w:rFonts w:eastAsia="Times New Roman"/>
          <w:color w:val="000000"/>
        </w:rPr>
        <w:t xml:space="preserve"> </w:t>
      </w:r>
      <w:r w:rsidRPr="00B67616">
        <w:rPr>
          <w:rFonts w:eastAsia="Times New Roman"/>
          <w:color w:val="000000"/>
        </w:rPr>
        <w:t>czynnością wątroby, gdyż wątroba nie jest głównym organem rozkładającym lub wydalającym</w:t>
      </w:r>
      <w:r w:rsidR="00711DE4" w:rsidRPr="00B67616">
        <w:rPr>
          <w:rFonts w:eastAsia="Times New Roman"/>
          <w:color w:val="000000"/>
        </w:rPr>
        <w:t xml:space="preserve"> </w:t>
      </w:r>
      <w:r w:rsidRPr="00B67616">
        <w:rPr>
          <w:rFonts w:eastAsia="Times New Roman"/>
          <w:color w:val="000000"/>
        </w:rPr>
        <w:t>bewacyzumab.</w:t>
      </w:r>
    </w:p>
    <w:p w14:paraId="0B3D5B8E" w14:textId="77777777" w:rsidR="00576BF5" w:rsidRPr="00B67616" w:rsidRDefault="00576BF5" w:rsidP="00B60397">
      <w:pPr>
        <w:widowControl/>
        <w:rPr>
          <w:rFonts w:eastAsia="Times New Roman"/>
          <w:color w:val="000000"/>
        </w:rPr>
      </w:pPr>
    </w:p>
    <w:p w14:paraId="4BEE1D8B" w14:textId="77777777" w:rsidR="00576BF5" w:rsidRPr="00B67616" w:rsidRDefault="00576BF5" w:rsidP="00B60397">
      <w:pPr>
        <w:widowControl/>
        <w:rPr>
          <w:rFonts w:eastAsia="Times New Roman"/>
          <w:i/>
          <w:color w:val="000000"/>
          <w:u w:val="single"/>
        </w:rPr>
      </w:pPr>
      <w:r w:rsidRPr="00B67616">
        <w:rPr>
          <w:rFonts w:eastAsia="Times New Roman"/>
          <w:i/>
          <w:color w:val="000000"/>
          <w:u w:val="single"/>
        </w:rPr>
        <w:t>Dzieci i młodzież</w:t>
      </w:r>
    </w:p>
    <w:p w14:paraId="08F037DD" w14:textId="77777777" w:rsidR="00576BF5" w:rsidRPr="00B67616" w:rsidRDefault="00576BF5" w:rsidP="00B60397">
      <w:pPr>
        <w:widowControl/>
        <w:rPr>
          <w:rFonts w:eastAsia="Times New Roman"/>
          <w:color w:val="000000"/>
        </w:rPr>
      </w:pPr>
    </w:p>
    <w:p w14:paraId="029BCF03" w14:textId="77777777" w:rsidR="00576BF5" w:rsidRPr="00B67616" w:rsidRDefault="00576BF5" w:rsidP="00B60397">
      <w:pPr>
        <w:widowControl/>
        <w:rPr>
          <w:rFonts w:eastAsia="Times New Roman"/>
          <w:color w:val="000000"/>
        </w:rPr>
      </w:pPr>
      <w:r w:rsidRPr="00B67616">
        <w:rPr>
          <w:rFonts w:eastAsia="Times New Roman"/>
          <w:color w:val="000000"/>
        </w:rPr>
        <w:t>Farmakokinetykę bewacyzumabu oceniano u 152 dzieci, młodzieży i młodych dorosłych (od 7</w:t>
      </w:r>
      <w:r w:rsidR="00711DE4" w:rsidRPr="00B67616">
        <w:rPr>
          <w:rFonts w:eastAsia="Times New Roman"/>
          <w:color w:val="000000"/>
        </w:rPr>
        <w:t xml:space="preserve"> </w:t>
      </w:r>
      <w:r w:rsidRPr="00B67616">
        <w:rPr>
          <w:rFonts w:eastAsia="Times New Roman"/>
          <w:color w:val="000000"/>
        </w:rPr>
        <w:t>miesięcy do 21 lat, 5,9 do 125 kg) w czterech badaniach klinicznych, przy użyciu modelu</w:t>
      </w:r>
      <w:r w:rsidR="00711DE4" w:rsidRPr="00B67616">
        <w:rPr>
          <w:rFonts w:eastAsia="Times New Roman"/>
          <w:color w:val="000000"/>
        </w:rPr>
        <w:t xml:space="preserve"> </w:t>
      </w:r>
      <w:r w:rsidRPr="00B67616">
        <w:rPr>
          <w:rFonts w:eastAsia="Times New Roman"/>
          <w:color w:val="000000"/>
        </w:rPr>
        <w:t>farmakokinetyki populacyjnej. Wyniki tych badań wskazują, że klirens i objętość dystrybucji</w:t>
      </w:r>
      <w:r w:rsidR="00711DE4" w:rsidRPr="00B67616">
        <w:rPr>
          <w:rFonts w:eastAsia="Times New Roman"/>
          <w:color w:val="000000"/>
        </w:rPr>
        <w:t xml:space="preserve"> </w:t>
      </w:r>
      <w:r w:rsidRPr="00B67616">
        <w:rPr>
          <w:rFonts w:eastAsia="Times New Roman"/>
          <w:color w:val="000000"/>
        </w:rPr>
        <w:t>bewacyzumabu były porównywalne u dzieci i młodych dorosłych przy znormalizowaniu w</w:t>
      </w:r>
      <w:r w:rsidR="00377147" w:rsidRPr="00B67616">
        <w:rPr>
          <w:rFonts w:eastAsia="Times New Roman"/>
          <w:color w:val="000000"/>
        </w:rPr>
        <w:t>y</w:t>
      </w:r>
      <w:r w:rsidRPr="00B67616">
        <w:rPr>
          <w:rFonts w:eastAsia="Times New Roman"/>
          <w:color w:val="000000"/>
        </w:rPr>
        <w:t>ników</w:t>
      </w:r>
      <w:r w:rsidR="00711DE4" w:rsidRPr="00B67616">
        <w:rPr>
          <w:rFonts w:eastAsia="Times New Roman"/>
          <w:color w:val="000000"/>
        </w:rPr>
        <w:t xml:space="preserve"> </w:t>
      </w:r>
      <w:r w:rsidRPr="00B67616">
        <w:rPr>
          <w:rFonts w:eastAsia="Times New Roman"/>
          <w:color w:val="000000"/>
        </w:rPr>
        <w:t xml:space="preserve">uwzględniając masę ciała, przy czym odnotowano tendencję do zmniejszania się ekspozycji wraz </w:t>
      </w:r>
      <w:r w:rsidR="00267AE8" w:rsidRPr="00B67616">
        <w:rPr>
          <w:rFonts w:eastAsia="Times New Roman"/>
          <w:color w:val="000000"/>
        </w:rPr>
        <w:t>z </w:t>
      </w:r>
      <w:r w:rsidRPr="00B67616">
        <w:rPr>
          <w:rFonts w:eastAsia="Times New Roman"/>
          <w:color w:val="000000"/>
        </w:rPr>
        <w:t>malejącą masą ciała. Wiek nie miał wpływu na farmakokinetykę bewacyzumabu, jeśli brano pod</w:t>
      </w:r>
      <w:r w:rsidR="00267AE8" w:rsidRPr="00B67616">
        <w:rPr>
          <w:rFonts w:eastAsia="Times New Roman"/>
          <w:color w:val="000000"/>
        </w:rPr>
        <w:t xml:space="preserve"> </w:t>
      </w:r>
      <w:r w:rsidRPr="00B67616">
        <w:rPr>
          <w:rFonts w:eastAsia="Times New Roman"/>
          <w:color w:val="000000"/>
        </w:rPr>
        <w:t>uwagę masę ciała.</w:t>
      </w:r>
    </w:p>
    <w:p w14:paraId="2E6162A2" w14:textId="77777777" w:rsidR="00576BF5" w:rsidRPr="00B67616" w:rsidRDefault="00576BF5" w:rsidP="00B60397">
      <w:pPr>
        <w:widowControl/>
        <w:rPr>
          <w:rFonts w:eastAsia="Times New Roman"/>
          <w:color w:val="000000"/>
        </w:rPr>
      </w:pPr>
    </w:p>
    <w:p w14:paraId="6911B1B3" w14:textId="77777777" w:rsidR="00D15122" w:rsidRPr="00B67616" w:rsidRDefault="00576BF5" w:rsidP="00B60397">
      <w:pPr>
        <w:widowControl/>
        <w:rPr>
          <w:rFonts w:eastAsia="Times New Roman"/>
          <w:color w:val="000000"/>
        </w:rPr>
      </w:pPr>
      <w:r w:rsidRPr="00B67616">
        <w:rPr>
          <w:rFonts w:eastAsia="Times New Roman"/>
          <w:color w:val="000000"/>
        </w:rPr>
        <w:t>Farmakokinetyka bewacyzumabu została dobrze scharakteryzowana przy użyciu modelu</w:t>
      </w:r>
      <w:r w:rsidR="00711DE4" w:rsidRPr="00B67616">
        <w:rPr>
          <w:rFonts w:eastAsia="Times New Roman"/>
          <w:color w:val="000000"/>
        </w:rPr>
        <w:t xml:space="preserve"> </w:t>
      </w:r>
      <w:r w:rsidRPr="00B67616">
        <w:rPr>
          <w:rFonts w:eastAsia="Times New Roman"/>
          <w:color w:val="000000"/>
        </w:rPr>
        <w:t>farmakokinetycznego w populacji pediatrycznej u 70 dzieci w badaniu BO20924 (1,4 do 17,6 lat; 11,6</w:t>
      </w:r>
      <w:r w:rsidR="00711DE4" w:rsidRPr="00B67616">
        <w:rPr>
          <w:rFonts w:eastAsia="Times New Roman"/>
          <w:color w:val="000000"/>
        </w:rPr>
        <w:t xml:space="preserve"> </w:t>
      </w:r>
      <w:r w:rsidRPr="00B67616">
        <w:rPr>
          <w:rFonts w:eastAsia="Times New Roman"/>
          <w:color w:val="000000"/>
        </w:rPr>
        <w:t>do 77,5 kg) oraz u 59 pacjentów w badaniu BO25041 (1 do 17 lat; 11,2 do 82,3 kg). W badaniu</w:t>
      </w:r>
      <w:r w:rsidR="00711DE4" w:rsidRPr="00B67616">
        <w:rPr>
          <w:rFonts w:eastAsia="Times New Roman"/>
          <w:color w:val="000000"/>
        </w:rPr>
        <w:t xml:space="preserve"> </w:t>
      </w:r>
      <w:r w:rsidRPr="00B67616">
        <w:rPr>
          <w:rFonts w:eastAsia="Times New Roman"/>
          <w:color w:val="000000"/>
        </w:rPr>
        <w:t>BO20924 ekspozycja na bewacyzumab była zasadniczo niższa w porównaniu do typowego dorosłego</w:t>
      </w:r>
      <w:r w:rsidR="00711DE4" w:rsidRPr="00B67616">
        <w:rPr>
          <w:rFonts w:eastAsia="Times New Roman"/>
          <w:color w:val="000000"/>
        </w:rPr>
        <w:t xml:space="preserve"> </w:t>
      </w:r>
      <w:r w:rsidRPr="00B67616">
        <w:rPr>
          <w:rFonts w:eastAsia="Times New Roman"/>
          <w:color w:val="000000"/>
        </w:rPr>
        <w:t>pacjenta przyjmującego taką samą dawkę. W badaniu BO25041, ekspozycja na bewacyzumab była</w:t>
      </w:r>
      <w:r w:rsidR="00711DE4" w:rsidRPr="00B67616">
        <w:rPr>
          <w:rFonts w:eastAsia="Times New Roman"/>
          <w:color w:val="000000"/>
        </w:rPr>
        <w:t xml:space="preserve"> </w:t>
      </w:r>
      <w:r w:rsidRPr="00B67616">
        <w:rPr>
          <w:rFonts w:eastAsia="Times New Roman"/>
          <w:color w:val="000000"/>
        </w:rPr>
        <w:t>podobna do typowego dorosłego pacjenta przyjmującego taką samą dawkę. W obu badaniach</w:t>
      </w:r>
      <w:r w:rsidR="00711DE4" w:rsidRPr="00B67616">
        <w:rPr>
          <w:rFonts w:eastAsia="Times New Roman"/>
          <w:color w:val="000000"/>
        </w:rPr>
        <w:t xml:space="preserve"> </w:t>
      </w:r>
      <w:r w:rsidRPr="00B67616">
        <w:rPr>
          <w:rFonts w:eastAsia="Times New Roman"/>
          <w:color w:val="000000"/>
        </w:rPr>
        <w:t>ekspozycja na bewacyzumab wykazywała tendencję do zmniejszania się wraz ze zmniejszaniem się</w:t>
      </w:r>
      <w:r w:rsidR="00711DE4" w:rsidRPr="00B67616">
        <w:rPr>
          <w:rFonts w:eastAsia="Times New Roman"/>
          <w:color w:val="000000"/>
        </w:rPr>
        <w:t xml:space="preserve"> </w:t>
      </w:r>
      <w:r w:rsidRPr="00B67616">
        <w:rPr>
          <w:rFonts w:eastAsia="Times New Roman"/>
          <w:color w:val="000000"/>
        </w:rPr>
        <w:t>masy ciała.</w:t>
      </w:r>
    </w:p>
    <w:p w14:paraId="66DB107E" w14:textId="77777777" w:rsidR="00576BF5" w:rsidRPr="00B67616" w:rsidRDefault="00576BF5" w:rsidP="00B60397">
      <w:pPr>
        <w:widowControl/>
        <w:rPr>
          <w:rFonts w:eastAsia="Times New Roman"/>
          <w:color w:val="000000"/>
        </w:rPr>
      </w:pPr>
    </w:p>
    <w:p w14:paraId="7D14A443" w14:textId="77777777" w:rsidR="00D15122" w:rsidRPr="00B67616" w:rsidRDefault="000A7868" w:rsidP="000A7868">
      <w:pPr>
        <w:rPr>
          <w:b/>
          <w:bCs/>
          <w:color w:val="000000"/>
        </w:rPr>
      </w:pPr>
      <w:r w:rsidRPr="00B67616">
        <w:rPr>
          <w:b/>
          <w:color w:val="000000"/>
        </w:rPr>
        <w:t>5.3</w:t>
      </w:r>
      <w:r w:rsidRPr="00B67616">
        <w:rPr>
          <w:b/>
          <w:color w:val="000000"/>
        </w:rPr>
        <w:tab/>
      </w:r>
      <w:r w:rsidR="009B0756" w:rsidRPr="00B67616">
        <w:rPr>
          <w:b/>
          <w:color w:val="000000"/>
        </w:rPr>
        <w:t>Przedkliniczne dane o bezpieczeństwie</w:t>
      </w:r>
    </w:p>
    <w:p w14:paraId="1BEE8D29" w14:textId="77777777" w:rsidR="00D15122" w:rsidRPr="00B67616" w:rsidRDefault="00D15122" w:rsidP="00B60397">
      <w:pPr>
        <w:widowControl/>
        <w:rPr>
          <w:rFonts w:eastAsia="Times New Roman"/>
          <w:bCs/>
          <w:color w:val="000000"/>
        </w:rPr>
      </w:pPr>
    </w:p>
    <w:p w14:paraId="29AA2A40" w14:textId="77777777" w:rsidR="00576BF5" w:rsidRPr="00B67616" w:rsidRDefault="00576BF5" w:rsidP="00B60397">
      <w:pPr>
        <w:widowControl/>
        <w:rPr>
          <w:rFonts w:eastAsia="Times New Roman"/>
          <w:color w:val="000000"/>
        </w:rPr>
      </w:pPr>
      <w:r w:rsidRPr="00B67616">
        <w:rPr>
          <w:rFonts w:eastAsia="Times New Roman"/>
          <w:color w:val="000000"/>
        </w:rPr>
        <w:t>W badaniach trwających do 26 tygodni u małp cynomolgus zaobserwowano występowanie dysplazji</w:t>
      </w:r>
      <w:r w:rsidR="00711DE4" w:rsidRPr="00B67616">
        <w:rPr>
          <w:rFonts w:eastAsia="Times New Roman"/>
          <w:color w:val="000000"/>
        </w:rPr>
        <w:t xml:space="preserve"> </w:t>
      </w:r>
      <w:r w:rsidRPr="00B67616">
        <w:rPr>
          <w:rFonts w:eastAsia="Times New Roman"/>
          <w:color w:val="000000"/>
        </w:rPr>
        <w:t>nasad kostnych u młodych zwierząt z otwartymi płytkami wzrostowymi przy średnich stężeniach</w:t>
      </w:r>
      <w:r w:rsidR="00711DE4" w:rsidRPr="00B67616">
        <w:rPr>
          <w:rFonts w:eastAsia="Times New Roman"/>
          <w:color w:val="000000"/>
        </w:rPr>
        <w:t xml:space="preserve"> </w:t>
      </w:r>
      <w:r w:rsidRPr="00B67616">
        <w:rPr>
          <w:rFonts w:eastAsia="Times New Roman"/>
          <w:color w:val="000000"/>
        </w:rPr>
        <w:t>bewacyzumabu w surowicy poniżej oczekiwanego poziomu średnich stężeń terapeutycznych u ludzi.</w:t>
      </w:r>
    </w:p>
    <w:p w14:paraId="00239040" w14:textId="77777777" w:rsidR="00576BF5" w:rsidRPr="00B67616" w:rsidRDefault="00576BF5" w:rsidP="00B60397">
      <w:pPr>
        <w:widowControl/>
        <w:rPr>
          <w:rFonts w:eastAsia="Times New Roman"/>
          <w:color w:val="000000"/>
        </w:rPr>
      </w:pPr>
      <w:r w:rsidRPr="00B67616">
        <w:rPr>
          <w:rFonts w:eastAsia="Times New Roman"/>
          <w:color w:val="000000"/>
        </w:rPr>
        <w:t>U królików bewacyzumab hamował gojenie się ran w dawkach mniejszych od proponowanej dawki</w:t>
      </w:r>
      <w:r w:rsidR="00711DE4" w:rsidRPr="00B67616">
        <w:rPr>
          <w:rFonts w:eastAsia="Times New Roman"/>
          <w:color w:val="000000"/>
        </w:rPr>
        <w:t xml:space="preserve"> </w:t>
      </w:r>
      <w:r w:rsidRPr="00B67616">
        <w:rPr>
          <w:rFonts w:eastAsia="Times New Roman"/>
          <w:color w:val="000000"/>
        </w:rPr>
        <w:t>klinicznej. Działanie na proces gojenia ran okazało się w pełni przemijające.</w:t>
      </w:r>
    </w:p>
    <w:p w14:paraId="6F61A729" w14:textId="77777777" w:rsidR="00576BF5" w:rsidRPr="00B67616" w:rsidRDefault="00576BF5" w:rsidP="00B60397">
      <w:pPr>
        <w:widowControl/>
        <w:rPr>
          <w:rFonts w:eastAsia="Times New Roman"/>
          <w:color w:val="000000"/>
        </w:rPr>
      </w:pPr>
    </w:p>
    <w:p w14:paraId="1056CDC7" w14:textId="77777777" w:rsidR="00576BF5" w:rsidRPr="00B67616" w:rsidRDefault="00576BF5" w:rsidP="00B60397">
      <w:pPr>
        <w:widowControl/>
        <w:rPr>
          <w:rFonts w:eastAsia="Times New Roman"/>
          <w:color w:val="000000"/>
        </w:rPr>
      </w:pPr>
      <w:r w:rsidRPr="00B67616">
        <w:rPr>
          <w:rFonts w:eastAsia="Times New Roman"/>
          <w:color w:val="000000"/>
        </w:rPr>
        <w:t>Badania oceniające potencjalne działanie mutagenne i rakotwórcze bewacyzumabu nie były</w:t>
      </w:r>
      <w:r w:rsidR="00711DE4" w:rsidRPr="00B67616">
        <w:rPr>
          <w:rFonts w:eastAsia="Times New Roman"/>
          <w:color w:val="000000"/>
        </w:rPr>
        <w:t xml:space="preserve"> </w:t>
      </w:r>
      <w:r w:rsidRPr="00B67616">
        <w:rPr>
          <w:rFonts w:eastAsia="Times New Roman"/>
          <w:color w:val="000000"/>
        </w:rPr>
        <w:t>prowadzone.</w:t>
      </w:r>
    </w:p>
    <w:p w14:paraId="6D211326" w14:textId="77777777" w:rsidR="00576BF5" w:rsidRPr="00B67616" w:rsidRDefault="00576BF5" w:rsidP="00B60397">
      <w:pPr>
        <w:widowControl/>
        <w:rPr>
          <w:rFonts w:eastAsia="Times New Roman"/>
          <w:color w:val="000000"/>
        </w:rPr>
      </w:pPr>
    </w:p>
    <w:p w14:paraId="28E87A10" w14:textId="77777777" w:rsidR="00576BF5" w:rsidRPr="00B67616" w:rsidRDefault="00576BF5" w:rsidP="00B60397">
      <w:pPr>
        <w:widowControl/>
        <w:rPr>
          <w:rFonts w:eastAsia="Times New Roman"/>
          <w:color w:val="000000"/>
        </w:rPr>
      </w:pPr>
      <w:r w:rsidRPr="00B67616">
        <w:rPr>
          <w:rFonts w:eastAsia="Times New Roman"/>
          <w:color w:val="000000"/>
        </w:rPr>
        <w:t>Nie przeprowadzono specyficznych badań na zwierzętach w celu ustalenia wpływu na płodność.</w:t>
      </w:r>
    </w:p>
    <w:p w14:paraId="799F88F5" w14:textId="77777777" w:rsidR="00576BF5" w:rsidRPr="00B67616" w:rsidRDefault="00576BF5" w:rsidP="00B60397">
      <w:pPr>
        <w:widowControl/>
        <w:rPr>
          <w:rFonts w:eastAsia="Times New Roman"/>
          <w:color w:val="000000"/>
        </w:rPr>
      </w:pPr>
      <w:r w:rsidRPr="00B67616">
        <w:rPr>
          <w:rFonts w:eastAsia="Times New Roman"/>
          <w:color w:val="000000"/>
        </w:rPr>
        <w:t>Można jednak oczekiwać ujemnego działania na płodność u kobiet, ponieważ badania toksyczności po</w:t>
      </w:r>
      <w:r w:rsidR="00711DE4" w:rsidRPr="00B67616">
        <w:rPr>
          <w:rFonts w:eastAsia="Times New Roman"/>
          <w:color w:val="000000"/>
        </w:rPr>
        <w:t xml:space="preserve"> </w:t>
      </w:r>
      <w:r w:rsidRPr="00B67616">
        <w:rPr>
          <w:rFonts w:eastAsia="Times New Roman"/>
          <w:color w:val="000000"/>
        </w:rPr>
        <w:t>podaniu wielokrotnym u zwierząt wykazały zahamowanie dojrzewania pęcherzyków jajnikowych oraz</w:t>
      </w:r>
      <w:r w:rsidR="00711DE4" w:rsidRPr="00B67616">
        <w:rPr>
          <w:rFonts w:eastAsia="Times New Roman"/>
          <w:color w:val="000000"/>
        </w:rPr>
        <w:t xml:space="preserve"> </w:t>
      </w:r>
      <w:r w:rsidRPr="00B67616">
        <w:rPr>
          <w:rFonts w:eastAsia="Times New Roman"/>
          <w:color w:val="000000"/>
        </w:rPr>
        <w:t>zmniejszenie lub brak ciałek żółtych z towarzyszącym zmniejszeniem masy jajników i macicy, jak</w:t>
      </w:r>
      <w:r w:rsidR="00711DE4" w:rsidRPr="00B67616">
        <w:rPr>
          <w:rFonts w:eastAsia="Times New Roman"/>
          <w:color w:val="000000"/>
        </w:rPr>
        <w:t xml:space="preserve"> </w:t>
      </w:r>
      <w:r w:rsidRPr="00B67616">
        <w:rPr>
          <w:rFonts w:eastAsia="Times New Roman"/>
          <w:color w:val="000000"/>
        </w:rPr>
        <w:t>również zmniejszenie liczby cyklów miesiączkowych.</w:t>
      </w:r>
    </w:p>
    <w:p w14:paraId="78561457" w14:textId="77777777" w:rsidR="00576BF5" w:rsidRPr="00B67616" w:rsidRDefault="00576BF5" w:rsidP="00B60397">
      <w:pPr>
        <w:widowControl/>
        <w:rPr>
          <w:rFonts w:eastAsia="Times New Roman"/>
          <w:color w:val="000000"/>
        </w:rPr>
      </w:pPr>
    </w:p>
    <w:p w14:paraId="195738D5" w14:textId="77777777" w:rsidR="00576BF5" w:rsidRPr="00B67616" w:rsidRDefault="00576BF5" w:rsidP="00B60397">
      <w:pPr>
        <w:widowControl/>
        <w:rPr>
          <w:rFonts w:eastAsia="Times New Roman"/>
          <w:color w:val="000000"/>
        </w:rPr>
      </w:pPr>
      <w:r w:rsidRPr="00B67616">
        <w:rPr>
          <w:rFonts w:eastAsia="Times New Roman"/>
          <w:color w:val="000000"/>
        </w:rPr>
        <w:lastRenderedPageBreak/>
        <w:t>Bewacyzumab wykazuje działanie embriotoksyczne i teratogenne u królików. Zaobserwowane zmiany</w:t>
      </w:r>
      <w:r w:rsidR="00711DE4" w:rsidRPr="00B67616">
        <w:rPr>
          <w:rFonts w:eastAsia="Times New Roman"/>
          <w:color w:val="000000"/>
        </w:rPr>
        <w:t xml:space="preserve"> </w:t>
      </w:r>
      <w:r w:rsidRPr="00B67616">
        <w:rPr>
          <w:rFonts w:eastAsia="Times New Roman"/>
          <w:color w:val="000000"/>
        </w:rPr>
        <w:t xml:space="preserve">obejmują zmniejszenie masy ciała u matki i płodu, zwiększoną liczbę przypadków resorpcji płodu </w:t>
      </w:r>
      <w:r w:rsidR="00241E0A" w:rsidRPr="00B67616">
        <w:rPr>
          <w:rFonts w:eastAsia="Times New Roman"/>
          <w:color w:val="000000"/>
        </w:rPr>
        <w:t>i </w:t>
      </w:r>
      <w:r w:rsidRPr="00B67616">
        <w:rPr>
          <w:rFonts w:eastAsia="Times New Roman"/>
          <w:color w:val="000000"/>
        </w:rPr>
        <w:t>zwiększoną częstość występowania swoistych wad budowy i wad układu szkieletowego u płodu.</w:t>
      </w:r>
    </w:p>
    <w:p w14:paraId="422BF428" w14:textId="77777777" w:rsidR="00D15122" w:rsidRPr="00B67616" w:rsidRDefault="00576BF5" w:rsidP="00B60397">
      <w:pPr>
        <w:widowControl/>
        <w:rPr>
          <w:rFonts w:eastAsia="Times New Roman"/>
          <w:color w:val="000000"/>
        </w:rPr>
      </w:pPr>
      <w:r w:rsidRPr="00B67616">
        <w:rPr>
          <w:rFonts w:eastAsia="Times New Roman"/>
          <w:color w:val="000000"/>
        </w:rPr>
        <w:t>Działania niepożądane na płód były obserwowane w przypadku każdej z badanych dawek, z których</w:t>
      </w:r>
      <w:r w:rsidR="00711DE4" w:rsidRPr="00B67616">
        <w:rPr>
          <w:rFonts w:eastAsia="Times New Roman"/>
          <w:color w:val="000000"/>
        </w:rPr>
        <w:t xml:space="preserve"> </w:t>
      </w:r>
      <w:r w:rsidRPr="00B67616">
        <w:rPr>
          <w:rFonts w:eastAsia="Times New Roman"/>
          <w:color w:val="000000"/>
        </w:rPr>
        <w:t>najmniejsza dawała średnie stężenia w surowicy około 3-krotnie większe, niż u ludzi otrzymujących</w:t>
      </w:r>
      <w:r w:rsidR="00711DE4" w:rsidRPr="00B67616">
        <w:rPr>
          <w:rFonts w:eastAsia="Times New Roman"/>
          <w:color w:val="000000"/>
        </w:rPr>
        <w:t xml:space="preserve"> </w:t>
      </w:r>
      <w:r w:rsidRPr="00B67616">
        <w:rPr>
          <w:rFonts w:eastAsia="Times New Roman"/>
          <w:color w:val="000000"/>
        </w:rPr>
        <w:t xml:space="preserve">lek </w:t>
      </w:r>
      <w:r w:rsidR="00241E0A" w:rsidRPr="00B67616">
        <w:rPr>
          <w:rFonts w:eastAsia="Times New Roman"/>
          <w:color w:val="000000"/>
        </w:rPr>
        <w:t>w </w:t>
      </w:r>
      <w:r w:rsidRPr="00B67616">
        <w:rPr>
          <w:rFonts w:eastAsia="Times New Roman"/>
          <w:color w:val="000000"/>
        </w:rPr>
        <w:t xml:space="preserve">dawce 5 mg/kg </w:t>
      </w:r>
      <w:r w:rsidR="00707AEB" w:rsidRPr="00B67616">
        <w:rPr>
          <w:rFonts w:eastAsia="Times New Roman"/>
          <w:color w:val="000000"/>
        </w:rPr>
        <w:t>mc.</w:t>
      </w:r>
      <w:r w:rsidR="00707AEB" w:rsidRPr="00B67616">
        <w:rPr>
          <w:color w:val="000000"/>
        </w:rPr>
        <w:t xml:space="preserve"> </w:t>
      </w:r>
      <w:r w:rsidRPr="00B67616">
        <w:rPr>
          <w:rFonts w:eastAsia="Times New Roman"/>
          <w:color w:val="000000"/>
        </w:rPr>
        <w:t>co 2 tygodnie. Informacje o wadach rozwojowych płodu, obserwowanych po</w:t>
      </w:r>
      <w:r w:rsidR="00711DE4" w:rsidRPr="00B67616">
        <w:rPr>
          <w:rFonts w:eastAsia="Times New Roman"/>
          <w:color w:val="000000"/>
        </w:rPr>
        <w:t xml:space="preserve"> </w:t>
      </w:r>
      <w:r w:rsidRPr="00B67616">
        <w:rPr>
          <w:rFonts w:eastAsia="Times New Roman"/>
          <w:color w:val="000000"/>
        </w:rPr>
        <w:t xml:space="preserve">wprowadzeniu produktu do obrotu są zawarte w punkcie 4.6 Wpływ na płodność, ciążę i laktację </w:t>
      </w:r>
      <w:r w:rsidR="00267AE8" w:rsidRPr="00B67616">
        <w:rPr>
          <w:rFonts w:eastAsia="Times New Roman"/>
          <w:color w:val="000000"/>
        </w:rPr>
        <w:t>i </w:t>
      </w:r>
      <w:r w:rsidRPr="00B67616">
        <w:rPr>
          <w:rFonts w:eastAsia="Times New Roman"/>
          <w:color w:val="000000"/>
        </w:rPr>
        <w:t>4.8</w:t>
      </w:r>
      <w:r w:rsidR="00711DE4" w:rsidRPr="00B67616">
        <w:rPr>
          <w:rFonts w:eastAsia="Times New Roman"/>
          <w:color w:val="000000"/>
        </w:rPr>
        <w:t xml:space="preserve"> </w:t>
      </w:r>
      <w:r w:rsidRPr="00B67616">
        <w:rPr>
          <w:rFonts w:eastAsia="Times New Roman"/>
          <w:color w:val="000000"/>
        </w:rPr>
        <w:t>Działania niepożądane.</w:t>
      </w:r>
    </w:p>
    <w:p w14:paraId="2B4285E3" w14:textId="77777777" w:rsidR="001F6294" w:rsidRPr="00B67616" w:rsidRDefault="001F6294" w:rsidP="00B60397">
      <w:pPr>
        <w:widowControl/>
        <w:rPr>
          <w:rFonts w:eastAsia="Times New Roman"/>
          <w:color w:val="000000"/>
        </w:rPr>
      </w:pPr>
    </w:p>
    <w:p w14:paraId="321729C3" w14:textId="77777777" w:rsidR="00241E0A" w:rsidRPr="00B67616" w:rsidRDefault="00241E0A" w:rsidP="00B60397">
      <w:pPr>
        <w:widowControl/>
        <w:rPr>
          <w:rFonts w:eastAsia="Times New Roman"/>
          <w:color w:val="000000"/>
        </w:rPr>
      </w:pPr>
    </w:p>
    <w:p w14:paraId="3DA9DE94" w14:textId="77777777" w:rsidR="00D15122" w:rsidRPr="00B67616" w:rsidRDefault="003E4A60" w:rsidP="000A7868">
      <w:pPr>
        <w:rPr>
          <w:b/>
          <w:bCs/>
          <w:color w:val="000000"/>
        </w:rPr>
      </w:pPr>
      <w:r w:rsidRPr="00B67616">
        <w:rPr>
          <w:b/>
          <w:color w:val="000000"/>
        </w:rPr>
        <w:t>6.</w:t>
      </w:r>
      <w:r w:rsidRPr="00B67616">
        <w:rPr>
          <w:b/>
          <w:color w:val="000000"/>
        </w:rPr>
        <w:tab/>
        <w:t>DANE FARMACEUTYCZNE</w:t>
      </w:r>
    </w:p>
    <w:p w14:paraId="38CCAB35" w14:textId="77777777" w:rsidR="00D15122" w:rsidRPr="00E835A2" w:rsidRDefault="00D15122" w:rsidP="00B60397">
      <w:pPr>
        <w:widowControl/>
        <w:rPr>
          <w:rFonts w:eastAsia="Times New Roman"/>
          <w:bCs/>
          <w:color w:val="000000"/>
          <w:sz w:val="21"/>
          <w:szCs w:val="21"/>
        </w:rPr>
      </w:pPr>
    </w:p>
    <w:p w14:paraId="1ED0E91F" w14:textId="77777777" w:rsidR="00D15122" w:rsidRPr="00B67616" w:rsidRDefault="003E4A60" w:rsidP="00B60397">
      <w:pPr>
        <w:keepNext/>
        <w:widowControl/>
        <w:tabs>
          <w:tab w:val="left" w:pos="685"/>
        </w:tabs>
        <w:rPr>
          <w:rFonts w:eastAsia="Times New Roman"/>
          <w:b/>
          <w:color w:val="000000"/>
        </w:rPr>
      </w:pPr>
      <w:r w:rsidRPr="00B67616">
        <w:rPr>
          <w:b/>
          <w:color w:val="000000"/>
        </w:rPr>
        <w:t>6.1</w:t>
      </w:r>
      <w:r w:rsidRPr="00B67616">
        <w:rPr>
          <w:color w:val="000000"/>
        </w:rPr>
        <w:tab/>
      </w:r>
      <w:r w:rsidRPr="00B67616">
        <w:rPr>
          <w:b/>
          <w:color w:val="000000"/>
        </w:rPr>
        <w:t>Wykaz substancji pomocniczych</w:t>
      </w:r>
    </w:p>
    <w:p w14:paraId="4F8C0E12" w14:textId="77777777" w:rsidR="00D15122" w:rsidRPr="00E835A2" w:rsidRDefault="00D15122" w:rsidP="00B60397">
      <w:pPr>
        <w:keepNext/>
        <w:widowControl/>
        <w:rPr>
          <w:rFonts w:eastAsia="Times New Roman"/>
          <w:bCs/>
          <w:color w:val="000000"/>
          <w:sz w:val="21"/>
          <w:szCs w:val="21"/>
        </w:rPr>
      </w:pPr>
    </w:p>
    <w:p w14:paraId="4B04B123" w14:textId="77777777" w:rsidR="00A77FB6" w:rsidRPr="00B67616" w:rsidRDefault="00A77FB6" w:rsidP="00B60397">
      <w:pPr>
        <w:keepNext/>
        <w:widowControl/>
        <w:autoSpaceDE w:val="0"/>
        <w:autoSpaceDN w:val="0"/>
        <w:adjustRightInd w:val="0"/>
        <w:rPr>
          <w:color w:val="000000"/>
        </w:rPr>
      </w:pPr>
      <w:r w:rsidRPr="00B67616">
        <w:rPr>
          <w:color w:val="000000"/>
        </w:rPr>
        <w:t>Sacharoza</w:t>
      </w:r>
    </w:p>
    <w:p w14:paraId="0E0C7B70" w14:textId="77777777" w:rsidR="00A77FB6" w:rsidRPr="00B67616" w:rsidRDefault="00A77FB6" w:rsidP="00B60397">
      <w:pPr>
        <w:widowControl/>
        <w:autoSpaceDE w:val="0"/>
        <w:autoSpaceDN w:val="0"/>
        <w:adjustRightInd w:val="0"/>
        <w:rPr>
          <w:color w:val="000000"/>
        </w:rPr>
      </w:pPr>
      <w:r w:rsidRPr="00B67616">
        <w:rPr>
          <w:color w:val="000000"/>
        </w:rPr>
        <w:t>Kwas bursztynowy</w:t>
      </w:r>
    </w:p>
    <w:p w14:paraId="0FE8247F" w14:textId="77777777" w:rsidR="00A77FB6" w:rsidRPr="00B67616" w:rsidRDefault="00E7002B" w:rsidP="00B60397">
      <w:pPr>
        <w:widowControl/>
        <w:autoSpaceDE w:val="0"/>
        <w:autoSpaceDN w:val="0"/>
        <w:adjustRightInd w:val="0"/>
        <w:rPr>
          <w:color w:val="000000"/>
        </w:rPr>
      </w:pPr>
      <w:r w:rsidRPr="00B67616">
        <w:rPr>
          <w:color w:val="000000"/>
        </w:rPr>
        <w:t>Disodowy w</w:t>
      </w:r>
      <w:r w:rsidR="00A6040A" w:rsidRPr="00B67616">
        <w:rPr>
          <w:color w:val="000000"/>
        </w:rPr>
        <w:t>ersenian</w:t>
      </w:r>
    </w:p>
    <w:p w14:paraId="57CCE770" w14:textId="429442A2" w:rsidR="00A77FB6" w:rsidRPr="00B67616" w:rsidRDefault="00A77FB6" w:rsidP="00B60397">
      <w:pPr>
        <w:widowControl/>
        <w:autoSpaceDE w:val="0"/>
        <w:autoSpaceDN w:val="0"/>
        <w:adjustRightInd w:val="0"/>
        <w:rPr>
          <w:color w:val="000000"/>
        </w:rPr>
      </w:pPr>
      <w:r w:rsidRPr="00B67616">
        <w:rPr>
          <w:color w:val="000000"/>
        </w:rPr>
        <w:t>Polisorbat 80</w:t>
      </w:r>
      <w:r w:rsidR="0088614A">
        <w:rPr>
          <w:color w:val="000000"/>
        </w:rPr>
        <w:t xml:space="preserve"> (E433)</w:t>
      </w:r>
    </w:p>
    <w:p w14:paraId="6AD7A294" w14:textId="77777777" w:rsidR="00601726" w:rsidRPr="00B67616" w:rsidRDefault="00E7002B" w:rsidP="00B60397">
      <w:pPr>
        <w:widowControl/>
        <w:autoSpaceDE w:val="0"/>
        <w:autoSpaceDN w:val="0"/>
        <w:rPr>
          <w:color w:val="000000"/>
        </w:rPr>
      </w:pPr>
      <w:r w:rsidRPr="00B67616">
        <w:rPr>
          <w:color w:val="000000"/>
        </w:rPr>
        <w:t>Sodu w</w:t>
      </w:r>
      <w:r w:rsidR="00601726" w:rsidRPr="00B67616">
        <w:rPr>
          <w:color w:val="000000"/>
        </w:rPr>
        <w:t>odorotlenek (do korekcji pH)</w:t>
      </w:r>
    </w:p>
    <w:p w14:paraId="6D85015F" w14:textId="77777777" w:rsidR="00A77FB6" w:rsidRPr="00B67616" w:rsidRDefault="00A77FB6" w:rsidP="00B60397">
      <w:pPr>
        <w:widowControl/>
        <w:rPr>
          <w:color w:val="000000"/>
        </w:rPr>
      </w:pPr>
      <w:r w:rsidRPr="00B67616">
        <w:rPr>
          <w:color w:val="000000"/>
        </w:rPr>
        <w:t>Woda do wstrzykiwań</w:t>
      </w:r>
    </w:p>
    <w:p w14:paraId="22929239" w14:textId="77777777" w:rsidR="00182387" w:rsidRPr="00B67616" w:rsidRDefault="00182387" w:rsidP="000A7868">
      <w:pPr>
        <w:rPr>
          <w:color w:val="000000"/>
        </w:rPr>
      </w:pPr>
    </w:p>
    <w:p w14:paraId="6C006028" w14:textId="77777777" w:rsidR="00D15122" w:rsidRPr="00B67616" w:rsidRDefault="003E4A60" w:rsidP="000A7868">
      <w:pPr>
        <w:rPr>
          <w:b/>
          <w:bCs/>
          <w:color w:val="000000"/>
        </w:rPr>
      </w:pPr>
      <w:r w:rsidRPr="00B67616">
        <w:rPr>
          <w:b/>
          <w:color w:val="000000"/>
        </w:rPr>
        <w:t>6.2</w:t>
      </w:r>
      <w:r w:rsidR="000A7868" w:rsidRPr="00B67616">
        <w:rPr>
          <w:b/>
          <w:color w:val="000000"/>
        </w:rPr>
        <w:tab/>
      </w:r>
      <w:r w:rsidRPr="00B67616">
        <w:rPr>
          <w:b/>
          <w:color w:val="000000"/>
        </w:rPr>
        <w:t>Niezgodności farmaceutyczne</w:t>
      </w:r>
    </w:p>
    <w:p w14:paraId="6575DB5C" w14:textId="77777777" w:rsidR="00D15122" w:rsidRPr="00B67616" w:rsidRDefault="00D15122" w:rsidP="00B60397">
      <w:pPr>
        <w:widowControl/>
        <w:rPr>
          <w:rFonts w:eastAsia="Times New Roman"/>
          <w:bCs/>
          <w:color w:val="000000"/>
        </w:rPr>
      </w:pPr>
    </w:p>
    <w:p w14:paraId="756D49EF" w14:textId="77777777" w:rsidR="00D15122" w:rsidRPr="00B67616" w:rsidRDefault="009B0756" w:rsidP="00B60397">
      <w:pPr>
        <w:pStyle w:val="BodyText"/>
        <w:widowControl/>
        <w:ind w:left="0" w:right="269"/>
        <w:rPr>
          <w:color w:val="000000"/>
        </w:rPr>
      </w:pPr>
      <w:r w:rsidRPr="00B67616">
        <w:rPr>
          <w:color w:val="000000"/>
        </w:rPr>
        <w:t>Nie mieszać produktu leczniczego z innymi produktami leczniczymi</w:t>
      </w:r>
      <w:r w:rsidR="005F00B1" w:rsidRPr="00B67616">
        <w:rPr>
          <w:color w:val="000000"/>
        </w:rPr>
        <w:t>,</w:t>
      </w:r>
      <w:r w:rsidRPr="00B67616">
        <w:rPr>
          <w:color w:val="000000"/>
        </w:rPr>
        <w:t xml:space="preserve"> oprócz wymienionych w</w:t>
      </w:r>
      <w:r w:rsidR="0048554B" w:rsidRPr="00B67616">
        <w:rPr>
          <w:color w:val="000000"/>
        </w:rPr>
        <w:t> </w:t>
      </w:r>
      <w:r w:rsidRPr="00B67616">
        <w:rPr>
          <w:color w:val="000000"/>
        </w:rPr>
        <w:t>punkcie 6.6.</w:t>
      </w:r>
    </w:p>
    <w:p w14:paraId="7CBA5D24" w14:textId="77777777" w:rsidR="00D15122" w:rsidRPr="00B67616" w:rsidRDefault="00D15122" w:rsidP="00B60397">
      <w:pPr>
        <w:widowControl/>
        <w:rPr>
          <w:rFonts w:eastAsia="Times New Roman"/>
          <w:color w:val="000000"/>
        </w:rPr>
      </w:pPr>
    </w:p>
    <w:p w14:paraId="14943015" w14:textId="77777777" w:rsidR="00D15122" w:rsidRPr="00B67616" w:rsidRDefault="009B0756" w:rsidP="00B60397">
      <w:pPr>
        <w:pStyle w:val="BodyText"/>
        <w:widowControl/>
        <w:ind w:left="0" w:right="580"/>
        <w:rPr>
          <w:color w:val="000000"/>
        </w:rPr>
      </w:pPr>
      <w:r w:rsidRPr="00B67616">
        <w:rPr>
          <w:color w:val="000000"/>
        </w:rPr>
        <w:t>Obserwowano zależny od stężenia profil rozkładu bewacyzumabu po rozcieńczeniu roztworem glukozy (5%).</w:t>
      </w:r>
    </w:p>
    <w:p w14:paraId="14054ECD" w14:textId="77777777" w:rsidR="00D15122" w:rsidRPr="00B67616" w:rsidRDefault="00D15122" w:rsidP="00B60397">
      <w:pPr>
        <w:widowControl/>
        <w:rPr>
          <w:rFonts w:eastAsia="Times New Roman"/>
          <w:color w:val="000000"/>
        </w:rPr>
      </w:pPr>
    </w:p>
    <w:p w14:paraId="2AACD8A7" w14:textId="77777777" w:rsidR="00D15122" w:rsidRPr="00B67616" w:rsidRDefault="003E4A60" w:rsidP="00BA42DF">
      <w:pPr>
        <w:rPr>
          <w:b/>
          <w:color w:val="000000"/>
        </w:rPr>
      </w:pPr>
      <w:r w:rsidRPr="00B67616">
        <w:rPr>
          <w:b/>
          <w:color w:val="000000"/>
        </w:rPr>
        <w:t>6.3</w:t>
      </w:r>
      <w:r w:rsidRPr="00B67616">
        <w:rPr>
          <w:b/>
          <w:color w:val="000000"/>
        </w:rPr>
        <w:tab/>
        <w:t>Okres ważności</w:t>
      </w:r>
    </w:p>
    <w:p w14:paraId="440051C3" w14:textId="77777777" w:rsidR="00A61918" w:rsidRPr="00B67616" w:rsidRDefault="00A61918" w:rsidP="00BA42DF">
      <w:pPr>
        <w:widowControl/>
        <w:rPr>
          <w:rFonts w:eastAsia="Times New Roman"/>
          <w:bCs/>
          <w:color w:val="000000"/>
        </w:rPr>
      </w:pPr>
    </w:p>
    <w:p w14:paraId="5B4D9089" w14:textId="77777777" w:rsidR="00D15122" w:rsidRPr="00B67616" w:rsidRDefault="009B0756" w:rsidP="00BA42DF">
      <w:pPr>
        <w:pStyle w:val="BodyText"/>
        <w:widowControl/>
        <w:ind w:left="0"/>
        <w:rPr>
          <w:color w:val="000000"/>
        </w:rPr>
      </w:pPr>
      <w:r w:rsidRPr="00B67616">
        <w:rPr>
          <w:color w:val="000000"/>
          <w:u w:val="single" w:color="000000"/>
        </w:rPr>
        <w:t>Fiolka (przed otwarciem)</w:t>
      </w:r>
    </w:p>
    <w:p w14:paraId="49AECAC9" w14:textId="77777777" w:rsidR="00D15122" w:rsidRPr="00B67616" w:rsidRDefault="00D15122" w:rsidP="00BA42DF">
      <w:pPr>
        <w:widowControl/>
        <w:rPr>
          <w:rFonts w:eastAsia="Times New Roman"/>
          <w:color w:val="000000"/>
        </w:rPr>
      </w:pPr>
    </w:p>
    <w:p w14:paraId="51A653E4" w14:textId="77777777" w:rsidR="00D15122" w:rsidRPr="00B67616" w:rsidRDefault="00884809" w:rsidP="00BA42DF">
      <w:pPr>
        <w:pStyle w:val="BodyText"/>
        <w:widowControl/>
        <w:ind w:left="0"/>
        <w:rPr>
          <w:color w:val="000000"/>
        </w:rPr>
      </w:pPr>
      <w:r w:rsidRPr="00B67616">
        <w:rPr>
          <w:color w:val="000000"/>
        </w:rPr>
        <w:t>3 lata</w:t>
      </w:r>
    </w:p>
    <w:p w14:paraId="74ED279E" w14:textId="77777777" w:rsidR="00D15122" w:rsidRPr="00B67616" w:rsidRDefault="00D15122" w:rsidP="006D26C7">
      <w:pPr>
        <w:widowControl/>
        <w:rPr>
          <w:rFonts w:eastAsia="Times New Roman"/>
          <w:color w:val="000000"/>
        </w:rPr>
      </w:pPr>
    </w:p>
    <w:p w14:paraId="4915D7C7" w14:textId="77777777" w:rsidR="00D15122" w:rsidRPr="00B67616" w:rsidRDefault="009B0756" w:rsidP="00BA42DF">
      <w:pPr>
        <w:pStyle w:val="BodyText"/>
        <w:ind w:left="0"/>
        <w:rPr>
          <w:color w:val="000000"/>
        </w:rPr>
      </w:pPr>
      <w:r w:rsidRPr="00B67616">
        <w:rPr>
          <w:color w:val="000000"/>
          <w:u w:val="single" w:color="000000"/>
        </w:rPr>
        <w:t>Produkt leczniczy po rozcieńczeniu</w:t>
      </w:r>
    </w:p>
    <w:p w14:paraId="6603BF0A" w14:textId="77777777" w:rsidR="00D15122" w:rsidRPr="00B67616" w:rsidRDefault="00D15122" w:rsidP="00BA42DF">
      <w:pPr>
        <w:rPr>
          <w:rFonts w:eastAsia="Times New Roman"/>
          <w:color w:val="000000"/>
        </w:rPr>
      </w:pPr>
    </w:p>
    <w:p w14:paraId="38C4C2FE" w14:textId="77777777" w:rsidR="00D15122" w:rsidRPr="00B67616" w:rsidRDefault="00902BC1" w:rsidP="00BA42DF">
      <w:pPr>
        <w:pStyle w:val="BodyText"/>
        <w:ind w:left="0" w:right="269"/>
        <w:rPr>
          <w:color w:val="000000"/>
        </w:rPr>
      </w:pPr>
      <w:r w:rsidRPr="00B67616">
        <w:rPr>
          <w:color w:val="000000"/>
        </w:rPr>
        <w:t>Po rozcieńczeniu</w:t>
      </w:r>
      <w:r w:rsidR="009B0756" w:rsidRPr="00B67616">
        <w:rPr>
          <w:color w:val="000000"/>
        </w:rPr>
        <w:t xml:space="preserve"> produkt zachowuje stabilność fizyczną i chemiczną przez </w:t>
      </w:r>
      <w:r w:rsidRPr="00B67616">
        <w:rPr>
          <w:color w:val="000000"/>
        </w:rPr>
        <w:t xml:space="preserve">okres do 35 dni </w:t>
      </w:r>
      <w:r w:rsidR="00267AE8" w:rsidRPr="00B67616">
        <w:rPr>
          <w:color w:val="000000"/>
        </w:rPr>
        <w:t>w </w:t>
      </w:r>
      <w:r w:rsidRPr="00B67616">
        <w:rPr>
          <w:color w:val="000000"/>
        </w:rPr>
        <w:t xml:space="preserve">temperaturze od 2°C do 8°C oraz do </w:t>
      </w:r>
      <w:r w:rsidR="009B0756" w:rsidRPr="00B67616">
        <w:rPr>
          <w:color w:val="000000"/>
        </w:rPr>
        <w:t xml:space="preserve">48 godzin </w:t>
      </w:r>
      <w:r w:rsidR="00241E0A" w:rsidRPr="00B67616">
        <w:rPr>
          <w:color w:val="000000"/>
        </w:rPr>
        <w:t>w </w:t>
      </w:r>
      <w:r w:rsidR="009B0756" w:rsidRPr="00B67616">
        <w:rPr>
          <w:color w:val="000000"/>
        </w:rPr>
        <w:t xml:space="preserve">temperaturze </w:t>
      </w:r>
      <w:r w:rsidRPr="00B67616">
        <w:rPr>
          <w:color w:val="000000"/>
        </w:rPr>
        <w:t>nieprzekraczającej</w:t>
      </w:r>
      <w:r w:rsidR="009B0756" w:rsidRPr="00B67616">
        <w:rPr>
          <w:color w:val="000000"/>
        </w:rPr>
        <w:t xml:space="preserve"> 30°C </w:t>
      </w:r>
      <w:r w:rsidR="00267AE8" w:rsidRPr="00B67616">
        <w:rPr>
          <w:color w:val="000000"/>
        </w:rPr>
        <w:t>w </w:t>
      </w:r>
      <w:r w:rsidR="009B0756" w:rsidRPr="00B67616">
        <w:rPr>
          <w:color w:val="000000"/>
        </w:rPr>
        <w:t>roztworze chlorku sodu do wstrzykiwań o stężeniu 9 mg/ml (0,9</w:t>
      </w:r>
      <w:r w:rsidR="00CB6817" w:rsidRPr="00B67616">
        <w:rPr>
          <w:color w:val="000000"/>
        </w:rPr>
        <w:t xml:space="preserve">%). </w:t>
      </w:r>
      <w:r w:rsidR="0048554B" w:rsidRPr="00B67616">
        <w:rPr>
          <w:color w:val="000000"/>
        </w:rPr>
        <w:t>Z</w:t>
      </w:r>
      <w:r w:rsidR="009B0756" w:rsidRPr="00B67616">
        <w:rPr>
          <w:color w:val="000000"/>
        </w:rPr>
        <w:t xml:space="preserve"> mikrobiologicznego punktu widzenia przygotowany do użycia produkt należy zużyć natychmiast. Jeśli produkt nie zostanie natychmiast zużyty, odpowiedzialność za czas i warunki przechowywania ponosi użytkownik. Czas ten zwykle nie powinien być dłuższy niż 24 godziny, a produkt należy przechowywać w temperaturze od 2°C do 8°C, chyba że proces rozcieńczenia miał miejsce </w:t>
      </w:r>
      <w:r w:rsidR="00241E0A" w:rsidRPr="00B67616">
        <w:rPr>
          <w:color w:val="000000"/>
        </w:rPr>
        <w:t>w </w:t>
      </w:r>
      <w:r w:rsidR="009B0756" w:rsidRPr="00B67616">
        <w:rPr>
          <w:color w:val="000000"/>
        </w:rPr>
        <w:t xml:space="preserve">kontrolowanych i zatwierdzonych warunkach aseptycznych. </w:t>
      </w:r>
    </w:p>
    <w:p w14:paraId="6F795460" w14:textId="77777777" w:rsidR="00D15122" w:rsidRPr="00B67616" w:rsidRDefault="00D15122" w:rsidP="00B60397">
      <w:pPr>
        <w:widowControl/>
        <w:rPr>
          <w:rFonts w:eastAsia="Times New Roman"/>
          <w:color w:val="000000"/>
        </w:rPr>
      </w:pPr>
    </w:p>
    <w:p w14:paraId="1CA6D95E" w14:textId="77777777" w:rsidR="00D15122" w:rsidRPr="00B67616" w:rsidRDefault="003E4A60" w:rsidP="000A7868">
      <w:pPr>
        <w:rPr>
          <w:b/>
          <w:bCs/>
          <w:color w:val="000000"/>
        </w:rPr>
      </w:pPr>
      <w:r w:rsidRPr="00B67616">
        <w:rPr>
          <w:b/>
          <w:color w:val="000000"/>
        </w:rPr>
        <w:t>6.4</w:t>
      </w:r>
      <w:r w:rsidRPr="00B67616">
        <w:rPr>
          <w:b/>
          <w:color w:val="000000"/>
        </w:rPr>
        <w:tab/>
        <w:t>Specjalne środki ostrożności podczas przechowywania</w:t>
      </w:r>
    </w:p>
    <w:p w14:paraId="47EDB39B" w14:textId="77777777" w:rsidR="00D15122" w:rsidRPr="00B67616" w:rsidRDefault="00D15122" w:rsidP="00B60397">
      <w:pPr>
        <w:widowControl/>
        <w:rPr>
          <w:rFonts w:eastAsia="Times New Roman"/>
          <w:bCs/>
          <w:color w:val="000000"/>
        </w:rPr>
      </w:pPr>
    </w:p>
    <w:p w14:paraId="05100D97" w14:textId="5C54A127" w:rsidR="00884809" w:rsidRPr="00B67616" w:rsidRDefault="009B0756" w:rsidP="00B60397">
      <w:pPr>
        <w:pStyle w:val="BodyText"/>
        <w:widowControl/>
        <w:ind w:left="0" w:right="269"/>
        <w:rPr>
          <w:color w:val="000000"/>
        </w:rPr>
      </w:pPr>
      <w:r w:rsidRPr="00B67616">
        <w:rPr>
          <w:color w:val="000000"/>
        </w:rPr>
        <w:t>Przechowywać w lodówce (2</w:t>
      </w:r>
      <w:r w:rsidR="007C26FF" w:rsidRPr="00B67616">
        <w:rPr>
          <w:color w:val="000000"/>
        </w:rPr>
        <w:t>˚C</w:t>
      </w:r>
      <w:r w:rsidR="009E7592" w:rsidRPr="00B67616">
        <w:rPr>
          <w:color w:val="000000"/>
        </w:rPr>
        <w:t xml:space="preserve"> - </w:t>
      </w:r>
      <w:r w:rsidRPr="00B67616">
        <w:rPr>
          <w:color w:val="000000"/>
        </w:rPr>
        <w:t xml:space="preserve">8˚C). </w:t>
      </w:r>
    </w:p>
    <w:p w14:paraId="53E609E2" w14:textId="77777777" w:rsidR="00D15122" w:rsidRPr="00B67616" w:rsidRDefault="009B0756" w:rsidP="00B60397">
      <w:pPr>
        <w:pStyle w:val="BodyText"/>
        <w:widowControl/>
        <w:ind w:left="0" w:right="269"/>
        <w:rPr>
          <w:color w:val="000000"/>
        </w:rPr>
      </w:pPr>
      <w:r w:rsidRPr="00B67616">
        <w:rPr>
          <w:color w:val="000000"/>
        </w:rPr>
        <w:t>Nie zamrażać.</w:t>
      </w:r>
    </w:p>
    <w:p w14:paraId="3B160D80" w14:textId="77777777" w:rsidR="00D15122" w:rsidRPr="00B67616" w:rsidRDefault="009B0756" w:rsidP="00B60397">
      <w:pPr>
        <w:pStyle w:val="BodyText"/>
        <w:widowControl/>
        <w:ind w:left="0"/>
        <w:rPr>
          <w:color w:val="000000"/>
        </w:rPr>
      </w:pPr>
      <w:r w:rsidRPr="00B67616">
        <w:rPr>
          <w:color w:val="000000"/>
        </w:rPr>
        <w:t>Fiolkę przechowywać w opakowaniu zewnętrznym w celu ochrony przed światłem.</w:t>
      </w:r>
    </w:p>
    <w:p w14:paraId="5810BEA4" w14:textId="77777777" w:rsidR="00D15122" w:rsidRPr="00B67616" w:rsidRDefault="00D15122" w:rsidP="00B60397">
      <w:pPr>
        <w:widowControl/>
        <w:rPr>
          <w:rFonts w:eastAsia="Times New Roman"/>
          <w:color w:val="000000"/>
        </w:rPr>
      </w:pPr>
    </w:p>
    <w:p w14:paraId="156E7CF0" w14:textId="77777777" w:rsidR="00D15122" w:rsidRPr="00B67616" w:rsidRDefault="009B0756" w:rsidP="00B60397">
      <w:pPr>
        <w:pStyle w:val="BodyText"/>
        <w:widowControl/>
        <w:ind w:left="0"/>
        <w:rPr>
          <w:color w:val="000000"/>
        </w:rPr>
      </w:pPr>
      <w:r w:rsidRPr="00B67616">
        <w:rPr>
          <w:color w:val="000000"/>
        </w:rPr>
        <w:t>Warunki przechowywania produktu leczniczego po rozcieńczeniu, patrz punkt 6.3.</w:t>
      </w:r>
    </w:p>
    <w:p w14:paraId="4ABBB11E" w14:textId="77777777" w:rsidR="00D15122" w:rsidRPr="00B67616" w:rsidRDefault="00D15122" w:rsidP="00B60397">
      <w:pPr>
        <w:widowControl/>
        <w:rPr>
          <w:rFonts w:eastAsia="Times New Roman"/>
          <w:color w:val="000000"/>
        </w:rPr>
      </w:pPr>
    </w:p>
    <w:p w14:paraId="1D86B301" w14:textId="77777777" w:rsidR="00D15122" w:rsidRPr="00B67616" w:rsidRDefault="003E4A60" w:rsidP="00800658">
      <w:pPr>
        <w:keepNext/>
        <w:rPr>
          <w:b/>
          <w:bCs/>
          <w:color w:val="000000"/>
        </w:rPr>
      </w:pPr>
      <w:r w:rsidRPr="00B67616">
        <w:rPr>
          <w:b/>
          <w:color w:val="000000"/>
        </w:rPr>
        <w:lastRenderedPageBreak/>
        <w:t>6.5</w:t>
      </w:r>
      <w:r w:rsidRPr="00B67616">
        <w:rPr>
          <w:b/>
          <w:color w:val="000000"/>
        </w:rPr>
        <w:tab/>
        <w:t>Rodzaj i zawartość opakowania</w:t>
      </w:r>
    </w:p>
    <w:p w14:paraId="538DDE71" w14:textId="77777777" w:rsidR="00D15122" w:rsidRPr="00B67616" w:rsidRDefault="00D15122" w:rsidP="00800658">
      <w:pPr>
        <w:keepNext/>
        <w:widowControl/>
        <w:rPr>
          <w:rFonts w:eastAsia="Times New Roman"/>
          <w:bCs/>
          <w:color w:val="000000"/>
        </w:rPr>
      </w:pPr>
    </w:p>
    <w:p w14:paraId="049B6DEB" w14:textId="77777777" w:rsidR="00D15122" w:rsidRPr="00B67616" w:rsidRDefault="009B0756" w:rsidP="00800658">
      <w:pPr>
        <w:pStyle w:val="BodyText"/>
        <w:keepNext/>
        <w:widowControl/>
        <w:ind w:left="0" w:right="96"/>
        <w:rPr>
          <w:color w:val="000000"/>
        </w:rPr>
      </w:pPr>
      <w:r w:rsidRPr="00B67616">
        <w:rPr>
          <w:color w:val="000000"/>
        </w:rPr>
        <w:t>4 ml roztworu w fiolce (ze szkła typu I) zamkniętej korkiem (z gumy butylowej) zawiera 100 mg bewacyzumabu. 16 ml roztworu w fiolce (ze szkła typu I) zamkniętej korkiem (z gumy butylowej) zawiera 400 mg bewacyzumabu.</w:t>
      </w:r>
    </w:p>
    <w:p w14:paraId="59D4942E" w14:textId="77777777" w:rsidR="00D15122" w:rsidRPr="00B67616" w:rsidRDefault="00D15122" w:rsidP="00B60397">
      <w:pPr>
        <w:widowControl/>
        <w:rPr>
          <w:rFonts w:eastAsia="Times New Roman"/>
          <w:color w:val="000000"/>
        </w:rPr>
      </w:pPr>
    </w:p>
    <w:p w14:paraId="4B45914F" w14:textId="77777777" w:rsidR="00D15122" w:rsidRPr="00B67616" w:rsidRDefault="009B0756" w:rsidP="00B60397">
      <w:pPr>
        <w:pStyle w:val="BodyText"/>
        <w:widowControl/>
        <w:ind w:left="0"/>
        <w:rPr>
          <w:color w:val="000000"/>
        </w:rPr>
      </w:pPr>
      <w:r w:rsidRPr="00B67616">
        <w:rPr>
          <w:color w:val="000000"/>
        </w:rPr>
        <w:t>Opakowanie zawiera 1 fiolkę.</w:t>
      </w:r>
    </w:p>
    <w:p w14:paraId="46E4736B" w14:textId="77777777" w:rsidR="00315F51" w:rsidRPr="00B67616" w:rsidRDefault="00315F51" w:rsidP="00B60397">
      <w:pPr>
        <w:widowControl/>
        <w:rPr>
          <w:rFonts w:eastAsia="Times New Roman"/>
          <w:color w:val="000000"/>
        </w:rPr>
      </w:pPr>
    </w:p>
    <w:p w14:paraId="452CA30B" w14:textId="77777777" w:rsidR="00D15122" w:rsidRPr="00B67616" w:rsidRDefault="003E4A60" w:rsidP="009C507D">
      <w:pPr>
        <w:keepNext/>
        <w:keepLines/>
        <w:ind w:left="709" w:hanging="709"/>
        <w:rPr>
          <w:b/>
          <w:bCs/>
          <w:color w:val="000000"/>
        </w:rPr>
      </w:pPr>
      <w:r w:rsidRPr="00B67616">
        <w:rPr>
          <w:b/>
          <w:color w:val="000000"/>
        </w:rPr>
        <w:t>6.6</w:t>
      </w:r>
      <w:r w:rsidRPr="00B67616">
        <w:rPr>
          <w:b/>
          <w:color w:val="000000"/>
        </w:rPr>
        <w:tab/>
        <w:t>Specjalne środki ostrożności dotyczące usuwania i przygotowania produktu leczniczego do</w:t>
      </w:r>
      <w:r w:rsidR="007F68F0" w:rsidRPr="00B67616">
        <w:rPr>
          <w:b/>
          <w:color w:val="000000"/>
        </w:rPr>
        <w:t> </w:t>
      </w:r>
      <w:r w:rsidRPr="00B67616">
        <w:rPr>
          <w:b/>
          <w:color w:val="000000"/>
        </w:rPr>
        <w:t>stosowania</w:t>
      </w:r>
    </w:p>
    <w:p w14:paraId="5C77A84C" w14:textId="77777777" w:rsidR="00D15122" w:rsidRPr="00E835A2" w:rsidRDefault="00D15122" w:rsidP="00B60397">
      <w:pPr>
        <w:keepNext/>
        <w:widowControl/>
        <w:rPr>
          <w:rFonts w:eastAsia="Times New Roman"/>
          <w:bCs/>
          <w:color w:val="000000"/>
          <w:sz w:val="21"/>
          <w:szCs w:val="21"/>
        </w:rPr>
      </w:pPr>
    </w:p>
    <w:p w14:paraId="75805A80" w14:textId="77777777" w:rsidR="005557B0" w:rsidRPr="00596360" w:rsidRDefault="005557B0" w:rsidP="005557B0">
      <w:pPr>
        <w:rPr>
          <w:rFonts w:eastAsia="Times New Roman"/>
          <w:bCs/>
          <w:color w:val="000000"/>
        </w:rPr>
      </w:pPr>
      <w:r w:rsidRPr="00596360">
        <w:rPr>
          <w:rFonts w:eastAsia="Times New Roman"/>
          <w:bCs/>
          <w:color w:val="000000"/>
        </w:rPr>
        <w:t>Nie potrząsać fiolką.</w:t>
      </w:r>
    </w:p>
    <w:p w14:paraId="581CDA1C" w14:textId="77777777" w:rsidR="005557B0" w:rsidRDefault="005557B0" w:rsidP="00B60397">
      <w:pPr>
        <w:pStyle w:val="BodyText"/>
        <w:widowControl/>
        <w:ind w:left="0" w:right="137"/>
        <w:rPr>
          <w:color w:val="000000"/>
        </w:rPr>
      </w:pPr>
    </w:p>
    <w:p w14:paraId="65E83684" w14:textId="5B72C8E3" w:rsidR="00D15122" w:rsidRPr="00B67616" w:rsidRDefault="00426DA8" w:rsidP="00B60397">
      <w:pPr>
        <w:pStyle w:val="BodyText"/>
        <w:widowControl/>
        <w:ind w:left="0" w:right="137"/>
        <w:rPr>
          <w:color w:val="000000"/>
        </w:rPr>
      </w:pPr>
      <w:r w:rsidRPr="00B67616">
        <w:rPr>
          <w:color w:val="000000"/>
        </w:rPr>
        <w:t xml:space="preserve">Produkt </w:t>
      </w:r>
      <w:r w:rsidR="00E514CF" w:rsidRPr="00B67616">
        <w:rPr>
          <w:color w:val="000000"/>
        </w:rPr>
        <w:t>Zirabev</w:t>
      </w:r>
      <w:r w:rsidRPr="00B67616">
        <w:rPr>
          <w:color w:val="000000"/>
        </w:rPr>
        <w:t xml:space="preserve"> powinien być przygotowywany przez osobę należącą do fachowego personelu medycznego w warunkach aseptycznych, aby zapewnić jałowość roztworu przygotowanego do podania.</w:t>
      </w:r>
      <w:r w:rsidR="0025677C">
        <w:rPr>
          <w:color w:val="000000"/>
        </w:rPr>
        <w:t xml:space="preserve"> Do przygotowania produktu Zirabev należy użyć sterylnej igły i strzykawki.</w:t>
      </w:r>
    </w:p>
    <w:p w14:paraId="188057B2" w14:textId="77777777" w:rsidR="00D15122" w:rsidRPr="00B67616" w:rsidRDefault="00D15122" w:rsidP="00B60397">
      <w:pPr>
        <w:widowControl/>
        <w:rPr>
          <w:rFonts w:eastAsia="Times New Roman"/>
          <w:color w:val="000000"/>
        </w:rPr>
      </w:pPr>
    </w:p>
    <w:p w14:paraId="0EB1172B" w14:textId="77777777" w:rsidR="00D15122" w:rsidRPr="00B67616" w:rsidRDefault="009B0756" w:rsidP="00B60397">
      <w:pPr>
        <w:pStyle w:val="BodyText"/>
        <w:widowControl/>
        <w:ind w:left="0" w:right="137"/>
        <w:rPr>
          <w:color w:val="000000"/>
        </w:rPr>
      </w:pPr>
      <w:r w:rsidRPr="00B67616">
        <w:rPr>
          <w:color w:val="000000"/>
        </w:rPr>
        <w:t>Konieczną ilość bewacyzumabu należy pobrać i rozcieńczyć do pożądanej objętości przeznaczonej do</w:t>
      </w:r>
      <w:r w:rsidR="007F68F0" w:rsidRPr="00B67616">
        <w:rPr>
          <w:color w:val="000000"/>
        </w:rPr>
        <w:t> </w:t>
      </w:r>
      <w:r w:rsidRPr="00B67616">
        <w:rPr>
          <w:color w:val="000000"/>
        </w:rPr>
        <w:t>podania roztworem chlorku sodu do wstrzykiwań o stężeniu 0,9% (9 mg/ml</w:t>
      </w:r>
      <w:r w:rsidR="00CB6817" w:rsidRPr="00B67616">
        <w:rPr>
          <w:color w:val="000000"/>
        </w:rPr>
        <w:t xml:space="preserve">). </w:t>
      </w:r>
      <w:r w:rsidRPr="00B67616">
        <w:rPr>
          <w:color w:val="000000"/>
        </w:rPr>
        <w:t>Otrzymane stężenie końcowe roztworu bewacyzumabu powinno mieścić się w zakresie od 1,4 mg/ml do 16,5 mg/ml</w:t>
      </w:r>
      <w:r w:rsidR="00CB6817" w:rsidRPr="00B67616">
        <w:rPr>
          <w:color w:val="000000"/>
        </w:rPr>
        <w:t xml:space="preserve">. </w:t>
      </w:r>
      <w:r w:rsidRPr="00B67616">
        <w:rPr>
          <w:color w:val="000000"/>
        </w:rPr>
        <w:t>W</w:t>
      </w:r>
      <w:r w:rsidR="007F68F0" w:rsidRPr="00B67616">
        <w:rPr>
          <w:color w:val="000000"/>
        </w:rPr>
        <w:t> </w:t>
      </w:r>
      <w:r w:rsidRPr="00B67616">
        <w:rPr>
          <w:color w:val="000000"/>
        </w:rPr>
        <w:t xml:space="preserve">większości przypadków wymaganą do podania dawkę produktu </w:t>
      </w:r>
      <w:r w:rsidR="00E514CF" w:rsidRPr="00B67616">
        <w:rPr>
          <w:color w:val="000000"/>
        </w:rPr>
        <w:t>Zirabev</w:t>
      </w:r>
      <w:r w:rsidRPr="00B67616">
        <w:rPr>
          <w:color w:val="000000"/>
        </w:rPr>
        <w:t xml:space="preserve"> można rozcieńczyć przy użyciu roztworu chlorku sodu do wstrzykiwań </w:t>
      </w:r>
      <w:r w:rsidR="009E7592" w:rsidRPr="00B67616">
        <w:rPr>
          <w:color w:val="000000"/>
        </w:rPr>
        <w:t>o </w:t>
      </w:r>
      <w:r w:rsidRPr="00B67616">
        <w:rPr>
          <w:color w:val="000000"/>
        </w:rPr>
        <w:t>stężeniu 0,9% do całkowitej objętości 100 ml.</w:t>
      </w:r>
    </w:p>
    <w:p w14:paraId="3AD27562" w14:textId="77777777" w:rsidR="00D15122" w:rsidRPr="00B67616" w:rsidRDefault="00D15122" w:rsidP="00B60397">
      <w:pPr>
        <w:widowControl/>
        <w:rPr>
          <w:rFonts w:eastAsia="Times New Roman"/>
          <w:color w:val="000000"/>
        </w:rPr>
      </w:pPr>
    </w:p>
    <w:p w14:paraId="36EE0340" w14:textId="77777777" w:rsidR="00D15122" w:rsidRPr="00B67616" w:rsidRDefault="009B0756" w:rsidP="00B60397">
      <w:pPr>
        <w:pStyle w:val="BodyText"/>
        <w:widowControl/>
        <w:ind w:left="0" w:right="137"/>
        <w:rPr>
          <w:color w:val="000000"/>
        </w:rPr>
      </w:pPr>
      <w:r w:rsidRPr="00B67616">
        <w:rPr>
          <w:color w:val="000000"/>
        </w:rPr>
        <w:t>Przed parenteralnym podaniem produkty lecznicze należy sprawdzić wzrokowo pod kątem obecności cząstek stałych i zmiany barwy.</w:t>
      </w:r>
    </w:p>
    <w:p w14:paraId="63FF6F23" w14:textId="77777777" w:rsidR="00D15122" w:rsidRPr="00B67616" w:rsidRDefault="00D15122" w:rsidP="00B60397">
      <w:pPr>
        <w:widowControl/>
        <w:rPr>
          <w:rFonts w:eastAsia="Times New Roman"/>
          <w:color w:val="000000"/>
        </w:rPr>
      </w:pPr>
    </w:p>
    <w:p w14:paraId="59577717" w14:textId="77777777" w:rsidR="00D15122" w:rsidRPr="00B67616" w:rsidRDefault="009B0756" w:rsidP="00B60397">
      <w:pPr>
        <w:pStyle w:val="BodyText"/>
        <w:widowControl/>
        <w:ind w:left="0" w:right="209"/>
        <w:rPr>
          <w:color w:val="000000"/>
        </w:rPr>
      </w:pPr>
      <w:r w:rsidRPr="00B67616">
        <w:rPr>
          <w:color w:val="000000"/>
        </w:rPr>
        <w:t xml:space="preserve">Nie obserwowano żadnych niezgodności między produktem </w:t>
      </w:r>
      <w:r w:rsidR="00E514CF" w:rsidRPr="00B67616">
        <w:rPr>
          <w:color w:val="000000"/>
        </w:rPr>
        <w:t>Zirabev</w:t>
      </w:r>
      <w:r w:rsidRPr="00B67616">
        <w:rPr>
          <w:color w:val="000000"/>
        </w:rPr>
        <w:t xml:space="preserve"> a workami lub zestawami infuzyjnymi z polichlorku winylu lub poliolefiny.</w:t>
      </w:r>
    </w:p>
    <w:p w14:paraId="0B80A458" w14:textId="77777777" w:rsidR="00D15122" w:rsidRPr="00E835A2" w:rsidRDefault="00D15122" w:rsidP="00B60397">
      <w:pPr>
        <w:widowControl/>
        <w:rPr>
          <w:rFonts w:eastAsia="Times New Roman"/>
          <w:color w:val="000000"/>
          <w:sz w:val="21"/>
          <w:szCs w:val="21"/>
        </w:rPr>
      </w:pPr>
    </w:p>
    <w:p w14:paraId="612D8887" w14:textId="77777777" w:rsidR="00D15122" w:rsidRPr="00B67616" w:rsidRDefault="00E514CF" w:rsidP="00B60397">
      <w:pPr>
        <w:pStyle w:val="BodyText"/>
        <w:widowControl/>
        <w:ind w:left="0" w:right="137"/>
        <w:rPr>
          <w:color w:val="000000"/>
        </w:rPr>
      </w:pPr>
      <w:r w:rsidRPr="00B67616">
        <w:rPr>
          <w:color w:val="000000"/>
        </w:rPr>
        <w:t>Zirabev</w:t>
      </w:r>
      <w:r w:rsidR="00426DA8" w:rsidRPr="00B67616">
        <w:rPr>
          <w:color w:val="000000"/>
        </w:rPr>
        <w:t xml:space="preserve"> jest przeznaczony wyłącznie do jednorazowego użytku, ponieważ nie zawiera żadnych środków konserwujących. Wszelkie niewykorzystane resztki produktu leczniczego lub jego odpady należy usunąć zgodnie z lokalnymi przepisami.</w:t>
      </w:r>
    </w:p>
    <w:p w14:paraId="2ADB849A" w14:textId="77777777" w:rsidR="00D15122" w:rsidRPr="00B67616" w:rsidRDefault="00D15122" w:rsidP="00B60397">
      <w:pPr>
        <w:widowControl/>
        <w:rPr>
          <w:rFonts w:eastAsia="Times New Roman"/>
          <w:color w:val="000000"/>
        </w:rPr>
      </w:pPr>
    </w:p>
    <w:p w14:paraId="427ACE74" w14:textId="77777777" w:rsidR="00D15122" w:rsidRPr="00B67616" w:rsidRDefault="00D15122" w:rsidP="00B60397">
      <w:pPr>
        <w:widowControl/>
        <w:rPr>
          <w:rFonts w:eastAsia="Times New Roman"/>
          <w:color w:val="000000"/>
        </w:rPr>
      </w:pPr>
    </w:p>
    <w:p w14:paraId="7C4F0F0E" w14:textId="77777777" w:rsidR="00D15122" w:rsidRPr="00B67616" w:rsidRDefault="003E4A60" w:rsidP="000A7868">
      <w:pPr>
        <w:ind w:left="567" w:hanging="567"/>
        <w:rPr>
          <w:b/>
          <w:bCs/>
          <w:color w:val="000000"/>
        </w:rPr>
      </w:pPr>
      <w:r w:rsidRPr="00B67616">
        <w:rPr>
          <w:b/>
          <w:color w:val="000000"/>
        </w:rPr>
        <w:t>7.</w:t>
      </w:r>
      <w:r w:rsidRPr="00B67616">
        <w:rPr>
          <w:b/>
          <w:color w:val="000000"/>
        </w:rPr>
        <w:tab/>
        <w:t>PODMIOT ODPOWIEDZIALNY POSIADAJĄCY POZWOLENIE NA DOPUSZCZENIE DO OBROTU</w:t>
      </w:r>
    </w:p>
    <w:p w14:paraId="000180E7" w14:textId="77777777" w:rsidR="00D15122" w:rsidRPr="00E835A2" w:rsidRDefault="00D15122" w:rsidP="00B60397">
      <w:pPr>
        <w:widowControl/>
        <w:rPr>
          <w:rFonts w:eastAsia="Times New Roman"/>
          <w:bCs/>
          <w:color w:val="000000"/>
          <w:sz w:val="21"/>
          <w:szCs w:val="21"/>
        </w:rPr>
      </w:pPr>
    </w:p>
    <w:p w14:paraId="54BAD849" w14:textId="77777777" w:rsidR="00DD4501" w:rsidRPr="008A1EE3" w:rsidRDefault="000D291F" w:rsidP="00B60397">
      <w:pPr>
        <w:pStyle w:val="BodyText"/>
        <w:widowControl/>
        <w:ind w:left="0" w:right="6635"/>
        <w:rPr>
          <w:color w:val="000000"/>
          <w:lang w:val="fr-FR"/>
        </w:rPr>
      </w:pPr>
      <w:r w:rsidRPr="008A1EE3">
        <w:rPr>
          <w:color w:val="000000"/>
          <w:lang w:val="fr-FR"/>
        </w:rPr>
        <w:t>Pfizer Europe MA EEIG</w:t>
      </w:r>
    </w:p>
    <w:p w14:paraId="1F085578" w14:textId="77777777" w:rsidR="000774C5" w:rsidRPr="008A1EE3" w:rsidRDefault="000774C5" w:rsidP="000A7868">
      <w:pPr>
        <w:rPr>
          <w:color w:val="000000"/>
          <w:lang w:val="fr-FR"/>
        </w:rPr>
      </w:pPr>
      <w:r w:rsidRPr="008A1EE3">
        <w:rPr>
          <w:color w:val="000000"/>
          <w:lang w:val="fr-FR"/>
        </w:rPr>
        <w:t xml:space="preserve">Boulevard de la Plaine 17 </w:t>
      </w:r>
    </w:p>
    <w:p w14:paraId="1DC3A1FB" w14:textId="77777777" w:rsidR="000774C5" w:rsidRPr="00B67616" w:rsidRDefault="000774C5" w:rsidP="000A7868">
      <w:pPr>
        <w:rPr>
          <w:color w:val="000000"/>
        </w:rPr>
      </w:pPr>
      <w:r w:rsidRPr="00B67616">
        <w:rPr>
          <w:color w:val="000000"/>
        </w:rPr>
        <w:t>1050 Bruxelles</w:t>
      </w:r>
    </w:p>
    <w:p w14:paraId="7529D54D" w14:textId="77777777" w:rsidR="00DD4501" w:rsidRPr="00B67616" w:rsidRDefault="000774C5" w:rsidP="00B60397">
      <w:pPr>
        <w:pStyle w:val="BodyText"/>
        <w:widowControl/>
        <w:ind w:left="0" w:right="6635"/>
        <w:rPr>
          <w:color w:val="000000"/>
        </w:rPr>
      </w:pPr>
      <w:r w:rsidRPr="00B67616">
        <w:rPr>
          <w:color w:val="000000"/>
        </w:rPr>
        <w:t>Belgia</w:t>
      </w:r>
    </w:p>
    <w:p w14:paraId="60E8D0E0" w14:textId="77777777" w:rsidR="00D15122" w:rsidRPr="00B67616" w:rsidRDefault="00D15122" w:rsidP="00B60397">
      <w:pPr>
        <w:widowControl/>
        <w:rPr>
          <w:rFonts w:eastAsia="Times New Roman"/>
          <w:color w:val="000000"/>
        </w:rPr>
      </w:pPr>
    </w:p>
    <w:p w14:paraId="5EA1FC69" w14:textId="77777777" w:rsidR="00D15122" w:rsidRPr="00B67616" w:rsidRDefault="00D15122" w:rsidP="000431D8">
      <w:pPr>
        <w:keepNext/>
        <w:widowControl/>
        <w:rPr>
          <w:rFonts w:eastAsia="Times New Roman"/>
          <w:color w:val="000000"/>
        </w:rPr>
      </w:pPr>
    </w:p>
    <w:p w14:paraId="075D3C96" w14:textId="77777777" w:rsidR="00D15122" w:rsidRPr="00B67616" w:rsidRDefault="00BE1DB2" w:rsidP="000A7868">
      <w:pPr>
        <w:ind w:left="567" w:hanging="567"/>
        <w:rPr>
          <w:b/>
          <w:bCs/>
          <w:color w:val="000000"/>
        </w:rPr>
      </w:pPr>
      <w:r w:rsidRPr="00B67616">
        <w:rPr>
          <w:b/>
          <w:color w:val="000000"/>
        </w:rPr>
        <w:t>8.</w:t>
      </w:r>
      <w:r w:rsidRPr="00B67616">
        <w:rPr>
          <w:b/>
          <w:color w:val="000000"/>
        </w:rPr>
        <w:tab/>
        <w:t>NUMER</w:t>
      </w:r>
      <w:r w:rsidR="001A753C" w:rsidRPr="00B67616">
        <w:rPr>
          <w:b/>
          <w:color w:val="000000"/>
        </w:rPr>
        <w:t>Y</w:t>
      </w:r>
      <w:r w:rsidRPr="00B67616">
        <w:rPr>
          <w:b/>
          <w:color w:val="000000"/>
        </w:rPr>
        <w:t xml:space="preserve"> </w:t>
      </w:r>
      <w:r w:rsidR="00377147" w:rsidRPr="00B67616">
        <w:rPr>
          <w:b/>
          <w:color w:val="000000"/>
        </w:rPr>
        <w:t xml:space="preserve">POZWOLEŃ </w:t>
      </w:r>
      <w:r w:rsidRPr="00B67616">
        <w:rPr>
          <w:b/>
          <w:color w:val="000000"/>
        </w:rPr>
        <w:t>NA DOPUSZCZENIE DO OBROTU</w:t>
      </w:r>
    </w:p>
    <w:p w14:paraId="1EEA044F" w14:textId="77777777" w:rsidR="00D15122" w:rsidRPr="00B67616" w:rsidRDefault="00D15122" w:rsidP="000431D8">
      <w:pPr>
        <w:keepNext/>
        <w:widowControl/>
        <w:rPr>
          <w:rFonts w:eastAsia="Times New Roman"/>
          <w:color w:val="000000"/>
        </w:rPr>
      </w:pPr>
    </w:p>
    <w:p w14:paraId="12B41EEC" w14:textId="77777777" w:rsidR="003E4E52" w:rsidRPr="00B67616" w:rsidRDefault="003E4E52" w:rsidP="000431D8">
      <w:pPr>
        <w:keepNext/>
        <w:widowControl/>
        <w:rPr>
          <w:rFonts w:eastAsia="Times New Roman"/>
          <w:color w:val="000000"/>
        </w:rPr>
      </w:pPr>
      <w:r w:rsidRPr="00B67616">
        <w:rPr>
          <w:rFonts w:eastAsia="Times New Roman"/>
          <w:color w:val="000000"/>
        </w:rPr>
        <w:t>EU/1/18/1344/001</w:t>
      </w:r>
      <w:r w:rsidRPr="00B67616">
        <w:rPr>
          <w:rFonts w:eastAsia="Times New Roman"/>
          <w:color w:val="000000"/>
        </w:rPr>
        <w:tab/>
        <w:t xml:space="preserve">100 mg/4 ml </w:t>
      </w:r>
      <w:r w:rsidR="00377147" w:rsidRPr="00B67616">
        <w:rPr>
          <w:rFonts w:eastAsia="Times New Roman"/>
          <w:color w:val="000000"/>
        </w:rPr>
        <w:t>fiolka</w:t>
      </w:r>
    </w:p>
    <w:p w14:paraId="2312FD82" w14:textId="77777777" w:rsidR="00D15122" w:rsidRPr="00B67616" w:rsidRDefault="003E4E52" w:rsidP="000431D8">
      <w:pPr>
        <w:keepNext/>
        <w:widowControl/>
        <w:rPr>
          <w:rFonts w:eastAsia="Times New Roman"/>
          <w:color w:val="000000"/>
        </w:rPr>
      </w:pPr>
      <w:r w:rsidRPr="00B67616">
        <w:rPr>
          <w:rFonts w:eastAsia="Times New Roman"/>
          <w:color w:val="000000"/>
        </w:rPr>
        <w:t>EU/1/18/1344/002</w:t>
      </w:r>
      <w:r w:rsidRPr="00B67616">
        <w:rPr>
          <w:rFonts w:eastAsia="Times New Roman"/>
          <w:color w:val="000000"/>
        </w:rPr>
        <w:tab/>
        <w:t xml:space="preserve">400 mg/16 ml </w:t>
      </w:r>
      <w:r w:rsidR="00377147" w:rsidRPr="00B67616">
        <w:rPr>
          <w:rFonts w:eastAsia="Times New Roman"/>
          <w:color w:val="000000"/>
        </w:rPr>
        <w:t>fiolka</w:t>
      </w:r>
    </w:p>
    <w:p w14:paraId="2A94196D" w14:textId="77777777" w:rsidR="003E4E52" w:rsidRPr="00B67616" w:rsidRDefault="003E4E52" w:rsidP="000431D8">
      <w:pPr>
        <w:keepNext/>
        <w:widowControl/>
        <w:rPr>
          <w:rFonts w:eastAsia="Times New Roman"/>
          <w:color w:val="000000"/>
        </w:rPr>
      </w:pPr>
    </w:p>
    <w:p w14:paraId="0EA04317" w14:textId="77777777" w:rsidR="003E4E52" w:rsidRPr="00B67616" w:rsidRDefault="003E4E52" w:rsidP="00B60397">
      <w:pPr>
        <w:widowControl/>
        <w:rPr>
          <w:rFonts w:eastAsia="Times New Roman"/>
          <w:color w:val="000000"/>
        </w:rPr>
      </w:pPr>
    </w:p>
    <w:p w14:paraId="353A90B0" w14:textId="77777777" w:rsidR="00D15122" w:rsidRPr="00B67616" w:rsidRDefault="00BE1DB2" w:rsidP="00BA42DF">
      <w:pPr>
        <w:widowControl/>
        <w:ind w:left="567" w:hanging="567"/>
        <w:rPr>
          <w:b/>
          <w:bCs/>
          <w:color w:val="000000"/>
        </w:rPr>
      </w:pPr>
      <w:r w:rsidRPr="00B67616">
        <w:rPr>
          <w:b/>
          <w:color w:val="000000"/>
        </w:rPr>
        <w:t>9.</w:t>
      </w:r>
      <w:r w:rsidRPr="00B67616">
        <w:rPr>
          <w:b/>
          <w:color w:val="000000"/>
        </w:rPr>
        <w:tab/>
        <w:t>DATA WYDANIA PIERWSZEGO POZWOLENIA NA DOPUSZCZENIE DO OBROTU I DATA PRZEDŁUŻENIA POZWOLENIA</w:t>
      </w:r>
    </w:p>
    <w:p w14:paraId="22CD86C8" w14:textId="77777777" w:rsidR="00D15122" w:rsidRPr="00E835A2" w:rsidRDefault="00D15122" w:rsidP="00BA42DF">
      <w:pPr>
        <w:widowControl/>
        <w:ind w:left="567" w:hanging="567"/>
        <w:rPr>
          <w:rFonts w:eastAsia="Times New Roman"/>
          <w:b/>
          <w:bCs/>
          <w:color w:val="000000"/>
          <w:sz w:val="21"/>
          <w:szCs w:val="21"/>
        </w:rPr>
      </w:pPr>
    </w:p>
    <w:p w14:paraId="41B86E23" w14:textId="77777777" w:rsidR="00F95C54" w:rsidRPr="00E835A2" w:rsidRDefault="00E10C76" w:rsidP="006D26C7">
      <w:pPr>
        <w:widowControl/>
        <w:rPr>
          <w:rFonts w:eastAsia="Times New Roman"/>
          <w:bCs/>
          <w:color w:val="000000"/>
          <w:sz w:val="21"/>
          <w:szCs w:val="21"/>
        </w:rPr>
      </w:pPr>
      <w:r w:rsidRPr="00B67616">
        <w:rPr>
          <w:color w:val="000000"/>
        </w:rPr>
        <w:t>Data wydania pierwszego pozwolenia na dopuszczenie do obrotu: 14 luty 2019</w:t>
      </w:r>
    </w:p>
    <w:p w14:paraId="5B66197E" w14:textId="107EA656" w:rsidR="00F95C54" w:rsidRDefault="0025677C" w:rsidP="00B60397">
      <w:pPr>
        <w:widowControl/>
        <w:rPr>
          <w:color w:val="000000"/>
        </w:rPr>
      </w:pPr>
      <w:r w:rsidRPr="00C401DC">
        <w:rPr>
          <w:color w:val="000000"/>
        </w:rPr>
        <w:t>Data ostatniego przedłużenia pozwolenia:</w:t>
      </w:r>
      <w:r w:rsidR="00F27D7E">
        <w:rPr>
          <w:color w:val="000000"/>
        </w:rPr>
        <w:t xml:space="preserve"> 6 listopada 2023</w:t>
      </w:r>
    </w:p>
    <w:p w14:paraId="1B508012" w14:textId="77777777" w:rsidR="0025677C" w:rsidRPr="00E835A2" w:rsidRDefault="0025677C" w:rsidP="00B60397">
      <w:pPr>
        <w:widowControl/>
        <w:rPr>
          <w:rFonts w:eastAsia="Times New Roman"/>
          <w:bCs/>
          <w:color w:val="000000"/>
          <w:sz w:val="21"/>
          <w:szCs w:val="21"/>
        </w:rPr>
      </w:pPr>
    </w:p>
    <w:p w14:paraId="76ECDC60" w14:textId="77777777" w:rsidR="00D15122" w:rsidRPr="00B67616" w:rsidRDefault="00D15122" w:rsidP="00B60397">
      <w:pPr>
        <w:widowControl/>
        <w:rPr>
          <w:rFonts w:eastAsia="Times New Roman"/>
          <w:color w:val="000000"/>
        </w:rPr>
      </w:pPr>
    </w:p>
    <w:p w14:paraId="77CF3466" w14:textId="77777777" w:rsidR="00D15122" w:rsidRPr="00B67616" w:rsidRDefault="00BE1DB2" w:rsidP="00FB5C70">
      <w:pPr>
        <w:keepNext/>
        <w:keepLines/>
        <w:ind w:left="567" w:hanging="567"/>
        <w:rPr>
          <w:b/>
          <w:color w:val="000000"/>
        </w:rPr>
      </w:pPr>
      <w:r w:rsidRPr="00B67616">
        <w:rPr>
          <w:b/>
          <w:color w:val="000000"/>
        </w:rPr>
        <w:lastRenderedPageBreak/>
        <w:t>10.</w:t>
      </w:r>
      <w:r w:rsidRPr="00B67616">
        <w:rPr>
          <w:b/>
          <w:color w:val="000000"/>
        </w:rPr>
        <w:tab/>
        <w:t>DATA ZATWIERDZENIA LUB CZĘŚCIOWEJ ZMIANY TEKSTU CHARAKTERYSTYKI PRODUKTU LECZNICZEGO</w:t>
      </w:r>
    </w:p>
    <w:p w14:paraId="631A320D" w14:textId="77777777" w:rsidR="00812D94" w:rsidRPr="00B67616" w:rsidRDefault="00812D94" w:rsidP="00FB5C70">
      <w:pPr>
        <w:pStyle w:val="BodyText"/>
        <w:keepNext/>
        <w:keepLines/>
        <w:widowControl/>
        <w:ind w:left="0" w:right="137"/>
        <w:rPr>
          <w:color w:val="000000"/>
        </w:rPr>
      </w:pPr>
    </w:p>
    <w:p w14:paraId="7EFF0671" w14:textId="0A28F2BA" w:rsidR="00D15122" w:rsidRPr="00B67616" w:rsidRDefault="009B0756" w:rsidP="00FB5C70">
      <w:pPr>
        <w:pStyle w:val="BodyText"/>
        <w:keepNext/>
        <w:keepLines/>
        <w:widowControl/>
        <w:ind w:left="0" w:right="137"/>
        <w:rPr>
          <w:color w:val="000000"/>
        </w:rPr>
      </w:pPr>
      <w:r w:rsidRPr="00B67616">
        <w:rPr>
          <w:color w:val="000000"/>
        </w:rPr>
        <w:t xml:space="preserve">Szczegółowe informacje o tym produkcie leczniczym są dostępne na stronie internetowej Europejskiej Agencji Leków: </w:t>
      </w:r>
      <w:r w:rsidR="00E835A2" w:rsidRPr="00E835A2">
        <w:rPr>
          <w:color w:val="000000" w:themeColor="text1"/>
        </w:rPr>
        <w:fldChar w:fldCharType="begin"/>
      </w:r>
      <w:r w:rsidR="00E835A2" w:rsidRPr="00E835A2">
        <w:rPr>
          <w:color w:val="000000" w:themeColor="text1"/>
        </w:rPr>
        <w:instrText>HYPERLINK "https://www.ema.europa.eu"</w:instrText>
      </w:r>
      <w:r w:rsidR="00E835A2" w:rsidRPr="00E835A2">
        <w:rPr>
          <w:color w:val="000000" w:themeColor="text1"/>
        </w:rPr>
      </w:r>
      <w:r w:rsidR="00E835A2" w:rsidRPr="00E835A2">
        <w:rPr>
          <w:color w:val="000000" w:themeColor="text1"/>
        </w:rPr>
        <w:fldChar w:fldCharType="separate"/>
      </w:r>
      <w:r w:rsidR="00462BBE" w:rsidRPr="00E835A2">
        <w:rPr>
          <w:rStyle w:val="Hyperlink"/>
        </w:rPr>
        <w:t>https://www.ema.europa.eu</w:t>
      </w:r>
      <w:r w:rsidR="00E835A2" w:rsidRPr="00E835A2">
        <w:rPr>
          <w:color w:val="000000" w:themeColor="text1"/>
        </w:rPr>
        <w:fldChar w:fldCharType="end"/>
      </w:r>
      <w:r w:rsidR="00462BBE">
        <w:t>.</w:t>
      </w:r>
    </w:p>
    <w:p w14:paraId="18A72892" w14:textId="77777777" w:rsidR="00D15122" w:rsidRPr="00B67616" w:rsidRDefault="00711DE4" w:rsidP="000431D8">
      <w:pPr>
        <w:widowControl/>
        <w:jc w:val="center"/>
        <w:rPr>
          <w:rFonts w:eastAsia="Times New Roman"/>
          <w:bCs/>
          <w:color w:val="000000"/>
        </w:rPr>
      </w:pPr>
      <w:bookmarkStart w:id="3" w:name="A._MANUFACTURERS_OF_THE_BIOLOGICAL_ACTIV"/>
      <w:bookmarkStart w:id="4" w:name="B._CONDITIONS_OR_RESTRICTIONS_REGARDING_"/>
      <w:bookmarkStart w:id="5" w:name="C._OTHER_CONDITIONS_AND_REQUIREMENTS_OF_"/>
      <w:bookmarkStart w:id="6" w:name="D._CONDITIONS_OR_RESTRICTIONS_WITH_REGAR"/>
      <w:bookmarkEnd w:id="3"/>
      <w:bookmarkEnd w:id="4"/>
      <w:bookmarkEnd w:id="5"/>
      <w:bookmarkEnd w:id="6"/>
      <w:r w:rsidRPr="00E835A2">
        <w:rPr>
          <w:rFonts w:eastAsia="Times New Roman"/>
          <w:bCs/>
          <w:color w:val="000000"/>
          <w:sz w:val="20"/>
          <w:szCs w:val="20"/>
        </w:rPr>
        <w:br w:type="page"/>
      </w:r>
    </w:p>
    <w:p w14:paraId="5FCC24E8" w14:textId="77777777" w:rsidR="00D15122" w:rsidRPr="00B67616" w:rsidRDefault="00D15122" w:rsidP="000431D8">
      <w:pPr>
        <w:widowControl/>
        <w:jc w:val="center"/>
        <w:rPr>
          <w:rFonts w:eastAsia="Times New Roman"/>
          <w:bCs/>
          <w:color w:val="000000"/>
        </w:rPr>
      </w:pPr>
    </w:p>
    <w:p w14:paraId="35B0B724" w14:textId="77777777" w:rsidR="00D15122" w:rsidRPr="00B67616" w:rsidRDefault="00D15122" w:rsidP="000431D8">
      <w:pPr>
        <w:widowControl/>
        <w:jc w:val="center"/>
        <w:rPr>
          <w:rFonts w:eastAsia="Times New Roman"/>
          <w:bCs/>
          <w:color w:val="000000"/>
        </w:rPr>
      </w:pPr>
    </w:p>
    <w:p w14:paraId="576EB845" w14:textId="77777777" w:rsidR="00D15122" w:rsidRPr="00B67616" w:rsidRDefault="00D15122" w:rsidP="000431D8">
      <w:pPr>
        <w:widowControl/>
        <w:jc w:val="center"/>
        <w:rPr>
          <w:rFonts w:eastAsia="Times New Roman"/>
          <w:bCs/>
          <w:color w:val="000000"/>
        </w:rPr>
      </w:pPr>
    </w:p>
    <w:p w14:paraId="4DA000E3" w14:textId="77777777" w:rsidR="00D15122" w:rsidRPr="00B67616" w:rsidRDefault="00D15122" w:rsidP="000431D8">
      <w:pPr>
        <w:widowControl/>
        <w:jc w:val="center"/>
        <w:rPr>
          <w:rFonts w:eastAsia="Times New Roman"/>
          <w:bCs/>
          <w:color w:val="000000"/>
        </w:rPr>
      </w:pPr>
    </w:p>
    <w:p w14:paraId="0E4EEBCB" w14:textId="77777777" w:rsidR="00D15122" w:rsidRPr="00B67616" w:rsidRDefault="00D15122" w:rsidP="000431D8">
      <w:pPr>
        <w:widowControl/>
        <w:jc w:val="center"/>
        <w:rPr>
          <w:rFonts w:eastAsia="Times New Roman"/>
          <w:bCs/>
          <w:color w:val="000000"/>
        </w:rPr>
      </w:pPr>
    </w:p>
    <w:p w14:paraId="04B890BC" w14:textId="77777777" w:rsidR="00D15122" w:rsidRPr="00B67616" w:rsidRDefault="00D15122" w:rsidP="000431D8">
      <w:pPr>
        <w:widowControl/>
        <w:jc w:val="center"/>
        <w:rPr>
          <w:rFonts w:eastAsia="Times New Roman"/>
          <w:bCs/>
          <w:color w:val="000000"/>
        </w:rPr>
      </w:pPr>
    </w:p>
    <w:p w14:paraId="37952270" w14:textId="77777777" w:rsidR="00D15122" w:rsidRPr="00B67616" w:rsidRDefault="00D15122" w:rsidP="000431D8">
      <w:pPr>
        <w:widowControl/>
        <w:jc w:val="center"/>
        <w:rPr>
          <w:rFonts w:eastAsia="Times New Roman"/>
          <w:bCs/>
          <w:color w:val="000000"/>
        </w:rPr>
      </w:pPr>
    </w:p>
    <w:p w14:paraId="6F56E79E" w14:textId="77777777" w:rsidR="00D15122" w:rsidRPr="00B67616" w:rsidRDefault="00D15122" w:rsidP="000431D8">
      <w:pPr>
        <w:widowControl/>
        <w:jc w:val="center"/>
        <w:rPr>
          <w:rFonts w:eastAsia="Times New Roman"/>
          <w:bCs/>
          <w:color w:val="000000"/>
        </w:rPr>
      </w:pPr>
    </w:p>
    <w:p w14:paraId="74009CCB" w14:textId="77777777" w:rsidR="00D15122" w:rsidRPr="00B67616" w:rsidRDefault="00D15122" w:rsidP="000431D8">
      <w:pPr>
        <w:widowControl/>
        <w:jc w:val="center"/>
        <w:rPr>
          <w:rFonts w:eastAsia="Times New Roman"/>
          <w:bCs/>
          <w:color w:val="000000"/>
        </w:rPr>
      </w:pPr>
    </w:p>
    <w:p w14:paraId="568C1673" w14:textId="77777777" w:rsidR="00D15122" w:rsidRPr="00B67616" w:rsidRDefault="00D15122" w:rsidP="000431D8">
      <w:pPr>
        <w:widowControl/>
        <w:jc w:val="center"/>
        <w:rPr>
          <w:rFonts w:eastAsia="Times New Roman"/>
          <w:bCs/>
          <w:color w:val="000000"/>
        </w:rPr>
      </w:pPr>
    </w:p>
    <w:p w14:paraId="5746199C" w14:textId="77777777" w:rsidR="00D15122" w:rsidRPr="00B67616" w:rsidRDefault="00D15122" w:rsidP="000431D8">
      <w:pPr>
        <w:widowControl/>
        <w:jc w:val="center"/>
        <w:rPr>
          <w:rFonts w:eastAsia="Times New Roman"/>
          <w:bCs/>
          <w:color w:val="000000"/>
        </w:rPr>
      </w:pPr>
    </w:p>
    <w:p w14:paraId="37515BBA" w14:textId="77777777" w:rsidR="00D15122" w:rsidRPr="00B67616" w:rsidRDefault="00D15122" w:rsidP="000431D8">
      <w:pPr>
        <w:widowControl/>
        <w:jc w:val="center"/>
        <w:rPr>
          <w:rFonts w:eastAsia="Times New Roman"/>
          <w:bCs/>
          <w:color w:val="000000"/>
        </w:rPr>
      </w:pPr>
    </w:p>
    <w:p w14:paraId="4738B12E" w14:textId="77777777" w:rsidR="00D15122" w:rsidRPr="00B67616" w:rsidRDefault="00D15122" w:rsidP="000431D8">
      <w:pPr>
        <w:widowControl/>
        <w:jc w:val="center"/>
        <w:rPr>
          <w:rFonts w:eastAsia="Times New Roman"/>
          <w:bCs/>
          <w:color w:val="000000"/>
        </w:rPr>
      </w:pPr>
    </w:p>
    <w:p w14:paraId="64F21DE8" w14:textId="77777777" w:rsidR="00D15122" w:rsidRPr="00B67616" w:rsidRDefault="00D15122" w:rsidP="000431D8">
      <w:pPr>
        <w:widowControl/>
        <w:jc w:val="center"/>
        <w:rPr>
          <w:rFonts w:eastAsia="Times New Roman"/>
          <w:bCs/>
          <w:color w:val="000000"/>
        </w:rPr>
      </w:pPr>
    </w:p>
    <w:p w14:paraId="37723236" w14:textId="77777777" w:rsidR="00D15122" w:rsidRPr="00B67616" w:rsidRDefault="00D15122" w:rsidP="000431D8">
      <w:pPr>
        <w:widowControl/>
        <w:jc w:val="center"/>
        <w:rPr>
          <w:rFonts w:eastAsia="Times New Roman"/>
          <w:bCs/>
          <w:color w:val="000000"/>
        </w:rPr>
      </w:pPr>
    </w:p>
    <w:p w14:paraId="32FD0ECB" w14:textId="77777777" w:rsidR="00D15122" w:rsidRPr="00B67616" w:rsidRDefault="00D15122" w:rsidP="000431D8">
      <w:pPr>
        <w:widowControl/>
        <w:jc w:val="center"/>
        <w:rPr>
          <w:rFonts w:eastAsia="Times New Roman"/>
          <w:bCs/>
          <w:color w:val="000000"/>
        </w:rPr>
      </w:pPr>
    </w:p>
    <w:p w14:paraId="312D5F08" w14:textId="77777777" w:rsidR="00D15122" w:rsidRPr="00B67616" w:rsidRDefault="00D15122" w:rsidP="000431D8">
      <w:pPr>
        <w:widowControl/>
        <w:jc w:val="center"/>
        <w:rPr>
          <w:rFonts w:eastAsia="Times New Roman"/>
          <w:bCs/>
          <w:color w:val="000000"/>
        </w:rPr>
      </w:pPr>
    </w:p>
    <w:p w14:paraId="34A39537" w14:textId="77777777" w:rsidR="00D15122" w:rsidRPr="00B67616" w:rsidRDefault="00D15122" w:rsidP="000431D8">
      <w:pPr>
        <w:widowControl/>
        <w:jc w:val="center"/>
        <w:rPr>
          <w:rFonts w:eastAsia="Times New Roman"/>
          <w:bCs/>
          <w:color w:val="000000"/>
        </w:rPr>
      </w:pPr>
    </w:p>
    <w:p w14:paraId="02A03A9F" w14:textId="77777777" w:rsidR="00D15122" w:rsidRPr="00B67616" w:rsidRDefault="00D15122" w:rsidP="000431D8">
      <w:pPr>
        <w:widowControl/>
        <w:jc w:val="center"/>
        <w:rPr>
          <w:rFonts w:eastAsia="Times New Roman"/>
          <w:bCs/>
          <w:color w:val="000000"/>
        </w:rPr>
      </w:pPr>
    </w:p>
    <w:p w14:paraId="57F59EDB" w14:textId="77777777" w:rsidR="00D15122" w:rsidRDefault="00D15122" w:rsidP="000431D8">
      <w:pPr>
        <w:widowControl/>
        <w:jc w:val="center"/>
        <w:rPr>
          <w:rFonts w:eastAsia="Times New Roman"/>
          <w:bCs/>
          <w:color w:val="000000"/>
        </w:rPr>
      </w:pPr>
    </w:p>
    <w:p w14:paraId="3EA8DEB4" w14:textId="77777777" w:rsidR="005075A3" w:rsidRPr="00B67616" w:rsidRDefault="005075A3" w:rsidP="000431D8">
      <w:pPr>
        <w:widowControl/>
        <w:jc w:val="center"/>
        <w:rPr>
          <w:rFonts w:eastAsia="Times New Roman"/>
          <w:bCs/>
          <w:color w:val="000000"/>
        </w:rPr>
      </w:pPr>
    </w:p>
    <w:p w14:paraId="04DC2124" w14:textId="77777777" w:rsidR="000431D8" w:rsidRPr="00B67616" w:rsidRDefault="000431D8" w:rsidP="000431D8">
      <w:pPr>
        <w:pStyle w:val="Texteducorps0"/>
        <w:widowControl/>
        <w:shd w:val="clear" w:color="auto" w:fill="auto"/>
        <w:spacing w:after="0"/>
        <w:jc w:val="center"/>
        <w:rPr>
          <w:b/>
          <w:bCs/>
          <w:color w:val="000000"/>
          <w:lang w:eastAsia="hr-HR" w:bidi="hr-HR"/>
        </w:rPr>
      </w:pPr>
    </w:p>
    <w:p w14:paraId="0BF00393" w14:textId="77777777" w:rsidR="0014228C" w:rsidRPr="00B67616" w:rsidRDefault="0014228C" w:rsidP="000431D8">
      <w:pPr>
        <w:pStyle w:val="Texteducorps0"/>
        <w:widowControl/>
        <w:shd w:val="clear" w:color="auto" w:fill="auto"/>
        <w:spacing w:after="0"/>
        <w:jc w:val="center"/>
        <w:rPr>
          <w:b/>
          <w:bCs/>
          <w:color w:val="000000"/>
          <w:lang w:eastAsia="hr-HR" w:bidi="hr-HR"/>
        </w:rPr>
      </w:pPr>
    </w:p>
    <w:p w14:paraId="11C5D94D" w14:textId="77777777" w:rsidR="003E4E52" w:rsidRPr="00B67616" w:rsidRDefault="003E4E52" w:rsidP="004E71B6">
      <w:pPr>
        <w:pStyle w:val="Texteducorps0"/>
        <w:widowControl/>
        <w:shd w:val="clear" w:color="auto" w:fill="auto"/>
        <w:spacing w:after="0"/>
        <w:jc w:val="center"/>
        <w:rPr>
          <w:b/>
          <w:bCs/>
          <w:color w:val="000000"/>
          <w:lang w:eastAsia="hr-HR" w:bidi="hr-HR"/>
        </w:rPr>
      </w:pPr>
      <w:r w:rsidRPr="00B67616">
        <w:rPr>
          <w:b/>
          <w:bCs/>
          <w:color w:val="000000"/>
          <w:lang w:eastAsia="hr-HR" w:bidi="hr-HR"/>
        </w:rPr>
        <w:t>ANEKS II</w:t>
      </w:r>
    </w:p>
    <w:p w14:paraId="6E2E099B" w14:textId="77777777" w:rsidR="000431D8" w:rsidRPr="00B67616" w:rsidRDefault="000431D8" w:rsidP="00BA691E">
      <w:pPr>
        <w:pStyle w:val="Texteducorps0"/>
        <w:widowControl/>
        <w:shd w:val="clear" w:color="auto" w:fill="auto"/>
        <w:spacing w:after="0"/>
        <w:ind w:left="992" w:right="992"/>
        <w:jc w:val="center"/>
        <w:rPr>
          <w:color w:val="000000"/>
        </w:rPr>
      </w:pPr>
    </w:p>
    <w:p w14:paraId="773366B5" w14:textId="400C49F6" w:rsidR="003E4E52" w:rsidRPr="00B67616" w:rsidRDefault="003E4E52" w:rsidP="00A73C2C">
      <w:pPr>
        <w:pStyle w:val="Texteducorps0"/>
        <w:widowControl/>
        <w:numPr>
          <w:ilvl w:val="0"/>
          <w:numId w:val="40"/>
        </w:numPr>
        <w:shd w:val="clear" w:color="auto" w:fill="auto"/>
        <w:tabs>
          <w:tab w:val="left" w:pos="1560"/>
          <w:tab w:val="left" w:pos="1843"/>
        </w:tabs>
        <w:spacing w:after="200"/>
        <w:ind w:left="1560" w:right="992" w:hanging="568"/>
        <w:rPr>
          <w:color w:val="000000"/>
        </w:rPr>
      </w:pPr>
      <w:r w:rsidRPr="00B67616">
        <w:rPr>
          <w:b/>
          <w:bCs/>
          <w:color w:val="000000"/>
          <w:lang w:eastAsia="cs-CZ" w:bidi="cs-CZ"/>
        </w:rPr>
        <w:t>WYTWÓRC</w:t>
      </w:r>
      <w:r w:rsidR="00F27D7E">
        <w:rPr>
          <w:b/>
          <w:bCs/>
          <w:color w:val="000000"/>
          <w:lang w:eastAsia="cs-CZ" w:bidi="cs-CZ"/>
        </w:rPr>
        <w:t>Y</w:t>
      </w:r>
      <w:r w:rsidRPr="00B67616">
        <w:rPr>
          <w:b/>
          <w:bCs/>
          <w:color w:val="000000"/>
          <w:lang w:eastAsia="cs-CZ" w:bidi="cs-CZ"/>
        </w:rPr>
        <w:t xml:space="preserve"> </w:t>
      </w:r>
      <w:r w:rsidR="00515763" w:rsidRPr="00B67616">
        <w:rPr>
          <w:b/>
          <w:bCs/>
          <w:color w:val="000000"/>
          <w:lang w:eastAsia="hr-HR" w:bidi="hr-HR"/>
        </w:rPr>
        <w:t>BIOLOGICZNEJ</w:t>
      </w:r>
      <w:r w:rsidR="009D0445" w:rsidRPr="00B67616">
        <w:rPr>
          <w:b/>
          <w:bCs/>
          <w:color w:val="000000"/>
          <w:lang w:eastAsia="hr-HR" w:bidi="hr-HR"/>
        </w:rPr>
        <w:t xml:space="preserve"> </w:t>
      </w:r>
      <w:r w:rsidR="00515763" w:rsidRPr="00B67616">
        <w:rPr>
          <w:b/>
          <w:bCs/>
          <w:color w:val="000000"/>
          <w:lang w:eastAsia="hr-HR" w:bidi="hr-HR"/>
        </w:rPr>
        <w:t>SUBSTANCJI CZYNNEJ</w:t>
      </w:r>
      <w:r w:rsidRPr="00B67616">
        <w:rPr>
          <w:b/>
          <w:bCs/>
          <w:color w:val="000000"/>
          <w:lang w:eastAsia="hr-HR" w:bidi="hr-HR"/>
        </w:rPr>
        <w:t xml:space="preserve"> ORAZ </w:t>
      </w:r>
      <w:r w:rsidR="00C1339A" w:rsidRPr="00B67616">
        <w:rPr>
          <w:b/>
          <w:bCs/>
          <w:color w:val="000000"/>
          <w:lang w:eastAsia="cs-CZ" w:bidi="cs-CZ"/>
        </w:rPr>
        <w:t>WYTWÓRC</w:t>
      </w:r>
      <w:r w:rsidR="00F00806">
        <w:rPr>
          <w:b/>
          <w:bCs/>
          <w:color w:val="000000"/>
          <w:lang w:eastAsia="cs-CZ" w:bidi="cs-CZ"/>
        </w:rPr>
        <w:t>A</w:t>
      </w:r>
      <w:r w:rsidR="00C1339A" w:rsidRPr="00B67616">
        <w:rPr>
          <w:b/>
          <w:bCs/>
          <w:color w:val="000000"/>
          <w:lang w:eastAsia="cs-CZ" w:bidi="cs-CZ"/>
        </w:rPr>
        <w:t xml:space="preserve"> </w:t>
      </w:r>
      <w:r w:rsidR="00C1339A" w:rsidRPr="00B67616">
        <w:rPr>
          <w:b/>
          <w:bCs/>
          <w:color w:val="000000"/>
          <w:lang w:eastAsia="hr-HR" w:bidi="hr-HR"/>
        </w:rPr>
        <w:t>ODPOWIEDZIALN</w:t>
      </w:r>
      <w:r w:rsidR="00F00806">
        <w:rPr>
          <w:b/>
          <w:bCs/>
          <w:color w:val="000000"/>
          <w:lang w:eastAsia="hr-HR" w:bidi="hr-HR"/>
        </w:rPr>
        <w:t>Y</w:t>
      </w:r>
      <w:r w:rsidR="00C1339A" w:rsidRPr="00B67616">
        <w:rPr>
          <w:b/>
          <w:bCs/>
          <w:color w:val="000000"/>
          <w:lang w:eastAsia="hr-HR" w:bidi="hr-HR"/>
        </w:rPr>
        <w:t xml:space="preserve"> </w:t>
      </w:r>
      <w:r w:rsidRPr="00B67616">
        <w:rPr>
          <w:b/>
          <w:bCs/>
          <w:color w:val="000000"/>
          <w:lang w:eastAsia="hr-HR" w:bidi="hr-HR"/>
        </w:rPr>
        <w:t>ZA ZWOLNIENIE SERII</w:t>
      </w:r>
    </w:p>
    <w:p w14:paraId="09F82112" w14:textId="77777777" w:rsidR="003E4E52" w:rsidRPr="00B67616" w:rsidRDefault="003E4E52" w:rsidP="00A73C2C">
      <w:pPr>
        <w:pStyle w:val="Texteducorps0"/>
        <w:widowControl/>
        <w:numPr>
          <w:ilvl w:val="0"/>
          <w:numId w:val="40"/>
        </w:numPr>
        <w:shd w:val="clear" w:color="auto" w:fill="auto"/>
        <w:tabs>
          <w:tab w:val="left" w:pos="1560"/>
        </w:tabs>
        <w:spacing w:after="200"/>
        <w:ind w:left="1552" w:right="992" w:hanging="560"/>
        <w:rPr>
          <w:color w:val="000000"/>
        </w:rPr>
      </w:pPr>
      <w:r w:rsidRPr="00B67616">
        <w:rPr>
          <w:b/>
          <w:bCs/>
          <w:color w:val="000000"/>
          <w:lang w:eastAsia="hr-HR" w:bidi="hr-HR"/>
        </w:rPr>
        <w:t xml:space="preserve">WARUNKI LUB OGRANICZENIA </w:t>
      </w:r>
      <w:r w:rsidRPr="00B67616">
        <w:rPr>
          <w:b/>
          <w:bCs/>
          <w:color w:val="000000"/>
          <w:lang w:eastAsia="lt-LT" w:bidi="lt-LT"/>
        </w:rPr>
        <w:t xml:space="preserve">DOTYCZĄCE </w:t>
      </w:r>
      <w:r w:rsidRPr="00B67616">
        <w:rPr>
          <w:b/>
          <w:bCs/>
          <w:color w:val="000000"/>
          <w:lang w:eastAsia="hr-HR" w:bidi="hr-HR"/>
        </w:rPr>
        <w:t>ZAOPATRZENIA I STOSOWANIA</w:t>
      </w:r>
    </w:p>
    <w:p w14:paraId="0F1977FF" w14:textId="77777777" w:rsidR="003E4E52" w:rsidRPr="00B67616" w:rsidRDefault="003E4E52" w:rsidP="00A73C2C">
      <w:pPr>
        <w:pStyle w:val="Texteducorps0"/>
        <w:widowControl/>
        <w:numPr>
          <w:ilvl w:val="0"/>
          <w:numId w:val="40"/>
        </w:numPr>
        <w:shd w:val="clear" w:color="auto" w:fill="auto"/>
        <w:tabs>
          <w:tab w:val="left" w:pos="1560"/>
        </w:tabs>
        <w:spacing w:after="200"/>
        <w:ind w:left="1559" w:right="992" w:hanging="567"/>
        <w:rPr>
          <w:color w:val="000000"/>
        </w:rPr>
      </w:pPr>
      <w:r w:rsidRPr="00B67616">
        <w:rPr>
          <w:b/>
          <w:bCs/>
          <w:color w:val="000000"/>
          <w:lang w:eastAsia="hr-HR" w:bidi="hr-HR"/>
        </w:rPr>
        <w:t xml:space="preserve">INNE WARUNKI I WYMAGANIA </w:t>
      </w:r>
      <w:r w:rsidRPr="00B67616">
        <w:rPr>
          <w:b/>
          <w:bCs/>
          <w:color w:val="000000"/>
          <w:lang w:eastAsia="lt-LT" w:bidi="lt-LT"/>
        </w:rPr>
        <w:t xml:space="preserve">DOTYCZĄCE </w:t>
      </w:r>
      <w:r w:rsidRPr="00B67616">
        <w:rPr>
          <w:b/>
          <w:bCs/>
          <w:color w:val="000000"/>
          <w:lang w:eastAsia="hr-HR" w:bidi="hr-HR"/>
        </w:rPr>
        <w:t>DOPUSZCZENIA DO OBROTU</w:t>
      </w:r>
    </w:p>
    <w:p w14:paraId="5F1D3DEA" w14:textId="77777777" w:rsidR="003E4E52" w:rsidRPr="00B67616" w:rsidRDefault="003E4E52" w:rsidP="00950459">
      <w:pPr>
        <w:pStyle w:val="Texteducorps0"/>
        <w:widowControl/>
        <w:numPr>
          <w:ilvl w:val="0"/>
          <w:numId w:val="40"/>
        </w:numPr>
        <w:shd w:val="clear" w:color="auto" w:fill="auto"/>
        <w:tabs>
          <w:tab w:val="left" w:pos="1560"/>
        </w:tabs>
        <w:spacing w:after="0"/>
        <w:ind w:left="1552" w:right="566" w:hanging="560"/>
        <w:rPr>
          <w:color w:val="000000"/>
        </w:rPr>
      </w:pPr>
      <w:r w:rsidRPr="00B67616">
        <w:rPr>
          <w:b/>
          <w:bCs/>
          <w:color w:val="000000"/>
          <w:lang w:eastAsia="hr-HR" w:bidi="hr-HR"/>
        </w:rPr>
        <w:t xml:space="preserve">WARUNKI LUB OGRANICZENIA </w:t>
      </w:r>
      <w:r w:rsidRPr="00B67616">
        <w:rPr>
          <w:b/>
          <w:bCs/>
          <w:color w:val="000000"/>
          <w:lang w:eastAsia="lt-LT" w:bidi="lt-LT"/>
        </w:rPr>
        <w:t xml:space="preserve">DOTYCZĄCE </w:t>
      </w:r>
      <w:r w:rsidRPr="00B67616">
        <w:rPr>
          <w:b/>
          <w:bCs/>
          <w:color w:val="000000"/>
          <w:lang w:eastAsia="hr-HR" w:bidi="hr-HR"/>
        </w:rPr>
        <w:t>BEZPIECZNEGO I SKUTECZNEGO STOSOWANIA PRODUKTU LECZNICZEGO</w:t>
      </w:r>
    </w:p>
    <w:p w14:paraId="7FDD1066" w14:textId="74106AE9" w:rsidR="00641D10" w:rsidRPr="00B67616" w:rsidRDefault="00711DE4" w:rsidP="00641D10">
      <w:pPr>
        <w:pStyle w:val="Heading1"/>
        <w:ind w:left="709" w:hanging="709"/>
      </w:pPr>
      <w:r w:rsidRPr="00B67616">
        <w:rPr>
          <w:b w:val="0"/>
          <w:bCs w:val="0"/>
          <w:lang w:eastAsia="hr-HR" w:bidi="hr-HR"/>
        </w:rPr>
        <w:br w:type="page"/>
      </w:r>
      <w:bookmarkStart w:id="7" w:name="bookmark59"/>
      <w:r w:rsidR="00641D10" w:rsidRPr="00B67616">
        <w:lastRenderedPageBreak/>
        <w:t>A.</w:t>
      </w:r>
      <w:r w:rsidR="00641D10" w:rsidRPr="00B67616">
        <w:tab/>
        <w:t>WYTWÓRC</w:t>
      </w:r>
      <w:r w:rsidR="00F27D7E">
        <w:t>Y</w:t>
      </w:r>
      <w:r w:rsidR="00641D10" w:rsidRPr="00B67616">
        <w:t xml:space="preserve"> BIOLOGICZNEJ</w:t>
      </w:r>
      <w:r w:rsidR="009D0445" w:rsidRPr="00B67616">
        <w:t xml:space="preserve"> </w:t>
      </w:r>
      <w:r w:rsidR="00641D10" w:rsidRPr="00B67616">
        <w:t xml:space="preserve">SUBSTANCJI CZYNNEJ ORAZ </w:t>
      </w:r>
      <w:r w:rsidR="00C1339A" w:rsidRPr="00B67616">
        <w:t>WYTWÓRC</w:t>
      </w:r>
      <w:r w:rsidR="00F00806">
        <w:t>A</w:t>
      </w:r>
      <w:r w:rsidR="00C1339A" w:rsidRPr="00B67616">
        <w:t xml:space="preserve"> ODPOWIEDZIALN</w:t>
      </w:r>
      <w:r w:rsidR="00F00806">
        <w:t>Y</w:t>
      </w:r>
      <w:r w:rsidR="00641D10" w:rsidRPr="00B67616">
        <w:t xml:space="preserve"> ZA ZWOLNIENIE SERII</w:t>
      </w:r>
      <w:bookmarkEnd w:id="7"/>
    </w:p>
    <w:p w14:paraId="5ECB0374" w14:textId="77777777" w:rsidR="003E4E52" w:rsidRPr="00B67616" w:rsidRDefault="003E4E52" w:rsidP="00B60397">
      <w:pPr>
        <w:widowControl/>
        <w:rPr>
          <w:rFonts w:eastAsia="Times New Roman"/>
          <w:color w:val="000000"/>
          <w:u w:val="single"/>
        </w:rPr>
      </w:pPr>
    </w:p>
    <w:p w14:paraId="2D505049" w14:textId="514B03F4" w:rsidR="003E4E52" w:rsidRPr="00B67616" w:rsidRDefault="003E4E52" w:rsidP="00B60397">
      <w:pPr>
        <w:widowControl/>
        <w:rPr>
          <w:rFonts w:eastAsia="Times New Roman"/>
          <w:color w:val="000000"/>
        </w:rPr>
      </w:pPr>
      <w:r w:rsidRPr="00B67616">
        <w:rPr>
          <w:rFonts w:eastAsia="Times New Roman"/>
          <w:color w:val="000000"/>
          <w:u w:val="single"/>
        </w:rPr>
        <w:t>Nazwa i adres wytwórc</w:t>
      </w:r>
      <w:r w:rsidR="00BB53FD">
        <w:rPr>
          <w:rFonts w:eastAsia="Times New Roman"/>
          <w:color w:val="000000"/>
          <w:u w:val="single"/>
        </w:rPr>
        <w:t>ów</w:t>
      </w:r>
      <w:r w:rsidRPr="00B67616">
        <w:rPr>
          <w:rFonts w:eastAsia="Times New Roman"/>
          <w:color w:val="000000"/>
          <w:u w:val="single"/>
        </w:rPr>
        <w:t xml:space="preserve"> biologicznej</w:t>
      </w:r>
      <w:r w:rsidR="00407663" w:rsidRPr="00B67616">
        <w:rPr>
          <w:rFonts w:eastAsia="Times New Roman"/>
          <w:color w:val="000000"/>
          <w:u w:val="single"/>
        </w:rPr>
        <w:t xml:space="preserve"> substancji czynnej</w:t>
      </w:r>
    </w:p>
    <w:p w14:paraId="4FD0F93E" w14:textId="77777777" w:rsidR="00800658" w:rsidRPr="00C66900" w:rsidRDefault="00800658" w:rsidP="00B60397">
      <w:pPr>
        <w:widowControl/>
        <w:autoSpaceDE w:val="0"/>
        <w:autoSpaceDN w:val="0"/>
        <w:adjustRightInd w:val="0"/>
        <w:ind w:right="120"/>
        <w:rPr>
          <w:color w:val="000000"/>
        </w:rPr>
      </w:pPr>
    </w:p>
    <w:p w14:paraId="7D24BD82" w14:textId="13A8DA72" w:rsidR="009E7592" w:rsidRPr="00B67616" w:rsidRDefault="003E4E52" w:rsidP="00B60397">
      <w:pPr>
        <w:widowControl/>
        <w:autoSpaceDE w:val="0"/>
        <w:autoSpaceDN w:val="0"/>
        <w:adjustRightInd w:val="0"/>
        <w:ind w:right="120"/>
        <w:rPr>
          <w:color w:val="000000"/>
          <w:lang w:val="en-US"/>
        </w:rPr>
      </w:pPr>
      <w:r w:rsidRPr="00B67616">
        <w:rPr>
          <w:color w:val="000000"/>
          <w:lang w:val="en-US"/>
        </w:rPr>
        <w:t>Wyeth BioPharma Division of Wyeth Pharmaceuticals, LLC</w:t>
      </w:r>
    </w:p>
    <w:p w14:paraId="05871EE3" w14:textId="77777777" w:rsidR="009E7592" w:rsidRPr="00B67616" w:rsidRDefault="003E4E52" w:rsidP="00B60397">
      <w:pPr>
        <w:widowControl/>
        <w:autoSpaceDE w:val="0"/>
        <w:autoSpaceDN w:val="0"/>
        <w:adjustRightInd w:val="0"/>
        <w:ind w:right="120"/>
        <w:rPr>
          <w:color w:val="000000"/>
          <w:lang w:val="en-US"/>
        </w:rPr>
      </w:pPr>
      <w:r w:rsidRPr="00B67616">
        <w:rPr>
          <w:color w:val="000000"/>
          <w:lang w:val="en-US"/>
        </w:rPr>
        <w:t>1 Burtt Road</w:t>
      </w:r>
    </w:p>
    <w:p w14:paraId="2BB8AB48" w14:textId="77777777" w:rsidR="009E7592" w:rsidRPr="00B67616" w:rsidRDefault="003E4E52" w:rsidP="00B60397">
      <w:pPr>
        <w:widowControl/>
        <w:autoSpaceDE w:val="0"/>
        <w:autoSpaceDN w:val="0"/>
        <w:adjustRightInd w:val="0"/>
        <w:ind w:right="120"/>
        <w:rPr>
          <w:color w:val="000000"/>
          <w:lang w:val="en-US"/>
        </w:rPr>
      </w:pPr>
      <w:r w:rsidRPr="00B67616">
        <w:rPr>
          <w:color w:val="000000"/>
          <w:lang w:val="en-US"/>
        </w:rPr>
        <w:t>Andover</w:t>
      </w:r>
    </w:p>
    <w:p w14:paraId="668FA133" w14:textId="77777777" w:rsidR="009E7592" w:rsidRPr="00B67616" w:rsidRDefault="003E4E52" w:rsidP="00B60397">
      <w:pPr>
        <w:widowControl/>
        <w:autoSpaceDE w:val="0"/>
        <w:autoSpaceDN w:val="0"/>
        <w:adjustRightInd w:val="0"/>
        <w:ind w:right="120"/>
        <w:rPr>
          <w:color w:val="000000"/>
          <w:lang w:val="en-US"/>
        </w:rPr>
      </w:pPr>
      <w:r w:rsidRPr="00B67616">
        <w:rPr>
          <w:color w:val="000000"/>
          <w:lang w:val="en-US"/>
        </w:rPr>
        <w:t>Massachusetts</w:t>
      </w:r>
    </w:p>
    <w:p w14:paraId="2F281CA3" w14:textId="77777777" w:rsidR="009E7592" w:rsidRPr="00B67616" w:rsidRDefault="003E4E52" w:rsidP="00B60397">
      <w:pPr>
        <w:widowControl/>
        <w:autoSpaceDE w:val="0"/>
        <w:autoSpaceDN w:val="0"/>
        <w:adjustRightInd w:val="0"/>
        <w:ind w:right="120"/>
        <w:rPr>
          <w:color w:val="000000"/>
          <w:lang w:val="en-US"/>
        </w:rPr>
      </w:pPr>
      <w:r w:rsidRPr="00B67616">
        <w:rPr>
          <w:color w:val="000000"/>
          <w:lang w:val="en-US"/>
        </w:rPr>
        <w:t>01810</w:t>
      </w:r>
    </w:p>
    <w:p w14:paraId="30DF5D67" w14:textId="77777777" w:rsidR="003E4E52" w:rsidRDefault="009E7592" w:rsidP="00B60397">
      <w:pPr>
        <w:widowControl/>
        <w:autoSpaceDE w:val="0"/>
        <w:autoSpaceDN w:val="0"/>
        <w:adjustRightInd w:val="0"/>
        <w:ind w:right="120"/>
        <w:rPr>
          <w:color w:val="000000"/>
          <w:lang w:val="en-US"/>
        </w:rPr>
      </w:pPr>
      <w:r w:rsidRPr="00B67616">
        <w:rPr>
          <w:color w:val="000000"/>
          <w:lang w:val="en-US"/>
        </w:rPr>
        <w:t>Stany Zjednoczone</w:t>
      </w:r>
    </w:p>
    <w:p w14:paraId="089A3527" w14:textId="77777777" w:rsidR="00F27D7E" w:rsidRDefault="00F27D7E" w:rsidP="00F27D7E">
      <w:pPr>
        <w:widowControl/>
        <w:autoSpaceDE w:val="0"/>
        <w:autoSpaceDN w:val="0"/>
        <w:adjustRightInd w:val="0"/>
        <w:ind w:right="120"/>
        <w:rPr>
          <w:color w:val="000000"/>
          <w:lang w:val="en-US"/>
        </w:rPr>
      </w:pPr>
    </w:p>
    <w:p w14:paraId="50D9E141" w14:textId="43B47DD0" w:rsidR="00F27D7E" w:rsidRPr="00BB53FD" w:rsidRDefault="00F27D7E" w:rsidP="00462BBE">
      <w:pPr>
        <w:widowControl/>
        <w:autoSpaceDE w:val="0"/>
        <w:autoSpaceDN w:val="0"/>
        <w:adjustRightInd w:val="0"/>
        <w:rPr>
          <w:color w:val="000000"/>
        </w:rPr>
      </w:pPr>
      <w:r w:rsidRPr="00BB53FD">
        <w:rPr>
          <w:color w:val="000000"/>
        </w:rPr>
        <w:t>lub</w:t>
      </w:r>
    </w:p>
    <w:p w14:paraId="51A34A7C" w14:textId="77777777" w:rsidR="00F27D7E" w:rsidRPr="00BB53FD" w:rsidRDefault="00F27D7E" w:rsidP="00462BBE">
      <w:pPr>
        <w:widowControl/>
        <w:autoSpaceDE w:val="0"/>
        <w:autoSpaceDN w:val="0"/>
        <w:adjustRightInd w:val="0"/>
        <w:rPr>
          <w:color w:val="000000"/>
        </w:rPr>
      </w:pPr>
    </w:p>
    <w:p w14:paraId="006D6904" w14:textId="77777777" w:rsidR="00F27D7E" w:rsidRPr="00BB53FD" w:rsidRDefault="00F27D7E" w:rsidP="00462BBE">
      <w:pPr>
        <w:widowControl/>
        <w:autoSpaceDE w:val="0"/>
        <w:autoSpaceDN w:val="0"/>
        <w:adjustRightInd w:val="0"/>
        <w:rPr>
          <w:color w:val="000000"/>
        </w:rPr>
      </w:pPr>
      <w:r w:rsidRPr="00BB53FD">
        <w:rPr>
          <w:color w:val="000000"/>
        </w:rPr>
        <w:t>Samsung Biologics Co. Ltd.</w:t>
      </w:r>
    </w:p>
    <w:p w14:paraId="00627C7F" w14:textId="77777777" w:rsidR="00F27D7E" w:rsidRPr="00BB53FD" w:rsidRDefault="00F27D7E" w:rsidP="00462BBE">
      <w:pPr>
        <w:widowControl/>
        <w:autoSpaceDE w:val="0"/>
        <w:autoSpaceDN w:val="0"/>
        <w:adjustRightInd w:val="0"/>
        <w:rPr>
          <w:color w:val="000000"/>
        </w:rPr>
      </w:pPr>
      <w:r w:rsidRPr="00BB53FD">
        <w:rPr>
          <w:color w:val="000000"/>
        </w:rPr>
        <w:t>300, Songdo bio-daero</w:t>
      </w:r>
    </w:p>
    <w:p w14:paraId="5D4ED6E6" w14:textId="77777777" w:rsidR="00F27D7E" w:rsidRPr="00BB53FD" w:rsidRDefault="00F27D7E" w:rsidP="00462BBE">
      <w:pPr>
        <w:widowControl/>
        <w:autoSpaceDE w:val="0"/>
        <w:autoSpaceDN w:val="0"/>
        <w:adjustRightInd w:val="0"/>
        <w:rPr>
          <w:color w:val="000000"/>
        </w:rPr>
      </w:pPr>
      <w:r w:rsidRPr="00BB53FD">
        <w:rPr>
          <w:color w:val="000000"/>
        </w:rPr>
        <w:t>Yeonsu-gu, Incheon</w:t>
      </w:r>
    </w:p>
    <w:p w14:paraId="0E05BADD" w14:textId="3039F4B7" w:rsidR="00F27D7E" w:rsidRPr="00BB53FD" w:rsidRDefault="00F27D7E" w:rsidP="00F27D7E">
      <w:pPr>
        <w:widowControl/>
        <w:autoSpaceDE w:val="0"/>
        <w:autoSpaceDN w:val="0"/>
        <w:adjustRightInd w:val="0"/>
        <w:ind w:right="120"/>
        <w:rPr>
          <w:color w:val="000000"/>
        </w:rPr>
      </w:pPr>
      <w:r>
        <w:rPr>
          <w:color w:val="000000"/>
        </w:rPr>
        <w:t xml:space="preserve">Republika </w:t>
      </w:r>
      <w:r w:rsidRPr="00FB6AC2">
        <w:rPr>
          <w:color w:val="000000"/>
        </w:rPr>
        <w:t>K</w:t>
      </w:r>
      <w:r>
        <w:rPr>
          <w:color w:val="000000"/>
        </w:rPr>
        <w:t>orei</w:t>
      </w:r>
    </w:p>
    <w:p w14:paraId="040EF723" w14:textId="77777777" w:rsidR="003E4E52" w:rsidRPr="00E835A2" w:rsidRDefault="003E4E52" w:rsidP="00B60397">
      <w:pPr>
        <w:widowControl/>
        <w:rPr>
          <w:rFonts w:eastAsia="Courier New"/>
          <w:color w:val="000000"/>
          <w:sz w:val="24"/>
          <w:szCs w:val="24"/>
        </w:rPr>
      </w:pPr>
    </w:p>
    <w:p w14:paraId="4D2BAE77" w14:textId="07F9850A" w:rsidR="00C1339A" w:rsidRPr="00B67616" w:rsidRDefault="00C1339A" w:rsidP="00C1339A">
      <w:pPr>
        <w:widowControl/>
        <w:rPr>
          <w:rFonts w:eastAsia="Times New Roman"/>
          <w:color w:val="000000"/>
          <w:u w:val="single"/>
        </w:rPr>
      </w:pPr>
      <w:r w:rsidRPr="00B67616">
        <w:rPr>
          <w:rFonts w:eastAsia="Times New Roman"/>
          <w:color w:val="000000"/>
          <w:u w:val="single"/>
        </w:rPr>
        <w:t>Nazwa i adres wytwórc</w:t>
      </w:r>
      <w:r w:rsidR="00F00806">
        <w:rPr>
          <w:rFonts w:eastAsia="Times New Roman"/>
          <w:color w:val="000000"/>
          <w:u w:val="single"/>
        </w:rPr>
        <w:t>y</w:t>
      </w:r>
      <w:r w:rsidRPr="00B67616">
        <w:rPr>
          <w:rFonts w:eastAsia="Times New Roman"/>
          <w:color w:val="000000"/>
          <w:u w:val="single"/>
        </w:rPr>
        <w:t xml:space="preserve"> odpowiedzialn</w:t>
      </w:r>
      <w:r w:rsidR="00F00806">
        <w:rPr>
          <w:rFonts w:eastAsia="Times New Roman"/>
          <w:color w:val="000000"/>
          <w:u w:val="single"/>
        </w:rPr>
        <w:t>ego</w:t>
      </w:r>
      <w:r w:rsidRPr="00B67616">
        <w:rPr>
          <w:rFonts w:eastAsia="Times New Roman"/>
          <w:color w:val="000000"/>
          <w:u w:val="single"/>
        </w:rPr>
        <w:t xml:space="preserve"> za zwolnienie serii</w:t>
      </w:r>
    </w:p>
    <w:p w14:paraId="64AEC21A" w14:textId="77777777" w:rsidR="00800658" w:rsidRPr="00C66900" w:rsidRDefault="00800658" w:rsidP="00C1339A">
      <w:pPr>
        <w:widowControl/>
        <w:autoSpaceDE w:val="0"/>
        <w:autoSpaceDN w:val="0"/>
        <w:adjustRightInd w:val="0"/>
        <w:ind w:right="120"/>
        <w:rPr>
          <w:color w:val="000000"/>
        </w:rPr>
      </w:pPr>
    </w:p>
    <w:p w14:paraId="6F06E1E2" w14:textId="5DDC3A20" w:rsidR="00C1339A" w:rsidRPr="00B67616" w:rsidRDefault="00C1339A" w:rsidP="00C1339A">
      <w:pPr>
        <w:widowControl/>
        <w:autoSpaceDE w:val="0"/>
        <w:autoSpaceDN w:val="0"/>
        <w:adjustRightInd w:val="0"/>
        <w:ind w:right="120"/>
        <w:rPr>
          <w:color w:val="000000"/>
          <w:lang w:val="en-US"/>
        </w:rPr>
      </w:pPr>
      <w:r w:rsidRPr="00B67616">
        <w:rPr>
          <w:color w:val="000000"/>
          <w:lang w:val="en-US"/>
        </w:rPr>
        <w:t>Pfizer Service Company BV</w:t>
      </w:r>
    </w:p>
    <w:p w14:paraId="76149768" w14:textId="58E275FB" w:rsidR="00C1339A" w:rsidRPr="0025677C" w:rsidRDefault="00C1339A" w:rsidP="00C1339A">
      <w:pPr>
        <w:widowControl/>
        <w:autoSpaceDE w:val="0"/>
        <w:autoSpaceDN w:val="0"/>
        <w:adjustRightInd w:val="0"/>
        <w:ind w:right="120"/>
        <w:rPr>
          <w:color w:val="000000"/>
          <w:lang w:val="en-US"/>
        </w:rPr>
      </w:pPr>
      <w:del w:id="8" w:author="Author" w:date="2025-08-01T20:56:00Z" w16du:dateUtc="2025-08-01T16:56:00Z">
        <w:r w:rsidRPr="0025677C" w:rsidDel="00514D9C">
          <w:rPr>
            <w:color w:val="000000"/>
            <w:lang w:val="en-US"/>
          </w:rPr>
          <w:delText>Hoge Wei 10</w:delText>
        </w:r>
      </w:del>
      <w:proofErr w:type="spellStart"/>
      <w:ins w:id="9" w:author="Author" w:date="2025-08-01T20:56:00Z">
        <w:r w:rsidR="00514D9C" w:rsidRPr="00A9057E">
          <w:rPr>
            <w:color w:val="000000"/>
            <w:lang w:val="en-US"/>
            <w:rPrChange w:id="10" w:author="LJ" w:date="2025-08-04T09:29:00Z" w16du:dateUtc="2025-08-04T07:29:00Z">
              <w:rPr>
                <w:color w:val="000000"/>
              </w:rPr>
            </w:rPrChange>
          </w:rPr>
          <w:t>Hermeslaan</w:t>
        </w:r>
        <w:proofErr w:type="spellEnd"/>
        <w:r w:rsidR="00514D9C" w:rsidRPr="00A9057E">
          <w:rPr>
            <w:color w:val="000000"/>
            <w:lang w:val="en-US"/>
            <w:rPrChange w:id="11" w:author="LJ" w:date="2025-08-04T09:29:00Z" w16du:dateUtc="2025-08-04T07:29:00Z">
              <w:rPr>
                <w:color w:val="000000"/>
              </w:rPr>
            </w:rPrChange>
          </w:rPr>
          <w:t xml:space="preserve"> 11</w:t>
        </w:r>
      </w:ins>
    </w:p>
    <w:p w14:paraId="0F016EBD" w14:textId="13DAF980" w:rsidR="00C1339A" w:rsidRPr="00B67616" w:rsidRDefault="00A9057E" w:rsidP="00C1339A">
      <w:pPr>
        <w:widowControl/>
        <w:autoSpaceDE w:val="0"/>
        <w:autoSpaceDN w:val="0"/>
        <w:adjustRightInd w:val="0"/>
        <w:ind w:right="120"/>
        <w:rPr>
          <w:color w:val="000000"/>
        </w:rPr>
      </w:pPr>
      <w:ins w:id="12" w:author="LJ" w:date="2025-08-04T09:29:00Z" w16du:dateUtc="2025-08-04T07:29:00Z">
        <w:r>
          <w:rPr>
            <w:color w:val="000000"/>
          </w:rPr>
          <w:t xml:space="preserve">1932 </w:t>
        </w:r>
      </w:ins>
      <w:r w:rsidR="00C1339A" w:rsidRPr="00B67616">
        <w:rPr>
          <w:color w:val="000000"/>
        </w:rPr>
        <w:t>Zaventem</w:t>
      </w:r>
    </w:p>
    <w:p w14:paraId="4502092C" w14:textId="0E2ABCA4" w:rsidR="00C1339A" w:rsidRPr="00B67616" w:rsidDel="00A9057E" w:rsidRDefault="00C1339A" w:rsidP="00C1339A">
      <w:pPr>
        <w:widowControl/>
        <w:autoSpaceDE w:val="0"/>
        <w:autoSpaceDN w:val="0"/>
        <w:adjustRightInd w:val="0"/>
        <w:ind w:right="120"/>
        <w:rPr>
          <w:del w:id="13" w:author="LJ" w:date="2025-08-04T09:30:00Z" w16du:dateUtc="2025-08-04T07:30:00Z"/>
          <w:color w:val="000000"/>
        </w:rPr>
      </w:pPr>
      <w:del w:id="14" w:author="Author" w:date="2025-08-01T20:56:00Z" w16du:dateUtc="2025-08-01T16:56:00Z">
        <w:r w:rsidRPr="00B67616" w:rsidDel="00514D9C">
          <w:rPr>
            <w:color w:val="000000"/>
          </w:rPr>
          <w:delText>1930</w:delText>
        </w:r>
      </w:del>
    </w:p>
    <w:p w14:paraId="7A26C5E1" w14:textId="77777777" w:rsidR="00C1339A" w:rsidRPr="00B67616" w:rsidRDefault="00C1339A" w:rsidP="00C1339A">
      <w:pPr>
        <w:widowControl/>
        <w:autoSpaceDE w:val="0"/>
        <w:autoSpaceDN w:val="0"/>
        <w:adjustRightInd w:val="0"/>
        <w:ind w:right="120"/>
        <w:rPr>
          <w:color w:val="000000"/>
        </w:rPr>
      </w:pPr>
      <w:r w:rsidRPr="00B67616">
        <w:rPr>
          <w:color w:val="000000"/>
        </w:rPr>
        <w:t>Belgia</w:t>
      </w:r>
    </w:p>
    <w:p w14:paraId="229A7E5A" w14:textId="77777777" w:rsidR="003E4E52" w:rsidRPr="00B67616" w:rsidRDefault="003E4E52" w:rsidP="00B60397">
      <w:pPr>
        <w:widowControl/>
        <w:rPr>
          <w:rFonts w:eastAsia="Courier New"/>
          <w:color w:val="000000"/>
        </w:rPr>
      </w:pPr>
    </w:p>
    <w:p w14:paraId="1BEDF92C" w14:textId="77777777" w:rsidR="003E4E52" w:rsidRPr="00B67616" w:rsidRDefault="003E4E52" w:rsidP="00B60397">
      <w:pPr>
        <w:widowControl/>
        <w:rPr>
          <w:rFonts w:eastAsia="Times New Roman"/>
          <w:color w:val="000000"/>
        </w:rPr>
      </w:pPr>
    </w:p>
    <w:p w14:paraId="137CC27C" w14:textId="77777777" w:rsidR="003E4E52" w:rsidRPr="00B67616" w:rsidRDefault="0086410E" w:rsidP="0086410E">
      <w:pPr>
        <w:pStyle w:val="Heading1"/>
        <w:ind w:left="567" w:hanging="567"/>
      </w:pPr>
      <w:bookmarkStart w:id="15" w:name="bookmark60"/>
      <w:r w:rsidRPr="00B67616">
        <w:t>B.</w:t>
      </w:r>
      <w:r w:rsidRPr="00B67616">
        <w:tab/>
      </w:r>
      <w:r w:rsidR="003E4E52" w:rsidRPr="00B67616">
        <w:t>WARUNKI LUB OGRANICZENIA DOTYCZĄCE ZAOPATRZENIA I STOSOWANIA</w:t>
      </w:r>
      <w:bookmarkEnd w:id="15"/>
    </w:p>
    <w:p w14:paraId="343DDD0C" w14:textId="77777777" w:rsidR="003E4E52" w:rsidRPr="00B67616" w:rsidRDefault="003E4E52" w:rsidP="00B60397">
      <w:pPr>
        <w:widowControl/>
        <w:rPr>
          <w:rFonts w:eastAsia="Times New Roman"/>
          <w:color w:val="000000"/>
        </w:rPr>
      </w:pPr>
    </w:p>
    <w:p w14:paraId="4455F292" w14:textId="77777777" w:rsidR="003E4E52" w:rsidRPr="00B67616" w:rsidRDefault="003E4E52" w:rsidP="00B60397">
      <w:pPr>
        <w:widowControl/>
        <w:rPr>
          <w:rFonts w:eastAsia="Times New Roman"/>
          <w:color w:val="000000"/>
        </w:rPr>
      </w:pPr>
      <w:r w:rsidRPr="00B67616">
        <w:rPr>
          <w:rFonts w:eastAsia="Times New Roman"/>
          <w:color w:val="000000"/>
        </w:rPr>
        <w:t>Produkt leczniczy wydawany na receptę do zastrzeżonego stosowania (patrz Aneks I: Charakterystyka</w:t>
      </w:r>
      <w:r w:rsidR="00407663" w:rsidRPr="00B67616">
        <w:rPr>
          <w:rFonts w:eastAsia="Times New Roman"/>
          <w:color w:val="000000"/>
        </w:rPr>
        <w:t xml:space="preserve"> </w:t>
      </w:r>
      <w:r w:rsidRPr="00B67616">
        <w:rPr>
          <w:rFonts w:eastAsia="Times New Roman"/>
          <w:color w:val="000000"/>
        </w:rPr>
        <w:t>Produktu Leczniczego, punkt 4.2)</w:t>
      </w:r>
    </w:p>
    <w:p w14:paraId="3047A361" w14:textId="77777777" w:rsidR="003E4E52" w:rsidRPr="00B67616" w:rsidRDefault="003E4E52" w:rsidP="00B60397">
      <w:pPr>
        <w:widowControl/>
        <w:rPr>
          <w:rFonts w:eastAsia="Times New Roman"/>
          <w:color w:val="000000"/>
        </w:rPr>
      </w:pPr>
    </w:p>
    <w:p w14:paraId="47539FFF" w14:textId="77777777" w:rsidR="003E4E52" w:rsidRPr="00B67616" w:rsidRDefault="003E4E52" w:rsidP="00B60397">
      <w:pPr>
        <w:widowControl/>
        <w:rPr>
          <w:rFonts w:eastAsia="Times New Roman"/>
          <w:color w:val="000000"/>
        </w:rPr>
      </w:pPr>
    </w:p>
    <w:p w14:paraId="6E2DD8B8" w14:textId="77777777" w:rsidR="003E4E52" w:rsidRPr="00B67616" w:rsidRDefault="0086410E" w:rsidP="0086410E">
      <w:pPr>
        <w:pStyle w:val="Heading1"/>
        <w:ind w:left="567" w:hanging="567"/>
      </w:pPr>
      <w:bookmarkStart w:id="16" w:name="bookmark61"/>
      <w:r w:rsidRPr="00B67616">
        <w:t>C.</w:t>
      </w:r>
      <w:r w:rsidRPr="00B67616">
        <w:tab/>
      </w:r>
      <w:r w:rsidR="003E4E52" w:rsidRPr="00B67616">
        <w:t xml:space="preserve">INNE WARUNKI I WYMAGANIA DOTYCZĄCE DOPUSZCZENIA DO OBROTU </w:t>
      </w:r>
    </w:p>
    <w:bookmarkEnd w:id="16"/>
    <w:p w14:paraId="6FDFF7F0" w14:textId="77777777" w:rsidR="003E4E52" w:rsidRPr="00B67616" w:rsidRDefault="003E4E52" w:rsidP="00B60397">
      <w:pPr>
        <w:keepNext/>
        <w:keepLines/>
        <w:widowControl/>
        <w:tabs>
          <w:tab w:val="left" w:pos="566"/>
        </w:tabs>
        <w:outlineLvl w:val="0"/>
        <w:rPr>
          <w:rFonts w:eastAsia="Times New Roman"/>
          <w:b/>
          <w:bCs/>
          <w:color w:val="000000"/>
        </w:rPr>
      </w:pPr>
    </w:p>
    <w:p w14:paraId="7E379E01" w14:textId="77777777" w:rsidR="003E4E52" w:rsidRPr="00B67616" w:rsidRDefault="003E4E52" w:rsidP="0016642A">
      <w:pPr>
        <w:widowControl/>
        <w:numPr>
          <w:ilvl w:val="0"/>
          <w:numId w:val="43"/>
        </w:numPr>
        <w:ind w:left="567" w:hanging="567"/>
        <w:rPr>
          <w:rFonts w:eastAsia="Times New Roman"/>
          <w:b/>
          <w:color w:val="000000"/>
          <w:lang w:val="en-US"/>
        </w:rPr>
      </w:pPr>
      <w:r w:rsidRPr="00B67616">
        <w:rPr>
          <w:rFonts w:eastAsia="Times New Roman"/>
          <w:b/>
          <w:color w:val="000000"/>
        </w:rPr>
        <w:t>Okresow</w:t>
      </w:r>
      <w:r w:rsidR="00127898" w:rsidRPr="00B67616">
        <w:rPr>
          <w:rFonts w:eastAsia="Times New Roman"/>
          <w:b/>
          <w:color w:val="000000"/>
        </w:rPr>
        <w:t>e</w:t>
      </w:r>
      <w:r w:rsidRPr="00B67616">
        <w:rPr>
          <w:rFonts w:eastAsia="Times New Roman"/>
          <w:b/>
          <w:color w:val="000000"/>
        </w:rPr>
        <w:t xml:space="preserve"> raport</w:t>
      </w:r>
      <w:r w:rsidR="00127898" w:rsidRPr="00B67616">
        <w:rPr>
          <w:rFonts w:eastAsia="Times New Roman"/>
          <w:b/>
          <w:color w:val="000000"/>
        </w:rPr>
        <w:t>y</w:t>
      </w:r>
      <w:r w:rsidRPr="00B67616">
        <w:rPr>
          <w:rFonts w:eastAsia="Times New Roman"/>
          <w:b/>
          <w:color w:val="000000"/>
        </w:rPr>
        <w:t xml:space="preserve"> o bezpieczeństwie stosowania</w:t>
      </w:r>
      <w:r w:rsidR="008201EC" w:rsidRPr="00B67616">
        <w:rPr>
          <w:rFonts w:eastAsia="Times New Roman"/>
          <w:b/>
          <w:color w:val="000000"/>
        </w:rPr>
        <w:t xml:space="preserve"> (ang. </w:t>
      </w:r>
      <w:r w:rsidR="008201EC" w:rsidRPr="00B67616">
        <w:rPr>
          <w:b/>
          <w:bCs/>
          <w:color w:val="000000"/>
          <w:lang w:val="en-US"/>
        </w:rPr>
        <w:t>Periodic safety update reports, PSURs)</w:t>
      </w:r>
    </w:p>
    <w:p w14:paraId="36B59B41" w14:textId="77777777" w:rsidR="003E4E52" w:rsidRPr="00B67616" w:rsidRDefault="003E4E52" w:rsidP="00B60397">
      <w:pPr>
        <w:widowControl/>
        <w:rPr>
          <w:rFonts w:eastAsia="Times New Roman"/>
          <w:color w:val="000000"/>
          <w:lang w:val="en-US"/>
        </w:rPr>
      </w:pPr>
    </w:p>
    <w:p w14:paraId="7011CF12" w14:textId="77777777" w:rsidR="003E4E52" w:rsidRPr="00B67616" w:rsidRDefault="003E4E52" w:rsidP="00B60397">
      <w:pPr>
        <w:widowControl/>
        <w:rPr>
          <w:rFonts w:eastAsia="Times New Roman"/>
          <w:color w:val="000000"/>
        </w:rPr>
      </w:pPr>
      <w:r w:rsidRPr="00B67616">
        <w:rPr>
          <w:rFonts w:eastAsia="Times New Roman"/>
          <w:color w:val="000000"/>
        </w:rPr>
        <w:t xml:space="preserve">Wymagania do przedłożenia okresowych raportów o bezpieczeństwie stosowania tego produktu </w:t>
      </w:r>
      <w:r w:rsidR="008201EC" w:rsidRPr="00B67616">
        <w:rPr>
          <w:rFonts w:eastAsia="Times New Roman"/>
          <w:color w:val="000000"/>
        </w:rPr>
        <w:t xml:space="preserve">leczniczego </w:t>
      </w:r>
      <w:r w:rsidRPr="00B67616">
        <w:rPr>
          <w:rFonts w:eastAsia="Times New Roman"/>
          <w:color w:val="000000"/>
        </w:rPr>
        <w:t xml:space="preserve">są określone w wykazie unijnych dat referencyjnych (wykaz EURD), o którym mowa </w:t>
      </w:r>
      <w:r w:rsidR="00A34D20" w:rsidRPr="00B67616">
        <w:rPr>
          <w:rFonts w:eastAsia="Times New Roman"/>
          <w:color w:val="000000"/>
        </w:rPr>
        <w:t>w </w:t>
      </w:r>
      <w:r w:rsidRPr="00B67616">
        <w:rPr>
          <w:rFonts w:eastAsia="Times New Roman"/>
          <w:color w:val="000000"/>
        </w:rPr>
        <w:t>art. 107c ust. 7 dyrektywy 2001/83/WE i jego kolejnych aktualizacjach ogłaszanych na europejskiej stronie internetowej dotyczącej leków.</w:t>
      </w:r>
    </w:p>
    <w:p w14:paraId="7641EA29" w14:textId="77777777" w:rsidR="003E4E52" w:rsidRPr="00B67616" w:rsidRDefault="003E4E52" w:rsidP="00B60397">
      <w:pPr>
        <w:widowControl/>
        <w:rPr>
          <w:rFonts w:eastAsia="Times New Roman"/>
          <w:color w:val="000000"/>
        </w:rPr>
      </w:pPr>
    </w:p>
    <w:p w14:paraId="59C11437" w14:textId="77777777" w:rsidR="003E4E52" w:rsidRPr="00B67616" w:rsidRDefault="003E4E52" w:rsidP="00B60397">
      <w:pPr>
        <w:widowControl/>
        <w:rPr>
          <w:rFonts w:eastAsia="Times New Roman"/>
          <w:color w:val="000000"/>
        </w:rPr>
      </w:pPr>
    </w:p>
    <w:p w14:paraId="5F315C6B" w14:textId="77777777" w:rsidR="003E4E52" w:rsidRPr="00B67616" w:rsidRDefault="0086410E" w:rsidP="0086410E">
      <w:pPr>
        <w:pStyle w:val="Heading1"/>
        <w:ind w:left="567" w:hanging="567"/>
      </w:pPr>
      <w:bookmarkStart w:id="17" w:name="bookmark62"/>
      <w:r w:rsidRPr="00B67616">
        <w:rPr>
          <w:lang w:eastAsia="hr-HR" w:bidi="hr-HR"/>
        </w:rPr>
        <w:t>D.</w:t>
      </w:r>
      <w:r w:rsidRPr="00B67616">
        <w:rPr>
          <w:lang w:eastAsia="hr-HR" w:bidi="hr-HR"/>
        </w:rPr>
        <w:tab/>
      </w:r>
      <w:r w:rsidR="003E4E52" w:rsidRPr="00B67616">
        <w:rPr>
          <w:lang w:eastAsia="hr-HR" w:bidi="hr-HR"/>
        </w:rPr>
        <w:t xml:space="preserve">WARUNKI </w:t>
      </w:r>
      <w:r w:rsidR="008201EC" w:rsidRPr="00B67616">
        <w:rPr>
          <w:lang w:eastAsia="hr-HR" w:bidi="hr-HR"/>
        </w:rPr>
        <w:t xml:space="preserve">LUB </w:t>
      </w:r>
      <w:r w:rsidR="003E4E52" w:rsidRPr="00B67616">
        <w:rPr>
          <w:lang w:eastAsia="hr-HR" w:bidi="hr-HR"/>
        </w:rPr>
        <w:t xml:space="preserve">OGRANICZENIA </w:t>
      </w:r>
      <w:r w:rsidR="003E4E52" w:rsidRPr="00B67616">
        <w:rPr>
          <w:lang w:eastAsia="lt-LT" w:bidi="lt-LT"/>
        </w:rPr>
        <w:t xml:space="preserve">DOTYCZĄCE </w:t>
      </w:r>
      <w:r w:rsidR="003E4E52" w:rsidRPr="00B67616">
        <w:rPr>
          <w:lang w:eastAsia="hr-HR" w:bidi="hr-HR"/>
        </w:rPr>
        <w:t>BEZPIECZNEGO I SKUTECZNEGO STOSOWANIA PRODUKTU LECZNICZEGO</w:t>
      </w:r>
      <w:bookmarkEnd w:id="17"/>
    </w:p>
    <w:p w14:paraId="03B357EE" w14:textId="77777777" w:rsidR="003E4E52" w:rsidRPr="00B67616" w:rsidRDefault="003E4E52" w:rsidP="0014228C">
      <w:pPr>
        <w:keepNext/>
        <w:keepLines/>
        <w:widowControl/>
        <w:tabs>
          <w:tab w:val="left" w:pos="530"/>
        </w:tabs>
        <w:outlineLvl w:val="0"/>
        <w:rPr>
          <w:rFonts w:eastAsia="Times New Roman"/>
          <w:b/>
          <w:bCs/>
          <w:color w:val="000000"/>
        </w:rPr>
      </w:pPr>
    </w:p>
    <w:p w14:paraId="1240FDE3" w14:textId="77777777" w:rsidR="003E4E52" w:rsidRPr="00B67616" w:rsidRDefault="003E4E52" w:rsidP="0014228C">
      <w:pPr>
        <w:keepNext/>
        <w:keepLines/>
        <w:widowControl/>
        <w:ind w:left="567" w:hanging="425"/>
        <w:outlineLvl w:val="0"/>
        <w:rPr>
          <w:rFonts w:eastAsia="Times New Roman"/>
          <w:b/>
          <w:bCs/>
          <w:color w:val="000000"/>
        </w:rPr>
      </w:pPr>
      <w:bookmarkStart w:id="18" w:name="bookmark63"/>
      <w:r w:rsidRPr="00B67616">
        <w:rPr>
          <w:rFonts w:eastAsia="Times New Roman"/>
          <w:color w:val="000000"/>
          <w:lang w:eastAsia="bg-BG" w:bidi="bg-BG"/>
        </w:rPr>
        <w:t>•</w:t>
      </w:r>
      <w:r w:rsidRPr="00B67616">
        <w:rPr>
          <w:rFonts w:eastAsia="Times New Roman"/>
          <w:color w:val="000000"/>
          <w:lang w:eastAsia="bg-BG" w:bidi="bg-BG"/>
        </w:rPr>
        <w:tab/>
      </w:r>
      <w:bookmarkEnd w:id="18"/>
      <w:r w:rsidRPr="00B67616">
        <w:rPr>
          <w:rFonts w:eastAsia="Times New Roman"/>
          <w:b/>
          <w:bCs/>
          <w:color w:val="000000"/>
          <w:lang w:eastAsia="hr-HR" w:bidi="hr-HR"/>
        </w:rPr>
        <w:t xml:space="preserve">Plan </w:t>
      </w:r>
      <w:r w:rsidRPr="00B67616">
        <w:rPr>
          <w:rFonts w:eastAsia="Times New Roman"/>
          <w:b/>
          <w:bCs/>
          <w:color w:val="000000"/>
          <w:lang w:eastAsia="lt-LT" w:bidi="lt-LT"/>
        </w:rPr>
        <w:t xml:space="preserve">zarządzania </w:t>
      </w:r>
      <w:r w:rsidRPr="00B67616">
        <w:rPr>
          <w:rFonts w:eastAsia="Times New Roman"/>
          <w:b/>
          <w:bCs/>
          <w:color w:val="000000"/>
          <w:lang w:eastAsia="hr-HR" w:bidi="hr-HR"/>
        </w:rPr>
        <w:t>ryzykiem (ang. Risk Management Plan, RMP)</w:t>
      </w:r>
    </w:p>
    <w:p w14:paraId="62589852" w14:textId="77777777" w:rsidR="003E4E52" w:rsidRPr="00B67616" w:rsidRDefault="003E4E52" w:rsidP="0014228C">
      <w:pPr>
        <w:widowControl/>
        <w:rPr>
          <w:rFonts w:eastAsia="Times New Roman"/>
          <w:color w:val="000000"/>
          <w:lang w:eastAsia="hr-HR" w:bidi="hr-HR"/>
        </w:rPr>
      </w:pPr>
    </w:p>
    <w:p w14:paraId="7BD87E17" w14:textId="77777777" w:rsidR="003E4E52" w:rsidRPr="00B67616" w:rsidRDefault="003E4E52" w:rsidP="00B60397">
      <w:pPr>
        <w:widowControl/>
        <w:rPr>
          <w:rFonts w:eastAsia="Times New Roman"/>
          <w:color w:val="000000"/>
        </w:rPr>
      </w:pPr>
      <w:r w:rsidRPr="00B67616">
        <w:rPr>
          <w:rFonts w:eastAsia="Times New Roman"/>
          <w:color w:val="000000"/>
          <w:lang w:eastAsia="hr-HR" w:bidi="hr-HR"/>
        </w:rPr>
        <w:t xml:space="preserve">Podmiot odpowiedzialny podejmie wymagane </w:t>
      </w:r>
      <w:r w:rsidRPr="00B67616">
        <w:rPr>
          <w:rFonts w:eastAsia="Times New Roman"/>
          <w:color w:val="000000"/>
        </w:rPr>
        <w:t xml:space="preserve">działania </w:t>
      </w:r>
      <w:r w:rsidRPr="00B67616">
        <w:rPr>
          <w:rFonts w:eastAsia="Times New Roman"/>
          <w:color w:val="000000"/>
          <w:lang w:eastAsia="hr-HR" w:bidi="hr-HR"/>
        </w:rPr>
        <w:t>i interwencje z zakresu nadzoru nad</w:t>
      </w:r>
      <w:r w:rsidR="009E7592" w:rsidRPr="00B67616">
        <w:rPr>
          <w:rFonts w:eastAsia="Times New Roman"/>
          <w:color w:val="000000"/>
        </w:rPr>
        <w:t xml:space="preserve"> </w:t>
      </w:r>
      <w:r w:rsidRPr="00B67616">
        <w:rPr>
          <w:rFonts w:eastAsia="Times New Roman"/>
          <w:color w:val="000000"/>
        </w:rPr>
        <w:t xml:space="preserve">bezpieczeństwem </w:t>
      </w:r>
      <w:r w:rsidRPr="00B67616">
        <w:rPr>
          <w:rFonts w:eastAsia="Times New Roman"/>
          <w:color w:val="000000"/>
          <w:lang w:eastAsia="hr-HR" w:bidi="hr-HR"/>
        </w:rPr>
        <w:t xml:space="preserve">farmakoterapii </w:t>
      </w:r>
      <w:r w:rsidRPr="00B67616">
        <w:rPr>
          <w:rFonts w:eastAsia="Times New Roman"/>
          <w:color w:val="000000"/>
          <w:lang w:eastAsia="cs-CZ" w:bidi="cs-CZ"/>
        </w:rPr>
        <w:t xml:space="preserve">wyszczególnione </w:t>
      </w:r>
      <w:r w:rsidRPr="00B67616">
        <w:rPr>
          <w:rFonts w:eastAsia="Times New Roman"/>
          <w:color w:val="000000"/>
          <w:lang w:eastAsia="hr-HR" w:bidi="hr-HR"/>
        </w:rPr>
        <w:t xml:space="preserve">w RMP, przedstawionym w module </w:t>
      </w:r>
      <w:r w:rsidRPr="00B67616">
        <w:rPr>
          <w:rFonts w:eastAsia="Times New Roman"/>
          <w:color w:val="000000"/>
          <w:lang w:eastAsia="bg-BG" w:bidi="bg-BG"/>
        </w:rPr>
        <w:t>1.8.2</w:t>
      </w:r>
      <w:r w:rsidR="009E7592" w:rsidRPr="00B67616">
        <w:rPr>
          <w:rFonts w:eastAsia="Times New Roman"/>
          <w:color w:val="000000"/>
          <w:lang w:eastAsia="hr-HR" w:bidi="hr-HR"/>
        </w:rPr>
        <w:t xml:space="preserve"> </w:t>
      </w:r>
      <w:r w:rsidRPr="00B67616">
        <w:rPr>
          <w:rFonts w:eastAsia="Times New Roman"/>
          <w:color w:val="000000"/>
          <w:lang w:eastAsia="hr-HR" w:bidi="hr-HR"/>
        </w:rPr>
        <w:t>dokumentacji do pozwolenia na dopuszczenie do obrotu i wszelkich jego kolejnych aktualizacjach.</w:t>
      </w:r>
    </w:p>
    <w:p w14:paraId="3B6A45AC" w14:textId="77777777" w:rsidR="003E4E52" w:rsidRPr="00B67616" w:rsidRDefault="003E4E52" w:rsidP="0014228C">
      <w:pPr>
        <w:widowControl/>
        <w:rPr>
          <w:rFonts w:eastAsia="Times New Roman"/>
          <w:color w:val="000000"/>
          <w:lang w:eastAsia="hr-HR" w:bidi="hr-HR"/>
        </w:rPr>
      </w:pPr>
    </w:p>
    <w:p w14:paraId="76FFA123" w14:textId="77777777" w:rsidR="003E4E52" w:rsidRPr="00B67616" w:rsidRDefault="003E4E52" w:rsidP="00BA42DF">
      <w:pPr>
        <w:keepNext/>
        <w:widowControl/>
        <w:rPr>
          <w:rFonts w:eastAsia="Times New Roman"/>
          <w:color w:val="000000"/>
        </w:rPr>
      </w:pPr>
      <w:r w:rsidRPr="00B67616">
        <w:rPr>
          <w:rFonts w:eastAsia="Times New Roman"/>
          <w:color w:val="000000"/>
          <w:lang w:eastAsia="hr-HR" w:bidi="hr-HR"/>
        </w:rPr>
        <w:lastRenderedPageBreak/>
        <w:t xml:space="preserve">Uaktualniony RMP </w:t>
      </w:r>
      <w:r w:rsidRPr="00B67616">
        <w:rPr>
          <w:rFonts w:eastAsia="Times New Roman"/>
          <w:color w:val="000000"/>
          <w:lang w:eastAsia="mt-MT" w:bidi="mt-MT"/>
        </w:rPr>
        <w:t xml:space="preserve">należy </w:t>
      </w:r>
      <w:r w:rsidRPr="00B67616">
        <w:rPr>
          <w:rFonts w:eastAsia="Times New Roman"/>
          <w:color w:val="000000"/>
          <w:lang w:eastAsia="hr-HR" w:bidi="hr-HR"/>
        </w:rPr>
        <w:t>przedstawiać:</w:t>
      </w:r>
    </w:p>
    <w:p w14:paraId="47D5AAC2" w14:textId="77777777" w:rsidR="003E4E52" w:rsidRPr="00B67616" w:rsidRDefault="003E4E52" w:rsidP="00BA42DF">
      <w:pPr>
        <w:keepNext/>
        <w:widowControl/>
        <w:numPr>
          <w:ilvl w:val="0"/>
          <w:numId w:val="43"/>
        </w:numPr>
        <w:ind w:left="272" w:hanging="272"/>
        <w:rPr>
          <w:rFonts w:eastAsia="Times New Roman"/>
          <w:color w:val="000000"/>
        </w:rPr>
      </w:pPr>
      <w:r w:rsidRPr="00B67616">
        <w:rPr>
          <w:rFonts w:eastAsia="Times New Roman"/>
          <w:color w:val="000000"/>
          <w:lang w:eastAsia="hr-HR" w:bidi="hr-HR"/>
        </w:rPr>
        <w:t xml:space="preserve">na </w:t>
      </w:r>
      <w:r w:rsidRPr="00B67616">
        <w:rPr>
          <w:rFonts w:eastAsia="Times New Roman"/>
          <w:color w:val="000000"/>
        </w:rPr>
        <w:t xml:space="preserve">żądanie </w:t>
      </w:r>
      <w:r w:rsidRPr="00B67616">
        <w:rPr>
          <w:rFonts w:eastAsia="Times New Roman"/>
          <w:color w:val="000000"/>
          <w:lang w:eastAsia="hr-HR" w:bidi="hr-HR"/>
        </w:rPr>
        <w:t xml:space="preserve">Europejskiej Agencji </w:t>
      </w:r>
      <w:r w:rsidRPr="00B67616">
        <w:rPr>
          <w:rFonts w:eastAsia="Times New Roman"/>
          <w:color w:val="000000"/>
          <w:lang w:eastAsia="cs-CZ" w:bidi="cs-CZ"/>
        </w:rPr>
        <w:t>Leków</w:t>
      </w:r>
    </w:p>
    <w:p w14:paraId="6B04B5CE" w14:textId="77777777" w:rsidR="00C85E1E" w:rsidRPr="00B67616" w:rsidRDefault="003E4E52" w:rsidP="00B60397">
      <w:pPr>
        <w:widowControl/>
        <w:numPr>
          <w:ilvl w:val="0"/>
          <w:numId w:val="43"/>
        </w:numPr>
        <w:ind w:left="272" w:hanging="272"/>
        <w:rPr>
          <w:rFonts w:eastAsia="Times New Roman"/>
          <w:color w:val="000000"/>
          <w:lang w:eastAsia="hr-HR" w:bidi="hr-HR"/>
        </w:rPr>
      </w:pPr>
      <w:r w:rsidRPr="00B67616">
        <w:rPr>
          <w:rFonts w:eastAsia="Times New Roman"/>
          <w:color w:val="000000"/>
          <w:lang w:eastAsia="hr-HR" w:bidi="hr-HR"/>
        </w:rPr>
        <w:t xml:space="preserve">w razie zmiany systemu </w:t>
      </w:r>
      <w:r w:rsidRPr="00B67616">
        <w:rPr>
          <w:rFonts w:eastAsia="Times New Roman"/>
          <w:color w:val="000000"/>
          <w:lang w:eastAsia="lt-LT" w:bidi="lt-LT"/>
        </w:rPr>
        <w:t xml:space="preserve">zarządzania </w:t>
      </w:r>
      <w:r w:rsidRPr="00B67616">
        <w:rPr>
          <w:rFonts w:eastAsia="Times New Roman"/>
          <w:color w:val="000000"/>
          <w:lang w:eastAsia="hr-HR" w:bidi="hr-HR"/>
        </w:rPr>
        <w:t xml:space="preserve">ryzykiem, </w:t>
      </w:r>
      <w:r w:rsidRPr="00B67616">
        <w:rPr>
          <w:rFonts w:eastAsia="Times New Roman"/>
          <w:color w:val="000000"/>
        </w:rPr>
        <w:t xml:space="preserve">zwłaszcza </w:t>
      </w:r>
      <w:r w:rsidRPr="00B67616">
        <w:rPr>
          <w:rFonts w:eastAsia="Times New Roman"/>
          <w:color w:val="000000"/>
          <w:lang w:eastAsia="hr-HR" w:bidi="hr-HR"/>
        </w:rPr>
        <w:t xml:space="preserve">w wyniku uzyskania nowych informacji, </w:t>
      </w:r>
      <w:r w:rsidRPr="00B67616">
        <w:rPr>
          <w:rFonts w:eastAsia="Times New Roman"/>
          <w:color w:val="000000"/>
          <w:lang w:eastAsia="cs-CZ" w:bidi="cs-CZ"/>
        </w:rPr>
        <w:t xml:space="preserve">które </w:t>
      </w:r>
      <w:r w:rsidRPr="00B67616">
        <w:rPr>
          <w:rFonts w:eastAsia="Times New Roman"/>
          <w:color w:val="000000"/>
          <w:lang w:eastAsia="lt-LT" w:bidi="lt-LT"/>
        </w:rPr>
        <w:t xml:space="preserve">mogą </w:t>
      </w:r>
      <w:r w:rsidRPr="00B67616">
        <w:rPr>
          <w:rFonts w:eastAsia="Times New Roman"/>
          <w:color w:val="000000"/>
          <w:lang w:eastAsia="hr-HR" w:bidi="hr-HR"/>
        </w:rPr>
        <w:t xml:space="preserve">istotnie </w:t>
      </w:r>
      <w:r w:rsidRPr="00B67616">
        <w:rPr>
          <w:rFonts w:eastAsia="Times New Roman"/>
          <w:color w:val="000000"/>
        </w:rPr>
        <w:t xml:space="preserve">wpłynąć </w:t>
      </w:r>
      <w:r w:rsidRPr="00B67616">
        <w:rPr>
          <w:rFonts w:eastAsia="Times New Roman"/>
          <w:color w:val="000000"/>
          <w:lang w:eastAsia="hr-HR" w:bidi="hr-HR"/>
        </w:rPr>
        <w:t xml:space="preserve">na stosunek ryzyka do </w:t>
      </w:r>
      <w:r w:rsidRPr="00B67616">
        <w:rPr>
          <w:rFonts w:eastAsia="Times New Roman"/>
          <w:color w:val="000000"/>
        </w:rPr>
        <w:t xml:space="preserve">korzyści, </w:t>
      </w:r>
      <w:r w:rsidRPr="00B67616">
        <w:rPr>
          <w:rFonts w:eastAsia="Times New Roman"/>
          <w:color w:val="000000"/>
          <w:lang w:eastAsia="hr-HR" w:bidi="hr-HR"/>
        </w:rPr>
        <w:t xml:space="preserve">lub w wyniku uzyskania istotnych informacji </w:t>
      </w:r>
      <w:r w:rsidRPr="00B67616">
        <w:rPr>
          <w:rFonts w:eastAsia="Times New Roman"/>
          <w:color w:val="000000"/>
          <w:lang w:eastAsia="lt-LT" w:bidi="lt-LT"/>
        </w:rPr>
        <w:t xml:space="preserve">dotyczących </w:t>
      </w:r>
      <w:r w:rsidRPr="00B67616">
        <w:rPr>
          <w:rFonts w:eastAsia="Times New Roman"/>
          <w:color w:val="000000"/>
        </w:rPr>
        <w:t xml:space="preserve">bezpieczeństwa </w:t>
      </w:r>
      <w:r w:rsidRPr="00B67616">
        <w:rPr>
          <w:rFonts w:eastAsia="Times New Roman"/>
          <w:color w:val="000000"/>
          <w:lang w:eastAsia="hr-HR" w:bidi="hr-HR"/>
        </w:rPr>
        <w:t xml:space="preserve">stosowania produktu leczniczego lub </w:t>
      </w:r>
      <w:r w:rsidRPr="00B67616">
        <w:rPr>
          <w:rFonts w:eastAsia="Times New Roman"/>
          <w:color w:val="000000"/>
          <w:lang w:eastAsia="lt-LT" w:bidi="lt-LT"/>
        </w:rPr>
        <w:t xml:space="preserve">odnoszących się </w:t>
      </w:r>
      <w:r w:rsidRPr="00B67616">
        <w:rPr>
          <w:rFonts w:eastAsia="Times New Roman"/>
          <w:color w:val="000000"/>
          <w:lang w:eastAsia="hr-HR" w:bidi="hr-HR"/>
        </w:rPr>
        <w:t>do minimalizacji ryzyka.</w:t>
      </w:r>
    </w:p>
    <w:p w14:paraId="2EBF9E2B" w14:textId="77777777" w:rsidR="003E4E52" w:rsidRPr="00E835A2" w:rsidRDefault="00C85E1E" w:rsidP="00B60397">
      <w:pPr>
        <w:widowControl/>
        <w:ind w:left="272"/>
        <w:rPr>
          <w:rFonts w:eastAsia="Times New Roman"/>
          <w:bCs/>
          <w:color w:val="000000"/>
          <w:sz w:val="18"/>
          <w:szCs w:val="18"/>
        </w:rPr>
      </w:pPr>
      <w:r w:rsidRPr="00B67616">
        <w:rPr>
          <w:rFonts w:eastAsia="Times New Roman"/>
          <w:color w:val="000000"/>
          <w:lang w:eastAsia="hr-HR" w:bidi="hr-HR"/>
        </w:rPr>
        <w:br w:type="page"/>
      </w:r>
    </w:p>
    <w:p w14:paraId="082394B1" w14:textId="77777777" w:rsidR="003E4E52" w:rsidRPr="00B67616" w:rsidRDefault="003E4E52" w:rsidP="00B60397">
      <w:pPr>
        <w:widowControl/>
        <w:jc w:val="center"/>
        <w:rPr>
          <w:rFonts w:eastAsia="Times New Roman"/>
          <w:bCs/>
          <w:color w:val="000000"/>
        </w:rPr>
      </w:pPr>
    </w:p>
    <w:p w14:paraId="580BFF33" w14:textId="77777777" w:rsidR="003E4E52" w:rsidRPr="00B67616" w:rsidRDefault="003E4E52" w:rsidP="00B60397">
      <w:pPr>
        <w:widowControl/>
        <w:jc w:val="center"/>
        <w:rPr>
          <w:rFonts w:eastAsia="Times New Roman"/>
          <w:bCs/>
          <w:color w:val="000000"/>
        </w:rPr>
      </w:pPr>
    </w:p>
    <w:p w14:paraId="5F4A2A82" w14:textId="77777777" w:rsidR="003E4E52" w:rsidRPr="00B67616" w:rsidRDefault="003E4E52" w:rsidP="00B60397">
      <w:pPr>
        <w:widowControl/>
        <w:jc w:val="center"/>
        <w:rPr>
          <w:rFonts w:eastAsia="Times New Roman"/>
          <w:bCs/>
          <w:color w:val="000000"/>
        </w:rPr>
      </w:pPr>
    </w:p>
    <w:p w14:paraId="3B4D950B" w14:textId="77777777" w:rsidR="003E4E52" w:rsidRPr="00B67616" w:rsidRDefault="003E4E52" w:rsidP="00B60397">
      <w:pPr>
        <w:widowControl/>
        <w:jc w:val="center"/>
        <w:rPr>
          <w:rFonts w:eastAsia="Times New Roman"/>
          <w:bCs/>
          <w:color w:val="000000"/>
        </w:rPr>
      </w:pPr>
    </w:p>
    <w:p w14:paraId="2A5B9C57" w14:textId="77777777" w:rsidR="003E4E52" w:rsidRPr="00B67616" w:rsidRDefault="003E4E52" w:rsidP="00B60397">
      <w:pPr>
        <w:widowControl/>
        <w:jc w:val="center"/>
        <w:rPr>
          <w:rFonts w:eastAsia="Times New Roman"/>
          <w:bCs/>
          <w:color w:val="000000"/>
        </w:rPr>
      </w:pPr>
    </w:p>
    <w:p w14:paraId="17898B2D" w14:textId="77777777" w:rsidR="003E4E52" w:rsidRPr="00B67616" w:rsidRDefault="003E4E52" w:rsidP="00B60397">
      <w:pPr>
        <w:widowControl/>
        <w:jc w:val="center"/>
        <w:rPr>
          <w:rFonts w:eastAsia="Times New Roman"/>
          <w:bCs/>
          <w:color w:val="000000"/>
        </w:rPr>
      </w:pPr>
    </w:p>
    <w:p w14:paraId="12AD0176" w14:textId="77777777" w:rsidR="003E4E52" w:rsidRPr="00B67616" w:rsidRDefault="003E4E52" w:rsidP="00B60397">
      <w:pPr>
        <w:widowControl/>
        <w:jc w:val="center"/>
        <w:rPr>
          <w:rFonts w:eastAsia="Times New Roman"/>
          <w:bCs/>
          <w:color w:val="000000"/>
        </w:rPr>
      </w:pPr>
    </w:p>
    <w:p w14:paraId="121DC39E" w14:textId="77777777" w:rsidR="003E4E52" w:rsidRPr="00B67616" w:rsidRDefault="003E4E52" w:rsidP="00B60397">
      <w:pPr>
        <w:widowControl/>
        <w:jc w:val="center"/>
        <w:rPr>
          <w:rFonts w:eastAsia="Times New Roman"/>
          <w:bCs/>
          <w:color w:val="000000"/>
        </w:rPr>
      </w:pPr>
    </w:p>
    <w:p w14:paraId="1AE63D46" w14:textId="77777777" w:rsidR="003E4E52" w:rsidRPr="00B67616" w:rsidRDefault="003E4E52" w:rsidP="00B60397">
      <w:pPr>
        <w:widowControl/>
        <w:jc w:val="center"/>
        <w:rPr>
          <w:rFonts w:eastAsia="Times New Roman"/>
          <w:bCs/>
          <w:color w:val="000000"/>
        </w:rPr>
      </w:pPr>
    </w:p>
    <w:p w14:paraId="0DC954BD" w14:textId="77777777" w:rsidR="003E4E52" w:rsidRPr="00B67616" w:rsidRDefault="003E4E52" w:rsidP="00B60397">
      <w:pPr>
        <w:widowControl/>
        <w:jc w:val="center"/>
        <w:rPr>
          <w:rFonts w:eastAsia="Times New Roman"/>
          <w:bCs/>
          <w:color w:val="000000"/>
        </w:rPr>
      </w:pPr>
    </w:p>
    <w:p w14:paraId="7FC493DF" w14:textId="77777777" w:rsidR="003E4E52" w:rsidRPr="00B67616" w:rsidRDefault="003E4E52" w:rsidP="00B60397">
      <w:pPr>
        <w:widowControl/>
        <w:jc w:val="center"/>
        <w:rPr>
          <w:rFonts w:eastAsia="Times New Roman"/>
          <w:bCs/>
          <w:color w:val="000000"/>
        </w:rPr>
      </w:pPr>
    </w:p>
    <w:p w14:paraId="3369E193" w14:textId="77777777" w:rsidR="003E4E52" w:rsidRPr="00B67616" w:rsidRDefault="003E4E52" w:rsidP="00B60397">
      <w:pPr>
        <w:widowControl/>
        <w:jc w:val="center"/>
        <w:rPr>
          <w:rFonts w:eastAsia="Times New Roman"/>
          <w:bCs/>
          <w:color w:val="000000"/>
        </w:rPr>
      </w:pPr>
    </w:p>
    <w:p w14:paraId="7FFF9F23" w14:textId="77777777" w:rsidR="003E4E52" w:rsidRPr="00B67616" w:rsidRDefault="003E4E52" w:rsidP="00B60397">
      <w:pPr>
        <w:widowControl/>
        <w:jc w:val="center"/>
        <w:rPr>
          <w:rFonts w:eastAsia="Times New Roman"/>
          <w:bCs/>
          <w:color w:val="000000"/>
        </w:rPr>
      </w:pPr>
    </w:p>
    <w:p w14:paraId="0C8900A6" w14:textId="77777777" w:rsidR="003E4E52" w:rsidRPr="00B67616" w:rsidRDefault="003E4E52" w:rsidP="00B60397">
      <w:pPr>
        <w:widowControl/>
        <w:jc w:val="center"/>
        <w:rPr>
          <w:rFonts w:eastAsia="Times New Roman"/>
          <w:bCs/>
          <w:color w:val="000000"/>
        </w:rPr>
      </w:pPr>
    </w:p>
    <w:p w14:paraId="7EEA8863" w14:textId="77777777" w:rsidR="003E4E52" w:rsidRPr="00B67616" w:rsidRDefault="003E4E52" w:rsidP="00B60397">
      <w:pPr>
        <w:widowControl/>
        <w:jc w:val="center"/>
        <w:rPr>
          <w:rFonts w:eastAsia="Times New Roman"/>
          <w:bCs/>
          <w:color w:val="000000"/>
        </w:rPr>
      </w:pPr>
    </w:p>
    <w:p w14:paraId="067F44FD" w14:textId="77777777" w:rsidR="003E4E52" w:rsidRPr="00B67616" w:rsidRDefault="003E4E52" w:rsidP="00B60397">
      <w:pPr>
        <w:widowControl/>
        <w:jc w:val="center"/>
        <w:rPr>
          <w:rFonts w:eastAsia="Times New Roman"/>
          <w:bCs/>
          <w:color w:val="000000"/>
        </w:rPr>
      </w:pPr>
    </w:p>
    <w:p w14:paraId="5B865DAC" w14:textId="77777777" w:rsidR="003E4E52" w:rsidRPr="00B67616" w:rsidRDefault="003E4E52" w:rsidP="00B60397">
      <w:pPr>
        <w:widowControl/>
        <w:jc w:val="center"/>
        <w:rPr>
          <w:rFonts w:eastAsia="Times New Roman"/>
          <w:bCs/>
          <w:color w:val="000000"/>
        </w:rPr>
      </w:pPr>
    </w:p>
    <w:p w14:paraId="4CC47F6D" w14:textId="77777777" w:rsidR="003E4E52" w:rsidRPr="00B67616" w:rsidRDefault="003E4E52" w:rsidP="00B60397">
      <w:pPr>
        <w:widowControl/>
        <w:jc w:val="center"/>
        <w:rPr>
          <w:rFonts w:eastAsia="Times New Roman"/>
          <w:bCs/>
          <w:color w:val="000000"/>
        </w:rPr>
      </w:pPr>
    </w:p>
    <w:p w14:paraId="295960AD" w14:textId="77777777" w:rsidR="003E4E52" w:rsidRPr="00B67616" w:rsidRDefault="003E4E52" w:rsidP="00B60397">
      <w:pPr>
        <w:widowControl/>
        <w:jc w:val="center"/>
        <w:rPr>
          <w:rFonts w:eastAsia="Times New Roman"/>
          <w:bCs/>
          <w:color w:val="000000"/>
        </w:rPr>
      </w:pPr>
    </w:p>
    <w:p w14:paraId="64DE8BC9" w14:textId="77777777" w:rsidR="003E4E52" w:rsidRDefault="003E4E52" w:rsidP="000431D8">
      <w:pPr>
        <w:widowControl/>
        <w:jc w:val="center"/>
        <w:rPr>
          <w:rFonts w:eastAsia="Times New Roman"/>
          <w:bCs/>
          <w:color w:val="000000"/>
        </w:rPr>
      </w:pPr>
    </w:p>
    <w:p w14:paraId="6210E177" w14:textId="77777777" w:rsidR="005075A3" w:rsidRPr="00B67616" w:rsidRDefault="005075A3" w:rsidP="000431D8">
      <w:pPr>
        <w:widowControl/>
        <w:jc w:val="center"/>
        <w:rPr>
          <w:rFonts w:eastAsia="Times New Roman"/>
          <w:bCs/>
          <w:color w:val="000000"/>
        </w:rPr>
      </w:pPr>
    </w:p>
    <w:p w14:paraId="48A58E0A" w14:textId="77777777" w:rsidR="003E4E52" w:rsidRPr="00B67616" w:rsidRDefault="003E4E52" w:rsidP="00B60397">
      <w:pPr>
        <w:widowControl/>
        <w:jc w:val="center"/>
        <w:rPr>
          <w:rFonts w:eastAsia="Times New Roman"/>
          <w:bCs/>
          <w:color w:val="000000"/>
        </w:rPr>
      </w:pPr>
    </w:p>
    <w:p w14:paraId="1246DE51" w14:textId="77777777" w:rsidR="003E4E52" w:rsidRPr="00B67616" w:rsidRDefault="003E4E52" w:rsidP="00B60397">
      <w:pPr>
        <w:widowControl/>
        <w:jc w:val="center"/>
        <w:rPr>
          <w:rFonts w:eastAsia="Times New Roman"/>
          <w:bCs/>
          <w:color w:val="000000"/>
        </w:rPr>
      </w:pPr>
    </w:p>
    <w:p w14:paraId="43CB843F" w14:textId="77777777" w:rsidR="00D15122" w:rsidRPr="00B67616" w:rsidRDefault="009B0756" w:rsidP="004E71B6">
      <w:pPr>
        <w:widowControl/>
        <w:tabs>
          <w:tab w:val="left" w:pos="3754"/>
        </w:tabs>
        <w:ind w:left="-269"/>
        <w:jc w:val="center"/>
        <w:rPr>
          <w:b/>
          <w:color w:val="000000"/>
        </w:rPr>
      </w:pPr>
      <w:r w:rsidRPr="00B67616">
        <w:rPr>
          <w:b/>
          <w:color w:val="000000"/>
        </w:rPr>
        <w:t>ANEKS III</w:t>
      </w:r>
    </w:p>
    <w:p w14:paraId="719D2EEA" w14:textId="77777777" w:rsidR="00D15122" w:rsidRPr="00B67616" w:rsidRDefault="00D15122" w:rsidP="00B60397">
      <w:pPr>
        <w:widowControl/>
        <w:tabs>
          <w:tab w:val="left" w:pos="3754"/>
        </w:tabs>
        <w:ind w:left="-269"/>
        <w:jc w:val="center"/>
        <w:rPr>
          <w:b/>
          <w:color w:val="000000"/>
        </w:rPr>
      </w:pPr>
    </w:p>
    <w:p w14:paraId="361DB288" w14:textId="77777777" w:rsidR="00C85E1E" w:rsidRPr="00B67616" w:rsidRDefault="009B0756" w:rsidP="00B60397">
      <w:pPr>
        <w:widowControl/>
        <w:tabs>
          <w:tab w:val="left" w:pos="3754"/>
        </w:tabs>
        <w:ind w:left="-269"/>
        <w:jc w:val="center"/>
        <w:rPr>
          <w:b/>
          <w:color w:val="000000"/>
        </w:rPr>
      </w:pPr>
      <w:r w:rsidRPr="00B67616">
        <w:rPr>
          <w:b/>
          <w:color w:val="000000"/>
        </w:rPr>
        <w:t>OZNAKOWANIE OPAKOWAŃ I ULOTKA DLA PACJENTA</w:t>
      </w:r>
    </w:p>
    <w:p w14:paraId="2C56D80F" w14:textId="77777777" w:rsidR="00D15122" w:rsidRPr="00E835A2" w:rsidRDefault="00C85E1E" w:rsidP="00E835A2">
      <w:pPr>
        <w:widowControl/>
        <w:tabs>
          <w:tab w:val="left" w:pos="3754"/>
        </w:tabs>
        <w:jc w:val="center"/>
        <w:rPr>
          <w:rFonts w:eastAsia="Times New Roman"/>
          <w:bCs/>
          <w:color w:val="000000"/>
          <w:sz w:val="20"/>
          <w:szCs w:val="20"/>
        </w:rPr>
      </w:pPr>
      <w:r w:rsidRPr="00B67616">
        <w:rPr>
          <w:b/>
          <w:color w:val="000000"/>
        </w:rPr>
        <w:br w:type="page"/>
      </w:r>
    </w:p>
    <w:p w14:paraId="1AAB8A53" w14:textId="77777777" w:rsidR="00D15122" w:rsidRPr="00E835A2" w:rsidRDefault="00D15122" w:rsidP="000431D8">
      <w:pPr>
        <w:widowControl/>
        <w:jc w:val="center"/>
        <w:rPr>
          <w:rFonts w:eastAsia="Times New Roman"/>
          <w:bCs/>
          <w:color w:val="000000"/>
          <w:sz w:val="20"/>
          <w:szCs w:val="20"/>
        </w:rPr>
      </w:pPr>
    </w:p>
    <w:p w14:paraId="41E64195" w14:textId="77777777" w:rsidR="00D15122" w:rsidRPr="00E835A2" w:rsidRDefault="00D15122" w:rsidP="000431D8">
      <w:pPr>
        <w:widowControl/>
        <w:jc w:val="center"/>
        <w:rPr>
          <w:rFonts w:eastAsia="Times New Roman"/>
          <w:bCs/>
          <w:color w:val="000000"/>
          <w:sz w:val="20"/>
          <w:szCs w:val="20"/>
        </w:rPr>
      </w:pPr>
    </w:p>
    <w:p w14:paraId="396ECA25" w14:textId="77777777" w:rsidR="00D15122" w:rsidRPr="00E835A2" w:rsidRDefault="00D15122" w:rsidP="000431D8">
      <w:pPr>
        <w:widowControl/>
        <w:jc w:val="center"/>
        <w:rPr>
          <w:rFonts w:eastAsia="Times New Roman"/>
          <w:bCs/>
          <w:color w:val="000000"/>
          <w:sz w:val="20"/>
          <w:szCs w:val="20"/>
        </w:rPr>
      </w:pPr>
    </w:p>
    <w:p w14:paraId="6A4DBF30" w14:textId="77777777" w:rsidR="00D15122" w:rsidRPr="00E835A2" w:rsidRDefault="00D15122" w:rsidP="000431D8">
      <w:pPr>
        <w:widowControl/>
        <w:jc w:val="center"/>
        <w:rPr>
          <w:rFonts w:eastAsia="Times New Roman"/>
          <w:bCs/>
          <w:color w:val="000000"/>
          <w:sz w:val="20"/>
          <w:szCs w:val="20"/>
        </w:rPr>
      </w:pPr>
    </w:p>
    <w:p w14:paraId="43AC74CC" w14:textId="77777777" w:rsidR="00D15122" w:rsidRPr="00E835A2" w:rsidRDefault="00D15122" w:rsidP="000431D8">
      <w:pPr>
        <w:widowControl/>
        <w:jc w:val="center"/>
        <w:rPr>
          <w:rFonts w:eastAsia="Times New Roman"/>
          <w:bCs/>
          <w:color w:val="000000"/>
          <w:sz w:val="20"/>
          <w:szCs w:val="20"/>
        </w:rPr>
      </w:pPr>
    </w:p>
    <w:p w14:paraId="4A098037" w14:textId="77777777" w:rsidR="00D15122" w:rsidRPr="00E835A2" w:rsidRDefault="00D15122" w:rsidP="000431D8">
      <w:pPr>
        <w:widowControl/>
        <w:jc w:val="center"/>
        <w:rPr>
          <w:rFonts w:eastAsia="Times New Roman"/>
          <w:bCs/>
          <w:color w:val="000000"/>
          <w:sz w:val="20"/>
          <w:szCs w:val="20"/>
        </w:rPr>
      </w:pPr>
    </w:p>
    <w:p w14:paraId="69888A1B" w14:textId="77777777" w:rsidR="00D15122" w:rsidRPr="00E835A2" w:rsidRDefault="00D15122" w:rsidP="000431D8">
      <w:pPr>
        <w:widowControl/>
        <w:jc w:val="center"/>
        <w:rPr>
          <w:rFonts w:eastAsia="Times New Roman"/>
          <w:bCs/>
          <w:color w:val="000000"/>
          <w:sz w:val="20"/>
          <w:szCs w:val="20"/>
        </w:rPr>
      </w:pPr>
    </w:p>
    <w:p w14:paraId="36271CA1" w14:textId="77777777" w:rsidR="00D15122" w:rsidRPr="00E835A2" w:rsidRDefault="00D15122" w:rsidP="000431D8">
      <w:pPr>
        <w:widowControl/>
        <w:jc w:val="center"/>
        <w:rPr>
          <w:rFonts w:eastAsia="Times New Roman"/>
          <w:bCs/>
          <w:color w:val="000000"/>
          <w:sz w:val="20"/>
          <w:szCs w:val="20"/>
        </w:rPr>
      </w:pPr>
    </w:p>
    <w:p w14:paraId="158218C5" w14:textId="77777777" w:rsidR="00D15122" w:rsidRPr="00E835A2" w:rsidRDefault="00D15122" w:rsidP="000431D8">
      <w:pPr>
        <w:widowControl/>
        <w:jc w:val="center"/>
        <w:rPr>
          <w:rFonts w:eastAsia="Times New Roman"/>
          <w:bCs/>
          <w:color w:val="000000"/>
          <w:sz w:val="20"/>
          <w:szCs w:val="20"/>
        </w:rPr>
      </w:pPr>
    </w:p>
    <w:p w14:paraId="3AFCED99" w14:textId="77777777" w:rsidR="00D15122" w:rsidRPr="00E835A2" w:rsidRDefault="00D15122" w:rsidP="000431D8">
      <w:pPr>
        <w:widowControl/>
        <w:jc w:val="center"/>
        <w:rPr>
          <w:rFonts w:eastAsia="Times New Roman"/>
          <w:bCs/>
          <w:color w:val="000000"/>
          <w:sz w:val="20"/>
          <w:szCs w:val="20"/>
        </w:rPr>
      </w:pPr>
    </w:p>
    <w:p w14:paraId="1433CA9F" w14:textId="77777777" w:rsidR="00D15122" w:rsidRPr="00E835A2" w:rsidRDefault="00D15122" w:rsidP="000431D8">
      <w:pPr>
        <w:widowControl/>
        <w:jc w:val="center"/>
        <w:rPr>
          <w:rFonts w:eastAsia="Times New Roman"/>
          <w:bCs/>
          <w:color w:val="000000"/>
          <w:sz w:val="20"/>
          <w:szCs w:val="20"/>
        </w:rPr>
      </w:pPr>
    </w:p>
    <w:p w14:paraId="21F0E68B" w14:textId="77777777" w:rsidR="00D15122" w:rsidRPr="00E835A2" w:rsidRDefault="00D15122" w:rsidP="000431D8">
      <w:pPr>
        <w:widowControl/>
        <w:jc w:val="center"/>
        <w:rPr>
          <w:rFonts w:eastAsia="Times New Roman"/>
          <w:bCs/>
          <w:color w:val="000000"/>
          <w:sz w:val="20"/>
          <w:szCs w:val="20"/>
        </w:rPr>
      </w:pPr>
    </w:p>
    <w:p w14:paraId="31C91F7D" w14:textId="77777777" w:rsidR="00D15122" w:rsidRPr="00E835A2" w:rsidRDefault="00D15122" w:rsidP="000431D8">
      <w:pPr>
        <w:widowControl/>
        <w:jc w:val="center"/>
        <w:rPr>
          <w:rFonts w:eastAsia="Times New Roman"/>
          <w:bCs/>
          <w:color w:val="000000"/>
          <w:sz w:val="20"/>
          <w:szCs w:val="20"/>
        </w:rPr>
      </w:pPr>
    </w:p>
    <w:p w14:paraId="0BC9D2B5" w14:textId="77777777" w:rsidR="00D15122" w:rsidRPr="00E835A2" w:rsidRDefault="00D15122" w:rsidP="000431D8">
      <w:pPr>
        <w:widowControl/>
        <w:jc w:val="center"/>
        <w:rPr>
          <w:rFonts w:eastAsia="Times New Roman"/>
          <w:bCs/>
          <w:color w:val="000000"/>
          <w:sz w:val="20"/>
          <w:szCs w:val="20"/>
        </w:rPr>
      </w:pPr>
    </w:p>
    <w:p w14:paraId="58A52A7E" w14:textId="77777777" w:rsidR="00D15122" w:rsidRPr="00E835A2" w:rsidRDefault="00D15122" w:rsidP="000431D8">
      <w:pPr>
        <w:widowControl/>
        <w:jc w:val="center"/>
        <w:rPr>
          <w:rFonts w:eastAsia="Times New Roman"/>
          <w:bCs/>
          <w:color w:val="000000"/>
          <w:sz w:val="20"/>
          <w:szCs w:val="20"/>
        </w:rPr>
      </w:pPr>
    </w:p>
    <w:p w14:paraId="535BFB37" w14:textId="77777777" w:rsidR="00D15122" w:rsidRPr="00E835A2" w:rsidRDefault="00D15122" w:rsidP="000431D8">
      <w:pPr>
        <w:widowControl/>
        <w:jc w:val="center"/>
        <w:rPr>
          <w:rFonts w:eastAsia="Times New Roman"/>
          <w:bCs/>
          <w:color w:val="000000"/>
          <w:sz w:val="20"/>
          <w:szCs w:val="20"/>
        </w:rPr>
      </w:pPr>
    </w:p>
    <w:p w14:paraId="0AC145D9" w14:textId="77777777" w:rsidR="00D15122" w:rsidRPr="00E835A2" w:rsidRDefault="00D15122" w:rsidP="000431D8">
      <w:pPr>
        <w:widowControl/>
        <w:jc w:val="center"/>
        <w:rPr>
          <w:rFonts w:eastAsia="Times New Roman"/>
          <w:bCs/>
          <w:color w:val="000000"/>
          <w:sz w:val="20"/>
          <w:szCs w:val="20"/>
        </w:rPr>
      </w:pPr>
    </w:p>
    <w:p w14:paraId="33A159A5" w14:textId="77777777" w:rsidR="00D15122" w:rsidRPr="00E835A2" w:rsidRDefault="00D15122" w:rsidP="000431D8">
      <w:pPr>
        <w:widowControl/>
        <w:jc w:val="center"/>
        <w:rPr>
          <w:rFonts w:eastAsia="Times New Roman"/>
          <w:bCs/>
          <w:color w:val="000000"/>
          <w:sz w:val="20"/>
          <w:szCs w:val="20"/>
        </w:rPr>
      </w:pPr>
    </w:p>
    <w:p w14:paraId="4FF8D12D" w14:textId="77777777" w:rsidR="00D15122" w:rsidRPr="00E835A2" w:rsidRDefault="00D15122" w:rsidP="000431D8">
      <w:pPr>
        <w:widowControl/>
        <w:jc w:val="center"/>
        <w:rPr>
          <w:rFonts w:eastAsia="Times New Roman"/>
          <w:bCs/>
          <w:color w:val="000000"/>
          <w:sz w:val="20"/>
          <w:szCs w:val="20"/>
        </w:rPr>
      </w:pPr>
    </w:p>
    <w:p w14:paraId="177D9B12" w14:textId="77777777" w:rsidR="00D15122" w:rsidRPr="00E835A2" w:rsidRDefault="00D15122" w:rsidP="000431D8">
      <w:pPr>
        <w:widowControl/>
        <w:jc w:val="center"/>
        <w:rPr>
          <w:rFonts w:eastAsia="Times New Roman"/>
          <w:bCs/>
          <w:color w:val="000000"/>
          <w:sz w:val="20"/>
          <w:szCs w:val="20"/>
        </w:rPr>
      </w:pPr>
    </w:p>
    <w:p w14:paraId="48B2AE59" w14:textId="77777777" w:rsidR="00D15122" w:rsidRPr="00E835A2" w:rsidRDefault="00D15122" w:rsidP="000431D8">
      <w:pPr>
        <w:widowControl/>
        <w:jc w:val="center"/>
        <w:rPr>
          <w:rFonts w:eastAsia="Times New Roman"/>
          <w:bCs/>
          <w:color w:val="000000"/>
          <w:sz w:val="20"/>
          <w:szCs w:val="20"/>
        </w:rPr>
      </w:pPr>
    </w:p>
    <w:p w14:paraId="5C0A8C7B" w14:textId="77777777" w:rsidR="005075A3" w:rsidRPr="00E835A2" w:rsidRDefault="005075A3" w:rsidP="000431D8">
      <w:pPr>
        <w:widowControl/>
        <w:jc w:val="center"/>
        <w:rPr>
          <w:rFonts w:eastAsia="Times New Roman"/>
          <w:bCs/>
          <w:color w:val="000000"/>
          <w:sz w:val="20"/>
          <w:szCs w:val="20"/>
        </w:rPr>
      </w:pPr>
    </w:p>
    <w:p w14:paraId="09D757A3" w14:textId="77777777" w:rsidR="00D15122" w:rsidRPr="00E835A2" w:rsidRDefault="00D15122" w:rsidP="000431D8">
      <w:pPr>
        <w:widowControl/>
        <w:jc w:val="center"/>
        <w:rPr>
          <w:rFonts w:eastAsia="Times New Roman"/>
          <w:bCs/>
          <w:color w:val="000000"/>
          <w:sz w:val="18"/>
          <w:szCs w:val="18"/>
        </w:rPr>
      </w:pPr>
    </w:p>
    <w:p w14:paraId="2549D0BF" w14:textId="77777777" w:rsidR="00C85E1E" w:rsidRPr="00B67616" w:rsidRDefault="00193D64" w:rsidP="004E71B6">
      <w:pPr>
        <w:pStyle w:val="Heading1"/>
        <w:jc w:val="center"/>
      </w:pPr>
      <w:bookmarkStart w:id="19" w:name="A._LABELLING"/>
      <w:bookmarkEnd w:id="19"/>
      <w:r w:rsidRPr="00B67616">
        <w:t>A. OZNAKOWANIE OPAKOWAŃ</w:t>
      </w:r>
    </w:p>
    <w:p w14:paraId="1BDA02A2" w14:textId="77777777" w:rsidR="00D15122" w:rsidRPr="00B67616" w:rsidRDefault="00C85E1E" w:rsidP="00E835A2">
      <w:pPr>
        <w:widowControl/>
        <w:rPr>
          <w:rFonts w:eastAsia="Times New Roman"/>
          <w:bCs/>
          <w:color w:val="000000"/>
        </w:rPr>
      </w:pPr>
      <w:r w:rsidRPr="00B67616">
        <w:rPr>
          <w:b/>
          <w:color w:val="000000"/>
        </w:rPr>
        <w:br w:type="page"/>
      </w:r>
    </w:p>
    <w:p w14:paraId="15A3D320" w14:textId="561A4119" w:rsidR="00D15122" w:rsidRPr="00B67616" w:rsidRDefault="005D1B29" w:rsidP="00B60397">
      <w:pPr>
        <w:widowControl/>
        <w:spacing w:line="200" w:lineRule="atLeast"/>
        <w:rPr>
          <w:rFonts w:eastAsia="Times New Roman"/>
          <w:color w:val="000000"/>
        </w:rPr>
      </w:pPr>
      <w:r>
        <w:rPr>
          <w:noProof/>
          <w:color w:val="000000"/>
        </w:rPr>
        <w:lastRenderedPageBreak/>
        <mc:AlternateContent>
          <mc:Choice Requires="wps">
            <w:drawing>
              <wp:inline distT="0" distB="0" distL="0" distR="0" wp14:anchorId="309508EF" wp14:editId="751C3495">
                <wp:extent cx="5897880" cy="487680"/>
                <wp:effectExtent l="13970" t="13970" r="12700" b="12700"/>
                <wp:docPr id="74"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672C60" w14:textId="77777777" w:rsidR="00267AE8" w:rsidRPr="00725D85" w:rsidRDefault="00267AE8">
                            <w:pPr>
                              <w:spacing w:line="251" w:lineRule="exact"/>
                              <w:ind w:left="102"/>
                              <w:rPr>
                                <w:rFonts w:eastAsia="Times New Roman"/>
                              </w:rPr>
                            </w:pPr>
                            <w:r w:rsidRPr="00A5251A">
                              <w:rPr>
                                <w:b/>
                                <w:spacing w:val="-2"/>
                              </w:rPr>
                              <w:t>INFORMACJE ZAMIESZCZANE NA OPAKOWANIACH ZEWNĘTRZNYCH</w:t>
                            </w:r>
                          </w:p>
                          <w:p w14:paraId="631E5975" w14:textId="77777777" w:rsidR="00267AE8" w:rsidRPr="00725D85" w:rsidRDefault="00267AE8">
                            <w:pPr>
                              <w:rPr>
                                <w:rFonts w:eastAsia="Times New Roman"/>
                                <w:bCs/>
                              </w:rPr>
                            </w:pPr>
                          </w:p>
                          <w:p w14:paraId="1E5ABDA4" w14:textId="77777777" w:rsidR="00267AE8" w:rsidRPr="00725D85" w:rsidRDefault="00267AE8">
                            <w:pPr>
                              <w:spacing w:line="252" w:lineRule="exact"/>
                              <w:ind w:left="102"/>
                              <w:rPr>
                                <w:rFonts w:eastAsia="Times New Roman"/>
                              </w:rPr>
                            </w:pPr>
                            <w:r w:rsidRPr="00A5251A">
                              <w:rPr>
                                <w:b/>
                                <w:spacing w:val="-1"/>
                              </w:rPr>
                              <w:t>PUDEŁKO TEKTUROWE</w:t>
                            </w:r>
                          </w:p>
                        </w:txbxContent>
                      </wps:txbx>
                      <wps:bodyPr rot="0" vert="horz" wrap="square" lIns="0" tIns="0" rIns="0" bIns="0" anchor="t" anchorCtr="0" upright="1">
                        <a:noAutofit/>
                      </wps:bodyPr>
                    </wps:wsp>
                  </a:graphicData>
                </a:graphic>
              </wp:inline>
            </w:drawing>
          </mc:Choice>
          <mc:Fallback>
            <w:pict>
              <v:shapetype w14:anchorId="309508EF"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7A672C60" w14:textId="77777777" w:rsidR="00267AE8" w:rsidRPr="00725D85" w:rsidRDefault="00267AE8">
                      <w:pPr>
                        <w:spacing w:line="251" w:lineRule="exact"/>
                        <w:ind w:left="102"/>
                        <w:rPr>
                          <w:rFonts w:eastAsia="Times New Roman"/>
                        </w:rPr>
                      </w:pPr>
                      <w:r w:rsidRPr="00A5251A">
                        <w:rPr>
                          <w:b/>
                          <w:spacing w:val="-2"/>
                        </w:rPr>
                        <w:t>INFORMACJE ZAMIESZCZANE NA OPAKOWANIACH ZEWNĘTRZNYCH</w:t>
                      </w:r>
                    </w:p>
                    <w:p w14:paraId="631E5975" w14:textId="77777777" w:rsidR="00267AE8" w:rsidRPr="00725D85" w:rsidRDefault="00267AE8">
                      <w:pPr>
                        <w:rPr>
                          <w:rFonts w:eastAsia="Times New Roman"/>
                          <w:bCs/>
                        </w:rPr>
                      </w:pPr>
                    </w:p>
                    <w:p w14:paraId="1E5ABDA4" w14:textId="77777777" w:rsidR="00267AE8" w:rsidRPr="00725D85" w:rsidRDefault="00267AE8">
                      <w:pPr>
                        <w:spacing w:line="252" w:lineRule="exact"/>
                        <w:ind w:left="102"/>
                        <w:rPr>
                          <w:rFonts w:eastAsia="Times New Roman"/>
                        </w:rPr>
                      </w:pPr>
                      <w:r w:rsidRPr="00A5251A">
                        <w:rPr>
                          <w:b/>
                          <w:spacing w:val="-1"/>
                        </w:rPr>
                        <w:t>PUDEŁKO TEKTUROWE</w:t>
                      </w:r>
                    </w:p>
                  </w:txbxContent>
                </v:textbox>
                <w10:anchorlock/>
              </v:shape>
            </w:pict>
          </mc:Fallback>
        </mc:AlternateContent>
      </w:r>
    </w:p>
    <w:p w14:paraId="48E73709" w14:textId="77777777" w:rsidR="00D15122" w:rsidRPr="00B67616" w:rsidRDefault="00D15122" w:rsidP="00B60397">
      <w:pPr>
        <w:widowControl/>
        <w:rPr>
          <w:rFonts w:eastAsia="Times New Roman"/>
          <w:bCs/>
          <w:color w:val="000000"/>
        </w:rPr>
      </w:pPr>
    </w:p>
    <w:p w14:paraId="693727E3" w14:textId="77777777" w:rsidR="00D15122" w:rsidRPr="00B67616" w:rsidRDefault="00D15122" w:rsidP="00B60397">
      <w:pPr>
        <w:widowControl/>
        <w:rPr>
          <w:rFonts w:eastAsia="Times New Roman"/>
          <w:bCs/>
          <w:color w:val="000000"/>
        </w:rPr>
      </w:pPr>
    </w:p>
    <w:p w14:paraId="04022495" w14:textId="0E41C858"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59A7CDAB" wp14:editId="33DBB1D3">
                <wp:extent cx="5897880" cy="167640"/>
                <wp:effectExtent l="13970" t="11430" r="12700" b="11430"/>
                <wp:docPr id="73"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2D37C8" w14:textId="77777777" w:rsidR="00267AE8" w:rsidRDefault="00267AE8">
                            <w:pPr>
                              <w:tabs>
                                <w:tab w:val="left" w:pos="668"/>
                              </w:tabs>
                              <w:spacing w:line="251" w:lineRule="exact"/>
                              <w:ind w:left="102"/>
                              <w:rPr>
                                <w:rFonts w:eastAsia="Times New Roman"/>
                              </w:rPr>
                            </w:pPr>
                            <w:r>
                              <w:rPr>
                                <w:b/>
                              </w:rPr>
                              <w:t>1.</w:t>
                            </w:r>
                            <w:r>
                              <w:tab/>
                            </w:r>
                            <w:r>
                              <w:rPr>
                                <w:b/>
                                <w:spacing w:val="-1"/>
                              </w:rPr>
                              <w:t>NAZWA PRODUKTU LECZNICZEGO</w:t>
                            </w:r>
                          </w:p>
                        </w:txbxContent>
                      </wps:txbx>
                      <wps:bodyPr rot="0" vert="horz" wrap="square" lIns="0" tIns="0" rIns="0" bIns="0" anchor="t" anchorCtr="0" upright="1">
                        <a:noAutofit/>
                      </wps:bodyPr>
                    </wps:wsp>
                  </a:graphicData>
                </a:graphic>
              </wp:inline>
            </w:drawing>
          </mc:Choice>
          <mc:Fallback>
            <w:pict>
              <v:shape w14:anchorId="59A7CDAB"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562D37C8" w14:textId="77777777" w:rsidR="00267AE8" w:rsidRDefault="00267AE8">
                      <w:pPr>
                        <w:tabs>
                          <w:tab w:val="left" w:pos="668"/>
                        </w:tabs>
                        <w:spacing w:line="251" w:lineRule="exact"/>
                        <w:ind w:left="102"/>
                        <w:rPr>
                          <w:rFonts w:eastAsia="Times New Roman"/>
                        </w:rPr>
                      </w:pPr>
                      <w:r>
                        <w:rPr>
                          <w:b/>
                        </w:rPr>
                        <w:t>1.</w:t>
                      </w:r>
                      <w:r>
                        <w:tab/>
                      </w:r>
                      <w:r>
                        <w:rPr>
                          <w:b/>
                          <w:spacing w:val="-1"/>
                        </w:rPr>
                        <w:t>NAZWA PRODUKTU LECZNICZEGO</w:t>
                      </w:r>
                    </w:p>
                  </w:txbxContent>
                </v:textbox>
                <w10:anchorlock/>
              </v:shape>
            </w:pict>
          </mc:Fallback>
        </mc:AlternateContent>
      </w:r>
    </w:p>
    <w:p w14:paraId="614217EE" w14:textId="77777777" w:rsidR="00D15122" w:rsidRPr="00B67616" w:rsidRDefault="00D15122" w:rsidP="00B60397">
      <w:pPr>
        <w:widowControl/>
        <w:rPr>
          <w:rFonts w:eastAsia="Times New Roman"/>
          <w:bCs/>
          <w:color w:val="000000"/>
        </w:rPr>
      </w:pPr>
    </w:p>
    <w:p w14:paraId="3F9D0151" w14:textId="77777777" w:rsidR="005C7987" w:rsidRPr="00B67616" w:rsidRDefault="00F11D8E" w:rsidP="00B60397">
      <w:pPr>
        <w:pStyle w:val="BodyText"/>
        <w:widowControl/>
        <w:tabs>
          <w:tab w:val="left" w:pos="6480"/>
          <w:tab w:val="left" w:pos="6660"/>
        </w:tabs>
        <w:ind w:left="0" w:right="1855"/>
        <w:rPr>
          <w:color w:val="000000"/>
        </w:rPr>
      </w:pPr>
      <w:r w:rsidRPr="00B67616">
        <w:rPr>
          <w:color w:val="000000"/>
        </w:rPr>
        <w:t>Zirabev</w:t>
      </w:r>
      <w:r w:rsidR="00426DA8" w:rsidRPr="00B67616">
        <w:rPr>
          <w:color w:val="000000"/>
        </w:rPr>
        <w:t xml:space="preserve"> 25 mg/ml koncentrat do sporządzania roztworu do infuzji</w:t>
      </w:r>
    </w:p>
    <w:p w14:paraId="054863EF" w14:textId="77777777" w:rsidR="00D15122" w:rsidRPr="00B67616" w:rsidRDefault="0046635D" w:rsidP="00B60397">
      <w:pPr>
        <w:pStyle w:val="BodyText"/>
        <w:widowControl/>
        <w:tabs>
          <w:tab w:val="left" w:pos="6480"/>
          <w:tab w:val="left" w:pos="6660"/>
        </w:tabs>
        <w:ind w:left="0" w:right="2220"/>
        <w:rPr>
          <w:color w:val="000000"/>
        </w:rPr>
      </w:pPr>
      <w:r w:rsidRPr="00B67616">
        <w:rPr>
          <w:color w:val="000000"/>
        </w:rPr>
        <w:t>bewacyzumab</w:t>
      </w:r>
    </w:p>
    <w:p w14:paraId="452E83B1" w14:textId="77777777" w:rsidR="00D15122" w:rsidRPr="00B67616" w:rsidRDefault="00D15122" w:rsidP="00B60397">
      <w:pPr>
        <w:widowControl/>
        <w:rPr>
          <w:rFonts w:eastAsia="Times New Roman"/>
          <w:color w:val="000000"/>
        </w:rPr>
      </w:pPr>
    </w:p>
    <w:p w14:paraId="247EFC29" w14:textId="77777777" w:rsidR="00D15122" w:rsidRPr="00B67616" w:rsidRDefault="00D15122" w:rsidP="00B60397">
      <w:pPr>
        <w:widowControl/>
        <w:rPr>
          <w:rFonts w:eastAsia="Times New Roman"/>
          <w:color w:val="000000"/>
        </w:rPr>
      </w:pPr>
    </w:p>
    <w:p w14:paraId="369C8916" w14:textId="2FD0F010"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6B59B516" wp14:editId="7CBE690C">
                <wp:extent cx="5897880" cy="167640"/>
                <wp:effectExtent l="13970" t="5080" r="12700" b="8255"/>
                <wp:docPr id="72"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EF1089" w14:textId="77777777" w:rsidR="00267AE8" w:rsidRDefault="00267AE8">
                            <w:pPr>
                              <w:tabs>
                                <w:tab w:val="left" w:pos="668"/>
                              </w:tabs>
                              <w:spacing w:line="251" w:lineRule="exact"/>
                              <w:ind w:left="102"/>
                              <w:rPr>
                                <w:rFonts w:eastAsia="Times New Roman"/>
                              </w:rPr>
                            </w:pPr>
                            <w:r>
                              <w:rPr>
                                <w:b/>
                              </w:rPr>
                              <w:t>2.</w:t>
                            </w:r>
                            <w:r>
                              <w:tab/>
                            </w:r>
                            <w:r w:rsidRPr="00A5251A">
                              <w:rPr>
                                <w:b/>
                                <w:spacing w:val="-1"/>
                              </w:rPr>
                              <w:t>ZAWARTOŚĆ SUBSTANCJI</w:t>
                            </w:r>
                            <w:r>
                              <w:rPr>
                                <w:b/>
                                <w:spacing w:val="-1"/>
                              </w:rPr>
                              <w:t xml:space="preserve"> CZYNNEJ</w:t>
                            </w:r>
                          </w:p>
                        </w:txbxContent>
                      </wps:txbx>
                      <wps:bodyPr rot="0" vert="horz" wrap="square" lIns="0" tIns="0" rIns="0" bIns="0" anchor="t" anchorCtr="0" upright="1">
                        <a:noAutofit/>
                      </wps:bodyPr>
                    </wps:wsp>
                  </a:graphicData>
                </a:graphic>
              </wp:inline>
            </w:drawing>
          </mc:Choice>
          <mc:Fallback>
            <w:pict>
              <v:shape w14:anchorId="6B59B516"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6BEF1089" w14:textId="77777777" w:rsidR="00267AE8" w:rsidRDefault="00267AE8">
                      <w:pPr>
                        <w:tabs>
                          <w:tab w:val="left" w:pos="668"/>
                        </w:tabs>
                        <w:spacing w:line="251" w:lineRule="exact"/>
                        <w:ind w:left="102"/>
                        <w:rPr>
                          <w:rFonts w:eastAsia="Times New Roman"/>
                        </w:rPr>
                      </w:pPr>
                      <w:r>
                        <w:rPr>
                          <w:b/>
                        </w:rPr>
                        <w:t>2.</w:t>
                      </w:r>
                      <w:r>
                        <w:tab/>
                      </w:r>
                      <w:r w:rsidRPr="00A5251A">
                        <w:rPr>
                          <w:b/>
                          <w:spacing w:val="-1"/>
                        </w:rPr>
                        <w:t>ZAWARTOŚĆ SUBSTANCJI</w:t>
                      </w:r>
                      <w:r>
                        <w:rPr>
                          <w:b/>
                          <w:spacing w:val="-1"/>
                        </w:rPr>
                        <w:t xml:space="preserve"> CZYNNEJ</w:t>
                      </w:r>
                    </w:p>
                  </w:txbxContent>
                </v:textbox>
                <w10:anchorlock/>
              </v:shape>
            </w:pict>
          </mc:Fallback>
        </mc:AlternateContent>
      </w:r>
    </w:p>
    <w:p w14:paraId="2E43E2D1" w14:textId="77777777" w:rsidR="00D15122" w:rsidRPr="00B67616" w:rsidRDefault="00D15122" w:rsidP="00B60397">
      <w:pPr>
        <w:widowControl/>
        <w:rPr>
          <w:rFonts w:eastAsia="Times New Roman"/>
          <w:color w:val="000000"/>
        </w:rPr>
      </w:pPr>
    </w:p>
    <w:p w14:paraId="7D612CE3" w14:textId="77777777" w:rsidR="00D15122" w:rsidRPr="00B67616" w:rsidRDefault="009B0756" w:rsidP="00B60397">
      <w:pPr>
        <w:pStyle w:val="BodyText"/>
        <w:widowControl/>
        <w:ind w:left="0"/>
        <w:rPr>
          <w:color w:val="000000"/>
        </w:rPr>
      </w:pPr>
      <w:r w:rsidRPr="00B67616">
        <w:rPr>
          <w:color w:val="000000"/>
        </w:rPr>
        <w:t>Każda fiolka zawiera 100 mg bewacyzumabu.</w:t>
      </w:r>
    </w:p>
    <w:p w14:paraId="1403ECD0" w14:textId="77777777" w:rsidR="00D15122" w:rsidRPr="00B67616" w:rsidRDefault="00D15122" w:rsidP="00B60397">
      <w:pPr>
        <w:widowControl/>
        <w:rPr>
          <w:rFonts w:eastAsia="Times New Roman"/>
          <w:color w:val="000000"/>
        </w:rPr>
      </w:pPr>
    </w:p>
    <w:p w14:paraId="75A0B436" w14:textId="77777777" w:rsidR="00D15122" w:rsidRPr="00B67616" w:rsidRDefault="00D15122" w:rsidP="00B60397">
      <w:pPr>
        <w:widowControl/>
        <w:rPr>
          <w:rFonts w:eastAsia="Times New Roman"/>
          <w:color w:val="000000"/>
        </w:rPr>
      </w:pPr>
    </w:p>
    <w:p w14:paraId="312E74DA" w14:textId="5A8716E4"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655042D9" wp14:editId="7A5CF099">
                <wp:extent cx="5897880" cy="167640"/>
                <wp:effectExtent l="13970" t="9525" r="12700" b="13335"/>
                <wp:docPr id="71"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2D7CF7" w14:textId="77777777" w:rsidR="00267AE8" w:rsidRDefault="00267AE8">
                            <w:pPr>
                              <w:tabs>
                                <w:tab w:val="left" w:pos="668"/>
                              </w:tabs>
                              <w:spacing w:line="252" w:lineRule="exact"/>
                              <w:ind w:left="102"/>
                              <w:rPr>
                                <w:rFonts w:eastAsia="Times New Roman"/>
                              </w:rPr>
                            </w:pPr>
                            <w:r>
                              <w:rPr>
                                <w:b/>
                              </w:rPr>
                              <w:t>3.</w:t>
                            </w:r>
                            <w:r>
                              <w:tab/>
                            </w:r>
                            <w:r>
                              <w:rPr>
                                <w:b/>
                                <w:spacing w:val="-1"/>
                              </w:rPr>
                              <w:t>WYKAZ SUBSTANCJI POMOCNICZYCH</w:t>
                            </w:r>
                          </w:p>
                        </w:txbxContent>
                      </wps:txbx>
                      <wps:bodyPr rot="0" vert="horz" wrap="square" lIns="0" tIns="0" rIns="0" bIns="0" anchor="t" anchorCtr="0" upright="1">
                        <a:noAutofit/>
                      </wps:bodyPr>
                    </wps:wsp>
                  </a:graphicData>
                </a:graphic>
              </wp:inline>
            </w:drawing>
          </mc:Choice>
          <mc:Fallback>
            <w:pict>
              <v:shape w14:anchorId="655042D9"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1B2D7CF7" w14:textId="77777777" w:rsidR="00267AE8" w:rsidRDefault="00267AE8">
                      <w:pPr>
                        <w:tabs>
                          <w:tab w:val="left" w:pos="668"/>
                        </w:tabs>
                        <w:spacing w:line="252" w:lineRule="exact"/>
                        <w:ind w:left="102"/>
                        <w:rPr>
                          <w:rFonts w:eastAsia="Times New Roman"/>
                        </w:rPr>
                      </w:pPr>
                      <w:r>
                        <w:rPr>
                          <w:b/>
                        </w:rPr>
                        <w:t>3.</w:t>
                      </w:r>
                      <w:r>
                        <w:tab/>
                      </w:r>
                      <w:r>
                        <w:rPr>
                          <w:b/>
                          <w:spacing w:val="-1"/>
                        </w:rPr>
                        <w:t>WYKAZ SUBSTANCJI POMOCNICZYCH</w:t>
                      </w:r>
                    </w:p>
                  </w:txbxContent>
                </v:textbox>
                <w10:anchorlock/>
              </v:shape>
            </w:pict>
          </mc:Fallback>
        </mc:AlternateContent>
      </w:r>
    </w:p>
    <w:p w14:paraId="5E45A523" w14:textId="77777777" w:rsidR="00D15122" w:rsidRPr="00B67616" w:rsidRDefault="00D15122" w:rsidP="00B60397">
      <w:pPr>
        <w:widowControl/>
        <w:rPr>
          <w:rFonts w:eastAsia="Times New Roman"/>
          <w:color w:val="000000"/>
        </w:rPr>
      </w:pPr>
    </w:p>
    <w:p w14:paraId="30DD16AB" w14:textId="77777777" w:rsidR="00D15122" w:rsidRPr="00B67616" w:rsidRDefault="00562FB1" w:rsidP="00B60397">
      <w:pPr>
        <w:widowControl/>
        <w:tabs>
          <w:tab w:val="left" w:pos="6120"/>
        </w:tabs>
        <w:autoSpaceDE w:val="0"/>
        <w:autoSpaceDN w:val="0"/>
        <w:rPr>
          <w:color w:val="000000"/>
        </w:rPr>
      </w:pPr>
      <w:r w:rsidRPr="00B67616">
        <w:rPr>
          <w:color w:val="000000"/>
        </w:rPr>
        <w:t>Sacharoza, kwas bursztynowy,</w:t>
      </w:r>
      <w:r w:rsidR="009E1A31" w:rsidRPr="00B67616">
        <w:rPr>
          <w:color w:val="000000"/>
        </w:rPr>
        <w:t xml:space="preserve"> disodowy</w:t>
      </w:r>
      <w:r w:rsidR="00E7002B" w:rsidRPr="00B67616">
        <w:rPr>
          <w:color w:val="000000"/>
        </w:rPr>
        <w:t xml:space="preserve"> </w:t>
      </w:r>
      <w:r w:rsidRPr="00B67616">
        <w:rPr>
          <w:color w:val="000000"/>
        </w:rPr>
        <w:t>wersenian, polisorbat 80,</w:t>
      </w:r>
      <w:r w:rsidR="00E7002B" w:rsidRPr="00B67616">
        <w:rPr>
          <w:color w:val="000000"/>
        </w:rPr>
        <w:t xml:space="preserve"> sodu </w:t>
      </w:r>
      <w:r w:rsidRPr="00B67616">
        <w:rPr>
          <w:color w:val="000000"/>
        </w:rPr>
        <w:t>wodorotlenek, woda do wstrzykiwań</w:t>
      </w:r>
      <w:r w:rsidR="009E7592" w:rsidRPr="00B67616">
        <w:rPr>
          <w:color w:val="000000"/>
        </w:rPr>
        <w:t>.</w:t>
      </w:r>
    </w:p>
    <w:p w14:paraId="2CBB67A1" w14:textId="77777777" w:rsidR="00D0314E" w:rsidRPr="00B67616" w:rsidRDefault="00D0314E" w:rsidP="00B60397">
      <w:pPr>
        <w:widowControl/>
        <w:rPr>
          <w:rFonts w:eastAsia="Times New Roman"/>
          <w:color w:val="000000"/>
        </w:rPr>
      </w:pPr>
    </w:p>
    <w:p w14:paraId="2C83463C" w14:textId="77777777" w:rsidR="00D15122" w:rsidRPr="00B67616" w:rsidRDefault="00D15122" w:rsidP="00B60397">
      <w:pPr>
        <w:widowControl/>
        <w:rPr>
          <w:rFonts w:eastAsia="Times New Roman"/>
          <w:color w:val="000000"/>
        </w:rPr>
      </w:pPr>
    </w:p>
    <w:p w14:paraId="432A2EDC" w14:textId="2E452E77"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43087C80" wp14:editId="1B4B2E8A">
                <wp:extent cx="5897880" cy="167640"/>
                <wp:effectExtent l="13970" t="12700" r="12700" b="10160"/>
                <wp:docPr id="70"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6A8D91" w14:textId="77777777" w:rsidR="00267AE8" w:rsidRDefault="00267AE8">
                            <w:pPr>
                              <w:tabs>
                                <w:tab w:val="left" w:pos="668"/>
                              </w:tabs>
                              <w:spacing w:line="251" w:lineRule="exact"/>
                              <w:ind w:left="102"/>
                              <w:rPr>
                                <w:rFonts w:eastAsia="Times New Roman"/>
                              </w:rPr>
                            </w:pPr>
                            <w:r>
                              <w:rPr>
                                <w:b/>
                              </w:rPr>
                              <w:t>4.</w:t>
                            </w:r>
                            <w:r>
                              <w:tab/>
                            </w:r>
                            <w:r w:rsidRPr="00A5251A">
                              <w:rPr>
                                <w:b/>
                                <w:spacing w:val="-2"/>
                              </w:rPr>
                              <w:t>POSTAĆ FARMACEUTYCZNA I ZAWARTOŚĆ OPAKOWANIA</w:t>
                            </w:r>
                          </w:p>
                        </w:txbxContent>
                      </wps:txbx>
                      <wps:bodyPr rot="0" vert="horz" wrap="square" lIns="0" tIns="0" rIns="0" bIns="0" anchor="t" anchorCtr="0" upright="1">
                        <a:noAutofit/>
                      </wps:bodyPr>
                    </wps:wsp>
                  </a:graphicData>
                </a:graphic>
              </wp:inline>
            </w:drawing>
          </mc:Choice>
          <mc:Fallback>
            <w:pict>
              <v:shape w14:anchorId="43087C80"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506A8D91" w14:textId="77777777" w:rsidR="00267AE8" w:rsidRDefault="00267AE8">
                      <w:pPr>
                        <w:tabs>
                          <w:tab w:val="left" w:pos="668"/>
                        </w:tabs>
                        <w:spacing w:line="251" w:lineRule="exact"/>
                        <w:ind w:left="102"/>
                        <w:rPr>
                          <w:rFonts w:eastAsia="Times New Roman"/>
                        </w:rPr>
                      </w:pPr>
                      <w:r>
                        <w:rPr>
                          <w:b/>
                        </w:rPr>
                        <w:t>4.</w:t>
                      </w:r>
                      <w:r>
                        <w:tab/>
                      </w:r>
                      <w:r w:rsidRPr="00A5251A">
                        <w:rPr>
                          <w:b/>
                          <w:spacing w:val="-2"/>
                        </w:rPr>
                        <w:t>POSTAĆ FARMACEUTYCZNA I ZAWARTOŚĆ OPAKOWANIA</w:t>
                      </w:r>
                    </w:p>
                  </w:txbxContent>
                </v:textbox>
                <w10:anchorlock/>
              </v:shape>
            </w:pict>
          </mc:Fallback>
        </mc:AlternateContent>
      </w:r>
    </w:p>
    <w:p w14:paraId="44547734" w14:textId="77777777" w:rsidR="00D15122" w:rsidRPr="00B67616" w:rsidRDefault="00D15122" w:rsidP="00B60397">
      <w:pPr>
        <w:widowControl/>
        <w:rPr>
          <w:rFonts w:eastAsia="Times New Roman"/>
          <w:color w:val="000000"/>
        </w:rPr>
      </w:pPr>
    </w:p>
    <w:p w14:paraId="776DD217" w14:textId="77777777" w:rsidR="00A74D13" w:rsidRPr="00B67616" w:rsidRDefault="009B0756" w:rsidP="00B60397">
      <w:pPr>
        <w:pStyle w:val="BodyText"/>
        <w:widowControl/>
        <w:tabs>
          <w:tab w:val="left" w:pos="3960"/>
        </w:tabs>
        <w:ind w:left="0" w:right="4407"/>
        <w:rPr>
          <w:color w:val="000000"/>
        </w:rPr>
      </w:pPr>
      <w:r w:rsidRPr="00B67616">
        <w:rPr>
          <w:color w:val="000000"/>
        </w:rPr>
        <w:t xml:space="preserve">Koncentrat do sporządzania roztworu do infuzji </w:t>
      </w:r>
    </w:p>
    <w:p w14:paraId="4B21B224" w14:textId="77777777" w:rsidR="00D15122" w:rsidRPr="00B67616" w:rsidRDefault="009B0756" w:rsidP="00B60397">
      <w:pPr>
        <w:pStyle w:val="BodyText"/>
        <w:widowControl/>
        <w:tabs>
          <w:tab w:val="left" w:pos="3960"/>
        </w:tabs>
        <w:ind w:left="0" w:right="5910"/>
        <w:rPr>
          <w:color w:val="000000"/>
        </w:rPr>
      </w:pPr>
      <w:r w:rsidRPr="00B67616">
        <w:rPr>
          <w:color w:val="000000"/>
        </w:rPr>
        <w:t>1 fiolka o pojemności 4 ml</w:t>
      </w:r>
    </w:p>
    <w:p w14:paraId="66BBFD98" w14:textId="77777777" w:rsidR="00D15122" w:rsidRPr="00B67616" w:rsidRDefault="009B0756" w:rsidP="00B60397">
      <w:pPr>
        <w:pStyle w:val="BodyText"/>
        <w:widowControl/>
        <w:ind w:left="0"/>
        <w:rPr>
          <w:color w:val="000000"/>
        </w:rPr>
      </w:pPr>
      <w:r w:rsidRPr="00B67616">
        <w:rPr>
          <w:color w:val="000000"/>
        </w:rPr>
        <w:t>100 mg/4 ml</w:t>
      </w:r>
    </w:p>
    <w:p w14:paraId="54FCAD59" w14:textId="77777777" w:rsidR="00D15122" w:rsidRPr="00B67616" w:rsidRDefault="00D15122" w:rsidP="00B60397">
      <w:pPr>
        <w:widowControl/>
        <w:rPr>
          <w:rFonts w:eastAsia="Times New Roman"/>
          <w:color w:val="000000"/>
        </w:rPr>
      </w:pPr>
    </w:p>
    <w:p w14:paraId="7C931635" w14:textId="77777777" w:rsidR="00D15122" w:rsidRPr="00B67616" w:rsidRDefault="00D15122" w:rsidP="00B60397">
      <w:pPr>
        <w:widowControl/>
        <w:rPr>
          <w:rFonts w:eastAsia="Times New Roman"/>
          <w:color w:val="000000"/>
        </w:rPr>
      </w:pPr>
    </w:p>
    <w:p w14:paraId="31C7D828" w14:textId="498DBAAA"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1E2DF5C8" wp14:editId="5B077E86">
                <wp:extent cx="5897880" cy="167640"/>
                <wp:effectExtent l="13970" t="5080" r="12700" b="8255"/>
                <wp:docPr id="69"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3BE930" w14:textId="77777777" w:rsidR="00267AE8" w:rsidRDefault="00267AE8">
                            <w:pPr>
                              <w:tabs>
                                <w:tab w:val="left" w:pos="668"/>
                              </w:tabs>
                              <w:spacing w:line="251" w:lineRule="exact"/>
                              <w:ind w:left="102"/>
                              <w:rPr>
                                <w:rFonts w:eastAsia="Times New Roman"/>
                              </w:rPr>
                            </w:pPr>
                            <w:r>
                              <w:rPr>
                                <w:b/>
                              </w:rPr>
                              <w:t>5.</w:t>
                            </w:r>
                            <w:r>
                              <w:tab/>
                            </w:r>
                            <w:r w:rsidRPr="00A5251A">
                              <w:rPr>
                                <w:b/>
                                <w:spacing w:val="-1"/>
                              </w:rPr>
                              <w:t>SPOSÓB I DROGA</w:t>
                            </w:r>
                            <w:r>
                              <w:rPr>
                                <w:b/>
                                <w:spacing w:val="-1"/>
                              </w:rPr>
                              <w:t xml:space="preserve"> PODANIA</w:t>
                            </w:r>
                          </w:p>
                        </w:txbxContent>
                      </wps:txbx>
                      <wps:bodyPr rot="0" vert="horz" wrap="square" lIns="0" tIns="0" rIns="0" bIns="0" anchor="t" anchorCtr="0" upright="1">
                        <a:noAutofit/>
                      </wps:bodyPr>
                    </wps:wsp>
                  </a:graphicData>
                </a:graphic>
              </wp:inline>
            </w:drawing>
          </mc:Choice>
          <mc:Fallback>
            <w:pict>
              <v:shape w14:anchorId="1E2DF5C8"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1A3BE930" w14:textId="77777777" w:rsidR="00267AE8" w:rsidRDefault="00267AE8">
                      <w:pPr>
                        <w:tabs>
                          <w:tab w:val="left" w:pos="668"/>
                        </w:tabs>
                        <w:spacing w:line="251" w:lineRule="exact"/>
                        <w:ind w:left="102"/>
                        <w:rPr>
                          <w:rFonts w:eastAsia="Times New Roman"/>
                        </w:rPr>
                      </w:pPr>
                      <w:r>
                        <w:rPr>
                          <w:b/>
                        </w:rPr>
                        <w:t>5.</w:t>
                      </w:r>
                      <w:r>
                        <w:tab/>
                      </w:r>
                      <w:r w:rsidRPr="00A5251A">
                        <w:rPr>
                          <w:b/>
                          <w:spacing w:val="-1"/>
                        </w:rPr>
                        <w:t>SPOSÓB I DROGA</w:t>
                      </w:r>
                      <w:r>
                        <w:rPr>
                          <w:b/>
                          <w:spacing w:val="-1"/>
                        </w:rPr>
                        <w:t xml:space="preserve"> PODANIA</w:t>
                      </w:r>
                    </w:p>
                  </w:txbxContent>
                </v:textbox>
                <w10:anchorlock/>
              </v:shape>
            </w:pict>
          </mc:Fallback>
        </mc:AlternateContent>
      </w:r>
    </w:p>
    <w:p w14:paraId="5ABC3565" w14:textId="77777777" w:rsidR="00D15122" w:rsidRPr="00B67616" w:rsidRDefault="00D15122" w:rsidP="00B60397">
      <w:pPr>
        <w:widowControl/>
        <w:rPr>
          <w:rFonts w:eastAsia="Times New Roman"/>
          <w:color w:val="000000"/>
        </w:rPr>
      </w:pPr>
    </w:p>
    <w:p w14:paraId="01594CBF" w14:textId="77777777" w:rsidR="00A74D13" w:rsidRPr="00B67616" w:rsidRDefault="009E7592" w:rsidP="005C0573">
      <w:pPr>
        <w:widowControl/>
        <w:tabs>
          <w:tab w:val="left" w:pos="6120"/>
        </w:tabs>
        <w:autoSpaceDE w:val="0"/>
        <w:autoSpaceDN w:val="0"/>
        <w:rPr>
          <w:color w:val="000000"/>
        </w:rPr>
      </w:pPr>
      <w:r w:rsidRPr="00B67616">
        <w:rPr>
          <w:color w:val="000000"/>
        </w:rPr>
        <w:t>Podanie</w:t>
      </w:r>
      <w:r w:rsidR="009B0756" w:rsidRPr="00B67616">
        <w:rPr>
          <w:color w:val="000000"/>
        </w:rPr>
        <w:t xml:space="preserve"> dożylne po rozcieńczeniu </w:t>
      </w:r>
    </w:p>
    <w:p w14:paraId="59E1E1D3" w14:textId="77777777" w:rsidR="00D15122" w:rsidRPr="00B67616" w:rsidRDefault="009B0756" w:rsidP="005C0573">
      <w:pPr>
        <w:widowControl/>
        <w:tabs>
          <w:tab w:val="left" w:pos="6120"/>
        </w:tabs>
        <w:autoSpaceDE w:val="0"/>
        <w:autoSpaceDN w:val="0"/>
        <w:rPr>
          <w:color w:val="000000"/>
        </w:rPr>
      </w:pPr>
      <w:r w:rsidRPr="00B67616">
        <w:rPr>
          <w:color w:val="000000"/>
        </w:rPr>
        <w:t>Należy zapoznać się z treścią ulotki przed zastosowaniem</w:t>
      </w:r>
      <w:r w:rsidR="004834E0" w:rsidRPr="00B67616">
        <w:rPr>
          <w:color w:val="000000"/>
        </w:rPr>
        <w:t xml:space="preserve"> </w:t>
      </w:r>
      <w:r w:rsidRPr="00B67616">
        <w:rPr>
          <w:color w:val="000000"/>
        </w:rPr>
        <w:t>leku.</w:t>
      </w:r>
    </w:p>
    <w:p w14:paraId="49A13C76" w14:textId="77777777" w:rsidR="00D15122" w:rsidRPr="00B67616" w:rsidRDefault="00D15122" w:rsidP="00B60397">
      <w:pPr>
        <w:widowControl/>
        <w:rPr>
          <w:rFonts w:eastAsia="Times New Roman"/>
          <w:color w:val="000000"/>
        </w:rPr>
      </w:pPr>
    </w:p>
    <w:p w14:paraId="499953E2" w14:textId="77777777" w:rsidR="00D15122" w:rsidRPr="00B67616" w:rsidRDefault="00D15122" w:rsidP="00B60397">
      <w:pPr>
        <w:widowControl/>
        <w:rPr>
          <w:rFonts w:eastAsia="Times New Roman"/>
          <w:color w:val="000000"/>
        </w:rPr>
      </w:pPr>
    </w:p>
    <w:p w14:paraId="1A33D6DA" w14:textId="7EF6B687" w:rsidR="00D15122" w:rsidRPr="00B67616" w:rsidRDefault="005D1B29" w:rsidP="00B60397">
      <w:pPr>
        <w:widowControl/>
        <w:spacing w:line="200" w:lineRule="atLeast"/>
        <w:rPr>
          <w:rFonts w:eastAsia="Times New Roman"/>
          <w:color w:val="000000"/>
        </w:rPr>
      </w:pPr>
      <w:r>
        <w:rPr>
          <w:noProof/>
          <w:color w:val="000000"/>
        </w:rPr>
        <mc:AlternateContent>
          <mc:Choice Requires="wpg">
            <w:drawing>
              <wp:inline distT="0" distB="0" distL="0" distR="0" wp14:anchorId="3DF91605" wp14:editId="6B0020C9">
                <wp:extent cx="5911850" cy="335280"/>
                <wp:effectExtent l="4445" t="7620" r="8255" b="9525"/>
                <wp:docPr id="58"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59" name="Group 71"/>
                        <wpg:cNvGrpSpPr>
                          <a:grpSpLocks/>
                        </wpg:cNvGrpSpPr>
                        <wpg:grpSpPr bwMode="auto">
                          <a:xfrm>
                            <a:off x="6" y="6"/>
                            <a:ext cx="9298" cy="2"/>
                            <a:chOff x="6" y="6"/>
                            <a:chExt cx="9298" cy="2"/>
                          </a:xfrm>
                        </wpg:grpSpPr>
                        <wps:wsp>
                          <wps:cNvPr id="60" name="Freeform 72"/>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 name="Group 69"/>
                        <wpg:cNvGrpSpPr>
                          <a:grpSpLocks/>
                        </wpg:cNvGrpSpPr>
                        <wpg:grpSpPr bwMode="auto">
                          <a:xfrm>
                            <a:off x="11" y="11"/>
                            <a:ext cx="2" cy="507"/>
                            <a:chOff x="11" y="11"/>
                            <a:chExt cx="2" cy="507"/>
                          </a:xfrm>
                        </wpg:grpSpPr>
                        <wps:wsp>
                          <wps:cNvPr id="62" name="Freeform 70"/>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 name="Group 67"/>
                        <wpg:cNvGrpSpPr>
                          <a:grpSpLocks/>
                        </wpg:cNvGrpSpPr>
                        <wpg:grpSpPr bwMode="auto">
                          <a:xfrm>
                            <a:off x="6" y="522"/>
                            <a:ext cx="9298" cy="2"/>
                            <a:chOff x="6" y="522"/>
                            <a:chExt cx="9298" cy="2"/>
                          </a:xfrm>
                        </wpg:grpSpPr>
                        <wps:wsp>
                          <wps:cNvPr id="64" name="Freeform 68"/>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 name="Group 63"/>
                        <wpg:cNvGrpSpPr>
                          <a:grpSpLocks/>
                        </wpg:cNvGrpSpPr>
                        <wpg:grpSpPr bwMode="auto">
                          <a:xfrm>
                            <a:off x="9299" y="11"/>
                            <a:ext cx="2" cy="507"/>
                            <a:chOff x="9299" y="11"/>
                            <a:chExt cx="2" cy="507"/>
                          </a:xfrm>
                        </wpg:grpSpPr>
                        <wps:wsp>
                          <wps:cNvPr id="66" name="Freeform 66"/>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Text Box 65"/>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283DFC" w14:textId="77777777" w:rsidR="00267AE8" w:rsidRDefault="00267AE8">
                                <w:pPr>
                                  <w:spacing w:line="221" w:lineRule="exact"/>
                                  <w:rPr>
                                    <w:rFonts w:eastAsia="Times New Roman"/>
                                  </w:rPr>
                                </w:pPr>
                                <w:r>
                                  <w:rPr>
                                    <w:b/>
                                  </w:rPr>
                                  <w:t>6.</w:t>
                                </w:r>
                              </w:p>
                            </w:txbxContent>
                          </wps:txbx>
                          <wps:bodyPr rot="0" vert="horz" wrap="square" lIns="0" tIns="0" rIns="0" bIns="0" anchor="t" anchorCtr="0" upright="1">
                            <a:noAutofit/>
                          </wps:bodyPr>
                        </wps:wsp>
                        <wps:wsp>
                          <wps:cNvPr id="68" name="Text Box 64"/>
                          <wps:cNvSpPr txBox="1">
                            <a:spLocks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493C61" w14:textId="77777777" w:rsidR="00267AE8" w:rsidRDefault="00267AE8" w:rsidP="00A5251A">
                                <w:pPr>
                                  <w:spacing w:line="225" w:lineRule="exact"/>
                                  <w:rPr>
                                    <w:rFonts w:eastAsia="Times New Roman"/>
                                  </w:rPr>
                                </w:pPr>
                                <w:r w:rsidRPr="00A5251A">
                                  <w:rPr>
                                    <w:b/>
                                    <w:spacing w:val="-1"/>
                                  </w:rPr>
                                  <w:t>OSTRZEŻENIE DOTYCZĄCE PRZECHOWYWANIA PRODUKTU LECZNICZEGO W MIEJSCU NIEWIDOCZNYM I NIEDOSTĘPNYM DLA DZIECI</w:t>
                                </w:r>
                              </w:p>
                            </w:txbxContent>
                          </wps:txbx>
                          <wps:bodyPr rot="0" vert="horz" wrap="square" lIns="0" tIns="0" rIns="0" bIns="0" anchor="t" anchorCtr="0" upright="1">
                            <a:noAutofit/>
                          </wps:bodyPr>
                        </wps:wsp>
                      </wpg:grpSp>
                    </wpg:wgp>
                  </a:graphicData>
                </a:graphic>
              </wp:inline>
            </w:drawing>
          </mc:Choice>
          <mc:Fallback>
            <w:pict>
              <v:group w14:anchorId="3DF91605" id="Group 62" o:spid="_x0000_s1032"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">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" path="m,l9297,e" filled="f" strokeweight=".58pt">
                    <v:path arrowok="t" o:connecttype="custom" o:connectlocs="0,0;9297,0" o:connectangles="0,0"/>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" path="m,l,506e" filled="f" strokeweight=".20497mm">
                    <v:path arrowok="t" o:connecttype="custom" o:connectlocs="0,11;0,517" o:connectangles="0,0"/>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" path="m,l9297,e" filled="f" strokeweight=".58pt">
                    <v:path arrowok="t" o:connecttype="custom" o:connectlocs="0,0;9297,0" o:connectangles="0,0"/>
                  </v:shape>
                </v:group>
                <v:group id="Group 63" o:spid="_x0000_s1039"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" path="m,l,506e" filled="f" strokeweight=".20497mm">
                    <v:path arrowok="t" o:connecttype="custom" o:connectlocs="0,11;0,517" o:connectangles="0,0"/>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11283DFC" w14:textId="77777777" w:rsidR="00267AE8" w:rsidRDefault="00267AE8">
                          <w:pPr>
                            <w:spacing w:line="221" w:lineRule="exact"/>
                            <w:rPr>
                              <w:rFonts w:eastAsia="Times New Roman"/>
                            </w:rPr>
                          </w:pPr>
                          <w:r>
                            <w:rPr>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2A493C61" w14:textId="77777777" w:rsidR="00267AE8" w:rsidRDefault="00267AE8" w:rsidP="00A5251A">
                          <w:pPr>
                            <w:spacing w:line="225" w:lineRule="exact"/>
                            <w:rPr>
                              <w:rFonts w:eastAsia="Times New Roman"/>
                            </w:rPr>
                          </w:pPr>
                          <w:r w:rsidRPr="00A5251A">
                            <w:rPr>
                              <w:b/>
                              <w:spacing w:val="-1"/>
                            </w:rPr>
                            <w:t>OSTRZEŻENIE DOTYCZĄCE PRZECHOWYWANIA PRODUKTU LECZNICZEGO W MIEJSCU NIEWIDOCZNYM I NIEDOSTĘPNYM DLA DZIECI</w:t>
                          </w:r>
                        </w:p>
                      </w:txbxContent>
                    </v:textbox>
                  </v:shape>
                </v:group>
                <w10:anchorlock/>
              </v:group>
            </w:pict>
          </mc:Fallback>
        </mc:AlternateContent>
      </w:r>
    </w:p>
    <w:p w14:paraId="51C62330" w14:textId="77777777" w:rsidR="00D15122" w:rsidRPr="00B67616" w:rsidRDefault="00D15122" w:rsidP="00B60397">
      <w:pPr>
        <w:widowControl/>
        <w:rPr>
          <w:rFonts w:eastAsia="Times New Roman"/>
          <w:color w:val="000000"/>
        </w:rPr>
      </w:pPr>
    </w:p>
    <w:p w14:paraId="3940D8E8" w14:textId="77777777" w:rsidR="00D15122" w:rsidRPr="00B67616" w:rsidRDefault="009B0756" w:rsidP="00B60397">
      <w:pPr>
        <w:pStyle w:val="BodyText"/>
        <w:widowControl/>
        <w:ind w:left="0"/>
        <w:rPr>
          <w:color w:val="000000"/>
        </w:rPr>
      </w:pPr>
      <w:r w:rsidRPr="00B67616">
        <w:rPr>
          <w:color w:val="000000"/>
        </w:rPr>
        <w:t>Lek przechowywać w miejscu niewidocznym i niedostępnym dla dzieci.</w:t>
      </w:r>
    </w:p>
    <w:p w14:paraId="07CE086A" w14:textId="77777777" w:rsidR="00D15122" w:rsidRPr="00B67616" w:rsidRDefault="00D15122" w:rsidP="00B60397">
      <w:pPr>
        <w:widowControl/>
        <w:rPr>
          <w:rFonts w:eastAsia="Times New Roman"/>
          <w:color w:val="000000"/>
        </w:rPr>
      </w:pPr>
    </w:p>
    <w:p w14:paraId="06256C9B" w14:textId="77777777" w:rsidR="00D15122" w:rsidRPr="00B67616" w:rsidRDefault="00D15122" w:rsidP="00B60397">
      <w:pPr>
        <w:widowControl/>
        <w:rPr>
          <w:rFonts w:eastAsia="Times New Roman"/>
          <w:color w:val="000000"/>
        </w:rPr>
      </w:pPr>
    </w:p>
    <w:p w14:paraId="64C41C38" w14:textId="1B436C87"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695833D3" wp14:editId="7C03077E">
                <wp:extent cx="5897880" cy="166370"/>
                <wp:effectExtent l="13970" t="12065" r="12700" b="12065"/>
                <wp:docPr id="57"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0E14A0" w14:textId="77777777" w:rsidR="00267AE8" w:rsidRDefault="00267AE8">
                            <w:pPr>
                              <w:tabs>
                                <w:tab w:val="left" w:pos="668"/>
                              </w:tabs>
                              <w:spacing w:line="250" w:lineRule="exact"/>
                              <w:ind w:left="102"/>
                              <w:rPr>
                                <w:rFonts w:eastAsia="Times New Roman"/>
                              </w:rPr>
                            </w:pPr>
                            <w:r>
                              <w:rPr>
                                <w:b/>
                              </w:rPr>
                              <w:t>7.</w:t>
                            </w:r>
                            <w:r>
                              <w:tab/>
                            </w:r>
                            <w:r w:rsidRPr="00A5251A">
                              <w:rPr>
                                <w:b/>
                              </w:rPr>
                              <w:t>INNE OSTRZEŻENIA SPECJALNE, JEŚLI KONIECZNE</w:t>
                            </w:r>
                          </w:p>
                        </w:txbxContent>
                      </wps:txbx>
                      <wps:bodyPr rot="0" vert="horz" wrap="square" lIns="0" tIns="0" rIns="0" bIns="0" anchor="t" anchorCtr="0" upright="1">
                        <a:noAutofit/>
                      </wps:bodyPr>
                    </wps:wsp>
                  </a:graphicData>
                </a:graphic>
              </wp:inline>
            </w:drawing>
          </mc:Choice>
          <mc:Fallback>
            <w:pict>
              <v:shape w14:anchorId="695833D3"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3u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CSAkSWzWoI/GFMOmR/g8ZHeAvzgbSYsXDz71AzZn96IjzJNyzgWejPhvCSXpa8cjZZO7i&#10;JPC9R9N2hDxN1cEdzaUxmbLnKk7lkr4yk6e/kAT88pyjnn/s9jc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h4ze4OAgAA&#10;+QMAAA4AAAAAAAAAAAAAAAAALgIAAGRycy9lMm9Eb2MueG1sUEsBAi0AFAAGAAgAAAAhABAe8gHc&#10;AAAABAEAAA8AAAAAAAAAAAAAAAAAaAQAAGRycy9kb3ducmV2LnhtbFBLBQYAAAAABAAEAPMAAABx&#10;BQAAAAA=&#10;" filled="f" strokeweight=".20497mm">
                <v:textbox inset="0,0,0,0">
                  <w:txbxContent>
                    <w:p w14:paraId="0C0E14A0" w14:textId="77777777" w:rsidR="00267AE8" w:rsidRDefault="00267AE8">
                      <w:pPr>
                        <w:tabs>
                          <w:tab w:val="left" w:pos="668"/>
                        </w:tabs>
                        <w:spacing w:line="250" w:lineRule="exact"/>
                        <w:ind w:left="102"/>
                        <w:rPr>
                          <w:rFonts w:eastAsia="Times New Roman"/>
                        </w:rPr>
                      </w:pPr>
                      <w:r>
                        <w:rPr>
                          <w:b/>
                        </w:rPr>
                        <w:t>7.</w:t>
                      </w:r>
                      <w:r>
                        <w:tab/>
                      </w:r>
                      <w:r w:rsidRPr="00A5251A">
                        <w:rPr>
                          <w:b/>
                        </w:rPr>
                        <w:t>INNE OSTRZEŻENIA SPECJALNE, JEŚLI KONIECZNE</w:t>
                      </w:r>
                    </w:p>
                  </w:txbxContent>
                </v:textbox>
                <w10:anchorlock/>
              </v:shape>
            </w:pict>
          </mc:Fallback>
        </mc:AlternateContent>
      </w:r>
    </w:p>
    <w:p w14:paraId="527B8D19" w14:textId="77777777" w:rsidR="00D15122" w:rsidRPr="00B67616" w:rsidRDefault="00D15122" w:rsidP="00B60397">
      <w:pPr>
        <w:widowControl/>
        <w:rPr>
          <w:rFonts w:eastAsia="Times New Roman"/>
          <w:color w:val="000000"/>
        </w:rPr>
      </w:pPr>
    </w:p>
    <w:p w14:paraId="68E0E27A" w14:textId="77777777" w:rsidR="00D15122" w:rsidRPr="00B67616" w:rsidRDefault="00D15122" w:rsidP="00B60397">
      <w:pPr>
        <w:widowControl/>
        <w:rPr>
          <w:rFonts w:eastAsia="Times New Roman"/>
          <w:color w:val="000000"/>
        </w:rPr>
      </w:pPr>
    </w:p>
    <w:p w14:paraId="165D5FD4" w14:textId="292893EF"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78F228EB" wp14:editId="5150F089">
                <wp:extent cx="5897880" cy="167640"/>
                <wp:effectExtent l="13970" t="9525" r="12700" b="13335"/>
                <wp:docPr id="55"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0135CD6" w14:textId="77777777" w:rsidR="00267AE8" w:rsidRDefault="00267AE8">
                            <w:pPr>
                              <w:tabs>
                                <w:tab w:val="left" w:pos="668"/>
                              </w:tabs>
                              <w:spacing w:line="251" w:lineRule="exact"/>
                              <w:ind w:left="102"/>
                              <w:rPr>
                                <w:rFonts w:eastAsia="Times New Roman"/>
                              </w:rPr>
                            </w:pPr>
                            <w:r>
                              <w:rPr>
                                <w:b/>
                              </w:rPr>
                              <w:t>8.</w:t>
                            </w:r>
                            <w:r>
                              <w:tab/>
                            </w:r>
                            <w:r w:rsidRPr="00A5251A">
                              <w:rPr>
                                <w:b/>
                                <w:spacing w:val="-1"/>
                              </w:rPr>
                              <w:t>TERMIN WAŻNOŚCI</w:t>
                            </w:r>
                          </w:p>
                        </w:txbxContent>
                      </wps:txbx>
                      <wps:bodyPr rot="0" vert="horz" wrap="square" lIns="0" tIns="0" rIns="0" bIns="0" anchor="t" anchorCtr="0" upright="1">
                        <a:noAutofit/>
                      </wps:bodyPr>
                    </wps:wsp>
                  </a:graphicData>
                </a:graphic>
              </wp:inline>
            </w:drawing>
          </mc:Choice>
          <mc:Fallback>
            <w:pict>
              <v:shape w14:anchorId="78F228EB"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30135CD6" w14:textId="77777777" w:rsidR="00267AE8" w:rsidRDefault="00267AE8">
                      <w:pPr>
                        <w:tabs>
                          <w:tab w:val="left" w:pos="668"/>
                        </w:tabs>
                        <w:spacing w:line="251" w:lineRule="exact"/>
                        <w:ind w:left="102"/>
                        <w:rPr>
                          <w:rFonts w:eastAsia="Times New Roman"/>
                        </w:rPr>
                      </w:pPr>
                      <w:r>
                        <w:rPr>
                          <w:b/>
                        </w:rPr>
                        <w:t>8.</w:t>
                      </w:r>
                      <w:r>
                        <w:tab/>
                      </w:r>
                      <w:r w:rsidRPr="00A5251A">
                        <w:rPr>
                          <w:b/>
                          <w:spacing w:val="-1"/>
                        </w:rPr>
                        <w:t>TERMIN WAŻNOŚCI</w:t>
                      </w:r>
                    </w:p>
                  </w:txbxContent>
                </v:textbox>
                <w10:anchorlock/>
              </v:shape>
            </w:pict>
          </mc:Fallback>
        </mc:AlternateContent>
      </w:r>
    </w:p>
    <w:p w14:paraId="17320503" w14:textId="77777777" w:rsidR="00D15122" w:rsidRPr="00B67616" w:rsidRDefault="00D15122" w:rsidP="00B60397">
      <w:pPr>
        <w:widowControl/>
        <w:rPr>
          <w:rFonts w:eastAsia="Times New Roman"/>
          <w:color w:val="000000"/>
        </w:rPr>
      </w:pPr>
    </w:p>
    <w:p w14:paraId="74F6F205" w14:textId="77777777" w:rsidR="00D15122" w:rsidRPr="00B67616" w:rsidRDefault="007545C0" w:rsidP="00B60397">
      <w:pPr>
        <w:pStyle w:val="BodyText"/>
        <w:widowControl/>
        <w:ind w:left="0"/>
        <w:rPr>
          <w:color w:val="000000"/>
        </w:rPr>
      </w:pPr>
      <w:r w:rsidRPr="00B67616">
        <w:rPr>
          <w:color w:val="000000"/>
        </w:rPr>
        <w:t>Termin ważności (</w:t>
      </w:r>
      <w:r w:rsidR="009B0756" w:rsidRPr="00B67616">
        <w:rPr>
          <w:color w:val="000000"/>
        </w:rPr>
        <w:t>EXP</w:t>
      </w:r>
      <w:r w:rsidRPr="00B67616">
        <w:rPr>
          <w:color w:val="000000"/>
        </w:rPr>
        <w:t>)</w:t>
      </w:r>
    </w:p>
    <w:p w14:paraId="40AF90EB" w14:textId="77777777" w:rsidR="00D15122" w:rsidRPr="00B67616" w:rsidRDefault="00D15122" w:rsidP="00B60397">
      <w:pPr>
        <w:widowControl/>
        <w:rPr>
          <w:rFonts w:eastAsia="Times New Roman"/>
          <w:color w:val="000000"/>
        </w:rPr>
      </w:pPr>
    </w:p>
    <w:p w14:paraId="2A575ED0" w14:textId="77777777" w:rsidR="00D15122" w:rsidRPr="00B67616" w:rsidRDefault="00D15122" w:rsidP="00B60397">
      <w:pPr>
        <w:widowControl/>
        <w:rPr>
          <w:rFonts w:eastAsia="Times New Roman"/>
          <w:color w:val="000000"/>
        </w:rPr>
      </w:pPr>
    </w:p>
    <w:p w14:paraId="74DD2A6D" w14:textId="7878E382" w:rsidR="00D15122" w:rsidRPr="00E835A2" w:rsidRDefault="005D1B29" w:rsidP="00641D10">
      <w:pPr>
        <w:widowControl/>
        <w:spacing w:line="200" w:lineRule="atLeast"/>
        <w:rPr>
          <w:rFonts w:eastAsia="Times New Roman"/>
          <w:color w:val="000000"/>
          <w:sz w:val="20"/>
          <w:szCs w:val="20"/>
        </w:rPr>
      </w:pPr>
      <w:r>
        <w:rPr>
          <w:noProof/>
          <w:color w:val="000000"/>
        </w:rPr>
        <mc:AlternateContent>
          <mc:Choice Requires="wps">
            <w:drawing>
              <wp:inline distT="0" distB="0" distL="0" distR="0" wp14:anchorId="3A82B040" wp14:editId="62E7FA44">
                <wp:extent cx="5897880" cy="167640"/>
                <wp:effectExtent l="13970" t="13970" r="12700" b="8890"/>
                <wp:docPr id="54"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708397" w14:textId="77777777" w:rsidR="00267AE8" w:rsidRDefault="00267AE8">
                            <w:pPr>
                              <w:tabs>
                                <w:tab w:val="left" w:pos="668"/>
                              </w:tabs>
                              <w:spacing w:line="251" w:lineRule="exact"/>
                              <w:ind w:left="102"/>
                              <w:rPr>
                                <w:rFonts w:eastAsia="Times New Roman"/>
                              </w:rPr>
                            </w:pPr>
                            <w:r>
                              <w:rPr>
                                <w:b/>
                              </w:rPr>
                              <w:t>9.</w:t>
                            </w:r>
                            <w:r>
                              <w:tab/>
                            </w:r>
                            <w:r>
                              <w:rPr>
                                <w:b/>
                                <w:spacing w:val="-1"/>
                              </w:rPr>
                              <w:t>WARUNKI PRZECHOWYWANIA</w:t>
                            </w:r>
                          </w:p>
                        </w:txbxContent>
                      </wps:txbx>
                      <wps:bodyPr rot="0" vert="horz" wrap="square" lIns="0" tIns="0" rIns="0" bIns="0" anchor="t" anchorCtr="0" upright="1">
                        <a:noAutofit/>
                      </wps:bodyPr>
                    </wps:wsp>
                  </a:graphicData>
                </a:graphic>
              </wp:inline>
            </w:drawing>
          </mc:Choice>
          <mc:Fallback>
            <w:pict>
              <v:shape w14:anchorId="3A82B040"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RnF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2xy8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KB5GcUOAgAA&#10;+gMAAA4AAAAAAAAAAAAAAAAALgIAAGRycy9lMm9Eb2MueG1sUEsBAi0AFAAGAAgAAAAhAAMVLpzc&#10;AAAABAEAAA8AAAAAAAAAAAAAAAAAaAQAAGRycy9kb3ducmV2LnhtbFBLBQYAAAAABAAEAPMAAABx&#10;BQAAAAA=&#10;" filled="f" strokeweight=".20497mm">
                <v:textbox inset="0,0,0,0">
                  <w:txbxContent>
                    <w:p w14:paraId="50708397" w14:textId="77777777" w:rsidR="00267AE8" w:rsidRDefault="00267AE8">
                      <w:pPr>
                        <w:tabs>
                          <w:tab w:val="left" w:pos="668"/>
                        </w:tabs>
                        <w:spacing w:line="251" w:lineRule="exact"/>
                        <w:ind w:left="102"/>
                        <w:rPr>
                          <w:rFonts w:eastAsia="Times New Roman"/>
                        </w:rPr>
                      </w:pPr>
                      <w:r>
                        <w:rPr>
                          <w:b/>
                        </w:rPr>
                        <w:t>9.</w:t>
                      </w:r>
                      <w:r>
                        <w:tab/>
                      </w:r>
                      <w:r>
                        <w:rPr>
                          <w:b/>
                          <w:spacing w:val="-1"/>
                        </w:rPr>
                        <w:t>WARUNKI PRZECHOWYWANIA</w:t>
                      </w:r>
                    </w:p>
                  </w:txbxContent>
                </v:textbox>
                <w10:anchorlock/>
              </v:shape>
            </w:pict>
          </mc:Fallback>
        </mc:AlternateContent>
      </w:r>
    </w:p>
    <w:p w14:paraId="63B181C5" w14:textId="77777777" w:rsidR="00D15122" w:rsidRPr="00B67616" w:rsidRDefault="00D15122" w:rsidP="00641D10">
      <w:pPr>
        <w:widowControl/>
        <w:rPr>
          <w:rFonts w:eastAsia="Times New Roman"/>
          <w:color w:val="000000"/>
        </w:rPr>
      </w:pPr>
    </w:p>
    <w:p w14:paraId="2BCC4B3E" w14:textId="77777777" w:rsidR="00A74D13" w:rsidRPr="00B67616" w:rsidRDefault="009B0756" w:rsidP="00641D10">
      <w:pPr>
        <w:pStyle w:val="BodyText"/>
        <w:widowControl/>
        <w:tabs>
          <w:tab w:val="left" w:pos="5040"/>
        </w:tabs>
        <w:ind w:left="0" w:right="3660"/>
        <w:rPr>
          <w:color w:val="000000"/>
        </w:rPr>
      </w:pPr>
      <w:r w:rsidRPr="00B67616">
        <w:rPr>
          <w:color w:val="000000"/>
        </w:rPr>
        <w:t xml:space="preserve">Przechowywać w lodówce. </w:t>
      </w:r>
    </w:p>
    <w:p w14:paraId="576F59D8" w14:textId="77777777" w:rsidR="00D15122" w:rsidRPr="00B67616" w:rsidRDefault="009B0756" w:rsidP="00641D10">
      <w:pPr>
        <w:pStyle w:val="BodyText"/>
        <w:widowControl/>
        <w:tabs>
          <w:tab w:val="left" w:pos="5040"/>
        </w:tabs>
        <w:ind w:left="0" w:right="3660"/>
        <w:rPr>
          <w:color w:val="000000"/>
        </w:rPr>
      </w:pPr>
      <w:r w:rsidRPr="00B67616">
        <w:rPr>
          <w:color w:val="000000"/>
        </w:rPr>
        <w:t>Nie zamrażać.</w:t>
      </w:r>
    </w:p>
    <w:p w14:paraId="65D6A8E1" w14:textId="77777777" w:rsidR="00D15122" w:rsidRPr="00B67616" w:rsidRDefault="009B0756" w:rsidP="00641D10">
      <w:pPr>
        <w:pStyle w:val="BodyText"/>
        <w:widowControl/>
        <w:spacing w:line="252" w:lineRule="exact"/>
        <w:ind w:left="0"/>
        <w:rPr>
          <w:color w:val="000000"/>
        </w:rPr>
      </w:pPr>
      <w:r w:rsidRPr="00B67616">
        <w:rPr>
          <w:color w:val="000000"/>
        </w:rPr>
        <w:t>Fiolkę przechowywać w opakowaniu zewnętrznym w celu ochrony przed światłem.</w:t>
      </w:r>
    </w:p>
    <w:p w14:paraId="7719B1C7" w14:textId="77777777" w:rsidR="00F85508" w:rsidRPr="00B67616" w:rsidRDefault="00F85508" w:rsidP="00641D10">
      <w:pPr>
        <w:pStyle w:val="BodyText"/>
        <w:widowControl/>
        <w:spacing w:line="252" w:lineRule="exact"/>
        <w:ind w:left="0"/>
        <w:rPr>
          <w:color w:val="000000"/>
        </w:rPr>
      </w:pPr>
    </w:p>
    <w:p w14:paraId="2FC60AAB" w14:textId="77777777" w:rsidR="00D15122" w:rsidRPr="00B67616" w:rsidRDefault="00D15122" w:rsidP="00B60397">
      <w:pPr>
        <w:widowControl/>
        <w:rPr>
          <w:rFonts w:eastAsia="Times New Roman"/>
          <w:color w:val="000000"/>
        </w:rPr>
      </w:pPr>
    </w:p>
    <w:p w14:paraId="5B9400D6" w14:textId="60DE63F4"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0532EDE4" wp14:editId="6C7508C5">
                <wp:extent cx="5897880" cy="489585"/>
                <wp:effectExtent l="13970" t="12065" r="12700" b="12700"/>
                <wp:docPr id="53"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08DF2D7" w14:textId="77777777" w:rsidR="00267AE8" w:rsidRDefault="00267AE8">
                            <w:pPr>
                              <w:tabs>
                                <w:tab w:val="left" w:pos="668"/>
                              </w:tabs>
                              <w:ind w:left="668" w:right="373" w:hanging="567"/>
                              <w:rPr>
                                <w:rFonts w:eastAsia="Times New Roman"/>
                              </w:rPr>
                            </w:pPr>
                            <w:r>
                              <w:rPr>
                                <w:b/>
                              </w:rPr>
                              <w:t>10.</w:t>
                            </w:r>
                            <w:r>
                              <w:tab/>
                            </w:r>
                            <w:r w:rsidRPr="00A5251A">
                              <w:rPr>
                                <w:b/>
                                <w:spacing w:val="-1"/>
                              </w:rPr>
                              <w:t>SPECJALNE ŚRODKI OSTROŻNOŚCI DOTYCZĄCE USUWANIA NIEZUŻYTEGO PRODUKTU LECZNICZEGO LUB POCHODZĄCYCH Z NIEGO ODPADÓW, JEŚLI WŁAŚCIWE</w:t>
                            </w:r>
                          </w:p>
                        </w:txbxContent>
                      </wps:txbx>
                      <wps:bodyPr rot="0" vert="horz" wrap="square" lIns="0" tIns="0" rIns="0" bIns="0" anchor="t" anchorCtr="0" upright="1">
                        <a:noAutofit/>
                      </wps:bodyPr>
                    </wps:wsp>
                  </a:graphicData>
                </a:graphic>
              </wp:inline>
            </w:drawing>
          </mc:Choice>
          <mc:Fallback>
            <w:pict>
              <v:shape w14:anchorId="0532EDE4" id="Text Box 174" o:spid="_x0000_s1046"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" filled="f" strokeweight=".20497mm">
                <v:textbox inset="0,0,0,0">
                  <w:txbxContent>
                    <w:p w14:paraId="308DF2D7" w14:textId="77777777" w:rsidR="00267AE8" w:rsidRDefault="00267AE8">
                      <w:pPr>
                        <w:tabs>
                          <w:tab w:val="left" w:pos="668"/>
                        </w:tabs>
                        <w:ind w:left="668" w:right="373" w:hanging="567"/>
                        <w:rPr>
                          <w:rFonts w:eastAsia="Times New Roman"/>
                        </w:rPr>
                      </w:pPr>
                      <w:r>
                        <w:rPr>
                          <w:b/>
                        </w:rPr>
                        <w:t>10.</w:t>
                      </w:r>
                      <w:r>
                        <w:tab/>
                      </w:r>
                      <w:r w:rsidRPr="00A5251A">
                        <w:rPr>
                          <w:b/>
                          <w:spacing w:val="-1"/>
                        </w:rPr>
                        <w:t>SPECJALNE ŚRODKI OSTROŻNOŚCI DOTYCZĄCE USUWANIA NIEZUŻYTEGO PRODUKTU LECZNICZEGO LUB POCHODZĄCYCH Z NIEGO ODPADÓW, JEŚLI WŁAŚCIWE</w:t>
                      </w:r>
                    </w:p>
                  </w:txbxContent>
                </v:textbox>
                <w10:anchorlock/>
              </v:shape>
            </w:pict>
          </mc:Fallback>
        </mc:AlternateContent>
      </w:r>
    </w:p>
    <w:p w14:paraId="57F0ECDB" w14:textId="77777777" w:rsidR="00725222" w:rsidRPr="00B67616" w:rsidRDefault="00725222" w:rsidP="00B60397">
      <w:pPr>
        <w:widowControl/>
        <w:rPr>
          <w:rFonts w:eastAsia="Times New Roman"/>
          <w:color w:val="000000"/>
        </w:rPr>
      </w:pPr>
    </w:p>
    <w:p w14:paraId="50BB629A" w14:textId="77777777" w:rsidR="00161EAD" w:rsidRPr="00B67616" w:rsidRDefault="00161EAD" w:rsidP="00B60397">
      <w:pPr>
        <w:widowControl/>
        <w:rPr>
          <w:rFonts w:eastAsia="Times New Roman"/>
          <w:color w:val="000000"/>
        </w:rPr>
      </w:pPr>
    </w:p>
    <w:p w14:paraId="3FC28E01" w14:textId="1177FA34"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718C770E" wp14:editId="64685454">
                <wp:extent cx="5897880" cy="166370"/>
                <wp:effectExtent l="13970" t="9525" r="12700" b="5080"/>
                <wp:docPr id="52"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FB57852" w14:textId="77777777" w:rsidR="00267AE8" w:rsidRDefault="00267AE8">
                            <w:pPr>
                              <w:tabs>
                                <w:tab w:val="left" w:pos="668"/>
                              </w:tabs>
                              <w:spacing w:line="250" w:lineRule="exact"/>
                              <w:ind w:left="102"/>
                              <w:rPr>
                                <w:rFonts w:eastAsia="Times New Roman"/>
                              </w:rPr>
                            </w:pPr>
                            <w:r>
                              <w:rPr>
                                <w:b/>
                              </w:rPr>
                              <w:t>11.</w:t>
                            </w:r>
                            <w:r>
                              <w:tab/>
                            </w:r>
                            <w:r>
                              <w:rPr>
                                <w:b/>
                                <w:spacing w:val="-1"/>
                              </w:rPr>
                              <w:t>NAZWA I ADRES PODMIOTU ODPOWIEDZIALNEGO</w:t>
                            </w:r>
                          </w:p>
                        </w:txbxContent>
                      </wps:txbx>
                      <wps:bodyPr rot="0" vert="horz" wrap="square" lIns="0" tIns="0" rIns="0" bIns="0" anchor="t" anchorCtr="0" upright="1">
                        <a:noAutofit/>
                      </wps:bodyPr>
                    </wps:wsp>
                  </a:graphicData>
                </a:graphic>
              </wp:inline>
            </w:drawing>
          </mc:Choice>
          <mc:Fallback>
            <w:pict>
              <v:shape w14:anchorId="718C770E" id="Text Box 173" o:spid="_x0000_s1047"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lBv6PDwIA&#10;APoDAAAOAAAAAAAAAAAAAAAAAC4CAABkcnMvZTJvRG9jLnhtbFBLAQItABQABgAIAAAAIQAQHvIB&#10;3AAAAAQBAAAPAAAAAAAAAAAAAAAAAGkEAABkcnMvZG93bnJldi54bWxQSwUGAAAAAAQABADzAAAA&#10;cgUAAAAA&#10;" filled="f" strokeweight=".20497mm">
                <v:textbox inset="0,0,0,0">
                  <w:txbxContent>
                    <w:p w14:paraId="1FB57852" w14:textId="77777777" w:rsidR="00267AE8" w:rsidRDefault="00267AE8">
                      <w:pPr>
                        <w:tabs>
                          <w:tab w:val="left" w:pos="668"/>
                        </w:tabs>
                        <w:spacing w:line="250" w:lineRule="exact"/>
                        <w:ind w:left="102"/>
                        <w:rPr>
                          <w:rFonts w:eastAsia="Times New Roman"/>
                        </w:rPr>
                      </w:pPr>
                      <w:r>
                        <w:rPr>
                          <w:b/>
                        </w:rPr>
                        <w:t>11.</w:t>
                      </w:r>
                      <w:r>
                        <w:tab/>
                      </w:r>
                      <w:r>
                        <w:rPr>
                          <w:b/>
                          <w:spacing w:val="-1"/>
                        </w:rPr>
                        <w:t>NAZWA I ADRES PODMIOTU ODPOWIEDZIALNEGO</w:t>
                      </w:r>
                    </w:p>
                  </w:txbxContent>
                </v:textbox>
                <w10:anchorlock/>
              </v:shape>
            </w:pict>
          </mc:Fallback>
        </mc:AlternateContent>
      </w:r>
    </w:p>
    <w:p w14:paraId="25CE90F6" w14:textId="77777777" w:rsidR="00D15122" w:rsidRPr="00B67616" w:rsidRDefault="00D15122" w:rsidP="00B60397">
      <w:pPr>
        <w:widowControl/>
        <w:rPr>
          <w:rFonts w:eastAsia="Times New Roman"/>
          <w:color w:val="000000"/>
        </w:rPr>
      </w:pPr>
    </w:p>
    <w:p w14:paraId="009BE39F" w14:textId="77777777" w:rsidR="001C15C2" w:rsidRPr="008A1EE3" w:rsidRDefault="001C15C2" w:rsidP="00B60397">
      <w:pPr>
        <w:pStyle w:val="BodyText"/>
        <w:widowControl/>
        <w:ind w:left="0" w:right="6635"/>
        <w:rPr>
          <w:color w:val="000000"/>
          <w:lang w:val="fr-FR"/>
        </w:rPr>
      </w:pPr>
      <w:r w:rsidRPr="008A1EE3">
        <w:rPr>
          <w:color w:val="000000"/>
          <w:lang w:val="fr-FR"/>
        </w:rPr>
        <w:t>Pfizer Europe MA EEIG</w:t>
      </w:r>
    </w:p>
    <w:p w14:paraId="7777EB5A" w14:textId="77777777" w:rsidR="00D473FB" w:rsidRPr="008A1EE3" w:rsidRDefault="00D473FB" w:rsidP="000A7868">
      <w:pPr>
        <w:rPr>
          <w:color w:val="000000"/>
          <w:lang w:val="fr-FR"/>
        </w:rPr>
      </w:pPr>
      <w:r w:rsidRPr="008A1EE3">
        <w:rPr>
          <w:color w:val="000000"/>
          <w:lang w:val="fr-FR"/>
        </w:rPr>
        <w:t xml:space="preserve">Boulevard de la Plaine 17 </w:t>
      </w:r>
    </w:p>
    <w:p w14:paraId="4E8CDC6C" w14:textId="77777777" w:rsidR="00D473FB" w:rsidRPr="00B67616" w:rsidRDefault="00D473FB" w:rsidP="000A7868">
      <w:pPr>
        <w:rPr>
          <w:color w:val="000000"/>
        </w:rPr>
      </w:pPr>
      <w:r w:rsidRPr="00B67616">
        <w:rPr>
          <w:color w:val="000000"/>
        </w:rPr>
        <w:t>1050 Bruxelles</w:t>
      </w:r>
    </w:p>
    <w:p w14:paraId="0CF102DD" w14:textId="77777777" w:rsidR="00D15122" w:rsidRPr="00B67616" w:rsidRDefault="00D473FB" w:rsidP="00B60397">
      <w:pPr>
        <w:widowControl/>
        <w:rPr>
          <w:color w:val="000000"/>
        </w:rPr>
      </w:pPr>
      <w:r w:rsidRPr="00B67616">
        <w:rPr>
          <w:color w:val="000000"/>
        </w:rPr>
        <w:t>Belgia</w:t>
      </w:r>
    </w:p>
    <w:p w14:paraId="150793C8" w14:textId="77777777" w:rsidR="00D473FB" w:rsidRPr="00B67616" w:rsidRDefault="00D473FB" w:rsidP="00B60397">
      <w:pPr>
        <w:widowControl/>
        <w:rPr>
          <w:rFonts w:eastAsia="Times New Roman"/>
          <w:color w:val="000000"/>
        </w:rPr>
      </w:pPr>
    </w:p>
    <w:p w14:paraId="5EBD1BAC" w14:textId="77777777" w:rsidR="00D15122" w:rsidRPr="00B67616" w:rsidRDefault="00D15122" w:rsidP="00B60397">
      <w:pPr>
        <w:widowControl/>
        <w:rPr>
          <w:rFonts w:eastAsia="Times New Roman"/>
          <w:color w:val="000000"/>
        </w:rPr>
      </w:pPr>
    </w:p>
    <w:p w14:paraId="17DB8248" w14:textId="07853906"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51B36986" wp14:editId="67FD9D37">
                <wp:extent cx="5897880" cy="167640"/>
                <wp:effectExtent l="13970" t="10160" r="12700" b="12700"/>
                <wp:docPr id="51"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F8CE639" w14:textId="77777777" w:rsidR="00267AE8" w:rsidRDefault="00267AE8">
                            <w:pPr>
                              <w:tabs>
                                <w:tab w:val="left" w:pos="668"/>
                              </w:tabs>
                              <w:spacing w:line="251" w:lineRule="exact"/>
                              <w:ind w:left="102"/>
                              <w:rPr>
                                <w:rFonts w:eastAsia="Times New Roman"/>
                              </w:rPr>
                            </w:pPr>
                            <w:r>
                              <w:rPr>
                                <w:b/>
                              </w:rPr>
                              <w:t>12.</w:t>
                            </w:r>
                            <w:r>
                              <w:tab/>
                            </w:r>
                            <w:r>
                              <w:rPr>
                                <w:b/>
                                <w:spacing w:val="-1"/>
                              </w:rPr>
                              <w:t>NUMER POZWOLENIA NA DOPUSZCZENIE DO OBROTU</w:t>
                            </w:r>
                          </w:p>
                        </w:txbxContent>
                      </wps:txbx>
                      <wps:bodyPr rot="0" vert="horz" wrap="square" lIns="0" tIns="0" rIns="0" bIns="0" anchor="t" anchorCtr="0" upright="1">
                        <a:noAutofit/>
                      </wps:bodyPr>
                    </wps:wsp>
                  </a:graphicData>
                </a:graphic>
              </wp:inline>
            </w:drawing>
          </mc:Choice>
          <mc:Fallback>
            <w:pict>
              <v:shape w14:anchorId="51B36986"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0F8CE639" w14:textId="77777777" w:rsidR="00267AE8" w:rsidRDefault="00267AE8">
                      <w:pPr>
                        <w:tabs>
                          <w:tab w:val="left" w:pos="668"/>
                        </w:tabs>
                        <w:spacing w:line="251" w:lineRule="exact"/>
                        <w:ind w:left="102"/>
                        <w:rPr>
                          <w:rFonts w:eastAsia="Times New Roman"/>
                        </w:rPr>
                      </w:pPr>
                      <w:r>
                        <w:rPr>
                          <w:b/>
                        </w:rPr>
                        <w:t>12.</w:t>
                      </w:r>
                      <w:r>
                        <w:tab/>
                      </w:r>
                      <w:r>
                        <w:rPr>
                          <w:b/>
                          <w:spacing w:val="-1"/>
                        </w:rPr>
                        <w:t>NUMER POZWOLENIA NA DOPUSZCZENIE DO OBROTU</w:t>
                      </w:r>
                    </w:p>
                  </w:txbxContent>
                </v:textbox>
                <w10:anchorlock/>
              </v:shape>
            </w:pict>
          </mc:Fallback>
        </mc:AlternateContent>
      </w:r>
    </w:p>
    <w:p w14:paraId="5B21D41A" w14:textId="77777777" w:rsidR="00D15122" w:rsidRPr="00B67616" w:rsidRDefault="00D15122" w:rsidP="00B60397">
      <w:pPr>
        <w:widowControl/>
        <w:rPr>
          <w:rFonts w:eastAsia="Times New Roman"/>
          <w:color w:val="000000"/>
        </w:rPr>
      </w:pPr>
    </w:p>
    <w:p w14:paraId="3BD2E261" w14:textId="77777777" w:rsidR="00D15122" w:rsidRPr="00B67616" w:rsidRDefault="003E4E52" w:rsidP="00B60397">
      <w:pPr>
        <w:widowControl/>
        <w:rPr>
          <w:rFonts w:eastAsia="Times New Roman"/>
          <w:color w:val="000000"/>
        </w:rPr>
      </w:pPr>
      <w:r w:rsidRPr="00B67616">
        <w:rPr>
          <w:rFonts w:eastAsia="Times New Roman"/>
          <w:color w:val="000000"/>
        </w:rPr>
        <w:t>EU/1/18/1344/001</w:t>
      </w:r>
    </w:p>
    <w:p w14:paraId="24438386" w14:textId="77777777" w:rsidR="003E4E52" w:rsidRPr="00B67616" w:rsidRDefault="003E4E52" w:rsidP="00B60397">
      <w:pPr>
        <w:widowControl/>
        <w:rPr>
          <w:rFonts w:eastAsia="Times New Roman"/>
          <w:color w:val="000000"/>
        </w:rPr>
      </w:pPr>
    </w:p>
    <w:p w14:paraId="4D196ED1" w14:textId="77777777" w:rsidR="003E4E52" w:rsidRPr="00B67616" w:rsidRDefault="003E4E52" w:rsidP="00B60397">
      <w:pPr>
        <w:widowControl/>
        <w:rPr>
          <w:rFonts w:eastAsia="Times New Roman"/>
          <w:color w:val="000000"/>
        </w:rPr>
      </w:pPr>
    </w:p>
    <w:p w14:paraId="63BD182C" w14:textId="07CD15D3" w:rsidR="00D15122" w:rsidRPr="00B67616" w:rsidRDefault="005D1B29" w:rsidP="00B60397">
      <w:pPr>
        <w:keepNext/>
        <w:widowControl/>
        <w:spacing w:line="200" w:lineRule="atLeast"/>
        <w:rPr>
          <w:rFonts w:eastAsia="Times New Roman"/>
          <w:color w:val="000000"/>
        </w:rPr>
      </w:pPr>
      <w:r>
        <w:rPr>
          <w:noProof/>
          <w:color w:val="000000"/>
        </w:rPr>
        <mc:AlternateContent>
          <mc:Choice Requires="wps">
            <w:drawing>
              <wp:inline distT="0" distB="0" distL="0" distR="0" wp14:anchorId="4E349FCD" wp14:editId="08217D35">
                <wp:extent cx="5897880" cy="167640"/>
                <wp:effectExtent l="13970" t="5080" r="12700" b="8255"/>
                <wp:docPr id="50"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736177" w14:textId="77777777" w:rsidR="00267AE8" w:rsidRDefault="00267AE8">
                            <w:pPr>
                              <w:tabs>
                                <w:tab w:val="left" w:pos="668"/>
                              </w:tabs>
                              <w:spacing w:line="252" w:lineRule="exact"/>
                              <w:ind w:left="102"/>
                              <w:rPr>
                                <w:rFonts w:eastAsia="Times New Roman"/>
                              </w:rPr>
                            </w:pPr>
                            <w:r>
                              <w:rPr>
                                <w:b/>
                              </w:rPr>
                              <w:t>13.</w:t>
                            </w:r>
                            <w:r>
                              <w:tab/>
                            </w:r>
                            <w:r>
                              <w:rPr>
                                <w:b/>
                                <w:spacing w:val="-1"/>
                              </w:rPr>
                              <w:t>NUMER SERII</w:t>
                            </w:r>
                          </w:p>
                        </w:txbxContent>
                      </wps:txbx>
                      <wps:bodyPr rot="0" vert="horz" wrap="square" lIns="0" tIns="0" rIns="0" bIns="0" anchor="t" anchorCtr="0" upright="1">
                        <a:noAutofit/>
                      </wps:bodyPr>
                    </wps:wsp>
                  </a:graphicData>
                </a:graphic>
              </wp:inline>
            </w:drawing>
          </mc:Choice>
          <mc:Fallback>
            <w:pict>
              <v:shape w14:anchorId="4E349FCD"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70736177" w14:textId="77777777" w:rsidR="00267AE8" w:rsidRDefault="00267AE8">
                      <w:pPr>
                        <w:tabs>
                          <w:tab w:val="left" w:pos="668"/>
                        </w:tabs>
                        <w:spacing w:line="252" w:lineRule="exact"/>
                        <w:ind w:left="102"/>
                        <w:rPr>
                          <w:rFonts w:eastAsia="Times New Roman"/>
                        </w:rPr>
                      </w:pPr>
                      <w:r>
                        <w:rPr>
                          <w:b/>
                        </w:rPr>
                        <w:t>13.</w:t>
                      </w:r>
                      <w:r>
                        <w:tab/>
                      </w:r>
                      <w:r>
                        <w:rPr>
                          <w:b/>
                          <w:spacing w:val="-1"/>
                        </w:rPr>
                        <w:t>NUMER SERII</w:t>
                      </w:r>
                    </w:p>
                  </w:txbxContent>
                </v:textbox>
                <w10:anchorlock/>
              </v:shape>
            </w:pict>
          </mc:Fallback>
        </mc:AlternateContent>
      </w:r>
    </w:p>
    <w:p w14:paraId="68553E6D" w14:textId="77777777" w:rsidR="00D15122" w:rsidRPr="00B67616" w:rsidRDefault="00D15122" w:rsidP="00B60397">
      <w:pPr>
        <w:keepNext/>
        <w:widowControl/>
        <w:rPr>
          <w:rFonts w:eastAsia="Times New Roman"/>
          <w:color w:val="000000"/>
        </w:rPr>
      </w:pPr>
    </w:p>
    <w:p w14:paraId="2948D1C3" w14:textId="77777777" w:rsidR="00D15122" w:rsidRPr="00B67616" w:rsidRDefault="009B0756" w:rsidP="00B60397">
      <w:pPr>
        <w:pStyle w:val="BodyText"/>
        <w:widowControl/>
        <w:ind w:left="0"/>
        <w:rPr>
          <w:color w:val="000000"/>
        </w:rPr>
      </w:pPr>
      <w:r w:rsidRPr="00B67616">
        <w:rPr>
          <w:color w:val="000000"/>
        </w:rPr>
        <w:t>Nr serii (Lot)</w:t>
      </w:r>
    </w:p>
    <w:p w14:paraId="69A3EA79" w14:textId="77777777" w:rsidR="00D15122" w:rsidRPr="00B67616" w:rsidRDefault="00D15122" w:rsidP="00B60397">
      <w:pPr>
        <w:widowControl/>
        <w:rPr>
          <w:rFonts w:eastAsia="Times New Roman"/>
          <w:color w:val="000000"/>
        </w:rPr>
      </w:pPr>
    </w:p>
    <w:p w14:paraId="50670C7B" w14:textId="77777777" w:rsidR="00D15122" w:rsidRPr="00B67616" w:rsidRDefault="00D15122" w:rsidP="00B60397">
      <w:pPr>
        <w:widowControl/>
        <w:rPr>
          <w:rFonts w:eastAsia="Times New Roman"/>
          <w:color w:val="000000"/>
        </w:rPr>
      </w:pPr>
    </w:p>
    <w:p w14:paraId="1C56B370" w14:textId="2C931A57"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55D65281" wp14:editId="7AF1E2B4">
                <wp:extent cx="5897880" cy="167640"/>
                <wp:effectExtent l="13970" t="9525" r="12700" b="13335"/>
                <wp:docPr id="49"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235517" w14:textId="77777777" w:rsidR="00267AE8" w:rsidRDefault="00267AE8">
                            <w:pPr>
                              <w:tabs>
                                <w:tab w:val="left" w:pos="668"/>
                              </w:tabs>
                              <w:spacing w:line="251" w:lineRule="exact"/>
                              <w:ind w:left="102"/>
                              <w:rPr>
                                <w:rFonts w:eastAsia="Times New Roman"/>
                              </w:rPr>
                            </w:pPr>
                            <w:r>
                              <w:rPr>
                                <w:b/>
                              </w:rPr>
                              <w:t>14.</w:t>
                            </w:r>
                            <w:r>
                              <w:tab/>
                            </w:r>
                            <w:r w:rsidRPr="00A5251A">
                              <w:rPr>
                                <w:b/>
                                <w:spacing w:val="-2"/>
                              </w:rPr>
                              <w:t>OGÓLNA KATEGORIA DOSTĘPNOŚCI</w:t>
                            </w:r>
                          </w:p>
                        </w:txbxContent>
                      </wps:txbx>
                      <wps:bodyPr rot="0" vert="horz" wrap="square" lIns="0" tIns="0" rIns="0" bIns="0" anchor="t" anchorCtr="0" upright="1">
                        <a:noAutofit/>
                      </wps:bodyPr>
                    </wps:wsp>
                  </a:graphicData>
                </a:graphic>
              </wp:inline>
            </w:drawing>
          </mc:Choice>
          <mc:Fallback>
            <w:pict>
              <v:shape w14:anchorId="55D65281"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5F235517" w14:textId="77777777" w:rsidR="00267AE8" w:rsidRDefault="00267AE8">
                      <w:pPr>
                        <w:tabs>
                          <w:tab w:val="left" w:pos="668"/>
                        </w:tabs>
                        <w:spacing w:line="251" w:lineRule="exact"/>
                        <w:ind w:left="102"/>
                        <w:rPr>
                          <w:rFonts w:eastAsia="Times New Roman"/>
                        </w:rPr>
                      </w:pPr>
                      <w:r>
                        <w:rPr>
                          <w:b/>
                        </w:rPr>
                        <w:t>14.</w:t>
                      </w:r>
                      <w:r>
                        <w:tab/>
                      </w:r>
                      <w:r w:rsidRPr="00A5251A">
                        <w:rPr>
                          <w:b/>
                          <w:spacing w:val="-2"/>
                        </w:rPr>
                        <w:t>OGÓLNA KATEGORIA DOSTĘPNOŚCI</w:t>
                      </w:r>
                    </w:p>
                  </w:txbxContent>
                </v:textbox>
                <w10:anchorlock/>
              </v:shape>
            </w:pict>
          </mc:Fallback>
        </mc:AlternateContent>
      </w:r>
    </w:p>
    <w:p w14:paraId="452E809E" w14:textId="77777777" w:rsidR="00D15122" w:rsidRPr="00B67616" w:rsidRDefault="00D15122" w:rsidP="00B60397">
      <w:pPr>
        <w:widowControl/>
        <w:rPr>
          <w:rFonts w:eastAsia="Times New Roman"/>
          <w:color w:val="000000"/>
        </w:rPr>
      </w:pPr>
    </w:p>
    <w:p w14:paraId="2408F854" w14:textId="77777777" w:rsidR="00D15122" w:rsidRPr="00B67616" w:rsidRDefault="00D15122" w:rsidP="00B60397">
      <w:pPr>
        <w:widowControl/>
        <w:rPr>
          <w:rFonts w:eastAsia="Times New Roman"/>
          <w:color w:val="000000"/>
        </w:rPr>
      </w:pPr>
    </w:p>
    <w:p w14:paraId="072B7A92" w14:textId="15A09BF3"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0E9333FE" wp14:editId="0CAE4BDA">
                <wp:extent cx="5897880" cy="167640"/>
                <wp:effectExtent l="13970" t="6985" r="12700" b="6350"/>
                <wp:docPr id="48"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072F592" w14:textId="77777777" w:rsidR="00267AE8" w:rsidRDefault="00267AE8">
                            <w:pPr>
                              <w:tabs>
                                <w:tab w:val="left" w:pos="668"/>
                              </w:tabs>
                              <w:spacing w:line="251" w:lineRule="exact"/>
                              <w:ind w:left="102"/>
                              <w:rPr>
                                <w:rFonts w:eastAsia="Times New Roman"/>
                              </w:rPr>
                            </w:pPr>
                            <w:r>
                              <w:rPr>
                                <w:b/>
                              </w:rPr>
                              <w:t>15.</w:t>
                            </w:r>
                            <w:r>
                              <w:tab/>
                            </w:r>
                            <w:r w:rsidRPr="00A5251A">
                              <w:rPr>
                                <w:b/>
                                <w:spacing w:val="-1"/>
                              </w:rPr>
                              <w:t>INSTRUKCJA UŻYCIA</w:t>
                            </w:r>
                          </w:p>
                        </w:txbxContent>
                      </wps:txbx>
                      <wps:bodyPr rot="0" vert="horz" wrap="square" lIns="0" tIns="0" rIns="0" bIns="0" anchor="t" anchorCtr="0" upright="1">
                        <a:noAutofit/>
                      </wps:bodyPr>
                    </wps:wsp>
                  </a:graphicData>
                </a:graphic>
              </wp:inline>
            </w:drawing>
          </mc:Choice>
          <mc:Fallback>
            <w:pict>
              <v:shape w14:anchorId="0E9333FE"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1072F592" w14:textId="77777777" w:rsidR="00267AE8" w:rsidRDefault="00267AE8">
                      <w:pPr>
                        <w:tabs>
                          <w:tab w:val="left" w:pos="668"/>
                        </w:tabs>
                        <w:spacing w:line="251" w:lineRule="exact"/>
                        <w:ind w:left="102"/>
                        <w:rPr>
                          <w:rFonts w:eastAsia="Times New Roman"/>
                        </w:rPr>
                      </w:pPr>
                      <w:r>
                        <w:rPr>
                          <w:b/>
                        </w:rPr>
                        <w:t>15.</w:t>
                      </w:r>
                      <w:r>
                        <w:tab/>
                      </w:r>
                      <w:r w:rsidRPr="00A5251A">
                        <w:rPr>
                          <w:b/>
                          <w:spacing w:val="-1"/>
                        </w:rPr>
                        <w:t>INSTRUKCJA UŻYCIA</w:t>
                      </w:r>
                    </w:p>
                  </w:txbxContent>
                </v:textbox>
                <w10:anchorlock/>
              </v:shape>
            </w:pict>
          </mc:Fallback>
        </mc:AlternateContent>
      </w:r>
    </w:p>
    <w:p w14:paraId="2A09F487" w14:textId="77777777" w:rsidR="00D15122" w:rsidRPr="00B67616" w:rsidRDefault="00D15122" w:rsidP="00B60397">
      <w:pPr>
        <w:widowControl/>
        <w:rPr>
          <w:rFonts w:eastAsia="Times New Roman"/>
          <w:color w:val="000000"/>
        </w:rPr>
      </w:pPr>
    </w:p>
    <w:p w14:paraId="5AF6AF71" w14:textId="77777777" w:rsidR="00D15122" w:rsidRPr="00B67616" w:rsidRDefault="00D15122" w:rsidP="00B60397">
      <w:pPr>
        <w:widowControl/>
        <w:rPr>
          <w:rFonts w:eastAsia="Times New Roman"/>
          <w:color w:val="000000"/>
        </w:rPr>
      </w:pPr>
    </w:p>
    <w:p w14:paraId="44B55812" w14:textId="7D1686F5"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301FC0ED" wp14:editId="533A4283">
                <wp:extent cx="5897880" cy="167640"/>
                <wp:effectExtent l="13970" t="13970" r="12700" b="8890"/>
                <wp:docPr id="47"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B1DBCA" w14:textId="77777777" w:rsidR="00267AE8" w:rsidRDefault="00267AE8">
                            <w:pPr>
                              <w:tabs>
                                <w:tab w:val="left" w:pos="668"/>
                              </w:tabs>
                              <w:spacing w:line="251" w:lineRule="exact"/>
                              <w:ind w:left="102"/>
                              <w:rPr>
                                <w:rFonts w:eastAsia="Times New Roman"/>
                              </w:rPr>
                            </w:pPr>
                            <w:r>
                              <w:rPr>
                                <w:b/>
                              </w:rPr>
                              <w:t>16.</w:t>
                            </w:r>
                            <w:r>
                              <w:tab/>
                            </w:r>
                            <w:r w:rsidRPr="00A5251A">
                              <w:rPr>
                                <w:b/>
                                <w:spacing w:val="-1"/>
                              </w:rPr>
                              <w:t>INFORMACJA PODANA SYSTEMEM BRAILLE’A</w:t>
                            </w:r>
                          </w:p>
                        </w:txbxContent>
                      </wps:txbx>
                      <wps:bodyPr rot="0" vert="horz" wrap="square" lIns="0" tIns="0" rIns="0" bIns="0" anchor="t" anchorCtr="0" upright="1">
                        <a:noAutofit/>
                      </wps:bodyPr>
                    </wps:wsp>
                  </a:graphicData>
                </a:graphic>
              </wp:inline>
            </w:drawing>
          </mc:Choice>
          <mc:Fallback>
            <w:pict>
              <v:shape w14:anchorId="301FC0ED"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4ojy2DwIA&#10;APoDAAAOAAAAAAAAAAAAAAAAAC4CAABkcnMvZTJvRG9jLnhtbFBLAQItABQABgAIAAAAIQADFS6c&#10;3AAAAAQBAAAPAAAAAAAAAAAAAAAAAGkEAABkcnMvZG93bnJldi54bWxQSwUGAAAAAAQABADzAAAA&#10;cgUAAAAA&#10;" filled="f" strokeweight=".20497mm">
                <v:textbox inset="0,0,0,0">
                  <w:txbxContent>
                    <w:p w14:paraId="2CB1DBCA" w14:textId="77777777" w:rsidR="00267AE8" w:rsidRDefault="00267AE8">
                      <w:pPr>
                        <w:tabs>
                          <w:tab w:val="left" w:pos="668"/>
                        </w:tabs>
                        <w:spacing w:line="251" w:lineRule="exact"/>
                        <w:ind w:left="102"/>
                        <w:rPr>
                          <w:rFonts w:eastAsia="Times New Roman"/>
                        </w:rPr>
                      </w:pPr>
                      <w:r>
                        <w:rPr>
                          <w:b/>
                        </w:rPr>
                        <w:t>16.</w:t>
                      </w:r>
                      <w:r>
                        <w:tab/>
                      </w:r>
                      <w:r w:rsidRPr="00A5251A">
                        <w:rPr>
                          <w:b/>
                          <w:spacing w:val="-1"/>
                        </w:rPr>
                        <w:t>INFORMACJA PODANA SYSTEMEM BRAILLE’A</w:t>
                      </w:r>
                    </w:p>
                  </w:txbxContent>
                </v:textbox>
                <w10:anchorlock/>
              </v:shape>
            </w:pict>
          </mc:Fallback>
        </mc:AlternateContent>
      </w:r>
    </w:p>
    <w:p w14:paraId="7C007218" w14:textId="77777777" w:rsidR="00D15122" w:rsidRPr="00B67616" w:rsidRDefault="00D15122" w:rsidP="00B60397">
      <w:pPr>
        <w:widowControl/>
        <w:rPr>
          <w:rFonts w:eastAsia="Times New Roman"/>
          <w:color w:val="000000"/>
        </w:rPr>
      </w:pPr>
    </w:p>
    <w:p w14:paraId="3825EE77" w14:textId="77777777" w:rsidR="00D15122" w:rsidRPr="00B67616" w:rsidRDefault="009B0756" w:rsidP="00B60397">
      <w:pPr>
        <w:pStyle w:val="BodyText"/>
        <w:widowControl/>
        <w:ind w:left="0"/>
        <w:rPr>
          <w:color w:val="000000"/>
        </w:rPr>
      </w:pPr>
      <w:r w:rsidRPr="00220B9B">
        <w:rPr>
          <w:color w:val="000000"/>
          <w:highlight w:val="lightGray"/>
        </w:rPr>
        <w:t>Zaakceptowano uzasadnienie braku informacji systemem Braille’a.</w:t>
      </w:r>
    </w:p>
    <w:p w14:paraId="223A2CDD" w14:textId="77777777" w:rsidR="00D15122" w:rsidRPr="00B67616" w:rsidRDefault="00D15122" w:rsidP="00B60397">
      <w:pPr>
        <w:widowControl/>
        <w:rPr>
          <w:rFonts w:eastAsia="Times New Roman"/>
          <w:color w:val="000000"/>
        </w:rPr>
      </w:pPr>
    </w:p>
    <w:p w14:paraId="2CD7E7C3" w14:textId="77777777" w:rsidR="00D15122" w:rsidRPr="00B67616" w:rsidRDefault="00D15122" w:rsidP="00B60397">
      <w:pPr>
        <w:widowControl/>
        <w:rPr>
          <w:rFonts w:eastAsia="Times New Roman"/>
          <w:color w:val="000000"/>
        </w:rPr>
      </w:pPr>
    </w:p>
    <w:p w14:paraId="71E2F6A2" w14:textId="00004E46"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1EC08598" wp14:editId="0207CAEB">
                <wp:extent cx="5904230" cy="180340"/>
                <wp:effectExtent l="13970" t="8255" r="6350" b="11430"/>
                <wp:docPr id="46"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6B755B" w14:textId="77777777" w:rsidR="00267AE8" w:rsidRDefault="00267AE8">
                            <w:pPr>
                              <w:tabs>
                                <w:tab w:val="left" w:pos="673"/>
                              </w:tabs>
                              <w:spacing w:before="19" w:line="252" w:lineRule="exact"/>
                              <w:ind w:left="106"/>
                              <w:rPr>
                                <w:rFonts w:eastAsia="Times New Roman"/>
                              </w:rPr>
                            </w:pPr>
                            <w:r>
                              <w:rPr>
                                <w:b/>
                              </w:rPr>
                              <w:t>17.</w:t>
                            </w:r>
                            <w:r>
                              <w:tab/>
                            </w:r>
                            <w:r>
                              <w:rPr>
                                <w:b/>
                                <w:spacing w:val="-1"/>
                              </w:rPr>
                              <w:t>NIEPOWTARZALNY IDENTYFIKATOR – KOD 2D</w:t>
                            </w:r>
                          </w:p>
                        </w:txbxContent>
                      </wps:txbx>
                      <wps:bodyPr rot="0" vert="horz" wrap="square" lIns="0" tIns="0" rIns="0" bIns="0" anchor="t" anchorCtr="0" upright="1">
                        <a:noAutofit/>
                      </wps:bodyPr>
                    </wps:wsp>
                  </a:graphicData>
                </a:graphic>
              </wp:inline>
            </w:drawing>
          </mc:Choice>
          <mc:Fallback>
            <w:pict>
              <v:shape w14:anchorId="1EC08598" id="Text Box 167" o:spid="_x0000_s105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" filled="f" strokeweight=".58pt">
                <v:textbox inset="0,0,0,0">
                  <w:txbxContent>
                    <w:p w14:paraId="2B6B755B" w14:textId="77777777" w:rsidR="00267AE8" w:rsidRDefault="00267AE8">
                      <w:pPr>
                        <w:tabs>
                          <w:tab w:val="left" w:pos="673"/>
                        </w:tabs>
                        <w:spacing w:before="19" w:line="252" w:lineRule="exact"/>
                        <w:ind w:left="106"/>
                        <w:rPr>
                          <w:rFonts w:eastAsia="Times New Roman"/>
                        </w:rPr>
                      </w:pPr>
                      <w:r>
                        <w:rPr>
                          <w:b/>
                        </w:rPr>
                        <w:t>17.</w:t>
                      </w:r>
                      <w:r>
                        <w:tab/>
                      </w:r>
                      <w:r>
                        <w:rPr>
                          <w:b/>
                          <w:spacing w:val="-1"/>
                        </w:rPr>
                        <w:t>NIEPOWTARZALNY IDENTYFIKATOR – KOD 2D</w:t>
                      </w:r>
                    </w:p>
                  </w:txbxContent>
                </v:textbox>
                <w10:anchorlock/>
              </v:shape>
            </w:pict>
          </mc:Fallback>
        </mc:AlternateContent>
      </w:r>
    </w:p>
    <w:p w14:paraId="2B1C9A0A" w14:textId="77777777" w:rsidR="00D15122" w:rsidRPr="00B67616" w:rsidRDefault="00D15122" w:rsidP="00B60397">
      <w:pPr>
        <w:widowControl/>
        <w:rPr>
          <w:rFonts w:eastAsia="Times New Roman"/>
          <w:color w:val="000000"/>
        </w:rPr>
      </w:pPr>
    </w:p>
    <w:p w14:paraId="034E4EC6" w14:textId="77777777" w:rsidR="00D15122" w:rsidRPr="00B67616" w:rsidRDefault="009B0756" w:rsidP="00B60397">
      <w:pPr>
        <w:pStyle w:val="BodyText"/>
        <w:widowControl/>
        <w:ind w:left="0"/>
        <w:rPr>
          <w:color w:val="000000"/>
        </w:rPr>
      </w:pPr>
      <w:r w:rsidRPr="00220B9B">
        <w:rPr>
          <w:color w:val="000000"/>
          <w:highlight w:val="lightGray"/>
        </w:rPr>
        <w:t>Obejmuje kod 2D będący nośnikiem niepowtarzalnego identyfikatora.</w:t>
      </w:r>
    </w:p>
    <w:p w14:paraId="6E30ACF0" w14:textId="77777777" w:rsidR="00D15122" w:rsidRPr="00B67616" w:rsidRDefault="00D15122" w:rsidP="00B60397">
      <w:pPr>
        <w:widowControl/>
        <w:rPr>
          <w:rFonts w:eastAsia="Times New Roman"/>
          <w:color w:val="000000"/>
        </w:rPr>
      </w:pPr>
    </w:p>
    <w:p w14:paraId="5C675711" w14:textId="77777777" w:rsidR="00D15122" w:rsidRPr="00B67616" w:rsidRDefault="00D15122" w:rsidP="00B60397">
      <w:pPr>
        <w:widowControl/>
        <w:rPr>
          <w:rFonts w:eastAsia="Times New Roman"/>
          <w:color w:val="000000"/>
        </w:rPr>
      </w:pPr>
    </w:p>
    <w:p w14:paraId="03841CE4" w14:textId="1FB47FE1"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3D41002E" wp14:editId="5798E5CB">
                <wp:extent cx="5904230" cy="180340"/>
                <wp:effectExtent l="13970" t="12700" r="6350" b="6985"/>
                <wp:docPr id="45"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D9F60D" w14:textId="77777777" w:rsidR="00267AE8" w:rsidRDefault="00267AE8">
                            <w:pPr>
                              <w:tabs>
                                <w:tab w:val="left" w:pos="673"/>
                              </w:tabs>
                              <w:spacing w:before="19" w:line="252" w:lineRule="exact"/>
                              <w:ind w:left="106"/>
                              <w:rPr>
                                <w:rFonts w:eastAsia="Times New Roman"/>
                              </w:rPr>
                            </w:pPr>
                            <w:r>
                              <w:rPr>
                                <w:b/>
                              </w:rPr>
                              <w:t>18.</w:t>
                            </w:r>
                            <w:r>
                              <w:tab/>
                            </w:r>
                            <w:r w:rsidRPr="00A5251A">
                              <w:rPr>
                                <w:b/>
                                <w:spacing w:val="-1"/>
                              </w:rPr>
                              <w:t>NIEPOWTARZALNY IDENTYFIKATOR – DANE CZYTELNE DLA CZŁOWIEKA</w:t>
                            </w:r>
                          </w:p>
                        </w:txbxContent>
                      </wps:txbx>
                      <wps:bodyPr rot="0" vert="horz" wrap="square" lIns="0" tIns="0" rIns="0" bIns="0" anchor="t" anchorCtr="0" upright="1">
                        <a:noAutofit/>
                      </wps:bodyPr>
                    </wps:wsp>
                  </a:graphicData>
                </a:graphic>
              </wp:inline>
            </w:drawing>
          </mc:Choice>
          <mc:Fallback>
            <w:pict>
              <v:shape w14:anchorId="3D41002E" id="Text Box 166" o:spid="_x0000_s105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DMim7cPAgAA&#10;+gMAAA4AAAAAAAAAAAAAAAAALgIAAGRycy9lMm9Eb2MueG1sUEsBAi0AFAAGAAgAAAAhADsaUi7b&#10;AAAABAEAAA8AAAAAAAAAAAAAAAAAaQQAAGRycy9kb3ducmV2LnhtbFBLBQYAAAAABAAEAPMAAABx&#10;BQAAAAA=&#10;" filled="f" strokeweight=".58pt">
                <v:textbox inset="0,0,0,0">
                  <w:txbxContent>
                    <w:p w14:paraId="16D9F60D" w14:textId="77777777" w:rsidR="00267AE8" w:rsidRDefault="00267AE8">
                      <w:pPr>
                        <w:tabs>
                          <w:tab w:val="left" w:pos="673"/>
                        </w:tabs>
                        <w:spacing w:before="19" w:line="252" w:lineRule="exact"/>
                        <w:ind w:left="106"/>
                        <w:rPr>
                          <w:rFonts w:eastAsia="Times New Roman"/>
                        </w:rPr>
                      </w:pPr>
                      <w:r>
                        <w:rPr>
                          <w:b/>
                        </w:rPr>
                        <w:t>18.</w:t>
                      </w:r>
                      <w:r>
                        <w:tab/>
                      </w:r>
                      <w:r w:rsidRPr="00A5251A">
                        <w:rPr>
                          <w:b/>
                          <w:spacing w:val="-1"/>
                        </w:rPr>
                        <w:t>NIEPOWTARZALNY IDENTYFIKATOR – DANE CZYTELNE DLA CZŁOWIEKA</w:t>
                      </w:r>
                    </w:p>
                  </w:txbxContent>
                </v:textbox>
                <w10:anchorlock/>
              </v:shape>
            </w:pict>
          </mc:Fallback>
        </mc:AlternateContent>
      </w:r>
    </w:p>
    <w:p w14:paraId="7E551803" w14:textId="77777777" w:rsidR="00D15122" w:rsidRPr="00B67616" w:rsidRDefault="00D15122" w:rsidP="00B60397">
      <w:pPr>
        <w:widowControl/>
        <w:rPr>
          <w:rFonts w:eastAsia="Times New Roman"/>
          <w:color w:val="000000"/>
        </w:rPr>
      </w:pPr>
    </w:p>
    <w:p w14:paraId="21872C58" w14:textId="77777777" w:rsidR="00D15122" w:rsidRPr="00B67616" w:rsidRDefault="009B0756" w:rsidP="00B60397">
      <w:pPr>
        <w:pStyle w:val="BodyText"/>
        <w:widowControl/>
        <w:ind w:left="0"/>
        <w:rPr>
          <w:color w:val="000000"/>
        </w:rPr>
      </w:pPr>
      <w:r w:rsidRPr="00B67616">
        <w:rPr>
          <w:color w:val="000000"/>
        </w:rPr>
        <w:t>PC</w:t>
      </w:r>
    </w:p>
    <w:p w14:paraId="59BCEC2E" w14:textId="77777777" w:rsidR="00D15122" w:rsidRPr="00B67616" w:rsidRDefault="009B0756" w:rsidP="00B60397">
      <w:pPr>
        <w:pStyle w:val="BodyText"/>
        <w:widowControl/>
        <w:spacing w:line="252" w:lineRule="exact"/>
        <w:ind w:left="0"/>
        <w:rPr>
          <w:color w:val="000000"/>
        </w:rPr>
      </w:pPr>
      <w:r w:rsidRPr="00B67616">
        <w:rPr>
          <w:color w:val="000000"/>
        </w:rPr>
        <w:t>SN</w:t>
      </w:r>
    </w:p>
    <w:p w14:paraId="3FBD941A" w14:textId="77777777" w:rsidR="00D15122" w:rsidRPr="00B67616" w:rsidRDefault="009B0756" w:rsidP="00B60397">
      <w:pPr>
        <w:pStyle w:val="BodyText"/>
        <w:widowControl/>
        <w:spacing w:line="252" w:lineRule="exact"/>
        <w:ind w:left="0"/>
        <w:rPr>
          <w:color w:val="000000"/>
        </w:rPr>
      </w:pPr>
      <w:r w:rsidRPr="00220B9B">
        <w:rPr>
          <w:color w:val="000000"/>
          <w:highlight w:val="lightGray"/>
        </w:rPr>
        <w:t>NN</w:t>
      </w:r>
    </w:p>
    <w:p w14:paraId="66E778CB" w14:textId="77777777" w:rsidR="00D15122" w:rsidRPr="00B67616" w:rsidRDefault="00C85E1E" w:rsidP="00B60397">
      <w:pPr>
        <w:widowControl/>
        <w:rPr>
          <w:rFonts w:eastAsia="Times New Roman"/>
          <w:color w:val="000000"/>
        </w:rPr>
      </w:pPr>
      <w:r w:rsidRPr="00B67616">
        <w:rPr>
          <w:rFonts w:eastAsia="Times New Roman"/>
          <w:color w:val="000000"/>
        </w:rPr>
        <w:br w:type="page"/>
      </w:r>
    </w:p>
    <w:p w14:paraId="5911EB4C" w14:textId="1C540419" w:rsidR="00D15122" w:rsidRPr="00E835A2" w:rsidRDefault="005D1B29" w:rsidP="00B60397">
      <w:pPr>
        <w:widowControl/>
        <w:spacing w:line="200" w:lineRule="atLeast"/>
        <w:rPr>
          <w:rFonts w:eastAsia="Times New Roman"/>
          <w:color w:val="000000"/>
          <w:sz w:val="20"/>
          <w:szCs w:val="20"/>
        </w:rPr>
      </w:pPr>
      <w:r>
        <w:rPr>
          <w:noProof/>
          <w:color w:val="000000"/>
        </w:rPr>
        <w:lastRenderedPageBreak/>
        <mc:AlternateContent>
          <mc:Choice Requires="wps">
            <w:drawing>
              <wp:inline distT="0" distB="0" distL="0" distR="0" wp14:anchorId="7690619D" wp14:editId="73C65FBE">
                <wp:extent cx="5897880" cy="681355"/>
                <wp:effectExtent l="13970" t="13970" r="12700" b="9525"/>
                <wp:docPr id="44"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68135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61218EE" w14:textId="77777777" w:rsidR="00267AE8" w:rsidRPr="00725D85" w:rsidRDefault="00267AE8">
                            <w:pPr>
                              <w:spacing w:line="251" w:lineRule="exact"/>
                              <w:ind w:left="102"/>
                              <w:rPr>
                                <w:rFonts w:eastAsia="Times New Roman"/>
                              </w:rPr>
                            </w:pPr>
                            <w:r w:rsidRPr="00A5251A">
                              <w:rPr>
                                <w:b/>
                                <w:spacing w:val="-1"/>
                              </w:rPr>
                              <w:t>MINIMUM INFORMACJI ZAMIESZCZANYCH NA MAŁYCH OPAKOWANIACH BEZPOŚREDNICH</w:t>
                            </w:r>
                          </w:p>
                          <w:p w14:paraId="7F531842" w14:textId="77777777" w:rsidR="00267AE8" w:rsidRDefault="00267AE8">
                            <w:pPr>
                              <w:rPr>
                                <w:rFonts w:eastAsia="Times New Roman"/>
                              </w:rPr>
                            </w:pPr>
                          </w:p>
                          <w:p w14:paraId="31D685DA" w14:textId="77777777" w:rsidR="00267AE8" w:rsidRDefault="00267AE8">
                            <w:pPr>
                              <w:ind w:left="102"/>
                              <w:rPr>
                                <w:rFonts w:eastAsia="Times New Roman"/>
                              </w:rPr>
                            </w:pPr>
                            <w:r>
                              <w:rPr>
                                <w:b/>
                                <w:spacing w:val="-2"/>
                              </w:rPr>
                              <w:t>FIOLKA</w:t>
                            </w:r>
                          </w:p>
                        </w:txbxContent>
                      </wps:txbx>
                      <wps:bodyPr rot="0" vert="horz" wrap="square" lIns="0" tIns="0" rIns="0" bIns="0" anchor="t" anchorCtr="0" upright="1">
                        <a:noAutofit/>
                      </wps:bodyPr>
                    </wps:wsp>
                  </a:graphicData>
                </a:graphic>
              </wp:inline>
            </w:drawing>
          </mc:Choice>
          <mc:Fallback>
            <w:pict>
              <v:shape w14:anchorId="7690619D" id="Text Box 165" o:spid="_x0000_s1055" type="#_x0000_t202" style="width:464.4pt;height:5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" filled="f" strokeweight=".20497mm">
                <v:textbox inset="0,0,0,0">
                  <w:txbxContent>
                    <w:p w14:paraId="061218EE" w14:textId="77777777" w:rsidR="00267AE8" w:rsidRPr="00725D85" w:rsidRDefault="00267AE8">
                      <w:pPr>
                        <w:spacing w:line="251" w:lineRule="exact"/>
                        <w:ind w:left="102"/>
                        <w:rPr>
                          <w:rFonts w:eastAsia="Times New Roman"/>
                        </w:rPr>
                      </w:pPr>
                      <w:r w:rsidRPr="00A5251A">
                        <w:rPr>
                          <w:b/>
                          <w:spacing w:val="-1"/>
                        </w:rPr>
                        <w:t>MINIMUM INFORMACJI ZAMIESZCZANYCH NA MAŁYCH OPAKOWANIACH BEZPOŚREDNICH</w:t>
                      </w:r>
                    </w:p>
                    <w:p w14:paraId="7F531842" w14:textId="77777777" w:rsidR="00267AE8" w:rsidRDefault="00267AE8">
                      <w:pPr>
                        <w:rPr>
                          <w:rFonts w:eastAsia="Times New Roman"/>
                        </w:rPr>
                      </w:pPr>
                    </w:p>
                    <w:p w14:paraId="31D685DA" w14:textId="77777777" w:rsidR="00267AE8" w:rsidRDefault="00267AE8">
                      <w:pPr>
                        <w:ind w:left="102"/>
                        <w:rPr>
                          <w:rFonts w:eastAsia="Times New Roman"/>
                        </w:rPr>
                      </w:pPr>
                      <w:r>
                        <w:rPr>
                          <w:b/>
                          <w:spacing w:val="-2"/>
                        </w:rPr>
                        <w:t>FIOLKA</w:t>
                      </w:r>
                    </w:p>
                  </w:txbxContent>
                </v:textbox>
                <w10:anchorlock/>
              </v:shape>
            </w:pict>
          </mc:Fallback>
        </mc:AlternateContent>
      </w:r>
    </w:p>
    <w:p w14:paraId="1F7C9D80" w14:textId="77777777" w:rsidR="00D15122" w:rsidRPr="00B67616" w:rsidRDefault="00D15122" w:rsidP="00B60397">
      <w:pPr>
        <w:widowControl/>
        <w:rPr>
          <w:rFonts w:eastAsia="Times New Roman"/>
          <w:color w:val="000000"/>
        </w:rPr>
      </w:pPr>
    </w:p>
    <w:p w14:paraId="0AB2F7A4" w14:textId="77777777" w:rsidR="00D15122" w:rsidRPr="00B67616" w:rsidRDefault="00D15122" w:rsidP="00B60397">
      <w:pPr>
        <w:widowControl/>
        <w:rPr>
          <w:rFonts w:eastAsia="Times New Roman"/>
          <w:color w:val="000000"/>
        </w:rPr>
      </w:pPr>
    </w:p>
    <w:p w14:paraId="0ED314A4" w14:textId="729D0E6A" w:rsidR="00D15122" w:rsidRPr="00E835A2" w:rsidRDefault="005D1B29" w:rsidP="00B60397">
      <w:pPr>
        <w:widowControl/>
        <w:spacing w:line="200" w:lineRule="atLeast"/>
        <w:rPr>
          <w:rFonts w:eastAsia="Times New Roman"/>
          <w:color w:val="000000"/>
          <w:sz w:val="20"/>
          <w:szCs w:val="20"/>
        </w:rPr>
      </w:pPr>
      <w:r>
        <w:rPr>
          <w:noProof/>
          <w:color w:val="000000"/>
        </w:rPr>
        <mc:AlternateContent>
          <mc:Choice Requires="wps">
            <w:drawing>
              <wp:inline distT="0" distB="0" distL="0" distR="0" wp14:anchorId="6F5E97DA" wp14:editId="3370348F">
                <wp:extent cx="5897880" cy="167640"/>
                <wp:effectExtent l="13970" t="11430" r="12700" b="11430"/>
                <wp:docPr id="43"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700BF71" w14:textId="77777777" w:rsidR="00267AE8" w:rsidRDefault="00267AE8">
                            <w:pPr>
                              <w:tabs>
                                <w:tab w:val="left" w:pos="668"/>
                              </w:tabs>
                              <w:spacing w:line="251" w:lineRule="exact"/>
                              <w:ind w:left="102"/>
                              <w:rPr>
                                <w:rFonts w:eastAsia="Times New Roman"/>
                              </w:rPr>
                            </w:pPr>
                            <w:r>
                              <w:rPr>
                                <w:b/>
                              </w:rPr>
                              <w:t>1.</w:t>
                            </w:r>
                            <w:r>
                              <w:tab/>
                            </w:r>
                            <w:r>
                              <w:rPr>
                                <w:b/>
                                <w:spacing w:val="-1"/>
                              </w:rPr>
                              <w:t>NAZWA PRODUKTU LECZNICZEGO I DROGA PODANIA</w:t>
                            </w:r>
                          </w:p>
                        </w:txbxContent>
                      </wps:txbx>
                      <wps:bodyPr rot="0" vert="horz" wrap="square" lIns="0" tIns="0" rIns="0" bIns="0" anchor="t" anchorCtr="0" upright="1">
                        <a:noAutofit/>
                      </wps:bodyPr>
                    </wps:wsp>
                  </a:graphicData>
                </a:graphic>
              </wp:inline>
            </w:drawing>
          </mc:Choice>
          <mc:Fallback>
            <w:pict>
              <v:shape w14:anchorId="6F5E97DA" id="Text Box 16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RmDw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1m8JFcNzSMJhjAZkh4QBT3gL84GMmPFw8+DQMWZ+ehI9OTcc4DnoD4Hwkk6WvHI2RTu&#10;4+Twg0fd9YQ8jdXBDQ2m1Vmzpy5O/ZLBspSnx5Ac/Hyfq56e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fUvRmDwIA&#10;APoDAAAOAAAAAAAAAAAAAAAAAC4CAABkcnMvZTJvRG9jLnhtbFBLAQItABQABgAIAAAAIQADFS6c&#10;3AAAAAQBAAAPAAAAAAAAAAAAAAAAAGkEAABkcnMvZG93bnJldi54bWxQSwUGAAAAAAQABADzAAAA&#10;cgUAAAAA&#10;" filled="f" strokeweight=".20497mm">
                <v:textbox inset="0,0,0,0">
                  <w:txbxContent>
                    <w:p w14:paraId="7700BF71" w14:textId="77777777" w:rsidR="00267AE8" w:rsidRDefault="00267AE8">
                      <w:pPr>
                        <w:tabs>
                          <w:tab w:val="left" w:pos="668"/>
                        </w:tabs>
                        <w:spacing w:line="251" w:lineRule="exact"/>
                        <w:ind w:left="102"/>
                        <w:rPr>
                          <w:rFonts w:eastAsia="Times New Roman"/>
                        </w:rPr>
                      </w:pPr>
                      <w:r>
                        <w:rPr>
                          <w:b/>
                        </w:rPr>
                        <w:t>1.</w:t>
                      </w:r>
                      <w:r>
                        <w:tab/>
                      </w:r>
                      <w:r>
                        <w:rPr>
                          <w:b/>
                          <w:spacing w:val="-1"/>
                        </w:rPr>
                        <w:t>NAZWA PRODUKTU LECZNICZEGO I DROGA PODANIA</w:t>
                      </w:r>
                    </w:p>
                  </w:txbxContent>
                </v:textbox>
                <w10:anchorlock/>
              </v:shape>
            </w:pict>
          </mc:Fallback>
        </mc:AlternateContent>
      </w:r>
    </w:p>
    <w:p w14:paraId="52CB84AF" w14:textId="77777777" w:rsidR="00D15122" w:rsidRPr="00B67616" w:rsidRDefault="00D15122" w:rsidP="00B60397">
      <w:pPr>
        <w:widowControl/>
        <w:rPr>
          <w:rFonts w:eastAsia="Times New Roman"/>
          <w:color w:val="000000"/>
        </w:rPr>
      </w:pPr>
    </w:p>
    <w:p w14:paraId="64AE14C0" w14:textId="77777777" w:rsidR="005C1CF0" w:rsidRPr="00B67616" w:rsidRDefault="00F11D8E" w:rsidP="00B60397">
      <w:pPr>
        <w:pStyle w:val="BodyText"/>
        <w:widowControl/>
        <w:tabs>
          <w:tab w:val="left" w:pos="6300"/>
        </w:tabs>
        <w:ind w:left="0" w:right="-30"/>
        <w:rPr>
          <w:color w:val="000000"/>
        </w:rPr>
      </w:pPr>
      <w:r w:rsidRPr="00B67616">
        <w:rPr>
          <w:color w:val="000000"/>
        </w:rPr>
        <w:t>Zirabev</w:t>
      </w:r>
      <w:r w:rsidR="00426DA8" w:rsidRPr="00B67616">
        <w:rPr>
          <w:color w:val="000000"/>
        </w:rPr>
        <w:t xml:space="preserve"> 25 mg/ml koncentrat jałowy</w:t>
      </w:r>
    </w:p>
    <w:p w14:paraId="055EE82A" w14:textId="77777777" w:rsidR="00D15122" w:rsidRPr="00B67616" w:rsidRDefault="009D5BA6" w:rsidP="00B60397">
      <w:pPr>
        <w:pStyle w:val="BodyText"/>
        <w:widowControl/>
        <w:tabs>
          <w:tab w:val="left" w:pos="6300"/>
        </w:tabs>
        <w:ind w:left="0" w:right="-30"/>
        <w:rPr>
          <w:color w:val="000000"/>
        </w:rPr>
      </w:pPr>
      <w:r w:rsidRPr="00B67616">
        <w:rPr>
          <w:color w:val="000000"/>
        </w:rPr>
        <w:t>bewacyzumab</w:t>
      </w:r>
    </w:p>
    <w:p w14:paraId="24FD41A4" w14:textId="77777777" w:rsidR="009E7592" w:rsidRPr="00B67616" w:rsidRDefault="009E7592" w:rsidP="009E7592">
      <w:pPr>
        <w:pStyle w:val="BodyText"/>
        <w:widowControl/>
        <w:ind w:left="0"/>
        <w:rPr>
          <w:color w:val="000000"/>
        </w:rPr>
      </w:pPr>
      <w:r w:rsidRPr="00B67616">
        <w:rPr>
          <w:i/>
          <w:color w:val="000000"/>
        </w:rPr>
        <w:t>iv.</w:t>
      </w:r>
      <w:r w:rsidRPr="00B67616">
        <w:rPr>
          <w:color w:val="000000"/>
        </w:rPr>
        <w:t xml:space="preserve"> po rozcieńczeniu</w:t>
      </w:r>
    </w:p>
    <w:p w14:paraId="22CBF4C4" w14:textId="77777777" w:rsidR="00D15122" w:rsidRPr="00B67616" w:rsidRDefault="00D15122" w:rsidP="00B60397">
      <w:pPr>
        <w:widowControl/>
        <w:rPr>
          <w:rFonts w:eastAsia="Times New Roman"/>
          <w:color w:val="000000"/>
        </w:rPr>
      </w:pPr>
    </w:p>
    <w:p w14:paraId="0579C1EC" w14:textId="77777777" w:rsidR="00D15122" w:rsidRPr="00B67616" w:rsidRDefault="00D15122" w:rsidP="00B60397">
      <w:pPr>
        <w:widowControl/>
        <w:rPr>
          <w:rFonts w:eastAsia="Times New Roman"/>
          <w:color w:val="000000"/>
        </w:rPr>
      </w:pPr>
    </w:p>
    <w:p w14:paraId="2B112F7C" w14:textId="4DBCC3C8" w:rsidR="00D15122" w:rsidRPr="00E835A2" w:rsidRDefault="005D1B29" w:rsidP="00B60397">
      <w:pPr>
        <w:widowControl/>
        <w:spacing w:line="200" w:lineRule="atLeast"/>
        <w:rPr>
          <w:rFonts w:eastAsia="Times New Roman"/>
          <w:color w:val="000000"/>
          <w:sz w:val="20"/>
          <w:szCs w:val="20"/>
        </w:rPr>
      </w:pPr>
      <w:r>
        <w:rPr>
          <w:noProof/>
          <w:color w:val="000000"/>
        </w:rPr>
        <mc:AlternateContent>
          <mc:Choice Requires="wps">
            <w:drawing>
              <wp:inline distT="0" distB="0" distL="0" distR="0" wp14:anchorId="3119F149" wp14:editId="1BF62A2D">
                <wp:extent cx="5897880" cy="167640"/>
                <wp:effectExtent l="13970" t="13335" r="12700" b="9525"/>
                <wp:docPr id="42"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31EE91" w14:textId="77777777" w:rsidR="00267AE8" w:rsidRDefault="00267AE8">
                            <w:pPr>
                              <w:tabs>
                                <w:tab w:val="left" w:pos="668"/>
                              </w:tabs>
                              <w:spacing w:line="251" w:lineRule="exact"/>
                              <w:ind w:left="102"/>
                              <w:rPr>
                                <w:rFonts w:eastAsia="Times New Roman"/>
                              </w:rPr>
                            </w:pPr>
                            <w:r>
                              <w:rPr>
                                <w:b/>
                              </w:rPr>
                              <w:t>2.</w:t>
                            </w:r>
                            <w:r>
                              <w:tab/>
                            </w:r>
                            <w:r w:rsidRPr="00A5251A">
                              <w:rPr>
                                <w:b/>
                                <w:spacing w:val="-1"/>
                              </w:rPr>
                              <w:t>SPOSÓB P</w:t>
                            </w:r>
                            <w:r>
                              <w:rPr>
                                <w:b/>
                                <w:spacing w:val="-1"/>
                              </w:rPr>
                              <w:t>ODAWANIA</w:t>
                            </w:r>
                          </w:p>
                        </w:txbxContent>
                      </wps:txbx>
                      <wps:bodyPr rot="0" vert="horz" wrap="square" lIns="0" tIns="0" rIns="0" bIns="0" anchor="t" anchorCtr="0" upright="1">
                        <a:noAutofit/>
                      </wps:bodyPr>
                    </wps:wsp>
                  </a:graphicData>
                </a:graphic>
              </wp:inline>
            </w:drawing>
          </mc:Choice>
          <mc:Fallback>
            <w:pict>
              <v:shape w14:anchorId="3119F149"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uY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m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KRQuYDwIA&#10;APoDAAAOAAAAAAAAAAAAAAAAAC4CAABkcnMvZTJvRG9jLnhtbFBLAQItABQABgAIAAAAIQADFS6c&#10;3AAAAAQBAAAPAAAAAAAAAAAAAAAAAGkEAABkcnMvZG93bnJldi54bWxQSwUGAAAAAAQABADzAAAA&#10;cgUAAAAA&#10;" filled="f" strokeweight=".20497mm">
                <v:textbox inset="0,0,0,0">
                  <w:txbxContent>
                    <w:p w14:paraId="6231EE91" w14:textId="77777777" w:rsidR="00267AE8" w:rsidRDefault="00267AE8">
                      <w:pPr>
                        <w:tabs>
                          <w:tab w:val="left" w:pos="668"/>
                        </w:tabs>
                        <w:spacing w:line="251" w:lineRule="exact"/>
                        <w:ind w:left="102"/>
                        <w:rPr>
                          <w:rFonts w:eastAsia="Times New Roman"/>
                        </w:rPr>
                      </w:pPr>
                      <w:r>
                        <w:rPr>
                          <w:b/>
                        </w:rPr>
                        <w:t>2.</w:t>
                      </w:r>
                      <w:r>
                        <w:tab/>
                      </w:r>
                      <w:r w:rsidRPr="00A5251A">
                        <w:rPr>
                          <w:b/>
                          <w:spacing w:val="-1"/>
                        </w:rPr>
                        <w:t>SPOSÓB P</w:t>
                      </w:r>
                      <w:r>
                        <w:rPr>
                          <w:b/>
                          <w:spacing w:val="-1"/>
                        </w:rPr>
                        <w:t>ODAWANIA</w:t>
                      </w:r>
                    </w:p>
                  </w:txbxContent>
                </v:textbox>
                <w10:anchorlock/>
              </v:shape>
            </w:pict>
          </mc:Fallback>
        </mc:AlternateContent>
      </w:r>
    </w:p>
    <w:p w14:paraId="4D577D17" w14:textId="77777777" w:rsidR="00D15122" w:rsidRPr="00B67616" w:rsidRDefault="00D15122" w:rsidP="00B60397">
      <w:pPr>
        <w:widowControl/>
        <w:rPr>
          <w:rFonts w:eastAsia="Times New Roman"/>
          <w:color w:val="000000"/>
        </w:rPr>
      </w:pPr>
    </w:p>
    <w:p w14:paraId="3066BB6A" w14:textId="77777777" w:rsidR="00D15122" w:rsidRPr="00B67616" w:rsidRDefault="00D15122" w:rsidP="00B60397">
      <w:pPr>
        <w:widowControl/>
        <w:rPr>
          <w:rFonts w:eastAsia="Times New Roman"/>
          <w:color w:val="000000"/>
        </w:rPr>
      </w:pPr>
    </w:p>
    <w:p w14:paraId="7030A619" w14:textId="7876EE56"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7A320231" wp14:editId="530EC3B6">
                <wp:extent cx="5897880" cy="166370"/>
                <wp:effectExtent l="13970" t="10795" r="12700" b="13335"/>
                <wp:docPr id="41"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51B8761" w14:textId="77777777" w:rsidR="00267AE8" w:rsidRDefault="00267AE8">
                            <w:pPr>
                              <w:tabs>
                                <w:tab w:val="left" w:pos="668"/>
                              </w:tabs>
                              <w:spacing w:line="250" w:lineRule="exact"/>
                              <w:ind w:left="102"/>
                              <w:rPr>
                                <w:rFonts w:eastAsia="Times New Roman"/>
                              </w:rPr>
                            </w:pPr>
                            <w:r>
                              <w:rPr>
                                <w:b/>
                              </w:rPr>
                              <w:t>3.</w:t>
                            </w:r>
                            <w:r>
                              <w:tab/>
                            </w:r>
                            <w:r w:rsidRPr="00A5251A">
                              <w:rPr>
                                <w:b/>
                                <w:spacing w:val="-1"/>
                              </w:rPr>
                              <w:t>TERMIN WAŻNOŚCI</w:t>
                            </w:r>
                          </w:p>
                        </w:txbxContent>
                      </wps:txbx>
                      <wps:bodyPr rot="0" vert="horz" wrap="square" lIns="0" tIns="0" rIns="0" bIns="0" anchor="t" anchorCtr="0" upright="1">
                        <a:noAutofit/>
                      </wps:bodyPr>
                    </wps:wsp>
                  </a:graphicData>
                </a:graphic>
              </wp:inline>
            </w:drawing>
          </mc:Choice>
          <mc:Fallback>
            <w:pict>
              <v:shape w14:anchorId="7A320231"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aLRMsDwIA&#10;APoDAAAOAAAAAAAAAAAAAAAAAC4CAABkcnMvZTJvRG9jLnhtbFBLAQItABQABgAIAAAAIQAQHvIB&#10;3AAAAAQBAAAPAAAAAAAAAAAAAAAAAGkEAABkcnMvZG93bnJldi54bWxQSwUGAAAAAAQABADzAAAA&#10;cgUAAAAA&#10;" filled="f" strokeweight=".20497mm">
                <v:textbox inset="0,0,0,0">
                  <w:txbxContent>
                    <w:p w14:paraId="251B8761" w14:textId="77777777" w:rsidR="00267AE8" w:rsidRDefault="00267AE8">
                      <w:pPr>
                        <w:tabs>
                          <w:tab w:val="left" w:pos="668"/>
                        </w:tabs>
                        <w:spacing w:line="250" w:lineRule="exact"/>
                        <w:ind w:left="102"/>
                        <w:rPr>
                          <w:rFonts w:eastAsia="Times New Roman"/>
                        </w:rPr>
                      </w:pPr>
                      <w:r>
                        <w:rPr>
                          <w:b/>
                        </w:rPr>
                        <w:t>3.</w:t>
                      </w:r>
                      <w:r>
                        <w:tab/>
                      </w:r>
                      <w:r w:rsidRPr="00A5251A">
                        <w:rPr>
                          <w:b/>
                          <w:spacing w:val="-1"/>
                        </w:rPr>
                        <w:t>TERMIN WAŻNOŚCI</w:t>
                      </w:r>
                    </w:p>
                  </w:txbxContent>
                </v:textbox>
                <w10:anchorlock/>
              </v:shape>
            </w:pict>
          </mc:Fallback>
        </mc:AlternateContent>
      </w:r>
    </w:p>
    <w:p w14:paraId="1561100F" w14:textId="77777777" w:rsidR="00D15122" w:rsidRPr="00B67616" w:rsidRDefault="00D15122" w:rsidP="00B60397">
      <w:pPr>
        <w:widowControl/>
        <w:rPr>
          <w:rFonts w:eastAsia="Times New Roman"/>
          <w:color w:val="000000"/>
        </w:rPr>
      </w:pPr>
    </w:p>
    <w:p w14:paraId="47B1D668" w14:textId="77777777" w:rsidR="00D15122" w:rsidRPr="00B67616" w:rsidRDefault="009B0756" w:rsidP="00B60397">
      <w:pPr>
        <w:pStyle w:val="BodyText"/>
        <w:widowControl/>
        <w:ind w:left="0"/>
        <w:rPr>
          <w:color w:val="000000"/>
        </w:rPr>
      </w:pPr>
      <w:r w:rsidRPr="00B67616">
        <w:rPr>
          <w:color w:val="000000"/>
        </w:rPr>
        <w:t>EXP</w:t>
      </w:r>
    </w:p>
    <w:p w14:paraId="0C7B2E26" w14:textId="77777777" w:rsidR="00D15122" w:rsidRPr="00B67616" w:rsidRDefault="00D15122" w:rsidP="00B60397">
      <w:pPr>
        <w:widowControl/>
        <w:rPr>
          <w:rFonts w:eastAsia="Times New Roman"/>
          <w:color w:val="000000"/>
        </w:rPr>
      </w:pPr>
    </w:p>
    <w:p w14:paraId="6CA61D87" w14:textId="77777777" w:rsidR="00D15122" w:rsidRPr="00B67616" w:rsidRDefault="00D15122" w:rsidP="00B60397">
      <w:pPr>
        <w:widowControl/>
        <w:rPr>
          <w:rFonts w:eastAsia="Times New Roman"/>
          <w:color w:val="000000"/>
        </w:rPr>
      </w:pPr>
    </w:p>
    <w:p w14:paraId="3BC7A6F3" w14:textId="41E2CCAD"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4F0DFB41" wp14:editId="063F350C">
                <wp:extent cx="5897880" cy="167640"/>
                <wp:effectExtent l="13970" t="5715" r="12700" b="7620"/>
                <wp:docPr id="40"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0A12219" w14:textId="77777777" w:rsidR="00267AE8" w:rsidRDefault="00267AE8">
                            <w:pPr>
                              <w:tabs>
                                <w:tab w:val="left" w:pos="668"/>
                              </w:tabs>
                              <w:spacing w:line="251" w:lineRule="exact"/>
                              <w:ind w:left="102"/>
                              <w:rPr>
                                <w:rFonts w:eastAsia="Times New Roman"/>
                              </w:rPr>
                            </w:pPr>
                            <w:r>
                              <w:rPr>
                                <w:b/>
                              </w:rPr>
                              <w:t>4.</w:t>
                            </w:r>
                            <w:r>
                              <w:tab/>
                            </w:r>
                            <w:r>
                              <w:rPr>
                                <w:b/>
                                <w:spacing w:val="-1"/>
                              </w:rPr>
                              <w:t>NUMER SERII</w:t>
                            </w:r>
                          </w:p>
                        </w:txbxContent>
                      </wps:txbx>
                      <wps:bodyPr rot="0" vert="horz" wrap="square" lIns="0" tIns="0" rIns="0" bIns="0" anchor="t" anchorCtr="0" upright="1">
                        <a:noAutofit/>
                      </wps:bodyPr>
                    </wps:wsp>
                  </a:graphicData>
                </a:graphic>
              </wp:inline>
            </w:drawing>
          </mc:Choice>
          <mc:Fallback>
            <w:pict>
              <v:shape w14:anchorId="4F0DFB41"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30A12219" w14:textId="77777777" w:rsidR="00267AE8" w:rsidRDefault="00267AE8">
                      <w:pPr>
                        <w:tabs>
                          <w:tab w:val="left" w:pos="668"/>
                        </w:tabs>
                        <w:spacing w:line="251" w:lineRule="exact"/>
                        <w:ind w:left="102"/>
                        <w:rPr>
                          <w:rFonts w:eastAsia="Times New Roman"/>
                        </w:rPr>
                      </w:pPr>
                      <w:r>
                        <w:rPr>
                          <w:b/>
                        </w:rPr>
                        <w:t>4.</w:t>
                      </w:r>
                      <w:r>
                        <w:tab/>
                      </w:r>
                      <w:r>
                        <w:rPr>
                          <w:b/>
                          <w:spacing w:val="-1"/>
                        </w:rPr>
                        <w:t>NUMER SERII</w:t>
                      </w:r>
                    </w:p>
                  </w:txbxContent>
                </v:textbox>
                <w10:anchorlock/>
              </v:shape>
            </w:pict>
          </mc:Fallback>
        </mc:AlternateContent>
      </w:r>
    </w:p>
    <w:p w14:paraId="755C891F" w14:textId="77777777" w:rsidR="00D15122" w:rsidRPr="00B67616" w:rsidRDefault="00D15122" w:rsidP="00B60397">
      <w:pPr>
        <w:widowControl/>
        <w:rPr>
          <w:rFonts w:eastAsia="Times New Roman"/>
          <w:color w:val="000000"/>
        </w:rPr>
      </w:pPr>
    </w:p>
    <w:p w14:paraId="7A056A16" w14:textId="77777777" w:rsidR="00D15122" w:rsidRPr="00B67616" w:rsidRDefault="009B0756" w:rsidP="00B60397">
      <w:pPr>
        <w:pStyle w:val="BodyText"/>
        <w:widowControl/>
        <w:ind w:left="0"/>
        <w:rPr>
          <w:color w:val="000000"/>
        </w:rPr>
      </w:pPr>
      <w:r w:rsidRPr="00B67616">
        <w:rPr>
          <w:color w:val="000000"/>
        </w:rPr>
        <w:t>Lot</w:t>
      </w:r>
    </w:p>
    <w:p w14:paraId="3CC3C9B3" w14:textId="77777777" w:rsidR="00D15122" w:rsidRPr="00B67616" w:rsidRDefault="00D15122" w:rsidP="00B60397">
      <w:pPr>
        <w:widowControl/>
        <w:rPr>
          <w:rFonts w:eastAsia="Times New Roman"/>
          <w:color w:val="000000"/>
        </w:rPr>
      </w:pPr>
    </w:p>
    <w:p w14:paraId="3E1DADAC" w14:textId="77777777" w:rsidR="00D15122" w:rsidRPr="00B67616" w:rsidRDefault="00D15122" w:rsidP="00B60397">
      <w:pPr>
        <w:widowControl/>
        <w:rPr>
          <w:rFonts w:eastAsia="Times New Roman"/>
          <w:color w:val="000000"/>
        </w:rPr>
      </w:pPr>
    </w:p>
    <w:p w14:paraId="139C6A91" w14:textId="14C1B926"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75AA25F3" wp14:editId="01C24445">
                <wp:extent cx="5897880" cy="334010"/>
                <wp:effectExtent l="13970" t="10160" r="12700" b="8255"/>
                <wp:docPr id="39"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3401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6CA3768" w14:textId="77777777" w:rsidR="00267AE8" w:rsidRDefault="00267AE8" w:rsidP="00A5251A">
                            <w:pPr>
                              <w:tabs>
                                <w:tab w:val="left" w:pos="668"/>
                              </w:tabs>
                              <w:spacing w:line="252" w:lineRule="exact"/>
                              <w:ind w:left="669" w:hanging="567"/>
                              <w:rPr>
                                <w:rFonts w:eastAsia="Times New Roman"/>
                              </w:rPr>
                            </w:pPr>
                            <w:r>
                              <w:rPr>
                                <w:b/>
                              </w:rPr>
                              <w:t>5.</w:t>
                            </w:r>
                            <w:r>
                              <w:tab/>
                            </w:r>
                            <w:r w:rsidRPr="00A5251A">
                              <w:rPr>
                                <w:b/>
                                <w:spacing w:val="-1"/>
                              </w:rPr>
                              <w:t>ZAWARTOŚĆ OPAKOWANIA Z PODANIEM MASY, OBJĘTOŚCI LUB LICZBY</w:t>
                            </w:r>
                            <w:r w:rsidRPr="006F6959">
                              <w:t xml:space="preserve"> </w:t>
                            </w:r>
                            <w:r w:rsidRPr="006F6959">
                              <w:rPr>
                                <w:b/>
                                <w:spacing w:val="-1"/>
                              </w:rPr>
                              <w:t>JEDNOSTEK</w:t>
                            </w:r>
                          </w:p>
                        </w:txbxContent>
                      </wps:txbx>
                      <wps:bodyPr rot="0" vert="horz" wrap="square" lIns="0" tIns="0" rIns="0" bIns="0" anchor="t" anchorCtr="0" upright="1">
                        <a:noAutofit/>
                      </wps:bodyPr>
                    </wps:wsp>
                  </a:graphicData>
                </a:graphic>
              </wp:inline>
            </w:drawing>
          </mc:Choice>
          <mc:Fallback>
            <w:pict>
              <v:shape w14:anchorId="75AA25F3" id="Text Box 160" o:spid="_x0000_s1060" type="#_x0000_t202" style="width:464.4pt;height:2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" filled="f" strokeweight=".20497mm">
                <v:textbox inset="0,0,0,0">
                  <w:txbxContent>
                    <w:p w14:paraId="66CA3768" w14:textId="77777777" w:rsidR="00267AE8" w:rsidRDefault="00267AE8" w:rsidP="00A5251A">
                      <w:pPr>
                        <w:tabs>
                          <w:tab w:val="left" w:pos="668"/>
                        </w:tabs>
                        <w:spacing w:line="252" w:lineRule="exact"/>
                        <w:ind w:left="669" w:hanging="567"/>
                        <w:rPr>
                          <w:rFonts w:eastAsia="Times New Roman"/>
                        </w:rPr>
                      </w:pPr>
                      <w:r>
                        <w:rPr>
                          <w:b/>
                        </w:rPr>
                        <w:t>5.</w:t>
                      </w:r>
                      <w:r>
                        <w:tab/>
                      </w:r>
                      <w:r w:rsidRPr="00A5251A">
                        <w:rPr>
                          <w:b/>
                          <w:spacing w:val="-1"/>
                        </w:rPr>
                        <w:t>ZAWARTOŚĆ OPAKOWANIA Z PODANIEM MASY, OBJĘTOŚCI LUB LICZBY</w:t>
                      </w:r>
                      <w:r w:rsidRPr="006F6959">
                        <w:t xml:space="preserve"> </w:t>
                      </w:r>
                      <w:r w:rsidRPr="006F6959">
                        <w:rPr>
                          <w:b/>
                          <w:spacing w:val="-1"/>
                        </w:rPr>
                        <w:t>JEDNOSTEK</w:t>
                      </w:r>
                    </w:p>
                  </w:txbxContent>
                </v:textbox>
                <w10:anchorlock/>
              </v:shape>
            </w:pict>
          </mc:Fallback>
        </mc:AlternateContent>
      </w:r>
    </w:p>
    <w:p w14:paraId="72B0F04C" w14:textId="77777777" w:rsidR="00D15122" w:rsidRPr="00B67616" w:rsidRDefault="00D15122" w:rsidP="00B60397">
      <w:pPr>
        <w:widowControl/>
        <w:rPr>
          <w:rFonts w:eastAsia="Times New Roman"/>
          <w:color w:val="000000"/>
        </w:rPr>
      </w:pPr>
    </w:p>
    <w:p w14:paraId="08FF9996" w14:textId="77777777" w:rsidR="00D15122" w:rsidRPr="00B67616" w:rsidRDefault="009B0756" w:rsidP="00B60397">
      <w:pPr>
        <w:pStyle w:val="BodyText"/>
        <w:widowControl/>
        <w:ind w:left="0"/>
        <w:rPr>
          <w:color w:val="000000"/>
        </w:rPr>
      </w:pPr>
      <w:r w:rsidRPr="00B67616">
        <w:rPr>
          <w:color w:val="000000"/>
        </w:rPr>
        <w:t>100 mg/4 ml</w:t>
      </w:r>
    </w:p>
    <w:p w14:paraId="50B3BA47" w14:textId="77777777" w:rsidR="00D15122" w:rsidRPr="00B67616" w:rsidRDefault="00D15122" w:rsidP="00B60397">
      <w:pPr>
        <w:widowControl/>
        <w:rPr>
          <w:rFonts w:eastAsia="Times New Roman"/>
          <w:color w:val="000000"/>
        </w:rPr>
      </w:pPr>
    </w:p>
    <w:p w14:paraId="19FE04C5" w14:textId="77777777" w:rsidR="00D15122" w:rsidRPr="00B67616" w:rsidRDefault="00D15122" w:rsidP="00B60397">
      <w:pPr>
        <w:widowControl/>
        <w:rPr>
          <w:rFonts w:eastAsia="Times New Roman"/>
          <w:color w:val="000000"/>
        </w:rPr>
      </w:pPr>
    </w:p>
    <w:p w14:paraId="4109BE47" w14:textId="472B1D2C"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6969B573" wp14:editId="6CD875C6">
                <wp:extent cx="5897880" cy="167640"/>
                <wp:effectExtent l="13970" t="5080" r="12700" b="8255"/>
                <wp:docPr id="38"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8EAB2B" w14:textId="77777777" w:rsidR="00267AE8" w:rsidRDefault="00267AE8">
                            <w:pPr>
                              <w:tabs>
                                <w:tab w:val="left" w:pos="668"/>
                              </w:tabs>
                              <w:spacing w:line="251" w:lineRule="exact"/>
                              <w:ind w:left="102"/>
                              <w:rPr>
                                <w:rFonts w:eastAsia="Times New Roman"/>
                              </w:rPr>
                            </w:pPr>
                            <w:r>
                              <w:rPr>
                                <w:b/>
                              </w:rPr>
                              <w:t>6.</w:t>
                            </w:r>
                            <w:r>
                              <w:tab/>
                            </w:r>
                            <w:r>
                              <w:rPr>
                                <w:b/>
                                <w:spacing w:val="-1"/>
                              </w:rPr>
                              <w:t>INNE</w:t>
                            </w:r>
                          </w:p>
                        </w:txbxContent>
                      </wps:txbx>
                      <wps:bodyPr rot="0" vert="horz" wrap="square" lIns="0" tIns="0" rIns="0" bIns="0" anchor="t" anchorCtr="0" upright="1">
                        <a:noAutofit/>
                      </wps:bodyPr>
                    </wps:wsp>
                  </a:graphicData>
                </a:graphic>
              </wp:inline>
            </w:drawing>
          </mc:Choice>
          <mc:Fallback>
            <w:pict>
              <v:shape w14:anchorId="6969B573"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EV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l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HidEVDwIA&#10;APoDAAAOAAAAAAAAAAAAAAAAAC4CAABkcnMvZTJvRG9jLnhtbFBLAQItABQABgAIAAAAIQADFS6c&#10;3AAAAAQBAAAPAAAAAAAAAAAAAAAAAGkEAABkcnMvZG93bnJldi54bWxQSwUGAAAAAAQABADzAAAA&#10;cgUAAAAA&#10;" filled="f" strokeweight=".20497mm">
                <v:textbox inset="0,0,0,0">
                  <w:txbxContent>
                    <w:p w14:paraId="3A8EAB2B" w14:textId="77777777" w:rsidR="00267AE8" w:rsidRDefault="00267AE8">
                      <w:pPr>
                        <w:tabs>
                          <w:tab w:val="left" w:pos="668"/>
                        </w:tabs>
                        <w:spacing w:line="251" w:lineRule="exact"/>
                        <w:ind w:left="102"/>
                        <w:rPr>
                          <w:rFonts w:eastAsia="Times New Roman"/>
                        </w:rPr>
                      </w:pPr>
                      <w:r>
                        <w:rPr>
                          <w:b/>
                        </w:rPr>
                        <w:t>6.</w:t>
                      </w:r>
                      <w:r>
                        <w:tab/>
                      </w:r>
                      <w:r>
                        <w:rPr>
                          <w:b/>
                          <w:spacing w:val="-1"/>
                        </w:rPr>
                        <w:t>INNE</w:t>
                      </w:r>
                    </w:p>
                  </w:txbxContent>
                </v:textbox>
                <w10:anchorlock/>
              </v:shape>
            </w:pict>
          </mc:Fallback>
        </mc:AlternateContent>
      </w:r>
    </w:p>
    <w:p w14:paraId="2DD572ED" w14:textId="77777777" w:rsidR="001060BD" w:rsidRPr="00B67616" w:rsidRDefault="001060BD" w:rsidP="00B60397">
      <w:pPr>
        <w:widowControl/>
        <w:rPr>
          <w:rFonts w:eastAsia="Times New Roman"/>
          <w:color w:val="000000"/>
        </w:rPr>
      </w:pPr>
    </w:p>
    <w:p w14:paraId="70A6AC5C" w14:textId="77777777" w:rsidR="00D15122" w:rsidRPr="00B67616" w:rsidRDefault="001F57F4" w:rsidP="00B60397">
      <w:pPr>
        <w:widowControl/>
        <w:rPr>
          <w:rFonts w:eastAsia="Times New Roman"/>
          <w:color w:val="000000"/>
        </w:rPr>
      </w:pPr>
      <w:r w:rsidRPr="00B67616">
        <w:rPr>
          <w:rFonts w:eastAsia="Times New Roman"/>
          <w:color w:val="000000"/>
        </w:rPr>
        <w:br w:type="page"/>
      </w:r>
    </w:p>
    <w:p w14:paraId="452F4374" w14:textId="7DACAF73" w:rsidR="00D15122" w:rsidRPr="00B67616" w:rsidRDefault="005D1B29" w:rsidP="00B60397">
      <w:pPr>
        <w:widowControl/>
        <w:spacing w:line="200" w:lineRule="atLeast"/>
        <w:rPr>
          <w:rFonts w:eastAsia="Times New Roman"/>
          <w:color w:val="000000"/>
        </w:rPr>
      </w:pPr>
      <w:r>
        <w:rPr>
          <w:noProof/>
          <w:color w:val="000000"/>
        </w:rPr>
        <w:lastRenderedPageBreak/>
        <mc:AlternateContent>
          <mc:Choice Requires="wps">
            <w:drawing>
              <wp:inline distT="0" distB="0" distL="0" distR="0" wp14:anchorId="4A22EB48" wp14:editId="0E08AB9F">
                <wp:extent cx="5897880" cy="487680"/>
                <wp:effectExtent l="13970" t="13970" r="12700" b="12700"/>
                <wp:docPr id="37"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1E8732" w14:textId="77777777" w:rsidR="00267AE8" w:rsidRPr="00725D85" w:rsidRDefault="00267AE8">
                            <w:pPr>
                              <w:spacing w:line="251" w:lineRule="exact"/>
                              <w:ind w:left="102"/>
                              <w:rPr>
                                <w:rFonts w:eastAsia="Times New Roman"/>
                              </w:rPr>
                            </w:pPr>
                            <w:r w:rsidRPr="00A5251A">
                              <w:rPr>
                                <w:b/>
                                <w:spacing w:val="-2"/>
                              </w:rPr>
                              <w:t>INFORMACJE ZAMIESZCZANE NA OPAKOWANIACH ZEWNĘTRZNYCH</w:t>
                            </w:r>
                          </w:p>
                          <w:p w14:paraId="7B355D75" w14:textId="77777777" w:rsidR="00267AE8" w:rsidRDefault="00267AE8">
                            <w:pPr>
                              <w:rPr>
                                <w:rFonts w:eastAsia="Times New Roman"/>
                              </w:rPr>
                            </w:pPr>
                          </w:p>
                          <w:p w14:paraId="494F389B" w14:textId="77777777" w:rsidR="00267AE8" w:rsidRDefault="00267AE8">
                            <w:pPr>
                              <w:spacing w:line="252" w:lineRule="exact"/>
                              <w:ind w:left="102"/>
                              <w:rPr>
                                <w:rFonts w:eastAsia="Times New Roman"/>
                              </w:rPr>
                            </w:pPr>
                            <w:r>
                              <w:rPr>
                                <w:b/>
                                <w:spacing w:val="-1"/>
                              </w:rPr>
                              <w:t>PUDE</w:t>
                            </w:r>
                            <w:r w:rsidRPr="00A5251A">
                              <w:rPr>
                                <w:b/>
                                <w:spacing w:val="-1"/>
                              </w:rPr>
                              <w:t>Ł</w:t>
                            </w:r>
                            <w:r>
                              <w:rPr>
                                <w:b/>
                                <w:spacing w:val="-1"/>
                              </w:rPr>
                              <w:t>KO TEKTUROWE</w:t>
                            </w:r>
                          </w:p>
                        </w:txbxContent>
                      </wps:txbx>
                      <wps:bodyPr rot="0" vert="horz" wrap="square" lIns="0" tIns="0" rIns="0" bIns="0" anchor="t" anchorCtr="0" upright="1">
                        <a:noAutofit/>
                      </wps:bodyPr>
                    </wps:wsp>
                  </a:graphicData>
                </a:graphic>
              </wp:inline>
            </w:drawing>
          </mc:Choice>
          <mc:Fallback>
            <w:pict>
              <v:shape w14:anchorId="4A22EB48" id="Text Box 158" o:spid="_x0000_s106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" filled="f" strokeweight=".20497mm">
                <v:textbox inset="0,0,0,0">
                  <w:txbxContent>
                    <w:p w14:paraId="311E8732" w14:textId="77777777" w:rsidR="00267AE8" w:rsidRPr="00725D85" w:rsidRDefault="00267AE8">
                      <w:pPr>
                        <w:spacing w:line="251" w:lineRule="exact"/>
                        <w:ind w:left="102"/>
                        <w:rPr>
                          <w:rFonts w:eastAsia="Times New Roman"/>
                        </w:rPr>
                      </w:pPr>
                      <w:r w:rsidRPr="00A5251A">
                        <w:rPr>
                          <w:b/>
                          <w:spacing w:val="-2"/>
                        </w:rPr>
                        <w:t>INFORMACJE ZAMIESZCZANE NA OPAKOWANIACH ZEWNĘTRZNYCH</w:t>
                      </w:r>
                    </w:p>
                    <w:p w14:paraId="7B355D75" w14:textId="77777777" w:rsidR="00267AE8" w:rsidRDefault="00267AE8">
                      <w:pPr>
                        <w:rPr>
                          <w:rFonts w:eastAsia="Times New Roman"/>
                        </w:rPr>
                      </w:pPr>
                    </w:p>
                    <w:p w14:paraId="494F389B" w14:textId="77777777" w:rsidR="00267AE8" w:rsidRDefault="00267AE8">
                      <w:pPr>
                        <w:spacing w:line="252" w:lineRule="exact"/>
                        <w:ind w:left="102"/>
                        <w:rPr>
                          <w:rFonts w:eastAsia="Times New Roman"/>
                        </w:rPr>
                      </w:pPr>
                      <w:r>
                        <w:rPr>
                          <w:b/>
                          <w:spacing w:val="-1"/>
                        </w:rPr>
                        <w:t>PUDE</w:t>
                      </w:r>
                      <w:r w:rsidRPr="00A5251A">
                        <w:rPr>
                          <w:b/>
                          <w:spacing w:val="-1"/>
                        </w:rPr>
                        <w:t>Ł</w:t>
                      </w:r>
                      <w:r>
                        <w:rPr>
                          <w:b/>
                          <w:spacing w:val="-1"/>
                        </w:rPr>
                        <w:t>KO TEKTUROWE</w:t>
                      </w:r>
                    </w:p>
                  </w:txbxContent>
                </v:textbox>
                <w10:anchorlock/>
              </v:shape>
            </w:pict>
          </mc:Fallback>
        </mc:AlternateContent>
      </w:r>
    </w:p>
    <w:p w14:paraId="413B80B3" w14:textId="77777777" w:rsidR="00D15122" w:rsidRPr="00B67616" w:rsidRDefault="00D15122" w:rsidP="00B60397">
      <w:pPr>
        <w:widowControl/>
        <w:rPr>
          <w:rFonts w:eastAsia="Times New Roman"/>
          <w:color w:val="000000"/>
        </w:rPr>
      </w:pPr>
    </w:p>
    <w:p w14:paraId="22C5186A" w14:textId="77777777" w:rsidR="00D15122" w:rsidRPr="00B67616" w:rsidRDefault="00D15122" w:rsidP="00B60397">
      <w:pPr>
        <w:widowControl/>
        <w:rPr>
          <w:rFonts w:eastAsia="Times New Roman"/>
          <w:color w:val="000000"/>
        </w:rPr>
      </w:pPr>
    </w:p>
    <w:p w14:paraId="7E46559F" w14:textId="1D4922D3"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44C57AC0" wp14:editId="38472AFE">
                <wp:extent cx="5897880" cy="167640"/>
                <wp:effectExtent l="13970" t="11430" r="12700" b="11430"/>
                <wp:docPr id="36"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554C39E" w14:textId="77777777" w:rsidR="00267AE8" w:rsidRDefault="00267AE8">
                            <w:pPr>
                              <w:tabs>
                                <w:tab w:val="left" w:pos="668"/>
                              </w:tabs>
                              <w:spacing w:line="251" w:lineRule="exact"/>
                              <w:ind w:left="102"/>
                              <w:rPr>
                                <w:rFonts w:eastAsia="Times New Roman"/>
                              </w:rPr>
                            </w:pPr>
                            <w:r>
                              <w:rPr>
                                <w:b/>
                              </w:rPr>
                              <w:t>1.</w:t>
                            </w:r>
                            <w:r>
                              <w:tab/>
                            </w:r>
                            <w:r>
                              <w:rPr>
                                <w:b/>
                                <w:spacing w:val="-1"/>
                              </w:rPr>
                              <w:t>NAZWA PRODUKTU LECZNICZEGO</w:t>
                            </w:r>
                          </w:p>
                        </w:txbxContent>
                      </wps:txbx>
                      <wps:bodyPr rot="0" vert="horz" wrap="square" lIns="0" tIns="0" rIns="0" bIns="0" anchor="t" anchorCtr="0" upright="1">
                        <a:noAutofit/>
                      </wps:bodyPr>
                    </wps:wsp>
                  </a:graphicData>
                </a:graphic>
              </wp:inline>
            </w:drawing>
          </mc:Choice>
          <mc:Fallback>
            <w:pict>
              <v:shape w14:anchorId="44C57AC0"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2554C39E" w14:textId="77777777" w:rsidR="00267AE8" w:rsidRDefault="00267AE8">
                      <w:pPr>
                        <w:tabs>
                          <w:tab w:val="left" w:pos="668"/>
                        </w:tabs>
                        <w:spacing w:line="251" w:lineRule="exact"/>
                        <w:ind w:left="102"/>
                        <w:rPr>
                          <w:rFonts w:eastAsia="Times New Roman"/>
                        </w:rPr>
                      </w:pPr>
                      <w:r>
                        <w:rPr>
                          <w:b/>
                        </w:rPr>
                        <w:t>1.</w:t>
                      </w:r>
                      <w:r>
                        <w:tab/>
                      </w:r>
                      <w:r>
                        <w:rPr>
                          <w:b/>
                          <w:spacing w:val="-1"/>
                        </w:rPr>
                        <w:t>NAZWA PRODUKTU LECZNICZEGO</w:t>
                      </w:r>
                    </w:p>
                  </w:txbxContent>
                </v:textbox>
                <w10:anchorlock/>
              </v:shape>
            </w:pict>
          </mc:Fallback>
        </mc:AlternateContent>
      </w:r>
    </w:p>
    <w:p w14:paraId="6B4FC106" w14:textId="77777777" w:rsidR="00D15122" w:rsidRPr="00B67616" w:rsidRDefault="00D15122" w:rsidP="00B60397">
      <w:pPr>
        <w:widowControl/>
        <w:rPr>
          <w:rFonts w:eastAsia="Times New Roman"/>
          <w:color w:val="000000"/>
        </w:rPr>
      </w:pPr>
    </w:p>
    <w:p w14:paraId="6DAD0494" w14:textId="77777777" w:rsidR="00D15122" w:rsidRPr="00B67616" w:rsidRDefault="00F11D8E" w:rsidP="00B60397">
      <w:pPr>
        <w:pStyle w:val="BodyText"/>
        <w:widowControl/>
        <w:ind w:left="0" w:right="1997"/>
        <w:rPr>
          <w:color w:val="000000"/>
        </w:rPr>
      </w:pPr>
      <w:r w:rsidRPr="00B67616">
        <w:rPr>
          <w:color w:val="000000"/>
        </w:rPr>
        <w:t>Zirabev</w:t>
      </w:r>
      <w:r w:rsidR="00426DA8" w:rsidRPr="00B67616">
        <w:rPr>
          <w:color w:val="000000"/>
        </w:rPr>
        <w:t xml:space="preserve"> 25 mg/ml koncentrat do sporządzania roztworu do infuzji</w:t>
      </w:r>
      <w:r w:rsidR="00426DA8" w:rsidRPr="00B67616">
        <w:rPr>
          <w:color w:val="000000"/>
        </w:rPr>
        <w:br/>
        <w:t>bewacyzumab</w:t>
      </w:r>
    </w:p>
    <w:p w14:paraId="21959648" w14:textId="77777777" w:rsidR="00D15122" w:rsidRPr="00B67616" w:rsidRDefault="00D15122" w:rsidP="00B60397">
      <w:pPr>
        <w:widowControl/>
        <w:rPr>
          <w:rFonts w:eastAsia="Times New Roman"/>
          <w:color w:val="000000"/>
        </w:rPr>
      </w:pPr>
    </w:p>
    <w:p w14:paraId="02B30D05" w14:textId="77777777" w:rsidR="00D15122" w:rsidRPr="00B67616" w:rsidRDefault="00D15122" w:rsidP="00B60397">
      <w:pPr>
        <w:widowControl/>
        <w:rPr>
          <w:rFonts w:eastAsia="Times New Roman"/>
          <w:color w:val="000000"/>
        </w:rPr>
      </w:pPr>
    </w:p>
    <w:p w14:paraId="2A072985" w14:textId="27AFCA88"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78A74C41" wp14:editId="7C9628FF">
                <wp:extent cx="5897880" cy="167640"/>
                <wp:effectExtent l="13970" t="5080" r="12700" b="8255"/>
                <wp:docPr id="35"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A1C198" w14:textId="77777777" w:rsidR="00267AE8" w:rsidRDefault="00267AE8">
                            <w:pPr>
                              <w:tabs>
                                <w:tab w:val="left" w:pos="668"/>
                              </w:tabs>
                              <w:spacing w:line="251" w:lineRule="exact"/>
                              <w:ind w:left="102"/>
                              <w:rPr>
                                <w:rFonts w:eastAsia="Times New Roman"/>
                              </w:rPr>
                            </w:pPr>
                            <w:r>
                              <w:rPr>
                                <w:b/>
                              </w:rPr>
                              <w:t>2.</w:t>
                            </w:r>
                            <w:r>
                              <w:tab/>
                            </w:r>
                            <w:r w:rsidRPr="00A5251A">
                              <w:rPr>
                                <w:b/>
                                <w:spacing w:val="-1"/>
                              </w:rPr>
                              <w:t>ZAWARTOŚĆ SUBSTANCJI CZYNNEJ</w:t>
                            </w:r>
                          </w:p>
                        </w:txbxContent>
                      </wps:txbx>
                      <wps:bodyPr rot="0" vert="horz" wrap="square" lIns="0" tIns="0" rIns="0" bIns="0" anchor="t" anchorCtr="0" upright="1">
                        <a:noAutofit/>
                      </wps:bodyPr>
                    </wps:wsp>
                  </a:graphicData>
                </a:graphic>
              </wp:inline>
            </w:drawing>
          </mc:Choice>
          <mc:Fallback>
            <w:pict>
              <v:shape w14:anchorId="78A74C41"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40A1C198" w14:textId="77777777" w:rsidR="00267AE8" w:rsidRDefault="00267AE8">
                      <w:pPr>
                        <w:tabs>
                          <w:tab w:val="left" w:pos="668"/>
                        </w:tabs>
                        <w:spacing w:line="251" w:lineRule="exact"/>
                        <w:ind w:left="102"/>
                        <w:rPr>
                          <w:rFonts w:eastAsia="Times New Roman"/>
                        </w:rPr>
                      </w:pPr>
                      <w:r>
                        <w:rPr>
                          <w:b/>
                        </w:rPr>
                        <w:t>2.</w:t>
                      </w:r>
                      <w:r>
                        <w:tab/>
                      </w:r>
                      <w:r w:rsidRPr="00A5251A">
                        <w:rPr>
                          <w:b/>
                          <w:spacing w:val="-1"/>
                        </w:rPr>
                        <w:t>ZAWARTOŚĆ SUBSTANCJI CZYNNEJ</w:t>
                      </w:r>
                    </w:p>
                  </w:txbxContent>
                </v:textbox>
                <w10:anchorlock/>
              </v:shape>
            </w:pict>
          </mc:Fallback>
        </mc:AlternateContent>
      </w:r>
    </w:p>
    <w:p w14:paraId="6FD0AFB4" w14:textId="77777777" w:rsidR="00D15122" w:rsidRPr="00B67616" w:rsidRDefault="00D15122" w:rsidP="00B60397">
      <w:pPr>
        <w:widowControl/>
        <w:rPr>
          <w:rFonts w:eastAsia="Times New Roman"/>
          <w:color w:val="000000"/>
        </w:rPr>
      </w:pPr>
    </w:p>
    <w:p w14:paraId="33F17BCF" w14:textId="77777777" w:rsidR="00D15122" w:rsidRPr="00B67616" w:rsidRDefault="009B0756" w:rsidP="00B60397">
      <w:pPr>
        <w:pStyle w:val="BodyText"/>
        <w:widowControl/>
        <w:ind w:left="0"/>
        <w:rPr>
          <w:color w:val="000000"/>
        </w:rPr>
      </w:pPr>
      <w:r w:rsidRPr="00B67616">
        <w:rPr>
          <w:color w:val="000000"/>
        </w:rPr>
        <w:t>Każda fiolka zawiera 400 mg bewacyzumabu.</w:t>
      </w:r>
    </w:p>
    <w:p w14:paraId="522791EF" w14:textId="77777777" w:rsidR="00D15122" w:rsidRPr="00B67616" w:rsidRDefault="00D15122" w:rsidP="00B60397">
      <w:pPr>
        <w:widowControl/>
        <w:rPr>
          <w:rFonts w:eastAsia="Times New Roman"/>
          <w:color w:val="000000"/>
        </w:rPr>
      </w:pPr>
    </w:p>
    <w:p w14:paraId="53166094" w14:textId="77777777" w:rsidR="00D15122" w:rsidRPr="00B67616" w:rsidRDefault="00D15122" w:rsidP="00B60397">
      <w:pPr>
        <w:widowControl/>
        <w:rPr>
          <w:rFonts w:eastAsia="Times New Roman"/>
          <w:color w:val="000000"/>
        </w:rPr>
      </w:pPr>
    </w:p>
    <w:p w14:paraId="1C83F70B" w14:textId="61C0DB4F"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44D999E9" wp14:editId="6D07DD47">
                <wp:extent cx="5897880" cy="167640"/>
                <wp:effectExtent l="13970" t="9525" r="12700" b="13335"/>
                <wp:docPr id="34"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C6F3F95" w14:textId="77777777" w:rsidR="00267AE8" w:rsidRDefault="00267AE8">
                            <w:pPr>
                              <w:tabs>
                                <w:tab w:val="left" w:pos="668"/>
                              </w:tabs>
                              <w:spacing w:line="252" w:lineRule="exact"/>
                              <w:ind w:left="102"/>
                              <w:rPr>
                                <w:rFonts w:eastAsia="Times New Roman"/>
                              </w:rPr>
                            </w:pPr>
                            <w:r>
                              <w:rPr>
                                <w:b/>
                              </w:rPr>
                              <w:t>3.</w:t>
                            </w:r>
                            <w:r>
                              <w:tab/>
                            </w:r>
                            <w:r>
                              <w:rPr>
                                <w:b/>
                                <w:spacing w:val="-1"/>
                              </w:rPr>
                              <w:t>WYKAZ SUBSTANCJI POMOCNICZYCH</w:t>
                            </w:r>
                          </w:p>
                        </w:txbxContent>
                      </wps:txbx>
                      <wps:bodyPr rot="0" vert="horz" wrap="square" lIns="0" tIns="0" rIns="0" bIns="0" anchor="t" anchorCtr="0" upright="1">
                        <a:noAutofit/>
                      </wps:bodyPr>
                    </wps:wsp>
                  </a:graphicData>
                </a:graphic>
              </wp:inline>
            </w:drawing>
          </mc:Choice>
          <mc:Fallback>
            <w:pict>
              <v:shape w14:anchorId="44D999E9"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6C6F3F95" w14:textId="77777777" w:rsidR="00267AE8" w:rsidRDefault="00267AE8">
                      <w:pPr>
                        <w:tabs>
                          <w:tab w:val="left" w:pos="668"/>
                        </w:tabs>
                        <w:spacing w:line="252" w:lineRule="exact"/>
                        <w:ind w:left="102"/>
                        <w:rPr>
                          <w:rFonts w:eastAsia="Times New Roman"/>
                        </w:rPr>
                      </w:pPr>
                      <w:r>
                        <w:rPr>
                          <w:b/>
                        </w:rPr>
                        <w:t>3.</w:t>
                      </w:r>
                      <w:r>
                        <w:tab/>
                      </w:r>
                      <w:r>
                        <w:rPr>
                          <w:b/>
                          <w:spacing w:val="-1"/>
                        </w:rPr>
                        <w:t>WYKAZ SUBSTANCJI POMOCNICZYCH</w:t>
                      </w:r>
                    </w:p>
                  </w:txbxContent>
                </v:textbox>
                <w10:anchorlock/>
              </v:shape>
            </w:pict>
          </mc:Fallback>
        </mc:AlternateContent>
      </w:r>
    </w:p>
    <w:p w14:paraId="0DA91C58" w14:textId="77777777" w:rsidR="00D15122" w:rsidRPr="00B67616" w:rsidRDefault="00D15122" w:rsidP="00B60397">
      <w:pPr>
        <w:widowControl/>
        <w:rPr>
          <w:rFonts w:eastAsia="Times New Roman"/>
          <w:color w:val="000000"/>
        </w:rPr>
      </w:pPr>
    </w:p>
    <w:p w14:paraId="2BB10A0D" w14:textId="77777777" w:rsidR="00D15122" w:rsidRPr="00B67616" w:rsidRDefault="00D320D2" w:rsidP="00B60397">
      <w:pPr>
        <w:widowControl/>
        <w:autoSpaceDE w:val="0"/>
        <w:autoSpaceDN w:val="0"/>
        <w:rPr>
          <w:color w:val="000000"/>
        </w:rPr>
      </w:pPr>
      <w:r w:rsidRPr="00B67616">
        <w:rPr>
          <w:color w:val="000000"/>
        </w:rPr>
        <w:t xml:space="preserve">Sacharoza, kwas bursztynowy, </w:t>
      </w:r>
      <w:r w:rsidR="00E7002B" w:rsidRPr="00B67616">
        <w:rPr>
          <w:color w:val="000000"/>
        </w:rPr>
        <w:t>di</w:t>
      </w:r>
      <w:r w:rsidR="009E1A31" w:rsidRPr="00B67616">
        <w:rPr>
          <w:color w:val="000000"/>
        </w:rPr>
        <w:t>sodowy</w:t>
      </w:r>
      <w:r w:rsidR="00E7002B" w:rsidRPr="00B67616">
        <w:rPr>
          <w:color w:val="000000"/>
        </w:rPr>
        <w:t xml:space="preserve"> </w:t>
      </w:r>
      <w:r w:rsidRPr="00B67616">
        <w:rPr>
          <w:color w:val="000000"/>
        </w:rPr>
        <w:t xml:space="preserve">wersenian, polisorbat 80, </w:t>
      </w:r>
      <w:r w:rsidR="00E7002B" w:rsidRPr="00B67616">
        <w:rPr>
          <w:color w:val="000000"/>
        </w:rPr>
        <w:t xml:space="preserve">sodu </w:t>
      </w:r>
      <w:r w:rsidRPr="00B67616">
        <w:rPr>
          <w:color w:val="000000"/>
        </w:rPr>
        <w:t>wodorotlenek, woda do wstrzykiwań</w:t>
      </w:r>
      <w:r w:rsidR="001F57F4" w:rsidRPr="00B67616">
        <w:rPr>
          <w:color w:val="000000"/>
        </w:rPr>
        <w:t>.</w:t>
      </w:r>
    </w:p>
    <w:p w14:paraId="41DB6366" w14:textId="77777777" w:rsidR="00D15122" w:rsidRPr="00B67616" w:rsidRDefault="00D15122" w:rsidP="00B60397">
      <w:pPr>
        <w:widowControl/>
        <w:rPr>
          <w:rFonts w:eastAsia="Times New Roman"/>
          <w:color w:val="000000"/>
        </w:rPr>
      </w:pPr>
    </w:p>
    <w:p w14:paraId="18810F42" w14:textId="77777777" w:rsidR="00D15122" w:rsidRPr="00B67616" w:rsidRDefault="00D15122" w:rsidP="00B60397">
      <w:pPr>
        <w:widowControl/>
        <w:rPr>
          <w:rFonts w:eastAsia="Times New Roman"/>
          <w:color w:val="000000"/>
        </w:rPr>
      </w:pPr>
    </w:p>
    <w:p w14:paraId="2A330A3B" w14:textId="21A09AEF"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703446A3" wp14:editId="6B150D00">
                <wp:extent cx="5897880" cy="167640"/>
                <wp:effectExtent l="13970" t="12700" r="12700" b="10160"/>
                <wp:docPr id="33"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06AEDE" w14:textId="77777777" w:rsidR="00267AE8" w:rsidRDefault="00267AE8">
                            <w:pPr>
                              <w:tabs>
                                <w:tab w:val="left" w:pos="668"/>
                              </w:tabs>
                              <w:spacing w:line="251" w:lineRule="exact"/>
                              <w:ind w:left="102"/>
                              <w:rPr>
                                <w:rFonts w:eastAsia="Times New Roman"/>
                              </w:rPr>
                            </w:pPr>
                            <w:r>
                              <w:rPr>
                                <w:b/>
                              </w:rPr>
                              <w:t>4.</w:t>
                            </w:r>
                            <w:r>
                              <w:tab/>
                            </w:r>
                            <w:r w:rsidRPr="00A5251A">
                              <w:rPr>
                                <w:b/>
                                <w:spacing w:val="-2"/>
                              </w:rPr>
                              <w:t>POSTAĆ FARMACEUTYCZNA I ZAWARTOŚĆ OPAKOWANIA</w:t>
                            </w:r>
                          </w:p>
                        </w:txbxContent>
                      </wps:txbx>
                      <wps:bodyPr rot="0" vert="horz" wrap="square" lIns="0" tIns="0" rIns="0" bIns="0" anchor="t" anchorCtr="0" upright="1">
                        <a:noAutofit/>
                      </wps:bodyPr>
                    </wps:wsp>
                  </a:graphicData>
                </a:graphic>
              </wp:inline>
            </w:drawing>
          </mc:Choice>
          <mc:Fallback>
            <w:pict>
              <v:shape w14:anchorId="703446A3"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7806AEDE" w14:textId="77777777" w:rsidR="00267AE8" w:rsidRDefault="00267AE8">
                      <w:pPr>
                        <w:tabs>
                          <w:tab w:val="left" w:pos="668"/>
                        </w:tabs>
                        <w:spacing w:line="251" w:lineRule="exact"/>
                        <w:ind w:left="102"/>
                        <w:rPr>
                          <w:rFonts w:eastAsia="Times New Roman"/>
                        </w:rPr>
                      </w:pPr>
                      <w:r>
                        <w:rPr>
                          <w:b/>
                        </w:rPr>
                        <w:t>4.</w:t>
                      </w:r>
                      <w:r>
                        <w:tab/>
                      </w:r>
                      <w:r w:rsidRPr="00A5251A">
                        <w:rPr>
                          <w:b/>
                          <w:spacing w:val="-2"/>
                        </w:rPr>
                        <w:t>POSTAĆ FARMACEUTYCZNA I ZAWARTOŚĆ OPAKOWANIA</w:t>
                      </w:r>
                    </w:p>
                  </w:txbxContent>
                </v:textbox>
                <w10:anchorlock/>
              </v:shape>
            </w:pict>
          </mc:Fallback>
        </mc:AlternateContent>
      </w:r>
    </w:p>
    <w:p w14:paraId="031C3634" w14:textId="77777777" w:rsidR="00D15122" w:rsidRPr="00B67616" w:rsidRDefault="00D15122" w:rsidP="00B60397">
      <w:pPr>
        <w:widowControl/>
        <w:rPr>
          <w:rFonts w:eastAsia="Times New Roman"/>
          <w:color w:val="000000"/>
        </w:rPr>
      </w:pPr>
    </w:p>
    <w:p w14:paraId="6C582847" w14:textId="77777777" w:rsidR="00A74D13" w:rsidRPr="00B67616" w:rsidRDefault="009B0756" w:rsidP="00B60397">
      <w:pPr>
        <w:pStyle w:val="BodyText"/>
        <w:widowControl/>
        <w:ind w:left="0" w:right="4407"/>
        <w:rPr>
          <w:color w:val="000000"/>
        </w:rPr>
      </w:pPr>
      <w:r w:rsidRPr="00B67616">
        <w:rPr>
          <w:color w:val="000000"/>
        </w:rPr>
        <w:t xml:space="preserve">Koncentrat do sporządzania roztworu do infuzji </w:t>
      </w:r>
    </w:p>
    <w:p w14:paraId="0D0E1F43" w14:textId="77777777" w:rsidR="00D15122" w:rsidRPr="00B67616" w:rsidRDefault="009B0756" w:rsidP="00B60397">
      <w:pPr>
        <w:pStyle w:val="BodyText"/>
        <w:widowControl/>
        <w:ind w:left="0" w:right="4407"/>
        <w:rPr>
          <w:color w:val="000000"/>
        </w:rPr>
      </w:pPr>
      <w:r w:rsidRPr="00B67616">
        <w:rPr>
          <w:color w:val="000000"/>
        </w:rPr>
        <w:t>1 fiolka o pojemności 16 ml</w:t>
      </w:r>
    </w:p>
    <w:p w14:paraId="71D2144B" w14:textId="77777777" w:rsidR="00D15122" w:rsidRPr="00B67616" w:rsidRDefault="009B0756" w:rsidP="00B60397">
      <w:pPr>
        <w:pStyle w:val="BodyText"/>
        <w:widowControl/>
        <w:ind w:left="0"/>
        <w:rPr>
          <w:color w:val="000000"/>
        </w:rPr>
      </w:pPr>
      <w:r w:rsidRPr="00B67616">
        <w:rPr>
          <w:color w:val="000000"/>
        </w:rPr>
        <w:t>400 mg/16 ml</w:t>
      </w:r>
    </w:p>
    <w:p w14:paraId="236181FA" w14:textId="77777777" w:rsidR="00D15122" w:rsidRPr="00B67616" w:rsidRDefault="00D15122" w:rsidP="00B60397">
      <w:pPr>
        <w:widowControl/>
        <w:rPr>
          <w:rFonts w:eastAsia="Times New Roman"/>
          <w:color w:val="000000"/>
        </w:rPr>
      </w:pPr>
    </w:p>
    <w:p w14:paraId="6EC409B1" w14:textId="77777777" w:rsidR="00D15122" w:rsidRPr="00B67616" w:rsidRDefault="00D15122" w:rsidP="00B60397">
      <w:pPr>
        <w:widowControl/>
        <w:rPr>
          <w:rFonts w:eastAsia="Times New Roman"/>
          <w:color w:val="000000"/>
        </w:rPr>
      </w:pPr>
    </w:p>
    <w:p w14:paraId="71B4BC24" w14:textId="29152C63"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6D9FCC04" wp14:editId="50B77520">
                <wp:extent cx="5897880" cy="167640"/>
                <wp:effectExtent l="13970" t="5080" r="12700" b="8255"/>
                <wp:docPr id="32"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766FED5" w14:textId="77777777" w:rsidR="00267AE8" w:rsidRDefault="00267AE8">
                            <w:pPr>
                              <w:tabs>
                                <w:tab w:val="left" w:pos="668"/>
                              </w:tabs>
                              <w:spacing w:line="251" w:lineRule="exact"/>
                              <w:ind w:left="102"/>
                              <w:rPr>
                                <w:rFonts w:eastAsia="Times New Roman"/>
                              </w:rPr>
                            </w:pPr>
                            <w:r>
                              <w:rPr>
                                <w:b/>
                              </w:rPr>
                              <w:t>5.</w:t>
                            </w:r>
                            <w:r>
                              <w:tab/>
                            </w:r>
                            <w:r w:rsidRPr="00A5251A">
                              <w:rPr>
                                <w:b/>
                                <w:spacing w:val="-1"/>
                              </w:rPr>
                              <w:t>SPOSÓB I DROGA</w:t>
                            </w:r>
                            <w:r>
                              <w:rPr>
                                <w:b/>
                                <w:spacing w:val="-1"/>
                              </w:rPr>
                              <w:t xml:space="preserve"> PODANIA</w:t>
                            </w:r>
                          </w:p>
                        </w:txbxContent>
                      </wps:txbx>
                      <wps:bodyPr rot="0" vert="horz" wrap="square" lIns="0" tIns="0" rIns="0" bIns="0" anchor="t" anchorCtr="0" upright="1">
                        <a:noAutofit/>
                      </wps:bodyPr>
                    </wps:wsp>
                  </a:graphicData>
                </a:graphic>
              </wp:inline>
            </w:drawing>
          </mc:Choice>
          <mc:Fallback>
            <w:pict>
              <v:shape w14:anchorId="6D9FCC04" id="Text Box 153" o:spid="_x0000_s106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bK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g02yhAC&#10;AAD6AwAADgAAAAAAAAAAAAAAAAAuAgAAZHJzL2Uyb0RvYy54bWxQSwECLQAUAAYACAAAACEAAxUu&#10;nNwAAAAEAQAADwAAAAAAAAAAAAAAAABqBAAAZHJzL2Rvd25yZXYueG1sUEsFBgAAAAAEAAQA8wAA&#10;AHMFAAAAAA==&#10;" filled="f" strokeweight=".20497mm">
                <v:textbox inset="0,0,0,0">
                  <w:txbxContent>
                    <w:p w14:paraId="5766FED5" w14:textId="77777777" w:rsidR="00267AE8" w:rsidRDefault="00267AE8">
                      <w:pPr>
                        <w:tabs>
                          <w:tab w:val="left" w:pos="668"/>
                        </w:tabs>
                        <w:spacing w:line="251" w:lineRule="exact"/>
                        <w:ind w:left="102"/>
                        <w:rPr>
                          <w:rFonts w:eastAsia="Times New Roman"/>
                        </w:rPr>
                      </w:pPr>
                      <w:r>
                        <w:rPr>
                          <w:b/>
                        </w:rPr>
                        <w:t>5.</w:t>
                      </w:r>
                      <w:r>
                        <w:tab/>
                      </w:r>
                      <w:r w:rsidRPr="00A5251A">
                        <w:rPr>
                          <w:b/>
                          <w:spacing w:val="-1"/>
                        </w:rPr>
                        <w:t>SPOSÓB I DROGA</w:t>
                      </w:r>
                      <w:r>
                        <w:rPr>
                          <w:b/>
                          <w:spacing w:val="-1"/>
                        </w:rPr>
                        <w:t xml:space="preserve"> PODANIA</w:t>
                      </w:r>
                    </w:p>
                  </w:txbxContent>
                </v:textbox>
                <w10:anchorlock/>
              </v:shape>
            </w:pict>
          </mc:Fallback>
        </mc:AlternateContent>
      </w:r>
    </w:p>
    <w:p w14:paraId="3DA2A032" w14:textId="77777777" w:rsidR="00D15122" w:rsidRPr="00B67616" w:rsidRDefault="00D15122" w:rsidP="00B60397">
      <w:pPr>
        <w:widowControl/>
        <w:rPr>
          <w:rFonts w:eastAsia="Times New Roman"/>
          <w:color w:val="000000"/>
        </w:rPr>
      </w:pPr>
    </w:p>
    <w:p w14:paraId="22E88664" w14:textId="77777777" w:rsidR="00A74D13" w:rsidRPr="00B67616" w:rsidRDefault="001F57F4" w:rsidP="00B60397">
      <w:pPr>
        <w:pStyle w:val="BodyText"/>
        <w:widowControl/>
        <w:tabs>
          <w:tab w:val="left" w:pos="0"/>
        </w:tabs>
        <w:ind w:left="0" w:right="5115"/>
        <w:rPr>
          <w:color w:val="000000"/>
        </w:rPr>
      </w:pPr>
      <w:r w:rsidRPr="00B67616">
        <w:rPr>
          <w:color w:val="000000"/>
        </w:rPr>
        <w:t>Podanie</w:t>
      </w:r>
      <w:r w:rsidR="009B0756" w:rsidRPr="00B67616">
        <w:rPr>
          <w:color w:val="000000"/>
        </w:rPr>
        <w:t xml:space="preserve"> dożylne po rozcieńczeniu </w:t>
      </w:r>
    </w:p>
    <w:p w14:paraId="4D787734" w14:textId="77777777" w:rsidR="00D15122" w:rsidRPr="00B67616" w:rsidRDefault="009B0756" w:rsidP="00B60397">
      <w:pPr>
        <w:pStyle w:val="BodyText"/>
        <w:widowControl/>
        <w:ind w:left="0" w:right="3131"/>
        <w:rPr>
          <w:color w:val="000000"/>
        </w:rPr>
      </w:pPr>
      <w:r w:rsidRPr="00B67616">
        <w:rPr>
          <w:color w:val="000000"/>
        </w:rPr>
        <w:t>Należy zapoznać się z treścią ulotki przed zastosowaniem leku.</w:t>
      </w:r>
    </w:p>
    <w:p w14:paraId="2181EDAB" w14:textId="77777777" w:rsidR="00D15122" w:rsidRPr="00B67616" w:rsidRDefault="00D15122" w:rsidP="00B60397">
      <w:pPr>
        <w:widowControl/>
        <w:rPr>
          <w:rFonts w:eastAsia="Times New Roman"/>
          <w:color w:val="000000"/>
        </w:rPr>
      </w:pPr>
    </w:p>
    <w:p w14:paraId="1087828E" w14:textId="77777777" w:rsidR="00D15122" w:rsidRPr="00B67616" w:rsidRDefault="00D15122" w:rsidP="00B60397">
      <w:pPr>
        <w:widowControl/>
        <w:rPr>
          <w:rFonts w:eastAsia="Times New Roman"/>
          <w:color w:val="000000"/>
        </w:rPr>
      </w:pPr>
    </w:p>
    <w:p w14:paraId="39A8355D" w14:textId="66EF8DBA" w:rsidR="00D15122" w:rsidRPr="00B67616" w:rsidRDefault="005D1B29" w:rsidP="00B60397">
      <w:pPr>
        <w:widowControl/>
        <w:spacing w:line="200" w:lineRule="atLeast"/>
        <w:rPr>
          <w:rFonts w:eastAsia="Times New Roman"/>
          <w:color w:val="000000"/>
        </w:rPr>
      </w:pPr>
      <w:r>
        <w:rPr>
          <w:noProof/>
          <w:color w:val="000000"/>
        </w:rPr>
        <mc:AlternateContent>
          <mc:Choice Requires="wpg">
            <w:drawing>
              <wp:inline distT="0" distB="0" distL="0" distR="0" wp14:anchorId="326730A5" wp14:editId="370C1E34">
                <wp:extent cx="5911850" cy="335280"/>
                <wp:effectExtent l="4445" t="7620" r="8255" b="9525"/>
                <wp:docPr id="2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22" name="Group 35"/>
                        <wpg:cNvGrpSpPr>
                          <a:grpSpLocks/>
                        </wpg:cNvGrpSpPr>
                        <wpg:grpSpPr bwMode="auto">
                          <a:xfrm>
                            <a:off x="6" y="6"/>
                            <a:ext cx="9298" cy="2"/>
                            <a:chOff x="6" y="6"/>
                            <a:chExt cx="9298" cy="2"/>
                          </a:xfrm>
                        </wpg:grpSpPr>
                        <wps:wsp>
                          <wps:cNvPr id="23" name="Freeform 36"/>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 name="Group 33"/>
                        <wpg:cNvGrpSpPr>
                          <a:grpSpLocks/>
                        </wpg:cNvGrpSpPr>
                        <wpg:grpSpPr bwMode="auto">
                          <a:xfrm>
                            <a:off x="11" y="11"/>
                            <a:ext cx="2" cy="507"/>
                            <a:chOff x="11" y="11"/>
                            <a:chExt cx="2" cy="507"/>
                          </a:xfrm>
                        </wpg:grpSpPr>
                        <wps:wsp>
                          <wps:cNvPr id="25" name="Freeform 34"/>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31"/>
                        <wpg:cNvGrpSpPr>
                          <a:grpSpLocks/>
                        </wpg:cNvGrpSpPr>
                        <wpg:grpSpPr bwMode="auto">
                          <a:xfrm>
                            <a:off x="6" y="522"/>
                            <a:ext cx="9298" cy="2"/>
                            <a:chOff x="6" y="522"/>
                            <a:chExt cx="9298" cy="2"/>
                          </a:xfrm>
                        </wpg:grpSpPr>
                        <wps:wsp>
                          <wps:cNvPr id="27" name="Freeform 32"/>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27"/>
                        <wpg:cNvGrpSpPr>
                          <a:grpSpLocks/>
                        </wpg:cNvGrpSpPr>
                        <wpg:grpSpPr bwMode="auto">
                          <a:xfrm>
                            <a:off x="9299" y="11"/>
                            <a:ext cx="2" cy="507"/>
                            <a:chOff x="9299" y="11"/>
                            <a:chExt cx="2" cy="507"/>
                          </a:xfrm>
                        </wpg:grpSpPr>
                        <wps:wsp>
                          <wps:cNvPr id="29" name="Freeform 30"/>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F9356" w14:textId="77777777" w:rsidR="00267AE8" w:rsidRDefault="00267AE8">
                                <w:pPr>
                                  <w:spacing w:line="221" w:lineRule="exact"/>
                                  <w:rPr>
                                    <w:rFonts w:eastAsia="Times New Roman"/>
                                  </w:rPr>
                                </w:pPr>
                                <w:r>
                                  <w:rPr>
                                    <w:b/>
                                  </w:rPr>
                                  <w:t>6.</w:t>
                                </w:r>
                              </w:p>
                            </w:txbxContent>
                          </wps:txbx>
                          <wps:bodyPr rot="0" vert="horz" wrap="square" lIns="0" tIns="0" rIns="0" bIns="0" anchor="t" anchorCtr="0" upright="1">
                            <a:noAutofit/>
                          </wps:bodyPr>
                        </wps:wsp>
                        <wps:wsp>
                          <wps:cNvPr id="31" name="Text Box 28"/>
                          <wps:cNvSpPr txBox="1">
                            <a:spLocks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04655" w14:textId="77777777" w:rsidR="00267AE8" w:rsidRPr="00725D85" w:rsidRDefault="00267AE8" w:rsidP="00A5251A">
                                <w:pPr>
                                  <w:spacing w:line="225" w:lineRule="exact"/>
                                  <w:rPr>
                                    <w:rFonts w:eastAsia="Times New Roman"/>
                                  </w:rPr>
                                </w:pPr>
                                <w:r w:rsidRPr="00A5251A">
                                  <w:rPr>
                                    <w:b/>
                                    <w:spacing w:val="-1"/>
                                  </w:rPr>
                                  <w:t>OSTRZEŻENIE DOTYCZĄCE PRZECHOWYWANIA PRODUKTU LECZNICZEGO W MIEJSCU NIEWIDOCZNYM I NIEDOSTĘPNYM DLA DZIECI</w:t>
                                </w:r>
                              </w:p>
                            </w:txbxContent>
                          </wps:txbx>
                          <wps:bodyPr rot="0" vert="horz" wrap="square" lIns="0" tIns="0" rIns="0" bIns="0" anchor="t" anchorCtr="0" upright="1">
                            <a:noAutofit/>
                          </wps:bodyPr>
                        </wps:wsp>
                      </wpg:grpSp>
                    </wpg:wgp>
                  </a:graphicData>
                </a:graphic>
              </wp:inline>
            </w:drawing>
          </mc:Choice>
          <mc:Fallback>
            <w:pict>
              <v:group w14:anchorId="326730A5" id="Group 26" o:spid="_x0000_s1068"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">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" path="m,l9297,e" filled="f" strokeweight=".58pt">
                    <v:path arrowok="t" o:connecttype="custom" o:connectlocs="0,0;9297,0" o:connectangles="0,0"/>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" path="m,l,506e" filled="f" strokeweight=".20497mm">
                    <v:path arrowok="t" o:connecttype="custom" o:connectlocs="0,11;0,517" o:connectangles="0,0"/>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" path="m,l9297,e" filled="f" strokeweight=".58pt">
                    <v:path arrowok="t" o:connecttype="custom" o:connectlocs="0,0;9297,0" o:connectangles="0,0"/>
                  </v:shape>
                </v:group>
                <v:group id="Group 27" o:spid="_x0000_s1075"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" path="m,l,506e" filled="f" strokeweight=".20497mm">
                    <v:path arrowok="t" o:connecttype="custom" o:connectlocs="0,11;0,517" o:connectangles="0,0"/>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4B1F9356" w14:textId="77777777" w:rsidR="00267AE8" w:rsidRDefault="00267AE8">
                          <w:pPr>
                            <w:spacing w:line="221" w:lineRule="exact"/>
                            <w:rPr>
                              <w:rFonts w:eastAsia="Times New Roman"/>
                            </w:rPr>
                          </w:pPr>
                          <w:r>
                            <w:rPr>
                              <w:b/>
                            </w:rPr>
                            <w:t>6.</w:t>
                          </w:r>
                        </w:p>
                      </w:txbxContent>
                    </v:textbox>
                  </v:shape>
                  <v:shape id="Text Box 28" o:spid="_x0000_s107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3B704655" w14:textId="77777777" w:rsidR="00267AE8" w:rsidRPr="00725D85" w:rsidRDefault="00267AE8" w:rsidP="00A5251A">
                          <w:pPr>
                            <w:spacing w:line="225" w:lineRule="exact"/>
                            <w:rPr>
                              <w:rFonts w:eastAsia="Times New Roman"/>
                            </w:rPr>
                          </w:pPr>
                          <w:r w:rsidRPr="00A5251A">
                            <w:rPr>
                              <w:b/>
                              <w:spacing w:val="-1"/>
                            </w:rPr>
                            <w:t>OSTRZEŻENIE DOTYCZĄCE PRZECHOWYWANIA PRODUKTU LECZNICZEGO W MIEJSCU NIEWIDOCZNYM I NIEDOSTĘPNYM DLA DZIECI</w:t>
                          </w:r>
                        </w:p>
                      </w:txbxContent>
                    </v:textbox>
                  </v:shape>
                </v:group>
                <w10:anchorlock/>
              </v:group>
            </w:pict>
          </mc:Fallback>
        </mc:AlternateContent>
      </w:r>
    </w:p>
    <w:p w14:paraId="0513F7F9" w14:textId="77777777" w:rsidR="00D15122" w:rsidRPr="00B67616" w:rsidRDefault="00D15122" w:rsidP="00B60397">
      <w:pPr>
        <w:widowControl/>
        <w:rPr>
          <w:rFonts w:eastAsia="Times New Roman"/>
          <w:color w:val="000000"/>
        </w:rPr>
      </w:pPr>
    </w:p>
    <w:p w14:paraId="6A1CADFF" w14:textId="77777777" w:rsidR="00D15122" w:rsidRPr="00B67616" w:rsidRDefault="009B0756" w:rsidP="00B60397">
      <w:pPr>
        <w:pStyle w:val="BodyText"/>
        <w:widowControl/>
        <w:ind w:left="0"/>
        <w:rPr>
          <w:color w:val="000000"/>
        </w:rPr>
      </w:pPr>
      <w:r w:rsidRPr="00B67616">
        <w:rPr>
          <w:color w:val="000000"/>
        </w:rPr>
        <w:t>Lek przechowywać w miejscu niewidocznym i niedostępnym dla dzieci.</w:t>
      </w:r>
    </w:p>
    <w:p w14:paraId="694C05B9" w14:textId="77777777" w:rsidR="00D15122" w:rsidRPr="00B67616" w:rsidRDefault="00D15122" w:rsidP="00B60397">
      <w:pPr>
        <w:widowControl/>
        <w:rPr>
          <w:rFonts w:eastAsia="Times New Roman"/>
          <w:color w:val="000000"/>
        </w:rPr>
      </w:pPr>
    </w:p>
    <w:p w14:paraId="24846E3D" w14:textId="77777777" w:rsidR="00D15122" w:rsidRPr="00B67616" w:rsidRDefault="00D15122" w:rsidP="00B60397">
      <w:pPr>
        <w:widowControl/>
        <w:rPr>
          <w:rFonts w:eastAsia="Times New Roman"/>
          <w:color w:val="000000"/>
        </w:rPr>
      </w:pPr>
    </w:p>
    <w:p w14:paraId="0785E072" w14:textId="4E4B7DDF"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1D70FD52" wp14:editId="375EE387">
                <wp:extent cx="5897880" cy="166370"/>
                <wp:effectExtent l="13970" t="12065" r="12700" b="12065"/>
                <wp:docPr id="20"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53DDA3" w14:textId="77777777" w:rsidR="00267AE8" w:rsidRDefault="00267AE8">
                            <w:pPr>
                              <w:tabs>
                                <w:tab w:val="left" w:pos="668"/>
                              </w:tabs>
                              <w:spacing w:line="250" w:lineRule="exact"/>
                              <w:ind w:left="102"/>
                              <w:rPr>
                                <w:rFonts w:eastAsia="Times New Roman"/>
                              </w:rPr>
                            </w:pPr>
                            <w:r>
                              <w:rPr>
                                <w:b/>
                              </w:rPr>
                              <w:t>7.</w:t>
                            </w:r>
                            <w:r>
                              <w:tab/>
                            </w:r>
                            <w:r w:rsidRPr="00A5251A">
                              <w:rPr>
                                <w:b/>
                              </w:rPr>
                              <w:t>INNE OSTRZEŻENIA SPECJALNE, JEŚLI KONIECZNE</w:t>
                            </w:r>
                          </w:p>
                        </w:txbxContent>
                      </wps:txbx>
                      <wps:bodyPr rot="0" vert="horz" wrap="square" lIns="0" tIns="0" rIns="0" bIns="0" anchor="t" anchorCtr="0" upright="1">
                        <a:noAutofit/>
                      </wps:bodyPr>
                    </wps:wsp>
                  </a:graphicData>
                </a:graphic>
              </wp:inline>
            </w:drawing>
          </mc:Choice>
          <mc:Fallback>
            <w:pict>
              <v:shape w14:anchorId="1D70FD52" id="Text Box 152" o:spid="_x0000_s107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1TKFYDwIA&#10;APoDAAAOAAAAAAAAAAAAAAAAAC4CAABkcnMvZTJvRG9jLnhtbFBLAQItABQABgAIAAAAIQAQHvIB&#10;3AAAAAQBAAAPAAAAAAAAAAAAAAAAAGkEAABkcnMvZG93bnJldi54bWxQSwUGAAAAAAQABADzAAAA&#10;cgUAAAAA&#10;" filled="f" strokeweight=".20497mm">
                <v:textbox inset="0,0,0,0">
                  <w:txbxContent>
                    <w:p w14:paraId="0553DDA3" w14:textId="77777777" w:rsidR="00267AE8" w:rsidRDefault="00267AE8">
                      <w:pPr>
                        <w:tabs>
                          <w:tab w:val="left" w:pos="668"/>
                        </w:tabs>
                        <w:spacing w:line="250" w:lineRule="exact"/>
                        <w:ind w:left="102"/>
                        <w:rPr>
                          <w:rFonts w:eastAsia="Times New Roman"/>
                        </w:rPr>
                      </w:pPr>
                      <w:r>
                        <w:rPr>
                          <w:b/>
                        </w:rPr>
                        <w:t>7.</w:t>
                      </w:r>
                      <w:r>
                        <w:tab/>
                      </w:r>
                      <w:r w:rsidRPr="00A5251A">
                        <w:rPr>
                          <w:b/>
                        </w:rPr>
                        <w:t>INNE OSTRZEŻENIA SPECJALNE, JEŚLI KONIECZNE</w:t>
                      </w:r>
                    </w:p>
                  </w:txbxContent>
                </v:textbox>
                <w10:anchorlock/>
              </v:shape>
            </w:pict>
          </mc:Fallback>
        </mc:AlternateContent>
      </w:r>
    </w:p>
    <w:p w14:paraId="3600376D" w14:textId="77777777" w:rsidR="00D15122" w:rsidRPr="00B67616" w:rsidRDefault="00D15122" w:rsidP="00B60397">
      <w:pPr>
        <w:widowControl/>
        <w:rPr>
          <w:rFonts w:eastAsia="Times New Roman"/>
          <w:color w:val="000000"/>
        </w:rPr>
      </w:pPr>
    </w:p>
    <w:p w14:paraId="415B2B69" w14:textId="77777777" w:rsidR="00D15122" w:rsidRPr="00B67616" w:rsidRDefault="00D15122" w:rsidP="00B60397">
      <w:pPr>
        <w:widowControl/>
        <w:rPr>
          <w:rFonts w:eastAsia="Times New Roman"/>
          <w:color w:val="000000"/>
        </w:rPr>
      </w:pPr>
    </w:p>
    <w:p w14:paraId="619D3AAD" w14:textId="7B988D42"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780144CA" wp14:editId="3F74B6E0">
                <wp:extent cx="5897880" cy="167640"/>
                <wp:effectExtent l="13970" t="9525" r="12700" b="13335"/>
                <wp:docPr id="19"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55A28FF" w14:textId="77777777" w:rsidR="00267AE8" w:rsidRDefault="00267AE8">
                            <w:pPr>
                              <w:tabs>
                                <w:tab w:val="left" w:pos="668"/>
                              </w:tabs>
                              <w:spacing w:line="251" w:lineRule="exact"/>
                              <w:ind w:left="102"/>
                              <w:rPr>
                                <w:rFonts w:eastAsia="Times New Roman"/>
                              </w:rPr>
                            </w:pPr>
                            <w:r>
                              <w:rPr>
                                <w:b/>
                              </w:rPr>
                              <w:t>8.</w:t>
                            </w:r>
                            <w:r>
                              <w:tab/>
                            </w:r>
                            <w:r w:rsidRPr="00A5251A">
                              <w:rPr>
                                <w:b/>
                                <w:spacing w:val="-1"/>
                              </w:rPr>
                              <w:t>TERMIN WAŻNOŚCI</w:t>
                            </w:r>
                          </w:p>
                        </w:txbxContent>
                      </wps:txbx>
                      <wps:bodyPr rot="0" vert="horz" wrap="square" lIns="0" tIns="0" rIns="0" bIns="0" anchor="t" anchorCtr="0" upright="1">
                        <a:noAutofit/>
                      </wps:bodyPr>
                    </wps:wsp>
                  </a:graphicData>
                </a:graphic>
              </wp:inline>
            </w:drawing>
          </mc:Choice>
          <mc:Fallback>
            <w:pict>
              <v:shape w14:anchorId="780144CA"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755A28FF" w14:textId="77777777" w:rsidR="00267AE8" w:rsidRDefault="00267AE8">
                      <w:pPr>
                        <w:tabs>
                          <w:tab w:val="left" w:pos="668"/>
                        </w:tabs>
                        <w:spacing w:line="251" w:lineRule="exact"/>
                        <w:ind w:left="102"/>
                        <w:rPr>
                          <w:rFonts w:eastAsia="Times New Roman"/>
                        </w:rPr>
                      </w:pPr>
                      <w:r>
                        <w:rPr>
                          <w:b/>
                        </w:rPr>
                        <w:t>8.</w:t>
                      </w:r>
                      <w:r>
                        <w:tab/>
                      </w:r>
                      <w:r w:rsidRPr="00A5251A">
                        <w:rPr>
                          <w:b/>
                          <w:spacing w:val="-1"/>
                        </w:rPr>
                        <w:t>TERMIN WAŻNOŚCI</w:t>
                      </w:r>
                    </w:p>
                  </w:txbxContent>
                </v:textbox>
                <w10:anchorlock/>
              </v:shape>
            </w:pict>
          </mc:Fallback>
        </mc:AlternateContent>
      </w:r>
    </w:p>
    <w:p w14:paraId="67E0EF63" w14:textId="77777777" w:rsidR="00D15122" w:rsidRPr="00B67616" w:rsidRDefault="00D15122" w:rsidP="00B60397">
      <w:pPr>
        <w:widowControl/>
        <w:rPr>
          <w:rFonts w:eastAsia="Times New Roman"/>
          <w:color w:val="000000"/>
        </w:rPr>
      </w:pPr>
    </w:p>
    <w:p w14:paraId="3B4CA26D" w14:textId="77777777" w:rsidR="00D15122" w:rsidRPr="00B67616" w:rsidRDefault="007545C0" w:rsidP="00B60397">
      <w:pPr>
        <w:pStyle w:val="BodyText"/>
        <w:widowControl/>
        <w:ind w:left="0"/>
        <w:rPr>
          <w:color w:val="000000"/>
        </w:rPr>
      </w:pPr>
      <w:r w:rsidRPr="00B67616">
        <w:rPr>
          <w:color w:val="000000"/>
        </w:rPr>
        <w:t>Termin ważności (</w:t>
      </w:r>
      <w:r w:rsidR="009B0756" w:rsidRPr="00B67616">
        <w:rPr>
          <w:color w:val="000000"/>
        </w:rPr>
        <w:t>EXP</w:t>
      </w:r>
      <w:r w:rsidRPr="00B67616">
        <w:rPr>
          <w:color w:val="000000"/>
        </w:rPr>
        <w:t>)</w:t>
      </w:r>
    </w:p>
    <w:p w14:paraId="05FFF3F0" w14:textId="77777777" w:rsidR="00D15122" w:rsidRPr="00B67616" w:rsidRDefault="00D15122" w:rsidP="00B60397">
      <w:pPr>
        <w:widowControl/>
        <w:rPr>
          <w:rFonts w:eastAsia="Times New Roman"/>
          <w:color w:val="000000"/>
        </w:rPr>
      </w:pPr>
    </w:p>
    <w:p w14:paraId="473DE47A" w14:textId="77777777" w:rsidR="00D15122" w:rsidRPr="00B67616" w:rsidRDefault="00D15122" w:rsidP="00B60397">
      <w:pPr>
        <w:widowControl/>
        <w:rPr>
          <w:rFonts w:eastAsia="Times New Roman"/>
          <w:color w:val="000000"/>
        </w:rPr>
      </w:pPr>
    </w:p>
    <w:p w14:paraId="2C72EF31" w14:textId="67AA3A03" w:rsidR="00D15122" w:rsidRPr="00B67616" w:rsidRDefault="005D1B29" w:rsidP="00641D10">
      <w:pPr>
        <w:widowControl/>
        <w:spacing w:line="200" w:lineRule="atLeast"/>
        <w:rPr>
          <w:rFonts w:eastAsia="Times New Roman"/>
          <w:color w:val="000000"/>
        </w:rPr>
      </w:pPr>
      <w:r>
        <w:rPr>
          <w:noProof/>
          <w:color w:val="000000"/>
        </w:rPr>
        <mc:AlternateContent>
          <mc:Choice Requires="wps">
            <w:drawing>
              <wp:inline distT="0" distB="0" distL="0" distR="0" wp14:anchorId="49126F69" wp14:editId="3599C869">
                <wp:extent cx="5897880" cy="167640"/>
                <wp:effectExtent l="13970" t="13970" r="12700" b="8890"/>
                <wp:docPr id="18"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2005126" w14:textId="77777777" w:rsidR="00267AE8" w:rsidRDefault="00267AE8">
                            <w:pPr>
                              <w:tabs>
                                <w:tab w:val="left" w:pos="668"/>
                              </w:tabs>
                              <w:spacing w:line="251" w:lineRule="exact"/>
                              <w:ind w:left="102"/>
                              <w:rPr>
                                <w:rFonts w:eastAsia="Times New Roman"/>
                              </w:rPr>
                            </w:pPr>
                            <w:r>
                              <w:rPr>
                                <w:b/>
                              </w:rPr>
                              <w:t>9.</w:t>
                            </w:r>
                            <w:r>
                              <w:tab/>
                            </w:r>
                            <w:r>
                              <w:rPr>
                                <w:b/>
                                <w:spacing w:val="-1"/>
                              </w:rPr>
                              <w:t>WARUNKI PRZECHOWYWANIA</w:t>
                            </w:r>
                          </w:p>
                        </w:txbxContent>
                      </wps:txbx>
                      <wps:bodyPr rot="0" vert="horz" wrap="square" lIns="0" tIns="0" rIns="0" bIns="0" anchor="t" anchorCtr="0" upright="1">
                        <a:noAutofit/>
                      </wps:bodyPr>
                    </wps:wsp>
                  </a:graphicData>
                </a:graphic>
              </wp:inline>
            </w:drawing>
          </mc:Choice>
          <mc:Fallback>
            <w:pict>
              <v:shape w14:anchorId="49126F69"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0YSEAIAAPo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cDNGEhAC&#10;AAD6AwAADgAAAAAAAAAAAAAAAAAuAgAAZHJzL2Uyb0RvYy54bWxQSwECLQAUAAYACAAAACEAAxUu&#10;nNwAAAAEAQAADwAAAAAAAAAAAAAAAABqBAAAZHJzL2Rvd25yZXYueG1sUEsFBgAAAAAEAAQA8wAA&#10;AHMFAAAAAA==&#10;" filled="f" strokeweight=".20497mm">
                <v:textbox inset="0,0,0,0">
                  <w:txbxContent>
                    <w:p w14:paraId="22005126" w14:textId="77777777" w:rsidR="00267AE8" w:rsidRDefault="00267AE8">
                      <w:pPr>
                        <w:tabs>
                          <w:tab w:val="left" w:pos="668"/>
                        </w:tabs>
                        <w:spacing w:line="251" w:lineRule="exact"/>
                        <w:ind w:left="102"/>
                        <w:rPr>
                          <w:rFonts w:eastAsia="Times New Roman"/>
                        </w:rPr>
                      </w:pPr>
                      <w:r>
                        <w:rPr>
                          <w:b/>
                        </w:rPr>
                        <w:t>9.</w:t>
                      </w:r>
                      <w:r>
                        <w:tab/>
                      </w:r>
                      <w:r>
                        <w:rPr>
                          <w:b/>
                          <w:spacing w:val="-1"/>
                        </w:rPr>
                        <w:t>WARUNKI PRZECHOWYWANIA</w:t>
                      </w:r>
                    </w:p>
                  </w:txbxContent>
                </v:textbox>
                <w10:anchorlock/>
              </v:shape>
            </w:pict>
          </mc:Fallback>
        </mc:AlternateContent>
      </w:r>
    </w:p>
    <w:p w14:paraId="504F0098" w14:textId="77777777" w:rsidR="00D15122" w:rsidRPr="00B67616" w:rsidRDefault="00D15122" w:rsidP="00641D10">
      <w:pPr>
        <w:widowControl/>
        <w:rPr>
          <w:rFonts w:eastAsia="Times New Roman"/>
          <w:color w:val="000000"/>
        </w:rPr>
      </w:pPr>
    </w:p>
    <w:p w14:paraId="01D6A03D" w14:textId="77777777" w:rsidR="00A74D13" w:rsidRPr="00B67616" w:rsidRDefault="009B0756" w:rsidP="00641D10">
      <w:pPr>
        <w:pStyle w:val="BodyText"/>
        <w:widowControl/>
        <w:ind w:left="0" w:right="4780"/>
        <w:rPr>
          <w:color w:val="000000"/>
        </w:rPr>
      </w:pPr>
      <w:r w:rsidRPr="00B67616">
        <w:rPr>
          <w:color w:val="000000"/>
        </w:rPr>
        <w:t xml:space="preserve">Przechowywać w lodówce. </w:t>
      </w:r>
    </w:p>
    <w:p w14:paraId="21CDEF8C" w14:textId="77777777" w:rsidR="00D15122" w:rsidRPr="00B67616" w:rsidRDefault="009B0756" w:rsidP="00641D10">
      <w:pPr>
        <w:pStyle w:val="BodyText"/>
        <w:widowControl/>
        <w:ind w:left="0" w:right="4780"/>
        <w:rPr>
          <w:color w:val="000000"/>
        </w:rPr>
      </w:pPr>
      <w:r w:rsidRPr="00B67616">
        <w:rPr>
          <w:color w:val="000000"/>
        </w:rPr>
        <w:t>Nie zamrażać.</w:t>
      </w:r>
    </w:p>
    <w:p w14:paraId="746B87DA" w14:textId="77777777" w:rsidR="00D15122" w:rsidRPr="00B67616" w:rsidRDefault="009B0756" w:rsidP="00641D10">
      <w:pPr>
        <w:pStyle w:val="BodyText"/>
        <w:widowControl/>
        <w:spacing w:line="252" w:lineRule="exact"/>
        <w:ind w:left="0"/>
        <w:rPr>
          <w:color w:val="000000"/>
        </w:rPr>
      </w:pPr>
      <w:r w:rsidRPr="00B67616">
        <w:rPr>
          <w:color w:val="000000"/>
        </w:rPr>
        <w:t>Fiolkę przechowywać w opakowaniu zewnętrznym w celu ochrony przed światłem.</w:t>
      </w:r>
    </w:p>
    <w:p w14:paraId="5C47BDAA" w14:textId="77777777" w:rsidR="00D320D2" w:rsidRPr="00B67616" w:rsidRDefault="00D320D2" w:rsidP="00641D10">
      <w:pPr>
        <w:pStyle w:val="BodyText"/>
        <w:widowControl/>
        <w:spacing w:line="252" w:lineRule="exact"/>
        <w:ind w:left="0"/>
        <w:rPr>
          <w:color w:val="000000"/>
        </w:rPr>
      </w:pPr>
    </w:p>
    <w:p w14:paraId="47440C2F" w14:textId="77777777" w:rsidR="00D15122" w:rsidRPr="00B67616" w:rsidRDefault="00D15122" w:rsidP="00B60397">
      <w:pPr>
        <w:widowControl/>
        <w:rPr>
          <w:rFonts w:eastAsia="Times New Roman"/>
          <w:color w:val="000000"/>
        </w:rPr>
      </w:pPr>
    </w:p>
    <w:p w14:paraId="1894305B" w14:textId="2333BCC5"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7F77F935" wp14:editId="297FB446">
                <wp:extent cx="5897880" cy="489585"/>
                <wp:effectExtent l="13970" t="12065" r="12700" b="12700"/>
                <wp:docPr id="17"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3835AA" w14:textId="77777777" w:rsidR="00267AE8" w:rsidRDefault="00267AE8">
                            <w:pPr>
                              <w:tabs>
                                <w:tab w:val="left" w:pos="668"/>
                              </w:tabs>
                              <w:ind w:left="668" w:right="373" w:hanging="567"/>
                              <w:rPr>
                                <w:rFonts w:eastAsia="Times New Roman"/>
                              </w:rPr>
                            </w:pPr>
                            <w:r>
                              <w:rPr>
                                <w:b/>
                              </w:rPr>
                              <w:t>10.</w:t>
                            </w:r>
                            <w:r>
                              <w:tab/>
                            </w:r>
                            <w:r w:rsidRPr="00A5251A">
                              <w:rPr>
                                <w:b/>
                                <w:spacing w:val="-1"/>
                              </w:rPr>
                              <w:t>SPECJALNE ŚRODKI OSTROŻNOŚCI DOTYCZĄCE USUWANIA NIEZUŻYTEGO PRODUKTU LECZNICZEGO LUB POCHODZĄCYCH Z NIEGO ODPADÓW, JEŚLI WŁAŚCIWE</w:t>
                            </w:r>
                          </w:p>
                        </w:txbxContent>
                      </wps:txbx>
                      <wps:bodyPr rot="0" vert="horz" wrap="square" lIns="0" tIns="0" rIns="0" bIns="0" anchor="t" anchorCtr="0" upright="1">
                        <a:noAutofit/>
                      </wps:bodyPr>
                    </wps:wsp>
                  </a:graphicData>
                </a:graphic>
              </wp:inline>
            </w:drawing>
          </mc:Choice>
          <mc:Fallback>
            <w:pict>
              <v:shape w14:anchorId="7F77F935" id="Text Box 149" o:spid="_x0000_s1082"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" filled="f" strokeweight=".20497mm">
                <v:textbox inset="0,0,0,0">
                  <w:txbxContent>
                    <w:p w14:paraId="0A3835AA" w14:textId="77777777" w:rsidR="00267AE8" w:rsidRDefault="00267AE8">
                      <w:pPr>
                        <w:tabs>
                          <w:tab w:val="left" w:pos="668"/>
                        </w:tabs>
                        <w:ind w:left="668" w:right="373" w:hanging="567"/>
                        <w:rPr>
                          <w:rFonts w:eastAsia="Times New Roman"/>
                        </w:rPr>
                      </w:pPr>
                      <w:r>
                        <w:rPr>
                          <w:b/>
                        </w:rPr>
                        <w:t>10.</w:t>
                      </w:r>
                      <w:r>
                        <w:tab/>
                      </w:r>
                      <w:r w:rsidRPr="00A5251A">
                        <w:rPr>
                          <w:b/>
                          <w:spacing w:val="-1"/>
                        </w:rPr>
                        <w:t>SPECJALNE ŚRODKI OSTROŻNOŚCI DOTYCZĄCE USUWANIA NIEZUŻYTEGO PRODUKTU LECZNICZEGO LUB POCHODZĄCYCH Z NIEGO ODPADÓW, JEŚLI WŁAŚCIWE</w:t>
                      </w:r>
                    </w:p>
                  </w:txbxContent>
                </v:textbox>
                <w10:anchorlock/>
              </v:shape>
            </w:pict>
          </mc:Fallback>
        </mc:AlternateContent>
      </w:r>
    </w:p>
    <w:p w14:paraId="080FDF44" w14:textId="77777777" w:rsidR="00D15122" w:rsidRPr="00B67616" w:rsidRDefault="00D15122" w:rsidP="00B60397">
      <w:pPr>
        <w:widowControl/>
        <w:rPr>
          <w:rFonts w:eastAsia="Times New Roman"/>
          <w:color w:val="000000"/>
        </w:rPr>
      </w:pPr>
    </w:p>
    <w:p w14:paraId="63F4DCC3" w14:textId="77777777" w:rsidR="002F6115" w:rsidRPr="00B67616" w:rsidRDefault="002F6115" w:rsidP="00B60397">
      <w:pPr>
        <w:widowControl/>
        <w:rPr>
          <w:rFonts w:eastAsia="Times New Roman"/>
          <w:color w:val="000000"/>
        </w:rPr>
      </w:pPr>
    </w:p>
    <w:p w14:paraId="43C6135C" w14:textId="2312C825" w:rsidR="00D15122" w:rsidRPr="00B67616" w:rsidRDefault="005D1B29" w:rsidP="00B60397">
      <w:pPr>
        <w:keepNext/>
        <w:widowControl/>
        <w:spacing w:line="200" w:lineRule="atLeast"/>
        <w:rPr>
          <w:rFonts w:eastAsia="Times New Roman"/>
          <w:color w:val="000000"/>
        </w:rPr>
      </w:pPr>
      <w:r>
        <w:rPr>
          <w:noProof/>
          <w:color w:val="000000"/>
        </w:rPr>
        <mc:AlternateContent>
          <mc:Choice Requires="wps">
            <w:drawing>
              <wp:inline distT="0" distB="0" distL="0" distR="0" wp14:anchorId="7A905ECE" wp14:editId="69F2CF97">
                <wp:extent cx="5897880" cy="166370"/>
                <wp:effectExtent l="13970" t="9525" r="12700" b="5080"/>
                <wp:docPr id="16"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1DCBDB" w14:textId="77777777" w:rsidR="00267AE8" w:rsidRDefault="00267AE8">
                            <w:pPr>
                              <w:tabs>
                                <w:tab w:val="left" w:pos="668"/>
                              </w:tabs>
                              <w:spacing w:line="250" w:lineRule="exact"/>
                              <w:ind w:left="102"/>
                              <w:rPr>
                                <w:rFonts w:eastAsia="Times New Roman"/>
                              </w:rPr>
                            </w:pPr>
                            <w:r>
                              <w:rPr>
                                <w:b/>
                              </w:rPr>
                              <w:t>11.</w:t>
                            </w:r>
                            <w:r>
                              <w:tab/>
                            </w:r>
                            <w:r>
                              <w:rPr>
                                <w:b/>
                                <w:spacing w:val="-1"/>
                              </w:rPr>
                              <w:t>NAZWA I ADRES PODMIOTU ODPOWIEDZIALNEGO</w:t>
                            </w:r>
                          </w:p>
                        </w:txbxContent>
                      </wps:txbx>
                      <wps:bodyPr rot="0" vert="horz" wrap="square" lIns="0" tIns="0" rIns="0" bIns="0" anchor="t" anchorCtr="0" upright="1">
                        <a:noAutofit/>
                      </wps:bodyPr>
                    </wps:wsp>
                  </a:graphicData>
                </a:graphic>
              </wp:inline>
            </w:drawing>
          </mc:Choice>
          <mc:Fallback>
            <w:pict>
              <v:shape w14:anchorId="7A905ECE" id="Text Box 148" o:spid="_x0000_s108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jH78VDwIA&#10;APoDAAAOAAAAAAAAAAAAAAAAAC4CAABkcnMvZTJvRG9jLnhtbFBLAQItABQABgAIAAAAIQAQHvIB&#10;3AAAAAQBAAAPAAAAAAAAAAAAAAAAAGkEAABkcnMvZG93bnJldi54bWxQSwUGAAAAAAQABADzAAAA&#10;cgUAAAAA&#10;" filled="f" strokeweight=".20497mm">
                <v:textbox inset="0,0,0,0">
                  <w:txbxContent>
                    <w:p w14:paraId="361DCBDB" w14:textId="77777777" w:rsidR="00267AE8" w:rsidRDefault="00267AE8">
                      <w:pPr>
                        <w:tabs>
                          <w:tab w:val="left" w:pos="668"/>
                        </w:tabs>
                        <w:spacing w:line="250" w:lineRule="exact"/>
                        <w:ind w:left="102"/>
                        <w:rPr>
                          <w:rFonts w:eastAsia="Times New Roman"/>
                        </w:rPr>
                      </w:pPr>
                      <w:r>
                        <w:rPr>
                          <w:b/>
                        </w:rPr>
                        <w:t>11.</w:t>
                      </w:r>
                      <w:r>
                        <w:tab/>
                      </w:r>
                      <w:r>
                        <w:rPr>
                          <w:b/>
                          <w:spacing w:val="-1"/>
                        </w:rPr>
                        <w:t>NAZWA I ADRES PODMIOTU ODPOWIEDZIALNEGO</w:t>
                      </w:r>
                    </w:p>
                  </w:txbxContent>
                </v:textbox>
                <w10:anchorlock/>
              </v:shape>
            </w:pict>
          </mc:Fallback>
        </mc:AlternateContent>
      </w:r>
    </w:p>
    <w:p w14:paraId="20E18731" w14:textId="77777777" w:rsidR="00D15122" w:rsidRPr="00B67616" w:rsidRDefault="00D15122" w:rsidP="00B60397">
      <w:pPr>
        <w:keepNext/>
        <w:widowControl/>
        <w:rPr>
          <w:rFonts w:eastAsia="Times New Roman"/>
          <w:color w:val="000000"/>
        </w:rPr>
      </w:pPr>
    </w:p>
    <w:p w14:paraId="070C2351" w14:textId="77777777" w:rsidR="000B6326" w:rsidRPr="008A1EE3" w:rsidRDefault="000B6326" w:rsidP="00B60397">
      <w:pPr>
        <w:pStyle w:val="BodyText"/>
        <w:keepNext/>
        <w:widowControl/>
        <w:ind w:left="0" w:right="6635"/>
        <w:rPr>
          <w:color w:val="000000"/>
          <w:lang w:val="fr-FR"/>
        </w:rPr>
      </w:pPr>
      <w:r w:rsidRPr="008A1EE3">
        <w:rPr>
          <w:color w:val="000000"/>
          <w:lang w:val="fr-FR"/>
        </w:rPr>
        <w:t>Pfizer Europe MA EEIG</w:t>
      </w:r>
    </w:p>
    <w:p w14:paraId="77B39CF6" w14:textId="77777777" w:rsidR="00B8688C" w:rsidRPr="008A1EE3" w:rsidRDefault="00B8688C" w:rsidP="000A7868">
      <w:pPr>
        <w:rPr>
          <w:color w:val="000000"/>
          <w:lang w:val="fr-FR"/>
        </w:rPr>
      </w:pPr>
      <w:r w:rsidRPr="008A1EE3">
        <w:rPr>
          <w:color w:val="000000"/>
          <w:lang w:val="fr-FR"/>
        </w:rPr>
        <w:t xml:space="preserve">Boulevard de la Plaine 17 </w:t>
      </w:r>
    </w:p>
    <w:p w14:paraId="40996E98" w14:textId="77777777" w:rsidR="00B8688C" w:rsidRPr="00B67616" w:rsidRDefault="00B8688C" w:rsidP="000A7868">
      <w:pPr>
        <w:rPr>
          <w:color w:val="000000"/>
        </w:rPr>
      </w:pPr>
      <w:r w:rsidRPr="00B67616">
        <w:rPr>
          <w:color w:val="000000"/>
        </w:rPr>
        <w:t>1050 Bruxelles</w:t>
      </w:r>
    </w:p>
    <w:p w14:paraId="5934A658" w14:textId="77777777" w:rsidR="00B8688C" w:rsidRPr="00B67616" w:rsidRDefault="00B8688C" w:rsidP="00B60397">
      <w:pPr>
        <w:widowControl/>
        <w:rPr>
          <w:color w:val="000000"/>
        </w:rPr>
      </w:pPr>
      <w:r w:rsidRPr="00B67616">
        <w:rPr>
          <w:color w:val="000000"/>
        </w:rPr>
        <w:t>Belgia</w:t>
      </w:r>
    </w:p>
    <w:p w14:paraId="53DE51BD" w14:textId="77777777" w:rsidR="00D15122" w:rsidRPr="00B67616" w:rsidRDefault="00D15122" w:rsidP="00B60397">
      <w:pPr>
        <w:widowControl/>
        <w:rPr>
          <w:rFonts w:eastAsia="Times New Roman"/>
          <w:color w:val="000000"/>
        </w:rPr>
      </w:pPr>
    </w:p>
    <w:p w14:paraId="12F29C59" w14:textId="77777777" w:rsidR="00D15122" w:rsidRPr="00B67616" w:rsidRDefault="00D15122" w:rsidP="00B60397">
      <w:pPr>
        <w:widowControl/>
        <w:rPr>
          <w:rFonts w:eastAsia="Times New Roman"/>
          <w:color w:val="000000"/>
        </w:rPr>
      </w:pPr>
    </w:p>
    <w:p w14:paraId="0064D043" w14:textId="2ADB4BF5"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6E9ED08C" wp14:editId="62888821">
                <wp:extent cx="5897880" cy="167640"/>
                <wp:effectExtent l="13970" t="10160" r="12700" b="12700"/>
                <wp:docPr id="15"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0B3AB26" w14:textId="77777777" w:rsidR="00267AE8" w:rsidRDefault="00267AE8">
                            <w:pPr>
                              <w:tabs>
                                <w:tab w:val="left" w:pos="668"/>
                              </w:tabs>
                              <w:spacing w:line="251" w:lineRule="exact"/>
                              <w:ind w:left="102"/>
                              <w:rPr>
                                <w:rFonts w:eastAsia="Times New Roman"/>
                              </w:rPr>
                            </w:pPr>
                            <w:r>
                              <w:rPr>
                                <w:b/>
                              </w:rPr>
                              <w:t>12.</w:t>
                            </w:r>
                            <w:r>
                              <w:tab/>
                            </w:r>
                            <w:r>
                              <w:rPr>
                                <w:b/>
                                <w:spacing w:val="-1"/>
                              </w:rPr>
                              <w:t>NUMER POZWOLENIA NA DOPUSZCZENIE DO OBROTU</w:t>
                            </w:r>
                          </w:p>
                        </w:txbxContent>
                      </wps:txbx>
                      <wps:bodyPr rot="0" vert="horz" wrap="square" lIns="0" tIns="0" rIns="0" bIns="0" anchor="t" anchorCtr="0" upright="1">
                        <a:noAutofit/>
                      </wps:bodyPr>
                    </wps:wsp>
                  </a:graphicData>
                </a:graphic>
              </wp:inline>
            </w:drawing>
          </mc:Choice>
          <mc:Fallback>
            <w:pict>
              <v:shape w14:anchorId="6E9ED08C"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30B3AB26" w14:textId="77777777" w:rsidR="00267AE8" w:rsidRDefault="00267AE8">
                      <w:pPr>
                        <w:tabs>
                          <w:tab w:val="left" w:pos="668"/>
                        </w:tabs>
                        <w:spacing w:line="251" w:lineRule="exact"/>
                        <w:ind w:left="102"/>
                        <w:rPr>
                          <w:rFonts w:eastAsia="Times New Roman"/>
                        </w:rPr>
                      </w:pPr>
                      <w:r>
                        <w:rPr>
                          <w:b/>
                        </w:rPr>
                        <w:t>12.</w:t>
                      </w:r>
                      <w:r>
                        <w:tab/>
                      </w:r>
                      <w:r>
                        <w:rPr>
                          <w:b/>
                          <w:spacing w:val="-1"/>
                        </w:rPr>
                        <w:t>NUMER POZWOLENIA NA DOPUSZCZENIE DO OBROTU</w:t>
                      </w:r>
                    </w:p>
                  </w:txbxContent>
                </v:textbox>
                <w10:anchorlock/>
              </v:shape>
            </w:pict>
          </mc:Fallback>
        </mc:AlternateContent>
      </w:r>
    </w:p>
    <w:p w14:paraId="36964A38" w14:textId="77777777" w:rsidR="00D15122" w:rsidRPr="00B67616" w:rsidRDefault="00D15122" w:rsidP="00B60397">
      <w:pPr>
        <w:widowControl/>
        <w:rPr>
          <w:rFonts w:eastAsia="Times New Roman"/>
          <w:color w:val="000000"/>
        </w:rPr>
      </w:pPr>
    </w:p>
    <w:p w14:paraId="3EAA22CF" w14:textId="77777777" w:rsidR="00D15122" w:rsidRPr="00B67616" w:rsidRDefault="003E4E52" w:rsidP="00B60397">
      <w:pPr>
        <w:widowControl/>
        <w:rPr>
          <w:rFonts w:eastAsia="Times New Roman"/>
          <w:color w:val="000000"/>
        </w:rPr>
      </w:pPr>
      <w:r w:rsidRPr="00B67616">
        <w:rPr>
          <w:rFonts w:eastAsia="Times New Roman"/>
          <w:color w:val="000000"/>
        </w:rPr>
        <w:t>EU/1/18/1344/002</w:t>
      </w:r>
    </w:p>
    <w:p w14:paraId="2006269C" w14:textId="77777777" w:rsidR="003E4E52" w:rsidRPr="00B67616" w:rsidRDefault="003E4E52" w:rsidP="00B60397">
      <w:pPr>
        <w:widowControl/>
        <w:rPr>
          <w:rFonts w:eastAsia="Times New Roman"/>
          <w:color w:val="000000"/>
        </w:rPr>
      </w:pPr>
    </w:p>
    <w:p w14:paraId="2703E61F" w14:textId="77777777" w:rsidR="003E4E52" w:rsidRPr="00B67616" w:rsidRDefault="003E4E52" w:rsidP="00B60397">
      <w:pPr>
        <w:widowControl/>
        <w:rPr>
          <w:rFonts w:eastAsia="Times New Roman"/>
          <w:color w:val="000000"/>
        </w:rPr>
      </w:pPr>
    </w:p>
    <w:p w14:paraId="5B9FF69F" w14:textId="2EF594F4"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4C43D2A0" wp14:editId="558D7606">
                <wp:extent cx="5897880" cy="167640"/>
                <wp:effectExtent l="13970" t="5080" r="12700" b="8255"/>
                <wp:docPr id="14"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43402E6" w14:textId="77777777" w:rsidR="00267AE8" w:rsidRDefault="00267AE8">
                            <w:pPr>
                              <w:tabs>
                                <w:tab w:val="left" w:pos="668"/>
                              </w:tabs>
                              <w:spacing w:line="252" w:lineRule="exact"/>
                              <w:ind w:left="102"/>
                              <w:rPr>
                                <w:rFonts w:eastAsia="Times New Roman"/>
                              </w:rPr>
                            </w:pPr>
                            <w:r>
                              <w:rPr>
                                <w:b/>
                              </w:rPr>
                              <w:t>13.</w:t>
                            </w:r>
                            <w:r>
                              <w:tab/>
                            </w:r>
                            <w:r>
                              <w:rPr>
                                <w:b/>
                                <w:spacing w:val="-1"/>
                              </w:rPr>
                              <w:t>NUMER SERII</w:t>
                            </w:r>
                          </w:p>
                        </w:txbxContent>
                      </wps:txbx>
                      <wps:bodyPr rot="0" vert="horz" wrap="square" lIns="0" tIns="0" rIns="0" bIns="0" anchor="t" anchorCtr="0" upright="1">
                        <a:noAutofit/>
                      </wps:bodyPr>
                    </wps:wsp>
                  </a:graphicData>
                </a:graphic>
              </wp:inline>
            </w:drawing>
          </mc:Choice>
          <mc:Fallback>
            <w:pict>
              <v:shape w14:anchorId="4C43D2A0"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243402E6" w14:textId="77777777" w:rsidR="00267AE8" w:rsidRDefault="00267AE8">
                      <w:pPr>
                        <w:tabs>
                          <w:tab w:val="left" w:pos="668"/>
                        </w:tabs>
                        <w:spacing w:line="252" w:lineRule="exact"/>
                        <w:ind w:left="102"/>
                        <w:rPr>
                          <w:rFonts w:eastAsia="Times New Roman"/>
                        </w:rPr>
                      </w:pPr>
                      <w:r>
                        <w:rPr>
                          <w:b/>
                        </w:rPr>
                        <w:t>13.</w:t>
                      </w:r>
                      <w:r>
                        <w:tab/>
                      </w:r>
                      <w:r>
                        <w:rPr>
                          <w:b/>
                          <w:spacing w:val="-1"/>
                        </w:rPr>
                        <w:t>NUMER SERII</w:t>
                      </w:r>
                    </w:p>
                  </w:txbxContent>
                </v:textbox>
                <w10:anchorlock/>
              </v:shape>
            </w:pict>
          </mc:Fallback>
        </mc:AlternateContent>
      </w:r>
    </w:p>
    <w:p w14:paraId="22C516EB" w14:textId="77777777" w:rsidR="00D15122" w:rsidRPr="00B67616" w:rsidRDefault="00D15122" w:rsidP="00B60397">
      <w:pPr>
        <w:widowControl/>
        <w:rPr>
          <w:rFonts w:eastAsia="Times New Roman"/>
          <w:color w:val="000000"/>
        </w:rPr>
      </w:pPr>
    </w:p>
    <w:p w14:paraId="7E0CF116" w14:textId="77777777" w:rsidR="00D15122" w:rsidRPr="00B67616" w:rsidRDefault="009B0756" w:rsidP="00B60397">
      <w:pPr>
        <w:pStyle w:val="BodyText"/>
        <w:widowControl/>
        <w:ind w:left="0"/>
        <w:rPr>
          <w:color w:val="000000"/>
        </w:rPr>
      </w:pPr>
      <w:r w:rsidRPr="00B67616">
        <w:rPr>
          <w:color w:val="000000"/>
        </w:rPr>
        <w:t>Nr serii (Lot)</w:t>
      </w:r>
    </w:p>
    <w:p w14:paraId="5189D047" w14:textId="77777777" w:rsidR="00D15122" w:rsidRPr="00B67616" w:rsidRDefault="00D15122" w:rsidP="00B60397">
      <w:pPr>
        <w:widowControl/>
        <w:rPr>
          <w:rFonts w:eastAsia="Times New Roman"/>
          <w:color w:val="000000"/>
        </w:rPr>
      </w:pPr>
    </w:p>
    <w:p w14:paraId="2F08143A" w14:textId="77777777" w:rsidR="00D15122" w:rsidRPr="00B67616" w:rsidRDefault="00D15122" w:rsidP="00B60397">
      <w:pPr>
        <w:widowControl/>
        <w:rPr>
          <w:rFonts w:eastAsia="Times New Roman"/>
          <w:color w:val="000000"/>
        </w:rPr>
      </w:pPr>
    </w:p>
    <w:p w14:paraId="63FCC624" w14:textId="2E7B3409"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104DFCFC" wp14:editId="22E7B799">
                <wp:extent cx="5897880" cy="167640"/>
                <wp:effectExtent l="13970" t="9525" r="12700" b="13335"/>
                <wp:docPr id="13"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522506" w14:textId="77777777" w:rsidR="00267AE8" w:rsidRDefault="00267AE8">
                            <w:pPr>
                              <w:tabs>
                                <w:tab w:val="left" w:pos="668"/>
                              </w:tabs>
                              <w:spacing w:line="251" w:lineRule="exact"/>
                              <w:ind w:left="102"/>
                              <w:rPr>
                                <w:rFonts w:eastAsia="Times New Roman"/>
                              </w:rPr>
                            </w:pPr>
                            <w:r>
                              <w:rPr>
                                <w:b/>
                              </w:rPr>
                              <w:t>14.</w:t>
                            </w:r>
                            <w:r>
                              <w:tab/>
                            </w:r>
                            <w:r w:rsidRPr="00A5251A">
                              <w:rPr>
                                <w:b/>
                                <w:spacing w:val="-2"/>
                              </w:rPr>
                              <w:t>OGÓLNA KATEGORIA DOSTĘPNOŚCI</w:t>
                            </w:r>
                          </w:p>
                        </w:txbxContent>
                      </wps:txbx>
                      <wps:bodyPr rot="0" vert="horz" wrap="square" lIns="0" tIns="0" rIns="0" bIns="0" anchor="t" anchorCtr="0" upright="1">
                        <a:noAutofit/>
                      </wps:bodyPr>
                    </wps:wsp>
                  </a:graphicData>
                </a:graphic>
              </wp:inline>
            </w:drawing>
          </mc:Choice>
          <mc:Fallback>
            <w:pict>
              <v:shape w14:anchorId="104DFCFC" id="Text Box 14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4D522506" w14:textId="77777777" w:rsidR="00267AE8" w:rsidRDefault="00267AE8">
                      <w:pPr>
                        <w:tabs>
                          <w:tab w:val="left" w:pos="668"/>
                        </w:tabs>
                        <w:spacing w:line="251" w:lineRule="exact"/>
                        <w:ind w:left="102"/>
                        <w:rPr>
                          <w:rFonts w:eastAsia="Times New Roman"/>
                        </w:rPr>
                      </w:pPr>
                      <w:r>
                        <w:rPr>
                          <w:b/>
                        </w:rPr>
                        <w:t>14.</w:t>
                      </w:r>
                      <w:r>
                        <w:tab/>
                      </w:r>
                      <w:r w:rsidRPr="00A5251A">
                        <w:rPr>
                          <w:b/>
                          <w:spacing w:val="-2"/>
                        </w:rPr>
                        <w:t>OGÓLNA KATEGORIA DOSTĘPNOŚCI</w:t>
                      </w:r>
                    </w:p>
                  </w:txbxContent>
                </v:textbox>
                <w10:anchorlock/>
              </v:shape>
            </w:pict>
          </mc:Fallback>
        </mc:AlternateContent>
      </w:r>
    </w:p>
    <w:p w14:paraId="734A4172" w14:textId="77777777" w:rsidR="00D15122" w:rsidRPr="00B67616" w:rsidRDefault="00D15122" w:rsidP="00B60397">
      <w:pPr>
        <w:widowControl/>
        <w:rPr>
          <w:rFonts w:eastAsia="Times New Roman"/>
          <w:color w:val="000000"/>
        </w:rPr>
      </w:pPr>
    </w:p>
    <w:p w14:paraId="02BDA19D" w14:textId="77777777" w:rsidR="00D15122" w:rsidRPr="00B67616" w:rsidRDefault="00D15122" w:rsidP="00B60397">
      <w:pPr>
        <w:widowControl/>
        <w:rPr>
          <w:rFonts w:eastAsia="Times New Roman"/>
          <w:color w:val="000000"/>
        </w:rPr>
      </w:pPr>
    </w:p>
    <w:p w14:paraId="3FEDA66D" w14:textId="4B964E6A"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5D373BA7" wp14:editId="48219678">
                <wp:extent cx="5897880" cy="167640"/>
                <wp:effectExtent l="13970" t="6985" r="12700" b="6350"/>
                <wp:docPr id="12"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C0CE73" w14:textId="77777777" w:rsidR="00267AE8" w:rsidRDefault="00267AE8">
                            <w:pPr>
                              <w:tabs>
                                <w:tab w:val="left" w:pos="668"/>
                              </w:tabs>
                              <w:spacing w:line="251" w:lineRule="exact"/>
                              <w:ind w:left="102"/>
                              <w:rPr>
                                <w:rFonts w:eastAsia="Times New Roman"/>
                              </w:rPr>
                            </w:pPr>
                            <w:r>
                              <w:rPr>
                                <w:b/>
                              </w:rPr>
                              <w:t>15.</w:t>
                            </w:r>
                            <w:r>
                              <w:tab/>
                            </w:r>
                            <w:r w:rsidRPr="00A5251A">
                              <w:rPr>
                                <w:b/>
                                <w:spacing w:val="-1"/>
                              </w:rPr>
                              <w:t>INSTRUKCJA UŻYCIA</w:t>
                            </w:r>
                          </w:p>
                        </w:txbxContent>
                      </wps:txbx>
                      <wps:bodyPr rot="0" vert="horz" wrap="square" lIns="0" tIns="0" rIns="0" bIns="0" anchor="t" anchorCtr="0" upright="1">
                        <a:noAutofit/>
                      </wps:bodyPr>
                    </wps:wsp>
                  </a:graphicData>
                </a:graphic>
              </wp:inline>
            </w:drawing>
          </mc:Choice>
          <mc:Fallback>
            <w:pict>
              <v:shape w14:anchorId="5D373BA7"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70C0CE73" w14:textId="77777777" w:rsidR="00267AE8" w:rsidRDefault="00267AE8">
                      <w:pPr>
                        <w:tabs>
                          <w:tab w:val="left" w:pos="668"/>
                        </w:tabs>
                        <w:spacing w:line="251" w:lineRule="exact"/>
                        <w:ind w:left="102"/>
                        <w:rPr>
                          <w:rFonts w:eastAsia="Times New Roman"/>
                        </w:rPr>
                      </w:pPr>
                      <w:r>
                        <w:rPr>
                          <w:b/>
                        </w:rPr>
                        <w:t>15.</w:t>
                      </w:r>
                      <w:r>
                        <w:tab/>
                      </w:r>
                      <w:r w:rsidRPr="00A5251A">
                        <w:rPr>
                          <w:b/>
                          <w:spacing w:val="-1"/>
                        </w:rPr>
                        <w:t>INSTRUKCJA UŻYCIA</w:t>
                      </w:r>
                    </w:p>
                  </w:txbxContent>
                </v:textbox>
                <w10:anchorlock/>
              </v:shape>
            </w:pict>
          </mc:Fallback>
        </mc:AlternateContent>
      </w:r>
    </w:p>
    <w:p w14:paraId="1B168BC1" w14:textId="77777777" w:rsidR="00D15122" w:rsidRPr="00B67616" w:rsidRDefault="00D15122" w:rsidP="00B60397">
      <w:pPr>
        <w:widowControl/>
        <w:rPr>
          <w:rFonts w:eastAsia="Times New Roman"/>
          <w:color w:val="000000"/>
        </w:rPr>
      </w:pPr>
    </w:p>
    <w:p w14:paraId="4AFC21A9" w14:textId="77777777" w:rsidR="00D15122" w:rsidRPr="00B67616" w:rsidRDefault="00D15122" w:rsidP="00B60397">
      <w:pPr>
        <w:widowControl/>
        <w:rPr>
          <w:rFonts w:eastAsia="Times New Roman"/>
          <w:color w:val="000000"/>
        </w:rPr>
      </w:pPr>
    </w:p>
    <w:p w14:paraId="45A4333A" w14:textId="339CB489"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16A3F6A5" wp14:editId="0FE73303">
                <wp:extent cx="5897880" cy="167640"/>
                <wp:effectExtent l="13970" t="13970" r="12700" b="8890"/>
                <wp:docPr id="11"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17EF1EB" w14:textId="77777777" w:rsidR="00267AE8" w:rsidRDefault="00267AE8">
                            <w:pPr>
                              <w:tabs>
                                <w:tab w:val="left" w:pos="668"/>
                              </w:tabs>
                              <w:spacing w:line="251" w:lineRule="exact"/>
                              <w:ind w:left="102"/>
                              <w:rPr>
                                <w:rFonts w:eastAsia="Times New Roman"/>
                              </w:rPr>
                            </w:pPr>
                            <w:r>
                              <w:rPr>
                                <w:b/>
                              </w:rPr>
                              <w:t>16.</w:t>
                            </w:r>
                            <w:r>
                              <w:tab/>
                            </w:r>
                            <w:r w:rsidRPr="00A5251A">
                              <w:rPr>
                                <w:b/>
                                <w:spacing w:val="-1"/>
                              </w:rPr>
                              <w:t>INFORMACJA PODANA SYSTEMEM BRAILLE’A</w:t>
                            </w:r>
                          </w:p>
                        </w:txbxContent>
                      </wps:txbx>
                      <wps:bodyPr rot="0" vert="horz" wrap="square" lIns="0" tIns="0" rIns="0" bIns="0" anchor="t" anchorCtr="0" upright="1">
                        <a:noAutofit/>
                      </wps:bodyPr>
                    </wps:wsp>
                  </a:graphicData>
                </a:graphic>
              </wp:inline>
            </w:drawing>
          </mc:Choice>
          <mc:Fallback>
            <w:pict>
              <v:shape w14:anchorId="16A3F6A5"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HqJEAIAAPoDAAAOAAAAZHJzL2Uyb0RvYy54bWysU9tu2zAMfR+wfxD0vjjps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4t01QykZ9fO/Tho4KORaPgSENN6OL44EOsRuTnkJjMwr02Jg3WWNYX&#10;fP12fT32BUZX0RnDPDbl3iA7iiiNtFJr5HkZ1ulAAjW6K/jmEiTyyMYHW6UsQWgz2lSJsRM9kZGR&#10;mzCUA9NVwZ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Nh6iRAC&#10;AAD6AwAADgAAAAAAAAAAAAAAAAAuAgAAZHJzL2Uyb0RvYy54bWxQSwECLQAUAAYACAAAACEAAxUu&#10;nNwAAAAEAQAADwAAAAAAAAAAAAAAAABqBAAAZHJzL2Rvd25yZXYueG1sUEsFBgAAAAAEAAQA8wAA&#10;AHMFAAAAAA==&#10;" filled="f" strokeweight=".20497mm">
                <v:textbox inset="0,0,0,0">
                  <w:txbxContent>
                    <w:p w14:paraId="017EF1EB" w14:textId="77777777" w:rsidR="00267AE8" w:rsidRDefault="00267AE8">
                      <w:pPr>
                        <w:tabs>
                          <w:tab w:val="left" w:pos="668"/>
                        </w:tabs>
                        <w:spacing w:line="251" w:lineRule="exact"/>
                        <w:ind w:left="102"/>
                        <w:rPr>
                          <w:rFonts w:eastAsia="Times New Roman"/>
                        </w:rPr>
                      </w:pPr>
                      <w:r>
                        <w:rPr>
                          <w:b/>
                        </w:rPr>
                        <w:t>16.</w:t>
                      </w:r>
                      <w:r>
                        <w:tab/>
                      </w:r>
                      <w:r w:rsidRPr="00A5251A">
                        <w:rPr>
                          <w:b/>
                          <w:spacing w:val="-1"/>
                        </w:rPr>
                        <w:t>INFORMACJA PODANA SYSTEMEM BRAILLE’A</w:t>
                      </w:r>
                    </w:p>
                  </w:txbxContent>
                </v:textbox>
                <w10:anchorlock/>
              </v:shape>
            </w:pict>
          </mc:Fallback>
        </mc:AlternateContent>
      </w:r>
    </w:p>
    <w:p w14:paraId="474E01F3" w14:textId="77777777" w:rsidR="00D15122" w:rsidRPr="00B67616" w:rsidRDefault="00D15122" w:rsidP="00B60397">
      <w:pPr>
        <w:widowControl/>
        <w:rPr>
          <w:rFonts w:eastAsia="Times New Roman"/>
          <w:color w:val="000000"/>
        </w:rPr>
      </w:pPr>
    </w:p>
    <w:p w14:paraId="16ADA4DE" w14:textId="77777777" w:rsidR="00D15122" w:rsidRPr="00B67616" w:rsidRDefault="009B0756" w:rsidP="00B60397">
      <w:pPr>
        <w:pStyle w:val="BodyText"/>
        <w:widowControl/>
        <w:ind w:left="0"/>
        <w:rPr>
          <w:color w:val="000000"/>
        </w:rPr>
      </w:pPr>
      <w:r w:rsidRPr="00220B9B">
        <w:rPr>
          <w:color w:val="000000"/>
          <w:highlight w:val="lightGray"/>
        </w:rPr>
        <w:t>Zaakceptowano uzasadnienie braku informacji systemem Braille’a.</w:t>
      </w:r>
    </w:p>
    <w:p w14:paraId="1E9A871B" w14:textId="77777777" w:rsidR="00D15122" w:rsidRPr="00B67616" w:rsidRDefault="00D15122" w:rsidP="00B60397">
      <w:pPr>
        <w:widowControl/>
        <w:rPr>
          <w:rFonts w:eastAsia="Times New Roman"/>
          <w:color w:val="000000"/>
        </w:rPr>
      </w:pPr>
    </w:p>
    <w:p w14:paraId="293DE1F7" w14:textId="77777777" w:rsidR="00D15122" w:rsidRPr="00B67616" w:rsidRDefault="00D15122" w:rsidP="00B60397">
      <w:pPr>
        <w:widowControl/>
        <w:rPr>
          <w:rFonts w:eastAsia="Times New Roman"/>
          <w:color w:val="000000"/>
        </w:rPr>
      </w:pPr>
    </w:p>
    <w:p w14:paraId="46127B53" w14:textId="24D47F35"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676249D2" wp14:editId="48594C64">
                <wp:extent cx="5904230" cy="180340"/>
                <wp:effectExtent l="13970" t="8255" r="6350" b="11430"/>
                <wp:docPr id="10"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E64D4EC" w14:textId="77777777" w:rsidR="00267AE8" w:rsidRDefault="00267AE8">
                            <w:pPr>
                              <w:tabs>
                                <w:tab w:val="left" w:pos="673"/>
                              </w:tabs>
                              <w:spacing w:before="19" w:line="252" w:lineRule="exact"/>
                              <w:ind w:left="106"/>
                              <w:rPr>
                                <w:rFonts w:eastAsia="Times New Roman"/>
                              </w:rPr>
                            </w:pPr>
                            <w:r>
                              <w:rPr>
                                <w:b/>
                              </w:rPr>
                              <w:t>17.</w:t>
                            </w:r>
                            <w:r>
                              <w:tab/>
                            </w:r>
                            <w:r>
                              <w:rPr>
                                <w:b/>
                                <w:spacing w:val="-1"/>
                              </w:rPr>
                              <w:t>NIEPOWTARZALNY IDENTYFIKATOR – KOD 2D</w:t>
                            </w:r>
                          </w:p>
                        </w:txbxContent>
                      </wps:txbx>
                      <wps:bodyPr rot="0" vert="horz" wrap="square" lIns="0" tIns="0" rIns="0" bIns="0" anchor="t" anchorCtr="0" upright="1">
                        <a:noAutofit/>
                      </wps:bodyPr>
                    </wps:wsp>
                  </a:graphicData>
                </a:graphic>
              </wp:inline>
            </w:drawing>
          </mc:Choice>
          <mc:Fallback>
            <w:pict>
              <v:shape w14:anchorId="676249D2" id="Text Box 142" o:spid="_x0000_s108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" filled="f" strokeweight=".58pt">
                <v:textbox inset="0,0,0,0">
                  <w:txbxContent>
                    <w:p w14:paraId="4E64D4EC" w14:textId="77777777" w:rsidR="00267AE8" w:rsidRDefault="00267AE8">
                      <w:pPr>
                        <w:tabs>
                          <w:tab w:val="left" w:pos="673"/>
                        </w:tabs>
                        <w:spacing w:before="19" w:line="252" w:lineRule="exact"/>
                        <w:ind w:left="106"/>
                        <w:rPr>
                          <w:rFonts w:eastAsia="Times New Roman"/>
                        </w:rPr>
                      </w:pPr>
                      <w:r>
                        <w:rPr>
                          <w:b/>
                        </w:rPr>
                        <w:t>17.</w:t>
                      </w:r>
                      <w:r>
                        <w:tab/>
                      </w:r>
                      <w:r>
                        <w:rPr>
                          <w:b/>
                          <w:spacing w:val="-1"/>
                        </w:rPr>
                        <w:t>NIEPOWTARZALNY IDENTYFIKATOR – KOD 2D</w:t>
                      </w:r>
                    </w:p>
                  </w:txbxContent>
                </v:textbox>
                <w10:anchorlock/>
              </v:shape>
            </w:pict>
          </mc:Fallback>
        </mc:AlternateContent>
      </w:r>
    </w:p>
    <w:p w14:paraId="4E11FAA4" w14:textId="77777777" w:rsidR="00D15122" w:rsidRPr="00B67616" w:rsidRDefault="00D15122" w:rsidP="00B60397">
      <w:pPr>
        <w:widowControl/>
        <w:rPr>
          <w:rFonts w:eastAsia="Times New Roman"/>
          <w:color w:val="000000"/>
        </w:rPr>
      </w:pPr>
    </w:p>
    <w:p w14:paraId="22C9371A" w14:textId="77777777" w:rsidR="00D15122" w:rsidRPr="00B67616" w:rsidRDefault="009B0756" w:rsidP="00B60397">
      <w:pPr>
        <w:pStyle w:val="BodyText"/>
        <w:widowControl/>
        <w:ind w:left="0"/>
        <w:rPr>
          <w:color w:val="000000"/>
        </w:rPr>
      </w:pPr>
      <w:r w:rsidRPr="00220B9B">
        <w:rPr>
          <w:color w:val="000000"/>
          <w:highlight w:val="lightGray"/>
        </w:rPr>
        <w:t>Obejmuje kod 2D będący nośnikiem niepowtarzalnego identyfikatora.</w:t>
      </w:r>
    </w:p>
    <w:p w14:paraId="1C53ABE7" w14:textId="77777777" w:rsidR="00D15122" w:rsidRPr="00B67616" w:rsidRDefault="00D15122" w:rsidP="00B60397">
      <w:pPr>
        <w:widowControl/>
        <w:rPr>
          <w:rFonts w:eastAsia="Times New Roman"/>
          <w:color w:val="000000"/>
        </w:rPr>
      </w:pPr>
    </w:p>
    <w:p w14:paraId="50F66D05" w14:textId="77777777" w:rsidR="00D15122" w:rsidRPr="00B67616" w:rsidRDefault="00D15122" w:rsidP="00B60397">
      <w:pPr>
        <w:widowControl/>
        <w:rPr>
          <w:rFonts w:eastAsia="Times New Roman"/>
          <w:color w:val="000000"/>
        </w:rPr>
      </w:pPr>
    </w:p>
    <w:p w14:paraId="18C14A30" w14:textId="771ED5D8"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436A6783" wp14:editId="21BD52D1">
                <wp:extent cx="5904230" cy="180340"/>
                <wp:effectExtent l="13970" t="12700" r="6350" b="6985"/>
                <wp:docPr id="9"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A9E39B" w14:textId="77777777" w:rsidR="00267AE8" w:rsidRDefault="00267AE8">
                            <w:pPr>
                              <w:tabs>
                                <w:tab w:val="left" w:pos="673"/>
                              </w:tabs>
                              <w:spacing w:before="19" w:line="252" w:lineRule="exact"/>
                              <w:ind w:left="106"/>
                              <w:rPr>
                                <w:rFonts w:eastAsia="Times New Roman"/>
                              </w:rPr>
                            </w:pPr>
                            <w:r>
                              <w:rPr>
                                <w:b/>
                              </w:rPr>
                              <w:t>18.</w:t>
                            </w:r>
                            <w:r>
                              <w:tab/>
                            </w:r>
                            <w:r w:rsidRPr="00A5251A">
                              <w:rPr>
                                <w:b/>
                                <w:spacing w:val="-1"/>
                              </w:rPr>
                              <w:t>NIEPOWTARZALNY IDENTYFIKATOR – DANE CZYTELNE DLA CZŁOWIEKA</w:t>
                            </w:r>
                          </w:p>
                        </w:txbxContent>
                      </wps:txbx>
                      <wps:bodyPr rot="0" vert="horz" wrap="square" lIns="0" tIns="0" rIns="0" bIns="0" anchor="t" anchorCtr="0" upright="1">
                        <a:noAutofit/>
                      </wps:bodyPr>
                    </wps:wsp>
                  </a:graphicData>
                </a:graphic>
              </wp:inline>
            </w:drawing>
          </mc:Choice>
          <mc:Fallback>
            <w:pict>
              <v:shape w14:anchorId="436A6783" id="Text Box 141" o:spid="_x0000_s109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KULw8UPAgAA&#10;+gMAAA4AAAAAAAAAAAAAAAAALgIAAGRycy9lMm9Eb2MueG1sUEsBAi0AFAAGAAgAAAAhADsaUi7b&#10;AAAABAEAAA8AAAAAAAAAAAAAAAAAaQQAAGRycy9kb3ducmV2LnhtbFBLBQYAAAAABAAEAPMAAABx&#10;BQAAAAA=&#10;" filled="f" strokeweight=".58pt">
                <v:textbox inset="0,0,0,0">
                  <w:txbxContent>
                    <w:p w14:paraId="50A9E39B" w14:textId="77777777" w:rsidR="00267AE8" w:rsidRDefault="00267AE8">
                      <w:pPr>
                        <w:tabs>
                          <w:tab w:val="left" w:pos="673"/>
                        </w:tabs>
                        <w:spacing w:before="19" w:line="252" w:lineRule="exact"/>
                        <w:ind w:left="106"/>
                        <w:rPr>
                          <w:rFonts w:eastAsia="Times New Roman"/>
                        </w:rPr>
                      </w:pPr>
                      <w:r>
                        <w:rPr>
                          <w:b/>
                        </w:rPr>
                        <w:t>18.</w:t>
                      </w:r>
                      <w:r>
                        <w:tab/>
                      </w:r>
                      <w:r w:rsidRPr="00A5251A">
                        <w:rPr>
                          <w:b/>
                          <w:spacing w:val="-1"/>
                        </w:rPr>
                        <w:t>NIEPOWTARZALNY IDENTYFIKATOR – DANE CZYTELNE DLA CZŁOWIEKA</w:t>
                      </w:r>
                    </w:p>
                  </w:txbxContent>
                </v:textbox>
                <w10:anchorlock/>
              </v:shape>
            </w:pict>
          </mc:Fallback>
        </mc:AlternateContent>
      </w:r>
    </w:p>
    <w:p w14:paraId="4A47C018" w14:textId="77777777" w:rsidR="00D15122" w:rsidRPr="00B67616" w:rsidRDefault="00D15122" w:rsidP="00B60397">
      <w:pPr>
        <w:widowControl/>
        <w:rPr>
          <w:rFonts w:eastAsia="Times New Roman"/>
          <w:color w:val="000000"/>
        </w:rPr>
      </w:pPr>
    </w:p>
    <w:p w14:paraId="3DA13C73" w14:textId="77777777" w:rsidR="00D15122" w:rsidRPr="00B67616" w:rsidRDefault="009B0756" w:rsidP="00B60397">
      <w:pPr>
        <w:pStyle w:val="BodyText"/>
        <w:widowControl/>
        <w:ind w:left="0"/>
        <w:rPr>
          <w:color w:val="000000"/>
        </w:rPr>
      </w:pPr>
      <w:r w:rsidRPr="00B67616">
        <w:rPr>
          <w:color w:val="000000"/>
        </w:rPr>
        <w:t>PC</w:t>
      </w:r>
    </w:p>
    <w:p w14:paraId="6D98D88C" w14:textId="77777777" w:rsidR="00D15122" w:rsidRPr="00B67616" w:rsidRDefault="009B0756" w:rsidP="00B60397">
      <w:pPr>
        <w:pStyle w:val="BodyText"/>
        <w:widowControl/>
        <w:spacing w:line="252" w:lineRule="exact"/>
        <w:ind w:left="0"/>
        <w:rPr>
          <w:color w:val="000000"/>
        </w:rPr>
      </w:pPr>
      <w:r w:rsidRPr="00B67616">
        <w:rPr>
          <w:color w:val="000000"/>
        </w:rPr>
        <w:t>SN</w:t>
      </w:r>
    </w:p>
    <w:p w14:paraId="1BB86BB9" w14:textId="77777777" w:rsidR="00D15122" w:rsidRPr="00B67616" w:rsidRDefault="009B0756" w:rsidP="00B60397">
      <w:pPr>
        <w:pStyle w:val="BodyText"/>
        <w:widowControl/>
        <w:spacing w:line="252" w:lineRule="exact"/>
        <w:ind w:left="0"/>
        <w:rPr>
          <w:color w:val="000000"/>
        </w:rPr>
      </w:pPr>
      <w:r w:rsidRPr="00220B9B">
        <w:rPr>
          <w:color w:val="000000"/>
          <w:highlight w:val="lightGray"/>
        </w:rPr>
        <w:t>NN</w:t>
      </w:r>
    </w:p>
    <w:p w14:paraId="0D094B3D" w14:textId="77777777" w:rsidR="00D15122" w:rsidRPr="00B67616" w:rsidRDefault="00C85E1E" w:rsidP="00B60397">
      <w:pPr>
        <w:widowControl/>
        <w:rPr>
          <w:rFonts w:eastAsia="Times New Roman"/>
          <w:color w:val="000000"/>
        </w:rPr>
      </w:pPr>
      <w:r w:rsidRPr="00B67616">
        <w:rPr>
          <w:rFonts w:eastAsia="Times New Roman"/>
          <w:color w:val="000000"/>
        </w:rPr>
        <w:br w:type="page"/>
      </w:r>
    </w:p>
    <w:p w14:paraId="38980B06" w14:textId="2061F9E9" w:rsidR="00D15122" w:rsidRPr="00B67616" w:rsidRDefault="005D1B29" w:rsidP="00B60397">
      <w:pPr>
        <w:widowControl/>
        <w:spacing w:line="200" w:lineRule="atLeast"/>
        <w:rPr>
          <w:rFonts w:eastAsia="Times New Roman"/>
          <w:color w:val="000000"/>
        </w:rPr>
      </w:pPr>
      <w:r>
        <w:rPr>
          <w:noProof/>
          <w:color w:val="000000"/>
        </w:rPr>
        <w:lastRenderedPageBreak/>
        <mc:AlternateContent>
          <mc:Choice Requires="wps">
            <w:drawing>
              <wp:inline distT="0" distB="0" distL="0" distR="0" wp14:anchorId="1C604B8B" wp14:editId="05762479">
                <wp:extent cx="5897880" cy="673100"/>
                <wp:effectExtent l="13970" t="13970" r="12700" b="8255"/>
                <wp:docPr id="8"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67310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F5F96A6" w14:textId="77777777" w:rsidR="00267AE8" w:rsidRPr="00725D85" w:rsidRDefault="00267AE8">
                            <w:pPr>
                              <w:spacing w:line="251" w:lineRule="exact"/>
                              <w:ind w:left="102"/>
                              <w:rPr>
                                <w:rFonts w:eastAsia="Times New Roman"/>
                              </w:rPr>
                            </w:pPr>
                            <w:r w:rsidRPr="00A5251A">
                              <w:rPr>
                                <w:b/>
                                <w:spacing w:val="-1"/>
                              </w:rPr>
                              <w:t>MINIMUM INFORMACJI ZAMIESZCZANYCH NA MAŁYCH OPAKOWANIACH BEZPOŚREDNICH</w:t>
                            </w:r>
                          </w:p>
                          <w:p w14:paraId="412354C4" w14:textId="77777777" w:rsidR="00267AE8" w:rsidRDefault="00267AE8">
                            <w:pPr>
                              <w:rPr>
                                <w:rFonts w:eastAsia="Times New Roman"/>
                              </w:rPr>
                            </w:pPr>
                          </w:p>
                          <w:p w14:paraId="0377C3CA" w14:textId="77777777" w:rsidR="00267AE8" w:rsidRDefault="00267AE8">
                            <w:pPr>
                              <w:ind w:left="102"/>
                              <w:rPr>
                                <w:rFonts w:eastAsia="Times New Roman"/>
                              </w:rPr>
                            </w:pPr>
                            <w:r>
                              <w:rPr>
                                <w:b/>
                                <w:spacing w:val="-2"/>
                              </w:rPr>
                              <w:t>FIOLKA</w:t>
                            </w:r>
                          </w:p>
                        </w:txbxContent>
                      </wps:txbx>
                      <wps:bodyPr rot="0" vert="horz" wrap="square" lIns="0" tIns="0" rIns="0" bIns="0" anchor="t" anchorCtr="0" upright="1">
                        <a:noAutofit/>
                      </wps:bodyPr>
                    </wps:wsp>
                  </a:graphicData>
                </a:graphic>
              </wp:inline>
            </w:drawing>
          </mc:Choice>
          <mc:Fallback>
            <w:pict>
              <v:shape w14:anchorId="1C604B8B" id="Text Box 140" o:spid="_x0000_s1091" type="#_x0000_t202" style="width:464.4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" filled="f" strokeweight=".20497mm">
                <v:textbox inset="0,0,0,0">
                  <w:txbxContent>
                    <w:p w14:paraId="6F5F96A6" w14:textId="77777777" w:rsidR="00267AE8" w:rsidRPr="00725D85" w:rsidRDefault="00267AE8">
                      <w:pPr>
                        <w:spacing w:line="251" w:lineRule="exact"/>
                        <w:ind w:left="102"/>
                        <w:rPr>
                          <w:rFonts w:eastAsia="Times New Roman"/>
                        </w:rPr>
                      </w:pPr>
                      <w:r w:rsidRPr="00A5251A">
                        <w:rPr>
                          <w:b/>
                          <w:spacing w:val="-1"/>
                        </w:rPr>
                        <w:t>MINIMUM INFORMACJI ZAMIESZCZANYCH NA MAŁYCH OPAKOWANIACH BEZPOŚREDNICH</w:t>
                      </w:r>
                    </w:p>
                    <w:p w14:paraId="412354C4" w14:textId="77777777" w:rsidR="00267AE8" w:rsidRDefault="00267AE8">
                      <w:pPr>
                        <w:rPr>
                          <w:rFonts w:eastAsia="Times New Roman"/>
                        </w:rPr>
                      </w:pPr>
                    </w:p>
                    <w:p w14:paraId="0377C3CA" w14:textId="77777777" w:rsidR="00267AE8" w:rsidRDefault="00267AE8">
                      <w:pPr>
                        <w:ind w:left="102"/>
                        <w:rPr>
                          <w:rFonts w:eastAsia="Times New Roman"/>
                        </w:rPr>
                      </w:pPr>
                      <w:r>
                        <w:rPr>
                          <w:b/>
                          <w:spacing w:val="-2"/>
                        </w:rPr>
                        <w:t>FIOLKA</w:t>
                      </w:r>
                    </w:p>
                  </w:txbxContent>
                </v:textbox>
                <w10:anchorlock/>
              </v:shape>
            </w:pict>
          </mc:Fallback>
        </mc:AlternateContent>
      </w:r>
    </w:p>
    <w:p w14:paraId="3BEBB0EF" w14:textId="77777777" w:rsidR="00D15122" w:rsidRPr="00B67616" w:rsidRDefault="00D15122" w:rsidP="00B60397">
      <w:pPr>
        <w:widowControl/>
        <w:rPr>
          <w:rFonts w:eastAsia="Times New Roman"/>
          <w:color w:val="000000"/>
        </w:rPr>
      </w:pPr>
    </w:p>
    <w:p w14:paraId="5BEF8CCD" w14:textId="77777777" w:rsidR="00D15122" w:rsidRPr="00B67616" w:rsidRDefault="00D15122" w:rsidP="00B60397">
      <w:pPr>
        <w:widowControl/>
        <w:rPr>
          <w:rFonts w:eastAsia="Times New Roman"/>
          <w:color w:val="000000"/>
        </w:rPr>
      </w:pPr>
    </w:p>
    <w:p w14:paraId="0FF9755C" w14:textId="5F9DE23F"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458C22CF" wp14:editId="143F68A3">
                <wp:extent cx="5897880" cy="167640"/>
                <wp:effectExtent l="13970" t="11430" r="12700" b="11430"/>
                <wp:docPr id="7"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5F53AB" w14:textId="77777777" w:rsidR="00267AE8" w:rsidRDefault="00267AE8">
                            <w:pPr>
                              <w:tabs>
                                <w:tab w:val="left" w:pos="668"/>
                              </w:tabs>
                              <w:spacing w:line="251" w:lineRule="exact"/>
                              <w:ind w:left="102"/>
                              <w:rPr>
                                <w:rFonts w:eastAsia="Times New Roman"/>
                              </w:rPr>
                            </w:pPr>
                            <w:r>
                              <w:rPr>
                                <w:b/>
                              </w:rPr>
                              <w:t>1.</w:t>
                            </w:r>
                            <w:r>
                              <w:tab/>
                            </w:r>
                            <w:r>
                              <w:rPr>
                                <w:b/>
                                <w:spacing w:val="-1"/>
                              </w:rPr>
                              <w:t>NAZWA PRODUKTU LECZNICZEGO I DROGA PODANIA</w:t>
                            </w:r>
                          </w:p>
                        </w:txbxContent>
                      </wps:txbx>
                      <wps:bodyPr rot="0" vert="horz" wrap="square" lIns="0" tIns="0" rIns="0" bIns="0" anchor="t" anchorCtr="0" upright="1">
                        <a:noAutofit/>
                      </wps:bodyPr>
                    </wps:wsp>
                  </a:graphicData>
                </a:graphic>
              </wp:inline>
            </w:drawing>
          </mc:Choice>
          <mc:Fallback>
            <w:pict>
              <v:shape w14:anchorId="458C22CF" id="Text Box 139" o:spid="_x0000_s109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otkxBAC&#10;AAD6AwAADgAAAAAAAAAAAAAAAAAuAgAAZHJzL2Uyb0RvYy54bWxQSwECLQAUAAYACAAAACEAAxUu&#10;nNwAAAAEAQAADwAAAAAAAAAAAAAAAABqBAAAZHJzL2Rvd25yZXYueG1sUEsFBgAAAAAEAAQA8wAA&#10;AHMFAAAAAA==&#10;" filled="f" strokeweight=".20497mm">
                <v:textbox inset="0,0,0,0">
                  <w:txbxContent>
                    <w:p w14:paraId="7C5F53AB" w14:textId="77777777" w:rsidR="00267AE8" w:rsidRDefault="00267AE8">
                      <w:pPr>
                        <w:tabs>
                          <w:tab w:val="left" w:pos="668"/>
                        </w:tabs>
                        <w:spacing w:line="251" w:lineRule="exact"/>
                        <w:ind w:left="102"/>
                        <w:rPr>
                          <w:rFonts w:eastAsia="Times New Roman"/>
                        </w:rPr>
                      </w:pPr>
                      <w:r>
                        <w:rPr>
                          <w:b/>
                        </w:rPr>
                        <w:t>1.</w:t>
                      </w:r>
                      <w:r>
                        <w:tab/>
                      </w:r>
                      <w:r>
                        <w:rPr>
                          <w:b/>
                          <w:spacing w:val="-1"/>
                        </w:rPr>
                        <w:t>NAZWA PRODUKTU LECZNICZEGO I DROGA PODANIA</w:t>
                      </w:r>
                    </w:p>
                  </w:txbxContent>
                </v:textbox>
                <w10:anchorlock/>
              </v:shape>
            </w:pict>
          </mc:Fallback>
        </mc:AlternateContent>
      </w:r>
    </w:p>
    <w:p w14:paraId="7017F893" w14:textId="77777777" w:rsidR="00D15122" w:rsidRPr="00B67616" w:rsidRDefault="00D15122" w:rsidP="00B60397">
      <w:pPr>
        <w:widowControl/>
        <w:rPr>
          <w:rFonts w:eastAsia="Times New Roman"/>
          <w:color w:val="000000"/>
        </w:rPr>
      </w:pPr>
    </w:p>
    <w:p w14:paraId="62A81B68" w14:textId="77777777" w:rsidR="000C042C" w:rsidRPr="00B67616" w:rsidRDefault="00F11D8E" w:rsidP="00B60397">
      <w:pPr>
        <w:pStyle w:val="BodyText"/>
        <w:widowControl/>
        <w:ind w:left="0" w:right="-30"/>
        <w:rPr>
          <w:color w:val="000000"/>
        </w:rPr>
      </w:pPr>
      <w:r w:rsidRPr="00B67616">
        <w:rPr>
          <w:color w:val="000000"/>
        </w:rPr>
        <w:t>Zirabev</w:t>
      </w:r>
      <w:r w:rsidR="00426DA8" w:rsidRPr="00B67616">
        <w:rPr>
          <w:color w:val="000000"/>
        </w:rPr>
        <w:t xml:space="preserve"> 25</w:t>
      </w:r>
      <w:r w:rsidR="007545C0" w:rsidRPr="00B67616">
        <w:rPr>
          <w:color w:val="000000"/>
        </w:rPr>
        <w:t xml:space="preserve"> </w:t>
      </w:r>
      <w:r w:rsidR="00426DA8" w:rsidRPr="00B67616">
        <w:rPr>
          <w:color w:val="000000"/>
        </w:rPr>
        <w:t xml:space="preserve">mg/ml koncentrat jałowy </w:t>
      </w:r>
    </w:p>
    <w:p w14:paraId="6630564C" w14:textId="77777777" w:rsidR="00D15122" w:rsidRPr="00B67616" w:rsidRDefault="002F6115" w:rsidP="00B60397">
      <w:pPr>
        <w:pStyle w:val="BodyText"/>
        <w:widowControl/>
        <w:ind w:left="0" w:right="-30"/>
        <w:rPr>
          <w:color w:val="000000"/>
        </w:rPr>
      </w:pPr>
      <w:r w:rsidRPr="00B67616">
        <w:rPr>
          <w:color w:val="000000"/>
        </w:rPr>
        <w:t>bewacyzumab</w:t>
      </w:r>
    </w:p>
    <w:p w14:paraId="676B8291" w14:textId="77777777" w:rsidR="001F57F4" w:rsidRPr="00B67616" w:rsidRDefault="001F57F4" w:rsidP="001F57F4">
      <w:pPr>
        <w:pStyle w:val="BodyText"/>
        <w:widowControl/>
        <w:ind w:left="0"/>
        <w:rPr>
          <w:color w:val="000000"/>
        </w:rPr>
      </w:pPr>
      <w:r w:rsidRPr="00B67616">
        <w:rPr>
          <w:i/>
          <w:color w:val="000000"/>
        </w:rPr>
        <w:t>iv.</w:t>
      </w:r>
      <w:r w:rsidRPr="00B67616">
        <w:rPr>
          <w:color w:val="000000"/>
        </w:rPr>
        <w:t xml:space="preserve"> po rozcieńczeniu</w:t>
      </w:r>
    </w:p>
    <w:p w14:paraId="227CD02A" w14:textId="77777777" w:rsidR="00D15122" w:rsidRPr="00B67616" w:rsidRDefault="00D15122" w:rsidP="00B60397">
      <w:pPr>
        <w:widowControl/>
        <w:rPr>
          <w:rFonts w:eastAsia="Times New Roman"/>
          <w:color w:val="000000"/>
        </w:rPr>
      </w:pPr>
    </w:p>
    <w:p w14:paraId="294AACC8" w14:textId="77777777" w:rsidR="00D15122" w:rsidRPr="00B67616" w:rsidRDefault="00D15122" w:rsidP="00B60397">
      <w:pPr>
        <w:widowControl/>
        <w:rPr>
          <w:rFonts w:eastAsia="Times New Roman"/>
          <w:color w:val="000000"/>
        </w:rPr>
      </w:pPr>
    </w:p>
    <w:p w14:paraId="30D3401C" w14:textId="45B3B9F2"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6AC8EB59" wp14:editId="50C58CB4">
                <wp:extent cx="5897880" cy="167640"/>
                <wp:effectExtent l="13970" t="13335" r="12700" b="9525"/>
                <wp:docPr id="6"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590C90A" w14:textId="77777777" w:rsidR="00267AE8" w:rsidRDefault="00267AE8">
                            <w:pPr>
                              <w:tabs>
                                <w:tab w:val="left" w:pos="668"/>
                              </w:tabs>
                              <w:spacing w:line="251" w:lineRule="exact"/>
                              <w:ind w:left="102"/>
                              <w:rPr>
                                <w:rFonts w:eastAsia="Times New Roman"/>
                              </w:rPr>
                            </w:pPr>
                            <w:r>
                              <w:rPr>
                                <w:b/>
                              </w:rPr>
                              <w:t>2.</w:t>
                            </w:r>
                            <w:r>
                              <w:tab/>
                            </w:r>
                            <w:r>
                              <w:rPr>
                                <w:b/>
                                <w:spacing w:val="-1"/>
                              </w:rPr>
                              <w:t>SP</w:t>
                            </w:r>
                            <w:r w:rsidRPr="00A5251A">
                              <w:rPr>
                                <w:b/>
                                <w:spacing w:val="-1"/>
                              </w:rPr>
                              <w:t xml:space="preserve">OSÓB </w:t>
                            </w:r>
                            <w:r>
                              <w:rPr>
                                <w:b/>
                                <w:spacing w:val="-1"/>
                              </w:rPr>
                              <w:t>PODAWANIA</w:t>
                            </w:r>
                          </w:p>
                        </w:txbxContent>
                      </wps:txbx>
                      <wps:bodyPr rot="0" vert="horz" wrap="square" lIns="0" tIns="0" rIns="0" bIns="0" anchor="t" anchorCtr="0" upright="1">
                        <a:noAutofit/>
                      </wps:bodyPr>
                    </wps:wsp>
                  </a:graphicData>
                </a:graphic>
              </wp:inline>
            </w:drawing>
          </mc:Choice>
          <mc:Fallback>
            <w:pict>
              <v:shape w14:anchorId="6AC8EB59"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c6REAIAAPoDAAAOAAAAZHJzL2Uyb0RvYy54bWysU9tu2zAMfR+wfxD0vjjpul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vrNJVM5OfXDn34qKBj0Sg40lATujg++BCrEfk5JCazcK+NSYM1lvUF&#10;X71d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3XnOkRAC&#10;AAD6AwAADgAAAAAAAAAAAAAAAAAuAgAAZHJzL2Uyb0RvYy54bWxQSwECLQAUAAYACAAAACEAAxUu&#10;nNwAAAAEAQAADwAAAAAAAAAAAAAAAABqBAAAZHJzL2Rvd25yZXYueG1sUEsFBgAAAAAEAAQA8wAA&#10;AHMFAAAAAA==&#10;" filled="f" strokeweight=".20497mm">
                <v:textbox inset="0,0,0,0">
                  <w:txbxContent>
                    <w:p w14:paraId="2590C90A" w14:textId="77777777" w:rsidR="00267AE8" w:rsidRDefault="00267AE8">
                      <w:pPr>
                        <w:tabs>
                          <w:tab w:val="left" w:pos="668"/>
                        </w:tabs>
                        <w:spacing w:line="251" w:lineRule="exact"/>
                        <w:ind w:left="102"/>
                        <w:rPr>
                          <w:rFonts w:eastAsia="Times New Roman"/>
                        </w:rPr>
                      </w:pPr>
                      <w:r>
                        <w:rPr>
                          <w:b/>
                        </w:rPr>
                        <w:t>2.</w:t>
                      </w:r>
                      <w:r>
                        <w:tab/>
                      </w:r>
                      <w:r>
                        <w:rPr>
                          <w:b/>
                          <w:spacing w:val="-1"/>
                        </w:rPr>
                        <w:t>SP</w:t>
                      </w:r>
                      <w:r w:rsidRPr="00A5251A">
                        <w:rPr>
                          <w:b/>
                          <w:spacing w:val="-1"/>
                        </w:rPr>
                        <w:t xml:space="preserve">OSÓB </w:t>
                      </w:r>
                      <w:r>
                        <w:rPr>
                          <w:b/>
                          <w:spacing w:val="-1"/>
                        </w:rPr>
                        <w:t>PODAWANIA</w:t>
                      </w:r>
                    </w:p>
                  </w:txbxContent>
                </v:textbox>
                <w10:anchorlock/>
              </v:shape>
            </w:pict>
          </mc:Fallback>
        </mc:AlternateContent>
      </w:r>
    </w:p>
    <w:p w14:paraId="334F48A4" w14:textId="77777777" w:rsidR="00D15122" w:rsidRPr="00B67616" w:rsidRDefault="00D15122" w:rsidP="00B60397">
      <w:pPr>
        <w:widowControl/>
        <w:rPr>
          <w:rFonts w:eastAsia="Times New Roman"/>
          <w:color w:val="000000"/>
        </w:rPr>
      </w:pPr>
    </w:p>
    <w:p w14:paraId="03A28696" w14:textId="77777777" w:rsidR="00D15122" w:rsidRPr="00B67616" w:rsidRDefault="00D15122" w:rsidP="00B60397">
      <w:pPr>
        <w:widowControl/>
        <w:rPr>
          <w:rFonts w:eastAsia="Times New Roman"/>
          <w:color w:val="000000"/>
        </w:rPr>
      </w:pPr>
    </w:p>
    <w:p w14:paraId="0D11D527" w14:textId="59F44F34"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59FBF109" wp14:editId="4A55D5B5">
                <wp:extent cx="5897880" cy="166370"/>
                <wp:effectExtent l="13970" t="10795" r="12700" b="13335"/>
                <wp:docPr id="5"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8AFAFDF" w14:textId="77777777" w:rsidR="00267AE8" w:rsidRDefault="00267AE8">
                            <w:pPr>
                              <w:tabs>
                                <w:tab w:val="left" w:pos="668"/>
                              </w:tabs>
                              <w:spacing w:line="250" w:lineRule="exact"/>
                              <w:ind w:left="102"/>
                              <w:rPr>
                                <w:rFonts w:eastAsia="Times New Roman"/>
                              </w:rPr>
                            </w:pPr>
                            <w:r>
                              <w:rPr>
                                <w:b/>
                              </w:rPr>
                              <w:t>3.</w:t>
                            </w:r>
                            <w:r>
                              <w:tab/>
                            </w:r>
                            <w:r w:rsidRPr="00A5251A">
                              <w:rPr>
                                <w:b/>
                                <w:spacing w:val="-1"/>
                              </w:rPr>
                              <w:t>TERMIN WAŻNOŚCI</w:t>
                            </w:r>
                          </w:p>
                        </w:txbxContent>
                      </wps:txbx>
                      <wps:bodyPr rot="0" vert="horz" wrap="square" lIns="0" tIns="0" rIns="0" bIns="0" anchor="t" anchorCtr="0" upright="1">
                        <a:noAutofit/>
                      </wps:bodyPr>
                    </wps:wsp>
                  </a:graphicData>
                </a:graphic>
              </wp:inline>
            </w:drawing>
          </mc:Choice>
          <mc:Fallback>
            <w:pict>
              <v:shape w14:anchorId="59FBF109"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3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FENTNLctWgjiQYwmRIekAUdIC/OBvIjBUPP/cCNWf2oyPRk3PPAZ6D+hwIJ+loxSNnU7iL&#10;k8P3Hk3bEfI0Vgd3NJjGZM2euzj1SwbLUp4eQ3Lwy32uen6y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FLGL7cOAgAA&#10;+gMAAA4AAAAAAAAAAAAAAAAALgIAAGRycy9lMm9Eb2MueG1sUEsBAi0AFAAGAAgAAAAhABAe8gHc&#10;AAAABAEAAA8AAAAAAAAAAAAAAAAAaAQAAGRycy9kb3ducmV2LnhtbFBLBQYAAAAABAAEAPMAAABx&#10;BQAAAAA=&#10;" filled="f" strokeweight=".20497mm">
                <v:textbox inset="0,0,0,0">
                  <w:txbxContent>
                    <w:p w14:paraId="68AFAFDF" w14:textId="77777777" w:rsidR="00267AE8" w:rsidRDefault="00267AE8">
                      <w:pPr>
                        <w:tabs>
                          <w:tab w:val="left" w:pos="668"/>
                        </w:tabs>
                        <w:spacing w:line="250" w:lineRule="exact"/>
                        <w:ind w:left="102"/>
                        <w:rPr>
                          <w:rFonts w:eastAsia="Times New Roman"/>
                        </w:rPr>
                      </w:pPr>
                      <w:r>
                        <w:rPr>
                          <w:b/>
                        </w:rPr>
                        <w:t>3.</w:t>
                      </w:r>
                      <w:r>
                        <w:tab/>
                      </w:r>
                      <w:r w:rsidRPr="00A5251A">
                        <w:rPr>
                          <w:b/>
                          <w:spacing w:val="-1"/>
                        </w:rPr>
                        <w:t>TERMIN WAŻNOŚCI</w:t>
                      </w:r>
                    </w:p>
                  </w:txbxContent>
                </v:textbox>
                <w10:anchorlock/>
              </v:shape>
            </w:pict>
          </mc:Fallback>
        </mc:AlternateContent>
      </w:r>
    </w:p>
    <w:p w14:paraId="002AF68A" w14:textId="77777777" w:rsidR="00D15122" w:rsidRPr="00B67616" w:rsidRDefault="00D15122" w:rsidP="00B60397">
      <w:pPr>
        <w:widowControl/>
        <w:rPr>
          <w:rFonts w:eastAsia="Times New Roman"/>
          <w:color w:val="000000"/>
        </w:rPr>
      </w:pPr>
    </w:p>
    <w:p w14:paraId="0B40B68C" w14:textId="77777777" w:rsidR="00D15122" w:rsidRPr="00B67616" w:rsidRDefault="009B0756" w:rsidP="00B60397">
      <w:pPr>
        <w:pStyle w:val="BodyText"/>
        <w:widowControl/>
        <w:ind w:left="0"/>
        <w:rPr>
          <w:color w:val="000000"/>
        </w:rPr>
      </w:pPr>
      <w:r w:rsidRPr="00B67616">
        <w:rPr>
          <w:color w:val="000000"/>
        </w:rPr>
        <w:t>EXP</w:t>
      </w:r>
    </w:p>
    <w:p w14:paraId="4CA7C4FE" w14:textId="77777777" w:rsidR="00D15122" w:rsidRPr="00B67616" w:rsidRDefault="00D15122" w:rsidP="00B60397">
      <w:pPr>
        <w:widowControl/>
        <w:rPr>
          <w:rFonts w:eastAsia="Times New Roman"/>
          <w:color w:val="000000"/>
        </w:rPr>
      </w:pPr>
    </w:p>
    <w:p w14:paraId="5B3D2BF7" w14:textId="77777777" w:rsidR="00D15122" w:rsidRPr="00B67616" w:rsidRDefault="00D15122" w:rsidP="00B60397">
      <w:pPr>
        <w:widowControl/>
        <w:rPr>
          <w:rFonts w:eastAsia="Times New Roman"/>
          <w:color w:val="000000"/>
        </w:rPr>
      </w:pPr>
    </w:p>
    <w:p w14:paraId="54CC7C45" w14:textId="40982CCC"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04D8BDB2" wp14:editId="6170D494">
                <wp:extent cx="5897880" cy="167640"/>
                <wp:effectExtent l="13970" t="5715" r="12700" b="7620"/>
                <wp:docPr id="4"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2E3B916" w14:textId="77777777" w:rsidR="00267AE8" w:rsidRDefault="00267AE8">
                            <w:pPr>
                              <w:tabs>
                                <w:tab w:val="left" w:pos="668"/>
                              </w:tabs>
                              <w:spacing w:line="251" w:lineRule="exact"/>
                              <w:ind w:left="102"/>
                              <w:rPr>
                                <w:rFonts w:eastAsia="Times New Roman"/>
                              </w:rPr>
                            </w:pPr>
                            <w:r>
                              <w:rPr>
                                <w:b/>
                              </w:rPr>
                              <w:t>4.</w:t>
                            </w:r>
                            <w:r>
                              <w:tab/>
                            </w:r>
                            <w:r>
                              <w:rPr>
                                <w:b/>
                                <w:spacing w:val="-1"/>
                              </w:rPr>
                              <w:t>NUMER SERII</w:t>
                            </w:r>
                          </w:p>
                        </w:txbxContent>
                      </wps:txbx>
                      <wps:bodyPr rot="0" vert="horz" wrap="square" lIns="0" tIns="0" rIns="0" bIns="0" anchor="t" anchorCtr="0" upright="1">
                        <a:noAutofit/>
                      </wps:bodyPr>
                    </wps:wsp>
                  </a:graphicData>
                </a:graphic>
              </wp:inline>
            </w:drawing>
          </mc:Choice>
          <mc:Fallback>
            <w:pict>
              <v:shape w14:anchorId="04D8BDB2"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52E3B916" w14:textId="77777777" w:rsidR="00267AE8" w:rsidRDefault="00267AE8">
                      <w:pPr>
                        <w:tabs>
                          <w:tab w:val="left" w:pos="668"/>
                        </w:tabs>
                        <w:spacing w:line="251" w:lineRule="exact"/>
                        <w:ind w:left="102"/>
                        <w:rPr>
                          <w:rFonts w:eastAsia="Times New Roman"/>
                        </w:rPr>
                      </w:pPr>
                      <w:r>
                        <w:rPr>
                          <w:b/>
                        </w:rPr>
                        <w:t>4.</w:t>
                      </w:r>
                      <w:r>
                        <w:tab/>
                      </w:r>
                      <w:r>
                        <w:rPr>
                          <w:b/>
                          <w:spacing w:val="-1"/>
                        </w:rPr>
                        <w:t>NUMER SERII</w:t>
                      </w:r>
                    </w:p>
                  </w:txbxContent>
                </v:textbox>
                <w10:anchorlock/>
              </v:shape>
            </w:pict>
          </mc:Fallback>
        </mc:AlternateContent>
      </w:r>
    </w:p>
    <w:p w14:paraId="43C83F3A" w14:textId="77777777" w:rsidR="00D15122" w:rsidRPr="00B67616" w:rsidRDefault="00D15122" w:rsidP="00B60397">
      <w:pPr>
        <w:widowControl/>
        <w:rPr>
          <w:rFonts w:eastAsia="Times New Roman"/>
          <w:color w:val="000000"/>
        </w:rPr>
      </w:pPr>
    </w:p>
    <w:p w14:paraId="742E7DF1" w14:textId="77777777" w:rsidR="00D15122" w:rsidRPr="00B67616" w:rsidRDefault="009B0756" w:rsidP="00B60397">
      <w:pPr>
        <w:pStyle w:val="BodyText"/>
        <w:widowControl/>
        <w:ind w:left="0"/>
        <w:rPr>
          <w:color w:val="000000"/>
        </w:rPr>
      </w:pPr>
      <w:r w:rsidRPr="00B67616">
        <w:rPr>
          <w:color w:val="000000"/>
        </w:rPr>
        <w:t>Lot</w:t>
      </w:r>
    </w:p>
    <w:p w14:paraId="36A279A4" w14:textId="77777777" w:rsidR="00D15122" w:rsidRPr="00B67616" w:rsidRDefault="00D15122" w:rsidP="00B60397">
      <w:pPr>
        <w:widowControl/>
        <w:rPr>
          <w:rFonts w:eastAsia="Times New Roman"/>
          <w:color w:val="000000"/>
        </w:rPr>
      </w:pPr>
    </w:p>
    <w:p w14:paraId="1221626C" w14:textId="77777777" w:rsidR="00D15122" w:rsidRPr="00B67616" w:rsidRDefault="00D15122" w:rsidP="00B60397">
      <w:pPr>
        <w:widowControl/>
        <w:rPr>
          <w:rFonts w:eastAsia="Times New Roman"/>
          <w:color w:val="000000"/>
        </w:rPr>
      </w:pPr>
    </w:p>
    <w:p w14:paraId="25C9748B" w14:textId="1AB2E2A8"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270D47F7" wp14:editId="278B0105">
                <wp:extent cx="5897880" cy="343535"/>
                <wp:effectExtent l="13970" t="10160" r="12700" b="8255"/>
                <wp:docPr id="3"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4353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56531F" w14:textId="77777777" w:rsidR="00267AE8" w:rsidRDefault="00267AE8" w:rsidP="00A5251A">
                            <w:pPr>
                              <w:tabs>
                                <w:tab w:val="left" w:pos="668"/>
                              </w:tabs>
                              <w:spacing w:line="252" w:lineRule="exact"/>
                              <w:ind w:left="669" w:hanging="567"/>
                              <w:rPr>
                                <w:rFonts w:eastAsia="Times New Roman"/>
                              </w:rPr>
                            </w:pPr>
                            <w:r>
                              <w:rPr>
                                <w:b/>
                              </w:rPr>
                              <w:t>5.</w:t>
                            </w:r>
                            <w:r>
                              <w:tab/>
                            </w:r>
                            <w:r w:rsidRPr="00A5251A">
                              <w:rPr>
                                <w:b/>
                                <w:spacing w:val="-1"/>
                              </w:rPr>
                              <w:t>ZAWARTOŚĆ OPAKOWANIA Z PODANIEM MASY, OBJĘTOŚCI LUB LICZBY</w:t>
                            </w:r>
                            <w:r w:rsidRPr="006F6959">
                              <w:rPr>
                                <w:b/>
                                <w:spacing w:val="-1"/>
                              </w:rPr>
                              <w:t xml:space="preserve"> JEDNOSTEK</w:t>
                            </w:r>
                          </w:p>
                        </w:txbxContent>
                      </wps:txbx>
                      <wps:bodyPr rot="0" vert="horz" wrap="square" lIns="0" tIns="0" rIns="0" bIns="0" anchor="t" anchorCtr="0" upright="1">
                        <a:noAutofit/>
                      </wps:bodyPr>
                    </wps:wsp>
                  </a:graphicData>
                </a:graphic>
              </wp:inline>
            </w:drawing>
          </mc:Choice>
          <mc:Fallback>
            <w:pict>
              <v:shape w14:anchorId="270D47F7" id="Text Box 135" o:spid="_x0000_s1096" type="#_x0000_t202" style="width:464.4pt;height:2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" filled="f" strokeweight=".20497mm">
                <v:textbox inset="0,0,0,0">
                  <w:txbxContent>
                    <w:p w14:paraId="1356531F" w14:textId="77777777" w:rsidR="00267AE8" w:rsidRDefault="00267AE8" w:rsidP="00A5251A">
                      <w:pPr>
                        <w:tabs>
                          <w:tab w:val="left" w:pos="668"/>
                        </w:tabs>
                        <w:spacing w:line="252" w:lineRule="exact"/>
                        <w:ind w:left="669" w:hanging="567"/>
                        <w:rPr>
                          <w:rFonts w:eastAsia="Times New Roman"/>
                        </w:rPr>
                      </w:pPr>
                      <w:r>
                        <w:rPr>
                          <w:b/>
                        </w:rPr>
                        <w:t>5.</w:t>
                      </w:r>
                      <w:r>
                        <w:tab/>
                      </w:r>
                      <w:r w:rsidRPr="00A5251A">
                        <w:rPr>
                          <w:b/>
                          <w:spacing w:val="-1"/>
                        </w:rPr>
                        <w:t>ZAWARTOŚĆ OPAKOWANIA Z PODANIEM MASY, OBJĘTOŚCI LUB LICZBY</w:t>
                      </w:r>
                      <w:r w:rsidRPr="006F6959">
                        <w:rPr>
                          <w:b/>
                          <w:spacing w:val="-1"/>
                        </w:rPr>
                        <w:t xml:space="preserve"> JEDNOSTEK</w:t>
                      </w:r>
                    </w:p>
                  </w:txbxContent>
                </v:textbox>
                <w10:anchorlock/>
              </v:shape>
            </w:pict>
          </mc:Fallback>
        </mc:AlternateContent>
      </w:r>
    </w:p>
    <w:p w14:paraId="3C88D1E3" w14:textId="77777777" w:rsidR="00D15122" w:rsidRPr="00B67616" w:rsidRDefault="00D15122" w:rsidP="00B60397">
      <w:pPr>
        <w:widowControl/>
        <w:rPr>
          <w:rFonts w:eastAsia="Times New Roman"/>
          <w:color w:val="000000"/>
        </w:rPr>
      </w:pPr>
    </w:p>
    <w:p w14:paraId="67E8BFB0" w14:textId="77777777" w:rsidR="00D15122" w:rsidRPr="00B67616" w:rsidRDefault="009B0756" w:rsidP="00B60397">
      <w:pPr>
        <w:pStyle w:val="BodyText"/>
        <w:widowControl/>
        <w:ind w:left="0"/>
        <w:rPr>
          <w:color w:val="000000"/>
        </w:rPr>
      </w:pPr>
      <w:r w:rsidRPr="00B67616">
        <w:rPr>
          <w:color w:val="000000"/>
        </w:rPr>
        <w:t>400 mg/16 ml</w:t>
      </w:r>
    </w:p>
    <w:p w14:paraId="670EB50D" w14:textId="77777777" w:rsidR="00D15122" w:rsidRPr="00B67616" w:rsidRDefault="00D15122" w:rsidP="00B60397">
      <w:pPr>
        <w:widowControl/>
        <w:rPr>
          <w:rFonts w:eastAsia="Times New Roman"/>
          <w:color w:val="000000"/>
        </w:rPr>
      </w:pPr>
    </w:p>
    <w:p w14:paraId="3A44A610" w14:textId="77777777" w:rsidR="00D15122" w:rsidRPr="00B67616" w:rsidRDefault="00D15122" w:rsidP="00B60397">
      <w:pPr>
        <w:widowControl/>
        <w:rPr>
          <w:rFonts w:eastAsia="Times New Roman"/>
          <w:color w:val="000000"/>
        </w:rPr>
      </w:pPr>
    </w:p>
    <w:p w14:paraId="76A394B1" w14:textId="57B08BB1" w:rsidR="00D15122" w:rsidRPr="00B67616" w:rsidRDefault="005D1B29" w:rsidP="00B60397">
      <w:pPr>
        <w:widowControl/>
        <w:spacing w:line="200" w:lineRule="atLeast"/>
        <w:rPr>
          <w:rFonts w:eastAsia="Times New Roman"/>
          <w:color w:val="000000"/>
        </w:rPr>
      </w:pPr>
      <w:r>
        <w:rPr>
          <w:noProof/>
          <w:color w:val="000000"/>
        </w:rPr>
        <mc:AlternateContent>
          <mc:Choice Requires="wps">
            <w:drawing>
              <wp:inline distT="0" distB="0" distL="0" distR="0" wp14:anchorId="50537853" wp14:editId="0E93D073">
                <wp:extent cx="5897880" cy="167640"/>
                <wp:effectExtent l="13970" t="5080" r="12700" b="8255"/>
                <wp:docPr id="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58158E" w14:textId="77777777" w:rsidR="00267AE8" w:rsidRDefault="00267AE8">
                            <w:pPr>
                              <w:tabs>
                                <w:tab w:val="left" w:pos="668"/>
                              </w:tabs>
                              <w:spacing w:line="251" w:lineRule="exact"/>
                              <w:ind w:left="102"/>
                              <w:rPr>
                                <w:rFonts w:eastAsia="Times New Roman"/>
                              </w:rPr>
                            </w:pPr>
                            <w:r>
                              <w:rPr>
                                <w:b/>
                              </w:rPr>
                              <w:t>6.</w:t>
                            </w:r>
                            <w:r>
                              <w:tab/>
                            </w:r>
                            <w:r>
                              <w:rPr>
                                <w:b/>
                                <w:spacing w:val="-1"/>
                              </w:rPr>
                              <w:t>INNE</w:t>
                            </w:r>
                          </w:p>
                        </w:txbxContent>
                      </wps:txbx>
                      <wps:bodyPr rot="0" vert="horz" wrap="square" lIns="0" tIns="0" rIns="0" bIns="0" anchor="t" anchorCtr="0" upright="1">
                        <a:noAutofit/>
                      </wps:bodyPr>
                    </wps:wsp>
                  </a:graphicData>
                </a:graphic>
              </wp:inline>
            </w:drawing>
          </mc:Choice>
          <mc:Fallback>
            <w:pict>
              <v:shape w14:anchorId="50537853"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2Ko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Gq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kS2KoDwIA&#10;APoDAAAOAAAAAAAAAAAAAAAAAC4CAABkcnMvZTJvRG9jLnhtbFBLAQItABQABgAIAAAAIQADFS6c&#10;3AAAAAQBAAAPAAAAAAAAAAAAAAAAAGkEAABkcnMvZG93bnJldi54bWxQSwUGAAAAAAQABADzAAAA&#10;cgUAAAAA&#10;" filled="f" strokeweight=".20497mm">
                <v:textbox inset="0,0,0,0">
                  <w:txbxContent>
                    <w:p w14:paraId="5958158E" w14:textId="77777777" w:rsidR="00267AE8" w:rsidRDefault="00267AE8">
                      <w:pPr>
                        <w:tabs>
                          <w:tab w:val="left" w:pos="668"/>
                        </w:tabs>
                        <w:spacing w:line="251" w:lineRule="exact"/>
                        <w:ind w:left="102"/>
                        <w:rPr>
                          <w:rFonts w:eastAsia="Times New Roman"/>
                        </w:rPr>
                      </w:pPr>
                      <w:r>
                        <w:rPr>
                          <w:b/>
                        </w:rPr>
                        <w:t>6.</w:t>
                      </w:r>
                      <w:r>
                        <w:tab/>
                      </w:r>
                      <w:r>
                        <w:rPr>
                          <w:b/>
                          <w:spacing w:val="-1"/>
                        </w:rPr>
                        <w:t>INNE</w:t>
                      </w:r>
                    </w:p>
                  </w:txbxContent>
                </v:textbox>
                <w10:anchorlock/>
              </v:shape>
            </w:pict>
          </mc:Fallback>
        </mc:AlternateContent>
      </w:r>
    </w:p>
    <w:p w14:paraId="7C8C452E" w14:textId="77777777" w:rsidR="001060BD" w:rsidRPr="00B67616" w:rsidRDefault="001060BD" w:rsidP="001060BD">
      <w:pPr>
        <w:widowControl/>
        <w:rPr>
          <w:rFonts w:eastAsia="Times New Roman"/>
          <w:color w:val="000000"/>
        </w:rPr>
      </w:pPr>
    </w:p>
    <w:p w14:paraId="2C46F1B8" w14:textId="77777777" w:rsidR="00D15122" w:rsidRPr="00B67616" w:rsidRDefault="00C85E1E" w:rsidP="000431D8">
      <w:pPr>
        <w:widowControl/>
        <w:jc w:val="center"/>
        <w:rPr>
          <w:rFonts w:eastAsia="Times New Roman"/>
          <w:color w:val="000000"/>
        </w:rPr>
      </w:pPr>
      <w:r w:rsidRPr="00B67616">
        <w:rPr>
          <w:rFonts w:eastAsia="Times New Roman"/>
          <w:color w:val="000000"/>
        </w:rPr>
        <w:br w:type="page"/>
      </w:r>
    </w:p>
    <w:p w14:paraId="38B3EAFF" w14:textId="77777777" w:rsidR="00D15122" w:rsidRPr="00B67616" w:rsidRDefault="00D15122" w:rsidP="000431D8">
      <w:pPr>
        <w:widowControl/>
        <w:jc w:val="center"/>
        <w:rPr>
          <w:rFonts w:eastAsia="Times New Roman"/>
          <w:color w:val="000000"/>
        </w:rPr>
      </w:pPr>
    </w:p>
    <w:p w14:paraId="694B1997" w14:textId="77777777" w:rsidR="00D15122" w:rsidRPr="00B67616" w:rsidRDefault="00D15122" w:rsidP="000431D8">
      <w:pPr>
        <w:widowControl/>
        <w:jc w:val="center"/>
        <w:rPr>
          <w:rFonts w:eastAsia="Times New Roman"/>
          <w:color w:val="000000"/>
        </w:rPr>
      </w:pPr>
    </w:p>
    <w:p w14:paraId="0121B7B6" w14:textId="77777777" w:rsidR="00D15122" w:rsidRPr="00B67616" w:rsidRDefault="00D15122" w:rsidP="000431D8">
      <w:pPr>
        <w:widowControl/>
        <w:jc w:val="center"/>
        <w:rPr>
          <w:rFonts w:eastAsia="Times New Roman"/>
          <w:color w:val="000000"/>
        </w:rPr>
      </w:pPr>
    </w:p>
    <w:p w14:paraId="05916C48" w14:textId="77777777" w:rsidR="00D15122" w:rsidRPr="00B67616" w:rsidRDefault="00D15122" w:rsidP="000431D8">
      <w:pPr>
        <w:widowControl/>
        <w:jc w:val="center"/>
        <w:rPr>
          <w:rFonts w:eastAsia="Times New Roman"/>
          <w:color w:val="000000"/>
        </w:rPr>
      </w:pPr>
    </w:p>
    <w:p w14:paraId="36F3AB3F" w14:textId="77777777" w:rsidR="00D15122" w:rsidRPr="00B67616" w:rsidRDefault="00D15122" w:rsidP="000431D8">
      <w:pPr>
        <w:widowControl/>
        <w:jc w:val="center"/>
        <w:rPr>
          <w:rFonts w:eastAsia="Times New Roman"/>
          <w:color w:val="000000"/>
        </w:rPr>
      </w:pPr>
    </w:p>
    <w:p w14:paraId="3CFD71DA" w14:textId="77777777" w:rsidR="00D15122" w:rsidRPr="00B67616" w:rsidRDefault="00D15122" w:rsidP="000431D8">
      <w:pPr>
        <w:widowControl/>
        <w:jc w:val="center"/>
        <w:rPr>
          <w:rFonts w:eastAsia="Times New Roman"/>
          <w:color w:val="000000"/>
        </w:rPr>
      </w:pPr>
    </w:p>
    <w:p w14:paraId="62058A3D" w14:textId="77777777" w:rsidR="00D15122" w:rsidRPr="00B67616" w:rsidRDefault="00D15122" w:rsidP="000431D8">
      <w:pPr>
        <w:widowControl/>
        <w:jc w:val="center"/>
        <w:rPr>
          <w:rFonts w:eastAsia="Times New Roman"/>
          <w:color w:val="000000"/>
        </w:rPr>
      </w:pPr>
    </w:p>
    <w:p w14:paraId="09954265" w14:textId="77777777" w:rsidR="00D15122" w:rsidRPr="00B67616" w:rsidRDefault="00D15122" w:rsidP="000431D8">
      <w:pPr>
        <w:widowControl/>
        <w:jc w:val="center"/>
        <w:rPr>
          <w:rFonts w:eastAsia="Times New Roman"/>
          <w:color w:val="000000"/>
        </w:rPr>
      </w:pPr>
    </w:p>
    <w:p w14:paraId="3E20D650" w14:textId="77777777" w:rsidR="00D15122" w:rsidRPr="00B67616" w:rsidRDefault="00D15122" w:rsidP="000431D8">
      <w:pPr>
        <w:widowControl/>
        <w:jc w:val="center"/>
        <w:rPr>
          <w:rFonts w:eastAsia="Times New Roman"/>
          <w:color w:val="000000"/>
        </w:rPr>
      </w:pPr>
    </w:p>
    <w:p w14:paraId="0CCA88B1" w14:textId="77777777" w:rsidR="00D15122" w:rsidRPr="00B67616" w:rsidRDefault="00D15122" w:rsidP="000431D8">
      <w:pPr>
        <w:widowControl/>
        <w:jc w:val="center"/>
        <w:rPr>
          <w:rFonts w:eastAsia="Times New Roman"/>
          <w:color w:val="000000"/>
        </w:rPr>
      </w:pPr>
    </w:p>
    <w:p w14:paraId="50EAA8AB" w14:textId="77777777" w:rsidR="00D15122" w:rsidRPr="00B67616" w:rsidRDefault="00D15122" w:rsidP="000431D8">
      <w:pPr>
        <w:widowControl/>
        <w:jc w:val="center"/>
        <w:rPr>
          <w:rFonts w:eastAsia="Times New Roman"/>
          <w:color w:val="000000"/>
        </w:rPr>
      </w:pPr>
    </w:p>
    <w:p w14:paraId="55559511" w14:textId="77777777" w:rsidR="00D15122" w:rsidRPr="00B67616" w:rsidRDefault="00D15122" w:rsidP="000431D8">
      <w:pPr>
        <w:widowControl/>
        <w:jc w:val="center"/>
        <w:rPr>
          <w:rFonts w:eastAsia="Times New Roman"/>
          <w:color w:val="000000"/>
        </w:rPr>
      </w:pPr>
    </w:p>
    <w:p w14:paraId="4F448B0F" w14:textId="77777777" w:rsidR="00D15122" w:rsidRPr="00B67616" w:rsidRDefault="00D15122" w:rsidP="000431D8">
      <w:pPr>
        <w:widowControl/>
        <w:jc w:val="center"/>
        <w:rPr>
          <w:rFonts w:eastAsia="Times New Roman"/>
          <w:color w:val="000000"/>
        </w:rPr>
      </w:pPr>
    </w:p>
    <w:p w14:paraId="1397AF25" w14:textId="77777777" w:rsidR="00D15122" w:rsidRPr="00B67616" w:rsidRDefault="00D15122" w:rsidP="000431D8">
      <w:pPr>
        <w:widowControl/>
        <w:jc w:val="center"/>
        <w:rPr>
          <w:rFonts w:eastAsia="Times New Roman"/>
          <w:color w:val="000000"/>
        </w:rPr>
      </w:pPr>
    </w:p>
    <w:p w14:paraId="3D26D91C" w14:textId="77777777" w:rsidR="00D15122" w:rsidRPr="00B67616" w:rsidRDefault="00D15122" w:rsidP="000431D8">
      <w:pPr>
        <w:widowControl/>
        <w:jc w:val="center"/>
        <w:rPr>
          <w:rFonts w:eastAsia="Times New Roman"/>
          <w:color w:val="000000"/>
        </w:rPr>
      </w:pPr>
    </w:p>
    <w:p w14:paraId="1663E9A1" w14:textId="77777777" w:rsidR="00D15122" w:rsidRPr="00B67616" w:rsidRDefault="00D15122" w:rsidP="000431D8">
      <w:pPr>
        <w:widowControl/>
        <w:jc w:val="center"/>
        <w:rPr>
          <w:rFonts w:eastAsia="Times New Roman"/>
          <w:color w:val="000000"/>
        </w:rPr>
      </w:pPr>
    </w:p>
    <w:p w14:paraId="120692E4" w14:textId="77777777" w:rsidR="00D15122" w:rsidRPr="00B67616" w:rsidRDefault="00D15122" w:rsidP="000431D8">
      <w:pPr>
        <w:widowControl/>
        <w:jc w:val="center"/>
        <w:rPr>
          <w:rFonts w:eastAsia="Times New Roman"/>
          <w:color w:val="000000"/>
        </w:rPr>
      </w:pPr>
    </w:p>
    <w:p w14:paraId="213E00A8" w14:textId="77777777" w:rsidR="00D15122" w:rsidRPr="00B67616" w:rsidRDefault="00D15122" w:rsidP="000431D8">
      <w:pPr>
        <w:widowControl/>
        <w:jc w:val="center"/>
        <w:rPr>
          <w:rFonts w:eastAsia="Times New Roman"/>
          <w:color w:val="000000"/>
        </w:rPr>
      </w:pPr>
    </w:p>
    <w:p w14:paraId="62ABFFFA" w14:textId="77777777" w:rsidR="00D15122" w:rsidRPr="00B67616" w:rsidRDefault="00D15122" w:rsidP="000431D8">
      <w:pPr>
        <w:widowControl/>
        <w:jc w:val="center"/>
        <w:rPr>
          <w:rFonts w:eastAsia="Times New Roman"/>
          <w:color w:val="000000"/>
        </w:rPr>
      </w:pPr>
    </w:p>
    <w:p w14:paraId="7B87F694" w14:textId="77777777" w:rsidR="00D15122" w:rsidRPr="00B67616" w:rsidRDefault="00D15122" w:rsidP="000431D8">
      <w:pPr>
        <w:widowControl/>
        <w:jc w:val="center"/>
        <w:rPr>
          <w:rFonts w:eastAsia="Times New Roman"/>
          <w:color w:val="000000"/>
        </w:rPr>
      </w:pPr>
    </w:p>
    <w:p w14:paraId="2A0B8706" w14:textId="77777777" w:rsidR="00D15122" w:rsidRDefault="00D15122" w:rsidP="000431D8">
      <w:pPr>
        <w:widowControl/>
        <w:jc w:val="center"/>
        <w:rPr>
          <w:rFonts w:eastAsia="Times New Roman"/>
          <w:color w:val="000000"/>
        </w:rPr>
      </w:pPr>
    </w:p>
    <w:p w14:paraId="1BEEB910" w14:textId="77777777" w:rsidR="005075A3" w:rsidRPr="00B67616" w:rsidRDefault="005075A3" w:rsidP="000431D8">
      <w:pPr>
        <w:widowControl/>
        <w:jc w:val="center"/>
        <w:rPr>
          <w:rFonts w:eastAsia="Times New Roman"/>
          <w:color w:val="000000"/>
        </w:rPr>
      </w:pPr>
    </w:p>
    <w:p w14:paraId="1747C361" w14:textId="77777777" w:rsidR="00D15122" w:rsidRPr="00B67616" w:rsidRDefault="00D15122" w:rsidP="000431D8">
      <w:pPr>
        <w:widowControl/>
        <w:jc w:val="center"/>
        <w:rPr>
          <w:rFonts w:eastAsia="Times New Roman"/>
          <w:color w:val="000000"/>
        </w:rPr>
      </w:pPr>
    </w:p>
    <w:p w14:paraId="371F1DAE" w14:textId="77777777" w:rsidR="00C85E1E" w:rsidRPr="00B67616" w:rsidRDefault="00316975" w:rsidP="004E71B6">
      <w:pPr>
        <w:pStyle w:val="Heading1"/>
        <w:jc w:val="center"/>
      </w:pPr>
      <w:bookmarkStart w:id="20" w:name="B._PACKAGE_LEAFLET"/>
      <w:bookmarkEnd w:id="20"/>
      <w:r w:rsidRPr="00B67616">
        <w:t>B. ULOTKA DLA PACJENTA</w:t>
      </w:r>
    </w:p>
    <w:p w14:paraId="3FC273F4" w14:textId="77777777" w:rsidR="00641D10" w:rsidRPr="00B67616" w:rsidRDefault="00C85E1E" w:rsidP="00641D10">
      <w:pPr>
        <w:widowControl/>
        <w:ind w:right="-1"/>
        <w:jc w:val="center"/>
        <w:rPr>
          <w:rFonts w:eastAsia="Times New Roman"/>
          <w:b/>
          <w:color w:val="000000"/>
        </w:rPr>
      </w:pPr>
      <w:r w:rsidRPr="00B67616">
        <w:rPr>
          <w:b/>
          <w:color w:val="000000"/>
        </w:rPr>
        <w:br w:type="page"/>
      </w:r>
      <w:r w:rsidR="00641D10" w:rsidRPr="00B67616">
        <w:rPr>
          <w:b/>
          <w:color w:val="000000"/>
        </w:rPr>
        <w:lastRenderedPageBreak/>
        <w:t>Ulotka dołączona do opakowania: informacja dla użytkownika</w:t>
      </w:r>
    </w:p>
    <w:p w14:paraId="21E72605" w14:textId="77777777" w:rsidR="00D15122" w:rsidRPr="00B67616" w:rsidRDefault="00D15122" w:rsidP="000A7868">
      <w:pPr>
        <w:jc w:val="center"/>
        <w:rPr>
          <w:b/>
          <w:bCs/>
          <w:color w:val="000000"/>
        </w:rPr>
      </w:pPr>
    </w:p>
    <w:p w14:paraId="3BAA4125" w14:textId="77777777" w:rsidR="00D15122" w:rsidRPr="00B67616" w:rsidRDefault="00866608" w:rsidP="0014228C">
      <w:pPr>
        <w:widowControl/>
        <w:ind w:right="-1"/>
        <w:jc w:val="center"/>
        <w:rPr>
          <w:b/>
          <w:color w:val="000000"/>
        </w:rPr>
      </w:pPr>
      <w:r w:rsidRPr="00B67616">
        <w:rPr>
          <w:b/>
          <w:color w:val="000000"/>
        </w:rPr>
        <w:t>Zirabev</w:t>
      </w:r>
      <w:r w:rsidR="00932A9B" w:rsidRPr="00B67616">
        <w:rPr>
          <w:b/>
          <w:color w:val="000000"/>
        </w:rPr>
        <w:t xml:space="preserve"> 25 mg/ml koncentrat do sporządzania roztworu do infuzji</w:t>
      </w:r>
    </w:p>
    <w:p w14:paraId="0D91EC2E" w14:textId="77777777" w:rsidR="00D15122" w:rsidRPr="00B67616" w:rsidRDefault="00932A9B" w:rsidP="0014228C">
      <w:pPr>
        <w:widowControl/>
        <w:ind w:right="-1"/>
        <w:jc w:val="center"/>
        <w:rPr>
          <w:color w:val="000000"/>
        </w:rPr>
      </w:pPr>
      <w:r w:rsidRPr="00B67616">
        <w:rPr>
          <w:color w:val="000000"/>
        </w:rPr>
        <w:t>bewacyzumab</w:t>
      </w:r>
    </w:p>
    <w:p w14:paraId="20371B31" w14:textId="77777777" w:rsidR="003224A9" w:rsidRPr="00B67616" w:rsidRDefault="003224A9" w:rsidP="000A7868">
      <w:pPr>
        <w:rPr>
          <w:b/>
          <w:color w:val="000000"/>
        </w:rPr>
      </w:pPr>
    </w:p>
    <w:p w14:paraId="7D1AF59F" w14:textId="77777777" w:rsidR="00D15122" w:rsidRPr="00B67616" w:rsidRDefault="009B0756" w:rsidP="000A7868">
      <w:pPr>
        <w:rPr>
          <w:b/>
          <w:bCs/>
          <w:color w:val="000000"/>
        </w:rPr>
      </w:pPr>
      <w:r w:rsidRPr="00B67616">
        <w:rPr>
          <w:b/>
          <w:color w:val="000000"/>
        </w:rPr>
        <w:t>Należy uważnie zapoznać się z treścią ulotki przed zastosowaniem leku, ponieważ zawiera ona informacje ważne dla pacjenta.</w:t>
      </w:r>
    </w:p>
    <w:p w14:paraId="0E4DD844" w14:textId="77777777" w:rsidR="00D15122" w:rsidRPr="00B67616" w:rsidRDefault="009B0756" w:rsidP="008A1EE3">
      <w:pPr>
        <w:pStyle w:val="BodyText"/>
        <w:widowControl/>
        <w:numPr>
          <w:ilvl w:val="1"/>
          <w:numId w:val="62"/>
        </w:numPr>
        <w:tabs>
          <w:tab w:val="left" w:pos="567"/>
        </w:tabs>
        <w:spacing w:line="247" w:lineRule="exact"/>
        <w:ind w:left="567" w:hanging="567"/>
        <w:rPr>
          <w:color w:val="000000"/>
        </w:rPr>
      </w:pPr>
      <w:r w:rsidRPr="00B67616">
        <w:rPr>
          <w:color w:val="000000"/>
        </w:rPr>
        <w:t>Należy zachować tę ulotkę, aby w razie potrzeby móc ją ponownie przeczytać.</w:t>
      </w:r>
    </w:p>
    <w:p w14:paraId="5B6E53C9" w14:textId="77777777" w:rsidR="00D15122" w:rsidRPr="00B67616" w:rsidRDefault="009B0756" w:rsidP="008A1EE3">
      <w:pPr>
        <w:pStyle w:val="BodyText"/>
        <w:widowControl/>
        <w:numPr>
          <w:ilvl w:val="1"/>
          <w:numId w:val="62"/>
        </w:numPr>
        <w:tabs>
          <w:tab w:val="left" w:pos="567"/>
        </w:tabs>
        <w:ind w:left="567" w:hanging="567"/>
        <w:rPr>
          <w:color w:val="000000"/>
        </w:rPr>
      </w:pPr>
      <w:r w:rsidRPr="00B67616">
        <w:rPr>
          <w:color w:val="000000"/>
        </w:rPr>
        <w:t>W razie jakichkolwiek wątpliwości należy zwrócić się do lekarza, farmaceuty lub pielęgniarki.</w:t>
      </w:r>
    </w:p>
    <w:p w14:paraId="329130DE" w14:textId="77777777" w:rsidR="00D15122" w:rsidRPr="00B67616" w:rsidRDefault="009B0756" w:rsidP="008A1EE3">
      <w:pPr>
        <w:pStyle w:val="BodyText"/>
        <w:widowControl/>
        <w:numPr>
          <w:ilvl w:val="1"/>
          <w:numId w:val="62"/>
        </w:numPr>
        <w:tabs>
          <w:tab w:val="left" w:pos="567"/>
        </w:tabs>
        <w:ind w:left="567" w:right="329" w:hanging="567"/>
        <w:rPr>
          <w:color w:val="000000"/>
        </w:rPr>
      </w:pPr>
      <w:r w:rsidRPr="00B67616">
        <w:rPr>
          <w:color w:val="000000"/>
        </w:rPr>
        <w:t>Jeśli wystąpią jakiekolwiek objawy niepożądane, w tym wszelkie objawy niepożądane niewymienione w ulotce, należy powiedzieć o tym lekarzowi, farmaceucie lub pielęgniarce. Patrz punkt 4.</w:t>
      </w:r>
    </w:p>
    <w:p w14:paraId="070C8F3E" w14:textId="77777777" w:rsidR="00D15122" w:rsidRPr="00B67616" w:rsidRDefault="00D15122" w:rsidP="00B60397">
      <w:pPr>
        <w:widowControl/>
        <w:rPr>
          <w:rFonts w:eastAsia="Times New Roman"/>
          <w:color w:val="000000"/>
        </w:rPr>
      </w:pPr>
    </w:p>
    <w:p w14:paraId="07DFE1CB" w14:textId="77777777" w:rsidR="00D15122" w:rsidRPr="00B67616" w:rsidRDefault="009B0756" w:rsidP="000A7868">
      <w:pPr>
        <w:rPr>
          <w:b/>
          <w:bCs/>
          <w:color w:val="000000"/>
        </w:rPr>
      </w:pPr>
      <w:r w:rsidRPr="00B67616">
        <w:rPr>
          <w:b/>
          <w:color w:val="000000"/>
        </w:rPr>
        <w:t>Spis treści ulotki:</w:t>
      </w:r>
    </w:p>
    <w:p w14:paraId="32E5D8ED" w14:textId="77777777" w:rsidR="00D15122" w:rsidRPr="00B67616" w:rsidRDefault="00D15122" w:rsidP="00B60397">
      <w:pPr>
        <w:widowControl/>
        <w:rPr>
          <w:rFonts w:eastAsia="Times New Roman"/>
          <w:color w:val="000000"/>
        </w:rPr>
      </w:pPr>
    </w:p>
    <w:p w14:paraId="36BFCE12" w14:textId="77777777" w:rsidR="00D15122" w:rsidRPr="00B67616" w:rsidRDefault="009B0756" w:rsidP="00B60397">
      <w:pPr>
        <w:pStyle w:val="BodyText"/>
        <w:widowControl/>
        <w:numPr>
          <w:ilvl w:val="0"/>
          <w:numId w:val="5"/>
        </w:numPr>
        <w:tabs>
          <w:tab w:val="left" w:pos="685"/>
        </w:tabs>
        <w:ind w:left="0" w:firstLine="0"/>
        <w:rPr>
          <w:color w:val="000000"/>
        </w:rPr>
      </w:pPr>
      <w:r w:rsidRPr="00B67616">
        <w:rPr>
          <w:color w:val="000000"/>
        </w:rPr>
        <w:t xml:space="preserve">Co to jest </w:t>
      </w:r>
      <w:r w:rsidR="00866608" w:rsidRPr="00B67616">
        <w:rPr>
          <w:color w:val="000000"/>
        </w:rPr>
        <w:t>Zirabev</w:t>
      </w:r>
      <w:r w:rsidRPr="00B67616">
        <w:rPr>
          <w:color w:val="000000"/>
        </w:rPr>
        <w:t xml:space="preserve"> i w jakim celu się go stosuje</w:t>
      </w:r>
    </w:p>
    <w:p w14:paraId="7751576F" w14:textId="77777777" w:rsidR="00D15122" w:rsidRPr="00B67616" w:rsidRDefault="009B0756" w:rsidP="00B60397">
      <w:pPr>
        <w:pStyle w:val="BodyText"/>
        <w:widowControl/>
        <w:numPr>
          <w:ilvl w:val="0"/>
          <w:numId w:val="5"/>
        </w:numPr>
        <w:tabs>
          <w:tab w:val="left" w:pos="685"/>
        </w:tabs>
        <w:spacing w:line="252" w:lineRule="exact"/>
        <w:ind w:left="0" w:firstLine="0"/>
        <w:rPr>
          <w:color w:val="000000"/>
        </w:rPr>
      </w:pPr>
      <w:r w:rsidRPr="00B67616">
        <w:rPr>
          <w:color w:val="000000"/>
        </w:rPr>
        <w:t xml:space="preserve">Informacje ważne przed zastosowaniem leku </w:t>
      </w:r>
      <w:r w:rsidR="00866608" w:rsidRPr="00B67616">
        <w:rPr>
          <w:color w:val="000000"/>
        </w:rPr>
        <w:t>Zirabev</w:t>
      </w:r>
    </w:p>
    <w:p w14:paraId="069447CC" w14:textId="77777777" w:rsidR="00D15122" w:rsidRPr="00B67616" w:rsidRDefault="009B0756" w:rsidP="00B60397">
      <w:pPr>
        <w:pStyle w:val="BodyText"/>
        <w:widowControl/>
        <w:numPr>
          <w:ilvl w:val="0"/>
          <w:numId w:val="5"/>
        </w:numPr>
        <w:tabs>
          <w:tab w:val="left" w:pos="685"/>
        </w:tabs>
        <w:spacing w:line="252" w:lineRule="exact"/>
        <w:ind w:left="0" w:firstLine="0"/>
        <w:rPr>
          <w:color w:val="000000"/>
        </w:rPr>
      </w:pPr>
      <w:r w:rsidRPr="00B67616">
        <w:rPr>
          <w:color w:val="000000"/>
        </w:rPr>
        <w:t xml:space="preserve">Jak stosować </w:t>
      </w:r>
      <w:r w:rsidR="00866608" w:rsidRPr="00B67616">
        <w:rPr>
          <w:color w:val="000000"/>
        </w:rPr>
        <w:t>Zirabev</w:t>
      </w:r>
    </w:p>
    <w:p w14:paraId="01930400" w14:textId="77777777" w:rsidR="00D15122" w:rsidRPr="00B67616" w:rsidRDefault="009B0756" w:rsidP="00B60397">
      <w:pPr>
        <w:pStyle w:val="BodyText"/>
        <w:widowControl/>
        <w:numPr>
          <w:ilvl w:val="0"/>
          <w:numId w:val="5"/>
        </w:numPr>
        <w:tabs>
          <w:tab w:val="left" w:pos="685"/>
        </w:tabs>
        <w:spacing w:line="252" w:lineRule="exact"/>
        <w:ind w:left="0" w:firstLine="0"/>
        <w:rPr>
          <w:color w:val="000000"/>
        </w:rPr>
      </w:pPr>
      <w:r w:rsidRPr="00B67616">
        <w:rPr>
          <w:color w:val="000000"/>
        </w:rPr>
        <w:t>Możliwe działania niepożądane</w:t>
      </w:r>
    </w:p>
    <w:p w14:paraId="000D31E5" w14:textId="77777777" w:rsidR="00D15122" w:rsidRPr="00B67616" w:rsidRDefault="009B0756" w:rsidP="00B60397">
      <w:pPr>
        <w:pStyle w:val="BodyText"/>
        <w:widowControl/>
        <w:numPr>
          <w:ilvl w:val="0"/>
          <w:numId w:val="5"/>
        </w:numPr>
        <w:tabs>
          <w:tab w:val="left" w:pos="685"/>
        </w:tabs>
        <w:spacing w:line="252" w:lineRule="exact"/>
        <w:ind w:left="0" w:firstLine="0"/>
        <w:rPr>
          <w:color w:val="000000"/>
        </w:rPr>
      </w:pPr>
      <w:r w:rsidRPr="00B67616">
        <w:rPr>
          <w:color w:val="000000"/>
        </w:rPr>
        <w:t xml:space="preserve">Jak przechowywać </w:t>
      </w:r>
      <w:r w:rsidR="00866608" w:rsidRPr="00B67616">
        <w:rPr>
          <w:color w:val="000000"/>
        </w:rPr>
        <w:t>Zirabev</w:t>
      </w:r>
    </w:p>
    <w:p w14:paraId="153FD305" w14:textId="77777777" w:rsidR="00D15122" w:rsidRPr="00B67616" w:rsidRDefault="009B0756" w:rsidP="00B60397">
      <w:pPr>
        <w:pStyle w:val="BodyText"/>
        <w:widowControl/>
        <w:numPr>
          <w:ilvl w:val="0"/>
          <w:numId w:val="5"/>
        </w:numPr>
        <w:tabs>
          <w:tab w:val="left" w:pos="685"/>
        </w:tabs>
        <w:spacing w:line="252" w:lineRule="exact"/>
        <w:ind w:left="0" w:firstLine="0"/>
        <w:rPr>
          <w:color w:val="000000"/>
        </w:rPr>
      </w:pPr>
      <w:r w:rsidRPr="00B67616">
        <w:rPr>
          <w:color w:val="000000"/>
        </w:rPr>
        <w:t>Zawartość opakowania i inne informacje</w:t>
      </w:r>
    </w:p>
    <w:p w14:paraId="4C8F27F7" w14:textId="77777777" w:rsidR="00D15122" w:rsidRPr="00B67616" w:rsidRDefault="00D15122" w:rsidP="00B60397">
      <w:pPr>
        <w:widowControl/>
        <w:rPr>
          <w:rFonts w:eastAsia="Times New Roman"/>
          <w:color w:val="000000"/>
        </w:rPr>
      </w:pPr>
    </w:p>
    <w:p w14:paraId="2AFD0478" w14:textId="77777777" w:rsidR="00D15122" w:rsidRPr="00B67616" w:rsidRDefault="00D15122" w:rsidP="00B60397">
      <w:pPr>
        <w:widowControl/>
        <w:rPr>
          <w:rFonts w:eastAsia="Times New Roman"/>
          <w:color w:val="000000"/>
        </w:rPr>
      </w:pPr>
    </w:p>
    <w:p w14:paraId="47A139C6" w14:textId="77777777" w:rsidR="00D15122" w:rsidRPr="00B67616" w:rsidRDefault="00410591" w:rsidP="000A7868">
      <w:pPr>
        <w:rPr>
          <w:b/>
          <w:bCs/>
          <w:color w:val="000000"/>
        </w:rPr>
      </w:pPr>
      <w:r w:rsidRPr="00B67616">
        <w:rPr>
          <w:b/>
          <w:color w:val="000000"/>
        </w:rPr>
        <w:t>1.</w:t>
      </w:r>
      <w:r w:rsidRPr="00B67616">
        <w:rPr>
          <w:b/>
          <w:color w:val="000000"/>
        </w:rPr>
        <w:tab/>
        <w:t xml:space="preserve">Co to jest </w:t>
      </w:r>
      <w:r w:rsidR="0026237D" w:rsidRPr="00B67616">
        <w:rPr>
          <w:b/>
          <w:color w:val="000000"/>
        </w:rPr>
        <w:t>Zirabev</w:t>
      </w:r>
      <w:r w:rsidRPr="00B67616">
        <w:rPr>
          <w:b/>
          <w:color w:val="000000"/>
        </w:rPr>
        <w:t xml:space="preserve"> i w jakim celu się go stosuje</w:t>
      </w:r>
    </w:p>
    <w:p w14:paraId="0F323407" w14:textId="77777777" w:rsidR="00D15122" w:rsidRPr="00B67616" w:rsidRDefault="00D15122" w:rsidP="00B60397">
      <w:pPr>
        <w:widowControl/>
        <w:rPr>
          <w:rFonts w:eastAsia="Times New Roman"/>
          <w:bCs/>
          <w:color w:val="000000"/>
        </w:rPr>
      </w:pPr>
    </w:p>
    <w:p w14:paraId="1402B4E1" w14:textId="77777777" w:rsidR="00D15122" w:rsidRPr="00B67616" w:rsidRDefault="00426DA8" w:rsidP="00374D3B">
      <w:pPr>
        <w:pStyle w:val="BodyText"/>
        <w:widowControl/>
        <w:ind w:left="0" w:right="-57"/>
        <w:rPr>
          <w:color w:val="000000"/>
        </w:rPr>
      </w:pPr>
      <w:r w:rsidRPr="00B67616">
        <w:rPr>
          <w:color w:val="000000"/>
        </w:rPr>
        <w:t xml:space="preserve">Lek </w:t>
      </w:r>
      <w:r w:rsidR="00866608" w:rsidRPr="00B67616">
        <w:rPr>
          <w:color w:val="000000"/>
        </w:rPr>
        <w:t>Zirabev</w:t>
      </w:r>
      <w:r w:rsidRPr="00B67616">
        <w:rPr>
          <w:color w:val="000000"/>
        </w:rPr>
        <w:t xml:space="preserve"> zawiera jako substancję czynną bewacyzumab, </w:t>
      </w:r>
      <w:r w:rsidR="001F57F4" w:rsidRPr="00B67616">
        <w:rPr>
          <w:color w:val="000000"/>
        </w:rPr>
        <w:t xml:space="preserve">który jest </w:t>
      </w:r>
      <w:r w:rsidRPr="00B67616">
        <w:rPr>
          <w:color w:val="000000"/>
        </w:rPr>
        <w:t>humanizowanym przeciwciałem</w:t>
      </w:r>
      <w:r w:rsidR="00BB17A3" w:rsidRPr="00B67616">
        <w:rPr>
          <w:color w:val="000000"/>
        </w:rPr>
        <w:t xml:space="preserve"> </w:t>
      </w:r>
      <w:r w:rsidRPr="00B67616">
        <w:rPr>
          <w:color w:val="000000"/>
        </w:rPr>
        <w:t>monoklonalnym (rodzaj białka, które w normalnych warunkach jest wytwarzane przez układ odpornościowy w celu obrony przed zakażeniami i nowotworami</w:t>
      </w:r>
      <w:r w:rsidR="00CB6817" w:rsidRPr="00B67616">
        <w:rPr>
          <w:color w:val="000000"/>
        </w:rPr>
        <w:t xml:space="preserve">). </w:t>
      </w:r>
      <w:r w:rsidRPr="00B67616">
        <w:rPr>
          <w:color w:val="000000"/>
        </w:rPr>
        <w:t xml:space="preserve">Bewacyzumab łączy się wybiórczo </w:t>
      </w:r>
      <w:r w:rsidR="001F57F4" w:rsidRPr="00B67616">
        <w:rPr>
          <w:color w:val="000000"/>
        </w:rPr>
        <w:t>z </w:t>
      </w:r>
      <w:r w:rsidRPr="00B67616">
        <w:rPr>
          <w:color w:val="000000"/>
        </w:rPr>
        <w:t xml:space="preserve">białkiem nazywanym ludzkim czynnikiem wzrostu śródbłonka </w:t>
      </w:r>
      <w:r w:rsidR="00CB6817" w:rsidRPr="00B67616">
        <w:rPr>
          <w:color w:val="000000"/>
        </w:rPr>
        <w:t xml:space="preserve">naczyń </w:t>
      </w:r>
      <w:r w:rsidRPr="00B67616">
        <w:rPr>
          <w:color w:val="000000"/>
        </w:rPr>
        <w:t xml:space="preserve">(VEGF, ang. vascular endothelial growth factor), które jest obecne w wyściółce naczyń krwionośnych i limfatycznych </w:t>
      </w:r>
      <w:r w:rsidR="001F57F4" w:rsidRPr="00B67616">
        <w:rPr>
          <w:color w:val="000000"/>
        </w:rPr>
        <w:t>w </w:t>
      </w:r>
      <w:r w:rsidRPr="00B67616">
        <w:rPr>
          <w:color w:val="000000"/>
        </w:rPr>
        <w:t>organizmie. Białko VEGF powoduje wzrost naczyń krwionośnych w obrębie guzów nowotworowych, co umożliwia zaopatr</w:t>
      </w:r>
      <w:r w:rsidR="00B4226A" w:rsidRPr="00B67616">
        <w:rPr>
          <w:color w:val="000000"/>
        </w:rPr>
        <w:t>ywa</w:t>
      </w:r>
      <w:r w:rsidRPr="00B67616">
        <w:rPr>
          <w:color w:val="000000"/>
        </w:rPr>
        <w:t>nie ich w tlen i substancje odżywcze</w:t>
      </w:r>
      <w:r w:rsidR="00CB6817" w:rsidRPr="00B67616">
        <w:rPr>
          <w:color w:val="000000"/>
        </w:rPr>
        <w:t xml:space="preserve">. </w:t>
      </w:r>
      <w:r w:rsidR="001F57F4" w:rsidRPr="00B67616">
        <w:rPr>
          <w:color w:val="000000"/>
        </w:rPr>
        <w:t xml:space="preserve">Połączenie </w:t>
      </w:r>
      <w:r w:rsidRPr="00B67616">
        <w:rPr>
          <w:color w:val="000000"/>
        </w:rPr>
        <w:t>bewacyzumabu z VEGF powoduje zatrzymanie wzrostu guza poprzez zahamowanie rozwoju naczyń</w:t>
      </w:r>
      <w:r w:rsidR="00BB17A3" w:rsidRPr="00B67616">
        <w:rPr>
          <w:color w:val="000000"/>
        </w:rPr>
        <w:t xml:space="preserve"> </w:t>
      </w:r>
      <w:r w:rsidRPr="00B67616">
        <w:rPr>
          <w:color w:val="000000"/>
        </w:rPr>
        <w:t>krwionośnych, które zaopatrują no</w:t>
      </w:r>
      <w:r w:rsidR="00B4226A" w:rsidRPr="00B67616">
        <w:rPr>
          <w:color w:val="000000"/>
        </w:rPr>
        <w:t>w</w:t>
      </w:r>
      <w:r w:rsidRPr="00B67616">
        <w:rPr>
          <w:color w:val="000000"/>
        </w:rPr>
        <w:t>o</w:t>
      </w:r>
      <w:r w:rsidR="00B4226A" w:rsidRPr="00B67616">
        <w:rPr>
          <w:color w:val="000000"/>
        </w:rPr>
        <w:t>t</w:t>
      </w:r>
      <w:r w:rsidRPr="00B67616">
        <w:rPr>
          <w:color w:val="000000"/>
        </w:rPr>
        <w:t>wór w tlen i substancje odżywcze.</w:t>
      </w:r>
    </w:p>
    <w:p w14:paraId="46E1E864" w14:textId="77777777" w:rsidR="00D15122" w:rsidRPr="00B67616" w:rsidRDefault="00D15122" w:rsidP="00B60397">
      <w:pPr>
        <w:widowControl/>
        <w:rPr>
          <w:rFonts w:eastAsia="Times New Roman"/>
          <w:color w:val="000000"/>
        </w:rPr>
      </w:pPr>
    </w:p>
    <w:p w14:paraId="639D1732" w14:textId="77777777" w:rsidR="00D15122" w:rsidRPr="00B67616" w:rsidRDefault="00866608" w:rsidP="00B60397">
      <w:pPr>
        <w:pStyle w:val="BodyText"/>
        <w:widowControl/>
        <w:ind w:left="0"/>
        <w:rPr>
          <w:color w:val="000000"/>
        </w:rPr>
      </w:pPr>
      <w:r w:rsidRPr="00B67616">
        <w:rPr>
          <w:color w:val="000000"/>
        </w:rPr>
        <w:t>Zirabev</w:t>
      </w:r>
      <w:r w:rsidR="00426DA8" w:rsidRPr="00B67616">
        <w:rPr>
          <w:color w:val="000000"/>
        </w:rPr>
        <w:t xml:space="preserve"> jest lekiem stosowanym w leczeniu dorosłych pacjentów z zaawansowanym rakiem jelita grubego (czyli okrężnicy</w:t>
      </w:r>
      <w:r w:rsidR="00BB17A3" w:rsidRPr="00B67616">
        <w:rPr>
          <w:color w:val="000000"/>
        </w:rPr>
        <w:t xml:space="preserve"> </w:t>
      </w:r>
      <w:r w:rsidR="00426DA8" w:rsidRPr="00B67616">
        <w:rPr>
          <w:color w:val="000000"/>
        </w:rPr>
        <w:t>lub odbytnicy</w:t>
      </w:r>
      <w:r w:rsidR="00CB6817" w:rsidRPr="00B67616">
        <w:rPr>
          <w:color w:val="000000"/>
        </w:rPr>
        <w:t xml:space="preserve">). </w:t>
      </w:r>
      <w:r w:rsidR="001F57F4" w:rsidRPr="00B67616">
        <w:rPr>
          <w:color w:val="000000"/>
        </w:rPr>
        <w:t>J</w:t>
      </w:r>
      <w:r w:rsidR="00426DA8" w:rsidRPr="00B67616">
        <w:rPr>
          <w:color w:val="000000"/>
        </w:rPr>
        <w:t xml:space="preserve">est </w:t>
      </w:r>
      <w:r w:rsidR="001F57F4" w:rsidRPr="00B67616">
        <w:rPr>
          <w:color w:val="000000"/>
        </w:rPr>
        <w:t xml:space="preserve">on </w:t>
      </w:r>
      <w:r w:rsidR="00426DA8" w:rsidRPr="00B67616">
        <w:rPr>
          <w:color w:val="000000"/>
        </w:rPr>
        <w:t xml:space="preserve">stosowany w </w:t>
      </w:r>
      <w:r w:rsidR="001F57F4" w:rsidRPr="00B67616">
        <w:rPr>
          <w:color w:val="000000"/>
        </w:rPr>
        <w:t xml:space="preserve">skojarzeniu </w:t>
      </w:r>
      <w:r w:rsidR="00426DA8" w:rsidRPr="00B67616">
        <w:rPr>
          <w:color w:val="000000"/>
        </w:rPr>
        <w:t>z chemioterapi</w:t>
      </w:r>
      <w:r w:rsidR="001F57F4" w:rsidRPr="00B67616">
        <w:rPr>
          <w:color w:val="000000"/>
        </w:rPr>
        <w:t>ą</w:t>
      </w:r>
      <w:r w:rsidR="00426DA8" w:rsidRPr="00B67616">
        <w:rPr>
          <w:color w:val="000000"/>
        </w:rPr>
        <w:t xml:space="preserve"> </w:t>
      </w:r>
      <w:r w:rsidR="00791AA7" w:rsidRPr="00B67616">
        <w:rPr>
          <w:color w:val="000000"/>
        </w:rPr>
        <w:t xml:space="preserve">zawierającą </w:t>
      </w:r>
      <w:r w:rsidR="00426DA8" w:rsidRPr="00B67616">
        <w:rPr>
          <w:color w:val="000000"/>
        </w:rPr>
        <w:t>fluoropirymidyn</w:t>
      </w:r>
      <w:r w:rsidR="00791AA7" w:rsidRPr="00B67616">
        <w:rPr>
          <w:color w:val="000000"/>
        </w:rPr>
        <w:t>ę</w:t>
      </w:r>
      <w:r w:rsidR="00426DA8" w:rsidRPr="00B67616">
        <w:rPr>
          <w:color w:val="000000"/>
        </w:rPr>
        <w:t>.</w:t>
      </w:r>
    </w:p>
    <w:p w14:paraId="1C8FD553" w14:textId="77777777" w:rsidR="00D15122" w:rsidRPr="00B67616" w:rsidRDefault="00D15122" w:rsidP="00B60397">
      <w:pPr>
        <w:widowControl/>
        <w:rPr>
          <w:rFonts w:eastAsia="Times New Roman"/>
          <w:color w:val="000000"/>
        </w:rPr>
      </w:pPr>
    </w:p>
    <w:p w14:paraId="54F783CE" w14:textId="77777777" w:rsidR="00D15122" w:rsidRPr="00B67616" w:rsidRDefault="00866608" w:rsidP="00B60397">
      <w:pPr>
        <w:pStyle w:val="BodyText"/>
        <w:widowControl/>
        <w:ind w:left="0"/>
        <w:rPr>
          <w:color w:val="000000"/>
        </w:rPr>
      </w:pPr>
      <w:r w:rsidRPr="00B67616">
        <w:rPr>
          <w:color w:val="000000"/>
        </w:rPr>
        <w:t>Zirabev</w:t>
      </w:r>
      <w:r w:rsidR="00426DA8" w:rsidRPr="00B67616">
        <w:rPr>
          <w:color w:val="000000"/>
        </w:rPr>
        <w:t xml:space="preserve"> stosuje się również w leczeniu dorosłych pacjentów z przerzutowym rakiem piersi. </w:t>
      </w:r>
      <w:r w:rsidR="00791AA7" w:rsidRPr="00B67616">
        <w:rPr>
          <w:color w:val="000000"/>
        </w:rPr>
        <w:t>W </w:t>
      </w:r>
      <w:r w:rsidR="00426DA8" w:rsidRPr="00B67616">
        <w:rPr>
          <w:color w:val="000000"/>
        </w:rPr>
        <w:t>przypadku leczenia pacjentów z rakiem piersi lek ten podawany jest jednocześnie z lekiem do chemioterapii o nazwie paklitaksel</w:t>
      </w:r>
      <w:r w:rsidR="00717E26" w:rsidRPr="00B67616">
        <w:rPr>
          <w:color w:val="000000"/>
        </w:rPr>
        <w:t xml:space="preserve"> lub kapecytabina</w:t>
      </w:r>
      <w:r w:rsidR="00426DA8" w:rsidRPr="00B67616">
        <w:rPr>
          <w:color w:val="000000"/>
        </w:rPr>
        <w:t>.</w:t>
      </w:r>
    </w:p>
    <w:p w14:paraId="36884795" w14:textId="77777777" w:rsidR="00D15122" w:rsidRPr="00B67616" w:rsidRDefault="00D15122" w:rsidP="00B60397">
      <w:pPr>
        <w:widowControl/>
        <w:rPr>
          <w:rFonts w:eastAsia="Times New Roman"/>
          <w:color w:val="000000"/>
        </w:rPr>
      </w:pPr>
    </w:p>
    <w:p w14:paraId="252EFF7D" w14:textId="77777777" w:rsidR="00D15122" w:rsidRPr="00B67616" w:rsidRDefault="00866608" w:rsidP="00B60397">
      <w:pPr>
        <w:pStyle w:val="BodyText"/>
        <w:widowControl/>
        <w:ind w:left="0"/>
        <w:rPr>
          <w:color w:val="000000"/>
        </w:rPr>
      </w:pPr>
      <w:r w:rsidRPr="00B67616">
        <w:rPr>
          <w:color w:val="000000"/>
        </w:rPr>
        <w:t>Zirabev</w:t>
      </w:r>
      <w:r w:rsidR="00426DA8" w:rsidRPr="00B67616">
        <w:rPr>
          <w:color w:val="000000"/>
        </w:rPr>
        <w:t xml:space="preserve"> stosowany jest również w leczeniu dorosłych pacjentów z zaawansowanym niedrobnokomórkowym rakiem płuca. W tym </w:t>
      </w:r>
      <w:r w:rsidR="00E7002B" w:rsidRPr="00B67616">
        <w:rPr>
          <w:color w:val="000000"/>
        </w:rPr>
        <w:t xml:space="preserve">wskazaniu </w:t>
      </w:r>
      <w:r w:rsidR="00426DA8" w:rsidRPr="00B67616">
        <w:rPr>
          <w:color w:val="000000"/>
        </w:rPr>
        <w:t xml:space="preserve">lek </w:t>
      </w:r>
      <w:r w:rsidRPr="00B67616">
        <w:rPr>
          <w:color w:val="000000"/>
        </w:rPr>
        <w:t>Zirabev</w:t>
      </w:r>
      <w:r w:rsidR="00426DA8" w:rsidRPr="00B67616">
        <w:rPr>
          <w:color w:val="000000"/>
        </w:rPr>
        <w:t xml:space="preserve"> podawany jest łącznie ze schematem chemioterapii zawierającym związki platyny.</w:t>
      </w:r>
    </w:p>
    <w:p w14:paraId="170C2884" w14:textId="77777777" w:rsidR="00C46FE8" w:rsidRPr="00B67616" w:rsidRDefault="00C46FE8" w:rsidP="00B60397">
      <w:pPr>
        <w:pStyle w:val="BodyText"/>
        <w:widowControl/>
        <w:ind w:left="0"/>
        <w:rPr>
          <w:color w:val="000000"/>
        </w:rPr>
      </w:pPr>
    </w:p>
    <w:p w14:paraId="487B1C15" w14:textId="77777777" w:rsidR="00C46FE8" w:rsidRPr="00B67616" w:rsidRDefault="00C46FE8" w:rsidP="00B60397">
      <w:pPr>
        <w:pStyle w:val="BodyText"/>
        <w:widowControl/>
        <w:ind w:left="0"/>
        <w:rPr>
          <w:color w:val="000000"/>
        </w:rPr>
      </w:pPr>
      <w:r w:rsidRPr="00B67616">
        <w:rPr>
          <w:color w:val="000000"/>
        </w:rPr>
        <w:t xml:space="preserve">Zirabev stosowany jest również w leczeniu dorosłych pacjentów z zaawansowanym niedrobnokomórkowym rakiem płuca, </w:t>
      </w:r>
      <w:r w:rsidR="00B26366" w:rsidRPr="00B67616">
        <w:rPr>
          <w:color w:val="000000"/>
        </w:rPr>
        <w:t xml:space="preserve">u </w:t>
      </w:r>
      <w:r w:rsidRPr="00B67616">
        <w:rPr>
          <w:color w:val="000000"/>
        </w:rPr>
        <w:t xml:space="preserve">których </w:t>
      </w:r>
      <w:r w:rsidR="00B26366" w:rsidRPr="00B67616">
        <w:rPr>
          <w:color w:val="000000"/>
        </w:rPr>
        <w:t xml:space="preserve">w </w:t>
      </w:r>
      <w:r w:rsidRPr="00B67616">
        <w:rPr>
          <w:color w:val="000000"/>
        </w:rPr>
        <w:t>komór</w:t>
      </w:r>
      <w:r w:rsidR="00330423" w:rsidRPr="00B67616">
        <w:rPr>
          <w:color w:val="000000"/>
        </w:rPr>
        <w:t>k</w:t>
      </w:r>
      <w:r w:rsidR="00B26366" w:rsidRPr="00B67616">
        <w:rPr>
          <w:color w:val="000000"/>
        </w:rPr>
        <w:t>ach</w:t>
      </w:r>
      <w:r w:rsidRPr="00B67616">
        <w:rPr>
          <w:color w:val="000000"/>
        </w:rPr>
        <w:t xml:space="preserve"> </w:t>
      </w:r>
      <w:r w:rsidR="00B26366" w:rsidRPr="00B67616">
        <w:rPr>
          <w:color w:val="000000"/>
        </w:rPr>
        <w:t>nowotworowych</w:t>
      </w:r>
      <w:r w:rsidRPr="00B67616">
        <w:rPr>
          <w:color w:val="000000"/>
        </w:rPr>
        <w:t xml:space="preserve"> </w:t>
      </w:r>
      <w:r w:rsidR="00B26366" w:rsidRPr="00B67616">
        <w:rPr>
          <w:color w:val="000000"/>
        </w:rPr>
        <w:t>występują</w:t>
      </w:r>
      <w:r w:rsidRPr="00B67616">
        <w:rPr>
          <w:color w:val="000000"/>
        </w:rPr>
        <w:t xml:space="preserve"> </w:t>
      </w:r>
      <w:r w:rsidR="00B26366" w:rsidRPr="00B67616">
        <w:rPr>
          <w:color w:val="000000"/>
        </w:rPr>
        <w:t>swoiste</w:t>
      </w:r>
      <w:r w:rsidRPr="00B67616">
        <w:rPr>
          <w:color w:val="000000"/>
        </w:rPr>
        <w:t xml:space="preserve"> mutacje białka </w:t>
      </w:r>
      <w:r w:rsidR="00B26366" w:rsidRPr="00B67616">
        <w:rPr>
          <w:color w:val="000000"/>
        </w:rPr>
        <w:t>o nazwie</w:t>
      </w:r>
      <w:r w:rsidRPr="00B67616">
        <w:rPr>
          <w:color w:val="000000"/>
        </w:rPr>
        <w:t xml:space="preserve"> receptor naskórkowego czynnika wzrostu (</w:t>
      </w:r>
      <w:r w:rsidR="0030214F" w:rsidRPr="00B67616">
        <w:rPr>
          <w:color w:val="000000"/>
        </w:rPr>
        <w:t xml:space="preserve">ang. </w:t>
      </w:r>
      <w:r w:rsidR="0030214F" w:rsidRPr="00B67616">
        <w:rPr>
          <w:i/>
          <w:color w:val="000000"/>
        </w:rPr>
        <w:t>epidermal growth factor receptor</w:t>
      </w:r>
      <w:r w:rsidR="0030214F" w:rsidRPr="00B67616">
        <w:rPr>
          <w:color w:val="000000"/>
        </w:rPr>
        <w:t xml:space="preserve">, </w:t>
      </w:r>
      <w:r w:rsidRPr="00B67616">
        <w:rPr>
          <w:color w:val="000000"/>
        </w:rPr>
        <w:t xml:space="preserve">EGFR). </w:t>
      </w:r>
      <w:r w:rsidR="0030214F" w:rsidRPr="00B67616">
        <w:rPr>
          <w:color w:val="000000"/>
        </w:rPr>
        <w:t xml:space="preserve">Lek </w:t>
      </w:r>
      <w:r w:rsidRPr="00B67616">
        <w:rPr>
          <w:color w:val="000000"/>
        </w:rPr>
        <w:t xml:space="preserve">Zirabev będzie podawany w </w:t>
      </w:r>
      <w:r w:rsidR="0030214F" w:rsidRPr="00B67616">
        <w:rPr>
          <w:color w:val="000000"/>
        </w:rPr>
        <w:t>połączeniu</w:t>
      </w:r>
      <w:r w:rsidRPr="00B67616">
        <w:rPr>
          <w:color w:val="000000"/>
        </w:rPr>
        <w:t xml:space="preserve"> z erlotynibem.</w:t>
      </w:r>
    </w:p>
    <w:p w14:paraId="35F11A16" w14:textId="77777777" w:rsidR="00D15122" w:rsidRPr="00B67616" w:rsidRDefault="00D15122" w:rsidP="00B60397">
      <w:pPr>
        <w:widowControl/>
        <w:rPr>
          <w:rFonts w:eastAsia="Times New Roman"/>
          <w:color w:val="000000"/>
        </w:rPr>
      </w:pPr>
    </w:p>
    <w:p w14:paraId="7D828A44" w14:textId="77777777" w:rsidR="00D15122" w:rsidRPr="00B67616" w:rsidRDefault="00866608" w:rsidP="00B60397">
      <w:pPr>
        <w:pStyle w:val="BodyText"/>
        <w:widowControl/>
        <w:ind w:left="0"/>
        <w:rPr>
          <w:color w:val="000000"/>
        </w:rPr>
      </w:pPr>
      <w:r w:rsidRPr="00B67616">
        <w:rPr>
          <w:color w:val="000000"/>
        </w:rPr>
        <w:t>Zirabev</w:t>
      </w:r>
      <w:r w:rsidR="00426DA8" w:rsidRPr="00B67616">
        <w:rPr>
          <w:color w:val="000000"/>
        </w:rPr>
        <w:t xml:space="preserve"> stosowany jest również w leczeniu dorosłych pacjentów z zaawansowanym rakiem nerki</w:t>
      </w:r>
      <w:r w:rsidR="00CB6817" w:rsidRPr="00B67616">
        <w:rPr>
          <w:color w:val="000000"/>
        </w:rPr>
        <w:t xml:space="preserve">. </w:t>
      </w:r>
      <w:r w:rsidR="00A34D20" w:rsidRPr="00B67616">
        <w:rPr>
          <w:color w:val="000000"/>
        </w:rPr>
        <w:t>W </w:t>
      </w:r>
      <w:r w:rsidR="00426DA8" w:rsidRPr="00B67616">
        <w:rPr>
          <w:color w:val="000000"/>
        </w:rPr>
        <w:t xml:space="preserve">przypadku leczenia pacjentów z rakiem nerki lek ten podawany jest jednocześnie z innym lekiem </w:t>
      </w:r>
      <w:r w:rsidR="001F57F4" w:rsidRPr="00B67616">
        <w:rPr>
          <w:color w:val="000000"/>
        </w:rPr>
        <w:t>o </w:t>
      </w:r>
      <w:r w:rsidR="00426DA8" w:rsidRPr="00B67616">
        <w:rPr>
          <w:color w:val="000000"/>
        </w:rPr>
        <w:t>nazwie interferon.</w:t>
      </w:r>
    </w:p>
    <w:p w14:paraId="13FF4F76" w14:textId="77777777" w:rsidR="00D15122" w:rsidRPr="00B67616" w:rsidRDefault="00D15122" w:rsidP="00B60397">
      <w:pPr>
        <w:widowControl/>
        <w:rPr>
          <w:rFonts w:eastAsia="Times New Roman"/>
          <w:color w:val="000000"/>
        </w:rPr>
      </w:pPr>
    </w:p>
    <w:p w14:paraId="449825FA" w14:textId="77777777" w:rsidR="00717E26" w:rsidRPr="00B67616" w:rsidRDefault="00717E26" w:rsidP="00B60397">
      <w:pPr>
        <w:widowControl/>
        <w:rPr>
          <w:rFonts w:eastAsia="Times New Roman"/>
          <w:color w:val="000000"/>
        </w:rPr>
      </w:pPr>
      <w:r w:rsidRPr="00B67616">
        <w:rPr>
          <w:rFonts w:eastAsia="Times New Roman"/>
          <w:color w:val="000000"/>
        </w:rPr>
        <w:lastRenderedPageBreak/>
        <w:t xml:space="preserve">Zirabev jest również stosowany w leczeniu dorosłych </w:t>
      </w:r>
      <w:r w:rsidR="00A83815" w:rsidRPr="00B67616">
        <w:rPr>
          <w:rFonts w:eastAsia="Times New Roman"/>
          <w:color w:val="000000"/>
        </w:rPr>
        <w:t>pacjentów z</w:t>
      </w:r>
      <w:r w:rsidRPr="00B67616">
        <w:rPr>
          <w:rFonts w:eastAsia="Times New Roman"/>
          <w:color w:val="000000"/>
        </w:rPr>
        <w:t xml:space="preserve"> zaawansowan</w:t>
      </w:r>
      <w:r w:rsidR="00A83815" w:rsidRPr="00B67616">
        <w:rPr>
          <w:rFonts w:eastAsia="Times New Roman"/>
          <w:color w:val="000000"/>
        </w:rPr>
        <w:t>ym</w:t>
      </w:r>
      <w:r w:rsidRPr="00B67616">
        <w:rPr>
          <w:rFonts w:eastAsia="Times New Roman"/>
          <w:color w:val="000000"/>
        </w:rPr>
        <w:t xml:space="preserve"> rak</w:t>
      </w:r>
      <w:r w:rsidR="00A83815" w:rsidRPr="00B67616">
        <w:rPr>
          <w:rFonts w:eastAsia="Times New Roman"/>
          <w:color w:val="000000"/>
        </w:rPr>
        <w:t>iem</w:t>
      </w:r>
      <w:r w:rsidRPr="00B67616">
        <w:rPr>
          <w:rFonts w:eastAsia="Times New Roman"/>
          <w:color w:val="000000"/>
        </w:rPr>
        <w:t xml:space="preserve"> jajnika, rak</w:t>
      </w:r>
      <w:r w:rsidR="00A83815" w:rsidRPr="00B67616">
        <w:rPr>
          <w:rFonts w:eastAsia="Times New Roman"/>
          <w:color w:val="000000"/>
        </w:rPr>
        <w:t>iem</w:t>
      </w:r>
      <w:r w:rsidRPr="00B67616">
        <w:rPr>
          <w:rFonts w:eastAsia="Times New Roman"/>
          <w:color w:val="000000"/>
        </w:rPr>
        <w:t xml:space="preserve"> jajowodu lub pierwotn</w:t>
      </w:r>
      <w:r w:rsidR="00A83815" w:rsidRPr="00B67616">
        <w:rPr>
          <w:rFonts w:eastAsia="Times New Roman"/>
          <w:color w:val="000000"/>
        </w:rPr>
        <w:t>ym</w:t>
      </w:r>
      <w:r w:rsidRPr="00B67616">
        <w:rPr>
          <w:rFonts w:eastAsia="Times New Roman"/>
          <w:color w:val="000000"/>
        </w:rPr>
        <w:t xml:space="preserve"> rak</w:t>
      </w:r>
      <w:r w:rsidR="00A83815" w:rsidRPr="00B67616">
        <w:rPr>
          <w:rFonts w:eastAsia="Times New Roman"/>
          <w:color w:val="000000"/>
        </w:rPr>
        <w:t>iem</w:t>
      </w:r>
      <w:r w:rsidRPr="00B67616">
        <w:rPr>
          <w:rFonts w:eastAsia="Times New Roman"/>
          <w:color w:val="000000"/>
        </w:rPr>
        <w:t xml:space="preserve"> otrzewnej. U pacjent</w:t>
      </w:r>
      <w:r w:rsidR="00826F28" w:rsidRPr="00B67616">
        <w:rPr>
          <w:rFonts w:eastAsia="Times New Roman"/>
          <w:color w:val="000000"/>
        </w:rPr>
        <w:t>ów</w:t>
      </w:r>
      <w:r w:rsidRPr="00B67616">
        <w:rPr>
          <w:rFonts w:eastAsia="Times New Roman"/>
          <w:color w:val="000000"/>
        </w:rPr>
        <w:t xml:space="preserve"> z rakiem jajnika, rakiem jajowodu lub pierwotnym rakiem otrzewnej lek jest podawany w skojarzeniu z karboplatyną i paklitakselem.</w:t>
      </w:r>
    </w:p>
    <w:p w14:paraId="1BF5C5EF" w14:textId="77777777" w:rsidR="00717E26" w:rsidRPr="00B67616" w:rsidRDefault="00717E26" w:rsidP="00B60397">
      <w:pPr>
        <w:widowControl/>
        <w:rPr>
          <w:rFonts w:eastAsia="Times New Roman"/>
          <w:color w:val="000000"/>
        </w:rPr>
      </w:pPr>
    </w:p>
    <w:p w14:paraId="3EB71AB2" w14:textId="77777777" w:rsidR="00717E26" w:rsidRPr="00B67616" w:rsidRDefault="00717E26" w:rsidP="00B60397">
      <w:pPr>
        <w:widowControl/>
        <w:rPr>
          <w:rFonts w:eastAsia="Times New Roman"/>
          <w:color w:val="000000"/>
        </w:rPr>
      </w:pPr>
      <w:r w:rsidRPr="00B67616">
        <w:rPr>
          <w:rFonts w:eastAsia="Times New Roman"/>
          <w:color w:val="000000"/>
        </w:rPr>
        <w:t xml:space="preserve">U dorosłych </w:t>
      </w:r>
      <w:r w:rsidR="00A83815" w:rsidRPr="00B67616">
        <w:rPr>
          <w:rFonts w:eastAsia="Times New Roman"/>
          <w:color w:val="000000"/>
        </w:rPr>
        <w:t>pacjentów z</w:t>
      </w:r>
      <w:r w:rsidRPr="00B67616">
        <w:rPr>
          <w:rFonts w:eastAsia="Times New Roman"/>
          <w:color w:val="000000"/>
        </w:rPr>
        <w:t xml:space="preserve"> zaawansowan</w:t>
      </w:r>
      <w:r w:rsidR="00A83815" w:rsidRPr="00B67616">
        <w:rPr>
          <w:rFonts w:eastAsia="Times New Roman"/>
          <w:color w:val="000000"/>
        </w:rPr>
        <w:t>ym</w:t>
      </w:r>
      <w:r w:rsidRPr="00B67616">
        <w:rPr>
          <w:rFonts w:eastAsia="Times New Roman"/>
          <w:color w:val="000000"/>
        </w:rPr>
        <w:t xml:space="preserve"> rak</w:t>
      </w:r>
      <w:r w:rsidR="00A83815" w:rsidRPr="00B67616">
        <w:rPr>
          <w:rFonts w:eastAsia="Times New Roman"/>
          <w:color w:val="000000"/>
        </w:rPr>
        <w:t xml:space="preserve">iem </w:t>
      </w:r>
      <w:r w:rsidRPr="00B67616">
        <w:rPr>
          <w:rFonts w:eastAsia="Times New Roman"/>
          <w:color w:val="000000"/>
        </w:rPr>
        <w:t>jajnika, rak</w:t>
      </w:r>
      <w:r w:rsidR="00A83815" w:rsidRPr="00B67616">
        <w:rPr>
          <w:rFonts w:eastAsia="Times New Roman"/>
          <w:color w:val="000000"/>
        </w:rPr>
        <w:t>iem</w:t>
      </w:r>
      <w:r w:rsidRPr="00B67616">
        <w:rPr>
          <w:rFonts w:eastAsia="Times New Roman"/>
          <w:color w:val="000000"/>
        </w:rPr>
        <w:t xml:space="preserve"> jajowodu lub pierwotn</w:t>
      </w:r>
      <w:r w:rsidR="00A83815" w:rsidRPr="00B67616">
        <w:rPr>
          <w:rFonts w:eastAsia="Times New Roman"/>
          <w:color w:val="000000"/>
        </w:rPr>
        <w:t>ym</w:t>
      </w:r>
      <w:r w:rsidRPr="00B67616">
        <w:rPr>
          <w:rFonts w:eastAsia="Times New Roman"/>
          <w:color w:val="000000"/>
        </w:rPr>
        <w:t xml:space="preserve"> rak</w:t>
      </w:r>
      <w:r w:rsidR="00A83815" w:rsidRPr="00B67616">
        <w:rPr>
          <w:rFonts w:eastAsia="Times New Roman"/>
          <w:color w:val="000000"/>
        </w:rPr>
        <w:t>iem</w:t>
      </w:r>
      <w:r w:rsidRPr="00B67616">
        <w:rPr>
          <w:rFonts w:eastAsia="Times New Roman"/>
          <w:color w:val="000000"/>
        </w:rPr>
        <w:t xml:space="preserve"> otrzewnej, u których doszło do nawrotu choroby co najmniej po 6 miesiącach od czasu, kiedy po raz ostatni otrzymali chemioterapię zawierającą pochodną platyny, </w:t>
      </w:r>
      <w:r w:rsidR="00826F28" w:rsidRPr="00B67616">
        <w:rPr>
          <w:rFonts w:eastAsia="Times New Roman"/>
          <w:color w:val="000000"/>
        </w:rPr>
        <w:t xml:space="preserve">lek </w:t>
      </w:r>
      <w:r w:rsidRPr="00B67616">
        <w:rPr>
          <w:rFonts w:eastAsia="Times New Roman"/>
          <w:color w:val="000000"/>
        </w:rPr>
        <w:t xml:space="preserve">Zirabev będzie podawany jednocześnie z karboplatyną </w:t>
      </w:r>
      <w:r w:rsidR="00826F28" w:rsidRPr="00B67616">
        <w:rPr>
          <w:rFonts w:eastAsia="Times New Roman"/>
          <w:color w:val="000000"/>
        </w:rPr>
        <w:t>i</w:t>
      </w:r>
      <w:r w:rsidRPr="00B67616">
        <w:rPr>
          <w:rFonts w:eastAsia="Times New Roman"/>
          <w:color w:val="000000"/>
        </w:rPr>
        <w:t xml:space="preserve"> gemcytabiną lub karboplatyną i paklitakselem.  </w:t>
      </w:r>
    </w:p>
    <w:p w14:paraId="1187F356" w14:textId="77777777" w:rsidR="00717E26" w:rsidRPr="00B67616" w:rsidRDefault="00717E26" w:rsidP="00B60397">
      <w:pPr>
        <w:widowControl/>
        <w:rPr>
          <w:rFonts w:eastAsia="Times New Roman"/>
          <w:color w:val="000000"/>
        </w:rPr>
      </w:pPr>
    </w:p>
    <w:p w14:paraId="278EE776" w14:textId="77777777" w:rsidR="00717E26" w:rsidRPr="00B67616" w:rsidRDefault="00717E26" w:rsidP="00B60397">
      <w:pPr>
        <w:widowControl/>
        <w:rPr>
          <w:rFonts w:eastAsia="Times New Roman"/>
          <w:color w:val="000000"/>
        </w:rPr>
      </w:pPr>
      <w:r w:rsidRPr="00B67616">
        <w:rPr>
          <w:rFonts w:eastAsia="Times New Roman"/>
          <w:color w:val="000000"/>
        </w:rPr>
        <w:t xml:space="preserve">U dorosłych </w:t>
      </w:r>
      <w:r w:rsidR="00A83815" w:rsidRPr="00B67616">
        <w:rPr>
          <w:rFonts w:eastAsia="Times New Roman"/>
          <w:color w:val="000000"/>
        </w:rPr>
        <w:t>pacjentów z</w:t>
      </w:r>
      <w:r w:rsidRPr="00B67616">
        <w:rPr>
          <w:rFonts w:eastAsia="Times New Roman"/>
          <w:color w:val="000000"/>
        </w:rPr>
        <w:t xml:space="preserve"> zaawansowan</w:t>
      </w:r>
      <w:r w:rsidR="00A83815" w:rsidRPr="00B67616">
        <w:rPr>
          <w:rFonts w:eastAsia="Times New Roman"/>
          <w:color w:val="000000"/>
        </w:rPr>
        <w:t>ym</w:t>
      </w:r>
      <w:r w:rsidRPr="00B67616">
        <w:rPr>
          <w:rFonts w:eastAsia="Times New Roman"/>
          <w:color w:val="000000"/>
        </w:rPr>
        <w:t xml:space="preserve"> rak</w:t>
      </w:r>
      <w:r w:rsidR="00A83815" w:rsidRPr="00B67616">
        <w:rPr>
          <w:rFonts w:eastAsia="Times New Roman"/>
          <w:color w:val="000000"/>
        </w:rPr>
        <w:t>iem</w:t>
      </w:r>
      <w:r w:rsidRPr="00B67616">
        <w:rPr>
          <w:rFonts w:eastAsia="Times New Roman"/>
          <w:color w:val="000000"/>
        </w:rPr>
        <w:t xml:space="preserve"> jajnika, rak</w:t>
      </w:r>
      <w:r w:rsidR="00A83815" w:rsidRPr="00B67616">
        <w:rPr>
          <w:rFonts w:eastAsia="Times New Roman"/>
          <w:color w:val="000000"/>
        </w:rPr>
        <w:t>iem</w:t>
      </w:r>
      <w:r w:rsidRPr="00B67616">
        <w:rPr>
          <w:rFonts w:eastAsia="Times New Roman"/>
          <w:color w:val="000000"/>
        </w:rPr>
        <w:t xml:space="preserve"> jajowodu lub pierwotn</w:t>
      </w:r>
      <w:r w:rsidR="00A83815" w:rsidRPr="00B67616">
        <w:rPr>
          <w:rFonts w:eastAsia="Times New Roman"/>
          <w:color w:val="000000"/>
        </w:rPr>
        <w:t>ym</w:t>
      </w:r>
      <w:r w:rsidRPr="00B67616">
        <w:rPr>
          <w:rFonts w:eastAsia="Times New Roman"/>
          <w:color w:val="000000"/>
        </w:rPr>
        <w:t xml:space="preserve"> rak</w:t>
      </w:r>
      <w:r w:rsidR="00A83815" w:rsidRPr="00B67616">
        <w:rPr>
          <w:rFonts w:eastAsia="Times New Roman"/>
          <w:color w:val="000000"/>
        </w:rPr>
        <w:t>iem</w:t>
      </w:r>
      <w:r w:rsidRPr="00B67616">
        <w:rPr>
          <w:rFonts w:eastAsia="Times New Roman"/>
          <w:color w:val="000000"/>
        </w:rPr>
        <w:t xml:space="preserve"> otrzewnej, u których doszło do nawrotu choroby przed upływem 6 miesięcy od czasu, kiedy po raz ostatni otrzymali chemioterapię zawierającą pochodną platyny, </w:t>
      </w:r>
      <w:r w:rsidR="00826F28" w:rsidRPr="00B67616">
        <w:rPr>
          <w:rFonts w:eastAsia="Times New Roman"/>
          <w:color w:val="000000"/>
        </w:rPr>
        <w:t>lek</w:t>
      </w:r>
      <w:r w:rsidRPr="00B67616">
        <w:rPr>
          <w:rFonts w:eastAsia="Times New Roman"/>
          <w:color w:val="000000"/>
        </w:rPr>
        <w:t xml:space="preserve"> Zirabev będzie podawany </w:t>
      </w:r>
      <w:r w:rsidR="00A34D20" w:rsidRPr="00B67616">
        <w:rPr>
          <w:rFonts w:eastAsia="Times New Roman"/>
          <w:color w:val="000000"/>
        </w:rPr>
        <w:t>w </w:t>
      </w:r>
      <w:r w:rsidRPr="00B67616">
        <w:rPr>
          <w:rFonts w:eastAsia="Times New Roman"/>
          <w:color w:val="000000"/>
        </w:rPr>
        <w:t xml:space="preserve">skojarzeniu z </w:t>
      </w:r>
      <w:r w:rsidR="009D0445" w:rsidRPr="00B67616">
        <w:rPr>
          <w:color w:val="000000"/>
        </w:rPr>
        <w:t xml:space="preserve">paklitakselem lub </w:t>
      </w:r>
      <w:r w:rsidRPr="00B67616">
        <w:rPr>
          <w:rFonts w:eastAsia="Times New Roman"/>
          <w:color w:val="000000"/>
        </w:rPr>
        <w:t>topotekanem</w:t>
      </w:r>
      <w:r w:rsidR="009D0445" w:rsidRPr="00B67616">
        <w:rPr>
          <w:rFonts w:eastAsia="Times New Roman"/>
          <w:color w:val="000000"/>
        </w:rPr>
        <w:t>,</w:t>
      </w:r>
      <w:r w:rsidRPr="00B67616">
        <w:rPr>
          <w:rFonts w:eastAsia="Times New Roman"/>
          <w:color w:val="000000"/>
        </w:rPr>
        <w:t xml:space="preserve"> lub pegylowaną liposomalną doksorubicyną.  </w:t>
      </w:r>
    </w:p>
    <w:p w14:paraId="30525CB4" w14:textId="77777777" w:rsidR="00717E26" w:rsidRPr="00B67616" w:rsidRDefault="00717E26" w:rsidP="00B60397">
      <w:pPr>
        <w:widowControl/>
        <w:rPr>
          <w:rFonts w:eastAsia="Times New Roman"/>
          <w:color w:val="000000"/>
        </w:rPr>
      </w:pPr>
    </w:p>
    <w:p w14:paraId="62BB4021" w14:textId="77777777" w:rsidR="00D15122" w:rsidRPr="00B67616" w:rsidRDefault="00866608" w:rsidP="00B60397">
      <w:pPr>
        <w:pStyle w:val="BodyText"/>
        <w:widowControl/>
        <w:ind w:left="0" w:hanging="1"/>
        <w:rPr>
          <w:color w:val="000000"/>
        </w:rPr>
      </w:pPr>
      <w:r w:rsidRPr="00B67616">
        <w:rPr>
          <w:color w:val="000000"/>
        </w:rPr>
        <w:t>Zirabev</w:t>
      </w:r>
      <w:r w:rsidR="00426DA8" w:rsidRPr="00B67616">
        <w:rPr>
          <w:color w:val="000000"/>
        </w:rPr>
        <w:t xml:space="preserve"> stosowany jest również w leczeniu dorosłych pacjentek z przetrwałym, nawrotowym lub przerzutowym rakiem szyjki macicy</w:t>
      </w:r>
      <w:r w:rsidR="00CB6817" w:rsidRPr="00B67616">
        <w:rPr>
          <w:color w:val="000000"/>
        </w:rPr>
        <w:t xml:space="preserve">. </w:t>
      </w:r>
      <w:r w:rsidR="00426DA8" w:rsidRPr="00B67616">
        <w:rPr>
          <w:color w:val="000000"/>
        </w:rPr>
        <w:t xml:space="preserve">W tym </w:t>
      </w:r>
      <w:r w:rsidR="00E7002B" w:rsidRPr="00B67616">
        <w:rPr>
          <w:color w:val="000000"/>
        </w:rPr>
        <w:t xml:space="preserve">wskazaniu </w:t>
      </w:r>
      <w:r w:rsidRPr="00B67616">
        <w:rPr>
          <w:color w:val="000000"/>
        </w:rPr>
        <w:t>Zirabev</w:t>
      </w:r>
      <w:r w:rsidR="00426DA8" w:rsidRPr="00B67616">
        <w:rPr>
          <w:color w:val="000000"/>
        </w:rPr>
        <w:t xml:space="preserve"> jest podawany w połączeniu </w:t>
      </w:r>
      <w:r w:rsidR="001F57F4" w:rsidRPr="00B67616">
        <w:rPr>
          <w:color w:val="000000"/>
        </w:rPr>
        <w:t>z </w:t>
      </w:r>
      <w:r w:rsidR="00426DA8" w:rsidRPr="00B67616">
        <w:rPr>
          <w:color w:val="000000"/>
        </w:rPr>
        <w:t xml:space="preserve">paklitakselem i cisplatyną albo </w:t>
      </w:r>
      <w:r w:rsidR="00791AA7" w:rsidRPr="00B67616">
        <w:rPr>
          <w:color w:val="000000"/>
        </w:rPr>
        <w:t xml:space="preserve">alternatywnie z </w:t>
      </w:r>
      <w:r w:rsidR="00426DA8" w:rsidRPr="00B67616">
        <w:rPr>
          <w:color w:val="000000"/>
        </w:rPr>
        <w:t>paklitakselem i</w:t>
      </w:r>
      <w:r w:rsidR="00B4226A" w:rsidRPr="00B67616">
        <w:rPr>
          <w:color w:val="000000"/>
        </w:rPr>
        <w:t> </w:t>
      </w:r>
      <w:r w:rsidR="00426DA8" w:rsidRPr="00B67616">
        <w:rPr>
          <w:color w:val="000000"/>
        </w:rPr>
        <w:t>topotekanem u osób, które nie mogą być leczone związkami platyny.</w:t>
      </w:r>
    </w:p>
    <w:p w14:paraId="44980A8E" w14:textId="77777777" w:rsidR="00D15122" w:rsidRPr="00B67616" w:rsidRDefault="00D15122" w:rsidP="00B60397">
      <w:pPr>
        <w:widowControl/>
        <w:rPr>
          <w:rFonts w:eastAsia="Times New Roman"/>
          <w:color w:val="000000"/>
        </w:rPr>
      </w:pPr>
    </w:p>
    <w:p w14:paraId="17D9B7E4" w14:textId="77777777" w:rsidR="005674C8" w:rsidRPr="00B67616" w:rsidRDefault="005674C8" w:rsidP="00B60397">
      <w:pPr>
        <w:widowControl/>
        <w:rPr>
          <w:rFonts w:eastAsia="Times New Roman"/>
          <w:color w:val="000000"/>
        </w:rPr>
      </w:pPr>
    </w:p>
    <w:p w14:paraId="16705230" w14:textId="77777777" w:rsidR="000220DF" w:rsidRPr="00B67616" w:rsidRDefault="00410591" w:rsidP="000A7868">
      <w:pPr>
        <w:rPr>
          <w:b/>
          <w:color w:val="000000"/>
        </w:rPr>
      </w:pPr>
      <w:r w:rsidRPr="00B67616">
        <w:rPr>
          <w:b/>
          <w:color w:val="000000"/>
        </w:rPr>
        <w:t>2.</w:t>
      </w:r>
      <w:r w:rsidRPr="00B67616">
        <w:rPr>
          <w:b/>
          <w:color w:val="000000"/>
        </w:rPr>
        <w:tab/>
        <w:t xml:space="preserve">Informacje ważne przed zastosowaniem leku </w:t>
      </w:r>
      <w:r w:rsidR="00866608" w:rsidRPr="00B67616">
        <w:rPr>
          <w:b/>
          <w:color w:val="000000"/>
        </w:rPr>
        <w:t>Zirabev</w:t>
      </w:r>
      <w:r w:rsidRPr="00B67616">
        <w:rPr>
          <w:b/>
          <w:color w:val="000000"/>
        </w:rPr>
        <w:t xml:space="preserve"> </w:t>
      </w:r>
    </w:p>
    <w:p w14:paraId="6E0DC34B" w14:textId="77777777" w:rsidR="000220DF" w:rsidRPr="00B67616" w:rsidRDefault="000220DF" w:rsidP="000A7868">
      <w:pPr>
        <w:rPr>
          <w:b/>
          <w:color w:val="000000"/>
        </w:rPr>
      </w:pPr>
    </w:p>
    <w:p w14:paraId="2109F581" w14:textId="77777777" w:rsidR="00D15122" w:rsidRPr="00B67616" w:rsidRDefault="000220DF" w:rsidP="000A7868">
      <w:pPr>
        <w:rPr>
          <w:b/>
          <w:color w:val="000000"/>
        </w:rPr>
      </w:pPr>
      <w:r w:rsidRPr="00B67616">
        <w:rPr>
          <w:b/>
          <w:color w:val="000000"/>
        </w:rPr>
        <w:t xml:space="preserve">Kiedy nie stosować leku </w:t>
      </w:r>
      <w:r w:rsidR="00866608" w:rsidRPr="00B67616">
        <w:rPr>
          <w:b/>
          <w:color w:val="000000"/>
        </w:rPr>
        <w:t>Zirabev</w:t>
      </w:r>
    </w:p>
    <w:p w14:paraId="161C2703" w14:textId="77777777" w:rsidR="00D15122" w:rsidRPr="00B67616" w:rsidRDefault="009B0756" w:rsidP="00B60397">
      <w:pPr>
        <w:pStyle w:val="BodyText"/>
        <w:widowControl/>
        <w:numPr>
          <w:ilvl w:val="0"/>
          <w:numId w:val="14"/>
        </w:numPr>
        <w:tabs>
          <w:tab w:val="left" w:pos="685"/>
        </w:tabs>
        <w:spacing w:line="241" w:lineRule="auto"/>
        <w:ind w:right="741" w:hanging="718"/>
        <w:rPr>
          <w:color w:val="000000"/>
        </w:rPr>
      </w:pPr>
      <w:r w:rsidRPr="00B67616">
        <w:rPr>
          <w:color w:val="000000"/>
        </w:rPr>
        <w:t>jeśli pacjent ma uczulenie (nadwrażliwość) na bewacyzumab lub którykolwiek z</w:t>
      </w:r>
      <w:r w:rsidR="00F80A38" w:rsidRPr="00B67616">
        <w:rPr>
          <w:color w:val="000000"/>
        </w:rPr>
        <w:t> </w:t>
      </w:r>
      <w:r w:rsidRPr="00B67616">
        <w:rPr>
          <w:color w:val="000000"/>
        </w:rPr>
        <w:t>pozostałych składników tego leku (wymienionych w punkcie 6)</w:t>
      </w:r>
    </w:p>
    <w:p w14:paraId="51116D10" w14:textId="77777777" w:rsidR="00D15122" w:rsidRPr="00B67616" w:rsidRDefault="009B0756" w:rsidP="00B60397">
      <w:pPr>
        <w:pStyle w:val="BodyText"/>
        <w:widowControl/>
        <w:numPr>
          <w:ilvl w:val="0"/>
          <w:numId w:val="14"/>
        </w:numPr>
        <w:tabs>
          <w:tab w:val="left" w:pos="685"/>
        </w:tabs>
        <w:ind w:left="720" w:right="57" w:hanging="720"/>
        <w:rPr>
          <w:color w:val="000000"/>
        </w:rPr>
      </w:pPr>
      <w:r w:rsidRPr="00B67616">
        <w:rPr>
          <w:color w:val="000000"/>
        </w:rPr>
        <w:t>jeśli pacjent ma uczulenie (nadwrażliwość) na produkty wytwarzane z komórek jajnika chomika chińskiego lub inne rekombinowane ludzkie lub humanizowane przeciwciała</w:t>
      </w:r>
    </w:p>
    <w:p w14:paraId="2491E9E3" w14:textId="77777777" w:rsidR="00D15122" w:rsidRPr="00B67616" w:rsidRDefault="009B0756" w:rsidP="00B60397">
      <w:pPr>
        <w:pStyle w:val="BodyText"/>
        <w:widowControl/>
        <w:numPr>
          <w:ilvl w:val="0"/>
          <w:numId w:val="14"/>
        </w:numPr>
        <w:tabs>
          <w:tab w:val="left" w:pos="685"/>
        </w:tabs>
        <w:spacing w:line="251" w:lineRule="exact"/>
        <w:ind w:hanging="718"/>
        <w:rPr>
          <w:color w:val="000000"/>
        </w:rPr>
      </w:pPr>
      <w:r w:rsidRPr="00B67616">
        <w:rPr>
          <w:color w:val="000000"/>
        </w:rPr>
        <w:t>jeśli pacjentka jest w ciąży.</w:t>
      </w:r>
    </w:p>
    <w:p w14:paraId="0CC67299" w14:textId="77777777" w:rsidR="00D15122" w:rsidRPr="00B67616" w:rsidRDefault="00D15122" w:rsidP="00B60397">
      <w:pPr>
        <w:widowControl/>
        <w:rPr>
          <w:rFonts w:eastAsia="Times New Roman"/>
          <w:color w:val="000000"/>
        </w:rPr>
      </w:pPr>
    </w:p>
    <w:p w14:paraId="342715D9" w14:textId="77777777" w:rsidR="00D15122" w:rsidRPr="00B67616" w:rsidRDefault="009B0756" w:rsidP="000A7868">
      <w:pPr>
        <w:rPr>
          <w:b/>
          <w:bCs/>
          <w:color w:val="000000"/>
        </w:rPr>
      </w:pPr>
      <w:r w:rsidRPr="00B67616">
        <w:rPr>
          <w:b/>
          <w:color w:val="000000"/>
        </w:rPr>
        <w:t>Ostrzeżenia i środki ostrożności</w:t>
      </w:r>
    </w:p>
    <w:p w14:paraId="5A7DFD7F" w14:textId="77777777" w:rsidR="00D15122" w:rsidRPr="00B67616" w:rsidRDefault="009B0756" w:rsidP="00B60397">
      <w:pPr>
        <w:pStyle w:val="BodyText"/>
        <w:widowControl/>
        <w:spacing w:line="251" w:lineRule="exact"/>
        <w:ind w:left="0"/>
        <w:rPr>
          <w:color w:val="000000"/>
        </w:rPr>
      </w:pPr>
      <w:r w:rsidRPr="00B67616">
        <w:rPr>
          <w:color w:val="000000"/>
        </w:rPr>
        <w:t xml:space="preserve">Przed rozpoczęciem stosowania leku </w:t>
      </w:r>
      <w:r w:rsidR="00866608" w:rsidRPr="00B67616">
        <w:rPr>
          <w:color w:val="000000"/>
        </w:rPr>
        <w:t>Zirabev</w:t>
      </w:r>
      <w:r w:rsidRPr="00B67616">
        <w:rPr>
          <w:color w:val="000000"/>
        </w:rPr>
        <w:t xml:space="preserve"> należy omówić to z lekarzem, farmaceutą lub pielęgniarką.</w:t>
      </w:r>
    </w:p>
    <w:p w14:paraId="2E72DEE8" w14:textId="77777777" w:rsidR="00D15122" w:rsidRPr="00B67616" w:rsidRDefault="00D15122" w:rsidP="00B60397">
      <w:pPr>
        <w:widowControl/>
        <w:rPr>
          <w:rFonts w:eastAsia="Times New Roman"/>
          <w:color w:val="000000"/>
        </w:rPr>
      </w:pPr>
    </w:p>
    <w:p w14:paraId="07DE4818" w14:textId="77777777" w:rsidR="00FD4179" w:rsidRPr="00B67616" w:rsidRDefault="00FD4179" w:rsidP="00B60397">
      <w:pPr>
        <w:pStyle w:val="BodyText"/>
        <w:widowControl/>
        <w:numPr>
          <w:ilvl w:val="0"/>
          <w:numId w:val="14"/>
        </w:numPr>
        <w:tabs>
          <w:tab w:val="left" w:pos="720"/>
        </w:tabs>
        <w:ind w:left="720" w:right="291" w:hanging="720"/>
        <w:rPr>
          <w:color w:val="000000"/>
        </w:rPr>
      </w:pPr>
      <w:r w:rsidRPr="00B67616">
        <w:rPr>
          <w:color w:val="000000"/>
        </w:rPr>
        <w:t>Ważne jest, aby zarówno pacjent, jak i lekarz zapisał nazwę handlową i numer serii leku.</w:t>
      </w:r>
    </w:p>
    <w:p w14:paraId="75808414" w14:textId="77777777" w:rsidR="00FD4179" w:rsidRPr="00B67616" w:rsidRDefault="00FD4179" w:rsidP="00DE0CB4">
      <w:pPr>
        <w:pStyle w:val="BodyText"/>
        <w:widowControl/>
        <w:ind w:left="0" w:right="-1"/>
        <w:rPr>
          <w:color w:val="000000"/>
        </w:rPr>
      </w:pPr>
    </w:p>
    <w:p w14:paraId="5E57D86B" w14:textId="77777777" w:rsidR="00D15122" w:rsidRPr="00B67616" w:rsidRDefault="00866608" w:rsidP="00B60397">
      <w:pPr>
        <w:pStyle w:val="BodyText"/>
        <w:widowControl/>
        <w:numPr>
          <w:ilvl w:val="0"/>
          <w:numId w:val="14"/>
        </w:numPr>
        <w:tabs>
          <w:tab w:val="left" w:pos="720"/>
        </w:tabs>
        <w:ind w:right="204" w:hanging="718"/>
        <w:rPr>
          <w:color w:val="000000"/>
        </w:rPr>
      </w:pPr>
      <w:r w:rsidRPr="00B67616">
        <w:rPr>
          <w:color w:val="000000"/>
        </w:rPr>
        <w:t>Zirabev</w:t>
      </w:r>
      <w:r w:rsidR="009B0756" w:rsidRPr="00B67616">
        <w:rPr>
          <w:color w:val="000000"/>
        </w:rPr>
        <w:t xml:space="preserve"> może zwiększyć ryzyko </w:t>
      </w:r>
      <w:r w:rsidR="00C658E8" w:rsidRPr="00B67616">
        <w:rPr>
          <w:color w:val="000000"/>
        </w:rPr>
        <w:t xml:space="preserve">wystąpienia </w:t>
      </w:r>
      <w:r w:rsidR="009B0756" w:rsidRPr="00B67616">
        <w:rPr>
          <w:color w:val="000000"/>
        </w:rPr>
        <w:t>perforacji (przedziurawienia) jelit</w:t>
      </w:r>
      <w:r w:rsidR="00C658E8" w:rsidRPr="00B67616">
        <w:rPr>
          <w:color w:val="000000"/>
        </w:rPr>
        <w:t>a</w:t>
      </w:r>
      <w:r w:rsidR="00CB6817" w:rsidRPr="00B67616">
        <w:rPr>
          <w:color w:val="000000"/>
        </w:rPr>
        <w:t xml:space="preserve">. </w:t>
      </w:r>
      <w:r w:rsidR="009B0756" w:rsidRPr="00B67616">
        <w:rPr>
          <w:color w:val="000000"/>
        </w:rPr>
        <w:t xml:space="preserve">Należy poinformować lekarza, jeśli u pacjenta </w:t>
      </w:r>
      <w:r w:rsidR="0006299B" w:rsidRPr="00B67616">
        <w:rPr>
          <w:color w:val="000000"/>
        </w:rPr>
        <w:t>rozpoznano</w:t>
      </w:r>
      <w:r w:rsidR="009B0756" w:rsidRPr="00B67616">
        <w:rPr>
          <w:color w:val="000000"/>
        </w:rPr>
        <w:t xml:space="preserve"> choroby powodujące </w:t>
      </w:r>
      <w:r w:rsidR="0006299B" w:rsidRPr="00B67616">
        <w:rPr>
          <w:color w:val="000000"/>
        </w:rPr>
        <w:t>zmiany</w:t>
      </w:r>
      <w:r w:rsidR="009B0756" w:rsidRPr="00B67616">
        <w:rPr>
          <w:color w:val="000000"/>
        </w:rPr>
        <w:t xml:space="preserve"> </w:t>
      </w:r>
      <w:r w:rsidR="001F57F4" w:rsidRPr="00B67616">
        <w:rPr>
          <w:color w:val="000000"/>
        </w:rPr>
        <w:t>zapalne w </w:t>
      </w:r>
      <w:r w:rsidR="009B0756" w:rsidRPr="00B67616">
        <w:rPr>
          <w:color w:val="000000"/>
        </w:rPr>
        <w:t>obrębie jamy b</w:t>
      </w:r>
      <w:r w:rsidR="0006299B" w:rsidRPr="00B67616">
        <w:rPr>
          <w:color w:val="000000"/>
        </w:rPr>
        <w:t>rzusznej (np. zapalenie uchyłka</w:t>
      </w:r>
      <w:r w:rsidR="009B0756" w:rsidRPr="00B67616">
        <w:rPr>
          <w:color w:val="000000"/>
        </w:rPr>
        <w:t xml:space="preserve">, wrzody żołądka, zapalenie </w:t>
      </w:r>
      <w:r w:rsidR="0006299B" w:rsidRPr="00B67616">
        <w:rPr>
          <w:color w:val="000000"/>
        </w:rPr>
        <w:t xml:space="preserve">jelit </w:t>
      </w:r>
      <w:r w:rsidR="009B0756" w:rsidRPr="00B67616">
        <w:rPr>
          <w:color w:val="000000"/>
        </w:rPr>
        <w:t>związane z</w:t>
      </w:r>
      <w:r w:rsidR="00791AA7" w:rsidRPr="00B67616">
        <w:rPr>
          <w:color w:val="000000"/>
        </w:rPr>
        <w:t> </w:t>
      </w:r>
      <w:r w:rsidR="0006299B" w:rsidRPr="00B67616">
        <w:rPr>
          <w:color w:val="000000"/>
        </w:rPr>
        <w:t>chemioterapią</w:t>
      </w:r>
      <w:r w:rsidR="009B0756" w:rsidRPr="00B67616">
        <w:rPr>
          <w:color w:val="000000"/>
        </w:rPr>
        <w:t>).</w:t>
      </w:r>
    </w:p>
    <w:p w14:paraId="6B16631A" w14:textId="77777777" w:rsidR="00D15122" w:rsidRPr="00B67616" w:rsidRDefault="00D15122" w:rsidP="00B60397">
      <w:pPr>
        <w:widowControl/>
        <w:ind w:left="720" w:hanging="718"/>
        <w:rPr>
          <w:rFonts w:eastAsia="Times New Roman"/>
          <w:color w:val="000000"/>
        </w:rPr>
      </w:pPr>
    </w:p>
    <w:p w14:paraId="54E4BB4E" w14:textId="77777777" w:rsidR="00D15122" w:rsidRPr="00B67616" w:rsidRDefault="00866608" w:rsidP="00B60397">
      <w:pPr>
        <w:pStyle w:val="BodyText"/>
        <w:widowControl/>
        <w:numPr>
          <w:ilvl w:val="0"/>
          <w:numId w:val="14"/>
        </w:numPr>
        <w:tabs>
          <w:tab w:val="left" w:pos="720"/>
        </w:tabs>
        <w:ind w:right="291" w:hanging="718"/>
        <w:rPr>
          <w:color w:val="000000"/>
        </w:rPr>
      </w:pPr>
      <w:r w:rsidRPr="00B67616">
        <w:rPr>
          <w:color w:val="000000"/>
        </w:rPr>
        <w:t>Zirabev</w:t>
      </w:r>
      <w:r w:rsidR="00426DA8" w:rsidRPr="00B67616">
        <w:rPr>
          <w:color w:val="000000"/>
        </w:rPr>
        <w:t xml:space="preserve"> może zwiększać ryzyko </w:t>
      </w:r>
      <w:r w:rsidR="0006299B" w:rsidRPr="00B67616">
        <w:rPr>
          <w:color w:val="000000"/>
        </w:rPr>
        <w:t>powstawania</w:t>
      </w:r>
      <w:r w:rsidR="001773A7" w:rsidRPr="00B67616">
        <w:rPr>
          <w:color w:val="000000"/>
        </w:rPr>
        <w:t xml:space="preserve"> nieprawidłowych połącze</w:t>
      </w:r>
      <w:r w:rsidR="004A08F7" w:rsidRPr="00B67616">
        <w:rPr>
          <w:color w:val="000000"/>
        </w:rPr>
        <w:t>ń</w:t>
      </w:r>
      <w:r w:rsidR="00426DA8" w:rsidRPr="00B67616">
        <w:rPr>
          <w:color w:val="000000"/>
        </w:rPr>
        <w:t xml:space="preserve"> </w:t>
      </w:r>
      <w:r w:rsidR="004A08F7" w:rsidRPr="00B67616">
        <w:rPr>
          <w:color w:val="000000"/>
        </w:rPr>
        <w:t>po</w:t>
      </w:r>
      <w:r w:rsidR="00426DA8" w:rsidRPr="00B67616">
        <w:rPr>
          <w:color w:val="000000"/>
        </w:rPr>
        <w:t xml:space="preserve">między </w:t>
      </w:r>
      <w:r w:rsidR="004A08F7" w:rsidRPr="00B67616">
        <w:rPr>
          <w:color w:val="000000"/>
        </w:rPr>
        <w:t>organami</w:t>
      </w:r>
      <w:r w:rsidR="00426DA8" w:rsidRPr="00B67616">
        <w:rPr>
          <w:color w:val="000000"/>
        </w:rPr>
        <w:t xml:space="preserve"> lub naczyniami</w:t>
      </w:r>
      <w:r w:rsidR="00CB6817" w:rsidRPr="00B67616">
        <w:rPr>
          <w:color w:val="000000"/>
        </w:rPr>
        <w:t xml:space="preserve">. </w:t>
      </w:r>
      <w:r w:rsidR="00426DA8" w:rsidRPr="00B67616">
        <w:rPr>
          <w:color w:val="000000"/>
        </w:rPr>
        <w:t xml:space="preserve">Ryzyko wystąpienia połączeń </w:t>
      </w:r>
      <w:r w:rsidR="004A08F7" w:rsidRPr="00B67616">
        <w:rPr>
          <w:color w:val="000000"/>
        </w:rPr>
        <w:t>pomiędzy pochwą i jakąkolwiek częścią jelit</w:t>
      </w:r>
      <w:r w:rsidR="00426DA8" w:rsidRPr="00B67616">
        <w:rPr>
          <w:color w:val="000000"/>
        </w:rPr>
        <w:t xml:space="preserve"> może się zwiększyć u </w:t>
      </w:r>
      <w:r w:rsidR="004A08F7" w:rsidRPr="00B67616">
        <w:rPr>
          <w:color w:val="000000"/>
        </w:rPr>
        <w:t>chorych</w:t>
      </w:r>
      <w:r w:rsidR="00426DA8" w:rsidRPr="00B67616">
        <w:rPr>
          <w:color w:val="000000"/>
        </w:rPr>
        <w:t xml:space="preserve"> na</w:t>
      </w:r>
      <w:r w:rsidR="003F6E99" w:rsidRPr="00B67616">
        <w:rPr>
          <w:color w:val="000000"/>
        </w:rPr>
        <w:t> </w:t>
      </w:r>
      <w:r w:rsidR="004A08F7" w:rsidRPr="00B67616">
        <w:rPr>
          <w:color w:val="000000"/>
        </w:rPr>
        <w:t xml:space="preserve">przetrwałego, nawrotowego lub </w:t>
      </w:r>
      <w:r w:rsidR="00426DA8" w:rsidRPr="00B67616">
        <w:rPr>
          <w:color w:val="000000"/>
        </w:rPr>
        <w:t>przerzutowego raka szyjki macicy.</w:t>
      </w:r>
    </w:p>
    <w:p w14:paraId="65F277AD" w14:textId="77777777" w:rsidR="00D15122" w:rsidRPr="00B67616" w:rsidRDefault="00D15122" w:rsidP="00B60397">
      <w:pPr>
        <w:widowControl/>
        <w:ind w:left="720" w:hanging="718"/>
        <w:rPr>
          <w:rFonts w:eastAsia="Times New Roman"/>
          <w:color w:val="000000"/>
        </w:rPr>
      </w:pPr>
    </w:p>
    <w:p w14:paraId="21E6079C" w14:textId="77777777" w:rsidR="00D15122" w:rsidRPr="00B67616" w:rsidRDefault="009B0756" w:rsidP="00B60397">
      <w:pPr>
        <w:pStyle w:val="BodyText"/>
        <w:widowControl/>
        <w:numPr>
          <w:ilvl w:val="0"/>
          <w:numId w:val="14"/>
        </w:numPr>
        <w:tabs>
          <w:tab w:val="left" w:pos="685"/>
        </w:tabs>
        <w:ind w:left="720" w:right="137" w:hanging="718"/>
        <w:rPr>
          <w:color w:val="000000"/>
        </w:rPr>
      </w:pPr>
      <w:r w:rsidRPr="00B67616">
        <w:rPr>
          <w:color w:val="000000"/>
        </w:rPr>
        <w:t xml:space="preserve">Lek </w:t>
      </w:r>
      <w:r w:rsidR="00C658E8" w:rsidRPr="00B67616">
        <w:rPr>
          <w:color w:val="000000"/>
        </w:rPr>
        <w:t xml:space="preserve">ten </w:t>
      </w:r>
      <w:r w:rsidRPr="00B67616">
        <w:rPr>
          <w:color w:val="000000"/>
        </w:rPr>
        <w:t xml:space="preserve">może zwiększyć ryzyko krwawienia po zabiegu lub </w:t>
      </w:r>
      <w:r w:rsidR="004A08F7" w:rsidRPr="00B67616">
        <w:rPr>
          <w:color w:val="000000"/>
        </w:rPr>
        <w:t>zwiększyć ryzyko opóźnienia</w:t>
      </w:r>
      <w:r w:rsidRPr="00B67616">
        <w:rPr>
          <w:color w:val="000000"/>
        </w:rPr>
        <w:t xml:space="preserve"> gojeniem ran po zabiegu chirurgicznym</w:t>
      </w:r>
      <w:r w:rsidR="00CB6817" w:rsidRPr="00B67616">
        <w:rPr>
          <w:color w:val="000000"/>
        </w:rPr>
        <w:t xml:space="preserve">. </w:t>
      </w:r>
      <w:r w:rsidR="004A08F7" w:rsidRPr="00B67616">
        <w:rPr>
          <w:color w:val="000000"/>
        </w:rPr>
        <w:t xml:space="preserve">Gdy planowany jest u pacjenta </w:t>
      </w:r>
      <w:r w:rsidRPr="00B67616">
        <w:rPr>
          <w:color w:val="000000"/>
        </w:rPr>
        <w:t xml:space="preserve">zabieg chirurgiczny lub jeśli pacjent </w:t>
      </w:r>
      <w:r w:rsidR="004A08F7" w:rsidRPr="00B67616">
        <w:rPr>
          <w:color w:val="000000"/>
        </w:rPr>
        <w:t xml:space="preserve">miał większy zabieg chirurgiczny </w:t>
      </w:r>
      <w:r w:rsidRPr="00B67616">
        <w:rPr>
          <w:color w:val="000000"/>
        </w:rPr>
        <w:t xml:space="preserve">w ciągu ostatnich 28 dni lub jeśli </w:t>
      </w:r>
      <w:r w:rsidR="00C658E8" w:rsidRPr="00B67616">
        <w:rPr>
          <w:color w:val="000000"/>
        </w:rPr>
        <w:t>u </w:t>
      </w:r>
      <w:r w:rsidRPr="00B67616">
        <w:rPr>
          <w:color w:val="000000"/>
        </w:rPr>
        <w:t>pacjenta nie wygoiły się jeszcze rany po op</w:t>
      </w:r>
      <w:r w:rsidR="004A08F7" w:rsidRPr="00B67616">
        <w:rPr>
          <w:color w:val="000000"/>
        </w:rPr>
        <w:t>eracji, nie należy stosować</w:t>
      </w:r>
      <w:r w:rsidRPr="00B67616">
        <w:rPr>
          <w:color w:val="000000"/>
        </w:rPr>
        <w:t xml:space="preserve"> leku</w:t>
      </w:r>
      <w:r w:rsidR="004A08F7" w:rsidRPr="00B67616">
        <w:rPr>
          <w:color w:val="000000"/>
        </w:rPr>
        <w:t xml:space="preserve"> Zirabev</w:t>
      </w:r>
      <w:r w:rsidRPr="00B67616">
        <w:rPr>
          <w:color w:val="000000"/>
        </w:rPr>
        <w:t>.</w:t>
      </w:r>
    </w:p>
    <w:p w14:paraId="10BEA465" w14:textId="77777777" w:rsidR="00D15122" w:rsidRPr="00B67616" w:rsidRDefault="00D15122" w:rsidP="00B60397">
      <w:pPr>
        <w:widowControl/>
        <w:ind w:left="720" w:hanging="718"/>
        <w:rPr>
          <w:rFonts w:eastAsia="Times New Roman"/>
          <w:color w:val="000000"/>
        </w:rPr>
      </w:pPr>
    </w:p>
    <w:p w14:paraId="7CB57D6C" w14:textId="77777777" w:rsidR="00D15122" w:rsidRPr="00B67616" w:rsidRDefault="00866608" w:rsidP="00B60397">
      <w:pPr>
        <w:pStyle w:val="BodyText"/>
        <w:widowControl/>
        <w:numPr>
          <w:ilvl w:val="0"/>
          <w:numId w:val="14"/>
        </w:numPr>
        <w:tabs>
          <w:tab w:val="left" w:pos="684"/>
        </w:tabs>
        <w:ind w:right="117" w:hanging="718"/>
        <w:rPr>
          <w:color w:val="000000"/>
        </w:rPr>
      </w:pPr>
      <w:r w:rsidRPr="00B67616">
        <w:rPr>
          <w:color w:val="000000"/>
        </w:rPr>
        <w:t>Zirabev</w:t>
      </w:r>
      <w:r w:rsidR="004A08F7" w:rsidRPr="00B67616">
        <w:rPr>
          <w:color w:val="000000"/>
        </w:rPr>
        <w:t xml:space="preserve"> może zwiększać ryzyko wystąpienia c</w:t>
      </w:r>
      <w:r w:rsidR="00426DA8" w:rsidRPr="00B67616">
        <w:rPr>
          <w:color w:val="000000"/>
        </w:rPr>
        <w:t xml:space="preserve">iężkiego zakażenia skóry lub tkanek położonych głębiej pod skórą, szczególnie w przypadku </w:t>
      </w:r>
      <w:r w:rsidR="004A08F7" w:rsidRPr="00B67616">
        <w:rPr>
          <w:color w:val="000000"/>
        </w:rPr>
        <w:t>przedziurawienia</w:t>
      </w:r>
      <w:r w:rsidR="00426DA8" w:rsidRPr="00B67616">
        <w:rPr>
          <w:color w:val="000000"/>
        </w:rPr>
        <w:t xml:space="preserve"> jelita lub</w:t>
      </w:r>
      <w:r w:rsidR="003F6E99" w:rsidRPr="00B67616">
        <w:rPr>
          <w:color w:val="000000"/>
        </w:rPr>
        <w:t> </w:t>
      </w:r>
      <w:r w:rsidR="004A08F7" w:rsidRPr="00B67616">
        <w:rPr>
          <w:color w:val="000000"/>
        </w:rPr>
        <w:t xml:space="preserve">problemów dotyczących gojeniem </w:t>
      </w:r>
      <w:r w:rsidR="00426DA8" w:rsidRPr="00B67616">
        <w:rPr>
          <w:color w:val="000000"/>
        </w:rPr>
        <w:t>ran.</w:t>
      </w:r>
    </w:p>
    <w:p w14:paraId="5999840E" w14:textId="77777777" w:rsidR="00D15122" w:rsidRPr="00B67616" w:rsidRDefault="00D15122" w:rsidP="00B60397">
      <w:pPr>
        <w:widowControl/>
        <w:ind w:left="720" w:hanging="718"/>
        <w:rPr>
          <w:rFonts w:eastAsia="Times New Roman"/>
          <w:color w:val="000000"/>
        </w:rPr>
      </w:pPr>
    </w:p>
    <w:p w14:paraId="716BF59C" w14:textId="77777777" w:rsidR="00D15122" w:rsidRPr="00B67616" w:rsidRDefault="00426DA8" w:rsidP="00127898">
      <w:pPr>
        <w:pStyle w:val="BodyText"/>
        <w:widowControl/>
        <w:numPr>
          <w:ilvl w:val="0"/>
          <w:numId w:val="14"/>
        </w:numPr>
        <w:tabs>
          <w:tab w:val="left" w:pos="684"/>
        </w:tabs>
        <w:ind w:right="374" w:hanging="718"/>
        <w:rPr>
          <w:color w:val="000000"/>
        </w:rPr>
      </w:pPr>
      <w:r w:rsidRPr="00B67616">
        <w:rPr>
          <w:color w:val="000000"/>
        </w:rPr>
        <w:t xml:space="preserve">Lek </w:t>
      </w:r>
      <w:r w:rsidR="00866608" w:rsidRPr="00B67616">
        <w:rPr>
          <w:color w:val="000000"/>
        </w:rPr>
        <w:t>Zirabev</w:t>
      </w:r>
      <w:r w:rsidRPr="00B67616">
        <w:rPr>
          <w:color w:val="000000"/>
        </w:rPr>
        <w:t xml:space="preserve"> może zwiększać częstość występ</w:t>
      </w:r>
      <w:r w:rsidR="004A08F7" w:rsidRPr="00B67616">
        <w:rPr>
          <w:color w:val="000000"/>
        </w:rPr>
        <w:t>owania nadciśnienia tętniczego</w:t>
      </w:r>
      <w:r w:rsidR="00CB6817" w:rsidRPr="00B67616">
        <w:rPr>
          <w:color w:val="000000"/>
        </w:rPr>
        <w:t xml:space="preserve">. </w:t>
      </w:r>
      <w:r w:rsidRPr="00B67616">
        <w:rPr>
          <w:color w:val="000000"/>
        </w:rPr>
        <w:t xml:space="preserve">Jeśli </w:t>
      </w:r>
      <w:r w:rsidR="00C658E8" w:rsidRPr="00B67616">
        <w:rPr>
          <w:color w:val="000000"/>
        </w:rPr>
        <w:t>u </w:t>
      </w:r>
      <w:r w:rsidRPr="00B67616">
        <w:rPr>
          <w:color w:val="000000"/>
        </w:rPr>
        <w:t xml:space="preserve">pacjenta </w:t>
      </w:r>
      <w:r w:rsidR="004A08F7" w:rsidRPr="00B67616">
        <w:rPr>
          <w:color w:val="000000"/>
        </w:rPr>
        <w:t>stwierdzono nadciśnienie (p</w:t>
      </w:r>
      <w:r w:rsidRPr="00B67616">
        <w:rPr>
          <w:color w:val="000000"/>
        </w:rPr>
        <w:t>odwyższone ciśnienie krwi</w:t>
      </w:r>
      <w:r w:rsidR="004A08F7" w:rsidRPr="00B67616">
        <w:rPr>
          <w:color w:val="000000"/>
        </w:rPr>
        <w:t>)</w:t>
      </w:r>
      <w:r w:rsidRPr="00B67616">
        <w:rPr>
          <w:color w:val="000000"/>
        </w:rPr>
        <w:t xml:space="preserve">, które nie jest </w:t>
      </w:r>
      <w:r w:rsidR="004A08F7" w:rsidRPr="00B67616">
        <w:rPr>
          <w:color w:val="000000"/>
        </w:rPr>
        <w:t xml:space="preserve">dobrze </w:t>
      </w:r>
      <w:r w:rsidRPr="00B67616">
        <w:rPr>
          <w:color w:val="000000"/>
        </w:rPr>
        <w:t>kontrolowane lekami przeciwnadciśn</w:t>
      </w:r>
      <w:r w:rsidR="004A08F7" w:rsidRPr="00B67616">
        <w:rPr>
          <w:color w:val="000000"/>
        </w:rPr>
        <w:t>ieniowymi, należy skonsultować to</w:t>
      </w:r>
      <w:r w:rsidRPr="00B67616">
        <w:rPr>
          <w:color w:val="000000"/>
        </w:rPr>
        <w:t xml:space="preserve"> z</w:t>
      </w:r>
      <w:r w:rsidR="003F6E99" w:rsidRPr="00B67616">
        <w:rPr>
          <w:color w:val="000000"/>
        </w:rPr>
        <w:t> </w:t>
      </w:r>
      <w:r w:rsidRPr="00B67616">
        <w:rPr>
          <w:color w:val="000000"/>
        </w:rPr>
        <w:t>lekarzem</w:t>
      </w:r>
      <w:r w:rsidR="00CB6817" w:rsidRPr="00B67616">
        <w:rPr>
          <w:color w:val="000000"/>
        </w:rPr>
        <w:t xml:space="preserve">, </w:t>
      </w:r>
      <w:r w:rsidRPr="00B67616">
        <w:rPr>
          <w:color w:val="000000"/>
        </w:rPr>
        <w:lastRenderedPageBreak/>
        <w:t xml:space="preserve">ponieważ </w:t>
      </w:r>
      <w:r w:rsidR="004A08F7" w:rsidRPr="00B67616">
        <w:rPr>
          <w:color w:val="000000"/>
        </w:rPr>
        <w:t>jest istotne, aby przed rozpoczęciem leczenia</w:t>
      </w:r>
      <w:r w:rsidRPr="00B67616">
        <w:rPr>
          <w:color w:val="000000"/>
        </w:rPr>
        <w:t xml:space="preserve"> lek</w:t>
      </w:r>
      <w:r w:rsidR="004A08F7" w:rsidRPr="00B67616">
        <w:rPr>
          <w:color w:val="000000"/>
        </w:rPr>
        <w:t>iem</w:t>
      </w:r>
      <w:r w:rsidRPr="00B67616">
        <w:rPr>
          <w:color w:val="000000"/>
        </w:rPr>
        <w:t xml:space="preserve"> </w:t>
      </w:r>
      <w:r w:rsidR="0026237D" w:rsidRPr="00B67616">
        <w:rPr>
          <w:color w:val="000000"/>
        </w:rPr>
        <w:t>Zirabev</w:t>
      </w:r>
      <w:r w:rsidR="0026237D" w:rsidRPr="00B67616" w:rsidDel="0026237D">
        <w:rPr>
          <w:color w:val="000000"/>
        </w:rPr>
        <w:t xml:space="preserve"> </w:t>
      </w:r>
      <w:r w:rsidR="004A08F7" w:rsidRPr="00B67616">
        <w:rPr>
          <w:color w:val="000000"/>
        </w:rPr>
        <w:t xml:space="preserve">lekarz upewnił się, czy </w:t>
      </w:r>
      <w:r w:rsidRPr="00B67616">
        <w:rPr>
          <w:color w:val="000000"/>
        </w:rPr>
        <w:t xml:space="preserve">ciśnienie tętnicze krwi </w:t>
      </w:r>
      <w:r w:rsidR="004A08F7" w:rsidRPr="00B67616">
        <w:rPr>
          <w:color w:val="000000"/>
        </w:rPr>
        <w:t>jest dobrze kontrolowane</w:t>
      </w:r>
      <w:r w:rsidRPr="00B67616">
        <w:rPr>
          <w:color w:val="000000"/>
        </w:rPr>
        <w:t>.</w:t>
      </w:r>
    </w:p>
    <w:p w14:paraId="55BA4A6C" w14:textId="77777777" w:rsidR="00127898" w:rsidRPr="00B67616" w:rsidRDefault="00127898" w:rsidP="0016642A">
      <w:pPr>
        <w:pStyle w:val="ListParagraph"/>
        <w:tabs>
          <w:tab w:val="left" w:pos="684"/>
        </w:tabs>
        <w:rPr>
          <w:color w:val="000000"/>
        </w:rPr>
      </w:pPr>
    </w:p>
    <w:p w14:paraId="66C5E8AC" w14:textId="77777777" w:rsidR="00127898" w:rsidRPr="00B67616" w:rsidRDefault="00127898" w:rsidP="00A73C2C">
      <w:pPr>
        <w:pStyle w:val="BodyText"/>
        <w:widowControl/>
        <w:numPr>
          <w:ilvl w:val="0"/>
          <w:numId w:val="14"/>
        </w:numPr>
        <w:tabs>
          <w:tab w:val="left" w:pos="684"/>
        </w:tabs>
        <w:ind w:right="374" w:hanging="718"/>
        <w:rPr>
          <w:color w:val="000000"/>
        </w:rPr>
      </w:pPr>
      <w:r w:rsidRPr="00B67616">
        <w:rPr>
          <w:color w:val="000000"/>
        </w:rPr>
        <w:t>Jeśli pacjent ma lub w przeszłości miał tętniaka (powiększenie i osłabienie ściany naczynia krwionośnego) lub rozdarcie ściany naczynia krwionośnego.</w:t>
      </w:r>
    </w:p>
    <w:p w14:paraId="517C0DB6" w14:textId="77777777" w:rsidR="008201EC" w:rsidRPr="00B67616" w:rsidRDefault="008201EC" w:rsidP="0016642A">
      <w:pPr>
        <w:widowControl/>
        <w:tabs>
          <w:tab w:val="left" w:pos="684"/>
        </w:tabs>
        <w:ind w:left="720" w:hanging="718"/>
        <w:rPr>
          <w:rFonts w:eastAsia="Times New Roman"/>
          <w:color w:val="000000"/>
        </w:rPr>
      </w:pPr>
    </w:p>
    <w:p w14:paraId="1F26E94B" w14:textId="77777777" w:rsidR="00D15122" w:rsidRPr="00B67616" w:rsidRDefault="004A08F7" w:rsidP="00127898">
      <w:pPr>
        <w:pStyle w:val="BodyText"/>
        <w:widowControl/>
        <w:numPr>
          <w:ilvl w:val="0"/>
          <w:numId w:val="14"/>
        </w:numPr>
        <w:tabs>
          <w:tab w:val="left" w:pos="684"/>
        </w:tabs>
        <w:ind w:left="720" w:right="377" w:hanging="718"/>
        <w:rPr>
          <w:color w:val="000000"/>
        </w:rPr>
      </w:pPr>
      <w:r w:rsidRPr="00B67616">
        <w:rPr>
          <w:color w:val="000000"/>
        </w:rPr>
        <w:t xml:space="preserve">Lek ten może zwiększać ryzyko pojawienia się </w:t>
      </w:r>
      <w:r w:rsidR="009B0756" w:rsidRPr="00B67616">
        <w:rPr>
          <w:color w:val="000000"/>
        </w:rPr>
        <w:t>białka w moczu, szczególnie</w:t>
      </w:r>
      <w:r w:rsidRPr="00B67616">
        <w:rPr>
          <w:color w:val="000000"/>
        </w:rPr>
        <w:t xml:space="preserve">, </w:t>
      </w:r>
      <w:r w:rsidR="00377147" w:rsidRPr="00B67616">
        <w:rPr>
          <w:color w:val="000000"/>
        </w:rPr>
        <w:t>jeśli</w:t>
      </w:r>
      <w:r w:rsidRPr="00B67616">
        <w:rPr>
          <w:color w:val="000000"/>
        </w:rPr>
        <w:t xml:space="preserve"> pacjent</w:t>
      </w:r>
      <w:r w:rsidR="003F6E99" w:rsidRPr="00B67616">
        <w:rPr>
          <w:color w:val="000000"/>
        </w:rPr>
        <w:t xml:space="preserve"> </w:t>
      </w:r>
      <w:r w:rsidRPr="00B67616">
        <w:rPr>
          <w:color w:val="000000"/>
        </w:rPr>
        <w:t>choruje na</w:t>
      </w:r>
      <w:r w:rsidR="009B0756" w:rsidRPr="00B67616">
        <w:rPr>
          <w:color w:val="000000"/>
        </w:rPr>
        <w:t xml:space="preserve"> nadciśnienie.</w:t>
      </w:r>
    </w:p>
    <w:p w14:paraId="32D0A47C" w14:textId="77777777" w:rsidR="00D15122" w:rsidRPr="00B67616" w:rsidRDefault="00D15122" w:rsidP="0016642A">
      <w:pPr>
        <w:widowControl/>
        <w:tabs>
          <w:tab w:val="left" w:pos="684"/>
        </w:tabs>
        <w:ind w:left="720" w:hanging="718"/>
        <w:rPr>
          <w:rFonts w:eastAsia="Times New Roman"/>
          <w:color w:val="000000"/>
        </w:rPr>
      </w:pPr>
    </w:p>
    <w:p w14:paraId="0942F268" w14:textId="77777777" w:rsidR="00D15122" w:rsidRPr="00B67616" w:rsidRDefault="009B0756" w:rsidP="00127898">
      <w:pPr>
        <w:pStyle w:val="BodyText"/>
        <w:widowControl/>
        <w:numPr>
          <w:ilvl w:val="0"/>
          <w:numId w:val="14"/>
        </w:numPr>
        <w:tabs>
          <w:tab w:val="left" w:pos="684"/>
        </w:tabs>
        <w:ind w:left="720" w:right="377" w:hanging="718"/>
        <w:rPr>
          <w:color w:val="000000"/>
        </w:rPr>
      </w:pPr>
      <w:r w:rsidRPr="00B67616">
        <w:rPr>
          <w:color w:val="000000"/>
        </w:rPr>
        <w:t xml:space="preserve">Ryzyko </w:t>
      </w:r>
      <w:r w:rsidR="004A08F7" w:rsidRPr="00B67616">
        <w:rPr>
          <w:color w:val="000000"/>
        </w:rPr>
        <w:t xml:space="preserve">wystąpienia </w:t>
      </w:r>
      <w:r w:rsidRPr="00B67616">
        <w:rPr>
          <w:color w:val="000000"/>
        </w:rPr>
        <w:t>zakrzepów w tętnicach</w:t>
      </w:r>
      <w:r w:rsidR="004A08F7" w:rsidRPr="00B67616">
        <w:rPr>
          <w:color w:val="000000"/>
        </w:rPr>
        <w:t xml:space="preserve"> (rodzaj naczyń krwionośnych),</w:t>
      </w:r>
      <w:r w:rsidRPr="00B67616">
        <w:rPr>
          <w:color w:val="000000"/>
        </w:rPr>
        <w:t xml:space="preserve"> może być zwiększone </w:t>
      </w:r>
      <w:r w:rsidR="004A08F7" w:rsidRPr="00B67616">
        <w:rPr>
          <w:color w:val="000000"/>
        </w:rPr>
        <w:t>jeśli pacjent ma ponad</w:t>
      </w:r>
      <w:r w:rsidRPr="00B67616">
        <w:rPr>
          <w:color w:val="000000"/>
        </w:rPr>
        <w:t xml:space="preserve"> 65 lat, </w:t>
      </w:r>
      <w:r w:rsidR="004A08F7" w:rsidRPr="00B67616">
        <w:rPr>
          <w:color w:val="000000"/>
        </w:rPr>
        <w:t>ma</w:t>
      </w:r>
      <w:r w:rsidRPr="00B67616">
        <w:rPr>
          <w:color w:val="000000"/>
        </w:rPr>
        <w:t xml:space="preserve"> cukrzycę </w:t>
      </w:r>
      <w:r w:rsidR="004A08F7" w:rsidRPr="00B67616">
        <w:rPr>
          <w:color w:val="000000"/>
        </w:rPr>
        <w:t xml:space="preserve">lub występowały u niego </w:t>
      </w:r>
      <w:r w:rsidR="00377147" w:rsidRPr="00B67616">
        <w:rPr>
          <w:color w:val="000000"/>
        </w:rPr>
        <w:t>zakrzepy</w:t>
      </w:r>
      <w:r w:rsidR="004A08F7" w:rsidRPr="00B67616">
        <w:rPr>
          <w:color w:val="000000"/>
        </w:rPr>
        <w:t xml:space="preserve"> w tętnicach w przeszłości</w:t>
      </w:r>
      <w:r w:rsidR="00CB6817" w:rsidRPr="00B67616">
        <w:rPr>
          <w:color w:val="000000"/>
        </w:rPr>
        <w:t xml:space="preserve">. </w:t>
      </w:r>
      <w:r w:rsidRPr="00B67616">
        <w:rPr>
          <w:color w:val="000000"/>
        </w:rPr>
        <w:t xml:space="preserve">Należy powiedzieć o tym lekarzowi, ponieważ zakrzepy </w:t>
      </w:r>
      <w:r w:rsidR="00A34D20" w:rsidRPr="00B67616">
        <w:rPr>
          <w:color w:val="000000"/>
        </w:rPr>
        <w:t>w </w:t>
      </w:r>
      <w:r w:rsidRPr="00B67616">
        <w:rPr>
          <w:color w:val="000000"/>
        </w:rPr>
        <w:t>tętnicach</w:t>
      </w:r>
      <w:r w:rsidR="00BB17A3" w:rsidRPr="00B67616">
        <w:rPr>
          <w:color w:val="000000"/>
        </w:rPr>
        <w:t xml:space="preserve"> </w:t>
      </w:r>
      <w:r w:rsidR="004A08F7" w:rsidRPr="00B67616">
        <w:rPr>
          <w:color w:val="000000"/>
        </w:rPr>
        <w:t>mogą spowodować</w:t>
      </w:r>
      <w:r w:rsidRPr="00B67616">
        <w:rPr>
          <w:color w:val="000000"/>
        </w:rPr>
        <w:t xml:space="preserve"> zawał</w:t>
      </w:r>
      <w:r w:rsidR="00C658E8" w:rsidRPr="00B67616">
        <w:rPr>
          <w:color w:val="000000"/>
        </w:rPr>
        <w:t xml:space="preserve"> </w:t>
      </w:r>
      <w:r w:rsidR="004A08F7" w:rsidRPr="00B67616">
        <w:rPr>
          <w:color w:val="000000"/>
        </w:rPr>
        <w:t>serca i udar</w:t>
      </w:r>
      <w:r w:rsidRPr="00B67616">
        <w:rPr>
          <w:color w:val="000000"/>
        </w:rPr>
        <w:t xml:space="preserve"> mózgu.</w:t>
      </w:r>
    </w:p>
    <w:p w14:paraId="685A2C96" w14:textId="77777777" w:rsidR="00D15122" w:rsidRPr="00B67616" w:rsidRDefault="00D15122" w:rsidP="00B60397">
      <w:pPr>
        <w:widowControl/>
        <w:ind w:left="720" w:hanging="718"/>
        <w:rPr>
          <w:rFonts w:eastAsia="Times New Roman"/>
          <w:color w:val="000000"/>
        </w:rPr>
      </w:pPr>
    </w:p>
    <w:p w14:paraId="666D6828" w14:textId="5CE5CCA2" w:rsidR="00D15122" w:rsidRPr="00B67616" w:rsidRDefault="00866608" w:rsidP="00B60397">
      <w:pPr>
        <w:pStyle w:val="BodyText"/>
        <w:widowControl/>
        <w:numPr>
          <w:ilvl w:val="0"/>
          <w:numId w:val="14"/>
        </w:numPr>
        <w:tabs>
          <w:tab w:val="left" w:pos="684"/>
        </w:tabs>
        <w:ind w:right="685" w:hanging="718"/>
        <w:rPr>
          <w:color w:val="000000"/>
        </w:rPr>
      </w:pPr>
      <w:r w:rsidRPr="00B67616">
        <w:rPr>
          <w:color w:val="000000"/>
        </w:rPr>
        <w:t>Zirabev</w:t>
      </w:r>
      <w:r w:rsidR="004A08F7" w:rsidRPr="00B67616">
        <w:rPr>
          <w:color w:val="000000"/>
        </w:rPr>
        <w:t xml:space="preserve"> może</w:t>
      </w:r>
      <w:r w:rsidR="00426DA8" w:rsidRPr="00B67616">
        <w:rPr>
          <w:color w:val="000000"/>
        </w:rPr>
        <w:t xml:space="preserve"> zwiększać ryzyko</w:t>
      </w:r>
      <w:r w:rsidR="004A08F7" w:rsidRPr="00B67616">
        <w:rPr>
          <w:color w:val="000000"/>
        </w:rPr>
        <w:t xml:space="preserve"> </w:t>
      </w:r>
      <w:r w:rsidR="00377147" w:rsidRPr="00B67616">
        <w:rPr>
          <w:color w:val="000000"/>
        </w:rPr>
        <w:t>wystąpienia</w:t>
      </w:r>
      <w:r w:rsidR="00426DA8" w:rsidRPr="00B67616">
        <w:rPr>
          <w:color w:val="000000"/>
        </w:rPr>
        <w:t xml:space="preserve"> zakrzepów w żyłach</w:t>
      </w:r>
      <w:r w:rsidR="004A08F7" w:rsidRPr="00B67616">
        <w:rPr>
          <w:color w:val="000000"/>
        </w:rPr>
        <w:t xml:space="preserve"> </w:t>
      </w:r>
      <w:r w:rsidR="00C66900">
        <w:rPr>
          <w:color w:val="000000"/>
        </w:rPr>
        <w:t>(</w:t>
      </w:r>
      <w:r w:rsidR="004A08F7" w:rsidRPr="00B67616">
        <w:rPr>
          <w:color w:val="000000"/>
        </w:rPr>
        <w:t>rodzaj naczyń krwionośnych</w:t>
      </w:r>
      <w:r w:rsidR="00C66900">
        <w:rPr>
          <w:color w:val="000000"/>
        </w:rPr>
        <w:t>)</w:t>
      </w:r>
      <w:r w:rsidR="00426DA8" w:rsidRPr="00B67616">
        <w:rPr>
          <w:color w:val="000000"/>
        </w:rPr>
        <w:t>.</w:t>
      </w:r>
    </w:p>
    <w:p w14:paraId="0E41B56E" w14:textId="77777777" w:rsidR="008C1609" w:rsidRPr="00B67616" w:rsidRDefault="008C1609" w:rsidP="00B60397">
      <w:pPr>
        <w:pStyle w:val="ListParagraph"/>
        <w:widowControl/>
        <w:ind w:left="720" w:hanging="718"/>
        <w:rPr>
          <w:color w:val="000000"/>
        </w:rPr>
      </w:pPr>
    </w:p>
    <w:p w14:paraId="09D9E9D9" w14:textId="77777777" w:rsidR="00D15122" w:rsidRPr="00B67616" w:rsidRDefault="009B0756" w:rsidP="00B60397">
      <w:pPr>
        <w:pStyle w:val="BodyText"/>
        <w:widowControl/>
        <w:numPr>
          <w:ilvl w:val="0"/>
          <w:numId w:val="14"/>
        </w:numPr>
        <w:tabs>
          <w:tab w:val="left" w:pos="685"/>
        </w:tabs>
        <w:ind w:left="720" w:right="238" w:hanging="718"/>
        <w:rPr>
          <w:color w:val="000000"/>
        </w:rPr>
      </w:pPr>
      <w:r w:rsidRPr="00B67616">
        <w:rPr>
          <w:color w:val="000000"/>
        </w:rPr>
        <w:t>Lek ten może powodować krwawienie, zwłaszcza krwawien</w:t>
      </w:r>
      <w:r w:rsidR="004A08F7" w:rsidRPr="00B67616">
        <w:rPr>
          <w:color w:val="000000"/>
        </w:rPr>
        <w:t>ie związane z guzem</w:t>
      </w:r>
      <w:r w:rsidR="00CB6817" w:rsidRPr="00B67616">
        <w:rPr>
          <w:color w:val="000000"/>
        </w:rPr>
        <w:t xml:space="preserve">. </w:t>
      </w:r>
      <w:r w:rsidRPr="00B67616">
        <w:rPr>
          <w:color w:val="000000"/>
        </w:rPr>
        <w:t xml:space="preserve">Należy powiedzieć lekarzowi, jeśli u pacjenta lub w jego rodzinie występuje skłonność do problemów z krwawieniem lub z jakiegokolwiek </w:t>
      </w:r>
      <w:r w:rsidR="00DD2773" w:rsidRPr="00B67616">
        <w:rPr>
          <w:color w:val="000000"/>
        </w:rPr>
        <w:t xml:space="preserve">powodu </w:t>
      </w:r>
      <w:r w:rsidR="004A08F7" w:rsidRPr="00B67616">
        <w:rPr>
          <w:color w:val="000000"/>
        </w:rPr>
        <w:t>przyjmowane są leki przeciwko tworzeniu s</w:t>
      </w:r>
      <w:r w:rsidR="00DD2773" w:rsidRPr="00B67616">
        <w:rPr>
          <w:color w:val="000000"/>
        </w:rPr>
        <w:t>ię zakrzep</w:t>
      </w:r>
      <w:r w:rsidR="004A08F7" w:rsidRPr="00B67616">
        <w:rPr>
          <w:color w:val="000000"/>
        </w:rPr>
        <w:t>ów krwi</w:t>
      </w:r>
      <w:r w:rsidR="00DD2773" w:rsidRPr="00B67616">
        <w:rPr>
          <w:color w:val="000000"/>
        </w:rPr>
        <w:t xml:space="preserve"> w naczyniach.</w:t>
      </w:r>
    </w:p>
    <w:p w14:paraId="07ECD5BE" w14:textId="77777777" w:rsidR="00D15122" w:rsidRPr="00B67616" w:rsidRDefault="00D15122" w:rsidP="00B60397">
      <w:pPr>
        <w:widowControl/>
        <w:ind w:left="720" w:hanging="718"/>
        <w:rPr>
          <w:rFonts w:eastAsia="Times New Roman"/>
          <w:color w:val="000000"/>
        </w:rPr>
      </w:pPr>
    </w:p>
    <w:p w14:paraId="23D09E6F" w14:textId="77777777" w:rsidR="00D15122" w:rsidRPr="00B67616" w:rsidRDefault="00DD2773" w:rsidP="00B60397">
      <w:pPr>
        <w:pStyle w:val="BodyText"/>
        <w:widowControl/>
        <w:numPr>
          <w:ilvl w:val="0"/>
          <w:numId w:val="14"/>
        </w:numPr>
        <w:tabs>
          <w:tab w:val="left" w:pos="685"/>
        </w:tabs>
        <w:ind w:right="157" w:hanging="718"/>
        <w:rPr>
          <w:color w:val="000000"/>
        </w:rPr>
      </w:pPr>
      <w:r w:rsidRPr="00B67616">
        <w:rPr>
          <w:color w:val="000000"/>
        </w:rPr>
        <w:t>Jest możliwe, że Zirabev może zwiększyć ryzyko krwawienia w mózgu i wokół niego. Należy</w:t>
      </w:r>
      <w:r w:rsidR="000C2F88" w:rsidRPr="00B67616">
        <w:rPr>
          <w:color w:val="000000"/>
        </w:rPr>
        <w:t xml:space="preserve"> </w:t>
      </w:r>
      <w:r w:rsidRPr="00B67616">
        <w:rPr>
          <w:color w:val="000000"/>
        </w:rPr>
        <w:t>powiedzieć lekarzowi, jeśli u pacjenta zdiagnozowano przerzut nowotworu do mózgu.</w:t>
      </w:r>
    </w:p>
    <w:p w14:paraId="155ADBF2" w14:textId="77777777" w:rsidR="00D15122" w:rsidRPr="00B67616" w:rsidRDefault="00D15122" w:rsidP="00B60397">
      <w:pPr>
        <w:widowControl/>
        <w:ind w:left="720" w:hanging="718"/>
        <w:rPr>
          <w:rFonts w:eastAsia="Times New Roman"/>
          <w:color w:val="000000"/>
        </w:rPr>
      </w:pPr>
    </w:p>
    <w:p w14:paraId="59B4A1AA" w14:textId="77777777" w:rsidR="00D15122" w:rsidRPr="00B67616" w:rsidRDefault="00DD2773" w:rsidP="00B60397">
      <w:pPr>
        <w:pStyle w:val="BodyText"/>
        <w:widowControl/>
        <w:numPr>
          <w:ilvl w:val="0"/>
          <w:numId w:val="14"/>
        </w:numPr>
        <w:tabs>
          <w:tab w:val="left" w:pos="685"/>
        </w:tabs>
        <w:ind w:right="227" w:hanging="718"/>
        <w:rPr>
          <w:color w:val="000000"/>
        </w:rPr>
      </w:pPr>
      <w:r w:rsidRPr="00B67616">
        <w:rPr>
          <w:color w:val="000000"/>
        </w:rPr>
        <w:t>Jest możliwe, że Zirabev może zwiększyć ryzyko krwawienia w płucach, łącznie</w:t>
      </w:r>
      <w:r w:rsidR="000C2F88" w:rsidRPr="00B67616">
        <w:rPr>
          <w:color w:val="000000"/>
        </w:rPr>
        <w:t xml:space="preserve"> </w:t>
      </w:r>
      <w:r w:rsidR="00A34D20" w:rsidRPr="00B67616">
        <w:rPr>
          <w:color w:val="000000"/>
        </w:rPr>
        <w:t>z </w:t>
      </w:r>
      <w:r w:rsidRPr="00B67616">
        <w:rPr>
          <w:color w:val="000000"/>
        </w:rPr>
        <w:t>odkrztuszaniem lub pluciem krwią. Należy powiedzieć lekarzowi, jeśli pacjent wcześniej</w:t>
      </w:r>
      <w:r w:rsidR="000C2F88" w:rsidRPr="00B67616">
        <w:rPr>
          <w:color w:val="000000"/>
        </w:rPr>
        <w:t xml:space="preserve"> </w:t>
      </w:r>
      <w:r w:rsidRPr="00B67616">
        <w:rPr>
          <w:color w:val="000000"/>
        </w:rPr>
        <w:t>zauważył takie objawy</w:t>
      </w:r>
      <w:r w:rsidR="009B0756" w:rsidRPr="00B67616">
        <w:rPr>
          <w:color w:val="000000"/>
        </w:rPr>
        <w:t>.</w:t>
      </w:r>
    </w:p>
    <w:p w14:paraId="01AACCEE" w14:textId="77777777" w:rsidR="00D15122" w:rsidRPr="00B67616" w:rsidRDefault="00D15122" w:rsidP="00B60397">
      <w:pPr>
        <w:widowControl/>
        <w:ind w:left="720" w:hanging="718"/>
        <w:rPr>
          <w:rFonts w:eastAsia="Times New Roman"/>
          <w:color w:val="000000"/>
        </w:rPr>
      </w:pPr>
    </w:p>
    <w:p w14:paraId="10847598" w14:textId="77777777" w:rsidR="00D15122" w:rsidRPr="00B67616" w:rsidRDefault="00426DA8" w:rsidP="00B60397">
      <w:pPr>
        <w:pStyle w:val="BodyText"/>
        <w:widowControl/>
        <w:numPr>
          <w:ilvl w:val="0"/>
          <w:numId w:val="14"/>
        </w:numPr>
        <w:tabs>
          <w:tab w:val="left" w:pos="685"/>
        </w:tabs>
        <w:ind w:right="176" w:hanging="718"/>
        <w:rPr>
          <w:color w:val="000000"/>
        </w:rPr>
      </w:pPr>
      <w:r w:rsidRPr="00B67616">
        <w:rPr>
          <w:color w:val="000000"/>
        </w:rPr>
        <w:t xml:space="preserve">Lek </w:t>
      </w:r>
      <w:r w:rsidR="00866608" w:rsidRPr="00B67616">
        <w:rPr>
          <w:color w:val="000000"/>
        </w:rPr>
        <w:t>Zirabev</w:t>
      </w:r>
      <w:r w:rsidRPr="00B67616">
        <w:rPr>
          <w:color w:val="000000"/>
        </w:rPr>
        <w:t xml:space="preserve"> może zwiększać ryzyko zaburzeń czynności serca. </w:t>
      </w:r>
      <w:r w:rsidR="006D70AA" w:rsidRPr="00B67616">
        <w:rPr>
          <w:color w:val="000000"/>
        </w:rPr>
        <w:t>Jest ważne</w:t>
      </w:r>
      <w:r w:rsidRPr="00B67616">
        <w:rPr>
          <w:color w:val="000000"/>
        </w:rPr>
        <w:t>, aby lekarz wiedział, czy pacjent kiedykolwiek otrzymywał antracykliny (</w:t>
      </w:r>
      <w:r w:rsidR="006D70AA" w:rsidRPr="00B67616">
        <w:rPr>
          <w:color w:val="000000"/>
        </w:rPr>
        <w:t xml:space="preserve">np. doksorubicynę </w:t>
      </w:r>
      <w:r w:rsidR="000C2F88" w:rsidRPr="00B67616">
        <w:rPr>
          <w:color w:val="000000"/>
        </w:rPr>
        <w:t>–</w:t>
      </w:r>
      <w:r w:rsidR="006D70AA" w:rsidRPr="00B67616">
        <w:rPr>
          <w:color w:val="000000"/>
        </w:rPr>
        <w:t xml:space="preserve"> specjalną</w:t>
      </w:r>
      <w:r w:rsidR="000C2F88" w:rsidRPr="00B67616">
        <w:rPr>
          <w:color w:val="000000"/>
        </w:rPr>
        <w:t xml:space="preserve"> </w:t>
      </w:r>
      <w:r w:rsidR="006D70AA" w:rsidRPr="00B67616">
        <w:rPr>
          <w:color w:val="000000"/>
        </w:rPr>
        <w:t>chemioterapię wykorzystywaną w leczeniu niektórych nowotworów), był poddawany</w:t>
      </w:r>
      <w:r w:rsidR="000C2F88" w:rsidRPr="00B67616">
        <w:rPr>
          <w:color w:val="000000"/>
        </w:rPr>
        <w:t xml:space="preserve"> </w:t>
      </w:r>
      <w:r w:rsidR="006D70AA" w:rsidRPr="00B67616">
        <w:rPr>
          <w:color w:val="000000"/>
        </w:rPr>
        <w:t>radioterapii klatki piersiowej lub miał chorobę serca.</w:t>
      </w:r>
    </w:p>
    <w:p w14:paraId="44A0055D" w14:textId="77777777" w:rsidR="006D70AA" w:rsidRPr="00B67616" w:rsidRDefault="006D70AA" w:rsidP="00B60397">
      <w:pPr>
        <w:pStyle w:val="BodyText"/>
        <w:widowControl/>
        <w:tabs>
          <w:tab w:val="left" w:pos="685"/>
        </w:tabs>
        <w:ind w:left="718" w:right="176"/>
        <w:rPr>
          <w:color w:val="000000"/>
        </w:rPr>
      </w:pPr>
    </w:p>
    <w:p w14:paraId="49FA93A8" w14:textId="77777777" w:rsidR="00D15122" w:rsidRPr="00B67616" w:rsidRDefault="009B0756" w:rsidP="00B60397">
      <w:pPr>
        <w:pStyle w:val="BodyText"/>
        <w:widowControl/>
        <w:numPr>
          <w:ilvl w:val="0"/>
          <w:numId w:val="14"/>
        </w:numPr>
        <w:tabs>
          <w:tab w:val="left" w:pos="685"/>
        </w:tabs>
        <w:ind w:left="720" w:right="631" w:hanging="718"/>
        <w:rPr>
          <w:color w:val="000000"/>
        </w:rPr>
      </w:pPr>
      <w:r w:rsidRPr="00B67616">
        <w:rPr>
          <w:color w:val="000000"/>
        </w:rPr>
        <w:t>Lek ten może powodować zakażenia oraz zmniejszać liczbę neutrofili (</w:t>
      </w:r>
      <w:r w:rsidR="006D70AA" w:rsidRPr="00B67616">
        <w:rPr>
          <w:color w:val="000000"/>
        </w:rPr>
        <w:t>jednego z typów białych krwinek, które chronią organizm przed zakażeniami</w:t>
      </w:r>
      <w:r w:rsidRPr="00B67616">
        <w:rPr>
          <w:color w:val="000000"/>
        </w:rPr>
        <w:t>).</w:t>
      </w:r>
    </w:p>
    <w:p w14:paraId="2CFF69D3" w14:textId="77777777" w:rsidR="00D15122" w:rsidRPr="00B67616" w:rsidRDefault="00D15122" w:rsidP="00B60397">
      <w:pPr>
        <w:widowControl/>
        <w:ind w:left="720" w:hanging="718"/>
        <w:rPr>
          <w:rFonts w:eastAsia="Times New Roman"/>
          <w:color w:val="000000"/>
        </w:rPr>
      </w:pPr>
    </w:p>
    <w:p w14:paraId="5D8B9CAA" w14:textId="3D910A12" w:rsidR="00887905" w:rsidRPr="00B67616" w:rsidRDefault="006D70AA" w:rsidP="00B60397">
      <w:pPr>
        <w:pStyle w:val="BodyText"/>
        <w:widowControl/>
        <w:numPr>
          <w:ilvl w:val="0"/>
          <w:numId w:val="14"/>
        </w:numPr>
        <w:tabs>
          <w:tab w:val="left" w:pos="685"/>
        </w:tabs>
        <w:ind w:right="176" w:hanging="718"/>
        <w:rPr>
          <w:color w:val="000000"/>
        </w:rPr>
      </w:pPr>
      <w:r w:rsidRPr="00B67616">
        <w:rPr>
          <w:color w:val="000000"/>
        </w:rPr>
        <w:t>Jest możliwe, że Zirabev może powodować nadwrażliwość</w:t>
      </w:r>
      <w:r w:rsidR="002D70EA">
        <w:rPr>
          <w:color w:val="000000"/>
        </w:rPr>
        <w:t xml:space="preserve"> (w tym </w:t>
      </w:r>
      <w:r w:rsidR="00F31F58">
        <w:rPr>
          <w:color w:val="000000"/>
        </w:rPr>
        <w:t>wstrząs</w:t>
      </w:r>
      <w:r w:rsidR="002D70EA">
        <w:rPr>
          <w:color w:val="000000"/>
        </w:rPr>
        <w:t xml:space="preserve"> anafilaktyczny)</w:t>
      </w:r>
      <w:r w:rsidRPr="00B67616">
        <w:rPr>
          <w:color w:val="000000"/>
        </w:rPr>
        <w:t xml:space="preserve"> </w:t>
      </w:r>
      <w:r w:rsidR="002D70EA" w:rsidRPr="00B67616">
        <w:rPr>
          <w:color w:val="000000"/>
        </w:rPr>
        <w:t>i</w:t>
      </w:r>
      <w:r w:rsidR="002D70EA">
        <w:rPr>
          <w:color w:val="000000"/>
        </w:rPr>
        <w:t> </w:t>
      </w:r>
      <w:r w:rsidRPr="00B67616">
        <w:rPr>
          <w:color w:val="000000"/>
        </w:rPr>
        <w:t>(lub) reakcje podczas wlewu</w:t>
      </w:r>
      <w:r w:rsidR="000C2F88" w:rsidRPr="00B67616">
        <w:rPr>
          <w:color w:val="000000"/>
        </w:rPr>
        <w:t xml:space="preserve"> </w:t>
      </w:r>
      <w:r w:rsidRPr="00B67616">
        <w:rPr>
          <w:color w:val="000000"/>
        </w:rPr>
        <w:t>(reakcje związane z wstrzyknięciem leku). Należy powiedzieć lekarzowi, farmaceucie lub</w:t>
      </w:r>
      <w:r w:rsidR="000C2F88" w:rsidRPr="00B67616">
        <w:rPr>
          <w:color w:val="000000"/>
        </w:rPr>
        <w:t xml:space="preserve"> </w:t>
      </w:r>
      <w:r w:rsidRPr="00B67616">
        <w:rPr>
          <w:color w:val="000000"/>
        </w:rPr>
        <w:t>pielęgniarce, jeśli pacjent miał w przeszłości kłopoty po wstrzyknięciu leku, takie jak zawroty głowy/ uczucie omdlenia, duszność, obrzęk lub wysypka na skórze.</w:t>
      </w:r>
    </w:p>
    <w:p w14:paraId="50061DDE" w14:textId="77777777" w:rsidR="00D15122" w:rsidRPr="00B67616" w:rsidRDefault="00887905" w:rsidP="00B60397">
      <w:pPr>
        <w:pStyle w:val="BodyText"/>
        <w:widowControl/>
        <w:tabs>
          <w:tab w:val="left" w:pos="685"/>
        </w:tabs>
        <w:ind w:left="718" w:right="176"/>
        <w:rPr>
          <w:color w:val="000000"/>
        </w:rPr>
      </w:pPr>
      <w:r w:rsidRPr="00B67616">
        <w:rPr>
          <w:color w:val="000000"/>
        </w:rPr>
        <w:t xml:space="preserve"> </w:t>
      </w:r>
    </w:p>
    <w:p w14:paraId="15B4AE02" w14:textId="77777777" w:rsidR="008C1609" w:rsidRPr="00B67616" w:rsidRDefault="006D70AA" w:rsidP="00B60397">
      <w:pPr>
        <w:pStyle w:val="BodyText"/>
        <w:widowControl/>
        <w:numPr>
          <w:ilvl w:val="0"/>
          <w:numId w:val="44"/>
        </w:numPr>
        <w:ind w:right="173" w:hanging="720"/>
        <w:rPr>
          <w:color w:val="000000"/>
        </w:rPr>
      </w:pPr>
      <w:r w:rsidRPr="00B67616">
        <w:rPr>
          <w:color w:val="000000"/>
        </w:rPr>
        <w:t>Objawy rzadkiej choroby neurologicznej zwanej zespołem odwracalnej tylnej encefalopatii</w:t>
      </w:r>
      <w:r w:rsidR="00C658E8" w:rsidRPr="00B67616">
        <w:rPr>
          <w:color w:val="000000"/>
        </w:rPr>
        <w:t xml:space="preserve"> </w:t>
      </w:r>
      <w:r w:rsidRPr="00B67616">
        <w:rPr>
          <w:color w:val="000000"/>
        </w:rPr>
        <w:t>(ang. posterior reversible encephalopathy syndrome, PRES) były powiązane z leczeniem lekiem Zirabev. Jeśli u pacjenta występują bóle głowy, zaburzenia widzenia, stany splątania lub napady drgawkowe z towarzyszącym wysokim ciśnieniem tętniczym lub bez należy skontaktować się z lekarzem prowadzącym.</w:t>
      </w:r>
    </w:p>
    <w:p w14:paraId="4F844CD4" w14:textId="77777777" w:rsidR="006D70AA" w:rsidRPr="00B67616" w:rsidRDefault="006D70AA" w:rsidP="00B60397">
      <w:pPr>
        <w:pStyle w:val="BodyText"/>
        <w:widowControl/>
        <w:ind w:left="720" w:right="173" w:hanging="720"/>
        <w:rPr>
          <w:color w:val="000000"/>
        </w:rPr>
      </w:pPr>
    </w:p>
    <w:p w14:paraId="21845382" w14:textId="77777777" w:rsidR="008F23E1" w:rsidRPr="00B67616" w:rsidRDefault="008F23E1" w:rsidP="00B60397">
      <w:pPr>
        <w:pStyle w:val="BodyText"/>
        <w:widowControl/>
        <w:ind w:left="720" w:right="173" w:hanging="720"/>
        <w:rPr>
          <w:color w:val="000000"/>
        </w:rPr>
      </w:pPr>
      <w:r w:rsidRPr="00B67616">
        <w:rPr>
          <w:color w:val="000000"/>
        </w:rPr>
        <w:t>Należy skontaktować się z lekarzem prowadzącym, nawet jeśli powyższe stwierdzenia dotyczyły</w:t>
      </w:r>
    </w:p>
    <w:p w14:paraId="6C846AAE" w14:textId="77777777" w:rsidR="008C1609" w:rsidRPr="00B67616" w:rsidRDefault="008F23E1" w:rsidP="00B60397">
      <w:pPr>
        <w:pStyle w:val="BodyText"/>
        <w:widowControl/>
        <w:ind w:left="720" w:right="173" w:hanging="720"/>
        <w:rPr>
          <w:color w:val="000000"/>
        </w:rPr>
      </w:pPr>
      <w:r w:rsidRPr="00B67616">
        <w:rPr>
          <w:color w:val="000000"/>
        </w:rPr>
        <w:t>jedynie pacjenta w przeszłości.</w:t>
      </w:r>
    </w:p>
    <w:p w14:paraId="2EFD87DA" w14:textId="77777777" w:rsidR="008F23E1" w:rsidRPr="00B67616" w:rsidRDefault="008F23E1" w:rsidP="00B60397">
      <w:pPr>
        <w:pStyle w:val="BodyText"/>
        <w:widowControl/>
        <w:ind w:left="720" w:right="173" w:hanging="720"/>
        <w:rPr>
          <w:color w:val="000000"/>
        </w:rPr>
      </w:pPr>
    </w:p>
    <w:p w14:paraId="4F518CBD" w14:textId="77777777" w:rsidR="00D15122" w:rsidRPr="00B67616" w:rsidRDefault="008F23E1" w:rsidP="00BA42DF">
      <w:pPr>
        <w:pStyle w:val="BodyText"/>
        <w:keepNext/>
        <w:widowControl/>
        <w:ind w:left="720" w:right="173" w:hanging="720"/>
        <w:rPr>
          <w:color w:val="000000"/>
        </w:rPr>
      </w:pPr>
      <w:r w:rsidRPr="00B67616">
        <w:rPr>
          <w:color w:val="000000"/>
        </w:rPr>
        <w:t>P</w:t>
      </w:r>
      <w:r w:rsidR="009B0756" w:rsidRPr="00B67616">
        <w:rPr>
          <w:color w:val="000000"/>
        </w:rPr>
        <w:t xml:space="preserve">rzed rozpoczęciem </w:t>
      </w:r>
      <w:r w:rsidRPr="00B67616">
        <w:rPr>
          <w:color w:val="000000"/>
        </w:rPr>
        <w:t>lub w trakcie leczenia lekiem</w:t>
      </w:r>
      <w:r w:rsidR="009B0756" w:rsidRPr="00B67616">
        <w:rPr>
          <w:color w:val="000000"/>
        </w:rPr>
        <w:t xml:space="preserve"> </w:t>
      </w:r>
      <w:r w:rsidR="00DE18DB" w:rsidRPr="00B67616">
        <w:rPr>
          <w:color w:val="000000"/>
        </w:rPr>
        <w:t>Zirabev</w:t>
      </w:r>
      <w:r w:rsidR="009B0756" w:rsidRPr="00B67616">
        <w:rPr>
          <w:color w:val="000000"/>
        </w:rPr>
        <w:t>:</w:t>
      </w:r>
    </w:p>
    <w:p w14:paraId="069100A3" w14:textId="77777777" w:rsidR="00CA17AE" w:rsidRPr="00B67616" w:rsidRDefault="00CA17AE" w:rsidP="00BA42DF">
      <w:pPr>
        <w:pStyle w:val="BodyText"/>
        <w:keepNext/>
        <w:widowControl/>
        <w:numPr>
          <w:ilvl w:val="0"/>
          <w:numId w:val="14"/>
        </w:numPr>
        <w:tabs>
          <w:tab w:val="left" w:pos="718"/>
        </w:tabs>
        <w:ind w:right="317"/>
        <w:rPr>
          <w:color w:val="000000"/>
        </w:rPr>
      </w:pPr>
      <w:r w:rsidRPr="00B67616">
        <w:rPr>
          <w:color w:val="000000"/>
        </w:rPr>
        <w:t xml:space="preserve">jeżeli występuje lub w przeszłości występował u pacjenta ból w jamie ustnej lub ból zębów i (lub) szczęki/żuchwy, opuchlizna lub owrzodzenie wewnątrz jamy ustnej, </w:t>
      </w:r>
      <w:r w:rsidRPr="00B67616">
        <w:rPr>
          <w:color w:val="000000"/>
        </w:rPr>
        <w:lastRenderedPageBreak/>
        <w:t>drętwienie szczęki lub żuchwy, uczucie ciężkości szczęki lub żuchwy lub obluzowania zęba należy niezwłocznie</w:t>
      </w:r>
      <w:r w:rsidR="00C658E8" w:rsidRPr="00B67616">
        <w:rPr>
          <w:color w:val="000000"/>
        </w:rPr>
        <w:t xml:space="preserve"> poinformować o tym lekarza</w:t>
      </w:r>
      <w:r w:rsidR="00E7002B" w:rsidRPr="00B67616">
        <w:rPr>
          <w:color w:val="000000"/>
        </w:rPr>
        <w:t xml:space="preserve"> lub lekarza stomatologa</w:t>
      </w:r>
      <w:r w:rsidR="00897902" w:rsidRPr="00B67616">
        <w:rPr>
          <w:color w:val="000000"/>
        </w:rPr>
        <w:t>.</w:t>
      </w:r>
    </w:p>
    <w:p w14:paraId="03D215C1" w14:textId="77777777" w:rsidR="00D15122" w:rsidRPr="00B67616" w:rsidRDefault="00CA17AE" w:rsidP="00B60397">
      <w:pPr>
        <w:pStyle w:val="BodyText"/>
        <w:widowControl/>
        <w:numPr>
          <w:ilvl w:val="0"/>
          <w:numId w:val="14"/>
        </w:numPr>
        <w:tabs>
          <w:tab w:val="left" w:pos="718"/>
        </w:tabs>
        <w:ind w:right="317"/>
        <w:rPr>
          <w:color w:val="000000"/>
        </w:rPr>
      </w:pPr>
      <w:r w:rsidRPr="00B67616">
        <w:rPr>
          <w:color w:val="000000"/>
        </w:rPr>
        <w:t>jeżeli u pacjenta planowane jest inwazyjne leczenie stomatologiczne lub operacja</w:t>
      </w:r>
      <w:r w:rsidR="00824CFE" w:rsidRPr="00B67616">
        <w:rPr>
          <w:color w:val="000000"/>
        </w:rPr>
        <w:t xml:space="preserve"> </w:t>
      </w:r>
      <w:r w:rsidRPr="00B67616">
        <w:rPr>
          <w:color w:val="000000"/>
        </w:rPr>
        <w:t>stomatologiczna należy poinformować lekarza stomatologa o przyjmowaniu leku Zirabev,</w:t>
      </w:r>
      <w:r w:rsidR="00824CFE" w:rsidRPr="00B67616">
        <w:rPr>
          <w:color w:val="000000"/>
        </w:rPr>
        <w:t xml:space="preserve"> </w:t>
      </w:r>
      <w:r w:rsidRPr="00B67616">
        <w:rPr>
          <w:color w:val="000000"/>
        </w:rPr>
        <w:t xml:space="preserve">zwłaszcza jeśli pacjent przyjmuje lub przyjmował także lek z grupy bisfosfonianów </w:t>
      </w:r>
      <w:r w:rsidR="00A34D20" w:rsidRPr="00B67616">
        <w:rPr>
          <w:color w:val="000000"/>
        </w:rPr>
        <w:t>w </w:t>
      </w:r>
      <w:r w:rsidRPr="00B67616">
        <w:rPr>
          <w:color w:val="000000"/>
        </w:rPr>
        <w:t>postaci wstrzyknięcia do krwi.</w:t>
      </w:r>
    </w:p>
    <w:p w14:paraId="2D994ADB" w14:textId="77777777" w:rsidR="00D15122" w:rsidRPr="00B67616" w:rsidRDefault="00D15122" w:rsidP="00B60397">
      <w:pPr>
        <w:widowControl/>
        <w:rPr>
          <w:rFonts w:eastAsia="Times New Roman"/>
          <w:color w:val="000000"/>
        </w:rPr>
      </w:pPr>
    </w:p>
    <w:p w14:paraId="6CD980CF" w14:textId="77777777" w:rsidR="00D15122" w:rsidRPr="00B67616" w:rsidRDefault="009B0756" w:rsidP="00B60397">
      <w:pPr>
        <w:pStyle w:val="BodyText"/>
        <w:widowControl/>
        <w:ind w:left="0"/>
        <w:rPr>
          <w:color w:val="000000"/>
        </w:rPr>
      </w:pPr>
      <w:r w:rsidRPr="00B67616">
        <w:rPr>
          <w:color w:val="000000"/>
        </w:rPr>
        <w:t xml:space="preserve">Lekarz może zalecić pacjentowi kontrolę stomatologiczną przed rozpoczęciem leczenia lekiem </w:t>
      </w:r>
      <w:r w:rsidR="00DE18DB" w:rsidRPr="00B67616">
        <w:rPr>
          <w:color w:val="000000"/>
        </w:rPr>
        <w:t>Zirabev</w:t>
      </w:r>
      <w:r w:rsidRPr="00B67616">
        <w:rPr>
          <w:color w:val="000000"/>
        </w:rPr>
        <w:t>.</w:t>
      </w:r>
    </w:p>
    <w:p w14:paraId="6F2F6973" w14:textId="77777777" w:rsidR="00D15122" w:rsidRPr="00B67616" w:rsidRDefault="00D15122" w:rsidP="00B60397">
      <w:pPr>
        <w:widowControl/>
        <w:rPr>
          <w:rFonts w:eastAsia="Times New Roman"/>
          <w:color w:val="000000"/>
        </w:rPr>
      </w:pPr>
    </w:p>
    <w:p w14:paraId="08ED627B" w14:textId="77777777" w:rsidR="00D15122" w:rsidRPr="00B67616" w:rsidRDefault="009B0756" w:rsidP="000A7868">
      <w:pPr>
        <w:rPr>
          <w:b/>
          <w:bCs/>
          <w:color w:val="000000"/>
        </w:rPr>
      </w:pPr>
      <w:r w:rsidRPr="00B67616">
        <w:rPr>
          <w:b/>
          <w:color w:val="000000"/>
        </w:rPr>
        <w:t>Dzieci i młodzież</w:t>
      </w:r>
    </w:p>
    <w:p w14:paraId="15E7CC59" w14:textId="77777777" w:rsidR="00D15122" w:rsidRPr="00B67616" w:rsidRDefault="00426DA8" w:rsidP="00B60397">
      <w:pPr>
        <w:pStyle w:val="BodyText"/>
        <w:widowControl/>
        <w:ind w:left="0" w:right="74"/>
        <w:rPr>
          <w:color w:val="000000"/>
        </w:rPr>
      </w:pPr>
      <w:r w:rsidRPr="00B67616">
        <w:rPr>
          <w:color w:val="000000"/>
        </w:rPr>
        <w:t xml:space="preserve">Nie zaleca się stosowania leku </w:t>
      </w:r>
      <w:r w:rsidR="00DE18DB" w:rsidRPr="00B67616">
        <w:rPr>
          <w:color w:val="000000"/>
        </w:rPr>
        <w:t>Zirabev</w:t>
      </w:r>
      <w:r w:rsidRPr="00B67616">
        <w:rPr>
          <w:color w:val="000000"/>
        </w:rPr>
        <w:t xml:space="preserve"> u dzieci i młodzieży w wieku poniżej </w:t>
      </w:r>
      <w:r w:rsidR="00BB17A3" w:rsidRPr="00B67616">
        <w:rPr>
          <w:color w:val="000000"/>
        </w:rPr>
        <w:t>18 </w:t>
      </w:r>
      <w:r w:rsidRPr="00B67616">
        <w:rPr>
          <w:color w:val="000000"/>
        </w:rPr>
        <w:t>lat, ponieważ nie określono bezpieczeństwa i skuteczności jego stosowania w tych grupach chorych.</w:t>
      </w:r>
    </w:p>
    <w:p w14:paraId="789726A1" w14:textId="77777777" w:rsidR="00D15122" w:rsidRPr="00B67616" w:rsidRDefault="00D15122" w:rsidP="00B60397">
      <w:pPr>
        <w:widowControl/>
        <w:rPr>
          <w:rFonts w:eastAsia="Times New Roman"/>
          <w:color w:val="000000"/>
        </w:rPr>
      </w:pPr>
    </w:p>
    <w:p w14:paraId="59B1E672" w14:textId="77777777" w:rsidR="00D15122" w:rsidRPr="00B67616" w:rsidRDefault="00CA17AE" w:rsidP="00374D3B">
      <w:pPr>
        <w:widowControl/>
        <w:autoSpaceDE w:val="0"/>
        <w:autoSpaceDN w:val="0"/>
        <w:adjustRightInd w:val="0"/>
        <w:rPr>
          <w:rFonts w:eastAsia="TimesNewRomanPSMT"/>
          <w:color w:val="000000"/>
          <w:lang w:bidi="ar-SA"/>
        </w:rPr>
      </w:pPr>
      <w:r w:rsidRPr="00B67616">
        <w:rPr>
          <w:rFonts w:eastAsia="TimesNewRomanPSMT"/>
          <w:color w:val="000000"/>
          <w:lang w:bidi="ar-SA"/>
        </w:rPr>
        <w:t>Zgłaszano przypadki martwicy kości innych niż szczęki lub żuchwy u pacjentów w wieku poniżej</w:t>
      </w:r>
      <w:r w:rsidR="00824CFE" w:rsidRPr="00B67616">
        <w:rPr>
          <w:rFonts w:eastAsia="TimesNewRomanPSMT"/>
          <w:color w:val="000000"/>
          <w:lang w:bidi="ar-SA"/>
        </w:rPr>
        <w:t xml:space="preserve"> </w:t>
      </w:r>
      <w:r w:rsidR="00C658E8" w:rsidRPr="00B67616">
        <w:rPr>
          <w:rFonts w:eastAsia="TimesNewRomanPSMT"/>
          <w:color w:val="000000"/>
          <w:lang w:bidi="ar-SA"/>
        </w:rPr>
        <w:t>18 </w:t>
      </w:r>
      <w:r w:rsidRPr="00B67616">
        <w:rPr>
          <w:rFonts w:eastAsia="TimesNewRomanPSMT"/>
          <w:color w:val="000000"/>
          <w:lang w:bidi="ar-SA"/>
        </w:rPr>
        <w:t>lat leczonych lekiem Zirabev.</w:t>
      </w:r>
    </w:p>
    <w:p w14:paraId="18E29C47" w14:textId="77777777" w:rsidR="00CA17AE" w:rsidRPr="00B67616" w:rsidRDefault="00CA17AE" w:rsidP="00B60397">
      <w:pPr>
        <w:widowControl/>
        <w:rPr>
          <w:rFonts w:eastAsia="Times New Roman"/>
          <w:color w:val="000000"/>
        </w:rPr>
      </w:pPr>
    </w:p>
    <w:p w14:paraId="489202BE" w14:textId="77777777" w:rsidR="00D15122" w:rsidRPr="00B67616" w:rsidRDefault="009B0756" w:rsidP="000A7868">
      <w:pPr>
        <w:rPr>
          <w:b/>
          <w:bCs/>
          <w:color w:val="000000"/>
        </w:rPr>
      </w:pPr>
      <w:r w:rsidRPr="00B67616">
        <w:rPr>
          <w:b/>
          <w:color w:val="000000"/>
        </w:rPr>
        <w:t xml:space="preserve">Lek </w:t>
      </w:r>
      <w:r w:rsidR="00DE18DB" w:rsidRPr="00B67616">
        <w:rPr>
          <w:b/>
          <w:color w:val="000000"/>
        </w:rPr>
        <w:t>Zirabev</w:t>
      </w:r>
      <w:r w:rsidRPr="00B67616">
        <w:rPr>
          <w:b/>
          <w:color w:val="000000"/>
        </w:rPr>
        <w:t xml:space="preserve"> a inne leki</w:t>
      </w:r>
    </w:p>
    <w:p w14:paraId="248020A5" w14:textId="77777777" w:rsidR="00D15122" w:rsidRPr="00B67616" w:rsidRDefault="009B0756" w:rsidP="00B60397">
      <w:pPr>
        <w:pStyle w:val="BodyText"/>
        <w:widowControl/>
        <w:ind w:left="0" w:right="157" w:hanging="1"/>
        <w:rPr>
          <w:color w:val="000000"/>
        </w:rPr>
      </w:pPr>
      <w:r w:rsidRPr="00B67616">
        <w:rPr>
          <w:color w:val="000000"/>
        </w:rPr>
        <w:t>Należy powiedzieć lekarzowi, farmaceucie lub pielęgniarce o wszystkich lekach przyjmowanych przez pacjenta obecnie lub ostatnio, a także o lekach, które pacjent planuje przyjmować.</w:t>
      </w:r>
    </w:p>
    <w:p w14:paraId="627129D0" w14:textId="77777777" w:rsidR="00D15122" w:rsidRPr="00B67616" w:rsidRDefault="00D15122" w:rsidP="00B60397">
      <w:pPr>
        <w:widowControl/>
        <w:rPr>
          <w:rFonts w:eastAsia="Times New Roman"/>
          <w:color w:val="000000"/>
        </w:rPr>
      </w:pPr>
    </w:p>
    <w:p w14:paraId="2A5E0288" w14:textId="77777777" w:rsidR="002A5DE3" w:rsidRPr="00B67616" w:rsidRDefault="002A5DE3" w:rsidP="00374D3B">
      <w:pPr>
        <w:widowControl/>
        <w:autoSpaceDE w:val="0"/>
        <w:autoSpaceDN w:val="0"/>
        <w:adjustRightInd w:val="0"/>
        <w:rPr>
          <w:rFonts w:eastAsia="TimesNewRomanPSMT"/>
          <w:color w:val="000000"/>
          <w:lang w:bidi="ar-SA"/>
        </w:rPr>
      </w:pPr>
      <w:r w:rsidRPr="00B67616">
        <w:rPr>
          <w:rFonts w:eastAsia="TimesNewRomanPSMT"/>
          <w:color w:val="000000"/>
          <w:lang w:bidi="ar-SA"/>
        </w:rPr>
        <w:t>Jednoczesne stosowanie leku Zirabev z innym lekiem zwanym jabłczanem sunitynibu (lek stosowany</w:t>
      </w:r>
      <w:r w:rsidR="00824CFE" w:rsidRPr="00B67616">
        <w:rPr>
          <w:rFonts w:eastAsia="TimesNewRomanPSMT"/>
          <w:color w:val="000000"/>
          <w:lang w:bidi="ar-SA"/>
        </w:rPr>
        <w:t xml:space="preserve"> </w:t>
      </w:r>
      <w:r w:rsidR="00C658E8" w:rsidRPr="00B67616">
        <w:rPr>
          <w:rFonts w:eastAsia="TimesNewRomanPSMT"/>
          <w:color w:val="000000"/>
          <w:lang w:bidi="ar-SA"/>
        </w:rPr>
        <w:t>z </w:t>
      </w:r>
      <w:r w:rsidRPr="00B67616">
        <w:rPr>
          <w:rFonts w:eastAsia="TimesNewRomanPSMT"/>
          <w:color w:val="000000"/>
          <w:lang w:bidi="ar-SA"/>
        </w:rPr>
        <w:t>powodu raka nerki i raka przewodu pokarmowego) może powodować ciężkie objawy niepożądane.</w:t>
      </w:r>
    </w:p>
    <w:p w14:paraId="7393D972" w14:textId="77777777" w:rsidR="002A5DE3" w:rsidRPr="00B67616" w:rsidRDefault="002A5DE3" w:rsidP="00A524E1">
      <w:pPr>
        <w:widowControl/>
        <w:autoSpaceDE w:val="0"/>
        <w:autoSpaceDN w:val="0"/>
        <w:adjustRightInd w:val="0"/>
        <w:rPr>
          <w:rFonts w:eastAsia="TimesNewRomanPSMT"/>
          <w:color w:val="000000"/>
          <w:lang w:bidi="ar-SA"/>
        </w:rPr>
      </w:pPr>
      <w:r w:rsidRPr="00B67616">
        <w:rPr>
          <w:rFonts w:eastAsia="TimesNewRomanPSMT"/>
          <w:color w:val="000000"/>
          <w:lang w:bidi="ar-SA"/>
        </w:rPr>
        <w:t>Należy omówić to z lekarzem, aby upewnić się, że nie zastosuje się jednocześnie tych leków.</w:t>
      </w:r>
    </w:p>
    <w:p w14:paraId="0A09D38B" w14:textId="77777777" w:rsidR="006C69FF" w:rsidRPr="00B67616" w:rsidRDefault="006C69FF" w:rsidP="00A524E1">
      <w:pPr>
        <w:widowControl/>
        <w:autoSpaceDE w:val="0"/>
        <w:autoSpaceDN w:val="0"/>
        <w:adjustRightInd w:val="0"/>
        <w:rPr>
          <w:rFonts w:eastAsia="TimesNewRomanPSMT"/>
          <w:color w:val="000000"/>
          <w:lang w:bidi="ar-SA"/>
        </w:rPr>
      </w:pPr>
    </w:p>
    <w:p w14:paraId="360528FA" w14:textId="77777777" w:rsidR="002A5DE3" w:rsidRPr="00B67616" w:rsidRDefault="002A5DE3" w:rsidP="00D5270C">
      <w:pPr>
        <w:widowControl/>
        <w:autoSpaceDE w:val="0"/>
        <w:autoSpaceDN w:val="0"/>
        <w:adjustRightInd w:val="0"/>
        <w:rPr>
          <w:rFonts w:eastAsia="TimesNewRomanPSMT"/>
          <w:color w:val="000000"/>
          <w:lang w:bidi="ar-SA"/>
        </w:rPr>
      </w:pPr>
      <w:r w:rsidRPr="00B67616">
        <w:rPr>
          <w:rFonts w:eastAsia="TimesNewRomanPSMT"/>
          <w:color w:val="000000"/>
          <w:lang w:bidi="ar-SA"/>
        </w:rPr>
        <w:t>Należy powiedzieć lekarzowi, jeśli pacjent przyjmuje terapię opartą na lekach zawierających platynę</w:t>
      </w:r>
      <w:r w:rsidR="00824CFE" w:rsidRPr="00B67616">
        <w:rPr>
          <w:rFonts w:eastAsia="TimesNewRomanPSMT"/>
          <w:color w:val="000000"/>
          <w:lang w:bidi="ar-SA"/>
        </w:rPr>
        <w:t xml:space="preserve"> </w:t>
      </w:r>
      <w:r w:rsidRPr="00B67616">
        <w:rPr>
          <w:rFonts w:eastAsia="TimesNewRomanPSMT"/>
          <w:color w:val="000000"/>
          <w:lang w:bidi="ar-SA"/>
        </w:rPr>
        <w:t>lub taksany z powodu raka płuc lub rozsianego raka piersi. Takie leczenie w skojarzeniu z lekiem</w:t>
      </w:r>
      <w:r w:rsidR="00824CFE" w:rsidRPr="00B67616">
        <w:rPr>
          <w:rFonts w:eastAsia="TimesNewRomanPSMT"/>
          <w:color w:val="000000"/>
          <w:lang w:bidi="ar-SA"/>
        </w:rPr>
        <w:t xml:space="preserve"> </w:t>
      </w:r>
      <w:r w:rsidRPr="00B67616">
        <w:rPr>
          <w:rFonts w:eastAsia="TimesNewRomanPSMT"/>
          <w:color w:val="000000"/>
          <w:lang w:bidi="ar-SA"/>
        </w:rPr>
        <w:t>Zirabev może zwiększać ryzyko ciężkich zdarzeń niepożądanych.</w:t>
      </w:r>
    </w:p>
    <w:p w14:paraId="7F01E279" w14:textId="77777777" w:rsidR="002A5DE3" w:rsidRPr="00B67616" w:rsidRDefault="002A5DE3" w:rsidP="00B60397">
      <w:pPr>
        <w:widowControl/>
        <w:rPr>
          <w:rFonts w:eastAsia="TimesNewRomanPSMT"/>
          <w:color w:val="000000"/>
          <w:lang w:bidi="ar-SA"/>
        </w:rPr>
      </w:pPr>
    </w:p>
    <w:p w14:paraId="065A2C21" w14:textId="77777777" w:rsidR="00D15122" w:rsidRPr="00B67616" w:rsidRDefault="002A5DE3" w:rsidP="00B60397">
      <w:pPr>
        <w:widowControl/>
        <w:rPr>
          <w:rFonts w:eastAsia="TimesNewRomanPSMT"/>
          <w:color w:val="000000"/>
          <w:lang w:bidi="ar-SA"/>
        </w:rPr>
      </w:pPr>
      <w:r w:rsidRPr="00B67616">
        <w:rPr>
          <w:rFonts w:eastAsia="TimesNewRomanPSMT"/>
          <w:color w:val="000000"/>
          <w:lang w:bidi="ar-SA"/>
        </w:rPr>
        <w:t>Należy poinformować lekarza, czy ostatnio otrzymywano lub otrzymuje się radioterapię.</w:t>
      </w:r>
    </w:p>
    <w:p w14:paraId="4C5B9E51" w14:textId="77777777" w:rsidR="002A5DE3" w:rsidRPr="00B67616" w:rsidRDefault="002A5DE3" w:rsidP="00B60397">
      <w:pPr>
        <w:widowControl/>
        <w:rPr>
          <w:rFonts w:eastAsia="Times New Roman"/>
          <w:color w:val="000000"/>
        </w:rPr>
      </w:pPr>
    </w:p>
    <w:p w14:paraId="71D56955" w14:textId="77777777" w:rsidR="00D15122" w:rsidRPr="00B67616" w:rsidRDefault="009B0756" w:rsidP="000A7868">
      <w:pPr>
        <w:rPr>
          <w:b/>
          <w:bCs/>
          <w:color w:val="000000"/>
        </w:rPr>
      </w:pPr>
      <w:r w:rsidRPr="00B67616">
        <w:rPr>
          <w:b/>
          <w:color w:val="000000"/>
        </w:rPr>
        <w:t>Ciąża, karmienie piersią i wpływ na płodność</w:t>
      </w:r>
    </w:p>
    <w:p w14:paraId="2336CEE7" w14:textId="77777777" w:rsidR="006C69FF" w:rsidRPr="00B67616" w:rsidRDefault="006C69FF" w:rsidP="00374D3B">
      <w:pPr>
        <w:widowControl/>
        <w:autoSpaceDE w:val="0"/>
        <w:autoSpaceDN w:val="0"/>
        <w:adjustRightInd w:val="0"/>
        <w:rPr>
          <w:rFonts w:eastAsia="TimesNewRomanPSMT"/>
          <w:color w:val="000000"/>
          <w:lang w:bidi="ar-SA"/>
        </w:rPr>
      </w:pPr>
      <w:r w:rsidRPr="00B67616">
        <w:rPr>
          <w:rFonts w:eastAsia="TimesNewRomanPSMT"/>
          <w:color w:val="000000"/>
          <w:lang w:bidi="ar-SA"/>
        </w:rPr>
        <w:t xml:space="preserve">Nie stosować leku </w:t>
      </w:r>
      <w:r w:rsidR="000839C3" w:rsidRPr="00B67616">
        <w:rPr>
          <w:rFonts w:eastAsia="TimesNewRomanPSMT"/>
          <w:color w:val="000000"/>
          <w:lang w:bidi="ar-SA"/>
        </w:rPr>
        <w:t>Zirabev</w:t>
      </w:r>
      <w:r w:rsidRPr="00B67616">
        <w:rPr>
          <w:rFonts w:eastAsia="TimesNewRomanPSMT"/>
          <w:color w:val="000000"/>
          <w:lang w:bidi="ar-SA"/>
        </w:rPr>
        <w:t xml:space="preserve"> w trakcie ciąży. </w:t>
      </w:r>
      <w:r w:rsidR="000839C3" w:rsidRPr="00B67616">
        <w:rPr>
          <w:rFonts w:eastAsia="TimesNewRomanPSMT"/>
          <w:color w:val="000000"/>
          <w:lang w:bidi="ar-SA"/>
        </w:rPr>
        <w:t>Zirabev</w:t>
      </w:r>
      <w:r w:rsidRPr="00B67616">
        <w:rPr>
          <w:rFonts w:eastAsia="TimesNewRomanPSMT"/>
          <w:color w:val="000000"/>
          <w:lang w:bidi="ar-SA"/>
        </w:rPr>
        <w:t xml:space="preserve"> może spowodować uszkodzenie nienarodzonego</w:t>
      </w:r>
      <w:r w:rsidR="000839C3" w:rsidRPr="00B67616">
        <w:rPr>
          <w:rFonts w:eastAsia="TimesNewRomanPSMT"/>
          <w:color w:val="000000"/>
          <w:lang w:bidi="ar-SA"/>
        </w:rPr>
        <w:t xml:space="preserve"> </w:t>
      </w:r>
      <w:r w:rsidRPr="00B67616">
        <w:rPr>
          <w:rFonts w:eastAsia="TimesNewRomanPSMT"/>
          <w:color w:val="000000"/>
          <w:lang w:bidi="ar-SA"/>
        </w:rPr>
        <w:t>dziecka, ponieważ może hamować rozwój nowych naczyń krwionośnych. Lekarz prowadzący</w:t>
      </w:r>
      <w:r w:rsidR="000839C3" w:rsidRPr="00B67616">
        <w:rPr>
          <w:rFonts w:eastAsia="TimesNewRomanPSMT"/>
          <w:color w:val="000000"/>
          <w:lang w:bidi="ar-SA"/>
        </w:rPr>
        <w:t xml:space="preserve"> </w:t>
      </w:r>
      <w:r w:rsidRPr="00B67616">
        <w:rPr>
          <w:rFonts w:eastAsia="TimesNewRomanPSMT"/>
          <w:color w:val="000000"/>
          <w:lang w:bidi="ar-SA"/>
        </w:rPr>
        <w:t xml:space="preserve">powinien poinformować pacjenta o metodach antykoncepcji w czasie terapii lekiem </w:t>
      </w:r>
      <w:r w:rsidR="000839C3" w:rsidRPr="00B67616">
        <w:rPr>
          <w:rFonts w:eastAsia="TimesNewRomanPSMT"/>
          <w:color w:val="000000"/>
          <w:lang w:bidi="ar-SA"/>
        </w:rPr>
        <w:t>Zirabev</w:t>
      </w:r>
      <w:r w:rsidRPr="00B67616">
        <w:rPr>
          <w:rFonts w:eastAsia="TimesNewRomanPSMT"/>
          <w:color w:val="000000"/>
          <w:lang w:bidi="ar-SA"/>
        </w:rPr>
        <w:t xml:space="preserve"> i co</w:t>
      </w:r>
      <w:r w:rsidR="000839C3" w:rsidRPr="00B67616">
        <w:rPr>
          <w:rFonts w:eastAsia="TimesNewRomanPSMT"/>
          <w:color w:val="000000"/>
          <w:lang w:bidi="ar-SA"/>
        </w:rPr>
        <w:t xml:space="preserve"> </w:t>
      </w:r>
      <w:r w:rsidRPr="00B67616">
        <w:rPr>
          <w:rFonts w:eastAsia="TimesNewRomanPSMT"/>
          <w:color w:val="000000"/>
          <w:lang w:bidi="ar-SA"/>
        </w:rPr>
        <w:t xml:space="preserve">najmniej przez 6 miesięcy od momentu podania ostatniej dawki leku </w:t>
      </w:r>
      <w:r w:rsidR="000839C3" w:rsidRPr="00B67616">
        <w:rPr>
          <w:rFonts w:eastAsia="TimesNewRomanPSMT"/>
          <w:color w:val="000000"/>
          <w:lang w:bidi="ar-SA"/>
        </w:rPr>
        <w:t>Zirabev</w:t>
      </w:r>
      <w:r w:rsidRPr="00B67616">
        <w:rPr>
          <w:rFonts w:eastAsia="TimesNewRomanPSMT"/>
          <w:color w:val="000000"/>
          <w:lang w:bidi="ar-SA"/>
        </w:rPr>
        <w:t>.</w:t>
      </w:r>
    </w:p>
    <w:p w14:paraId="08AC327D" w14:textId="77777777" w:rsidR="006C69FF" w:rsidRPr="00B67616" w:rsidRDefault="006C69FF" w:rsidP="00A524E1">
      <w:pPr>
        <w:widowControl/>
        <w:autoSpaceDE w:val="0"/>
        <w:autoSpaceDN w:val="0"/>
        <w:adjustRightInd w:val="0"/>
        <w:rPr>
          <w:rFonts w:eastAsia="TimesNewRomanPSMT"/>
          <w:color w:val="000000"/>
          <w:lang w:bidi="ar-SA"/>
        </w:rPr>
      </w:pPr>
    </w:p>
    <w:p w14:paraId="51198C39" w14:textId="77777777" w:rsidR="006C69FF" w:rsidRPr="00B67616" w:rsidRDefault="006C69FF" w:rsidP="00D5270C">
      <w:pPr>
        <w:widowControl/>
        <w:autoSpaceDE w:val="0"/>
        <w:autoSpaceDN w:val="0"/>
        <w:adjustRightInd w:val="0"/>
        <w:rPr>
          <w:rFonts w:eastAsia="TimesNewRomanPSMT"/>
          <w:color w:val="000000"/>
          <w:lang w:bidi="ar-SA"/>
        </w:rPr>
      </w:pPr>
      <w:r w:rsidRPr="00B67616">
        <w:rPr>
          <w:rFonts w:eastAsia="TimesNewRomanPSMT"/>
          <w:color w:val="000000"/>
          <w:lang w:bidi="ar-SA"/>
        </w:rPr>
        <w:t>Należy natychmiast poinformować lekarza, jeśli pacjentka jest w ciąży, zaszła w ciążę w trakcie</w:t>
      </w:r>
      <w:r w:rsidR="00824CFE" w:rsidRPr="00B67616">
        <w:rPr>
          <w:rFonts w:eastAsia="TimesNewRomanPSMT"/>
          <w:color w:val="000000"/>
          <w:lang w:bidi="ar-SA"/>
        </w:rPr>
        <w:t xml:space="preserve"> </w:t>
      </w:r>
      <w:r w:rsidRPr="00B67616">
        <w:rPr>
          <w:rFonts w:eastAsia="TimesNewRomanPSMT"/>
          <w:color w:val="000000"/>
          <w:lang w:bidi="ar-SA"/>
        </w:rPr>
        <w:t xml:space="preserve">terapii lekiem </w:t>
      </w:r>
      <w:r w:rsidR="000839C3" w:rsidRPr="00B67616">
        <w:rPr>
          <w:rFonts w:eastAsia="TimesNewRomanPSMT"/>
          <w:color w:val="000000"/>
          <w:lang w:bidi="ar-SA"/>
        </w:rPr>
        <w:t>Zirabev</w:t>
      </w:r>
      <w:r w:rsidRPr="00B67616">
        <w:rPr>
          <w:rFonts w:eastAsia="TimesNewRomanPSMT"/>
          <w:color w:val="000000"/>
          <w:lang w:bidi="ar-SA"/>
        </w:rPr>
        <w:t xml:space="preserve"> lub zamierza być w ciąży w niedalekiej przyszłości.</w:t>
      </w:r>
    </w:p>
    <w:p w14:paraId="5C2543FE" w14:textId="77777777" w:rsidR="006C69FF" w:rsidRPr="00B67616" w:rsidRDefault="006C69FF" w:rsidP="00B60397">
      <w:pPr>
        <w:widowControl/>
        <w:autoSpaceDE w:val="0"/>
        <w:autoSpaceDN w:val="0"/>
        <w:adjustRightInd w:val="0"/>
        <w:rPr>
          <w:rFonts w:eastAsia="TimesNewRomanPSMT"/>
          <w:color w:val="000000"/>
          <w:lang w:bidi="ar-SA"/>
        </w:rPr>
      </w:pPr>
    </w:p>
    <w:p w14:paraId="1CAE4696" w14:textId="77777777" w:rsidR="006C69FF" w:rsidRPr="00B67616" w:rsidRDefault="006C69FF" w:rsidP="00B60397">
      <w:pPr>
        <w:widowControl/>
        <w:autoSpaceDE w:val="0"/>
        <w:autoSpaceDN w:val="0"/>
        <w:adjustRightInd w:val="0"/>
        <w:rPr>
          <w:rFonts w:eastAsia="TimesNewRomanPSMT"/>
          <w:color w:val="000000"/>
          <w:lang w:bidi="ar-SA"/>
        </w:rPr>
      </w:pPr>
      <w:r w:rsidRPr="00B67616">
        <w:rPr>
          <w:rFonts w:eastAsia="TimesNewRomanPSMT"/>
          <w:color w:val="000000"/>
          <w:lang w:bidi="ar-SA"/>
        </w:rPr>
        <w:t xml:space="preserve">Nie </w:t>
      </w:r>
      <w:r w:rsidR="00E7002B" w:rsidRPr="00B67616">
        <w:rPr>
          <w:rFonts w:eastAsia="TimesNewRomanPSMT"/>
          <w:color w:val="000000"/>
          <w:lang w:bidi="ar-SA"/>
        </w:rPr>
        <w:t xml:space="preserve">wolno </w:t>
      </w:r>
      <w:r w:rsidRPr="00B67616">
        <w:rPr>
          <w:rFonts w:eastAsia="TimesNewRomanPSMT"/>
          <w:color w:val="000000"/>
          <w:lang w:bidi="ar-SA"/>
        </w:rPr>
        <w:t>karmić piersią w trakcie terapii lekiem Zirabev i co najmniej przez 6 miesięcy od momentu</w:t>
      </w:r>
      <w:r w:rsidR="00824CFE" w:rsidRPr="00B67616">
        <w:rPr>
          <w:rFonts w:eastAsia="TimesNewRomanPSMT"/>
          <w:color w:val="000000"/>
          <w:lang w:bidi="ar-SA"/>
        </w:rPr>
        <w:t xml:space="preserve"> </w:t>
      </w:r>
      <w:r w:rsidRPr="00B67616">
        <w:rPr>
          <w:rFonts w:eastAsia="TimesNewRomanPSMT"/>
          <w:color w:val="000000"/>
          <w:lang w:bidi="ar-SA"/>
        </w:rPr>
        <w:t>podania ostatniej dawki leku Zirabev, ponieważ lek może negatywnie wpływać na wzrost i rozwój</w:t>
      </w:r>
      <w:r w:rsidR="00824CFE" w:rsidRPr="00B67616">
        <w:rPr>
          <w:rFonts w:eastAsia="TimesNewRomanPSMT"/>
          <w:color w:val="000000"/>
          <w:lang w:bidi="ar-SA"/>
        </w:rPr>
        <w:t xml:space="preserve"> </w:t>
      </w:r>
      <w:r w:rsidRPr="00B67616">
        <w:rPr>
          <w:rFonts w:eastAsia="TimesNewRomanPSMT"/>
          <w:color w:val="000000"/>
          <w:lang w:bidi="ar-SA"/>
        </w:rPr>
        <w:t>dziecka.</w:t>
      </w:r>
    </w:p>
    <w:p w14:paraId="64D69DC4" w14:textId="77777777" w:rsidR="006C69FF" w:rsidRPr="00B67616" w:rsidRDefault="006C69FF" w:rsidP="00B60397">
      <w:pPr>
        <w:widowControl/>
        <w:autoSpaceDE w:val="0"/>
        <w:autoSpaceDN w:val="0"/>
        <w:adjustRightInd w:val="0"/>
        <w:rPr>
          <w:rFonts w:eastAsia="TimesNewRomanPSMT"/>
          <w:color w:val="000000"/>
          <w:lang w:bidi="ar-SA"/>
        </w:rPr>
      </w:pPr>
    </w:p>
    <w:p w14:paraId="186F47AA" w14:textId="77777777" w:rsidR="006C69FF" w:rsidRPr="00B67616" w:rsidRDefault="006C69FF" w:rsidP="00B60397">
      <w:pPr>
        <w:widowControl/>
        <w:autoSpaceDE w:val="0"/>
        <w:autoSpaceDN w:val="0"/>
        <w:adjustRightInd w:val="0"/>
        <w:rPr>
          <w:rFonts w:eastAsia="TimesNewRomanPSMT"/>
          <w:color w:val="000000"/>
          <w:lang w:bidi="ar-SA"/>
        </w:rPr>
      </w:pPr>
      <w:r w:rsidRPr="00B67616">
        <w:rPr>
          <w:rFonts w:eastAsia="TimesNewRomanPSMT"/>
          <w:color w:val="000000"/>
          <w:lang w:bidi="ar-SA"/>
        </w:rPr>
        <w:t>Lek Zirabev może wpłynąć niekorzystnie na płodność kobiety. W celu uzyskania dodatkowych informacji,</w:t>
      </w:r>
      <w:r w:rsidR="005975ED" w:rsidRPr="00B67616">
        <w:rPr>
          <w:rFonts w:eastAsia="TimesNewRomanPSMT"/>
          <w:color w:val="000000"/>
          <w:lang w:bidi="ar-SA"/>
        </w:rPr>
        <w:t xml:space="preserve"> </w:t>
      </w:r>
      <w:r w:rsidRPr="00B67616">
        <w:rPr>
          <w:rFonts w:eastAsia="TimesNewRomanPSMT"/>
          <w:color w:val="000000"/>
          <w:lang w:bidi="ar-SA"/>
        </w:rPr>
        <w:t>należy skonsultować się z lekarzem.</w:t>
      </w:r>
    </w:p>
    <w:p w14:paraId="001D07F9" w14:textId="77777777" w:rsidR="006C69FF" w:rsidRPr="00B67616" w:rsidRDefault="006C69FF" w:rsidP="000A7868">
      <w:pPr>
        <w:rPr>
          <w:color w:val="000000"/>
          <w:lang w:bidi="ar-SA"/>
        </w:rPr>
      </w:pPr>
    </w:p>
    <w:p w14:paraId="74C78C4F" w14:textId="77777777" w:rsidR="005A2E6A" w:rsidRPr="00B67616" w:rsidRDefault="006C69FF" w:rsidP="000A7868">
      <w:pPr>
        <w:rPr>
          <w:color w:val="000000"/>
        </w:rPr>
      </w:pPr>
      <w:r w:rsidRPr="00B67616">
        <w:rPr>
          <w:color w:val="000000"/>
          <w:lang w:bidi="ar-SA"/>
        </w:rPr>
        <w:t>Przed zastosowaniem jakiegokolwiek leku należy poradzić się lekarza, farmaceuty lub pielęgniarki.</w:t>
      </w:r>
    </w:p>
    <w:p w14:paraId="265E9D07" w14:textId="77777777" w:rsidR="006C69FF" w:rsidRPr="00B67616" w:rsidRDefault="006C69FF" w:rsidP="000A7868">
      <w:pPr>
        <w:rPr>
          <w:color w:val="000000"/>
        </w:rPr>
      </w:pPr>
    </w:p>
    <w:p w14:paraId="16BACDD1" w14:textId="77777777" w:rsidR="00D15122" w:rsidRPr="00B67616" w:rsidRDefault="009B0756" w:rsidP="000A7868">
      <w:pPr>
        <w:rPr>
          <w:b/>
          <w:color w:val="000000"/>
        </w:rPr>
      </w:pPr>
      <w:r w:rsidRPr="00B67616">
        <w:rPr>
          <w:b/>
          <w:color w:val="000000"/>
        </w:rPr>
        <w:t>Prowadzenie pojazdów i obsługiwanie maszyn</w:t>
      </w:r>
    </w:p>
    <w:p w14:paraId="17768E37" w14:textId="77777777" w:rsidR="000839C3" w:rsidRPr="00B67616" w:rsidRDefault="000839C3" w:rsidP="00A524E1">
      <w:pPr>
        <w:widowControl/>
        <w:autoSpaceDE w:val="0"/>
        <w:autoSpaceDN w:val="0"/>
        <w:adjustRightInd w:val="0"/>
        <w:rPr>
          <w:rFonts w:eastAsia="TimesNewRomanPSMT"/>
          <w:color w:val="000000"/>
          <w:lang w:bidi="ar-SA"/>
        </w:rPr>
      </w:pPr>
      <w:r w:rsidRPr="00B67616">
        <w:rPr>
          <w:rFonts w:eastAsia="TimesNewRomanPSMT"/>
          <w:color w:val="000000"/>
          <w:lang w:bidi="ar-SA"/>
        </w:rPr>
        <w:t>Nie stwierdzono, żeby lek Zirabev powodował u pacjenta zmniejszenie zdolności kierowania</w:t>
      </w:r>
      <w:r w:rsidR="005975ED" w:rsidRPr="00B67616">
        <w:rPr>
          <w:rFonts w:eastAsia="TimesNewRomanPSMT"/>
          <w:color w:val="000000"/>
          <w:lang w:bidi="ar-SA"/>
        </w:rPr>
        <w:t xml:space="preserve"> </w:t>
      </w:r>
      <w:r w:rsidRPr="00B67616">
        <w:rPr>
          <w:rFonts w:eastAsia="TimesNewRomanPSMT"/>
          <w:color w:val="000000"/>
          <w:lang w:bidi="ar-SA"/>
        </w:rPr>
        <w:t>pojazdami, posługiwania się narzędziami lub obsługi maszyn.</w:t>
      </w:r>
    </w:p>
    <w:p w14:paraId="3A3A8BCD" w14:textId="77777777" w:rsidR="00D15122" w:rsidRPr="00B67616" w:rsidRDefault="000839C3" w:rsidP="00B60397">
      <w:pPr>
        <w:widowControl/>
        <w:autoSpaceDE w:val="0"/>
        <w:autoSpaceDN w:val="0"/>
        <w:adjustRightInd w:val="0"/>
        <w:rPr>
          <w:color w:val="000000"/>
        </w:rPr>
      </w:pPr>
      <w:r w:rsidRPr="00B67616">
        <w:rPr>
          <w:rFonts w:eastAsia="TimesNewRomanPSMT"/>
          <w:color w:val="000000"/>
          <w:lang w:bidi="ar-SA"/>
        </w:rPr>
        <w:t>Jednakże, u chorych przyjmujących lek Zirabev zgłaszano przypadki senności i omdlenia. Jeżeli</w:t>
      </w:r>
      <w:r w:rsidR="00824CFE" w:rsidRPr="00B67616">
        <w:rPr>
          <w:rFonts w:eastAsia="TimesNewRomanPSMT"/>
          <w:color w:val="000000"/>
          <w:lang w:bidi="ar-SA"/>
        </w:rPr>
        <w:t xml:space="preserve"> </w:t>
      </w:r>
      <w:r w:rsidRPr="00B67616">
        <w:rPr>
          <w:rFonts w:eastAsia="TimesNewRomanPSMT"/>
          <w:color w:val="000000"/>
          <w:lang w:bidi="ar-SA"/>
        </w:rPr>
        <w:t>wystąpią objawy wpływające na widzenie, koncentrację lub zdolność do reakcji, nie należy prowadzić</w:t>
      </w:r>
      <w:r w:rsidR="00824CFE" w:rsidRPr="00B67616">
        <w:rPr>
          <w:rFonts w:eastAsia="TimesNewRomanPSMT"/>
          <w:color w:val="000000"/>
          <w:lang w:bidi="ar-SA"/>
        </w:rPr>
        <w:t xml:space="preserve"> </w:t>
      </w:r>
      <w:r w:rsidRPr="00B67616">
        <w:rPr>
          <w:rFonts w:eastAsia="TimesNewRomanPSMT"/>
          <w:color w:val="000000"/>
          <w:lang w:bidi="ar-SA"/>
        </w:rPr>
        <w:t>pojazdów i obsługiwać maszyn do czasu ustąpienia tych objawów.</w:t>
      </w:r>
    </w:p>
    <w:p w14:paraId="73121DAC" w14:textId="77777777" w:rsidR="00D15122" w:rsidRPr="00B67616" w:rsidRDefault="00D15122" w:rsidP="00B60397">
      <w:pPr>
        <w:widowControl/>
        <w:rPr>
          <w:rFonts w:eastAsia="Times New Roman"/>
          <w:color w:val="000000"/>
        </w:rPr>
      </w:pPr>
    </w:p>
    <w:p w14:paraId="19094666" w14:textId="6835D2FD" w:rsidR="004716C1" w:rsidRDefault="004716C1" w:rsidP="005B57BC">
      <w:pPr>
        <w:keepNext/>
        <w:widowControl/>
        <w:rPr>
          <w:rFonts w:eastAsia="Times New Roman"/>
          <w:b/>
          <w:bCs/>
          <w:color w:val="000000"/>
        </w:rPr>
      </w:pPr>
      <w:r w:rsidRPr="00B67616">
        <w:rPr>
          <w:rFonts w:eastAsia="Times New Roman"/>
          <w:b/>
          <w:bCs/>
          <w:color w:val="000000"/>
        </w:rPr>
        <w:lastRenderedPageBreak/>
        <w:t>Lek Zirabev zawiera sód</w:t>
      </w:r>
      <w:r w:rsidR="0088614A">
        <w:rPr>
          <w:rFonts w:eastAsia="Times New Roman"/>
          <w:b/>
          <w:bCs/>
          <w:color w:val="000000"/>
        </w:rPr>
        <w:t xml:space="preserve"> oraz polisorbat 80</w:t>
      </w:r>
    </w:p>
    <w:p w14:paraId="69AF5CE3" w14:textId="6F0CB604" w:rsidR="0088614A" w:rsidRDefault="0088614A" w:rsidP="005B57BC">
      <w:pPr>
        <w:keepNext/>
        <w:widowControl/>
        <w:rPr>
          <w:rFonts w:eastAsia="Times New Roman"/>
          <w:b/>
          <w:bCs/>
          <w:color w:val="000000"/>
        </w:rPr>
      </w:pPr>
    </w:p>
    <w:p w14:paraId="2795BD49" w14:textId="28BDED30" w:rsidR="008D7EC5" w:rsidRPr="00514D9C" w:rsidRDefault="008D7EC5" w:rsidP="005B57BC">
      <w:pPr>
        <w:keepNext/>
        <w:widowControl/>
        <w:rPr>
          <w:rFonts w:eastAsia="Times New Roman"/>
          <w:i/>
          <w:iCs/>
          <w:color w:val="000000"/>
        </w:rPr>
      </w:pPr>
      <w:r w:rsidRPr="00514D9C">
        <w:rPr>
          <w:rFonts w:eastAsia="Times New Roman"/>
          <w:i/>
          <w:iCs/>
          <w:color w:val="000000"/>
        </w:rPr>
        <w:t>Sód</w:t>
      </w:r>
    </w:p>
    <w:p w14:paraId="13DE74B9" w14:textId="77777777" w:rsidR="004716C1" w:rsidRPr="00B67616" w:rsidRDefault="004716C1" w:rsidP="005B57BC">
      <w:pPr>
        <w:keepNext/>
        <w:widowControl/>
        <w:rPr>
          <w:rFonts w:eastAsia="TimesNewRomanPSMT"/>
          <w:color w:val="000000"/>
          <w:lang w:bidi="ar-SA"/>
        </w:rPr>
      </w:pPr>
      <w:r w:rsidRPr="00B67616">
        <w:rPr>
          <w:rFonts w:eastAsia="TimesNewRomanPSMT"/>
          <w:color w:val="000000"/>
          <w:lang w:bidi="ar-SA"/>
        </w:rPr>
        <w:t>Ten lek zawiera 3,0 mg sodu (głównego składnika soli kuchennej) w każdej fiolce o pojemności 4 ml. Odpowiada to 0,15% maksymalnej zalecanej dobowej dawki sodu w diecie u osób dorosłych.</w:t>
      </w:r>
    </w:p>
    <w:p w14:paraId="5830A37D" w14:textId="77777777" w:rsidR="004716C1" w:rsidRPr="00B67616" w:rsidRDefault="004716C1" w:rsidP="004716C1">
      <w:pPr>
        <w:widowControl/>
        <w:rPr>
          <w:rFonts w:eastAsia="TimesNewRomanPSMT"/>
          <w:color w:val="000000"/>
          <w:lang w:bidi="ar-SA"/>
        </w:rPr>
      </w:pPr>
    </w:p>
    <w:p w14:paraId="5CFCDAC9" w14:textId="77777777" w:rsidR="004716C1" w:rsidRPr="00B67616" w:rsidRDefault="004716C1" w:rsidP="004716C1">
      <w:pPr>
        <w:widowControl/>
        <w:rPr>
          <w:rFonts w:eastAsia="TimesNewRomanPSMT"/>
          <w:color w:val="000000"/>
          <w:lang w:bidi="ar-SA"/>
        </w:rPr>
      </w:pPr>
      <w:r w:rsidRPr="00B67616">
        <w:rPr>
          <w:rFonts w:eastAsia="TimesNewRomanPSMT"/>
          <w:color w:val="000000"/>
          <w:lang w:bidi="ar-SA"/>
        </w:rPr>
        <w:t>Ten lek zawiera 12,1 mg sodu (głównego składnika soli kuchennej) w każdej fiolce o pojemności 16 ml. Odpowiada to 0,61% maksymalnej zalecanej dobowej dawki sodu w diecie u osób dorosłych.</w:t>
      </w:r>
    </w:p>
    <w:p w14:paraId="6B622BD5" w14:textId="77777777" w:rsidR="004716C1" w:rsidRPr="00B67616" w:rsidRDefault="004716C1" w:rsidP="004716C1">
      <w:pPr>
        <w:widowControl/>
        <w:rPr>
          <w:rFonts w:eastAsia="TimesNewRomanPSMT"/>
          <w:color w:val="000000"/>
          <w:lang w:bidi="ar-SA"/>
        </w:rPr>
      </w:pPr>
    </w:p>
    <w:p w14:paraId="303869EA" w14:textId="77777777" w:rsidR="004716C1" w:rsidRPr="00B67616" w:rsidRDefault="004716C1" w:rsidP="004716C1">
      <w:pPr>
        <w:pStyle w:val="BodyText"/>
        <w:keepNext/>
        <w:ind w:left="0" w:right="285"/>
        <w:rPr>
          <w:color w:val="000000"/>
        </w:rPr>
      </w:pPr>
      <w:r w:rsidRPr="00B67616">
        <w:rPr>
          <w:color w:val="000000"/>
        </w:rPr>
        <w:t>W zależności od masy ciała pacjenta i dawki leku Zirabev pacjent może otrzymać kilka fiolek. Należy to wziąć pod uwagę, jeśli pacjent jest na diecie niskosodowej.</w:t>
      </w:r>
    </w:p>
    <w:p w14:paraId="7F440042" w14:textId="77777777" w:rsidR="00D15122" w:rsidRPr="00B67616" w:rsidRDefault="00D15122" w:rsidP="00B60397">
      <w:pPr>
        <w:widowControl/>
        <w:rPr>
          <w:rFonts w:eastAsia="Times New Roman"/>
          <w:color w:val="000000"/>
        </w:rPr>
      </w:pPr>
    </w:p>
    <w:p w14:paraId="6ECAE467" w14:textId="6025CCE4" w:rsidR="004716C1" w:rsidRPr="00514D9C" w:rsidRDefault="008D7EC5" w:rsidP="00B60397">
      <w:pPr>
        <w:widowControl/>
        <w:rPr>
          <w:rFonts w:eastAsia="Times New Roman"/>
          <w:i/>
          <w:iCs/>
          <w:color w:val="000000"/>
        </w:rPr>
      </w:pPr>
      <w:r w:rsidRPr="00514D9C">
        <w:rPr>
          <w:rFonts w:eastAsia="Times New Roman"/>
          <w:i/>
          <w:iCs/>
          <w:color w:val="000000"/>
        </w:rPr>
        <w:t>Polisorbat</w:t>
      </w:r>
    </w:p>
    <w:p w14:paraId="4A8E6E80" w14:textId="30103E94" w:rsidR="00473019" w:rsidRPr="00B67616" w:rsidRDefault="00473019" w:rsidP="00473019">
      <w:pPr>
        <w:pStyle w:val="BodyText"/>
        <w:keepNext/>
        <w:ind w:left="0" w:right="285"/>
        <w:rPr>
          <w:color w:val="000000"/>
        </w:rPr>
      </w:pPr>
      <w:r w:rsidRPr="00A94CE0">
        <w:rPr>
          <w:color w:val="000000"/>
        </w:rPr>
        <w:t>Ten lek zawiera 0,8</w:t>
      </w:r>
      <w:r>
        <w:rPr>
          <w:color w:val="000000"/>
        </w:rPr>
        <w:t> </w:t>
      </w:r>
      <w:r w:rsidRPr="00A94CE0">
        <w:rPr>
          <w:color w:val="000000"/>
        </w:rPr>
        <w:t>mg polisorbatu</w:t>
      </w:r>
      <w:r>
        <w:rPr>
          <w:color w:val="000000"/>
        </w:rPr>
        <w:t> </w:t>
      </w:r>
      <w:r w:rsidRPr="00A94CE0">
        <w:rPr>
          <w:color w:val="000000"/>
        </w:rPr>
        <w:t>80 w każdej fiolce 100</w:t>
      </w:r>
      <w:r>
        <w:rPr>
          <w:color w:val="000000"/>
        </w:rPr>
        <w:t> </w:t>
      </w:r>
      <w:r w:rsidRPr="00A94CE0">
        <w:rPr>
          <w:color w:val="000000"/>
        </w:rPr>
        <w:t xml:space="preserve">mg/4 ml </w:t>
      </w:r>
      <w:r>
        <w:rPr>
          <w:color w:val="000000"/>
        </w:rPr>
        <w:t xml:space="preserve">oraz </w:t>
      </w:r>
      <w:r w:rsidRPr="00A94CE0">
        <w:rPr>
          <w:color w:val="000000"/>
        </w:rPr>
        <w:t>3,2</w:t>
      </w:r>
      <w:r>
        <w:rPr>
          <w:color w:val="000000"/>
        </w:rPr>
        <w:t> </w:t>
      </w:r>
      <w:r w:rsidRPr="00A94CE0">
        <w:rPr>
          <w:color w:val="000000"/>
        </w:rPr>
        <w:t>mg w każdej fiolce 400</w:t>
      </w:r>
      <w:r>
        <w:rPr>
          <w:color w:val="000000"/>
        </w:rPr>
        <w:t> </w:t>
      </w:r>
      <w:r w:rsidRPr="00A94CE0">
        <w:rPr>
          <w:color w:val="000000"/>
        </w:rPr>
        <w:t>mg/16</w:t>
      </w:r>
      <w:r>
        <w:rPr>
          <w:color w:val="000000"/>
        </w:rPr>
        <w:t> </w:t>
      </w:r>
      <w:r w:rsidRPr="00A94CE0">
        <w:rPr>
          <w:color w:val="000000"/>
        </w:rPr>
        <w:t>ml, co odpowiada 0,2</w:t>
      </w:r>
      <w:r>
        <w:rPr>
          <w:color w:val="000000"/>
        </w:rPr>
        <w:t> </w:t>
      </w:r>
      <w:r w:rsidRPr="00A94CE0">
        <w:rPr>
          <w:color w:val="000000"/>
        </w:rPr>
        <w:t>mg/ml. Polisorbaty mogą powodować reakcje alergiczne.</w:t>
      </w:r>
      <w:r w:rsidR="000339DE">
        <w:rPr>
          <w:color w:val="000000"/>
        </w:rPr>
        <w:t xml:space="preserve"> </w:t>
      </w:r>
      <w:r w:rsidR="000339DE" w:rsidRPr="000339DE">
        <w:rPr>
          <w:color w:val="000000"/>
        </w:rPr>
        <w:t>Należy poinformować lekarza, jeśli u pacjenta występują znane reakcje alergiczne.</w:t>
      </w:r>
    </w:p>
    <w:p w14:paraId="27D2F864" w14:textId="77777777" w:rsidR="008D7EC5" w:rsidRDefault="008D7EC5" w:rsidP="00B60397">
      <w:pPr>
        <w:widowControl/>
        <w:rPr>
          <w:rFonts w:eastAsia="Times New Roman"/>
          <w:color w:val="000000"/>
        </w:rPr>
      </w:pPr>
    </w:p>
    <w:p w14:paraId="7F2D8DDB" w14:textId="77777777" w:rsidR="008D7EC5" w:rsidRPr="00B67616" w:rsidRDefault="008D7EC5" w:rsidP="00B60397">
      <w:pPr>
        <w:widowControl/>
        <w:rPr>
          <w:rFonts w:eastAsia="Times New Roman"/>
          <w:color w:val="000000"/>
        </w:rPr>
      </w:pPr>
    </w:p>
    <w:p w14:paraId="78A92A24" w14:textId="77777777" w:rsidR="00D15122" w:rsidRPr="00B67616" w:rsidRDefault="00714208" w:rsidP="00641D10">
      <w:pPr>
        <w:keepNext/>
        <w:keepLines/>
        <w:rPr>
          <w:b/>
          <w:bCs/>
          <w:color w:val="000000"/>
        </w:rPr>
      </w:pPr>
      <w:r w:rsidRPr="00B67616">
        <w:rPr>
          <w:b/>
          <w:color w:val="000000"/>
        </w:rPr>
        <w:t>3.</w:t>
      </w:r>
      <w:r w:rsidRPr="00B67616">
        <w:rPr>
          <w:b/>
          <w:color w:val="000000"/>
        </w:rPr>
        <w:tab/>
        <w:t xml:space="preserve">Jak stosować </w:t>
      </w:r>
      <w:r w:rsidR="00DE18DB" w:rsidRPr="00B67616">
        <w:rPr>
          <w:b/>
          <w:color w:val="000000"/>
        </w:rPr>
        <w:t>Zirabev</w:t>
      </w:r>
    </w:p>
    <w:p w14:paraId="0CC2A87C" w14:textId="77777777" w:rsidR="00D15122" w:rsidRPr="00B67616" w:rsidRDefault="00D15122" w:rsidP="001963FF">
      <w:pPr>
        <w:keepNext/>
        <w:keepLines/>
        <w:rPr>
          <w:rFonts w:eastAsia="Times New Roman"/>
          <w:bCs/>
          <w:color w:val="000000"/>
        </w:rPr>
      </w:pPr>
    </w:p>
    <w:p w14:paraId="22C644D6" w14:textId="77777777" w:rsidR="00D15122" w:rsidRPr="00B67616" w:rsidRDefault="0037779C" w:rsidP="001963FF">
      <w:pPr>
        <w:keepNext/>
        <w:keepLines/>
        <w:spacing w:line="250" w:lineRule="exact"/>
        <w:rPr>
          <w:rFonts w:eastAsia="Times New Roman"/>
          <w:b/>
          <w:color w:val="000000"/>
        </w:rPr>
      </w:pPr>
      <w:r w:rsidRPr="00B67616">
        <w:rPr>
          <w:b/>
          <w:color w:val="000000"/>
        </w:rPr>
        <w:t>Dawka</w:t>
      </w:r>
      <w:r w:rsidR="009B0756" w:rsidRPr="00B67616">
        <w:rPr>
          <w:b/>
          <w:color w:val="000000"/>
        </w:rPr>
        <w:t xml:space="preserve"> i częstość podawania</w:t>
      </w:r>
    </w:p>
    <w:p w14:paraId="2B4B8A87" w14:textId="77777777" w:rsidR="00D15122" w:rsidRPr="00B67616" w:rsidRDefault="000839C3" w:rsidP="001963FF">
      <w:pPr>
        <w:keepNext/>
        <w:keepLines/>
        <w:autoSpaceDE w:val="0"/>
        <w:autoSpaceDN w:val="0"/>
        <w:adjustRightInd w:val="0"/>
        <w:rPr>
          <w:rFonts w:eastAsia="TimesNewRomanPSMT"/>
          <w:color w:val="000000"/>
          <w:lang w:bidi="ar-SA"/>
        </w:rPr>
      </w:pPr>
      <w:r w:rsidRPr="00B67616">
        <w:rPr>
          <w:rFonts w:eastAsia="TimesNewRomanPSMT"/>
          <w:color w:val="000000"/>
          <w:lang w:bidi="ar-SA"/>
        </w:rPr>
        <w:t>Dawka leku Zirabev wymaga dostosowania w zależności od masy ciała pacjenta i rodzaju nowotworu,</w:t>
      </w:r>
      <w:r w:rsidR="00824CFE" w:rsidRPr="00B67616">
        <w:rPr>
          <w:rFonts w:eastAsia="TimesNewRomanPSMT"/>
          <w:color w:val="000000"/>
          <w:lang w:bidi="ar-SA"/>
        </w:rPr>
        <w:t xml:space="preserve"> </w:t>
      </w:r>
      <w:r w:rsidRPr="00B67616">
        <w:rPr>
          <w:rFonts w:eastAsia="TimesNewRomanPSMT"/>
          <w:color w:val="000000"/>
          <w:lang w:bidi="ar-SA"/>
        </w:rPr>
        <w:t>jaki będzie leczony. Zalecana dawka wynosi 5 mg, 7,5 mg, 10 mg lub 15 mg na kg masy ciała</w:t>
      </w:r>
      <w:r w:rsidR="00824CFE" w:rsidRPr="00B67616">
        <w:rPr>
          <w:rFonts w:eastAsia="TimesNewRomanPSMT"/>
          <w:color w:val="000000"/>
          <w:lang w:bidi="ar-SA"/>
        </w:rPr>
        <w:t xml:space="preserve"> </w:t>
      </w:r>
      <w:r w:rsidRPr="00B67616">
        <w:rPr>
          <w:rFonts w:eastAsia="TimesNewRomanPSMT"/>
          <w:color w:val="000000"/>
          <w:lang w:bidi="ar-SA"/>
        </w:rPr>
        <w:t>pacjenta. Lekarz prowadzący zaleci dawkę odpowiednią dla danego pacjenta. Lek Zirabev jest</w:t>
      </w:r>
      <w:r w:rsidR="00824CFE" w:rsidRPr="00B67616">
        <w:rPr>
          <w:rFonts w:eastAsia="TimesNewRomanPSMT"/>
          <w:color w:val="000000"/>
          <w:lang w:bidi="ar-SA"/>
        </w:rPr>
        <w:t xml:space="preserve"> </w:t>
      </w:r>
      <w:r w:rsidRPr="00B67616">
        <w:rPr>
          <w:rFonts w:eastAsia="TimesNewRomanPSMT"/>
          <w:color w:val="000000"/>
          <w:lang w:bidi="ar-SA"/>
        </w:rPr>
        <w:t xml:space="preserve">podawany co </w:t>
      </w:r>
      <w:r w:rsidR="005975ED" w:rsidRPr="00B67616">
        <w:rPr>
          <w:rFonts w:eastAsia="TimesNewRomanPSMT"/>
          <w:color w:val="000000"/>
          <w:lang w:bidi="ar-SA"/>
        </w:rPr>
        <w:t>2 </w:t>
      </w:r>
      <w:r w:rsidRPr="00B67616">
        <w:rPr>
          <w:rFonts w:eastAsia="TimesNewRomanPSMT"/>
          <w:color w:val="000000"/>
          <w:lang w:bidi="ar-SA"/>
        </w:rPr>
        <w:t>lub 3 tygodnie. Ilość infuzji dożylnych podawanych pacjentowi zależy od tego, jaka</w:t>
      </w:r>
      <w:r w:rsidR="00824CFE" w:rsidRPr="00B67616">
        <w:rPr>
          <w:rFonts w:eastAsia="TimesNewRomanPSMT"/>
          <w:color w:val="000000"/>
          <w:lang w:bidi="ar-SA"/>
        </w:rPr>
        <w:t xml:space="preserve"> </w:t>
      </w:r>
      <w:r w:rsidRPr="00B67616">
        <w:rPr>
          <w:rFonts w:eastAsia="TimesNewRomanPSMT"/>
          <w:color w:val="000000"/>
          <w:lang w:bidi="ar-SA"/>
        </w:rPr>
        <w:t>jest odpowiedź na leczenie, lek powinien być podawany do momentu, gdy stwierdza się, że przestał on</w:t>
      </w:r>
      <w:r w:rsidR="00824CFE" w:rsidRPr="00B67616">
        <w:rPr>
          <w:rFonts w:eastAsia="TimesNewRomanPSMT"/>
          <w:color w:val="000000"/>
          <w:lang w:bidi="ar-SA"/>
        </w:rPr>
        <w:t xml:space="preserve"> </w:t>
      </w:r>
      <w:r w:rsidRPr="00B67616">
        <w:rPr>
          <w:rFonts w:eastAsia="TimesNewRomanPSMT"/>
          <w:color w:val="000000"/>
          <w:lang w:bidi="ar-SA"/>
        </w:rPr>
        <w:t>być skuteczny w hamowaniu wzrostu nowotworu. Kwestie te mogą być przedyskutowane z lekarzem</w:t>
      </w:r>
      <w:r w:rsidR="00824CFE" w:rsidRPr="00B67616">
        <w:rPr>
          <w:rFonts w:eastAsia="TimesNewRomanPSMT"/>
          <w:color w:val="000000"/>
          <w:lang w:bidi="ar-SA"/>
        </w:rPr>
        <w:t xml:space="preserve"> </w:t>
      </w:r>
      <w:r w:rsidRPr="00B67616">
        <w:rPr>
          <w:rFonts w:eastAsia="TimesNewRomanPSMT"/>
          <w:color w:val="000000"/>
          <w:lang w:bidi="ar-SA"/>
        </w:rPr>
        <w:t>prowadzącym.</w:t>
      </w:r>
    </w:p>
    <w:p w14:paraId="0C0E2D25" w14:textId="77777777" w:rsidR="000839C3" w:rsidRPr="00B67616" w:rsidRDefault="000839C3" w:rsidP="00B60397">
      <w:pPr>
        <w:widowControl/>
        <w:rPr>
          <w:rFonts w:eastAsia="Times New Roman"/>
          <w:color w:val="000000"/>
        </w:rPr>
      </w:pPr>
    </w:p>
    <w:p w14:paraId="16E69E97" w14:textId="77777777" w:rsidR="00D15122" w:rsidRPr="00B67616" w:rsidRDefault="009B0756" w:rsidP="0086410E">
      <w:pPr>
        <w:rPr>
          <w:b/>
          <w:bCs/>
          <w:color w:val="000000"/>
        </w:rPr>
      </w:pPr>
      <w:r w:rsidRPr="00B67616">
        <w:rPr>
          <w:b/>
          <w:color w:val="000000"/>
        </w:rPr>
        <w:t>Sposób i droga podawania</w:t>
      </w:r>
    </w:p>
    <w:p w14:paraId="285EB889" w14:textId="178E63E8" w:rsidR="00D15122" w:rsidRPr="00596360" w:rsidRDefault="000839C3" w:rsidP="00596360">
      <w:pPr>
        <w:rPr>
          <w:rFonts w:eastAsia="Times New Roman"/>
          <w:bCs/>
          <w:color w:val="000000"/>
          <w:u w:val="single"/>
        </w:rPr>
      </w:pPr>
      <w:r w:rsidRPr="00B67616">
        <w:rPr>
          <w:rFonts w:eastAsia="TimesNewRomanPSMT"/>
          <w:color w:val="000000"/>
          <w:lang w:bidi="ar-SA"/>
        </w:rPr>
        <w:t xml:space="preserve">Lek Zirabev jest koncentratem do sporządzania roztworu do infuzji. </w:t>
      </w:r>
      <w:r w:rsidR="005557B0" w:rsidRPr="00B67616">
        <w:rPr>
          <w:rFonts w:eastAsia="TimesNewRomanPSMT"/>
          <w:color w:val="000000"/>
          <w:lang w:bidi="ar-SA"/>
        </w:rPr>
        <w:t>W</w:t>
      </w:r>
      <w:r w:rsidR="005557B0">
        <w:rPr>
          <w:rFonts w:eastAsia="TimesNewRomanPSMT"/>
          <w:color w:val="000000"/>
          <w:lang w:bidi="ar-SA"/>
        </w:rPr>
        <w:t> </w:t>
      </w:r>
      <w:r w:rsidRPr="00B67616">
        <w:rPr>
          <w:rFonts w:eastAsia="TimesNewRomanPSMT"/>
          <w:color w:val="000000"/>
          <w:lang w:bidi="ar-SA"/>
        </w:rPr>
        <w:t>zależności od zaleconej dawki,</w:t>
      </w:r>
      <w:r w:rsidR="00824CFE" w:rsidRPr="00B67616">
        <w:rPr>
          <w:rFonts w:eastAsia="TimesNewRomanPSMT"/>
          <w:color w:val="000000"/>
          <w:lang w:bidi="ar-SA"/>
        </w:rPr>
        <w:t xml:space="preserve"> </w:t>
      </w:r>
      <w:r w:rsidRPr="00B67616">
        <w:rPr>
          <w:rFonts w:eastAsia="TimesNewRomanPSMT"/>
          <w:color w:val="000000"/>
          <w:lang w:bidi="ar-SA"/>
        </w:rPr>
        <w:t>całość lub część zawartości fiolki będzie rozcieńczona w roztworze chlorku sodu przed podaniem</w:t>
      </w:r>
      <w:r w:rsidR="00824CFE" w:rsidRPr="00B67616">
        <w:rPr>
          <w:rFonts w:eastAsia="TimesNewRomanPSMT"/>
          <w:color w:val="000000"/>
          <w:lang w:bidi="ar-SA"/>
        </w:rPr>
        <w:t xml:space="preserve"> </w:t>
      </w:r>
      <w:r w:rsidRPr="00B67616">
        <w:rPr>
          <w:rFonts w:eastAsia="TimesNewRomanPSMT"/>
          <w:color w:val="000000"/>
          <w:lang w:bidi="ar-SA"/>
        </w:rPr>
        <w:t xml:space="preserve">pacjentowi. Lekarz lub pielęgniarka poda rozcieńczony w ten sposób lek Zirabev w </w:t>
      </w:r>
      <w:r w:rsidR="00E7002B" w:rsidRPr="00B67616">
        <w:rPr>
          <w:rFonts w:eastAsia="TimesNewRomanPSMT"/>
          <w:color w:val="000000"/>
          <w:lang w:bidi="ar-SA"/>
        </w:rPr>
        <w:t xml:space="preserve">postaci </w:t>
      </w:r>
      <w:r w:rsidRPr="00B67616">
        <w:rPr>
          <w:rFonts w:eastAsia="TimesNewRomanPSMT"/>
          <w:color w:val="000000"/>
          <w:lang w:bidi="ar-SA"/>
        </w:rPr>
        <w:t>infuzji</w:t>
      </w:r>
      <w:r w:rsidR="00824CFE" w:rsidRPr="00B67616">
        <w:rPr>
          <w:rFonts w:eastAsia="TimesNewRomanPSMT"/>
          <w:color w:val="000000"/>
          <w:lang w:bidi="ar-SA"/>
        </w:rPr>
        <w:t xml:space="preserve"> </w:t>
      </w:r>
      <w:r w:rsidRPr="00B67616">
        <w:rPr>
          <w:rFonts w:eastAsia="TimesNewRomanPSMT"/>
          <w:color w:val="000000"/>
          <w:lang w:bidi="ar-SA"/>
        </w:rPr>
        <w:t>dożylnej (kroplówka do żyły). Pierwsza infuzja będzie podawana w ciągu 90 minut. Jeżeli pacjent</w:t>
      </w:r>
      <w:r w:rsidR="00824CFE" w:rsidRPr="00B67616">
        <w:rPr>
          <w:rFonts w:eastAsia="TimesNewRomanPSMT"/>
          <w:color w:val="000000"/>
          <w:lang w:bidi="ar-SA"/>
        </w:rPr>
        <w:t xml:space="preserve"> </w:t>
      </w:r>
      <w:r w:rsidRPr="00B67616">
        <w:rPr>
          <w:rFonts w:eastAsia="TimesNewRomanPSMT"/>
          <w:color w:val="000000"/>
          <w:lang w:bidi="ar-SA"/>
        </w:rPr>
        <w:t>dobrze tolerował pierwsze podanie, druga infuzja może być podawana w ciągu 60 minut. Kolejne</w:t>
      </w:r>
      <w:r w:rsidR="00824CFE" w:rsidRPr="00B67616">
        <w:rPr>
          <w:rFonts w:eastAsia="TimesNewRomanPSMT"/>
          <w:color w:val="000000"/>
          <w:lang w:bidi="ar-SA"/>
        </w:rPr>
        <w:t xml:space="preserve"> </w:t>
      </w:r>
      <w:r w:rsidRPr="00B67616">
        <w:rPr>
          <w:rFonts w:eastAsia="TimesNewRomanPSMT"/>
          <w:color w:val="000000"/>
          <w:lang w:bidi="ar-SA"/>
        </w:rPr>
        <w:t>można podawać w ciągu 30 minut.</w:t>
      </w:r>
    </w:p>
    <w:p w14:paraId="54DA23A7" w14:textId="77777777" w:rsidR="000839C3" w:rsidRPr="00B67616" w:rsidRDefault="000839C3" w:rsidP="00B60397">
      <w:pPr>
        <w:widowControl/>
        <w:rPr>
          <w:rFonts w:eastAsia="Times New Roman"/>
          <w:color w:val="000000"/>
        </w:rPr>
      </w:pPr>
    </w:p>
    <w:p w14:paraId="4F96AD3C" w14:textId="77777777" w:rsidR="00D15122" w:rsidRPr="00B67616" w:rsidRDefault="009B0756" w:rsidP="0086410E">
      <w:pPr>
        <w:rPr>
          <w:b/>
          <w:bCs/>
          <w:color w:val="000000"/>
        </w:rPr>
      </w:pPr>
      <w:r w:rsidRPr="00B67616">
        <w:rPr>
          <w:b/>
          <w:color w:val="000000"/>
        </w:rPr>
        <w:t xml:space="preserve">Podawanie leku </w:t>
      </w:r>
      <w:r w:rsidR="00DE18DB" w:rsidRPr="00B67616">
        <w:rPr>
          <w:b/>
          <w:color w:val="000000"/>
        </w:rPr>
        <w:t>Zirabev</w:t>
      </w:r>
      <w:r w:rsidRPr="00B67616">
        <w:rPr>
          <w:b/>
          <w:color w:val="000000"/>
        </w:rPr>
        <w:t xml:space="preserve"> </w:t>
      </w:r>
      <w:r w:rsidR="006E0B26" w:rsidRPr="00B67616">
        <w:rPr>
          <w:b/>
          <w:color w:val="000000"/>
        </w:rPr>
        <w:t xml:space="preserve">powinno być czasowo </w:t>
      </w:r>
      <w:r w:rsidRPr="00B67616">
        <w:rPr>
          <w:b/>
          <w:color w:val="000000"/>
        </w:rPr>
        <w:t>przerwa</w:t>
      </w:r>
      <w:r w:rsidR="006E0B26" w:rsidRPr="00B67616">
        <w:rPr>
          <w:b/>
          <w:color w:val="000000"/>
        </w:rPr>
        <w:t>ne</w:t>
      </w:r>
      <w:r w:rsidRPr="00B67616">
        <w:rPr>
          <w:b/>
          <w:color w:val="000000"/>
        </w:rPr>
        <w:t>, jeżeli:</w:t>
      </w:r>
    </w:p>
    <w:p w14:paraId="6280C264" w14:textId="77777777" w:rsidR="00D15122" w:rsidRPr="00B67616" w:rsidRDefault="009B0756" w:rsidP="00B60397">
      <w:pPr>
        <w:pStyle w:val="BodyText"/>
        <w:widowControl/>
        <w:numPr>
          <w:ilvl w:val="0"/>
          <w:numId w:val="14"/>
        </w:numPr>
        <w:tabs>
          <w:tab w:val="left" w:pos="684"/>
        </w:tabs>
        <w:spacing w:line="251" w:lineRule="exact"/>
        <w:ind w:left="709" w:hanging="709"/>
        <w:rPr>
          <w:color w:val="000000"/>
        </w:rPr>
      </w:pPr>
      <w:r w:rsidRPr="00B67616">
        <w:rPr>
          <w:color w:val="000000"/>
        </w:rPr>
        <w:t>u pacjenta występuj</w:t>
      </w:r>
      <w:r w:rsidR="00E7002B" w:rsidRPr="00B67616">
        <w:rPr>
          <w:color w:val="000000"/>
        </w:rPr>
        <w:t>e</w:t>
      </w:r>
      <w:r w:rsidRPr="00B67616">
        <w:rPr>
          <w:color w:val="000000"/>
        </w:rPr>
        <w:t xml:space="preserve"> </w:t>
      </w:r>
      <w:r w:rsidR="00E7002B" w:rsidRPr="00B67616">
        <w:rPr>
          <w:color w:val="000000"/>
        </w:rPr>
        <w:t>ciężkie nadciśnienie</w:t>
      </w:r>
      <w:r w:rsidR="006E0B26" w:rsidRPr="00B67616">
        <w:rPr>
          <w:color w:val="000000"/>
        </w:rPr>
        <w:t>,</w:t>
      </w:r>
      <w:r w:rsidRPr="00B67616">
        <w:rPr>
          <w:color w:val="000000"/>
        </w:rPr>
        <w:t xml:space="preserve"> wymagające </w:t>
      </w:r>
      <w:r w:rsidR="006E0B26" w:rsidRPr="00B67616">
        <w:rPr>
          <w:color w:val="000000"/>
        </w:rPr>
        <w:t xml:space="preserve">leczenia z zastosowaniem </w:t>
      </w:r>
      <w:r w:rsidRPr="00B67616">
        <w:rPr>
          <w:color w:val="000000"/>
        </w:rPr>
        <w:t>leków obniżających ciśnienie,</w:t>
      </w:r>
    </w:p>
    <w:p w14:paraId="00AE703E" w14:textId="77777777" w:rsidR="00D15122" w:rsidRPr="00B67616" w:rsidRDefault="009B0756" w:rsidP="00B60397">
      <w:pPr>
        <w:pStyle w:val="BodyText"/>
        <w:widowControl/>
        <w:numPr>
          <w:ilvl w:val="0"/>
          <w:numId w:val="14"/>
        </w:numPr>
        <w:tabs>
          <w:tab w:val="left" w:pos="684"/>
        </w:tabs>
        <w:ind w:left="0" w:firstLine="0"/>
        <w:rPr>
          <w:color w:val="000000"/>
        </w:rPr>
      </w:pPr>
      <w:r w:rsidRPr="00B67616">
        <w:rPr>
          <w:color w:val="000000"/>
        </w:rPr>
        <w:t>u pacjenta wystąpią problemy z gojeniem się ran po zabiegu chirurgicznym,</w:t>
      </w:r>
    </w:p>
    <w:p w14:paraId="3F149BF1" w14:textId="77777777" w:rsidR="00D15122" w:rsidRPr="00B67616" w:rsidRDefault="009B0756" w:rsidP="00B60397">
      <w:pPr>
        <w:pStyle w:val="BodyText"/>
        <w:widowControl/>
        <w:numPr>
          <w:ilvl w:val="0"/>
          <w:numId w:val="14"/>
        </w:numPr>
        <w:tabs>
          <w:tab w:val="left" w:pos="684"/>
        </w:tabs>
        <w:ind w:left="0" w:firstLine="0"/>
        <w:rPr>
          <w:color w:val="000000"/>
        </w:rPr>
      </w:pPr>
      <w:r w:rsidRPr="00B67616">
        <w:rPr>
          <w:color w:val="000000"/>
        </w:rPr>
        <w:t xml:space="preserve">pacjent poddawany </w:t>
      </w:r>
      <w:r w:rsidR="006E0B26" w:rsidRPr="00B67616">
        <w:rPr>
          <w:color w:val="000000"/>
        </w:rPr>
        <w:t xml:space="preserve">jest </w:t>
      </w:r>
      <w:r w:rsidRPr="00B67616">
        <w:rPr>
          <w:color w:val="000000"/>
        </w:rPr>
        <w:t>zabiegowi chirurgicznemu.</w:t>
      </w:r>
    </w:p>
    <w:p w14:paraId="14AF46D8" w14:textId="77777777" w:rsidR="00D15122" w:rsidRPr="00B67616" w:rsidRDefault="00D15122" w:rsidP="00B60397">
      <w:pPr>
        <w:widowControl/>
        <w:rPr>
          <w:rFonts w:eastAsia="Times New Roman"/>
          <w:color w:val="000000"/>
        </w:rPr>
      </w:pPr>
    </w:p>
    <w:p w14:paraId="233D86B1" w14:textId="77777777" w:rsidR="00D15122" w:rsidRPr="00B67616" w:rsidRDefault="009B0756" w:rsidP="0086410E">
      <w:pPr>
        <w:rPr>
          <w:b/>
          <w:bCs/>
          <w:color w:val="000000"/>
        </w:rPr>
      </w:pPr>
      <w:r w:rsidRPr="00B67616">
        <w:rPr>
          <w:b/>
          <w:color w:val="000000"/>
        </w:rPr>
        <w:t xml:space="preserve">Podawanie leku </w:t>
      </w:r>
      <w:r w:rsidR="00DE18DB" w:rsidRPr="00B67616">
        <w:rPr>
          <w:b/>
          <w:color w:val="000000"/>
        </w:rPr>
        <w:t>Zirabev</w:t>
      </w:r>
      <w:r w:rsidRPr="00B67616">
        <w:rPr>
          <w:b/>
          <w:color w:val="000000"/>
        </w:rPr>
        <w:t xml:space="preserve"> </w:t>
      </w:r>
      <w:r w:rsidR="006E0B26" w:rsidRPr="00B67616">
        <w:rPr>
          <w:b/>
          <w:color w:val="000000"/>
        </w:rPr>
        <w:t>powi</w:t>
      </w:r>
      <w:r w:rsidR="005975ED" w:rsidRPr="00B67616">
        <w:rPr>
          <w:b/>
          <w:color w:val="000000"/>
        </w:rPr>
        <w:t>n</w:t>
      </w:r>
      <w:r w:rsidR="006E0B26" w:rsidRPr="00B67616">
        <w:rPr>
          <w:b/>
          <w:color w:val="000000"/>
        </w:rPr>
        <w:t>no być zakończone, jeżeli</w:t>
      </w:r>
      <w:r w:rsidRPr="00B67616">
        <w:rPr>
          <w:b/>
          <w:color w:val="000000"/>
        </w:rPr>
        <w:t>:</w:t>
      </w:r>
    </w:p>
    <w:p w14:paraId="0A64ECF3" w14:textId="79B40BF0" w:rsidR="006E0B26" w:rsidRDefault="006E0B26" w:rsidP="00374D3B">
      <w:pPr>
        <w:widowControl/>
        <w:numPr>
          <w:ilvl w:val="2"/>
          <w:numId w:val="45"/>
        </w:numPr>
        <w:autoSpaceDE w:val="0"/>
        <w:autoSpaceDN w:val="0"/>
        <w:adjustRightInd w:val="0"/>
        <w:ind w:left="709" w:hanging="709"/>
        <w:rPr>
          <w:rFonts w:eastAsia="TimesNewRomanPSMT"/>
          <w:color w:val="000000"/>
          <w:lang w:bidi="ar-SA"/>
        </w:rPr>
      </w:pPr>
      <w:r w:rsidRPr="00B67616">
        <w:rPr>
          <w:rFonts w:eastAsia="TimesNewRomanPSMT"/>
          <w:color w:val="000000"/>
          <w:lang w:bidi="ar-SA"/>
        </w:rPr>
        <w:t>u pacjenta występuj</w:t>
      </w:r>
      <w:r w:rsidR="00E7002B" w:rsidRPr="00B67616">
        <w:rPr>
          <w:rFonts w:eastAsia="TimesNewRomanPSMT"/>
          <w:color w:val="000000"/>
          <w:lang w:bidi="ar-SA"/>
        </w:rPr>
        <w:t>e</w:t>
      </w:r>
      <w:r w:rsidRPr="00B67616">
        <w:rPr>
          <w:rFonts w:eastAsia="TimesNewRomanPSMT"/>
          <w:color w:val="000000"/>
          <w:lang w:bidi="ar-SA"/>
        </w:rPr>
        <w:t xml:space="preserve"> </w:t>
      </w:r>
      <w:r w:rsidR="00E7002B" w:rsidRPr="00B67616">
        <w:rPr>
          <w:rFonts w:eastAsia="TimesNewRomanPSMT"/>
          <w:color w:val="000000"/>
          <w:lang w:bidi="ar-SA"/>
        </w:rPr>
        <w:t>ciężkie nadciśnienie</w:t>
      </w:r>
      <w:r w:rsidRPr="00B67616">
        <w:rPr>
          <w:rFonts w:eastAsia="TimesNewRomanPSMT"/>
          <w:color w:val="000000"/>
          <w:lang w:bidi="ar-SA"/>
        </w:rPr>
        <w:t>, które nie poddaje się leczeniu lekami przeciwnadciśnieniowymi lub, gdy wystąpi nagłe znaczne podwyższenie ciśnienia,</w:t>
      </w:r>
    </w:p>
    <w:p w14:paraId="0B3AEA8E" w14:textId="099BC1F9" w:rsidR="005B57BC" w:rsidRDefault="005B57BC" w:rsidP="00374D3B">
      <w:pPr>
        <w:widowControl/>
        <w:numPr>
          <w:ilvl w:val="2"/>
          <w:numId w:val="45"/>
        </w:numPr>
        <w:autoSpaceDE w:val="0"/>
        <w:autoSpaceDN w:val="0"/>
        <w:adjustRightInd w:val="0"/>
        <w:ind w:left="709" w:hanging="709"/>
        <w:rPr>
          <w:rFonts w:eastAsia="TimesNewRomanPSMT"/>
          <w:color w:val="000000"/>
          <w:lang w:bidi="ar-SA"/>
        </w:rPr>
      </w:pPr>
      <w:r w:rsidRPr="00B67616">
        <w:rPr>
          <w:rFonts w:eastAsia="TimesNewRomanPSMT"/>
          <w:color w:val="000000"/>
          <w:lang w:bidi="ar-SA"/>
        </w:rPr>
        <w:t>u pacjenta występuje białko w moczu oraz objawy obrzęku całego ciała,</w:t>
      </w:r>
    </w:p>
    <w:p w14:paraId="376D1C83" w14:textId="0B7D2FFE" w:rsidR="005B57BC" w:rsidRPr="00B67616" w:rsidRDefault="005B57BC" w:rsidP="00374D3B">
      <w:pPr>
        <w:widowControl/>
        <w:numPr>
          <w:ilvl w:val="2"/>
          <w:numId w:val="45"/>
        </w:numPr>
        <w:autoSpaceDE w:val="0"/>
        <w:autoSpaceDN w:val="0"/>
        <w:adjustRightInd w:val="0"/>
        <w:ind w:left="709" w:hanging="709"/>
        <w:rPr>
          <w:rFonts w:eastAsia="TimesNewRomanPSMT"/>
          <w:color w:val="000000"/>
          <w:lang w:bidi="ar-SA"/>
        </w:rPr>
      </w:pPr>
      <w:r w:rsidRPr="00B67616">
        <w:rPr>
          <w:rFonts w:eastAsia="TimesNewRomanPSMT"/>
          <w:color w:val="000000"/>
          <w:lang w:bidi="ar-SA"/>
        </w:rPr>
        <w:t>u pacjenta występuje perforacja (dziura) w ścianach przewodu pokarmowego,</w:t>
      </w:r>
    </w:p>
    <w:p w14:paraId="1FCFD87B" w14:textId="5CA6ED73" w:rsidR="006E0B26" w:rsidRDefault="006E0B26" w:rsidP="00B60397">
      <w:pPr>
        <w:widowControl/>
        <w:numPr>
          <w:ilvl w:val="2"/>
          <w:numId w:val="45"/>
        </w:numPr>
        <w:autoSpaceDE w:val="0"/>
        <w:autoSpaceDN w:val="0"/>
        <w:adjustRightInd w:val="0"/>
        <w:ind w:left="709" w:hanging="709"/>
        <w:rPr>
          <w:rFonts w:eastAsia="TimesNewRomanPSMT"/>
          <w:color w:val="000000"/>
          <w:lang w:bidi="ar-SA"/>
        </w:rPr>
      </w:pPr>
      <w:r w:rsidRPr="00B67616">
        <w:rPr>
          <w:rFonts w:eastAsia="TimesNewRomanPSMT"/>
          <w:color w:val="000000"/>
          <w:lang w:bidi="ar-SA"/>
        </w:rPr>
        <w:t xml:space="preserve">u pacjenta występuje nieprawidłowe połączenie lub przejście w kształcie rurki między tchawicą i przełykiem, między narządami wewnętrznymi i skórą, między pochwą </w:t>
      </w:r>
      <w:r w:rsidR="00A34D20" w:rsidRPr="00B67616">
        <w:rPr>
          <w:rFonts w:eastAsia="TimesNewRomanPSMT"/>
          <w:color w:val="000000"/>
          <w:lang w:bidi="ar-SA"/>
        </w:rPr>
        <w:t>i </w:t>
      </w:r>
      <w:r w:rsidRPr="00B67616">
        <w:rPr>
          <w:rFonts w:eastAsia="TimesNewRomanPSMT"/>
          <w:color w:val="000000"/>
          <w:lang w:bidi="ar-SA"/>
        </w:rPr>
        <w:t>jakąkolwiek częścią jelit lub między innymi tkankami, które zazwyczaj nie są ze sobą połączone (przetoka)</w:t>
      </w:r>
      <w:r w:rsidRPr="00B67616">
        <w:rPr>
          <w:rFonts w:eastAsia="SymbolMT"/>
          <w:color w:val="000000"/>
          <w:lang w:bidi="ar-SA"/>
        </w:rPr>
        <w:t>,</w:t>
      </w:r>
      <w:r w:rsidRPr="00B67616">
        <w:rPr>
          <w:rFonts w:eastAsia="TimesNewRomanPSMT"/>
          <w:color w:val="000000"/>
          <w:lang w:bidi="ar-SA"/>
        </w:rPr>
        <w:t xml:space="preserve"> ocenione przez lekarza jako poważne,</w:t>
      </w:r>
    </w:p>
    <w:p w14:paraId="0AF04E3D" w14:textId="14D316A6" w:rsidR="005B57BC" w:rsidRDefault="005B57BC" w:rsidP="00B60397">
      <w:pPr>
        <w:widowControl/>
        <w:numPr>
          <w:ilvl w:val="2"/>
          <w:numId w:val="45"/>
        </w:numPr>
        <w:autoSpaceDE w:val="0"/>
        <w:autoSpaceDN w:val="0"/>
        <w:adjustRightInd w:val="0"/>
        <w:ind w:left="709" w:hanging="709"/>
        <w:rPr>
          <w:rFonts w:eastAsia="TimesNewRomanPSMT"/>
          <w:color w:val="000000"/>
          <w:lang w:bidi="ar-SA"/>
        </w:rPr>
      </w:pPr>
      <w:r w:rsidRPr="00B67616">
        <w:rPr>
          <w:rFonts w:eastAsia="TimesNewRomanPSMT"/>
          <w:color w:val="000000"/>
          <w:lang w:bidi="ar-SA"/>
        </w:rPr>
        <w:t>u pacjenta wystąpi ciężkie zakażenie skóry lub tkanek położonych głębiej pod skórą,</w:t>
      </w:r>
    </w:p>
    <w:p w14:paraId="011894EE" w14:textId="06679E1C" w:rsidR="005B57BC" w:rsidRDefault="005B57BC" w:rsidP="00B60397">
      <w:pPr>
        <w:widowControl/>
        <w:numPr>
          <w:ilvl w:val="2"/>
          <w:numId w:val="45"/>
        </w:numPr>
        <w:autoSpaceDE w:val="0"/>
        <w:autoSpaceDN w:val="0"/>
        <w:adjustRightInd w:val="0"/>
        <w:ind w:left="709" w:hanging="709"/>
        <w:rPr>
          <w:rFonts w:eastAsia="TimesNewRomanPSMT"/>
          <w:color w:val="000000"/>
          <w:lang w:bidi="ar-SA"/>
        </w:rPr>
      </w:pPr>
      <w:r w:rsidRPr="00B67616">
        <w:rPr>
          <w:rFonts w:eastAsia="TimesNewRomanPSMT"/>
          <w:color w:val="000000"/>
          <w:lang w:bidi="ar-SA"/>
        </w:rPr>
        <w:t>u pacjenta występują zakrzepy w tętnicach,</w:t>
      </w:r>
    </w:p>
    <w:p w14:paraId="502940DB" w14:textId="622CC0A7" w:rsidR="005B57BC" w:rsidRDefault="005B57BC" w:rsidP="00B60397">
      <w:pPr>
        <w:widowControl/>
        <w:numPr>
          <w:ilvl w:val="2"/>
          <w:numId w:val="45"/>
        </w:numPr>
        <w:autoSpaceDE w:val="0"/>
        <w:autoSpaceDN w:val="0"/>
        <w:adjustRightInd w:val="0"/>
        <w:ind w:left="709" w:hanging="709"/>
        <w:rPr>
          <w:rFonts w:eastAsia="TimesNewRomanPSMT"/>
          <w:color w:val="000000"/>
          <w:lang w:bidi="ar-SA"/>
        </w:rPr>
      </w:pPr>
      <w:r w:rsidRPr="00B67616">
        <w:rPr>
          <w:rFonts w:eastAsia="TimesNewRomanPSMT"/>
          <w:color w:val="000000"/>
          <w:lang w:bidi="ar-SA"/>
        </w:rPr>
        <w:t>u pacjenta występują zakrzepy w naczyniach krwionośnych płuc,</w:t>
      </w:r>
    </w:p>
    <w:p w14:paraId="5577356C" w14:textId="77777777" w:rsidR="00D15122" w:rsidRPr="005B57BC" w:rsidRDefault="006E0B26" w:rsidP="005B57BC">
      <w:pPr>
        <w:widowControl/>
        <w:numPr>
          <w:ilvl w:val="2"/>
          <w:numId w:val="45"/>
        </w:numPr>
        <w:autoSpaceDE w:val="0"/>
        <w:autoSpaceDN w:val="0"/>
        <w:adjustRightInd w:val="0"/>
        <w:ind w:left="709" w:hanging="709"/>
        <w:rPr>
          <w:rFonts w:eastAsia="TimesNewRomanPSMT"/>
          <w:color w:val="000000"/>
          <w:lang w:bidi="ar-SA"/>
        </w:rPr>
      </w:pPr>
      <w:r w:rsidRPr="005B57BC">
        <w:rPr>
          <w:rFonts w:eastAsia="TimesNewRomanPSMT"/>
          <w:color w:val="000000"/>
          <w:lang w:bidi="ar-SA"/>
        </w:rPr>
        <w:t xml:space="preserve">u pacjenta występuje jakiekolwiek </w:t>
      </w:r>
      <w:r w:rsidR="00E7002B" w:rsidRPr="005B57BC">
        <w:rPr>
          <w:rFonts w:eastAsia="TimesNewRomanPSMT"/>
          <w:color w:val="000000"/>
          <w:lang w:bidi="ar-SA"/>
        </w:rPr>
        <w:t xml:space="preserve">ciężkie </w:t>
      </w:r>
      <w:r w:rsidRPr="005B57BC">
        <w:rPr>
          <w:rFonts w:eastAsia="TimesNewRomanPSMT"/>
          <w:color w:val="000000"/>
          <w:lang w:bidi="ar-SA"/>
        </w:rPr>
        <w:t>krwawienie.</w:t>
      </w:r>
    </w:p>
    <w:p w14:paraId="594960A0" w14:textId="77777777" w:rsidR="006E0B26" w:rsidRPr="00B67616" w:rsidRDefault="006E0B26" w:rsidP="0086410E">
      <w:pPr>
        <w:rPr>
          <w:b/>
          <w:color w:val="000000"/>
        </w:rPr>
      </w:pPr>
    </w:p>
    <w:p w14:paraId="6F0CC5A5" w14:textId="77777777" w:rsidR="00D15122" w:rsidRPr="00B67616" w:rsidRDefault="009B0756" w:rsidP="0086410E">
      <w:pPr>
        <w:rPr>
          <w:b/>
          <w:bCs/>
          <w:color w:val="000000"/>
        </w:rPr>
      </w:pPr>
      <w:r w:rsidRPr="00B67616">
        <w:rPr>
          <w:b/>
          <w:color w:val="000000"/>
        </w:rPr>
        <w:lastRenderedPageBreak/>
        <w:t xml:space="preserve">Zastosowanie większej niż zalecana dawki leku </w:t>
      </w:r>
      <w:r w:rsidR="00DE18DB" w:rsidRPr="00B67616">
        <w:rPr>
          <w:b/>
          <w:color w:val="000000"/>
        </w:rPr>
        <w:t>Zirabev</w:t>
      </w:r>
    </w:p>
    <w:p w14:paraId="58073DE1" w14:textId="77777777" w:rsidR="00D15122" w:rsidRPr="00B67616" w:rsidRDefault="006E0B26" w:rsidP="00723D9D">
      <w:pPr>
        <w:pStyle w:val="BodyText"/>
        <w:widowControl/>
        <w:numPr>
          <w:ilvl w:val="0"/>
          <w:numId w:val="14"/>
        </w:numPr>
        <w:tabs>
          <w:tab w:val="left" w:pos="685"/>
        </w:tabs>
        <w:spacing w:line="241" w:lineRule="auto"/>
        <w:ind w:right="226" w:hanging="718"/>
        <w:rPr>
          <w:color w:val="000000"/>
        </w:rPr>
      </w:pPr>
      <w:r w:rsidRPr="00B67616">
        <w:rPr>
          <w:color w:val="000000"/>
        </w:rPr>
        <w:t>u pacjenta może wystąpić ciężka migrena. W takim przypadku należy pilnie skontaktować się z lekarzem, farmaceutą lub pielęgniarką.</w:t>
      </w:r>
    </w:p>
    <w:p w14:paraId="28DDD328" w14:textId="77777777" w:rsidR="00D15122" w:rsidRPr="00B67616" w:rsidRDefault="00D15122" w:rsidP="00B60397">
      <w:pPr>
        <w:widowControl/>
        <w:rPr>
          <w:rFonts w:eastAsia="Times New Roman"/>
          <w:color w:val="000000"/>
        </w:rPr>
      </w:pPr>
    </w:p>
    <w:p w14:paraId="60FA6704" w14:textId="77777777" w:rsidR="00D15122" w:rsidRPr="00B67616" w:rsidRDefault="009B0756" w:rsidP="0086410E">
      <w:pPr>
        <w:rPr>
          <w:b/>
          <w:bCs/>
          <w:color w:val="000000"/>
        </w:rPr>
      </w:pPr>
      <w:r w:rsidRPr="00B67616">
        <w:rPr>
          <w:b/>
          <w:color w:val="000000"/>
        </w:rPr>
        <w:t xml:space="preserve">Pominięcie </w:t>
      </w:r>
      <w:r w:rsidR="004F165E" w:rsidRPr="00B67616">
        <w:rPr>
          <w:b/>
          <w:color w:val="000000"/>
        </w:rPr>
        <w:t>dawki</w:t>
      </w:r>
      <w:r w:rsidRPr="00B67616">
        <w:rPr>
          <w:b/>
          <w:color w:val="000000"/>
        </w:rPr>
        <w:t xml:space="preserve"> leku </w:t>
      </w:r>
      <w:r w:rsidR="00DE18DB" w:rsidRPr="00B67616">
        <w:rPr>
          <w:b/>
          <w:color w:val="000000"/>
        </w:rPr>
        <w:t>Zirabev</w:t>
      </w:r>
    </w:p>
    <w:p w14:paraId="014EFB38" w14:textId="77777777" w:rsidR="00D15122" w:rsidRPr="00B67616" w:rsidRDefault="006E0B26" w:rsidP="00723D9D">
      <w:pPr>
        <w:pStyle w:val="BodyText"/>
        <w:widowControl/>
        <w:numPr>
          <w:ilvl w:val="0"/>
          <w:numId w:val="14"/>
        </w:numPr>
        <w:tabs>
          <w:tab w:val="left" w:pos="685"/>
        </w:tabs>
        <w:spacing w:line="241" w:lineRule="auto"/>
        <w:ind w:right="226" w:hanging="718"/>
        <w:rPr>
          <w:color w:val="000000"/>
        </w:rPr>
      </w:pPr>
      <w:r w:rsidRPr="00B67616">
        <w:rPr>
          <w:color w:val="000000"/>
        </w:rPr>
        <w:t>lekarz prowadzący podejmie decyzję, kiedy powinna być podana następna dawka leku Zirabev. Pacjent powinien omówić to z lekarzem prowadzącym.</w:t>
      </w:r>
    </w:p>
    <w:p w14:paraId="4E0842FF" w14:textId="77777777" w:rsidR="00D15122" w:rsidRPr="00B67616" w:rsidRDefault="00D15122" w:rsidP="00B60397">
      <w:pPr>
        <w:widowControl/>
        <w:rPr>
          <w:rFonts w:eastAsia="Times New Roman"/>
          <w:color w:val="000000"/>
        </w:rPr>
      </w:pPr>
    </w:p>
    <w:p w14:paraId="2DFF1E8F" w14:textId="77777777" w:rsidR="00D15122" w:rsidRPr="00B67616" w:rsidRDefault="009B0756" w:rsidP="0086410E">
      <w:pPr>
        <w:rPr>
          <w:b/>
          <w:bCs/>
          <w:color w:val="000000"/>
        </w:rPr>
      </w:pPr>
      <w:r w:rsidRPr="00B67616">
        <w:rPr>
          <w:b/>
          <w:color w:val="000000"/>
        </w:rPr>
        <w:t xml:space="preserve">Przerwanie stosowania leku </w:t>
      </w:r>
      <w:r w:rsidR="00DE18DB" w:rsidRPr="00B67616">
        <w:rPr>
          <w:b/>
          <w:color w:val="000000"/>
        </w:rPr>
        <w:t>Zirabev</w:t>
      </w:r>
    </w:p>
    <w:p w14:paraId="2F4424CC" w14:textId="77777777" w:rsidR="006E0B26" w:rsidRPr="00B67616" w:rsidRDefault="006E0B26" w:rsidP="00B60397">
      <w:pPr>
        <w:widowControl/>
        <w:rPr>
          <w:rFonts w:eastAsia="Times New Roman"/>
          <w:color w:val="000000"/>
        </w:rPr>
      </w:pPr>
      <w:r w:rsidRPr="00B67616">
        <w:rPr>
          <w:rFonts w:eastAsia="Times New Roman"/>
          <w:color w:val="000000"/>
        </w:rPr>
        <w:t>Przerwanie podawania leku Zirabev może spowodować zatrzymanie wpływu na wzrost nowotworu.</w:t>
      </w:r>
    </w:p>
    <w:p w14:paraId="64447F92" w14:textId="77777777" w:rsidR="00D15122" w:rsidRPr="00B67616" w:rsidRDefault="006E0B26" w:rsidP="00B60397">
      <w:pPr>
        <w:widowControl/>
        <w:rPr>
          <w:rFonts w:eastAsia="Times New Roman"/>
          <w:color w:val="000000"/>
        </w:rPr>
      </w:pPr>
      <w:r w:rsidRPr="00B67616">
        <w:rPr>
          <w:rFonts w:eastAsia="Times New Roman"/>
          <w:color w:val="000000"/>
        </w:rPr>
        <w:t>Nie należy przerywać stosowania leku Zirabev chyba, że zostało to uzgodnione z lekarzem</w:t>
      </w:r>
      <w:r w:rsidR="005975ED" w:rsidRPr="00B67616">
        <w:rPr>
          <w:rFonts w:eastAsia="Times New Roman"/>
          <w:color w:val="000000"/>
        </w:rPr>
        <w:t xml:space="preserve"> </w:t>
      </w:r>
      <w:r w:rsidRPr="00B67616">
        <w:rPr>
          <w:rFonts w:eastAsia="Times New Roman"/>
          <w:color w:val="000000"/>
        </w:rPr>
        <w:t>prowadzącym.</w:t>
      </w:r>
    </w:p>
    <w:p w14:paraId="32DEFF99" w14:textId="77777777" w:rsidR="006E0B26" w:rsidRPr="00B67616" w:rsidRDefault="006E0B26" w:rsidP="00B60397">
      <w:pPr>
        <w:widowControl/>
        <w:rPr>
          <w:rFonts w:eastAsia="Times New Roman"/>
          <w:color w:val="000000"/>
        </w:rPr>
      </w:pPr>
    </w:p>
    <w:p w14:paraId="30005837" w14:textId="77777777" w:rsidR="00D15122" w:rsidRPr="00B67616" w:rsidRDefault="009B0756" w:rsidP="00B60397">
      <w:pPr>
        <w:pStyle w:val="BodyText"/>
        <w:widowControl/>
        <w:ind w:left="0"/>
        <w:rPr>
          <w:color w:val="000000"/>
        </w:rPr>
      </w:pPr>
      <w:r w:rsidRPr="00B67616">
        <w:rPr>
          <w:color w:val="000000"/>
        </w:rPr>
        <w:t>W razie jakichkolwiek dalszych wątpliwości związanych ze stosowaniem tego leku należy zwrócić się do lekarza, farmaceuty lub pielęgniarki.</w:t>
      </w:r>
    </w:p>
    <w:p w14:paraId="18450256" w14:textId="77777777" w:rsidR="00D15122" w:rsidRPr="00B67616" w:rsidRDefault="00D15122" w:rsidP="00B60397">
      <w:pPr>
        <w:widowControl/>
        <w:rPr>
          <w:rFonts w:eastAsia="Times New Roman"/>
          <w:color w:val="000000"/>
        </w:rPr>
      </w:pPr>
    </w:p>
    <w:p w14:paraId="2A77543E" w14:textId="77777777" w:rsidR="00D15122" w:rsidRPr="00B67616" w:rsidRDefault="00D15122" w:rsidP="00B60397">
      <w:pPr>
        <w:widowControl/>
        <w:rPr>
          <w:rFonts w:eastAsia="Times New Roman"/>
          <w:color w:val="000000"/>
        </w:rPr>
      </w:pPr>
    </w:p>
    <w:p w14:paraId="3EE78E70" w14:textId="77777777" w:rsidR="00D15122" w:rsidRPr="00B67616" w:rsidRDefault="00714208" w:rsidP="00641D10">
      <w:pPr>
        <w:keepNext/>
        <w:keepLines/>
        <w:rPr>
          <w:b/>
          <w:bCs/>
          <w:color w:val="000000"/>
        </w:rPr>
      </w:pPr>
      <w:r w:rsidRPr="00B67616">
        <w:rPr>
          <w:b/>
          <w:color w:val="000000"/>
        </w:rPr>
        <w:t>4.</w:t>
      </w:r>
      <w:r w:rsidRPr="00B67616">
        <w:rPr>
          <w:b/>
          <w:color w:val="000000"/>
        </w:rPr>
        <w:tab/>
        <w:t>Możliwe działania niepożądane</w:t>
      </w:r>
    </w:p>
    <w:p w14:paraId="54503634" w14:textId="77777777" w:rsidR="00D15122" w:rsidRPr="00B67616" w:rsidRDefault="00D15122" w:rsidP="001963FF">
      <w:pPr>
        <w:keepNext/>
        <w:keepLines/>
        <w:rPr>
          <w:rFonts w:eastAsia="Times New Roman"/>
          <w:bCs/>
          <w:color w:val="000000"/>
        </w:rPr>
      </w:pPr>
    </w:p>
    <w:p w14:paraId="243C48BA" w14:textId="77777777" w:rsidR="00D15122" w:rsidRPr="00B67616" w:rsidRDefault="009B0756" w:rsidP="001963FF">
      <w:pPr>
        <w:pStyle w:val="BodyText"/>
        <w:keepNext/>
        <w:keepLines/>
        <w:ind w:left="0"/>
        <w:rPr>
          <w:color w:val="000000"/>
        </w:rPr>
      </w:pPr>
      <w:r w:rsidRPr="00B67616">
        <w:rPr>
          <w:color w:val="000000"/>
        </w:rPr>
        <w:t>Jak każdy lek, lek ten może powodować działania niepożądane, chociaż nie u każdego one wystąpią.</w:t>
      </w:r>
    </w:p>
    <w:p w14:paraId="37BEC743" w14:textId="77777777" w:rsidR="00D15122" w:rsidRPr="00B67616" w:rsidRDefault="00D15122" w:rsidP="00B60397">
      <w:pPr>
        <w:widowControl/>
        <w:rPr>
          <w:rFonts w:eastAsia="Times New Roman"/>
          <w:color w:val="000000"/>
        </w:rPr>
      </w:pPr>
    </w:p>
    <w:p w14:paraId="2CEF17F4" w14:textId="77777777" w:rsidR="0065572C" w:rsidRPr="00B67616" w:rsidRDefault="0065572C" w:rsidP="00374D3B">
      <w:pPr>
        <w:widowControl/>
        <w:autoSpaceDE w:val="0"/>
        <w:autoSpaceDN w:val="0"/>
        <w:adjustRightInd w:val="0"/>
        <w:rPr>
          <w:rFonts w:eastAsia="TimesNewRomanPSMT"/>
          <w:color w:val="000000"/>
          <w:lang w:bidi="ar-SA"/>
        </w:rPr>
      </w:pPr>
      <w:r w:rsidRPr="00B67616">
        <w:rPr>
          <w:rFonts w:eastAsia="TimesNewRomanPSMT"/>
          <w:color w:val="000000"/>
          <w:lang w:bidi="ar-SA"/>
        </w:rPr>
        <w:t>Jeśli wystąpią jakiekolwiek objawy niepożądane, w tym wszelkie możliwe objawy niepożądane</w:t>
      </w:r>
      <w:r w:rsidR="00824CFE" w:rsidRPr="00B67616">
        <w:rPr>
          <w:rFonts w:eastAsia="TimesNewRomanPSMT"/>
          <w:color w:val="000000"/>
          <w:lang w:bidi="ar-SA"/>
        </w:rPr>
        <w:t xml:space="preserve"> </w:t>
      </w:r>
      <w:r w:rsidRPr="00B67616">
        <w:rPr>
          <w:rFonts w:eastAsia="TimesNewRomanPSMT"/>
          <w:color w:val="000000"/>
          <w:lang w:bidi="ar-SA"/>
        </w:rPr>
        <w:t>niewymienione w ulotce, należy zwrócić się do lekarza, farmaceuty lub pielęgniarki.</w:t>
      </w:r>
    </w:p>
    <w:p w14:paraId="6B76B179" w14:textId="77777777" w:rsidR="00656D07" w:rsidRPr="00B67616" w:rsidRDefault="00656D07" w:rsidP="00A524E1">
      <w:pPr>
        <w:widowControl/>
        <w:autoSpaceDE w:val="0"/>
        <w:autoSpaceDN w:val="0"/>
        <w:adjustRightInd w:val="0"/>
        <w:rPr>
          <w:rFonts w:eastAsia="TimesNewRomanPSMT"/>
          <w:color w:val="000000"/>
          <w:lang w:bidi="ar-SA"/>
        </w:rPr>
      </w:pPr>
    </w:p>
    <w:p w14:paraId="438353E3" w14:textId="77777777" w:rsidR="0065572C" w:rsidRPr="00B67616" w:rsidRDefault="0065572C" w:rsidP="00D5270C">
      <w:pPr>
        <w:widowControl/>
        <w:autoSpaceDE w:val="0"/>
        <w:autoSpaceDN w:val="0"/>
        <w:adjustRightInd w:val="0"/>
        <w:rPr>
          <w:rFonts w:eastAsia="TimesNewRomanPSMT"/>
          <w:color w:val="000000"/>
          <w:lang w:bidi="ar-SA"/>
        </w:rPr>
      </w:pPr>
      <w:r w:rsidRPr="00B67616">
        <w:rPr>
          <w:rFonts w:eastAsia="TimesNewRomanPSMT"/>
          <w:color w:val="000000"/>
          <w:lang w:bidi="ar-SA"/>
        </w:rPr>
        <w:t>Poniżej wymienione działania niepożądane był</w:t>
      </w:r>
      <w:r w:rsidR="00656D07" w:rsidRPr="00B67616">
        <w:rPr>
          <w:rFonts w:eastAsia="TimesNewRomanPSMT"/>
          <w:color w:val="000000"/>
          <w:lang w:bidi="ar-SA"/>
        </w:rPr>
        <w:t xml:space="preserve">y obserwowane, gdy </w:t>
      </w:r>
      <w:r w:rsidR="00CB6D12" w:rsidRPr="00B67616">
        <w:rPr>
          <w:rFonts w:eastAsia="TimesNewRomanPSMT"/>
          <w:color w:val="000000"/>
          <w:lang w:bidi="ar-SA"/>
        </w:rPr>
        <w:t xml:space="preserve">bewacyzumab </w:t>
      </w:r>
      <w:r w:rsidRPr="00B67616">
        <w:rPr>
          <w:rFonts w:eastAsia="TimesNewRomanPSMT"/>
          <w:color w:val="000000"/>
          <w:lang w:bidi="ar-SA"/>
        </w:rPr>
        <w:t xml:space="preserve">był stosowany </w:t>
      </w:r>
      <w:r w:rsidR="00CB6D12" w:rsidRPr="00B67616">
        <w:rPr>
          <w:rFonts w:eastAsia="TimesNewRomanPSMT"/>
          <w:color w:val="000000"/>
          <w:lang w:bidi="ar-SA"/>
        </w:rPr>
        <w:t>w </w:t>
      </w:r>
      <w:r w:rsidRPr="00B67616">
        <w:rPr>
          <w:rFonts w:eastAsia="TimesNewRomanPSMT"/>
          <w:color w:val="000000"/>
          <w:lang w:bidi="ar-SA"/>
        </w:rPr>
        <w:t xml:space="preserve">skojarzeniu z chemioterapią. Nie oznacza to koniecznie, że działania te były powodowane przez </w:t>
      </w:r>
      <w:r w:rsidR="00CB6D12" w:rsidRPr="00B67616">
        <w:rPr>
          <w:rFonts w:eastAsia="TimesNewRomanPSMT"/>
          <w:color w:val="000000"/>
          <w:lang w:bidi="ar-SA"/>
        </w:rPr>
        <w:t>bewacyzumab</w:t>
      </w:r>
      <w:r w:rsidRPr="00B67616">
        <w:rPr>
          <w:rFonts w:eastAsia="TimesNewRomanPSMT"/>
          <w:color w:val="000000"/>
          <w:lang w:bidi="ar-SA"/>
        </w:rPr>
        <w:t>.</w:t>
      </w:r>
    </w:p>
    <w:p w14:paraId="2035F8B8" w14:textId="77777777" w:rsidR="0065572C" w:rsidRPr="00B67616" w:rsidRDefault="0065572C" w:rsidP="00B60397">
      <w:pPr>
        <w:widowControl/>
        <w:autoSpaceDE w:val="0"/>
        <w:autoSpaceDN w:val="0"/>
        <w:adjustRightInd w:val="0"/>
        <w:rPr>
          <w:rFonts w:eastAsia="TimesNewRomanPSMT"/>
          <w:color w:val="000000"/>
          <w:lang w:bidi="ar-SA"/>
        </w:rPr>
      </w:pPr>
    </w:p>
    <w:p w14:paraId="519368BC" w14:textId="77777777" w:rsidR="0065572C" w:rsidRPr="00B67616" w:rsidRDefault="0065572C" w:rsidP="00B60397">
      <w:pPr>
        <w:widowControl/>
        <w:autoSpaceDE w:val="0"/>
        <w:autoSpaceDN w:val="0"/>
        <w:adjustRightInd w:val="0"/>
        <w:rPr>
          <w:rFonts w:eastAsia="TimesNewRomanPS-BoldMT"/>
          <w:b/>
          <w:bCs/>
          <w:color w:val="000000"/>
          <w:lang w:bidi="ar-SA"/>
        </w:rPr>
      </w:pPr>
      <w:r w:rsidRPr="00B67616">
        <w:rPr>
          <w:rFonts w:eastAsia="TimesNewRomanPS-BoldMT"/>
          <w:b/>
          <w:bCs/>
          <w:color w:val="000000"/>
          <w:lang w:bidi="ar-SA"/>
        </w:rPr>
        <w:t>Reakcje alergiczne</w:t>
      </w:r>
    </w:p>
    <w:p w14:paraId="1F25CF7D" w14:textId="7645CFE8" w:rsidR="00D15122" w:rsidRPr="00B67616" w:rsidRDefault="0065572C" w:rsidP="00B60397">
      <w:pPr>
        <w:widowControl/>
        <w:autoSpaceDE w:val="0"/>
        <w:autoSpaceDN w:val="0"/>
        <w:adjustRightInd w:val="0"/>
        <w:rPr>
          <w:rFonts w:eastAsia="Times New Roman"/>
          <w:color w:val="000000"/>
        </w:rPr>
      </w:pPr>
      <w:r w:rsidRPr="00B67616">
        <w:rPr>
          <w:rFonts w:eastAsia="TimesNewRomanPSMT"/>
          <w:color w:val="000000"/>
          <w:lang w:bidi="ar-SA"/>
        </w:rPr>
        <w:t>Jeśli wystąpi reakcja alergiczna należy natychmiast poinformować lekarza lub innego członka zespołu</w:t>
      </w:r>
      <w:r w:rsidR="00824CFE" w:rsidRPr="00B67616">
        <w:rPr>
          <w:rFonts w:eastAsia="TimesNewRomanPSMT"/>
          <w:color w:val="000000"/>
          <w:lang w:bidi="ar-SA"/>
        </w:rPr>
        <w:t xml:space="preserve"> </w:t>
      </w:r>
      <w:r w:rsidRPr="00B67616">
        <w:rPr>
          <w:rFonts w:eastAsia="TimesNewRomanPSMT"/>
          <w:color w:val="000000"/>
          <w:lang w:bidi="ar-SA"/>
        </w:rPr>
        <w:t>medycznego. Objawy takiej reakcji mogą obejmować: trudności w oddychaniu lub ból w klatce</w:t>
      </w:r>
      <w:r w:rsidR="00824CFE" w:rsidRPr="00B67616">
        <w:rPr>
          <w:rFonts w:eastAsia="TimesNewRomanPSMT"/>
          <w:color w:val="000000"/>
          <w:lang w:bidi="ar-SA"/>
        </w:rPr>
        <w:t xml:space="preserve"> </w:t>
      </w:r>
      <w:r w:rsidRPr="00B67616">
        <w:rPr>
          <w:rFonts w:eastAsia="TimesNewRomanPSMT"/>
          <w:color w:val="000000"/>
          <w:lang w:bidi="ar-SA"/>
        </w:rPr>
        <w:t>piersiowej. Może również wystąpić rumień, nagłe zaczerwienienie skóry, wysypka skórna, dreszcze</w:t>
      </w:r>
      <w:r w:rsidR="00824CFE" w:rsidRPr="00B67616">
        <w:rPr>
          <w:rFonts w:eastAsia="TimesNewRomanPSMT"/>
          <w:color w:val="000000"/>
          <w:lang w:bidi="ar-SA"/>
        </w:rPr>
        <w:t xml:space="preserve"> </w:t>
      </w:r>
      <w:r w:rsidR="005975ED" w:rsidRPr="00B67616">
        <w:rPr>
          <w:rFonts w:eastAsia="TimesNewRomanPSMT"/>
          <w:color w:val="000000"/>
          <w:lang w:bidi="ar-SA"/>
        </w:rPr>
        <w:t>i </w:t>
      </w:r>
      <w:r w:rsidRPr="00B67616">
        <w:rPr>
          <w:rFonts w:eastAsia="TimesNewRomanPSMT"/>
          <w:color w:val="000000"/>
          <w:lang w:bidi="ar-SA"/>
        </w:rPr>
        <w:t>uczucie zimna, nudności lub wymioty</w:t>
      </w:r>
      <w:r w:rsidR="00F31F58">
        <w:t>, obrzęk, zawroty głowy, szybkie bicie serca i utrata przytomności</w:t>
      </w:r>
      <w:r w:rsidRPr="00B67616">
        <w:rPr>
          <w:rFonts w:eastAsia="TimesNewRomanPSMT"/>
          <w:color w:val="000000"/>
          <w:lang w:bidi="ar-SA"/>
        </w:rPr>
        <w:t>.</w:t>
      </w:r>
    </w:p>
    <w:p w14:paraId="0895A410" w14:textId="77777777" w:rsidR="0065572C" w:rsidRPr="00B67616" w:rsidRDefault="0065572C" w:rsidP="0086410E">
      <w:pPr>
        <w:rPr>
          <w:b/>
          <w:color w:val="000000"/>
        </w:rPr>
      </w:pPr>
    </w:p>
    <w:p w14:paraId="6FC3AF62" w14:textId="77777777" w:rsidR="00D15122" w:rsidRPr="00B67616" w:rsidRDefault="009B0756" w:rsidP="0086410E">
      <w:pPr>
        <w:rPr>
          <w:b/>
          <w:bCs/>
          <w:color w:val="000000"/>
        </w:rPr>
      </w:pPr>
      <w:r w:rsidRPr="00B67616">
        <w:rPr>
          <w:b/>
          <w:color w:val="000000"/>
        </w:rPr>
        <w:t>Należy natychmiast zwrócić się o pomoc medyczną w przypadku któregokolwiek z</w:t>
      </w:r>
      <w:r w:rsidR="004F165E" w:rsidRPr="00B67616">
        <w:rPr>
          <w:b/>
          <w:color w:val="000000"/>
        </w:rPr>
        <w:t> </w:t>
      </w:r>
      <w:r w:rsidRPr="00B67616">
        <w:rPr>
          <w:b/>
          <w:color w:val="000000"/>
        </w:rPr>
        <w:t>poniższych działań niepożądanych.</w:t>
      </w:r>
    </w:p>
    <w:p w14:paraId="412C3DEF" w14:textId="77777777" w:rsidR="00D15122" w:rsidRPr="00B67616" w:rsidRDefault="00D15122" w:rsidP="00B60397">
      <w:pPr>
        <w:widowControl/>
        <w:rPr>
          <w:rFonts w:eastAsia="Times New Roman"/>
          <w:bCs/>
          <w:color w:val="000000"/>
        </w:rPr>
      </w:pPr>
    </w:p>
    <w:p w14:paraId="5950D310" w14:textId="77777777" w:rsidR="00D15122" w:rsidRPr="00B67616" w:rsidRDefault="009B0756" w:rsidP="00B60397">
      <w:pPr>
        <w:pStyle w:val="BodyText"/>
        <w:widowControl/>
        <w:ind w:left="0"/>
        <w:rPr>
          <w:color w:val="000000"/>
        </w:rPr>
      </w:pPr>
      <w:r w:rsidRPr="00B67616">
        <w:rPr>
          <w:color w:val="000000"/>
        </w:rPr>
        <w:t xml:space="preserve">Do ciężkich działań niepożądanych, które mogą występować </w:t>
      </w:r>
      <w:r w:rsidRPr="00B67616">
        <w:rPr>
          <w:b/>
          <w:color w:val="000000"/>
        </w:rPr>
        <w:t>bardzo często</w:t>
      </w:r>
      <w:r w:rsidRPr="00B67616">
        <w:rPr>
          <w:color w:val="000000"/>
        </w:rPr>
        <w:t xml:space="preserve"> (</w:t>
      </w:r>
      <w:r w:rsidR="005674C8" w:rsidRPr="00B67616">
        <w:rPr>
          <w:color w:val="000000"/>
        </w:rPr>
        <w:t>mogą wystąpić częściej niż u 1 na 10 osób</w:t>
      </w:r>
      <w:r w:rsidRPr="00B67616">
        <w:rPr>
          <w:color w:val="000000"/>
        </w:rPr>
        <w:t>) należą:</w:t>
      </w:r>
    </w:p>
    <w:p w14:paraId="0CBDF378" w14:textId="77777777" w:rsidR="00D15122" w:rsidRPr="00B67616" w:rsidRDefault="009B0756" w:rsidP="008A1EE3">
      <w:pPr>
        <w:pStyle w:val="BodyText"/>
        <w:widowControl/>
        <w:numPr>
          <w:ilvl w:val="0"/>
          <w:numId w:val="58"/>
        </w:numPr>
        <w:tabs>
          <w:tab w:val="left" w:pos="543"/>
        </w:tabs>
        <w:spacing w:line="252" w:lineRule="exact"/>
        <w:ind w:left="567" w:hanging="450"/>
        <w:rPr>
          <w:color w:val="000000"/>
        </w:rPr>
      </w:pPr>
      <w:r w:rsidRPr="00B67616">
        <w:rPr>
          <w:color w:val="000000"/>
        </w:rPr>
        <w:t>podwyższone ciśnienie krwi,</w:t>
      </w:r>
    </w:p>
    <w:p w14:paraId="6E31F039" w14:textId="77777777" w:rsidR="00D15122" w:rsidRPr="00B67616" w:rsidRDefault="009B0756" w:rsidP="008A1EE3">
      <w:pPr>
        <w:pStyle w:val="BodyText"/>
        <w:widowControl/>
        <w:numPr>
          <w:ilvl w:val="0"/>
          <w:numId w:val="58"/>
        </w:numPr>
        <w:tabs>
          <w:tab w:val="left" w:pos="543"/>
        </w:tabs>
        <w:spacing w:line="252" w:lineRule="exact"/>
        <w:ind w:left="567" w:hanging="450"/>
        <w:rPr>
          <w:color w:val="000000"/>
        </w:rPr>
      </w:pPr>
      <w:r w:rsidRPr="00B67616">
        <w:rPr>
          <w:color w:val="000000"/>
        </w:rPr>
        <w:t xml:space="preserve">uczucie </w:t>
      </w:r>
      <w:r w:rsidR="00656D07" w:rsidRPr="00B67616">
        <w:rPr>
          <w:color w:val="000000"/>
        </w:rPr>
        <w:t>z</w:t>
      </w:r>
      <w:r w:rsidRPr="00B67616">
        <w:rPr>
          <w:color w:val="000000"/>
        </w:rPr>
        <w:t>drętwienia lub mrowienia w dłoniach i stopach,</w:t>
      </w:r>
    </w:p>
    <w:p w14:paraId="0CD9AC4D" w14:textId="77777777" w:rsidR="00D15122" w:rsidRPr="00B67616" w:rsidRDefault="009B0756" w:rsidP="008A1EE3">
      <w:pPr>
        <w:pStyle w:val="BodyText"/>
        <w:widowControl/>
        <w:numPr>
          <w:ilvl w:val="0"/>
          <w:numId w:val="58"/>
        </w:numPr>
        <w:tabs>
          <w:tab w:val="left" w:pos="543"/>
        </w:tabs>
        <w:ind w:left="567" w:right="226" w:hanging="450"/>
        <w:rPr>
          <w:color w:val="000000"/>
        </w:rPr>
      </w:pPr>
      <w:r w:rsidRPr="00B67616">
        <w:rPr>
          <w:color w:val="000000"/>
        </w:rPr>
        <w:t xml:space="preserve">zmniejszona liczba krwinek, w tym krwinek białych, które wspomagają zwalczanie </w:t>
      </w:r>
      <w:r w:rsidR="00E7002B" w:rsidRPr="00B67616">
        <w:rPr>
          <w:color w:val="000000"/>
        </w:rPr>
        <w:t xml:space="preserve">zakażeń </w:t>
      </w:r>
      <w:r w:rsidRPr="00B67616">
        <w:rPr>
          <w:color w:val="000000"/>
        </w:rPr>
        <w:t>(</w:t>
      </w:r>
      <w:r w:rsidR="00656D07" w:rsidRPr="00B67616">
        <w:rPr>
          <w:color w:val="000000"/>
        </w:rPr>
        <w:t>mogące objawiać się</w:t>
      </w:r>
      <w:r w:rsidRPr="00B67616">
        <w:rPr>
          <w:color w:val="000000"/>
        </w:rPr>
        <w:t xml:space="preserve"> gorączką), oraz krwinek, które wpływają na krzepliwość krwi,</w:t>
      </w:r>
    </w:p>
    <w:p w14:paraId="15B3C78A" w14:textId="77777777" w:rsidR="00D15122" w:rsidRPr="00B67616" w:rsidRDefault="009B0756" w:rsidP="008A1EE3">
      <w:pPr>
        <w:pStyle w:val="BodyText"/>
        <w:widowControl/>
        <w:numPr>
          <w:ilvl w:val="0"/>
          <w:numId w:val="58"/>
        </w:numPr>
        <w:tabs>
          <w:tab w:val="left" w:pos="543"/>
        </w:tabs>
        <w:spacing w:line="252" w:lineRule="exact"/>
        <w:ind w:left="567" w:hanging="450"/>
        <w:rPr>
          <w:color w:val="000000"/>
        </w:rPr>
      </w:pPr>
      <w:r w:rsidRPr="00B67616">
        <w:rPr>
          <w:color w:val="000000"/>
        </w:rPr>
        <w:t xml:space="preserve">uczucie osłabienia </w:t>
      </w:r>
      <w:r w:rsidR="00656D07" w:rsidRPr="00B67616">
        <w:rPr>
          <w:color w:val="000000"/>
        </w:rPr>
        <w:t>oraz</w:t>
      </w:r>
      <w:r w:rsidRPr="00B67616">
        <w:rPr>
          <w:color w:val="000000"/>
        </w:rPr>
        <w:t xml:space="preserve"> brak energii,</w:t>
      </w:r>
    </w:p>
    <w:p w14:paraId="2CFAAA23" w14:textId="77777777" w:rsidR="00D15122" w:rsidRPr="00B67616" w:rsidRDefault="009B0756" w:rsidP="008A1EE3">
      <w:pPr>
        <w:pStyle w:val="BodyText"/>
        <w:widowControl/>
        <w:numPr>
          <w:ilvl w:val="0"/>
          <w:numId w:val="58"/>
        </w:numPr>
        <w:tabs>
          <w:tab w:val="left" w:pos="544"/>
        </w:tabs>
        <w:spacing w:line="252" w:lineRule="exact"/>
        <w:ind w:left="567" w:hanging="450"/>
        <w:rPr>
          <w:color w:val="000000"/>
        </w:rPr>
      </w:pPr>
      <w:r w:rsidRPr="00B67616">
        <w:rPr>
          <w:color w:val="000000"/>
        </w:rPr>
        <w:t>uczucie zmęczenia,</w:t>
      </w:r>
    </w:p>
    <w:p w14:paraId="275DD29D" w14:textId="77777777" w:rsidR="00D15122" w:rsidRPr="00B67616" w:rsidRDefault="009B0756" w:rsidP="008A1EE3">
      <w:pPr>
        <w:pStyle w:val="BodyText"/>
        <w:widowControl/>
        <w:numPr>
          <w:ilvl w:val="0"/>
          <w:numId w:val="58"/>
        </w:numPr>
        <w:tabs>
          <w:tab w:val="left" w:pos="544"/>
        </w:tabs>
        <w:spacing w:line="252" w:lineRule="exact"/>
        <w:ind w:left="567" w:hanging="450"/>
        <w:rPr>
          <w:color w:val="000000"/>
        </w:rPr>
      </w:pPr>
      <w:r w:rsidRPr="00B67616">
        <w:rPr>
          <w:color w:val="000000"/>
        </w:rPr>
        <w:t>biegunka, nudności, wymioty i ból brzucha.</w:t>
      </w:r>
    </w:p>
    <w:p w14:paraId="556598F7" w14:textId="77777777" w:rsidR="00D15122" w:rsidRPr="00B67616" w:rsidRDefault="00D15122" w:rsidP="00B60397">
      <w:pPr>
        <w:widowControl/>
        <w:rPr>
          <w:rFonts w:eastAsia="Times New Roman"/>
          <w:color w:val="000000"/>
        </w:rPr>
      </w:pPr>
    </w:p>
    <w:p w14:paraId="35AA23F5" w14:textId="77777777" w:rsidR="00D15122" w:rsidRPr="00B67616" w:rsidRDefault="009B0756" w:rsidP="00B60397">
      <w:pPr>
        <w:pStyle w:val="BodyText"/>
        <w:keepNext/>
        <w:widowControl/>
        <w:spacing w:line="252" w:lineRule="exact"/>
        <w:ind w:left="0"/>
        <w:rPr>
          <w:color w:val="000000"/>
        </w:rPr>
      </w:pPr>
      <w:r w:rsidRPr="00B67616">
        <w:rPr>
          <w:color w:val="000000"/>
        </w:rPr>
        <w:t xml:space="preserve">Do ciężkich działań niepożądanych, które mogą występować </w:t>
      </w:r>
      <w:r w:rsidRPr="00B67616">
        <w:rPr>
          <w:b/>
          <w:color w:val="000000"/>
        </w:rPr>
        <w:t>często</w:t>
      </w:r>
      <w:r w:rsidRPr="00B67616">
        <w:rPr>
          <w:color w:val="000000"/>
        </w:rPr>
        <w:t xml:space="preserve"> (</w:t>
      </w:r>
      <w:r w:rsidR="005674C8" w:rsidRPr="00B67616">
        <w:rPr>
          <w:color w:val="000000"/>
        </w:rPr>
        <w:t xml:space="preserve">mogą wystąpić nie częściej niż </w:t>
      </w:r>
      <w:r w:rsidR="00A34D20" w:rsidRPr="00B67616">
        <w:rPr>
          <w:color w:val="000000"/>
        </w:rPr>
        <w:t>u </w:t>
      </w:r>
      <w:r w:rsidR="005674C8" w:rsidRPr="00B67616">
        <w:rPr>
          <w:color w:val="000000"/>
        </w:rPr>
        <w:t xml:space="preserve">1 na 10 </w:t>
      </w:r>
      <w:r w:rsidR="00377147" w:rsidRPr="00B67616">
        <w:rPr>
          <w:color w:val="000000"/>
        </w:rPr>
        <w:t>osób</w:t>
      </w:r>
      <w:r w:rsidRPr="00B67616">
        <w:rPr>
          <w:color w:val="000000"/>
        </w:rPr>
        <w:t>) należą:</w:t>
      </w:r>
    </w:p>
    <w:p w14:paraId="5B323AE1"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perforacja jelita,</w:t>
      </w:r>
    </w:p>
    <w:p w14:paraId="3109B184"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krwawienie, w tym krwawienie w płuc</w:t>
      </w:r>
      <w:r w:rsidR="006F33BA" w:rsidRPr="00B67616">
        <w:rPr>
          <w:color w:val="000000"/>
        </w:rPr>
        <w:t>ach</w:t>
      </w:r>
      <w:r w:rsidRPr="00B67616">
        <w:rPr>
          <w:color w:val="000000"/>
        </w:rPr>
        <w:t xml:space="preserve"> u pacjentów z niedrobnokomórkowym rakiem płuca,</w:t>
      </w:r>
    </w:p>
    <w:p w14:paraId="5BEBDE62" w14:textId="77777777" w:rsidR="00D15122" w:rsidRPr="00B67616" w:rsidRDefault="00656D07" w:rsidP="008A1EE3">
      <w:pPr>
        <w:pStyle w:val="BodyText"/>
        <w:widowControl/>
        <w:numPr>
          <w:ilvl w:val="0"/>
          <w:numId w:val="59"/>
        </w:numPr>
        <w:spacing w:line="252" w:lineRule="exact"/>
        <w:ind w:left="567" w:hanging="450"/>
        <w:rPr>
          <w:color w:val="000000"/>
        </w:rPr>
      </w:pPr>
      <w:r w:rsidRPr="00B67616">
        <w:rPr>
          <w:color w:val="000000"/>
        </w:rPr>
        <w:t>blokowanie tętnic przez zakrzepy</w:t>
      </w:r>
      <w:r w:rsidR="009B0756" w:rsidRPr="00B67616">
        <w:rPr>
          <w:color w:val="000000"/>
        </w:rPr>
        <w:t>,</w:t>
      </w:r>
    </w:p>
    <w:p w14:paraId="02BF2FBF" w14:textId="77777777" w:rsidR="00D15122" w:rsidRPr="00B67616" w:rsidRDefault="00656D07" w:rsidP="008A1EE3">
      <w:pPr>
        <w:pStyle w:val="BodyText"/>
        <w:widowControl/>
        <w:numPr>
          <w:ilvl w:val="0"/>
          <w:numId w:val="59"/>
        </w:numPr>
        <w:spacing w:line="252" w:lineRule="exact"/>
        <w:ind w:left="567" w:hanging="450"/>
        <w:rPr>
          <w:color w:val="000000"/>
        </w:rPr>
      </w:pPr>
      <w:r w:rsidRPr="00B67616">
        <w:rPr>
          <w:color w:val="000000"/>
        </w:rPr>
        <w:t>blokowanie żył przez zakrzepy</w:t>
      </w:r>
      <w:r w:rsidR="009B0756" w:rsidRPr="00B67616">
        <w:rPr>
          <w:color w:val="000000"/>
        </w:rPr>
        <w:t>,</w:t>
      </w:r>
    </w:p>
    <w:p w14:paraId="7B975334" w14:textId="77777777" w:rsidR="00D15122" w:rsidRPr="00B67616" w:rsidRDefault="00656D07" w:rsidP="008A1EE3">
      <w:pPr>
        <w:pStyle w:val="BodyText"/>
        <w:widowControl/>
        <w:numPr>
          <w:ilvl w:val="0"/>
          <w:numId w:val="59"/>
        </w:numPr>
        <w:spacing w:line="252" w:lineRule="exact"/>
        <w:ind w:left="567" w:hanging="450"/>
        <w:rPr>
          <w:color w:val="000000"/>
        </w:rPr>
      </w:pPr>
      <w:r w:rsidRPr="00B67616">
        <w:rPr>
          <w:color w:val="000000"/>
        </w:rPr>
        <w:t>blokowanie</w:t>
      </w:r>
      <w:r w:rsidR="009B0756" w:rsidRPr="00B67616">
        <w:rPr>
          <w:color w:val="000000"/>
        </w:rPr>
        <w:t xml:space="preserve"> naczyń k</w:t>
      </w:r>
      <w:r w:rsidRPr="00B67616">
        <w:rPr>
          <w:color w:val="000000"/>
        </w:rPr>
        <w:t>rwionośnych płuc przez zakrzepy</w:t>
      </w:r>
      <w:r w:rsidR="009B0756" w:rsidRPr="00B67616">
        <w:rPr>
          <w:color w:val="000000"/>
        </w:rPr>
        <w:t>,</w:t>
      </w:r>
    </w:p>
    <w:p w14:paraId="775FE129" w14:textId="77777777" w:rsidR="00D15122" w:rsidRPr="00B67616" w:rsidRDefault="00656D07" w:rsidP="008A1EE3">
      <w:pPr>
        <w:pStyle w:val="BodyText"/>
        <w:widowControl/>
        <w:numPr>
          <w:ilvl w:val="0"/>
          <w:numId w:val="59"/>
        </w:numPr>
        <w:spacing w:line="252" w:lineRule="exact"/>
        <w:ind w:left="567" w:hanging="450"/>
        <w:rPr>
          <w:color w:val="000000"/>
        </w:rPr>
      </w:pPr>
      <w:r w:rsidRPr="00B67616">
        <w:rPr>
          <w:color w:val="000000"/>
        </w:rPr>
        <w:t>blokowanie żył w nogach przez zakrzepy</w:t>
      </w:r>
      <w:r w:rsidR="009B0756" w:rsidRPr="00B67616">
        <w:rPr>
          <w:color w:val="000000"/>
        </w:rPr>
        <w:t>,</w:t>
      </w:r>
    </w:p>
    <w:p w14:paraId="344DC89F"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niewydolność serca,</w:t>
      </w:r>
    </w:p>
    <w:p w14:paraId="271656CD" w14:textId="77777777" w:rsidR="00D15122" w:rsidRPr="00B67616" w:rsidRDefault="00656D07" w:rsidP="008A1EE3">
      <w:pPr>
        <w:pStyle w:val="BodyText"/>
        <w:widowControl/>
        <w:numPr>
          <w:ilvl w:val="0"/>
          <w:numId w:val="59"/>
        </w:numPr>
        <w:spacing w:line="252" w:lineRule="exact"/>
        <w:ind w:left="567" w:hanging="450"/>
        <w:rPr>
          <w:color w:val="000000"/>
        </w:rPr>
      </w:pPr>
      <w:r w:rsidRPr="00B67616">
        <w:rPr>
          <w:color w:val="000000"/>
        </w:rPr>
        <w:lastRenderedPageBreak/>
        <w:t xml:space="preserve">problemy z gojeniem </w:t>
      </w:r>
      <w:r w:rsidR="009B0756" w:rsidRPr="00B67616">
        <w:rPr>
          <w:color w:val="000000"/>
        </w:rPr>
        <w:t>ran po zabiegach chirurgicznych,</w:t>
      </w:r>
    </w:p>
    <w:p w14:paraId="1F0CC48D"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 xml:space="preserve">zaczerwienienie, złuszczanie, tkliwość, ból lub </w:t>
      </w:r>
      <w:r w:rsidR="00656D07" w:rsidRPr="00B67616">
        <w:rPr>
          <w:color w:val="000000"/>
        </w:rPr>
        <w:t xml:space="preserve">pęcherze na palcach </w:t>
      </w:r>
      <w:r w:rsidRPr="00B67616">
        <w:rPr>
          <w:color w:val="000000"/>
        </w:rPr>
        <w:t>lub stopach,</w:t>
      </w:r>
    </w:p>
    <w:p w14:paraId="47DD130A"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zmniejszenie liczby krwinek czerwonych we krwi,</w:t>
      </w:r>
    </w:p>
    <w:p w14:paraId="07303ADB" w14:textId="77777777" w:rsidR="00D15122" w:rsidRPr="00B67616" w:rsidRDefault="00656D07" w:rsidP="008A1EE3">
      <w:pPr>
        <w:pStyle w:val="BodyText"/>
        <w:widowControl/>
        <w:numPr>
          <w:ilvl w:val="0"/>
          <w:numId w:val="59"/>
        </w:numPr>
        <w:spacing w:line="252" w:lineRule="exact"/>
        <w:ind w:left="567" w:hanging="450"/>
        <w:rPr>
          <w:color w:val="000000"/>
        </w:rPr>
      </w:pPr>
      <w:r w:rsidRPr="00B67616">
        <w:rPr>
          <w:color w:val="000000"/>
        </w:rPr>
        <w:t>osłabienie</w:t>
      </w:r>
      <w:r w:rsidR="009B0756" w:rsidRPr="00B67616">
        <w:rPr>
          <w:color w:val="000000"/>
        </w:rPr>
        <w:t>,</w:t>
      </w:r>
    </w:p>
    <w:p w14:paraId="604E9D54" w14:textId="77777777" w:rsidR="0011317F" w:rsidRPr="00B67616" w:rsidRDefault="009B0756" w:rsidP="008A1EE3">
      <w:pPr>
        <w:pStyle w:val="BodyText"/>
        <w:widowControl/>
        <w:numPr>
          <w:ilvl w:val="0"/>
          <w:numId w:val="59"/>
        </w:numPr>
        <w:spacing w:line="252" w:lineRule="exact"/>
        <w:ind w:left="567" w:hanging="450"/>
        <w:rPr>
          <w:color w:val="000000"/>
        </w:rPr>
      </w:pPr>
      <w:r w:rsidRPr="00B67616">
        <w:rPr>
          <w:color w:val="000000"/>
        </w:rPr>
        <w:t xml:space="preserve">zaburzenia żołądka i jelit, </w:t>
      </w:r>
    </w:p>
    <w:p w14:paraId="42F67B14"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bóle mięśniowe i bóle stawów, osłabienie mięśni,</w:t>
      </w:r>
    </w:p>
    <w:p w14:paraId="04DC86C3"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suchość w jamie</w:t>
      </w:r>
      <w:r w:rsidR="002B2A5A" w:rsidRPr="00B67616">
        <w:rPr>
          <w:color w:val="000000"/>
        </w:rPr>
        <w:t xml:space="preserve"> ustnej z uczuciem pragnienia i (</w:t>
      </w:r>
      <w:r w:rsidRPr="00B67616">
        <w:rPr>
          <w:color w:val="000000"/>
        </w:rPr>
        <w:t>lub</w:t>
      </w:r>
      <w:r w:rsidR="002B2A5A" w:rsidRPr="00B67616">
        <w:rPr>
          <w:color w:val="000000"/>
        </w:rPr>
        <w:t>)</w:t>
      </w:r>
      <w:r w:rsidRPr="00B67616">
        <w:rPr>
          <w:color w:val="000000"/>
        </w:rPr>
        <w:t xml:space="preserve"> zmniejszeniem ilości moczu lub</w:t>
      </w:r>
      <w:r w:rsidR="006F33BA" w:rsidRPr="00B67616">
        <w:rPr>
          <w:color w:val="000000"/>
        </w:rPr>
        <w:t> </w:t>
      </w:r>
      <w:r w:rsidR="002B2A5A" w:rsidRPr="00B67616">
        <w:rPr>
          <w:color w:val="000000"/>
        </w:rPr>
        <w:t>ciemniejsze zabarwienie</w:t>
      </w:r>
      <w:r w:rsidRPr="00B67616">
        <w:rPr>
          <w:color w:val="000000"/>
        </w:rPr>
        <w:t xml:space="preserve"> moczu,</w:t>
      </w:r>
    </w:p>
    <w:p w14:paraId="1B2A87D0" w14:textId="77777777" w:rsidR="006F33BA" w:rsidRPr="00B67616" w:rsidRDefault="006F33BA" w:rsidP="008A1EE3">
      <w:pPr>
        <w:pStyle w:val="BodyText"/>
        <w:widowControl/>
        <w:numPr>
          <w:ilvl w:val="0"/>
          <w:numId w:val="59"/>
        </w:numPr>
        <w:spacing w:line="252" w:lineRule="exact"/>
        <w:ind w:left="567" w:hanging="450"/>
        <w:rPr>
          <w:color w:val="000000"/>
        </w:rPr>
      </w:pPr>
      <w:r w:rsidRPr="00B67616">
        <w:rPr>
          <w:color w:val="000000"/>
        </w:rPr>
        <w:t>zapalenie błony śluzowej jamy ustnej i przewodu pokarmowego, płuc i dróg oddechowych, układu rozrodczego i moczowego</w:t>
      </w:r>
    </w:p>
    <w:p w14:paraId="49A8E70A" w14:textId="77777777" w:rsidR="00D15122" w:rsidRPr="00B67616" w:rsidRDefault="002B2A5A" w:rsidP="008A1EE3">
      <w:pPr>
        <w:pStyle w:val="BodyText"/>
        <w:widowControl/>
        <w:numPr>
          <w:ilvl w:val="0"/>
          <w:numId w:val="59"/>
        </w:numPr>
        <w:ind w:left="567" w:right="311" w:hanging="450"/>
        <w:rPr>
          <w:color w:val="000000"/>
        </w:rPr>
      </w:pPr>
      <w:r w:rsidRPr="00B67616">
        <w:rPr>
          <w:color w:val="000000"/>
        </w:rPr>
        <w:t>owrzodzenia w jamie</w:t>
      </w:r>
      <w:r w:rsidR="009B0756" w:rsidRPr="00B67616">
        <w:rPr>
          <w:color w:val="000000"/>
        </w:rPr>
        <w:t xml:space="preserve"> ustnej i przełyku, które mogą być bolesne i powodować trudności </w:t>
      </w:r>
      <w:r w:rsidR="00A34D20" w:rsidRPr="00B67616">
        <w:rPr>
          <w:color w:val="000000"/>
        </w:rPr>
        <w:t>z </w:t>
      </w:r>
      <w:r w:rsidR="009B0756" w:rsidRPr="00B67616">
        <w:rPr>
          <w:color w:val="000000"/>
        </w:rPr>
        <w:t>połykaniem,</w:t>
      </w:r>
    </w:p>
    <w:p w14:paraId="6FB4587A" w14:textId="77777777" w:rsidR="00D15122" w:rsidRPr="00B67616" w:rsidRDefault="009B0756" w:rsidP="008A1EE3">
      <w:pPr>
        <w:pStyle w:val="BodyText"/>
        <w:widowControl/>
        <w:numPr>
          <w:ilvl w:val="0"/>
          <w:numId w:val="59"/>
        </w:numPr>
        <w:spacing w:line="251" w:lineRule="exact"/>
        <w:ind w:left="567" w:hanging="450"/>
        <w:rPr>
          <w:color w:val="000000"/>
        </w:rPr>
      </w:pPr>
      <w:r w:rsidRPr="00B67616">
        <w:rPr>
          <w:color w:val="000000"/>
        </w:rPr>
        <w:t>ból</w:t>
      </w:r>
      <w:r w:rsidR="002B2A5A" w:rsidRPr="00B67616">
        <w:rPr>
          <w:color w:val="000000"/>
        </w:rPr>
        <w:t>,</w:t>
      </w:r>
      <w:r w:rsidRPr="00B67616">
        <w:rPr>
          <w:color w:val="000000"/>
        </w:rPr>
        <w:t xml:space="preserve"> w tym ból głow</w:t>
      </w:r>
      <w:r w:rsidR="002B2A5A" w:rsidRPr="00B67616">
        <w:rPr>
          <w:color w:val="000000"/>
        </w:rPr>
        <w:t xml:space="preserve">y, ból pleców, ból miednicy, ból </w:t>
      </w:r>
      <w:r w:rsidRPr="00B67616">
        <w:rPr>
          <w:color w:val="000000"/>
        </w:rPr>
        <w:t>okolicy odbytu,</w:t>
      </w:r>
    </w:p>
    <w:p w14:paraId="74B32519"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miejscowe gromadzenie się ropy,</w:t>
      </w:r>
    </w:p>
    <w:p w14:paraId="17A315C3" w14:textId="77777777" w:rsidR="00D15122" w:rsidRPr="00B67616" w:rsidRDefault="00BF5E38" w:rsidP="008A1EE3">
      <w:pPr>
        <w:pStyle w:val="BodyText"/>
        <w:widowControl/>
        <w:numPr>
          <w:ilvl w:val="0"/>
          <w:numId w:val="59"/>
        </w:numPr>
        <w:spacing w:line="252" w:lineRule="exact"/>
        <w:ind w:left="567" w:hanging="450"/>
        <w:rPr>
          <w:color w:val="000000"/>
        </w:rPr>
      </w:pPr>
      <w:r w:rsidRPr="00B67616">
        <w:rPr>
          <w:color w:val="000000"/>
        </w:rPr>
        <w:t xml:space="preserve">zakażenia, w szczególności </w:t>
      </w:r>
      <w:r w:rsidR="009B0756" w:rsidRPr="00B67616">
        <w:rPr>
          <w:color w:val="000000"/>
        </w:rPr>
        <w:t>zakażenia krwi lub pęcherza moczowego,</w:t>
      </w:r>
    </w:p>
    <w:p w14:paraId="6686A00C"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n</w:t>
      </w:r>
      <w:r w:rsidR="00BF5E38" w:rsidRPr="00B67616">
        <w:rPr>
          <w:color w:val="000000"/>
        </w:rPr>
        <w:t xml:space="preserve">iedostateczna </w:t>
      </w:r>
      <w:r w:rsidR="00377147" w:rsidRPr="00B67616">
        <w:rPr>
          <w:color w:val="000000"/>
        </w:rPr>
        <w:t>ilość</w:t>
      </w:r>
      <w:r w:rsidR="00BF5E38" w:rsidRPr="00B67616">
        <w:rPr>
          <w:color w:val="000000"/>
        </w:rPr>
        <w:t xml:space="preserve"> krw</w:t>
      </w:r>
      <w:r w:rsidR="002B2A5A" w:rsidRPr="00B67616">
        <w:rPr>
          <w:color w:val="000000"/>
        </w:rPr>
        <w:t>i dostarczana do</w:t>
      </w:r>
      <w:r w:rsidRPr="00B67616">
        <w:rPr>
          <w:color w:val="000000"/>
        </w:rPr>
        <w:t xml:space="preserve"> mózgu lub udar,</w:t>
      </w:r>
    </w:p>
    <w:p w14:paraId="55B6CDC4"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senność,</w:t>
      </w:r>
    </w:p>
    <w:p w14:paraId="6100B723"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krwawienie z nosa,</w:t>
      </w:r>
    </w:p>
    <w:p w14:paraId="737E98DF" w14:textId="77777777" w:rsidR="00D15122" w:rsidRPr="00B67616" w:rsidRDefault="00BF5E38" w:rsidP="008A1EE3">
      <w:pPr>
        <w:pStyle w:val="BodyText"/>
        <w:widowControl/>
        <w:numPr>
          <w:ilvl w:val="0"/>
          <w:numId w:val="59"/>
        </w:numPr>
        <w:spacing w:line="252" w:lineRule="exact"/>
        <w:ind w:left="567" w:hanging="450"/>
        <w:rPr>
          <w:color w:val="000000"/>
        </w:rPr>
      </w:pPr>
      <w:r w:rsidRPr="00B67616">
        <w:rPr>
          <w:color w:val="000000"/>
        </w:rPr>
        <w:t>zwiększenie częstości rytmu serca (</w:t>
      </w:r>
      <w:r w:rsidR="009B0756" w:rsidRPr="00B67616">
        <w:rPr>
          <w:color w:val="000000"/>
        </w:rPr>
        <w:t>tętn</w:t>
      </w:r>
      <w:r w:rsidRPr="00B67616">
        <w:rPr>
          <w:color w:val="000000"/>
        </w:rPr>
        <w:t>a)</w:t>
      </w:r>
      <w:r w:rsidR="009B0756" w:rsidRPr="00B67616">
        <w:rPr>
          <w:color w:val="000000"/>
        </w:rPr>
        <w:t>,</w:t>
      </w:r>
    </w:p>
    <w:p w14:paraId="5ABB9713" w14:textId="77777777" w:rsidR="00D15122" w:rsidRPr="00B67616" w:rsidRDefault="004D62D4" w:rsidP="008A1EE3">
      <w:pPr>
        <w:pStyle w:val="BodyText"/>
        <w:widowControl/>
        <w:numPr>
          <w:ilvl w:val="0"/>
          <w:numId w:val="59"/>
        </w:numPr>
        <w:spacing w:line="252" w:lineRule="exact"/>
        <w:ind w:left="567" w:hanging="450"/>
        <w:rPr>
          <w:color w:val="000000"/>
        </w:rPr>
      </w:pPr>
      <w:r w:rsidRPr="00B67616">
        <w:rPr>
          <w:color w:val="000000"/>
        </w:rPr>
        <w:t>zaparcia w obrębie</w:t>
      </w:r>
      <w:r w:rsidR="009B0756" w:rsidRPr="00B67616">
        <w:rPr>
          <w:color w:val="000000"/>
        </w:rPr>
        <w:t xml:space="preserve"> jelit,</w:t>
      </w:r>
    </w:p>
    <w:p w14:paraId="699F9BAD" w14:textId="77777777" w:rsidR="00D15122" w:rsidRPr="00B67616" w:rsidRDefault="004D62D4" w:rsidP="008A1EE3">
      <w:pPr>
        <w:pStyle w:val="BodyText"/>
        <w:widowControl/>
        <w:numPr>
          <w:ilvl w:val="0"/>
          <w:numId w:val="59"/>
        </w:numPr>
        <w:spacing w:line="252" w:lineRule="exact"/>
        <w:ind w:left="567" w:hanging="450"/>
        <w:rPr>
          <w:color w:val="000000"/>
        </w:rPr>
      </w:pPr>
      <w:r w:rsidRPr="00B67616">
        <w:rPr>
          <w:color w:val="000000"/>
        </w:rPr>
        <w:t>nieprawidłowe</w:t>
      </w:r>
      <w:r w:rsidR="009B0756" w:rsidRPr="00B67616">
        <w:rPr>
          <w:color w:val="000000"/>
        </w:rPr>
        <w:t xml:space="preserve"> wynik</w:t>
      </w:r>
      <w:r w:rsidRPr="00B67616">
        <w:rPr>
          <w:color w:val="000000"/>
        </w:rPr>
        <w:t>i</w:t>
      </w:r>
      <w:r w:rsidR="009B0756" w:rsidRPr="00B67616">
        <w:rPr>
          <w:color w:val="000000"/>
        </w:rPr>
        <w:t xml:space="preserve"> badania moczu (obecność białka w moczu),</w:t>
      </w:r>
    </w:p>
    <w:p w14:paraId="2B242BA4"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 xml:space="preserve">duszność lub </w:t>
      </w:r>
      <w:r w:rsidR="004D62D4" w:rsidRPr="00B67616">
        <w:rPr>
          <w:color w:val="000000"/>
        </w:rPr>
        <w:t>małe</w:t>
      </w:r>
      <w:r w:rsidRPr="00B67616">
        <w:rPr>
          <w:color w:val="000000"/>
        </w:rPr>
        <w:t xml:space="preserve"> stężenie tlenu we krwi,</w:t>
      </w:r>
    </w:p>
    <w:p w14:paraId="25AB0CB8" w14:textId="77777777" w:rsidR="00D15122" w:rsidRPr="00B67616" w:rsidRDefault="009B0756" w:rsidP="008A1EE3">
      <w:pPr>
        <w:pStyle w:val="BodyText"/>
        <w:widowControl/>
        <w:numPr>
          <w:ilvl w:val="0"/>
          <w:numId w:val="59"/>
        </w:numPr>
        <w:spacing w:line="252" w:lineRule="exact"/>
        <w:ind w:left="567" w:hanging="450"/>
        <w:rPr>
          <w:color w:val="000000"/>
        </w:rPr>
      </w:pPr>
      <w:r w:rsidRPr="00B67616">
        <w:rPr>
          <w:color w:val="000000"/>
        </w:rPr>
        <w:t>zakażenia skóry lub tkanki podskórnej,</w:t>
      </w:r>
    </w:p>
    <w:p w14:paraId="2E13B607" w14:textId="77777777" w:rsidR="002D70EA" w:rsidRDefault="009B0756" w:rsidP="008A1EE3">
      <w:pPr>
        <w:pStyle w:val="BodyText"/>
        <w:widowControl/>
        <w:numPr>
          <w:ilvl w:val="0"/>
          <w:numId w:val="59"/>
        </w:numPr>
        <w:spacing w:line="252" w:lineRule="exact"/>
        <w:ind w:left="567" w:hanging="450"/>
        <w:rPr>
          <w:color w:val="000000"/>
        </w:rPr>
      </w:pPr>
      <w:r w:rsidRPr="00B67616">
        <w:rPr>
          <w:color w:val="000000"/>
        </w:rPr>
        <w:t xml:space="preserve">przetoka: nieprawidłowe </w:t>
      </w:r>
      <w:r w:rsidR="004D62D4" w:rsidRPr="00B67616">
        <w:rPr>
          <w:color w:val="000000"/>
        </w:rPr>
        <w:t>połączenie lub przejście w kształcie rurki między narządami</w:t>
      </w:r>
      <w:r w:rsidR="00824CFE" w:rsidRPr="00B67616">
        <w:rPr>
          <w:color w:val="000000"/>
        </w:rPr>
        <w:t xml:space="preserve"> </w:t>
      </w:r>
      <w:r w:rsidR="004D62D4" w:rsidRPr="00B67616">
        <w:rPr>
          <w:color w:val="000000"/>
        </w:rPr>
        <w:t>wewnętrznymi i skórą lub innymi tkankami, które zazwyczaj nie są ze sobą połączone,</w:t>
      </w:r>
      <w:r w:rsidR="00824CFE" w:rsidRPr="00B67616">
        <w:rPr>
          <w:color w:val="000000"/>
        </w:rPr>
        <w:t xml:space="preserve"> </w:t>
      </w:r>
      <w:r w:rsidR="004D62D4" w:rsidRPr="00B67616">
        <w:rPr>
          <w:color w:val="000000"/>
        </w:rPr>
        <w:t>włączając połączenia między pochwą i jelitami u chorych z rakiem szyjki macicy</w:t>
      </w:r>
      <w:r w:rsidR="002D70EA">
        <w:rPr>
          <w:color w:val="000000"/>
        </w:rPr>
        <w:t>,</w:t>
      </w:r>
    </w:p>
    <w:p w14:paraId="453AF373" w14:textId="22542790" w:rsidR="00D15122" w:rsidRPr="002D70EA" w:rsidRDefault="002D70EA" w:rsidP="008A1EE3">
      <w:pPr>
        <w:pStyle w:val="BodyText"/>
        <w:widowControl/>
        <w:numPr>
          <w:ilvl w:val="0"/>
          <w:numId w:val="59"/>
        </w:numPr>
        <w:ind w:left="567" w:right="57" w:hanging="450"/>
        <w:rPr>
          <w:color w:val="000000"/>
        </w:rPr>
      </w:pPr>
      <w:r w:rsidRPr="00B67616">
        <w:rPr>
          <w:color w:val="000000"/>
        </w:rPr>
        <w:t>reakcje alergiczne (</w:t>
      </w:r>
      <w:r w:rsidR="00F31F58">
        <w:rPr>
          <w:iCs/>
        </w:rPr>
        <w:t>objawami mogą być:</w:t>
      </w:r>
      <w:r w:rsidRPr="00B67616">
        <w:rPr>
          <w:color w:val="000000"/>
        </w:rPr>
        <w:t xml:space="preserve"> trudności w oddychaniu, zaczerwienienie twarzy, wysypk</w:t>
      </w:r>
      <w:r w:rsidR="00F31F58">
        <w:rPr>
          <w:color w:val="000000"/>
        </w:rPr>
        <w:t>a</w:t>
      </w:r>
      <w:r w:rsidRPr="00B67616">
        <w:rPr>
          <w:color w:val="000000"/>
        </w:rPr>
        <w:t>, zmniejszone lub zwiększone ciśnienie krwi, zmniejszone stężenie tlenu we krwi, ból w klatce piersiowej lub nudności/wymioty)</w:t>
      </w:r>
      <w:r w:rsidR="004D62D4" w:rsidRPr="002D70EA">
        <w:rPr>
          <w:color w:val="000000"/>
        </w:rPr>
        <w:t>.</w:t>
      </w:r>
    </w:p>
    <w:p w14:paraId="019A5281" w14:textId="77777777" w:rsidR="004D62D4" w:rsidRPr="00B67616" w:rsidRDefault="004D62D4" w:rsidP="00B60397">
      <w:pPr>
        <w:pStyle w:val="BodyText"/>
        <w:widowControl/>
        <w:tabs>
          <w:tab w:val="left" w:pos="544"/>
        </w:tabs>
        <w:ind w:left="718" w:right="409"/>
        <w:rPr>
          <w:color w:val="000000"/>
        </w:rPr>
      </w:pPr>
    </w:p>
    <w:p w14:paraId="185BDC88" w14:textId="77777777" w:rsidR="002D70EA" w:rsidRDefault="002D70EA" w:rsidP="002D70EA">
      <w:pPr>
        <w:pStyle w:val="BodyText"/>
        <w:keepNext/>
        <w:widowControl/>
        <w:spacing w:line="252" w:lineRule="exact"/>
        <w:ind w:left="0"/>
        <w:rPr>
          <w:color w:val="000000"/>
        </w:rPr>
      </w:pPr>
      <w:r w:rsidRPr="00B67616">
        <w:rPr>
          <w:color w:val="000000"/>
        </w:rPr>
        <w:t xml:space="preserve">Do ciężkich działań niepożądanych, które mogą występować </w:t>
      </w:r>
      <w:r w:rsidRPr="00F00806">
        <w:rPr>
          <w:b/>
          <w:bCs/>
          <w:color w:val="000000"/>
        </w:rPr>
        <w:t>rzadko</w:t>
      </w:r>
      <w:r w:rsidRPr="00B67616">
        <w:rPr>
          <w:color w:val="000000"/>
        </w:rPr>
        <w:t xml:space="preserve"> (mogą wystąpić nie częściej niż u 1 na 1</w:t>
      </w:r>
      <w:r>
        <w:rPr>
          <w:color w:val="000000"/>
        </w:rPr>
        <w:t xml:space="preserve"> </w:t>
      </w:r>
      <w:r w:rsidRPr="00B67616">
        <w:rPr>
          <w:color w:val="000000"/>
        </w:rPr>
        <w:t>0</w:t>
      </w:r>
      <w:r>
        <w:rPr>
          <w:color w:val="000000"/>
        </w:rPr>
        <w:t>00</w:t>
      </w:r>
      <w:r w:rsidRPr="00B67616">
        <w:rPr>
          <w:color w:val="000000"/>
        </w:rPr>
        <w:t xml:space="preserve"> osób) należą:</w:t>
      </w:r>
    </w:p>
    <w:p w14:paraId="172813B1" w14:textId="7C5B11C9" w:rsidR="002D70EA" w:rsidRPr="00F00806" w:rsidRDefault="002D70EA" w:rsidP="008A1EE3">
      <w:pPr>
        <w:pStyle w:val="BodyText"/>
        <w:widowControl/>
        <w:numPr>
          <w:ilvl w:val="0"/>
          <w:numId w:val="15"/>
        </w:numPr>
        <w:ind w:left="539" w:right="57" w:hanging="539"/>
        <w:rPr>
          <w:color w:val="000000"/>
        </w:rPr>
      </w:pPr>
      <w:r w:rsidRPr="002D70EA">
        <w:rPr>
          <w:color w:val="000000"/>
        </w:rPr>
        <w:t>nagła, ciężka reakcja alergiczna</w:t>
      </w:r>
      <w:r w:rsidR="00764738">
        <w:rPr>
          <w:color w:val="000000"/>
        </w:rPr>
        <w:t>,</w:t>
      </w:r>
      <w:r w:rsidRPr="002D70EA">
        <w:rPr>
          <w:color w:val="000000"/>
        </w:rPr>
        <w:t xml:space="preserve"> </w:t>
      </w:r>
      <w:r w:rsidR="00764738">
        <w:rPr>
          <w:color w:val="000000"/>
        </w:rPr>
        <w:t>w tym</w:t>
      </w:r>
      <w:r w:rsidRPr="002D70EA">
        <w:rPr>
          <w:color w:val="000000"/>
        </w:rPr>
        <w:t xml:space="preserve"> trudności w oddychaniu, obrzęk, zawrot</w:t>
      </w:r>
      <w:r w:rsidR="00764738">
        <w:rPr>
          <w:color w:val="000000"/>
        </w:rPr>
        <w:t>y</w:t>
      </w:r>
      <w:r w:rsidRPr="002D70EA">
        <w:rPr>
          <w:color w:val="000000"/>
        </w:rPr>
        <w:t xml:space="preserve"> głowy, szybki</w:t>
      </w:r>
      <w:r w:rsidR="00764738">
        <w:rPr>
          <w:color w:val="000000"/>
        </w:rPr>
        <w:t>e</w:t>
      </w:r>
      <w:r w:rsidRPr="002D70EA">
        <w:rPr>
          <w:color w:val="000000"/>
        </w:rPr>
        <w:t xml:space="preserve"> bicie serca, pocenie i utrat</w:t>
      </w:r>
      <w:r w:rsidR="00764738">
        <w:rPr>
          <w:color w:val="000000"/>
        </w:rPr>
        <w:t>a</w:t>
      </w:r>
      <w:r w:rsidRPr="002D70EA">
        <w:rPr>
          <w:color w:val="000000"/>
        </w:rPr>
        <w:t xml:space="preserve"> przytomności (wstrząs anafilaktyczny</w:t>
      </w:r>
      <w:r>
        <w:rPr>
          <w:color w:val="000000"/>
        </w:rPr>
        <w:t>).</w:t>
      </w:r>
    </w:p>
    <w:p w14:paraId="77883AD0" w14:textId="77777777" w:rsidR="002D70EA" w:rsidRDefault="002D70EA" w:rsidP="00B60397">
      <w:pPr>
        <w:pStyle w:val="BodyText"/>
        <w:widowControl/>
        <w:ind w:left="0" w:right="285"/>
        <w:rPr>
          <w:color w:val="000000"/>
        </w:rPr>
      </w:pPr>
    </w:p>
    <w:p w14:paraId="40452706" w14:textId="77777777" w:rsidR="00D15122" w:rsidRPr="00B67616" w:rsidRDefault="009B0756" w:rsidP="00B60397">
      <w:pPr>
        <w:pStyle w:val="BodyText"/>
        <w:widowControl/>
        <w:ind w:left="0" w:right="285"/>
        <w:rPr>
          <w:color w:val="000000"/>
        </w:rPr>
      </w:pPr>
      <w:r w:rsidRPr="00B67616">
        <w:rPr>
          <w:color w:val="000000"/>
        </w:rPr>
        <w:t xml:space="preserve">Do ciężkich działań niepożądanych, których częstość występowania jest </w:t>
      </w:r>
      <w:r w:rsidRPr="00B67616">
        <w:rPr>
          <w:b/>
          <w:color w:val="000000"/>
        </w:rPr>
        <w:t>nieznana</w:t>
      </w:r>
      <w:r w:rsidRPr="00B67616">
        <w:rPr>
          <w:color w:val="000000"/>
        </w:rPr>
        <w:t xml:space="preserve"> (</w:t>
      </w:r>
      <w:r w:rsidR="00130654" w:rsidRPr="00B67616">
        <w:rPr>
          <w:color w:val="000000"/>
        </w:rPr>
        <w:t>nie może być określona na podstawie dostępnych danych</w:t>
      </w:r>
      <w:r w:rsidRPr="00B67616">
        <w:rPr>
          <w:color w:val="000000"/>
        </w:rPr>
        <w:t>), należą:</w:t>
      </w:r>
    </w:p>
    <w:p w14:paraId="37F6F12A" w14:textId="77777777" w:rsidR="00D15122" w:rsidRPr="00B67616" w:rsidRDefault="009B0756" w:rsidP="00B60397">
      <w:pPr>
        <w:pStyle w:val="BodyText"/>
        <w:widowControl/>
        <w:numPr>
          <w:ilvl w:val="0"/>
          <w:numId w:val="15"/>
        </w:numPr>
        <w:tabs>
          <w:tab w:val="left" w:pos="544"/>
        </w:tabs>
        <w:ind w:left="540" w:right="126" w:hanging="540"/>
        <w:rPr>
          <w:color w:val="000000"/>
        </w:rPr>
      </w:pPr>
      <w:r w:rsidRPr="00B67616">
        <w:rPr>
          <w:color w:val="000000"/>
        </w:rPr>
        <w:t>ciężkie zakażenia skóry lub tkanek położonych głębiej pod skórą, zw</w:t>
      </w:r>
      <w:r w:rsidR="004C4BF8" w:rsidRPr="00B67616">
        <w:rPr>
          <w:color w:val="000000"/>
        </w:rPr>
        <w:t>łaszcza jeśli wcześniej wystąpi</w:t>
      </w:r>
      <w:r w:rsidRPr="00B67616">
        <w:rPr>
          <w:color w:val="000000"/>
        </w:rPr>
        <w:t>ły perforacje jelita lub problemy z gojeniem ran,</w:t>
      </w:r>
    </w:p>
    <w:p w14:paraId="567EAFD5" w14:textId="77777777" w:rsidR="00D15122" w:rsidRPr="00B67616" w:rsidRDefault="0006299B" w:rsidP="00B60397">
      <w:pPr>
        <w:pStyle w:val="BodyText"/>
        <w:widowControl/>
        <w:numPr>
          <w:ilvl w:val="0"/>
          <w:numId w:val="15"/>
        </w:numPr>
        <w:tabs>
          <w:tab w:val="left" w:pos="544"/>
        </w:tabs>
        <w:ind w:left="567" w:right="285" w:hanging="567"/>
        <w:rPr>
          <w:color w:val="000000"/>
        </w:rPr>
      </w:pPr>
      <w:r w:rsidRPr="00B67616">
        <w:rPr>
          <w:color w:val="000000"/>
        </w:rPr>
        <w:t>szkodliwy wpływ na zdolność rozrodczą</w:t>
      </w:r>
      <w:r w:rsidR="009B0756" w:rsidRPr="00B67616">
        <w:rPr>
          <w:color w:val="000000"/>
        </w:rPr>
        <w:t xml:space="preserve"> kobiet (</w:t>
      </w:r>
      <w:r w:rsidRPr="00B67616">
        <w:rPr>
          <w:color w:val="000000"/>
        </w:rPr>
        <w:t>w celu uzyskania dalszych informacji patrz</w:t>
      </w:r>
      <w:r w:rsidR="00824CFE" w:rsidRPr="00B67616">
        <w:rPr>
          <w:color w:val="000000"/>
        </w:rPr>
        <w:t xml:space="preserve"> </w:t>
      </w:r>
      <w:r w:rsidRPr="00B67616">
        <w:rPr>
          <w:color w:val="000000"/>
        </w:rPr>
        <w:t>akapity poniżej z wykazem działań niepożądanych</w:t>
      </w:r>
      <w:r w:rsidR="009B0756" w:rsidRPr="00B67616">
        <w:rPr>
          <w:color w:val="000000"/>
        </w:rPr>
        <w:t>),</w:t>
      </w:r>
    </w:p>
    <w:p w14:paraId="552C6B53" w14:textId="77777777" w:rsidR="00D15122" w:rsidRPr="00B67616" w:rsidRDefault="009B0756" w:rsidP="00B60397">
      <w:pPr>
        <w:pStyle w:val="BodyText"/>
        <w:widowControl/>
        <w:numPr>
          <w:ilvl w:val="0"/>
          <w:numId w:val="15"/>
        </w:numPr>
        <w:tabs>
          <w:tab w:val="left" w:pos="544"/>
        </w:tabs>
        <w:ind w:left="567" w:right="458" w:hanging="567"/>
        <w:rPr>
          <w:color w:val="000000"/>
        </w:rPr>
      </w:pPr>
      <w:r w:rsidRPr="00B67616">
        <w:rPr>
          <w:color w:val="000000"/>
        </w:rPr>
        <w:t>zaburzenie czynności mózgu ob</w:t>
      </w:r>
      <w:r w:rsidR="004D62D4" w:rsidRPr="00B67616">
        <w:rPr>
          <w:color w:val="000000"/>
        </w:rPr>
        <w:t>jawiające się drgawkami (napady</w:t>
      </w:r>
      <w:r w:rsidRPr="00B67616">
        <w:rPr>
          <w:color w:val="000000"/>
        </w:rPr>
        <w:t xml:space="preserve"> drgawkow</w:t>
      </w:r>
      <w:r w:rsidR="004D62D4" w:rsidRPr="00B67616">
        <w:rPr>
          <w:color w:val="000000"/>
        </w:rPr>
        <w:t xml:space="preserve">e), bólem głowy, splątaniem </w:t>
      </w:r>
      <w:r w:rsidRPr="00B67616">
        <w:rPr>
          <w:color w:val="000000"/>
        </w:rPr>
        <w:t xml:space="preserve">oraz zaburzeniami widzenia </w:t>
      </w:r>
      <w:r w:rsidR="004D62D4" w:rsidRPr="00B67616">
        <w:rPr>
          <w:color w:val="000000"/>
        </w:rPr>
        <w:t>(zwane zespołem tylnej odwracalnej encefalopatii lub PRES, ang. Posterior Reversible Encephalopathy Syndrome),</w:t>
      </w:r>
    </w:p>
    <w:p w14:paraId="241E2D0A" w14:textId="77777777" w:rsidR="00D15122" w:rsidRPr="00B67616" w:rsidRDefault="009B0756" w:rsidP="00B60397">
      <w:pPr>
        <w:pStyle w:val="BodyText"/>
        <w:widowControl/>
        <w:numPr>
          <w:ilvl w:val="0"/>
          <w:numId w:val="15"/>
        </w:numPr>
        <w:tabs>
          <w:tab w:val="left" w:pos="544"/>
        </w:tabs>
        <w:ind w:left="540" w:right="311" w:hanging="540"/>
        <w:rPr>
          <w:color w:val="000000"/>
        </w:rPr>
      </w:pPr>
      <w:r w:rsidRPr="00B67616">
        <w:rPr>
          <w:color w:val="000000"/>
        </w:rPr>
        <w:t xml:space="preserve">objawy wskazujące na zmiany w </w:t>
      </w:r>
      <w:r w:rsidR="004D62D4" w:rsidRPr="00B67616">
        <w:rPr>
          <w:color w:val="000000"/>
        </w:rPr>
        <w:t>normalnym</w:t>
      </w:r>
      <w:r w:rsidRPr="00B67616">
        <w:rPr>
          <w:color w:val="000000"/>
        </w:rPr>
        <w:t xml:space="preserve"> funkcjonowaniu mózgu (bó</w:t>
      </w:r>
      <w:r w:rsidR="004D62D4" w:rsidRPr="00B67616">
        <w:rPr>
          <w:color w:val="000000"/>
        </w:rPr>
        <w:t>le głowy, zaburzenia widzenia, splątanie</w:t>
      </w:r>
      <w:r w:rsidRPr="00B67616">
        <w:rPr>
          <w:color w:val="000000"/>
        </w:rPr>
        <w:t xml:space="preserve"> lub drgawki) oraz </w:t>
      </w:r>
      <w:r w:rsidR="004D62D4" w:rsidRPr="00B67616">
        <w:rPr>
          <w:color w:val="000000"/>
        </w:rPr>
        <w:t>wysokie</w:t>
      </w:r>
      <w:r w:rsidRPr="00B67616">
        <w:rPr>
          <w:color w:val="000000"/>
        </w:rPr>
        <w:t xml:space="preserve"> ciśnienie krwi,</w:t>
      </w:r>
    </w:p>
    <w:p w14:paraId="34B2A2F6" w14:textId="77777777" w:rsidR="008201EC" w:rsidRPr="00B67616" w:rsidRDefault="008201EC" w:rsidP="0016642A">
      <w:pPr>
        <w:widowControl/>
        <w:numPr>
          <w:ilvl w:val="0"/>
          <w:numId w:val="15"/>
        </w:numPr>
        <w:tabs>
          <w:tab w:val="left" w:pos="544"/>
        </w:tabs>
        <w:ind w:left="540" w:right="311" w:hanging="540"/>
        <w:rPr>
          <w:color w:val="000000"/>
        </w:rPr>
      </w:pPr>
      <w:r w:rsidRPr="00B67616">
        <w:rPr>
          <w:rFonts w:eastAsia="Times New Roman"/>
          <w:color w:val="000000"/>
        </w:rPr>
        <w:t>powiększenie i osłabienie ściany naczynia krwionośnego lub rozdarcie ściany naczynia krwionośnego (tętniak i rozwarstwienie tętnicy),</w:t>
      </w:r>
    </w:p>
    <w:p w14:paraId="44229866" w14:textId="77777777" w:rsidR="00D15122" w:rsidRPr="00B67616" w:rsidRDefault="00CF7B9E" w:rsidP="00B60397">
      <w:pPr>
        <w:pStyle w:val="BodyText"/>
        <w:widowControl/>
        <w:numPr>
          <w:ilvl w:val="0"/>
          <w:numId w:val="15"/>
        </w:numPr>
        <w:tabs>
          <w:tab w:val="left" w:pos="544"/>
        </w:tabs>
        <w:spacing w:line="251" w:lineRule="exact"/>
        <w:ind w:left="540" w:hanging="540"/>
        <w:rPr>
          <w:color w:val="000000"/>
        </w:rPr>
      </w:pPr>
      <w:r w:rsidRPr="00B67616">
        <w:rPr>
          <w:color w:val="000000"/>
        </w:rPr>
        <w:t xml:space="preserve">zatykanie bardzo małych </w:t>
      </w:r>
      <w:r w:rsidR="009B0756" w:rsidRPr="00B67616">
        <w:rPr>
          <w:color w:val="000000"/>
        </w:rPr>
        <w:t>naczyń krwionośnych w nerkach,</w:t>
      </w:r>
    </w:p>
    <w:p w14:paraId="7E3D6382" w14:textId="77777777" w:rsidR="00D15122" w:rsidRPr="00B67616" w:rsidRDefault="009B0756" w:rsidP="00B60397">
      <w:pPr>
        <w:pStyle w:val="BodyText"/>
        <w:widowControl/>
        <w:numPr>
          <w:ilvl w:val="0"/>
          <w:numId w:val="15"/>
        </w:numPr>
        <w:tabs>
          <w:tab w:val="left" w:pos="544"/>
        </w:tabs>
        <w:ind w:left="540" w:right="126" w:hanging="540"/>
        <w:rPr>
          <w:color w:val="000000"/>
        </w:rPr>
      </w:pPr>
      <w:r w:rsidRPr="00B67616">
        <w:rPr>
          <w:color w:val="000000"/>
        </w:rPr>
        <w:t xml:space="preserve">nieprawidłowo </w:t>
      </w:r>
      <w:r w:rsidR="00CF7B9E" w:rsidRPr="00B67616">
        <w:rPr>
          <w:color w:val="000000"/>
        </w:rPr>
        <w:t>zwiększon</w:t>
      </w:r>
      <w:r w:rsidRPr="00B67616">
        <w:rPr>
          <w:color w:val="000000"/>
        </w:rPr>
        <w:t>e ciśnienie krwi w naczyniach krwionośnych płuc</w:t>
      </w:r>
      <w:r w:rsidR="000B10AF" w:rsidRPr="00B67616">
        <w:rPr>
          <w:color w:val="000000"/>
        </w:rPr>
        <w:t>,</w:t>
      </w:r>
      <w:r w:rsidRPr="00B67616">
        <w:rPr>
          <w:color w:val="000000"/>
        </w:rPr>
        <w:t xml:space="preserve"> </w:t>
      </w:r>
      <w:r w:rsidR="00CF7B9E" w:rsidRPr="00B67616">
        <w:rPr>
          <w:color w:val="000000"/>
        </w:rPr>
        <w:t>powodujące</w:t>
      </w:r>
      <w:r w:rsidR="00132286" w:rsidRPr="00B67616">
        <w:rPr>
          <w:color w:val="000000"/>
        </w:rPr>
        <w:t xml:space="preserve"> przyspieszoną</w:t>
      </w:r>
      <w:r w:rsidR="00CF7B9E" w:rsidRPr="00B67616">
        <w:rPr>
          <w:color w:val="000000"/>
        </w:rPr>
        <w:t xml:space="preserve"> </w:t>
      </w:r>
      <w:r w:rsidRPr="00B67616">
        <w:rPr>
          <w:color w:val="000000"/>
        </w:rPr>
        <w:t>pracę prawej strony serca,</w:t>
      </w:r>
    </w:p>
    <w:p w14:paraId="141F65FE" w14:textId="77777777" w:rsidR="00D15122" w:rsidRPr="00B67616" w:rsidRDefault="00CF7B9E" w:rsidP="00B60397">
      <w:pPr>
        <w:pStyle w:val="BodyText"/>
        <w:widowControl/>
        <w:numPr>
          <w:ilvl w:val="0"/>
          <w:numId w:val="15"/>
        </w:numPr>
        <w:tabs>
          <w:tab w:val="left" w:pos="544"/>
        </w:tabs>
        <w:spacing w:line="252" w:lineRule="exact"/>
        <w:ind w:left="540" w:hanging="540"/>
        <w:rPr>
          <w:color w:val="000000"/>
        </w:rPr>
      </w:pPr>
      <w:r w:rsidRPr="00B67616">
        <w:rPr>
          <w:color w:val="000000"/>
        </w:rPr>
        <w:t xml:space="preserve">dziura w </w:t>
      </w:r>
      <w:r w:rsidR="009B0756" w:rsidRPr="00B67616">
        <w:rPr>
          <w:color w:val="000000"/>
        </w:rPr>
        <w:t>przegrod</w:t>
      </w:r>
      <w:r w:rsidRPr="00B67616">
        <w:rPr>
          <w:color w:val="000000"/>
        </w:rPr>
        <w:t>zie</w:t>
      </w:r>
      <w:r w:rsidR="009B0756" w:rsidRPr="00B67616">
        <w:rPr>
          <w:color w:val="000000"/>
        </w:rPr>
        <w:t xml:space="preserve"> nosowej </w:t>
      </w:r>
      <w:r w:rsidR="005052B1" w:rsidRPr="00B67616">
        <w:rPr>
          <w:color w:val="000000"/>
        </w:rPr>
        <w:t>(</w:t>
      </w:r>
      <w:r w:rsidR="00132286" w:rsidRPr="00B67616">
        <w:rPr>
          <w:color w:val="000000"/>
        </w:rPr>
        <w:t>płytce kostnej oddzielającej nozdrza od siebie</w:t>
      </w:r>
      <w:r w:rsidR="005052B1" w:rsidRPr="00B67616">
        <w:rPr>
          <w:color w:val="000000"/>
        </w:rPr>
        <w:t>)</w:t>
      </w:r>
      <w:r w:rsidR="009B0756" w:rsidRPr="00B67616">
        <w:rPr>
          <w:color w:val="000000"/>
        </w:rPr>
        <w:t>,</w:t>
      </w:r>
    </w:p>
    <w:p w14:paraId="13988D2E" w14:textId="77777777" w:rsidR="00D15122" w:rsidRPr="00B67616" w:rsidRDefault="00132286" w:rsidP="00B60397">
      <w:pPr>
        <w:pStyle w:val="BodyText"/>
        <w:widowControl/>
        <w:numPr>
          <w:ilvl w:val="0"/>
          <w:numId w:val="15"/>
        </w:numPr>
        <w:tabs>
          <w:tab w:val="left" w:pos="544"/>
        </w:tabs>
        <w:spacing w:line="252" w:lineRule="exact"/>
        <w:ind w:left="540" w:hanging="540"/>
        <w:rPr>
          <w:color w:val="000000"/>
        </w:rPr>
      </w:pPr>
      <w:r w:rsidRPr="00B67616">
        <w:rPr>
          <w:color w:val="000000"/>
        </w:rPr>
        <w:t xml:space="preserve">dziura w </w:t>
      </w:r>
      <w:r w:rsidR="009B0756" w:rsidRPr="00B67616">
        <w:rPr>
          <w:color w:val="000000"/>
        </w:rPr>
        <w:t>żołądk</w:t>
      </w:r>
      <w:r w:rsidRPr="00B67616">
        <w:rPr>
          <w:color w:val="000000"/>
        </w:rPr>
        <w:t>u</w:t>
      </w:r>
      <w:r w:rsidR="009B0756" w:rsidRPr="00B67616">
        <w:rPr>
          <w:color w:val="000000"/>
        </w:rPr>
        <w:t xml:space="preserve"> lub jelit</w:t>
      </w:r>
      <w:r w:rsidRPr="00B67616">
        <w:rPr>
          <w:color w:val="000000"/>
        </w:rPr>
        <w:t>ach</w:t>
      </w:r>
      <w:r w:rsidR="009B0756" w:rsidRPr="00B67616">
        <w:rPr>
          <w:color w:val="000000"/>
        </w:rPr>
        <w:t>,</w:t>
      </w:r>
    </w:p>
    <w:p w14:paraId="5E6CD143" w14:textId="77777777" w:rsidR="00D15122" w:rsidRPr="00B67616" w:rsidRDefault="00132286" w:rsidP="00B60397">
      <w:pPr>
        <w:pStyle w:val="BodyText"/>
        <w:widowControl/>
        <w:numPr>
          <w:ilvl w:val="0"/>
          <w:numId w:val="15"/>
        </w:numPr>
        <w:tabs>
          <w:tab w:val="left" w:pos="544"/>
        </w:tabs>
        <w:ind w:left="540" w:right="530" w:hanging="540"/>
        <w:rPr>
          <w:color w:val="000000"/>
        </w:rPr>
      </w:pPr>
      <w:r w:rsidRPr="00B67616">
        <w:rPr>
          <w:color w:val="000000"/>
        </w:rPr>
        <w:t xml:space="preserve">otwarta rana </w:t>
      </w:r>
      <w:r w:rsidR="00377147" w:rsidRPr="00B67616">
        <w:rPr>
          <w:color w:val="000000"/>
        </w:rPr>
        <w:t>lub dziura</w:t>
      </w:r>
      <w:r w:rsidRPr="00B67616">
        <w:rPr>
          <w:color w:val="000000"/>
        </w:rPr>
        <w:t xml:space="preserve"> w błonie</w:t>
      </w:r>
      <w:r w:rsidR="009B0756" w:rsidRPr="00B67616">
        <w:rPr>
          <w:color w:val="000000"/>
        </w:rPr>
        <w:t xml:space="preserve"> śluzowej żołądka lub jelita cienkiego (objaw</w:t>
      </w:r>
      <w:r w:rsidRPr="00B67616">
        <w:rPr>
          <w:color w:val="000000"/>
        </w:rPr>
        <w:t xml:space="preserve">y </w:t>
      </w:r>
      <w:r w:rsidR="009B0756" w:rsidRPr="00B67616">
        <w:rPr>
          <w:color w:val="000000"/>
        </w:rPr>
        <w:t xml:space="preserve">mogą </w:t>
      </w:r>
      <w:r w:rsidRPr="00B67616">
        <w:rPr>
          <w:color w:val="000000"/>
        </w:rPr>
        <w:t xml:space="preserve">obejmować </w:t>
      </w:r>
      <w:r w:rsidR="009B0756" w:rsidRPr="00B67616">
        <w:rPr>
          <w:color w:val="000000"/>
        </w:rPr>
        <w:t>ból</w:t>
      </w:r>
      <w:r w:rsidRPr="00B67616">
        <w:rPr>
          <w:color w:val="000000"/>
        </w:rPr>
        <w:t>e</w:t>
      </w:r>
      <w:r w:rsidR="009B0756" w:rsidRPr="00B67616">
        <w:rPr>
          <w:color w:val="000000"/>
        </w:rPr>
        <w:t xml:space="preserve"> brzucha, wzdęcia, czarne smoliste stolce lub krew w stolcu lub </w:t>
      </w:r>
      <w:r w:rsidR="00CB6D12" w:rsidRPr="00B67616">
        <w:rPr>
          <w:color w:val="000000"/>
        </w:rPr>
        <w:t>w </w:t>
      </w:r>
      <w:r w:rsidR="009B0756" w:rsidRPr="00B67616">
        <w:rPr>
          <w:color w:val="000000"/>
        </w:rPr>
        <w:t>wymiocinach),</w:t>
      </w:r>
    </w:p>
    <w:p w14:paraId="0FA4CFFC" w14:textId="77777777" w:rsidR="00D15122" w:rsidRPr="00B67616" w:rsidRDefault="009B0756" w:rsidP="00B60397">
      <w:pPr>
        <w:pStyle w:val="BodyText"/>
        <w:widowControl/>
        <w:numPr>
          <w:ilvl w:val="0"/>
          <w:numId w:val="15"/>
        </w:numPr>
        <w:tabs>
          <w:tab w:val="left" w:pos="544"/>
        </w:tabs>
        <w:spacing w:line="252" w:lineRule="exact"/>
        <w:ind w:left="540" w:hanging="540"/>
        <w:rPr>
          <w:color w:val="000000"/>
        </w:rPr>
      </w:pPr>
      <w:r w:rsidRPr="00B67616">
        <w:rPr>
          <w:color w:val="000000"/>
        </w:rPr>
        <w:t>krwawienie z dolnej części jelita grubego,</w:t>
      </w:r>
    </w:p>
    <w:p w14:paraId="40CBA574" w14:textId="77777777" w:rsidR="00D15122" w:rsidRPr="00B67616" w:rsidRDefault="00CF7B9E" w:rsidP="00374D3B">
      <w:pPr>
        <w:pStyle w:val="BodyText"/>
        <w:widowControl/>
        <w:numPr>
          <w:ilvl w:val="0"/>
          <w:numId w:val="15"/>
        </w:numPr>
        <w:tabs>
          <w:tab w:val="left" w:pos="544"/>
        </w:tabs>
        <w:ind w:left="547" w:right="216" w:hanging="547"/>
        <w:rPr>
          <w:color w:val="000000"/>
        </w:rPr>
      </w:pPr>
      <w:r w:rsidRPr="00B67616">
        <w:rPr>
          <w:color w:val="000000"/>
        </w:rPr>
        <w:lastRenderedPageBreak/>
        <w:t xml:space="preserve">zmiany </w:t>
      </w:r>
      <w:r w:rsidR="009B0756" w:rsidRPr="00B67616">
        <w:rPr>
          <w:color w:val="000000"/>
        </w:rPr>
        <w:t xml:space="preserve">w dziąsłach z odsłonięciem </w:t>
      </w:r>
      <w:r w:rsidR="00132286" w:rsidRPr="00B67616">
        <w:rPr>
          <w:color w:val="000000"/>
        </w:rPr>
        <w:t>koś</w:t>
      </w:r>
      <w:r w:rsidRPr="00B67616">
        <w:rPr>
          <w:color w:val="000000"/>
        </w:rPr>
        <w:t xml:space="preserve">ci </w:t>
      </w:r>
      <w:r w:rsidR="009B0756" w:rsidRPr="00B67616">
        <w:rPr>
          <w:color w:val="000000"/>
        </w:rPr>
        <w:t>szczęki, które</w:t>
      </w:r>
      <w:r w:rsidR="005052B1" w:rsidRPr="00B67616">
        <w:rPr>
          <w:color w:val="000000"/>
        </w:rPr>
        <w:t xml:space="preserve"> </w:t>
      </w:r>
      <w:r w:rsidRPr="00B67616">
        <w:rPr>
          <w:color w:val="000000"/>
        </w:rPr>
        <w:t xml:space="preserve">nie </w:t>
      </w:r>
      <w:r w:rsidR="00E7002B" w:rsidRPr="00B67616">
        <w:rPr>
          <w:color w:val="000000"/>
        </w:rPr>
        <w:t>goją się</w:t>
      </w:r>
      <w:r w:rsidRPr="00B67616">
        <w:rPr>
          <w:color w:val="000000"/>
        </w:rPr>
        <w:t xml:space="preserve"> i mogą być związane z</w:t>
      </w:r>
      <w:r w:rsidR="00E7002B" w:rsidRPr="00B67616">
        <w:rPr>
          <w:color w:val="000000"/>
        </w:rPr>
        <w:t> </w:t>
      </w:r>
      <w:r w:rsidR="009B0756" w:rsidRPr="00B67616">
        <w:rPr>
          <w:color w:val="000000"/>
        </w:rPr>
        <w:t>ból</w:t>
      </w:r>
      <w:r w:rsidR="00132286" w:rsidRPr="00B67616">
        <w:rPr>
          <w:color w:val="000000"/>
        </w:rPr>
        <w:t>em</w:t>
      </w:r>
      <w:r w:rsidR="009B0756" w:rsidRPr="00B67616">
        <w:rPr>
          <w:color w:val="000000"/>
        </w:rPr>
        <w:t xml:space="preserve"> i </w:t>
      </w:r>
      <w:r w:rsidR="00132286" w:rsidRPr="00B67616">
        <w:rPr>
          <w:color w:val="000000"/>
        </w:rPr>
        <w:t xml:space="preserve">zapaleniem otaczających tkanek (w celu uzyskania dalszych informacji patrz akapity poniżej z wykazem </w:t>
      </w:r>
      <w:r w:rsidR="009B0756" w:rsidRPr="00B67616">
        <w:rPr>
          <w:color w:val="000000"/>
        </w:rPr>
        <w:t>działań niepożądanych),</w:t>
      </w:r>
    </w:p>
    <w:p w14:paraId="5F9721BD" w14:textId="77777777" w:rsidR="005052B1" w:rsidRPr="00B67616" w:rsidRDefault="00CF7B9E" w:rsidP="00A524E1">
      <w:pPr>
        <w:pStyle w:val="BodyText"/>
        <w:widowControl/>
        <w:numPr>
          <w:ilvl w:val="0"/>
          <w:numId w:val="15"/>
        </w:numPr>
        <w:tabs>
          <w:tab w:val="left" w:pos="544"/>
        </w:tabs>
        <w:ind w:left="547" w:right="216" w:hanging="547"/>
        <w:rPr>
          <w:color w:val="000000"/>
        </w:rPr>
      </w:pPr>
      <w:r w:rsidRPr="00B67616">
        <w:rPr>
          <w:color w:val="000000"/>
        </w:rPr>
        <w:t>dziura</w:t>
      </w:r>
      <w:r w:rsidR="00132286" w:rsidRPr="00B67616">
        <w:rPr>
          <w:color w:val="000000"/>
        </w:rPr>
        <w:t xml:space="preserve"> </w:t>
      </w:r>
      <w:r w:rsidRPr="00B67616">
        <w:rPr>
          <w:color w:val="000000"/>
        </w:rPr>
        <w:t>w</w:t>
      </w:r>
      <w:r w:rsidR="005052B1" w:rsidRPr="00B67616">
        <w:rPr>
          <w:color w:val="000000"/>
        </w:rPr>
        <w:t xml:space="preserve"> pęcherzyk</w:t>
      </w:r>
      <w:r w:rsidRPr="00B67616">
        <w:rPr>
          <w:color w:val="000000"/>
        </w:rPr>
        <w:t>u żółciowym</w:t>
      </w:r>
      <w:r w:rsidR="005052B1" w:rsidRPr="00B67616">
        <w:rPr>
          <w:color w:val="000000"/>
        </w:rPr>
        <w:t xml:space="preserve"> (objaw</w:t>
      </w:r>
      <w:r w:rsidRPr="00B67616">
        <w:rPr>
          <w:color w:val="000000"/>
        </w:rPr>
        <w:t>y mogą obejmować</w:t>
      </w:r>
      <w:r w:rsidR="005052B1" w:rsidRPr="00B67616">
        <w:rPr>
          <w:color w:val="000000"/>
        </w:rPr>
        <w:t xml:space="preserve"> bó</w:t>
      </w:r>
      <w:r w:rsidR="00132286" w:rsidRPr="00B67616">
        <w:rPr>
          <w:color w:val="000000"/>
        </w:rPr>
        <w:t>l</w:t>
      </w:r>
      <w:r w:rsidRPr="00B67616">
        <w:rPr>
          <w:color w:val="000000"/>
        </w:rPr>
        <w:t>e</w:t>
      </w:r>
      <w:r w:rsidR="005052B1" w:rsidRPr="00B67616">
        <w:rPr>
          <w:color w:val="000000"/>
        </w:rPr>
        <w:t xml:space="preserve"> brzucha, gorączkę i</w:t>
      </w:r>
      <w:r w:rsidR="00A315AF" w:rsidRPr="00B67616">
        <w:rPr>
          <w:color w:val="000000"/>
        </w:rPr>
        <w:t> </w:t>
      </w:r>
      <w:r w:rsidR="005052B1" w:rsidRPr="00B67616">
        <w:rPr>
          <w:color w:val="000000"/>
        </w:rPr>
        <w:t>nudności/wymioty).</w:t>
      </w:r>
    </w:p>
    <w:p w14:paraId="43F63E41" w14:textId="77777777" w:rsidR="00D15122" w:rsidRPr="00B67616" w:rsidRDefault="00D15122" w:rsidP="009E1102">
      <w:pPr>
        <w:rPr>
          <w:rFonts w:eastAsia="Times New Roman"/>
          <w:color w:val="000000"/>
        </w:rPr>
      </w:pPr>
    </w:p>
    <w:p w14:paraId="58BF2159" w14:textId="77777777" w:rsidR="00D15122" w:rsidRPr="00B67616" w:rsidRDefault="00132286" w:rsidP="00B60397">
      <w:pPr>
        <w:keepNext/>
        <w:widowControl/>
        <w:rPr>
          <w:rFonts w:eastAsia="Times New Roman"/>
          <w:b/>
          <w:bCs/>
          <w:color w:val="000000"/>
        </w:rPr>
      </w:pPr>
      <w:r w:rsidRPr="00B67616">
        <w:rPr>
          <w:rFonts w:eastAsia="Times New Roman"/>
          <w:b/>
          <w:bCs/>
          <w:color w:val="000000"/>
        </w:rPr>
        <w:t>Należy skontaktować się tak szybko jak to możliwe z lekarzem w przypadku wystąpienia</w:t>
      </w:r>
      <w:r w:rsidR="00CB6D12" w:rsidRPr="00B67616">
        <w:rPr>
          <w:rFonts w:eastAsia="Times New Roman"/>
          <w:b/>
          <w:bCs/>
          <w:color w:val="000000"/>
        </w:rPr>
        <w:t xml:space="preserve"> </w:t>
      </w:r>
      <w:r w:rsidRPr="00B67616">
        <w:rPr>
          <w:rFonts w:eastAsia="Times New Roman"/>
          <w:b/>
          <w:bCs/>
          <w:color w:val="000000"/>
        </w:rPr>
        <w:t>któregoś z niżej wymienionych działań niepożądanych.</w:t>
      </w:r>
    </w:p>
    <w:p w14:paraId="376F3617" w14:textId="77777777" w:rsidR="00132286" w:rsidRPr="00B67616" w:rsidRDefault="00132286" w:rsidP="00B60397">
      <w:pPr>
        <w:keepNext/>
        <w:widowControl/>
        <w:rPr>
          <w:rFonts w:eastAsia="Times New Roman"/>
          <w:bCs/>
          <w:color w:val="000000"/>
        </w:rPr>
      </w:pPr>
    </w:p>
    <w:p w14:paraId="407AD344" w14:textId="77777777" w:rsidR="00D15122" w:rsidRPr="00B67616" w:rsidRDefault="009B0756" w:rsidP="00B60397">
      <w:pPr>
        <w:pStyle w:val="BodyText"/>
        <w:keepNext/>
        <w:widowControl/>
        <w:ind w:left="0"/>
        <w:rPr>
          <w:color w:val="000000"/>
        </w:rPr>
      </w:pPr>
      <w:r w:rsidRPr="00B67616">
        <w:rPr>
          <w:b/>
          <w:color w:val="000000"/>
        </w:rPr>
        <w:t>Bardzo częst</w:t>
      </w:r>
      <w:r w:rsidR="00A315AF" w:rsidRPr="00B67616">
        <w:rPr>
          <w:b/>
          <w:color w:val="000000"/>
        </w:rPr>
        <w:t>e</w:t>
      </w:r>
      <w:r w:rsidRPr="00B67616">
        <w:rPr>
          <w:color w:val="000000"/>
        </w:rPr>
        <w:t xml:space="preserve"> (</w:t>
      </w:r>
      <w:r w:rsidR="005674C8" w:rsidRPr="00B67616">
        <w:rPr>
          <w:color w:val="000000"/>
        </w:rPr>
        <w:t>mogą wystąpić częściej niż u 1 na 10 osób</w:t>
      </w:r>
      <w:r w:rsidRPr="00B67616">
        <w:rPr>
          <w:color w:val="000000"/>
        </w:rPr>
        <w:t xml:space="preserve">) działania niepożądane, </w:t>
      </w:r>
      <w:r w:rsidR="00972B0B" w:rsidRPr="00B67616">
        <w:rPr>
          <w:color w:val="000000"/>
        </w:rPr>
        <w:t>które</w:t>
      </w:r>
      <w:r w:rsidRPr="00B67616">
        <w:rPr>
          <w:color w:val="000000"/>
        </w:rPr>
        <w:t xml:space="preserve"> nie</w:t>
      </w:r>
      <w:r w:rsidR="00A315AF" w:rsidRPr="00B67616">
        <w:rPr>
          <w:color w:val="000000"/>
        </w:rPr>
        <w:t> </w:t>
      </w:r>
      <w:r w:rsidR="00972B0B" w:rsidRPr="00B67616">
        <w:rPr>
          <w:color w:val="000000"/>
        </w:rPr>
        <w:t>były</w:t>
      </w:r>
      <w:r w:rsidRPr="00B67616">
        <w:rPr>
          <w:color w:val="000000"/>
        </w:rPr>
        <w:t xml:space="preserve"> określane jako ciężkie, to:</w:t>
      </w:r>
    </w:p>
    <w:p w14:paraId="4307B969" w14:textId="77777777" w:rsidR="00D15122" w:rsidRPr="00B67616" w:rsidRDefault="009B0756" w:rsidP="00B60397">
      <w:pPr>
        <w:pStyle w:val="BodyText"/>
        <w:widowControl/>
        <w:numPr>
          <w:ilvl w:val="0"/>
          <w:numId w:val="15"/>
        </w:numPr>
        <w:tabs>
          <w:tab w:val="left" w:pos="544"/>
        </w:tabs>
        <w:spacing w:line="252" w:lineRule="exact"/>
        <w:ind w:left="0" w:firstLine="0"/>
        <w:rPr>
          <w:color w:val="000000"/>
        </w:rPr>
      </w:pPr>
      <w:r w:rsidRPr="00B67616">
        <w:rPr>
          <w:color w:val="000000"/>
        </w:rPr>
        <w:t>zaparcia,</w:t>
      </w:r>
    </w:p>
    <w:p w14:paraId="1A60C597" w14:textId="77777777" w:rsidR="00D15122" w:rsidRPr="00B67616" w:rsidRDefault="009B0756" w:rsidP="00B60397">
      <w:pPr>
        <w:pStyle w:val="BodyText"/>
        <w:widowControl/>
        <w:numPr>
          <w:ilvl w:val="0"/>
          <w:numId w:val="15"/>
        </w:numPr>
        <w:tabs>
          <w:tab w:val="left" w:pos="544"/>
        </w:tabs>
        <w:spacing w:line="252" w:lineRule="exact"/>
        <w:ind w:left="0" w:firstLine="0"/>
        <w:rPr>
          <w:color w:val="000000"/>
        </w:rPr>
      </w:pPr>
      <w:r w:rsidRPr="00B67616">
        <w:rPr>
          <w:color w:val="000000"/>
        </w:rPr>
        <w:t>utrata apetytu,</w:t>
      </w:r>
    </w:p>
    <w:p w14:paraId="0D890089" w14:textId="77777777" w:rsidR="00D15122" w:rsidRPr="00B67616" w:rsidRDefault="009B0756" w:rsidP="00B60397">
      <w:pPr>
        <w:pStyle w:val="BodyText"/>
        <w:widowControl/>
        <w:numPr>
          <w:ilvl w:val="0"/>
          <w:numId w:val="15"/>
        </w:numPr>
        <w:tabs>
          <w:tab w:val="left" w:pos="544"/>
        </w:tabs>
        <w:spacing w:line="252" w:lineRule="exact"/>
        <w:ind w:left="0" w:firstLine="0"/>
        <w:rPr>
          <w:color w:val="000000"/>
        </w:rPr>
      </w:pPr>
      <w:r w:rsidRPr="00B67616">
        <w:rPr>
          <w:color w:val="000000"/>
        </w:rPr>
        <w:t>gorączka,</w:t>
      </w:r>
    </w:p>
    <w:p w14:paraId="5BE6309B" w14:textId="77777777" w:rsidR="00D15122" w:rsidRPr="00B67616" w:rsidRDefault="009B0756" w:rsidP="00B60397">
      <w:pPr>
        <w:pStyle w:val="BodyText"/>
        <w:widowControl/>
        <w:numPr>
          <w:ilvl w:val="0"/>
          <w:numId w:val="15"/>
        </w:numPr>
        <w:tabs>
          <w:tab w:val="left" w:pos="544"/>
        </w:tabs>
        <w:spacing w:line="252" w:lineRule="exact"/>
        <w:ind w:left="0" w:firstLine="0"/>
        <w:rPr>
          <w:color w:val="000000"/>
        </w:rPr>
      </w:pPr>
      <w:r w:rsidRPr="00B67616">
        <w:rPr>
          <w:color w:val="000000"/>
        </w:rPr>
        <w:t>problemy dotyczące oczu (w tym zwiększone łzawienie),</w:t>
      </w:r>
    </w:p>
    <w:p w14:paraId="28E383ED" w14:textId="77777777" w:rsidR="0011317F" w:rsidRPr="00B67616" w:rsidRDefault="009B0756" w:rsidP="00B60397">
      <w:pPr>
        <w:pStyle w:val="BodyText"/>
        <w:widowControl/>
        <w:numPr>
          <w:ilvl w:val="0"/>
          <w:numId w:val="15"/>
        </w:numPr>
        <w:tabs>
          <w:tab w:val="left" w:pos="544"/>
        </w:tabs>
        <w:spacing w:line="252" w:lineRule="exact"/>
        <w:ind w:left="0" w:firstLine="0"/>
        <w:rPr>
          <w:color w:val="000000"/>
        </w:rPr>
      </w:pPr>
      <w:r w:rsidRPr="00B67616">
        <w:rPr>
          <w:color w:val="000000"/>
        </w:rPr>
        <w:t>z</w:t>
      </w:r>
      <w:r w:rsidR="004D15A0" w:rsidRPr="00B67616">
        <w:rPr>
          <w:color w:val="000000"/>
        </w:rPr>
        <w:t>miany w</w:t>
      </w:r>
      <w:r w:rsidRPr="00B67616">
        <w:rPr>
          <w:color w:val="000000"/>
        </w:rPr>
        <w:t xml:space="preserve"> mow</w:t>
      </w:r>
      <w:r w:rsidR="004D15A0" w:rsidRPr="00B67616">
        <w:rPr>
          <w:color w:val="000000"/>
        </w:rPr>
        <w:t>ie</w:t>
      </w:r>
      <w:r w:rsidRPr="00B67616">
        <w:rPr>
          <w:color w:val="000000"/>
        </w:rPr>
        <w:t xml:space="preserve">, </w:t>
      </w:r>
    </w:p>
    <w:p w14:paraId="3B48D7DD" w14:textId="77777777" w:rsidR="00D15122" w:rsidRPr="00B67616" w:rsidRDefault="009B0756" w:rsidP="00B60397">
      <w:pPr>
        <w:pStyle w:val="BodyText"/>
        <w:widowControl/>
        <w:numPr>
          <w:ilvl w:val="0"/>
          <w:numId w:val="15"/>
        </w:numPr>
        <w:tabs>
          <w:tab w:val="left" w:pos="544"/>
        </w:tabs>
        <w:spacing w:line="252" w:lineRule="exact"/>
        <w:ind w:left="0" w:firstLine="0"/>
        <w:rPr>
          <w:color w:val="000000"/>
        </w:rPr>
      </w:pPr>
      <w:r w:rsidRPr="00B67616">
        <w:rPr>
          <w:color w:val="000000"/>
        </w:rPr>
        <w:t>zmiany w odczuwaniu smaku,</w:t>
      </w:r>
    </w:p>
    <w:p w14:paraId="748E1F09" w14:textId="77777777" w:rsidR="00D15122" w:rsidRPr="00B67616" w:rsidRDefault="009B0756" w:rsidP="00B60397">
      <w:pPr>
        <w:pStyle w:val="BodyText"/>
        <w:widowControl/>
        <w:numPr>
          <w:ilvl w:val="0"/>
          <w:numId w:val="15"/>
        </w:numPr>
        <w:tabs>
          <w:tab w:val="left" w:pos="544"/>
        </w:tabs>
        <w:spacing w:line="252" w:lineRule="exact"/>
        <w:ind w:left="0" w:firstLine="0"/>
        <w:rPr>
          <w:color w:val="000000"/>
        </w:rPr>
      </w:pPr>
      <w:r w:rsidRPr="00B67616">
        <w:rPr>
          <w:color w:val="000000"/>
        </w:rPr>
        <w:t>katar,</w:t>
      </w:r>
    </w:p>
    <w:p w14:paraId="0B498FBD" w14:textId="77777777" w:rsidR="00D15122" w:rsidRPr="00B67616" w:rsidRDefault="009B0756" w:rsidP="00B60397">
      <w:pPr>
        <w:pStyle w:val="BodyText"/>
        <w:widowControl/>
        <w:numPr>
          <w:ilvl w:val="0"/>
          <w:numId w:val="15"/>
        </w:numPr>
        <w:tabs>
          <w:tab w:val="left" w:pos="544"/>
        </w:tabs>
        <w:spacing w:line="252" w:lineRule="exact"/>
        <w:ind w:left="0" w:firstLine="0"/>
        <w:rPr>
          <w:color w:val="000000"/>
        </w:rPr>
      </w:pPr>
      <w:r w:rsidRPr="00B67616">
        <w:rPr>
          <w:color w:val="000000"/>
        </w:rPr>
        <w:t>suchość skóry,</w:t>
      </w:r>
      <w:r w:rsidR="004D15A0" w:rsidRPr="00B67616">
        <w:rPr>
          <w:color w:val="000000"/>
        </w:rPr>
        <w:t xml:space="preserve"> łuszczenie i zapalenie skóry, </w:t>
      </w:r>
      <w:r w:rsidR="004C4BF8" w:rsidRPr="00B67616">
        <w:rPr>
          <w:color w:val="000000"/>
        </w:rPr>
        <w:t>zmiany</w:t>
      </w:r>
      <w:r w:rsidR="004D15A0" w:rsidRPr="00B67616">
        <w:rPr>
          <w:color w:val="000000"/>
        </w:rPr>
        <w:t xml:space="preserve"> koloru</w:t>
      </w:r>
      <w:r w:rsidRPr="00B67616">
        <w:rPr>
          <w:color w:val="000000"/>
        </w:rPr>
        <w:t xml:space="preserve"> skóry,</w:t>
      </w:r>
    </w:p>
    <w:p w14:paraId="201BF5B1" w14:textId="77777777" w:rsidR="00D15122" w:rsidRPr="00B67616" w:rsidRDefault="009B0756" w:rsidP="00B60397">
      <w:pPr>
        <w:pStyle w:val="BodyText"/>
        <w:widowControl/>
        <w:numPr>
          <w:ilvl w:val="0"/>
          <w:numId w:val="15"/>
        </w:numPr>
        <w:tabs>
          <w:tab w:val="left" w:pos="544"/>
        </w:tabs>
        <w:spacing w:line="252" w:lineRule="exact"/>
        <w:ind w:left="0" w:firstLine="0"/>
        <w:rPr>
          <w:color w:val="000000"/>
        </w:rPr>
      </w:pPr>
      <w:r w:rsidRPr="00B67616">
        <w:rPr>
          <w:color w:val="000000"/>
        </w:rPr>
        <w:t>zmniejszenie masy ciała,</w:t>
      </w:r>
    </w:p>
    <w:p w14:paraId="6BAD4B55" w14:textId="77777777" w:rsidR="00D15122" w:rsidRPr="00B67616" w:rsidRDefault="009B0756" w:rsidP="00B60397">
      <w:pPr>
        <w:pStyle w:val="BodyText"/>
        <w:widowControl/>
        <w:numPr>
          <w:ilvl w:val="0"/>
          <w:numId w:val="15"/>
        </w:numPr>
        <w:tabs>
          <w:tab w:val="left" w:pos="554"/>
        </w:tabs>
        <w:spacing w:line="252" w:lineRule="exact"/>
        <w:ind w:left="0" w:firstLine="0"/>
        <w:rPr>
          <w:color w:val="000000"/>
        </w:rPr>
      </w:pPr>
      <w:r w:rsidRPr="00B67616">
        <w:rPr>
          <w:color w:val="000000"/>
        </w:rPr>
        <w:t>krwawienie z nosa.</w:t>
      </w:r>
    </w:p>
    <w:p w14:paraId="722FF962" w14:textId="77777777" w:rsidR="00D15122" w:rsidRPr="00B67616" w:rsidRDefault="00D15122" w:rsidP="00B60397">
      <w:pPr>
        <w:widowControl/>
        <w:rPr>
          <w:rFonts w:eastAsia="Times New Roman"/>
          <w:color w:val="000000"/>
        </w:rPr>
      </w:pPr>
    </w:p>
    <w:p w14:paraId="357F0808" w14:textId="77777777" w:rsidR="00D15122" w:rsidRPr="00B67616" w:rsidRDefault="009B0756" w:rsidP="00B60397">
      <w:pPr>
        <w:pStyle w:val="BodyText"/>
        <w:widowControl/>
        <w:spacing w:line="252" w:lineRule="exact"/>
        <w:ind w:left="0"/>
        <w:rPr>
          <w:color w:val="000000"/>
        </w:rPr>
      </w:pPr>
      <w:r w:rsidRPr="00B67616">
        <w:rPr>
          <w:color w:val="000000"/>
        </w:rPr>
        <w:t xml:space="preserve">Do </w:t>
      </w:r>
      <w:r w:rsidRPr="00B67616">
        <w:rPr>
          <w:b/>
          <w:color w:val="000000"/>
        </w:rPr>
        <w:t>częst</w:t>
      </w:r>
      <w:r w:rsidR="00A315AF" w:rsidRPr="00B67616">
        <w:rPr>
          <w:b/>
          <w:color w:val="000000"/>
        </w:rPr>
        <w:t>ych</w:t>
      </w:r>
      <w:r w:rsidRPr="00B67616">
        <w:rPr>
          <w:color w:val="000000"/>
        </w:rPr>
        <w:t xml:space="preserve"> (</w:t>
      </w:r>
      <w:r w:rsidR="005674C8" w:rsidRPr="00B67616">
        <w:rPr>
          <w:color w:val="000000"/>
        </w:rPr>
        <w:t xml:space="preserve">mogą wystąpić nie częściej niż u 1 na 10 </w:t>
      </w:r>
      <w:r w:rsidR="00377147" w:rsidRPr="00B67616">
        <w:rPr>
          <w:color w:val="000000"/>
        </w:rPr>
        <w:t>osób</w:t>
      </w:r>
      <w:r w:rsidR="00972B0B" w:rsidRPr="00B67616">
        <w:rPr>
          <w:color w:val="000000"/>
        </w:rPr>
        <w:t xml:space="preserve">) działań niepożądanych, które nie były </w:t>
      </w:r>
      <w:r w:rsidRPr="00B67616">
        <w:rPr>
          <w:color w:val="000000"/>
        </w:rPr>
        <w:t>ciężkie, można zaliczyć:</w:t>
      </w:r>
    </w:p>
    <w:p w14:paraId="6563F63E" w14:textId="77777777" w:rsidR="00D15122" w:rsidRPr="00B67616" w:rsidRDefault="009B0756" w:rsidP="00B60397">
      <w:pPr>
        <w:pStyle w:val="BodyText"/>
        <w:widowControl/>
        <w:numPr>
          <w:ilvl w:val="0"/>
          <w:numId w:val="15"/>
        </w:numPr>
        <w:tabs>
          <w:tab w:val="left" w:pos="544"/>
        </w:tabs>
        <w:spacing w:line="252" w:lineRule="exact"/>
        <w:ind w:left="0" w:firstLine="0"/>
        <w:rPr>
          <w:color w:val="000000"/>
        </w:rPr>
      </w:pPr>
      <w:r w:rsidRPr="00B67616">
        <w:rPr>
          <w:color w:val="000000"/>
        </w:rPr>
        <w:t>zmiany głosu i chrypka.</w:t>
      </w:r>
    </w:p>
    <w:p w14:paraId="46EA9279" w14:textId="77777777" w:rsidR="00D15122" w:rsidRPr="00B67616" w:rsidRDefault="00D15122" w:rsidP="00B60397">
      <w:pPr>
        <w:widowControl/>
        <w:rPr>
          <w:rFonts w:eastAsia="Times New Roman"/>
          <w:color w:val="000000"/>
        </w:rPr>
      </w:pPr>
    </w:p>
    <w:p w14:paraId="3001FFA7" w14:textId="77777777" w:rsidR="00D15122" w:rsidRPr="00B67616" w:rsidRDefault="009B0756" w:rsidP="00B60397">
      <w:pPr>
        <w:pStyle w:val="BodyText"/>
        <w:keepNext/>
        <w:widowControl/>
        <w:ind w:left="0"/>
        <w:rPr>
          <w:color w:val="000000"/>
        </w:rPr>
      </w:pPr>
      <w:r w:rsidRPr="00B67616">
        <w:rPr>
          <w:color w:val="000000"/>
        </w:rPr>
        <w:t xml:space="preserve">U pacjentów w wieku powyżej 65 lat </w:t>
      </w:r>
      <w:r w:rsidR="004C4BF8" w:rsidRPr="00B67616">
        <w:rPr>
          <w:color w:val="000000"/>
        </w:rPr>
        <w:t>występuje</w:t>
      </w:r>
      <w:r w:rsidRPr="00B67616">
        <w:rPr>
          <w:color w:val="000000"/>
        </w:rPr>
        <w:t xml:space="preserve"> zwiększone ryzyko następujących działań niepożądanych:</w:t>
      </w:r>
    </w:p>
    <w:p w14:paraId="57B97F63" w14:textId="77777777" w:rsidR="00D15122" w:rsidRPr="00B67616" w:rsidRDefault="009B0756" w:rsidP="008A1EE3">
      <w:pPr>
        <w:pStyle w:val="BodyText"/>
        <w:widowControl/>
        <w:numPr>
          <w:ilvl w:val="0"/>
          <w:numId w:val="60"/>
        </w:numPr>
        <w:tabs>
          <w:tab w:val="left" w:pos="544"/>
        </w:tabs>
        <w:spacing w:line="252" w:lineRule="exact"/>
        <w:ind w:left="567" w:hanging="567"/>
        <w:rPr>
          <w:color w:val="000000"/>
        </w:rPr>
      </w:pPr>
      <w:r w:rsidRPr="00B67616">
        <w:rPr>
          <w:color w:val="000000"/>
        </w:rPr>
        <w:t>zakrzepów w tętnicach mogą</w:t>
      </w:r>
      <w:r w:rsidR="004D15A0" w:rsidRPr="00B67616">
        <w:rPr>
          <w:color w:val="000000"/>
        </w:rPr>
        <w:t>ce</w:t>
      </w:r>
      <w:r w:rsidRPr="00B67616">
        <w:rPr>
          <w:color w:val="000000"/>
        </w:rPr>
        <w:t xml:space="preserve"> prowadzić do udaru mózgu lub zawału </w:t>
      </w:r>
      <w:r w:rsidR="00E7002B" w:rsidRPr="00B67616">
        <w:rPr>
          <w:color w:val="000000"/>
        </w:rPr>
        <w:t xml:space="preserve">mięśnia </w:t>
      </w:r>
      <w:r w:rsidRPr="00B67616">
        <w:rPr>
          <w:color w:val="000000"/>
        </w:rPr>
        <w:t>serc</w:t>
      </w:r>
      <w:r w:rsidR="00E7002B" w:rsidRPr="00B67616">
        <w:rPr>
          <w:color w:val="000000"/>
        </w:rPr>
        <w:t>owego</w:t>
      </w:r>
      <w:r w:rsidRPr="00B67616">
        <w:rPr>
          <w:color w:val="000000"/>
        </w:rPr>
        <w:t>,</w:t>
      </w:r>
    </w:p>
    <w:p w14:paraId="0258CB04" w14:textId="77777777" w:rsidR="00D15122" w:rsidRPr="00B67616" w:rsidRDefault="009B0756" w:rsidP="008A1EE3">
      <w:pPr>
        <w:pStyle w:val="BodyText"/>
        <w:widowControl/>
        <w:numPr>
          <w:ilvl w:val="0"/>
          <w:numId w:val="60"/>
        </w:numPr>
        <w:tabs>
          <w:tab w:val="left" w:pos="544"/>
        </w:tabs>
        <w:spacing w:line="252" w:lineRule="exact"/>
        <w:ind w:left="567" w:hanging="567"/>
        <w:rPr>
          <w:color w:val="000000"/>
        </w:rPr>
      </w:pPr>
      <w:r w:rsidRPr="00B67616">
        <w:rPr>
          <w:color w:val="000000"/>
        </w:rPr>
        <w:t xml:space="preserve">zmniejszenia liczby </w:t>
      </w:r>
      <w:r w:rsidR="003309AD" w:rsidRPr="00B67616">
        <w:rPr>
          <w:color w:val="000000"/>
        </w:rPr>
        <w:t xml:space="preserve">białych </w:t>
      </w:r>
      <w:r w:rsidRPr="00B67616">
        <w:rPr>
          <w:color w:val="000000"/>
        </w:rPr>
        <w:t>krwinek we krwi oraz krwinek, które wpływają na krzepliwość krwi,</w:t>
      </w:r>
    </w:p>
    <w:p w14:paraId="237107F6" w14:textId="77777777" w:rsidR="00D15122" w:rsidRPr="00B67616" w:rsidRDefault="004D15A0" w:rsidP="008A1EE3">
      <w:pPr>
        <w:pStyle w:val="BodyText"/>
        <w:widowControl/>
        <w:numPr>
          <w:ilvl w:val="0"/>
          <w:numId w:val="60"/>
        </w:numPr>
        <w:tabs>
          <w:tab w:val="left" w:pos="544"/>
        </w:tabs>
        <w:spacing w:line="252" w:lineRule="exact"/>
        <w:ind w:left="567" w:hanging="567"/>
        <w:rPr>
          <w:color w:val="000000"/>
        </w:rPr>
      </w:pPr>
      <w:r w:rsidRPr="00B67616">
        <w:rPr>
          <w:color w:val="000000"/>
        </w:rPr>
        <w:t>biegunka</w:t>
      </w:r>
      <w:r w:rsidR="009B0756" w:rsidRPr="00B67616">
        <w:rPr>
          <w:color w:val="000000"/>
        </w:rPr>
        <w:t>,</w:t>
      </w:r>
    </w:p>
    <w:p w14:paraId="424B21FD" w14:textId="77777777" w:rsidR="00D15122" w:rsidRPr="00B67616" w:rsidRDefault="009B0756" w:rsidP="008A1EE3">
      <w:pPr>
        <w:pStyle w:val="BodyText"/>
        <w:widowControl/>
        <w:numPr>
          <w:ilvl w:val="0"/>
          <w:numId w:val="60"/>
        </w:numPr>
        <w:tabs>
          <w:tab w:val="left" w:pos="544"/>
        </w:tabs>
        <w:spacing w:line="252" w:lineRule="exact"/>
        <w:ind w:left="567" w:hanging="567"/>
        <w:rPr>
          <w:color w:val="000000"/>
        </w:rPr>
      </w:pPr>
      <w:r w:rsidRPr="00B67616">
        <w:rPr>
          <w:color w:val="000000"/>
        </w:rPr>
        <w:t>nudności,</w:t>
      </w:r>
    </w:p>
    <w:p w14:paraId="5763CB8A" w14:textId="77777777" w:rsidR="00D15122" w:rsidRPr="00B67616" w:rsidRDefault="009B0756" w:rsidP="008A1EE3">
      <w:pPr>
        <w:pStyle w:val="BodyText"/>
        <w:widowControl/>
        <w:numPr>
          <w:ilvl w:val="0"/>
          <w:numId w:val="60"/>
        </w:numPr>
        <w:tabs>
          <w:tab w:val="left" w:pos="544"/>
        </w:tabs>
        <w:spacing w:line="252" w:lineRule="exact"/>
        <w:ind w:left="567" w:hanging="567"/>
        <w:rPr>
          <w:color w:val="000000"/>
        </w:rPr>
      </w:pPr>
      <w:r w:rsidRPr="00B67616">
        <w:rPr>
          <w:color w:val="000000"/>
        </w:rPr>
        <w:t>ból głowy,</w:t>
      </w:r>
    </w:p>
    <w:p w14:paraId="2A8444CD" w14:textId="77777777" w:rsidR="00D15122" w:rsidRPr="00B67616" w:rsidRDefault="009B0756" w:rsidP="008A1EE3">
      <w:pPr>
        <w:pStyle w:val="BodyText"/>
        <w:widowControl/>
        <w:numPr>
          <w:ilvl w:val="0"/>
          <w:numId w:val="60"/>
        </w:numPr>
        <w:tabs>
          <w:tab w:val="left" w:pos="544"/>
        </w:tabs>
        <w:spacing w:line="252" w:lineRule="exact"/>
        <w:ind w:left="567" w:hanging="567"/>
        <w:rPr>
          <w:color w:val="000000"/>
        </w:rPr>
      </w:pPr>
      <w:r w:rsidRPr="00B67616">
        <w:rPr>
          <w:color w:val="000000"/>
        </w:rPr>
        <w:t>zmęczeni</w:t>
      </w:r>
      <w:r w:rsidR="004D15A0" w:rsidRPr="00B67616">
        <w:rPr>
          <w:color w:val="000000"/>
        </w:rPr>
        <w:t>e</w:t>
      </w:r>
      <w:r w:rsidRPr="00B67616">
        <w:rPr>
          <w:color w:val="000000"/>
        </w:rPr>
        <w:t>,</w:t>
      </w:r>
    </w:p>
    <w:p w14:paraId="2F5033E1" w14:textId="77777777" w:rsidR="00D15122" w:rsidRPr="00B67616" w:rsidRDefault="004D15A0" w:rsidP="008A1EE3">
      <w:pPr>
        <w:pStyle w:val="BodyText"/>
        <w:widowControl/>
        <w:numPr>
          <w:ilvl w:val="0"/>
          <w:numId w:val="60"/>
        </w:numPr>
        <w:tabs>
          <w:tab w:val="left" w:pos="544"/>
        </w:tabs>
        <w:spacing w:line="252" w:lineRule="exact"/>
        <w:ind w:left="567" w:hanging="567"/>
        <w:rPr>
          <w:color w:val="000000"/>
        </w:rPr>
      </w:pPr>
      <w:r w:rsidRPr="00B67616">
        <w:rPr>
          <w:color w:val="000000"/>
        </w:rPr>
        <w:t xml:space="preserve">zwiększone </w:t>
      </w:r>
      <w:r w:rsidR="003309AD" w:rsidRPr="00B67616">
        <w:rPr>
          <w:color w:val="000000"/>
        </w:rPr>
        <w:t>ciśnieni</w:t>
      </w:r>
      <w:r w:rsidR="00E7002B" w:rsidRPr="00B67616">
        <w:rPr>
          <w:color w:val="000000"/>
        </w:rPr>
        <w:t>e</w:t>
      </w:r>
      <w:r w:rsidR="003309AD" w:rsidRPr="00B67616">
        <w:rPr>
          <w:color w:val="000000"/>
        </w:rPr>
        <w:t xml:space="preserve"> </w:t>
      </w:r>
      <w:r w:rsidR="009B0756" w:rsidRPr="00B67616">
        <w:rPr>
          <w:color w:val="000000"/>
        </w:rPr>
        <w:t>krwi.</w:t>
      </w:r>
    </w:p>
    <w:p w14:paraId="32E31C8D" w14:textId="77777777" w:rsidR="00D15122" w:rsidRPr="00B67616" w:rsidRDefault="00D15122" w:rsidP="00B60397">
      <w:pPr>
        <w:widowControl/>
        <w:rPr>
          <w:rFonts w:eastAsia="Times New Roman"/>
          <w:color w:val="000000"/>
        </w:rPr>
      </w:pPr>
    </w:p>
    <w:p w14:paraId="4DCB1095" w14:textId="77777777" w:rsidR="004D15A0" w:rsidRPr="00B67616" w:rsidRDefault="004D15A0" w:rsidP="00B60397">
      <w:pPr>
        <w:widowControl/>
        <w:rPr>
          <w:rFonts w:eastAsia="Times New Roman"/>
          <w:color w:val="000000"/>
        </w:rPr>
      </w:pPr>
      <w:r w:rsidRPr="00B67616">
        <w:rPr>
          <w:rFonts w:eastAsia="Times New Roman"/>
          <w:color w:val="000000"/>
        </w:rPr>
        <w:t>Zirabev może również powodować zmiany w wynikach badań laboratoryjnych zleconych przez</w:t>
      </w:r>
      <w:r w:rsidR="00824CFE" w:rsidRPr="00B67616">
        <w:rPr>
          <w:rFonts w:eastAsia="Times New Roman"/>
          <w:color w:val="000000"/>
        </w:rPr>
        <w:t xml:space="preserve"> </w:t>
      </w:r>
      <w:r w:rsidRPr="00B67616">
        <w:rPr>
          <w:rFonts w:eastAsia="Times New Roman"/>
          <w:color w:val="000000"/>
        </w:rPr>
        <w:t>lekarza, w tym: zmniejszoną liczbę białych krwinek we krwi, szczególnie neutrofili (jednego z typów</w:t>
      </w:r>
      <w:r w:rsidR="00824CFE" w:rsidRPr="00B67616">
        <w:rPr>
          <w:rFonts w:eastAsia="Times New Roman"/>
          <w:color w:val="000000"/>
        </w:rPr>
        <w:t xml:space="preserve"> </w:t>
      </w:r>
      <w:r w:rsidRPr="00B67616">
        <w:rPr>
          <w:rFonts w:eastAsia="Times New Roman"/>
          <w:color w:val="000000"/>
        </w:rPr>
        <w:t xml:space="preserve">białych krwinek, które chronią organizm przed </w:t>
      </w:r>
      <w:r w:rsidR="00E7002B" w:rsidRPr="00B67616">
        <w:rPr>
          <w:rFonts w:eastAsia="Times New Roman"/>
          <w:color w:val="000000"/>
        </w:rPr>
        <w:t>zakażeniami</w:t>
      </w:r>
      <w:r w:rsidRPr="00B67616">
        <w:rPr>
          <w:rFonts w:eastAsia="Times New Roman"/>
          <w:color w:val="000000"/>
        </w:rPr>
        <w:t>), obecność białka w moczu, zmniejszone</w:t>
      </w:r>
      <w:r w:rsidR="00824CFE" w:rsidRPr="00B67616">
        <w:rPr>
          <w:rFonts w:eastAsia="Times New Roman"/>
          <w:color w:val="000000"/>
        </w:rPr>
        <w:t xml:space="preserve"> </w:t>
      </w:r>
      <w:r w:rsidRPr="00B67616">
        <w:rPr>
          <w:rFonts w:eastAsia="Times New Roman"/>
          <w:color w:val="000000"/>
        </w:rPr>
        <w:t>stężenie potasu, sodu lub fosforu (minera</w:t>
      </w:r>
      <w:r w:rsidR="00E7002B" w:rsidRPr="00B67616">
        <w:rPr>
          <w:rFonts w:eastAsia="Times New Roman"/>
          <w:color w:val="000000"/>
        </w:rPr>
        <w:t>ły</w:t>
      </w:r>
      <w:r w:rsidRPr="00B67616">
        <w:rPr>
          <w:rFonts w:eastAsia="Times New Roman"/>
          <w:color w:val="000000"/>
        </w:rPr>
        <w:t>) we krwi, zwiększone stężenie cukru we krwi,</w:t>
      </w:r>
      <w:r w:rsidR="00824CFE" w:rsidRPr="00B67616">
        <w:rPr>
          <w:rFonts w:eastAsia="Times New Roman"/>
          <w:color w:val="000000"/>
        </w:rPr>
        <w:t xml:space="preserve"> </w:t>
      </w:r>
      <w:r w:rsidRPr="00B67616">
        <w:rPr>
          <w:rFonts w:eastAsia="Times New Roman"/>
          <w:color w:val="000000"/>
        </w:rPr>
        <w:t>zwiększoną aktywność fosfatazy zasadowej (enzym), zmniejszone stężenie hemoglobiny (substancja</w:t>
      </w:r>
      <w:r w:rsidR="00824CFE" w:rsidRPr="00B67616">
        <w:rPr>
          <w:rFonts w:eastAsia="Times New Roman"/>
          <w:color w:val="000000"/>
        </w:rPr>
        <w:t xml:space="preserve"> </w:t>
      </w:r>
      <w:r w:rsidRPr="00B67616">
        <w:rPr>
          <w:rFonts w:eastAsia="Times New Roman"/>
          <w:color w:val="000000"/>
        </w:rPr>
        <w:t>występująca w krwinkach czerwonych przenosząca tlen), które mogą mieć ciężki charakter.</w:t>
      </w:r>
    </w:p>
    <w:p w14:paraId="02480949" w14:textId="77777777" w:rsidR="004D15A0" w:rsidRPr="00B67616" w:rsidRDefault="004D15A0" w:rsidP="00B60397">
      <w:pPr>
        <w:widowControl/>
        <w:rPr>
          <w:rFonts w:eastAsia="Times New Roman"/>
          <w:color w:val="000000"/>
        </w:rPr>
      </w:pPr>
    </w:p>
    <w:p w14:paraId="2098F13D" w14:textId="77777777" w:rsidR="004D15A0" w:rsidRPr="00B67616" w:rsidRDefault="004D15A0" w:rsidP="00B60397">
      <w:pPr>
        <w:widowControl/>
        <w:rPr>
          <w:rFonts w:eastAsia="Times New Roman"/>
          <w:color w:val="000000"/>
        </w:rPr>
      </w:pPr>
      <w:r w:rsidRPr="00B67616">
        <w:rPr>
          <w:rFonts w:eastAsia="Times New Roman"/>
          <w:color w:val="000000"/>
        </w:rPr>
        <w:t>Ból w jamie ustnej, ból zębów i (lub) szczęki/żuchwy, opuchlizna lub owrzodzenie wewnątrz jamy</w:t>
      </w:r>
      <w:r w:rsidR="00824CFE" w:rsidRPr="00B67616">
        <w:rPr>
          <w:rFonts w:eastAsia="Times New Roman"/>
          <w:color w:val="000000"/>
        </w:rPr>
        <w:t xml:space="preserve"> </w:t>
      </w:r>
      <w:r w:rsidRPr="00B67616">
        <w:rPr>
          <w:rFonts w:eastAsia="Times New Roman"/>
          <w:color w:val="000000"/>
        </w:rPr>
        <w:t>ustnej, drętwienie szczęki lub żuchwy, uczucie ciężkości szczęki/żuchwy lub obluzowania zęba mogą</w:t>
      </w:r>
      <w:r w:rsidR="00824CFE" w:rsidRPr="00B67616">
        <w:rPr>
          <w:rFonts w:eastAsia="Times New Roman"/>
          <w:color w:val="000000"/>
        </w:rPr>
        <w:t xml:space="preserve"> </w:t>
      </w:r>
      <w:r w:rsidRPr="00B67616">
        <w:rPr>
          <w:rFonts w:eastAsia="Times New Roman"/>
          <w:color w:val="000000"/>
        </w:rPr>
        <w:t>być objawami uszkodzenia kości szczęki/żuchwy (martwica kości). W przypadku wystąpienia</w:t>
      </w:r>
      <w:r w:rsidR="00824CFE" w:rsidRPr="00B67616">
        <w:rPr>
          <w:rFonts w:eastAsia="Times New Roman"/>
          <w:color w:val="000000"/>
        </w:rPr>
        <w:t xml:space="preserve"> </w:t>
      </w:r>
      <w:r w:rsidRPr="00B67616">
        <w:rPr>
          <w:rFonts w:eastAsia="Times New Roman"/>
          <w:color w:val="000000"/>
        </w:rPr>
        <w:t>któregokolwiek z tych objawów należy niezwłocznie poinformować lekarza oraz</w:t>
      </w:r>
      <w:r w:rsidR="00824CFE" w:rsidRPr="00B67616">
        <w:rPr>
          <w:rFonts w:eastAsia="Times New Roman"/>
          <w:color w:val="000000"/>
        </w:rPr>
        <w:t xml:space="preserve"> </w:t>
      </w:r>
      <w:r w:rsidRPr="00B67616">
        <w:rPr>
          <w:rFonts w:eastAsia="Times New Roman"/>
          <w:color w:val="000000"/>
        </w:rPr>
        <w:t>stomatologa.</w:t>
      </w:r>
    </w:p>
    <w:p w14:paraId="266B8216" w14:textId="77777777" w:rsidR="004D15A0" w:rsidRPr="00B67616" w:rsidRDefault="004D15A0" w:rsidP="00B60397">
      <w:pPr>
        <w:widowControl/>
        <w:rPr>
          <w:rFonts w:eastAsia="Times New Roman"/>
          <w:color w:val="000000"/>
        </w:rPr>
      </w:pPr>
    </w:p>
    <w:p w14:paraId="056A5712" w14:textId="77777777" w:rsidR="004D15A0" w:rsidRPr="00B67616" w:rsidRDefault="004D15A0" w:rsidP="00B60397">
      <w:pPr>
        <w:widowControl/>
        <w:rPr>
          <w:rFonts w:eastAsia="Times New Roman"/>
          <w:color w:val="000000"/>
        </w:rPr>
      </w:pPr>
      <w:r w:rsidRPr="00B67616">
        <w:rPr>
          <w:rFonts w:eastAsia="Times New Roman"/>
          <w:color w:val="000000"/>
        </w:rPr>
        <w:t>Kobiety przed menopauzą, (u których występuje cykl menstruacyjny) mogą zaobserwować</w:t>
      </w:r>
      <w:r w:rsidR="00824CFE" w:rsidRPr="00B67616">
        <w:rPr>
          <w:rFonts w:eastAsia="Times New Roman"/>
          <w:color w:val="000000"/>
        </w:rPr>
        <w:t xml:space="preserve"> </w:t>
      </w:r>
      <w:r w:rsidRPr="00B67616">
        <w:rPr>
          <w:rFonts w:eastAsia="Times New Roman"/>
          <w:color w:val="000000"/>
        </w:rPr>
        <w:t>nieregularne krwawienia miesięczne lub ich zaniknięcie, z możliwym upośledzeniem płodności. Jeśli</w:t>
      </w:r>
      <w:r w:rsidR="00824CFE" w:rsidRPr="00B67616">
        <w:rPr>
          <w:rFonts w:eastAsia="Times New Roman"/>
          <w:color w:val="000000"/>
        </w:rPr>
        <w:t xml:space="preserve"> </w:t>
      </w:r>
      <w:r w:rsidRPr="00B67616">
        <w:rPr>
          <w:rFonts w:eastAsia="Times New Roman"/>
          <w:color w:val="000000"/>
        </w:rPr>
        <w:t>pacjentka rozważa posiadanie dzieci, powinna przedyskutować tę kwestię z lekarzem przed</w:t>
      </w:r>
      <w:r w:rsidR="00824CFE" w:rsidRPr="00B67616">
        <w:rPr>
          <w:rFonts w:eastAsia="Times New Roman"/>
          <w:color w:val="000000"/>
        </w:rPr>
        <w:t xml:space="preserve"> </w:t>
      </w:r>
      <w:r w:rsidRPr="00B67616">
        <w:rPr>
          <w:rFonts w:eastAsia="Times New Roman"/>
          <w:color w:val="000000"/>
        </w:rPr>
        <w:t>rozpoczęciem leczenia.</w:t>
      </w:r>
    </w:p>
    <w:p w14:paraId="5B9AEF2E" w14:textId="77777777" w:rsidR="004D15A0" w:rsidRPr="00B67616" w:rsidRDefault="004D15A0" w:rsidP="00B60397">
      <w:pPr>
        <w:widowControl/>
        <w:rPr>
          <w:rFonts w:eastAsia="Times New Roman"/>
          <w:color w:val="000000"/>
        </w:rPr>
      </w:pPr>
    </w:p>
    <w:p w14:paraId="61D6A6E7" w14:textId="77777777" w:rsidR="00D15122" w:rsidRPr="00B67616" w:rsidRDefault="004D15A0" w:rsidP="00B60397">
      <w:pPr>
        <w:widowControl/>
        <w:rPr>
          <w:rFonts w:eastAsia="Times New Roman"/>
          <w:color w:val="000000"/>
        </w:rPr>
      </w:pPr>
      <w:r w:rsidRPr="00B67616">
        <w:rPr>
          <w:rFonts w:eastAsia="Times New Roman"/>
          <w:color w:val="000000"/>
        </w:rPr>
        <w:t>Zirabev został wynaleziony i stworzony do leczenia chorych na raka poprzez wstrzyknięcie leku</w:t>
      </w:r>
      <w:r w:rsidR="00824CFE" w:rsidRPr="00B67616">
        <w:rPr>
          <w:rFonts w:eastAsia="Times New Roman"/>
          <w:color w:val="000000"/>
        </w:rPr>
        <w:t xml:space="preserve"> </w:t>
      </w:r>
      <w:r w:rsidRPr="00B67616">
        <w:rPr>
          <w:rFonts w:eastAsia="Times New Roman"/>
          <w:color w:val="000000"/>
        </w:rPr>
        <w:t>do krwioobiegu. Nie został wynaleziony ani stworzony do wstrzyknięcia do oka. W związku z tym nie</w:t>
      </w:r>
      <w:r w:rsidR="00824CFE" w:rsidRPr="00B67616">
        <w:rPr>
          <w:rFonts w:eastAsia="Times New Roman"/>
          <w:color w:val="000000"/>
        </w:rPr>
        <w:t xml:space="preserve"> </w:t>
      </w:r>
      <w:r w:rsidRPr="00B67616">
        <w:rPr>
          <w:rFonts w:eastAsia="Times New Roman"/>
          <w:color w:val="000000"/>
        </w:rPr>
        <w:lastRenderedPageBreak/>
        <w:t>jest zarejestrowany do zastosowania w ten sposób. Po podaniu leku Zirabev do oka (stosowanie</w:t>
      </w:r>
      <w:r w:rsidR="00824CFE" w:rsidRPr="00B67616">
        <w:rPr>
          <w:rFonts w:eastAsia="Times New Roman"/>
          <w:color w:val="000000"/>
        </w:rPr>
        <w:t xml:space="preserve"> </w:t>
      </w:r>
      <w:r w:rsidRPr="00B67616">
        <w:rPr>
          <w:rFonts w:eastAsia="Times New Roman"/>
          <w:color w:val="000000"/>
        </w:rPr>
        <w:t>niezgodne z rejestracją) mogą wystąpić poniższe działania niepożądane:</w:t>
      </w:r>
    </w:p>
    <w:p w14:paraId="02CDDB0A" w14:textId="77777777" w:rsidR="004D15A0" w:rsidRPr="00B67616" w:rsidRDefault="004D15A0" w:rsidP="00B60397">
      <w:pPr>
        <w:widowControl/>
        <w:rPr>
          <w:rFonts w:eastAsia="Times New Roman"/>
          <w:color w:val="000000"/>
        </w:rPr>
      </w:pPr>
    </w:p>
    <w:p w14:paraId="2E58D06C" w14:textId="77777777" w:rsidR="00D15122" w:rsidRPr="00B67616" w:rsidRDefault="009B0756" w:rsidP="008A1EE3">
      <w:pPr>
        <w:pStyle w:val="BodyText"/>
        <w:widowControl/>
        <w:numPr>
          <w:ilvl w:val="1"/>
          <w:numId w:val="61"/>
        </w:numPr>
        <w:tabs>
          <w:tab w:val="left" w:pos="545"/>
        </w:tabs>
        <w:spacing w:line="252" w:lineRule="exact"/>
        <w:ind w:left="426" w:hanging="426"/>
        <w:rPr>
          <w:color w:val="000000"/>
        </w:rPr>
      </w:pPr>
      <w:r w:rsidRPr="00B67616">
        <w:rPr>
          <w:color w:val="000000"/>
        </w:rPr>
        <w:t>zakażenie lub zapalenie gałki ocznej,</w:t>
      </w:r>
    </w:p>
    <w:p w14:paraId="20408526" w14:textId="77777777" w:rsidR="00D15122" w:rsidRPr="00B67616" w:rsidRDefault="009B0756" w:rsidP="008A1EE3">
      <w:pPr>
        <w:pStyle w:val="BodyText"/>
        <w:widowControl/>
        <w:numPr>
          <w:ilvl w:val="1"/>
          <w:numId w:val="61"/>
        </w:numPr>
        <w:tabs>
          <w:tab w:val="left" w:pos="545"/>
        </w:tabs>
        <w:spacing w:line="252" w:lineRule="exact"/>
        <w:ind w:left="426" w:hanging="426"/>
        <w:rPr>
          <w:color w:val="000000"/>
        </w:rPr>
      </w:pPr>
      <w:r w:rsidRPr="00B67616">
        <w:rPr>
          <w:color w:val="000000"/>
        </w:rPr>
        <w:t>zaczerwienienie oka, ruchome punkty lub plamy w polu widzenia (mroczki), ból oka,</w:t>
      </w:r>
    </w:p>
    <w:p w14:paraId="6640B8FA" w14:textId="77777777" w:rsidR="00D15122" w:rsidRPr="00B67616" w:rsidRDefault="009B0756" w:rsidP="008A1EE3">
      <w:pPr>
        <w:pStyle w:val="BodyText"/>
        <w:widowControl/>
        <w:numPr>
          <w:ilvl w:val="1"/>
          <w:numId w:val="61"/>
        </w:numPr>
        <w:tabs>
          <w:tab w:val="left" w:pos="545"/>
        </w:tabs>
        <w:spacing w:line="252" w:lineRule="exact"/>
        <w:ind w:left="426" w:hanging="426"/>
        <w:rPr>
          <w:color w:val="000000"/>
        </w:rPr>
      </w:pPr>
      <w:r w:rsidRPr="00B67616">
        <w:rPr>
          <w:color w:val="000000"/>
        </w:rPr>
        <w:t>błyski światła z towarzyszącymi mroczkami, które mogą prowadzić do częściowej utraty wzroku,</w:t>
      </w:r>
    </w:p>
    <w:p w14:paraId="5C05352C" w14:textId="77777777" w:rsidR="00D15122" w:rsidRPr="00B67616" w:rsidRDefault="004C4BF8" w:rsidP="008A1EE3">
      <w:pPr>
        <w:pStyle w:val="BodyText"/>
        <w:widowControl/>
        <w:numPr>
          <w:ilvl w:val="1"/>
          <w:numId w:val="61"/>
        </w:numPr>
        <w:tabs>
          <w:tab w:val="left" w:pos="545"/>
        </w:tabs>
        <w:spacing w:line="252" w:lineRule="exact"/>
        <w:ind w:left="426" w:hanging="426"/>
        <w:rPr>
          <w:color w:val="000000"/>
        </w:rPr>
      </w:pPr>
      <w:r w:rsidRPr="00B67616">
        <w:rPr>
          <w:color w:val="000000"/>
        </w:rPr>
        <w:t>wzrost</w:t>
      </w:r>
      <w:r w:rsidR="009B0756" w:rsidRPr="00B67616">
        <w:rPr>
          <w:color w:val="000000"/>
        </w:rPr>
        <w:t xml:space="preserve"> ciśnienia śródgałkowego,</w:t>
      </w:r>
    </w:p>
    <w:p w14:paraId="4ED5B778" w14:textId="77777777" w:rsidR="00D15122" w:rsidRPr="00B67616" w:rsidRDefault="009B0756" w:rsidP="008A1EE3">
      <w:pPr>
        <w:pStyle w:val="BodyText"/>
        <w:widowControl/>
        <w:numPr>
          <w:ilvl w:val="1"/>
          <w:numId w:val="61"/>
        </w:numPr>
        <w:tabs>
          <w:tab w:val="left" w:pos="545"/>
        </w:tabs>
        <w:ind w:left="426" w:hanging="426"/>
        <w:rPr>
          <w:color w:val="000000"/>
        </w:rPr>
      </w:pPr>
      <w:r w:rsidRPr="00B67616">
        <w:rPr>
          <w:color w:val="000000"/>
        </w:rPr>
        <w:t>krwawienie wewnątrz oka.</w:t>
      </w:r>
    </w:p>
    <w:p w14:paraId="77EC524E" w14:textId="77777777" w:rsidR="00D15122" w:rsidRPr="00B67616" w:rsidRDefault="00D15122" w:rsidP="00B60397">
      <w:pPr>
        <w:widowControl/>
        <w:rPr>
          <w:rFonts w:eastAsia="Times New Roman"/>
          <w:color w:val="000000"/>
        </w:rPr>
      </w:pPr>
    </w:p>
    <w:p w14:paraId="401E60C3" w14:textId="77777777" w:rsidR="00D15122" w:rsidRPr="00B67616" w:rsidRDefault="009B0756" w:rsidP="0086410E">
      <w:pPr>
        <w:rPr>
          <w:b/>
          <w:bCs/>
          <w:color w:val="000000"/>
        </w:rPr>
      </w:pPr>
      <w:r w:rsidRPr="00B67616">
        <w:rPr>
          <w:b/>
          <w:color w:val="000000"/>
        </w:rPr>
        <w:t>Zgłaszanie działań niepożądanych</w:t>
      </w:r>
    </w:p>
    <w:p w14:paraId="6872FE5E" w14:textId="58DEC8B5" w:rsidR="00D03D15" w:rsidRPr="00B67616" w:rsidRDefault="009B0756" w:rsidP="00B60397">
      <w:pPr>
        <w:pStyle w:val="BodyText"/>
        <w:widowControl/>
        <w:ind w:left="0"/>
        <w:rPr>
          <w:color w:val="000000"/>
        </w:rPr>
      </w:pPr>
      <w:r w:rsidRPr="00B67616">
        <w:rPr>
          <w:color w:val="000000"/>
        </w:rPr>
        <w:t xml:space="preserve">Jeśli wystąpią jakiekolwiek objawy niepożądane, w tym wszelkie objawy niepożądane niewymienione w ulotce, należy powiedzieć o tym lekarzowi, farmaceucie lub pielęgniarce. Działania niepożądane można zgłaszać bezpośrednio do </w:t>
      </w:r>
      <w:r w:rsidRPr="00E835A2">
        <w:rPr>
          <w:color w:val="000000"/>
          <w:highlight w:val="lightGray"/>
        </w:rPr>
        <w:t xml:space="preserve">„krajowego systemu zgłaszania” wymienionego w </w:t>
      </w:r>
      <w:r w:rsidR="00E835A2" w:rsidRPr="00E835A2">
        <w:rPr>
          <w:color w:val="000000" w:themeColor="text1"/>
          <w:highlight w:val="lightGray"/>
        </w:rPr>
        <w:fldChar w:fldCharType="begin"/>
      </w:r>
      <w:r w:rsidR="00E835A2" w:rsidRPr="00E835A2">
        <w:rPr>
          <w:color w:val="000000" w:themeColor="text1"/>
          <w:highlight w:val="lightGray"/>
        </w:rPr>
        <w:instrText>HYPERLINK "https://www.ema.europa.eu/documents/template-form/qrd-appendix-v-adverse-drug-reaction-reporting-details_en.docx"</w:instrText>
      </w:r>
      <w:r w:rsidR="00E835A2" w:rsidRPr="00E835A2">
        <w:rPr>
          <w:color w:val="000000" w:themeColor="text1"/>
          <w:highlight w:val="lightGray"/>
        </w:rPr>
      </w:r>
      <w:r w:rsidR="00E835A2" w:rsidRPr="00E835A2">
        <w:rPr>
          <w:color w:val="000000" w:themeColor="text1"/>
          <w:highlight w:val="lightGray"/>
        </w:rPr>
        <w:fldChar w:fldCharType="separate"/>
      </w:r>
      <w:r w:rsidRPr="00E835A2">
        <w:rPr>
          <w:rStyle w:val="Hyperlink"/>
          <w:highlight w:val="lightGray"/>
        </w:rPr>
        <w:t>załączniku V</w:t>
      </w:r>
      <w:r w:rsidR="00E835A2" w:rsidRPr="00E835A2">
        <w:rPr>
          <w:color w:val="000000" w:themeColor="text1"/>
          <w:highlight w:val="lightGray"/>
        </w:rPr>
        <w:fldChar w:fldCharType="end"/>
      </w:r>
      <w:r w:rsidRPr="00220B9B">
        <w:rPr>
          <w:color w:val="000000"/>
          <w:highlight w:val="lightGray"/>
        </w:rPr>
        <w:t>.</w:t>
      </w:r>
    </w:p>
    <w:p w14:paraId="1E953AB6" w14:textId="77777777" w:rsidR="00D15122" w:rsidRPr="00B67616" w:rsidRDefault="009B0756" w:rsidP="00B60397">
      <w:pPr>
        <w:pStyle w:val="BodyText"/>
        <w:widowControl/>
        <w:ind w:left="0"/>
        <w:rPr>
          <w:color w:val="000000"/>
        </w:rPr>
      </w:pPr>
      <w:r w:rsidRPr="00B67616">
        <w:rPr>
          <w:color w:val="000000"/>
        </w:rPr>
        <w:t>Dzięki zgłaszaniu działań niepożądanych można będzie zgromadzić więcej informacji na temat bezpieczeństwa stosowania leku.</w:t>
      </w:r>
    </w:p>
    <w:p w14:paraId="5DFA146F" w14:textId="77777777" w:rsidR="00D15122" w:rsidRPr="00B67616" w:rsidRDefault="00D15122" w:rsidP="00B60397">
      <w:pPr>
        <w:widowControl/>
        <w:rPr>
          <w:rFonts w:eastAsia="Times New Roman"/>
          <w:color w:val="000000"/>
        </w:rPr>
      </w:pPr>
    </w:p>
    <w:p w14:paraId="5DEEC8A1" w14:textId="77777777" w:rsidR="00D15122" w:rsidRPr="00B67616" w:rsidRDefault="00D15122" w:rsidP="00B60397">
      <w:pPr>
        <w:widowControl/>
        <w:rPr>
          <w:rFonts w:eastAsia="Times New Roman"/>
          <w:color w:val="000000"/>
        </w:rPr>
      </w:pPr>
    </w:p>
    <w:p w14:paraId="2C93AE51" w14:textId="7CBC35AD" w:rsidR="00D15122" w:rsidRPr="00B67616" w:rsidRDefault="00714208" w:rsidP="00BA42DF">
      <w:pPr>
        <w:keepNext/>
        <w:rPr>
          <w:b/>
          <w:bCs/>
          <w:color w:val="000000"/>
        </w:rPr>
      </w:pPr>
      <w:r w:rsidRPr="00B67616">
        <w:rPr>
          <w:b/>
          <w:color w:val="000000"/>
        </w:rPr>
        <w:t>5.</w:t>
      </w:r>
      <w:r w:rsidRPr="00B67616">
        <w:rPr>
          <w:b/>
          <w:color w:val="000000"/>
        </w:rPr>
        <w:tab/>
        <w:t xml:space="preserve">Jak przechowywać </w:t>
      </w:r>
      <w:r w:rsidR="006B29F1" w:rsidRPr="00B67616">
        <w:rPr>
          <w:b/>
          <w:color w:val="000000"/>
        </w:rPr>
        <w:t>Zirabev</w:t>
      </w:r>
    </w:p>
    <w:p w14:paraId="38932D7F" w14:textId="77777777" w:rsidR="00D15122" w:rsidRPr="00B67616" w:rsidRDefault="00D15122" w:rsidP="00BA42DF">
      <w:pPr>
        <w:keepNext/>
        <w:widowControl/>
        <w:rPr>
          <w:rFonts w:eastAsia="Times New Roman"/>
          <w:bCs/>
          <w:color w:val="000000"/>
        </w:rPr>
      </w:pPr>
    </w:p>
    <w:p w14:paraId="01453356" w14:textId="77777777" w:rsidR="00D15122" w:rsidRPr="00B67616" w:rsidRDefault="009B0756" w:rsidP="00BA42DF">
      <w:pPr>
        <w:pStyle w:val="BodyText"/>
        <w:keepNext/>
        <w:widowControl/>
        <w:ind w:left="0"/>
        <w:rPr>
          <w:color w:val="000000"/>
        </w:rPr>
      </w:pPr>
      <w:r w:rsidRPr="00B67616">
        <w:rPr>
          <w:color w:val="000000"/>
        </w:rPr>
        <w:t>Lek należy przechowywać w miejscu niewidocznym i niedostępnym dla dzieci.</w:t>
      </w:r>
    </w:p>
    <w:p w14:paraId="56CF27AF" w14:textId="77777777" w:rsidR="00D15122" w:rsidRPr="00B67616" w:rsidRDefault="00D15122" w:rsidP="00B60397">
      <w:pPr>
        <w:widowControl/>
        <w:rPr>
          <w:rFonts w:eastAsia="Times New Roman"/>
          <w:color w:val="000000"/>
        </w:rPr>
      </w:pPr>
    </w:p>
    <w:p w14:paraId="64323C51" w14:textId="77777777" w:rsidR="00313FC6" w:rsidRPr="00B67616" w:rsidRDefault="009B0756" w:rsidP="00B60397">
      <w:pPr>
        <w:pStyle w:val="BodyText"/>
        <w:widowControl/>
        <w:ind w:left="0" w:right="265"/>
        <w:rPr>
          <w:color w:val="000000"/>
        </w:rPr>
      </w:pPr>
      <w:r w:rsidRPr="00B67616">
        <w:rPr>
          <w:color w:val="000000"/>
        </w:rPr>
        <w:t xml:space="preserve">Nie stosować tego leku po upływie terminu ważności zamieszczonego na opakowaniu zewnętrznym oraz na etykiecie fiolki po: </w:t>
      </w:r>
      <w:r w:rsidR="00CB6D12" w:rsidRPr="00B67616">
        <w:rPr>
          <w:color w:val="000000"/>
        </w:rPr>
        <w:t>Termin ważności (</w:t>
      </w:r>
      <w:r w:rsidRPr="00B67616">
        <w:rPr>
          <w:color w:val="000000"/>
        </w:rPr>
        <w:t>EXP</w:t>
      </w:r>
      <w:r w:rsidR="00CB6D12" w:rsidRPr="00B67616">
        <w:rPr>
          <w:color w:val="000000"/>
        </w:rPr>
        <w:t>)</w:t>
      </w:r>
      <w:r w:rsidRPr="00B67616">
        <w:rPr>
          <w:color w:val="000000"/>
        </w:rPr>
        <w:t>. Termin ważności oznacza ostatni dzień podanego miesiąca.</w:t>
      </w:r>
    </w:p>
    <w:p w14:paraId="7640C943" w14:textId="77777777" w:rsidR="00313FC6" w:rsidRPr="00B67616" w:rsidRDefault="00313FC6" w:rsidP="00B60397">
      <w:pPr>
        <w:pStyle w:val="BodyText"/>
        <w:widowControl/>
        <w:ind w:left="0" w:right="265"/>
        <w:rPr>
          <w:color w:val="000000"/>
        </w:rPr>
      </w:pPr>
    </w:p>
    <w:p w14:paraId="2E760760" w14:textId="77777777" w:rsidR="00D15122" w:rsidRPr="00B67616" w:rsidRDefault="009B0756" w:rsidP="00B60397">
      <w:pPr>
        <w:pStyle w:val="BodyText"/>
        <w:widowControl/>
        <w:ind w:left="0" w:right="265"/>
        <w:rPr>
          <w:color w:val="000000"/>
        </w:rPr>
      </w:pPr>
      <w:r w:rsidRPr="00B67616">
        <w:rPr>
          <w:color w:val="000000"/>
        </w:rPr>
        <w:t>Przechowywać w lodówce (2</w:t>
      </w:r>
      <w:r w:rsidR="00CB6D12" w:rsidRPr="00B67616">
        <w:rPr>
          <w:color w:val="000000"/>
        </w:rPr>
        <w:t xml:space="preserve">˚C - </w:t>
      </w:r>
      <w:r w:rsidRPr="00B67616">
        <w:rPr>
          <w:color w:val="000000"/>
        </w:rPr>
        <w:t>8˚C). Nie zamrażać.</w:t>
      </w:r>
    </w:p>
    <w:p w14:paraId="0105C76B" w14:textId="77777777" w:rsidR="00D15122" w:rsidRPr="00B67616" w:rsidRDefault="009B0756" w:rsidP="00B60397">
      <w:pPr>
        <w:pStyle w:val="BodyText"/>
        <w:widowControl/>
        <w:ind w:left="0" w:right="265"/>
        <w:rPr>
          <w:color w:val="000000"/>
        </w:rPr>
      </w:pPr>
      <w:r w:rsidRPr="00B67616">
        <w:rPr>
          <w:color w:val="000000"/>
        </w:rPr>
        <w:t>Fiolki przechowywać w opakowaniu zewnętrznym w celu ochrony przed światłem.</w:t>
      </w:r>
    </w:p>
    <w:p w14:paraId="55C009AB" w14:textId="77777777" w:rsidR="003309AD" w:rsidRPr="00B67616" w:rsidRDefault="003309AD" w:rsidP="00B60397">
      <w:pPr>
        <w:pStyle w:val="BodyText"/>
        <w:widowControl/>
        <w:ind w:left="0" w:right="265"/>
        <w:rPr>
          <w:color w:val="000000"/>
        </w:rPr>
      </w:pPr>
    </w:p>
    <w:p w14:paraId="433FCEFF" w14:textId="77777777" w:rsidR="00D656BA" w:rsidRPr="00B67616" w:rsidRDefault="003309AD" w:rsidP="00B60397">
      <w:pPr>
        <w:pStyle w:val="BodyText"/>
        <w:widowControl/>
        <w:ind w:left="0" w:right="265"/>
        <w:rPr>
          <w:color w:val="000000"/>
        </w:rPr>
      </w:pPr>
      <w:r w:rsidRPr="00B67616">
        <w:rPr>
          <w:color w:val="000000"/>
        </w:rPr>
        <w:t xml:space="preserve">Roztwór do infuzji należy zużyć natychmiast po rozcieńczeniu. </w:t>
      </w:r>
      <w:r w:rsidR="00D656BA" w:rsidRPr="00B67616">
        <w:rPr>
          <w:color w:val="000000"/>
        </w:rPr>
        <w:t>Jeśli nie zostanie zużyty natychmiast, za ustalenie czasu i warunków przechowywania jest odpowiedzialna osoba podająca lek i czas ten nie powinien być dłuższy niż 24 godziny w temperaturze od 2°C do 8°C, chyba że roztwór do infuzji został przygotowany w jałowym środowisku. Kiedy rozcieńczanie odbywa się w</w:t>
      </w:r>
      <w:r w:rsidR="00A34D20" w:rsidRPr="00B67616">
        <w:rPr>
          <w:color w:val="000000"/>
        </w:rPr>
        <w:t> </w:t>
      </w:r>
      <w:r w:rsidR="00D656BA" w:rsidRPr="00B67616">
        <w:rPr>
          <w:color w:val="000000"/>
        </w:rPr>
        <w:t xml:space="preserve">środowisku jałowym, lek Zirabev jest stabilny przez okres do 35 dni w temperaturze od 2°C do 8°C po rozcieńczeniu </w:t>
      </w:r>
      <w:r w:rsidR="00C73DDB" w:rsidRPr="00B67616">
        <w:rPr>
          <w:color w:val="000000"/>
        </w:rPr>
        <w:t xml:space="preserve">i </w:t>
      </w:r>
      <w:r w:rsidR="00D656BA" w:rsidRPr="00B67616">
        <w:rPr>
          <w:color w:val="000000"/>
        </w:rPr>
        <w:t xml:space="preserve"> </w:t>
      </w:r>
      <w:r w:rsidR="00C73DDB" w:rsidRPr="00B67616">
        <w:rPr>
          <w:color w:val="000000"/>
        </w:rPr>
        <w:t xml:space="preserve">przez okres do </w:t>
      </w:r>
      <w:r w:rsidR="00D656BA" w:rsidRPr="00B67616">
        <w:rPr>
          <w:color w:val="000000"/>
        </w:rPr>
        <w:t xml:space="preserve"> 48 godzin w temperaturze nieprzekraczającej 30°C. </w:t>
      </w:r>
    </w:p>
    <w:p w14:paraId="01F4E4D5" w14:textId="77777777" w:rsidR="00D656BA" w:rsidRPr="00B67616" w:rsidRDefault="00D656BA" w:rsidP="00B60397">
      <w:pPr>
        <w:pStyle w:val="BodyText"/>
        <w:widowControl/>
        <w:ind w:left="0" w:right="265"/>
        <w:rPr>
          <w:color w:val="000000"/>
        </w:rPr>
      </w:pPr>
    </w:p>
    <w:p w14:paraId="2AFB6AD7" w14:textId="77777777" w:rsidR="00D15122" w:rsidRPr="00B67616" w:rsidRDefault="003309AD" w:rsidP="00B60397">
      <w:pPr>
        <w:pStyle w:val="BodyText"/>
        <w:widowControl/>
        <w:ind w:left="0" w:right="265"/>
        <w:rPr>
          <w:color w:val="000000"/>
        </w:rPr>
      </w:pPr>
      <w:r w:rsidRPr="00B67616">
        <w:rPr>
          <w:color w:val="000000"/>
        </w:rPr>
        <w:t>Nie stosować leku Zirabev jeśli</w:t>
      </w:r>
      <w:r w:rsidR="00824CFE" w:rsidRPr="00B67616">
        <w:rPr>
          <w:color w:val="000000"/>
        </w:rPr>
        <w:t xml:space="preserve"> </w:t>
      </w:r>
      <w:r w:rsidRPr="00B67616">
        <w:rPr>
          <w:color w:val="000000"/>
        </w:rPr>
        <w:t>zauważy się cząstki stałe lub jeśli wystąpiła zmiana jego barwy.</w:t>
      </w:r>
    </w:p>
    <w:p w14:paraId="0A3E7B13" w14:textId="77777777" w:rsidR="003309AD" w:rsidRPr="00B67616" w:rsidRDefault="003309AD" w:rsidP="00B60397">
      <w:pPr>
        <w:pStyle w:val="BodyText"/>
        <w:widowControl/>
        <w:ind w:left="0" w:right="265"/>
        <w:rPr>
          <w:color w:val="000000"/>
        </w:rPr>
      </w:pPr>
    </w:p>
    <w:p w14:paraId="1A043E87" w14:textId="77777777" w:rsidR="00D15122" w:rsidRPr="00B67616" w:rsidRDefault="009B0756" w:rsidP="00B60397">
      <w:pPr>
        <w:pStyle w:val="BodyText"/>
        <w:widowControl/>
        <w:ind w:left="0" w:right="-113"/>
        <w:rPr>
          <w:color w:val="000000"/>
        </w:rPr>
      </w:pPr>
      <w:r w:rsidRPr="00B67616">
        <w:rPr>
          <w:color w:val="000000"/>
        </w:rPr>
        <w:t>Leków nie należy wyrzucać do kanalizacji ani domowych pojemników na odpadki. Należy zapytać farmaceutę, jak usunąć leki, których się już nie używa. Takie postępowanie pomoże chronić środowisko.</w:t>
      </w:r>
    </w:p>
    <w:p w14:paraId="2FDF847B" w14:textId="77777777" w:rsidR="00D15122" w:rsidRPr="00B67616" w:rsidRDefault="00D15122" w:rsidP="00A73DC7">
      <w:pPr>
        <w:widowControl/>
        <w:rPr>
          <w:rFonts w:eastAsia="Times New Roman"/>
          <w:color w:val="000000"/>
        </w:rPr>
      </w:pPr>
    </w:p>
    <w:p w14:paraId="2CEA2871" w14:textId="77777777" w:rsidR="00D15122" w:rsidRPr="00B67616" w:rsidRDefault="00D15122" w:rsidP="00A73DC7">
      <w:pPr>
        <w:widowControl/>
        <w:rPr>
          <w:rFonts w:eastAsia="Times New Roman"/>
          <w:color w:val="000000"/>
        </w:rPr>
      </w:pPr>
    </w:p>
    <w:p w14:paraId="2E1E5503" w14:textId="77777777" w:rsidR="004666BE" w:rsidRPr="00B67616" w:rsidRDefault="00714208" w:rsidP="0086410E">
      <w:pPr>
        <w:rPr>
          <w:b/>
          <w:bCs/>
          <w:color w:val="000000"/>
        </w:rPr>
      </w:pPr>
      <w:r w:rsidRPr="00B67616">
        <w:rPr>
          <w:b/>
          <w:color w:val="000000"/>
        </w:rPr>
        <w:t>6.</w:t>
      </w:r>
      <w:r w:rsidRPr="00B67616">
        <w:rPr>
          <w:b/>
          <w:color w:val="000000"/>
        </w:rPr>
        <w:tab/>
        <w:t xml:space="preserve">Zawartość opakowania i inne informacje </w:t>
      </w:r>
    </w:p>
    <w:p w14:paraId="5CB02563" w14:textId="77777777" w:rsidR="00A73DC7" w:rsidRPr="00B67616" w:rsidRDefault="00A73DC7" w:rsidP="0086410E">
      <w:pPr>
        <w:rPr>
          <w:b/>
          <w:color w:val="000000"/>
        </w:rPr>
      </w:pPr>
    </w:p>
    <w:p w14:paraId="6C9723E0" w14:textId="77777777" w:rsidR="00D15122" w:rsidRPr="00B67616" w:rsidRDefault="009B0756" w:rsidP="0086410E">
      <w:pPr>
        <w:rPr>
          <w:b/>
          <w:color w:val="000000"/>
        </w:rPr>
      </w:pPr>
      <w:r w:rsidRPr="00B67616">
        <w:rPr>
          <w:b/>
          <w:color w:val="000000"/>
        </w:rPr>
        <w:t xml:space="preserve">Co zawiera lek </w:t>
      </w:r>
      <w:r w:rsidR="006B29F1" w:rsidRPr="00B67616">
        <w:rPr>
          <w:b/>
          <w:color w:val="000000"/>
        </w:rPr>
        <w:t>Zirabev</w:t>
      </w:r>
    </w:p>
    <w:p w14:paraId="7D482B34" w14:textId="77777777" w:rsidR="00D15122" w:rsidRPr="00B67616" w:rsidRDefault="009B0756" w:rsidP="00A73DC7">
      <w:pPr>
        <w:pStyle w:val="BodyText"/>
        <w:widowControl/>
        <w:numPr>
          <w:ilvl w:val="0"/>
          <w:numId w:val="3"/>
        </w:numPr>
        <w:ind w:left="709" w:right="450" w:hanging="709"/>
        <w:rPr>
          <w:color w:val="000000"/>
        </w:rPr>
      </w:pPr>
      <w:r w:rsidRPr="00B67616">
        <w:rPr>
          <w:color w:val="000000"/>
        </w:rPr>
        <w:t>Substancją czynną leku jest bewacyzumab. Każdy mililitr koncentratu zawiera 25 mg bewacyzumabu.</w:t>
      </w:r>
    </w:p>
    <w:p w14:paraId="54AE5A35" w14:textId="77777777" w:rsidR="00D15122" w:rsidRPr="00B67616" w:rsidRDefault="009B0756" w:rsidP="00A73DC7">
      <w:pPr>
        <w:pStyle w:val="BodyText"/>
        <w:widowControl/>
        <w:ind w:left="709" w:right="450"/>
        <w:rPr>
          <w:color w:val="000000"/>
        </w:rPr>
      </w:pPr>
      <w:r w:rsidRPr="00B67616">
        <w:rPr>
          <w:color w:val="000000"/>
        </w:rPr>
        <w:t>Każda fiolka o pojemności 4 ml zawiera 100 mg bewacyzumabu.</w:t>
      </w:r>
    </w:p>
    <w:p w14:paraId="3FC787E2" w14:textId="77777777" w:rsidR="00D15122" w:rsidRPr="00B67616" w:rsidRDefault="009B0756" w:rsidP="00A73DC7">
      <w:pPr>
        <w:pStyle w:val="BodyText"/>
        <w:widowControl/>
        <w:ind w:left="709"/>
        <w:rPr>
          <w:color w:val="000000"/>
        </w:rPr>
      </w:pPr>
      <w:r w:rsidRPr="00B67616">
        <w:rPr>
          <w:color w:val="000000"/>
        </w:rPr>
        <w:t>Każda fiolka o pojemności 16 ml zawiera 400 mg bewacyzumabu.</w:t>
      </w:r>
    </w:p>
    <w:p w14:paraId="64B4C0C4" w14:textId="1E2EEA84" w:rsidR="00D15122" w:rsidRPr="00B67616" w:rsidRDefault="009B0756" w:rsidP="004716C1">
      <w:pPr>
        <w:pStyle w:val="BodyText"/>
        <w:widowControl/>
        <w:numPr>
          <w:ilvl w:val="0"/>
          <w:numId w:val="3"/>
        </w:numPr>
        <w:ind w:left="709" w:right="463" w:hanging="709"/>
        <w:rPr>
          <w:color w:val="000000"/>
        </w:rPr>
      </w:pPr>
      <w:r w:rsidRPr="00B67616">
        <w:rPr>
          <w:color w:val="000000"/>
        </w:rPr>
        <w:t xml:space="preserve">Pozostałe składniki to: sacharoza, kwas bursztynowy, </w:t>
      </w:r>
      <w:r w:rsidR="00A7220F" w:rsidRPr="00B67616">
        <w:rPr>
          <w:color w:val="000000"/>
        </w:rPr>
        <w:t>disod</w:t>
      </w:r>
      <w:r w:rsidR="00554B0E" w:rsidRPr="00B67616">
        <w:rPr>
          <w:color w:val="000000"/>
        </w:rPr>
        <w:t>owy</w:t>
      </w:r>
      <w:r w:rsidR="00A7220F" w:rsidRPr="00B67616">
        <w:rPr>
          <w:color w:val="000000"/>
        </w:rPr>
        <w:t xml:space="preserve"> </w:t>
      </w:r>
      <w:r w:rsidRPr="00B67616">
        <w:rPr>
          <w:color w:val="000000"/>
        </w:rPr>
        <w:t>wersenian, polisorbat</w:t>
      </w:r>
      <w:r w:rsidR="00897902" w:rsidRPr="00B67616">
        <w:rPr>
          <w:color w:val="000000"/>
        </w:rPr>
        <w:t> </w:t>
      </w:r>
      <w:r w:rsidRPr="00B67616">
        <w:rPr>
          <w:color w:val="000000"/>
        </w:rPr>
        <w:t>80</w:t>
      </w:r>
      <w:r w:rsidR="00AB508F">
        <w:rPr>
          <w:color w:val="000000"/>
        </w:rPr>
        <w:t xml:space="preserve"> (E433)</w:t>
      </w:r>
      <w:r w:rsidRPr="00B67616">
        <w:rPr>
          <w:color w:val="000000"/>
        </w:rPr>
        <w:t xml:space="preserve">, </w:t>
      </w:r>
      <w:r w:rsidR="00A7220F" w:rsidRPr="00B67616">
        <w:rPr>
          <w:color w:val="000000"/>
        </w:rPr>
        <w:t xml:space="preserve">sodu </w:t>
      </w:r>
      <w:r w:rsidRPr="00B67616">
        <w:rPr>
          <w:color w:val="000000"/>
        </w:rPr>
        <w:t>wodorotlenek (do korekcji pH)</w:t>
      </w:r>
      <w:r w:rsidR="005674C8" w:rsidRPr="00B67616">
        <w:rPr>
          <w:color w:val="000000"/>
        </w:rPr>
        <w:t xml:space="preserve"> i</w:t>
      </w:r>
      <w:r w:rsidRPr="00B67616">
        <w:rPr>
          <w:color w:val="000000"/>
        </w:rPr>
        <w:t xml:space="preserve"> woda do wstrzykiwań</w:t>
      </w:r>
      <w:r w:rsidR="004716C1" w:rsidRPr="00B67616">
        <w:rPr>
          <w:color w:val="000000"/>
        </w:rPr>
        <w:t xml:space="preserve"> </w:t>
      </w:r>
      <w:r w:rsidR="004716C1" w:rsidRPr="00B67616">
        <w:rPr>
          <w:rFonts w:eastAsia="Calibri"/>
          <w:color w:val="000000"/>
          <w:lang w:eastAsia="en-GB"/>
        </w:rPr>
        <w:t>(patrz punkt 2 „Lek Zirabev zawiera sód</w:t>
      </w:r>
      <w:r w:rsidR="00AB508F">
        <w:rPr>
          <w:rFonts w:eastAsia="Calibri"/>
          <w:color w:val="000000"/>
          <w:lang w:eastAsia="en-GB"/>
        </w:rPr>
        <w:t xml:space="preserve"> oraz polisorbat 80</w:t>
      </w:r>
      <w:r w:rsidR="004716C1" w:rsidRPr="00B67616">
        <w:rPr>
          <w:rFonts w:eastAsia="Calibri"/>
          <w:color w:val="000000"/>
          <w:lang w:eastAsia="en-GB"/>
        </w:rPr>
        <w:t>”).</w:t>
      </w:r>
    </w:p>
    <w:p w14:paraId="05540CFA" w14:textId="77777777" w:rsidR="00D15122" w:rsidRPr="00B67616" w:rsidRDefault="00D15122" w:rsidP="00A73DC7">
      <w:pPr>
        <w:widowControl/>
        <w:rPr>
          <w:rFonts w:eastAsia="Times New Roman"/>
          <w:color w:val="000000"/>
        </w:rPr>
      </w:pPr>
    </w:p>
    <w:p w14:paraId="04828A45" w14:textId="77777777" w:rsidR="00D15122" w:rsidRPr="00B67616" w:rsidRDefault="009B0756" w:rsidP="0086410E">
      <w:pPr>
        <w:rPr>
          <w:b/>
          <w:bCs/>
          <w:color w:val="000000"/>
        </w:rPr>
      </w:pPr>
      <w:r w:rsidRPr="00B67616">
        <w:rPr>
          <w:b/>
          <w:color w:val="000000"/>
        </w:rPr>
        <w:t xml:space="preserve">Jak wygląda lek </w:t>
      </w:r>
      <w:r w:rsidR="004272B2" w:rsidRPr="00B67616">
        <w:rPr>
          <w:b/>
          <w:color w:val="000000"/>
        </w:rPr>
        <w:t>Zirabev</w:t>
      </w:r>
      <w:r w:rsidRPr="00B67616">
        <w:rPr>
          <w:b/>
          <w:color w:val="000000"/>
        </w:rPr>
        <w:t xml:space="preserve"> i co zawiera opakowanie</w:t>
      </w:r>
    </w:p>
    <w:p w14:paraId="1EFF3C6E" w14:textId="77777777" w:rsidR="00D15122" w:rsidRPr="00B67616" w:rsidRDefault="004D6F7A" w:rsidP="00A73DC7">
      <w:pPr>
        <w:widowControl/>
        <w:rPr>
          <w:rFonts w:eastAsia="Times New Roman"/>
          <w:color w:val="000000"/>
        </w:rPr>
      </w:pPr>
      <w:r w:rsidRPr="00B67616">
        <w:rPr>
          <w:rFonts w:eastAsia="Times New Roman"/>
          <w:color w:val="000000"/>
        </w:rPr>
        <w:t xml:space="preserve">Zirabev jest koncentratem do sporządzania roztworu do infuzji. Koncentrat ma postać przezroczystego </w:t>
      </w:r>
      <w:r w:rsidR="00A74E7F" w:rsidRPr="00B67616">
        <w:rPr>
          <w:rFonts w:eastAsia="Times New Roman"/>
          <w:color w:val="000000"/>
        </w:rPr>
        <w:t xml:space="preserve">do lekko opalizującego </w:t>
      </w:r>
      <w:r w:rsidRPr="00B67616">
        <w:rPr>
          <w:rFonts w:eastAsia="Times New Roman"/>
          <w:color w:val="000000"/>
        </w:rPr>
        <w:t xml:space="preserve">roztworu, o barwie od bezbarwnej do jasnobrązowej, dostępnego w szklanych </w:t>
      </w:r>
      <w:r w:rsidRPr="00B67616">
        <w:rPr>
          <w:rFonts w:eastAsia="Times New Roman"/>
          <w:color w:val="000000"/>
        </w:rPr>
        <w:lastRenderedPageBreak/>
        <w:t>fiolkach zamkniętych gumowym korkiem. Jedna fiolka zawiera 100 mg bewacyzumabu w 4 ml lub 400 mg bewacyzumabu w 16 ml roztworu. Każde opakowanie leku Zirabev zawiera jedną fiolkę.</w:t>
      </w:r>
    </w:p>
    <w:p w14:paraId="40BE06C0" w14:textId="77777777" w:rsidR="004D6F7A" w:rsidRPr="00B67616" w:rsidRDefault="004D6F7A" w:rsidP="00A73DC7">
      <w:pPr>
        <w:widowControl/>
        <w:rPr>
          <w:rFonts w:eastAsia="Times New Roman"/>
          <w:color w:val="000000"/>
        </w:rPr>
      </w:pPr>
    </w:p>
    <w:p w14:paraId="5515D5D5" w14:textId="77777777" w:rsidR="00D15122" w:rsidRPr="00B67616" w:rsidRDefault="009B0756" w:rsidP="002C1152">
      <w:pPr>
        <w:keepNext/>
        <w:keepLines/>
        <w:widowControl/>
        <w:rPr>
          <w:b/>
          <w:bCs/>
          <w:color w:val="000000"/>
        </w:rPr>
      </w:pPr>
      <w:r w:rsidRPr="00B67616">
        <w:rPr>
          <w:b/>
          <w:color w:val="000000"/>
        </w:rPr>
        <w:t>Podmiot odpowiedzialny</w:t>
      </w:r>
    </w:p>
    <w:p w14:paraId="41B91D4D" w14:textId="77777777" w:rsidR="00B06C94" w:rsidRPr="00B67616" w:rsidRDefault="00CE15F9" w:rsidP="00A73DC7">
      <w:pPr>
        <w:pStyle w:val="BodyText"/>
        <w:widowControl/>
        <w:ind w:left="0"/>
        <w:rPr>
          <w:color w:val="000000"/>
        </w:rPr>
      </w:pPr>
      <w:r w:rsidRPr="00B67616">
        <w:rPr>
          <w:color w:val="000000"/>
        </w:rPr>
        <w:t>Pfizer Europe MA EEIG, Boulevard de la Plaine 17, 1050 Bruxelles, Belgia</w:t>
      </w:r>
    </w:p>
    <w:p w14:paraId="75A5F367" w14:textId="77777777" w:rsidR="00D15122" w:rsidRPr="00B67616" w:rsidRDefault="00D15122" w:rsidP="00A73DC7">
      <w:pPr>
        <w:widowControl/>
        <w:rPr>
          <w:rFonts w:eastAsia="Times New Roman"/>
          <w:color w:val="000000"/>
        </w:rPr>
      </w:pPr>
    </w:p>
    <w:p w14:paraId="7A77ADDA" w14:textId="77777777" w:rsidR="00D15122" w:rsidRPr="00B67616" w:rsidRDefault="009B0756" w:rsidP="009E1102">
      <w:pPr>
        <w:keepNext/>
        <w:keepLines/>
        <w:rPr>
          <w:b/>
          <w:bCs/>
          <w:color w:val="000000"/>
          <w:lang w:val="en-US"/>
        </w:rPr>
      </w:pPr>
      <w:r w:rsidRPr="00B67616">
        <w:rPr>
          <w:b/>
          <w:color w:val="000000"/>
          <w:lang w:val="en-US"/>
        </w:rPr>
        <w:t>Wytwórca</w:t>
      </w:r>
    </w:p>
    <w:p w14:paraId="21303518" w14:textId="75725C96" w:rsidR="00C1339A" w:rsidRPr="00B67616" w:rsidRDefault="00C1339A" w:rsidP="00C1339A">
      <w:pPr>
        <w:pStyle w:val="BodyText"/>
        <w:widowControl/>
        <w:spacing w:line="251" w:lineRule="exact"/>
        <w:ind w:left="0"/>
        <w:rPr>
          <w:color w:val="000000"/>
          <w:lang w:val="en-US"/>
        </w:rPr>
      </w:pPr>
      <w:r w:rsidRPr="00B67616">
        <w:rPr>
          <w:color w:val="000000"/>
          <w:lang w:val="en-US"/>
        </w:rPr>
        <w:t xml:space="preserve">Pfizer Service Company BV, </w:t>
      </w:r>
      <w:del w:id="21" w:author="Author" w:date="2025-08-01T20:56:00Z" w16du:dateUtc="2025-08-01T16:56:00Z">
        <w:r w:rsidRPr="00B67616" w:rsidDel="00514D9C">
          <w:rPr>
            <w:color w:val="000000"/>
            <w:lang w:val="en-US"/>
          </w:rPr>
          <w:delText>Hoge Wei 10</w:delText>
        </w:r>
      </w:del>
      <w:proofErr w:type="spellStart"/>
      <w:ins w:id="22" w:author="Author" w:date="2025-08-01T20:56:00Z">
        <w:r w:rsidR="00514D9C" w:rsidRPr="00A9057E">
          <w:rPr>
            <w:color w:val="000000"/>
            <w:lang w:val="en-US"/>
            <w:rPrChange w:id="23" w:author="LJ" w:date="2025-08-04T09:29:00Z" w16du:dateUtc="2025-08-04T07:29:00Z">
              <w:rPr>
                <w:color w:val="000000"/>
              </w:rPr>
            </w:rPrChange>
          </w:rPr>
          <w:t>Hermeslaan</w:t>
        </w:r>
        <w:proofErr w:type="spellEnd"/>
        <w:r w:rsidR="00514D9C" w:rsidRPr="00A9057E">
          <w:rPr>
            <w:color w:val="000000"/>
            <w:lang w:val="en-US"/>
            <w:rPrChange w:id="24" w:author="LJ" w:date="2025-08-04T09:29:00Z" w16du:dateUtc="2025-08-04T07:29:00Z">
              <w:rPr>
                <w:color w:val="000000"/>
              </w:rPr>
            </w:rPrChange>
          </w:rPr>
          <w:t xml:space="preserve"> 11</w:t>
        </w:r>
      </w:ins>
      <w:r w:rsidRPr="00B67616">
        <w:rPr>
          <w:color w:val="000000"/>
          <w:lang w:val="en-US"/>
        </w:rPr>
        <w:t xml:space="preserve">, </w:t>
      </w:r>
      <w:ins w:id="25" w:author="Author" w:date="2025-08-01T20:56:00Z" w16du:dateUtc="2025-08-01T16:56:00Z">
        <w:r w:rsidR="00514D9C">
          <w:rPr>
            <w:color w:val="000000"/>
            <w:lang w:val="en-US"/>
          </w:rPr>
          <w:t>1</w:t>
        </w:r>
      </w:ins>
      <w:ins w:id="26" w:author="Author" w:date="2025-08-01T20:57:00Z" w16du:dateUtc="2025-08-01T16:57:00Z">
        <w:r w:rsidR="00514D9C">
          <w:rPr>
            <w:color w:val="000000"/>
            <w:lang w:val="en-US"/>
          </w:rPr>
          <w:t xml:space="preserve">932 </w:t>
        </w:r>
      </w:ins>
      <w:r w:rsidRPr="00B67616">
        <w:rPr>
          <w:color w:val="000000"/>
          <w:lang w:val="en-US"/>
        </w:rPr>
        <w:t xml:space="preserve">Zaventem, </w:t>
      </w:r>
      <w:del w:id="27" w:author="Author" w:date="2025-08-01T20:56:00Z" w16du:dateUtc="2025-08-01T16:56:00Z">
        <w:r w:rsidRPr="00B67616" w:rsidDel="00514D9C">
          <w:rPr>
            <w:color w:val="000000"/>
            <w:lang w:val="en-US"/>
          </w:rPr>
          <w:delText>1930</w:delText>
        </w:r>
      </w:del>
      <w:del w:id="28" w:author="LJ" w:date="2025-08-04T09:32:00Z" w16du:dateUtc="2025-08-04T07:32:00Z">
        <w:r w:rsidRPr="00B67616" w:rsidDel="00A9057E">
          <w:rPr>
            <w:color w:val="000000"/>
            <w:lang w:val="en-US"/>
          </w:rPr>
          <w:delText xml:space="preserve">, </w:delText>
        </w:r>
      </w:del>
      <w:proofErr w:type="spellStart"/>
      <w:r w:rsidRPr="00B67616">
        <w:rPr>
          <w:color w:val="000000"/>
          <w:lang w:val="en-US"/>
        </w:rPr>
        <w:t>Belgia</w:t>
      </w:r>
      <w:proofErr w:type="spellEnd"/>
    </w:p>
    <w:p w14:paraId="517198E2" w14:textId="77777777" w:rsidR="005F4C9C" w:rsidRPr="00B67616" w:rsidRDefault="005F4C9C" w:rsidP="00A73DC7">
      <w:pPr>
        <w:pStyle w:val="BodyText"/>
        <w:widowControl/>
        <w:ind w:left="0"/>
        <w:rPr>
          <w:color w:val="000000"/>
          <w:lang w:val="en-US"/>
        </w:rPr>
      </w:pPr>
    </w:p>
    <w:p w14:paraId="0E02F4AA" w14:textId="77777777" w:rsidR="00D15122" w:rsidRPr="00B67616" w:rsidRDefault="009B0756" w:rsidP="00A73DC7">
      <w:pPr>
        <w:pStyle w:val="BodyText"/>
        <w:widowControl/>
        <w:ind w:left="0" w:right="450"/>
        <w:rPr>
          <w:color w:val="000000"/>
        </w:rPr>
      </w:pPr>
      <w:r w:rsidRPr="00B67616">
        <w:rPr>
          <w:color w:val="000000"/>
        </w:rPr>
        <w:t>W celu uzyskania bardziej szczegółowych informacji należy zwrócić się do miejscowego przedstawiciela podmiotu odpowiedzialnego.</w:t>
      </w:r>
    </w:p>
    <w:p w14:paraId="2270DA14" w14:textId="77777777" w:rsidR="00D15122" w:rsidRPr="00B67616" w:rsidRDefault="00D15122" w:rsidP="00B60397">
      <w:pPr>
        <w:widowControl/>
        <w:rPr>
          <w:rFonts w:eastAsia="Times New Roman"/>
          <w:color w:val="000000"/>
        </w:rPr>
      </w:pPr>
    </w:p>
    <w:tbl>
      <w:tblPr>
        <w:tblW w:w="5176" w:type="pct"/>
        <w:tblLook w:val="04A0" w:firstRow="1" w:lastRow="0" w:firstColumn="1" w:lastColumn="0" w:noHBand="0" w:noVBand="1"/>
      </w:tblPr>
      <w:tblGrid>
        <w:gridCol w:w="4536"/>
        <w:gridCol w:w="4856"/>
      </w:tblGrid>
      <w:tr w:rsidR="00C46137" w:rsidRPr="00C46137" w14:paraId="7B7CC3F7" w14:textId="77777777" w:rsidTr="00580724">
        <w:trPr>
          <w:cantSplit/>
        </w:trPr>
        <w:tc>
          <w:tcPr>
            <w:tcW w:w="4536" w:type="dxa"/>
            <w:shd w:val="clear" w:color="auto" w:fill="auto"/>
          </w:tcPr>
          <w:p w14:paraId="5E6AED35" w14:textId="77777777" w:rsidR="00C46137" w:rsidRPr="008A1EE3" w:rsidRDefault="00C46137" w:rsidP="003A444B">
            <w:pPr>
              <w:widowControl/>
              <w:rPr>
                <w:rFonts w:eastAsia="TimesNewRoman,Bold"/>
                <w:b/>
                <w:bCs/>
                <w:lang w:val="fr-FR"/>
              </w:rPr>
            </w:pPr>
            <w:bookmarkStart w:id="29" w:name="_Hlk79149123"/>
            <w:r w:rsidRPr="008A1EE3">
              <w:rPr>
                <w:rFonts w:eastAsia="TimesNewRoman,Bold"/>
                <w:b/>
                <w:bCs/>
                <w:lang w:val="fr-FR"/>
              </w:rPr>
              <w:t>België/Belgique/Belgien</w:t>
            </w:r>
          </w:p>
          <w:p w14:paraId="471AF015" w14:textId="77777777" w:rsidR="00C46137" w:rsidRPr="008A1EE3" w:rsidRDefault="00C46137" w:rsidP="003A444B">
            <w:pPr>
              <w:widowControl/>
              <w:rPr>
                <w:rFonts w:eastAsia="TimesNewRoman,Bold"/>
                <w:b/>
                <w:bCs/>
                <w:lang w:val="fr-FR"/>
              </w:rPr>
            </w:pPr>
            <w:r w:rsidRPr="008A1EE3">
              <w:rPr>
                <w:rFonts w:eastAsia="TimesNewRoman,Bold"/>
                <w:b/>
                <w:bCs/>
                <w:lang w:val="fr-FR"/>
              </w:rPr>
              <w:t>Luxembourg/Luxemburg</w:t>
            </w:r>
          </w:p>
          <w:p w14:paraId="6F7929B2" w14:textId="77777777" w:rsidR="00C46137" w:rsidRPr="008A1EE3" w:rsidRDefault="00C46137" w:rsidP="003A444B">
            <w:pPr>
              <w:widowControl/>
              <w:rPr>
                <w:rFonts w:eastAsia="TimesNewRoman"/>
                <w:lang w:val="fr-FR"/>
              </w:rPr>
            </w:pPr>
            <w:r w:rsidRPr="008A1EE3">
              <w:rPr>
                <w:rFonts w:eastAsia="TimesNewRoman"/>
                <w:lang w:val="fr-FR"/>
              </w:rPr>
              <w:t xml:space="preserve">Pfizer </w:t>
            </w:r>
            <w:r w:rsidRPr="008A1EE3">
              <w:rPr>
                <w:lang w:val="fr-FR"/>
              </w:rPr>
              <w:t>NV/SA</w:t>
            </w:r>
          </w:p>
          <w:p w14:paraId="16418A3A" w14:textId="77777777" w:rsidR="00C46137" w:rsidRPr="00C46137" w:rsidRDefault="00C46137" w:rsidP="003A444B">
            <w:pPr>
              <w:widowControl/>
              <w:rPr>
                <w:rFonts w:eastAsia="TimesNewRoman"/>
              </w:rPr>
            </w:pPr>
            <w:r w:rsidRPr="00C46137">
              <w:rPr>
                <w:rFonts w:eastAsia="TimesNewRoman"/>
              </w:rPr>
              <w:t>Tél/Tel: +32 (0)2 554 62 11</w:t>
            </w:r>
          </w:p>
          <w:p w14:paraId="6B609096" w14:textId="77777777" w:rsidR="00C46137" w:rsidRPr="00C46137" w:rsidRDefault="00C46137" w:rsidP="003A444B">
            <w:pPr>
              <w:widowControl/>
              <w:rPr>
                <w:rFonts w:eastAsia="TimesNewRoman"/>
              </w:rPr>
            </w:pPr>
          </w:p>
        </w:tc>
        <w:tc>
          <w:tcPr>
            <w:tcW w:w="4856" w:type="dxa"/>
            <w:shd w:val="clear" w:color="auto" w:fill="auto"/>
          </w:tcPr>
          <w:p w14:paraId="7297A933" w14:textId="77777777" w:rsidR="00C46137" w:rsidRPr="00C46137" w:rsidRDefault="00C46137" w:rsidP="003A444B">
            <w:pPr>
              <w:widowControl/>
              <w:rPr>
                <w:rFonts w:eastAsia="TimesNewRoman,Bold"/>
                <w:b/>
                <w:bCs/>
              </w:rPr>
            </w:pPr>
            <w:r w:rsidRPr="00C46137">
              <w:rPr>
                <w:rFonts w:eastAsia="TimesNewRoman,Bold"/>
                <w:b/>
                <w:bCs/>
              </w:rPr>
              <w:t>Kύπρος</w:t>
            </w:r>
          </w:p>
          <w:p w14:paraId="3F42FA25" w14:textId="77777777" w:rsidR="00C46137" w:rsidRPr="00C46137" w:rsidRDefault="00C46137" w:rsidP="003A444B">
            <w:pPr>
              <w:widowControl/>
              <w:rPr>
                <w:rFonts w:eastAsia="TimesNewRoman"/>
              </w:rPr>
            </w:pPr>
            <w:r w:rsidRPr="00C46137">
              <w:rPr>
                <w:rFonts w:eastAsia="TimesNewRoman"/>
              </w:rPr>
              <w:t>Pfizer Eλλάς A.E. (Cyprus Branch)</w:t>
            </w:r>
          </w:p>
          <w:p w14:paraId="07833795" w14:textId="77777777" w:rsidR="00C46137" w:rsidRPr="00C46137" w:rsidRDefault="00C46137" w:rsidP="003A444B">
            <w:pPr>
              <w:widowControl/>
              <w:rPr>
                <w:rFonts w:eastAsia="TimesNewRoman"/>
              </w:rPr>
            </w:pPr>
            <w:r w:rsidRPr="00C46137">
              <w:rPr>
                <w:rFonts w:eastAsia="TimesNewRoman"/>
              </w:rPr>
              <w:t>T</w:t>
            </w:r>
            <w:r w:rsidRPr="00C46137">
              <w:rPr>
                <w:rFonts w:eastAsia="TimesNewRoman,Bold"/>
              </w:rPr>
              <w:sym w:font="Symbol" w:char="F068"/>
            </w:r>
            <w:r w:rsidRPr="00C46137">
              <w:rPr>
                <w:rFonts w:eastAsia="TimesNewRoman,Bold"/>
              </w:rPr>
              <w:sym w:font="Symbol" w:char="F06C"/>
            </w:r>
            <w:r w:rsidRPr="00C46137">
              <w:rPr>
                <w:rFonts w:eastAsia="TimesNewRoman"/>
              </w:rPr>
              <w:t>: +357 22817690</w:t>
            </w:r>
          </w:p>
          <w:p w14:paraId="4FF8164F" w14:textId="77777777" w:rsidR="00C46137" w:rsidRPr="00C46137" w:rsidRDefault="00C46137" w:rsidP="003A444B">
            <w:pPr>
              <w:widowControl/>
            </w:pPr>
          </w:p>
        </w:tc>
      </w:tr>
      <w:tr w:rsidR="00C46137" w:rsidRPr="00C46137" w14:paraId="7618F115" w14:textId="77777777" w:rsidTr="00580724">
        <w:trPr>
          <w:cantSplit/>
        </w:trPr>
        <w:tc>
          <w:tcPr>
            <w:tcW w:w="4536" w:type="dxa"/>
            <w:shd w:val="clear" w:color="auto" w:fill="auto"/>
          </w:tcPr>
          <w:p w14:paraId="7C76D0D0" w14:textId="77777777" w:rsidR="00C46137" w:rsidRPr="00C46137" w:rsidRDefault="00C46137" w:rsidP="003A444B">
            <w:pPr>
              <w:widowControl/>
              <w:rPr>
                <w:rFonts w:eastAsia="TimesNewRoman,Bold"/>
                <w:b/>
                <w:bCs/>
              </w:rPr>
            </w:pPr>
            <w:r w:rsidRPr="00C46137">
              <w:rPr>
                <w:rFonts w:eastAsia="TimesNewRoman,Bold"/>
                <w:b/>
                <w:bCs/>
              </w:rPr>
              <w:t>Česká republika</w:t>
            </w:r>
          </w:p>
          <w:p w14:paraId="7535C5F4" w14:textId="77777777" w:rsidR="00C46137" w:rsidRPr="00C46137" w:rsidRDefault="00C46137" w:rsidP="003A444B">
            <w:pPr>
              <w:widowControl/>
              <w:rPr>
                <w:rFonts w:eastAsia="TimesNewRoman"/>
              </w:rPr>
            </w:pPr>
            <w:r w:rsidRPr="00C46137">
              <w:rPr>
                <w:rFonts w:eastAsia="TimesNewRoman"/>
              </w:rPr>
              <w:t>Pfizer</w:t>
            </w:r>
            <w:r w:rsidRPr="00C46137">
              <w:t>, spol.</w:t>
            </w:r>
            <w:r w:rsidRPr="00C46137">
              <w:rPr>
                <w:rFonts w:eastAsia="TimesNewRoman"/>
              </w:rPr>
              <w:t xml:space="preserve"> s r.o.</w:t>
            </w:r>
          </w:p>
          <w:p w14:paraId="2AF80E5D" w14:textId="77777777" w:rsidR="00C46137" w:rsidRPr="00C46137" w:rsidRDefault="00C46137" w:rsidP="003A444B">
            <w:pPr>
              <w:widowControl/>
              <w:rPr>
                <w:rFonts w:eastAsia="TimesNewRoman"/>
              </w:rPr>
            </w:pPr>
            <w:r w:rsidRPr="00C46137">
              <w:rPr>
                <w:rFonts w:eastAsia="TimesNewRoman"/>
              </w:rPr>
              <w:t>Tel: +420 283 004 111</w:t>
            </w:r>
          </w:p>
          <w:p w14:paraId="094BCED8" w14:textId="77777777" w:rsidR="00C46137" w:rsidRPr="00C46137" w:rsidRDefault="00C46137" w:rsidP="003A444B">
            <w:pPr>
              <w:widowControl/>
            </w:pPr>
          </w:p>
        </w:tc>
        <w:tc>
          <w:tcPr>
            <w:tcW w:w="4856" w:type="dxa"/>
            <w:shd w:val="clear" w:color="auto" w:fill="auto"/>
          </w:tcPr>
          <w:p w14:paraId="3C4AEBC4" w14:textId="77777777" w:rsidR="00C46137" w:rsidRPr="00C46137" w:rsidRDefault="00C46137" w:rsidP="003A444B">
            <w:pPr>
              <w:widowControl/>
              <w:rPr>
                <w:rFonts w:eastAsia="TimesNewRoman,Bold"/>
                <w:b/>
                <w:bCs/>
              </w:rPr>
            </w:pPr>
            <w:r w:rsidRPr="00C46137">
              <w:rPr>
                <w:rFonts w:eastAsia="TimesNewRoman,Bold"/>
                <w:b/>
                <w:bCs/>
              </w:rPr>
              <w:t>Magyarország</w:t>
            </w:r>
          </w:p>
          <w:p w14:paraId="214399FE" w14:textId="77777777" w:rsidR="00C46137" w:rsidRPr="00C46137" w:rsidRDefault="00C46137" w:rsidP="003A444B">
            <w:pPr>
              <w:widowControl/>
              <w:rPr>
                <w:rFonts w:eastAsia="TimesNewRoman"/>
              </w:rPr>
            </w:pPr>
            <w:r w:rsidRPr="00C46137">
              <w:rPr>
                <w:rFonts w:eastAsia="TimesNewRoman"/>
              </w:rPr>
              <w:t>Pfizer Kft.</w:t>
            </w:r>
          </w:p>
          <w:p w14:paraId="39776C4E" w14:textId="77777777" w:rsidR="00C46137" w:rsidRPr="00C46137" w:rsidRDefault="00C46137" w:rsidP="003A444B">
            <w:pPr>
              <w:widowControl/>
              <w:rPr>
                <w:rFonts w:eastAsia="TimesNewRoman"/>
              </w:rPr>
            </w:pPr>
            <w:r w:rsidRPr="00C46137">
              <w:rPr>
                <w:rFonts w:eastAsia="TimesNewRoman"/>
              </w:rPr>
              <w:t>Tel.: +</w:t>
            </w:r>
            <w:r w:rsidR="0078010F">
              <w:rPr>
                <w:rFonts w:eastAsia="TimesNewRoman"/>
              </w:rPr>
              <w:t xml:space="preserve"> </w:t>
            </w:r>
            <w:r w:rsidRPr="00C46137">
              <w:rPr>
                <w:rFonts w:eastAsia="TimesNewRoman"/>
              </w:rPr>
              <w:t>36 1 488 37 00</w:t>
            </w:r>
          </w:p>
          <w:p w14:paraId="3582CDAB" w14:textId="77777777" w:rsidR="00C46137" w:rsidRPr="00C46137" w:rsidRDefault="00C46137" w:rsidP="003A444B">
            <w:pPr>
              <w:widowControl/>
            </w:pPr>
          </w:p>
        </w:tc>
      </w:tr>
      <w:tr w:rsidR="00C46137" w:rsidRPr="00C46137" w14:paraId="6239BBD4" w14:textId="77777777" w:rsidTr="00580724">
        <w:trPr>
          <w:cantSplit/>
        </w:trPr>
        <w:tc>
          <w:tcPr>
            <w:tcW w:w="4536" w:type="dxa"/>
            <w:shd w:val="clear" w:color="auto" w:fill="auto"/>
          </w:tcPr>
          <w:p w14:paraId="35E5BC46" w14:textId="77777777" w:rsidR="00C46137" w:rsidRPr="00C46137" w:rsidRDefault="00C46137" w:rsidP="003A444B">
            <w:pPr>
              <w:widowControl/>
              <w:rPr>
                <w:rFonts w:eastAsia="TimesNewRoman,Bold"/>
                <w:b/>
                <w:bCs/>
              </w:rPr>
            </w:pPr>
            <w:r w:rsidRPr="00C46137">
              <w:rPr>
                <w:rFonts w:eastAsia="TimesNewRoman,Bold"/>
                <w:b/>
                <w:bCs/>
              </w:rPr>
              <w:t>Danmark</w:t>
            </w:r>
          </w:p>
          <w:p w14:paraId="497496D5" w14:textId="77777777" w:rsidR="00C46137" w:rsidRPr="00C46137" w:rsidRDefault="00C46137" w:rsidP="003A444B">
            <w:pPr>
              <w:widowControl/>
              <w:rPr>
                <w:rFonts w:eastAsia="TimesNewRoman"/>
              </w:rPr>
            </w:pPr>
            <w:r w:rsidRPr="00C46137">
              <w:rPr>
                <w:rFonts w:eastAsia="TimesNewRoman"/>
              </w:rPr>
              <w:t>Pfizer ApS</w:t>
            </w:r>
          </w:p>
          <w:p w14:paraId="18CB3536" w14:textId="4DC880D3" w:rsidR="00C46137" w:rsidRPr="00C46137" w:rsidRDefault="00C46137" w:rsidP="003A444B">
            <w:pPr>
              <w:widowControl/>
              <w:rPr>
                <w:rFonts w:eastAsia="TimesNewRoman"/>
              </w:rPr>
            </w:pPr>
            <w:r w:rsidRPr="00C46137">
              <w:rPr>
                <w:rFonts w:eastAsia="TimesNewRoman"/>
              </w:rPr>
              <w:t>Tlf</w:t>
            </w:r>
            <w:r w:rsidR="00462BBE">
              <w:rPr>
                <w:rFonts w:eastAsia="TimesNewRoman"/>
              </w:rPr>
              <w:t>.</w:t>
            </w:r>
            <w:r w:rsidRPr="00C46137">
              <w:rPr>
                <w:rFonts w:eastAsia="TimesNewRoman"/>
              </w:rPr>
              <w:t>: +45 44 20 11</w:t>
            </w:r>
            <w:r w:rsidR="0078010F">
              <w:rPr>
                <w:rFonts w:eastAsia="TimesNewRoman"/>
              </w:rPr>
              <w:t xml:space="preserve"> </w:t>
            </w:r>
            <w:r w:rsidRPr="00C46137">
              <w:rPr>
                <w:rFonts w:eastAsia="TimesNewRoman"/>
              </w:rPr>
              <w:t>00</w:t>
            </w:r>
          </w:p>
          <w:p w14:paraId="46C50533" w14:textId="77777777" w:rsidR="00C46137" w:rsidRPr="00C46137" w:rsidRDefault="00C46137" w:rsidP="003A444B">
            <w:pPr>
              <w:widowControl/>
            </w:pPr>
          </w:p>
        </w:tc>
        <w:tc>
          <w:tcPr>
            <w:tcW w:w="4856" w:type="dxa"/>
            <w:shd w:val="clear" w:color="auto" w:fill="auto"/>
          </w:tcPr>
          <w:p w14:paraId="0F65524B" w14:textId="77777777" w:rsidR="00C46137" w:rsidRPr="00C46137" w:rsidRDefault="00C46137" w:rsidP="003A444B">
            <w:pPr>
              <w:widowControl/>
              <w:rPr>
                <w:rFonts w:eastAsia="TimesNewRoman,Bold"/>
                <w:b/>
                <w:bCs/>
              </w:rPr>
            </w:pPr>
            <w:r w:rsidRPr="00C46137">
              <w:rPr>
                <w:rFonts w:eastAsia="TimesNewRoman,Bold"/>
                <w:b/>
                <w:bCs/>
              </w:rPr>
              <w:t>Malta</w:t>
            </w:r>
          </w:p>
          <w:p w14:paraId="3D12B5C7" w14:textId="77777777" w:rsidR="00C46137" w:rsidRPr="00C46137" w:rsidRDefault="00C46137" w:rsidP="003A444B">
            <w:pPr>
              <w:widowControl/>
              <w:rPr>
                <w:rFonts w:eastAsia="TimesNewRoman"/>
              </w:rPr>
            </w:pPr>
            <w:r w:rsidRPr="00C46137">
              <w:t xml:space="preserve">Drugsales </w:t>
            </w:r>
            <w:r w:rsidRPr="00C46137">
              <w:rPr>
                <w:rFonts w:eastAsia="TimesNewRoman"/>
              </w:rPr>
              <w:t>Ltd</w:t>
            </w:r>
          </w:p>
          <w:p w14:paraId="11D4656B" w14:textId="77777777" w:rsidR="00C46137" w:rsidRPr="00C46137" w:rsidRDefault="00C46137" w:rsidP="003A444B">
            <w:pPr>
              <w:widowControl/>
              <w:rPr>
                <w:rFonts w:eastAsia="TimesNewRoman"/>
              </w:rPr>
            </w:pPr>
            <w:r w:rsidRPr="00C46137">
              <w:rPr>
                <w:rFonts w:eastAsia="TimesNewRoman"/>
              </w:rPr>
              <w:t>Tel: +356 21</w:t>
            </w:r>
            <w:r w:rsidRPr="00C46137">
              <w:t>419070/1/2</w:t>
            </w:r>
          </w:p>
          <w:p w14:paraId="1C437059" w14:textId="77777777" w:rsidR="00C46137" w:rsidRPr="00C46137" w:rsidRDefault="00C46137" w:rsidP="003A444B">
            <w:pPr>
              <w:widowControl/>
            </w:pPr>
          </w:p>
        </w:tc>
      </w:tr>
      <w:tr w:rsidR="00C46137" w:rsidRPr="00C46137" w14:paraId="20F48797" w14:textId="77777777" w:rsidTr="00580724">
        <w:trPr>
          <w:cantSplit/>
        </w:trPr>
        <w:tc>
          <w:tcPr>
            <w:tcW w:w="4536" w:type="dxa"/>
            <w:shd w:val="clear" w:color="auto" w:fill="auto"/>
          </w:tcPr>
          <w:p w14:paraId="5BE7A861" w14:textId="77777777" w:rsidR="00C46137" w:rsidRPr="009A7778" w:rsidRDefault="00C46137" w:rsidP="003A444B">
            <w:pPr>
              <w:widowControl/>
              <w:rPr>
                <w:rFonts w:eastAsia="TimesNewRoman,Bold"/>
                <w:b/>
                <w:bCs/>
                <w:lang w:val="en-US"/>
              </w:rPr>
            </w:pPr>
            <w:r w:rsidRPr="009A7778">
              <w:rPr>
                <w:rFonts w:eastAsia="TimesNewRoman,Bold"/>
                <w:b/>
                <w:bCs/>
                <w:lang w:val="en-US"/>
              </w:rPr>
              <w:t>Deutschland</w:t>
            </w:r>
          </w:p>
          <w:p w14:paraId="61336E73" w14:textId="77777777" w:rsidR="00C46137" w:rsidRPr="009A7778" w:rsidRDefault="00C46137" w:rsidP="003A444B">
            <w:pPr>
              <w:widowControl/>
              <w:rPr>
                <w:rFonts w:eastAsia="TimesNewRoman"/>
                <w:lang w:val="en-US"/>
              </w:rPr>
            </w:pPr>
            <w:r w:rsidRPr="009A7778">
              <w:rPr>
                <w:rFonts w:eastAsia="TimesNewRoman"/>
                <w:lang w:val="en-US"/>
              </w:rPr>
              <w:t>PFIZER PHARMA</w:t>
            </w:r>
            <w:r w:rsidRPr="00C46137">
              <w:rPr>
                <w:lang w:val="de-DE"/>
              </w:rPr>
              <w:t xml:space="preserve"> </w:t>
            </w:r>
            <w:r w:rsidRPr="009A7778">
              <w:rPr>
                <w:rFonts w:eastAsia="TimesNewRoman"/>
                <w:lang w:val="en-US"/>
              </w:rPr>
              <w:t>GmbH</w:t>
            </w:r>
          </w:p>
          <w:p w14:paraId="0D210A1F" w14:textId="77777777" w:rsidR="00C46137" w:rsidRPr="009A7778" w:rsidRDefault="00C46137" w:rsidP="003A444B">
            <w:pPr>
              <w:widowControl/>
              <w:rPr>
                <w:rFonts w:eastAsia="TimesNewRoman"/>
                <w:lang w:val="en-US"/>
              </w:rPr>
            </w:pPr>
            <w:r w:rsidRPr="009A7778">
              <w:rPr>
                <w:rFonts w:eastAsia="TimesNewRoman"/>
                <w:lang w:val="en-US"/>
              </w:rPr>
              <w:t>Tel: +49 (0)</w:t>
            </w:r>
            <w:r w:rsidRPr="00C46137">
              <w:rPr>
                <w:lang w:val="sv-SE"/>
              </w:rPr>
              <w:t>30 550055-51000</w:t>
            </w:r>
          </w:p>
          <w:p w14:paraId="478E00A8" w14:textId="77777777" w:rsidR="00C46137" w:rsidRPr="009A7778" w:rsidRDefault="00C46137" w:rsidP="003A444B">
            <w:pPr>
              <w:widowControl/>
              <w:rPr>
                <w:lang w:val="en-US"/>
              </w:rPr>
            </w:pPr>
          </w:p>
        </w:tc>
        <w:tc>
          <w:tcPr>
            <w:tcW w:w="4856" w:type="dxa"/>
            <w:shd w:val="clear" w:color="auto" w:fill="auto"/>
          </w:tcPr>
          <w:p w14:paraId="2DBC0C1E" w14:textId="77777777" w:rsidR="00C46137" w:rsidRPr="00C46137" w:rsidRDefault="00C46137" w:rsidP="003A444B">
            <w:pPr>
              <w:widowControl/>
              <w:rPr>
                <w:rFonts w:eastAsia="TimesNewRoman,Bold"/>
                <w:b/>
                <w:bCs/>
              </w:rPr>
            </w:pPr>
            <w:r w:rsidRPr="00C46137">
              <w:rPr>
                <w:rFonts w:eastAsia="TimesNewRoman,Bold"/>
                <w:b/>
                <w:bCs/>
              </w:rPr>
              <w:t>Nederland</w:t>
            </w:r>
          </w:p>
          <w:p w14:paraId="2229A1A2" w14:textId="77777777" w:rsidR="00C46137" w:rsidRPr="00C46137" w:rsidRDefault="00C46137" w:rsidP="003A444B">
            <w:pPr>
              <w:widowControl/>
              <w:rPr>
                <w:rFonts w:eastAsia="TimesNewRoman"/>
              </w:rPr>
            </w:pPr>
            <w:r w:rsidRPr="00C46137">
              <w:rPr>
                <w:rFonts w:eastAsia="TimesNewRoman"/>
              </w:rPr>
              <w:t>Pfizer bv</w:t>
            </w:r>
          </w:p>
          <w:p w14:paraId="322A8950" w14:textId="77777777" w:rsidR="00C46137" w:rsidRPr="00C46137" w:rsidRDefault="00C46137" w:rsidP="003A444B">
            <w:pPr>
              <w:widowControl/>
              <w:rPr>
                <w:rFonts w:eastAsia="TimesNewRoman"/>
              </w:rPr>
            </w:pPr>
            <w:r w:rsidRPr="00C46137">
              <w:rPr>
                <w:rFonts w:eastAsia="TimesNewRoman"/>
              </w:rPr>
              <w:t>Tel: +31 (0)</w:t>
            </w:r>
            <w:r w:rsidR="00414C21">
              <w:rPr>
                <w:rFonts w:eastAsia="TimesNewRoman"/>
              </w:rPr>
              <w:t>800 63 34 636</w:t>
            </w:r>
          </w:p>
          <w:p w14:paraId="24E28427" w14:textId="77777777" w:rsidR="00C46137" w:rsidRPr="00C46137" w:rsidRDefault="00C46137" w:rsidP="003A444B">
            <w:pPr>
              <w:widowControl/>
            </w:pPr>
          </w:p>
        </w:tc>
      </w:tr>
      <w:tr w:rsidR="00C46137" w:rsidRPr="00C46137" w14:paraId="6E501F29" w14:textId="77777777" w:rsidTr="00580724">
        <w:trPr>
          <w:cantSplit/>
        </w:trPr>
        <w:tc>
          <w:tcPr>
            <w:tcW w:w="4536" w:type="dxa"/>
            <w:shd w:val="clear" w:color="auto" w:fill="auto"/>
          </w:tcPr>
          <w:p w14:paraId="600260E7" w14:textId="77777777" w:rsidR="00C46137" w:rsidRPr="00C46137" w:rsidRDefault="00C46137" w:rsidP="003A444B">
            <w:pPr>
              <w:widowControl/>
              <w:rPr>
                <w:rFonts w:eastAsia="TimesNewRoman,Bold"/>
                <w:b/>
                <w:bCs/>
              </w:rPr>
            </w:pPr>
            <w:r w:rsidRPr="00C46137">
              <w:rPr>
                <w:rFonts w:eastAsia="TimesNewRoman,Bold"/>
                <w:b/>
                <w:bCs/>
              </w:rPr>
              <w:t>България</w:t>
            </w:r>
          </w:p>
          <w:p w14:paraId="564C6ED5" w14:textId="77777777" w:rsidR="00C46137" w:rsidRPr="00C46137" w:rsidRDefault="00C46137" w:rsidP="003A444B">
            <w:pPr>
              <w:widowControl/>
              <w:rPr>
                <w:rFonts w:eastAsia="TimesNewRoman"/>
              </w:rPr>
            </w:pPr>
            <w:r w:rsidRPr="00C46137">
              <w:rPr>
                <w:rFonts w:eastAsia="TimesNewRoman"/>
              </w:rPr>
              <w:t>Пфайзер Люксембург САРЛ,</w:t>
            </w:r>
          </w:p>
          <w:p w14:paraId="4D44D751" w14:textId="77777777" w:rsidR="00C46137" w:rsidRPr="00C46137" w:rsidRDefault="00C46137" w:rsidP="003A444B">
            <w:pPr>
              <w:widowControl/>
              <w:rPr>
                <w:rFonts w:eastAsia="TimesNewRoman"/>
              </w:rPr>
            </w:pPr>
            <w:r w:rsidRPr="00C46137">
              <w:rPr>
                <w:rFonts w:eastAsia="TimesNewRoman"/>
              </w:rPr>
              <w:t>Клон България</w:t>
            </w:r>
          </w:p>
          <w:p w14:paraId="65051484" w14:textId="77777777" w:rsidR="00C46137" w:rsidRPr="00C46137" w:rsidRDefault="00C46137" w:rsidP="003A444B">
            <w:pPr>
              <w:widowControl/>
              <w:rPr>
                <w:rFonts w:eastAsia="TimesNewRoman"/>
              </w:rPr>
            </w:pPr>
            <w:r w:rsidRPr="00C46137">
              <w:rPr>
                <w:rFonts w:eastAsia="TimesNewRoman"/>
              </w:rPr>
              <w:t>Teл</w:t>
            </w:r>
            <w:r w:rsidR="0078010F">
              <w:rPr>
                <w:rFonts w:eastAsia="TimesNewRoman"/>
              </w:rPr>
              <w:t>.</w:t>
            </w:r>
            <w:r w:rsidRPr="00C46137">
              <w:rPr>
                <w:rFonts w:eastAsia="TimesNewRoman"/>
              </w:rPr>
              <w:t>: +359 2 970 4333</w:t>
            </w:r>
          </w:p>
          <w:p w14:paraId="0EF100D8" w14:textId="77777777" w:rsidR="00C46137" w:rsidRPr="00C46137" w:rsidRDefault="00C46137" w:rsidP="003A444B">
            <w:pPr>
              <w:widowControl/>
            </w:pPr>
          </w:p>
        </w:tc>
        <w:tc>
          <w:tcPr>
            <w:tcW w:w="4856" w:type="dxa"/>
            <w:shd w:val="clear" w:color="auto" w:fill="auto"/>
          </w:tcPr>
          <w:p w14:paraId="4EBA1FBB" w14:textId="77777777" w:rsidR="00C46137" w:rsidRPr="00C46137" w:rsidRDefault="00C46137" w:rsidP="003A444B">
            <w:pPr>
              <w:widowControl/>
              <w:rPr>
                <w:rFonts w:eastAsia="TimesNewRoman,Bold"/>
                <w:b/>
                <w:bCs/>
              </w:rPr>
            </w:pPr>
            <w:r w:rsidRPr="00C46137">
              <w:rPr>
                <w:rFonts w:eastAsia="TimesNewRoman,Bold"/>
                <w:b/>
                <w:bCs/>
              </w:rPr>
              <w:t>Norge</w:t>
            </w:r>
          </w:p>
          <w:p w14:paraId="55602ACA" w14:textId="77777777" w:rsidR="00C46137" w:rsidRPr="00C46137" w:rsidRDefault="00C46137" w:rsidP="003A444B">
            <w:pPr>
              <w:widowControl/>
              <w:rPr>
                <w:rFonts w:eastAsia="TimesNewRoman"/>
              </w:rPr>
            </w:pPr>
            <w:r w:rsidRPr="00C46137">
              <w:rPr>
                <w:rFonts w:eastAsia="TimesNewRoman"/>
              </w:rPr>
              <w:t>Pfizer AS</w:t>
            </w:r>
          </w:p>
          <w:p w14:paraId="655669C3" w14:textId="77777777" w:rsidR="00C46137" w:rsidRPr="00C46137" w:rsidRDefault="00C46137" w:rsidP="003A444B">
            <w:pPr>
              <w:widowControl/>
              <w:rPr>
                <w:rFonts w:eastAsia="TimesNewRoman"/>
              </w:rPr>
            </w:pPr>
            <w:r w:rsidRPr="00C46137">
              <w:rPr>
                <w:rFonts w:eastAsia="TimesNewRoman"/>
              </w:rPr>
              <w:t>Tlf: +47 67 52 61 00</w:t>
            </w:r>
          </w:p>
          <w:p w14:paraId="3F244AA3" w14:textId="77777777" w:rsidR="00C46137" w:rsidRPr="00C46137" w:rsidRDefault="00C46137" w:rsidP="003A444B">
            <w:pPr>
              <w:widowControl/>
            </w:pPr>
          </w:p>
        </w:tc>
      </w:tr>
      <w:tr w:rsidR="00C46137" w:rsidRPr="00C46137" w14:paraId="6BF913E6" w14:textId="77777777" w:rsidTr="00580724">
        <w:trPr>
          <w:cantSplit/>
        </w:trPr>
        <w:tc>
          <w:tcPr>
            <w:tcW w:w="4536" w:type="dxa"/>
            <w:shd w:val="clear" w:color="auto" w:fill="auto"/>
          </w:tcPr>
          <w:p w14:paraId="12C860D5" w14:textId="77777777" w:rsidR="00C46137" w:rsidRPr="008A1EE3" w:rsidRDefault="00C46137" w:rsidP="003A444B">
            <w:pPr>
              <w:widowControl/>
              <w:rPr>
                <w:rFonts w:eastAsia="TimesNewRoman,Bold"/>
                <w:b/>
                <w:bCs/>
                <w:lang w:val="fr-FR"/>
              </w:rPr>
            </w:pPr>
            <w:r w:rsidRPr="008A1EE3">
              <w:rPr>
                <w:rFonts w:eastAsia="TimesNewRoman,Bold"/>
                <w:b/>
                <w:bCs/>
                <w:lang w:val="fr-FR"/>
              </w:rPr>
              <w:t>Eesti</w:t>
            </w:r>
          </w:p>
          <w:p w14:paraId="2C378573" w14:textId="77777777" w:rsidR="00C46137" w:rsidRPr="008A1EE3" w:rsidRDefault="00C46137" w:rsidP="003A444B">
            <w:pPr>
              <w:widowControl/>
              <w:rPr>
                <w:rFonts w:eastAsia="TimesNewRoman"/>
                <w:lang w:val="fr-FR"/>
              </w:rPr>
            </w:pPr>
            <w:r w:rsidRPr="008A1EE3">
              <w:rPr>
                <w:rFonts w:eastAsia="TimesNewRoman"/>
                <w:lang w:val="fr-FR"/>
              </w:rPr>
              <w:t>Pfizer Luxembourg SARL Eesti filiaal</w:t>
            </w:r>
          </w:p>
          <w:p w14:paraId="69075DD9" w14:textId="77777777" w:rsidR="00C46137" w:rsidRPr="00C46137" w:rsidRDefault="00C46137" w:rsidP="003A444B">
            <w:pPr>
              <w:widowControl/>
              <w:rPr>
                <w:rFonts w:eastAsia="TimesNewRoman"/>
              </w:rPr>
            </w:pPr>
            <w:r w:rsidRPr="00C46137">
              <w:rPr>
                <w:rFonts w:eastAsia="TimesNewRoman"/>
              </w:rPr>
              <w:t>Tel: +372 666 7500</w:t>
            </w:r>
          </w:p>
          <w:p w14:paraId="5AA83C33" w14:textId="77777777" w:rsidR="00C46137" w:rsidRPr="00C46137" w:rsidRDefault="00C46137" w:rsidP="003A444B">
            <w:pPr>
              <w:widowControl/>
            </w:pPr>
          </w:p>
        </w:tc>
        <w:tc>
          <w:tcPr>
            <w:tcW w:w="4856" w:type="dxa"/>
            <w:shd w:val="clear" w:color="auto" w:fill="auto"/>
          </w:tcPr>
          <w:p w14:paraId="031A5FBA" w14:textId="77777777" w:rsidR="00C46137" w:rsidRPr="009A7778" w:rsidRDefault="00C46137" w:rsidP="003A444B">
            <w:pPr>
              <w:widowControl/>
              <w:rPr>
                <w:rFonts w:eastAsia="TimesNewRoman,Bold"/>
                <w:b/>
                <w:bCs/>
                <w:lang w:val="en-US"/>
              </w:rPr>
            </w:pPr>
            <w:r w:rsidRPr="009A7778">
              <w:rPr>
                <w:rFonts w:eastAsia="TimesNewRoman,Bold"/>
                <w:b/>
                <w:bCs/>
                <w:lang w:val="en-US"/>
              </w:rPr>
              <w:t>Österreich</w:t>
            </w:r>
          </w:p>
          <w:p w14:paraId="25D704F7" w14:textId="77777777" w:rsidR="00C46137" w:rsidRPr="009A7778" w:rsidRDefault="00C46137" w:rsidP="003A444B">
            <w:pPr>
              <w:widowControl/>
              <w:rPr>
                <w:rFonts w:eastAsia="TimesNewRoman"/>
                <w:lang w:val="en-US"/>
              </w:rPr>
            </w:pPr>
            <w:r w:rsidRPr="009A7778">
              <w:rPr>
                <w:rFonts w:eastAsia="TimesNewRoman"/>
                <w:lang w:val="en-US"/>
              </w:rPr>
              <w:t>Pfizer Corporation Austria Ges.m.b.H.</w:t>
            </w:r>
          </w:p>
          <w:p w14:paraId="44E63985" w14:textId="77777777" w:rsidR="00C46137" w:rsidRPr="00C46137" w:rsidRDefault="00C46137" w:rsidP="003A444B">
            <w:pPr>
              <w:widowControl/>
              <w:rPr>
                <w:rFonts w:eastAsia="TimesNewRoman"/>
              </w:rPr>
            </w:pPr>
            <w:r w:rsidRPr="00C46137">
              <w:rPr>
                <w:rFonts w:eastAsia="TimesNewRoman"/>
              </w:rPr>
              <w:t>Tel: +43 (0)1 521 15-0</w:t>
            </w:r>
          </w:p>
          <w:p w14:paraId="4F39803A" w14:textId="77777777" w:rsidR="00C46137" w:rsidRPr="00C46137" w:rsidRDefault="00C46137" w:rsidP="003A444B">
            <w:pPr>
              <w:widowControl/>
            </w:pPr>
          </w:p>
        </w:tc>
      </w:tr>
      <w:tr w:rsidR="00C46137" w:rsidRPr="00C46137" w14:paraId="38BE0AB6" w14:textId="77777777" w:rsidTr="00580724">
        <w:trPr>
          <w:cantSplit/>
        </w:trPr>
        <w:tc>
          <w:tcPr>
            <w:tcW w:w="4536" w:type="dxa"/>
            <w:shd w:val="clear" w:color="auto" w:fill="auto"/>
          </w:tcPr>
          <w:p w14:paraId="4D7D4ECC" w14:textId="77777777" w:rsidR="00C46137" w:rsidRPr="00C46137" w:rsidRDefault="00C46137" w:rsidP="003A444B">
            <w:pPr>
              <w:widowControl/>
              <w:rPr>
                <w:rFonts w:eastAsia="TimesNewRoman,Bold"/>
                <w:b/>
                <w:bCs/>
              </w:rPr>
            </w:pPr>
            <w:r w:rsidRPr="00C46137">
              <w:rPr>
                <w:rFonts w:eastAsia="TimesNewRoman,Bold"/>
                <w:b/>
                <w:bCs/>
              </w:rPr>
              <w:t>Ελλάδα</w:t>
            </w:r>
          </w:p>
          <w:p w14:paraId="5B44C5D8" w14:textId="77777777" w:rsidR="00C46137" w:rsidRPr="00C46137" w:rsidRDefault="00C46137" w:rsidP="003A444B">
            <w:pPr>
              <w:widowControl/>
              <w:rPr>
                <w:rFonts w:eastAsia="TimesNewRoman"/>
              </w:rPr>
            </w:pPr>
            <w:r w:rsidRPr="00C46137">
              <w:rPr>
                <w:rFonts w:eastAsia="TimesNewRoman"/>
              </w:rPr>
              <w:t>Pfizer Eλλάς A.E.</w:t>
            </w:r>
          </w:p>
          <w:p w14:paraId="7866D239" w14:textId="77777777" w:rsidR="00C46137" w:rsidRPr="00C46137" w:rsidRDefault="00C46137" w:rsidP="003A444B">
            <w:pPr>
              <w:widowControl/>
              <w:rPr>
                <w:rFonts w:eastAsia="TimesNewRoman"/>
              </w:rPr>
            </w:pPr>
            <w:r w:rsidRPr="00C46137">
              <w:rPr>
                <w:rFonts w:eastAsia="TimesNewRoman"/>
              </w:rPr>
              <w:t>Τηλ: +30 210 6785800</w:t>
            </w:r>
          </w:p>
          <w:p w14:paraId="1B9BBDFC" w14:textId="77777777" w:rsidR="00C46137" w:rsidRPr="00C46137" w:rsidRDefault="00C46137" w:rsidP="003A444B">
            <w:pPr>
              <w:widowControl/>
            </w:pPr>
          </w:p>
        </w:tc>
        <w:tc>
          <w:tcPr>
            <w:tcW w:w="4856" w:type="dxa"/>
            <w:shd w:val="clear" w:color="auto" w:fill="auto"/>
          </w:tcPr>
          <w:p w14:paraId="40D427F7" w14:textId="77777777" w:rsidR="00C46137" w:rsidRPr="00C46137" w:rsidRDefault="00C46137" w:rsidP="003A444B">
            <w:pPr>
              <w:widowControl/>
              <w:rPr>
                <w:rFonts w:eastAsia="TimesNewRoman,Bold"/>
                <w:b/>
                <w:bCs/>
              </w:rPr>
            </w:pPr>
            <w:r w:rsidRPr="00C46137">
              <w:rPr>
                <w:rFonts w:eastAsia="TimesNewRoman,Bold"/>
                <w:b/>
                <w:bCs/>
              </w:rPr>
              <w:t>Polska</w:t>
            </w:r>
          </w:p>
          <w:p w14:paraId="260E0A25" w14:textId="77777777" w:rsidR="00C46137" w:rsidRPr="00C46137" w:rsidRDefault="00C46137" w:rsidP="003A444B">
            <w:pPr>
              <w:widowControl/>
              <w:rPr>
                <w:rFonts w:eastAsia="TimesNewRoman"/>
              </w:rPr>
            </w:pPr>
            <w:r w:rsidRPr="00C46137">
              <w:rPr>
                <w:rFonts w:eastAsia="TimesNewRoman"/>
              </w:rPr>
              <w:t>Pfizer Polska Sp. z o.o.</w:t>
            </w:r>
          </w:p>
          <w:p w14:paraId="03A7F800" w14:textId="77777777" w:rsidR="00C46137" w:rsidRPr="00C46137" w:rsidRDefault="00C46137" w:rsidP="003A444B">
            <w:pPr>
              <w:widowControl/>
              <w:rPr>
                <w:rFonts w:eastAsia="TimesNewRoman"/>
              </w:rPr>
            </w:pPr>
            <w:r w:rsidRPr="00C46137">
              <w:rPr>
                <w:rFonts w:eastAsia="TimesNewRoman"/>
              </w:rPr>
              <w:t>Tel.: +48 22 335 61 00</w:t>
            </w:r>
          </w:p>
          <w:p w14:paraId="5DE1C136" w14:textId="77777777" w:rsidR="00C46137" w:rsidRPr="00C46137" w:rsidRDefault="00C46137" w:rsidP="003A444B">
            <w:pPr>
              <w:widowControl/>
            </w:pPr>
          </w:p>
        </w:tc>
      </w:tr>
      <w:tr w:rsidR="00C46137" w:rsidRPr="00A9057E" w14:paraId="396EAC57" w14:textId="77777777" w:rsidTr="00580724">
        <w:trPr>
          <w:cantSplit/>
        </w:trPr>
        <w:tc>
          <w:tcPr>
            <w:tcW w:w="4536" w:type="dxa"/>
            <w:shd w:val="clear" w:color="auto" w:fill="auto"/>
          </w:tcPr>
          <w:p w14:paraId="6DADB6A4" w14:textId="77777777" w:rsidR="00C46137" w:rsidRPr="009A7778" w:rsidRDefault="00C46137" w:rsidP="003A444B">
            <w:pPr>
              <w:keepNext/>
              <w:widowControl/>
              <w:rPr>
                <w:rFonts w:eastAsia="TimesNewRoman,Bold"/>
                <w:b/>
                <w:bCs/>
                <w:lang w:val="en-US"/>
              </w:rPr>
            </w:pPr>
            <w:r w:rsidRPr="009A7778">
              <w:rPr>
                <w:rFonts w:eastAsia="TimesNewRoman,Bold"/>
                <w:b/>
                <w:bCs/>
                <w:lang w:val="en-US"/>
              </w:rPr>
              <w:t>España</w:t>
            </w:r>
          </w:p>
          <w:p w14:paraId="3C449934" w14:textId="77777777" w:rsidR="00C46137" w:rsidRPr="009A7778" w:rsidRDefault="00C46137" w:rsidP="003A444B">
            <w:pPr>
              <w:widowControl/>
              <w:rPr>
                <w:rFonts w:eastAsia="TimesNewRoman"/>
                <w:lang w:val="en-US"/>
              </w:rPr>
            </w:pPr>
            <w:r w:rsidRPr="009A7778">
              <w:rPr>
                <w:rFonts w:eastAsia="TimesNewRoman"/>
                <w:lang w:val="en-US"/>
              </w:rPr>
              <w:t>Pfizer, S.L.</w:t>
            </w:r>
          </w:p>
          <w:p w14:paraId="2EB641D3" w14:textId="77777777" w:rsidR="00C46137" w:rsidRPr="009A7778" w:rsidRDefault="00C46137" w:rsidP="003A444B">
            <w:pPr>
              <w:widowControl/>
              <w:rPr>
                <w:rFonts w:eastAsia="TimesNewRoman"/>
                <w:lang w:val="en-US"/>
              </w:rPr>
            </w:pPr>
            <w:r w:rsidRPr="009A7778">
              <w:rPr>
                <w:rFonts w:eastAsia="TimesNewRoman"/>
                <w:lang w:val="en-US"/>
              </w:rPr>
              <w:t>Tel: +34 91 490 99 00</w:t>
            </w:r>
          </w:p>
          <w:p w14:paraId="2107FEA4" w14:textId="77777777" w:rsidR="00C46137" w:rsidRPr="009A7778" w:rsidRDefault="00C46137" w:rsidP="003A444B">
            <w:pPr>
              <w:widowControl/>
              <w:rPr>
                <w:lang w:val="en-US"/>
              </w:rPr>
            </w:pPr>
          </w:p>
        </w:tc>
        <w:tc>
          <w:tcPr>
            <w:tcW w:w="4856" w:type="dxa"/>
            <w:shd w:val="clear" w:color="auto" w:fill="auto"/>
          </w:tcPr>
          <w:p w14:paraId="4AC09BE4" w14:textId="77777777" w:rsidR="00C46137" w:rsidRPr="008A1EE3" w:rsidRDefault="00C46137" w:rsidP="003A444B">
            <w:pPr>
              <w:widowControl/>
              <w:rPr>
                <w:rFonts w:eastAsia="TimesNewRoman,Bold"/>
                <w:b/>
                <w:bCs/>
                <w:lang w:val="fr-FR"/>
              </w:rPr>
            </w:pPr>
            <w:r w:rsidRPr="008A1EE3">
              <w:rPr>
                <w:rFonts w:eastAsia="TimesNewRoman,Bold"/>
                <w:b/>
                <w:bCs/>
                <w:lang w:val="fr-FR"/>
              </w:rPr>
              <w:t>Portugal</w:t>
            </w:r>
          </w:p>
          <w:p w14:paraId="5A294A26" w14:textId="77777777" w:rsidR="00C46137" w:rsidRPr="008A1EE3" w:rsidRDefault="00C46137" w:rsidP="003A444B">
            <w:pPr>
              <w:widowControl/>
              <w:ind w:right="-270"/>
              <w:rPr>
                <w:rFonts w:eastAsia="TimesNewRoman"/>
                <w:lang w:val="fr-FR"/>
              </w:rPr>
            </w:pPr>
            <w:r w:rsidRPr="00C46137">
              <w:rPr>
                <w:lang w:val="fi-FI"/>
              </w:rPr>
              <w:t xml:space="preserve">Laboratórios Pfizer, </w:t>
            </w:r>
            <w:r w:rsidRPr="008A1EE3">
              <w:rPr>
                <w:rFonts w:eastAsia="TimesNewRoman"/>
                <w:lang w:val="fr-FR"/>
              </w:rPr>
              <w:t>Lda.</w:t>
            </w:r>
          </w:p>
          <w:p w14:paraId="7D0E8937" w14:textId="77777777" w:rsidR="00C46137" w:rsidRPr="008A1EE3" w:rsidRDefault="00C46137" w:rsidP="003A444B">
            <w:pPr>
              <w:widowControl/>
              <w:rPr>
                <w:rFonts w:eastAsia="TimesNewRoman"/>
                <w:lang w:val="fr-FR"/>
              </w:rPr>
            </w:pPr>
            <w:proofErr w:type="gramStart"/>
            <w:r w:rsidRPr="008A1EE3">
              <w:rPr>
                <w:rFonts w:eastAsia="TimesNewRoman"/>
                <w:lang w:val="fr-FR"/>
              </w:rPr>
              <w:t>Tel:</w:t>
            </w:r>
            <w:proofErr w:type="gramEnd"/>
            <w:r w:rsidRPr="008A1EE3">
              <w:rPr>
                <w:rFonts w:eastAsia="TimesNewRoman"/>
                <w:lang w:val="fr-FR"/>
              </w:rPr>
              <w:t xml:space="preserve"> +351 21 423 5500</w:t>
            </w:r>
          </w:p>
          <w:p w14:paraId="31B2F506" w14:textId="77777777" w:rsidR="00C46137" w:rsidRPr="008A1EE3" w:rsidRDefault="00C46137" w:rsidP="003A444B">
            <w:pPr>
              <w:widowControl/>
              <w:rPr>
                <w:lang w:val="fr-FR"/>
              </w:rPr>
            </w:pPr>
          </w:p>
        </w:tc>
      </w:tr>
      <w:tr w:rsidR="00C46137" w:rsidRPr="00C46137" w14:paraId="7ECC18E7" w14:textId="77777777" w:rsidTr="00580724">
        <w:trPr>
          <w:cantSplit/>
        </w:trPr>
        <w:tc>
          <w:tcPr>
            <w:tcW w:w="4536" w:type="dxa"/>
            <w:shd w:val="clear" w:color="auto" w:fill="auto"/>
          </w:tcPr>
          <w:p w14:paraId="65D6522E" w14:textId="77777777" w:rsidR="00C46137" w:rsidRPr="00C46137" w:rsidRDefault="00C46137" w:rsidP="003A444B">
            <w:pPr>
              <w:widowControl/>
              <w:rPr>
                <w:rFonts w:eastAsia="TimesNewRoman,Bold"/>
                <w:b/>
                <w:bCs/>
              </w:rPr>
            </w:pPr>
            <w:r w:rsidRPr="00C46137">
              <w:rPr>
                <w:rFonts w:eastAsia="TimesNewRoman,Bold"/>
                <w:b/>
                <w:bCs/>
              </w:rPr>
              <w:t>France</w:t>
            </w:r>
          </w:p>
          <w:p w14:paraId="6A1BA0F9" w14:textId="77777777" w:rsidR="00C46137" w:rsidRPr="00C46137" w:rsidRDefault="00C46137" w:rsidP="003A444B">
            <w:pPr>
              <w:widowControl/>
              <w:rPr>
                <w:rFonts w:eastAsia="TimesNewRoman"/>
              </w:rPr>
            </w:pPr>
            <w:r w:rsidRPr="00C46137">
              <w:rPr>
                <w:rFonts w:eastAsia="TimesNewRoman"/>
              </w:rPr>
              <w:t>Pfizer</w:t>
            </w:r>
          </w:p>
          <w:p w14:paraId="40FB70BC" w14:textId="77777777" w:rsidR="00C46137" w:rsidRPr="00C46137" w:rsidRDefault="00C46137" w:rsidP="003A444B">
            <w:pPr>
              <w:widowControl/>
              <w:rPr>
                <w:rFonts w:eastAsia="TimesNewRoman"/>
              </w:rPr>
            </w:pPr>
            <w:r w:rsidRPr="00C46137">
              <w:rPr>
                <w:rFonts w:eastAsia="TimesNewRoman"/>
              </w:rPr>
              <w:t>Tél: +33 (0)1 58 07 34 40</w:t>
            </w:r>
          </w:p>
          <w:p w14:paraId="0920B4F1" w14:textId="77777777" w:rsidR="00C46137" w:rsidRPr="00C46137" w:rsidRDefault="00C46137" w:rsidP="003A444B">
            <w:pPr>
              <w:widowControl/>
            </w:pPr>
          </w:p>
        </w:tc>
        <w:tc>
          <w:tcPr>
            <w:tcW w:w="4856" w:type="dxa"/>
            <w:shd w:val="clear" w:color="auto" w:fill="auto"/>
          </w:tcPr>
          <w:p w14:paraId="46CA3075" w14:textId="77777777" w:rsidR="00C46137" w:rsidRPr="00C46137" w:rsidRDefault="00C46137" w:rsidP="003A444B">
            <w:pPr>
              <w:widowControl/>
              <w:rPr>
                <w:rFonts w:eastAsia="TimesNewRoman,Bold"/>
                <w:b/>
                <w:bCs/>
              </w:rPr>
            </w:pPr>
            <w:r w:rsidRPr="00C46137">
              <w:rPr>
                <w:rFonts w:eastAsia="TimesNewRoman,Bold"/>
                <w:b/>
                <w:bCs/>
              </w:rPr>
              <w:t>România</w:t>
            </w:r>
          </w:p>
          <w:p w14:paraId="55B1C71A" w14:textId="77777777" w:rsidR="00C46137" w:rsidRPr="00C46137" w:rsidRDefault="00C46137" w:rsidP="003A444B">
            <w:pPr>
              <w:widowControl/>
              <w:rPr>
                <w:rFonts w:eastAsia="TimesNewRoman"/>
              </w:rPr>
            </w:pPr>
            <w:r w:rsidRPr="00C46137">
              <w:rPr>
                <w:rFonts w:eastAsia="TimesNewRoman"/>
              </w:rPr>
              <w:t xml:space="preserve">Pfizer </w:t>
            </w:r>
            <w:r w:rsidRPr="00C46137">
              <w:rPr>
                <w:lang w:val="pt-PT"/>
              </w:rPr>
              <w:t>Romania</w:t>
            </w:r>
            <w:r w:rsidRPr="00C46137">
              <w:t xml:space="preserve"> </w:t>
            </w:r>
            <w:r w:rsidRPr="00C46137">
              <w:rPr>
                <w:rFonts w:eastAsia="TimesNewRoman"/>
              </w:rPr>
              <w:t>S.R.L</w:t>
            </w:r>
          </w:p>
          <w:p w14:paraId="20301F0B" w14:textId="77777777" w:rsidR="00C46137" w:rsidRPr="00C46137" w:rsidRDefault="00C46137" w:rsidP="003A444B">
            <w:pPr>
              <w:widowControl/>
              <w:rPr>
                <w:rFonts w:eastAsia="TimesNewRoman"/>
              </w:rPr>
            </w:pPr>
            <w:r w:rsidRPr="00C46137">
              <w:rPr>
                <w:rFonts w:eastAsia="TimesNewRoman"/>
              </w:rPr>
              <w:t>Tel: +40 (0) 21 207 28 00</w:t>
            </w:r>
          </w:p>
          <w:p w14:paraId="7123A05E" w14:textId="77777777" w:rsidR="00C46137" w:rsidRPr="00C46137" w:rsidRDefault="00C46137" w:rsidP="003A444B">
            <w:pPr>
              <w:widowControl/>
            </w:pPr>
          </w:p>
        </w:tc>
      </w:tr>
      <w:tr w:rsidR="00C46137" w:rsidRPr="00C46137" w14:paraId="555E6360" w14:textId="77777777" w:rsidTr="00580724">
        <w:trPr>
          <w:cantSplit/>
        </w:trPr>
        <w:tc>
          <w:tcPr>
            <w:tcW w:w="4536" w:type="dxa"/>
            <w:shd w:val="clear" w:color="auto" w:fill="auto"/>
          </w:tcPr>
          <w:p w14:paraId="76E43F57" w14:textId="77777777" w:rsidR="00C46137" w:rsidRPr="00C46137" w:rsidRDefault="00C46137" w:rsidP="003A444B">
            <w:pPr>
              <w:widowControl/>
              <w:rPr>
                <w:rFonts w:eastAsia="TimesNewRoman,Bold"/>
                <w:b/>
                <w:bCs/>
              </w:rPr>
            </w:pPr>
            <w:r w:rsidRPr="00C46137">
              <w:rPr>
                <w:rFonts w:eastAsia="TimesNewRoman,Bold"/>
                <w:b/>
                <w:bCs/>
              </w:rPr>
              <w:t>Hrvatska</w:t>
            </w:r>
          </w:p>
          <w:p w14:paraId="2D5EDC53" w14:textId="77777777" w:rsidR="00C46137" w:rsidRPr="00C46137" w:rsidRDefault="00C46137" w:rsidP="003A444B">
            <w:pPr>
              <w:widowControl/>
              <w:rPr>
                <w:rFonts w:eastAsia="TimesNewRoman"/>
              </w:rPr>
            </w:pPr>
            <w:r w:rsidRPr="00C46137">
              <w:rPr>
                <w:rFonts w:eastAsia="TimesNewRoman"/>
              </w:rPr>
              <w:t>Pfizer Croatia d.o.o.</w:t>
            </w:r>
          </w:p>
          <w:p w14:paraId="2B372F66" w14:textId="77777777" w:rsidR="00C46137" w:rsidRPr="00C46137" w:rsidRDefault="00C46137" w:rsidP="003A444B">
            <w:pPr>
              <w:widowControl/>
              <w:rPr>
                <w:rFonts w:eastAsia="TimesNewRoman"/>
              </w:rPr>
            </w:pPr>
            <w:r w:rsidRPr="00C46137">
              <w:rPr>
                <w:rFonts w:eastAsia="TimesNewRoman"/>
              </w:rPr>
              <w:t>Tel: +385 1 3908 777</w:t>
            </w:r>
          </w:p>
          <w:p w14:paraId="7F222E53" w14:textId="77777777" w:rsidR="00C46137" w:rsidRPr="00C46137" w:rsidRDefault="00C46137" w:rsidP="003A444B">
            <w:pPr>
              <w:widowControl/>
            </w:pPr>
          </w:p>
        </w:tc>
        <w:tc>
          <w:tcPr>
            <w:tcW w:w="4856" w:type="dxa"/>
            <w:shd w:val="clear" w:color="auto" w:fill="auto"/>
          </w:tcPr>
          <w:p w14:paraId="5D5810EC" w14:textId="77777777" w:rsidR="00C46137" w:rsidRPr="00C46137" w:rsidRDefault="00C46137" w:rsidP="003A444B">
            <w:pPr>
              <w:widowControl/>
              <w:rPr>
                <w:rFonts w:eastAsia="TimesNewRoman,Bold"/>
                <w:b/>
                <w:bCs/>
              </w:rPr>
            </w:pPr>
            <w:r w:rsidRPr="00C46137">
              <w:rPr>
                <w:rFonts w:eastAsia="TimesNewRoman,Bold"/>
                <w:b/>
                <w:bCs/>
              </w:rPr>
              <w:t>Slovenija</w:t>
            </w:r>
          </w:p>
          <w:p w14:paraId="168E27CC" w14:textId="77777777" w:rsidR="00C46137" w:rsidRPr="00C46137" w:rsidRDefault="00C46137" w:rsidP="003A444B">
            <w:pPr>
              <w:widowControl/>
              <w:rPr>
                <w:rFonts w:eastAsia="TimesNewRoman,Italic"/>
                <w:i/>
                <w:iCs/>
              </w:rPr>
            </w:pPr>
            <w:r w:rsidRPr="00C46137">
              <w:rPr>
                <w:rFonts w:eastAsia="TimesNewRoman"/>
              </w:rPr>
              <w:t>Pfizer Luxembourg SARL</w:t>
            </w:r>
          </w:p>
          <w:p w14:paraId="66996C76" w14:textId="77777777" w:rsidR="00C46137" w:rsidRPr="00C46137" w:rsidRDefault="00C46137" w:rsidP="003A444B">
            <w:pPr>
              <w:widowControl/>
              <w:rPr>
                <w:rFonts w:eastAsia="TimesNewRoman"/>
              </w:rPr>
            </w:pPr>
            <w:r w:rsidRPr="00C46137">
              <w:rPr>
                <w:rFonts w:eastAsia="TimesNewRoman"/>
              </w:rPr>
              <w:t>Pfizer, podružnica za svetovanje s področja farmacevtske dejavnosti, Ljubljana</w:t>
            </w:r>
          </w:p>
          <w:p w14:paraId="26E2E347" w14:textId="77777777" w:rsidR="00C46137" w:rsidRPr="00C46137" w:rsidRDefault="00C46137" w:rsidP="003A444B">
            <w:pPr>
              <w:widowControl/>
              <w:rPr>
                <w:rFonts w:eastAsia="TimesNewRoman"/>
              </w:rPr>
            </w:pPr>
            <w:r w:rsidRPr="00C46137">
              <w:rPr>
                <w:rFonts w:eastAsia="TimesNewRoman"/>
              </w:rPr>
              <w:t>Tel: +386 (0)1 52 11 400</w:t>
            </w:r>
          </w:p>
          <w:p w14:paraId="6935F0A9" w14:textId="77777777" w:rsidR="00C46137" w:rsidRPr="00C46137" w:rsidRDefault="00C46137" w:rsidP="003A444B">
            <w:pPr>
              <w:widowControl/>
            </w:pPr>
          </w:p>
        </w:tc>
      </w:tr>
      <w:tr w:rsidR="00C46137" w:rsidRPr="00C46137" w14:paraId="095041DC" w14:textId="77777777" w:rsidTr="00580724">
        <w:trPr>
          <w:cantSplit/>
        </w:trPr>
        <w:tc>
          <w:tcPr>
            <w:tcW w:w="4536" w:type="dxa"/>
            <w:shd w:val="clear" w:color="auto" w:fill="auto"/>
          </w:tcPr>
          <w:p w14:paraId="21174DDE" w14:textId="77777777" w:rsidR="00C46137" w:rsidRPr="009A7778" w:rsidRDefault="00C46137" w:rsidP="003A444B">
            <w:pPr>
              <w:widowControl/>
              <w:rPr>
                <w:rFonts w:eastAsia="TimesNewRoman,Bold"/>
                <w:b/>
                <w:bCs/>
                <w:lang w:val="en-US"/>
              </w:rPr>
            </w:pPr>
            <w:r w:rsidRPr="009A7778">
              <w:rPr>
                <w:rFonts w:eastAsia="TimesNewRoman,Bold"/>
                <w:b/>
                <w:bCs/>
                <w:lang w:val="en-US"/>
              </w:rPr>
              <w:lastRenderedPageBreak/>
              <w:t>Ireland</w:t>
            </w:r>
          </w:p>
          <w:p w14:paraId="1612F805" w14:textId="02721718" w:rsidR="00C46137" w:rsidRPr="00580724" w:rsidRDefault="00C46137" w:rsidP="003A444B">
            <w:pPr>
              <w:widowControl/>
              <w:rPr>
                <w:rFonts w:eastAsia="TimesNewRoman"/>
                <w:lang w:val="en-US"/>
              </w:rPr>
            </w:pPr>
            <w:r w:rsidRPr="009A7778">
              <w:rPr>
                <w:rFonts w:eastAsia="TimesNewRoman"/>
                <w:lang w:val="en-US"/>
              </w:rPr>
              <w:t>Pfizer Healthcare Ireland</w:t>
            </w:r>
            <w:r w:rsidR="00580724" w:rsidRPr="008A1EE3">
              <w:rPr>
                <w:rFonts w:eastAsia="TimesNewRoman"/>
                <w:lang w:val="en-US"/>
              </w:rPr>
              <w:t xml:space="preserve"> Unlimited Company</w:t>
            </w:r>
          </w:p>
          <w:p w14:paraId="70C19E65" w14:textId="77777777" w:rsidR="00C46137" w:rsidRPr="009A7778" w:rsidRDefault="00C46137" w:rsidP="003A444B">
            <w:pPr>
              <w:widowControl/>
              <w:rPr>
                <w:rFonts w:eastAsia="TimesNewRoman"/>
                <w:lang w:val="en-US"/>
              </w:rPr>
            </w:pPr>
            <w:r w:rsidRPr="009A7778">
              <w:rPr>
                <w:rFonts w:eastAsia="TimesNewRoman"/>
                <w:lang w:val="en-US"/>
              </w:rPr>
              <w:t>Tel: 1800 633 363 (toll free)</w:t>
            </w:r>
          </w:p>
          <w:p w14:paraId="4EE68CF0" w14:textId="77777777" w:rsidR="00C46137" w:rsidRPr="00C46137" w:rsidRDefault="00C46137" w:rsidP="003A444B">
            <w:pPr>
              <w:widowControl/>
              <w:rPr>
                <w:rFonts w:eastAsia="TimesNewRoman"/>
              </w:rPr>
            </w:pPr>
            <w:r w:rsidRPr="00C46137">
              <w:rPr>
                <w:rFonts w:eastAsia="TimesNewRoman"/>
              </w:rPr>
              <w:t>Tel: +44 (0)1304 616161</w:t>
            </w:r>
          </w:p>
          <w:p w14:paraId="7DB9C3F3" w14:textId="77777777" w:rsidR="00C46137" w:rsidRPr="00C46137" w:rsidRDefault="00C46137" w:rsidP="003A444B">
            <w:pPr>
              <w:widowControl/>
            </w:pPr>
          </w:p>
        </w:tc>
        <w:tc>
          <w:tcPr>
            <w:tcW w:w="4856" w:type="dxa"/>
            <w:shd w:val="clear" w:color="auto" w:fill="auto"/>
          </w:tcPr>
          <w:p w14:paraId="5A9F4FA4" w14:textId="77777777" w:rsidR="00C46137" w:rsidRPr="00C46137" w:rsidRDefault="00C46137" w:rsidP="003A444B">
            <w:pPr>
              <w:widowControl/>
              <w:rPr>
                <w:rFonts w:eastAsia="TimesNewRoman,Bold"/>
                <w:b/>
                <w:bCs/>
              </w:rPr>
            </w:pPr>
            <w:r w:rsidRPr="00C46137">
              <w:rPr>
                <w:rFonts w:eastAsia="TimesNewRoman,Bold"/>
                <w:b/>
                <w:bCs/>
              </w:rPr>
              <w:t>Slovenská republika</w:t>
            </w:r>
          </w:p>
          <w:p w14:paraId="2CBF24EA" w14:textId="77777777" w:rsidR="00C46137" w:rsidRPr="00C46137" w:rsidRDefault="00C46137" w:rsidP="003A444B">
            <w:pPr>
              <w:widowControl/>
              <w:rPr>
                <w:rFonts w:eastAsia="TimesNewRoman"/>
              </w:rPr>
            </w:pPr>
            <w:r w:rsidRPr="00C46137">
              <w:rPr>
                <w:rFonts w:eastAsia="TimesNewRoman"/>
              </w:rPr>
              <w:t>Pfizer Luxembourg SARL, organizačná zložka</w:t>
            </w:r>
          </w:p>
          <w:p w14:paraId="3BF7F2C9" w14:textId="77777777" w:rsidR="00C46137" w:rsidRPr="00C46137" w:rsidRDefault="00C46137" w:rsidP="003A444B">
            <w:pPr>
              <w:widowControl/>
              <w:rPr>
                <w:rFonts w:eastAsia="TimesNewRoman"/>
              </w:rPr>
            </w:pPr>
            <w:r w:rsidRPr="00C46137">
              <w:rPr>
                <w:rFonts w:eastAsia="TimesNewRoman"/>
              </w:rPr>
              <w:t>Tel: + 421 2 3355 5500</w:t>
            </w:r>
          </w:p>
          <w:p w14:paraId="3229D154" w14:textId="77777777" w:rsidR="00C46137" w:rsidRPr="00C46137" w:rsidRDefault="00C46137" w:rsidP="003A444B">
            <w:pPr>
              <w:widowControl/>
            </w:pPr>
          </w:p>
        </w:tc>
      </w:tr>
      <w:tr w:rsidR="00C46137" w:rsidRPr="00A9057E" w14:paraId="572ADF94" w14:textId="77777777" w:rsidTr="00580724">
        <w:trPr>
          <w:cantSplit/>
        </w:trPr>
        <w:tc>
          <w:tcPr>
            <w:tcW w:w="4536" w:type="dxa"/>
            <w:shd w:val="clear" w:color="auto" w:fill="auto"/>
          </w:tcPr>
          <w:p w14:paraId="66FB4D31" w14:textId="77777777" w:rsidR="00C46137" w:rsidRPr="00C46137" w:rsidRDefault="00C46137" w:rsidP="003A444B">
            <w:pPr>
              <w:keepNext/>
              <w:keepLines/>
              <w:widowControl/>
              <w:rPr>
                <w:rFonts w:eastAsia="TimesNewRoman,Bold"/>
                <w:b/>
                <w:bCs/>
              </w:rPr>
            </w:pPr>
            <w:r w:rsidRPr="00C46137">
              <w:rPr>
                <w:rFonts w:eastAsia="TimesNewRoman,Bold"/>
                <w:b/>
                <w:bCs/>
              </w:rPr>
              <w:t>Ísland</w:t>
            </w:r>
          </w:p>
          <w:p w14:paraId="51CD3A73" w14:textId="77777777" w:rsidR="00C46137" w:rsidRPr="00C46137" w:rsidRDefault="00C46137" w:rsidP="003A444B">
            <w:pPr>
              <w:keepNext/>
              <w:keepLines/>
              <w:widowControl/>
              <w:rPr>
                <w:rFonts w:eastAsia="TimesNewRoman"/>
              </w:rPr>
            </w:pPr>
            <w:r w:rsidRPr="00C46137">
              <w:rPr>
                <w:rFonts w:eastAsia="TimesNewRoman"/>
              </w:rPr>
              <w:t>Icepharma hf.</w:t>
            </w:r>
          </w:p>
          <w:p w14:paraId="49482BF6" w14:textId="77777777" w:rsidR="00C46137" w:rsidRPr="00C46137" w:rsidRDefault="00C46137" w:rsidP="003A444B">
            <w:pPr>
              <w:keepNext/>
              <w:keepLines/>
              <w:widowControl/>
              <w:rPr>
                <w:rFonts w:eastAsia="TimesNewRoman"/>
              </w:rPr>
            </w:pPr>
            <w:r w:rsidRPr="00C46137">
              <w:rPr>
                <w:rFonts w:eastAsia="TimesNewRoman"/>
              </w:rPr>
              <w:t>Sími: +354 540 8000</w:t>
            </w:r>
          </w:p>
          <w:p w14:paraId="70CB6291" w14:textId="77777777" w:rsidR="00C46137" w:rsidRPr="00C46137" w:rsidRDefault="00C46137" w:rsidP="003A444B">
            <w:pPr>
              <w:keepNext/>
              <w:keepLines/>
              <w:widowControl/>
            </w:pPr>
          </w:p>
        </w:tc>
        <w:tc>
          <w:tcPr>
            <w:tcW w:w="4856" w:type="dxa"/>
            <w:shd w:val="clear" w:color="auto" w:fill="auto"/>
          </w:tcPr>
          <w:p w14:paraId="45914B96" w14:textId="77777777" w:rsidR="00C46137" w:rsidRPr="009A7778" w:rsidRDefault="00C46137" w:rsidP="003A444B">
            <w:pPr>
              <w:keepNext/>
              <w:keepLines/>
              <w:widowControl/>
              <w:rPr>
                <w:rFonts w:eastAsia="TimesNewRoman,Bold"/>
                <w:b/>
                <w:bCs/>
                <w:lang w:val="en-US"/>
              </w:rPr>
            </w:pPr>
            <w:r w:rsidRPr="009A7778">
              <w:rPr>
                <w:rFonts w:eastAsia="TimesNewRoman,Bold"/>
                <w:b/>
                <w:bCs/>
                <w:lang w:val="en-US"/>
              </w:rPr>
              <w:t>Suomi/Finland</w:t>
            </w:r>
          </w:p>
          <w:p w14:paraId="720D9D85" w14:textId="77777777" w:rsidR="00C46137" w:rsidRPr="009A7778" w:rsidRDefault="00C46137" w:rsidP="003A444B">
            <w:pPr>
              <w:keepNext/>
              <w:keepLines/>
              <w:widowControl/>
              <w:rPr>
                <w:rFonts w:eastAsia="TimesNewRoman"/>
                <w:lang w:val="en-US"/>
              </w:rPr>
            </w:pPr>
            <w:r w:rsidRPr="009A7778">
              <w:rPr>
                <w:rFonts w:eastAsia="TimesNewRoman"/>
                <w:lang w:val="en-US"/>
              </w:rPr>
              <w:t>Pfizer</w:t>
            </w:r>
            <w:r w:rsidRPr="00C46137">
              <w:rPr>
                <w:lang w:val="sv-FI"/>
              </w:rPr>
              <w:t xml:space="preserve"> </w:t>
            </w:r>
            <w:r w:rsidRPr="009A7778">
              <w:rPr>
                <w:rFonts w:eastAsia="TimesNewRoman"/>
                <w:lang w:val="en-US"/>
              </w:rPr>
              <w:t>Oy</w:t>
            </w:r>
          </w:p>
          <w:p w14:paraId="0F60E3F7" w14:textId="77777777" w:rsidR="00C46137" w:rsidRPr="009A7778" w:rsidRDefault="00C46137" w:rsidP="003A444B">
            <w:pPr>
              <w:keepNext/>
              <w:keepLines/>
              <w:widowControl/>
              <w:rPr>
                <w:rFonts w:eastAsia="TimesNewRoman"/>
                <w:lang w:val="en-US"/>
              </w:rPr>
            </w:pPr>
            <w:r w:rsidRPr="009A7778">
              <w:rPr>
                <w:rFonts w:eastAsia="TimesNewRoman"/>
                <w:lang w:val="en-US"/>
              </w:rPr>
              <w:t>Puh/Tel: +358 (0)9 430 040</w:t>
            </w:r>
          </w:p>
          <w:p w14:paraId="13163CE5" w14:textId="77777777" w:rsidR="00C46137" w:rsidRPr="009A7778" w:rsidRDefault="00C46137" w:rsidP="003A444B">
            <w:pPr>
              <w:keepNext/>
              <w:keepLines/>
              <w:widowControl/>
              <w:rPr>
                <w:lang w:val="en-US"/>
              </w:rPr>
            </w:pPr>
          </w:p>
        </w:tc>
      </w:tr>
      <w:tr w:rsidR="00C46137" w:rsidRPr="00C46137" w14:paraId="1460B2C8" w14:textId="77777777" w:rsidTr="00580724">
        <w:trPr>
          <w:cantSplit/>
        </w:trPr>
        <w:tc>
          <w:tcPr>
            <w:tcW w:w="4536" w:type="dxa"/>
            <w:shd w:val="clear" w:color="auto" w:fill="auto"/>
          </w:tcPr>
          <w:p w14:paraId="22D0080F" w14:textId="77777777" w:rsidR="00C46137" w:rsidRPr="009A7778" w:rsidRDefault="00C46137" w:rsidP="003A444B">
            <w:pPr>
              <w:widowControl/>
              <w:rPr>
                <w:rFonts w:eastAsia="TimesNewRoman,Bold"/>
                <w:b/>
                <w:bCs/>
                <w:lang w:val="en-US"/>
              </w:rPr>
            </w:pPr>
            <w:r w:rsidRPr="009A7778">
              <w:rPr>
                <w:rFonts w:eastAsia="TimesNewRoman,Bold"/>
                <w:b/>
                <w:bCs/>
                <w:lang w:val="en-US"/>
              </w:rPr>
              <w:t>Italia</w:t>
            </w:r>
          </w:p>
          <w:p w14:paraId="21D1F261" w14:textId="77777777" w:rsidR="00C46137" w:rsidRPr="009A7778" w:rsidRDefault="00C46137" w:rsidP="003A444B">
            <w:pPr>
              <w:widowControl/>
              <w:rPr>
                <w:rFonts w:eastAsia="TimesNewRoman"/>
                <w:lang w:val="en-US"/>
              </w:rPr>
            </w:pPr>
            <w:r w:rsidRPr="009A7778">
              <w:rPr>
                <w:rFonts w:eastAsia="TimesNewRoman"/>
                <w:lang w:val="en-US"/>
              </w:rPr>
              <w:t>Pfizer S.r.l.</w:t>
            </w:r>
          </w:p>
          <w:p w14:paraId="0E4C3F4B" w14:textId="77777777" w:rsidR="00C46137" w:rsidRPr="009A7778" w:rsidRDefault="00C46137" w:rsidP="003A444B">
            <w:pPr>
              <w:widowControl/>
              <w:rPr>
                <w:rFonts w:eastAsia="TimesNewRoman"/>
                <w:lang w:val="en-US"/>
              </w:rPr>
            </w:pPr>
            <w:r w:rsidRPr="009A7778">
              <w:rPr>
                <w:rFonts w:eastAsia="TimesNewRoman"/>
                <w:lang w:val="en-US"/>
              </w:rPr>
              <w:t>Tel: +39 06 33 18 21</w:t>
            </w:r>
          </w:p>
          <w:p w14:paraId="1E24E1BC" w14:textId="77777777" w:rsidR="00C46137" w:rsidRPr="009A7778" w:rsidRDefault="00C46137" w:rsidP="003A444B">
            <w:pPr>
              <w:widowControl/>
              <w:rPr>
                <w:lang w:val="en-US"/>
              </w:rPr>
            </w:pPr>
          </w:p>
        </w:tc>
        <w:tc>
          <w:tcPr>
            <w:tcW w:w="4856" w:type="dxa"/>
            <w:shd w:val="clear" w:color="auto" w:fill="auto"/>
          </w:tcPr>
          <w:p w14:paraId="07F4B9B3" w14:textId="77777777" w:rsidR="00C46137" w:rsidRPr="00C46137" w:rsidRDefault="00C46137" w:rsidP="003A444B">
            <w:pPr>
              <w:widowControl/>
              <w:rPr>
                <w:rFonts w:eastAsia="TimesNewRoman,Bold"/>
                <w:b/>
                <w:bCs/>
              </w:rPr>
            </w:pPr>
            <w:r w:rsidRPr="00C46137">
              <w:rPr>
                <w:rFonts w:eastAsia="TimesNewRoman,Bold"/>
                <w:b/>
                <w:bCs/>
              </w:rPr>
              <w:t>Sverige</w:t>
            </w:r>
          </w:p>
          <w:p w14:paraId="5284B7AE" w14:textId="77777777" w:rsidR="00C46137" w:rsidRPr="00C46137" w:rsidRDefault="00C46137" w:rsidP="003A444B">
            <w:pPr>
              <w:widowControl/>
              <w:rPr>
                <w:rFonts w:eastAsia="TimesNewRoman"/>
              </w:rPr>
            </w:pPr>
            <w:r w:rsidRPr="00C46137">
              <w:rPr>
                <w:rFonts w:eastAsia="TimesNewRoman"/>
              </w:rPr>
              <w:t>Pfizer AB</w:t>
            </w:r>
          </w:p>
          <w:p w14:paraId="48877C21" w14:textId="77777777" w:rsidR="00C46137" w:rsidRPr="00C46137" w:rsidRDefault="00C46137" w:rsidP="003A444B">
            <w:pPr>
              <w:widowControl/>
              <w:rPr>
                <w:rFonts w:eastAsia="TimesNewRoman"/>
              </w:rPr>
            </w:pPr>
            <w:r w:rsidRPr="00C46137">
              <w:rPr>
                <w:rFonts w:eastAsia="TimesNewRoman"/>
              </w:rPr>
              <w:t>Tel: +46 (0)8 550 520 00</w:t>
            </w:r>
          </w:p>
          <w:p w14:paraId="10B1E9BD" w14:textId="77777777" w:rsidR="00C46137" w:rsidRPr="00C46137" w:rsidRDefault="00C46137" w:rsidP="003A444B">
            <w:pPr>
              <w:widowControl/>
            </w:pPr>
          </w:p>
        </w:tc>
      </w:tr>
      <w:tr w:rsidR="00C46137" w:rsidRPr="00C46137" w14:paraId="43256B8A" w14:textId="77777777" w:rsidTr="00580724">
        <w:trPr>
          <w:cantSplit/>
        </w:trPr>
        <w:tc>
          <w:tcPr>
            <w:tcW w:w="4536" w:type="dxa"/>
            <w:shd w:val="clear" w:color="auto" w:fill="auto"/>
          </w:tcPr>
          <w:p w14:paraId="5CB76232" w14:textId="77777777" w:rsidR="00C46137" w:rsidRPr="00C46137" w:rsidRDefault="00C46137" w:rsidP="003A444B">
            <w:pPr>
              <w:widowControl/>
              <w:rPr>
                <w:rFonts w:eastAsia="TimesNewRoman,Bold"/>
                <w:b/>
                <w:bCs/>
              </w:rPr>
            </w:pPr>
            <w:r w:rsidRPr="00C46137">
              <w:rPr>
                <w:rFonts w:eastAsia="TimesNewRoman,Bold"/>
                <w:b/>
                <w:bCs/>
              </w:rPr>
              <w:t>Latvija</w:t>
            </w:r>
          </w:p>
          <w:p w14:paraId="023EF335" w14:textId="77777777" w:rsidR="00C46137" w:rsidRPr="00C46137" w:rsidRDefault="00C46137" w:rsidP="003A444B">
            <w:pPr>
              <w:widowControl/>
              <w:rPr>
                <w:rFonts w:eastAsia="TimesNewRoman"/>
              </w:rPr>
            </w:pPr>
            <w:r w:rsidRPr="00C46137">
              <w:rPr>
                <w:rFonts w:eastAsia="TimesNewRoman"/>
              </w:rPr>
              <w:t>Pfizer Luxembourg SARL filiāle Latvijā</w:t>
            </w:r>
          </w:p>
          <w:p w14:paraId="4404DFF7" w14:textId="77777777" w:rsidR="00C46137" w:rsidRPr="00C46137" w:rsidRDefault="00C46137" w:rsidP="003A444B">
            <w:pPr>
              <w:widowControl/>
              <w:rPr>
                <w:rFonts w:eastAsia="TimesNewRoman"/>
              </w:rPr>
            </w:pPr>
            <w:r w:rsidRPr="00C46137">
              <w:rPr>
                <w:rFonts w:eastAsia="TimesNewRoman"/>
              </w:rPr>
              <w:t>Tel: + 371 670 35 775</w:t>
            </w:r>
          </w:p>
          <w:p w14:paraId="0A10EAEA" w14:textId="77777777" w:rsidR="00C46137" w:rsidRPr="00C46137" w:rsidRDefault="00C46137" w:rsidP="003A444B">
            <w:pPr>
              <w:widowControl/>
              <w:rPr>
                <w:rFonts w:eastAsia="TimesNewRoman,Bold"/>
                <w:b/>
                <w:bCs/>
              </w:rPr>
            </w:pPr>
          </w:p>
        </w:tc>
        <w:tc>
          <w:tcPr>
            <w:tcW w:w="4856" w:type="dxa"/>
            <w:shd w:val="clear" w:color="auto" w:fill="auto"/>
          </w:tcPr>
          <w:p w14:paraId="34EEAB11" w14:textId="77777777" w:rsidR="00C46137" w:rsidRPr="00C46137" w:rsidRDefault="00C46137" w:rsidP="00580724">
            <w:pPr>
              <w:widowControl/>
              <w:rPr>
                <w:rFonts w:eastAsia="TimesNewRoman,Bold"/>
                <w:b/>
                <w:bCs/>
              </w:rPr>
            </w:pPr>
          </w:p>
        </w:tc>
      </w:tr>
      <w:tr w:rsidR="00C46137" w:rsidRPr="00C46137" w14:paraId="59AE2D84" w14:textId="77777777" w:rsidTr="00580724">
        <w:trPr>
          <w:cantSplit/>
        </w:trPr>
        <w:tc>
          <w:tcPr>
            <w:tcW w:w="4536" w:type="dxa"/>
            <w:shd w:val="clear" w:color="auto" w:fill="auto"/>
          </w:tcPr>
          <w:p w14:paraId="0D9B6819" w14:textId="77777777" w:rsidR="00C46137" w:rsidRPr="008A1EE3" w:rsidRDefault="00C46137" w:rsidP="003A444B">
            <w:pPr>
              <w:widowControl/>
              <w:rPr>
                <w:rFonts w:eastAsia="TimesNewRoman,Bold"/>
                <w:b/>
                <w:bCs/>
                <w:lang w:val="fr-FR"/>
              </w:rPr>
            </w:pPr>
            <w:r w:rsidRPr="008A1EE3">
              <w:rPr>
                <w:rFonts w:eastAsia="TimesNewRoman,Bold"/>
                <w:b/>
                <w:bCs/>
                <w:lang w:val="fr-FR"/>
              </w:rPr>
              <w:t>Lietuva</w:t>
            </w:r>
          </w:p>
          <w:p w14:paraId="1DF54E31" w14:textId="77777777" w:rsidR="00C46137" w:rsidRPr="008A1EE3" w:rsidRDefault="00C46137" w:rsidP="003A444B">
            <w:pPr>
              <w:widowControl/>
              <w:rPr>
                <w:rFonts w:eastAsia="TimesNewRoman"/>
                <w:lang w:val="fr-FR"/>
              </w:rPr>
            </w:pPr>
            <w:r w:rsidRPr="008A1EE3">
              <w:rPr>
                <w:rFonts w:eastAsia="TimesNewRoman"/>
                <w:lang w:val="fr-FR"/>
              </w:rPr>
              <w:t>Pfizer Luxembourg SARL filialas Lietuvoje</w:t>
            </w:r>
          </w:p>
          <w:p w14:paraId="66C56FBC" w14:textId="77777777" w:rsidR="00C46137" w:rsidRPr="00C46137" w:rsidRDefault="00C46137" w:rsidP="003A444B">
            <w:pPr>
              <w:widowControl/>
              <w:rPr>
                <w:rFonts w:eastAsia="TimesNewRoman,Bold"/>
                <w:b/>
                <w:bCs/>
              </w:rPr>
            </w:pPr>
            <w:r w:rsidRPr="00C46137">
              <w:rPr>
                <w:rFonts w:eastAsia="TimesNewRoman"/>
              </w:rPr>
              <w:t>Tel: +370 5 251 4000</w:t>
            </w:r>
          </w:p>
        </w:tc>
        <w:tc>
          <w:tcPr>
            <w:tcW w:w="4856" w:type="dxa"/>
            <w:shd w:val="clear" w:color="auto" w:fill="auto"/>
          </w:tcPr>
          <w:p w14:paraId="3F5C7981" w14:textId="77777777" w:rsidR="00C46137" w:rsidRPr="00C46137" w:rsidRDefault="00C46137" w:rsidP="003A444B">
            <w:pPr>
              <w:widowControl/>
              <w:rPr>
                <w:rFonts w:eastAsia="TimesNewRoman,Bold"/>
                <w:b/>
                <w:bCs/>
              </w:rPr>
            </w:pPr>
          </w:p>
        </w:tc>
      </w:tr>
      <w:bookmarkEnd w:id="29"/>
    </w:tbl>
    <w:p w14:paraId="0A151120" w14:textId="77777777" w:rsidR="007C630D" w:rsidRPr="00B67616" w:rsidRDefault="007C630D" w:rsidP="0086410E">
      <w:pPr>
        <w:rPr>
          <w:b/>
          <w:color w:val="000000"/>
        </w:rPr>
      </w:pPr>
    </w:p>
    <w:p w14:paraId="653EA8E0" w14:textId="77777777" w:rsidR="00D03D15" w:rsidRPr="00B67616" w:rsidRDefault="00D03D15" w:rsidP="0086410E">
      <w:pPr>
        <w:rPr>
          <w:b/>
          <w:color w:val="000000"/>
        </w:rPr>
      </w:pPr>
    </w:p>
    <w:p w14:paraId="2FE198AE" w14:textId="77777777" w:rsidR="00E829D0" w:rsidRPr="00B67616" w:rsidRDefault="009B0756" w:rsidP="0086410E">
      <w:pPr>
        <w:rPr>
          <w:b/>
          <w:color w:val="000000"/>
        </w:rPr>
      </w:pPr>
      <w:r w:rsidRPr="00B67616">
        <w:rPr>
          <w:b/>
          <w:color w:val="000000"/>
        </w:rPr>
        <w:t>Data ostatniej aktualizacji ulotki:</w:t>
      </w:r>
    </w:p>
    <w:p w14:paraId="7CAB15FC" w14:textId="77777777" w:rsidR="0086410E" w:rsidRDefault="0086410E" w:rsidP="0086410E">
      <w:pPr>
        <w:rPr>
          <w:b/>
          <w:color w:val="000000"/>
        </w:rPr>
      </w:pPr>
    </w:p>
    <w:p w14:paraId="5A1B4214" w14:textId="77777777" w:rsidR="005C0102" w:rsidRPr="00B67616" w:rsidRDefault="005C0102" w:rsidP="0086410E">
      <w:pPr>
        <w:rPr>
          <w:b/>
          <w:color w:val="000000"/>
        </w:rPr>
      </w:pPr>
    </w:p>
    <w:p w14:paraId="4A776F64" w14:textId="77777777" w:rsidR="00D15122" w:rsidRPr="00B67616" w:rsidRDefault="009B0756" w:rsidP="0086410E">
      <w:pPr>
        <w:rPr>
          <w:b/>
          <w:color w:val="000000"/>
        </w:rPr>
      </w:pPr>
      <w:r w:rsidRPr="00B67616">
        <w:rPr>
          <w:b/>
          <w:color w:val="000000"/>
        </w:rPr>
        <w:t>Inne źródła informacji</w:t>
      </w:r>
    </w:p>
    <w:p w14:paraId="62F91921" w14:textId="77777777" w:rsidR="0086410E" w:rsidRPr="00B67616" w:rsidRDefault="0086410E" w:rsidP="00BB69BE">
      <w:pPr>
        <w:rPr>
          <w:b/>
          <w:color w:val="000000"/>
        </w:rPr>
      </w:pPr>
    </w:p>
    <w:p w14:paraId="307529F7" w14:textId="716B0227" w:rsidR="00764738" w:rsidRPr="00B26AD2" w:rsidRDefault="009B0756" w:rsidP="00B60397">
      <w:pPr>
        <w:pStyle w:val="BodyText"/>
        <w:widowControl/>
        <w:ind w:left="0"/>
        <w:rPr>
          <w:rStyle w:val="Hyperlink"/>
          <w:rFonts w:eastAsia="Calibri"/>
          <w:color w:val="000000" w:themeColor="text1"/>
        </w:rPr>
      </w:pPr>
      <w:r w:rsidRPr="00B67616">
        <w:rPr>
          <w:color w:val="000000"/>
        </w:rPr>
        <w:t xml:space="preserve">Szczegółowe informacje o tym leku znajdują się na stronie internetowej Europejskiej Agencji Leków </w:t>
      </w:r>
      <w:hyperlink r:id="rId8" w:history="1">
        <w:r w:rsidRPr="00E835A2">
          <w:rPr>
            <w:rStyle w:val="Hyperlink"/>
          </w:rPr>
          <w:t>http</w:t>
        </w:r>
        <w:r w:rsidR="00580724" w:rsidRPr="00E835A2">
          <w:rPr>
            <w:rStyle w:val="Hyperlink"/>
          </w:rPr>
          <w:t>s</w:t>
        </w:r>
        <w:r w:rsidRPr="00E835A2">
          <w:rPr>
            <w:rStyle w:val="Hyperlink"/>
          </w:rPr>
          <w:t>://www.ema.europa.eu</w:t>
        </w:r>
      </w:hyperlink>
      <w:r w:rsidR="00973895" w:rsidRPr="008A1EE3">
        <w:rPr>
          <w:rStyle w:val="Hyperlink"/>
          <w:color w:val="000000" w:themeColor="text1"/>
          <w:u w:val="none"/>
        </w:rPr>
        <w:t>.</w:t>
      </w:r>
    </w:p>
    <w:p w14:paraId="2C390C37" w14:textId="77777777" w:rsidR="005B57BC" w:rsidRPr="00B67616" w:rsidRDefault="005B57BC" w:rsidP="00B60397">
      <w:pPr>
        <w:pStyle w:val="BodyText"/>
        <w:widowControl/>
        <w:ind w:left="0"/>
        <w:rPr>
          <w:color w:val="000000"/>
        </w:rPr>
      </w:pPr>
    </w:p>
    <w:sectPr w:rsidR="005B57BC" w:rsidRPr="00B67616" w:rsidSect="00E835A2">
      <w:headerReference w:type="even" r:id="rId9"/>
      <w:headerReference w:type="default" r:id="rId10"/>
      <w:footerReference w:type="even" r:id="rId11"/>
      <w:footerReference w:type="default" r:id="rId12"/>
      <w:headerReference w:type="first" r:id="rId13"/>
      <w:footerReference w:type="first" r:id="rId14"/>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44DF38" w14:textId="77777777" w:rsidR="00E96CD7" w:rsidRDefault="00E96CD7">
      <w:r>
        <w:separator/>
      </w:r>
    </w:p>
  </w:endnote>
  <w:endnote w:type="continuationSeparator" w:id="0">
    <w:p w14:paraId="36A33577" w14:textId="77777777" w:rsidR="00E96CD7" w:rsidRDefault="00E96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charset w:val="00"/>
    <w:family w:val="roman"/>
    <w:pitch w:val="default"/>
    <w:sig w:usb0="00000003" w:usb1="08070000" w:usb2="00000010" w:usb3="00000000" w:csb0="00020001" w:csb1="00000000"/>
  </w:font>
  <w:font w:name="SymbolMT">
    <w:altName w:val="MS Gothic"/>
    <w:panose1 w:val="00000000000000000000"/>
    <w:charset w:val="80"/>
    <w:family w:val="auto"/>
    <w:notTrueType/>
    <w:pitch w:val="default"/>
    <w:sig w:usb0="00000001" w:usb1="08070000" w:usb2="00000010" w:usb3="00000000" w:csb0="00020000" w:csb1="00000000"/>
  </w:font>
  <w:font w:name="TimesNewRomanPS-BoldMT">
    <w:altName w:val="MS Gothic"/>
    <w:panose1 w:val="00000000000000000000"/>
    <w:charset w:val="80"/>
    <w:family w:val="auto"/>
    <w:notTrueType/>
    <w:pitch w:val="default"/>
    <w:sig w:usb0="00000000" w:usb1="08070000" w:usb2="00000010" w:usb3="00000000" w:csb0="00020000"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Yu Gothic"/>
    <w:panose1 w:val="00000000000000000000"/>
    <w:charset w:val="00"/>
    <w:family w:val="roman"/>
    <w:notTrueType/>
    <w:pitch w:val="default"/>
    <w:sig w:usb0="00000003" w:usb1="00000000" w:usb2="00000000" w:usb3="00000000" w:csb0="00000001"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723D7" w14:textId="77777777" w:rsidR="00B26AD2" w:rsidRPr="00E835A2" w:rsidRDefault="00B26AD2">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B6EBB" w14:textId="77777777" w:rsidR="00267AE8" w:rsidRPr="0075702E" w:rsidRDefault="00267AE8">
    <w:pPr>
      <w:pStyle w:val="Footer"/>
      <w:jc w:val="center"/>
      <w:rPr>
        <w:rFonts w:ascii="Arial" w:hAnsi="Arial" w:cs="Arial"/>
        <w:color w:val="000000"/>
        <w:sz w:val="16"/>
        <w:szCs w:val="16"/>
      </w:rPr>
    </w:pPr>
    <w:r w:rsidRPr="0075702E">
      <w:rPr>
        <w:rFonts w:ascii="Arial" w:hAnsi="Arial" w:cs="Arial"/>
        <w:color w:val="000000"/>
        <w:sz w:val="16"/>
        <w:szCs w:val="16"/>
      </w:rPr>
      <w:fldChar w:fldCharType="begin"/>
    </w:r>
    <w:r w:rsidRPr="0075702E">
      <w:rPr>
        <w:rFonts w:ascii="Arial" w:hAnsi="Arial" w:cs="Arial"/>
        <w:color w:val="000000"/>
        <w:sz w:val="16"/>
        <w:szCs w:val="16"/>
      </w:rPr>
      <w:instrText>PAGE   \* MERGEFORMAT</w:instrText>
    </w:r>
    <w:r w:rsidRPr="0075702E">
      <w:rPr>
        <w:rFonts w:ascii="Arial" w:hAnsi="Arial" w:cs="Arial"/>
        <w:color w:val="000000"/>
        <w:sz w:val="16"/>
        <w:szCs w:val="16"/>
      </w:rPr>
      <w:fldChar w:fldCharType="separate"/>
    </w:r>
    <w:r>
      <w:rPr>
        <w:rFonts w:ascii="Arial" w:hAnsi="Arial" w:cs="Arial"/>
        <w:noProof/>
        <w:color w:val="000000"/>
        <w:sz w:val="16"/>
        <w:szCs w:val="16"/>
      </w:rPr>
      <w:t>3</w:t>
    </w:r>
    <w:r w:rsidRPr="0075702E">
      <w:rPr>
        <w:rFonts w:ascii="Arial" w:hAnsi="Arial" w:cs="Arial"/>
        <w:color w:val="00000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C5173" w14:textId="77777777" w:rsidR="00B26AD2" w:rsidRPr="00E835A2" w:rsidRDefault="00B26AD2">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3DDD05" w14:textId="77777777" w:rsidR="00E96CD7" w:rsidRDefault="00E96CD7">
      <w:r>
        <w:separator/>
      </w:r>
    </w:p>
  </w:footnote>
  <w:footnote w:type="continuationSeparator" w:id="0">
    <w:p w14:paraId="198A760C" w14:textId="77777777" w:rsidR="00E96CD7" w:rsidRDefault="00E96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BAD5E" w14:textId="77777777" w:rsidR="00B26AD2" w:rsidRDefault="00B26A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1931E" w14:textId="77777777" w:rsidR="00B26AD2" w:rsidRPr="00E835A2" w:rsidRDefault="00B26AD2" w:rsidP="00E835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917C5" w14:textId="77777777" w:rsidR="00B26AD2" w:rsidRDefault="00B26A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70441"/>
    <w:multiLevelType w:val="hybridMultilevel"/>
    <w:tmpl w:val="B66822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28548D2"/>
    <w:multiLevelType w:val="hybridMultilevel"/>
    <w:tmpl w:val="E48A36F8"/>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3" w15:restartNumberingAfterBreak="0">
    <w:nsid w:val="03E877F0"/>
    <w:multiLevelType w:val="hybridMultilevel"/>
    <w:tmpl w:val="361AD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5" w15:restartNumberingAfterBreak="0">
    <w:nsid w:val="063B42C0"/>
    <w:multiLevelType w:val="hybridMultilevel"/>
    <w:tmpl w:val="28E099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68F5753"/>
    <w:multiLevelType w:val="hybridMultilevel"/>
    <w:tmpl w:val="87D6AC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6E11153"/>
    <w:multiLevelType w:val="hybridMultilevel"/>
    <w:tmpl w:val="AD66B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9" w15:restartNumberingAfterBreak="0">
    <w:nsid w:val="0FBA7600"/>
    <w:multiLevelType w:val="hybridMultilevel"/>
    <w:tmpl w:val="69F8C1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08D1BEF"/>
    <w:multiLevelType w:val="hybridMultilevel"/>
    <w:tmpl w:val="8758CD42"/>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11" w15:restartNumberingAfterBreak="0">
    <w:nsid w:val="12D11BF5"/>
    <w:multiLevelType w:val="hybridMultilevel"/>
    <w:tmpl w:val="84041A7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5D71AD7"/>
    <w:multiLevelType w:val="hybridMultilevel"/>
    <w:tmpl w:val="9AB49B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14" w15:restartNumberingAfterBreak="0">
    <w:nsid w:val="173D2508"/>
    <w:multiLevelType w:val="multilevel"/>
    <w:tmpl w:val="C6D6A642"/>
    <w:lvl w:ilvl="0">
      <w:start w:val="1"/>
      <w:numFmt w:val="upp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auto"/>
        <w:lang w:val="hr-HR" w:eastAsia="hr-HR" w:bidi="hr-H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1418"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16" w15:restartNumberingAfterBreak="0">
    <w:nsid w:val="1AB54F64"/>
    <w:multiLevelType w:val="hybridMultilevel"/>
    <w:tmpl w:val="E8362122"/>
    <w:lvl w:ilvl="0" w:tplc="0CF221D6">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B32073"/>
    <w:multiLevelType w:val="hybridMultilevel"/>
    <w:tmpl w:val="15860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BE7F96"/>
    <w:multiLevelType w:val="hybridMultilevel"/>
    <w:tmpl w:val="1806E65A"/>
    <w:lvl w:ilvl="0" w:tplc="125C9A54">
      <w:start w:val="1"/>
      <w:numFmt w:val="decimal"/>
      <w:lvlText w:val="%1."/>
      <w:lvlJc w:val="left"/>
      <w:pPr>
        <w:ind w:left="930" w:hanging="570"/>
      </w:pPr>
      <w:rPr>
        <w:rFonts w:hint="default"/>
      </w:rPr>
    </w:lvl>
    <w:lvl w:ilvl="1" w:tplc="140C0019" w:tentative="1">
      <w:start w:val="1"/>
      <w:numFmt w:val="lowerLetter"/>
      <w:lvlText w:val="%2."/>
      <w:lvlJc w:val="left"/>
      <w:pPr>
        <w:ind w:left="1440" w:hanging="360"/>
      </w:p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20" w15:restartNumberingAfterBreak="0">
    <w:nsid w:val="20A46F4D"/>
    <w:multiLevelType w:val="hybridMultilevel"/>
    <w:tmpl w:val="3C9692EE"/>
    <w:lvl w:ilvl="0" w:tplc="04150001">
      <w:start w:val="1"/>
      <w:numFmt w:val="bullet"/>
      <w:lvlText w:val=""/>
      <w:lvlJc w:val="left"/>
      <w:pPr>
        <w:ind w:left="838" w:hanging="360"/>
      </w:pPr>
      <w:rPr>
        <w:rFonts w:ascii="Symbol" w:hAnsi="Symbol" w:hint="default"/>
      </w:rPr>
    </w:lvl>
    <w:lvl w:ilvl="1" w:tplc="04150003" w:tentative="1">
      <w:start w:val="1"/>
      <w:numFmt w:val="bullet"/>
      <w:lvlText w:val="o"/>
      <w:lvlJc w:val="left"/>
      <w:pPr>
        <w:ind w:left="1558" w:hanging="360"/>
      </w:pPr>
      <w:rPr>
        <w:rFonts w:ascii="Courier New" w:hAnsi="Courier New" w:cs="Courier New" w:hint="default"/>
      </w:rPr>
    </w:lvl>
    <w:lvl w:ilvl="2" w:tplc="04150005" w:tentative="1">
      <w:start w:val="1"/>
      <w:numFmt w:val="bullet"/>
      <w:lvlText w:val=""/>
      <w:lvlJc w:val="left"/>
      <w:pPr>
        <w:ind w:left="2278" w:hanging="360"/>
      </w:pPr>
      <w:rPr>
        <w:rFonts w:ascii="Wingdings" w:hAnsi="Wingdings" w:hint="default"/>
      </w:rPr>
    </w:lvl>
    <w:lvl w:ilvl="3" w:tplc="04150001" w:tentative="1">
      <w:start w:val="1"/>
      <w:numFmt w:val="bullet"/>
      <w:lvlText w:val=""/>
      <w:lvlJc w:val="left"/>
      <w:pPr>
        <w:ind w:left="2998" w:hanging="360"/>
      </w:pPr>
      <w:rPr>
        <w:rFonts w:ascii="Symbol" w:hAnsi="Symbol" w:hint="default"/>
      </w:rPr>
    </w:lvl>
    <w:lvl w:ilvl="4" w:tplc="04150003" w:tentative="1">
      <w:start w:val="1"/>
      <w:numFmt w:val="bullet"/>
      <w:lvlText w:val="o"/>
      <w:lvlJc w:val="left"/>
      <w:pPr>
        <w:ind w:left="3718" w:hanging="360"/>
      </w:pPr>
      <w:rPr>
        <w:rFonts w:ascii="Courier New" w:hAnsi="Courier New" w:cs="Courier New" w:hint="default"/>
      </w:rPr>
    </w:lvl>
    <w:lvl w:ilvl="5" w:tplc="04150005" w:tentative="1">
      <w:start w:val="1"/>
      <w:numFmt w:val="bullet"/>
      <w:lvlText w:val=""/>
      <w:lvlJc w:val="left"/>
      <w:pPr>
        <w:ind w:left="4438" w:hanging="360"/>
      </w:pPr>
      <w:rPr>
        <w:rFonts w:ascii="Wingdings" w:hAnsi="Wingdings" w:hint="default"/>
      </w:rPr>
    </w:lvl>
    <w:lvl w:ilvl="6" w:tplc="04150001" w:tentative="1">
      <w:start w:val="1"/>
      <w:numFmt w:val="bullet"/>
      <w:lvlText w:val=""/>
      <w:lvlJc w:val="left"/>
      <w:pPr>
        <w:ind w:left="5158" w:hanging="360"/>
      </w:pPr>
      <w:rPr>
        <w:rFonts w:ascii="Symbol" w:hAnsi="Symbol" w:hint="default"/>
      </w:rPr>
    </w:lvl>
    <w:lvl w:ilvl="7" w:tplc="04150003" w:tentative="1">
      <w:start w:val="1"/>
      <w:numFmt w:val="bullet"/>
      <w:lvlText w:val="o"/>
      <w:lvlJc w:val="left"/>
      <w:pPr>
        <w:ind w:left="5878" w:hanging="360"/>
      </w:pPr>
      <w:rPr>
        <w:rFonts w:ascii="Courier New" w:hAnsi="Courier New" w:cs="Courier New" w:hint="default"/>
      </w:rPr>
    </w:lvl>
    <w:lvl w:ilvl="8" w:tplc="04150005" w:tentative="1">
      <w:start w:val="1"/>
      <w:numFmt w:val="bullet"/>
      <w:lvlText w:val=""/>
      <w:lvlJc w:val="left"/>
      <w:pPr>
        <w:ind w:left="6598" w:hanging="360"/>
      </w:pPr>
      <w:rPr>
        <w:rFonts w:ascii="Wingdings" w:hAnsi="Wingdings" w:hint="default"/>
      </w:rPr>
    </w:lvl>
  </w:abstractNum>
  <w:abstractNum w:abstractNumId="21" w15:restartNumberingAfterBreak="0">
    <w:nsid w:val="20FF0F15"/>
    <w:multiLevelType w:val="hybridMultilevel"/>
    <w:tmpl w:val="F6D03658"/>
    <w:lvl w:ilvl="0" w:tplc="FFFFFFFF">
      <w:start w:val="1"/>
      <w:numFmt w:val="bullet"/>
      <w:lvlText w:val="●"/>
      <w:lvlJc w:val="left"/>
      <w:pPr>
        <w:ind w:left="718" w:hanging="601"/>
      </w:pPr>
      <w:rPr>
        <w:rFonts w:ascii="Times New Roman" w:eastAsia="Arial" w:hAnsi="Times New Roman" w:cs="Times New Roman" w:hint="default"/>
        <w:sz w:val="22"/>
        <w:szCs w:val="22"/>
      </w:rPr>
    </w:lvl>
    <w:lvl w:ilvl="1" w:tplc="0CF221D6">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22"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23" w15:restartNumberingAfterBreak="0">
    <w:nsid w:val="24C31144"/>
    <w:multiLevelType w:val="hybridMultilevel"/>
    <w:tmpl w:val="13064F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2540401F"/>
    <w:multiLevelType w:val="hybridMultilevel"/>
    <w:tmpl w:val="775A5298"/>
    <w:lvl w:ilvl="0" w:tplc="05863A14">
      <w:start w:val="1"/>
      <w:numFmt w:val="bullet"/>
      <w:lvlText w:val="●"/>
      <w:lvlJc w:val="left"/>
      <w:pPr>
        <w:ind w:left="360" w:hanging="360"/>
      </w:pPr>
      <w:rPr>
        <w:rFonts w:ascii="Times New Roman" w:eastAsia="Arial" w:hAnsi="Times New Roman" w:cs="Times New Roman"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26"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7" w15:restartNumberingAfterBreak="0">
    <w:nsid w:val="319C6512"/>
    <w:multiLevelType w:val="hybridMultilevel"/>
    <w:tmpl w:val="D2A8027A"/>
    <w:lvl w:ilvl="0" w:tplc="68063014">
      <w:numFmt w:val="bullet"/>
      <w:lvlText w:val="•"/>
      <w:lvlJc w:val="left"/>
      <w:pPr>
        <w:ind w:left="478" w:hanging="360"/>
      </w:pPr>
      <w:rPr>
        <w:rFonts w:ascii="Times New Roman" w:eastAsia="Times New Roman" w:hAnsi="Times New Roman" w:cs="Times New Roman" w:hint="default"/>
      </w:rPr>
    </w:lvl>
    <w:lvl w:ilvl="1" w:tplc="04150003" w:tentative="1">
      <w:start w:val="1"/>
      <w:numFmt w:val="bullet"/>
      <w:lvlText w:val="o"/>
      <w:lvlJc w:val="left"/>
      <w:pPr>
        <w:ind w:left="1198" w:hanging="360"/>
      </w:pPr>
      <w:rPr>
        <w:rFonts w:ascii="Courier New" w:hAnsi="Courier New" w:cs="Courier New" w:hint="default"/>
      </w:rPr>
    </w:lvl>
    <w:lvl w:ilvl="2" w:tplc="04150005" w:tentative="1">
      <w:start w:val="1"/>
      <w:numFmt w:val="bullet"/>
      <w:lvlText w:val=""/>
      <w:lvlJc w:val="left"/>
      <w:pPr>
        <w:ind w:left="1918" w:hanging="360"/>
      </w:pPr>
      <w:rPr>
        <w:rFonts w:ascii="Wingdings" w:hAnsi="Wingdings" w:hint="default"/>
      </w:rPr>
    </w:lvl>
    <w:lvl w:ilvl="3" w:tplc="04150001" w:tentative="1">
      <w:start w:val="1"/>
      <w:numFmt w:val="bullet"/>
      <w:lvlText w:val=""/>
      <w:lvlJc w:val="left"/>
      <w:pPr>
        <w:ind w:left="2638" w:hanging="360"/>
      </w:pPr>
      <w:rPr>
        <w:rFonts w:ascii="Symbol" w:hAnsi="Symbol" w:hint="default"/>
      </w:rPr>
    </w:lvl>
    <w:lvl w:ilvl="4" w:tplc="04150003" w:tentative="1">
      <w:start w:val="1"/>
      <w:numFmt w:val="bullet"/>
      <w:lvlText w:val="o"/>
      <w:lvlJc w:val="left"/>
      <w:pPr>
        <w:ind w:left="3358" w:hanging="360"/>
      </w:pPr>
      <w:rPr>
        <w:rFonts w:ascii="Courier New" w:hAnsi="Courier New" w:cs="Courier New" w:hint="default"/>
      </w:rPr>
    </w:lvl>
    <w:lvl w:ilvl="5" w:tplc="04150005" w:tentative="1">
      <w:start w:val="1"/>
      <w:numFmt w:val="bullet"/>
      <w:lvlText w:val=""/>
      <w:lvlJc w:val="left"/>
      <w:pPr>
        <w:ind w:left="4078" w:hanging="360"/>
      </w:pPr>
      <w:rPr>
        <w:rFonts w:ascii="Wingdings" w:hAnsi="Wingdings" w:hint="default"/>
      </w:rPr>
    </w:lvl>
    <w:lvl w:ilvl="6" w:tplc="04150001" w:tentative="1">
      <w:start w:val="1"/>
      <w:numFmt w:val="bullet"/>
      <w:lvlText w:val=""/>
      <w:lvlJc w:val="left"/>
      <w:pPr>
        <w:ind w:left="4798" w:hanging="360"/>
      </w:pPr>
      <w:rPr>
        <w:rFonts w:ascii="Symbol" w:hAnsi="Symbol" w:hint="default"/>
      </w:rPr>
    </w:lvl>
    <w:lvl w:ilvl="7" w:tplc="04150003" w:tentative="1">
      <w:start w:val="1"/>
      <w:numFmt w:val="bullet"/>
      <w:lvlText w:val="o"/>
      <w:lvlJc w:val="left"/>
      <w:pPr>
        <w:ind w:left="5518" w:hanging="360"/>
      </w:pPr>
      <w:rPr>
        <w:rFonts w:ascii="Courier New" w:hAnsi="Courier New" w:cs="Courier New" w:hint="default"/>
      </w:rPr>
    </w:lvl>
    <w:lvl w:ilvl="8" w:tplc="04150005" w:tentative="1">
      <w:start w:val="1"/>
      <w:numFmt w:val="bullet"/>
      <w:lvlText w:val=""/>
      <w:lvlJc w:val="left"/>
      <w:pPr>
        <w:ind w:left="6238" w:hanging="360"/>
      </w:pPr>
      <w:rPr>
        <w:rFonts w:ascii="Wingdings" w:hAnsi="Wingdings" w:hint="default"/>
      </w:rPr>
    </w:lvl>
  </w:abstractNum>
  <w:abstractNum w:abstractNumId="28" w15:restartNumberingAfterBreak="0">
    <w:nsid w:val="31D608F0"/>
    <w:multiLevelType w:val="hybridMultilevel"/>
    <w:tmpl w:val="C53E6022"/>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29" w15:restartNumberingAfterBreak="0">
    <w:nsid w:val="33EB7B27"/>
    <w:multiLevelType w:val="hybridMultilevel"/>
    <w:tmpl w:val="3996789C"/>
    <w:lvl w:ilvl="0" w:tplc="7E504646">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31"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32"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33"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34" w15:restartNumberingAfterBreak="0">
    <w:nsid w:val="39F66248"/>
    <w:multiLevelType w:val="hybridMultilevel"/>
    <w:tmpl w:val="2DC2DC66"/>
    <w:lvl w:ilvl="0" w:tplc="FFFFFFFF">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0CF221D6">
      <w:start w:val="1"/>
      <w:numFmt w:val="bullet"/>
      <w:lvlText w:val="-"/>
      <w:lvlJc w:val="left"/>
      <w:pPr>
        <w:ind w:left="720"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5" w15:restartNumberingAfterBreak="0">
    <w:nsid w:val="3D4D7BD0"/>
    <w:multiLevelType w:val="multilevel"/>
    <w:tmpl w:val="4E22C2D0"/>
    <w:lvl w:ilvl="0">
      <w:start w:val="1"/>
      <w:numFmt w:val="upp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auto"/>
        <w:lang w:val="hr-HR" w:eastAsia="hr-HR" w:bidi="hr-H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3E062D9B"/>
    <w:multiLevelType w:val="hybridMultilevel"/>
    <w:tmpl w:val="5B94C1A6"/>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7"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39" w15:restartNumberingAfterBreak="0">
    <w:nsid w:val="40AB2A87"/>
    <w:multiLevelType w:val="hybridMultilevel"/>
    <w:tmpl w:val="56A454E6"/>
    <w:lvl w:ilvl="0" w:tplc="04090001">
      <w:start w:val="1"/>
      <w:numFmt w:val="bullet"/>
      <w:lvlText w:val=""/>
      <w:lvlJc w:val="left"/>
      <w:pPr>
        <w:ind w:left="718" w:hanging="601"/>
      </w:pPr>
      <w:rPr>
        <w:rFonts w:ascii="Symbol" w:hAnsi="Symbol"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40"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8720B94"/>
    <w:multiLevelType w:val="hybridMultilevel"/>
    <w:tmpl w:val="D46A6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7849BC"/>
    <w:multiLevelType w:val="hybridMultilevel"/>
    <w:tmpl w:val="ED94CE26"/>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4" w15:restartNumberingAfterBreak="0">
    <w:nsid w:val="59D50390"/>
    <w:multiLevelType w:val="hybridMultilevel"/>
    <w:tmpl w:val="3714510A"/>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45" w15:restartNumberingAfterBreak="0">
    <w:nsid w:val="5ABC14D3"/>
    <w:multiLevelType w:val="hybridMultilevel"/>
    <w:tmpl w:val="4D6EF7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47" w15:restartNumberingAfterBreak="0">
    <w:nsid w:val="5C625DB1"/>
    <w:multiLevelType w:val="hybridMultilevel"/>
    <w:tmpl w:val="2DA683B8"/>
    <w:lvl w:ilvl="0" w:tplc="0409000F">
      <w:start w:val="1"/>
      <w:numFmt w:val="decimal"/>
      <w:lvlText w:val="%1."/>
      <w:lvlJc w:val="left"/>
      <w:pPr>
        <w:ind w:left="718" w:hanging="601"/>
      </w:pPr>
      <w:rPr>
        <w:rFonts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8" w15:restartNumberingAfterBreak="0">
    <w:nsid w:val="5E815727"/>
    <w:multiLevelType w:val="hybridMultilevel"/>
    <w:tmpl w:val="7C541A7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5EF10A87"/>
    <w:multiLevelType w:val="hybridMultilevel"/>
    <w:tmpl w:val="E74CE9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5863A14">
      <w:start w:val="1"/>
      <w:numFmt w:val="bullet"/>
      <w:lvlText w:val="●"/>
      <w:lvlJc w:val="left"/>
      <w:pPr>
        <w:ind w:left="2160" w:hanging="360"/>
      </w:pPr>
      <w:rPr>
        <w:rFonts w:ascii="Times New Roman" w:eastAsia="Arial" w:hAnsi="Times New Roman" w:cs="Times New Roman" w:hint="default"/>
        <w:sz w:val="22"/>
        <w:szCs w:val="22"/>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7782979"/>
    <w:multiLevelType w:val="hybridMultilevel"/>
    <w:tmpl w:val="26F4D5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52"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abstractNum w:abstractNumId="54" w15:restartNumberingAfterBreak="0">
    <w:nsid w:val="799A6357"/>
    <w:multiLevelType w:val="hybridMultilevel"/>
    <w:tmpl w:val="8DCC48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79B86C40"/>
    <w:multiLevelType w:val="hybridMultilevel"/>
    <w:tmpl w:val="2618C2B4"/>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56" w15:restartNumberingAfterBreak="0">
    <w:nsid w:val="7CBF73D3"/>
    <w:multiLevelType w:val="hybridMultilevel"/>
    <w:tmpl w:val="8CA2CD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7E832C81"/>
    <w:multiLevelType w:val="multilevel"/>
    <w:tmpl w:val="1EF4F9B4"/>
    <w:lvl w:ilvl="0">
      <w:start w:val="4"/>
      <w:numFmt w:val="upperLetter"/>
      <w:lvlText w:val="%1."/>
      <w:lvlJc w:val="left"/>
      <w:pPr>
        <w:ind w:left="0" w:firstLine="0"/>
      </w:pPr>
      <w:rPr>
        <w:rFonts w:ascii="Times New Roman" w:eastAsia="Times New Roman" w:hAnsi="Times New Roman" w:cs="Times New Roman" w:hint="default"/>
        <w:b/>
        <w:bCs/>
        <w:i w:val="0"/>
        <w:iCs w:val="0"/>
        <w:smallCaps w:val="0"/>
        <w:strike w:val="0"/>
        <w:color w:val="000000"/>
        <w:spacing w:val="0"/>
        <w:w w:val="100"/>
        <w:position w:val="0"/>
        <w:sz w:val="22"/>
        <w:szCs w:val="22"/>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58" w15:restartNumberingAfterBreak="0">
    <w:nsid w:val="7EEC0703"/>
    <w:multiLevelType w:val="hybridMultilevel"/>
    <w:tmpl w:val="3B8853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7F314174"/>
    <w:multiLevelType w:val="hybridMultilevel"/>
    <w:tmpl w:val="21725298"/>
    <w:lvl w:ilvl="0" w:tplc="433A69B8">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91257811">
    <w:abstractNumId w:val="51"/>
  </w:num>
  <w:num w:numId="2" w16cid:durableId="1206337062">
    <w:abstractNumId w:val="46"/>
  </w:num>
  <w:num w:numId="3" w16cid:durableId="499392985">
    <w:abstractNumId w:val="8"/>
  </w:num>
  <w:num w:numId="4" w16cid:durableId="348409611">
    <w:abstractNumId w:val="33"/>
  </w:num>
  <w:num w:numId="5" w16cid:durableId="43844343">
    <w:abstractNumId w:val="53"/>
  </w:num>
  <w:num w:numId="6" w16cid:durableId="1326543668">
    <w:abstractNumId w:val="30"/>
  </w:num>
  <w:num w:numId="7" w16cid:durableId="2120252486">
    <w:abstractNumId w:val="2"/>
  </w:num>
  <w:num w:numId="8" w16cid:durableId="1855655871">
    <w:abstractNumId w:val="13"/>
  </w:num>
  <w:num w:numId="9" w16cid:durableId="2060781567">
    <w:abstractNumId w:val="15"/>
  </w:num>
  <w:num w:numId="10" w16cid:durableId="1967659579">
    <w:abstractNumId w:val="25"/>
  </w:num>
  <w:num w:numId="11" w16cid:durableId="1201866994">
    <w:abstractNumId w:val="31"/>
  </w:num>
  <w:num w:numId="12" w16cid:durableId="1092241022">
    <w:abstractNumId w:val="38"/>
  </w:num>
  <w:num w:numId="13" w16cid:durableId="391388556">
    <w:abstractNumId w:val="4"/>
  </w:num>
  <w:num w:numId="14" w16cid:durableId="1777362229">
    <w:abstractNumId w:val="22"/>
  </w:num>
  <w:num w:numId="15" w16cid:durableId="1086220279">
    <w:abstractNumId w:val="36"/>
  </w:num>
  <w:num w:numId="16" w16cid:durableId="382868628">
    <w:abstractNumId w:val="32"/>
  </w:num>
  <w:num w:numId="17" w16cid:durableId="831212413">
    <w:abstractNumId w:val="52"/>
  </w:num>
  <w:num w:numId="18" w16cid:durableId="2119980383">
    <w:abstractNumId w:val="52"/>
  </w:num>
  <w:num w:numId="19" w16cid:durableId="741025522">
    <w:abstractNumId w:val="41"/>
  </w:num>
  <w:num w:numId="20" w16cid:durableId="769277454">
    <w:abstractNumId w:val="40"/>
  </w:num>
  <w:num w:numId="21" w16cid:durableId="1194687576">
    <w:abstractNumId w:val="26"/>
  </w:num>
  <w:num w:numId="22" w16cid:durableId="1333725405">
    <w:abstractNumId w:val="37"/>
  </w:num>
  <w:num w:numId="23" w16cid:durableId="943194398">
    <w:abstractNumId w:val="17"/>
  </w:num>
  <w:num w:numId="24" w16cid:durableId="864370560">
    <w:abstractNumId w:val="22"/>
  </w:num>
  <w:num w:numId="25" w16cid:durableId="921716794">
    <w:abstractNumId w:val="19"/>
  </w:num>
  <w:num w:numId="26" w16cid:durableId="1297492775">
    <w:abstractNumId w:val="55"/>
  </w:num>
  <w:num w:numId="27" w16cid:durableId="578714262">
    <w:abstractNumId w:val="47"/>
  </w:num>
  <w:num w:numId="28" w16cid:durableId="1854414370">
    <w:abstractNumId w:val="1"/>
  </w:num>
  <w:num w:numId="29" w16cid:durableId="570044966">
    <w:abstractNumId w:val="43"/>
  </w:num>
  <w:num w:numId="30" w16cid:durableId="51851223">
    <w:abstractNumId w:val="39"/>
  </w:num>
  <w:num w:numId="31" w16cid:durableId="87428536">
    <w:abstractNumId w:val="56"/>
  </w:num>
  <w:num w:numId="32" w16cid:durableId="1383405289">
    <w:abstractNumId w:val="29"/>
  </w:num>
  <w:num w:numId="33" w16cid:durableId="1713578356">
    <w:abstractNumId w:val="20"/>
  </w:num>
  <w:num w:numId="34" w16cid:durableId="859003249">
    <w:abstractNumId w:val="27"/>
  </w:num>
  <w:num w:numId="35" w16cid:durableId="2105762472">
    <w:abstractNumId w:val="12"/>
  </w:num>
  <w:num w:numId="36" w16cid:durableId="1430463190">
    <w:abstractNumId w:val="59"/>
  </w:num>
  <w:num w:numId="37" w16cid:durableId="251277999">
    <w:abstractNumId w:val="54"/>
  </w:num>
  <w:num w:numId="38" w16cid:durableId="187567823">
    <w:abstractNumId w:val="23"/>
  </w:num>
  <w:num w:numId="39" w16cid:durableId="1481264493">
    <w:abstractNumId w:val="10"/>
  </w:num>
  <w:num w:numId="40" w16cid:durableId="1169369722">
    <w:abstractNumId w:val="35"/>
  </w:num>
  <w:num w:numId="41" w16cid:durableId="591622141">
    <w:abstractNumId w:val="14"/>
  </w:num>
  <w:num w:numId="42" w16cid:durableId="950475142">
    <w:abstractNumId w:val="57"/>
  </w:num>
  <w:num w:numId="43" w16cid:durableId="1511219593">
    <w:abstractNumId w:val="3"/>
  </w:num>
  <w:num w:numId="44" w16cid:durableId="1681811142">
    <w:abstractNumId w:val="50"/>
  </w:num>
  <w:num w:numId="45" w16cid:durableId="67191119">
    <w:abstractNumId w:val="49"/>
  </w:num>
  <w:num w:numId="46" w16cid:durableId="105317654">
    <w:abstractNumId w:val="11"/>
  </w:num>
  <w:num w:numId="47" w16cid:durableId="1451167844">
    <w:abstractNumId w:val="0"/>
  </w:num>
  <w:num w:numId="48" w16cid:durableId="103698598">
    <w:abstractNumId w:val="9"/>
  </w:num>
  <w:num w:numId="49" w16cid:durableId="602422445">
    <w:abstractNumId w:val="5"/>
  </w:num>
  <w:num w:numId="50" w16cid:durableId="125855229">
    <w:abstractNumId w:val="6"/>
  </w:num>
  <w:num w:numId="51" w16cid:durableId="350111909">
    <w:abstractNumId w:val="45"/>
  </w:num>
  <w:num w:numId="52" w16cid:durableId="894774392">
    <w:abstractNumId w:val="58"/>
  </w:num>
  <w:num w:numId="53" w16cid:durableId="1705134182">
    <w:abstractNumId w:val="48"/>
  </w:num>
  <w:num w:numId="54" w16cid:durableId="372971478">
    <w:abstractNumId w:val="18"/>
  </w:num>
  <w:num w:numId="55" w16cid:durableId="411436949">
    <w:abstractNumId w:val="7"/>
  </w:num>
  <w:num w:numId="56" w16cid:durableId="1194464733">
    <w:abstractNumId w:val="42"/>
  </w:num>
  <w:num w:numId="57" w16cid:durableId="100229957">
    <w:abstractNumId w:val="24"/>
  </w:num>
  <w:num w:numId="58" w16cid:durableId="1973901039">
    <w:abstractNumId w:val="44"/>
  </w:num>
  <w:num w:numId="59" w16cid:durableId="377323028">
    <w:abstractNumId w:val="28"/>
  </w:num>
  <w:num w:numId="60" w16cid:durableId="1659383761">
    <w:abstractNumId w:val="16"/>
  </w:num>
  <w:num w:numId="61" w16cid:durableId="1746565059">
    <w:abstractNumId w:val="34"/>
  </w:num>
  <w:num w:numId="62" w16cid:durableId="856770936">
    <w:abstractNumId w:val="21"/>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LJ">
    <w15:presenceInfo w15:providerId="None" w15:userId="L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9F2"/>
    <w:rsid w:val="00001ABF"/>
    <w:rsid w:val="00001EB1"/>
    <w:rsid w:val="00003627"/>
    <w:rsid w:val="0000473D"/>
    <w:rsid w:val="000053CC"/>
    <w:rsid w:val="0000555A"/>
    <w:rsid w:val="00007842"/>
    <w:rsid w:val="00010BAD"/>
    <w:rsid w:val="00011205"/>
    <w:rsid w:val="00011EF9"/>
    <w:rsid w:val="000150D6"/>
    <w:rsid w:val="0001647E"/>
    <w:rsid w:val="000206F2"/>
    <w:rsid w:val="000220DF"/>
    <w:rsid w:val="00022607"/>
    <w:rsid w:val="000262FE"/>
    <w:rsid w:val="00027498"/>
    <w:rsid w:val="00030C98"/>
    <w:rsid w:val="00031420"/>
    <w:rsid w:val="000339DE"/>
    <w:rsid w:val="000365A6"/>
    <w:rsid w:val="000367DB"/>
    <w:rsid w:val="00036D90"/>
    <w:rsid w:val="000402A0"/>
    <w:rsid w:val="0004070E"/>
    <w:rsid w:val="000431D8"/>
    <w:rsid w:val="0004361B"/>
    <w:rsid w:val="00043743"/>
    <w:rsid w:val="000442DA"/>
    <w:rsid w:val="0004668C"/>
    <w:rsid w:val="0004694D"/>
    <w:rsid w:val="000472F5"/>
    <w:rsid w:val="00050594"/>
    <w:rsid w:val="000505A2"/>
    <w:rsid w:val="000525B4"/>
    <w:rsid w:val="00054CB9"/>
    <w:rsid w:val="0006299B"/>
    <w:rsid w:val="000651CF"/>
    <w:rsid w:val="0006697C"/>
    <w:rsid w:val="00070477"/>
    <w:rsid w:val="00070B83"/>
    <w:rsid w:val="00071B1E"/>
    <w:rsid w:val="000720CB"/>
    <w:rsid w:val="00072C93"/>
    <w:rsid w:val="00074936"/>
    <w:rsid w:val="000753F5"/>
    <w:rsid w:val="00075AEE"/>
    <w:rsid w:val="00076329"/>
    <w:rsid w:val="00076845"/>
    <w:rsid w:val="000774C5"/>
    <w:rsid w:val="0008004D"/>
    <w:rsid w:val="000814CC"/>
    <w:rsid w:val="000826C2"/>
    <w:rsid w:val="00083036"/>
    <w:rsid w:val="0008354B"/>
    <w:rsid w:val="000839C3"/>
    <w:rsid w:val="000847C6"/>
    <w:rsid w:val="00085F08"/>
    <w:rsid w:val="00090EA9"/>
    <w:rsid w:val="00094066"/>
    <w:rsid w:val="00094337"/>
    <w:rsid w:val="000949A3"/>
    <w:rsid w:val="000973D0"/>
    <w:rsid w:val="000A3C18"/>
    <w:rsid w:val="000A561D"/>
    <w:rsid w:val="000A569D"/>
    <w:rsid w:val="000A66B9"/>
    <w:rsid w:val="000A6D6E"/>
    <w:rsid w:val="000A7868"/>
    <w:rsid w:val="000B10AF"/>
    <w:rsid w:val="000B160D"/>
    <w:rsid w:val="000B1728"/>
    <w:rsid w:val="000B26ED"/>
    <w:rsid w:val="000B2DCA"/>
    <w:rsid w:val="000B452A"/>
    <w:rsid w:val="000B6326"/>
    <w:rsid w:val="000B7279"/>
    <w:rsid w:val="000B75A7"/>
    <w:rsid w:val="000B7C1D"/>
    <w:rsid w:val="000C042C"/>
    <w:rsid w:val="000C2F88"/>
    <w:rsid w:val="000C3110"/>
    <w:rsid w:val="000C7538"/>
    <w:rsid w:val="000C7948"/>
    <w:rsid w:val="000D0D72"/>
    <w:rsid w:val="000D1472"/>
    <w:rsid w:val="000D1630"/>
    <w:rsid w:val="000D27E3"/>
    <w:rsid w:val="000D28B0"/>
    <w:rsid w:val="000D291F"/>
    <w:rsid w:val="000D4C68"/>
    <w:rsid w:val="000E13D0"/>
    <w:rsid w:val="000E2716"/>
    <w:rsid w:val="000E3492"/>
    <w:rsid w:val="000F3692"/>
    <w:rsid w:val="000F7595"/>
    <w:rsid w:val="001004D7"/>
    <w:rsid w:val="00102198"/>
    <w:rsid w:val="00102459"/>
    <w:rsid w:val="00102C26"/>
    <w:rsid w:val="001060BD"/>
    <w:rsid w:val="00107468"/>
    <w:rsid w:val="00110B1C"/>
    <w:rsid w:val="0011205E"/>
    <w:rsid w:val="001121D5"/>
    <w:rsid w:val="0011317F"/>
    <w:rsid w:val="001153C8"/>
    <w:rsid w:val="00120853"/>
    <w:rsid w:val="00120859"/>
    <w:rsid w:val="00122201"/>
    <w:rsid w:val="001229B0"/>
    <w:rsid w:val="00124AE1"/>
    <w:rsid w:val="00127898"/>
    <w:rsid w:val="00127B6C"/>
    <w:rsid w:val="00127EC4"/>
    <w:rsid w:val="00130654"/>
    <w:rsid w:val="0013227A"/>
    <w:rsid w:val="00132286"/>
    <w:rsid w:val="001340F8"/>
    <w:rsid w:val="00135C9A"/>
    <w:rsid w:val="00136DFB"/>
    <w:rsid w:val="001370A8"/>
    <w:rsid w:val="001379F5"/>
    <w:rsid w:val="00140EBE"/>
    <w:rsid w:val="0014228C"/>
    <w:rsid w:val="00143600"/>
    <w:rsid w:val="001444A0"/>
    <w:rsid w:val="00146D96"/>
    <w:rsid w:val="00147040"/>
    <w:rsid w:val="0015334B"/>
    <w:rsid w:val="001547CB"/>
    <w:rsid w:val="00155257"/>
    <w:rsid w:val="00155D0C"/>
    <w:rsid w:val="0015605B"/>
    <w:rsid w:val="00161EAD"/>
    <w:rsid w:val="00162108"/>
    <w:rsid w:val="001627AF"/>
    <w:rsid w:val="00163A66"/>
    <w:rsid w:val="00165FD7"/>
    <w:rsid w:val="0016642A"/>
    <w:rsid w:val="00170D83"/>
    <w:rsid w:val="00172A16"/>
    <w:rsid w:val="00176136"/>
    <w:rsid w:val="001773A7"/>
    <w:rsid w:val="00180599"/>
    <w:rsid w:val="00182387"/>
    <w:rsid w:val="0018327B"/>
    <w:rsid w:val="00183A7B"/>
    <w:rsid w:val="00184871"/>
    <w:rsid w:val="00185E97"/>
    <w:rsid w:val="00187E22"/>
    <w:rsid w:val="0019324D"/>
    <w:rsid w:val="00193D64"/>
    <w:rsid w:val="001943AD"/>
    <w:rsid w:val="0019518B"/>
    <w:rsid w:val="001963FF"/>
    <w:rsid w:val="001A1E02"/>
    <w:rsid w:val="001A2B9F"/>
    <w:rsid w:val="001A39C8"/>
    <w:rsid w:val="001A4F16"/>
    <w:rsid w:val="001A5F23"/>
    <w:rsid w:val="001A753C"/>
    <w:rsid w:val="001B4C0F"/>
    <w:rsid w:val="001B4F4D"/>
    <w:rsid w:val="001B57CF"/>
    <w:rsid w:val="001B7DC2"/>
    <w:rsid w:val="001C046B"/>
    <w:rsid w:val="001C15C2"/>
    <w:rsid w:val="001C2372"/>
    <w:rsid w:val="001D006C"/>
    <w:rsid w:val="001D1D96"/>
    <w:rsid w:val="001D216C"/>
    <w:rsid w:val="001D4CFA"/>
    <w:rsid w:val="001E1D6E"/>
    <w:rsid w:val="001E57EF"/>
    <w:rsid w:val="001F3394"/>
    <w:rsid w:val="001F4EB7"/>
    <w:rsid w:val="001F57F4"/>
    <w:rsid w:val="001F6294"/>
    <w:rsid w:val="001F6DDC"/>
    <w:rsid w:val="00202F7F"/>
    <w:rsid w:val="00203535"/>
    <w:rsid w:val="00207976"/>
    <w:rsid w:val="002105AF"/>
    <w:rsid w:val="00210DEF"/>
    <w:rsid w:val="002112AF"/>
    <w:rsid w:val="00211521"/>
    <w:rsid w:val="00214B5F"/>
    <w:rsid w:val="00220B9B"/>
    <w:rsid w:val="00221EBE"/>
    <w:rsid w:val="002232D8"/>
    <w:rsid w:val="00223CD6"/>
    <w:rsid w:val="00223D42"/>
    <w:rsid w:val="00226BE0"/>
    <w:rsid w:val="002276C1"/>
    <w:rsid w:val="0022780E"/>
    <w:rsid w:val="00232425"/>
    <w:rsid w:val="002331B2"/>
    <w:rsid w:val="00235B9F"/>
    <w:rsid w:val="002365C7"/>
    <w:rsid w:val="00240E39"/>
    <w:rsid w:val="00241E0A"/>
    <w:rsid w:val="00241EA1"/>
    <w:rsid w:val="00242C13"/>
    <w:rsid w:val="00242EFA"/>
    <w:rsid w:val="00243217"/>
    <w:rsid w:val="00243B77"/>
    <w:rsid w:val="0024450D"/>
    <w:rsid w:val="00244F96"/>
    <w:rsid w:val="00245B7A"/>
    <w:rsid w:val="00246D5B"/>
    <w:rsid w:val="00251094"/>
    <w:rsid w:val="002523E8"/>
    <w:rsid w:val="002523FB"/>
    <w:rsid w:val="00252F3D"/>
    <w:rsid w:val="002555A1"/>
    <w:rsid w:val="002557B8"/>
    <w:rsid w:val="0025677C"/>
    <w:rsid w:val="002576D9"/>
    <w:rsid w:val="0026237D"/>
    <w:rsid w:val="00263411"/>
    <w:rsid w:val="0026469B"/>
    <w:rsid w:val="00265780"/>
    <w:rsid w:val="002674D3"/>
    <w:rsid w:val="00267AE8"/>
    <w:rsid w:val="00271F51"/>
    <w:rsid w:val="00273264"/>
    <w:rsid w:val="00273BB0"/>
    <w:rsid w:val="00280E4C"/>
    <w:rsid w:val="00291A25"/>
    <w:rsid w:val="002937D1"/>
    <w:rsid w:val="002A1B87"/>
    <w:rsid w:val="002A2B40"/>
    <w:rsid w:val="002A323A"/>
    <w:rsid w:val="002A4430"/>
    <w:rsid w:val="002A4875"/>
    <w:rsid w:val="002A5D6E"/>
    <w:rsid w:val="002A5DE3"/>
    <w:rsid w:val="002B062E"/>
    <w:rsid w:val="002B2A5A"/>
    <w:rsid w:val="002B2B09"/>
    <w:rsid w:val="002C04DD"/>
    <w:rsid w:val="002C08EC"/>
    <w:rsid w:val="002C1152"/>
    <w:rsid w:val="002C23E5"/>
    <w:rsid w:val="002C5755"/>
    <w:rsid w:val="002C6190"/>
    <w:rsid w:val="002C6275"/>
    <w:rsid w:val="002D49B2"/>
    <w:rsid w:val="002D693C"/>
    <w:rsid w:val="002D69A3"/>
    <w:rsid w:val="002D6FB6"/>
    <w:rsid w:val="002D70EA"/>
    <w:rsid w:val="002D73B8"/>
    <w:rsid w:val="002D779E"/>
    <w:rsid w:val="002E006A"/>
    <w:rsid w:val="002E16E8"/>
    <w:rsid w:val="002E299C"/>
    <w:rsid w:val="002E3513"/>
    <w:rsid w:val="002E3918"/>
    <w:rsid w:val="002E558F"/>
    <w:rsid w:val="002E57A3"/>
    <w:rsid w:val="002E590F"/>
    <w:rsid w:val="002E5A4F"/>
    <w:rsid w:val="002E6AA4"/>
    <w:rsid w:val="002E72FB"/>
    <w:rsid w:val="002E7D43"/>
    <w:rsid w:val="002F1776"/>
    <w:rsid w:val="002F315C"/>
    <w:rsid w:val="002F49AF"/>
    <w:rsid w:val="002F576D"/>
    <w:rsid w:val="002F6115"/>
    <w:rsid w:val="002F72F9"/>
    <w:rsid w:val="0030214F"/>
    <w:rsid w:val="00303328"/>
    <w:rsid w:val="0030641D"/>
    <w:rsid w:val="00306ECD"/>
    <w:rsid w:val="00307F47"/>
    <w:rsid w:val="003123F6"/>
    <w:rsid w:val="003128F8"/>
    <w:rsid w:val="00313FC6"/>
    <w:rsid w:val="00315F51"/>
    <w:rsid w:val="00316975"/>
    <w:rsid w:val="003207B4"/>
    <w:rsid w:val="00321A23"/>
    <w:rsid w:val="00321D5A"/>
    <w:rsid w:val="003224A9"/>
    <w:rsid w:val="00325263"/>
    <w:rsid w:val="00326A40"/>
    <w:rsid w:val="00327691"/>
    <w:rsid w:val="00327BA3"/>
    <w:rsid w:val="0033038C"/>
    <w:rsid w:val="00330423"/>
    <w:rsid w:val="0033099A"/>
    <w:rsid w:val="003309AD"/>
    <w:rsid w:val="00330D46"/>
    <w:rsid w:val="003320C5"/>
    <w:rsid w:val="00333699"/>
    <w:rsid w:val="003372B0"/>
    <w:rsid w:val="00340511"/>
    <w:rsid w:val="003429B6"/>
    <w:rsid w:val="003439CF"/>
    <w:rsid w:val="00344D2D"/>
    <w:rsid w:val="00345567"/>
    <w:rsid w:val="003462D1"/>
    <w:rsid w:val="00347DB8"/>
    <w:rsid w:val="00350645"/>
    <w:rsid w:val="00352CEB"/>
    <w:rsid w:val="00352D92"/>
    <w:rsid w:val="003532C5"/>
    <w:rsid w:val="00356E89"/>
    <w:rsid w:val="003604B2"/>
    <w:rsid w:val="0036304C"/>
    <w:rsid w:val="003634D4"/>
    <w:rsid w:val="00364C49"/>
    <w:rsid w:val="00364CEE"/>
    <w:rsid w:val="003652AD"/>
    <w:rsid w:val="00374D3B"/>
    <w:rsid w:val="00375CD2"/>
    <w:rsid w:val="00376B41"/>
    <w:rsid w:val="00377147"/>
    <w:rsid w:val="0037779C"/>
    <w:rsid w:val="00381044"/>
    <w:rsid w:val="00381692"/>
    <w:rsid w:val="0038179F"/>
    <w:rsid w:val="00382655"/>
    <w:rsid w:val="003831B0"/>
    <w:rsid w:val="003848F1"/>
    <w:rsid w:val="00384F27"/>
    <w:rsid w:val="003871F6"/>
    <w:rsid w:val="0039019A"/>
    <w:rsid w:val="003904CE"/>
    <w:rsid w:val="00391E37"/>
    <w:rsid w:val="00392DFF"/>
    <w:rsid w:val="00395041"/>
    <w:rsid w:val="003960A6"/>
    <w:rsid w:val="00396D8D"/>
    <w:rsid w:val="003A09CF"/>
    <w:rsid w:val="003A444B"/>
    <w:rsid w:val="003A6CC9"/>
    <w:rsid w:val="003A7390"/>
    <w:rsid w:val="003B4CBC"/>
    <w:rsid w:val="003B5635"/>
    <w:rsid w:val="003B6250"/>
    <w:rsid w:val="003B6A01"/>
    <w:rsid w:val="003B7D31"/>
    <w:rsid w:val="003C1251"/>
    <w:rsid w:val="003C55F1"/>
    <w:rsid w:val="003C68EE"/>
    <w:rsid w:val="003C6A3B"/>
    <w:rsid w:val="003D12F4"/>
    <w:rsid w:val="003D1BC7"/>
    <w:rsid w:val="003D1C6B"/>
    <w:rsid w:val="003D623B"/>
    <w:rsid w:val="003D64A9"/>
    <w:rsid w:val="003D7BE7"/>
    <w:rsid w:val="003E1096"/>
    <w:rsid w:val="003E37B0"/>
    <w:rsid w:val="003E46F8"/>
    <w:rsid w:val="003E4A60"/>
    <w:rsid w:val="003E4E52"/>
    <w:rsid w:val="003E5595"/>
    <w:rsid w:val="003F105B"/>
    <w:rsid w:val="003F6804"/>
    <w:rsid w:val="003F6E99"/>
    <w:rsid w:val="00401956"/>
    <w:rsid w:val="00401B8A"/>
    <w:rsid w:val="0040276D"/>
    <w:rsid w:val="00402F96"/>
    <w:rsid w:val="00403856"/>
    <w:rsid w:val="00404C25"/>
    <w:rsid w:val="00407663"/>
    <w:rsid w:val="00410591"/>
    <w:rsid w:val="0041149A"/>
    <w:rsid w:val="00414C21"/>
    <w:rsid w:val="00415AFC"/>
    <w:rsid w:val="00426DA8"/>
    <w:rsid w:val="00426ECC"/>
    <w:rsid w:val="004272B2"/>
    <w:rsid w:val="00427896"/>
    <w:rsid w:val="0043060E"/>
    <w:rsid w:val="00431416"/>
    <w:rsid w:val="00433F27"/>
    <w:rsid w:val="00435481"/>
    <w:rsid w:val="00435CC3"/>
    <w:rsid w:val="00436BCC"/>
    <w:rsid w:val="00440BE6"/>
    <w:rsid w:val="00445932"/>
    <w:rsid w:val="00445FEE"/>
    <w:rsid w:val="00446F8F"/>
    <w:rsid w:val="0044725B"/>
    <w:rsid w:val="0045016A"/>
    <w:rsid w:val="00451C7F"/>
    <w:rsid w:val="0045463C"/>
    <w:rsid w:val="00455E0A"/>
    <w:rsid w:val="00456024"/>
    <w:rsid w:val="00456744"/>
    <w:rsid w:val="00456CD4"/>
    <w:rsid w:val="00462859"/>
    <w:rsid w:val="00462BBE"/>
    <w:rsid w:val="00463B05"/>
    <w:rsid w:val="004640E1"/>
    <w:rsid w:val="004644A2"/>
    <w:rsid w:val="00465EE5"/>
    <w:rsid w:val="00465F7E"/>
    <w:rsid w:val="0046635D"/>
    <w:rsid w:val="004666BE"/>
    <w:rsid w:val="0046713F"/>
    <w:rsid w:val="004708DE"/>
    <w:rsid w:val="00471360"/>
    <w:rsid w:val="004716C1"/>
    <w:rsid w:val="004723CD"/>
    <w:rsid w:val="00473019"/>
    <w:rsid w:val="00476888"/>
    <w:rsid w:val="00476F07"/>
    <w:rsid w:val="004822DC"/>
    <w:rsid w:val="004834E0"/>
    <w:rsid w:val="0048554B"/>
    <w:rsid w:val="00486818"/>
    <w:rsid w:val="00487DC8"/>
    <w:rsid w:val="00491F19"/>
    <w:rsid w:val="00492474"/>
    <w:rsid w:val="00497129"/>
    <w:rsid w:val="0049784C"/>
    <w:rsid w:val="004A08F7"/>
    <w:rsid w:val="004A49E6"/>
    <w:rsid w:val="004A4B43"/>
    <w:rsid w:val="004A4BC4"/>
    <w:rsid w:val="004A60F6"/>
    <w:rsid w:val="004B091D"/>
    <w:rsid w:val="004B109A"/>
    <w:rsid w:val="004B12C3"/>
    <w:rsid w:val="004B22E9"/>
    <w:rsid w:val="004B44EE"/>
    <w:rsid w:val="004B5D00"/>
    <w:rsid w:val="004B66BB"/>
    <w:rsid w:val="004B7119"/>
    <w:rsid w:val="004C3118"/>
    <w:rsid w:val="004C384A"/>
    <w:rsid w:val="004C38C5"/>
    <w:rsid w:val="004C3FA7"/>
    <w:rsid w:val="004C4BF8"/>
    <w:rsid w:val="004C7F0E"/>
    <w:rsid w:val="004D15A0"/>
    <w:rsid w:val="004D2310"/>
    <w:rsid w:val="004D27CA"/>
    <w:rsid w:val="004D2B7A"/>
    <w:rsid w:val="004D2F92"/>
    <w:rsid w:val="004D62D4"/>
    <w:rsid w:val="004D6F7A"/>
    <w:rsid w:val="004E6F02"/>
    <w:rsid w:val="004E71B6"/>
    <w:rsid w:val="004F0318"/>
    <w:rsid w:val="004F0C27"/>
    <w:rsid w:val="004F165E"/>
    <w:rsid w:val="004F1B72"/>
    <w:rsid w:val="004F46CA"/>
    <w:rsid w:val="004F57D3"/>
    <w:rsid w:val="004F5F28"/>
    <w:rsid w:val="004F6645"/>
    <w:rsid w:val="00500FA2"/>
    <w:rsid w:val="005014DD"/>
    <w:rsid w:val="00503043"/>
    <w:rsid w:val="005052B1"/>
    <w:rsid w:val="00506565"/>
    <w:rsid w:val="005075A3"/>
    <w:rsid w:val="0051180C"/>
    <w:rsid w:val="00512C95"/>
    <w:rsid w:val="00512DC1"/>
    <w:rsid w:val="0051328C"/>
    <w:rsid w:val="00514D9C"/>
    <w:rsid w:val="00514F86"/>
    <w:rsid w:val="00515402"/>
    <w:rsid w:val="00515763"/>
    <w:rsid w:val="0052085E"/>
    <w:rsid w:val="00520CE8"/>
    <w:rsid w:val="00521EE0"/>
    <w:rsid w:val="00524368"/>
    <w:rsid w:val="0052459C"/>
    <w:rsid w:val="00526F55"/>
    <w:rsid w:val="00530CA3"/>
    <w:rsid w:val="00532265"/>
    <w:rsid w:val="0053798E"/>
    <w:rsid w:val="005429F9"/>
    <w:rsid w:val="005436B1"/>
    <w:rsid w:val="00543FAA"/>
    <w:rsid w:val="005449FF"/>
    <w:rsid w:val="00544D08"/>
    <w:rsid w:val="00544E53"/>
    <w:rsid w:val="00550BFC"/>
    <w:rsid w:val="00551450"/>
    <w:rsid w:val="005518FE"/>
    <w:rsid w:val="00552EDE"/>
    <w:rsid w:val="005541DD"/>
    <w:rsid w:val="00554B0E"/>
    <w:rsid w:val="005556B5"/>
    <w:rsid w:val="005556D5"/>
    <w:rsid w:val="005557B0"/>
    <w:rsid w:val="00560A0A"/>
    <w:rsid w:val="0056170B"/>
    <w:rsid w:val="00561911"/>
    <w:rsid w:val="00562FB1"/>
    <w:rsid w:val="005653D4"/>
    <w:rsid w:val="005674C8"/>
    <w:rsid w:val="005708A1"/>
    <w:rsid w:val="00572FA9"/>
    <w:rsid w:val="00576BF5"/>
    <w:rsid w:val="00580724"/>
    <w:rsid w:val="00582CDA"/>
    <w:rsid w:val="00583644"/>
    <w:rsid w:val="00583FFE"/>
    <w:rsid w:val="00586EC5"/>
    <w:rsid w:val="00590AD4"/>
    <w:rsid w:val="00591C3B"/>
    <w:rsid w:val="00596360"/>
    <w:rsid w:val="005975ED"/>
    <w:rsid w:val="005A0AEF"/>
    <w:rsid w:val="005A2C9B"/>
    <w:rsid w:val="005A2DF1"/>
    <w:rsid w:val="005A2E6A"/>
    <w:rsid w:val="005A4986"/>
    <w:rsid w:val="005A6B3C"/>
    <w:rsid w:val="005A7FC8"/>
    <w:rsid w:val="005B2F1D"/>
    <w:rsid w:val="005B318A"/>
    <w:rsid w:val="005B41EA"/>
    <w:rsid w:val="005B424E"/>
    <w:rsid w:val="005B462F"/>
    <w:rsid w:val="005B57BC"/>
    <w:rsid w:val="005B6A52"/>
    <w:rsid w:val="005B7406"/>
    <w:rsid w:val="005B7447"/>
    <w:rsid w:val="005C0102"/>
    <w:rsid w:val="005C038E"/>
    <w:rsid w:val="005C0573"/>
    <w:rsid w:val="005C0B29"/>
    <w:rsid w:val="005C183C"/>
    <w:rsid w:val="005C1BC4"/>
    <w:rsid w:val="005C1CF0"/>
    <w:rsid w:val="005C3F2E"/>
    <w:rsid w:val="005C7987"/>
    <w:rsid w:val="005D1B29"/>
    <w:rsid w:val="005D5EBD"/>
    <w:rsid w:val="005E284B"/>
    <w:rsid w:val="005F00B1"/>
    <w:rsid w:val="005F1DE5"/>
    <w:rsid w:val="005F4C9C"/>
    <w:rsid w:val="005F6040"/>
    <w:rsid w:val="005F630C"/>
    <w:rsid w:val="00600DE4"/>
    <w:rsid w:val="00601726"/>
    <w:rsid w:val="00604DA5"/>
    <w:rsid w:val="00607713"/>
    <w:rsid w:val="006214B3"/>
    <w:rsid w:val="00622938"/>
    <w:rsid w:val="006229FC"/>
    <w:rsid w:val="00623564"/>
    <w:rsid w:val="00625389"/>
    <w:rsid w:val="0062667B"/>
    <w:rsid w:val="0062777D"/>
    <w:rsid w:val="0063042E"/>
    <w:rsid w:val="006305EC"/>
    <w:rsid w:val="0063078B"/>
    <w:rsid w:val="006314F6"/>
    <w:rsid w:val="006315F5"/>
    <w:rsid w:val="00631BA0"/>
    <w:rsid w:val="00632CBC"/>
    <w:rsid w:val="0063762D"/>
    <w:rsid w:val="00640240"/>
    <w:rsid w:val="00640325"/>
    <w:rsid w:val="006406DD"/>
    <w:rsid w:val="006407C0"/>
    <w:rsid w:val="00640D19"/>
    <w:rsid w:val="00641D10"/>
    <w:rsid w:val="00645CB9"/>
    <w:rsid w:val="00650E1A"/>
    <w:rsid w:val="00651D07"/>
    <w:rsid w:val="00654128"/>
    <w:rsid w:val="0065572C"/>
    <w:rsid w:val="00655DFC"/>
    <w:rsid w:val="00656D07"/>
    <w:rsid w:val="00657F78"/>
    <w:rsid w:val="00660ACA"/>
    <w:rsid w:val="00661DFF"/>
    <w:rsid w:val="00662F82"/>
    <w:rsid w:val="006645C0"/>
    <w:rsid w:val="00664CAF"/>
    <w:rsid w:val="00664E1C"/>
    <w:rsid w:val="00666C30"/>
    <w:rsid w:val="00667E86"/>
    <w:rsid w:val="00670A47"/>
    <w:rsid w:val="00674D5A"/>
    <w:rsid w:val="00680B58"/>
    <w:rsid w:val="00681ED4"/>
    <w:rsid w:val="00683573"/>
    <w:rsid w:val="006878BF"/>
    <w:rsid w:val="006911F2"/>
    <w:rsid w:val="0069180D"/>
    <w:rsid w:val="00691F20"/>
    <w:rsid w:val="0069268E"/>
    <w:rsid w:val="006930F6"/>
    <w:rsid w:val="006950D0"/>
    <w:rsid w:val="00697F63"/>
    <w:rsid w:val="006A1538"/>
    <w:rsid w:val="006A1754"/>
    <w:rsid w:val="006A1778"/>
    <w:rsid w:val="006A17B8"/>
    <w:rsid w:val="006A22A6"/>
    <w:rsid w:val="006A382C"/>
    <w:rsid w:val="006A6446"/>
    <w:rsid w:val="006A65BB"/>
    <w:rsid w:val="006A6C6B"/>
    <w:rsid w:val="006B088F"/>
    <w:rsid w:val="006B1ACA"/>
    <w:rsid w:val="006B1F21"/>
    <w:rsid w:val="006B29F1"/>
    <w:rsid w:val="006B37A3"/>
    <w:rsid w:val="006B3954"/>
    <w:rsid w:val="006B4330"/>
    <w:rsid w:val="006B4892"/>
    <w:rsid w:val="006B720B"/>
    <w:rsid w:val="006C01A2"/>
    <w:rsid w:val="006C0348"/>
    <w:rsid w:val="006C2F99"/>
    <w:rsid w:val="006C49B7"/>
    <w:rsid w:val="006C6630"/>
    <w:rsid w:val="006C69FF"/>
    <w:rsid w:val="006D0D70"/>
    <w:rsid w:val="006D2073"/>
    <w:rsid w:val="006D26C7"/>
    <w:rsid w:val="006D2F5B"/>
    <w:rsid w:val="006D3450"/>
    <w:rsid w:val="006D5177"/>
    <w:rsid w:val="006D61A5"/>
    <w:rsid w:val="006D70AA"/>
    <w:rsid w:val="006E0B26"/>
    <w:rsid w:val="006E21EB"/>
    <w:rsid w:val="006E336C"/>
    <w:rsid w:val="006E5DC7"/>
    <w:rsid w:val="006F108F"/>
    <w:rsid w:val="006F33BA"/>
    <w:rsid w:val="006F3C98"/>
    <w:rsid w:val="006F5D0A"/>
    <w:rsid w:val="006F6959"/>
    <w:rsid w:val="006F7CE5"/>
    <w:rsid w:val="00702CE0"/>
    <w:rsid w:val="00702DE9"/>
    <w:rsid w:val="00703DF7"/>
    <w:rsid w:val="0070544E"/>
    <w:rsid w:val="00705CB2"/>
    <w:rsid w:val="007069A5"/>
    <w:rsid w:val="00707AEB"/>
    <w:rsid w:val="00710EB0"/>
    <w:rsid w:val="00711DE4"/>
    <w:rsid w:val="00712577"/>
    <w:rsid w:val="0071301B"/>
    <w:rsid w:val="00714208"/>
    <w:rsid w:val="007150FC"/>
    <w:rsid w:val="007171FA"/>
    <w:rsid w:val="00717A56"/>
    <w:rsid w:val="00717E26"/>
    <w:rsid w:val="00721C56"/>
    <w:rsid w:val="00721FEB"/>
    <w:rsid w:val="00723198"/>
    <w:rsid w:val="00723878"/>
    <w:rsid w:val="00723D9D"/>
    <w:rsid w:val="00725222"/>
    <w:rsid w:val="00725D85"/>
    <w:rsid w:val="007335E4"/>
    <w:rsid w:val="0073399F"/>
    <w:rsid w:val="00740E81"/>
    <w:rsid w:val="007421BE"/>
    <w:rsid w:val="0074575D"/>
    <w:rsid w:val="00745821"/>
    <w:rsid w:val="0074728D"/>
    <w:rsid w:val="0075031A"/>
    <w:rsid w:val="007508DD"/>
    <w:rsid w:val="00752595"/>
    <w:rsid w:val="00752705"/>
    <w:rsid w:val="007528A9"/>
    <w:rsid w:val="007545C0"/>
    <w:rsid w:val="0075598F"/>
    <w:rsid w:val="00755DDA"/>
    <w:rsid w:val="0075702E"/>
    <w:rsid w:val="00762011"/>
    <w:rsid w:val="00762735"/>
    <w:rsid w:val="00763C54"/>
    <w:rsid w:val="00764738"/>
    <w:rsid w:val="00765DE7"/>
    <w:rsid w:val="0076628A"/>
    <w:rsid w:val="00766BAC"/>
    <w:rsid w:val="0076795E"/>
    <w:rsid w:val="00770173"/>
    <w:rsid w:val="00770903"/>
    <w:rsid w:val="007715CD"/>
    <w:rsid w:val="00772EFE"/>
    <w:rsid w:val="00773A9C"/>
    <w:rsid w:val="00774D4D"/>
    <w:rsid w:val="0077696E"/>
    <w:rsid w:val="00777696"/>
    <w:rsid w:val="00777CD7"/>
    <w:rsid w:val="0078010F"/>
    <w:rsid w:val="00780CBF"/>
    <w:rsid w:val="007815B0"/>
    <w:rsid w:val="00783296"/>
    <w:rsid w:val="007911AF"/>
    <w:rsid w:val="00791AA7"/>
    <w:rsid w:val="0079237D"/>
    <w:rsid w:val="00793075"/>
    <w:rsid w:val="007931AF"/>
    <w:rsid w:val="0079565A"/>
    <w:rsid w:val="007A0599"/>
    <w:rsid w:val="007A2954"/>
    <w:rsid w:val="007A5E85"/>
    <w:rsid w:val="007A5E90"/>
    <w:rsid w:val="007B0B70"/>
    <w:rsid w:val="007B5F7B"/>
    <w:rsid w:val="007B64B5"/>
    <w:rsid w:val="007B7017"/>
    <w:rsid w:val="007C26FF"/>
    <w:rsid w:val="007C32C1"/>
    <w:rsid w:val="007C33EA"/>
    <w:rsid w:val="007C3607"/>
    <w:rsid w:val="007C4A0B"/>
    <w:rsid w:val="007C630D"/>
    <w:rsid w:val="007D04D1"/>
    <w:rsid w:val="007D5E82"/>
    <w:rsid w:val="007D6BFD"/>
    <w:rsid w:val="007D764A"/>
    <w:rsid w:val="007E082B"/>
    <w:rsid w:val="007E3839"/>
    <w:rsid w:val="007E5A0A"/>
    <w:rsid w:val="007F03FF"/>
    <w:rsid w:val="007F154C"/>
    <w:rsid w:val="007F1C2A"/>
    <w:rsid w:val="007F3C36"/>
    <w:rsid w:val="007F479C"/>
    <w:rsid w:val="007F68F0"/>
    <w:rsid w:val="007F6E1B"/>
    <w:rsid w:val="00800658"/>
    <w:rsid w:val="00801352"/>
    <w:rsid w:val="00801A56"/>
    <w:rsid w:val="00801C81"/>
    <w:rsid w:val="00802DF9"/>
    <w:rsid w:val="008035E0"/>
    <w:rsid w:val="00804C7A"/>
    <w:rsid w:val="00805496"/>
    <w:rsid w:val="00806E0E"/>
    <w:rsid w:val="008105C4"/>
    <w:rsid w:val="008109A5"/>
    <w:rsid w:val="00812D94"/>
    <w:rsid w:val="008142CA"/>
    <w:rsid w:val="008160CA"/>
    <w:rsid w:val="008201EC"/>
    <w:rsid w:val="00822B26"/>
    <w:rsid w:val="00824808"/>
    <w:rsid w:val="008248DF"/>
    <w:rsid w:val="00824CFE"/>
    <w:rsid w:val="008255CF"/>
    <w:rsid w:val="00826F28"/>
    <w:rsid w:val="00827E21"/>
    <w:rsid w:val="00831AB7"/>
    <w:rsid w:val="00835740"/>
    <w:rsid w:val="00836DD4"/>
    <w:rsid w:val="008371E7"/>
    <w:rsid w:val="00837DF8"/>
    <w:rsid w:val="00840164"/>
    <w:rsid w:val="00840A87"/>
    <w:rsid w:val="00841703"/>
    <w:rsid w:val="00841DFA"/>
    <w:rsid w:val="008510BC"/>
    <w:rsid w:val="00852429"/>
    <w:rsid w:val="00853E6B"/>
    <w:rsid w:val="00856862"/>
    <w:rsid w:val="00856967"/>
    <w:rsid w:val="00857EA6"/>
    <w:rsid w:val="0086072F"/>
    <w:rsid w:val="0086093E"/>
    <w:rsid w:val="0086306F"/>
    <w:rsid w:val="008632BD"/>
    <w:rsid w:val="0086410E"/>
    <w:rsid w:val="00866608"/>
    <w:rsid w:val="0086744B"/>
    <w:rsid w:val="00867B69"/>
    <w:rsid w:val="00872F99"/>
    <w:rsid w:val="0087342B"/>
    <w:rsid w:val="008801CD"/>
    <w:rsid w:val="00883E3C"/>
    <w:rsid w:val="00884809"/>
    <w:rsid w:val="0088614A"/>
    <w:rsid w:val="00887905"/>
    <w:rsid w:val="00887E81"/>
    <w:rsid w:val="00892A4B"/>
    <w:rsid w:val="00892AAB"/>
    <w:rsid w:val="00895271"/>
    <w:rsid w:val="00897902"/>
    <w:rsid w:val="00897DAB"/>
    <w:rsid w:val="008A085B"/>
    <w:rsid w:val="008A1A2B"/>
    <w:rsid w:val="008A1AF8"/>
    <w:rsid w:val="008A1EE3"/>
    <w:rsid w:val="008A3B00"/>
    <w:rsid w:val="008A4A4C"/>
    <w:rsid w:val="008A6FBF"/>
    <w:rsid w:val="008C1609"/>
    <w:rsid w:val="008C2C1A"/>
    <w:rsid w:val="008C4552"/>
    <w:rsid w:val="008C5F37"/>
    <w:rsid w:val="008C7753"/>
    <w:rsid w:val="008D067E"/>
    <w:rsid w:val="008D4402"/>
    <w:rsid w:val="008D4CA1"/>
    <w:rsid w:val="008D5842"/>
    <w:rsid w:val="008D7EC5"/>
    <w:rsid w:val="008E09A3"/>
    <w:rsid w:val="008E0E4C"/>
    <w:rsid w:val="008E1910"/>
    <w:rsid w:val="008E21A1"/>
    <w:rsid w:val="008E2E2F"/>
    <w:rsid w:val="008E37DB"/>
    <w:rsid w:val="008F185D"/>
    <w:rsid w:val="008F211B"/>
    <w:rsid w:val="008F224B"/>
    <w:rsid w:val="008F23E1"/>
    <w:rsid w:val="008F36F2"/>
    <w:rsid w:val="008F66F8"/>
    <w:rsid w:val="008F6C82"/>
    <w:rsid w:val="008F72A5"/>
    <w:rsid w:val="008F7F7A"/>
    <w:rsid w:val="009021E2"/>
    <w:rsid w:val="00902BC1"/>
    <w:rsid w:val="00910253"/>
    <w:rsid w:val="009104CB"/>
    <w:rsid w:val="00910EF7"/>
    <w:rsid w:val="00912140"/>
    <w:rsid w:val="0091366C"/>
    <w:rsid w:val="00922313"/>
    <w:rsid w:val="00923D5F"/>
    <w:rsid w:val="0092587E"/>
    <w:rsid w:val="00925C4F"/>
    <w:rsid w:val="00925DAC"/>
    <w:rsid w:val="009265FF"/>
    <w:rsid w:val="00931876"/>
    <w:rsid w:val="00932A9B"/>
    <w:rsid w:val="00935315"/>
    <w:rsid w:val="009366BA"/>
    <w:rsid w:val="00940FE2"/>
    <w:rsid w:val="009423B2"/>
    <w:rsid w:val="00942F07"/>
    <w:rsid w:val="00943EE5"/>
    <w:rsid w:val="00950459"/>
    <w:rsid w:val="00950715"/>
    <w:rsid w:val="009559EA"/>
    <w:rsid w:val="009569EE"/>
    <w:rsid w:val="00956FA2"/>
    <w:rsid w:val="00957FF5"/>
    <w:rsid w:val="00960927"/>
    <w:rsid w:val="00961550"/>
    <w:rsid w:val="00961636"/>
    <w:rsid w:val="009622E1"/>
    <w:rsid w:val="0097277E"/>
    <w:rsid w:val="00972B0B"/>
    <w:rsid w:val="00972D3C"/>
    <w:rsid w:val="009732F5"/>
    <w:rsid w:val="00973895"/>
    <w:rsid w:val="00975724"/>
    <w:rsid w:val="00980A30"/>
    <w:rsid w:val="00981CEA"/>
    <w:rsid w:val="00986D8D"/>
    <w:rsid w:val="00991DDD"/>
    <w:rsid w:val="009937DA"/>
    <w:rsid w:val="00995DDC"/>
    <w:rsid w:val="00996126"/>
    <w:rsid w:val="00997127"/>
    <w:rsid w:val="00997E39"/>
    <w:rsid w:val="009A037B"/>
    <w:rsid w:val="009A4E99"/>
    <w:rsid w:val="009A7442"/>
    <w:rsid w:val="009A7778"/>
    <w:rsid w:val="009B0756"/>
    <w:rsid w:val="009B1B6F"/>
    <w:rsid w:val="009B6507"/>
    <w:rsid w:val="009B6A03"/>
    <w:rsid w:val="009B72A9"/>
    <w:rsid w:val="009C3A6F"/>
    <w:rsid w:val="009C3D71"/>
    <w:rsid w:val="009C507D"/>
    <w:rsid w:val="009C6098"/>
    <w:rsid w:val="009C7223"/>
    <w:rsid w:val="009D0445"/>
    <w:rsid w:val="009D0D8D"/>
    <w:rsid w:val="009D2BF4"/>
    <w:rsid w:val="009D5BA6"/>
    <w:rsid w:val="009E043B"/>
    <w:rsid w:val="009E0E5C"/>
    <w:rsid w:val="009E1102"/>
    <w:rsid w:val="009E1A31"/>
    <w:rsid w:val="009E3B6A"/>
    <w:rsid w:val="009E3E2F"/>
    <w:rsid w:val="009E6744"/>
    <w:rsid w:val="009E7592"/>
    <w:rsid w:val="00A002CA"/>
    <w:rsid w:val="00A0114B"/>
    <w:rsid w:val="00A036A2"/>
    <w:rsid w:val="00A03DB2"/>
    <w:rsid w:val="00A044E0"/>
    <w:rsid w:val="00A04662"/>
    <w:rsid w:val="00A05808"/>
    <w:rsid w:val="00A061BF"/>
    <w:rsid w:val="00A116D6"/>
    <w:rsid w:val="00A1386E"/>
    <w:rsid w:val="00A146BE"/>
    <w:rsid w:val="00A24488"/>
    <w:rsid w:val="00A25E2A"/>
    <w:rsid w:val="00A27108"/>
    <w:rsid w:val="00A315AF"/>
    <w:rsid w:val="00A31782"/>
    <w:rsid w:val="00A32B0F"/>
    <w:rsid w:val="00A34D20"/>
    <w:rsid w:val="00A37CD1"/>
    <w:rsid w:val="00A37F62"/>
    <w:rsid w:val="00A40FAC"/>
    <w:rsid w:val="00A41DFF"/>
    <w:rsid w:val="00A42526"/>
    <w:rsid w:val="00A428DB"/>
    <w:rsid w:val="00A42A16"/>
    <w:rsid w:val="00A43828"/>
    <w:rsid w:val="00A450A9"/>
    <w:rsid w:val="00A451B6"/>
    <w:rsid w:val="00A46FD8"/>
    <w:rsid w:val="00A4785F"/>
    <w:rsid w:val="00A50FB0"/>
    <w:rsid w:val="00A51792"/>
    <w:rsid w:val="00A524E1"/>
    <w:rsid w:val="00A5251A"/>
    <w:rsid w:val="00A542C9"/>
    <w:rsid w:val="00A56F21"/>
    <w:rsid w:val="00A6040A"/>
    <w:rsid w:val="00A60466"/>
    <w:rsid w:val="00A61918"/>
    <w:rsid w:val="00A62B84"/>
    <w:rsid w:val="00A62E11"/>
    <w:rsid w:val="00A64EA6"/>
    <w:rsid w:val="00A64F26"/>
    <w:rsid w:val="00A67873"/>
    <w:rsid w:val="00A7220F"/>
    <w:rsid w:val="00A730F0"/>
    <w:rsid w:val="00A73C2C"/>
    <w:rsid w:val="00A73DC7"/>
    <w:rsid w:val="00A74D13"/>
    <w:rsid w:val="00A74E7F"/>
    <w:rsid w:val="00A77FB6"/>
    <w:rsid w:val="00A8053C"/>
    <w:rsid w:val="00A81B1D"/>
    <w:rsid w:val="00A83815"/>
    <w:rsid w:val="00A872DB"/>
    <w:rsid w:val="00A9057E"/>
    <w:rsid w:val="00A90756"/>
    <w:rsid w:val="00A91FBF"/>
    <w:rsid w:val="00A92A1F"/>
    <w:rsid w:val="00A93943"/>
    <w:rsid w:val="00A94CE0"/>
    <w:rsid w:val="00AA3169"/>
    <w:rsid w:val="00AA6BB7"/>
    <w:rsid w:val="00AB1A67"/>
    <w:rsid w:val="00AB3D59"/>
    <w:rsid w:val="00AB508F"/>
    <w:rsid w:val="00AB5577"/>
    <w:rsid w:val="00AB66EE"/>
    <w:rsid w:val="00AB7297"/>
    <w:rsid w:val="00AB73AD"/>
    <w:rsid w:val="00AC493E"/>
    <w:rsid w:val="00AD0244"/>
    <w:rsid w:val="00AD0BE0"/>
    <w:rsid w:val="00AD2DD9"/>
    <w:rsid w:val="00AD3CA1"/>
    <w:rsid w:val="00AD7E3D"/>
    <w:rsid w:val="00AE0C64"/>
    <w:rsid w:val="00AE1195"/>
    <w:rsid w:val="00AE17A4"/>
    <w:rsid w:val="00AE1B3A"/>
    <w:rsid w:val="00AE21DB"/>
    <w:rsid w:val="00AE4352"/>
    <w:rsid w:val="00AE72E3"/>
    <w:rsid w:val="00AF0EC6"/>
    <w:rsid w:val="00AF5221"/>
    <w:rsid w:val="00AF74C6"/>
    <w:rsid w:val="00B045F7"/>
    <w:rsid w:val="00B06C94"/>
    <w:rsid w:val="00B0709D"/>
    <w:rsid w:val="00B07E3D"/>
    <w:rsid w:val="00B10528"/>
    <w:rsid w:val="00B11B98"/>
    <w:rsid w:val="00B13A7D"/>
    <w:rsid w:val="00B15804"/>
    <w:rsid w:val="00B15D97"/>
    <w:rsid w:val="00B1657C"/>
    <w:rsid w:val="00B2180F"/>
    <w:rsid w:val="00B26366"/>
    <w:rsid w:val="00B26AD2"/>
    <w:rsid w:val="00B310A3"/>
    <w:rsid w:val="00B33759"/>
    <w:rsid w:val="00B34B2E"/>
    <w:rsid w:val="00B34FA8"/>
    <w:rsid w:val="00B36E64"/>
    <w:rsid w:val="00B419F6"/>
    <w:rsid w:val="00B4226A"/>
    <w:rsid w:val="00B4247D"/>
    <w:rsid w:val="00B424B4"/>
    <w:rsid w:val="00B445A2"/>
    <w:rsid w:val="00B54AB3"/>
    <w:rsid w:val="00B60397"/>
    <w:rsid w:val="00B61EE5"/>
    <w:rsid w:val="00B67616"/>
    <w:rsid w:val="00B729B1"/>
    <w:rsid w:val="00B76311"/>
    <w:rsid w:val="00B76BCE"/>
    <w:rsid w:val="00B76DB1"/>
    <w:rsid w:val="00B855E9"/>
    <w:rsid w:val="00B8688C"/>
    <w:rsid w:val="00B901B7"/>
    <w:rsid w:val="00B93850"/>
    <w:rsid w:val="00BA0FF3"/>
    <w:rsid w:val="00BA27DB"/>
    <w:rsid w:val="00BA42DF"/>
    <w:rsid w:val="00BA48C4"/>
    <w:rsid w:val="00BA4CF7"/>
    <w:rsid w:val="00BA5BE8"/>
    <w:rsid w:val="00BA691E"/>
    <w:rsid w:val="00BB06A3"/>
    <w:rsid w:val="00BB078F"/>
    <w:rsid w:val="00BB07F1"/>
    <w:rsid w:val="00BB17A3"/>
    <w:rsid w:val="00BB344D"/>
    <w:rsid w:val="00BB4870"/>
    <w:rsid w:val="00BB53FD"/>
    <w:rsid w:val="00BB5C00"/>
    <w:rsid w:val="00BB6592"/>
    <w:rsid w:val="00BB69BE"/>
    <w:rsid w:val="00BC0F34"/>
    <w:rsid w:val="00BC2F11"/>
    <w:rsid w:val="00BC2FD0"/>
    <w:rsid w:val="00BC3AA0"/>
    <w:rsid w:val="00BD04EA"/>
    <w:rsid w:val="00BD21EC"/>
    <w:rsid w:val="00BD2FC3"/>
    <w:rsid w:val="00BD439E"/>
    <w:rsid w:val="00BD5E8A"/>
    <w:rsid w:val="00BE0D1D"/>
    <w:rsid w:val="00BE1DB2"/>
    <w:rsid w:val="00BE278C"/>
    <w:rsid w:val="00BE2A2F"/>
    <w:rsid w:val="00BE49B7"/>
    <w:rsid w:val="00BF35BA"/>
    <w:rsid w:val="00BF4D6B"/>
    <w:rsid w:val="00BF4DE1"/>
    <w:rsid w:val="00BF5E38"/>
    <w:rsid w:val="00BF7879"/>
    <w:rsid w:val="00C015AA"/>
    <w:rsid w:val="00C029C6"/>
    <w:rsid w:val="00C03357"/>
    <w:rsid w:val="00C0667E"/>
    <w:rsid w:val="00C11177"/>
    <w:rsid w:val="00C117B8"/>
    <w:rsid w:val="00C12603"/>
    <w:rsid w:val="00C1339A"/>
    <w:rsid w:val="00C13CE7"/>
    <w:rsid w:val="00C14D0C"/>
    <w:rsid w:val="00C155DC"/>
    <w:rsid w:val="00C22E82"/>
    <w:rsid w:val="00C262F0"/>
    <w:rsid w:val="00C32061"/>
    <w:rsid w:val="00C3742D"/>
    <w:rsid w:val="00C4165C"/>
    <w:rsid w:val="00C42F5F"/>
    <w:rsid w:val="00C437A8"/>
    <w:rsid w:val="00C445EB"/>
    <w:rsid w:val="00C45CAF"/>
    <w:rsid w:val="00C46137"/>
    <w:rsid w:val="00C46FE8"/>
    <w:rsid w:val="00C470BA"/>
    <w:rsid w:val="00C50C03"/>
    <w:rsid w:val="00C551F8"/>
    <w:rsid w:val="00C56A5B"/>
    <w:rsid w:val="00C6261C"/>
    <w:rsid w:val="00C658E8"/>
    <w:rsid w:val="00C66900"/>
    <w:rsid w:val="00C71A7C"/>
    <w:rsid w:val="00C73DDB"/>
    <w:rsid w:val="00C73F45"/>
    <w:rsid w:val="00C74A90"/>
    <w:rsid w:val="00C779FB"/>
    <w:rsid w:val="00C85E1E"/>
    <w:rsid w:val="00C96269"/>
    <w:rsid w:val="00C97AED"/>
    <w:rsid w:val="00CA03A1"/>
    <w:rsid w:val="00CA0D25"/>
    <w:rsid w:val="00CA17AE"/>
    <w:rsid w:val="00CA719B"/>
    <w:rsid w:val="00CA74D8"/>
    <w:rsid w:val="00CB0FC9"/>
    <w:rsid w:val="00CB67FC"/>
    <w:rsid w:val="00CB6817"/>
    <w:rsid w:val="00CB6D12"/>
    <w:rsid w:val="00CB7139"/>
    <w:rsid w:val="00CC74ED"/>
    <w:rsid w:val="00CD17AD"/>
    <w:rsid w:val="00CD3844"/>
    <w:rsid w:val="00CD4F24"/>
    <w:rsid w:val="00CD6384"/>
    <w:rsid w:val="00CD63A7"/>
    <w:rsid w:val="00CE0104"/>
    <w:rsid w:val="00CE14F3"/>
    <w:rsid w:val="00CE15F9"/>
    <w:rsid w:val="00CE2427"/>
    <w:rsid w:val="00CE2EF5"/>
    <w:rsid w:val="00CE3261"/>
    <w:rsid w:val="00CE51FD"/>
    <w:rsid w:val="00CF03AB"/>
    <w:rsid w:val="00CF0DE5"/>
    <w:rsid w:val="00CF0E03"/>
    <w:rsid w:val="00CF4255"/>
    <w:rsid w:val="00CF4906"/>
    <w:rsid w:val="00CF6DBF"/>
    <w:rsid w:val="00CF6DFF"/>
    <w:rsid w:val="00CF7B9E"/>
    <w:rsid w:val="00D023E7"/>
    <w:rsid w:val="00D0313A"/>
    <w:rsid w:val="00D0314E"/>
    <w:rsid w:val="00D03D15"/>
    <w:rsid w:val="00D0406D"/>
    <w:rsid w:val="00D0661D"/>
    <w:rsid w:val="00D102A1"/>
    <w:rsid w:val="00D116C5"/>
    <w:rsid w:val="00D11954"/>
    <w:rsid w:val="00D125DC"/>
    <w:rsid w:val="00D1485A"/>
    <w:rsid w:val="00D15122"/>
    <w:rsid w:val="00D20BEE"/>
    <w:rsid w:val="00D23489"/>
    <w:rsid w:val="00D23628"/>
    <w:rsid w:val="00D320D2"/>
    <w:rsid w:val="00D322A6"/>
    <w:rsid w:val="00D332C0"/>
    <w:rsid w:val="00D36461"/>
    <w:rsid w:val="00D471DD"/>
    <w:rsid w:val="00D473FB"/>
    <w:rsid w:val="00D50336"/>
    <w:rsid w:val="00D5270C"/>
    <w:rsid w:val="00D52CA0"/>
    <w:rsid w:val="00D52EEB"/>
    <w:rsid w:val="00D55F18"/>
    <w:rsid w:val="00D656BA"/>
    <w:rsid w:val="00D733FE"/>
    <w:rsid w:val="00D802A4"/>
    <w:rsid w:val="00D86480"/>
    <w:rsid w:val="00D90388"/>
    <w:rsid w:val="00D9182C"/>
    <w:rsid w:val="00D92465"/>
    <w:rsid w:val="00D95168"/>
    <w:rsid w:val="00D95275"/>
    <w:rsid w:val="00D95309"/>
    <w:rsid w:val="00D956C7"/>
    <w:rsid w:val="00D96986"/>
    <w:rsid w:val="00D97E86"/>
    <w:rsid w:val="00DA23E4"/>
    <w:rsid w:val="00DA2648"/>
    <w:rsid w:val="00DA304B"/>
    <w:rsid w:val="00DA44C5"/>
    <w:rsid w:val="00DA4DE0"/>
    <w:rsid w:val="00DB05AB"/>
    <w:rsid w:val="00DB1DFB"/>
    <w:rsid w:val="00DB66C4"/>
    <w:rsid w:val="00DB6D55"/>
    <w:rsid w:val="00DB7B71"/>
    <w:rsid w:val="00DC4446"/>
    <w:rsid w:val="00DC5FE2"/>
    <w:rsid w:val="00DD0A47"/>
    <w:rsid w:val="00DD0D33"/>
    <w:rsid w:val="00DD10A6"/>
    <w:rsid w:val="00DD2773"/>
    <w:rsid w:val="00DD3835"/>
    <w:rsid w:val="00DD4501"/>
    <w:rsid w:val="00DD5853"/>
    <w:rsid w:val="00DD74A0"/>
    <w:rsid w:val="00DE043A"/>
    <w:rsid w:val="00DE0CB4"/>
    <w:rsid w:val="00DE18DB"/>
    <w:rsid w:val="00DE18EA"/>
    <w:rsid w:val="00DE374C"/>
    <w:rsid w:val="00DE426B"/>
    <w:rsid w:val="00DE7145"/>
    <w:rsid w:val="00DF0778"/>
    <w:rsid w:val="00DF0C2D"/>
    <w:rsid w:val="00DF42A2"/>
    <w:rsid w:val="00DF589D"/>
    <w:rsid w:val="00DF6BAF"/>
    <w:rsid w:val="00DF6F99"/>
    <w:rsid w:val="00E001E2"/>
    <w:rsid w:val="00E01135"/>
    <w:rsid w:val="00E03031"/>
    <w:rsid w:val="00E0327C"/>
    <w:rsid w:val="00E0516A"/>
    <w:rsid w:val="00E10454"/>
    <w:rsid w:val="00E10C76"/>
    <w:rsid w:val="00E159B8"/>
    <w:rsid w:val="00E16335"/>
    <w:rsid w:val="00E2606F"/>
    <w:rsid w:val="00E3250D"/>
    <w:rsid w:val="00E32C46"/>
    <w:rsid w:val="00E35F2E"/>
    <w:rsid w:val="00E36535"/>
    <w:rsid w:val="00E46538"/>
    <w:rsid w:val="00E474B2"/>
    <w:rsid w:val="00E514CF"/>
    <w:rsid w:val="00E51585"/>
    <w:rsid w:val="00E529B9"/>
    <w:rsid w:val="00E57933"/>
    <w:rsid w:val="00E57A82"/>
    <w:rsid w:val="00E60979"/>
    <w:rsid w:val="00E61104"/>
    <w:rsid w:val="00E6211B"/>
    <w:rsid w:val="00E62B2F"/>
    <w:rsid w:val="00E62C5C"/>
    <w:rsid w:val="00E63F85"/>
    <w:rsid w:val="00E646D8"/>
    <w:rsid w:val="00E6635C"/>
    <w:rsid w:val="00E66F39"/>
    <w:rsid w:val="00E67D21"/>
    <w:rsid w:val="00E7002B"/>
    <w:rsid w:val="00E71FAC"/>
    <w:rsid w:val="00E748B5"/>
    <w:rsid w:val="00E76683"/>
    <w:rsid w:val="00E80032"/>
    <w:rsid w:val="00E80301"/>
    <w:rsid w:val="00E81691"/>
    <w:rsid w:val="00E829D0"/>
    <w:rsid w:val="00E835A2"/>
    <w:rsid w:val="00E842AF"/>
    <w:rsid w:val="00E90464"/>
    <w:rsid w:val="00E919FC"/>
    <w:rsid w:val="00E94108"/>
    <w:rsid w:val="00E95224"/>
    <w:rsid w:val="00E966F8"/>
    <w:rsid w:val="00E9672B"/>
    <w:rsid w:val="00E96CD7"/>
    <w:rsid w:val="00E96E67"/>
    <w:rsid w:val="00EA115F"/>
    <w:rsid w:val="00EA17DF"/>
    <w:rsid w:val="00EB1B98"/>
    <w:rsid w:val="00EB284F"/>
    <w:rsid w:val="00EB5565"/>
    <w:rsid w:val="00EB6A51"/>
    <w:rsid w:val="00EB6B76"/>
    <w:rsid w:val="00EB78FC"/>
    <w:rsid w:val="00EC0AE1"/>
    <w:rsid w:val="00EC1082"/>
    <w:rsid w:val="00EC11B1"/>
    <w:rsid w:val="00EC1366"/>
    <w:rsid w:val="00EC203A"/>
    <w:rsid w:val="00EC2DF7"/>
    <w:rsid w:val="00EC42A9"/>
    <w:rsid w:val="00EC6064"/>
    <w:rsid w:val="00EC64B3"/>
    <w:rsid w:val="00EC7F3E"/>
    <w:rsid w:val="00ED352B"/>
    <w:rsid w:val="00ED47F5"/>
    <w:rsid w:val="00EE3409"/>
    <w:rsid w:val="00EE4A29"/>
    <w:rsid w:val="00EE59C5"/>
    <w:rsid w:val="00EE5A57"/>
    <w:rsid w:val="00EF04F2"/>
    <w:rsid w:val="00EF1C04"/>
    <w:rsid w:val="00EF297B"/>
    <w:rsid w:val="00EF29C4"/>
    <w:rsid w:val="00EF32F2"/>
    <w:rsid w:val="00EF4943"/>
    <w:rsid w:val="00EF56A0"/>
    <w:rsid w:val="00F00806"/>
    <w:rsid w:val="00F0218C"/>
    <w:rsid w:val="00F02B0F"/>
    <w:rsid w:val="00F03287"/>
    <w:rsid w:val="00F0771D"/>
    <w:rsid w:val="00F11CD5"/>
    <w:rsid w:val="00F11D8E"/>
    <w:rsid w:val="00F132F5"/>
    <w:rsid w:val="00F13762"/>
    <w:rsid w:val="00F16893"/>
    <w:rsid w:val="00F16FE5"/>
    <w:rsid w:val="00F24796"/>
    <w:rsid w:val="00F264CA"/>
    <w:rsid w:val="00F276B9"/>
    <w:rsid w:val="00F27D7E"/>
    <w:rsid w:val="00F30111"/>
    <w:rsid w:val="00F31F58"/>
    <w:rsid w:val="00F333EA"/>
    <w:rsid w:val="00F37537"/>
    <w:rsid w:val="00F406FF"/>
    <w:rsid w:val="00F41490"/>
    <w:rsid w:val="00F45175"/>
    <w:rsid w:val="00F46826"/>
    <w:rsid w:val="00F469CC"/>
    <w:rsid w:val="00F55D62"/>
    <w:rsid w:val="00F55DCE"/>
    <w:rsid w:val="00F60038"/>
    <w:rsid w:val="00F60A7D"/>
    <w:rsid w:val="00F61F92"/>
    <w:rsid w:val="00F639F6"/>
    <w:rsid w:val="00F67711"/>
    <w:rsid w:val="00F6789E"/>
    <w:rsid w:val="00F678D3"/>
    <w:rsid w:val="00F709ED"/>
    <w:rsid w:val="00F7653B"/>
    <w:rsid w:val="00F80A38"/>
    <w:rsid w:val="00F83101"/>
    <w:rsid w:val="00F83AC5"/>
    <w:rsid w:val="00F84D12"/>
    <w:rsid w:val="00F85508"/>
    <w:rsid w:val="00F855DE"/>
    <w:rsid w:val="00F92384"/>
    <w:rsid w:val="00F929D5"/>
    <w:rsid w:val="00F938BE"/>
    <w:rsid w:val="00F93AAA"/>
    <w:rsid w:val="00F94511"/>
    <w:rsid w:val="00F95C54"/>
    <w:rsid w:val="00F95E9B"/>
    <w:rsid w:val="00F9737A"/>
    <w:rsid w:val="00FA0DCB"/>
    <w:rsid w:val="00FA18BC"/>
    <w:rsid w:val="00FA2071"/>
    <w:rsid w:val="00FA2BE6"/>
    <w:rsid w:val="00FA451F"/>
    <w:rsid w:val="00FA50BB"/>
    <w:rsid w:val="00FA6F53"/>
    <w:rsid w:val="00FB0A6E"/>
    <w:rsid w:val="00FB2133"/>
    <w:rsid w:val="00FB2697"/>
    <w:rsid w:val="00FB414E"/>
    <w:rsid w:val="00FB5C70"/>
    <w:rsid w:val="00FB60D5"/>
    <w:rsid w:val="00FB71C9"/>
    <w:rsid w:val="00FB7989"/>
    <w:rsid w:val="00FC00F0"/>
    <w:rsid w:val="00FC0A5C"/>
    <w:rsid w:val="00FC1751"/>
    <w:rsid w:val="00FC1C38"/>
    <w:rsid w:val="00FC451A"/>
    <w:rsid w:val="00FC4AC3"/>
    <w:rsid w:val="00FC5BBD"/>
    <w:rsid w:val="00FC7DE6"/>
    <w:rsid w:val="00FD0134"/>
    <w:rsid w:val="00FD1670"/>
    <w:rsid w:val="00FD16FB"/>
    <w:rsid w:val="00FD1BC0"/>
    <w:rsid w:val="00FD4179"/>
    <w:rsid w:val="00FD49C8"/>
    <w:rsid w:val="00FD5383"/>
    <w:rsid w:val="00FD66F2"/>
    <w:rsid w:val="00FE0FB3"/>
    <w:rsid w:val="00FE1157"/>
    <w:rsid w:val="00FE16E9"/>
    <w:rsid w:val="00FE21A4"/>
    <w:rsid w:val="00FE2F99"/>
    <w:rsid w:val="00FE3D3E"/>
    <w:rsid w:val="00FE4DBF"/>
    <w:rsid w:val="00FE5D58"/>
    <w:rsid w:val="00FE64E7"/>
    <w:rsid w:val="00FE69EF"/>
    <w:rsid w:val="00FF049A"/>
    <w:rsid w:val="00FF0D31"/>
    <w:rsid w:val="00FF3F0C"/>
    <w:rsid w:val="00FF5AD4"/>
    <w:rsid w:val="00FF6AB9"/>
    <w:rsid w:val="00FF6E5E"/>
    <w:rsid w:val="00FF7CBE"/>
  </w:rsids>
  <m:mathPr>
    <m:mathFont m:val="Cambria Math"/>
    <m:brkBin m:val="before"/>
    <m:brkBinSub m:val="--"/>
    <m:smallFrac/>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F94346"/>
  <w15:chartTrackingRefBased/>
  <w15:docId w15:val="{662F9B24-4829-45FF-8F02-AEF71C547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03DB2"/>
    <w:pPr>
      <w:widowControl w:val="0"/>
    </w:pPr>
    <w:rPr>
      <w:rFonts w:ascii="Times New Roman" w:hAnsi="Times New Roman"/>
      <w:sz w:val="22"/>
      <w:szCs w:val="22"/>
      <w:lang w:val="pl-PL" w:eastAsia="pl-PL" w:bidi="pl-PL"/>
    </w:rPr>
  </w:style>
  <w:style w:type="paragraph" w:styleId="Heading1">
    <w:name w:val="heading 1"/>
    <w:basedOn w:val="Normal"/>
    <w:uiPriority w:val="1"/>
    <w:qFormat/>
    <w:rsid w:val="0086410E"/>
    <w:pPr>
      <w:outlineLvl w:val="0"/>
    </w:pPr>
    <w:rPr>
      <w:rFonts w:eastAsia="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2595"/>
    <w:pPr>
      <w:ind w:left="118"/>
    </w:pPr>
    <w:rPr>
      <w:rFonts w:eastAsia="Times New Roman"/>
    </w:rPr>
  </w:style>
  <w:style w:type="paragraph" w:styleId="ListParagraph">
    <w:name w:val="List Paragraph"/>
    <w:basedOn w:val="Normal"/>
    <w:uiPriority w:val="34"/>
    <w:qFormat/>
    <w:rsid w:val="00752595"/>
  </w:style>
  <w:style w:type="paragraph" w:customStyle="1" w:styleId="TableParagraph">
    <w:name w:val="Table Paragraph"/>
    <w:basedOn w:val="Normal"/>
    <w:uiPriority w:val="1"/>
    <w:qFormat/>
    <w:rsid w:val="00752595"/>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val="pl-PL" w:eastAsia="pl-PL" w:bidi="pl-PL"/>
    </w:rPr>
  </w:style>
  <w:style w:type="paragraph" w:customStyle="1" w:styleId="Default">
    <w:name w:val="Default"/>
    <w:rsid w:val="00812D94"/>
    <w:pPr>
      <w:autoSpaceDE w:val="0"/>
      <w:autoSpaceDN w:val="0"/>
      <w:adjustRightInd w:val="0"/>
    </w:pPr>
    <w:rPr>
      <w:rFonts w:ascii="Times New Roman" w:hAnsi="Times New Roman"/>
      <w:color w:val="000000"/>
      <w:sz w:val="24"/>
      <w:szCs w:val="24"/>
      <w:lang w:val="pl-PL" w:eastAsia="pl-PL" w:bidi="pl-PL"/>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qFormat/>
    <w:rsid w:val="00853E6B"/>
    <w:pPr>
      <w:widowControl/>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853E6B"/>
    <w:rPr>
      <w:rFonts w:ascii="Verdana" w:eastAsia="Verdana" w:hAnsi="Verdana" w:cs="Verdana"/>
      <w:sz w:val="18"/>
      <w:szCs w:val="18"/>
      <w:lang w:val="pl-PL" w:eastAsia="pl-PL"/>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val="pl-PL" w:eastAsia="pl-PL" w:bidi="pl-PL"/>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eastAsia="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pl-PL"/>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val="pl-PL" w:eastAsia="pl-PL" w:bidi="pl-PL"/>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eastAsia="Times New Roman"/>
    </w:rPr>
  </w:style>
  <w:style w:type="character" w:customStyle="1" w:styleId="searchinsearch">
    <w:name w:val="searchinsearch"/>
    <w:rsid w:val="00A61918"/>
  </w:style>
  <w:style w:type="paragraph" w:customStyle="1" w:styleId="2">
    <w:name w:val="2"/>
    <w:rsid w:val="00D0314E"/>
    <w:pPr>
      <w:widowControl w:val="0"/>
    </w:pPr>
    <w:rPr>
      <w:lang w:val="pl-PL" w:eastAsia="pl-PL" w:bidi="pl-PL"/>
    </w:rPr>
  </w:style>
  <w:style w:type="paragraph" w:customStyle="1" w:styleId="1">
    <w:name w:val="1"/>
    <w:basedOn w:val="Normal"/>
    <w:next w:val="CommentText"/>
    <w:uiPriority w:val="99"/>
    <w:unhideWhenUsed/>
    <w:rsid w:val="007E5A0A"/>
    <w:rPr>
      <w:sz w:val="20"/>
      <w:szCs w:val="20"/>
    </w:rPr>
  </w:style>
  <w:style w:type="paragraph" w:customStyle="1" w:styleId="Style">
    <w:name w:val="Style"/>
    <w:basedOn w:val="Normal"/>
    <w:next w:val="CommentText"/>
    <w:rsid w:val="008801CD"/>
    <w:pPr>
      <w:autoSpaceDE w:val="0"/>
      <w:autoSpaceDN w:val="0"/>
      <w:adjustRightInd w:val="0"/>
    </w:pPr>
    <w:rPr>
      <w:rFonts w:eastAsia="SimSun" w:cs="Calibri"/>
      <w:sz w:val="20"/>
      <w:szCs w:val="20"/>
      <w:lang w:val="en-US" w:eastAsia="en-GB" w:bidi="ar-SA"/>
    </w:rPr>
  </w:style>
  <w:style w:type="character" w:customStyle="1" w:styleId="DeltaViewInsertion">
    <w:name w:val="DeltaView Insertion"/>
    <w:uiPriority w:val="99"/>
    <w:rsid w:val="008801CD"/>
    <w:rPr>
      <w:color w:val="0000FF"/>
      <w:u w:val="double"/>
    </w:rPr>
  </w:style>
  <w:style w:type="character" w:customStyle="1" w:styleId="Texteducorps">
    <w:name w:val="Texte du corps_"/>
    <w:link w:val="Texteducorps0"/>
    <w:rsid w:val="003E4E52"/>
    <w:rPr>
      <w:rFonts w:ascii="Times New Roman" w:eastAsia="Times New Roman" w:hAnsi="Times New Roman"/>
      <w:sz w:val="22"/>
      <w:szCs w:val="22"/>
      <w:shd w:val="clear" w:color="auto" w:fill="FFFFFF"/>
    </w:rPr>
  </w:style>
  <w:style w:type="paragraph" w:customStyle="1" w:styleId="Texteducorps0">
    <w:name w:val="Texte du corps"/>
    <w:basedOn w:val="Normal"/>
    <w:link w:val="Texteducorps"/>
    <w:rsid w:val="003E4E52"/>
    <w:pPr>
      <w:shd w:val="clear" w:color="auto" w:fill="FFFFFF"/>
      <w:spacing w:after="220"/>
    </w:pPr>
    <w:rPr>
      <w:rFonts w:eastAsia="Times New Roman"/>
      <w:lang w:bidi="ar-SA"/>
    </w:rPr>
  </w:style>
  <w:style w:type="character" w:styleId="UnresolvedMention">
    <w:name w:val="Unresolved Mention"/>
    <w:uiPriority w:val="99"/>
    <w:semiHidden/>
    <w:unhideWhenUsed/>
    <w:rsid w:val="0075702E"/>
    <w:rPr>
      <w:color w:val="605E5C"/>
      <w:shd w:val="clear" w:color="auto" w:fill="E1DFDD"/>
    </w:rPr>
  </w:style>
  <w:style w:type="paragraph" w:customStyle="1" w:styleId="Annex">
    <w:name w:val="Annex"/>
    <w:basedOn w:val="Normal"/>
    <w:next w:val="Normal"/>
    <w:rsid w:val="00764738"/>
    <w:pPr>
      <w:widowControl/>
      <w:jc w:val="center"/>
    </w:pPr>
    <w:rPr>
      <w:rFonts w:eastAsia="Times New Roman"/>
      <w:b/>
      <w:szCs w:val="20"/>
      <w:lang w:val="en-US" w:eastAsia="ja-JP" w:bidi="ar-SA"/>
    </w:rPr>
  </w:style>
  <w:style w:type="paragraph" w:customStyle="1" w:styleId="DraftingNotesAgency">
    <w:name w:val="Drafting Notes (Agency)"/>
    <w:basedOn w:val="Normal"/>
    <w:next w:val="BodytextAgency"/>
    <w:link w:val="DraftingNotesAgencyChar"/>
    <w:rsid w:val="00764738"/>
    <w:pPr>
      <w:widowControl/>
      <w:spacing w:after="140" w:line="280" w:lineRule="atLeast"/>
    </w:pPr>
    <w:rPr>
      <w:rFonts w:ascii="Courier New" w:eastAsia="SimSun" w:hAnsi="Courier New"/>
      <w:i/>
      <w:color w:val="339966"/>
      <w:sz w:val="18"/>
      <w:szCs w:val="20"/>
      <w:lang w:bidi="ar-SA"/>
    </w:rPr>
  </w:style>
  <w:style w:type="paragraph" w:customStyle="1" w:styleId="No-numheading3Agency">
    <w:name w:val="No-num heading 3 (Agency)"/>
    <w:basedOn w:val="Normal"/>
    <w:next w:val="BodytextAgency"/>
    <w:link w:val="No-numheading3AgencyChar"/>
    <w:uiPriority w:val="99"/>
    <w:rsid w:val="00764738"/>
    <w:pPr>
      <w:keepNext/>
      <w:widowControl/>
      <w:spacing w:before="280" w:after="220"/>
      <w:outlineLvl w:val="2"/>
    </w:pPr>
    <w:rPr>
      <w:rFonts w:ascii="Verdana" w:eastAsia="SimSun" w:hAnsi="Verdana"/>
      <w:b/>
      <w:kern w:val="32"/>
      <w:szCs w:val="20"/>
      <w:lang w:bidi="ar-SA"/>
    </w:rPr>
  </w:style>
  <w:style w:type="character" w:customStyle="1" w:styleId="DraftingNotesAgencyChar">
    <w:name w:val="Drafting Notes (Agency) Char"/>
    <w:link w:val="DraftingNotesAgency"/>
    <w:locked/>
    <w:rsid w:val="00764738"/>
    <w:rPr>
      <w:rFonts w:ascii="Courier New" w:eastAsia="SimSun" w:hAnsi="Courier New"/>
      <w:i/>
      <w:color w:val="339966"/>
      <w:sz w:val="18"/>
    </w:rPr>
  </w:style>
  <w:style w:type="character" w:customStyle="1" w:styleId="No-numheading3AgencyChar">
    <w:name w:val="No-num heading 3 (Agency) Char"/>
    <w:link w:val="No-numheading3Agency"/>
    <w:uiPriority w:val="99"/>
    <w:locked/>
    <w:rsid w:val="00764738"/>
    <w:rPr>
      <w:rFonts w:ascii="Verdana" w:eastAsia="SimSun" w:hAnsi="Verdana"/>
      <w:b/>
      <w:kern w:val="3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661545589">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642539779">
      <w:bodyDiv w:val="1"/>
      <w:marLeft w:val="0"/>
      <w:marRight w:val="0"/>
      <w:marTop w:val="0"/>
      <w:marBottom w:val="0"/>
      <w:divBdr>
        <w:top w:val="none" w:sz="0" w:space="0" w:color="auto"/>
        <w:left w:val="none" w:sz="0" w:space="0" w:color="auto"/>
        <w:bottom w:val="none" w:sz="0" w:space="0" w:color="auto"/>
        <w:right w:val="none" w:sz="0" w:space="0" w:color="auto"/>
      </w:divBdr>
    </w:div>
    <w:div w:id="1670137004">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customXml" Target="../customXml/item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14</_dlc_DocId>
    <_dlc_DocIdUrl xmlns="a034c160-bfb7-45f5-8632-2eb7e0508071">
      <Url>https://euema.sharepoint.com/sites/CRM/_layouts/15/DocIdRedir.aspx?ID=EMADOC-1700519818-2434514</Url>
      <Description>EMADOC-1700519818-2434514</Description>
    </_dlc_DocIdUrl>
  </documentManagement>
</p:properties>
</file>

<file path=customXml/itemProps1.xml><?xml version="1.0" encoding="utf-8"?>
<ds:datastoreItem xmlns:ds="http://schemas.openxmlformats.org/officeDocument/2006/customXml" ds:itemID="{26C1EC7F-B4D9-4885-A0ED-50394D8B159B}">
  <ds:schemaRefs>
    <ds:schemaRef ds:uri="http://schemas.openxmlformats.org/officeDocument/2006/bibliography"/>
  </ds:schemaRefs>
</ds:datastoreItem>
</file>

<file path=customXml/itemProps2.xml><?xml version="1.0" encoding="utf-8"?>
<ds:datastoreItem xmlns:ds="http://schemas.openxmlformats.org/officeDocument/2006/customXml" ds:itemID="{98C5C51A-4D56-4ECD-AD81-E899DC3617D3}"/>
</file>

<file path=customXml/itemProps3.xml><?xml version="1.0" encoding="utf-8"?>
<ds:datastoreItem xmlns:ds="http://schemas.openxmlformats.org/officeDocument/2006/customXml" ds:itemID="{20E6BF96-2713-466D-9FD9-B828223272F6}"/>
</file>

<file path=customXml/itemProps4.xml><?xml version="1.0" encoding="utf-8"?>
<ds:datastoreItem xmlns:ds="http://schemas.openxmlformats.org/officeDocument/2006/customXml" ds:itemID="{66AA1057-15AF-45D7-822B-9F86CAAD201A}"/>
</file>

<file path=customXml/itemProps5.xml><?xml version="1.0" encoding="utf-8"?>
<ds:datastoreItem xmlns:ds="http://schemas.openxmlformats.org/officeDocument/2006/customXml" ds:itemID="{1512FEBE-A252-4C1A-B1FC-BFC65A823CB8}"/>
</file>

<file path=docProps/app.xml><?xml version="1.0" encoding="utf-8"?>
<Properties xmlns="http://schemas.openxmlformats.org/officeDocument/2006/extended-properties" xmlns:vt="http://schemas.openxmlformats.org/officeDocument/2006/docPropsVTypes">
  <Template>Normal.dotm</Template>
  <TotalTime>7</TotalTime>
  <Pages>81</Pages>
  <Words>27506</Words>
  <Characters>176591</Characters>
  <Application>Microsoft Office Word</Application>
  <DocSecurity>0</DocSecurity>
  <Lines>5351</Lines>
  <Paragraphs>2429</Paragraphs>
  <ScaleCrop>false</ScaleCrop>
  <HeadingPairs>
    <vt:vector size="6" baseType="variant">
      <vt:variant>
        <vt:lpstr>Tytuł</vt:lpstr>
      </vt:variant>
      <vt:variant>
        <vt:i4>1</vt:i4>
      </vt:variant>
      <vt:variant>
        <vt:lpstr>Title</vt:lpstr>
      </vt:variant>
      <vt:variant>
        <vt:i4>1</vt:i4>
      </vt:variant>
      <vt:variant>
        <vt:lpstr>Название</vt:lpstr>
      </vt:variant>
      <vt:variant>
        <vt:i4>1</vt:i4>
      </vt:variant>
    </vt:vector>
  </HeadingPairs>
  <TitlesOfParts>
    <vt:vector size="3" baseType="lpstr">
      <vt:lpstr>Zirabev, INN-bevacizumab</vt:lpstr>
      <vt:lpstr>Zirabev, INN-bevacizumab</vt:lpstr>
      <vt:lpstr>Zirabev, INN-bevacizumab</vt:lpstr>
    </vt:vector>
  </TitlesOfParts>
  <Company>Pfizer Inc</Company>
  <LinksUpToDate>false</LinksUpToDate>
  <CharactersWithSpaces>201668</CharactersWithSpaces>
  <SharedDoc>false</SharedDoc>
  <HLinks>
    <vt:vector size="30" baseType="variant">
      <vt:variant>
        <vt:i4>1245197</vt:i4>
      </vt:variant>
      <vt:variant>
        <vt:i4>174</vt:i4>
      </vt:variant>
      <vt:variant>
        <vt:i4>0</vt:i4>
      </vt:variant>
      <vt:variant>
        <vt:i4>5</vt:i4>
      </vt:variant>
      <vt:variant>
        <vt:lpwstr>http://www.ema.europa.eu/</vt:lpwstr>
      </vt:variant>
      <vt:variant>
        <vt:lpwstr/>
      </vt:variant>
      <vt:variant>
        <vt:i4>2359399</vt:i4>
      </vt:variant>
      <vt:variant>
        <vt:i4>171</vt:i4>
      </vt:variant>
      <vt:variant>
        <vt:i4>0</vt:i4>
      </vt:variant>
      <vt:variant>
        <vt:i4>5</vt:i4>
      </vt:variant>
      <vt:variant>
        <vt:lpwstr>http://www.ema.europa.eu/docs/en_GB/document_library/Template_or_form/2013/03/WC500139752.doc</vt:lpwstr>
      </vt:variant>
      <vt:variant>
        <vt:lpwstr/>
      </vt:variant>
      <vt:variant>
        <vt:i4>1245197</vt:i4>
      </vt:variant>
      <vt:variant>
        <vt:i4>12</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dc:description/>
  <cp:lastModifiedBy>Author</cp:lastModifiedBy>
  <cp:revision>4</cp:revision>
  <cp:lastPrinted>2017-10-12T03:27:00Z</cp:lastPrinted>
  <dcterms:created xsi:type="dcterms:W3CDTF">2025-08-04T07:28:00Z</dcterms:created>
  <dcterms:modified xsi:type="dcterms:W3CDTF">2025-08-05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2T00:00:00Z</vt:filetime>
  </property>
  <property fmtid="{D5CDD505-2E9C-101B-9397-08002B2CF9AE}" pid="3" name="LastSaved">
    <vt:filetime>2017-08-31T00:00:00Z</vt:filetime>
  </property>
  <property fmtid="{D5CDD505-2E9C-101B-9397-08002B2CF9AE}" pid="4" name="MSIP_Label_4791b42f-c435-42ca-9531-75a3f42aae3d_Enabled">
    <vt:lpwstr>true</vt:lpwstr>
  </property>
  <property fmtid="{D5CDD505-2E9C-101B-9397-08002B2CF9AE}" pid="5" name="MSIP_Label_4791b42f-c435-42ca-9531-75a3f42aae3d_SetDate">
    <vt:lpwstr>2023-08-08T12:29:21Z</vt:lpwstr>
  </property>
  <property fmtid="{D5CDD505-2E9C-101B-9397-08002B2CF9AE}" pid="6" name="MSIP_Label_4791b42f-c435-42ca-9531-75a3f42aae3d_Method">
    <vt:lpwstr>Privileged</vt:lpwstr>
  </property>
  <property fmtid="{D5CDD505-2E9C-101B-9397-08002B2CF9AE}" pid="7" name="MSIP_Label_4791b42f-c435-42ca-9531-75a3f42aae3d_Name">
    <vt:lpwstr>4791b42f-c435-42ca-9531-75a3f42aae3d</vt:lpwstr>
  </property>
  <property fmtid="{D5CDD505-2E9C-101B-9397-08002B2CF9AE}" pid="8" name="MSIP_Label_4791b42f-c435-42ca-9531-75a3f42aae3d_SiteId">
    <vt:lpwstr>7a916015-20ae-4ad1-9170-eefd915e9272</vt:lpwstr>
  </property>
  <property fmtid="{D5CDD505-2E9C-101B-9397-08002B2CF9AE}" pid="9" name="MSIP_Label_4791b42f-c435-42ca-9531-75a3f42aae3d_ActionId">
    <vt:lpwstr>e557f6c1-2f26-4e65-ab38-33a57d8f33ae</vt:lpwstr>
  </property>
  <property fmtid="{D5CDD505-2E9C-101B-9397-08002B2CF9AE}" pid="10" name="MSIP_Label_4791b42f-c435-42ca-9531-75a3f42aae3d_ContentBits">
    <vt:lpwstr>0</vt:lpwstr>
  </property>
  <property fmtid="{D5CDD505-2E9C-101B-9397-08002B2CF9AE}" pid="11" name="ContentTypeId">
    <vt:lpwstr>0x0101000DA6AD19014FF648A49316945EE786F90200176DED4FF78CD74995F64A0F46B59E48</vt:lpwstr>
  </property>
  <property fmtid="{D5CDD505-2E9C-101B-9397-08002B2CF9AE}" pid="12" name="_dlc_DocIdItemGuid">
    <vt:lpwstr>6ae59576-dc4e-4cf3-aae3-96728a1cace2</vt:lpwstr>
  </property>
</Properties>
</file>